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charts/chart14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charts/chart15.xml" ContentType="application/vnd.openxmlformats-officedocument.drawingml.chart+xml"/>
  <Override PartName="/word/charts/style15.xml" ContentType="application/vnd.ms-office.chartstyle+xml"/>
  <Override PartName="/word/charts/colors15.xml" ContentType="application/vnd.ms-office.chartcolorstyle+xml"/>
  <Override PartName="/word/charts/chart16.xml" ContentType="application/vnd.openxmlformats-officedocument.drawingml.chart+xml"/>
  <Override PartName="/word/charts/style16.xml" ContentType="application/vnd.ms-office.chartstyle+xml"/>
  <Override PartName="/word/charts/colors16.xml" ContentType="application/vnd.ms-office.chartcolorstyle+xml"/>
  <Override PartName="/word/theme/themeOverride1.xml" ContentType="application/vnd.openxmlformats-officedocument.themeOverride+xml"/>
  <Override PartName="/word/charts/chart17.xml" ContentType="application/vnd.openxmlformats-officedocument.drawingml.chart+xml"/>
  <Override PartName="/word/charts/style17.xml" ContentType="application/vnd.ms-office.chartstyle+xml"/>
  <Override PartName="/word/charts/colors17.xml" ContentType="application/vnd.ms-office.chartcolorstyle+xml"/>
  <Override PartName="/word/charts/chart18.xml" ContentType="application/vnd.openxmlformats-officedocument.drawingml.chart+xml"/>
  <Override PartName="/word/charts/style18.xml" ContentType="application/vnd.ms-office.chartstyle+xml"/>
  <Override PartName="/word/charts/colors18.xml" ContentType="application/vnd.ms-office.chartcolorstyle+xml"/>
  <Override PartName="/word/charts/chart19.xml" ContentType="application/vnd.openxmlformats-officedocument.drawingml.chart+xml"/>
  <Override PartName="/word/charts/style19.xml" ContentType="application/vnd.ms-office.chartstyle+xml"/>
  <Override PartName="/word/charts/colors19.xml" ContentType="application/vnd.ms-office.chartcolorstyle+xml"/>
  <Override PartName="/word/charts/chart20.xml" ContentType="application/vnd.openxmlformats-officedocument.drawingml.chart+xml"/>
  <Override PartName="/word/charts/style20.xml" ContentType="application/vnd.ms-office.chartstyle+xml"/>
  <Override PartName="/word/charts/colors20.xml" ContentType="application/vnd.ms-office.chartcolorstyle+xml"/>
  <Override PartName="/word/charts/chart21.xml" ContentType="application/vnd.openxmlformats-officedocument.drawingml.chart+xml"/>
  <Override PartName="/word/charts/style21.xml" ContentType="application/vnd.ms-office.chartstyle+xml"/>
  <Override PartName="/word/charts/colors21.xml" ContentType="application/vnd.ms-office.chartcolorstyle+xml"/>
  <Override PartName="/word/charts/chart22.xml" ContentType="application/vnd.openxmlformats-officedocument.drawingml.chart+xml"/>
  <Override PartName="/word/charts/style22.xml" ContentType="application/vnd.ms-office.chartstyle+xml"/>
  <Override PartName="/word/charts/colors22.xml" ContentType="application/vnd.ms-office.chartcolorstyle+xml"/>
  <Override PartName="/word/charts/chart23.xml" ContentType="application/vnd.openxmlformats-officedocument.drawingml.chart+xml"/>
  <Override PartName="/word/charts/style23.xml" ContentType="application/vnd.ms-office.chartstyle+xml"/>
  <Override PartName="/word/charts/colors23.xml" ContentType="application/vnd.ms-office.chartcolorstyle+xml"/>
  <Override PartName="/word/charts/chart24.xml" ContentType="application/vnd.openxmlformats-officedocument.drawingml.chart+xml"/>
  <Override PartName="/word/charts/style24.xml" ContentType="application/vnd.ms-office.chartstyle+xml"/>
  <Override PartName="/word/charts/colors24.xml" ContentType="application/vnd.ms-office.chartcolorstyle+xml"/>
  <Override PartName="/word/charts/chart25.xml" ContentType="application/vnd.openxmlformats-officedocument.drawingml.chart+xml"/>
  <Override PartName="/word/charts/style25.xml" ContentType="application/vnd.ms-office.chartstyle+xml"/>
  <Override PartName="/word/charts/colors25.xml" ContentType="application/vnd.ms-office.chartcolorstyle+xml"/>
  <Override PartName="/word/theme/themeOverride2.xml" ContentType="application/vnd.openxmlformats-officedocument.themeOverride+xml"/>
  <Override PartName="/word/charts/chart26.xml" ContentType="application/vnd.openxmlformats-officedocument.drawingml.chart+xml"/>
  <Override PartName="/word/charts/style26.xml" ContentType="application/vnd.ms-office.chartstyle+xml"/>
  <Override PartName="/word/charts/colors26.xml" ContentType="application/vnd.ms-office.chartcolorstyle+xml"/>
  <Override PartName="/word/theme/themeOverride3.xml" ContentType="application/vnd.openxmlformats-officedocument.themeOverride+xml"/>
  <Override PartName="/word/charts/chart27.xml" ContentType="application/vnd.openxmlformats-officedocument.drawingml.chart+xml"/>
  <Override PartName="/word/charts/style27.xml" ContentType="application/vnd.ms-office.chartstyle+xml"/>
  <Override PartName="/word/charts/colors27.xml" ContentType="application/vnd.ms-office.chartcolorstyle+xml"/>
  <Override PartName="/word/charts/chart28.xml" ContentType="application/vnd.openxmlformats-officedocument.drawingml.chart+xml"/>
  <Override PartName="/word/charts/style28.xml" ContentType="application/vnd.ms-office.chartstyle+xml"/>
  <Override PartName="/word/charts/colors28.xml" ContentType="application/vnd.ms-office.chartcolorstyle+xml"/>
  <Override PartName="/word/charts/chart29.xml" ContentType="application/vnd.openxmlformats-officedocument.drawingml.chart+xml"/>
  <Override PartName="/word/charts/style29.xml" ContentType="application/vnd.ms-office.chartstyle+xml"/>
  <Override PartName="/word/charts/colors29.xml" ContentType="application/vnd.ms-office.chartcolorstyle+xml"/>
  <Override PartName="/word/charts/chart30.xml" ContentType="application/vnd.openxmlformats-officedocument.drawingml.chart+xml"/>
  <Override PartName="/word/charts/style30.xml" ContentType="application/vnd.ms-office.chartstyle+xml"/>
  <Override PartName="/word/charts/colors30.xml" ContentType="application/vnd.ms-office.chartcolorstyle+xml"/>
  <Override PartName="/word/charts/chart31.xml" ContentType="application/vnd.openxmlformats-officedocument.drawingml.chart+xml"/>
  <Override PartName="/word/charts/style31.xml" ContentType="application/vnd.ms-office.chartstyle+xml"/>
  <Override PartName="/word/charts/colors31.xml" ContentType="application/vnd.ms-office.chartcolorstyle+xml"/>
  <Override PartName="/word/charts/chart32.xml" ContentType="application/vnd.openxmlformats-officedocument.drawingml.chart+xml"/>
  <Override PartName="/word/charts/style32.xml" ContentType="application/vnd.ms-office.chartstyle+xml"/>
  <Override PartName="/word/charts/colors32.xml" ContentType="application/vnd.ms-office.chartcolorstyle+xml"/>
  <Override PartName="/word/charts/chart33.xml" ContentType="application/vnd.openxmlformats-officedocument.drawingml.chart+xml"/>
  <Override PartName="/word/charts/style33.xml" ContentType="application/vnd.ms-office.chartstyle+xml"/>
  <Override PartName="/word/charts/colors33.xml" ContentType="application/vnd.ms-office.chartcolorstyle+xml"/>
  <Override PartName="/word/charts/chart34.xml" ContentType="application/vnd.openxmlformats-officedocument.drawingml.chart+xml"/>
  <Override PartName="/word/charts/style34.xml" ContentType="application/vnd.ms-office.chartstyle+xml"/>
  <Override PartName="/word/charts/colors34.xml" ContentType="application/vnd.ms-office.chartcolorstyle+xml"/>
  <Override PartName="/word/theme/themeOverride4.xml" ContentType="application/vnd.openxmlformats-officedocument.themeOverride+xml"/>
  <Override PartName="/word/charts/chart35.xml" ContentType="application/vnd.openxmlformats-officedocument.drawingml.chart+xml"/>
  <Override PartName="/word/charts/style35.xml" ContentType="application/vnd.ms-office.chartstyle+xml"/>
  <Override PartName="/word/charts/colors35.xml" ContentType="application/vnd.ms-office.chartcolorstyle+xml"/>
  <Override PartName="/word/theme/themeOverride5.xml" ContentType="application/vnd.openxmlformats-officedocument.themeOverride+xml"/>
  <Override PartName="/word/charts/chart36.xml" ContentType="application/vnd.openxmlformats-officedocument.drawingml.chart+xml"/>
  <Override PartName="/word/charts/style36.xml" ContentType="application/vnd.ms-office.chartstyle+xml"/>
  <Override PartName="/word/charts/colors36.xml" ContentType="application/vnd.ms-office.chartcolorstyle+xml"/>
  <Override PartName="/word/theme/themeOverride6.xml" ContentType="application/vnd.openxmlformats-officedocument.themeOverride+xml"/>
  <Override PartName="/word/charts/chart37.xml" ContentType="application/vnd.openxmlformats-officedocument.drawingml.chart+xml"/>
  <Override PartName="/word/charts/style37.xml" ContentType="application/vnd.ms-office.chartstyle+xml"/>
  <Override PartName="/word/charts/colors37.xml" ContentType="application/vnd.ms-office.chartcolorstyle+xml"/>
  <Override PartName="/word/charts/chart38.xml" ContentType="application/vnd.openxmlformats-officedocument.drawingml.chart+xml"/>
  <Override PartName="/word/charts/style38.xml" ContentType="application/vnd.ms-office.chartstyle+xml"/>
  <Override PartName="/word/charts/colors38.xml" ContentType="application/vnd.ms-office.chartcolorstyle+xml"/>
  <Override PartName="/word/charts/chart39.xml" ContentType="application/vnd.openxmlformats-officedocument.drawingml.chart+xml"/>
  <Override PartName="/word/charts/style39.xml" ContentType="application/vnd.ms-office.chartstyle+xml"/>
  <Override PartName="/word/charts/colors39.xml" ContentType="application/vnd.ms-office.chartcolorstyle+xml"/>
  <Override PartName="/word/charts/chart40.xml" ContentType="application/vnd.openxmlformats-officedocument.drawingml.chart+xml"/>
  <Override PartName="/word/charts/style40.xml" ContentType="application/vnd.ms-office.chartstyle+xml"/>
  <Override PartName="/word/charts/colors40.xml" ContentType="application/vnd.ms-office.chartcolorstyle+xml"/>
  <Override PartName="/word/charts/chart41.xml" ContentType="application/vnd.openxmlformats-officedocument.drawingml.chart+xml"/>
  <Override PartName="/word/charts/style41.xml" ContentType="application/vnd.ms-office.chartstyle+xml"/>
  <Override PartName="/word/charts/colors41.xml" ContentType="application/vnd.ms-office.chartcolorstyle+xml"/>
  <Override PartName="/word/charts/chart42.xml" ContentType="application/vnd.openxmlformats-officedocument.drawingml.chart+xml"/>
  <Override PartName="/word/charts/style42.xml" ContentType="application/vnd.ms-office.chartstyle+xml"/>
  <Override PartName="/word/charts/colors42.xml" ContentType="application/vnd.ms-office.chartcolorstyle+xml"/>
  <Override PartName="/word/charts/chart43.xml" ContentType="application/vnd.openxmlformats-officedocument.drawingml.chart+xml"/>
  <Override PartName="/word/charts/style43.xml" ContentType="application/vnd.ms-office.chartstyle+xml"/>
  <Override PartName="/word/charts/colors43.xml" ContentType="application/vnd.ms-office.chartcolorstyle+xml"/>
  <Override PartName="/word/theme/themeOverride7.xml" ContentType="application/vnd.openxmlformats-officedocument.themeOverride+xml"/>
  <Override PartName="/word/charts/chart44.xml" ContentType="application/vnd.openxmlformats-officedocument.drawingml.chart+xml"/>
  <Override PartName="/word/charts/style44.xml" ContentType="application/vnd.ms-office.chartstyle+xml"/>
  <Override PartName="/word/charts/colors44.xml" ContentType="application/vnd.ms-office.chartcolorstyle+xml"/>
  <Override PartName="/word/theme/themeOverride8.xml" ContentType="application/vnd.openxmlformats-officedocument.themeOverride+xml"/>
  <Override PartName="/word/charts/chart45.xml" ContentType="application/vnd.openxmlformats-officedocument.drawingml.chart+xml"/>
  <Override PartName="/word/charts/style45.xml" ContentType="application/vnd.ms-office.chartstyle+xml"/>
  <Override PartName="/word/charts/colors45.xml" ContentType="application/vnd.ms-office.chartcolorstyle+xml"/>
  <Override PartName="/word/theme/themeOverride9.xml" ContentType="application/vnd.openxmlformats-officedocument.themeOverride+xml"/>
  <Override PartName="/word/charts/chart46.xml" ContentType="application/vnd.openxmlformats-officedocument.drawingml.chart+xml"/>
  <Override PartName="/word/charts/style46.xml" ContentType="application/vnd.ms-office.chartstyle+xml"/>
  <Override PartName="/word/charts/colors46.xml" ContentType="application/vnd.ms-office.chartcolorstyle+xml"/>
  <Override PartName="/word/theme/themeOverride10.xml" ContentType="application/vnd.openxmlformats-officedocument.themeOverride+xml"/>
  <Override PartName="/word/charts/chart47.xml" ContentType="application/vnd.openxmlformats-officedocument.drawingml.chart+xml"/>
  <Override PartName="/word/charts/style47.xml" ContentType="application/vnd.ms-office.chartstyle+xml"/>
  <Override PartName="/word/charts/colors47.xml" ContentType="application/vnd.ms-office.chartcolorstyle+xml"/>
  <Override PartName="/word/theme/themeOverride11.xml" ContentType="application/vnd.openxmlformats-officedocument.themeOverride+xml"/>
  <Override PartName="/word/charts/chart48.xml" ContentType="application/vnd.openxmlformats-officedocument.drawingml.chart+xml"/>
  <Override PartName="/word/charts/style48.xml" ContentType="application/vnd.ms-office.chartstyle+xml"/>
  <Override PartName="/word/charts/colors48.xml" ContentType="application/vnd.ms-office.chartcolorstyle+xml"/>
  <Override PartName="/word/theme/themeOverride12.xml" ContentType="application/vnd.openxmlformats-officedocument.themeOverride+xml"/>
  <Override PartName="/word/charts/chart49.xml" ContentType="application/vnd.openxmlformats-officedocument.drawingml.chart+xml"/>
  <Override PartName="/word/charts/style49.xml" ContentType="application/vnd.ms-office.chartstyle+xml"/>
  <Override PartName="/word/charts/colors49.xml" ContentType="application/vnd.ms-office.chartcolorstyle+xml"/>
  <Override PartName="/word/theme/themeOverride13.xml" ContentType="application/vnd.openxmlformats-officedocument.themeOverride+xml"/>
  <Override PartName="/word/charts/chart50.xml" ContentType="application/vnd.openxmlformats-officedocument.drawingml.chart+xml"/>
  <Override PartName="/word/charts/style50.xml" ContentType="application/vnd.ms-office.chartstyle+xml"/>
  <Override PartName="/word/charts/colors50.xml" ContentType="application/vnd.ms-office.chartcolorstyle+xml"/>
  <Override PartName="/word/theme/themeOverride14.xml" ContentType="application/vnd.openxmlformats-officedocument.themeOverride+xml"/>
  <Override PartName="/word/charts/chart51.xml" ContentType="application/vnd.openxmlformats-officedocument.drawingml.chart+xml"/>
  <Override PartName="/word/charts/style51.xml" ContentType="application/vnd.ms-office.chartstyle+xml"/>
  <Override PartName="/word/charts/colors51.xml" ContentType="application/vnd.ms-office.chartcolorstyle+xml"/>
  <Override PartName="/word/theme/themeOverride15.xml" ContentType="application/vnd.openxmlformats-officedocument.themeOverride+xml"/>
  <Override PartName="/word/charts/chart52.xml" ContentType="application/vnd.openxmlformats-officedocument.drawingml.chart+xml"/>
  <Override PartName="/word/charts/style52.xml" ContentType="application/vnd.ms-office.chartstyle+xml"/>
  <Override PartName="/word/charts/colors52.xml" ContentType="application/vnd.ms-office.chartcolorstyle+xml"/>
  <Override PartName="/word/theme/themeOverride16.xml" ContentType="application/vnd.openxmlformats-officedocument.themeOverride+xml"/>
  <Override PartName="/word/charts/chart53.xml" ContentType="application/vnd.openxmlformats-officedocument.drawingml.chart+xml"/>
  <Override PartName="/word/charts/style53.xml" ContentType="application/vnd.ms-office.chartstyle+xml"/>
  <Override PartName="/word/charts/colors53.xml" ContentType="application/vnd.ms-office.chartcolorstyle+xml"/>
  <Override PartName="/word/theme/themeOverride17.xml" ContentType="application/vnd.openxmlformats-officedocument.themeOverride+xml"/>
  <Override PartName="/word/charts/chart54.xml" ContentType="application/vnd.openxmlformats-officedocument.drawingml.chart+xml"/>
  <Override PartName="/word/charts/style54.xml" ContentType="application/vnd.ms-office.chartstyle+xml"/>
  <Override PartName="/word/charts/colors54.xml" ContentType="application/vnd.ms-office.chartcolorstyle+xml"/>
  <Override PartName="/word/theme/themeOverride18.xml" ContentType="application/vnd.openxmlformats-officedocument.themeOverride+xml"/>
  <Override PartName="/word/charts/chart55.xml" ContentType="application/vnd.openxmlformats-officedocument.drawingml.chart+xml"/>
  <Override PartName="/word/charts/style55.xml" ContentType="application/vnd.ms-office.chartstyle+xml"/>
  <Override PartName="/word/charts/colors55.xml" ContentType="application/vnd.ms-office.chartcolorstyle+xml"/>
  <Override PartName="/word/charts/chart56.xml" ContentType="application/vnd.openxmlformats-officedocument.drawingml.chart+xml"/>
  <Override PartName="/word/charts/style56.xml" ContentType="application/vnd.ms-office.chartstyle+xml"/>
  <Override PartName="/word/charts/colors56.xml" ContentType="application/vnd.ms-office.chartcolorstyle+xml"/>
  <Override PartName="/word/theme/themeOverride19.xml" ContentType="application/vnd.openxmlformats-officedocument.themeOverride+xml"/>
  <Override PartName="/word/charts/chart57.xml" ContentType="application/vnd.openxmlformats-officedocument.drawingml.chart+xml"/>
  <Override PartName="/word/charts/style57.xml" ContentType="application/vnd.ms-office.chartstyle+xml"/>
  <Override PartName="/word/charts/colors57.xml" ContentType="application/vnd.ms-office.chartcolorstyle+xml"/>
  <Override PartName="/word/theme/themeOverride20.xml" ContentType="application/vnd.openxmlformats-officedocument.themeOverride+xml"/>
  <Override PartName="/word/charts/chart58.xml" ContentType="application/vnd.openxmlformats-officedocument.drawingml.chart+xml"/>
  <Override PartName="/word/charts/style58.xml" ContentType="application/vnd.ms-office.chartstyle+xml"/>
  <Override PartName="/word/charts/colors58.xml" ContentType="application/vnd.ms-office.chartcolorstyle+xml"/>
  <Override PartName="/word/charts/chart59.xml" ContentType="application/vnd.openxmlformats-officedocument.drawingml.chart+xml"/>
  <Override PartName="/word/charts/style59.xml" ContentType="application/vnd.ms-office.chartstyle+xml"/>
  <Override PartName="/word/charts/colors59.xml" ContentType="application/vnd.ms-office.chartcolorstyle+xml"/>
  <Override PartName="/word/charts/chart60.xml" ContentType="application/vnd.openxmlformats-officedocument.drawingml.chart+xml"/>
  <Override PartName="/word/charts/style60.xml" ContentType="application/vnd.ms-office.chartstyle+xml"/>
  <Override PartName="/word/charts/colors60.xml" ContentType="application/vnd.ms-office.chartcolorstyle+xml"/>
  <Override PartName="/word/charts/chart61.xml" ContentType="application/vnd.openxmlformats-officedocument.drawingml.chart+xml"/>
  <Override PartName="/word/charts/style61.xml" ContentType="application/vnd.ms-office.chartstyle+xml"/>
  <Override PartName="/word/charts/colors61.xml" ContentType="application/vnd.ms-office.chartcolorstyle+xml"/>
  <Override PartName="/word/theme/themeOverride21.xml" ContentType="application/vnd.openxmlformats-officedocument.themeOverride+xml"/>
  <Override PartName="/word/charts/chart62.xml" ContentType="application/vnd.openxmlformats-officedocument.drawingml.chart+xml"/>
  <Override PartName="/word/charts/style62.xml" ContentType="application/vnd.ms-office.chartstyle+xml"/>
  <Override PartName="/word/charts/colors62.xml" ContentType="application/vnd.ms-office.chartcolorstyle+xml"/>
  <Override PartName="/word/theme/themeOverride22.xml" ContentType="application/vnd.openxmlformats-officedocument.themeOverride+xml"/>
  <Override PartName="/word/charts/chart63.xml" ContentType="application/vnd.openxmlformats-officedocument.drawingml.chart+xml"/>
  <Override PartName="/word/charts/style63.xml" ContentType="application/vnd.ms-office.chartstyle+xml"/>
  <Override PartName="/word/charts/colors63.xml" ContentType="application/vnd.ms-office.chartcolorstyle+xml"/>
  <Override PartName="/word/theme/themeOverride23.xml" ContentType="application/vnd.openxmlformats-officedocument.themeOverride+xml"/>
  <Override PartName="/word/charts/chart64.xml" ContentType="application/vnd.openxmlformats-officedocument.drawingml.chart+xml"/>
  <Override PartName="/word/charts/style64.xml" ContentType="application/vnd.ms-office.chartstyle+xml"/>
  <Override PartName="/word/charts/colors64.xml" ContentType="application/vnd.ms-office.chartcolorstyle+xml"/>
  <Override PartName="/word/charts/chart65.xml" ContentType="application/vnd.openxmlformats-officedocument.drawingml.chart+xml"/>
  <Override PartName="/word/charts/style65.xml" ContentType="application/vnd.ms-office.chartstyle+xml"/>
  <Override PartName="/word/charts/colors65.xml" ContentType="application/vnd.ms-office.chartcolorstyle+xml"/>
  <Override PartName="/word/theme/themeOverride24.xml" ContentType="application/vnd.openxmlformats-officedocument.themeOverride+xml"/>
  <Override PartName="/word/charts/chart66.xml" ContentType="application/vnd.openxmlformats-officedocument.drawingml.chart+xml"/>
  <Override PartName="/word/charts/style66.xml" ContentType="application/vnd.ms-office.chartstyle+xml"/>
  <Override PartName="/word/charts/colors66.xml" ContentType="application/vnd.ms-office.chartcolorstyle+xml"/>
  <Override PartName="/word/theme/themeOverride25.xml" ContentType="application/vnd.openxmlformats-officedocument.themeOverride+xml"/>
  <Override PartName="/word/charts/chart67.xml" ContentType="application/vnd.openxmlformats-officedocument.drawingml.chart+xml"/>
  <Override PartName="/word/charts/style67.xml" ContentType="application/vnd.ms-office.chartstyle+xml"/>
  <Override PartName="/word/charts/colors67.xml" ContentType="application/vnd.ms-office.chartcolorstyle+xml"/>
  <Override PartName="/word/charts/chart68.xml" ContentType="application/vnd.openxmlformats-officedocument.drawingml.chart+xml"/>
  <Override PartName="/word/charts/style68.xml" ContentType="application/vnd.ms-office.chartstyle+xml"/>
  <Override PartName="/word/charts/colors68.xml" ContentType="application/vnd.ms-office.chartcolorstyle+xml"/>
  <Override PartName="/word/charts/chart69.xml" ContentType="application/vnd.openxmlformats-officedocument.drawingml.chart+xml"/>
  <Override PartName="/word/charts/style69.xml" ContentType="application/vnd.ms-office.chartstyle+xml"/>
  <Override PartName="/word/charts/colors69.xml" ContentType="application/vnd.ms-office.chartcolorstyle+xml"/>
  <Override PartName="/word/charts/chart70.xml" ContentType="application/vnd.openxmlformats-officedocument.drawingml.chart+xml"/>
  <Override PartName="/word/charts/style70.xml" ContentType="application/vnd.ms-office.chartstyle+xml"/>
  <Override PartName="/word/charts/colors70.xml" ContentType="application/vnd.ms-office.chartcolorstyle+xml"/>
  <Override PartName="/word/theme/themeOverride26.xml" ContentType="application/vnd.openxmlformats-officedocument.themeOverride+xml"/>
  <Override PartName="/word/charts/chart71.xml" ContentType="application/vnd.openxmlformats-officedocument.drawingml.chart+xml"/>
  <Override PartName="/word/charts/style71.xml" ContentType="application/vnd.ms-office.chartstyle+xml"/>
  <Override PartName="/word/charts/colors71.xml" ContentType="application/vnd.ms-office.chartcolorstyle+xml"/>
  <Override PartName="/word/theme/themeOverride27.xml" ContentType="application/vnd.openxmlformats-officedocument.themeOverride+xml"/>
  <Override PartName="/word/charts/chart72.xml" ContentType="application/vnd.openxmlformats-officedocument.drawingml.chart+xml"/>
  <Override PartName="/word/charts/style72.xml" ContentType="application/vnd.ms-office.chartstyle+xml"/>
  <Override PartName="/word/charts/colors72.xml" ContentType="application/vnd.ms-office.chartcolorstyle+xml"/>
  <Override PartName="/word/theme/themeOverride28.xml" ContentType="application/vnd.openxmlformats-officedocument.themeOverride+xml"/>
  <Override PartName="/word/charts/chart73.xml" ContentType="application/vnd.openxmlformats-officedocument.drawingml.chart+xml"/>
  <Override PartName="/word/charts/style73.xml" ContentType="application/vnd.ms-office.chartstyle+xml"/>
  <Override PartName="/word/charts/colors73.xml" ContentType="application/vnd.ms-office.chartcolorstyle+xml"/>
  <Override PartName="/word/charts/chart74.xml" ContentType="application/vnd.openxmlformats-officedocument.drawingml.chart+xml"/>
  <Override PartName="/word/charts/style74.xml" ContentType="application/vnd.ms-office.chartstyle+xml"/>
  <Override PartName="/word/charts/colors74.xml" ContentType="application/vnd.ms-office.chartcolorstyle+xml"/>
  <Override PartName="/word/theme/themeOverride29.xml" ContentType="application/vnd.openxmlformats-officedocument.themeOverride+xml"/>
  <Override PartName="/word/charts/chart75.xml" ContentType="application/vnd.openxmlformats-officedocument.drawingml.chart+xml"/>
  <Override PartName="/word/charts/style75.xml" ContentType="application/vnd.ms-office.chartstyle+xml"/>
  <Override PartName="/word/charts/colors75.xml" ContentType="application/vnd.ms-office.chartcolorstyle+xml"/>
  <Override PartName="/word/theme/themeOverride30.xml" ContentType="application/vnd.openxmlformats-officedocument.themeOverride+xml"/>
  <Override PartName="/word/charts/chart76.xml" ContentType="application/vnd.openxmlformats-officedocument.drawingml.chart+xml"/>
  <Override PartName="/word/charts/style76.xml" ContentType="application/vnd.ms-office.chartstyle+xml"/>
  <Override PartName="/word/charts/colors76.xml" ContentType="application/vnd.ms-office.chartcolorstyle+xml"/>
  <Override PartName="/word/charts/chart77.xml" ContentType="application/vnd.openxmlformats-officedocument.drawingml.chart+xml"/>
  <Override PartName="/word/charts/style77.xml" ContentType="application/vnd.ms-office.chartstyle+xml"/>
  <Override PartName="/word/charts/colors77.xml" ContentType="application/vnd.ms-office.chartcolorstyle+xml"/>
  <Override PartName="/word/charts/chart78.xml" ContentType="application/vnd.openxmlformats-officedocument.drawingml.chart+xml"/>
  <Override PartName="/word/charts/style78.xml" ContentType="application/vnd.ms-office.chartstyle+xml"/>
  <Override PartName="/word/charts/colors78.xml" ContentType="application/vnd.ms-office.chartcolorstyle+xml"/>
  <Override PartName="/word/charts/chart79.xml" ContentType="application/vnd.openxmlformats-officedocument.drawingml.chart+xml"/>
  <Override PartName="/word/charts/style79.xml" ContentType="application/vnd.ms-office.chartstyle+xml"/>
  <Override PartName="/word/charts/colors79.xml" ContentType="application/vnd.ms-office.chartcolorstyle+xml"/>
  <Override PartName="/word/theme/themeOverride31.xml" ContentType="application/vnd.openxmlformats-officedocument.themeOverride+xml"/>
  <Override PartName="/word/charts/chart80.xml" ContentType="application/vnd.openxmlformats-officedocument.drawingml.chart+xml"/>
  <Override PartName="/word/charts/style80.xml" ContentType="application/vnd.ms-office.chartstyle+xml"/>
  <Override PartName="/word/charts/colors80.xml" ContentType="application/vnd.ms-office.chartcolorstyle+xml"/>
  <Override PartName="/word/theme/themeOverride32.xml" ContentType="application/vnd.openxmlformats-officedocument.themeOverride+xml"/>
  <Override PartName="/word/charts/chart81.xml" ContentType="application/vnd.openxmlformats-officedocument.drawingml.chart+xml"/>
  <Override PartName="/word/charts/style81.xml" ContentType="application/vnd.ms-office.chartstyle+xml"/>
  <Override PartName="/word/charts/colors81.xml" ContentType="application/vnd.ms-office.chartcolorstyle+xml"/>
  <Override PartName="/word/theme/themeOverride33.xml" ContentType="application/vnd.openxmlformats-officedocument.themeOverride+xml"/>
  <Override PartName="/word/charts/chart82.xml" ContentType="application/vnd.openxmlformats-officedocument.drawingml.chart+xml"/>
  <Override PartName="/word/charts/style82.xml" ContentType="application/vnd.ms-office.chartstyle+xml"/>
  <Override PartName="/word/charts/colors82.xml" ContentType="application/vnd.ms-office.chartcolorstyle+xml"/>
  <Override PartName="/word/charts/chart83.xml" ContentType="application/vnd.openxmlformats-officedocument.drawingml.chart+xml"/>
  <Override PartName="/word/charts/style83.xml" ContentType="application/vnd.ms-office.chartstyle+xml"/>
  <Override PartName="/word/charts/colors83.xml" ContentType="application/vnd.ms-office.chartcolorstyle+xml"/>
  <Override PartName="/word/theme/themeOverride34.xml" ContentType="application/vnd.openxmlformats-officedocument.themeOverride+xml"/>
  <Override PartName="/word/charts/chart84.xml" ContentType="application/vnd.openxmlformats-officedocument.drawingml.chart+xml"/>
  <Override PartName="/word/charts/style84.xml" ContentType="application/vnd.ms-office.chartstyle+xml"/>
  <Override PartName="/word/charts/colors84.xml" ContentType="application/vnd.ms-office.chartcolorstyle+xml"/>
  <Override PartName="/word/theme/themeOverride35.xml" ContentType="application/vnd.openxmlformats-officedocument.themeOverride+xml"/>
  <Override PartName="/word/charts/chart85.xml" ContentType="application/vnd.openxmlformats-officedocument.drawingml.chart+xml"/>
  <Override PartName="/word/charts/style85.xml" ContentType="application/vnd.ms-office.chartstyle+xml"/>
  <Override PartName="/word/charts/colors85.xml" ContentType="application/vnd.ms-office.chartcolorstyle+xml"/>
  <Override PartName="/word/charts/chart86.xml" ContentType="application/vnd.openxmlformats-officedocument.drawingml.chart+xml"/>
  <Override PartName="/word/charts/style86.xml" ContentType="application/vnd.ms-office.chartstyle+xml"/>
  <Override PartName="/word/charts/colors86.xml" ContentType="application/vnd.ms-office.chartcolorstyle+xml"/>
  <Override PartName="/word/charts/chart87.xml" ContentType="application/vnd.openxmlformats-officedocument.drawingml.chart+xml"/>
  <Override PartName="/word/charts/style87.xml" ContentType="application/vnd.ms-office.chartstyle+xml"/>
  <Override PartName="/word/charts/colors87.xml" ContentType="application/vnd.ms-office.chartcolorstyle+xml"/>
  <Override PartName="/word/charts/chart88.xml" ContentType="application/vnd.openxmlformats-officedocument.drawingml.chart+xml"/>
  <Override PartName="/word/charts/style88.xml" ContentType="application/vnd.ms-office.chartstyle+xml"/>
  <Override PartName="/word/charts/colors88.xml" ContentType="application/vnd.ms-office.chartcolorstyle+xml"/>
  <Override PartName="/word/theme/themeOverride36.xml" ContentType="application/vnd.openxmlformats-officedocument.themeOverride+xml"/>
  <Override PartName="/word/charts/chart89.xml" ContentType="application/vnd.openxmlformats-officedocument.drawingml.chart+xml"/>
  <Override PartName="/word/charts/style89.xml" ContentType="application/vnd.ms-office.chartstyle+xml"/>
  <Override PartName="/word/charts/colors89.xml" ContentType="application/vnd.ms-office.chartcolorstyle+xml"/>
  <Override PartName="/word/theme/themeOverride37.xml" ContentType="application/vnd.openxmlformats-officedocument.themeOverride+xml"/>
  <Override PartName="/word/charts/chart90.xml" ContentType="application/vnd.openxmlformats-officedocument.drawingml.chart+xml"/>
  <Override PartName="/word/charts/style90.xml" ContentType="application/vnd.ms-office.chartstyle+xml"/>
  <Override PartName="/word/charts/colors90.xml" ContentType="application/vnd.ms-office.chartcolorstyle+xml"/>
  <Override PartName="/word/theme/themeOverride38.xml" ContentType="application/vnd.openxmlformats-officedocument.themeOverride+xml"/>
  <Override PartName="/word/charts/chart91.xml" ContentType="application/vnd.openxmlformats-officedocument.drawingml.chart+xml"/>
  <Override PartName="/word/charts/style91.xml" ContentType="application/vnd.ms-office.chartstyle+xml"/>
  <Override PartName="/word/charts/colors91.xml" ContentType="application/vnd.ms-office.chartcolorstyle+xml"/>
  <Override PartName="/word/charts/chart92.xml" ContentType="application/vnd.openxmlformats-officedocument.drawingml.chart+xml"/>
  <Override PartName="/word/charts/style92.xml" ContentType="application/vnd.ms-office.chartstyle+xml"/>
  <Override PartName="/word/charts/colors92.xml" ContentType="application/vnd.ms-office.chartcolorstyle+xml"/>
  <Override PartName="/word/theme/themeOverride39.xml" ContentType="application/vnd.openxmlformats-officedocument.themeOverride+xml"/>
  <Override PartName="/word/charts/chart93.xml" ContentType="application/vnd.openxmlformats-officedocument.drawingml.chart+xml"/>
  <Override PartName="/word/charts/style93.xml" ContentType="application/vnd.ms-office.chartstyle+xml"/>
  <Override PartName="/word/charts/colors93.xml" ContentType="application/vnd.ms-office.chartcolorstyle+xml"/>
  <Override PartName="/word/theme/themeOverride40.xml" ContentType="application/vnd.openxmlformats-officedocument.themeOverride+xml"/>
  <Override PartName="/word/charts/chart94.xml" ContentType="application/vnd.openxmlformats-officedocument.drawingml.chart+xml"/>
  <Override PartName="/word/charts/style94.xml" ContentType="application/vnd.ms-office.chartstyle+xml"/>
  <Override PartName="/word/charts/colors94.xml" ContentType="application/vnd.ms-office.chartcolorstyle+xml"/>
  <Override PartName="/word/charts/chart95.xml" ContentType="application/vnd.openxmlformats-officedocument.drawingml.chart+xml"/>
  <Override PartName="/word/charts/style95.xml" ContentType="application/vnd.ms-office.chartstyle+xml"/>
  <Override PartName="/word/charts/colors95.xml" ContentType="application/vnd.ms-office.chartcolorstyle+xml"/>
  <Override PartName="/word/charts/chart96.xml" ContentType="application/vnd.openxmlformats-officedocument.drawingml.chart+xml"/>
  <Override PartName="/word/charts/style96.xml" ContentType="application/vnd.ms-office.chartstyle+xml"/>
  <Override PartName="/word/charts/colors96.xml" ContentType="application/vnd.ms-office.chartcolorstyle+xml"/>
  <Override PartName="/word/charts/chart97.xml" ContentType="application/vnd.openxmlformats-officedocument.drawingml.chart+xml"/>
  <Override PartName="/word/charts/style97.xml" ContentType="application/vnd.ms-office.chartstyle+xml"/>
  <Override PartName="/word/charts/colors97.xml" ContentType="application/vnd.ms-office.chartcolorstyle+xml"/>
  <Override PartName="/word/theme/themeOverride41.xml" ContentType="application/vnd.openxmlformats-officedocument.themeOverride+xml"/>
  <Override PartName="/word/charts/chart98.xml" ContentType="application/vnd.openxmlformats-officedocument.drawingml.chart+xml"/>
  <Override PartName="/word/charts/style98.xml" ContentType="application/vnd.ms-office.chartstyle+xml"/>
  <Override PartName="/word/charts/colors98.xml" ContentType="application/vnd.ms-office.chartcolorstyle+xml"/>
  <Override PartName="/word/theme/themeOverride42.xml" ContentType="application/vnd.openxmlformats-officedocument.themeOverride+xml"/>
  <Override PartName="/word/charts/chart99.xml" ContentType="application/vnd.openxmlformats-officedocument.drawingml.chart+xml"/>
  <Override PartName="/word/charts/style99.xml" ContentType="application/vnd.ms-office.chartstyle+xml"/>
  <Override PartName="/word/charts/colors99.xml" ContentType="application/vnd.ms-office.chartcolorstyle+xml"/>
  <Override PartName="/word/theme/themeOverride43.xml" ContentType="application/vnd.openxmlformats-officedocument.themeOverride+xml"/>
  <Override PartName="/word/charts/chart100.xml" ContentType="application/vnd.openxmlformats-officedocument.drawingml.chart+xml"/>
  <Override PartName="/word/charts/style100.xml" ContentType="application/vnd.ms-office.chartstyle+xml"/>
  <Override PartName="/word/charts/colors100.xml" ContentType="application/vnd.ms-office.chartcolorstyle+xml"/>
  <Override PartName="/word/charts/chart101.xml" ContentType="application/vnd.openxmlformats-officedocument.drawingml.chart+xml"/>
  <Override PartName="/word/charts/style101.xml" ContentType="application/vnd.ms-office.chartstyle+xml"/>
  <Override PartName="/word/charts/colors101.xml" ContentType="application/vnd.ms-office.chartcolorstyle+xml"/>
  <Override PartName="/word/theme/themeOverride44.xml" ContentType="application/vnd.openxmlformats-officedocument.themeOverride+xml"/>
  <Override PartName="/word/charts/chart102.xml" ContentType="application/vnd.openxmlformats-officedocument.drawingml.chart+xml"/>
  <Override PartName="/word/charts/style102.xml" ContentType="application/vnd.ms-office.chartstyle+xml"/>
  <Override PartName="/word/charts/colors102.xml" ContentType="application/vnd.ms-office.chartcolorstyle+xml"/>
  <Override PartName="/word/theme/themeOverride45.xml" ContentType="application/vnd.openxmlformats-officedocument.themeOverride+xml"/>
  <Override PartName="/word/charts/chart103.xml" ContentType="application/vnd.openxmlformats-officedocument.drawingml.chart+xml"/>
  <Override PartName="/word/charts/style103.xml" ContentType="application/vnd.ms-office.chartstyle+xml"/>
  <Override PartName="/word/charts/colors103.xml" ContentType="application/vnd.ms-office.chartcolorstyle+xml"/>
  <Override PartName="/word/charts/chart104.xml" ContentType="application/vnd.openxmlformats-officedocument.drawingml.chart+xml"/>
  <Override PartName="/word/charts/style104.xml" ContentType="application/vnd.ms-office.chartstyle+xml"/>
  <Override PartName="/word/charts/colors104.xml" ContentType="application/vnd.ms-office.chartcolorstyle+xml"/>
  <Override PartName="/word/charts/chart105.xml" ContentType="application/vnd.openxmlformats-officedocument.drawingml.chart+xml"/>
  <Override PartName="/word/charts/style105.xml" ContentType="application/vnd.ms-office.chartstyle+xml"/>
  <Override PartName="/word/charts/colors105.xml" ContentType="application/vnd.ms-office.chartcolorstyle+xml"/>
  <Override PartName="/word/charts/chart106.xml" ContentType="application/vnd.openxmlformats-officedocument.drawingml.chart+xml"/>
  <Override PartName="/word/charts/style106.xml" ContentType="application/vnd.ms-office.chartstyle+xml"/>
  <Override PartName="/word/charts/colors106.xml" ContentType="application/vnd.ms-office.chartcolorstyle+xml"/>
  <Override PartName="/word/theme/themeOverride46.xml" ContentType="application/vnd.openxmlformats-officedocument.themeOverride+xml"/>
  <Override PartName="/word/charts/chart107.xml" ContentType="application/vnd.openxmlformats-officedocument.drawingml.chart+xml"/>
  <Override PartName="/word/charts/style107.xml" ContentType="application/vnd.ms-office.chartstyle+xml"/>
  <Override PartName="/word/charts/colors107.xml" ContentType="application/vnd.ms-office.chartcolorstyle+xml"/>
  <Override PartName="/word/theme/themeOverride47.xml" ContentType="application/vnd.openxmlformats-officedocument.themeOverride+xml"/>
  <Override PartName="/word/charts/chart108.xml" ContentType="application/vnd.openxmlformats-officedocument.drawingml.chart+xml"/>
  <Override PartName="/word/charts/style108.xml" ContentType="application/vnd.ms-office.chartstyle+xml"/>
  <Override PartName="/word/charts/colors108.xml" ContentType="application/vnd.ms-office.chartcolorstyle+xml"/>
  <Override PartName="/word/theme/themeOverride48.xml" ContentType="application/vnd.openxmlformats-officedocument.themeOverride+xml"/>
  <Override PartName="/word/charts/chart109.xml" ContentType="application/vnd.openxmlformats-officedocument.drawingml.chart+xml"/>
  <Override PartName="/word/charts/style109.xml" ContentType="application/vnd.ms-office.chartstyle+xml"/>
  <Override PartName="/word/charts/colors109.xml" ContentType="application/vnd.ms-office.chartcolorstyle+xml"/>
  <Override PartName="/word/charts/chart110.xml" ContentType="application/vnd.openxmlformats-officedocument.drawingml.chart+xml"/>
  <Override PartName="/word/charts/style110.xml" ContentType="application/vnd.ms-office.chartstyle+xml"/>
  <Override PartName="/word/charts/colors110.xml" ContentType="application/vnd.ms-office.chartcolorstyle+xml"/>
  <Override PartName="/word/theme/themeOverride49.xml" ContentType="application/vnd.openxmlformats-officedocument.themeOverride+xml"/>
  <Override PartName="/word/charts/chart111.xml" ContentType="application/vnd.openxmlformats-officedocument.drawingml.chart+xml"/>
  <Override PartName="/word/charts/style111.xml" ContentType="application/vnd.ms-office.chartstyle+xml"/>
  <Override PartName="/word/charts/colors111.xml" ContentType="application/vnd.ms-office.chartcolorstyle+xml"/>
  <Override PartName="/word/theme/themeOverride50.xml" ContentType="application/vnd.openxmlformats-officedocument.themeOverride+xml"/>
  <Override PartName="/word/charts/chart112.xml" ContentType="application/vnd.openxmlformats-officedocument.drawingml.chart+xml"/>
  <Override PartName="/word/charts/style112.xml" ContentType="application/vnd.ms-office.chartstyle+xml"/>
  <Override PartName="/word/charts/colors112.xml" ContentType="application/vnd.ms-office.chartcolorstyle+xml"/>
  <Override PartName="/word/charts/chart113.xml" ContentType="application/vnd.openxmlformats-officedocument.drawingml.chart+xml"/>
  <Override PartName="/word/charts/style113.xml" ContentType="application/vnd.ms-office.chartstyle+xml"/>
  <Override PartName="/word/charts/colors113.xml" ContentType="application/vnd.ms-office.chartcolorstyle+xml"/>
  <Override PartName="/word/charts/chart114.xml" ContentType="application/vnd.openxmlformats-officedocument.drawingml.chart+xml"/>
  <Override PartName="/word/charts/style114.xml" ContentType="application/vnd.ms-office.chartstyle+xml"/>
  <Override PartName="/word/charts/colors114.xml" ContentType="application/vnd.ms-office.chartcolorstyle+xml"/>
  <Override PartName="/word/charts/chart115.xml" ContentType="application/vnd.openxmlformats-officedocument.drawingml.chart+xml"/>
  <Override PartName="/word/charts/style115.xml" ContentType="application/vnd.ms-office.chartstyle+xml"/>
  <Override PartName="/word/charts/colors115.xml" ContentType="application/vnd.ms-office.chartcolorstyle+xml"/>
  <Override PartName="/word/theme/themeOverride51.xml" ContentType="application/vnd.openxmlformats-officedocument.themeOverride+xml"/>
  <Override PartName="/word/charts/chart116.xml" ContentType="application/vnd.openxmlformats-officedocument.drawingml.chart+xml"/>
  <Override PartName="/word/charts/style116.xml" ContentType="application/vnd.ms-office.chartstyle+xml"/>
  <Override PartName="/word/charts/colors116.xml" ContentType="application/vnd.ms-office.chartcolorstyle+xml"/>
  <Override PartName="/word/theme/themeOverride52.xml" ContentType="application/vnd.openxmlformats-officedocument.themeOverride+xml"/>
  <Override PartName="/word/charts/chart117.xml" ContentType="application/vnd.openxmlformats-officedocument.drawingml.chart+xml"/>
  <Override PartName="/word/charts/style117.xml" ContentType="application/vnd.ms-office.chartstyle+xml"/>
  <Override PartName="/word/charts/colors117.xml" ContentType="application/vnd.ms-office.chartcolorstyle+xml"/>
  <Override PartName="/word/theme/themeOverride53.xml" ContentType="application/vnd.openxmlformats-officedocument.themeOverride+xml"/>
  <Override PartName="/word/charts/chart118.xml" ContentType="application/vnd.openxmlformats-officedocument.drawingml.chart+xml"/>
  <Override PartName="/word/charts/style118.xml" ContentType="application/vnd.ms-office.chartstyle+xml"/>
  <Override PartName="/word/charts/colors118.xml" ContentType="application/vnd.ms-office.chartcolorstyle+xml"/>
  <Override PartName="/word/charts/chart119.xml" ContentType="application/vnd.openxmlformats-officedocument.drawingml.chart+xml"/>
  <Override PartName="/word/charts/style119.xml" ContentType="application/vnd.ms-office.chartstyle+xml"/>
  <Override PartName="/word/charts/colors119.xml" ContentType="application/vnd.ms-office.chartcolorstyle+xml"/>
  <Override PartName="/word/theme/themeOverride54.xml" ContentType="application/vnd.openxmlformats-officedocument.themeOverride+xml"/>
  <Override PartName="/word/charts/chart120.xml" ContentType="application/vnd.openxmlformats-officedocument.drawingml.chart+xml"/>
  <Override PartName="/word/charts/style120.xml" ContentType="application/vnd.ms-office.chartstyle+xml"/>
  <Override PartName="/word/charts/colors120.xml" ContentType="application/vnd.ms-office.chartcolorstyle+xml"/>
  <Override PartName="/word/theme/themeOverride55.xml" ContentType="application/vnd.openxmlformats-officedocument.themeOverride+xml"/>
  <Override PartName="/word/charts/chart121.xml" ContentType="application/vnd.openxmlformats-officedocument.drawingml.chart+xml"/>
  <Override PartName="/word/charts/style121.xml" ContentType="application/vnd.ms-office.chartstyle+xml"/>
  <Override PartName="/word/charts/colors121.xml" ContentType="application/vnd.ms-office.chartcolorstyle+xml"/>
  <Override PartName="/word/charts/chart122.xml" ContentType="application/vnd.openxmlformats-officedocument.drawingml.chart+xml"/>
  <Override PartName="/word/charts/style122.xml" ContentType="application/vnd.ms-office.chartstyle+xml"/>
  <Override PartName="/word/charts/colors122.xml" ContentType="application/vnd.ms-office.chartcolorstyle+xml"/>
  <Override PartName="/word/charts/chart123.xml" ContentType="application/vnd.openxmlformats-officedocument.drawingml.chart+xml"/>
  <Override PartName="/word/charts/style123.xml" ContentType="application/vnd.ms-office.chartstyle+xml"/>
  <Override PartName="/word/charts/colors123.xml" ContentType="application/vnd.ms-office.chartcolorstyle+xml"/>
  <Override PartName="/word/charts/chart124.xml" ContentType="application/vnd.openxmlformats-officedocument.drawingml.chart+xml"/>
  <Override PartName="/word/charts/style124.xml" ContentType="application/vnd.ms-office.chartstyle+xml"/>
  <Override PartName="/word/charts/colors124.xml" ContentType="application/vnd.ms-office.chartcolorstyle+xml"/>
  <Override PartName="/word/theme/themeOverride56.xml" ContentType="application/vnd.openxmlformats-officedocument.themeOverride+xml"/>
  <Override PartName="/word/charts/chart125.xml" ContentType="application/vnd.openxmlformats-officedocument.drawingml.chart+xml"/>
  <Override PartName="/word/charts/style125.xml" ContentType="application/vnd.ms-office.chartstyle+xml"/>
  <Override PartName="/word/charts/colors125.xml" ContentType="application/vnd.ms-office.chartcolorstyle+xml"/>
  <Override PartName="/word/theme/themeOverride57.xml" ContentType="application/vnd.openxmlformats-officedocument.themeOverride+xml"/>
  <Override PartName="/word/charts/chart126.xml" ContentType="application/vnd.openxmlformats-officedocument.drawingml.chart+xml"/>
  <Override PartName="/word/charts/style126.xml" ContentType="application/vnd.ms-office.chartstyle+xml"/>
  <Override PartName="/word/charts/colors126.xml" ContentType="application/vnd.ms-office.chartcolorstyle+xml"/>
  <Override PartName="/word/theme/themeOverride58.xml" ContentType="application/vnd.openxmlformats-officedocument.themeOverrid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2C02AB" w14:textId="77777777" w:rsidR="003801C7" w:rsidRPr="00284B87" w:rsidRDefault="003801C7" w:rsidP="003801C7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96F33D0" w14:textId="77777777" w:rsidR="003801C7" w:rsidRDefault="003801C7" w:rsidP="003801C7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</w:p>
    <w:p w14:paraId="0A23764D" w14:textId="77777777" w:rsidR="003801C7" w:rsidRDefault="003801C7" w:rsidP="003801C7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</w:p>
    <w:p w14:paraId="6E52C02F" w14:textId="553078BD" w:rsidR="00897403" w:rsidRDefault="00897403" w:rsidP="003801C7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sz w:val="28"/>
          <w:szCs w:val="28"/>
          <w:lang w:val="en-GB"/>
        </w:rPr>
        <w:t>The Supplemental Material</w:t>
      </w:r>
      <w:r w:rsidR="00607AE1">
        <w:rPr>
          <w:rFonts w:ascii="Times New Roman" w:hAnsi="Times New Roman" w:cs="Times New Roman"/>
          <w:b/>
          <w:sz w:val="28"/>
          <w:szCs w:val="28"/>
          <w:lang w:val="en-GB"/>
        </w:rPr>
        <w:t>s</w:t>
      </w:r>
      <w:r>
        <w:rPr>
          <w:rFonts w:ascii="Times New Roman" w:hAnsi="Times New Roman" w:cs="Times New Roman"/>
          <w:b/>
          <w:sz w:val="28"/>
          <w:szCs w:val="28"/>
          <w:lang w:val="en-GB"/>
        </w:rPr>
        <w:t xml:space="preserve"> for</w:t>
      </w:r>
    </w:p>
    <w:p w14:paraId="3B1ACF00" w14:textId="33709E3F" w:rsidR="003801C7" w:rsidRPr="00D52700" w:rsidRDefault="003801C7" w:rsidP="00897403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4325F8">
        <w:rPr>
          <w:rFonts w:ascii="Times New Roman" w:hAnsi="Times New Roman" w:cs="Times New Roman"/>
          <w:b/>
          <w:sz w:val="28"/>
          <w:szCs w:val="28"/>
          <w:lang w:val="en-GB"/>
        </w:rPr>
        <w:t xml:space="preserve"> “</w:t>
      </w:r>
      <w:r w:rsidR="00897403">
        <w:rPr>
          <w:rFonts w:ascii="Times New Roman" w:hAnsi="Times New Roman" w:cs="Times New Roman"/>
          <w:b/>
          <w:sz w:val="28"/>
          <w:szCs w:val="28"/>
          <w:lang w:val="en-GB"/>
        </w:rPr>
        <w:t>Dealing W</w:t>
      </w:r>
      <w:r>
        <w:rPr>
          <w:rFonts w:ascii="Times New Roman" w:hAnsi="Times New Roman" w:cs="Times New Roman"/>
          <w:b/>
          <w:sz w:val="28"/>
          <w:szCs w:val="28"/>
          <w:lang w:val="en-GB"/>
        </w:rPr>
        <w:t>ith Missing Data</w:t>
      </w:r>
      <w:r w:rsidR="00897403">
        <w:rPr>
          <w:rFonts w:ascii="Times New Roman" w:hAnsi="Times New Roman" w:cs="Times New Roman"/>
          <w:b/>
          <w:sz w:val="28"/>
          <w:szCs w:val="28"/>
          <w:lang w:val="en-GB"/>
        </w:rPr>
        <w:t xml:space="preserve"> b</w:t>
      </w:r>
      <w:r>
        <w:rPr>
          <w:rFonts w:ascii="Times New Roman" w:hAnsi="Times New Roman" w:cs="Times New Roman"/>
          <w:b/>
          <w:sz w:val="28"/>
          <w:szCs w:val="28"/>
          <w:lang w:val="en-GB"/>
        </w:rPr>
        <w:t>y EM in Single-Case Studies</w:t>
      </w:r>
      <w:r w:rsidRPr="004325F8">
        <w:rPr>
          <w:rFonts w:ascii="Times New Roman" w:hAnsi="Times New Roman" w:cs="Times New Roman"/>
          <w:b/>
          <w:sz w:val="28"/>
          <w:szCs w:val="28"/>
          <w:lang w:val="en-GB"/>
        </w:rPr>
        <w:t xml:space="preserve">” </w:t>
      </w:r>
    </w:p>
    <w:p w14:paraId="0E8405CD" w14:textId="77777777" w:rsidR="003801C7" w:rsidRPr="00897403" w:rsidRDefault="003801C7" w:rsidP="003801C7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14:paraId="79DF31EE" w14:textId="77777777" w:rsidR="003801C7" w:rsidRDefault="003801C7" w:rsidP="003801C7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028B7AF7" w14:textId="77777777" w:rsidR="003801C7" w:rsidRDefault="003801C7" w:rsidP="003801C7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-Ting Chen</w:t>
      </w:r>
    </w:p>
    <w:p w14:paraId="3BF900D1" w14:textId="6068D501" w:rsidR="003801C7" w:rsidRDefault="003801C7" w:rsidP="003801C7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iversity of </w:t>
      </w:r>
      <w:r w:rsidRPr="00A724A5">
        <w:rPr>
          <w:rFonts w:ascii="Times New Roman" w:hAnsi="Times New Roman" w:cs="Times New Roman"/>
          <w:sz w:val="24"/>
          <w:szCs w:val="24"/>
        </w:rPr>
        <w:t>Nevada</w:t>
      </w:r>
      <w:r w:rsidR="00D07526">
        <w:rPr>
          <w:rFonts w:ascii="Times New Roman" w:hAnsi="Times New Roman" w:cs="Times New Roman"/>
          <w:sz w:val="24"/>
          <w:szCs w:val="24"/>
        </w:rPr>
        <w:t xml:space="preserve">, </w:t>
      </w:r>
      <w:r w:rsidRPr="00A724A5">
        <w:rPr>
          <w:rFonts w:ascii="Times New Roman" w:hAnsi="Times New Roman" w:cs="Times New Roman"/>
          <w:sz w:val="24"/>
          <w:szCs w:val="24"/>
        </w:rPr>
        <w:t>Reno</w:t>
      </w:r>
    </w:p>
    <w:p w14:paraId="104F19F3" w14:textId="77777777" w:rsidR="00F24C73" w:rsidRDefault="003801C7" w:rsidP="00F24C73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anan Feng</w:t>
      </w:r>
      <w:r w:rsidR="00F24C73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    </w:t>
      </w:r>
      <w:r w:rsidR="00F24C73">
        <w:rPr>
          <w:rFonts w:ascii="Times New Roman" w:hAnsi="Times New Roman" w:cs="Times New Roman"/>
          <w:sz w:val="24"/>
          <w:szCs w:val="24"/>
        </w:rPr>
        <w:t>Po-Ju Wu</w:t>
      </w:r>
    </w:p>
    <w:p w14:paraId="5AA11669" w14:textId="33B7C50E" w:rsidR="003801C7" w:rsidRDefault="00F24C73" w:rsidP="00F24C73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diana University </w:t>
      </w:r>
      <w:r w:rsidRPr="00887DF2">
        <w:rPr>
          <w:rFonts w:ascii="Times New Roman" w:hAnsi="Times New Roman" w:cs="Times New Roman"/>
          <w:sz w:val="24"/>
          <w:szCs w:val="24"/>
        </w:rPr>
        <w:t>Bloomington</w:t>
      </w:r>
    </w:p>
    <w:p w14:paraId="35FA3339" w14:textId="6CD97154" w:rsidR="003801C7" w:rsidRDefault="003801C7" w:rsidP="003801C7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o-Ying Joanne Peng</w:t>
      </w:r>
    </w:p>
    <w:p w14:paraId="6CDDA4EA" w14:textId="083375CF" w:rsidR="00F24C73" w:rsidRDefault="00F24C73" w:rsidP="003801C7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  <w:lang w:eastAsia="zh-TW"/>
        </w:rPr>
        <w:t>National T</w:t>
      </w:r>
      <w:r>
        <w:rPr>
          <w:rFonts w:ascii="Times New Roman" w:hAnsi="Times New Roman" w:cs="Times New Roman"/>
          <w:sz w:val="24"/>
          <w:szCs w:val="24"/>
          <w:lang w:eastAsia="zh-TW"/>
        </w:rPr>
        <w:t>aiwan University</w:t>
      </w:r>
    </w:p>
    <w:p w14:paraId="447C2FAB" w14:textId="6F878059" w:rsidR="003801C7" w:rsidRPr="00D52700" w:rsidRDefault="007652F2" w:rsidP="003801C7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bruary 2019</w:t>
      </w:r>
    </w:p>
    <w:p w14:paraId="6B3D9D4B" w14:textId="77777777" w:rsidR="00DB7647" w:rsidRDefault="00DB7647"/>
    <w:p w14:paraId="35C82ED9" w14:textId="77777777" w:rsidR="003801C7" w:rsidRDefault="003801C7"/>
    <w:p w14:paraId="5BBA042F" w14:textId="77777777" w:rsidR="003801C7" w:rsidRDefault="003801C7"/>
    <w:p w14:paraId="0A3F789D" w14:textId="77777777" w:rsidR="003801C7" w:rsidRDefault="003801C7"/>
    <w:p w14:paraId="4002C3FA" w14:textId="77777777" w:rsidR="003801C7" w:rsidRDefault="003801C7"/>
    <w:p w14:paraId="4525165A" w14:textId="77777777" w:rsidR="003801C7" w:rsidRDefault="003801C7"/>
    <w:p w14:paraId="3AD74DF1" w14:textId="77777777" w:rsidR="003801C7" w:rsidRDefault="003801C7"/>
    <w:p w14:paraId="70D5E8D2" w14:textId="77777777" w:rsidR="003801C7" w:rsidRDefault="003801C7"/>
    <w:p w14:paraId="5951AB10" w14:textId="77777777" w:rsidR="003801C7" w:rsidRDefault="003801C7"/>
    <w:sdt>
      <w:sdtPr>
        <w:rPr>
          <w:rFonts w:asciiTheme="minorHAnsi" w:eastAsia="PMingLiU" w:hAnsiTheme="minorHAnsi" w:cstheme="minorBidi"/>
          <w:b w:val="0"/>
          <w:bCs w:val="0"/>
          <w:color w:val="auto"/>
          <w:sz w:val="22"/>
          <w:szCs w:val="22"/>
        </w:rPr>
        <w:id w:val="112413490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A2F1585" w14:textId="1BFAE617" w:rsidR="00153FCE" w:rsidRDefault="00153FCE">
          <w:pPr>
            <w:pStyle w:val="TOCHeading"/>
          </w:pPr>
          <w:r>
            <w:t>Table of Contents</w:t>
          </w:r>
        </w:p>
        <w:p w14:paraId="573CE678" w14:textId="7A6521B8" w:rsidR="00CF2751" w:rsidRDefault="00153FC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60809" w:history="1">
            <w:r w:rsidR="00CF2751" w:rsidRPr="00A146C8">
              <w:rPr>
                <w:rStyle w:val="Hyperlink"/>
                <w:noProof/>
              </w:rPr>
              <w:t>1. Purpose</w:t>
            </w:r>
            <w:r w:rsidR="00CF2751">
              <w:rPr>
                <w:noProof/>
                <w:webHidden/>
              </w:rPr>
              <w:tab/>
            </w:r>
            <w:r w:rsidR="00CF2751">
              <w:rPr>
                <w:noProof/>
                <w:webHidden/>
              </w:rPr>
              <w:fldChar w:fldCharType="begin"/>
            </w:r>
            <w:r w:rsidR="00CF2751">
              <w:rPr>
                <w:noProof/>
                <w:webHidden/>
              </w:rPr>
              <w:instrText xml:space="preserve"> PAGEREF _Toc460809 \h </w:instrText>
            </w:r>
            <w:r w:rsidR="00CF2751">
              <w:rPr>
                <w:noProof/>
                <w:webHidden/>
              </w:rPr>
            </w:r>
            <w:r w:rsidR="00CF2751">
              <w:rPr>
                <w:noProof/>
                <w:webHidden/>
              </w:rPr>
              <w:fldChar w:fldCharType="separate"/>
            </w:r>
            <w:r w:rsidR="00CF2751">
              <w:rPr>
                <w:noProof/>
                <w:webHidden/>
              </w:rPr>
              <w:t>5</w:t>
            </w:r>
            <w:r w:rsidR="00CF2751">
              <w:rPr>
                <w:noProof/>
                <w:webHidden/>
              </w:rPr>
              <w:fldChar w:fldCharType="end"/>
            </w:r>
          </w:hyperlink>
        </w:p>
        <w:p w14:paraId="56627950" w14:textId="1A5D7497" w:rsidR="00CF2751" w:rsidRDefault="00CF275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10" w:history="1">
            <w:r w:rsidRPr="00A146C8">
              <w:rPr>
                <w:rStyle w:val="Hyperlink"/>
                <w:noProof/>
              </w:rPr>
              <w:t>2. SAS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D4C53C" w14:textId="7E5315DA" w:rsidR="00CF2751" w:rsidRDefault="00CF275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11" w:history="1">
            <w:r w:rsidRPr="00A146C8">
              <w:rPr>
                <w:rStyle w:val="Hyperlink"/>
                <w:noProof/>
              </w:rPr>
              <w:t>I. SAS MAC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9F5A19" w14:textId="22C96DB1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12" w:history="1">
            <w:r w:rsidRPr="00A146C8">
              <w:rPr>
                <w:rStyle w:val="Hyperlink"/>
                <w:noProof/>
              </w:rPr>
              <w:t>a. SAS code for the results presented in the manuscri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505FFA" w14:textId="3FD6F28A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13" w:history="1">
            <w:r w:rsidRPr="00A146C8">
              <w:rPr>
                <w:rStyle w:val="Hyperlink"/>
                <w:noProof/>
              </w:rPr>
              <w:t>b. SAS code for the results using an alternative method for the simplified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7ECD10" w14:textId="1AC0794A" w:rsidR="00CF2751" w:rsidRDefault="00CF275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14" w:history="1">
            <w:r w:rsidRPr="00A146C8">
              <w:rPr>
                <w:rStyle w:val="Hyperlink"/>
                <w:noProof/>
              </w:rPr>
              <w:t>II. Examples for the short intervention phase (</w:t>
            </w:r>
            <w:r w:rsidRPr="00A146C8">
              <w:rPr>
                <w:rStyle w:val="Hyperlink"/>
                <w:i/>
                <w:noProof/>
              </w:rPr>
              <w:t>n</w:t>
            </w:r>
            <w:r w:rsidRPr="00A146C8">
              <w:rPr>
                <w:rStyle w:val="Hyperlink"/>
                <w:noProof/>
                <w:vertAlign w:val="subscript"/>
              </w:rPr>
              <w:t>A</w:t>
            </w:r>
            <w:r w:rsidRPr="00A146C8">
              <w:rPr>
                <w:rStyle w:val="Hyperlink"/>
                <w:noProof/>
              </w:rPr>
              <w:t xml:space="preserve"> =10, </w:t>
            </w:r>
            <w:r w:rsidRPr="00A146C8">
              <w:rPr>
                <w:rStyle w:val="Hyperlink"/>
                <w:i/>
                <w:noProof/>
              </w:rPr>
              <w:t>n</w:t>
            </w:r>
            <w:r w:rsidRPr="00A146C8">
              <w:rPr>
                <w:rStyle w:val="Hyperlink"/>
                <w:noProof/>
                <w:vertAlign w:val="subscript"/>
              </w:rPr>
              <w:t>B</w:t>
            </w:r>
            <w:r w:rsidRPr="00A146C8">
              <w:rPr>
                <w:rStyle w:val="Hyperlink"/>
                <w:noProof/>
              </w:rPr>
              <w:t>=10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8DD772" w14:textId="2C86918A" w:rsidR="00CF2751" w:rsidRDefault="00CF275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15" w:history="1">
            <w:r w:rsidRPr="00A146C8">
              <w:rPr>
                <w:rStyle w:val="Hyperlink"/>
                <w:noProof/>
              </w:rPr>
              <w:t>III. Examples for the long intervention phase (</w:t>
            </w:r>
            <w:r w:rsidRPr="00A146C8">
              <w:rPr>
                <w:rStyle w:val="Hyperlink"/>
                <w:i/>
                <w:noProof/>
              </w:rPr>
              <w:t>n</w:t>
            </w:r>
            <w:r w:rsidRPr="00A146C8">
              <w:rPr>
                <w:rStyle w:val="Hyperlink"/>
                <w:noProof/>
                <w:vertAlign w:val="subscript"/>
              </w:rPr>
              <w:t>A</w:t>
            </w:r>
            <w:r w:rsidRPr="00A146C8">
              <w:rPr>
                <w:rStyle w:val="Hyperlink"/>
                <w:noProof/>
              </w:rPr>
              <w:t xml:space="preserve"> =10, </w:t>
            </w:r>
            <w:r w:rsidRPr="00A146C8">
              <w:rPr>
                <w:rStyle w:val="Hyperlink"/>
                <w:i/>
                <w:noProof/>
              </w:rPr>
              <w:t>n</w:t>
            </w:r>
            <w:r w:rsidRPr="00A146C8">
              <w:rPr>
                <w:rStyle w:val="Hyperlink"/>
                <w:noProof/>
                <w:vertAlign w:val="subscript"/>
              </w:rPr>
              <w:t>B</w:t>
            </w:r>
            <w:r w:rsidRPr="00A146C8">
              <w:rPr>
                <w:rStyle w:val="Hyperlink"/>
                <w:noProof/>
              </w:rPr>
              <w:t>=56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8F1B31" w14:textId="4F992D7E" w:rsidR="00CF2751" w:rsidRDefault="00CF275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16" w:history="1">
            <w:r w:rsidRPr="00A146C8">
              <w:rPr>
                <w:rStyle w:val="Hyperlink"/>
                <w:noProof/>
              </w:rPr>
              <w:t>3. Figures and ANOVA results obtained from β</w:t>
            </w:r>
            <w:r w:rsidRPr="00A146C8">
              <w:rPr>
                <w:rStyle w:val="Hyperlink"/>
                <w:noProof/>
                <w:vertAlign w:val="subscript"/>
              </w:rPr>
              <w:t>1</w:t>
            </w:r>
            <w:r w:rsidRPr="00A146C8">
              <w:rPr>
                <w:rStyle w:val="Hyperlink"/>
                <w:noProof/>
              </w:rPr>
              <w:t xml:space="preserve"> = β</w:t>
            </w:r>
            <w:r w:rsidRPr="00A146C8">
              <w:rPr>
                <w:rStyle w:val="Hyperlink"/>
                <w:noProof/>
                <w:vertAlign w:val="subscript"/>
              </w:rPr>
              <w:t>2</w:t>
            </w:r>
            <w:r w:rsidRPr="00A146C8">
              <w:rPr>
                <w:rStyle w:val="Hyperlink"/>
                <w:noProof/>
              </w:rPr>
              <w:t xml:space="preserve"> = β</w:t>
            </w:r>
            <w:r w:rsidRPr="00A146C8">
              <w:rPr>
                <w:rStyle w:val="Hyperlink"/>
                <w:noProof/>
                <w:vertAlign w:val="subscript"/>
              </w:rPr>
              <w:t>3</w:t>
            </w:r>
            <w:r w:rsidRPr="00A146C8">
              <w:rPr>
                <w:rStyle w:val="Hyperlink"/>
                <w:noProof/>
              </w:rPr>
              <w:t xml:space="preserve"> = 0.1, paired with a short intervention phase (</w:t>
            </w:r>
            <w:r w:rsidRPr="00A146C8">
              <w:rPr>
                <w:rStyle w:val="Hyperlink"/>
                <w:i/>
                <w:noProof/>
              </w:rPr>
              <w:t>n</w:t>
            </w:r>
            <w:r w:rsidRPr="00A146C8">
              <w:rPr>
                <w:rStyle w:val="Hyperlink"/>
                <w:noProof/>
                <w:vertAlign w:val="subscript"/>
              </w:rPr>
              <w:t>A</w:t>
            </w:r>
            <w:r w:rsidRPr="00A146C8">
              <w:rPr>
                <w:rStyle w:val="Hyperlink"/>
                <w:noProof/>
              </w:rPr>
              <w:t xml:space="preserve"> =10, </w:t>
            </w:r>
            <w:r w:rsidRPr="00A146C8">
              <w:rPr>
                <w:rStyle w:val="Hyperlink"/>
                <w:i/>
                <w:noProof/>
              </w:rPr>
              <w:t>n</w:t>
            </w:r>
            <w:r w:rsidRPr="00A146C8">
              <w:rPr>
                <w:rStyle w:val="Hyperlink"/>
                <w:noProof/>
                <w:vertAlign w:val="subscript"/>
              </w:rPr>
              <w:t>B</w:t>
            </w:r>
            <w:r w:rsidRPr="00A146C8">
              <w:rPr>
                <w:rStyle w:val="Hyperlink"/>
                <w:noProof/>
              </w:rPr>
              <w:t>=10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12D421" w14:textId="6604451F" w:rsidR="00CF2751" w:rsidRDefault="00CF275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17" w:history="1">
            <w:r w:rsidRPr="00A146C8">
              <w:rPr>
                <w:rStyle w:val="Hyperlink"/>
                <w:noProof/>
              </w:rPr>
              <w:t>I. R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60F213" w14:textId="5207EC4A" w:rsidR="00CF2751" w:rsidRDefault="00CF275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18" w:history="1">
            <w:r w:rsidRPr="00A146C8">
              <w:rPr>
                <w:rStyle w:val="Hyperlink"/>
                <w:noProof/>
              </w:rPr>
              <w:t>II. RM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336E96" w14:textId="21F905C8" w:rsidR="00CF2751" w:rsidRDefault="00CF275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19" w:history="1">
            <w:r w:rsidRPr="00A146C8">
              <w:rPr>
                <w:rStyle w:val="Hyperlink"/>
                <w:noProof/>
              </w:rPr>
              <w:t>III. RBE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26465C" w14:textId="5ED51F47" w:rsidR="00CF2751" w:rsidRDefault="00CF275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20" w:history="1">
            <w:r w:rsidRPr="00A146C8">
              <w:rPr>
                <w:rStyle w:val="Hyperlink"/>
                <w:noProof/>
              </w:rPr>
              <w:t>4. Figures and ANOVA results obtained from β</w:t>
            </w:r>
            <w:r w:rsidRPr="00A146C8">
              <w:rPr>
                <w:rStyle w:val="Hyperlink"/>
                <w:noProof/>
                <w:vertAlign w:val="subscript"/>
              </w:rPr>
              <w:t>1</w:t>
            </w:r>
            <w:r w:rsidRPr="00A146C8">
              <w:rPr>
                <w:rStyle w:val="Hyperlink"/>
                <w:noProof/>
              </w:rPr>
              <w:t xml:space="preserve"> = β</w:t>
            </w:r>
            <w:r w:rsidRPr="00A146C8">
              <w:rPr>
                <w:rStyle w:val="Hyperlink"/>
                <w:noProof/>
                <w:vertAlign w:val="subscript"/>
              </w:rPr>
              <w:t>2</w:t>
            </w:r>
            <w:r w:rsidRPr="00A146C8">
              <w:rPr>
                <w:rStyle w:val="Hyperlink"/>
                <w:noProof/>
              </w:rPr>
              <w:t xml:space="preserve"> = β</w:t>
            </w:r>
            <w:r w:rsidRPr="00A146C8">
              <w:rPr>
                <w:rStyle w:val="Hyperlink"/>
                <w:noProof/>
                <w:vertAlign w:val="subscript"/>
              </w:rPr>
              <w:t>3</w:t>
            </w:r>
            <w:r w:rsidRPr="00A146C8">
              <w:rPr>
                <w:rStyle w:val="Hyperlink"/>
                <w:noProof/>
              </w:rPr>
              <w:t xml:space="preserve"> = 0.1, paired with a long intervention phase (</w:t>
            </w:r>
            <w:r w:rsidRPr="00A146C8">
              <w:rPr>
                <w:rStyle w:val="Hyperlink"/>
                <w:i/>
                <w:noProof/>
              </w:rPr>
              <w:t>n</w:t>
            </w:r>
            <w:r w:rsidRPr="00A146C8">
              <w:rPr>
                <w:rStyle w:val="Hyperlink"/>
                <w:noProof/>
                <w:vertAlign w:val="subscript"/>
              </w:rPr>
              <w:t>A</w:t>
            </w:r>
            <w:r w:rsidRPr="00A146C8">
              <w:rPr>
                <w:rStyle w:val="Hyperlink"/>
                <w:noProof/>
              </w:rPr>
              <w:t xml:space="preserve"> =10, </w:t>
            </w:r>
            <w:r w:rsidRPr="00A146C8">
              <w:rPr>
                <w:rStyle w:val="Hyperlink"/>
                <w:i/>
                <w:noProof/>
              </w:rPr>
              <w:t>n</w:t>
            </w:r>
            <w:r w:rsidRPr="00A146C8">
              <w:rPr>
                <w:rStyle w:val="Hyperlink"/>
                <w:noProof/>
                <w:vertAlign w:val="subscript"/>
              </w:rPr>
              <w:t xml:space="preserve">B </w:t>
            </w:r>
            <w:r w:rsidRPr="00A146C8">
              <w:rPr>
                <w:rStyle w:val="Hyperlink"/>
                <w:noProof/>
              </w:rPr>
              <w:t>= 56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661767" w14:textId="00AA78FC" w:rsidR="00CF2751" w:rsidRDefault="00CF275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21" w:history="1">
            <w:r w:rsidRPr="00A146C8">
              <w:rPr>
                <w:rStyle w:val="Hyperlink"/>
                <w:noProof/>
              </w:rPr>
              <w:t>I. R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9CBE69" w14:textId="294874D9" w:rsidR="00CF2751" w:rsidRDefault="00CF275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22" w:history="1">
            <w:r w:rsidRPr="00A146C8">
              <w:rPr>
                <w:rStyle w:val="Hyperlink"/>
                <w:noProof/>
              </w:rPr>
              <w:t>II. RM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417C83" w14:textId="3BB702C6" w:rsidR="00CF2751" w:rsidRDefault="00CF275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23" w:history="1">
            <w:r w:rsidRPr="00A146C8">
              <w:rPr>
                <w:rStyle w:val="Hyperlink"/>
                <w:noProof/>
              </w:rPr>
              <w:t>III. RBE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529A89" w14:textId="5E3BFEA9" w:rsidR="00CF2751" w:rsidRDefault="00CF275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24" w:history="1">
            <w:r w:rsidRPr="00A146C8">
              <w:rPr>
                <w:rStyle w:val="Hyperlink"/>
                <w:noProof/>
              </w:rPr>
              <w:t>5. Figures and ANOVA results from other specifications of β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FF57A8" w14:textId="008883AF" w:rsidR="00CF2751" w:rsidRDefault="00CF275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25" w:history="1">
            <w:r w:rsidRPr="00A146C8">
              <w:rPr>
                <w:rStyle w:val="Hyperlink"/>
                <w:noProof/>
              </w:rPr>
              <w:t>I. β</w:t>
            </w:r>
            <w:r w:rsidRPr="00A146C8">
              <w:rPr>
                <w:rStyle w:val="Hyperlink"/>
                <w:noProof/>
                <w:vertAlign w:val="subscript"/>
              </w:rPr>
              <w:t>1</w:t>
            </w:r>
            <w:r w:rsidRPr="00A146C8">
              <w:rPr>
                <w:rStyle w:val="Hyperlink"/>
                <w:noProof/>
              </w:rPr>
              <w:t xml:space="preserve"> = 1, β</w:t>
            </w:r>
            <w:r w:rsidRPr="00A146C8">
              <w:rPr>
                <w:rStyle w:val="Hyperlink"/>
                <w:noProof/>
                <w:vertAlign w:val="subscript"/>
              </w:rPr>
              <w:t>2</w:t>
            </w:r>
            <w:r w:rsidRPr="00A146C8">
              <w:rPr>
                <w:rStyle w:val="Hyperlink"/>
                <w:noProof/>
              </w:rPr>
              <w:t xml:space="preserve"> =0.1, β3 = 0.1 paired with a short intervention phase (</w:t>
            </w:r>
            <w:r w:rsidRPr="00A146C8">
              <w:rPr>
                <w:rStyle w:val="Hyperlink"/>
                <w:i/>
                <w:noProof/>
              </w:rPr>
              <w:t>n</w:t>
            </w:r>
            <w:r w:rsidRPr="00A146C8">
              <w:rPr>
                <w:rStyle w:val="Hyperlink"/>
                <w:noProof/>
                <w:vertAlign w:val="subscript"/>
              </w:rPr>
              <w:t>A</w:t>
            </w:r>
            <w:r w:rsidRPr="00A146C8">
              <w:rPr>
                <w:rStyle w:val="Hyperlink"/>
                <w:noProof/>
              </w:rPr>
              <w:t xml:space="preserve">=10, </w:t>
            </w:r>
            <w:r w:rsidRPr="00A146C8">
              <w:rPr>
                <w:rStyle w:val="Hyperlink"/>
                <w:i/>
                <w:noProof/>
              </w:rPr>
              <w:t>n</w:t>
            </w:r>
            <w:r w:rsidRPr="00A146C8">
              <w:rPr>
                <w:rStyle w:val="Hyperlink"/>
                <w:noProof/>
                <w:vertAlign w:val="subscript"/>
              </w:rPr>
              <w:t>B</w:t>
            </w:r>
            <w:r w:rsidRPr="00A146C8">
              <w:rPr>
                <w:rStyle w:val="Hyperlink"/>
                <w:noProof/>
              </w:rPr>
              <w:t>=10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D2925D" w14:textId="52CD2BFD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26" w:history="1">
            <w:r w:rsidRPr="00A146C8">
              <w:rPr>
                <w:rStyle w:val="Hyperlink"/>
                <w:noProof/>
              </w:rPr>
              <w:t>a. R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45B475" w14:textId="7F48213B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27" w:history="1">
            <w:r w:rsidRPr="00A146C8">
              <w:rPr>
                <w:rStyle w:val="Hyperlink"/>
                <w:noProof/>
              </w:rPr>
              <w:t>b. RM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28A899" w14:textId="7A388150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28" w:history="1">
            <w:r w:rsidRPr="00A146C8">
              <w:rPr>
                <w:rStyle w:val="Hyperlink"/>
                <w:noProof/>
              </w:rPr>
              <w:t>c. RBE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D8C2FD" w14:textId="01BCB9C4" w:rsidR="00CF2751" w:rsidRDefault="00CF275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29" w:history="1">
            <w:r w:rsidRPr="00A146C8">
              <w:rPr>
                <w:rStyle w:val="Hyperlink"/>
                <w:noProof/>
              </w:rPr>
              <w:t>II. β</w:t>
            </w:r>
            <w:r w:rsidRPr="00A146C8">
              <w:rPr>
                <w:rStyle w:val="Hyperlink"/>
                <w:noProof/>
                <w:vertAlign w:val="subscript"/>
              </w:rPr>
              <w:t>1</w:t>
            </w:r>
            <w:r w:rsidRPr="00A146C8">
              <w:rPr>
                <w:rStyle w:val="Hyperlink"/>
                <w:noProof/>
              </w:rPr>
              <w:t xml:space="preserve"> = 0.1, β</w:t>
            </w:r>
            <w:r w:rsidRPr="00A146C8">
              <w:rPr>
                <w:rStyle w:val="Hyperlink"/>
                <w:noProof/>
                <w:vertAlign w:val="subscript"/>
              </w:rPr>
              <w:t>2</w:t>
            </w:r>
            <w:r w:rsidRPr="00A146C8">
              <w:rPr>
                <w:rStyle w:val="Hyperlink"/>
                <w:noProof/>
              </w:rPr>
              <w:t xml:space="preserve"> = 1, β</w:t>
            </w:r>
            <w:r w:rsidRPr="00A146C8">
              <w:rPr>
                <w:rStyle w:val="Hyperlink"/>
                <w:noProof/>
                <w:vertAlign w:val="subscript"/>
              </w:rPr>
              <w:t>3</w:t>
            </w:r>
            <w:r w:rsidRPr="00A146C8">
              <w:rPr>
                <w:rStyle w:val="Hyperlink"/>
                <w:noProof/>
              </w:rPr>
              <w:t xml:space="preserve"> = 0.1 paired with a short intervention phase (</w:t>
            </w:r>
            <w:r w:rsidRPr="00A146C8">
              <w:rPr>
                <w:rStyle w:val="Hyperlink"/>
                <w:i/>
                <w:noProof/>
              </w:rPr>
              <w:t>n</w:t>
            </w:r>
            <w:r w:rsidRPr="00A146C8">
              <w:rPr>
                <w:rStyle w:val="Hyperlink"/>
                <w:noProof/>
                <w:vertAlign w:val="subscript"/>
              </w:rPr>
              <w:t>A</w:t>
            </w:r>
            <w:r w:rsidRPr="00A146C8">
              <w:rPr>
                <w:rStyle w:val="Hyperlink"/>
                <w:noProof/>
              </w:rPr>
              <w:t xml:space="preserve">=10, </w:t>
            </w:r>
            <w:r w:rsidRPr="00A146C8">
              <w:rPr>
                <w:rStyle w:val="Hyperlink"/>
                <w:i/>
                <w:noProof/>
              </w:rPr>
              <w:t>n</w:t>
            </w:r>
            <w:r w:rsidRPr="00A146C8">
              <w:rPr>
                <w:rStyle w:val="Hyperlink"/>
                <w:noProof/>
                <w:vertAlign w:val="subscript"/>
              </w:rPr>
              <w:t>B</w:t>
            </w:r>
            <w:r w:rsidRPr="00A146C8">
              <w:rPr>
                <w:rStyle w:val="Hyperlink"/>
                <w:noProof/>
              </w:rPr>
              <w:t>=10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BD0960" w14:textId="43F0384F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30" w:history="1">
            <w:r w:rsidRPr="00A146C8">
              <w:rPr>
                <w:rStyle w:val="Hyperlink"/>
                <w:noProof/>
              </w:rPr>
              <w:t>a. R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1D7AD2" w14:textId="3CE477DD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31" w:history="1">
            <w:r w:rsidRPr="00A146C8">
              <w:rPr>
                <w:rStyle w:val="Hyperlink"/>
                <w:noProof/>
              </w:rPr>
              <w:t>b. RM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FDA70D" w14:textId="0A0BE418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32" w:history="1">
            <w:r w:rsidRPr="00A146C8">
              <w:rPr>
                <w:rStyle w:val="Hyperlink"/>
                <w:noProof/>
              </w:rPr>
              <w:t>c. RBE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FE729E" w14:textId="44A4F752" w:rsidR="00CF2751" w:rsidRDefault="00CF275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33" w:history="1">
            <w:r w:rsidRPr="00A146C8">
              <w:rPr>
                <w:rStyle w:val="Hyperlink"/>
                <w:noProof/>
              </w:rPr>
              <w:t>III. β</w:t>
            </w:r>
            <w:r w:rsidRPr="00A146C8">
              <w:rPr>
                <w:rStyle w:val="Hyperlink"/>
                <w:noProof/>
                <w:vertAlign w:val="subscript"/>
              </w:rPr>
              <w:t>1</w:t>
            </w:r>
            <w:r w:rsidRPr="00A146C8">
              <w:rPr>
                <w:rStyle w:val="Hyperlink"/>
                <w:noProof/>
              </w:rPr>
              <w:t xml:space="preserve"> = 0.1, β</w:t>
            </w:r>
            <w:r w:rsidRPr="00A146C8">
              <w:rPr>
                <w:rStyle w:val="Hyperlink"/>
                <w:noProof/>
                <w:vertAlign w:val="subscript"/>
              </w:rPr>
              <w:t>2</w:t>
            </w:r>
            <w:r w:rsidRPr="00A146C8">
              <w:rPr>
                <w:rStyle w:val="Hyperlink"/>
                <w:noProof/>
              </w:rPr>
              <w:t xml:space="preserve"> = 0.1, β</w:t>
            </w:r>
            <w:r w:rsidRPr="00A146C8">
              <w:rPr>
                <w:rStyle w:val="Hyperlink"/>
                <w:noProof/>
                <w:vertAlign w:val="subscript"/>
              </w:rPr>
              <w:t>3</w:t>
            </w:r>
            <w:r w:rsidRPr="00A146C8">
              <w:rPr>
                <w:rStyle w:val="Hyperlink"/>
                <w:noProof/>
              </w:rPr>
              <w:t xml:space="preserve"> = 1 paired with a short intervention phase (</w:t>
            </w:r>
            <w:r w:rsidRPr="00A146C8">
              <w:rPr>
                <w:rStyle w:val="Hyperlink"/>
                <w:i/>
                <w:noProof/>
              </w:rPr>
              <w:t>n</w:t>
            </w:r>
            <w:r w:rsidRPr="00A146C8">
              <w:rPr>
                <w:rStyle w:val="Hyperlink"/>
                <w:noProof/>
                <w:vertAlign w:val="subscript"/>
              </w:rPr>
              <w:t>A</w:t>
            </w:r>
            <w:r w:rsidRPr="00A146C8">
              <w:rPr>
                <w:rStyle w:val="Hyperlink"/>
                <w:noProof/>
              </w:rPr>
              <w:t xml:space="preserve">=10, </w:t>
            </w:r>
            <w:r w:rsidRPr="00A146C8">
              <w:rPr>
                <w:rStyle w:val="Hyperlink"/>
                <w:i/>
                <w:noProof/>
              </w:rPr>
              <w:t>n</w:t>
            </w:r>
            <w:r w:rsidRPr="00A146C8">
              <w:rPr>
                <w:rStyle w:val="Hyperlink"/>
                <w:noProof/>
                <w:vertAlign w:val="subscript"/>
              </w:rPr>
              <w:t>B</w:t>
            </w:r>
            <w:r w:rsidRPr="00A146C8">
              <w:rPr>
                <w:rStyle w:val="Hyperlink"/>
                <w:noProof/>
              </w:rPr>
              <w:t>=10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7FE986" w14:textId="621C33A0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34" w:history="1">
            <w:r w:rsidRPr="00A146C8">
              <w:rPr>
                <w:rStyle w:val="Hyperlink"/>
                <w:noProof/>
              </w:rPr>
              <w:t>a. R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2E7027" w14:textId="0DEBB9CA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35" w:history="1">
            <w:r w:rsidRPr="00A146C8">
              <w:rPr>
                <w:rStyle w:val="Hyperlink"/>
                <w:noProof/>
              </w:rPr>
              <w:t>b. RM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916407" w14:textId="520CC1EE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36" w:history="1">
            <w:r w:rsidRPr="00A146C8">
              <w:rPr>
                <w:rStyle w:val="Hyperlink"/>
                <w:noProof/>
              </w:rPr>
              <w:t>c. RBE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B754E9" w14:textId="7AFCBCA3" w:rsidR="00CF2751" w:rsidRDefault="00CF275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37" w:history="1">
            <w:r w:rsidRPr="00A146C8">
              <w:rPr>
                <w:rStyle w:val="Hyperlink"/>
                <w:noProof/>
              </w:rPr>
              <w:t>IV. β</w:t>
            </w:r>
            <w:r w:rsidRPr="00A146C8">
              <w:rPr>
                <w:rStyle w:val="Hyperlink"/>
                <w:noProof/>
                <w:vertAlign w:val="subscript"/>
              </w:rPr>
              <w:t>1</w:t>
            </w:r>
            <w:r w:rsidRPr="00A146C8">
              <w:rPr>
                <w:rStyle w:val="Hyperlink"/>
                <w:noProof/>
              </w:rPr>
              <w:t xml:space="preserve"> = 1, β</w:t>
            </w:r>
            <w:r w:rsidRPr="00A146C8">
              <w:rPr>
                <w:rStyle w:val="Hyperlink"/>
                <w:noProof/>
                <w:vertAlign w:val="subscript"/>
              </w:rPr>
              <w:t>2</w:t>
            </w:r>
            <w:r w:rsidRPr="00A146C8">
              <w:rPr>
                <w:rStyle w:val="Hyperlink"/>
                <w:noProof/>
              </w:rPr>
              <w:t xml:space="preserve"> = 0.1, β</w:t>
            </w:r>
            <w:r w:rsidRPr="00A146C8">
              <w:rPr>
                <w:rStyle w:val="Hyperlink"/>
                <w:noProof/>
                <w:vertAlign w:val="subscript"/>
              </w:rPr>
              <w:t>3</w:t>
            </w:r>
            <w:r w:rsidRPr="00A146C8">
              <w:rPr>
                <w:rStyle w:val="Hyperlink"/>
                <w:noProof/>
              </w:rPr>
              <w:t xml:space="preserve"> = 0.1 paired with a long intervention phase (</w:t>
            </w:r>
            <w:r w:rsidRPr="00A146C8">
              <w:rPr>
                <w:rStyle w:val="Hyperlink"/>
                <w:i/>
                <w:noProof/>
              </w:rPr>
              <w:t>n</w:t>
            </w:r>
            <w:r w:rsidRPr="00A146C8">
              <w:rPr>
                <w:rStyle w:val="Hyperlink"/>
                <w:noProof/>
                <w:vertAlign w:val="subscript"/>
              </w:rPr>
              <w:t>A</w:t>
            </w:r>
            <w:r w:rsidRPr="00A146C8">
              <w:rPr>
                <w:rStyle w:val="Hyperlink"/>
                <w:noProof/>
              </w:rPr>
              <w:t xml:space="preserve">=10, </w:t>
            </w:r>
            <w:r w:rsidRPr="00A146C8">
              <w:rPr>
                <w:rStyle w:val="Hyperlink"/>
                <w:i/>
                <w:noProof/>
              </w:rPr>
              <w:t>n</w:t>
            </w:r>
            <w:r w:rsidRPr="00A146C8">
              <w:rPr>
                <w:rStyle w:val="Hyperlink"/>
                <w:noProof/>
                <w:vertAlign w:val="subscript"/>
              </w:rPr>
              <w:t>B</w:t>
            </w:r>
            <w:r w:rsidRPr="00A146C8">
              <w:rPr>
                <w:rStyle w:val="Hyperlink"/>
                <w:noProof/>
              </w:rPr>
              <w:t>=56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412590" w14:textId="0F82BEF9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38" w:history="1">
            <w:r w:rsidRPr="00A146C8">
              <w:rPr>
                <w:rStyle w:val="Hyperlink"/>
                <w:noProof/>
              </w:rPr>
              <w:t>a. R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4B0AFD" w14:textId="21DDD1E1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39" w:history="1">
            <w:r w:rsidRPr="00A146C8">
              <w:rPr>
                <w:rStyle w:val="Hyperlink"/>
                <w:noProof/>
              </w:rPr>
              <w:t>b. RM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F14130" w14:textId="447E5471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40" w:history="1">
            <w:r w:rsidRPr="00A146C8">
              <w:rPr>
                <w:rStyle w:val="Hyperlink"/>
                <w:noProof/>
              </w:rPr>
              <w:t>c. RBE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5E8788" w14:textId="47D625D8" w:rsidR="00CF2751" w:rsidRDefault="00CF275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41" w:history="1">
            <w:r w:rsidRPr="00A146C8">
              <w:rPr>
                <w:rStyle w:val="Hyperlink"/>
                <w:noProof/>
              </w:rPr>
              <w:t>V. β</w:t>
            </w:r>
            <w:r w:rsidRPr="00A146C8">
              <w:rPr>
                <w:rStyle w:val="Hyperlink"/>
                <w:noProof/>
                <w:vertAlign w:val="subscript"/>
              </w:rPr>
              <w:t>1</w:t>
            </w:r>
            <w:r w:rsidRPr="00A146C8">
              <w:rPr>
                <w:rStyle w:val="Hyperlink"/>
                <w:noProof/>
              </w:rPr>
              <w:t xml:space="preserve"> = 0.1, β</w:t>
            </w:r>
            <w:r w:rsidRPr="00A146C8">
              <w:rPr>
                <w:rStyle w:val="Hyperlink"/>
                <w:noProof/>
                <w:vertAlign w:val="subscript"/>
              </w:rPr>
              <w:t>2</w:t>
            </w:r>
            <w:r w:rsidRPr="00A146C8">
              <w:rPr>
                <w:rStyle w:val="Hyperlink"/>
                <w:noProof/>
              </w:rPr>
              <w:t xml:space="preserve"> = 1, β</w:t>
            </w:r>
            <w:r w:rsidRPr="00A146C8">
              <w:rPr>
                <w:rStyle w:val="Hyperlink"/>
                <w:noProof/>
                <w:vertAlign w:val="subscript"/>
              </w:rPr>
              <w:t>3</w:t>
            </w:r>
            <w:r w:rsidRPr="00A146C8">
              <w:rPr>
                <w:rStyle w:val="Hyperlink"/>
                <w:noProof/>
              </w:rPr>
              <w:t xml:space="preserve"> = 0.1 paired with a long intervention phase (</w:t>
            </w:r>
            <w:r w:rsidRPr="00A146C8">
              <w:rPr>
                <w:rStyle w:val="Hyperlink"/>
                <w:i/>
                <w:noProof/>
              </w:rPr>
              <w:t>n</w:t>
            </w:r>
            <w:r w:rsidRPr="00A146C8">
              <w:rPr>
                <w:rStyle w:val="Hyperlink"/>
                <w:noProof/>
                <w:vertAlign w:val="subscript"/>
              </w:rPr>
              <w:t>A</w:t>
            </w:r>
            <w:r w:rsidRPr="00A146C8">
              <w:rPr>
                <w:rStyle w:val="Hyperlink"/>
                <w:noProof/>
              </w:rPr>
              <w:t xml:space="preserve">=10, </w:t>
            </w:r>
            <w:r w:rsidRPr="00A146C8">
              <w:rPr>
                <w:rStyle w:val="Hyperlink"/>
                <w:i/>
                <w:noProof/>
              </w:rPr>
              <w:t>n</w:t>
            </w:r>
            <w:r w:rsidRPr="00A146C8">
              <w:rPr>
                <w:rStyle w:val="Hyperlink"/>
                <w:noProof/>
                <w:vertAlign w:val="subscript"/>
              </w:rPr>
              <w:t>B</w:t>
            </w:r>
            <w:r w:rsidRPr="00A146C8">
              <w:rPr>
                <w:rStyle w:val="Hyperlink"/>
                <w:noProof/>
              </w:rPr>
              <w:t>=56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8255FA" w14:textId="377091F6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42" w:history="1">
            <w:r w:rsidRPr="00A146C8">
              <w:rPr>
                <w:rStyle w:val="Hyperlink"/>
                <w:noProof/>
              </w:rPr>
              <w:t>a. R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295566" w14:textId="753E27A2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43" w:history="1">
            <w:r w:rsidRPr="00A146C8">
              <w:rPr>
                <w:rStyle w:val="Hyperlink"/>
                <w:noProof/>
              </w:rPr>
              <w:t>b. RM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BE1461" w14:textId="3BAEE91F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44" w:history="1">
            <w:r w:rsidRPr="00A146C8">
              <w:rPr>
                <w:rStyle w:val="Hyperlink"/>
                <w:noProof/>
              </w:rPr>
              <w:t>c. RBE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09D6A" w14:textId="2A67C7C6" w:rsidR="00CF2751" w:rsidRDefault="00CF275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45" w:history="1">
            <w:r w:rsidRPr="00A146C8">
              <w:rPr>
                <w:rStyle w:val="Hyperlink"/>
                <w:noProof/>
              </w:rPr>
              <w:t>VI. β</w:t>
            </w:r>
            <w:r w:rsidRPr="00A146C8">
              <w:rPr>
                <w:rStyle w:val="Hyperlink"/>
                <w:noProof/>
                <w:vertAlign w:val="subscript"/>
              </w:rPr>
              <w:t>1</w:t>
            </w:r>
            <w:r w:rsidRPr="00A146C8">
              <w:rPr>
                <w:rStyle w:val="Hyperlink"/>
                <w:noProof/>
              </w:rPr>
              <w:t xml:space="preserve"> = 0.1, β</w:t>
            </w:r>
            <w:r w:rsidRPr="00A146C8">
              <w:rPr>
                <w:rStyle w:val="Hyperlink"/>
                <w:noProof/>
                <w:vertAlign w:val="subscript"/>
              </w:rPr>
              <w:t>2</w:t>
            </w:r>
            <w:r w:rsidRPr="00A146C8">
              <w:rPr>
                <w:rStyle w:val="Hyperlink"/>
                <w:noProof/>
              </w:rPr>
              <w:t xml:space="preserve"> = 0.1, β</w:t>
            </w:r>
            <w:r w:rsidRPr="00A146C8">
              <w:rPr>
                <w:rStyle w:val="Hyperlink"/>
                <w:noProof/>
                <w:vertAlign w:val="subscript"/>
              </w:rPr>
              <w:t>3</w:t>
            </w:r>
            <w:r w:rsidRPr="00A146C8">
              <w:rPr>
                <w:rStyle w:val="Hyperlink"/>
                <w:noProof/>
              </w:rPr>
              <w:t xml:space="preserve"> = 1 paired with a long intervention phase (</w:t>
            </w:r>
            <w:r w:rsidRPr="00A146C8">
              <w:rPr>
                <w:rStyle w:val="Hyperlink"/>
                <w:i/>
                <w:noProof/>
              </w:rPr>
              <w:t>n</w:t>
            </w:r>
            <w:r w:rsidRPr="00A146C8">
              <w:rPr>
                <w:rStyle w:val="Hyperlink"/>
                <w:noProof/>
                <w:vertAlign w:val="subscript"/>
              </w:rPr>
              <w:t>A</w:t>
            </w:r>
            <w:r w:rsidRPr="00A146C8">
              <w:rPr>
                <w:rStyle w:val="Hyperlink"/>
                <w:noProof/>
              </w:rPr>
              <w:t xml:space="preserve">=10, </w:t>
            </w:r>
            <w:r w:rsidRPr="00A146C8">
              <w:rPr>
                <w:rStyle w:val="Hyperlink"/>
                <w:i/>
                <w:noProof/>
              </w:rPr>
              <w:t>n</w:t>
            </w:r>
            <w:r w:rsidRPr="00A146C8">
              <w:rPr>
                <w:rStyle w:val="Hyperlink"/>
                <w:noProof/>
                <w:vertAlign w:val="subscript"/>
              </w:rPr>
              <w:t>B</w:t>
            </w:r>
            <w:r w:rsidRPr="00A146C8">
              <w:rPr>
                <w:rStyle w:val="Hyperlink"/>
                <w:noProof/>
              </w:rPr>
              <w:t>=56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43AC9E" w14:textId="25D34BD1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46" w:history="1">
            <w:r w:rsidRPr="00A146C8">
              <w:rPr>
                <w:rStyle w:val="Hyperlink"/>
                <w:noProof/>
              </w:rPr>
              <w:t>a. R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4223AE" w14:textId="3AE3FDFC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47" w:history="1">
            <w:r w:rsidRPr="00A146C8">
              <w:rPr>
                <w:rStyle w:val="Hyperlink"/>
                <w:noProof/>
              </w:rPr>
              <w:t>b. RM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5FB4D6" w14:textId="1F6EB0CF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48" w:history="1">
            <w:r w:rsidRPr="00A146C8">
              <w:rPr>
                <w:rStyle w:val="Hyperlink"/>
                <w:noProof/>
              </w:rPr>
              <w:t>c. RBE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A93B80" w14:textId="27ECDD71" w:rsidR="00CF2751" w:rsidRDefault="00CF275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49" w:history="1">
            <w:r w:rsidRPr="00A146C8">
              <w:rPr>
                <w:rStyle w:val="Hyperlink"/>
                <w:rFonts w:eastAsia="Times New Roman" w:cs="Times New Roman"/>
                <w:noProof/>
              </w:rPr>
              <w:t xml:space="preserve">6. Mathematical proof of the impact on bias due to changes in </w:t>
            </w:r>
            <w:r w:rsidRPr="00A146C8">
              <w:rPr>
                <w:rStyle w:val="Hyperlink"/>
                <w:rFonts w:ascii="Calibri" w:eastAsia="Times New Roman" w:hAnsi="Calibri" w:cs="Times New Roman"/>
                <w:noProof/>
              </w:rPr>
              <w:t>β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5C7B76" w14:textId="0B73A96A" w:rsidR="00CF2751" w:rsidRDefault="00CF275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50" w:history="1">
            <w:r w:rsidRPr="00A146C8">
              <w:rPr>
                <w:rStyle w:val="Hyperlink"/>
                <w:noProof/>
              </w:rPr>
              <w:t>7. Results obtained from using an alternative approach for fitting the simplified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F92F2A" w14:textId="00D84CDF" w:rsidR="00CF2751" w:rsidRDefault="00CF275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51" w:history="1">
            <w:r w:rsidRPr="00A146C8">
              <w:rPr>
                <w:rStyle w:val="Hyperlink"/>
                <w:noProof/>
              </w:rPr>
              <w:t>I. Figures obtained from β</w:t>
            </w:r>
            <w:r w:rsidRPr="00A146C8">
              <w:rPr>
                <w:rStyle w:val="Hyperlink"/>
                <w:noProof/>
                <w:vertAlign w:val="subscript"/>
              </w:rPr>
              <w:t>1</w:t>
            </w:r>
            <w:r w:rsidRPr="00A146C8">
              <w:rPr>
                <w:rStyle w:val="Hyperlink"/>
                <w:noProof/>
              </w:rPr>
              <w:t xml:space="preserve"> = β</w:t>
            </w:r>
            <w:r w:rsidRPr="00A146C8">
              <w:rPr>
                <w:rStyle w:val="Hyperlink"/>
                <w:noProof/>
                <w:vertAlign w:val="subscript"/>
              </w:rPr>
              <w:t>2</w:t>
            </w:r>
            <w:r w:rsidRPr="00A146C8">
              <w:rPr>
                <w:rStyle w:val="Hyperlink"/>
                <w:noProof/>
              </w:rPr>
              <w:t xml:space="preserve"> = β</w:t>
            </w:r>
            <w:r w:rsidRPr="00A146C8">
              <w:rPr>
                <w:rStyle w:val="Hyperlink"/>
                <w:noProof/>
                <w:vertAlign w:val="subscript"/>
              </w:rPr>
              <w:t>3</w:t>
            </w:r>
            <w:r w:rsidRPr="00A146C8">
              <w:rPr>
                <w:rStyle w:val="Hyperlink"/>
                <w:noProof/>
              </w:rPr>
              <w:t xml:space="preserve"> = 0.1, paired with a short intervention phase (</w:t>
            </w:r>
            <w:r w:rsidRPr="00A146C8">
              <w:rPr>
                <w:rStyle w:val="Hyperlink"/>
                <w:i/>
                <w:noProof/>
              </w:rPr>
              <w:t>n</w:t>
            </w:r>
            <w:r w:rsidRPr="00A146C8">
              <w:rPr>
                <w:rStyle w:val="Hyperlink"/>
                <w:noProof/>
                <w:vertAlign w:val="subscript"/>
              </w:rPr>
              <w:t>A</w:t>
            </w:r>
            <w:r w:rsidRPr="00A146C8">
              <w:rPr>
                <w:rStyle w:val="Hyperlink"/>
                <w:noProof/>
              </w:rPr>
              <w:t xml:space="preserve"> =10, </w:t>
            </w:r>
            <w:r w:rsidRPr="00A146C8">
              <w:rPr>
                <w:rStyle w:val="Hyperlink"/>
                <w:i/>
                <w:noProof/>
              </w:rPr>
              <w:t>n</w:t>
            </w:r>
            <w:r w:rsidRPr="00A146C8">
              <w:rPr>
                <w:rStyle w:val="Hyperlink"/>
                <w:noProof/>
                <w:vertAlign w:val="subscript"/>
              </w:rPr>
              <w:t>B</w:t>
            </w:r>
            <w:r w:rsidRPr="00A146C8">
              <w:rPr>
                <w:rStyle w:val="Hyperlink"/>
                <w:noProof/>
              </w:rPr>
              <w:t>=10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933B2B" w14:textId="37D7F778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52" w:history="1">
            <w:r w:rsidRPr="00A146C8">
              <w:rPr>
                <w:rStyle w:val="Hyperlink"/>
                <w:noProof/>
              </w:rPr>
              <w:t>a. R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51C374" w14:textId="51860A44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53" w:history="1">
            <w:r w:rsidRPr="00A146C8">
              <w:rPr>
                <w:rStyle w:val="Hyperlink"/>
                <w:noProof/>
              </w:rPr>
              <w:t>b. RM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C40319" w14:textId="566442CC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54" w:history="1">
            <w:r w:rsidRPr="00A146C8">
              <w:rPr>
                <w:rStyle w:val="Hyperlink"/>
                <w:noProof/>
              </w:rPr>
              <w:t>c. RBE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B79445" w14:textId="29D3AEE1" w:rsidR="00CF2751" w:rsidRDefault="00CF275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55" w:history="1">
            <w:r w:rsidRPr="00A146C8">
              <w:rPr>
                <w:rStyle w:val="Hyperlink"/>
                <w:noProof/>
              </w:rPr>
              <w:t>II. Figures obtained from β</w:t>
            </w:r>
            <w:r w:rsidRPr="00A146C8">
              <w:rPr>
                <w:rStyle w:val="Hyperlink"/>
                <w:noProof/>
                <w:vertAlign w:val="subscript"/>
              </w:rPr>
              <w:t>1</w:t>
            </w:r>
            <w:r w:rsidRPr="00A146C8">
              <w:rPr>
                <w:rStyle w:val="Hyperlink"/>
                <w:noProof/>
              </w:rPr>
              <w:t xml:space="preserve"> = β</w:t>
            </w:r>
            <w:r w:rsidRPr="00A146C8">
              <w:rPr>
                <w:rStyle w:val="Hyperlink"/>
                <w:noProof/>
                <w:vertAlign w:val="subscript"/>
              </w:rPr>
              <w:t>2</w:t>
            </w:r>
            <w:r w:rsidRPr="00A146C8">
              <w:rPr>
                <w:rStyle w:val="Hyperlink"/>
                <w:noProof/>
              </w:rPr>
              <w:t xml:space="preserve"> = β</w:t>
            </w:r>
            <w:r w:rsidRPr="00A146C8">
              <w:rPr>
                <w:rStyle w:val="Hyperlink"/>
                <w:noProof/>
                <w:vertAlign w:val="subscript"/>
              </w:rPr>
              <w:t>3</w:t>
            </w:r>
            <w:r w:rsidRPr="00A146C8">
              <w:rPr>
                <w:rStyle w:val="Hyperlink"/>
                <w:noProof/>
              </w:rPr>
              <w:t xml:space="preserve"> = 0.1, paired with a long intervention phase (</w:t>
            </w:r>
            <w:r w:rsidRPr="00A146C8">
              <w:rPr>
                <w:rStyle w:val="Hyperlink"/>
                <w:i/>
                <w:noProof/>
              </w:rPr>
              <w:t>n</w:t>
            </w:r>
            <w:r w:rsidRPr="00A146C8">
              <w:rPr>
                <w:rStyle w:val="Hyperlink"/>
                <w:noProof/>
                <w:vertAlign w:val="subscript"/>
              </w:rPr>
              <w:t>A</w:t>
            </w:r>
            <w:r w:rsidRPr="00A146C8">
              <w:rPr>
                <w:rStyle w:val="Hyperlink"/>
                <w:noProof/>
              </w:rPr>
              <w:t xml:space="preserve"> =</w:t>
            </w:r>
            <w:r w:rsidRPr="00A146C8">
              <w:rPr>
                <w:rStyle w:val="Hyperlink"/>
                <w:noProof/>
                <w:lang w:eastAsia="zh-TW"/>
              </w:rPr>
              <w:t xml:space="preserve"> </w:t>
            </w:r>
            <w:r w:rsidRPr="00A146C8">
              <w:rPr>
                <w:rStyle w:val="Hyperlink"/>
                <w:noProof/>
              </w:rPr>
              <w:t xml:space="preserve">10, </w:t>
            </w:r>
            <w:r w:rsidRPr="00A146C8">
              <w:rPr>
                <w:rStyle w:val="Hyperlink"/>
                <w:i/>
                <w:noProof/>
              </w:rPr>
              <w:t>n</w:t>
            </w:r>
            <w:r w:rsidRPr="00A146C8">
              <w:rPr>
                <w:rStyle w:val="Hyperlink"/>
                <w:noProof/>
                <w:vertAlign w:val="subscript"/>
              </w:rPr>
              <w:t>B</w:t>
            </w:r>
            <w:r w:rsidRPr="00A146C8">
              <w:rPr>
                <w:rStyle w:val="Hyperlink"/>
                <w:noProof/>
                <w:vertAlign w:val="subscript"/>
                <w:lang w:eastAsia="zh-TW"/>
              </w:rPr>
              <w:t xml:space="preserve"> </w:t>
            </w:r>
            <w:r w:rsidRPr="00A146C8">
              <w:rPr>
                <w:rStyle w:val="Hyperlink"/>
                <w:noProof/>
              </w:rPr>
              <w:t>=</w:t>
            </w:r>
            <w:r w:rsidRPr="00A146C8">
              <w:rPr>
                <w:rStyle w:val="Hyperlink"/>
                <w:noProof/>
                <w:lang w:eastAsia="zh-TW"/>
              </w:rPr>
              <w:t xml:space="preserve"> </w:t>
            </w:r>
            <w:r w:rsidRPr="00A146C8">
              <w:rPr>
                <w:rStyle w:val="Hyperlink"/>
                <w:noProof/>
              </w:rPr>
              <w:t>56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C01221" w14:textId="703CBDD1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56" w:history="1">
            <w:r w:rsidRPr="00A146C8">
              <w:rPr>
                <w:rStyle w:val="Hyperlink"/>
                <w:noProof/>
              </w:rPr>
              <w:t>a. R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844798" w14:textId="6DE6D997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57" w:history="1">
            <w:r w:rsidRPr="00A146C8">
              <w:rPr>
                <w:rStyle w:val="Hyperlink"/>
                <w:noProof/>
              </w:rPr>
              <w:t>b. RM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BB5042" w14:textId="268B5AEB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58" w:history="1">
            <w:r w:rsidRPr="00A146C8">
              <w:rPr>
                <w:rStyle w:val="Hyperlink"/>
                <w:noProof/>
              </w:rPr>
              <w:t>c. RBE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02DD1B" w14:textId="5A2A8AF2" w:rsidR="00CF2751" w:rsidRDefault="00CF275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59" w:history="1">
            <w:r w:rsidRPr="00A146C8">
              <w:rPr>
                <w:rStyle w:val="Hyperlink"/>
                <w:noProof/>
              </w:rPr>
              <w:t>III. Figures obtained from β</w:t>
            </w:r>
            <w:r w:rsidRPr="00A146C8">
              <w:rPr>
                <w:rStyle w:val="Hyperlink"/>
                <w:noProof/>
                <w:vertAlign w:val="subscript"/>
              </w:rPr>
              <w:t>1</w:t>
            </w:r>
            <w:r w:rsidRPr="00A146C8">
              <w:rPr>
                <w:rStyle w:val="Hyperlink"/>
                <w:noProof/>
              </w:rPr>
              <w:t xml:space="preserve"> = 1; β</w:t>
            </w:r>
            <w:r w:rsidRPr="00A146C8">
              <w:rPr>
                <w:rStyle w:val="Hyperlink"/>
                <w:noProof/>
                <w:vertAlign w:val="subscript"/>
              </w:rPr>
              <w:t>2</w:t>
            </w:r>
            <w:r w:rsidRPr="00A146C8">
              <w:rPr>
                <w:rStyle w:val="Hyperlink"/>
                <w:noProof/>
              </w:rPr>
              <w:t xml:space="preserve"> = β</w:t>
            </w:r>
            <w:r w:rsidRPr="00A146C8">
              <w:rPr>
                <w:rStyle w:val="Hyperlink"/>
                <w:noProof/>
                <w:vertAlign w:val="subscript"/>
              </w:rPr>
              <w:t>3</w:t>
            </w:r>
            <w:r w:rsidRPr="00A146C8">
              <w:rPr>
                <w:rStyle w:val="Hyperlink"/>
                <w:noProof/>
              </w:rPr>
              <w:t xml:space="preserve"> = 0.1, paired with a short intervention phase (</w:t>
            </w:r>
            <w:r w:rsidRPr="00A146C8">
              <w:rPr>
                <w:rStyle w:val="Hyperlink"/>
                <w:i/>
                <w:noProof/>
              </w:rPr>
              <w:t>n</w:t>
            </w:r>
            <w:r w:rsidRPr="00A146C8">
              <w:rPr>
                <w:rStyle w:val="Hyperlink"/>
                <w:noProof/>
                <w:vertAlign w:val="subscript"/>
              </w:rPr>
              <w:t>A</w:t>
            </w:r>
            <w:r w:rsidRPr="00A146C8">
              <w:rPr>
                <w:rStyle w:val="Hyperlink"/>
                <w:noProof/>
              </w:rPr>
              <w:t xml:space="preserve"> =</w:t>
            </w:r>
            <w:r w:rsidRPr="00A146C8">
              <w:rPr>
                <w:rStyle w:val="Hyperlink"/>
                <w:noProof/>
                <w:lang w:eastAsia="zh-TW"/>
              </w:rPr>
              <w:t xml:space="preserve"> </w:t>
            </w:r>
            <w:r w:rsidRPr="00A146C8">
              <w:rPr>
                <w:rStyle w:val="Hyperlink"/>
                <w:noProof/>
              </w:rPr>
              <w:t xml:space="preserve">10, </w:t>
            </w:r>
            <w:r w:rsidRPr="00A146C8">
              <w:rPr>
                <w:rStyle w:val="Hyperlink"/>
                <w:i/>
                <w:noProof/>
              </w:rPr>
              <w:t>n</w:t>
            </w:r>
            <w:r w:rsidRPr="00A146C8">
              <w:rPr>
                <w:rStyle w:val="Hyperlink"/>
                <w:noProof/>
                <w:vertAlign w:val="subscript"/>
              </w:rPr>
              <w:t>B</w:t>
            </w:r>
            <w:r w:rsidRPr="00A146C8">
              <w:rPr>
                <w:rStyle w:val="Hyperlink"/>
                <w:noProof/>
                <w:vertAlign w:val="subscript"/>
                <w:lang w:eastAsia="zh-TW"/>
              </w:rPr>
              <w:t xml:space="preserve"> </w:t>
            </w:r>
            <w:r w:rsidRPr="00A146C8">
              <w:rPr>
                <w:rStyle w:val="Hyperlink"/>
                <w:noProof/>
              </w:rPr>
              <w:t>=</w:t>
            </w:r>
            <w:r w:rsidRPr="00A146C8">
              <w:rPr>
                <w:rStyle w:val="Hyperlink"/>
                <w:noProof/>
                <w:lang w:eastAsia="zh-TW"/>
              </w:rPr>
              <w:t xml:space="preserve"> </w:t>
            </w:r>
            <w:r w:rsidRPr="00A146C8">
              <w:rPr>
                <w:rStyle w:val="Hyperlink"/>
                <w:noProof/>
              </w:rPr>
              <w:t>10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E90DAD" w14:textId="431F2AE5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60" w:history="1">
            <w:r w:rsidRPr="00A146C8">
              <w:rPr>
                <w:rStyle w:val="Hyperlink"/>
                <w:noProof/>
              </w:rPr>
              <w:t>a. R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BEA0E1" w14:textId="58644170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61" w:history="1">
            <w:r w:rsidRPr="00A146C8">
              <w:rPr>
                <w:rStyle w:val="Hyperlink"/>
                <w:noProof/>
              </w:rPr>
              <w:t>b. RM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EBB78" w14:textId="04F73473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62" w:history="1">
            <w:r w:rsidRPr="00A146C8">
              <w:rPr>
                <w:rStyle w:val="Hyperlink"/>
                <w:noProof/>
              </w:rPr>
              <w:t>c. RBE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DABB5D" w14:textId="2DB8F93D" w:rsidR="00CF2751" w:rsidRDefault="00CF275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63" w:history="1">
            <w:r w:rsidRPr="00A146C8">
              <w:rPr>
                <w:rStyle w:val="Hyperlink"/>
                <w:noProof/>
              </w:rPr>
              <w:t>IV. Figures obtained from β</w:t>
            </w:r>
            <w:r w:rsidRPr="00A146C8">
              <w:rPr>
                <w:rStyle w:val="Hyperlink"/>
                <w:noProof/>
                <w:vertAlign w:val="subscript"/>
              </w:rPr>
              <w:t>1</w:t>
            </w:r>
            <w:r w:rsidRPr="00A146C8">
              <w:rPr>
                <w:rStyle w:val="Hyperlink"/>
                <w:noProof/>
              </w:rPr>
              <w:t xml:space="preserve"> = 1, β</w:t>
            </w:r>
            <w:r w:rsidRPr="00A146C8">
              <w:rPr>
                <w:rStyle w:val="Hyperlink"/>
                <w:noProof/>
                <w:vertAlign w:val="subscript"/>
              </w:rPr>
              <w:t>2</w:t>
            </w:r>
            <w:r w:rsidRPr="00A146C8">
              <w:rPr>
                <w:rStyle w:val="Hyperlink"/>
                <w:noProof/>
              </w:rPr>
              <w:t xml:space="preserve"> = β</w:t>
            </w:r>
            <w:r w:rsidRPr="00A146C8">
              <w:rPr>
                <w:rStyle w:val="Hyperlink"/>
                <w:noProof/>
                <w:vertAlign w:val="subscript"/>
              </w:rPr>
              <w:t>3</w:t>
            </w:r>
            <w:r w:rsidRPr="00A146C8">
              <w:rPr>
                <w:rStyle w:val="Hyperlink"/>
                <w:noProof/>
              </w:rPr>
              <w:t xml:space="preserve"> = 0.1, paired with a long intervention phase (</w:t>
            </w:r>
            <w:r w:rsidRPr="00A146C8">
              <w:rPr>
                <w:rStyle w:val="Hyperlink"/>
                <w:i/>
                <w:noProof/>
              </w:rPr>
              <w:t>n</w:t>
            </w:r>
            <w:r w:rsidRPr="00A146C8">
              <w:rPr>
                <w:rStyle w:val="Hyperlink"/>
                <w:noProof/>
                <w:vertAlign w:val="subscript"/>
              </w:rPr>
              <w:t>A</w:t>
            </w:r>
            <w:r w:rsidRPr="00A146C8">
              <w:rPr>
                <w:rStyle w:val="Hyperlink"/>
                <w:noProof/>
              </w:rPr>
              <w:t xml:space="preserve"> =</w:t>
            </w:r>
            <w:r w:rsidRPr="00A146C8">
              <w:rPr>
                <w:rStyle w:val="Hyperlink"/>
                <w:noProof/>
                <w:lang w:eastAsia="zh-TW"/>
              </w:rPr>
              <w:t xml:space="preserve"> </w:t>
            </w:r>
            <w:r w:rsidRPr="00A146C8">
              <w:rPr>
                <w:rStyle w:val="Hyperlink"/>
                <w:noProof/>
              </w:rPr>
              <w:t xml:space="preserve">10, </w:t>
            </w:r>
            <w:r w:rsidRPr="00A146C8">
              <w:rPr>
                <w:rStyle w:val="Hyperlink"/>
                <w:i/>
                <w:noProof/>
              </w:rPr>
              <w:t>n</w:t>
            </w:r>
            <w:r w:rsidRPr="00A146C8">
              <w:rPr>
                <w:rStyle w:val="Hyperlink"/>
                <w:noProof/>
                <w:vertAlign w:val="subscript"/>
              </w:rPr>
              <w:t>B</w:t>
            </w:r>
            <w:r w:rsidRPr="00A146C8">
              <w:rPr>
                <w:rStyle w:val="Hyperlink"/>
                <w:noProof/>
                <w:lang w:eastAsia="zh-TW"/>
              </w:rPr>
              <w:t xml:space="preserve"> </w:t>
            </w:r>
            <w:r w:rsidRPr="00A146C8">
              <w:rPr>
                <w:rStyle w:val="Hyperlink"/>
                <w:noProof/>
              </w:rPr>
              <w:t>=</w:t>
            </w:r>
            <w:r w:rsidRPr="00A146C8">
              <w:rPr>
                <w:rStyle w:val="Hyperlink"/>
                <w:noProof/>
                <w:lang w:eastAsia="zh-TW"/>
              </w:rPr>
              <w:t xml:space="preserve"> </w:t>
            </w:r>
            <w:r w:rsidRPr="00A146C8">
              <w:rPr>
                <w:rStyle w:val="Hyperlink"/>
                <w:noProof/>
              </w:rPr>
              <w:t>56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52D7A5" w14:textId="50F9C85C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64" w:history="1">
            <w:r w:rsidRPr="00A146C8">
              <w:rPr>
                <w:rStyle w:val="Hyperlink"/>
                <w:noProof/>
              </w:rPr>
              <w:t>a. R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27AE55" w14:textId="4676BD9F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65" w:history="1">
            <w:r w:rsidRPr="00A146C8">
              <w:rPr>
                <w:rStyle w:val="Hyperlink"/>
                <w:noProof/>
              </w:rPr>
              <w:t>b. RM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57C11B" w14:textId="2BF2D447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66" w:history="1">
            <w:r w:rsidRPr="00A146C8">
              <w:rPr>
                <w:rStyle w:val="Hyperlink"/>
                <w:noProof/>
              </w:rPr>
              <w:t>c. RBE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97F48F" w14:textId="1E0D5138" w:rsidR="00CF2751" w:rsidRDefault="00CF275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67" w:history="1">
            <w:r w:rsidRPr="00A146C8">
              <w:rPr>
                <w:rStyle w:val="Hyperlink"/>
                <w:noProof/>
              </w:rPr>
              <w:t>V. Figures obtained from β</w:t>
            </w:r>
            <w:r w:rsidRPr="00A146C8">
              <w:rPr>
                <w:rStyle w:val="Hyperlink"/>
                <w:noProof/>
                <w:vertAlign w:val="subscript"/>
              </w:rPr>
              <w:t>1</w:t>
            </w:r>
            <w:r w:rsidRPr="00A146C8">
              <w:rPr>
                <w:rStyle w:val="Hyperlink"/>
                <w:noProof/>
              </w:rPr>
              <w:t xml:space="preserve"> = 0.1, β</w:t>
            </w:r>
            <w:r w:rsidRPr="00A146C8">
              <w:rPr>
                <w:rStyle w:val="Hyperlink"/>
                <w:noProof/>
                <w:vertAlign w:val="subscript"/>
              </w:rPr>
              <w:t>2</w:t>
            </w:r>
            <w:r w:rsidRPr="00A146C8">
              <w:rPr>
                <w:rStyle w:val="Hyperlink"/>
                <w:noProof/>
              </w:rPr>
              <w:t xml:space="preserve"> =1, β</w:t>
            </w:r>
            <w:r w:rsidRPr="00A146C8">
              <w:rPr>
                <w:rStyle w:val="Hyperlink"/>
                <w:noProof/>
                <w:vertAlign w:val="subscript"/>
              </w:rPr>
              <w:t>3</w:t>
            </w:r>
            <w:r w:rsidRPr="00A146C8">
              <w:rPr>
                <w:rStyle w:val="Hyperlink"/>
                <w:noProof/>
              </w:rPr>
              <w:t xml:space="preserve"> = 0.1, paired with a short intervention phase (</w:t>
            </w:r>
            <w:r w:rsidRPr="00A146C8">
              <w:rPr>
                <w:rStyle w:val="Hyperlink"/>
                <w:i/>
                <w:noProof/>
              </w:rPr>
              <w:t>n</w:t>
            </w:r>
            <w:r w:rsidRPr="00A146C8">
              <w:rPr>
                <w:rStyle w:val="Hyperlink"/>
                <w:noProof/>
                <w:vertAlign w:val="subscript"/>
              </w:rPr>
              <w:t>A</w:t>
            </w:r>
            <w:r w:rsidRPr="00A146C8">
              <w:rPr>
                <w:rStyle w:val="Hyperlink"/>
                <w:noProof/>
              </w:rPr>
              <w:t xml:space="preserve"> =</w:t>
            </w:r>
            <w:r w:rsidRPr="00A146C8">
              <w:rPr>
                <w:rStyle w:val="Hyperlink"/>
                <w:noProof/>
                <w:lang w:eastAsia="zh-TW"/>
              </w:rPr>
              <w:t xml:space="preserve"> </w:t>
            </w:r>
            <w:r w:rsidRPr="00A146C8">
              <w:rPr>
                <w:rStyle w:val="Hyperlink"/>
                <w:noProof/>
              </w:rPr>
              <w:t xml:space="preserve">10, </w:t>
            </w:r>
            <w:r w:rsidRPr="00A146C8">
              <w:rPr>
                <w:rStyle w:val="Hyperlink"/>
                <w:i/>
                <w:noProof/>
              </w:rPr>
              <w:t>n</w:t>
            </w:r>
            <w:r w:rsidRPr="00A146C8">
              <w:rPr>
                <w:rStyle w:val="Hyperlink"/>
                <w:noProof/>
                <w:vertAlign w:val="subscript"/>
              </w:rPr>
              <w:t>B</w:t>
            </w:r>
            <w:r w:rsidRPr="00A146C8">
              <w:rPr>
                <w:rStyle w:val="Hyperlink"/>
                <w:noProof/>
                <w:lang w:eastAsia="zh-TW"/>
              </w:rPr>
              <w:t xml:space="preserve"> </w:t>
            </w:r>
            <w:r w:rsidRPr="00A146C8">
              <w:rPr>
                <w:rStyle w:val="Hyperlink"/>
                <w:noProof/>
              </w:rPr>
              <w:t>=</w:t>
            </w:r>
            <w:r w:rsidRPr="00A146C8">
              <w:rPr>
                <w:rStyle w:val="Hyperlink"/>
                <w:noProof/>
                <w:lang w:eastAsia="zh-TW"/>
              </w:rPr>
              <w:t xml:space="preserve"> </w:t>
            </w:r>
            <w:r w:rsidRPr="00A146C8">
              <w:rPr>
                <w:rStyle w:val="Hyperlink"/>
                <w:noProof/>
              </w:rPr>
              <w:t>10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8E044B" w14:textId="6A9C06DD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68" w:history="1">
            <w:r w:rsidRPr="00A146C8">
              <w:rPr>
                <w:rStyle w:val="Hyperlink"/>
                <w:noProof/>
              </w:rPr>
              <w:t>a. R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476BC5" w14:textId="75860F65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69" w:history="1">
            <w:r w:rsidRPr="00A146C8">
              <w:rPr>
                <w:rStyle w:val="Hyperlink"/>
                <w:noProof/>
              </w:rPr>
              <w:t>b. RM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FE12B8" w14:textId="59BAA19D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70" w:history="1">
            <w:r w:rsidRPr="00A146C8">
              <w:rPr>
                <w:rStyle w:val="Hyperlink"/>
                <w:noProof/>
              </w:rPr>
              <w:t>c. RBE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2118D9" w14:textId="7F87B038" w:rsidR="00CF2751" w:rsidRDefault="00CF275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71" w:history="1">
            <w:r w:rsidRPr="00A146C8">
              <w:rPr>
                <w:rStyle w:val="Hyperlink"/>
                <w:noProof/>
              </w:rPr>
              <w:t>VI. Figures obtained from β</w:t>
            </w:r>
            <w:r w:rsidRPr="00A146C8">
              <w:rPr>
                <w:rStyle w:val="Hyperlink"/>
                <w:noProof/>
                <w:vertAlign w:val="subscript"/>
              </w:rPr>
              <w:t>1</w:t>
            </w:r>
            <w:r w:rsidRPr="00A146C8">
              <w:rPr>
                <w:rStyle w:val="Hyperlink"/>
                <w:noProof/>
              </w:rPr>
              <w:t xml:space="preserve"> = 0.1, β</w:t>
            </w:r>
            <w:r w:rsidRPr="00A146C8">
              <w:rPr>
                <w:rStyle w:val="Hyperlink"/>
                <w:noProof/>
                <w:vertAlign w:val="subscript"/>
              </w:rPr>
              <w:t>2</w:t>
            </w:r>
            <w:r w:rsidRPr="00A146C8">
              <w:rPr>
                <w:rStyle w:val="Hyperlink"/>
                <w:noProof/>
              </w:rPr>
              <w:t xml:space="preserve"> =1, β</w:t>
            </w:r>
            <w:r w:rsidRPr="00A146C8">
              <w:rPr>
                <w:rStyle w:val="Hyperlink"/>
                <w:noProof/>
                <w:vertAlign w:val="subscript"/>
              </w:rPr>
              <w:t>3</w:t>
            </w:r>
            <w:r w:rsidRPr="00A146C8">
              <w:rPr>
                <w:rStyle w:val="Hyperlink"/>
                <w:noProof/>
              </w:rPr>
              <w:t xml:space="preserve"> = 0.1, paired with a long intervention phase (</w:t>
            </w:r>
            <w:r w:rsidRPr="00A146C8">
              <w:rPr>
                <w:rStyle w:val="Hyperlink"/>
                <w:i/>
                <w:noProof/>
              </w:rPr>
              <w:t>n</w:t>
            </w:r>
            <w:r w:rsidRPr="00A146C8">
              <w:rPr>
                <w:rStyle w:val="Hyperlink"/>
                <w:noProof/>
                <w:vertAlign w:val="subscript"/>
              </w:rPr>
              <w:t>A</w:t>
            </w:r>
            <w:r w:rsidRPr="00A146C8">
              <w:rPr>
                <w:rStyle w:val="Hyperlink"/>
                <w:noProof/>
              </w:rPr>
              <w:t xml:space="preserve"> =</w:t>
            </w:r>
            <w:r w:rsidRPr="00A146C8">
              <w:rPr>
                <w:rStyle w:val="Hyperlink"/>
                <w:noProof/>
                <w:lang w:eastAsia="zh-TW"/>
              </w:rPr>
              <w:t xml:space="preserve"> </w:t>
            </w:r>
            <w:r w:rsidRPr="00A146C8">
              <w:rPr>
                <w:rStyle w:val="Hyperlink"/>
                <w:noProof/>
              </w:rPr>
              <w:t xml:space="preserve">10, </w:t>
            </w:r>
            <w:r w:rsidRPr="00A146C8">
              <w:rPr>
                <w:rStyle w:val="Hyperlink"/>
                <w:i/>
                <w:noProof/>
              </w:rPr>
              <w:t>n</w:t>
            </w:r>
            <w:r w:rsidRPr="00A146C8">
              <w:rPr>
                <w:rStyle w:val="Hyperlink"/>
                <w:noProof/>
                <w:vertAlign w:val="subscript"/>
              </w:rPr>
              <w:t>B</w:t>
            </w:r>
            <w:r w:rsidRPr="00A146C8">
              <w:rPr>
                <w:rStyle w:val="Hyperlink"/>
                <w:noProof/>
                <w:lang w:eastAsia="zh-TW"/>
              </w:rPr>
              <w:t xml:space="preserve"> </w:t>
            </w:r>
            <w:r w:rsidRPr="00A146C8">
              <w:rPr>
                <w:rStyle w:val="Hyperlink"/>
                <w:noProof/>
              </w:rPr>
              <w:t>=</w:t>
            </w:r>
            <w:r w:rsidRPr="00A146C8">
              <w:rPr>
                <w:rStyle w:val="Hyperlink"/>
                <w:noProof/>
                <w:lang w:eastAsia="zh-TW"/>
              </w:rPr>
              <w:t xml:space="preserve"> </w:t>
            </w:r>
            <w:r w:rsidRPr="00A146C8">
              <w:rPr>
                <w:rStyle w:val="Hyperlink"/>
                <w:noProof/>
              </w:rPr>
              <w:t>56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C32E59" w14:textId="71704DE1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72" w:history="1">
            <w:r w:rsidRPr="00A146C8">
              <w:rPr>
                <w:rStyle w:val="Hyperlink"/>
                <w:noProof/>
              </w:rPr>
              <w:t>a. R</w:t>
            </w:r>
            <w:r w:rsidRPr="00A146C8">
              <w:rPr>
                <w:rStyle w:val="Hyperlink"/>
                <w:noProof/>
              </w:rPr>
              <w:t>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D5ED4A" w14:textId="3C29B998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73" w:history="1">
            <w:r w:rsidRPr="00A146C8">
              <w:rPr>
                <w:rStyle w:val="Hyperlink"/>
                <w:noProof/>
              </w:rPr>
              <w:t>b. RM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FD0B5F" w14:textId="52F50145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74" w:history="1">
            <w:r w:rsidRPr="00A146C8">
              <w:rPr>
                <w:rStyle w:val="Hyperlink"/>
                <w:noProof/>
              </w:rPr>
              <w:t>c. RBE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AA0D08" w14:textId="425CDA58" w:rsidR="00CF2751" w:rsidRDefault="00CF275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75" w:history="1">
            <w:r w:rsidRPr="00A146C8">
              <w:rPr>
                <w:rStyle w:val="Hyperlink"/>
                <w:noProof/>
              </w:rPr>
              <w:t>VII. Figures obtained from β</w:t>
            </w:r>
            <w:r w:rsidRPr="00A146C8">
              <w:rPr>
                <w:rStyle w:val="Hyperlink"/>
                <w:noProof/>
                <w:vertAlign w:val="subscript"/>
              </w:rPr>
              <w:t>1</w:t>
            </w:r>
            <w:r w:rsidRPr="00A146C8">
              <w:rPr>
                <w:rStyle w:val="Hyperlink"/>
                <w:noProof/>
              </w:rPr>
              <w:t xml:space="preserve"> = β</w:t>
            </w:r>
            <w:r w:rsidRPr="00A146C8">
              <w:rPr>
                <w:rStyle w:val="Hyperlink"/>
                <w:noProof/>
                <w:vertAlign w:val="subscript"/>
              </w:rPr>
              <w:t xml:space="preserve">2 </w:t>
            </w:r>
            <w:r w:rsidRPr="00A146C8">
              <w:rPr>
                <w:rStyle w:val="Hyperlink"/>
                <w:noProof/>
              </w:rPr>
              <w:t>=0.1, β</w:t>
            </w:r>
            <w:r w:rsidRPr="00A146C8">
              <w:rPr>
                <w:rStyle w:val="Hyperlink"/>
                <w:noProof/>
                <w:vertAlign w:val="subscript"/>
              </w:rPr>
              <w:t>3</w:t>
            </w:r>
            <w:r w:rsidRPr="00A146C8">
              <w:rPr>
                <w:rStyle w:val="Hyperlink"/>
                <w:noProof/>
              </w:rPr>
              <w:t xml:space="preserve"> = 1, paired with a short intervention phase (</w:t>
            </w:r>
            <w:r w:rsidRPr="00A146C8">
              <w:rPr>
                <w:rStyle w:val="Hyperlink"/>
                <w:i/>
                <w:noProof/>
              </w:rPr>
              <w:t>n</w:t>
            </w:r>
            <w:r w:rsidRPr="00A146C8">
              <w:rPr>
                <w:rStyle w:val="Hyperlink"/>
                <w:noProof/>
                <w:vertAlign w:val="subscript"/>
              </w:rPr>
              <w:t>A</w:t>
            </w:r>
            <w:r w:rsidRPr="00A146C8">
              <w:rPr>
                <w:rStyle w:val="Hyperlink"/>
                <w:noProof/>
              </w:rPr>
              <w:t xml:space="preserve"> =</w:t>
            </w:r>
            <w:r w:rsidRPr="00A146C8">
              <w:rPr>
                <w:rStyle w:val="Hyperlink"/>
                <w:noProof/>
                <w:lang w:eastAsia="zh-TW"/>
              </w:rPr>
              <w:t xml:space="preserve"> </w:t>
            </w:r>
            <w:r w:rsidRPr="00A146C8">
              <w:rPr>
                <w:rStyle w:val="Hyperlink"/>
                <w:noProof/>
              </w:rPr>
              <w:t xml:space="preserve">10, </w:t>
            </w:r>
            <w:r w:rsidRPr="00A146C8">
              <w:rPr>
                <w:rStyle w:val="Hyperlink"/>
                <w:i/>
                <w:noProof/>
              </w:rPr>
              <w:t>n</w:t>
            </w:r>
            <w:r w:rsidRPr="00A146C8">
              <w:rPr>
                <w:rStyle w:val="Hyperlink"/>
                <w:noProof/>
                <w:vertAlign w:val="subscript"/>
              </w:rPr>
              <w:t>B</w:t>
            </w:r>
            <w:r w:rsidRPr="00A146C8">
              <w:rPr>
                <w:rStyle w:val="Hyperlink"/>
                <w:noProof/>
                <w:lang w:eastAsia="zh-TW"/>
              </w:rPr>
              <w:t xml:space="preserve"> </w:t>
            </w:r>
            <w:r w:rsidRPr="00A146C8">
              <w:rPr>
                <w:rStyle w:val="Hyperlink"/>
                <w:noProof/>
              </w:rPr>
              <w:t>=</w:t>
            </w:r>
            <w:r w:rsidRPr="00A146C8">
              <w:rPr>
                <w:rStyle w:val="Hyperlink"/>
                <w:noProof/>
                <w:lang w:eastAsia="zh-TW"/>
              </w:rPr>
              <w:t xml:space="preserve"> </w:t>
            </w:r>
            <w:r w:rsidRPr="00A146C8">
              <w:rPr>
                <w:rStyle w:val="Hyperlink"/>
                <w:noProof/>
              </w:rPr>
              <w:t>10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C2DDB8" w14:textId="1FD1D5D5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76" w:history="1">
            <w:r w:rsidRPr="00A146C8">
              <w:rPr>
                <w:rStyle w:val="Hyperlink"/>
                <w:noProof/>
              </w:rPr>
              <w:t>a. R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C0D8AD" w14:textId="26F76FA0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77" w:history="1">
            <w:r w:rsidRPr="00A146C8">
              <w:rPr>
                <w:rStyle w:val="Hyperlink"/>
                <w:noProof/>
              </w:rPr>
              <w:t>b. RM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452FDA" w14:textId="7F72C3E7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78" w:history="1">
            <w:r w:rsidRPr="00A146C8">
              <w:rPr>
                <w:rStyle w:val="Hyperlink"/>
                <w:noProof/>
              </w:rPr>
              <w:t>c. RBE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499137" w14:textId="55D18D0A" w:rsidR="00CF2751" w:rsidRDefault="00CF275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79" w:history="1">
            <w:r w:rsidRPr="00A146C8">
              <w:rPr>
                <w:rStyle w:val="Hyperlink"/>
                <w:noProof/>
              </w:rPr>
              <w:t>VIII. Figures obtained from β</w:t>
            </w:r>
            <w:r w:rsidRPr="00A146C8">
              <w:rPr>
                <w:rStyle w:val="Hyperlink"/>
                <w:noProof/>
                <w:vertAlign w:val="subscript"/>
              </w:rPr>
              <w:t>1</w:t>
            </w:r>
            <w:r w:rsidRPr="00A146C8">
              <w:rPr>
                <w:rStyle w:val="Hyperlink"/>
                <w:noProof/>
              </w:rPr>
              <w:t xml:space="preserve"> = β</w:t>
            </w:r>
            <w:r w:rsidRPr="00A146C8">
              <w:rPr>
                <w:rStyle w:val="Hyperlink"/>
                <w:noProof/>
                <w:vertAlign w:val="subscript"/>
              </w:rPr>
              <w:t>2</w:t>
            </w:r>
            <w:r w:rsidRPr="00A146C8">
              <w:rPr>
                <w:rStyle w:val="Hyperlink"/>
                <w:noProof/>
              </w:rPr>
              <w:t xml:space="preserve"> =0.1, β</w:t>
            </w:r>
            <w:r w:rsidRPr="00A146C8">
              <w:rPr>
                <w:rStyle w:val="Hyperlink"/>
                <w:noProof/>
                <w:vertAlign w:val="subscript"/>
              </w:rPr>
              <w:t>3</w:t>
            </w:r>
            <w:r w:rsidRPr="00A146C8">
              <w:rPr>
                <w:rStyle w:val="Hyperlink"/>
                <w:noProof/>
              </w:rPr>
              <w:t xml:space="preserve"> = 1, paired with a long intervention phase (</w:t>
            </w:r>
            <w:r w:rsidRPr="00A146C8">
              <w:rPr>
                <w:rStyle w:val="Hyperlink"/>
                <w:i/>
                <w:noProof/>
              </w:rPr>
              <w:t>n</w:t>
            </w:r>
            <w:r w:rsidRPr="00A146C8">
              <w:rPr>
                <w:rStyle w:val="Hyperlink"/>
                <w:noProof/>
                <w:vertAlign w:val="subscript"/>
              </w:rPr>
              <w:t>A</w:t>
            </w:r>
            <w:r w:rsidRPr="00A146C8">
              <w:rPr>
                <w:rStyle w:val="Hyperlink"/>
                <w:noProof/>
              </w:rPr>
              <w:t xml:space="preserve"> =</w:t>
            </w:r>
            <w:r w:rsidRPr="00A146C8">
              <w:rPr>
                <w:rStyle w:val="Hyperlink"/>
                <w:noProof/>
                <w:lang w:eastAsia="zh-TW"/>
              </w:rPr>
              <w:t xml:space="preserve"> </w:t>
            </w:r>
            <w:r w:rsidRPr="00A146C8">
              <w:rPr>
                <w:rStyle w:val="Hyperlink"/>
                <w:noProof/>
              </w:rPr>
              <w:t xml:space="preserve">10, </w:t>
            </w:r>
            <w:r w:rsidRPr="00A146C8">
              <w:rPr>
                <w:rStyle w:val="Hyperlink"/>
                <w:i/>
                <w:noProof/>
              </w:rPr>
              <w:t>n</w:t>
            </w:r>
            <w:r w:rsidRPr="00A146C8">
              <w:rPr>
                <w:rStyle w:val="Hyperlink"/>
                <w:noProof/>
                <w:vertAlign w:val="subscript"/>
              </w:rPr>
              <w:t>B</w:t>
            </w:r>
            <w:r w:rsidRPr="00A146C8">
              <w:rPr>
                <w:rStyle w:val="Hyperlink"/>
                <w:noProof/>
                <w:lang w:eastAsia="zh-TW"/>
              </w:rPr>
              <w:t xml:space="preserve"> </w:t>
            </w:r>
            <w:r w:rsidRPr="00A146C8">
              <w:rPr>
                <w:rStyle w:val="Hyperlink"/>
                <w:noProof/>
              </w:rPr>
              <w:t>=</w:t>
            </w:r>
            <w:r w:rsidRPr="00A146C8">
              <w:rPr>
                <w:rStyle w:val="Hyperlink"/>
                <w:noProof/>
                <w:lang w:eastAsia="zh-TW"/>
              </w:rPr>
              <w:t xml:space="preserve"> </w:t>
            </w:r>
            <w:r w:rsidRPr="00A146C8">
              <w:rPr>
                <w:rStyle w:val="Hyperlink"/>
                <w:noProof/>
              </w:rPr>
              <w:t>56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54CEB6" w14:textId="286D5967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80" w:history="1">
            <w:r w:rsidRPr="00A146C8">
              <w:rPr>
                <w:rStyle w:val="Hyperlink"/>
                <w:noProof/>
              </w:rPr>
              <w:t>a. R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8AECF7" w14:textId="43EA8E76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81" w:history="1">
            <w:r w:rsidRPr="00A146C8">
              <w:rPr>
                <w:rStyle w:val="Hyperlink"/>
                <w:noProof/>
              </w:rPr>
              <w:t>b. RM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B19932" w14:textId="2339F830" w:rsidR="00CF2751" w:rsidRDefault="00CF275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TW"/>
            </w:rPr>
          </w:pPr>
          <w:hyperlink w:anchor="_Toc460882" w:history="1">
            <w:r w:rsidRPr="00A146C8">
              <w:rPr>
                <w:rStyle w:val="Hyperlink"/>
                <w:noProof/>
              </w:rPr>
              <w:t>c. RBE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594FE7" w14:textId="7616796B" w:rsidR="00153FCE" w:rsidRDefault="00153FCE">
          <w:r>
            <w:rPr>
              <w:b/>
              <w:bCs/>
              <w:noProof/>
            </w:rPr>
            <w:fldChar w:fldCharType="end"/>
          </w:r>
        </w:p>
      </w:sdtContent>
    </w:sdt>
    <w:p w14:paraId="20E3A172" w14:textId="77777777" w:rsidR="00282B61" w:rsidRDefault="00282B61">
      <w:pPr>
        <w:spacing w:after="160" w:line="259" w:lineRule="auto"/>
        <w:rPr>
          <w:rFonts w:ascii="Times New Roman" w:eastAsiaTheme="majorEastAsia" w:hAnsi="Times New Roman" w:cstheme="majorBidi"/>
          <w:b/>
          <w:bCs/>
          <w:color w:val="2E74B5" w:themeColor="accent1" w:themeShade="BF"/>
          <w:sz w:val="24"/>
          <w:szCs w:val="20"/>
        </w:rPr>
      </w:pPr>
      <w:r>
        <w:br w:type="page"/>
      </w:r>
    </w:p>
    <w:p w14:paraId="38A91D5A" w14:textId="4C5C2155" w:rsidR="003801C7" w:rsidRPr="00200926" w:rsidRDefault="003801C7" w:rsidP="00200926">
      <w:pPr>
        <w:pStyle w:val="Heading10"/>
      </w:pPr>
      <w:bookmarkStart w:id="0" w:name="_Toc460809"/>
      <w:r w:rsidRPr="00FD01B8">
        <w:lastRenderedPageBreak/>
        <w:t xml:space="preserve">1. </w:t>
      </w:r>
      <w:r w:rsidRPr="006C7029">
        <w:t>Purpose</w:t>
      </w:r>
      <w:bookmarkEnd w:id="0"/>
      <w:r w:rsidRPr="00FD01B8">
        <w:t xml:space="preserve"> </w:t>
      </w:r>
    </w:p>
    <w:p w14:paraId="4AD7E3BB" w14:textId="774D1226" w:rsidR="003801C7" w:rsidRDefault="003801C7" w:rsidP="003801C7">
      <w:pPr>
        <w:spacing w:after="0" w:line="480" w:lineRule="auto"/>
        <w:ind w:firstLine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appendix aims to provide SAS </w:t>
      </w:r>
      <w:r w:rsidR="00563795">
        <w:rPr>
          <w:rFonts w:ascii="Times New Roman" w:hAnsi="Times New Roman" w:cs="Times New Roman"/>
          <w:sz w:val="24"/>
          <w:szCs w:val="24"/>
        </w:rPr>
        <w:t xml:space="preserve">9.4 </w:t>
      </w:r>
      <w:r w:rsidRPr="00693D31">
        <w:rPr>
          <w:rFonts w:ascii="Times New Roman" w:hAnsi="Times New Roman" w:cs="Times New Roman"/>
          <w:sz w:val="24"/>
          <w:szCs w:val="24"/>
        </w:rPr>
        <w:t>p</w:t>
      </w:r>
      <w:r w:rsidR="00065E43" w:rsidRPr="00693D31">
        <w:rPr>
          <w:rFonts w:ascii="Times New Roman" w:hAnsi="Times New Roman" w:cs="Times New Roman"/>
          <w:sz w:val="24"/>
          <w:szCs w:val="24"/>
        </w:rPr>
        <w:t xml:space="preserve">rograms </w:t>
      </w:r>
      <w:r w:rsidR="0035612F">
        <w:rPr>
          <w:rFonts w:ascii="Times New Roman" w:hAnsi="Times New Roman" w:cs="Times New Roman"/>
          <w:sz w:val="24"/>
          <w:szCs w:val="24"/>
        </w:rPr>
        <w:t xml:space="preserve">operated in Karst </w:t>
      </w:r>
      <w:r w:rsidR="00065E43" w:rsidRPr="00693D31">
        <w:rPr>
          <w:rFonts w:ascii="Times New Roman" w:hAnsi="Times New Roman" w:cs="Times New Roman"/>
          <w:sz w:val="24"/>
          <w:szCs w:val="24"/>
        </w:rPr>
        <w:t xml:space="preserve">and </w:t>
      </w:r>
      <w:r w:rsidR="0035612F">
        <w:rPr>
          <w:rFonts w:ascii="Times New Roman" w:hAnsi="Times New Roman" w:cs="Times New Roman"/>
          <w:sz w:val="24"/>
          <w:szCs w:val="24"/>
        </w:rPr>
        <w:t xml:space="preserve">all </w:t>
      </w:r>
      <w:r w:rsidR="00065E43" w:rsidRPr="00693D31">
        <w:rPr>
          <w:rFonts w:ascii="Times New Roman" w:hAnsi="Times New Roman" w:cs="Times New Roman"/>
          <w:sz w:val="24"/>
          <w:szCs w:val="24"/>
        </w:rPr>
        <w:t>results obtained for</w:t>
      </w:r>
      <w:r w:rsidRPr="00693D31">
        <w:rPr>
          <w:rFonts w:ascii="Times New Roman" w:hAnsi="Times New Roman" w:cs="Times New Roman"/>
          <w:sz w:val="24"/>
          <w:szCs w:val="24"/>
        </w:rPr>
        <w:t xml:space="preserve"> “Dealing with Missing Data by EM in Single-Case Studies</w:t>
      </w:r>
      <w:r w:rsidR="00444D81" w:rsidRPr="00693D31">
        <w:rPr>
          <w:rFonts w:ascii="Times New Roman" w:hAnsi="Times New Roman" w:cs="Times New Roman"/>
          <w:sz w:val="24"/>
          <w:szCs w:val="24"/>
        </w:rPr>
        <w:t>.</w:t>
      </w:r>
      <w:r w:rsidRPr="00693D31">
        <w:rPr>
          <w:rFonts w:ascii="Times New Roman" w:hAnsi="Times New Roman" w:cs="Times New Roman"/>
          <w:sz w:val="24"/>
          <w:szCs w:val="24"/>
        </w:rPr>
        <w:t xml:space="preserve">”  </w:t>
      </w:r>
      <w:r w:rsidR="001D4E98">
        <w:rPr>
          <w:rFonts w:ascii="Times New Roman" w:hAnsi="Times New Roman" w:cs="Times New Roman"/>
          <w:sz w:val="24"/>
          <w:szCs w:val="24"/>
        </w:rPr>
        <w:t>In addition to the purpose statement, the supplemental materials</w:t>
      </w:r>
      <w:r w:rsidRPr="00693D31">
        <w:rPr>
          <w:rFonts w:ascii="Times New Roman" w:hAnsi="Times New Roman" w:cs="Times New Roman"/>
          <w:sz w:val="24"/>
          <w:szCs w:val="24"/>
        </w:rPr>
        <w:t xml:space="preserve"> </w:t>
      </w:r>
      <w:r w:rsidR="001D4E98">
        <w:rPr>
          <w:rFonts w:ascii="Times New Roman" w:hAnsi="Times New Roman" w:cs="Times New Roman"/>
          <w:sz w:val="24"/>
          <w:szCs w:val="24"/>
        </w:rPr>
        <w:t>include</w:t>
      </w:r>
      <w:r w:rsidR="005848B2">
        <w:rPr>
          <w:rFonts w:ascii="Times New Roman" w:hAnsi="Times New Roman" w:cs="Times New Roman"/>
          <w:sz w:val="24"/>
          <w:szCs w:val="24"/>
        </w:rPr>
        <w:t xml:space="preserve"> six</w:t>
      </w:r>
      <w:r w:rsidRPr="00693D31">
        <w:rPr>
          <w:rFonts w:ascii="Times New Roman" w:hAnsi="Times New Roman" w:cs="Times New Roman"/>
          <w:sz w:val="24"/>
          <w:szCs w:val="24"/>
        </w:rPr>
        <w:t xml:space="preserve"> </w:t>
      </w:r>
      <w:r w:rsidRPr="0035612F">
        <w:rPr>
          <w:rFonts w:ascii="Times New Roman" w:hAnsi="Times New Roman" w:cs="Times New Roman"/>
          <w:color w:val="000000" w:themeColor="text1"/>
          <w:sz w:val="24"/>
          <w:szCs w:val="24"/>
        </w:rPr>
        <w:t>parts</w:t>
      </w:r>
      <w:r w:rsidR="00065E43" w:rsidRPr="0035612F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Pr="003561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1) </w:t>
      </w:r>
      <w:r w:rsidR="00156C28" w:rsidRPr="003561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35612F">
        <w:rPr>
          <w:rFonts w:ascii="Times New Roman" w:hAnsi="Times New Roman" w:cs="Times New Roman"/>
          <w:color w:val="000000" w:themeColor="text1"/>
          <w:sz w:val="24"/>
          <w:szCs w:val="24"/>
        </w:rPr>
        <w:t>SAS program</w:t>
      </w:r>
      <w:r w:rsidR="00065E43" w:rsidRPr="003561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="0035612F" w:rsidRPr="0035612F">
        <w:rPr>
          <w:rFonts w:ascii="Times New Roman" w:hAnsi="Times New Roman" w:cs="Times New Roman"/>
          <w:color w:val="000000" w:themeColor="text1"/>
          <w:sz w:val="24"/>
          <w:szCs w:val="24"/>
        </w:rPr>
        <w:t>the study</w:t>
      </w:r>
      <w:r w:rsidR="00065E43" w:rsidRPr="003561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</w:t>
      </w:r>
      <w:r w:rsidR="001D4E98">
        <w:rPr>
          <w:rFonts w:ascii="Times New Roman" w:hAnsi="Times New Roman" w:cs="Times New Roman"/>
          <w:color w:val="000000" w:themeColor="text1"/>
          <w:sz w:val="24"/>
          <w:szCs w:val="24"/>
        </w:rPr>
        <w:t>(2</w:t>
      </w:r>
      <w:r w:rsidRPr="003561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r w:rsidR="002308DB" w:rsidRPr="00693D31">
        <w:rPr>
          <w:rFonts w:ascii="Times New Roman" w:hAnsi="Times New Roman" w:cs="Times New Roman"/>
          <w:sz w:val="24"/>
          <w:szCs w:val="24"/>
        </w:rPr>
        <w:t xml:space="preserve">figures </w:t>
      </w:r>
      <w:r w:rsidR="00D73D4C" w:rsidRPr="00693D31">
        <w:rPr>
          <w:rFonts w:ascii="Times New Roman" w:hAnsi="Times New Roman" w:cs="Times New Roman"/>
          <w:sz w:val="24"/>
          <w:szCs w:val="24"/>
        </w:rPr>
        <w:t xml:space="preserve">and ANOVA results </w:t>
      </w:r>
      <w:r w:rsidR="002308DB" w:rsidRPr="00693D31">
        <w:rPr>
          <w:rFonts w:ascii="Times New Roman" w:hAnsi="Times New Roman" w:cs="Times New Roman"/>
          <w:sz w:val="24"/>
          <w:szCs w:val="24"/>
        </w:rPr>
        <w:t>of relative bias</w:t>
      </w:r>
      <w:r w:rsidR="00D73D4C" w:rsidRPr="00693D31">
        <w:rPr>
          <w:rFonts w:ascii="Times New Roman" w:hAnsi="Times New Roman" w:cs="Times New Roman"/>
          <w:sz w:val="24"/>
          <w:szCs w:val="24"/>
        </w:rPr>
        <w:t>es</w:t>
      </w:r>
      <w:r w:rsidR="002308DB" w:rsidRPr="00693D31">
        <w:rPr>
          <w:rFonts w:ascii="Times New Roman" w:hAnsi="Times New Roman" w:cs="Times New Roman"/>
          <w:sz w:val="24"/>
          <w:szCs w:val="24"/>
        </w:rPr>
        <w:t xml:space="preserve"> </w:t>
      </w:r>
      <w:r w:rsidR="008F2FC9">
        <w:rPr>
          <w:rFonts w:ascii="Times New Roman" w:hAnsi="Times New Roman" w:cs="Times New Roman"/>
          <w:sz w:val="24"/>
          <w:szCs w:val="24"/>
        </w:rPr>
        <w:t>(RBs), root-mean-squared-errors (</w:t>
      </w:r>
      <w:r w:rsidR="002308DB" w:rsidRPr="00693D31">
        <w:rPr>
          <w:rFonts w:ascii="Times New Roman" w:hAnsi="Times New Roman" w:cs="Times New Roman"/>
          <w:sz w:val="24"/>
          <w:szCs w:val="24"/>
        </w:rPr>
        <w:t>RMSE</w:t>
      </w:r>
      <w:r w:rsidR="00D73D4C" w:rsidRPr="00693D31">
        <w:rPr>
          <w:rFonts w:ascii="Times New Roman" w:hAnsi="Times New Roman" w:cs="Times New Roman"/>
          <w:sz w:val="24"/>
          <w:szCs w:val="24"/>
        </w:rPr>
        <w:t>s</w:t>
      </w:r>
      <w:r w:rsidR="008F2FC9">
        <w:rPr>
          <w:rFonts w:ascii="Times New Roman" w:hAnsi="Times New Roman" w:cs="Times New Roman"/>
          <w:sz w:val="24"/>
          <w:szCs w:val="24"/>
        </w:rPr>
        <w:t>), and relative bias of estimated standard error (RBESE)</w:t>
      </w:r>
      <w:r w:rsidR="00D73D4C" w:rsidRPr="00693D31">
        <w:rPr>
          <w:rFonts w:ascii="Times New Roman" w:hAnsi="Times New Roman" w:cs="Times New Roman"/>
          <w:sz w:val="24"/>
          <w:szCs w:val="24"/>
        </w:rPr>
        <w:t xml:space="preserve"> </w:t>
      </w:r>
      <w:r w:rsidRPr="00693D31">
        <w:rPr>
          <w:rFonts w:ascii="Times New Roman" w:hAnsi="Times New Roman" w:cs="Times New Roman"/>
          <w:sz w:val="24"/>
          <w:szCs w:val="24"/>
        </w:rPr>
        <w:t xml:space="preserve">obtained from </w:t>
      </w:r>
      <w:r w:rsidRPr="00693D31">
        <w:rPr>
          <w:rFonts w:ascii="Times New Roman" w:eastAsia="Times New Roman" w:hAnsi="Times New Roman" w:cs="Times New Roman"/>
          <w:sz w:val="24"/>
          <w:szCs w:val="24"/>
        </w:rPr>
        <w:t>β</w:t>
      </w:r>
      <w:r w:rsidRPr="00693D31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 w:rsidRPr="00693D31">
        <w:rPr>
          <w:rFonts w:ascii="Times New Roman" w:eastAsia="Times New Roman" w:hAnsi="Times New Roman" w:cs="Times New Roman"/>
          <w:sz w:val="24"/>
          <w:szCs w:val="24"/>
        </w:rPr>
        <w:t xml:space="preserve"> = β</w:t>
      </w:r>
      <w:r w:rsidRPr="00693D31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693D31">
        <w:rPr>
          <w:rFonts w:ascii="Times New Roman" w:eastAsia="Times New Roman" w:hAnsi="Times New Roman" w:cs="Times New Roman"/>
          <w:sz w:val="24"/>
          <w:szCs w:val="24"/>
        </w:rPr>
        <w:t xml:space="preserve"> = β</w:t>
      </w:r>
      <w:r w:rsidRPr="00693D31"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 w:rsidRPr="00693D31">
        <w:rPr>
          <w:rFonts w:ascii="Times New Roman" w:eastAsia="Times New Roman" w:hAnsi="Times New Roman" w:cs="Times New Roman"/>
          <w:sz w:val="24"/>
          <w:szCs w:val="24"/>
        </w:rPr>
        <w:t xml:space="preserve"> = 0.1, paired with a short intervention phase</w:t>
      </w:r>
      <w:r w:rsidR="00444D81" w:rsidRPr="00693D31">
        <w:rPr>
          <w:rFonts w:ascii="Times New Roman" w:eastAsia="Times New Roman" w:hAnsi="Times New Roman" w:cs="Times New Roman"/>
          <w:sz w:val="24"/>
          <w:szCs w:val="24"/>
        </w:rPr>
        <w:t>;</w:t>
      </w:r>
      <w:r w:rsidR="001D4E98">
        <w:rPr>
          <w:rFonts w:ascii="Times New Roman" w:eastAsia="Times New Roman" w:hAnsi="Times New Roman" w:cs="Times New Roman"/>
          <w:sz w:val="24"/>
          <w:szCs w:val="24"/>
        </w:rPr>
        <w:t xml:space="preserve"> (3</w:t>
      </w:r>
      <w:r w:rsidRPr="00693D31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="002308DB" w:rsidRPr="00693D31">
        <w:rPr>
          <w:rFonts w:ascii="Times New Roman" w:hAnsi="Times New Roman" w:cs="Times New Roman"/>
          <w:sz w:val="24"/>
          <w:szCs w:val="24"/>
        </w:rPr>
        <w:t xml:space="preserve">figures </w:t>
      </w:r>
      <w:r w:rsidR="00D73D4C" w:rsidRPr="00693D31">
        <w:rPr>
          <w:rFonts w:ascii="Times New Roman" w:hAnsi="Times New Roman" w:cs="Times New Roman"/>
          <w:sz w:val="24"/>
          <w:szCs w:val="24"/>
        </w:rPr>
        <w:t xml:space="preserve">and ANOVA results </w:t>
      </w:r>
      <w:r w:rsidR="008F2FC9">
        <w:rPr>
          <w:rFonts w:ascii="Times New Roman" w:hAnsi="Times New Roman" w:cs="Times New Roman"/>
          <w:sz w:val="24"/>
          <w:szCs w:val="24"/>
        </w:rPr>
        <w:t>of RBs, RMSEs, and RBESE</w:t>
      </w:r>
      <w:r w:rsidR="002308DB" w:rsidRPr="00693D31">
        <w:rPr>
          <w:rFonts w:ascii="Times New Roman" w:hAnsi="Times New Roman" w:cs="Times New Roman"/>
          <w:sz w:val="24"/>
          <w:szCs w:val="24"/>
        </w:rPr>
        <w:t xml:space="preserve"> </w:t>
      </w:r>
      <w:r w:rsidRPr="00693D31">
        <w:rPr>
          <w:rFonts w:ascii="Times New Roman" w:hAnsi="Times New Roman" w:cs="Times New Roman"/>
          <w:sz w:val="24"/>
          <w:szCs w:val="24"/>
        </w:rPr>
        <w:t xml:space="preserve">obtained from </w:t>
      </w:r>
      <w:r w:rsidRPr="00693D31">
        <w:rPr>
          <w:rFonts w:ascii="Times New Roman" w:eastAsia="Times New Roman" w:hAnsi="Times New Roman" w:cs="Times New Roman"/>
          <w:sz w:val="24"/>
          <w:szCs w:val="24"/>
        </w:rPr>
        <w:t>β</w:t>
      </w:r>
      <w:r w:rsidRPr="00693D31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 w:rsidRPr="00693D31">
        <w:rPr>
          <w:rFonts w:ascii="Times New Roman" w:eastAsia="Times New Roman" w:hAnsi="Times New Roman" w:cs="Times New Roman"/>
          <w:sz w:val="24"/>
          <w:szCs w:val="24"/>
        </w:rPr>
        <w:t xml:space="preserve"> = β</w:t>
      </w:r>
      <w:r w:rsidRPr="00693D31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693D31">
        <w:rPr>
          <w:rFonts w:ascii="Times New Roman" w:eastAsia="Times New Roman" w:hAnsi="Times New Roman" w:cs="Times New Roman"/>
          <w:sz w:val="24"/>
          <w:szCs w:val="24"/>
        </w:rPr>
        <w:t xml:space="preserve"> = β</w:t>
      </w:r>
      <w:r w:rsidRPr="00693D31"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 w:rsidRPr="00693D31">
        <w:rPr>
          <w:rFonts w:ascii="Times New Roman" w:eastAsia="Times New Roman" w:hAnsi="Times New Roman" w:cs="Times New Roman"/>
          <w:sz w:val="24"/>
          <w:szCs w:val="24"/>
        </w:rPr>
        <w:t xml:space="preserve"> = 0.1, paired with a long intervention phase</w:t>
      </w:r>
      <w:r w:rsidR="00444D81" w:rsidRPr="00693D31">
        <w:rPr>
          <w:rFonts w:ascii="Times New Roman" w:eastAsia="Times New Roman" w:hAnsi="Times New Roman" w:cs="Times New Roman"/>
          <w:sz w:val="24"/>
          <w:szCs w:val="24"/>
        </w:rPr>
        <w:t>;</w:t>
      </w:r>
      <w:r w:rsidR="005467B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D4E98">
        <w:rPr>
          <w:rFonts w:ascii="Times New Roman" w:eastAsia="Times New Roman" w:hAnsi="Times New Roman" w:cs="Times New Roman"/>
          <w:sz w:val="24"/>
          <w:szCs w:val="24"/>
        </w:rPr>
        <w:t>(4</w:t>
      </w:r>
      <w:r w:rsidRPr="00693D31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="00156C28" w:rsidRPr="00693D31">
        <w:rPr>
          <w:rFonts w:ascii="Times New Roman" w:eastAsia="Times New Roman" w:hAnsi="Times New Roman" w:cs="Times New Roman"/>
          <w:sz w:val="24"/>
          <w:szCs w:val="24"/>
        </w:rPr>
        <w:t xml:space="preserve">figures </w:t>
      </w:r>
      <w:r w:rsidR="00D73D4C" w:rsidRPr="00693D31">
        <w:rPr>
          <w:rFonts w:ascii="Times New Roman" w:eastAsia="Times New Roman" w:hAnsi="Times New Roman" w:cs="Times New Roman"/>
          <w:sz w:val="24"/>
          <w:szCs w:val="24"/>
        </w:rPr>
        <w:t xml:space="preserve">and ANOVA results </w:t>
      </w:r>
      <w:r w:rsidR="00156C28" w:rsidRPr="00693D31">
        <w:rPr>
          <w:rFonts w:ascii="Times New Roman" w:eastAsia="Times New Roman" w:hAnsi="Times New Roman" w:cs="Times New Roman"/>
          <w:sz w:val="24"/>
          <w:szCs w:val="24"/>
        </w:rPr>
        <w:t xml:space="preserve">of </w:t>
      </w:r>
      <w:r w:rsidR="008F2FC9">
        <w:rPr>
          <w:rFonts w:ascii="Times New Roman" w:hAnsi="Times New Roman" w:cs="Times New Roman"/>
          <w:sz w:val="24"/>
          <w:szCs w:val="24"/>
        </w:rPr>
        <w:t>RBs, RMSEs, and RBESE</w:t>
      </w:r>
      <w:r w:rsidR="00156C28" w:rsidRPr="00693D3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73D4C" w:rsidRPr="00693D31">
        <w:rPr>
          <w:rFonts w:ascii="Times New Roman" w:eastAsia="Times New Roman" w:hAnsi="Times New Roman" w:cs="Times New Roman"/>
          <w:sz w:val="24"/>
          <w:szCs w:val="24"/>
        </w:rPr>
        <w:t>for</w:t>
      </w:r>
      <w:r w:rsidR="00156C28" w:rsidRPr="00693D3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93D31">
        <w:rPr>
          <w:rFonts w:ascii="Times New Roman" w:eastAsia="Times New Roman" w:hAnsi="Times New Roman" w:cs="Times New Roman"/>
          <w:sz w:val="24"/>
          <w:szCs w:val="24"/>
        </w:rPr>
        <w:t xml:space="preserve">other </w:t>
      </w:r>
      <w:r w:rsidR="00156C28" w:rsidRPr="00693D31">
        <w:rPr>
          <w:rFonts w:ascii="Times New Roman" w:eastAsia="Times New Roman" w:hAnsi="Times New Roman" w:cs="Times New Roman"/>
          <w:sz w:val="24"/>
          <w:szCs w:val="24"/>
        </w:rPr>
        <w:t>specifications</w:t>
      </w:r>
      <w:r w:rsidRPr="00693D31"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r w:rsidR="004646BD" w:rsidRPr="00693D31">
        <w:rPr>
          <w:rFonts w:ascii="Times New Roman" w:eastAsia="Times New Roman" w:hAnsi="Times New Roman" w:cs="Times New Roman"/>
          <w:sz w:val="24"/>
          <w:szCs w:val="24"/>
        </w:rPr>
        <w:t>β</w:t>
      </w:r>
      <w:r w:rsidR="004646BD" w:rsidRPr="00693D31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 w:rsidR="004646BD" w:rsidRPr="00693D31">
        <w:rPr>
          <w:rFonts w:ascii="Times New Roman" w:eastAsia="Times New Roman" w:hAnsi="Times New Roman" w:cs="Times New Roman"/>
          <w:sz w:val="24"/>
          <w:szCs w:val="24"/>
        </w:rPr>
        <w:t>, β</w:t>
      </w:r>
      <w:r w:rsidR="004646BD" w:rsidRPr="00693D31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="004646BD" w:rsidRPr="00693D31">
        <w:rPr>
          <w:rFonts w:ascii="Times New Roman" w:eastAsia="Times New Roman" w:hAnsi="Times New Roman" w:cs="Times New Roman"/>
          <w:sz w:val="24"/>
          <w:szCs w:val="24"/>
        </w:rPr>
        <w:t>, and β</w:t>
      </w:r>
      <w:r w:rsidR="004646BD" w:rsidRPr="00693D31"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 w:rsidR="007652F2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r w:rsidR="005467BC">
        <w:rPr>
          <w:rFonts w:ascii="Times New Roman" w:eastAsia="Times New Roman" w:hAnsi="Times New Roman" w:cs="Times New Roman"/>
          <w:sz w:val="24"/>
          <w:szCs w:val="24"/>
        </w:rPr>
        <w:t xml:space="preserve">(5) </w:t>
      </w:r>
      <w:r w:rsidR="00445FE5">
        <w:rPr>
          <w:rFonts w:ascii="Times New Roman" w:eastAsia="Times New Roman" w:hAnsi="Times New Roman" w:cs="Times New Roman"/>
          <w:sz w:val="24"/>
          <w:szCs w:val="24"/>
        </w:rPr>
        <w:t xml:space="preserve">mathematical proof </w:t>
      </w:r>
      <w:r w:rsidR="005467BC">
        <w:rPr>
          <w:rFonts w:ascii="Times New Roman" w:eastAsia="Times New Roman" w:hAnsi="Times New Roman" w:cs="Times New Roman"/>
          <w:sz w:val="24"/>
          <w:szCs w:val="24"/>
          <w:vertAlign w:val="subscript"/>
        </w:rPr>
        <w:t xml:space="preserve"> </w:t>
      </w:r>
      <w:r w:rsidR="00445FE5">
        <w:rPr>
          <w:rFonts w:ascii="Times New Roman" w:eastAsia="Times New Roman" w:hAnsi="Times New Roman" w:cs="Times New Roman"/>
          <w:sz w:val="24"/>
          <w:szCs w:val="24"/>
        </w:rPr>
        <w:t xml:space="preserve">of changes in the true values of </w:t>
      </w:r>
      <w:r w:rsidR="00445FE5" w:rsidRPr="00F14C78">
        <w:rPr>
          <w:rFonts w:ascii="Times New Roman" w:hAnsi="Times New Roman" w:cs="Times New Roman"/>
          <w:sz w:val="24"/>
          <w:szCs w:val="24"/>
          <w:shd w:val="clear" w:color="auto" w:fill="FFFFFF"/>
        </w:rPr>
        <w:t>βs</w:t>
      </w:r>
      <w:r w:rsidR="00445FE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resulting in the same bias in estimating </w:t>
      </w:r>
      <w:r w:rsidR="00445FE5" w:rsidRPr="00F14C78">
        <w:rPr>
          <w:rFonts w:ascii="Times New Roman" w:hAnsi="Times New Roman" w:cs="Times New Roman"/>
          <w:sz w:val="24"/>
          <w:szCs w:val="24"/>
          <w:shd w:val="clear" w:color="auto" w:fill="FFFFFF"/>
        </w:rPr>
        <w:t>β</w:t>
      </w:r>
      <w:r w:rsidR="007652F2">
        <w:rPr>
          <w:rFonts w:ascii="Times New Roman" w:hAnsi="Times New Roman" w:cs="Times New Roman"/>
          <w:sz w:val="24"/>
          <w:szCs w:val="24"/>
          <w:shd w:val="clear" w:color="auto" w:fill="FFFFFF"/>
        </w:rPr>
        <w:t>; and (6) all results for the simplified model using an alternative approach</w:t>
      </w:r>
      <w:r w:rsidR="00445FE5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1E3041BC" w14:textId="583BD8BB" w:rsidR="00874F61" w:rsidRDefault="001D4E98" w:rsidP="001D4E98">
      <w:pPr>
        <w:spacing w:after="16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Part 2: SAS Program, data from lag-1 time-series models were first generated, either the simplified mod</w:t>
      </w:r>
      <w:r w:rsidR="00CF2751">
        <w:rPr>
          <w:rFonts w:ascii="Times New Roman" w:hAnsi="Times New Roman" w:cs="Times New Roman"/>
          <w:sz w:val="24"/>
          <w:szCs w:val="24"/>
        </w:rPr>
        <w:t>el or the time-series model w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277CE">
        <w:rPr>
          <w:rFonts w:ascii="Times New Roman" w:hAnsi="Times New Roman" w:cs="Times New Roman"/>
          <w:sz w:val="24"/>
          <w:szCs w:val="24"/>
        </w:rPr>
        <w:t xml:space="preserve">then </w:t>
      </w:r>
      <w:r>
        <w:rPr>
          <w:rFonts w:ascii="Times New Roman" w:hAnsi="Times New Roman" w:cs="Times New Roman"/>
          <w:sz w:val="24"/>
          <w:szCs w:val="24"/>
        </w:rPr>
        <w:t xml:space="preserve">fitted to the data to create complete data conditions. </w:t>
      </w:r>
      <w:r w:rsidR="00D277CE">
        <w:rPr>
          <w:rFonts w:ascii="Times New Roman" w:hAnsi="Times New Roman" w:cs="Times New Roman"/>
          <w:sz w:val="24"/>
          <w:szCs w:val="24"/>
        </w:rPr>
        <w:t xml:space="preserve">Second, missing data were </w:t>
      </w:r>
      <w:r>
        <w:rPr>
          <w:rFonts w:ascii="Times New Roman" w:hAnsi="Times New Roman" w:cs="Times New Roman"/>
          <w:sz w:val="24"/>
          <w:szCs w:val="24"/>
        </w:rPr>
        <w:t xml:space="preserve">created </w:t>
      </w:r>
      <w:r w:rsidR="00F15872">
        <w:rPr>
          <w:rFonts w:ascii="Times New Roman" w:hAnsi="Times New Roman" w:cs="Times New Roman"/>
          <w:sz w:val="24"/>
          <w:szCs w:val="24"/>
        </w:rPr>
        <w:t xml:space="preserve">under MAR, </w:t>
      </w:r>
      <w:r w:rsidR="00F15872">
        <w:rPr>
          <w:rFonts w:ascii="Times New Roman" w:eastAsia="Times New Roman" w:hAnsi="Times New Roman" w:cs="Times New Roman"/>
          <w:sz w:val="24"/>
          <w:szCs w:val="24"/>
        </w:rPr>
        <w:t>based on the binomial random variable (miss_d)</w:t>
      </w:r>
      <w:r w:rsidR="00F15872" w:rsidRPr="00C35038">
        <w:rPr>
          <w:rFonts w:ascii="Times New Roman" w:eastAsia="Times New Roman" w:hAnsi="Times New Roman" w:cs="Times New Roman"/>
          <w:sz w:val="24"/>
          <w:szCs w:val="24"/>
        </w:rPr>
        <w:t>.</w:t>
      </w:r>
      <w:r w:rsidR="00D277CE">
        <w:rPr>
          <w:rFonts w:ascii="Times New Roman" w:eastAsia="Times New Roman" w:hAnsi="Times New Roman" w:cs="Times New Roman"/>
          <w:sz w:val="24"/>
          <w:szCs w:val="24"/>
        </w:rPr>
        <w:t xml:space="preserve"> For the A phase data, the binomial random variable has the probability of a success of either 0, .1, or .2. For the B phase data, the binomial random variable has the probability of a success of either .1, .2, or .3. When t</w:t>
      </w:r>
      <w:r w:rsidR="00CF2751">
        <w:rPr>
          <w:rFonts w:ascii="Times New Roman" w:eastAsia="Times New Roman" w:hAnsi="Times New Roman" w:cs="Times New Roman"/>
          <w:sz w:val="24"/>
          <w:szCs w:val="24"/>
        </w:rPr>
        <w:t>he binomial random variable took</w:t>
      </w:r>
      <w:r w:rsidR="00D277CE">
        <w:rPr>
          <w:rFonts w:ascii="Times New Roman" w:eastAsia="Times New Roman" w:hAnsi="Times New Roman" w:cs="Times New Roman"/>
          <w:sz w:val="24"/>
          <w:szCs w:val="24"/>
        </w:rPr>
        <w:t xml:space="preserve"> on a value of 1, the corresponding data value became missing. Third, missing scores were imputed by EM. Fourth, </w:t>
      </w:r>
      <w:r w:rsidR="00D277CE">
        <w:rPr>
          <w:rFonts w:ascii="Times New Roman" w:hAnsi="Times New Roman" w:cs="Times New Roman"/>
          <w:sz w:val="24"/>
          <w:szCs w:val="24"/>
        </w:rPr>
        <w:t>either the simplified model or the time-series model were then fitted to the imputed data. Fifth, the performance of EM were evaluated via RB, RMSE, and RBESE.</w:t>
      </w:r>
    </w:p>
    <w:p w14:paraId="57485533" w14:textId="4F45F47E" w:rsidR="003801C7" w:rsidRDefault="00874F61" w:rsidP="001D4E98">
      <w:pPr>
        <w:spacing w:after="160" w:line="480" w:lineRule="auto"/>
        <w:ind w:firstLine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manuscript, we deleted the data based on the manipulated missing data condition</w:t>
      </w:r>
      <w:r w:rsidR="0010241C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nd then replaced the missing </w:t>
      </w:r>
      <w:r w:rsidRPr="00874F61">
        <w:rPr>
          <w:rFonts w:ascii="Times New Roman" w:hAnsi="Times New Roman" w:cs="Times New Roman"/>
          <w:i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 scores </w:t>
      </w:r>
      <w:r w:rsidR="0010241C">
        <w:rPr>
          <w:rFonts w:ascii="Times New Roman" w:hAnsi="Times New Roman" w:cs="Times New Roman"/>
          <w:sz w:val="24"/>
          <w:szCs w:val="24"/>
        </w:rPr>
        <w:t xml:space="preserve">using EM to fit either a </w:t>
      </w:r>
      <w:r w:rsidR="005848B2">
        <w:rPr>
          <w:rFonts w:ascii="Times New Roman" w:hAnsi="Times New Roman" w:cs="Times New Roman"/>
          <w:sz w:val="24"/>
          <w:szCs w:val="24"/>
        </w:rPr>
        <w:t>simplified model or a time-series model</w:t>
      </w:r>
      <w:r w:rsidR="0010241C">
        <w:rPr>
          <w:rFonts w:ascii="Times New Roman" w:hAnsi="Times New Roman" w:cs="Times New Roman"/>
          <w:sz w:val="24"/>
          <w:szCs w:val="24"/>
        </w:rPr>
        <w:t>. There is an alternative method for fitting the simplified model–using the final estimates of var</w:t>
      </w:r>
      <w:r w:rsidR="00013E32">
        <w:rPr>
          <w:rFonts w:ascii="Times New Roman" w:hAnsi="Times New Roman" w:cs="Times New Roman"/>
          <w:sz w:val="24"/>
          <w:szCs w:val="24"/>
        </w:rPr>
        <w:t>iances and covarainces obtained</w:t>
      </w:r>
      <w:r w:rsidR="0010241C">
        <w:rPr>
          <w:rFonts w:ascii="Times New Roman" w:hAnsi="Times New Roman" w:cs="Times New Roman"/>
          <w:sz w:val="24"/>
          <w:szCs w:val="24"/>
        </w:rPr>
        <w:t xml:space="preserve"> from EM. The last s</w:t>
      </w:r>
      <w:r w:rsidR="00013E32">
        <w:rPr>
          <w:rFonts w:ascii="Times New Roman" w:hAnsi="Times New Roman" w:cs="Times New Roman"/>
          <w:sz w:val="24"/>
          <w:szCs w:val="24"/>
        </w:rPr>
        <w:t>ection of the supplemental materials</w:t>
      </w:r>
      <w:r w:rsidR="0010241C">
        <w:rPr>
          <w:rFonts w:ascii="Times New Roman" w:hAnsi="Times New Roman" w:cs="Times New Roman"/>
          <w:sz w:val="24"/>
          <w:szCs w:val="24"/>
        </w:rPr>
        <w:t xml:space="preserve"> </w:t>
      </w:r>
      <w:r w:rsidR="00013E32">
        <w:rPr>
          <w:rFonts w:ascii="Times New Roman" w:hAnsi="Times New Roman" w:cs="Times New Roman"/>
          <w:sz w:val="24"/>
          <w:szCs w:val="24"/>
        </w:rPr>
        <w:lastRenderedPageBreak/>
        <w:t xml:space="preserve">present all results from this approach </w:t>
      </w:r>
      <w:r w:rsidR="0010241C">
        <w:rPr>
          <w:rFonts w:ascii="Times New Roman" w:hAnsi="Times New Roman" w:cs="Times New Roman"/>
          <w:sz w:val="24"/>
          <w:szCs w:val="24"/>
        </w:rPr>
        <w:t>for the simplified model.</w:t>
      </w:r>
      <w:r w:rsidR="005848B2">
        <w:rPr>
          <w:rFonts w:ascii="Times New Roman" w:hAnsi="Times New Roman" w:cs="Times New Roman"/>
          <w:sz w:val="24"/>
          <w:szCs w:val="24"/>
        </w:rPr>
        <w:t xml:space="preserve"> In conclusion, the RBs and RMSEs estimated from the two approaches were very similar to each other under the same conditions. </w:t>
      </w:r>
      <w:r w:rsidR="00013E32">
        <w:rPr>
          <w:rFonts w:ascii="Times New Roman" w:hAnsi="Times New Roman" w:cs="Times New Roman"/>
          <w:sz w:val="24"/>
          <w:szCs w:val="24"/>
        </w:rPr>
        <w:t>Moreover, under the same manipulated autocorrelations, phase length, and magnitude of βs, t</w:t>
      </w:r>
      <w:r w:rsidR="005848B2">
        <w:rPr>
          <w:rFonts w:ascii="Times New Roman" w:hAnsi="Times New Roman" w:cs="Times New Roman"/>
          <w:sz w:val="24"/>
          <w:szCs w:val="24"/>
        </w:rPr>
        <w:t xml:space="preserve">he RBESEs obtained from the alternative approach were more similar among the three manipulated missing rates compared to the RBESEs obtained from the </w:t>
      </w:r>
      <w:r w:rsidR="00013E32">
        <w:rPr>
          <w:rFonts w:ascii="Times New Roman" w:hAnsi="Times New Roman" w:cs="Times New Roman"/>
          <w:sz w:val="24"/>
          <w:szCs w:val="24"/>
        </w:rPr>
        <w:t xml:space="preserve">original </w:t>
      </w:r>
      <w:r w:rsidR="00276F77">
        <w:rPr>
          <w:rFonts w:ascii="Times New Roman" w:hAnsi="Times New Roman" w:cs="Times New Roman"/>
          <w:sz w:val="24"/>
          <w:szCs w:val="24"/>
        </w:rPr>
        <w:t xml:space="preserve">method used in the manuscript. In addition, the RBESEs obtained from the alternative approach for the three manipulated missing conditions were similar to the </w:t>
      </w:r>
      <w:r w:rsidR="00013E32">
        <w:rPr>
          <w:rFonts w:ascii="Times New Roman" w:hAnsi="Times New Roman" w:cs="Times New Roman"/>
          <w:sz w:val="24"/>
          <w:szCs w:val="24"/>
        </w:rPr>
        <w:t xml:space="preserve">results obtained from the </w:t>
      </w:r>
      <w:r w:rsidR="00013E32" w:rsidRPr="00382B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low missing rate </w:t>
      </w:r>
      <w:r w:rsidR="00013E3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r w:rsidR="00013E32" w:rsidRPr="00382B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 0% in A phase and 10% in B phase</w:t>
      </w:r>
      <w:r w:rsidR="00013E3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  <w:r w:rsidR="00276F77">
        <w:rPr>
          <w:rFonts w:ascii="Times New Roman" w:hAnsi="Times New Roman" w:cs="Times New Roman"/>
          <w:sz w:val="24"/>
          <w:szCs w:val="24"/>
        </w:rPr>
        <w:t xml:space="preserve"> of the approach used in the manuscript. </w:t>
      </w:r>
      <w:r w:rsidR="005848B2">
        <w:rPr>
          <w:rFonts w:ascii="Times New Roman" w:hAnsi="Times New Roman" w:cs="Times New Roman"/>
          <w:sz w:val="24"/>
          <w:szCs w:val="24"/>
        </w:rPr>
        <w:t xml:space="preserve"> </w:t>
      </w:r>
      <w:r w:rsidR="0010241C">
        <w:rPr>
          <w:rFonts w:ascii="Times New Roman" w:hAnsi="Times New Roman" w:cs="Times New Roman"/>
          <w:sz w:val="24"/>
          <w:szCs w:val="24"/>
        </w:rPr>
        <w:t xml:space="preserve"> </w:t>
      </w:r>
      <w:r w:rsidR="00D277CE">
        <w:rPr>
          <w:rFonts w:ascii="Times New Roman" w:hAnsi="Times New Roman" w:cs="Times New Roman"/>
          <w:sz w:val="24"/>
          <w:szCs w:val="24"/>
        </w:rPr>
        <w:t xml:space="preserve">  </w:t>
      </w:r>
      <w:r w:rsidR="00D277CE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="00D277CE">
        <w:rPr>
          <w:rFonts w:ascii="Times New Roman" w:hAnsi="Times New Roman" w:cs="Times New Roman"/>
          <w:sz w:val="24"/>
          <w:szCs w:val="24"/>
        </w:rPr>
        <w:t xml:space="preserve">  </w:t>
      </w:r>
      <w:r w:rsidR="00F158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D4E98">
        <w:rPr>
          <w:rFonts w:ascii="Times New Roman" w:hAnsi="Times New Roman" w:cs="Times New Roman"/>
          <w:sz w:val="24"/>
          <w:szCs w:val="24"/>
        </w:rPr>
        <w:t xml:space="preserve">  </w:t>
      </w:r>
      <w:r w:rsidR="003801C7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7024153" w14:textId="62AB88DC" w:rsidR="000565C2" w:rsidRDefault="003801C7" w:rsidP="000565C2">
      <w:pPr>
        <w:pStyle w:val="Heading10"/>
      </w:pPr>
      <w:bookmarkStart w:id="1" w:name="_Toc460810"/>
      <w:r w:rsidRPr="00737B8C">
        <w:lastRenderedPageBreak/>
        <w:t>2. SAS program</w:t>
      </w:r>
      <w:bookmarkEnd w:id="1"/>
      <w:r w:rsidRPr="00737B8C">
        <w:t xml:space="preserve"> </w:t>
      </w:r>
    </w:p>
    <w:p w14:paraId="55A42CA1" w14:textId="765E5ED7" w:rsidR="003801C7" w:rsidRPr="00775725" w:rsidRDefault="003801C7" w:rsidP="003801C7">
      <w:pPr>
        <w:pStyle w:val="Heading20"/>
        <w:spacing w:line="360" w:lineRule="auto"/>
      </w:pPr>
      <w:bookmarkStart w:id="2" w:name="_Toc460811"/>
      <w:r w:rsidRPr="003801C7">
        <w:t xml:space="preserve">I. SAS </w:t>
      </w:r>
      <w:r w:rsidR="000565C2">
        <w:t>MACRO</w:t>
      </w:r>
      <w:bookmarkEnd w:id="2"/>
    </w:p>
    <w:p w14:paraId="7B7F5697" w14:textId="0FEC0976" w:rsidR="00D07526" w:rsidRPr="009E3FA4" w:rsidRDefault="00D07526" w:rsidP="00D07526">
      <w:pPr>
        <w:pStyle w:val="heading30"/>
      </w:pPr>
      <w:bookmarkStart w:id="3" w:name="_Toc460812"/>
      <w:r>
        <w:t>a. SAS code for the results presented in the manuscript</w:t>
      </w:r>
      <w:bookmarkEnd w:id="3"/>
    </w:p>
    <w:p w14:paraId="3AF5D986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03E58D7B" w14:textId="53E5A2C7" w:rsidR="000565C2" w:rsidRPr="005D2841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***************************************************************</w:t>
      </w:r>
      <w:r w:rsid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******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*****</w:t>
      </w:r>
    </w:p>
    <w:p w14:paraId="18715AA3" w14:textId="2BA297AB" w:rsidR="000565C2" w:rsidRPr="005D2841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                                                                   </w:t>
      </w:r>
      <w:r w:rsid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</w:p>
    <w:p w14:paraId="2F5C8E37" w14:textId="17A139C4" w:rsidR="00023629" w:rsidRPr="005D2841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 Parameters for the MACRO include </w:t>
      </w:r>
      <w:r w:rsidR="00023629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                     </w:t>
      </w:r>
      <w:r w:rsid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</w:t>
      </w:r>
      <w:r w:rsidR="00023629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</w:p>
    <w:p w14:paraId="0B5E5B76" w14:textId="1F31C1FD" w:rsidR="00023629" w:rsidRPr="005D2841" w:rsidRDefault="00023629" w:rsidP="000565C2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 </w:t>
      </w:r>
      <w:r w:rsidR="00F932C3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dataseq = a variable created </w:t>
      </w:r>
      <w:r w:rsidR="00607AE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for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="00F932C3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combining results from ANOVA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,    </w:t>
      </w:r>
      <w:r w:rsid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</w:p>
    <w:p w14:paraId="65C854FF" w14:textId="6F97996E" w:rsidR="00023629" w:rsidRPr="005D2841" w:rsidRDefault="00023629" w:rsidP="000565C2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 </w:t>
      </w:r>
      <w:r w:rsidR="00607AE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replication = </w:t>
      </w:r>
      <w:r w:rsidR="000565C2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number of</w:t>
      </w:r>
      <w:r w:rsidR="00607AE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="000565C2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replication,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                  </w:t>
      </w:r>
      <w:r w:rsid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</w:t>
      </w:r>
      <w:r w:rsidR="00F932C3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 w:rsidR="00607AE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="00F932C3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 </w:t>
      </w:r>
      <w:r w:rsidR="00607AE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set = the index for autocorrelation</w:t>
      </w:r>
      <w:r w:rsidR="00A31FDC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conditions, used to match incomplete *</w:t>
      </w:r>
      <w:r w:rsidR="00607AE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="00A31FDC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               </w:t>
      </w:r>
      <w:r w:rsid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 w:rsidR="00A31FDC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conditions with the corresponding complete conditions.                   *</w:t>
      </w:r>
    </w:p>
    <w:p w14:paraId="7FBA225C" w14:textId="17E84297" w:rsidR="00023629" w:rsidRPr="005D2841" w:rsidRDefault="00023629" w:rsidP="000565C2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 </w:t>
      </w:r>
      <w:r w:rsidR="00607AE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phil = </w:t>
      </w:r>
      <w:r w:rsidR="00F27E27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the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true va</w:t>
      </w:r>
      <w:r w:rsidR="00F27E27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lue of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="00F932C3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lag-1 </w:t>
      </w:r>
      <w:r w:rsidR="003D5C2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autocorrelation</w:t>
      </w:r>
      <w:r w:rsidR="000565C2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,</w:t>
      </w:r>
      <w:r w:rsidR="00F27E27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="000565C2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="00F27E27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</w:t>
      </w:r>
      <w:r w:rsid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</w:p>
    <w:p w14:paraId="2695FAFE" w14:textId="34FDBC34" w:rsidR="00023629" w:rsidRPr="005D2841" w:rsidRDefault="00023629" w:rsidP="00F932C3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 </w:t>
      </w:r>
      <w:r w:rsidR="000565C2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beta0</w:t>
      </w:r>
      <w:r w:rsidR="00607AE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= the </w:t>
      </w:r>
      <w:r w:rsidR="00F932C3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true </w:t>
      </w:r>
      <w:r w:rsidR="00607AE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value</w:t>
      </w:r>
      <w:r w:rsidR="003D5C2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of beta0,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                     </w:t>
      </w:r>
      <w:r w:rsid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 *  </w:t>
      </w:r>
      <w:r w:rsidR="003D5C2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beta1 = the true value of beta1,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                     </w:t>
      </w:r>
      <w:r w:rsid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</w:p>
    <w:p w14:paraId="367A08B3" w14:textId="0529DC81" w:rsidR="00023629" w:rsidRPr="005D2841" w:rsidRDefault="00023629" w:rsidP="00F932C3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 </w:t>
      </w:r>
      <w:r w:rsidR="003D5C2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beta2 =</w:t>
      </w:r>
      <w:r w:rsidR="00F932C3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the true </w:t>
      </w:r>
      <w:r w:rsidR="003D5C2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value of beta2,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                     </w:t>
      </w:r>
      <w:r w:rsid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</w:p>
    <w:p w14:paraId="611FB8EF" w14:textId="31FCEA86" w:rsidR="00023629" w:rsidRPr="005D2841" w:rsidRDefault="00023629" w:rsidP="00F932C3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 </w:t>
      </w:r>
      <w:r w:rsidR="003D5C2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beta3 =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the </w:t>
      </w:r>
      <w:r w:rsidR="003D5C2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true value of beta3,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                     </w:t>
      </w:r>
      <w:r w:rsid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</w:p>
    <w:p w14:paraId="3DDBC8C2" w14:textId="30389563" w:rsidR="00DC5074" w:rsidRPr="005D2841" w:rsidRDefault="00023629" w:rsidP="00F932C3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 </w:t>
      </w:r>
      <w:r w:rsidR="003D5C2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missrate_1 = </w:t>
      </w:r>
      <w:r w:rsidR="00DC5074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manipulated </w:t>
      </w:r>
      <w:r w:rsidR="00F932C3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missing rate for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="003D5C2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phase</w:t>
      </w:r>
      <w:r w:rsidR="00F932C3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A</w:t>
      </w:r>
      <w:r w:rsidR="003D5C2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,</w:t>
      </w:r>
      <w:r w:rsidR="00DC5074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   </w:t>
      </w:r>
      <w:r w:rsid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  *  </w:t>
      </w:r>
      <w:r w:rsidR="003D5C2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missrate_2 = </w:t>
      </w:r>
      <w:r w:rsidR="00DC5074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manipulated </w:t>
      </w:r>
      <w:r w:rsidR="000565C2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missing rate for phase</w:t>
      </w:r>
      <w:r w:rsidR="00F932C3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B</w:t>
      </w:r>
      <w:r w:rsidR="000565C2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,</w:t>
      </w:r>
      <w:r w:rsidR="00DC5074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</w:t>
      </w:r>
      <w:r w:rsidR="00F27E27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</w:t>
      </w:r>
      <w:r w:rsid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</w:t>
      </w:r>
      <w:r w:rsidR="00DC5074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 w:rsidR="003D5C21" w:rsidRPr="005D2841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="00DC5074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 w:rsidR="00DC5074" w:rsidRPr="005D2841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r w:rsidR="003D5C2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Allow_miss_na</w:t>
      </w:r>
      <w:r w:rsidR="00DC5074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="003D5C2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=</w:t>
      </w:r>
      <w:r w:rsidR="00DC5074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="003D5C2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acceptable</w:t>
      </w:r>
      <w:r w:rsidR="00F932C3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="003D5C2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number of missing scores in phase A,</w:t>
      </w:r>
      <w:r w:rsidR="00DC5074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</w:t>
      </w:r>
      <w:r w:rsidR="00DC5074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*</w:t>
      </w:r>
      <w:r w:rsidR="003D5C2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="00DC5074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 </w:t>
      </w:r>
      <w:r w:rsidR="003D5C2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Allow_miss_nb=</w:t>
      </w:r>
      <w:r w:rsidR="00EB71CD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="003D5C2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acceptable number of missing scores in phase B,</w:t>
      </w:r>
      <w:r w:rsidR="00F932C3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="00DC5074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</w:t>
      </w:r>
      <w:r w:rsid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</w:t>
      </w:r>
      <w:r w:rsidR="00DC5074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</w:p>
    <w:p w14:paraId="11C646E7" w14:textId="05C7D0CF" w:rsidR="00023629" w:rsidRPr="005D2841" w:rsidRDefault="00DC5074" w:rsidP="00F932C3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 </w:t>
      </w:r>
      <w:r w:rsidR="00F932C3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na= the number of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="00EB71CD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scores in </w:t>
      </w:r>
      <w:r w:rsidR="00F932C3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phase A, </w:t>
      </w:r>
      <w:r w:rsidR="00023629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                 </w:t>
      </w:r>
      <w:r w:rsid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</w:t>
      </w:r>
      <w:r w:rsidR="00023629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</w:p>
    <w:p w14:paraId="38D13D6B" w14:textId="5DA24082" w:rsidR="00023629" w:rsidRPr="005D2841" w:rsidRDefault="00023629" w:rsidP="00F932C3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 </w:t>
      </w:r>
      <w:r w:rsidR="00F932C3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nb= the number of scores in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="00F932C3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phase B,</w:t>
      </w:r>
      <w:r w:rsidR="00F932C3" w:rsidRPr="005D2841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5D2841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                          </w:t>
      </w:r>
      <w:r w:rsidR="005D2841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</w:p>
    <w:p w14:paraId="586EF30F" w14:textId="3491949E" w:rsidR="00023629" w:rsidRPr="005D2841" w:rsidRDefault="00023629" w:rsidP="00F932C3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 </w:t>
      </w:r>
      <w:r w:rsidR="00F932C3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nb_first =the session </w:t>
      </w:r>
      <w:r w:rsidR="00EB71CD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number of the first score</w:t>
      </w:r>
      <w:r w:rsidR="00F932C3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in phase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="00F932C3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B,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</w:t>
      </w:r>
      <w:r w:rsid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</w:p>
    <w:p w14:paraId="56058100" w14:textId="4FFF3F9F" w:rsidR="00DC5074" w:rsidRPr="005D2841" w:rsidRDefault="00023629" w:rsidP="00F932C3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 </w:t>
      </w:r>
      <w:r w:rsidR="00F932C3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nb_last = the session number of th</w:t>
      </w:r>
      <w:r w:rsidR="00EB71CD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e last score</w:t>
      </w:r>
      <w:r w:rsidR="00F932C3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in phase B</w:t>
      </w:r>
      <w:r w:rsidR="00EB71CD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,</w:t>
      </w:r>
      <w:r w:rsidR="00DC5074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and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</w:t>
      </w:r>
      <w:r w:rsid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="00DC5074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 </w:t>
      </w:r>
    </w:p>
    <w:p w14:paraId="7EFF6434" w14:textId="16039944" w:rsidR="00F932C3" w:rsidRPr="005D2841" w:rsidRDefault="00DC5074" w:rsidP="00F932C3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 </w:t>
      </w:r>
      <w:r w:rsidR="00EB71CD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seed = seed number</w:t>
      </w:r>
      <w:r w:rsid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.</w:t>
      </w:r>
      <w:r w:rsidR="00EB71CD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="00F932C3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               </w:t>
      </w:r>
      <w:r w:rsid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</w:t>
      </w:r>
      <w:r w:rsidR="00EB71CD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*</w:t>
      </w:r>
      <w:r w:rsidR="00F932C3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</w:t>
      </w:r>
    </w:p>
    <w:p w14:paraId="3E9AAA63" w14:textId="2EB38BB8" w:rsidR="00F932C3" w:rsidRPr="005D2841" w:rsidRDefault="00F932C3" w:rsidP="00F932C3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                                                                   </w:t>
      </w:r>
      <w:r w:rsid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</w:p>
    <w:p w14:paraId="599A2AAF" w14:textId="3903CC5D" w:rsidR="000565C2" w:rsidRPr="005D2841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**************************************************************</w:t>
      </w:r>
      <w:r w:rsid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*******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****</w:t>
      </w:r>
      <w:r w:rsidRPr="005D2841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;</w:t>
      </w:r>
    </w:p>
    <w:p w14:paraId="654E999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366987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1F49F17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%MACR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CDMissing(dataseq=, replication=, set=, phil=, beta0= , beta1= , beta2= , beta3= , missrate_1=, missrate_2=, Allow_miss_na=, Allow_miss_nb=, na=, nb=,nb_first=, nb_last=,seed=); </w:t>
      </w:r>
    </w:p>
    <w:p w14:paraId="00883197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03E3277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3C6E40F3" w14:textId="519EC814" w:rsidR="000565C2" w:rsidRDefault="00F66FB8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/*If missing rate equals 0, </w:t>
      </w:r>
      <w:r w:rsidR="000565C2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complete data*/</w:t>
      </w:r>
    </w:p>
    <w:p w14:paraId="4EC8DD42" w14:textId="77777777" w:rsidR="00E40F40" w:rsidRDefault="00E40F40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</w:p>
    <w:p w14:paraId="0ADD12A8" w14:textId="418D28AE" w:rsidR="00E40F40" w:rsidRDefault="00E40F40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**************************************************************************/</w:t>
      </w:r>
    </w:p>
    <w:p w14:paraId="72437EA1" w14:textId="3C197A4C" w:rsidR="00E40F40" w:rsidRDefault="00E40F40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                                                                        */</w:t>
      </w:r>
    </w:p>
    <w:p w14:paraId="45CB8EB2" w14:textId="22DF3294" w:rsidR="00E40F40" w:rsidRDefault="00E40F40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            Generate data from lag-1 time-series model                  */</w:t>
      </w:r>
    </w:p>
    <w:p w14:paraId="5F5E6BE8" w14:textId="01D0741F" w:rsidR="00E40F40" w:rsidRDefault="00E40F40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                                                                        */</w:t>
      </w:r>
    </w:p>
    <w:p w14:paraId="67A426E3" w14:textId="5EAEC835" w:rsidR="00E40F40" w:rsidRDefault="00E40F40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**************************************************************************/</w:t>
      </w:r>
    </w:p>
    <w:p w14:paraId="6CBE702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&amp;missrate_1=&amp;missrate_2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THE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</w:p>
    <w:p w14:paraId="60E1091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D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3425B1E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2526FE3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TITLE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&amp;replication replication of missing rate(&amp;missrate_1+&amp;missrate_2)/2, with phil=&amp;phil, na=&amp;na, nb=&amp;nb, beta0=&amp;beta0, beta1=&amp;beta1, beta2=&amp;beta2, beta3=&amp;beta3 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63F3D4F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na&amp;na._nb&amp;nb._r&amp;</w:t>
      </w:r>
      <w:r>
        <w:rPr>
          <w:rFonts w:ascii="Courier New" w:hAnsi="Courier New" w:cs="Courier New"/>
          <w:color w:val="008080"/>
          <w:sz w:val="20"/>
          <w:szCs w:val="20"/>
          <w:shd w:val="clear" w:color="auto" w:fill="FFFFFF"/>
        </w:rPr>
        <w:t>replication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1C3D8556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phil = &amp;phil;</w:t>
      </w:r>
    </w:p>
    <w:p w14:paraId="7F30EEE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missrate_1= &amp;missrate_1;</w:t>
      </w:r>
    </w:p>
    <w:p w14:paraId="134A431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  missrate_2= &amp;missrate_2;</w:t>
      </w:r>
    </w:p>
    <w:p w14:paraId="22FD0A00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  missrate = (missrate_1 + missrate_2)/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60755566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nAB= &amp;nA + &amp;nB;</w:t>
      </w:r>
    </w:p>
    <w:p w14:paraId="105A1B20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beta0 =&amp;beta0;</w:t>
      </w:r>
    </w:p>
    <w:p w14:paraId="6BCF51C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beta1=&amp;beta1;</w:t>
      </w:r>
    </w:p>
    <w:p w14:paraId="0B80E6C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 xml:space="preserve">      beta2=&amp;beta2;</w:t>
      </w:r>
    </w:p>
    <w:p w14:paraId="6B22560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beta3=&amp;beta3;</w:t>
      </w:r>
    </w:p>
    <w:p w14:paraId="1F4A4BE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004F2B0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ARRAY score {*} score1-score&amp;nb_last;</w:t>
      </w:r>
    </w:p>
    <w:p w14:paraId="7833396E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ARRAY error (*) error1-error&amp;nb_last;</w:t>
      </w:r>
    </w:p>
    <w:p w14:paraId="602F3B8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ARRAY noise {*} noise1-noise&amp;nb_last;</w:t>
      </w:r>
    </w:p>
    <w:p w14:paraId="0F0AA68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ARRAY miss_d (*) miss_d1-miss_d&amp;nb_last;</w:t>
      </w:r>
    </w:p>
    <w:p w14:paraId="26A404CE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  ARRAY complete_score {*} complete_score1-complete_score&amp;nb_last;</w:t>
      </w:r>
    </w:p>
    <w:p w14:paraId="7D59124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D1FE80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INDEX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2C15C05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N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5980BB5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do UNTIL(INDEX=&amp;replication);</w:t>
      </w:r>
    </w:p>
    <w:p w14:paraId="3AA014D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DO j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to nAB by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2A4BFE8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06F6D82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T = INDEX;</w:t>
      </w:r>
    </w:p>
    <w:p w14:paraId="0DC8FB7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 = j;</w:t>
      </w:r>
    </w:p>
    <w:p w14:paraId="72645CB2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noise(j) = RANNOR(&amp;seed);</w:t>
      </w:r>
    </w:p>
    <w:p w14:paraId="0F450FA7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7763E3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IF j LE &amp;nA THEN D 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3E3E18A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IF j LE &amp;nA THEN SC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6F439EFE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037738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IF j GT &amp;nA THEN D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3A58DD0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IF j GT &amp;nA THEN SC= T - &amp;nA -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7E2482E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9BFA41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IF j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THEN error(j)=noise(j);                             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First noise = first error */</w:t>
      </w:r>
    </w:p>
    <w:p w14:paraId="28064EFC" w14:textId="30ABEDA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IF j GE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THEN error(j)=&amp;phil*error(j-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+sqrt(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-phil**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)*noise(j);            </w:t>
      </w:r>
    </w:p>
    <w:p w14:paraId="1510EA79" w14:textId="616EBC6B" w:rsidR="000565C2" w:rsidRPr="00E40F40" w:rsidRDefault="00E40F40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 w:rsidRPr="00E40F40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Let the variance of the error at each session=1</w:t>
      </w:r>
      <w:r w:rsidRPr="00E40F40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*/</w:t>
      </w:r>
    </w:p>
    <w:p w14:paraId="35037672" w14:textId="77777777" w:rsidR="00E40F40" w:rsidRDefault="00E40F40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0E3BB32" w14:textId="77777777" w:rsidR="00E40F40" w:rsidRDefault="00E40F40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4FFDE07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score(j) = beta0 + beta1*T + beta2*D + beta3*SC + error(j);  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this is the data generating function for both phases*/</w:t>
      </w:r>
    </w:p>
    <w:p w14:paraId="26F5839E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END; </w:t>
      </w:r>
    </w:p>
    <w:p w14:paraId="33C70C6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633BA9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OUTPUT;</w:t>
      </w:r>
    </w:p>
    <w:p w14:paraId="398AE1C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INDEX = INDEX +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2004EA9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ND;</w:t>
      </w:r>
    </w:p>
    <w:p w14:paraId="77A92F8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3091F5A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RUN;                             </w:t>
      </w:r>
    </w:p>
    <w:p w14:paraId="6A8937B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78D5A17" w14:textId="77777777" w:rsidR="00E40F40" w:rsidRDefault="00E40F40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</w:p>
    <w:p w14:paraId="584CF5F1" w14:textId="77777777" w:rsidR="00E40F40" w:rsidRDefault="00E40F40" w:rsidP="00E40F4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**************************************************************************/</w:t>
      </w:r>
    </w:p>
    <w:p w14:paraId="1B83F5B2" w14:textId="77777777" w:rsidR="00E40F40" w:rsidRDefault="00E40F40" w:rsidP="00E40F4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                                                                        */</w:t>
      </w:r>
    </w:p>
    <w:p w14:paraId="30756AA8" w14:textId="55AA4F17" w:rsidR="00E40F40" w:rsidRDefault="00E40F40" w:rsidP="00E40F4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/*  Use </w:t>
      </w:r>
      <w:r w:rsidR="00EE639B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the method of least squares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(simplified model) to estimate </w:t>
      </w:r>
      <w:r w:rsidR="00EE639B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betas   */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</w:t>
      </w:r>
      <w:r w:rsidR="00EE639B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/*  for 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the</w:t>
      </w:r>
      <w:r w:rsidR="00EE639B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complete data</w:t>
      </w:r>
      <w:r w:rsidR="0037140B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for each replication              </w:t>
      </w:r>
      <w:r w:rsidR="00EE639B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       </w:t>
      </w:r>
      <w:r w:rsidR="0037140B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*/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                                                     </w:t>
      </w:r>
      <w:r w:rsidR="0037140B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/*                                                                         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*/</w:t>
      </w:r>
    </w:p>
    <w:p w14:paraId="23898354" w14:textId="40D764E1" w:rsidR="00E40F40" w:rsidRDefault="00E40F40" w:rsidP="00E40F4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/*  </w:t>
      </w:r>
      <w:r w:rsidR="00F27E27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PROC IML applied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</w:t>
      </w:r>
      <w:r w:rsidR="00F27E27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     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                                   */</w:t>
      </w:r>
    </w:p>
    <w:p w14:paraId="6D7FEE40" w14:textId="77777777" w:rsidR="00E40F40" w:rsidRDefault="00E40F40" w:rsidP="00E40F4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**************************************************************************/</w:t>
      </w:r>
    </w:p>
    <w:p w14:paraId="64C616FE" w14:textId="77777777" w:rsidR="00E40F40" w:rsidRDefault="00E40F40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</w:p>
    <w:p w14:paraId="1E6D0B08" w14:textId="77777777" w:rsidR="00E40F40" w:rsidRDefault="00E40F40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</w:p>
    <w:p w14:paraId="41EDA3B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complete_scores;</w:t>
      </w:r>
    </w:p>
    <w:p w14:paraId="54AEC7B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T na&amp;na._nb&amp;nb._r&amp;</w:t>
      </w:r>
      <w:r>
        <w:rPr>
          <w:rFonts w:ascii="Courier New" w:hAnsi="Courier New" w:cs="Courier New"/>
          <w:color w:val="008080"/>
          <w:sz w:val="20"/>
          <w:szCs w:val="20"/>
          <w:shd w:val="clear" w:color="auto" w:fill="FFFFFF"/>
        </w:rPr>
        <w:t>replication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(KEEP = score1-score&amp;nb_last);</w:t>
      </w:r>
    </w:p>
    <w:p w14:paraId="5030E40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7EA939A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3D16D78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ROC IML;</w:t>
      </w:r>
    </w:p>
    <w:p w14:paraId="30580222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USE complete_scores;</w:t>
      </w:r>
    </w:p>
    <w:p w14:paraId="3B5697E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ead all into A[colname=varNames];</w:t>
      </w:r>
    </w:p>
    <w:p w14:paraId="040DA886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>beta0 = repeat(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&amp;na+&amp;nb);</w:t>
      </w:r>
    </w:p>
    <w:p w14:paraId="1B06D3F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t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&amp;na+&amp;nb;</w:t>
      </w:r>
    </w:p>
    <w:p w14:paraId="6FFEF99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 = repeat( {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}, {&amp;na &amp;nb}); </w:t>
      </w:r>
    </w:p>
    <w:p w14:paraId="23BA9CB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c1 = repeat(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&amp;na); </w:t>
      </w:r>
    </w:p>
    <w:p w14:paraId="491A86B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sc2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(&amp;nb-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14:paraId="19AF3F2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c = sc1`||sc2;</w:t>
      </w:r>
    </w:p>
    <w:p w14:paraId="73175E4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 = A[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:&amp;na+&amp;nb]`;     </w:t>
      </w:r>
    </w:p>
    <w:p w14:paraId="62882407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x = beta0||t`||d`||sc`; </w:t>
      </w:r>
    </w:p>
    <w:p w14:paraId="1BDB0BC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x = y || x;</w:t>
      </w:r>
    </w:p>
    <w:p w14:paraId="3D5F354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088B747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varNames =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replication1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replication&amp;replication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||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beta0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||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t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||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d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||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sc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68FF5E8E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reate data from yx [colname=varNames];</w:t>
      </w:r>
    </w:p>
    <w:p w14:paraId="27DB5450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ppend from yx;</w:t>
      </w:r>
    </w:p>
    <w:p w14:paraId="243E5C07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lose data;</w:t>
      </w:r>
    </w:p>
    <w:p w14:paraId="075D3FA7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F5FAB9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beta = j(&amp;replication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14:paraId="34472D2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 = j(&amp;replication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14:paraId="299C14D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DO i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TO &amp;replication;  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Run the regression for ith column (i.e. each replication)*/</w:t>
      </w:r>
    </w:p>
    <w:p w14:paraId="63D7AC7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b = inv(x`*x) * x`*y[,i];</w:t>
      </w:r>
    </w:p>
    <w:p w14:paraId="63FFDB1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hat =  x * b;</w:t>
      </w:r>
    </w:p>
    <w:p w14:paraId="69860D3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igmahat = (y[,i]-yhat)`*(y[,i]-yhat)/(&amp;na+&amp;nb-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14:paraId="56B54EA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ar_beta = sigmahat*inv(x`*x);</w:t>
      </w:r>
    </w:p>
    <w:p w14:paraId="0497DA9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beta[i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 = b[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;</w:t>
      </w:r>
    </w:p>
    <w:p w14:paraId="50AA0FA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beta[i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 = b[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;</w:t>
      </w:r>
    </w:p>
    <w:p w14:paraId="27282F80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beta[i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 = b[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;</w:t>
      </w:r>
    </w:p>
    <w:p w14:paraId="4BB2F83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beta[i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 = b[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;</w:t>
      </w:r>
    </w:p>
    <w:p w14:paraId="2BE886E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[i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 = sqrt(var_beta[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]); </w:t>
      </w:r>
    </w:p>
    <w:p w14:paraId="128D4077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[i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 = sqrt(var_beta[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]); </w:t>
      </w:r>
    </w:p>
    <w:p w14:paraId="4FEECD3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[i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 = sqrt(var_beta[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]); </w:t>
      </w:r>
    </w:p>
    <w:p w14:paraId="174311A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[i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 = sqrt(var_beta[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]); </w:t>
      </w:r>
    </w:p>
    <w:p w14:paraId="0309956E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ND;</w:t>
      </w:r>
    </w:p>
    <w:p w14:paraId="21B65B4E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varNames =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OLS_beta0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OLS_beta3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6BD9779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reate OLS_beta from beta [colname=varNames];</w:t>
      </w:r>
    </w:p>
    <w:p w14:paraId="10CE75F7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ppend from beta;</w:t>
      </w:r>
    </w:p>
    <w:p w14:paraId="5B90338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lose OLS_beta;</w:t>
      </w:r>
    </w:p>
    <w:p w14:paraId="4616E2F2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70D2A4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eanbeta = mean(beta);</w:t>
      </w:r>
    </w:p>
    <w:p w14:paraId="4F1B5010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5DB5C3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varNames =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OLS_meanbeta0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OLS_meanbeta3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2B6E759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reate OLS_meanbeta from meanbeta [colname=varNames];;</w:t>
      </w:r>
    </w:p>
    <w:p w14:paraId="47A2DFA0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ppend from meanbeta;</w:t>
      </w:r>
    </w:p>
    <w:p w14:paraId="4E69E3E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lose OLS_meanbeta;</w:t>
      </w:r>
    </w:p>
    <w:p w14:paraId="4F59DD07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5813EE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varNames =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OLS_se0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OLS_se3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0A569982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reate OLS_se from se [colname=varNames];</w:t>
      </w:r>
    </w:p>
    <w:p w14:paraId="374BBA30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ppend from se;</w:t>
      </w:r>
    </w:p>
    <w:p w14:paraId="6F32927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lose OLS_se;</w:t>
      </w:r>
    </w:p>
    <w:p w14:paraId="022A911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360CE48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eanse = mean(se);</w:t>
      </w:r>
    </w:p>
    <w:p w14:paraId="27A7688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C620C4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varNames =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OLS_meanse0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OLS_meanse3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387F29E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reate OLS_meanse from meanse [colname=varNames];</w:t>
      </w:r>
    </w:p>
    <w:p w14:paraId="0177A91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ppend from meanse;</w:t>
      </w:r>
    </w:p>
    <w:p w14:paraId="669F6C5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close OLS_meanse; </w:t>
      </w:r>
    </w:p>
    <w:p w14:paraId="0D0D19C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AA2E57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>RMSE0 = sqrt(sum((beta[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-&amp;beta0)##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/&amp;replication);</w:t>
      </w:r>
    </w:p>
    <w:p w14:paraId="664A284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MSE1 = sqrt(sum((beta[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-&amp;beta1)##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/&amp;replication);</w:t>
      </w:r>
    </w:p>
    <w:p w14:paraId="45F8E78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MSE2 = sqrt(sum((beta[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-&amp;beta2)##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/&amp;replication);</w:t>
      </w:r>
    </w:p>
    <w:p w14:paraId="78D7839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MSE3 = sqrt(sum((beta[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-&amp;beta3)##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/&amp;replication);</w:t>
      </w:r>
    </w:p>
    <w:p w14:paraId="7EE0AF6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MSE = RMSE0||RMSE1||RMSE2||RMSE3;</w:t>
      </w:r>
    </w:p>
    <w:p w14:paraId="0CB67B1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varNames =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OLS_RMSE_beta0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OLS_RMSE_beta3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4F9D8F8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reate OLS_beta_RMSE from RMSE [colname=varNames];;</w:t>
      </w:r>
    </w:p>
    <w:p w14:paraId="6A98FEC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ppend from RMSE;</w:t>
      </w:r>
    </w:p>
    <w:p w14:paraId="0A72B0A6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lose OLS_beta_RMSE;</w:t>
      </w:r>
    </w:p>
    <w:p w14:paraId="6CEF850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3BD03F2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quit;</w:t>
      </w:r>
    </w:p>
    <w:p w14:paraId="3F12B51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BBB41D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complete_OLS_meanse&amp;</w:t>
      </w:r>
      <w:r>
        <w:rPr>
          <w:rFonts w:ascii="Courier New" w:hAnsi="Courier New" w:cs="Courier New"/>
          <w:color w:val="008080"/>
          <w:sz w:val="20"/>
          <w:szCs w:val="20"/>
          <w:shd w:val="clear" w:color="auto" w:fill="FFFFFF"/>
        </w:rPr>
        <w:t>set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69D9142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SET OLS_meanse(rename=(OLS_meanse0=com_OLS_meanse0</w:t>
      </w:r>
    </w:p>
    <w:p w14:paraId="47E696C6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   OLS_meanse1=com_OLS_meanse1</w:t>
      </w:r>
    </w:p>
    <w:p w14:paraId="743300C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   OLS_meanse2=com_OLS_meanse2</w:t>
      </w:r>
    </w:p>
    <w:p w14:paraId="63B1736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   OLS_meanse3=com_OLS_meanse3));</w:t>
      </w:r>
    </w:p>
    <w:p w14:paraId="29A5681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RUN; </w:t>
      </w:r>
    </w:p>
    <w:p w14:paraId="49966E1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2B09D28E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Calculate the bias and relative bias of the Betas from OLS*/</w:t>
      </w:r>
    </w:p>
    <w:p w14:paraId="32DF4A8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OLS_beta_bias;</w:t>
      </w:r>
    </w:p>
    <w:p w14:paraId="3B3B1F0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t OLS_meanbeta;</w:t>
      </w:r>
    </w:p>
    <w:p w14:paraId="6622C87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OLS_bias_beta0=OLS_meanbeta0-&amp;beta0;       </w:t>
      </w:r>
    </w:p>
    <w:p w14:paraId="5F70F3B7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OLS_bias_beta1=OLS_meanbeta1-&amp;beta1;</w:t>
      </w:r>
    </w:p>
    <w:p w14:paraId="0B428AB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OLS_bias_beta2=OLS_meanbeta2-&amp;beta2;</w:t>
      </w:r>
    </w:p>
    <w:p w14:paraId="12CFB8FE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OLS_bias_beta3=OLS_meanbeta3-&amp;beta3;</w:t>
      </w:r>
    </w:p>
    <w:p w14:paraId="45F8921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OLS_rbias_beta1=OLS_bias_beta1/&amp;beta1;</w:t>
      </w:r>
    </w:p>
    <w:p w14:paraId="6C09171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OLS_rbias_beta2=OLS_bias_beta2/&amp;beta2;</w:t>
      </w:r>
    </w:p>
    <w:p w14:paraId="33C83AB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OLS_rbias_beta3=OLS_bias_beta3/&amp;beta3;</w:t>
      </w:r>
    </w:p>
    <w:p w14:paraId="2381DC32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47E92FD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7DD6ED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3FEB9A5F" w14:textId="77777777" w:rsidR="0037140B" w:rsidRDefault="0037140B" w:rsidP="0037140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**************************************************************************/</w:t>
      </w:r>
    </w:p>
    <w:p w14:paraId="4C8E0DD2" w14:textId="77777777" w:rsidR="0037140B" w:rsidRDefault="0037140B" w:rsidP="0037140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                                                                        */</w:t>
      </w:r>
    </w:p>
    <w:p w14:paraId="00B50CEE" w14:textId="7B9834AA" w:rsidR="0037140B" w:rsidRDefault="0037140B" w:rsidP="0037140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 Use</w:t>
      </w:r>
      <w:r w:rsidR="00F66FB8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lag-1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time-series</w:t>
      </w:r>
      <w:r w:rsidR="00F66FB8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model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to estimate betas for the  </w:t>
      </w:r>
      <w:r w:rsidR="00F66FB8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         */ /*  complete data for each replication                                     */                                                          /*                                                                         */</w:t>
      </w:r>
    </w:p>
    <w:p w14:paraId="3CBDBF8F" w14:textId="3E8DEF9F" w:rsidR="0037140B" w:rsidRDefault="0037140B" w:rsidP="0037140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/*  </w:t>
      </w:r>
      <w:r w:rsidR="00F27E27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PROC AUTOREG applied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       </w:t>
      </w:r>
      <w:r w:rsidR="00F27E27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            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                 */</w:t>
      </w:r>
    </w:p>
    <w:p w14:paraId="566A9429" w14:textId="77777777" w:rsidR="0037140B" w:rsidRDefault="0037140B" w:rsidP="0037140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**************************************************************************/</w:t>
      </w:r>
    </w:p>
    <w:p w14:paraId="247A581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049292C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ROC AUTOREG DATA=data OUTEST=parest COVOUT NOPRINT;</w:t>
      </w:r>
    </w:p>
    <w:p w14:paraId="06165C2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MODEL replication1 = t d sc / nlag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22DAE970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433A4547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2D809B9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ROC IML;</w:t>
      </w:r>
    </w:p>
    <w:p w14:paraId="39DDF827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USE parest;</w:t>
      </w:r>
    </w:p>
    <w:p w14:paraId="1385B32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ead all into A[colname=varNames];</w:t>
      </w:r>
    </w:p>
    <w:p w14:paraId="0B36C7D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beta = A[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 || A[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6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8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;</w:t>
      </w:r>
    </w:p>
    <w:p w14:paraId="4F9D79C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varNames =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AR_beta0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AR_beta3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67562FC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reate AR_beta from beta [colname=varNames];</w:t>
      </w:r>
    </w:p>
    <w:p w14:paraId="707470C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ppend from beta;</w:t>
      </w:r>
    </w:p>
    <w:p w14:paraId="3E17BA6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lose AR_beta;</w:t>
      </w:r>
    </w:p>
    <w:p w14:paraId="2F56736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229637E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 = A[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5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`;</w:t>
      </w:r>
    </w:p>
    <w:p w14:paraId="77EB213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varNames =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AR_se0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AR_se3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1266DAD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reate AR_se from se [colname=varNames];</w:t>
      </w:r>
    </w:p>
    <w:p w14:paraId="0EE6D84E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ppend from se;</w:t>
      </w:r>
    </w:p>
    <w:p w14:paraId="4904EC8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>close AR_se;</w:t>
      </w:r>
    </w:p>
    <w:p w14:paraId="5CF28F6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QUIT; </w:t>
      </w:r>
    </w:p>
    <w:p w14:paraId="6073F0C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AE9E3E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D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r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&amp;replication;</w:t>
      </w:r>
    </w:p>
    <w:p w14:paraId="59D80EC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0BC7CB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ROC AUTOREG DATA=data OUTEST=parest COVOUT NOPRINT;</w:t>
      </w:r>
    </w:p>
    <w:p w14:paraId="6A08E200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MODEL replication&amp;r = t d sc / nlag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71D3075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47CCAF27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268476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ROC IML;</w:t>
      </w:r>
    </w:p>
    <w:p w14:paraId="45882B4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USE parest;</w:t>
      </w:r>
    </w:p>
    <w:p w14:paraId="13F071F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ead all into A[colname=varNames];</w:t>
      </w:r>
    </w:p>
    <w:p w14:paraId="0A502B22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beta = A[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 || A[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6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8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;</w:t>
      </w:r>
    </w:p>
    <w:p w14:paraId="40935F2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varNames =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AR_beta0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AR_beta3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70B5ACD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reate AR_beta_tmp from beta [colname=varNames];</w:t>
      </w:r>
    </w:p>
    <w:p w14:paraId="04B56A6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ppend from beta;</w:t>
      </w:r>
    </w:p>
    <w:p w14:paraId="3EBF122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lose AR_beta_tmp;</w:t>
      </w:r>
    </w:p>
    <w:p w14:paraId="4329741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28572FC2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 = A[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5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`;</w:t>
      </w:r>
    </w:p>
    <w:p w14:paraId="33CFEF0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varNames =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AR_se0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AR_se3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4B12D42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reate AR_se_tmp from se [colname=varNames];</w:t>
      </w:r>
    </w:p>
    <w:p w14:paraId="2C620E3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ppend from se;</w:t>
      </w:r>
    </w:p>
    <w:p w14:paraId="48C7842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lose AR_se_tmp;</w:t>
      </w:r>
    </w:p>
    <w:p w14:paraId="2926C7C2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QUIT;</w:t>
      </w:r>
    </w:p>
    <w:p w14:paraId="4FCA184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712E5A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AR_beta;</w:t>
      </w:r>
    </w:p>
    <w:p w14:paraId="4B0089B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SET AR_beta AR_beta_tmp;</w:t>
      </w:r>
    </w:p>
    <w:p w14:paraId="6EB0E43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1330C41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0DE73C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AR_se;</w:t>
      </w:r>
    </w:p>
    <w:p w14:paraId="010D5F16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SET AR_se AR_se_tmp;</w:t>
      </w:r>
    </w:p>
    <w:p w14:paraId="790579C6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RUN; </w:t>
      </w:r>
    </w:p>
    <w:p w14:paraId="621D964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241AA55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EN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2D44DC82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5CC3706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ROC MEANS DATA=AR_beta noprint;</w:t>
      </w:r>
    </w:p>
    <w:p w14:paraId="4667CC2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AR  AR_beta0 AR_beta1 AR_beta2 AR_beta3;</w:t>
      </w:r>
    </w:p>
    <w:p w14:paraId="1710C2E0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output out=AR_meanbeta ;</w:t>
      </w:r>
    </w:p>
    <w:p w14:paraId="7910CDC2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14B28922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2043A85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AR_meanbeta;</w:t>
      </w:r>
    </w:p>
    <w:p w14:paraId="5E9E7E1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T AR_meanbeta;</w:t>
      </w:r>
    </w:p>
    <w:p w14:paraId="0157A900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IF _STAT_=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MEAN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1AFB0F6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2C8B01A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BCAD56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ROC MEANS DATA=AR_se noprint;</w:t>
      </w:r>
    </w:p>
    <w:p w14:paraId="5F69599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AR  AR_se0 AR_se1 AR_se2 AR_se3;</w:t>
      </w:r>
    </w:p>
    <w:p w14:paraId="679F12F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output out=AR_meanse ;</w:t>
      </w:r>
    </w:p>
    <w:p w14:paraId="5CA7FD3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33A97B7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07F1B02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AR_meanse(keep = AR_se0 AR_se1 AR_se2 AR_se3);</w:t>
      </w:r>
    </w:p>
    <w:p w14:paraId="5DFFF660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T AR_meanse;</w:t>
      </w:r>
    </w:p>
    <w:p w14:paraId="3F9BA6C7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IF _STAT_=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MEAN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5159FB5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040BB9F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0E9A9D2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complete_AR_meanse&amp;</w:t>
      </w:r>
      <w:r>
        <w:rPr>
          <w:rFonts w:ascii="Courier New" w:hAnsi="Courier New" w:cs="Courier New"/>
          <w:color w:val="008080"/>
          <w:sz w:val="20"/>
          <w:szCs w:val="20"/>
          <w:shd w:val="clear" w:color="auto" w:fill="FFFFFF"/>
        </w:rPr>
        <w:t>set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2F24B18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SET AR_meanse(rename=(AR_se0=com_AR_se0</w:t>
      </w:r>
    </w:p>
    <w:p w14:paraId="2DBAA85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  AR_se1=com_AR_se1</w:t>
      </w:r>
    </w:p>
    <w:p w14:paraId="6CD9ACF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  AR_se2=com_AR_se2</w:t>
      </w:r>
    </w:p>
    <w:p w14:paraId="75CE1809" w14:textId="03EE63E0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  AR_se3</w:t>
      </w:r>
      <w:r w:rsidR="00A31FDC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com_AR_se3));</w:t>
      </w:r>
    </w:p>
    <w:p w14:paraId="7E7CFF0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RUN; </w:t>
      </w:r>
    </w:p>
    <w:p w14:paraId="1C51008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A8DB8B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Calculate the bias and relative bias of the Betas for complete data Autoreg*/</w:t>
      </w:r>
    </w:p>
    <w:p w14:paraId="59F452D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AR_beta_bias;</w:t>
      </w:r>
    </w:p>
    <w:p w14:paraId="0D1B06C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t AR_meanbeta;</w:t>
      </w:r>
    </w:p>
    <w:p w14:paraId="60E0DA9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AR_bias_beta0=AR_beta0-&amp;beta0;   </w:t>
      </w:r>
    </w:p>
    <w:p w14:paraId="2D2F815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AR_bias_beta1=AR_beta1-&amp;beta1;  </w:t>
      </w:r>
    </w:p>
    <w:p w14:paraId="1281CB50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AR_bias_beta2=AR_beta2-&amp;beta2; </w:t>
      </w:r>
    </w:p>
    <w:p w14:paraId="18617456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R_bias_beta3=AR_beta3-&amp;beta3;</w:t>
      </w:r>
    </w:p>
    <w:p w14:paraId="6DB8CA86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R_rbias_beta1=AR_bias_beta1/&amp;beta1;</w:t>
      </w:r>
    </w:p>
    <w:p w14:paraId="653E7B3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R_rbias_beta2=AR_bias_beta2/&amp;beta2;</w:t>
      </w:r>
    </w:p>
    <w:p w14:paraId="290A465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R_rbias_beta3=AR_bias_beta3/&amp;beta3;</w:t>
      </w:r>
    </w:p>
    <w:p w14:paraId="0A399BD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5F1CB3A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B2566C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RMSE of beta estimates*/</w:t>
      </w:r>
    </w:p>
    <w:p w14:paraId="14E5FC2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ROC IML;</w:t>
      </w:r>
    </w:p>
    <w:p w14:paraId="5608104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USE AR_beta;</w:t>
      </w:r>
    </w:p>
    <w:p w14:paraId="0E64798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ead all into A[colname=varNames];</w:t>
      </w:r>
    </w:p>
    <w:p w14:paraId="3F965FA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MSE_beta0 = sqrt(sum((A[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-&amp;beta0)##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/&amp;replication);</w:t>
      </w:r>
    </w:p>
    <w:p w14:paraId="06E01A9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MSE_beta1 = sqrt(sum((A[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-&amp;beta1)##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/&amp;replication);</w:t>
      </w:r>
    </w:p>
    <w:p w14:paraId="5E6961B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MSE_beta2 = sqrt(sum((A[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-&amp;beta2)##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/&amp;replication);</w:t>
      </w:r>
    </w:p>
    <w:p w14:paraId="0BD7305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MSE_beta3 = sqrt(sum((A[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-&amp;beta3)##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/&amp;replication);</w:t>
      </w:r>
    </w:p>
    <w:p w14:paraId="5965E7D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MSE = RMSE_beta0||RMSE_beta1||RMSE_beta2||RMSE_beta3;</w:t>
      </w:r>
    </w:p>
    <w:p w14:paraId="357C47C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varNames =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AR_RMSE_beta0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AR_RMSE_beta3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7BDB4063" w14:textId="495A22C2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reate AR_beta_RMS</w:t>
      </w:r>
      <w:r w:rsidR="00A31FDC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 from RMSE [colname=varNames];</w:t>
      </w:r>
    </w:p>
    <w:p w14:paraId="254209A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ppend from RMSE;</w:t>
      </w:r>
    </w:p>
    <w:p w14:paraId="717936E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lose AR_beta_RMSE;</w:t>
      </w:r>
    </w:p>
    <w:p w14:paraId="523B9FE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471F0B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322CF5E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bias_RMSE&amp;</w:t>
      </w:r>
      <w:r>
        <w:rPr>
          <w:rFonts w:ascii="Courier New" w:hAnsi="Courier New" w:cs="Courier New"/>
          <w:color w:val="008080"/>
          <w:sz w:val="20"/>
          <w:szCs w:val="20"/>
          <w:shd w:val="clear" w:color="auto" w:fill="FFFFFF"/>
        </w:rPr>
        <w:t>dataseq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01E33D3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ERGE OLS_beta_bias (KEEP=OLS_bias_beta0 OLS_bias_beta1 OLS_bias_beta2 OLS_bias_beta3</w:t>
      </w:r>
    </w:p>
    <w:p w14:paraId="05B0690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OLS_rbias_beta1 OLS_rbias_beta2 OLS_rbias_beta3)</w:t>
      </w:r>
    </w:p>
    <w:p w14:paraId="5BBB248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  OLS_beta_RMSE </w:t>
      </w:r>
    </w:p>
    <w:p w14:paraId="3574B20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  AR_beta_bias (KEEP=AR_bias_beta0 AR_bias_beta1 AR_bias_beta2 AR_bias_beta3</w:t>
      </w:r>
    </w:p>
    <w:p w14:paraId="58DEE8D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AR_rbias_beta1 AR_rbias_beta2 AR_rbias_beta3)</w:t>
      </w:r>
    </w:p>
    <w:p w14:paraId="7A98988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  AR_beta_RMSE;</w:t>
      </w:r>
    </w:p>
    <w:p w14:paraId="4B20C4B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phil = &amp;phil;</w:t>
      </w:r>
    </w:p>
    <w:p w14:paraId="43269D22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missrate_1= &amp;missrate_1;</w:t>
      </w:r>
    </w:p>
    <w:p w14:paraId="3B66EB3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  missrate_2= &amp;missrate_2;</w:t>
      </w:r>
    </w:p>
    <w:p w14:paraId="765B140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  missrate = (missrate_1 + missrate_2)/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1F1BD8A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beta0=&amp;beta0;</w:t>
      </w:r>
    </w:p>
    <w:p w14:paraId="0A52B05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beta1=&amp;beta1;</w:t>
      </w:r>
    </w:p>
    <w:p w14:paraId="2144E71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beta2=&amp;beta2;</w:t>
      </w:r>
    </w:p>
    <w:p w14:paraId="6B62D24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beta3=&amp;beta3;</w:t>
      </w:r>
    </w:p>
    <w:p w14:paraId="492A7F22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7E5C06C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2B7DE34E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EN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1785F27E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90A410E" w14:textId="77777777" w:rsidR="005D2841" w:rsidRDefault="005D284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08B4865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52A2C0D" w14:textId="77777777" w:rsidR="00FD4092" w:rsidRDefault="00FD409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DE8EB2D" w14:textId="77777777" w:rsidR="00FD4092" w:rsidRDefault="00FD409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910A9E1" w14:textId="77777777" w:rsidR="00083BFD" w:rsidRDefault="00083BFD" w:rsidP="00083BF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**************************************************************************/</w:t>
      </w:r>
    </w:p>
    <w:p w14:paraId="258148AB" w14:textId="67E19102" w:rsidR="00FD4092" w:rsidRDefault="00FD4092" w:rsidP="00083BF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                                                                        */</w:t>
      </w:r>
    </w:p>
    <w:p w14:paraId="43B761F2" w14:textId="55DAAE59" w:rsidR="00FD4092" w:rsidRDefault="00083BFD" w:rsidP="00083BF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/*  </w:t>
      </w:r>
      <w:r w:rsidR="00FD4092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                                                                  */</w:t>
      </w:r>
    </w:p>
    <w:p w14:paraId="768C78B4" w14:textId="2F1B10AA" w:rsidR="00FD4092" w:rsidRDefault="00FD4092" w:rsidP="00083BF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 Generate complete data using lag-1 time-series model and then create   */  /*  missing data condition</w:t>
      </w:r>
      <w:r w:rsidR="00014817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s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under MAR         </w:t>
      </w:r>
      <w:r w:rsidR="00083BFD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            </w:t>
      </w:r>
      <w:r w:rsidR="00014817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</w:t>
      </w:r>
      <w:r w:rsidR="00083BFD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 */ </w:t>
      </w:r>
    </w:p>
    <w:p w14:paraId="56EE6BDB" w14:textId="600F1CA7" w:rsidR="00FD4092" w:rsidRDefault="00FD4092" w:rsidP="00083BF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                                                                        */</w:t>
      </w:r>
    </w:p>
    <w:p w14:paraId="1AA5E0BB" w14:textId="05FF79C5" w:rsidR="00083BFD" w:rsidRDefault="00083BFD" w:rsidP="00083BF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/*  </w:t>
      </w:r>
      <w:r w:rsidR="00FD4092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                             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                                */                                                          </w:t>
      </w:r>
    </w:p>
    <w:p w14:paraId="68AB3548" w14:textId="77777777" w:rsidR="00083BFD" w:rsidRDefault="00083BFD" w:rsidP="00083BF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**************************************************************************/</w:t>
      </w:r>
    </w:p>
    <w:p w14:paraId="0B27F2B6" w14:textId="77777777" w:rsidR="00083BFD" w:rsidRDefault="00083BFD" w:rsidP="00083BF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B43221B" w14:textId="77777777" w:rsidR="00083BFD" w:rsidRDefault="00083BFD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</w:p>
    <w:p w14:paraId="0980462C" w14:textId="77777777" w:rsidR="00083BFD" w:rsidRDefault="00083BFD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</w:p>
    <w:p w14:paraId="0A6001BE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ELS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</w:p>
    <w:p w14:paraId="202F7B1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D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5892DE00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5CAC42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TITLE "&amp;replication replication of missing rate(&amp;missrate_1+&amp;missrate_2)/2, with phil=&amp;phil, na=&amp;na, nb=&amp;nb, beta0=&amp;beta0, beta1=&amp;beta1, beta2=&amp;beta2, beta3=&amp;beta3 ";</w:t>
      </w:r>
    </w:p>
    <w:p w14:paraId="7ED4895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na&amp;na._nb&amp;nb._r&amp;</w:t>
      </w:r>
      <w:r>
        <w:rPr>
          <w:rFonts w:ascii="Courier New" w:hAnsi="Courier New" w:cs="Courier New"/>
          <w:color w:val="008080"/>
          <w:sz w:val="20"/>
          <w:szCs w:val="20"/>
          <w:shd w:val="clear" w:color="auto" w:fill="FFFFFF"/>
        </w:rPr>
        <w:t>replication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3AA6128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phil = &amp;phil;</w:t>
      </w:r>
    </w:p>
    <w:p w14:paraId="1022380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missrate_1= &amp;missrate_1;</w:t>
      </w:r>
    </w:p>
    <w:p w14:paraId="0BCC8D6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  missrate_2= &amp;missrate_2;</w:t>
      </w:r>
    </w:p>
    <w:p w14:paraId="415A9ED6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  missrate = (missrate_1 + missrate_2)/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4C8C447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nAB= &amp;nA + &amp;nB;</w:t>
      </w:r>
    </w:p>
    <w:p w14:paraId="3C2B896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beta0 =&amp;beta0;</w:t>
      </w:r>
    </w:p>
    <w:p w14:paraId="6D4438FE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beta1=&amp;beta1;</w:t>
      </w:r>
    </w:p>
    <w:p w14:paraId="6D4B6806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beta2=&amp;beta2;</w:t>
      </w:r>
    </w:p>
    <w:p w14:paraId="00E2A2D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beta3=&amp;beta3;</w:t>
      </w:r>
    </w:p>
    <w:p w14:paraId="118E0B4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152FE8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ARRAY score {*} score1-score&amp;nb_last;</w:t>
      </w:r>
    </w:p>
    <w:p w14:paraId="37FB69AE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ARRAY error (*) error1-error&amp;nb_last;</w:t>
      </w:r>
    </w:p>
    <w:p w14:paraId="4312183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ARRAY noise {*} noise1-noise&amp;nb_last;</w:t>
      </w:r>
    </w:p>
    <w:p w14:paraId="283873B0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ARRAY miss_d (*) miss_d1-miss_d&amp;nb_last;</w:t>
      </w:r>
    </w:p>
    <w:p w14:paraId="18BB022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  ARRAY complete_score {*} complete_score1-complete_score&amp;nb_last;</w:t>
      </w:r>
    </w:p>
    <w:p w14:paraId="594D61A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08A7862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INDEX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1DD25B2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N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29FF26CE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do UNTIL(INDEX=&amp;replication);</w:t>
      </w:r>
    </w:p>
    <w:p w14:paraId="3C80858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DO j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to nAB by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29904E76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201ECF5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T = INDEX;</w:t>
      </w:r>
    </w:p>
    <w:p w14:paraId="590551F0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 = j;</w:t>
      </w:r>
    </w:p>
    <w:p w14:paraId="3C253E67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noise(j) = RANNOR(&amp;seed);</w:t>
      </w:r>
    </w:p>
    <w:p w14:paraId="7BD7C39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F767CD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IF j LE &amp;nA THEN D 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1F9F7AE7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IF j LE &amp;nA THEN SC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443AB800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BB1A7C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IF j GT &amp;nA THEN D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097F281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IF j GT &amp;nA THEN SC= T - &amp;nA -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6E327C5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21D8B1A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IF j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THEN error(j)=noise(j);                             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First noise = first error */</w:t>
      </w:r>
    </w:p>
    <w:p w14:paraId="112344EF" w14:textId="5384E639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IF j GE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THEN error(j)=&amp;phil*error(j-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+sqrt(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-phil**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)*noise(j);            </w:t>
      </w:r>
    </w:p>
    <w:p w14:paraId="2C80F326" w14:textId="05F5D9F6" w:rsidR="00FD4092" w:rsidRDefault="00FD409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E40F40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Let the variance of the error at each session=1</w:t>
      </w:r>
      <w:r w:rsidRPr="00E40F40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*/</w:t>
      </w:r>
    </w:p>
    <w:p w14:paraId="1118375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90F555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core(j) = beta0 + beta1*T + beta2*D + beta3*SC + error(j);</w:t>
      </w:r>
    </w:p>
    <w:p w14:paraId="0C4939C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 xml:space="preserve">complete_score(j)=score(j); </w:t>
      </w:r>
    </w:p>
    <w:p w14:paraId="796E8967" w14:textId="77777777" w:rsidR="005D2841" w:rsidRDefault="005D284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E40DC98" w14:textId="0F58A518" w:rsidR="004275C7" w:rsidRDefault="004275C7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**************************************************************************/</w:t>
      </w:r>
    </w:p>
    <w:p w14:paraId="395B84F7" w14:textId="5C88B2BB" w:rsidR="004275C7" w:rsidRDefault="004275C7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                                                                        */</w:t>
      </w:r>
    </w:p>
    <w:p w14:paraId="56C255FF" w14:textId="033D946B" w:rsidR="004275C7" w:rsidRDefault="004275C7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 Missing at random is created by manipulated the probability of missing */</w:t>
      </w:r>
    </w:p>
    <w:p w14:paraId="12DD6CF2" w14:textId="22916C86" w:rsidR="004275C7" w:rsidRDefault="004275C7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 dependi</w:t>
      </w:r>
      <w:r w:rsidR="00F6119D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ng on the values of variables miss_d                            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*/</w:t>
      </w:r>
    </w:p>
    <w:p w14:paraId="1578EF61" w14:textId="248A3044" w:rsidR="004275C7" w:rsidRDefault="004275C7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                                                                        */</w:t>
      </w:r>
    </w:p>
    <w:p w14:paraId="1CBDD9A8" w14:textId="3D521541" w:rsidR="004275C7" w:rsidRDefault="004275C7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**************************************************************************/</w:t>
      </w:r>
    </w:p>
    <w:p w14:paraId="0708D818" w14:textId="77777777" w:rsidR="004275C7" w:rsidRDefault="004275C7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</w:p>
    <w:p w14:paraId="14BF04CC" w14:textId="77777777" w:rsidR="0097783B" w:rsidRDefault="0097783B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02BABEF" w14:textId="77777777" w:rsidR="0097783B" w:rsidRDefault="0097783B" w:rsidP="009778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assigned different binomial distribution to scores in phase A and scores in phase B*/</w:t>
      </w:r>
    </w:p>
    <w:p w14:paraId="066FDAE7" w14:textId="655CCE1D" w:rsidR="0097783B" w:rsidRDefault="0097783B" w:rsidP="009778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IF D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THEN miss_d (j) =RANBIN(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&amp;missrate_1); </w:t>
      </w:r>
      <w:r w:rsidRPr="00F66FB8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The probability of missing for scores in phase A = missrate_1*/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</w:p>
    <w:p w14:paraId="0C2D72B0" w14:textId="4EA803C6" w:rsidR="0097783B" w:rsidRDefault="0097783B" w:rsidP="009778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IF D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THEN miss_d (j) =RANBIN(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&amp;missrate_2); </w:t>
      </w:r>
      <w:r w:rsidRPr="00F66FB8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The probability of missing for scores in phase B = missrate_2*/</w:t>
      </w:r>
    </w:p>
    <w:p w14:paraId="46958834" w14:textId="77777777" w:rsidR="0097783B" w:rsidRDefault="0097783B" w:rsidP="009778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1970A8E" w14:textId="72915D3D" w:rsidR="0097783B" w:rsidRDefault="0097783B" w:rsidP="009778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IF miss_d[j]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THEN score[j]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4A7CD75B" w14:textId="77777777" w:rsidR="0097783B" w:rsidRDefault="0097783B" w:rsidP="009778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ND;</w:t>
      </w:r>
    </w:p>
    <w:p w14:paraId="7F27B9BB" w14:textId="77777777" w:rsidR="0097783B" w:rsidRDefault="0097783B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17FD56E" w14:textId="77777777" w:rsidR="0097783B" w:rsidRDefault="0097783B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320D40E8" w14:textId="77777777" w:rsidR="0097783B" w:rsidRDefault="0097783B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8EC7A26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316FCD0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NON_MISS_na=SUM(OF miss_d1-miss_d&amp;na);</w:t>
      </w:r>
    </w:p>
    <w:p w14:paraId="33ED9ED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NON_MISS_nb=SUM(OF miss_d&amp;nb_first-miss_d&amp;nb_last);</w:t>
      </w:r>
    </w:p>
    <w:p w14:paraId="3DF276F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IF &amp;na-NON_MISS_na = &amp;Allow_miss_na AND &amp;nb_last-&amp;na-NON_MISS_nb = &amp;Allow_miss_nb THEN OUTPUT;</w:t>
      </w:r>
    </w:p>
    <w:p w14:paraId="19C9CC2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IF &amp;na-NON_MISS_na = &amp;Allow_miss_na AND &amp;nb_last-&amp;na-NON_MISS_nb = &amp;Allow_miss_nb THEN INDEX = INDEX+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6DAA9EE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N=N+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3C5B0FBE" w14:textId="77777777" w:rsidR="00014817" w:rsidRDefault="00014817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0C77B887" w14:textId="07AC4F57" w:rsidR="00014817" w:rsidRPr="00014817" w:rsidRDefault="00014817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 w:rsidRPr="00014817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Only retain replications with acceptable number of missing scores in phase A and in phase B*/</w:t>
      </w:r>
    </w:p>
    <w:p w14:paraId="459F0BD6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ND;</w:t>
      </w:r>
    </w:p>
    <w:p w14:paraId="0195FDC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723506B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74EA0D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E7E780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4CFAFD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incomplete_scores;</w:t>
      </w:r>
    </w:p>
    <w:p w14:paraId="5E9971E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T na&amp;na._nb&amp;nb._r&amp;</w:t>
      </w:r>
      <w:r>
        <w:rPr>
          <w:rFonts w:ascii="Courier New" w:hAnsi="Courier New" w:cs="Courier New"/>
          <w:color w:val="008080"/>
          <w:sz w:val="20"/>
          <w:szCs w:val="20"/>
          <w:shd w:val="clear" w:color="auto" w:fill="FFFFFF"/>
        </w:rPr>
        <w:t>replication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(KEEP = score1-score&amp;nb_last);</w:t>
      </w:r>
    </w:p>
    <w:p w14:paraId="3FB421C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7C81C91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A0BFE07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ROC IML;</w:t>
      </w:r>
    </w:p>
    <w:p w14:paraId="591D0C76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USE incomplete_scores;</w:t>
      </w:r>
    </w:p>
    <w:p w14:paraId="4A73F45E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ead all into A[colname=varNames];</w:t>
      </w:r>
    </w:p>
    <w:p w14:paraId="5D728A6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beta0 = repeat(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&amp;na+&amp;nb);</w:t>
      </w:r>
    </w:p>
    <w:p w14:paraId="0E34332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t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&amp;na+&amp;nb;</w:t>
      </w:r>
    </w:p>
    <w:p w14:paraId="039A958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 = repeat( {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}, {&amp;na &amp;nb}); </w:t>
      </w:r>
    </w:p>
    <w:p w14:paraId="5C66AD96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c1 = repeat(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&amp;na); </w:t>
      </w:r>
    </w:p>
    <w:p w14:paraId="6A1E3C0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sc2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(&amp;nb-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14:paraId="24F14E3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c = sc1`||sc2;</w:t>
      </w:r>
    </w:p>
    <w:p w14:paraId="5851F82E" w14:textId="786C5F38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 = A[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:&amp;na+&amp;nb]`;     </w:t>
      </w:r>
    </w:p>
    <w:p w14:paraId="5BAAEE00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x = beta0||t`||d`||sc`; </w:t>
      </w:r>
    </w:p>
    <w:p w14:paraId="4779686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yx = y || x; </w:t>
      </w:r>
    </w:p>
    <w:p w14:paraId="17A7925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2A6A3D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varNames =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replication1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replication&amp;replication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||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beta0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||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t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||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d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||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sc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1DE7854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>create na&amp;na._nb&amp;nb._r&amp;replication._miss_for_mi from yx [colname=varNames];</w:t>
      </w:r>
    </w:p>
    <w:p w14:paraId="55F1EF4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ppend from yx;</w:t>
      </w:r>
    </w:p>
    <w:p w14:paraId="3D747C5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lose na&amp;na._nb&amp;nb._r&amp;replication._miss_for_mi;</w:t>
      </w:r>
    </w:p>
    <w:p w14:paraId="38D3B6E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2D1CA1D2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46A620A" w14:textId="77777777" w:rsidR="004275C7" w:rsidRDefault="004275C7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2E448ACA" w14:textId="77777777" w:rsidR="00014817" w:rsidRDefault="00014817" w:rsidP="000148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**************************************************************************/</w:t>
      </w:r>
    </w:p>
    <w:p w14:paraId="168D3F47" w14:textId="77777777" w:rsidR="00014817" w:rsidRDefault="00014817" w:rsidP="000148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                                                                        */</w:t>
      </w:r>
    </w:p>
    <w:p w14:paraId="43C13CBE" w14:textId="77777777" w:rsidR="00014817" w:rsidRDefault="00014817" w:rsidP="000148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                                                                        */</w:t>
      </w:r>
    </w:p>
    <w:p w14:paraId="67441678" w14:textId="1E33F77E" w:rsidR="00014817" w:rsidRDefault="00014817" w:rsidP="000148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/*   Use EM to impute missing data                                         */  /*                                                                         */ </w:t>
      </w:r>
    </w:p>
    <w:p w14:paraId="3A1EE471" w14:textId="77777777" w:rsidR="00014817" w:rsidRDefault="00014817" w:rsidP="000148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                                                                        */</w:t>
      </w:r>
    </w:p>
    <w:p w14:paraId="4E2E9DA3" w14:textId="77777777" w:rsidR="00014817" w:rsidRDefault="00014817" w:rsidP="000148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/*                                                                         */                                                          </w:t>
      </w:r>
    </w:p>
    <w:p w14:paraId="6D626734" w14:textId="77777777" w:rsidR="00014817" w:rsidRDefault="00014817" w:rsidP="000148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**************************************************************************/</w:t>
      </w:r>
    </w:p>
    <w:p w14:paraId="3E78D05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2D3A3D0B" w14:textId="77777777" w:rsidR="00014817" w:rsidRDefault="00014817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953127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ROC MI data=na&amp;na._nb&amp;nb._r&amp;replication._miss_for_mi NIMPUTE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NOPRINT;</w:t>
      </w:r>
    </w:p>
    <w:p w14:paraId="32F9258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M ITPRINT OUTEM=outem OUT=miem_data MAXITER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50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1B222110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AR replication1 t d sc;</w:t>
      </w:r>
    </w:p>
    <w:p w14:paraId="075B14F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4C3F28E2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2E103CF2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miem_data;</w:t>
      </w:r>
    </w:p>
    <w:p w14:paraId="3FFED76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t miem_data (keep=replication1);</w:t>
      </w:r>
    </w:p>
    <w:p w14:paraId="2E9A227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A293B32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D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r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&amp;replication;</w:t>
      </w:r>
    </w:p>
    <w:p w14:paraId="4AD0D2B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82FAED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ROC MI data=na&amp;na._nb&amp;nb._r&amp;replication._miss_for_mi NIMPUTE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NOPRINT;</w:t>
      </w:r>
    </w:p>
    <w:p w14:paraId="6854109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M ITPRINT OUTEM=outem OUT=miem MAXITER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50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7C0DC63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AR replication&amp;r t d sc;</w:t>
      </w:r>
    </w:p>
    <w:p w14:paraId="377B6B1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14C7B26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C143F4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miem_data;</w:t>
      </w:r>
    </w:p>
    <w:p w14:paraId="3FCD9962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erge miem_data miem(keep=replication&amp;r);</w:t>
      </w:r>
    </w:p>
    <w:p w14:paraId="4D821CB7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39489B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EN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44735D1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8C7E72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7FB4677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proc transpose data=miem_data out=miem_t </w:t>
      </w:r>
    </w:p>
    <w:p w14:paraId="0DCB1CC6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prefix=score;</w:t>
      </w:r>
    </w:p>
    <w:p w14:paraId="441B8DBA" w14:textId="03EEDE73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7DD88D15" w14:textId="65C459E0" w:rsidR="00C855AD" w:rsidRDefault="00C855AD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22E28AF3" w14:textId="7A0B52DC" w:rsidR="00C855AD" w:rsidRDefault="00C855AD" w:rsidP="00C855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0190271" w14:textId="23752CB6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0A7F9C2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3CC5E71" w14:textId="77777777" w:rsidR="00EE639B" w:rsidRDefault="00EE639B" w:rsidP="00EE63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**************************************************************************/</w:t>
      </w:r>
    </w:p>
    <w:p w14:paraId="32500E36" w14:textId="77777777" w:rsidR="00EE639B" w:rsidRDefault="00EE639B" w:rsidP="00EE63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                                                                        */</w:t>
      </w:r>
    </w:p>
    <w:p w14:paraId="443DFC71" w14:textId="77777777" w:rsidR="00EE639B" w:rsidRDefault="00EE639B" w:rsidP="00EE63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                                                                        */</w:t>
      </w:r>
    </w:p>
    <w:p w14:paraId="414F0C53" w14:textId="4CA041E0" w:rsidR="00EE639B" w:rsidRDefault="00EE639B" w:rsidP="00EE63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  Use the method of least squares (simplified model) to estimate betas  */</w:t>
      </w:r>
    </w:p>
    <w:p w14:paraId="190A5830" w14:textId="59AC18EB" w:rsidR="00EE639B" w:rsidRDefault="00EE639B" w:rsidP="00EE63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/*   for imputed data for each replication                                 */        /*                                                                         */ </w:t>
      </w:r>
    </w:p>
    <w:p w14:paraId="3CE5FACF" w14:textId="77777777" w:rsidR="00EE639B" w:rsidRDefault="00EE639B" w:rsidP="00EE63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                                                                        */</w:t>
      </w:r>
    </w:p>
    <w:p w14:paraId="5DD3BB14" w14:textId="77777777" w:rsidR="00EE639B" w:rsidRDefault="00EE639B" w:rsidP="00EE63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/*                                                                         */                                                          </w:t>
      </w:r>
    </w:p>
    <w:p w14:paraId="1EBCCCFA" w14:textId="77777777" w:rsidR="00EE639B" w:rsidRDefault="00EE639B" w:rsidP="00EE63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**************************************************************************/</w:t>
      </w:r>
    </w:p>
    <w:p w14:paraId="75645A19" w14:textId="77777777" w:rsidR="00EE639B" w:rsidRDefault="00EE639B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8536A4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1AB6E7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scores;</w:t>
      </w:r>
    </w:p>
    <w:p w14:paraId="58B9396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T miem_t (KEEP = score1-score&amp;nb_last);</w:t>
      </w:r>
    </w:p>
    <w:p w14:paraId="54DBCF3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>RUN;</w:t>
      </w:r>
    </w:p>
    <w:p w14:paraId="0FA8CCDE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9C8255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ROC IML;</w:t>
      </w:r>
    </w:p>
    <w:p w14:paraId="6E4E038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USE scores;</w:t>
      </w:r>
    </w:p>
    <w:p w14:paraId="41EB1CD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ead all into A[colname=varNames];</w:t>
      </w:r>
    </w:p>
    <w:p w14:paraId="73BEAEE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beta0 = repeat(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&amp;na+&amp;nb);</w:t>
      </w:r>
    </w:p>
    <w:p w14:paraId="7549FB8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t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&amp;na+&amp;nb;</w:t>
      </w:r>
    </w:p>
    <w:p w14:paraId="32449D27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 = repeat( {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}, {&amp;na &amp;nb}); </w:t>
      </w:r>
    </w:p>
    <w:p w14:paraId="0D4DB2E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c1 = repeat(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&amp;na); </w:t>
      </w:r>
    </w:p>
    <w:p w14:paraId="78D59B5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sc2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(&amp;nb-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14:paraId="35B62F4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c = sc1`||sc2;</w:t>
      </w:r>
    </w:p>
    <w:p w14:paraId="293F9CD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 = A[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:&amp;na+&amp;nb]`;     </w:t>
      </w:r>
    </w:p>
    <w:p w14:paraId="086FCD5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x = beta0||t`||d`||sc`; </w:t>
      </w:r>
    </w:p>
    <w:p w14:paraId="4425BDD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x = y || x;</w:t>
      </w:r>
    </w:p>
    <w:p w14:paraId="76F12AF6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D0A063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varNames =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replication1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replication&amp;replication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||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beta0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||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t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||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d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||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sc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249E6180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reate data from yx [colname=varNames];</w:t>
      </w:r>
    </w:p>
    <w:p w14:paraId="6B0F315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ppend from yx;</w:t>
      </w:r>
    </w:p>
    <w:p w14:paraId="40E46EC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lose data;</w:t>
      </w:r>
    </w:p>
    <w:p w14:paraId="167BC87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25C5C80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beta = j(&amp;replication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14:paraId="2F97B61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 = j(&amp;replication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14:paraId="6A3192B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DO i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TO &amp;replication;  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Run the regression for ith column (i.e. each replication)*/</w:t>
      </w:r>
    </w:p>
    <w:p w14:paraId="0AD6EBE0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b = inv(x`*x) * x`*y[,i];</w:t>
      </w:r>
    </w:p>
    <w:p w14:paraId="72239EF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hat =  x * b;</w:t>
      </w:r>
    </w:p>
    <w:p w14:paraId="5B96DC46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igmahat = (y[,i]-yhat)`*(y[,i]-yhat)/(&amp;na+&amp;nb-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14:paraId="458D423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ar_beta = sigmahat*inv(x`*x);</w:t>
      </w:r>
    </w:p>
    <w:p w14:paraId="5732418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beta[i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 = b[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;</w:t>
      </w:r>
    </w:p>
    <w:p w14:paraId="3E09849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beta[i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 = b[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;</w:t>
      </w:r>
    </w:p>
    <w:p w14:paraId="0E30111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beta[i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 = b[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;</w:t>
      </w:r>
    </w:p>
    <w:p w14:paraId="650D35D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beta[i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 = b[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;</w:t>
      </w:r>
    </w:p>
    <w:p w14:paraId="46D83F3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[i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 = sqrt(var_beta[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]); </w:t>
      </w:r>
    </w:p>
    <w:p w14:paraId="70FD27D2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[i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 = sqrt(var_beta[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]); </w:t>
      </w:r>
    </w:p>
    <w:p w14:paraId="3AED882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[i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 = sqrt(var_beta[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]); </w:t>
      </w:r>
    </w:p>
    <w:p w14:paraId="458CB9C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[i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 = sqrt(var_beta[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]); </w:t>
      </w:r>
    </w:p>
    <w:p w14:paraId="42C0B67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ND;</w:t>
      </w:r>
    </w:p>
    <w:p w14:paraId="762456D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varNames =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OLS_beta0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OLS_beta3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6B24094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reate OLS_beta from beta [colname=varNames];</w:t>
      </w:r>
    </w:p>
    <w:p w14:paraId="6085228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ppend from beta;</w:t>
      </w:r>
    </w:p>
    <w:p w14:paraId="6E8AED0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lose OLS_beta;</w:t>
      </w:r>
    </w:p>
    <w:p w14:paraId="62B54BF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031065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eanbeta = mean(beta);</w:t>
      </w:r>
    </w:p>
    <w:p w14:paraId="53CD4B37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05CB506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varNames =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OLS_meanbeta0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OLS_meanbeta3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63D7531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reate OLS_meanbeta from meanbeta [colname=varNames];;</w:t>
      </w:r>
    </w:p>
    <w:p w14:paraId="569B2F2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ppend from meanbeta;</w:t>
      </w:r>
    </w:p>
    <w:p w14:paraId="1A6D0C4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lose OLS_meanbeta;</w:t>
      </w:r>
    </w:p>
    <w:p w14:paraId="647C546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0BF137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varNames =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OLS_se0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OLS_se3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0D5A957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reate OLS_se from se [colname=varNames];</w:t>
      </w:r>
    </w:p>
    <w:p w14:paraId="6725033E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ppend from se;</w:t>
      </w:r>
    </w:p>
    <w:p w14:paraId="11FA5BE2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lose OLS_se;</w:t>
      </w:r>
    </w:p>
    <w:p w14:paraId="4CA3B85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3FE3567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eanse = mean(se);</w:t>
      </w:r>
    </w:p>
    <w:p w14:paraId="0F78046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0A4E4EC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 xml:space="preserve">varNames =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OLS_meanse0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OLS_meanse3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7930A37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reate OLS_meanse from meanse [colname=varNames];</w:t>
      </w:r>
    </w:p>
    <w:p w14:paraId="59FD275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ppend from meanse;</w:t>
      </w:r>
    </w:p>
    <w:p w14:paraId="5FDBE7B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close OLS_meanse; </w:t>
      </w:r>
    </w:p>
    <w:p w14:paraId="1256060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0932994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MSE0 = sqrt(sum((beta[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-&amp;beta0)##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/&amp;replication);</w:t>
      </w:r>
    </w:p>
    <w:p w14:paraId="75301FD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MSE1 = sqrt(sum((beta[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-&amp;beta1)##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/&amp;replication);</w:t>
      </w:r>
    </w:p>
    <w:p w14:paraId="5242B1D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MSE2 = sqrt(sum((beta[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-&amp;beta2)##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/&amp;replication);</w:t>
      </w:r>
    </w:p>
    <w:p w14:paraId="63ADF94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MSE3 = sqrt(sum((beta[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-&amp;beta3)##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/&amp;replication);</w:t>
      </w:r>
    </w:p>
    <w:p w14:paraId="2441B12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MSE = RMSE0||RMSE1||RMSE2||RMSE3;</w:t>
      </w:r>
    </w:p>
    <w:p w14:paraId="0736D9A7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varNames =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OLS_RMSE_beta0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OLS_RMSE_beta3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5E488806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reate OLS_beta_RMSE from RMSE [colname=varNames];;</w:t>
      </w:r>
    </w:p>
    <w:p w14:paraId="1F973C67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ppend from RMSE;</w:t>
      </w:r>
    </w:p>
    <w:p w14:paraId="07F4F65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lose OLS_beta_RMSE;</w:t>
      </w:r>
    </w:p>
    <w:p w14:paraId="5B9A2C0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49922D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quit;</w:t>
      </w:r>
    </w:p>
    <w:p w14:paraId="41DAD226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02BCC43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EBF2AC0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Calculate the bias and relative bias of the Betas from OLS*/</w:t>
      </w:r>
    </w:p>
    <w:p w14:paraId="26D7BBE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OLS_beta_bias;</w:t>
      </w:r>
    </w:p>
    <w:p w14:paraId="3D50679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t OLS_meanbeta;</w:t>
      </w:r>
    </w:p>
    <w:p w14:paraId="50A290B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OLS_bias_beta0=OLS_meanbeta0-&amp;beta0;       </w:t>
      </w:r>
    </w:p>
    <w:p w14:paraId="079701F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OLS_bias_beta1=OLS_meanbeta1-&amp;beta1;</w:t>
      </w:r>
    </w:p>
    <w:p w14:paraId="47343F9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OLS_bias_beta2=OLS_meanbeta2-&amp;beta2;</w:t>
      </w:r>
    </w:p>
    <w:p w14:paraId="3A79822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OLS_bias_beta3=OLS_meanbeta3-&amp;beta3;</w:t>
      </w:r>
    </w:p>
    <w:p w14:paraId="62826E9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OLS_rbias_beta1=OLS_bias_beta1/&amp;beta1;</w:t>
      </w:r>
    </w:p>
    <w:p w14:paraId="40D8F2E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OLS_rbias_beta2=OLS_bias_beta2/&amp;beta2;</w:t>
      </w:r>
    </w:p>
    <w:p w14:paraId="5DEAE77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OLS_rbias_beta3=OLS_bias_beta3/&amp;beta3;</w:t>
      </w:r>
    </w:p>
    <w:p w14:paraId="17BEF436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13AB7AA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09B731E2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OLS: Calculate the bias and relative bias of the standard errors of Betas*/</w:t>
      </w:r>
    </w:p>
    <w:p w14:paraId="5401664B" w14:textId="2D41094D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4BE381E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207BADD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OLS_se_bias;</w:t>
      </w:r>
    </w:p>
    <w:p w14:paraId="43C7F960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MERGE OLS_meanse complete_OLS_meanse&amp;</w:t>
      </w:r>
      <w:r>
        <w:rPr>
          <w:rFonts w:ascii="Courier New" w:hAnsi="Courier New" w:cs="Courier New"/>
          <w:color w:val="008080"/>
          <w:sz w:val="20"/>
          <w:szCs w:val="20"/>
          <w:shd w:val="clear" w:color="auto" w:fill="FFFFFF"/>
        </w:rPr>
        <w:t>set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69B6B88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OLS_bias_sebeta0 = OLS_meanse0-com_OLS_meanse0;</w:t>
      </w:r>
    </w:p>
    <w:p w14:paraId="21D21F6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OLS_bias_sebeta1 = OLS_meanse1-com_OLS_meanse1;</w:t>
      </w:r>
    </w:p>
    <w:p w14:paraId="150AD49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OLS_bias_sebeta2 = OLS_meanse2-com_OLS_meanse2;</w:t>
      </w:r>
    </w:p>
    <w:p w14:paraId="5B8B2EA0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OLS_bias_sebeta3 = OLS_meanse3-com_OLS_meanse3;</w:t>
      </w:r>
    </w:p>
    <w:p w14:paraId="058894A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OLS_rbias_sebeta0 = OLS_bias_sebeta0/com_OLS_meanse0;</w:t>
      </w:r>
    </w:p>
    <w:p w14:paraId="63BCA7E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OLS_rbias_sebeta1 = OLS_bias_sebeta1/com_OLS_meanse1;</w:t>
      </w:r>
    </w:p>
    <w:p w14:paraId="5782612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OLS_rbias_sebeta2 = OLS_bias_sebeta2/com_OLS_meanse2;</w:t>
      </w:r>
    </w:p>
    <w:p w14:paraId="3FD6B26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OLS_rbias_sebeta3 = OLS_bias_sebeta3/com_OLS_meanse3;</w:t>
      </w:r>
    </w:p>
    <w:p w14:paraId="2A87A01E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3016724C" w14:textId="6BB46D62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03D54AE8" w14:textId="18575CBF" w:rsidR="00AD5A88" w:rsidRPr="00D07526" w:rsidRDefault="00D07526" w:rsidP="00D07526">
      <w:pPr>
        <w:pStyle w:val="heading30"/>
      </w:pPr>
      <w:bookmarkStart w:id="4" w:name="_Toc460813"/>
      <w:r>
        <w:t>b</w:t>
      </w:r>
      <w:r>
        <w:t>. SAS</w:t>
      </w:r>
      <w:r>
        <w:t xml:space="preserve"> code for the results using an alternative method for the simplified model</w:t>
      </w:r>
      <w:bookmarkEnd w:id="4"/>
    </w:p>
    <w:p w14:paraId="038DD3DD" w14:textId="77777777" w:rsidR="00D07526" w:rsidRDefault="00D07526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C0817AE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**************************************************************************/</w:t>
      </w:r>
    </w:p>
    <w:p w14:paraId="7D812175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                                                                        */</w:t>
      </w:r>
    </w:p>
    <w:p w14:paraId="5DED8EFF" w14:textId="69CA8BE9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  Get covariance matrix from EM and                                     */</w:t>
      </w:r>
    </w:p>
    <w:p w14:paraId="7D93B276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  Use the method of least squares (simplified model) to estimate betas  */</w:t>
      </w:r>
    </w:p>
    <w:p w14:paraId="2632534D" w14:textId="7A089AA6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/*   from covariance matrix                                                */        /*                                                                         */ </w:t>
      </w:r>
    </w:p>
    <w:p w14:paraId="73B28351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                                                                        */</w:t>
      </w:r>
    </w:p>
    <w:p w14:paraId="2264AC2B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/*                                                                         */                                                          </w:t>
      </w:r>
    </w:p>
    <w:p w14:paraId="0B2DBD46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**************************************************************************/</w:t>
      </w:r>
    </w:p>
    <w:p w14:paraId="13AA457A" w14:textId="73D88621" w:rsidR="00AD5A88" w:rsidRPr="00D07526" w:rsidRDefault="00AD5A88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A5D27DE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ROC MI data=na&amp;na._nb&amp;nb._r&amp;replication._miss_for_mi NIMPUTE=</w:t>
      </w:r>
      <w:r w:rsidRPr="00D07526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NOPRINT;</w:t>
      </w:r>
    </w:p>
    <w:p w14:paraId="72CF3B66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M ITPRINT OUTEM=outem OUT=miem_data MAXITER=</w:t>
      </w:r>
      <w:r w:rsidRPr="00D07526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500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1326AA66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AR replication1 t d sc;</w:t>
      </w:r>
    </w:p>
    <w:p w14:paraId="549E8BBC" w14:textId="3392B3CF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1E08E31E" w14:textId="7C85DB68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0AEAC9C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Add sample size to covariance matrix*/</w:t>
      </w:r>
    </w:p>
    <w:p w14:paraId="18209B17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DATA temp; </w:t>
      </w:r>
    </w:p>
    <w:p w14:paraId="35EA8099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_TYPE_ = </w:t>
      </w:r>
      <w:r w:rsidRPr="00D07526"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'N'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00542CC0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_NAME_=</w:t>
      </w:r>
      <w:r w:rsidRPr="00D07526"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''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384579F2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replication1=&amp;na+&amp;nb;</w:t>
      </w:r>
    </w:p>
    <w:p w14:paraId="5C641B98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t=&amp;na+&amp;nb;</w:t>
      </w:r>
    </w:p>
    <w:p w14:paraId="078386EA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d=&amp;na+&amp;nb;</w:t>
      </w:r>
    </w:p>
    <w:p w14:paraId="5BDB79AD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sc=&amp;na+&amp;nb;</w:t>
      </w:r>
    </w:p>
    <w:p w14:paraId="0DD7C44F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2992B1BD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BB96B7C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outem2;</w:t>
      </w:r>
    </w:p>
    <w:p w14:paraId="135D6D5C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SET outem; </w:t>
      </w:r>
    </w:p>
    <w:p w14:paraId="023918E6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RUN; </w:t>
      </w:r>
    </w:p>
    <w:p w14:paraId="637CE50D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96C1817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ROC APPEND BASE=outem2 DATA=temp;</w:t>
      </w:r>
    </w:p>
    <w:p w14:paraId="363F2FC6" w14:textId="305A0D4A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09BCAF58" w14:textId="22DA82C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CDDD50A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Add sample size to covariance matrix*/</w:t>
      </w:r>
    </w:p>
    <w:p w14:paraId="4542C2B7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DATA temp; </w:t>
      </w:r>
    </w:p>
    <w:p w14:paraId="2D34B768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_TYPE_ = </w:t>
      </w:r>
      <w:r w:rsidRPr="00D07526"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'N'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5A6CCAD9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_NAME_=</w:t>
      </w:r>
      <w:r w:rsidRPr="00D07526"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''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1AAEDE45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replication1=&amp;na+&amp;nb;</w:t>
      </w:r>
    </w:p>
    <w:p w14:paraId="4191C513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t=&amp;na+&amp;nb;</w:t>
      </w:r>
    </w:p>
    <w:p w14:paraId="104232BC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d=&amp;na+&amp;nb;</w:t>
      </w:r>
    </w:p>
    <w:p w14:paraId="56A11F0D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sc=&amp;na+&amp;nb;</w:t>
      </w:r>
    </w:p>
    <w:p w14:paraId="7E311DDF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3D53E049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5D01620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outem2;</w:t>
      </w:r>
    </w:p>
    <w:p w14:paraId="2AEDC003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SET outem; </w:t>
      </w:r>
    </w:p>
    <w:p w14:paraId="7DEC0CA0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RUN; </w:t>
      </w:r>
    </w:p>
    <w:p w14:paraId="63AD58A6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0C2EC255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ROC APPEND BASE=outem2 DATA=temp;</w:t>
      </w:r>
    </w:p>
    <w:p w14:paraId="33D7E3A9" w14:textId="4630365E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42A29063" w14:textId="10602635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63E01FF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 w:rsidRPr="00D07526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Run regression analysis using the EM output covariance matrix*/</w:t>
      </w:r>
    </w:p>
    <w:p w14:paraId="43DF77BE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ROC REG DATA=outem2(TYPE=COV) NOPRINT OUTEST=ols_est TABLEOUT;</w:t>
      </w:r>
    </w:p>
    <w:p w14:paraId="6F018146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MODEL replication1 = t d sc;</w:t>
      </w:r>
    </w:p>
    <w:p w14:paraId="27C93EB0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QUIT; </w:t>
      </w:r>
    </w:p>
    <w:p w14:paraId="6E769AE9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721C698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ROC IML;</w:t>
      </w:r>
    </w:p>
    <w:p w14:paraId="45CC8910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USE ols_est;</w:t>
      </w:r>
    </w:p>
    <w:p w14:paraId="52B30E77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ead all into A[colname=varNames];</w:t>
      </w:r>
    </w:p>
    <w:p w14:paraId="3A3EDB66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beta = A[</w:t>
      </w:r>
      <w:r w:rsidRPr="00D07526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 </w:t>
      </w:r>
      <w:r w:rsidRPr="00D07526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 w:rsidRPr="00D07526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5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;</w:t>
      </w:r>
    </w:p>
    <w:p w14:paraId="1873AEAD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varNames = </w:t>
      </w:r>
      <w:r w:rsidRPr="00D07526"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OLS_COV_beta0"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 w:rsidRPr="00D07526"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OLS_COV_beta3"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2900D56D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reate OLS_COV_beta from beta [colname=varNames];</w:t>
      </w:r>
    </w:p>
    <w:p w14:paraId="20088161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ppend from beta;</w:t>
      </w:r>
    </w:p>
    <w:p w14:paraId="0158245C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lose OLS_COV_beta;</w:t>
      </w:r>
    </w:p>
    <w:p w14:paraId="2D7780CA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C949508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 = A[</w:t>
      </w:r>
      <w:r w:rsidRPr="00D07526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 </w:t>
      </w:r>
      <w:r w:rsidRPr="00D07526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 w:rsidRPr="00D07526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5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;</w:t>
      </w:r>
    </w:p>
    <w:p w14:paraId="4B263C78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varNames = </w:t>
      </w:r>
      <w:r w:rsidRPr="00D07526"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OLS_COV_se0"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 w:rsidRPr="00D07526"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OLS_COV_se3"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14EAA09D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reate OLS_COV_se from se [colname=varNames];</w:t>
      </w:r>
    </w:p>
    <w:p w14:paraId="0820526C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>append from se;</w:t>
      </w:r>
    </w:p>
    <w:p w14:paraId="5B06B33A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lose OLS_COV_se;</w:t>
      </w:r>
    </w:p>
    <w:p w14:paraId="2B16A88A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QUIT;</w:t>
      </w:r>
    </w:p>
    <w:p w14:paraId="1F4C8243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52E0CCB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 w:rsidRPr="00D07526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DO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r = </w:t>
      </w:r>
      <w:r w:rsidRPr="00D07526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D07526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TO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&amp;replication;</w:t>
      </w:r>
    </w:p>
    <w:p w14:paraId="62ADBA62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3DD43E5C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ROC MI data=na&amp;na._nb&amp;nb._r&amp;replication._miss_for_mi NIMPUTE=</w:t>
      </w:r>
      <w:r w:rsidRPr="00D07526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NOPRINT;</w:t>
      </w:r>
    </w:p>
    <w:p w14:paraId="12691376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M ITPRINT OUTEM=outem OUT=miem MAXITER=</w:t>
      </w:r>
      <w:r w:rsidRPr="00D07526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500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641C46A5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AR replication&amp;r t d sc;</w:t>
      </w:r>
    </w:p>
    <w:p w14:paraId="2BCF0B4C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54D712D7" w14:textId="6AB7A863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9FAB7BE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DATA temp; </w:t>
      </w:r>
    </w:p>
    <w:p w14:paraId="0267D49C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_TYPE_ = </w:t>
      </w:r>
      <w:r w:rsidRPr="00D07526"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'N'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64541D51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_NAME_=</w:t>
      </w:r>
      <w:r w:rsidRPr="00D07526"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''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09F5928F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replication&amp;r=&amp;na+&amp;nb;</w:t>
      </w:r>
    </w:p>
    <w:p w14:paraId="2D04322C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t=&amp;na+&amp;nb;</w:t>
      </w:r>
    </w:p>
    <w:p w14:paraId="15057AA2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d=&amp;na+&amp;nb;</w:t>
      </w:r>
    </w:p>
    <w:p w14:paraId="0E3E589E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sc=&amp;na+&amp;nb;</w:t>
      </w:r>
    </w:p>
    <w:p w14:paraId="08DA6EFB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3EE054E5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3F25BA7F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outem2;</w:t>
      </w:r>
    </w:p>
    <w:p w14:paraId="257063CB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SET outem; </w:t>
      </w:r>
    </w:p>
    <w:p w14:paraId="63B12B6D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RUN; </w:t>
      </w:r>
    </w:p>
    <w:p w14:paraId="1EDBD5C8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2A523AF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ROC APPEND BASE=outem2 DATA=temp;</w:t>
      </w:r>
    </w:p>
    <w:p w14:paraId="4456DC19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534677BC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16C3A2B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ROC REG DATA=outem2(TYPE=COV) NOPRINT OUTEST=ols_est TABLEOUT;</w:t>
      </w:r>
    </w:p>
    <w:p w14:paraId="4000596A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MODEL replication&amp;r = t d sc;</w:t>
      </w:r>
    </w:p>
    <w:p w14:paraId="68731085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QUIT; </w:t>
      </w:r>
    </w:p>
    <w:p w14:paraId="214DB66E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3D5C53F5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ROC IML;</w:t>
      </w:r>
    </w:p>
    <w:p w14:paraId="1A0DA81C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USE ols_est;</w:t>
      </w:r>
    </w:p>
    <w:p w14:paraId="18F7064D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ead all into A[colname=varNames];</w:t>
      </w:r>
    </w:p>
    <w:p w14:paraId="57B9806D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beta = A[</w:t>
      </w:r>
      <w:r w:rsidRPr="00D07526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 </w:t>
      </w:r>
      <w:r w:rsidRPr="00D07526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 w:rsidRPr="00D07526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5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;</w:t>
      </w:r>
    </w:p>
    <w:p w14:paraId="0280C83E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varNames = </w:t>
      </w:r>
      <w:r w:rsidRPr="00D07526"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OLS_COV_beta0"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 w:rsidRPr="00D07526"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OLS_COV_beta3"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218EA28E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reate OLS_COV_beta_tmp from beta [colname=varNames];</w:t>
      </w:r>
    </w:p>
    <w:p w14:paraId="77FEE59F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ppend from beta;</w:t>
      </w:r>
    </w:p>
    <w:p w14:paraId="08BBF2E9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lose OLS_COV_beta_tmp;</w:t>
      </w:r>
    </w:p>
    <w:p w14:paraId="2D6288B9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3823DDE6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 = A[</w:t>
      </w:r>
      <w:r w:rsidRPr="00D07526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 </w:t>
      </w:r>
      <w:r w:rsidRPr="00D07526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 w:rsidRPr="00D07526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5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;</w:t>
      </w:r>
    </w:p>
    <w:p w14:paraId="53049F57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varNames = </w:t>
      </w:r>
      <w:r w:rsidRPr="00D07526"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OLS_COV_se0"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 w:rsidRPr="00D07526"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OLS_COV_se3"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73619DD3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reate OLS_COV_se_tmp from se [colname=varNames];</w:t>
      </w:r>
    </w:p>
    <w:p w14:paraId="02F0A3F6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ppend from se;</w:t>
      </w:r>
    </w:p>
    <w:p w14:paraId="64CED507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lose OLS_COV_se_tmp;</w:t>
      </w:r>
    </w:p>
    <w:p w14:paraId="6DCF6461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QUIT;</w:t>
      </w:r>
    </w:p>
    <w:p w14:paraId="484AD13A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9497ECD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OLS_COV_beta;</w:t>
      </w:r>
    </w:p>
    <w:p w14:paraId="13926B6C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SET OLS_COV_beta OLS_COV_beta_tmp;</w:t>
      </w:r>
    </w:p>
    <w:p w14:paraId="732FC5E7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0AC82D8D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3C882CCD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OLS_COV_se;</w:t>
      </w:r>
    </w:p>
    <w:p w14:paraId="4F2B7F40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SET OLS_COV_se OLS_COV_se_tmp;</w:t>
      </w:r>
    </w:p>
    <w:p w14:paraId="52BD9EBA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4F7F35AA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E3A8A68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 w:rsidRPr="00D07526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END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06DC94D9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746ECDF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>PROC MEANS DATA=OLS_COV_beta noprint;</w:t>
      </w:r>
    </w:p>
    <w:p w14:paraId="56FA0F03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AR  OLS_COV_beta0 OLS_COV_beta1 OLS_COV_beta2 OLS_COV_beta3;</w:t>
      </w:r>
    </w:p>
    <w:p w14:paraId="521EC46C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output out=OLS_COV_meanbeta ;</w:t>
      </w:r>
    </w:p>
    <w:p w14:paraId="01625761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34BEC62F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5C5B76B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OLS_COV_meanbeta;</w:t>
      </w:r>
    </w:p>
    <w:p w14:paraId="5D1A47A4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T OLS_COV_meanbeta;</w:t>
      </w:r>
    </w:p>
    <w:p w14:paraId="543B56E0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IF _STAT_=</w:t>
      </w:r>
      <w:r w:rsidRPr="00D07526"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MEAN"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0380ADF0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7A9D8C80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0924132C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ROC MEANS DATA=OLS_COV_se noprint;</w:t>
      </w:r>
    </w:p>
    <w:p w14:paraId="48003E73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AR  OLS_COV_se0 OLS_COV_se1 OLS_COV_se2 OLS_COV_se3;</w:t>
      </w:r>
    </w:p>
    <w:p w14:paraId="4C6895D9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output out=OLS_COV_meanse ;</w:t>
      </w:r>
    </w:p>
    <w:p w14:paraId="63497807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148E885A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3B119613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OLS_COV_meanse;</w:t>
      </w:r>
    </w:p>
    <w:p w14:paraId="2CB72547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T OLS_COV_meanse;</w:t>
      </w:r>
    </w:p>
    <w:p w14:paraId="091DEE7C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IF _STAT_=</w:t>
      </w:r>
      <w:r w:rsidRPr="00D07526"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MEAN"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5C52CEC8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6FD3B049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271ED45C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4C5A05E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Calculate the bias and relative bias of the Betas estimated from EM covariance matrix*/</w:t>
      </w:r>
    </w:p>
    <w:p w14:paraId="0CA612EA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OLS_COV_beta_bias;</w:t>
      </w:r>
    </w:p>
    <w:p w14:paraId="5A304989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t OLS_COV_meanbeta;</w:t>
      </w:r>
    </w:p>
    <w:p w14:paraId="09820542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OLS_COV_bias_beta0=OLS_COV_beta0-&amp;beta0;   </w:t>
      </w:r>
    </w:p>
    <w:p w14:paraId="5C106B73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OLS_COV_bias_beta1=OLS_COV_beta1-&amp;beta1;  </w:t>
      </w:r>
    </w:p>
    <w:p w14:paraId="7CF6F6A3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OLS_COV_bias_beta2=OLS_COV_beta2-&amp;beta2; </w:t>
      </w:r>
    </w:p>
    <w:p w14:paraId="2960BF95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OLS_COV_bias_beta3=OLS_COV_beta3-&amp;beta3;</w:t>
      </w:r>
    </w:p>
    <w:p w14:paraId="7FA26E0C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OLS_COV_rbias_beta1=OLS_COV_bias_beta1/&amp;beta1;</w:t>
      </w:r>
    </w:p>
    <w:p w14:paraId="1564C809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OLS_COV_rbias_beta2=OLS_COV_bias_beta2/&amp;beta2;</w:t>
      </w:r>
    </w:p>
    <w:p w14:paraId="565AB68B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OLS_COV_rbias_beta3=OLS_COV_bias_beta3/&amp;beta3;</w:t>
      </w:r>
    </w:p>
    <w:p w14:paraId="7119D1F4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06986738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FBC8046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D91C85C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RMSE of beta estimates*/</w:t>
      </w:r>
    </w:p>
    <w:p w14:paraId="7CC03D79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ROC IML;</w:t>
      </w:r>
    </w:p>
    <w:p w14:paraId="760332CE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USE OLS_COV_beta;</w:t>
      </w:r>
    </w:p>
    <w:p w14:paraId="73C0FFBF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ead all into A[colname=varNames];</w:t>
      </w:r>
    </w:p>
    <w:p w14:paraId="4E20266A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MSE_beta0 = sqrt(sum((A[,</w:t>
      </w:r>
      <w:r w:rsidRPr="00D07526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-&amp;beta0)##</w:t>
      </w:r>
      <w:r w:rsidRPr="00D07526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/&amp;replication);</w:t>
      </w:r>
    </w:p>
    <w:p w14:paraId="426E9D3B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MSE_beta1 = sqrt(sum((A[,</w:t>
      </w:r>
      <w:r w:rsidRPr="00D07526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-&amp;beta1)##</w:t>
      </w:r>
      <w:r w:rsidRPr="00D07526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/&amp;replication);</w:t>
      </w:r>
    </w:p>
    <w:p w14:paraId="2892A96A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MSE_beta2 = sqrt(sum((A[,</w:t>
      </w:r>
      <w:r w:rsidRPr="00D07526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3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-&amp;beta2)##</w:t>
      </w:r>
      <w:r w:rsidRPr="00D07526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/&amp;replication);</w:t>
      </w:r>
    </w:p>
    <w:p w14:paraId="1D7A1E34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MSE_beta3 = sqrt(sum((A[,</w:t>
      </w:r>
      <w:r w:rsidRPr="00D07526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4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-&amp;beta3)##</w:t>
      </w:r>
      <w:r w:rsidRPr="00D07526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/&amp;replication);</w:t>
      </w:r>
    </w:p>
    <w:p w14:paraId="70E56A6F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MSE = RMSE_beta0||RMSE_beta1||RMSE_beta2||RMSE_beta3;</w:t>
      </w:r>
    </w:p>
    <w:p w14:paraId="2C311159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varNames = </w:t>
      </w:r>
      <w:r w:rsidRPr="00D07526"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OLS_COV_RMSE_beta0"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 w:rsidRPr="00D07526"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OLS_COV_RMSE_beta3"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717341E5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reate OLS_COV_beta_RMSE from RMSE [colname=varNames];;</w:t>
      </w:r>
    </w:p>
    <w:p w14:paraId="6DB3E1BA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ppend from RMSE;</w:t>
      </w:r>
    </w:p>
    <w:p w14:paraId="15853B5C" w14:textId="6B5BE288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lose OLS_COV_beta_RMSE;</w:t>
      </w:r>
    </w:p>
    <w:p w14:paraId="3F0E71DE" w14:textId="29AAD280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95A5078" w14:textId="235E655E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8FC16D8" w14:textId="5DA67636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**************************************************************************/</w:t>
      </w:r>
    </w:p>
    <w:p w14:paraId="7A0546CA" w14:textId="2C2B8FD4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OLS from EM covariance matrix: Calculate the bias and relative bias of the /*standard errors of Betas                                                 */</w:t>
      </w:r>
    </w:p>
    <w:p w14:paraId="3779A9FF" w14:textId="44F702B6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**************************************************************************/</w:t>
      </w:r>
    </w:p>
    <w:p w14:paraId="517B63CB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05B03984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OLS_COV_se_bias;</w:t>
      </w:r>
    </w:p>
    <w:p w14:paraId="549B3D77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MERGE OLS_COV_meanse complete_AR_meanse&amp;</w:t>
      </w:r>
      <w:r w:rsidRPr="00D07526">
        <w:rPr>
          <w:rFonts w:ascii="Courier New" w:hAnsi="Courier New" w:cs="Courier New"/>
          <w:color w:val="008080"/>
          <w:sz w:val="20"/>
          <w:szCs w:val="20"/>
          <w:shd w:val="clear" w:color="auto" w:fill="FFFFFF"/>
        </w:rPr>
        <w:t>set.</w:t>
      </w: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6291E721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ab/>
        <w:t>OLS_COV_bias_sebeta0 = OLS_COV_se0-com_AR_se0;</w:t>
      </w:r>
    </w:p>
    <w:p w14:paraId="125CC238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OLS_COV_bias_sebeta1 = OLS_COV_se1-com_AR_se1;</w:t>
      </w:r>
    </w:p>
    <w:p w14:paraId="0B93A109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OLS_COV_bias_sebeta2 = OLS_COV_se2-com_AR_se2;</w:t>
      </w:r>
    </w:p>
    <w:p w14:paraId="39957CB5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OLS_COV_bias_sebeta3 = OLS_COV_se3-com_AR_se3;</w:t>
      </w:r>
    </w:p>
    <w:p w14:paraId="36DE0C90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OLS_COV_rbias_sebeta0 = OLS_COV_bias_sebeta0/com_AR_se0;</w:t>
      </w:r>
    </w:p>
    <w:p w14:paraId="7F94BDDC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OLS_COV_rbias_sebeta1 = OLS_COV_bias_sebeta1/com_AR_se1;</w:t>
      </w:r>
    </w:p>
    <w:p w14:paraId="0844A10E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OLS_COV_rbias_sebeta2 = OLS_COV_bias_sebeta2/com_AR_se2;</w:t>
      </w:r>
    </w:p>
    <w:p w14:paraId="4BE33A93" w14:textId="77777777" w:rsidR="00AD5A88" w:rsidRPr="00D07526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OLS_COV_rbias_sebeta3 = OLS_COV_bias_sebeta3/com_AR_se3;</w:t>
      </w:r>
    </w:p>
    <w:p w14:paraId="7763942C" w14:textId="674B04D9" w:rsidR="00AD5A88" w:rsidRDefault="00AD5A88" w:rsidP="00AD5A8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D0752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72127A03" w14:textId="78E1EB2D" w:rsidR="00AD5A88" w:rsidRDefault="00AD5A88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82B877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AF6F9E9" w14:textId="77777777" w:rsidR="00C54FB9" w:rsidRDefault="00C54FB9" w:rsidP="00C54FB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**************************************************************************/</w:t>
      </w:r>
    </w:p>
    <w:p w14:paraId="6FDE6072" w14:textId="77777777" w:rsidR="00C54FB9" w:rsidRDefault="00C54FB9" w:rsidP="00C54FB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                                                                        */</w:t>
      </w:r>
    </w:p>
    <w:p w14:paraId="4126D88B" w14:textId="77777777" w:rsidR="00C54FB9" w:rsidRDefault="00C54FB9" w:rsidP="00C54FB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                                                                        */</w:t>
      </w:r>
    </w:p>
    <w:p w14:paraId="0A4E3254" w14:textId="19E55312" w:rsidR="00C54FB9" w:rsidRDefault="00C54FB9" w:rsidP="00C54FB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  Use lag-1 time-series model to estimate betas                         */</w:t>
      </w:r>
    </w:p>
    <w:p w14:paraId="74ED6E38" w14:textId="77777777" w:rsidR="00C54FB9" w:rsidRDefault="00C54FB9" w:rsidP="00C54FB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/*   for imputed data for each replication                                 */        /*                                                                         */ </w:t>
      </w:r>
    </w:p>
    <w:p w14:paraId="53AA52E7" w14:textId="77777777" w:rsidR="00C54FB9" w:rsidRDefault="00C54FB9" w:rsidP="00C54FB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                                                                        */</w:t>
      </w:r>
    </w:p>
    <w:p w14:paraId="483B4BCC" w14:textId="77777777" w:rsidR="00C54FB9" w:rsidRDefault="00C54FB9" w:rsidP="00C54FB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/*                                                                         */                                                          </w:t>
      </w:r>
    </w:p>
    <w:p w14:paraId="25D7AFD2" w14:textId="77777777" w:rsidR="00C54FB9" w:rsidRDefault="00C54FB9" w:rsidP="00C54FB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**************************************************************************/</w:t>
      </w:r>
    </w:p>
    <w:p w14:paraId="1DF00E07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D56D56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ROC AUTOREG DATA=data OUTEST=parest COVOUT NOPRINT;</w:t>
      </w:r>
    </w:p>
    <w:p w14:paraId="27465086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MODEL replication1 = t d sc / nlag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4F8BF8A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47CFD01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0A6E50D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ROC IML;</w:t>
      </w:r>
    </w:p>
    <w:p w14:paraId="451FAC62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USE parest;</w:t>
      </w:r>
    </w:p>
    <w:p w14:paraId="6B24FD7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ead all into A[colname=varNames];</w:t>
      </w:r>
    </w:p>
    <w:p w14:paraId="051DDF6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beta = A[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 || A[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6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8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;</w:t>
      </w:r>
    </w:p>
    <w:p w14:paraId="6611672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varNames =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AR_beta0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AR_beta3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44B06950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reate AR_beta from beta [colname=varNames];</w:t>
      </w:r>
    </w:p>
    <w:p w14:paraId="3EC509D7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ppend from beta;</w:t>
      </w:r>
    </w:p>
    <w:p w14:paraId="2817468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lose AR_beta;</w:t>
      </w:r>
    </w:p>
    <w:p w14:paraId="1FF9CFE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DA9E4D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 = A[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5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`;</w:t>
      </w:r>
    </w:p>
    <w:p w14:paraId="09BC61E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varNames =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AR_se0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AR_se3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1B056A76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reate AR_se from se [colname=varNames];</w:t>
      </w:r>
    </w:p>
    <w:p w14:paraId="39D1EE8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ppend from se;</w:t>
      </w:r>
    </w:p>
    <w:p w14:paraId="45B8C40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lose AR_se;</w:t>
      </w:r>
    </w:p>
    <w:p w14:paraId="5C460F1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QUIT; </w:t>
      </w:r>
    </w:p>
    <w:p w14:paraId="06BE0CE6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4018CB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D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r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&amp;replication;</w:t>
      </w:r>
    </w:p>
    <w:p w14:paraId="0A8085C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F97E9D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ROC AUTOREG DATA=data OUTEST=parest COVOUT NOPRINT;</w:t>
      </w:r>
    </w:p>
    <w:p w14:paraId="01F2EE2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MODEL replication&amp;r = t d sc / nlag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5FA7B44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3FBBB44E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F00DAC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ROC IML;</w:t>
      </w:r>
    </w:p>
    <w:p w14:paraId="7ED5878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USE parest;</w:t>
      </w:r>
    </w:p>
    <w:p w14:paraId="60BCA586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ead all into A[colname=varNames];</w:t>
      </w:r>
    </w:p>
    <w:p w14:paraId="4026E61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beta = A[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 || A[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6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8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;</w:t>
      </w:r>
    </w:p>
    <w:p w14:paraId="2F56B79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varNames =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AR_beta0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AR_beta3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2CCEA3AE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reate AR_beta_tmp from beta [colname=varNames];</w:t>
      </w:r>
    </w:p>
    <w:p w14:paraId="0E6A130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ppend from beta;</w:t>
      </w:r>
    </w:p>
    <w:p w14:paraId="166955C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lose AR_beta_tmp;</w:t>
      </w:r>
    </w:p>
    <w:p w14:paraId="620B8EE6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075F9D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 = A[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5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`;</w:t>
      </w:r>
    </w:p>
    <w:p w14:paraId="78FDFF8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 xml:space="preserve">varNames =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AR_se0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AR_se3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43418D47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reate AR_se_tmp from se [colname=varNames];</w:t>
      </w:r>
    </w:p>
    <w:p w14:paraId="44D5BA87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ppend from se;</w:t>
      </w:r>
    </w:p>
    <w:p w14:paraId="5661AFC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lose AR_se_tmp;</w:t>
      </w:r>
    </w:p>
    <w:p w14:paraId="7CA20E6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QUIT;</w:t>
      </w:r>
    </w:p>
    <w:p w14:paraId="700EA74E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D35562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AR_beta;</w:t>
      </w:r>
    </w:p>
    <w:p w14:paraId="02369832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SET AR_beta AR_beta_tmp;</w:t>
      </w:r>
    </w:p>
    <w:p w14:paraId="0379660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634C907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0B4ECEE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AR_se;</w:t>
      </w:r>
    </w:p>
    <w:p w14:paraId="69637E5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SET AR_se AR_se_tmp;</w:t>
      </w:r>
    </w:p>
    <w:p w14:paraId="28F34320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RUN; </w:t>
      </w:r>
    </w:p>
    <w:p w14:paraId="1762E2D7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7A51F22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EN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24A82AB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27AFC9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ROC MEANS DATA=AR_beta noprint;</w:t>
      </w:r>
    </w:p>
    <w:p w14:paraId="233894A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AR  AR_beta0 AR_beta1 AR_beta2 AR_beta3;</w:t>
      </w:r>
    </w:p>
    <w:p w14:paraId="4CABB12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output out=AR_meanbeta ;</w:t>
      </w:r>
    </w:p>
    <w:p w14:paraId="71B8AB0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54869877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A93F48E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AR_meanbeta;</w:t>
      </w:r>
    </w:p>
    <w:p w14:paraId="2919D7E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T AR_meanbeta;</w:t>
      </w:r>
    </w:p>
    <w:p w14:paraId="5F7DB85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IF _STAT_=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MEAN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75153372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4963A0D0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0E1D23E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ROC MEANS DATA=AR_se noprint;</w:t>
      </w:r>
    </w:p>
    <w:p w14:paraId="0EF734AE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AR  AR_se0 AR_se1 AR_se2 AR_se3;</w:t>
      </w:r>
    </w:p>
    <w:p w14:paraId="3CACAFE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output out=AR_meanse ;</w:t>
      </w:r>
    </w:p>
    <w:p w14:paraId="47E62A8E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63FB756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0D3FF3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AR_meanse(keep = AR_se0 AR_se1 AR_se2 AR_se3);</w:t>
      </w:r>
    </w:p>
    <w:p w14:paraId="1FF35C3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T AR_meanse;</w:t>
      </w:r>
    </w:p>
    <w:p w14:paraId="5625856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IF _STAT_=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MEAN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787B3E3E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2B0FC676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73D731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Calculate the bias and relative bias of the Betas for complete data Autoreg*/</w:t>
      </w:r>
    </w:p>
    <w:p w14:paraId="2B75D5A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AR_beta_bias;</w:t>
      </w:r>
    </w:p>
    <w:p w14:paraId="6291873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t AR_meanbeta;</w:t>
      </w:r>
    </w:p>
    <w:p w14:paraId="03FDEB6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AR_bias_beta0=AR_beta0-&amp;beta0;   </w:t>
      </w:r>
    </w:p>
    <w:p w14:paraId="3F3CA9C2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AR_bias_beta1=AR_beta1-&amp;beta1;  </w:t>
      </w:r>
    </w:p>
    <w:p w14:paraId="15493B1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AR_bias_beta2=AR_beta2-&amp;beta2; </w:t>
      </w:r>
    </w:p>
    <w:p w14:paraId="356BA882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R_bias_beta3=AR_beta3-&amp;beta3;</w:t>
      </w:r>
    </w:p>
    <w:p w14:paraId="7E2C58F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R_rbias_beta1=AR_bias_beta1/&amp;beta1;</w:t>
      </w:r>
    </w:p>
    <w:p w14:paraId="065D0DF7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R_rbias_beta2=AR_bias_beta2/&amp;beta2;</w:t>
      </w:r>
    </w:p>
    <w:p w14:paraId="3AED6C50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R_rbias_beta3=AR_bias_beta3/&amp;beta3;</w:t>
      </w:r>
    </w:p>
    <w:p w14:paraId="4160F9A7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4056452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8A88A17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04C67DC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RMSE of beta estimates*/</w:t>
      </w:r>
    </w:p>
    <w:p w14:paraId="4DD42AF0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ROC IML;</w:t>
      </w:r>
    </w:p>
    <w:p w14:paraId="5F80056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USE AR_beta;</w:t>
      </w:r>
    </w:p>
    <w:p w14:paraId="4D5B9CC0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ead all into A[colname=varNames];</w:t>
      </w:r>
    </w:p>
    <w:p w14:paraId="4E99604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MSE_beta0 = sqrt(sum((A[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-&amp;beta0)##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/&amp;replication);</w:t>
      </w:r>
    </w:p>
    <w:p w14:paraId="6D0F0DD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MSE_beta1 = sqrt(sum((A[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-&amp;beta1)##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/&amp;replication);</w:t>
      </w:r>
    </w:p>
    <w:p w14:paraId="75928B4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MSE_beta2 = sqrt(sum((A[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-&amp;beta2)##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/&amp;replication);</w:t>
      </w:r>
    </w:p>
    <w:p w14:paraId="11F52597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>RMSE_beta3 = sqrt(sum((A[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-&amp;beta3)##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/&amp;replication);</w:t>
      </w:r>
    </w:p>
    <w:p w14:paraId="04AFD7C4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MSE = RMSE_beta0||RMSE_beta1||RMSE_beta2||RMSE_beta3;</w:t>
      </w:r>
    </w:p>
    <w:p w14:paraId="68F53FB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varNames =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AR_RMSE_beta0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: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AR_RMSE_beta3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239AFEB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reate AR_beta_RMSE from RMSE [colname=varNames];;</w:t>
      </w:r>
    </w:p>
    <w:p w14:paraId="0C2A902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ppend from RMSE;</w:t>
      </w:r>
    </w:p>
    <w:p w14:paraId="57E890D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lose AR_beta_RMSE;</w:t>
      </w:r>
    </w:p>
    <w:p w14:paraId="100A5BA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86C038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DE7694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AR: Calculate the bias and relative bias of the standard errors of Betas*/</w:t>
      </w:r>
    </w:p>
    <w:p w14:paraId="1667452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2D45BD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AR_se_bias;</w:t>
      </w:r>
    </w:p>
    <w:p w14:paraId="77D3C77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MERGE AR_meanse complete_AR_meanse&amp;</w:t>
      </w:r>
      <w:r>
        <w:rPr>
          <w:rFonts w:ascii="Courier New" w:hAnsi="Courier New" w:cs="Courier New"/>
          <w:color w:val="008080"/>
          <w:sz w:val="20"/>
          <w:szCs w:val="20"/>
          <w:shd w:val="clear" w:color="auto" w:fill="FFFFFF"/>
        </w:rPr>
        <w:t>set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1298900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AR_bias_sebeta0 = AR_se0-com_AR_se0;</w:t>
      </w:r>
    </w:p>
    <w:p w14:paraId="01D9336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AR_bias_sebeta1 = AR_se1-com_AR_se1;</w:t>
      </w:r>
    </w:p>
    <w:p w14:paraId="0496DE3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AR_bias_sebeta2 = AR_se2-com_AR_se2;</w:t>
      </w:r>
    </w:p>
    <w:p w14:paraId="2AD813B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AR_bias_sebeta3 = AR_se3-com_AR_se3;</w:t>
      </w:r>
    </w:p>
    <w:p w14:paraId="3E7835B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AR_rbias_sebeta0 = AR_bias_sebeta0/com_AR_se0;</w:t>
      </w:r>
    </w:p>
    <w:p w14:paraId="24B2C3C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AR_rbias_sebeta1 = AR_bias_sebeta1/com_AR_se1;</w:t>
      </w:r>
    </w:p>
    <w:p w14:paraId="790D944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AR_rbias_sebeta2 = AR_bias_sebeta2/com_AR_se2;</w:t>
      </w:r>
    </w:p>
    <w:p w14:paraId="18FEC36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AR_rbias_sebeta3 = AR_bias_sebeta3/com_AR_se3;</w:t>
      </w:r>
    </w:p>
    <w:p w14:paraId="009B559C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622FF99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5861CD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bias_RMSE&amp;</w:t>
      </w:r>
      <w:r>
        <w:rPr>
          <w:rFonts w:ascii="Courier New" w:hAnsi="Courier New" w:cs="Courier New"/>
          <w:color w:val="008080"/>
          <w:sz w:val="20"/>
          <w:szCs w:val="20"/>
          <w:shd w:val="clear" w:color="auto" w:fill="FFFFFF"/>
        </w:rPr>
        <w:t>dataseq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650D88B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ERGE OLS_beta_bias (KEEP=OLS_bias_beta0 OLS_bias_beta1 OLS_bias_beta2 OLS_bias_beta3</w:t>
      </w:r>
    </w:p>
    <w:p w14:paraId="5342FD8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OLS_rbias_beta1 OLS_rbias_beta2 OLS_rbias_beta3)</w:t>
      </w:r>
    </w:p>
    <w:p w14:paraId="4C04A8C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  OLS_beta_RMSE </w:t>
      </w:r>
    </w:p>
    <w:p w14:paraId="69CB2BAF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  AR_beta_bias (KEEP=AR_bias_beta0 AR_bias_beta1 AR_bias_beta2 AR_bias_beta3</w:t>
      </w:r>
    </w:p>
    <w:p w14:paraId="3257D987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AR_rbias_beta1 AR_rbias_beta2 AR_rbias_beta3)</w:t>
      </w:r>
    </w:p>
    <w:p w14:paraId="6F40DAA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  AR_beta_RMSE OLS_se_bias AR_se_bias;</w:t>
      </w:r>
    </w:p>
    <w:p w14:paraId="2611CF07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phil = &amp;phil;</w:t>
      </w:r>
    </w:p>
    <w:p w14:paraId="1440119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missrate_1= &amp;missrate_1;</w:t>
      </w:r>
    </w:p>
    <w:p w14:paraId="78EFA3B8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  missrate_2= &amp;missrate_2;</w:t>
      </w:r>
    </w:p>
    <w:p w14:paraId="1C68D031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  missrate = (missrate_1 + missrate_2)/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7C07B580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beta0=&amp;beta0;</w:t>
      </w:r>
    </w:p>
    <w:p w14:paraId="4ECAD73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beta1=&amp;beta1;</w:t>
      </w:r>
    </w:p>
    <w:p w14:paraId="56AEA85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beta2=&amp;beta2;</w:t>
      </w:r>
    </w:p>
    <w:p w14:paraId="057D62F6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beta3=&amp;beta3;</w:t>
      </w:r>
    </w:p>
    <w:p w14:paraId="364A17D0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14:paraId="6B7F0766" w14:textId="77777777" w:rsidR="001D000C" w:rsidRDefault="001D000C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4D1C277" w14:textId="77777777" w:rsidR="001D000C" w:rsidRDefault="001D000C" w:rsidP="001D00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**************************************************************************/</w:t>
      </w:r>
    </w:p>
    <w:p w14:paraId="5E1E2F1A" w14:textId="77777777" w:rsidR="001D000C" w:rsidRDefault="001D000C" w:rsidP="001D00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                                                                        */</w:t>
      </w:r>
    </w:p>
    <w:p w14:paraId="4701CEC3" w14:textId="77777777" w:rsidR="001D000C" w:rsidRDefault="001D000C" w:rsidP="001D00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                                                                        */</w:t>
      </w:r>
    </w:p>
    <w:p w14:paraId="2B65F245" w14:textId="118C5ADD" w:rsidR="001D000C" w:rsidRDefault="001D000C" w:rsidP="001D00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  Merge data for performing ANOVA to estimate the effects of            */</w:t>
      </w:r>
    </w:p>
    <w:p w14:paraId="010C1C55" w14:textId="63D28EFA" w:rsidR="001D000C" w:rsidRDefault="001D000C" w:rsidP="001D00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/*   manipulated variables                                                 */        /*                                                                         */ </w:t>
      </w:r>
    </w:p>
    <w:p w14:paraId="48A7A57F" w14:textId="77777777" w:rsidR="001D000C" w:rsidRDefault="001D000C" w:rsidP="001D00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                                                                        */</w:t>
      </w:r>
    </w:p>
    <w:p w14:paraId="6284D0F4" w14:textId="77777777" w:rsidR="001D000C" w:rsidRDefault="001D000C" w:rsidP="001D00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/*                                                                         */                                                          </w:t>
      </w:r>
    </w:p>
    <w:p w14:paraId="1C510173" w14:textId="77777777" w:rsidR="001D000C" w:rsidRDefault="001D000C" w:rsidP="001D00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**************************************************************************/</w:t>
      </w:r>
    </w:p>
    <w:p w14:paraId="034BB936" w14:textId="77777777" w:rsidR="001D000C" w:rsidRDefault="001D000C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38052FD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38DB9C7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C0EEF5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outdata&amp;</w:t>
      </w:r>
      <w:r>
        <w:rPr>
          <w:rFonts w:ascii="Courier New" w:hAnsi="Courier New" w:cs="Courier New"/>
          <w:color w:val="008080"/>
          <w:sz w:val="20"/>
          <w:szCs w:val="20"/>
          <w:shd w:val="clear" w:color="auto" w:fill="FFFFFF"/>
        </w:rPr>
        <w:t>dataseq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44013346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MERGE na&amp;na._nb&amp;nb._r&amp;replication(keep=phil missrate beta0 beta1 beta2 beta3) </w:t>
      </w:r>
    </w:p>
    <w:p w14:paraId="7D18EDA0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OLS_beta AR_beta;</w:t>
      </w:r>
    </w:p>
    <w:p w14:paraId="4061143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>RUN;</w:t>
      </w:r>
    </w:p>
    <w:p w14:paraId="6751CDB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84D9463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EN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63426890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69DD518" w14:textId="36704811" w:rsidR="00EE71FB" w:rsidRDefault="000565C2" w:rsidP="000565C2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%MEN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0C8980D5" w14:textId="7E6A8CB2" w:rsidR="000565C2" w:rsidRDefault="000565C2" w:rsidP="000565C2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3EAE7605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170A5EB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37295F40" w14:textId="7D98E379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D5BA525" w14:textId="4945420E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0103EAD5" w14:textId="514921A1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D9BF3F4" w14:textId="7DB340A9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0C48B81" w14:textId="2EDC6126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787A93F" w14:textId="53D68729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80C0EE7" w14:textId="4F279985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3D3973B6" w14:textId="15E44C83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257F675" w14:textId="4D405B14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38F2D9DE" w14:textId="29D0EF88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F820FBE" w14:textId="0400B5EE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2A502635" w14:textId="783469FA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0DD284E0" w14:textId="4F9A9AF8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937EE96" w14:textId="198CBFEB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7AB6274" w14:textId="017064FC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FDEC03B" w14:textId="7AF33B40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034F25F" w14:textId="15A8EBCD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0C6AD2D2" w14:textId="68E2C8F3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F43FF4C" w14:textId="11F02DCA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6194AF7" w14:textId="197C175C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898F079" w14:textId="5DB057AE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1209AEE" w14:textId="11266977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09A8C490" w14:textId="7ADA9E13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2FEF3AD6" w14:textId="3D35AF50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F936BC6" w14:textId="1750C387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069DF39" w14:textId="3E6C74BF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1C7A2D8" w14:textId="39F9762E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32378925" w14:textId="0C7394E4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923B38A" w14:textId="7F8665D5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1FD911E" w14:textId="685B27B3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0C0EF8EA" w14:textId="36C647B5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FB9B3F5" w14:textId="737F458D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49C32DF" w14:textId="4FA90F69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23C10F0E" w14:textId="77CDB50C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29A797E7" w14:textId="42E631C3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40FD903" w14:textId="001EA7F5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331E0DEA" w14:textId="775BDF85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A9AFC29" w14:textId="1271908E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29C34B96" w14:textId="3DF37DF5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133F9D8" w14:textId="3F689C1B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2B398B21" w14:textId="091FC45D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22BCD311" w14:textId="10E3B390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0A6C4833" w14:textId="43F7352A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DBF53D0" w14:textId="777FF777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034597EE" w14:textId="159570CE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21154829" w14:textId="58345C8E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BCFAB52" w14:textId="77777777" w:rsidR="00CF2751" w:rsidRDefault="00CF2751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BAAB07D" w14:textId="46906D1C" w:rsidR="000565C2" w:rsidRDefault="000565C2" w:rsidP="000565C2">
      <w:pPr>
        <w:pStyle w:val="Heading20"/>
      </w:pPr>
      <w:bookmarkStart w:id="5" w:name="_Toc460814"/>
      <w:r>
        <w:lastRenderedPageBreak/>
        <w:t>II. Examples</w:t>
      </w:r>
      <w:r w:rsidRPr="003801C7">
        <w:t xml:space="preserve"> for </w:t>
      </w:r>
      <w:r>
        <w:t xml:space="preserve">the short intervention </w:t>
      </w:r>
      <w:r w:rsidRPr="006C7029">
        <w:t>phase (</w:t>
      </w:r>
      <w:r w:rsidRPr="006C7029">
        <w:rPr>
          <w:i/>
        </w:rPr>
        <w:t>n</w:t>
      </w:r>
      <w:r w:rsidRPr="006C7029">
        <w:rPr>
          <w:vertAlign w:val="subscript"/>
        </w:rPr>
        <w:t>A</w:t>
      </w:r>
      <w:r w:rsidRPr="006C7029">
        <w:t xml:space="preserve"> =10, </w:t>
      </w:r>
      <w:r w:rsidRPr="006C7029">
        <w:rPr>
          <w:i/>
        </w:rPr>
        <w:t>n</w:t>
      </w:r>
      <w:r w:rsidRPr="006C7029">
        <w:rPr>
          <w:vertAlign w:val="subscript"/>
        </w:rPr>
        <w:t>B</w:t>
      </w:r>
      <w:r w:rsidRPr="006C7029">
        <w:t>=10)</w:t>
      </w:r>
      <w:bookmarkEnd w:id="5"/>
    </w:p>
    <w:p w14:paraId="668E1644" w14:textId="77777777" w:rsidR="000565C2" w:rsidRDefault="000565C2" w:rsidP="000565C2">
      <w:pPr>
        <w:pStyle w:val="Heading2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326D4A42" w14:textId="19FD2D85" w:rsidR="00B02683" w:rsidRPr="004275C7" w:rsidRDefault="00B02683" w:rsidP="00B02683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eastAsia="zh-TW"/>
        </w:rPr>
      </w:pP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*********************************************</w:t>
      </w:r>
      <w:r w:rsid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******</w:t>
      </w: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**********************/</w:t>
      </w:r>
    </w:p>
    <w:p w14:paraId="25C6A6A3" w14:textId="35CEF64B" w:rsidR="00B02683" w:rsidRPr="004275C7" w:rsidRDefault="00B02683" w:rsidP="00B02683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eastAsia="zh-TW"/>
        </w:rPr>
      </w:pP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*</w:t>
      </w:r>
      <w:r w:rsid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</w:t>
      </w: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Users need to change the number of the parameters below </w:t>
      </w:r>
      <w:r w:rsidR="002603E3"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to reflect</w:t>
      </w:r>
      <w:r w:rsid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</w:t>
      </w:r>
      <w:r w:rsidR="002603E3"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/ /*</w:t>
      </w:r>
      <w:r w:rsid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</w:t>
      </w:r>
      <w:r w:rsidR="002603E3"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the study design</w:t>
      </w: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.        </w:t>
      </w:r>
      <w:r w:rsid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</w:t>
      </w: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                            */</w:t>
      </w:r>
    </w:p>
    <w:p w14:paraId="50F37AD4" w14:textId="4976E697" w:rsidR="00B02683" w:rsidRPr="004275C7" w:rsidRDefault="00B02683" w:rsidP="00B02683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*</w:t>
      </w:r>
      <w:r w:rsid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</w:t>
      </w: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Once the MACRO above has been run</w:t>
      </w:r>
      <w:r w:rsid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once in SAS, only the SAS comments  </w:t>
      </w: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/ /*</w:t>
      </w:r>
      <w:r w:rsid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</w:t>
      </w: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below is needed for each condition.     </w:t>
      </w:r>
      <w:r w:rsid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</w:t>
      </w: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              */</w:t>
      </w:r>
    </w:p>
    <w:p w14:paraId="27BBF906" w14:textId="0AB0509A" w:rsidR="00B02683" w:rsidRPr="004275C7" w:rsidRDefault="00B02683" w:rsidP="00B02683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*</w:t>
      </w:r>
      <w:r w:rsid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</w:t>
      </w: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If several study designs are needed, users can stagger the SAS  </w:t>
      </w:r>
      <w:r w:rsid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</w:t>
      </w: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*/</w:t>
      </w:r>
    </w:p>
    <w:p w14:paraId="714D2522" w14:textId="49F59659" w:rsidR="00B02683" w:rsidRPr="004275C7" w:rsidRDefault="00B02683" w:rsidP="00B02683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*</w:t>
      </w:r>
      <w:r w:rsid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</w:t>
      </w: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comments below to run the program consecutively.      </w:t>
      </w:r>
      <w:r w:rsid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</w:t>
      </w: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*/</w:t>
      </w:r>
    </w:p>
    <w:p w14:paraId="21B53875" w14:textId="449BF68D" w:rsidR="002603E3" w:rsidRPr="004275C7" w:rsidRDefault="00B02683" w:rsidP="00B02683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/*  </w:t>
      </w:r>
      <w:r w:rsid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As we mentioned</w:t>
      </w: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earlier,</w:t>
      </w:r>
      <w:r w:rsidR="002603E3"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</w:t>
      </w:r>
      <w:r w:rsid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</w:t>
      </w:r>
      <w:r w:rsidR="002603E3"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                        */</w:t>
      </w:r>
    </w:p>
    <w:p w14:paraId="209A3406" w14:textId="4D22FD23" w:rsidR="005D2841" w:rsidRPr="005D2841" w:rsidRDefault="005D2841" w:rsidP="005D2841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Parameters for the MACRO include        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</w:p>
    <w:p w14:paraId="56CA8A8B" w14:textId="4A9A3E55" w:rsidR="005D2841" w:rsidRPr="005D2841" w:rsidRDefault="005D2841" w:rsidP="005D2841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dataseq = a variable created for combining results from ANOVA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,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</w:p>
    <w:p w14:paraId="7F38A7E9" w14:textId="269E114F" w:rsidR="002C5B26" w:rsidRDefault="005D2841" w:rsidP="002C5B26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replication = number of replication,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set = </w:t>
      </w:r>
      <w:r w:rsidR="002C5B26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the index for autocorrelation</w:t>
      </w:r>
      <w:r w:rsidR="002C5B26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conditions, used to match         */</w:t>
      </w:r>
    </w:p>
    <w:p w14:paraId="1B21EAC7" w14:textId="544444BC" w:rsidR="002C5B26" w:rsidRPr="005D2841" w:rsidRDefault="002C5B26" w:rsidP="002C5B26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*   incomplete conditions with the corresponding complete conditions.     */</w:t>
      </w:r>
    </w:p>
    <w:p w14:paraId="193D62FA" w14:textId="08FADDF6" w:rsidR="005D2841" w:rsidRPr="005D2841" w:rsidRDefault="005D2841" w:rsidP="005D2841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phil = the true value of lag-1 autocorrelation,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</w:p>
    <w:p w14:paraId="630AD2C1" w14:textId="7F29FAB5" w:rsidR="005D2841" w:rsidRPr="005D2841" w:rsidRDefault="005D2841" w:rsidP="005D2841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beta0 = the true value of beta0,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     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beta1 = the true value of beta1,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        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</w:p>
    <w:p w14:paraId="31443053" w14:textId="1DAE7BBE" w:rsidR="005D2841" w:rsidRPr="005D2841" w:rsidRDefault="005D2841" w:rsidP="005D2841">
      <w:pPr>
        <w:tabs>
          <w:tab w:val="left" w:pos="630"/>
        </w:tabs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beta2 = the true value of beta2,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              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</w:p>
    <w:p w14:paraId="05EAE839" w14:textId="5EF17008" w:rsidR="005D2841" w:rsidRPr="005D2841" w:rsidRDefault="005D2841" w:rsidP="005D2841">
      <w:pPr>
        <w:tabs>
          <w:tab w:val="left" w:pos="630"/>
        </w:tabs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beta3 = the true value of beta3,    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                   *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            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missrate_1 = manipulated missing rate for phase A,             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missrate_2 = manipulated missing rate for phase B,             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 w:rsidRPr="005D2841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Allow_miss_na = acceptable number of missing scores in phase A,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Allow_miss_nb= acceptable number of missing scores in phase B,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</w:p>
    <w:p w14:paraId="1FDB82F7" w14:textId="2A801BEF" w:rsidR="005D2841" w:rsidRPr="005D2841" w:rsidRDefault="005D2841" w:rsidP="005D2841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na= the number of scores in phase A,                           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</w:p>
    <w:p w14:paraId="433BF04F" w14:textId="54A32B67" w:rsidR="005D2841" w:rsidRPr="005D2841" w:rsidRDefault="005D2841" w:rsidP="005D2841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nb= the number of scores in phase B,</w:t>
      </w:r>
      <w:r w:rsidRPr="005D2841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        </w:t>
      </w:r>
      <w:r w:rsidRPr="005D2841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         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</w:p>
    <w:p w14:paraId="6D7ED17A" w14:textId="3F7433AD" w:rsidR="005D2841" w:rsidRPr="005D2841" w:rsidRDefault="003B660E" w:rsidP="005D2841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="005D284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="005D284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nb_first =the session number of the first score in phase B,    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</w:t>
      </w:r>
      <w:r w:rsidR="005D284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</w:p>
    <w:p w14:paraId="353719CD" w14:textId="771995E5" w:rsidR="005D2841" w:rsidRPr="005D2841" w:rsidRDefault="003B660E" w:rsidP="005D2841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="005D284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="005D284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nb_last = the session number of the last score in phase B, and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</w:t>
      </w:r>
      <w:r w:rsidR="005D284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="005D284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</w:t>
      </w:r>
    </w:p>
    <w:p w14:paraId="1DE59748" w14:textId="4B66A6DA" w:rsidR="005D2841" w:rsidRPr="005D2841" w:rsidRDefault="003B660E" w:rsidP="005D2841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="005D284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="005D284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seed = seed number</w:t>
      </w:r>
      <w:r w:rsid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.</w:t>
      </w:r>
      <w:r w:rsidR="005D284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</w:t>
      </w:r>
      <w:r w:rsid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     </w:t>
      </w:r>
      <w:r w:rsidR="005D284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            </w:t>
      </w:r>
      <w:r w:rsid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</w:t>
      </w:r>
      <w:r w:rsidR="005D284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="005D284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</w:t>
      </w:r>
    </w:p>
    <w:p w14:paraId="0BE9556A" w14:textId="450A9728" w:rsidR="005D2841" w:rsidRDefault="003B660E" w:rsidP="005D2841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="005D284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                                                                   </w:t>
      </w:r>
      <w:r w:rsid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</w:t>
      </w:r>
      <w:r w:rsidR="005D2841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</w:p>
    <w:p w14:paraId="62C7E1E4" w14:textId="766247CB" w:rsidR="003B660E" w:rsidRPr="005D2841" w:rsidRDefault="003B660E" w:rsidP="005D2841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*    Below we include four examples for the short intervention phase      */</w:t>
      </w:r>
    </w:p>
    <w:p w14:paraId="74E94AAE" w14:textId="00D9B084" w:rsidR="00B02683" w:rsidRDefault="003B660E" w:rsidP="000565C2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********************************************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******</w:t>
      </w: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**********************/</w:t>
      </w:r>
    </w:p>
    <w:p w14:paraId="3A5569EE" w14:textId="77777777" w:rsidR="003B660E" w:rsidRDefault="003B660E" w:rsidP="000565C2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</w:p>
    <w:p w14:paraId="79CDAF38" w14:textId="77777777" w:rsidR="003B660E" w:rsidRDefault="003B660E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0E513C5" w14:textId="12AF94B9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%</w:t>
      </w:r>
      <w:r>
        <w:rPr>
          <w:rFonts w:ascii="Courier New" w:hAnsi="Courier New" w:cs="Courier New"/>
          <w:b/>
          <w:bCs/>
          <w:i/>
          <w:iCs/>
          <w:color w:val="000000"/>
          <w:sz w:val="20"/>
          <w:szCs w:val="20"/>
          <w:shd w:val="clear" w:color="auto" w:fill="FFFFFF"/>
        </w:rPr>
        <w:t>SCDMissing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dataseq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58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replication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000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set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phil=-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beta0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, beta1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 beta2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beta3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missrate_1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missrate_2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Allow_miss_na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Allow_miss_nb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na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nb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nb_first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nb_last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seed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2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14:paraId="3F34236A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%</w:t>
      </w:r>
      <w:r>
        <w:rPr>
          <w:rFonts w:ascii="Courier New" w:hAnsi="Courier New" w:cs="Courier New"/>
          <w:b/>
          <w:bCs/>
          <w:i/>
          <w:iCs/>
          <w:color w:val="000000"/>
          <w:sz w:val="20"/>
          <w:szCs w:val="20"/>
          <w:shd w:val="clear" w:color="auto" w:fill="FFFFFF"/>
        </w:rPr>
        <w:t>SCDMissing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dataseq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replication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000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set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phil=-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beta0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, beta1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 beta2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beta3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, missrate_1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.000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missrate_2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.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Allow_miss_na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Allow_miss_nb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nA 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nB 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nb_first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nb_last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seed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2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); </w:t>
      </w:r>
    </w:p>
    <w:p w14:paraId="4E3F71D9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%</w:t>
      </w:r>
      <w:r>
        <w:rPr>
          <w:rFonts w:ascii="Courier New" w:hAnsi="Courier New" w:cs="Courier New"/>
          <w:b/>
          <w:bCs/>
          <w:i/>
          <w:iCs/>
          <w:color w:val="000000"/>
          <w:sz w:val="20"/>
          <w:szCs w:val="20"/>
          <w:shd w:val="clear" w:color="auto" w:fill="FFFFFF"/>
        </w:rPr>
        <w:t>SCDMissing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dataseq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replication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000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set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phil=-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beta0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, beta1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 beta2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beta3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, missrate_1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.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missrate_2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.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Allow_miss_na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Allow_miss_nb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nA 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nB 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nb_first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nb_last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seed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2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); </w:t>
      </w:r>
    </w:p>
    <w:p w14:paraId="72FF7196" w14:textId="77777777" w:rsidR="000565C2" w:rsidRDefault="000565C2" w:rsidP="000565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%</w:t>
      </w:r>
      <w:r>
        <w:rPr>
          <w:rFonts w:ascii="Courier New" w:hAnsi="Courier New" w:cs="Courier New"/>
          <w:b/>
          <w:bCs/>
          <w:i/>
          <w:iCs/>
          <w:color w:val="000000"/>
          <w:sz w:val="20"/>
          <w:szCs w:val="20"/>
          <w:shd w:val="clear" w:color="auto" w:fill="FFFFFF"/>
        </w:rPr>
        <w:t>SCDMissing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dataseq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replication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000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set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phil=-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beta0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, beta1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 beta2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beta3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, missrate_1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.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missrate_2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.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Allow_miss_na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Allow_miss_nb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nA 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nB 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nb_first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nb_last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seed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2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); </w:t>
      </w:r>
    </w:p>
    <w:p w14:paraId="58A47622" w14:textId="77777777" w:rsidR="000565C2" w:rsidRDefault="000565C2" w:rsidP="000565C2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strike/>
          <w:color w:val="000000"/>
          <w:shd w:val="clear" w:color="auto" w:fill="FFFFFF"/>
          <w:lang w:eastAsia="zh-TW"/>
        </w:rPr>
      </w:pPr>
    </w:p>
    <w:p w14:paraId="2005005E" w14:textId="77777777" w:rsidR="00EE71FB" w:rsidRDefault="00EE71FB" w:rsidP="003801C7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strike/>
          <w:color w:val="000000"/>
          <w:shd w:val="clear" w:color="auto" w:fill="FFFFFF"/>
          <w:lang w:eastAsia="zh-TW"/>
        </w:rPr>
      </w:pPr>
    </w:p>
    <w:p w14:paraId="3C0C65F3" w14:textId="14DE2F18" w:rsidR="00EE71FB" w:rsidRDefault="00EE71FB">
      <w:pPr>
        <w:spacing w:after="160" w:line="259" w:lineRule="auto"/>
        <w:rPr>
          <w:rFonts w:ascii="Times New Roman" w:eastAsiaTheme="majorEastAsia" w:hAnsi="Times New Roman" w:cs="Times New Roman"/>
          <w:b/>
          <w:color w:val="2E74B5" w:themeColor="accent1" w:themeShade="BF"/>
          <w:sz w:val="24"/>
          <w:szCs w:val="24"/>
          <w:u w:val="single"/>
        </w:rPr>
      </w:pPr>
    </w:p>
    <w:p w14:paraId="2AC16664" w14:textId="77777777" w:rsidR="00CF2751" w:rsidRDefault="00CF2751">
      <w:pPr>
        <w:spacing w:after="160" w:line="259" w:lineRule="auto"/>
        <w:rPr>
          <w:rFonts w:ascii="Times New Roman" w:eastAsiaTheme="majorEastAsia" w:hAnsi="Times New Roman" w:cs="Times New Roman"/>
          <w:b/>
          <w:color w:val="2E74B5" w:themeColor="accent1" w:themeShade="BF"/>
          <w:sz w:val="24"/>
          <w:szCs w:val="24"/>
          <w:u w:val="single"/>
        </w:rPr>
      </w:pPr>
    </w:p>
    <w:p w14:paraId="12ACE87D" w14:textId="1B670C76" w:rsidR="003801C7" w:rsidRDefault="003801C7" w:rsidP="003801C7">
      <w:pPr>
        <w:pStyle w:val="Heading20"/>
      </w:pPr>
      <w:bookmarkStart w:id="6" w:name="_Toc460815"/>
      <w:r w:rsidRPr="00775725">
        <w:lastRenderedPageBreak/>
        <w:t>I</w:t>
      </w:r>
      <w:r>
        <w:t>I</w:t>
      </w:r>
      <w:r w:rsidR="000565C2">
        <w:t>I</w:t>
      </w:r>
      <w:r w:rsidRPr="00775725">
        <w:t xml:space="preserve">. </w:t>
      </w:r>
      <w:r w:rsidR="00F8391C">
        <w:t>Examples</w:t>
      </w:r>
      <w:r w:rsidRPr="00775725">
        <w:t xml:space="preserve"> for the </w:t>
      </w:r>
      <w:r>
        <w:t>long</w:t>
      </w:r>
      <w:r w:rsidR="00794A8C">
        <w:t xml:space="preserve"> intervention phase (</w:t>
      </w:r>
      <w:r w:rsidR="00794A8C" w:rsidRPr="00794A8C">
        <w:rPr>
          <w:i/>
        </w:rPr>
        <w:t>n</w:t>
      </w:r>
      <w:r w:rsidR="00794A8C" w:rsidRPr="00794A8C">
        <w:rPr>
          <w:vertAlign w:val="subscript"/>
        </w:rPr>
        <w:t>A</w:t>
      </w:r>
      <w:r w:rsidR="00794A8C">
        <w:t xml:space="preserve"> =10, </w:t>
      </w:r>
      <w:r w:rsidR="00794A8C" w:rsidRPr="00794A8C">
        <w:rPr>
          <w:i/>
        </w:rPr>
        <w:t>n</w:t>
      </w:r>
      <w:r w:rsidR="00794A8C" w:rsidRPr="00794A8C">
        <w:rPr>
          <w:vertAlign w:val="subscript"/>
        </w:rPr>
        <w:t>B</w:t>
      </w:r>
      <w:r w:rsidRPr="00775725">
        <w:t>=</w:t>
      </w:r>
      <w:r>
        <w:t>56</w:t>
      </w:r>
      <w:r w:rsidRPr="00775725">
        <w:t>)</w:t>
      </w:r>
      <w:bookmarkEnd w:id="6"/>
    </w:p>
    <w:p w14:paraId="789E98E3" w14:textId="77777777" w:rsidR="00B02683" w:rsidRDefault="00B02683" w:rsidP="00B02683">
      <w:pPr>
        <w:pStyle w:val="Heading2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338F15F6" w14:textId="77777777" w:rsidR="003B660E" w:rsidRPr="004275C7" w:rsidRDefault="003B660E" w:rsidP="003B660E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eastAsia="zh-TW"/>
        </w:rPr>
      </w:pP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********************************************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******</w:t>
      </w: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**********************/</w:t>
      </w:r>
    </w:p>
    <w:p w14:paraId="134A4D92" w14:textId="77777777" w:rsidR="003B660E" w:rsidRPr="004275C7" w:rsidRDefault="003B660E" w:rsidP="003B660E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eastAsia="zh-TW"/>
        </w:rPr>
      </w:pP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</w:t>
      </w: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Users need to change the number of the parameters below to reflect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</w:t>
      </w: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/ /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</w:t>
      </w: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the study design.     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</w:t>
      </w: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                            */</w:t>
      </w:r>
    </w:p>
    <w:p w14:paraId="248E8D4B" w14:textId="77777777" w:rsidR="003B660E" w:rsidRPr="004275C7" w:rsidRDefault="003B660E" w:rsidP="003B660E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</w:t>
      </w: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Once the MACRO above has been run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once in SAS, only the SAS comments  </w:t>
      </w: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/ /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</w:t>
      </w: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below is needed for each condition.  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</w:t>
      </w: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              */</w:t>
      </w:r>
    </w:p>
    <w:p w14:paraId="0BCF3304" w14:textId="77777777" w:rsidR="003B660E" w:rsidRPr="004275C7" w:rsidRDefault="003B660E" w:rsidP="003B660E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</w:t>
      </w: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If several study designs are needed, users can stagger the SAS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</w:t>
      </w: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*/</w:t>
      </w:r>
    </w:p>
    <w:p w14:paraId="26E4DFD8" w14:textId="77777777" w:rsidR="003B660E" w:rsidRPr="004275C7" w:rsidRDefault="003B660E" w:rsidP="003B660E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</w:t>
      </w: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comments below to run the program consecutively.   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</w:t>
      </w: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*/</w:t>
      </w:r>
    </w:p>
    <w:p w14:paraId="356C2E92" w14:textId="77777777" w:rsidR="003B660E" w:rsidRPr="004275C7" w:rsidRDefault="003B660E" w:rsidP="003B660E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/*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As we mentioned</w:t>
      </w: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earlier, 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</w:t>
      </w: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                        */</w:t>
      </w:r>
    </w:p>
    <w:p w14:paraId="12436D5C" w14:textId="77777777" w:rsidR="003B660E" w:rsidRPr="005D2841" w:rsidRDefault="003B660E" w:rsidP="003B660E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Parameters for the MACRO include        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</w:p>
    <w:p w14:paraId="3FC71F7D" w14:textId="77777777" w:rsidR="003B660E" w:rsidRPr="005D2841" w:rsidRDefault="003B660E" w:rsidP="003B660E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dataseq = a variable created for combining results from ANOVA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,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</w:p>
    <w:p w14:paraId="55DA9C71" w14:textId="77777777" w:rsidR="002C5B26" w:rsidRDefault="003B660E" w:rsidP="002C5B26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replication = number of replication,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set = </w:t>
      </w:r>
      <w:r w:rsidR="002C5B26"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the index for autocorrelation</w:t>
      </w:r>
      <w:r w:rsidR="002C5B26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conditions, used to match         */</w:t>
      </w:r>
    </w:p>
    <w:p w14:paraId="3EB06FF2" w14:textId="77777777" w:rsidR="002C5B26" w:rsidRPr="005D2841" w:rsidRDefault="002C5B26" w:rsidP="002C5B26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*   incomplete conditions with the corresponding complete conditions.     */</w:t>
      </w:r>
    </w:p>
    <w:p w14:paraId="5C1E7E77" w14:textId="474FA786" w:rsidR="003B660E" w:rsidRPr="005D2841" w:rsidRDefault="003B660E" w:rsidP="003B660E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phil = the true value of lag-1 autocorrelation,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</w:p>
    <w:p w14:paraId="18E6730D" w14:textId="77777777" w:rsidR="003B660E" w:rsidRPr="005D2841" w:rsidRDefault="003B660E" w:rsidP="003B660E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beta0 = the true value of beta0,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     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beta1 = the true value of beta1,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        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</w:p>
    <w:p w14:paraId="5BD868B4" w14:textId="77777777" w:rsidR="003B660E" w:rsidRPr="005D2841" w:rsidRDefault="003B660E" w:rsidP="003B660E">
      <w:pPr>
        <w:tabs>
          <w:tab w:val="left" w:pos="630"/>
        </w:tabs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beta2 = the true value of beta2,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              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</w:p>
    <w:p w14:paraId="183596F6" w14:textId="77777777" w:rsidR="003B660E" w:rsidRPr="005D2841" w:rsidRDefault="003B660E" w:rsidP="003B660E">
      <w:pPr>
        <w:tabs>
          <w:tab w:val="left" w:pos="630"/>
        </w:tabs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beta3 = the true value of beta3,    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                   *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            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missrate_1 = manipulated missing rate for phase A,             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missrate_2 = manipulated missing rate for phase B,             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 w:rsidRPr="005D2841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Allow_miss_na = acceptable number of missing scores in phase A,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Allow_miss_nb= acceptable number of missing scores in phase B,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</w:p>
    <w:p w14:paraId="5AED1F7A" w14:textId="77777777" w:rsidR="003B660E" w:rsidRPr="005D2841" w:rsidRDefault="003B660E" w:rsidP="003B660E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na= the number of scores in phase A,                           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</w:p>
    <w:p w14:paraId="55DD696E" w14:textId="77777777" w:rsidR="003B660E" w:rsidRPr="005D2841" w:rsidRDefault="003B660E" w:rsidP="003B660E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nb= the number of scores in phase B,</w:t>
      </w:r>
      <w:r w:rsidRPr="005D2841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        </w:t>
      </w:r>
      <w:r w:rsidRPr="005D2841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         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</w:p>
    <w:p w14:paraId="2A228032" w14:textId="77777777" w:rsidR="003B660E" w:rsidRPr="005D2841" w:rsidRDefault="003B660E" w:rsidP="003B660E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nb_first =the session number of the first score in phase B,    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</w:p>
    <w:p w14:paraId="089CD2D6" w14:textId="77777777" w:rsidR="003B660E" w:rsidRPr="005D2841" w:rsidRDefault="003B660E" w:rsidP="003B660E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nb_last = the session number of the last score in phase B, and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</w:t>
      </w:r>
    </w:p>
    <w:p w14:paraId="035118F6" w14:textId="77777777" w:rsidR="003B660E" w:rsidRPr="005D2841" w:rsidRDefault="003B660E" w:rsidP="003B660E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seed = seed number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.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              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  </w:t>
      </w:r>
    </w:p>
    <w:p w14:paraId="59375834" w14:textId="77777777" w:rsidR="003B660E" w:rsidRDefault="003B660E" w:rsidP="003B660E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*                                                                    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 xml:space="preserve">     </w:t>
      </w:r>
      <w:r w:rsidRPr="005D2841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</w:t>
      </w:r>
    </w:p>
    <w:p w14:paraId="3B3F9DA2" w14:textId="323B0DA0" w:rsidR="003B660E" w:rsidRPr="005D2841" w:rsidRDefault="003B660E" w:rsidP="003B660E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*   Below we include four examples for the long intervention phase        */</w:t>
      </w:r>
    </w:p>
    <w:p w14:paraId="128F190F" w14:textId="77777777" w:rsidR="003B660E" w:rsidRDefault="003B660E" w:rsidP="003B660E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</w:pP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/*********************************************</w:t>
      </w:r>
      <w:r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******</w:t>
      </w:r>
      <w:r w:rsidRPr="004275C7">
        <w:rPr>
          <w:rFonts w:ascii="Courier New" w:eastAsiaTheme="minorEastAsia" w:hAnsi="Courier New" w:cs="Courier New"/>
          <w:color w:val="008000"/>
          <w:sz w:val="20"/>
          <w:szCs w:val="20"/>
          <w:shd w:val="clear" w:color="auto" w:fill="FFFFFF"/>
          <w:lang w:eastAsia="zh-TW"/>
        </w:rPr>
        <w:t>***********************/</w:t>
      </w:r>
    </w:p>
    <w:p w14:paraId="0E5FBDC8" w14:textId="77777777" w:rsidR="003801C7" w:rsidRDefault="003801C7" w:rsidP="003801C7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0000"/>
          <w:shd w:val="clear" w:color="auto" w:fill="FFFFFF"/>
          <w:lang w:eastAsia="zh-TW"/>
        </w:rPr>
      </w:pPr>
    </w:p>
    <w:p w14:paraId="66008BA4" w14:textId="77777777" w:rsidR="00B02683" w:rsidRDefault="00B02683" w:rsidP="00B0268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3DF9F137" w14:textId="2E2D4195" w:rsidR="00B02683" w:rsidRDefault="00B02683" w:rsidP="00B0268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%</w:t>
      </w:r>
      <w:r>
        <w:rPr>
          <w:rFonts w:ascii="Courier New" w:hAnsi="Courier New" w:cs="Courier New"/>
          <w:b/>
          <w:bCs/>
          <w:i/>
          <w:iCs/>
          <w:color w:val="000000"/>
          <w:sz w:val="20"/>
          <w:szCs w:val="20"/>
          <w:shd w:val="clear" w:color="auto" w:fill="FFFFFF"/>
        </w:rPr>
        <w:t>SCDMissing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dataseq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58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replication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000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set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phil=-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beta0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, beta1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 beta2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beta3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missrate_1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missrate_2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Allow_miss_na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Allow_miss_nb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na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nb=</w:t>
      </w:r>
      <w:r w:rsidR="001E6F0C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56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nb_first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nb_last=</w:t>
      </w:r>
      <w:r w:rsidR="002603E3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66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seed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2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14:paraId="38A78E44" w14:textId="0321FCF0" w:rsidR="00B02683" w:rsidRDefault="00B02683" w:rsidP="00B0268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%</w:t>
      </w:r>
      <w:r>
        <w:rPr>
          <w:rFonts w:ascii="Courier New" w:hAnsi="Courier New" w:cs="Courier New"/>
          <w:b/>
          <w:bCs/>
          <w:i/>
          <w:iCs/>
          <w:color w:val="000000"/>
          <w:sz w:val="20"/>
          <w:szCs w:val="20"/>
          <w:shd w:val="clear" w:color="auto" w:fill="FFFFFF"/>
        </w:rPr>
        <w:t>SCDMissing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dataseq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replication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000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set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phil=-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beta0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, beta1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 beta2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beta3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, missrate_1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.000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missrate_2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.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Allow_miss_na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Allow_miss_nb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nA 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nB =</w:t>
      </w:r>
      <w:r w:rsidR="001E6F0C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56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nb_first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nb_last=</w:t>
      </w:r>
      <w:r w:rsidR="002603E3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66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seed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2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); </w:t>
      </w:r>
    </w:p>
    <w:p w14:paraId="0F09A4E4" w14:textId="4394A2E9" w:rsidR="00B02683" w:rsidRDefault="00B02683" w:rsidP="00B0268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%</w:t>
      </w:r>
      <w:r>
        <w:rPr>
          <w:rFonts w:ascii="Courier New" w:hAnsi="Courier New" w:cs="Courier New"/>
          <w:b/>
          <w:bCs/>
          <w:i/>
          <w:iCs/>
          <w:color w:val="000000"/>
          <w:sz w:val="20"/>
          <w:szCs w:val="20"/>
          <w:shd w:val="clear" w:color="auto" w:fill="FFFFFF"/>
        </w:rPr>
        <w:t>SCDMissing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dataseq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replication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000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set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phil=-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beta0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, beta1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 beta2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beta3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, missrate_1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.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missrate_2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.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Allow_miss_na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Allow_miss_nb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nA 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nB =</w:t>
      </w:r>
      <w:r w:rsidR="001E6F0C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56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nb_first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nb_last=</w:t>
      </w:r>
      <w:r w:rsidR="002603E3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66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seed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2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); </w:t>
      </w:r>
    </w:p>
    <w:p w14:paraId="00077EAC" w14:textId="3A6EDD46" w:rsidR="00B02683" w:rsidRDefault="00B02683" w:rsidP="00B0268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%</w:t>
      </w:r>
      <w:r>
        <w:rPr>
          <w:rFonts w:ascii="Courier New" w:hAnsi="Courier New" w:cs="Courier New"/>
          <w:b/>
          <w:bCs/>
          <w:i/>
          <w:iCs/>
          <w:color w:val="000000"/>
          <w:sz w:val="20"/>
          <w:szCs w:val="20"/>
          <w:shd w:val="clear" w:color="auto" w:fill="FFFFFF"/>
        </w:rPr>
        <w:t>SCDMissing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dataseq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replication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000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set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phil=-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beta0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, beta1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 beta2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beta3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, missrate_1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.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missrate_2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.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Allow_miss_na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Allow_miss_nb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nA 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nB =</w:t>
      </w:r>
      <w:r w:rsidR="001E6F0C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56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nb_first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nb_last=</w:t>
      </w:r>
      <w:r w:rsidR="002603E3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66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seed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2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); </w:t>
      </w:r>
    </w:p>
    <w:p w14:paraId="3D32D930" w14:textId="77777777" w:rsidR="00B02683" w:rsidRDefault="00B02683" w:rsidP="00546716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color w:val="008000"/>
          <w:shd w:val="clear" w:color="auto" w:fill="FFFFFF"/>
          <w:lang w:eastAsia="zh-TW"/>
        </w:rPr>
      </w:pPr>
    </w:p>
    <w:p w14:paraId="6A7635B6" w14:textId="63038100" w:rsidR="003801C7" w:rsidRPr="00737B8C" w:rsidRDefault="009F637E" w:rsidP="00737B8C">
      <w:pPr>
        <w:pStyle w:val="Heading10"/>
      </w:pPr>
      <w:bookmarkStart w:id="7" w:name="_Toc460816"/>
      <w:r>
        <w:lastRenderedPageBreak/>
        <w:t xml:space="preserve">3. </w:t>
      </w:r>
      <w:r w:rsidRPr="00693D31">
        <w:t>Figures and ANOVA results</w:t>
      </w:r>
      <w:r w:rsidR="003801C7" w:rsidRPr="00693D31">
        <w:t xml:space="preserve"> obtained from β</w:t>
      </w:r>
      <w:r w:rsidR="003801C7" w:rsidRPr="00693D31">
        <w:rPr>
          <w:vertAlign w:val="subscript"/>
        </w:rPr>
        <w:t>1</w:t>
      </w:r>
      <w:r w:rsidR="003801C7" w:rsidRPr="00693D31">
        <w:t xml:space="preserve"> = β</w:t>
      </w:r>
      <w:r w:rsidR="003801C7" w:rsidRPr="00693D31">
        <w:rPr>
          <w:vertAlign w:val="subscript"/>
        </w:rPr>
        <w:t>2</w:t>
      </w:r>
      <w:r w:rsidR="003801C7" w:rsidRPr="00693D31">
        <w:t xml:space="preserve"> = β</w:t>
      </w:r>
      <w:r w:rsidR="003801C7" w:rsidRPr="00693D31">
        <w:rPr>
          <w:vertAlign w:val="subscript"/>
        </w:rPr>
        <w:t>3</w:t>
      </w:r>
      <w:r w:rsidR="003801C7" w:rsidRPr="00693D31">
        <w:t xml:space="preserve"> = 0.1, paired with a short intervention phase</w:t>
      </w:r>
      <w:r w:rsidR="00F348CD">
        <w:t xml:space="preserve"> </w:t>
      </w:r>
      <w:r w:rsidR="00F348CD" w:rsidRPr="00F348CD">
        <w:t>(</w:t>
      </w:r>
      <w:r w:rsidR="00F348CD" w:rsidRPr="00F348CD">
        <w:rPr>
          <w:i/>
        </w:rPr>
        <w:t>n</w:t>
      </w:r>
      <w:r w:rsidR="00F348CD" w:rsidRPr="00F348CD">
        <w:rPr>
          <w:vertAlign w:val="subscript"/>
        </w:rPr>
        <w:t>A</w:t>
      </w:r>
      <w:r w:rsidR="00F348CD" w:rsidRPr="00F348CD">
        <w:t xml:space="preserve"> =10, </w:t>
      </w:r>
      <w:r w:rsidR="00F348CD" w:rsidRPr="00F348CD">
        <w:rPr>
          <w:i/>
        </w:rPr>
        <w:t>n</w:t>
      </w:r>
      <w:r w:rsidR="00F348CD" w:rsidRPr="00F348CD">
        <w:rPr>
          <w:vertAlign w:val="subscript"/>
        </w:rPr>
        <w:t>B</w:t>
      </w:r>
      <w:r w:rsidR="00F348CD" w:rsidRPr="00F348CD">
        <w:t>=10)</w:t>
      </w:r>
      <w:bookmarkEnd w:id="7"/>
    </w:p>
    <w:p w14:paraId="53F77004" w14:textId="19A1E80B" w:rsidR="003801C7" w:rsidRDefault="003801C7" w:rsidP="003801C7">
      <w:pPr>
        <w:pStyle w:val="Heading20"/>
      </w:pPr>
      <w:bookmarkStart w:id="8" w:name="_Toc460817"/>
      <w:r>
        <w:t>I. R</w:t>
      </w:r>
      <w:r w:rsidR="001872C6">
        <w:t>B</w:t>
      </w:r>
      <w:bookmarkEnd w:id="8"/>
    </w:p>
    <w:p w14:paraId="56912EAE" w14:textId="09C56B58" w:rsidR="004F501A" w:rsidRDefault="00BB53C0" w:rsidP="00C3332B">
      <w:r>
        <w:rPr>
          <w:noProof/>
          <w:lang w:eastAsia="zh-TW"/>
        </w:rPr>
        <w:drawing>
          <wp:inline distT="0" distB="0" distL="0" distR="0" wp14:anchorId="75B3C31E" wp14:editId="68B56FCC">
            <wp:extent cx="5943600" cy="4173855"/>
            <wp:effectExtent l="0" t="0" r="0" b="17145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31612438" w14:textId="0B0D8DE2" w:rsidR="00136551" w:rsidRDefault="008F2FC9" w:rsidP="00136551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igure. RB</w:t>
      </w:r>
      <w:r w:rsidR="00136551"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r w:rsidR="00136551"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 w:rsidR="00E03235" w:rsidRPr="00E03235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 w:rsidR="00AF476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03235">
        <w:rPr>
          <w:rFonts w:ascii="Times New Roman" w:eastAsia="Times New Roman" w:hAnsi="Times New Roman" w:cs="Times New Roman"/>
          <w:sz w:val="24"/>
          <w:szCs w:val="24"/>
        </w:rPr>
        <w:t>with</w:t>
      </w:r>
      <w:r w:rsidR="001365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36551" w:rsidRPr="003560CA">
        <w:rPr>
          <w:rFonts w:ascii="Times New Roman" w:hAnsi="Times New Roman" w:cs="Times New Roman"/>
          <w:sz w:val="24"/>
          <w:szCs w:val="24"/>
        </w:rPr>
        <w:t>β</w:t>
      </w:r>
      <w:r w:rsidR="00136551"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="00136551" w:rsidRPr="003560CA">
        <w:rPr>
          <w:rFonts w:ascii="Times New Roman" w:hAnsi="Times New Roman" w:cs="Times New Roman"/>
          <w:sz w:val="24"/>
          <w:szCs w:val="24"/>
        </w:rPr>
        <w:t>= β</w:t>
      </w:r>
      <w:r w:rsidR="00136551"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="00136551" w:rsidRPr="003560CA">
        <w:rPr>
          <w:rFonts w:ascii="Times New Roman" w:hAnsi="Times New Roman" w:cs="Times New Roman"/>
          <w:sz w:val="24"/>
          <w:szCs w:val="24"/>
        </w:rPr>
        <w:t>= β</w:t>
      </w:r>
      <w:r w:rsidR="00136551"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="00136551" w:rsidRPr="003560CA">
        <w:rPr>
          <w:rFonts w:ascii="Times New Roman" w:hAnsi="Times New Roman" w:cs="Times New Roman"/>
          <w:sz w:val="24"/>
          <w:szCs w:val="24"/>
        </w:rPr>
        <w:t>= 0.1</w:t>
      </w:r>
      <w:r w:rsidR="00136551">
        <w:rPr>
          <w:rFonts w:ascii="Times New Roman" w:hAnsi="Times New Roman" w:cs="Times New Roman"/>
          <w:sz w:val="24"/>
          <w:szCs w:val="24"/>
        </w:rPr>
        <w:t xml:space="preserve"> (</w:t>
      </w:r>
      <w:r w:rsidR="00136551" w:rsidRPr="00FA0AF6">
        <w:rPr>
          <w:rFonts w:ascii="Times New Roman" w:hAnsi="Times New Roman" w:cs="Times New Roman"/>
          <w:i/>
          <w:sz w:val="24"/>
          <w:szCs w:val="24"/>
        </w:rPr>
        <w:t>n</w:t>
      </w:r>
      <w:r w:rsidR="00136551">
        <w:rPr>
          <w:rFonts w:ascii="Times New Roman" w:hAnsi="Times New Roman" w:cs="Times New Roman"/>
          <w:sz w:val="24"/>
          <w:szCs w:val="24"/>
          <w:vertAlign w:val="subscript"/>
        </w:rPr>
        <w:t>A</w:t>
      </w:r>
      <w:r w:rsidR="00136551">
        <w:rPr>
          <w:rFonts w:ascii="Times New Roman" w:hAnsi="Times New Roman" w:cs="Times New Roman"/>
          <w:sz w:val="24"/>
          <w:szCs w:val="24"/>
        </w:rPr>
        <w:t xml:space="preserve"> = 10, </w:t>
      </w:r>
      <w:r w:rsidR="00136551" w:rsidRPr="00FA0AF6">
        <w:rPr>
          <w:rFonts w:ascii="Times New Roman" w:hAnsi="Times New Roman" w:cs="Times New Roman"/>
          <w:i/>
          <w:sz w:val="24"/>
          <w:szCs w:val="24"/>
        </w:rPr>
        <w:t>n</w:t>
      </w:r>
      <w:r w:rsidR="00136551">
        <w:rPr>
          <w:rFonts w:ascii="Times New Roman" w:hAnsi="Times New Roman" w:cs="Times New Roman"/>
          <w:sz w:val="24"/>
          <w:szCs w:val="24"/>
          <w:vertAlign w:val="subscript"/>
        </w:rPr>
        <w:t>B</w:t>
      </w:r>
      <w:r w:rsidR="00136551">
        <w:rPr>
          <w:rFonts w:ascii="Times New Roman" w:hAnsi="Times New Roman" w:cs="Times New Roman"/>
          <w:sz w:val="24"/>
          <w:szCs w:val="24"/>
        </w:rPr>
        <w:t xml:space="preserve"> = 10)</w:t>
      </w:r>
      <w:r w:rsidR="001872C6">
        <w:rPr>
          <w:rFonts w:ascii="Times New Roman" w:hAnsi="Times New Roman" w:cs="Times New Roman"/>
          <w:sz w:val="24"/>
          <w:szCs w:val="24"/>
        </w:rPr>
        <w:t>. S</w:t>
      </w:r>
      <w:r w:rsidR="00AF4767">
        <w:rPr>
          <w:rFonts w:ascii="Times New Roman" w:hAnsi="Times New Roman" w:cs="Times New Roman"/>
          <w:sz w:val="24"/>
          <w:szCs w:val="24"/>
        </w:rPr>
        <w:t xml:space="preserve">M stands for the </w:t>
      </w:r>
      <w:r w:rsidR="00804D49">
        <w:rPr>
          <w:rFonts w:ascii="Times New Roman" w:hAnsi="Times New Roman" w:cs="Times New Roman"/>
          <w:sz w:val="24"/>
          <w:szCs w:val="24"/>
        </w:rPr>
        <w:t>simplified model</w:t>
      </w:r>
      <w:r w:rsidR="00AF4767">
        <w:rPr>
          <w:rFonts w:ascii="Times New Roman" w:hAnsi="Times New Roman" w:cs="Times New Roman"/>
          <w:sz w:val="24"/>
          <w:szCs w:val="24"/>
        </w:rPr>
        <w:t xml:space="preserve"> and TS stands for the time-series model</w:t>
      </w:r>
      <w:r w:rsidR="001872C6">
        <w:rPr>
          <w:rFonts w:ascii="Times New Roman" w:hAnsi="Times New Roman" w:cs="Times New Roman"/>
          <w:sz w:val="24"/>
          <w:szCs w:val="24"/>
        </w:rPr>
        <w:t>.</w:t>
      </w:r>
      <w:r w:rsidR="00E439FF">
        <w:rPr>
          <w:rFonts w:ascii="Times New Roman" w:hAnsi="Times New Roman" w:cs="Times New Roman"/>
          <w:sz w:val="24"/>
          <w:szCs w:val="24"/>
        </w:rPr>
        <w:t xml:space="preserve"> All the RBs were acceptable (|RB|&lt; 0.05).</w:t>
      </w:r>
    </w:p>
    <w:p w14:paraId="6EFBA7B9" w14:textId="77777777" w:rsidR="00136551" w:rsidRDefault="00136551" w:rsidP="00136551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2738D993" w14:textId="5123CF43" w:rsidR="00136551" w:rsidRPr="00E54746" w:rsidRDefault="00136551" w:rsidP="00136551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>Table. ANOVA res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ults of the impact of missing rate</w:t>
      </w:r>
      <w:r w:rsidR="00AF476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>their interaction</w:t>
      </w:r>
      <w:r w:rsidR="00AF476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relative bias for 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1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136551" w:rsidRPr="00E54746" w14:paraId="7CBE86CB" w14:textId="77777777" w:rsidTr="00AF4767">
        <w:tc>
          <w:tcPr>
            <w:tcW w:w="2155" w:type="dxa"/>
          </w:tcPr>
          <w:p w14:paraId="4AFFAD2D" w14:textId="77777777" w:rsidR="00136551" w:rsidRPr="00DF1EEE" w:rsidRDefault="00136551" w:rsidP="00DF1EE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4DA369D8" w14:textId="77777777" w:rsidR="00136551" w:rsidRPr="00DF1EEE" w:rsidRDefault="00136551" w:rsidP="00DF1EE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11205CC9" w14:textId="77777777" w:rsidR="00136551" w:rsidRPr="00DF1EEE" w:rsidRDefault="00136551" w:rsidP="00DF1EE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21945247" w14:textId="77777777" w:rsidR="00136551" w:rsidRPr="00DF1EEE" w:rsidRDefault="00136551" w:rsidP="00DF1EE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52253DAA" w14:textId="77777777" w:rsidR="00136551" w:rsidRPr="00DF1EEE" w:rsidRDefault="00136551" w:rsidP="00DF1EE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79BB94B8" w14:textId="77777777" w:rsidR="00136551" w:rsidRPr="00DF1EEE" w:rsidRDefault="00136551" w:rsidP="00DF1EE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2C45619D" w14:textId="77777777" w:rsidR="00136551" w:rsidRPr="00DF1EEE" w:rsidRDefault="00136551" w:rsidP="00DF1EE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DF1EEE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AF4767" w:rsidRPr="00E54746" w14:paraId="6DAAA37C" w14:textId="77777777" w:rsidTr="00AF4767">
        <w:tc>
          <w:tcPr>
            <w:tcW w:w="2155" w:type="dxa"/>
          </w:tcPr>
          <w:p w14:paraId="344613E1" w14:textId="0B57C058" w:rsidR="00AF4767" w:rsidRPr="00DF1EEE" w:rsidRDefault="00AF4767" w:rsidP="00DF1EEE">
            <w:pPr>
              <w:spacing w:line="240" w:lineRule="auto"/>
              <w:contextualSpacing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  <w:bCs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7F757B92" w14:textId="3723CD90" w:rsidR="00AF4767" w:rsidRPr="00DF1EEE" w:rsidRDefault="00AF4767" w:rsidP="00DF1EE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1476" w:type="dxa"/>
          </w:tcPr>
          <w:p w14:paraId="59129243" w14:textId="7391E101" w:rsidR="00AF4767" w:rsidRPr="00DF1EEE" w:rsidRDefault="00AF4767" w:rsidP="00DF1EE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0.00152048</w:t>
            </w:r>
          </w:p>
        </w:tc>
        <w:tc>
          <w:tcPr>
            <w:tcW w:w="1356" w:type="dxa"/>
          </w:tcPr>
          <w:p w14:paraId="388208DB" w14:textId="3E71DF72" w:rsidR="00AF4767" w:rsidRPr="00DF1EEE" w:rsidRDefault="00AF4767" w:rsidP="00DF1EE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0.00008447</w:t>
            </w:r>
          </w:p>
        </w:tc>
        <w:tc>
          <w:tcPr>
            <w:tcW w:w="1073" w:type="dxa"/>
          </w:tcPr>
          <w:p w14:paraId="6F9A7E57" w14:textId="3195EA76" w:rsidR="00AF4767" w:rsidRPr="00DF1EEE" w:rsidRDefault="00AF4767" w:rsidP="00DF1EE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278.29</w:t>
            </w:r>
          </w:p>
        </w:tc>
        <w:tc>
          <w:tcPr>
            <w:tcW w:w="1151" w:type="dxa"/>
          </w:tcPr>
          <w:p w14:paraId="14EDC612" w14:textId="5F5086BC" w:rsidR="00AF4767" w:rsidRPr="00DF1EEE" w:rsidRDefault="00AF4767" w:rsidP="00DF1EE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00D45AC3" w14:textId="6024560F" w:rsidR="00AF4767" w:rsidRPr="00DF1EEE" w:rsidRDefault="00AF4767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0.3276</w:t>
            </w:r>
            <w:r w:rsidR="00BF2349" w:rsidRPr="00BF234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AF4767" w:rsidRPr="00E54746" w14:paraId="4EFC45A2" w14:textId="77777777" w:rsidTr="00AF4767">
        <w:tc>
          <w:tcPr>
            <w:tcW w:w="2155" w:type="dxa"/>
          </w:tcPr>
          <w:p w14:paraId="464EB22D" w14:textId="3E330330" w:rsidR="00AF4767" w:rsidRPr="00DF1EEE" w:rsidRDefault="00AF4767" w:rsidP="00DF1EEE">
            <w:pPr>
              <w:spacing w:line="240" w:lineRule="auto"/>
              <w:contextualSpacing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  <w:bCs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54163D8A" w14:textId="708319A7" w:rsidR="00AF4767" w:rsidRPr="00DF1EEE" w:rsidRDefault="00AF4767" w:rsidP="00DF1EE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76" w:type="dxa"/>
          </w:tcPr>
          <w:p w14:paraId="7443C520" w14:textId="707C199F" w:rsidR="00AF4767" w:rsidRPr="00DF1EEE" w:rsidRDefault="00AF4767" w:rsidP="00DF1EE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0.00217131</w:t>
            </w:r>
          </w:p>
        </w:tc>
        <w:tc>
          <w:tcPr>
            <w:tcW w:w="1356" w:type="dxa"/>
          </w:tcPr>
          <w:p w14:paraId="66EE4F57" w14:textId="63EFCFA3" w:rsidR="00AF4767" w:rsidRPr="00DF1EEE" w:rsidRDefault="00AF4767" w:rsidP="00DF1EE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0.00108565</w:t>
            </w:r>
          </w:p>
        </w:tc>
        <w:tc>
          <w:tcPr>
            <w:tcW w:w="1073" w:type="dxa"/>
          </w:tcPr>
          <w:p w14:paraId="5F669A0A" w14:textId="01FD8932" w:rsidR="00AF4767" w:rsidRPr="00DF1EEE" w:rsidRDefault="00AF4767" w:rsidP="00DF1EE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3576.68</w:t>
            </w:r>
          </w:p>
        </w:tc>
        <w:tc>
          <w:tcPr>
            <w:tcW w:w="1151" w:type="dxa"/>
          </w:tcPr>
          <w:p w14:paraId="7E305EE0" w14:textId="7684E2A2" w:rsidR="00AF4767" w:rsidRPr="00DF1EEE" w:rsidRDefault="00AF4767" w:rsidP="00DF1EE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20B4B123" w14:textId="6D066F7D" w:rsidR="00AF4767" w:rsidRPr="00DF1EEE" w:rsidRDefault="00AF4767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0.4679</w:t>
            </w:r>
            <w:r w:rsidR="00BF2349" w:rsidRPr="00BF234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AF4767" w:rsidRPr="00E54746" w14:paraId="098A5D0F" w14:textId="77777777" w:rsidTr="00AF4767">
        <w:tc>
          <w:tcPr>
            <w:tcW w:w="2155" w:type="dxa"/>
          </w:tcPr>
          <w:p w14:paraId="3F08415A" w14:textId="253AA701" w:rsidR="00AF4767" w:rsidRPr="00DF1EEE" w:rsidRDefault="00AF4767" w:rsidP="00DF1EEE">
            <w:pPr>
              <w:spacing w:line="240" w:lineRule="auto"/>
              <w:contextualSpacing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  <w:bCs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3ABFE9F2" w14:textId="2689FF74" w:rsidR="00AF4767" w:rsidRPr="00DF1EEE" w:rsidRDefault="00AF4767" w:rsidP="00DF1EE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476" w:type="dxa"/>
          </w:tcPr>
          <w:p w14:paraId="6F7EB0FE" w14:textId="1719BAF1" w:rsidR="00AF4767" w:rsidRPr="00DF1EEE" w:rsidRDefault="00AF4767" w:rsidP="00DF1EE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0.00000198</w:t>
            </w:r>
          </w:p>
        </w:tc>
        <w:tc>
          <w:tcPr>
            <w:tcW w:w="1356" w:type="dxa"/>
          </w:tcPr>
          <w:p w14:paraId="6A58F66F" w14:textId="5125730F" w:rsidR="00AF4767" w:rsidRPr="00DF1EEE" w:rsidRDefault="00AF4767" w:rsidP="00DF1EE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0.00000198</w:t>
            </w:r>
          </w:p>
        </w:tc>
        <w:tc>
          <w:tcPr>
            <w:tcW w:w="1073" w:type="dxa"/>
          </w:tcPr>
          <w:p w14:paraId="71F2EB65" w14:textId="24BBF98B" w:rsidR="00AF4767" w:rsidRPr="00DF1EEE" w:rsidRDefault="00AF4767" w:rsidP="00DF1EE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6.53</w:t>
            </w:r>
          </w:p>
        </w:tc>
        <w:tc>
          <w:tcPr>
            <w:tcW w:w="1151" w:type="dxa"/>
          </w:tcPr>
          <w:p w14:paraId="0F3D7130" w14:textId="5A60FCF8" w:rsidR="00AF4767" w:rsidRPr="00DF1EEE" w:rsidRDefault="00AF4767" w:rsidP="00DF1EE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0.0150</w:t>
            </w:r>
          </w:p>
        </w:tc>
        <w:tc>
          <w:tcPr>
            <w:tcW w:w="1039" w:type="dxa"/>
          </w:tcPr>
          <w:p w14:paraId="432BFCB4" w14:textId="1BA1D7AE" w:rsidR="00AF4767" w:rsidRPr="00DF1EEE" w:rsidRDefault="00AF4767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0.0004</w:t>
            </w:r>
          </w:p>
        </w:tc>
      </w:tr>
      <w:tr w:rsidR="00AF4767" w:rsidRPr="00E54746" w14:paraId="26BB4E04" w14:textId="77777777" w:rsidTr="00AF4767">
        <w:tc>
          <w:tcPr>
            <w:tcW w:w="2155" w:type="dxa"/>
          </w:tcPr>
          <w:p w14:paraId="78B58719" w14:textId="613354F0" w:rsidR="00AF4767" w:rsidRPr="00DF1EEE" w:rsidRDefault="00AF4767" w:rsidP="00DF1EEE">
            <w:pPr>
              <w:spacing w:line="240" w:lineRule="auto"/>
              <w:contextualSpacing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  <w:bCs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670CB23B" w14:textId="2E1D307B" w:rsidR="00AF4767" w:rsidRPr="00DF1EEE" w:rsidRDefault="00AF4767" w:rsidP="00DF1EE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476" w:type="dxa"/>
          </w:tcPr>
          <w:p w14:paraId="6D1E6DDA" w14:textId="30D9B90C" w:rsidR="00AF4767" w:rsidRPr="00DF1EEE" w:rsidRDefault="00AF4767" w:rsidP="00DF1EE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0.00091159</w:t>
            </w:r>
          </w:p>
        </w:tc>
        <w:tc>
          <w:tcPr>
            <w:tcW w:w="1356" w:type="dxa"/>
          </w:tcPr>
          <w:p w14:paraId="43693E07" w14:textId="2B9CDD73" w:rsidR="00AF4767" w:rsidRPr="00DF1EEE" w:rsidRDefault="00AF4767" w:rsidP="00DF1EE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0.00002532</w:t>
            </w:r>
          </w:p>
        </w:tc>
        <w:tc>
          <w:tcPr>
            <w:tcW w:w="1073" w:type="dxa"/>
          </w:tcPr>
          <w:p w14:paraId="377D79DF" w14:textId="3BE84152" w:rsidR="00AF4767" w:rsidRPr="00DF1EEE" w:rsidRDefault="00AF4767" w:rsidP="00DF1EE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83.42</w:t>
            </w:r>
          </w:p>
        </w:tc>
        <w:tc>
          <w:tcPr>
            <w:tcW w:w="1151" w:type="dxa"/>
          </w:tcPr>
          <w:p w14:paraId="63B925FE" w14:textId="581EB7A3" w:rsidR="00AF4767" w:rsidRPr="00DF1EEE" w:rsidRDefault="00AF4767" w:rsidP="00DF1EE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50F37423" w14:textId="613DC2CB" w:rsidR="00AF4767" w:rsidRPr="00DF1EEE" w:rsidRDefault="00AF4767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0.1964</w:t>
            </w:r>
          </w:p>
        </w:tc>
      </w:tr>
      <w:tr w:rsidR="00AF4767" w:rsidRPr="00E54746" w14:paraId="525DA84C" w14:textId="77777777" w:rsidTr="00AF4767">
        <w:tc>
          <w:tcPr>
            <w:tcW w:w="2155" w:type="dxa"/>
          </w:tcPr>
          <w:p w14:paraId="3E060DA5" w14:textId="094E601F" w:rsidR="00AF4767" w:rsidRPr="00DF1EEE" w:rsidRDefault="00AF4767" w:rsidP="00DF1EEE">
            <w:pPr>
              <w:spacing w:line="240" w:lineRule="auto"/>
              <w:contextualSpacing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  <w:bCs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094637E1" w14:textId="71E82F65" w:rsidR="00AF4767" w:rsidRPr="00DF1EEE" w:rsidRDefault="00AF4767" w:rsidP="00DF1EE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1476" w:type="dxa"/>
          </w:tcPr>
          <w:p w14:paraId="65DA6A68" w14:textId="736F19DE" w:rsidR="00AF4767" w:rsidRPr="00DF1EEE" w:rsidRDefault="00AF4767" w:rsidP="00DF1EE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0.00001202</w:t>
            </w:r>
          </w:p>
        </w:tc>
        <w:tc>
          <w:tcPr>
            <w:tcW w:w="1356" w:type="dxa"/>
          </w:tcPr>
          <w:p w14:paraId="0731166A" w14:textId="0840544F" w:rsidR="00AF4767" w:rsidRPr="00DF1EEE" w:rsidRDefault="00AF4767" w:rsidP="00DF1EE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0.00000067</w:t>
            </w:r>
          </w:p>
        </w:tc>
        <w:tc>
          <w:tcPr>
            <w:tcW w:w="1073" w:type="dxa"/>
          </w:tcPr>
          <w:p w14:paraId="013592F0" w14:textId="26EF1B84" w:rsidR="00AF4767" w:rsidRPr="00DF1EEE" w:rsidRDefault="00AF4767" w:rsidP="00DF1EE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2.20</w:t>
            </w:r>
          </w:p>
        </w:tc>
        <w:tc>
          <w:tcPr>
            <w:tcW w:w="1151" w:type="dxa"/>
          </w:tcPr>
          <w:p w14:paraId="7F52BE07" w14:textId="3DFF4F00" w:rsidR="00AF4767" w:rsidRPr="00DF1EEE" w:rsidRDefault="00AF4767" w:rsidP="00DF1EE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0.0216</w:t>
            </w:r>
          </w:p>
        </w:tc>
        <w:tc>
          <w:tcPr>
            <w:tcW w:w="1039" w:type="dxa"/>
          </w:tcPr>
          <w:p w14:paraId="2450FF44" w14:textId="0AA44248" w:rsidR="00AF4767" w:rsidRPr="00DF1EEE" w:rsidRDefault="00AF4767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0.0026</w:t>
            </w:r>
          </w:p>
        </w:tc>
      </w:tr>
      <w:tr w:rsidR="00AF4767" w:rsidRPr="00E54746" w14:paraId="7EE4B79F" w14:textId="77777777" w:rsidTr="00AF4767">
        <w:tc>
          <w:tcPr>
            <w:tcW w:w="2155" w:type="dxa"/>
          </w:tcPr>
          <w:p w14:paraId="4833F6D7" w14:textId="1ECA2C14" w:rsidR="00AF4767" w:rsidRPr="00DF1EEE" w:rsidRDefault="00AF4767" w:rsidP="00DF1EEE">
            <w:pPr>
              <w:spacing w:line="240" w:lineRule="auto"/>
              <w:contextualSpacing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  <w:bCs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0C917FD5" w14:textId="108FE016" w:rsidR="00AF4767" w:rsidRPr="00DF1EEE" w:rsidRDefault="00AF4767" w:rsidP="00DF1EE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76" w:type="dxa"/>
          </w:tcPr>
          <w:p w14:paraId="44E1CD2B" w14:textId="7A945A85" w:rsidR="00AF4767" w:rsidRPr="00DF1EEE" w:rsidRDefault="00AF4767" w:rsidP="00DF1EE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0.00001256</w:t>
            </w:r>
          </w:p>
        </w:tc>
        <w:tc>
          <w:tcPr>
            <w:tcW w:w="1356" w:type="dxa"/>
          </w:tcPr>
          <w:p w14:paraId="2588CCB4" w14:textId="286198CE" w:rsidR="00AF4767" w:rsidRPr="00DF1EEE" w:rsidRDefault="00AF4767" w:rsidP="00DF1EE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0.00000628</w:t>
            </w:r>
          </w:p>
        </w:tc>
        <w:tc>
          <w:tcPr>
            <w:tcW w:w="1073" w:type="dxa"/>
          </w:tcPr>
          <w:p w14:paraId="0C21E651" w14:textId="432FCD4F" w:rsidR="00AF4767" w:rsidRPr="00DF1EEE" w:rsidRDefault="00AF4767" w:rsidP="00DF1EE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20.70</w:t>
            </w:r>
          </w:p>
        </w:tc>
        <w:tc>
          <w:tcPr>
            <w:tcW w:w="1151" w:type="dxa"/>
          </w:tcPr>
          <w:p w14:paraId="0B8D6B80" w14:textId="1BE42B90" w:rsidR="00AF4767" w:rsidRPr="00DF1EEE" w:rsidRDefault="00AF4767" w:rsidP="00DF1EE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4B61B835" w14:textId="14B36F16" w:rsidR="00AF4767" w:rsidRPr="00DF1EEE" w:rsidRDefault="00AF4767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0.0027</w:t>
            </w:r>
          </w:p>
        </w:tc>
      </w:tr>
      <w:tr w:rsidR="00AF4767" w:rsidRPr="00136551" w14:paraId="6AD864D3" w14:textId="77777777" w:rsidTr="00AF4767">
        <w:tc>
          <w:tcPr>
            <w:tcW w:w="2155" w:type="dxa"/>
          </w:tcPr>
          <w:p w14:paraId="1C20CFDC" w14:textId="58D6CE66" w:rsidR="00AF4767" w:rsidRPr="00DF1EEE" w:rsidRDefault="00AF4767" w:rsidP="00DF1EEE">
            <w:pPr>
              <w:spacing w:line="240" w:lineRule="auto"/>
              <w:contextualSpacing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  <w:bCs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31D2E25F" w14:textId="0117DA32" w:rsidR="00AF4767" w:rsidRPr="00DF1EEE" w:rsidRDefault="00AF4767" w:rsidP="00DF1EE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476" w:type="dxa"/>
          </w:tcPr>
          <w:p w14:paraId="024319E0" w14:textId="0B1A5721" w:rsidR="00AF4767" w:rsidRPr="00DF1EEE" w:rsidRDefault="00AF4767" w:rsidP="00DF1EE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0.00001093</w:t>
            </w:r>
          </w:p>
        </w:tc>
        <w:tc>
          <w:tcPr>
            <w:tcW w:w="1356" w:type="dxa"/>
          </w:tcPr>
          <w:p w14:paraId="6344652A" w14:textId="0C8D51DA" w:rsidR="00AF4767" w:rsidRPr="00DF1EEE" w:rsidRDefault="00AF4767" w:rsidP="00DF1EE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F1EEE">
              <w:rPr>
                <w:rFonts w:ascii="Times New Roman" w:hAnsi="Times New Roman" w:cs="Times New Roman"/>
              </w:rPr>
              <w:t>0.00000030</w:t>
            </w:r>
          </w:p>
        </w:tc>
        <w:tc>
          <w:tcPr>
            <w:tcW w:w="1073" w:type="dxa"/>
          </w:tcPr>
          <w:p w14:paraId="51E9DE57" w14:textId="77777777" w:rsidR="00AF4767" w:rsidRPr="00DF1EEE" w:rsidRDefault="00AF4767" w:rsidP="00DF1EE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14039789" w14:textId="77777777" w:rsidR="00AF4767" w:rsidRPr="00DF1EEE" w:rsidRDefault="00AF4767" w:rsidP="00DF1EE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68D913C5" w14:textId="77777777" w:rsidR="00AF4767" w:rsidRPr="00DF1EEE" w:rsidRDefault="00AF4767" w:rsidP="00DF1EE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07BB962C" w14:textId="77777777" w:rsidR="00BF2349" w:rsidRPr="00BF2349" w:rsidRDefault="00BF2349" w:rsidP="00BF2349">
      <w:pPr>
        <w:contextualSpacing/>
        <w:rPr>
          <w:rFonts w:ascii="Times New Roman" w:hAnsi="Times New Roman" w:cs="Times New Roman"/>
        </w:rPr>
      </w:pPr>
      <w:r w:rsidRPr="00BF2349">
        <w:rPr>
          <w:rFonts w:ascii="Times New Roman" w:hAnsi="Times New Roman" w:cs="Times New Roman"/>
          <w:vertAlign w:val="superscript"/>
        </w:rPr>
        <w:t>*</w:t>
      </w:r>
      <w:r w:rsidRPr="00BF2349">
        <w:rPr>
          <w:rFonts w:ascii="Times New Roman" w:hAnsi="Times New Roman" w:cs="Times New Roman"/>
          <w:i/>
        </w:rPr>
        <w:t>p</w:t>
      </w:r>
      <w:r w:rsidRPr="00BF2349">
        <w:rPr>
          <w:rFonts w:ascii="Times New Roman" w:hAnsi="Times New Roman" w:cs="Times New Roman"/>
        </w:rPr>
        <w:t xml:space="preserve"> &lt; .05 and η</w:t>
      </w:r>
      <w:r w:rsidRPr="00BF2349">
        <w:rPr>
          <w:rFonts w:ascii="Times New Roman" w:hAnsi="Times New Roman" w:cs="Times New Roman"/>
          <w:vertAlign w:val="superscript"/>
        </w:rPr>
        <w:t xml:space="preserve">2 </w:t>
      </w:r>
      <w:r w:rsidRPr="00BF2349">
        <w:rPr>
          <w:rFonts w:ascii="Times New Roman" w:hAnsi="Times New Roman" w:cs="Times New Roman"/>
        </w:rPr>
        <w:t xml:space="preserve">≥ .06 </w:t>
      </w:r>
    </w:p>
    <w:p w14:paraId="475E4CBB" w14:textId="77777777" w:rsidR="00136551" w:rsidRDefault="00136551" w:rsidP="00136551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018A3F20" w14:textId="034FCAB9" w:rsidR="003D39E4" w:rsidRDefault="003D39E4" w:rsidP="003D51A3"/>
    <w:p w14:paraId="2CE601B5" w14:textId="5A937BC2" w:rsidR="00DE1361" w:rsidRDefault="00E439FF" w:rsidP="00DB7647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66FFBA2F" wp14:editId="63FD2EB9">
            <wp:extent cx="5943600" cy="4173855"/>
            <wp:effectExtent l="0" t="0" r="0" b="17145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6CF42399" w14:textId="5A2C3C1A" w:rsidR="000A246A" w:rsidRDefault="000A246A" w:rsidP="000A246A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</w:t>
      </w:r>
      <w:r w:rsidR="00532531">
        <w:rPr>
          <w:rFonts w:ascii="Times New Roman" w:eastAsia="Times New Roman" w:hAnsi="Times New Roman" w:cs="Times New Roman"/>
          <w:sz w:val="24"/>
          <w:szCs w:val="24"/>
        </w:rPr>
        <w:t>R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="00BF2349">
        <w:rPr>
          <w:rFonts w:ascii="Times New Roman" w:hAnsi="Times New Roman" w:cs="Times New Roman"/>
          <w:sz w:val="24"/>
          <w:szCs w:val="24"/>
        </w:rPr>
        <w:t xml:space="preserve"> </w:t>
      </w:r>
      <w:r w:rsidR="00BF2349" w:rsidRPr="00BF2349">
        <w:rPr>
          <w:rFonts w:ascii="Times New Roman" w:hAnsi="Times New Roman" w:cs="Times New Roman"/>
          <w:sz w:val="24"/>
          <w:szCs w:val="24"/>
        </w:rPr>
        <w:t xml:space="preserve">Unacceptable RBs are those below the bold reference line at RB = </w:t>
      </w:r>
      <w:r w:rsidR="00BF2349" w:rsidRPr="00BF2349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="00BF2349" w:rsidRPr="00BF2349">
        <w:rPr>
          <w:rFonts w:ascii="Times New Roman" w:hAnsi="Times New Roman" w:cs="Times New Roman"/>
          <w:sz w:val="24"/>
          <w:szCs w:val="24"/>
        </w:rPr>
        <w:t xml:space="preserve"> 0.05 or above the bold reference line at RB = 0.05.</w:t>
      </w:r>
      <w:r w:rsidR="00BF2349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E6CECA4" w14:textId="77777777" w:rsidR="00BB5565" w:rsidRDefault="00BB5565" w:rsidP="00BB556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143A402F" w14:textId="77777777" w:rsidR="000A246A" w:rsidRDefault="000A246A" w:rsidP="00BB556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2D35F09E" w14:textId="77777777" w:rsidR="000A246A" w:rsidRDefault="000A246A" w:rsidP="00BB556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40EF1EDF" w14:textId="455D07CD" w:rsidR="000A246A" w:rsidRPr="000A246A" w:rsidRDefault="00200926" w:rsidP="000A246A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able. ANOVA results of the impact of missing rate</w:t>
      </w:r>
      <w:r w:rsidR="000A2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</w:t>
      </w:r>
      <w:r w:rsidR="000A246A"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>their interaction</w:t>
      </w:r>
      <w:r w:rsidR="000A246A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0A246A"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relative bias for </w:t>
      </w:r>
      <w:r w:rsidR="000A246A"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 w:rsidR="000A246A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0A246A"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0A246A" w:rsidRPr="00532531" w14:paraId="3281E0B1" w14:textId="77777777" w:rsidTr="005F2D3F">
        <w:tc>
          <w:tcPr>
            <w:tcW w:w="2155" w:type="dxa"/>
          </w:tcPr>
          <w:p w14:paraId="760AFB99" w14:textId="77777777" w:rsidR="000A246A" w:rsidRPr="00532531" w:rsidRDefault="000A246A" w:rsidP="00532531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1E631944" w14:textId="77777777" w:rsidR="000A246A" w:rsidRPr="00532531" w:rsidRDefault="000A246A" w:rsidP="00532531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5ACD02C5" w14:textId="77777777" w:rsidR="000A246A" w:rsidRPr="00532531" w:rsidRDefault="000A246A" w:rsidP="00532531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05F01AD5" w14:textId="77777777" w:rsidR="000A246A" w:rsidRPr="00532531" w:rsidRDefault="000A246A" w:rsidP="00532531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674219FE" w14:textId="77777777" w:rsidR="000A246A" w:rsidRPr="00532531" w:rsidRDefault="000A246A" w:rsidP="00532531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6DEC2373" w14:textId="77777777" w:rsidR="000A246A" w:rsidRPr="00532531" w:rsidRDefault="000A246A" w:rsidP="00532531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1718EE7D" w14:textId="77777777" w:rsidR="000A246A" w:rsidRPr="00532531" w:rsidRDefault="000A246A" w:rsidP="00532531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0A246A" w:rsidRPr="00BF2349" w14:paraId="09E672CF" w14:textId="77777777" w:rsidTr="005F2D3F">
        <w:tc>
          <w:tcPr>
            <w:tcW w:w="2155" w:type="dxa"/>
          </w:tcPr>
          <w:p w14:paraId="3B95B161" w14:textId="77777777" w:rsidR="000A246A" w:rsidRPr="00BF2349" w:rsidRDefault="000A246A" w:rsidP="00532531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F2349">
              <w:rPr>
                <w:rFonts w:ascii="Times New Roman" w:hAnsi="Times New Roman" w:cs="Times New Roman"/>
                <w:b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78C2B039" w14:textId="71D850F2" w:rsidR="000A246A" w:rsidRPr="00BF2349" w:rsidRDefault="000A246A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F2349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5FEF80AD" w14:textId="0DC2C504" w:rsidR="000A246A" w:rsidRPr="00BF2349" w:rsidRDefault="000A246A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F2349">
              <w:rPr>
                <w:rFonts w:ascii="Times New Roman" w:hAnsi="Times New Roman" w:cs="Times New Roman"/>
                <w:b/>
                <w:color w:val="000000" w:themeColor="text1"/>
              </w:rPr>
              <w:t>0.04596551</w:t>
            </w:r>
          </w:p>
        </w:tc>
        <w:tc>
          <w:tcPr>
            <w:tcW w:w="1356" w:type="dxa"/>
          </w:tcPr>
          <w:p w14:paraId="0228645D" w14:textId="7EA78E3D" w:rsidR="000A246A" w:rsidRPr="00BF2349" w:rsidRDefault="000A246A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F2349">
              <w:rPr>
                <w:rFonts w:ascii="Times New Roman" w:hAnsi="Times New Roman" w:cs="Times New Roman"/>
                <w:b/>
                <w:color w:val="000000" w:themeColor="text1"/>
              </w:rPr>
              <w:t>0.00255364</w:t>
            </w:r>
          </w:p>
        </w:tc>
        <w:tc>
          <w:tcPr>
            <w:tcW w:w="1073" w:type="dxa"/>
          </w:tcPr>
          <w:p w14:paraId="629EEC65" w14:textId="52BCF54A" w:rsidR="000A246A" w:rsidRPr="00BF2349" w:rsidRDefault="000A246A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F2349">
              <w:rPr>
                <w:rFonts w:ascii="Times New Roman" w:hAnsi="Times New Roman" w:cs="Times New Roman"/>
                <w:b/>
                <w:color w:val="000000" w:themeColor="text1"/>
              </w:rPr>
              <w:t>43.65</w:t>
            </w:r>
          </w:p>
        </w:tc>
        <w:tc>
          <w:tcPr>
            <w:tcW w:w="1151" w:type="dxa"/>
          </w:tcPr>
          <w:p w14:paraId="05DFC9C5" w14:textId="4148286F" w:rsidR="000A246A" w:rsidRPr="00BF2349" w:rsidRDefault="000A246A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F2349">
              <w:rPr>
                <w:rFonts w:ascii="Times New Roman" w:hAnsi="Times New Roman" w:cs="Times New Roman"/>
                <w:b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754C4455" w14:textId="69532761" w:rsidR="000A246A" w:rsidRPr="00E20727" w:rsidRDefault="000A246A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E20727">
              <w:rPr>
                <w:rFonts w:ascii="Times New Roman" w:hAnsi="Times New Roman" w:cs="Times New Roman"/>
                <w:b/>
                <w:color w:val="000000" w:themeColor="text1"/>
              </w:rPr>
              <w:t>0.</w:t>
            </w:r>
            <w:r w:rsidRPr="00E20727">
              <w:rPr>
                <w:rFonts w:ascii="Times New Roman" w:hAnsi="Times New Roman" w:cs="Times New Roman"/>
                <w:b/>
              </w:rPr>
              <w:t>2156</w:t>
            </w:r>
            <w:r w:rsidR="00BF2349" w:rsidRPr="00E2072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0A246A" w:rsidRPr="00BF2349" w14:paraId="3FC78833" w14:textId="77777777" w:rsidTr="005F2D3F">
        <w:tc>
          <w:tcPr>
            <w:tcW w:w="2155" w:type="dxa"/>
          </w:tcPr>
          <w:p w14:paraId="68CF2179" w14:textId="77777777" w:rsidR="000A246A" w:rsidRPr="00BF2349" w:rsidRDefault="000A246A" w:rsidP="00532531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F2349">
              <w:rPr>
                <w:rFonts w:ascii="Times New Roman" w:hAnsi="Times New Roman" w:cs="Times New Roman"/>
                <w:b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6D441A96" w14:textId="100F479A" w:rsidR="000A246A" w:rsidRPr="00BF2349" w:rsidRDefault="000A246A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F2349">
              <w:rPr>
                <w:rFonts w:ascii="Times New Roman" w:hAnsi="Times New Roman" w:cs="Times New Roman"/>
                <w:b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68BCE174" w14:textId="26C7801A" w:rsidR="000A246A" w:rsidRPr="00BF2349" w:rsidRDefault="000A246A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F2349">
              <w:rPr>
                <w:rFonts w:ascii="Times New Roman" w:hAnsi="Times New Roman" w:cs="Times New Roman"/>
                <w:b/>
                <w:color w:val="000000" w:themeColor="text1"/>
              </w:rPr>
              <w:t>0.08385168</w:t>
            </w:r>
          </w:p>
        </w:tc>
        <w:tc>
          <w:tcPr>
            <w:tcW w:w="1356" w:type="dxa"/>
          </w:tcPr>
          <w:p w14:paraId="31220DD0" w14:textId="25662AD4" w:rsidR="000A246A" w:rsidRPr="00BF2349" w:rsidRDefault="000A246A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F2349">
              <w:rPr>
                <w:rFonts w:ascii="Times New Roman" w:hAnsi="Times New Roman" w:cs="Times New Roman"/>
                <w:b/>
                <w:color w:val="000000" w:themeColor="text1"/>
              </w:rPr>
              <w:t>0.04192584</w:t>
            </w:r>
          </w:p>
        </w:tc>
        <w:tc>
          <w:tcPr>
            <w:tcW w:w="1073" w:type="dxa"/>
          </w:tcPr>
          <w:p w14:paraId="0278A2E8" w14:textId="35BD5506" w:rsidR="000A246A" w:rsidRPr="00BF2349" w:rsidRDefault="000A246A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F2349">
              <w:rPr>
                <w:rFonts w:ascii="Times New Roman" w:hAnsi="Times New Roman" w:cs="Times New Roman"/>
                <w:b/>
                <w:color w:val="000000" w:themeColor="text1"/>
              </w:rPr>
              <w:t>716.73</w:t>
            </w:r>
          </w:p>
        </w:tc>
        <w:tc>
          <w:tcPr>
            <w:tcW w:w="1151" w:type="dxa"/>
          </w:tcPr>
          <w:p w14:paraId="690E568D" w14:textId="5A3219D0" w:rsidR="000A246A" w:rsidRPr="00BF2349" w:rsidRDefault="000A246A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F2349">
              <w:rPr>
                <w:rFonts w:ascii="Times New Roman" w:hAnsi="Times New Roman" w:cs="Times New Roman"/>
                <w:b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661B48DF" w14:textId="7B131D07" w:rsidR="000A246A" w:rsidRPr="00E20727" w:rsidRDefault="000A246A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E20727">
              <w:rPr>
                <w:rFonts w:ascii="Times New Roman" w:hAnsi="Times New Roman" w:cs="Times New Roman"/>
                <w:b/>
              </w:rPr>
              <w:t>0.3934</w:t>
            </w:r>
            <w:r w:rsidR="00BF2349" w:rsidRPr="00E2072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0A246A" w:rsidRPr="00532531" w14:paraId="48918D79" w14:textId="77777777" w:rsidTr="005F2D3F">
        <w:tc>
          <w:tcPr>
            <w:tcW w:w="2155" w:type="dxa"/>
          </w:tcPr>
          <w:p w14:paraId="64C0E9A9" w14:textId="77777777" w:rsidR="000A246A" w:rsidRPr="00532531" w:rsidRDefault="000A246A" w:rsidP="00532531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57D0F021" w14:textId="3E9C4B9A" w:rsidR="000A246A" w:rsidRPr="00532531" w:rsidRDefault="000A246A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059905DF" w14:textId="4DA9EA9F" w:rsidR="000A246A" w:rsidRPr="00532531" w:rsidRDefault="000A246A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0.00011456</w:t>
            </w:r>
          </w:p>
        </w:tc>
        <w:tc>
          <w:tcPr>
            <w:tcW w:w="1356" w:type="dxa"/>
          </w:tcPr>
          <w:p w14:paraId="5A82F45B" w14:textId="6CDC26C5" w:rsidR="000A246A" w:rsidRPr="00532531" w:rsidRDefault="000A246A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0.00011456</w:t>
            </w:r>
          </w:p>
        </w:tc>
        <w:tc>
          <w:tcPr>
            <w:tcW w:w="1073" w:type="dxa"/>
          </w:tcPr>
          <w:p w14:paraId="6CE537AC" w14:textId="1F7435AB" w:rsidR="000A246A" w:rsidRPr="00532531" w:rsidRDefault="000A246A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1.96</w:t>
            </w:r>
          </w:p>
        </w:tc>
        <w:tc>
          <w:tcPr>
            <w:tcW w:w="1151" w:type="dxa"/>
          </w:tcPr>
          <w:p w14:paraId="3095C1EA" w14:textId="3198198E" w:rsidR="000A246A" w:rsidRPr="00532531" w:rsidRDefault="000A246A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0.1702</w:t>
            </w:r>
          </w:p>
        </w:tc>
        <w:tc>
          <w:tcPr>
            <w:tcW w:w="1039" w:type="dxa"/>
          </w:tcPr>
          <w:p w14:paraId="7C3CEE5E" w14:textId="361AA9BA" w:rsidR="000A246A" w:rsidRPr="00E20727" w:rsidRDefault="000A246A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E20727">
              <w:rPr>
                <w:rFonts w:ascii="Times New Roman" w:hAnsi="Times New Roman" w:cs="Times New Roman"/>
              </w:rPr>
              <w:t>0.0005</w:t>
            </w:r>
          </w:p>
        </w:tc>
      </w:tr>
      <w:tr w:rsidR="000A246A" w:rsidRPr="00BF2349" w14:paraId="16957600" w14:textId="77777777" w:rsidTr="005F2D3F">
        <w:tc>
          <w:tcPr>
            <w:tcW w:w="2155" w:type="dxa"/>
          </w:tcPr>
          <w:p w14:paraId="12ED4895" w14:textId="77777777" w:rsidR="000A246A" w:rsidRPr="00BF2349" w:rsidRDefault="000A246A" w:rsidP="00532531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F2349">
              <w:rPr>
                <w:rFonts w:ascii="Times New Roman" w:hAnsi="Times New Roman" w:cs="Times New Roman"/>
                <w:b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340625A4" w14:textId="0807D00D" w:rsidR="000A246A" w:rsidRPr="00BF2349" w:rsidRDefault="000A246A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F2349">
              <w:rPr>
                <w:rFonts w:ascii="Times New Roman" w:hAnsi="Times New Roman" w:cs="Times New Roman"/>
                <w:b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6ADED02E" w14:textId="5E4FD91D" w:rsidR="000A246A" w:rsidRPr="00BF2349" w:rsidRDefault="000A246A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F2349">
              <w:rPr>
                <w:rFonts w:ascii="Times New Roman" w:hAnsi="Times New Roman" w:cs="Times New Roman"/>
                <w:b/>
                <w:color w:val="000000" w:themeColor="text1"/>
              </w:rPr>
              <w:t>0.07832515</w:t>
            </w:r>
          </w:p>
        </w:tc>
        <w:tc>
          <w:tcPr>
            <w:tcW w:w="1356" w:type="dxa"/>
          </w:tcPr>
          <w:p w14:paraId="00E5591E" w14:textId="65143AE4" w:rsidR="000A246A" w:rsidRPr="00BF2349" w:rsidRDefault="000A246A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F2349">
              <w:rPr>
                <w:rFonts w:ascii="Times New Roman" w:hAnsi="Times New Roman" w:cs="Times New Roman"/>
                <w:b/>
                <w:color w:val="000000" w:themeColor="text1"/>
              </w:rPr>
              <w:t>0.00217570</w:t>
            </w:r>
          </w:p>
        </w:tc>
        <w:tc>
          <w:tcPr>
            <w:tcW w:w="1073" w:type="dxa"/>
          </w:tcPr>
          <w:p w14:paraId="799896A8" w14:textId="0838A7C7" w:rsidR="000A246A" w:rsidRPr="00BF2349" w:rsidRDefault="000A246A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F2349">
              <w:rPr>
                <w:rFonts w:ascii="Times New Roman" w:hAnsi="Times New Roman" w:cs="Times New Roman"/>
                <w:b/>
                <w:color w:val="000000" w:themeColor="text1"/>
              </w:rPr>
              <w:t>37.19</w:t>
            </w:r>
          </w:p>
        </w:tc>
        <w:tc>
          <w:tcPr>
            <w:tcW w:w="1151" w:type="dxa"/>
          </w:tcPr>
          <w:p w14:paraId="6DD8A52A" w14:textId="2C03B183" w:rsidR="000A246A" w:rsidRPr="00BF2349" w:rsidRDefault="000A246A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F2349">
              <w:rPr>
                <w:rFonts w:ascii="Times New Roman" w:hAnsi="Times New Roman" w:cs="Times New Roman"/>
                <w:b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2B45247C" w14:textId="274D8EDB" w:rsidR="000A246A" w:rsidRPr="00E20727" w:rsidRDefault="000A246A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E20727">
              <w:rPr>
                <w:rFonts w:ascii="Times New Roman" w:hAnsi="Times New Roman" w:cs="Times New Roman"/>
                <w:b/>
              </w:rPr>
              <w:t>0.3675</w:t>
            </w:r>
            <w:r w:rsidR="00BF2349" w:rsidRPr="00E2072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0A246A" w:rsidRPr="00532531" w14:paraId="370C322E" w14:textId="77777777" w:rsidTr="005F2D3F">
        <w:tc>
          <w:tcPr>
            <w:tcW w:w="2155" w:type="dxa"/>
          </w:tcPr>
          <w:p w14:paraId="7EDCA661" w14:textId="77777777" w:rsidR="000A246A" w:rsidRPr="00532531" w:rsidRDefault="000A246A" w:rsidP="00532531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71E7C2E8" w14:textId="250B7762" w:rsidR="000A246A" w:rsidRPr="00532531" w:rsidRDefault="000A246A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632D3F3B" w14:textId="5F9ADCDE" w:rsidR="000A246A" w:rsidRPr="00532531" w:rsidRDefault="000A246A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0.00038456</w:t>
            </w:r>
          </w:p>
        </w:tc>
        <w:tc>
          <w:tcPr>
            <w:tcW w:w="1356" w:type="dxa"/>
          </w:tcPr>
          <w:p w14:paraId="59DFAB80" w14:textId="60AF9D08" w:rsidR="000A246A" w:rsidRPr="00532531" w:rsidRDefault="000A246A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0.00002136</w:t>
            </w:r>
          </w:p>
        </w:tc>
        <w:tc>
          <w:tcPr>
            <w:tcW w:w="1073" w:type="dxa"/>
          </w:tcPr>
          <w:p w14:paraId="74C32B02" w14:textId="3B3B5683" w:rsidR="000A246A" w:rsidRPr="00532531" w:rsidRDefault="000A246A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0.37</w:t>
            </w:r>
          </w:p>
        </w:tc>
        <w:tc>
          <w:tcPr>
            <w:tcW w:w="1151" w:type="dxa"/>
          </w:tcPr>
          <w:p w14:paraId="7E55DFF0" w14:textId="42DE9B85" w:rsidR="000A246A" w:rsidRPr="00532531" w:rsidRDefault="000A246A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0.9872</w:t>
            </w:r>
          </w:p>
        </w:tc>
        <w:tc>
          <w:tcPr>
            <w:tcW w:w="1039" w:type="dxa"/>
          </w:tcPr>
          <w:p w14:paraId="3F7CEFE6" w14:textId="43FD803B" w:rsidR="000A246A" w:rsidRPr="00E20727" w:rsidRDefault="000A246A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E20727">
              <w:rPr>
                <w:rFonts w:ascii="Times New Roman" w:hAnsi="Times New Roman" w:cs="Times New Roman"/>
              </w:rPr>
              <w:t>0.0018</w:t>
            </w:r>
          </w:p>
        </w:tc>
      </w:tr>
      <w:tr w:rsidR="000A246A" w:rsidRPr="00532531" w14:paraId="21D7C4D7" w14:textId="77777777" w:rsidTr="005F2D3F">
        <w:tc>
          <w:tcPr>
            <w:tcW w:w="2155" w:type="dxa"/>
          </w:tcPr>
          <w:p w14:paraId="69EDF091" w14:textId="77777777" w:rsidR="000A246A" w:rsidRPr="00532531" w:rsidRDefault="000A246A" w:rsidP="00532531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6832CD0E" w14:textId="0FC74F74" w:rsidR="000A246A" w:rsidRPr="00532531" w:rsidRDefault="000A246A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7FF17EE1" w14:textId="64F4D318" w:rsidR="000A246A" w:rsidRPr="00532531" w:rsidRDefault="000A246A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0.00240222</w:t>
            </w:r>
          </w:p>
        </w:tc>
        <w:tc>
          <w:tcPr>
            <w:tcW w:w="1356" w:type="dxa"/>
          </w:tcPr>
          <w:p w14:paraId="6E9D740C" w14:textId="57AB53B3" w:rsidR="000A246A" w:rsidRPr="00532531" w:rsidRDefault="000A246A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0.00120111</w:t>
            </w:r>
          </w:p>
        </w:tc>
        <w:tc>
          <w:tcPr>
            <w:tcW w:w="1073" w:type="dxa"/>
          </w:tcPr>
          <w:p w14:paraId="2979E95F" w14:textId="1B46B92F" w:rsidR="000A246A" w:rsidRPr="00532531" w:rsidRDefault="000A246A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20.53</w:t>
            </w:r>
          </w:p>
        </w:tc>
        <w:tc>
          <w:tcPr>
            <w:tcW w:w="1151" w:type="dxa"/>
          </w:tcPr>
          <w:p w14:paraId="44FAA279" w14:textId="0AC8D56E" w:rsidR="000A246A" w:rsidRPr="00532531" w:rsidRDefault="000A246A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5E37E84D" w14:textId="43872A6F" w:rsidR="000A246A" w:rsidRPr="00E20727" w:rsidRDefault="000A246A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E20727">
              <w:rPr>
                <w:rFonts w:ascii="Times New Roman" w:hAnsi="Times New Roman" w:cs="Times New Roman"/>
              </w:rPr>
              <w:t>0.0113</w:t>
            </w:r>
          </w:p>
        </w:tc>
      </w:tr>
      <w:tr w:rsidR="000A246A" w:rsidRPr="00532531" w14:paraId="2C8F659F" w14:textId="77777777" w:rsidTr="005F2D3F">
        <w:tc>
          <w:tcPr>
            <w:tcW w:w="2155" w:type="dxa"/>
          </w:tcPr>
          <w:p w14:paraId="6DA73109" w14:textId="77777777" w:rsidR="000A246A" w:rsidRPr="00532531" w:rsidRDefault="000A246A" w:rsidP="00532531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42112AAB" w14:textId="5C0BCFF7" w:rsidR="000A246A" w:rsidRPr="00532531" w:rsidRDefault="000A246A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279EBA77" w14:textId="51BEDBDB" w:rsidR="000A246A" w:rsidRPr="00532531" w:rsidRDefault="000A246A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0.00210586</w:t>
            </w:r>
          </w:p>
        </w:tc>
        <w:tc>
          <w:tcPr>
            <w:tcW w:w="1356" w:type="dxa"/>
          </w:tcPr>
          <w:p w14:paraId="0F6420A1" w14:textId="3F503933" w:rsidR="000A246A" w:rsidRPr="00532531" w:rsidRDefault="000A246A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0.00005850</w:t>
            </w:r>
          </w:p>
        </w:tc>
        <w:tc>
          <w:tcPr>
            <w:tcW w:w="1073" w:type="dxa"/>
          </w:tcPr>
          <w:p w14:paraId="0F447936" w14:textId="77777777" w:rsidR="000A246A" w:rsidRPr="00532531" w:rsidRDefault="000A246A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50EAD359" w14:textId="77777777" w:rsidR="000A246A" w:rsidRPr="00532531" w:rsidRDefault="000A246A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5BBAE927" w14:textId="77777777" w:rsidR="000A246A" w:rsidRPr="00532531" w:rsidRDefault="000A246A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5B1C9028" w14:textId="50D4073D" w:rsidR="00BF2349" w:rsidRPr="00BF2349" w:rsidRDefault="00BF2349" w:rsidP="00BF2349">
      <w:pPr>
        <w:contextualSpacing/>
        <w:rPr>
          <w:rFonts w:ascii="Times New Roman" w:hAnsi="Times New Roman" w:cs="Times New Roman"/>
          <w:sz w:val="20"/>
          <w:szCs w:val="20"/>
        </w:rPr>
      </w:pPr>
      <w:r w:rsidRPr="00BF2349">
        <w:rPr>
          <w:rFonts w:ascii="Times New Roman" w:hAnsi="Times New Roman" w:cs="Times New Roman"/>
          <w:i/>
          <w:sz w:val="20"/>
          <w:szCs w:val="20"/>
        </w:rPr>
        <w:t>Note</w:t>
      </w:r>
      <w:r w:rsidRPr="00BF2349">
        <w:rPr>
          <w:rFonts w:ascii="Times New Roman" w:hAnsi="Times New Roman" w:cs="Times New Roman"/>
          <w:sz w:val="20"/>
          <w:szCs w:val="20"/>
        </w:rPr>
        <w:t xml:space="preserve">. Boldface denotes unacceptable estimates under some manipulated conditions even though the ANOVA test result was significant.  </w:t>
      </w:r>
    </w:p>
    <w:p w14:paraId="0AE811FD" w14:textId="77777777" w:rsidR="00BF2349" w:rsidRPr="00BF2349" w:rsidRDefault="00BF2349" w:rsidP="00BF2349">
      <w:pPr>
        <w:contextualSpacing/>
        <w:rPr>
          <w:rFonts w:ascii="Times New Roman" w:hAnsi="Times New Roman" w:cs="Times New Roman"/>
        </w:rPr>
      </w:pPr>
      <w:r w:rsidRPr="00BF2349">
        <w:rPr>
          <w:rFonts w:ascii="Times New Roman" w:hAnsi="Times New Roman" w:cs="Times New Roman"/>
          <w:vertAlign w:val="superscript"/>
        </w:rPr>
        <w:t>*</w:t>
      </w:r>
      <w:r w:rsidRPr="00BF2349">
        <w:rPr>
          <w:rFonts w:ascii="Times New Roman" w:hAnsi="Times New Roman" w:cs="Times New Roman"/>
          <w:i/>
        </w:rPr>
        <w:t>p</w:t>
      </w:r>
      <w:r w:rsidRPr="00BF2349">
        <w:rPr>
          <w:rFonts w:ascii="Times New Roman" w:hAnsi="Times New Roman" w:cs="Times New Roman"/>
        </w:rPr>
        <w:t xml:space="preserve"> &lt; .05 and η</w:t>
      </w:r>
      <w:r w:rsidRPr="00BF2349">
        <w:rPr>
          <w:rFonts w:ascii="Times New Roman" w:hAnsi="Times New Roman" w:cs="Times New Roman"/>
          <w:vertAlign w:val="superscript"/>
        </w:rPr>
        <w:t xml:space="preserve">2 </w:t>
      </w:r>
      <w:r w:rsidRPr="00BF2349">
        <w:rPr>
          <w:rFonts w:ascii="Times New Roman" w:hAnsi="Times New Roman" w:cs="Times New Roman"/>
        </w:rPr>
        <w:t xml:space="preserve">≥ .06 </w:t>
      </w:r>
    </w:p>
    <w:p w14:paraId="3F57DAE9" w14:textId="77777777" w:rsidR="000A246A" w:rsidRPr="00532531" w:rsidRDefault="000A246A" w:rsidP="00532531">
      <w:pPr>
        <w:spacing w:line="240" w:lineRule="auto"/>
        <w:contextualSpacing/>
        <w:rPr>
          <w:rFonts w:ascii="Times New Roman" w:eastAsiaTheme="minorEastAsia" w:hAnsi="Times New Roman" w:cs="Times New Roman"/>
          <w:color w:val="000000" w:themeColor="text1"/>
        </w:rPr>
      </w:pPr>
    </w:p>
    <w:p w14:paraId="5914E2DA" w14:textId="624FB07E" w:rsidR="00921152" w:rsidRDefault="00BB53C0" w:rsidP="003801C7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2632B069" wp14:editId="5899F28F">
            <wp:extent cx="5943600" cy="4173855"/>
            <wp:effectExtent l="0" t="0" r="0" b="17145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1FCAAAEE" w14:textId="4733B60B" w:rsidR="008119AE" w:rsidRDefault="008119AE" w:rsidP="008119AE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</w:t>
      </w:r>
      <w:r w:rsidR="00532531">
        <w:rPr>
          <w:rFonts w:ascii="Times New Roman" w:eastAsia="Times New Roman" w:hAnsi="Times New Roman" w:cs="Times New Roman"/>
          <w:sz w:val="24"/>
          <w:szCs w:val="24"/>
        </w:rPr>
        <w:t>R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="00E439FF">
        <w:rPr>
          <w:rFonts w:ascii="Times New Roman" w:hAnsi="Times New Roman" w:cs="Times New Roman"/>
          <w:sz w:val="24"/>
          <w:szCs w:val="24"/>
        </w:rPr>
        <w:t xml:space="preserve"> All the RBs were acceptable (|RB|&lt; 0.05).</w:t>
      </w:r>
    </w:p>
    <w:p w14:paraId="1F3E1737" w14:textId="77777777" w:rsidR="00921152" w:rsidRDefault="00921152" w:rsidP="003801C7">
      <w:pPr>
        <w:rPr>
          <w:rFonts w:ascii="Times New Roman" w:hAnsi="Times New Roman" w:cs="Times New Roman"/>
          <w:sz w:val="24"/>
          <w:szCs w:val="24"/>
        </w:rPr>
      </w:pPr>
    </w:p>
    <w:p w14:paraId="745DBA47" w14:textId="6BD29A4A" w:rsidR="008119AE" w:rsidRPr="000A246A" w:rsidRDefault="00200926" w:rsidP="008119AE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able. ANOVA results of the impact of missing rate</w:t>
      </w:r>
      <w:r w:rsidR="008119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</w:t>
      </w:r>
      <w:r w:rsidR="008119AE"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>their interaction</w:t>
      </w:r>
      <w:r w:rsidR="008119AE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8119AE"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relative bias for </w:t>
      </w:r>
      <w:r w:rsidR="008119AE"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 w:rsidR="008119AE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8119AE"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8119AE" w:rsidRPr="00532531" w14:paraId="0B399120" w14:textId="77777777" w:rsidTr="005F2D3F">
        <w:tc>
          <w:tcPr>
            <w:tcW w:w="2155" w:type="dxa"/>
          </w:tcPr>
          <w:p w14:paraId="36C5FBD4" w14:textId="77777777" w:rsidR="008119AE" w:rsidRPr="00532531" w:rsidRDefault="008119AE" w:rsidP="00532531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645AB8CC" w14:textId="77777777" w:rsidR="008119AE" w:rsidRPr="00532531" w:rsidRDefault="008119AE" w:rsidP="00532531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07706093" w14:textId="77777777" w:rsidR="008119AE" w:rsidRPr="00532531" w:rsidRDefault="008119AE" w:rsidP="00532531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7D35A18B" w14:textId="77777777" w:rsidR="008119AE" w:rsidRPr="00532531" w:rsidRDefault="008119AE" w:rsidP="00532531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0D834FE7" w14:textId="77777777" w:rsidR="008119AE" w:rsidRPr="00532531" w:rsidRDefault="008119AE" w:rsidP="00532531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019D14E2" w14:textId="77777777" w:rsidR="008119AE" w:rsidRPr="00532531" w:rsidRDefault="008119AE" w:rsidP="00532531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0236CBEA" w14:textId="77777777" w:rsidR="008119AE" w:rsidRPr="00532531" w:rsidRDefault="008119AE" w:rsidP="00532531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8119AE" w:rsidRPr="00532531" w14:paraId="3B34D854" w14:textId="77777777" w:rsidTr="005F2D3F">
        <w:tc>
          <w:tcPr>
            <w:tcW w:w="2155" w:type="dxa"/>
          </w:tcPr>
          <w:p w14:paraId="3A8131AE" w14:textId="77777777" w:rsidR="008119AE" w:rsidRPr="00532531" w:rsidRDefault="008119AE" w:rsidP="00532531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095BC27E" w14:textId="43843DF8" w:rsidR="008119AE" w:rsidRPr="00532531" w:rsidRDefault="008119AE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204113D2" w14:textId="0D8E36D0" w:rsidR="008119AE" w:rsidRPr="00532531" w:rsidRDefault="008119AE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0.00271562</w:t>
            </w:r>
          </w:p>
        </w:tc>
        <w:tc>
          <w:tcPr>
            <w:tcW w:w="1356" w:type="dxa"/>
          </w:tcPr>
          <w:p w14:paraId="7BA23408" w14:textId="6AACEE25" w:rsidR="008119AE" w:rsidRPr="00532531" w:rsidRDefault="008119AE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0.00015087</w:t>
            </w:r>
          </w:p>
        </w:tc>
        <w:tc>
          <w:tcPr>
            <w:tcW w:w="1073" w:type="dxa"/>
          </w:tcPr>
          <w:p w14:paraId="18B30175" w14:textId="305FEFDB" w:rsidR="008119AE" w:rsidRPr="00532531" w:rsidRDefault="008119AE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319.36</w:t>
            </w:r>
          </w:p>
        </w:tc>
        <w:tc>
          <w:tcPr>
            <w:tcW w:w="1151" w:type="dxa"/>
          </w:tcPr>
          <w:p w14:paraId="264BA45F" w14:textId="61E0A077" w:rsidR="008119AE" w:rsidRPr="00532531" w:rsidRDefault="008119AE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3EED9333" w14:textId="71E63873" w:rsidR="008119AE" w:rsidRPr="00532531" w:rsidRDefault="008119AE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0.</w:t>
            </w:r>
            <w:r w:rsidRPr="00E20727">
              <w:rPr>
                <w:rFonts w:ascii="Times New Roman" w:hAnsi="Times New Roman" w:cs="Times New Roman"/>
              </w:rPr>
              <w:t>3319</w:t>
            </w:r>
            <w:r w:rsidR="00BF2349" w:rsidRPr="00BF234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8119AE" w:rsidRPr="00532531" w14:paraId="24C67DA1" w14:textId="77777777" w:rsidTr="005F2D3F">
        <w:tc>
          <w:tcPr>
            <w:tcW w:w="2155" w:type="dxa"/>
          </w:tcPr>
          <w:p w14:paraId="755BEF52" w14:textId="77777777" w:rsidR="008119AE" w:rsidRPr="00532531" w:rsidRDefault="008119AE" w:rsidP="00532531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62F910B4" w14:textId="22C05160" w:rsidR="008119AE" w:rsidRPr="00532531" w:rsidRDefault="008119AE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0802A33C" w14:textId="2EFEAE7A" w:rsidR="008119AE" w:rsidRPr="00532531" w:rsidRDefault="008119AE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0.00370797</w:t>
            </w:r>
          </w:p>
        </w:tc>
        <w:tc>
          <w:tcPr>
            <w:tcW w:w="1356" w:type="dxa"/>
          </w:tcPr>
          <w:p w14:paraId="683CE01A" w14:textId="52B5903F" w:rsidR="008119AE" w:rsidRPr="00532531" w:rsidRDefault="008119AE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0.00185399</w:t>
            </w:r>
          </w:p>
        </w:tc>
        <w:tc>
          <w:tcPr>
            <w:tcW w:w="1073" w:type="dxa"/>
          </w:tcPr>
          <w:p w14:paraId="026E4534" w14:textId="2F54C9A3" w:rsidR="008119AE" w:rsidRPr="00532531" w:rsidRDefault="008119AE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3924.56</w:t>
            </w:r>
          </w:p>
        </w:tc>
        <w:tc>
          <w:tcPr>
            <w:tcW w:w="1151" w:type="dxa"/>
          </w:tcPr>
          <w:p w14:paraId="5B6183C0" w14:textId="377C9962" w:rsidR="008119AE" w:rsidRPr="00532531" w:rsidRDefault="008119AE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47084EDE" w14:textId="55DE6EFE" w:rsidR="008119AE" w:rsidRPr="00E20727" w:rsidRDefault="008119AE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E20727">
              <w:rPr>
                <w:rFonts w:ascii="Times New Roman" w:hAnsi="Times New Roman" w:cs="Times New Roman"/>
              </w:rPr>
              <w:t>0.4531</w:t>
            </w:r>
            <w:r w:rsidR="00BF2349" w:rsidRPr="00E20727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8119AE" w:rsidRPr="00532531" w14:paraId="08444548" w14:textId="77777777" w:rsidTr="005F2D3F">
        <w:tc>
          <w:tcPr>
            <w:tcW w:w="2155" w:type="dxa"/>
          </w:tcPr>
          <w:p w14:paraId="6DCE614D" w14:textId="77777777" w:rsidR="008119AE" w:rsidRPr="00532531" w:rsidRDefault="008119AE" w:rsidP="00532531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2177C2AE" w14:textId="426EDC22" w:rsidR="008119AE" w:rsidRPr="00532531" w:rsidRDefault="008119AE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0A7462DC" w14:textId="41D8FA01" w:rsidR="008119AE" w:rsidRPr="00532531" w:rsidRDefault="008119AE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0.00000441</w:t>
            </w:r>
          </w:p>
        </w:tc>
        <w:tc>
          <w:tcPr>
            <w:tcW w:w="1356" w:type="dxa"/>
          </w:tcPr>
          <w:p w14:paraId="2E0136A3" w14:textId="47A1DC37" w:rsidR="008119AE" w:rsidRPr="00532531" w:rsidRDefault="008119AE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0.00000441</w:t>
            </w:r>
          </w:p>
        </w:tc>
        <w:tc>
          <w:tcPr>
            <w:tcW w:w="1073" w:type="dxa"/>
          </w:tcPr>
          <w:p w14:paraId="7F99E533" w14:textId="770606D6" w:rsidR="008119AE" w:rsidRPr="00532531" w:rsidRDefault="008119AE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9.34</w:t>
            </w:r>
          </w:p>
        </w:tc>
        <w:tc>
          <w:tcPr>
            <w:tcW w:w="1151" w:type="dxa"/>
          </w:tcPr>
          <w:p w14:paraId="4DFADB80" w14:textId="0728A7BD" w:rsidR="008119AE" w:rsidRPr="00532531" w:rsidRDefault="008119AE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0.0042</w:t>
            </w:r>
          </w:p>
        </w:tc>
        <w:tc>
          <w:tcPr>
            <w:tcW w:w="1039" w:type="dxa"/>
          </w:tcPr>
          <w:p w14:paraId="2BC38EA6" w14:textId="4CEB4DEE" w:rsidR="008119AE" w:rsidRPr="00E20727" w:rsidRDefault="008119AE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E20727">
              <w:rPr>
                <w:rFonts w:ascii="Times New Roman" w:hAnsi="Times New Roman" w:cs="Times New Roman"/>
              </w:rPr>
              <w:t>0.0005</w:t>
            </w:r>
          </w:p>
        </w:tc>
      </w:tr>
      <w:tr w:rsidR="008119AE" w:rsidRPr="00532531" w14:paraId="4FDF3B02" w14:textId="77777777" w:rsidTr="005F2D3F">
        <w:tc>
          <w:tcPr>
            <w:tcW w:w="2155" w:type="dxa"/>
          </w:tcPr>
          <w:p w14:paraId="3E229FDE" w14:textId="77777777" w:rsidR="008119AE" w:rsidRPr="00532531" w:rsidRDefault="008119AE" w:rsidP="00532531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515BD0C7" w14:textId="2DCAA985" w:rsidR="008119AE" w:rsidRPr="00532531" w:rsidRDefault="008119AE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4A6546EC" w14:textId="7AFFC6B0" w:rsidR="008119AE" w:rsidRPr="00532531" w:rsidRDefault="008119AE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0.00171098</w:t>
            </w:r>
          </w:p>
        </w:tc>
        <w:tc>
          <w:tcPr>
            <w:tcW w:w="1356" w:type="dxa"/>
          </w:tcPr>
          <w:p w14:paraId="2A5EA367" w14:textId="6FA3EF39" w:rsidR="008119AE" w:rsidRPr="00532531" w:rsidRDefault="008119AE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0.00004753</w:t>
            </w:r>
          </w:p>
        </w:tc>
        <w:tc>
          <w:tcPr>
            <w:tcW w:w="1073" w:type="dxa"/>
          </w:tcPr>
          <w:p w14:paraId="0BAF6DD4" w14:textId="232FF643" w:rsidR="008119AE" w:rsidRPr="00532531" w:rsidRDefault="008119AE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100.61</w:t>
            </w:r>
          </w:p>
        </w:tc>
        <w:tc>
          <w:tcPr>
            <w:tcW w:w="1151" w:type="dxa"/>
          </w:tcPr>
          <w:p w14:paraId="64151576" w14:textId="661EEE75" w:rsidR="008119AE" w:rsidRPr="00532531" w:rsidRDefault="008119AE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17E53998" w14:textId="5154DCAA" w:rsidR="008119AE" w:rsidRPr="00E20727" w:rsidRDefault="008119AE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E20727">
              <w:rPr>
                <w:rFonts w:ascii="Times New Roman" w:hAnsi="Times New Roman" w:cs="Times New Roman"/>
              </w:rPr>
              <w:t>0.2091</w:t>
            </w:r>
            <w:r w:rsidR="00BF2349" w:rsidRPr="00E20727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8119AE" w:rsidRPr="00532531" w14:paraId="01F45637" w14:textId="77777777" w:rsidTr="005F2D3F">
        <w:tc>
          <w:tcPr>
            <w:tcW w:w="2155" w:type="dxa"/>
          </w:tcPr>
          <w:p w14:paraId="41E79DCF" w14:textId="77777777" w:rsidR="008119AE" w:rsidRPr="00532531" w:rsidRDefault="008119AE" w:rsidP="00532531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6D9DDF1F" w14:textId="619FCBC2" w:rsidR="008119AE" w:rsidRPr="00532531" w:rsidRDefault="008119AE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5C8588B1" w14:textId="49602C31" w:rsidR="008119AE" w:rsidRPr="00532531" w:rsidRDefault="008119AE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0.00002247</w:t>
            </w:r>
          </w:p>
        </w:tc>
        <w:tc>
          <w:tcPr>
            <w:tcW w:w="1356" w:type="dxa"/>
          </w:tcPr>
          <w:p w14:paraId="09D9E5D1" w14:textId="6232B913" w:rsidR="008119AE" w:rsidRPr="00532531" w:rsidRDefault="008119AE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0.00000125</w:t>
            </w:r>
          </w:p>
        </w:tc>
        <w:tc>
          <w:tcPr>
            <w:tcW w:w="1073" w:type="dxa"/>
          </w:tcPr>
          <w:p w14:paraId="07522B8A" w14:textId="5BAAC7EA" w:rsidR="008119AE" w:rsidRPr="00532531" w:rsidRDefault="008119AE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2.64</w:t>
            </w:r>
          </w:p>
        </w:tc>
        <w:tc>
          <w:tcPr>
            <w:tcW w:w="1151" w:type="dxa"/>
          </w:tcPr>
          <w:p w14:paraId="765D11D7" w14:textId="1F191A18" w:rsidR="008119AE" w:rsidRPr="00532531" w:rsidRDefault="008119AE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0.0064</w:t>
            </w:r>
          </w:p>
        </w:tc>
        <w:tc>
          <w:tcPr>
            <w:tcW w:w="1039" w:type="dxa"/>
          </w:tcPr>
          <w:p w14:paraId="6B825499" w14:textId="4B904466" w:rsidR="008119AE" w:rsidRPr="00E20727" w:rsidRDefault="008119AE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E20727">
              <w:rPr>
                <w:rFonts w:ascii="Times New Roman" w:hAnsi="Times New Roman" w:cs="Times New Roman"/>
              </w:rPr>
              <w:t>0.0027</w:t>
            </w:r>
          </w:p>
        </w:tc>
      </w:tr>
      <w:tr w:rsidR="008119AE" w:rsidRPr="00532531" w14:paraId="66D07F6F" w14:textId="77777777" w:rsidTr="005F2D3F">
        <w:tc>
          <w:tcPr>
            <w:tcW w:w="2155" w:type="dxa"/>
          </w:tcPr>
          <w:p w14:paraId="159C2D5C" w14:textId="77777777" w:rsidR="008119AE" w:rsidRPr="00532531" w:rsidRDefault="008119AE" w:rsidP="00532531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2384F0CD" w14:textId="04631E42" w:rsidR="008119AE" w:rsidRPr="00532531" w:rsidRDefault="008119AE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3E16B2CD" w14:textId="4CA1A93A" w:rsidR="008119AE" w:rsidRPr="00532531" w:rsidRDefault="008119AE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0.00000436</w:t>
            </w:r>
          </w:p>
        </w:tc>
        <w:tc>
          <w:tcPr>
            <w:tcW w:w="1356" w:type="dxa"/>
          </w:tcPr>
          <w:p w14:paraId="07D64382" w14:textId="41EC3B67" w:rsidR="008119AE" w:rsidRPr="00532531" w:rsidRDefault="008119AE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0.00000218</w:t>
            </w:r>
          </w:p>
        </w:tc>
        <w:tc>
          <w:tcPr>
            <w:tcW w:w="1073" w:type="dxa"/>
          </w:tcPr>
          <w:p w14:paraId="41E88E52" w14:textId="530C3260" w:rsidR="008119AE" w:rsidRPr="00532531" w:rsidRDefault="008119AE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4.62</w:t>
            </w:r>
          </w:p>
        </w:tc>
        <w:tc>
          <w:tcPr>
            <w:tcW w:w="1151" w:type="dxa"/>
          </w:tcPr>
          <w:p w14:paraId="11A8AD31" w14:textId="054C6B4F" w:rsidR="008119AE" w:rsidRPr="00532531" w:rsidRDefault="008119AE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0.0164</w:t>
            </w:r>
          </w:p>
        </w:tc>
        <w:tc>
          <w:tcPr>
            <w:tcW w:w="1039" w:type="dxa"/>
          </w:tcPr>
          <w:p w14:paraId="0F08FCA2" w14:textId="395BED8E" w:rsidR="008119AE" w:rsidRPr="00E20727" w:rsidRDefault="008119AE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E20727">
              <w:rPr>
                <w:rFonts w:ascii="Times New Roman" w:hAnsi="Times New Roman" w:cs="Times New Roman"/>
              </w:rPr>
              <w:t>0.0005</w:t>
            </w:r>
          </w:p>
        </w:tc>
      </w:tr>
      <w:tr w:rsidR="008119AE" w:rsidRPr="00532531" w14:paraId="265789DB" w14:textId="77777777" w:rsidTr="005F2D3F">
        <w:tc>
          <w:tcPr>
            <w:tcW w:w="2155" w:type="dxa"/>
          </w:tcPr>
          <w:p w14:paraId="67B5A215" w14:textId="77777777" w:rsidR="008119AE" w:rsidRPr="00532531" w:rsidRDefault="008119AE" w:rsidP="00532531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3E17FAE3" w14:textId="14659B27" w:rsidR="008119AE" w:rsidRPr="00532531" w:rsidRDefault="008119AE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3900A896" w14:textId="5EF30F84" w:rsidR="008119AE" w:rsidRPr="00532531" w:rsidRDefault="008119AE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0.00001701</w:t>
            </w:r>
          </w:p>
        </w:tc>
        <w:tc>
          <w:tcPr>
            <w:tcW w:w="1356" w:type="dxa"/>
          </w:tcPr>
          <w:p w14:paraId="69505F53" w14:textId="7F708EEC" w:rsidR="008119AE" w:rsidRPr="00532531" w:rsidRDefault="008119AE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0.00000047</w:t>
            </w:r>
          </w:p>
        </w:tc>
        <w:tc>
          <w:tcPr>
            <w:tcW w:w="1073" w:type="dxa"/>
          </w:tcPr>
          <w:p w14:paraId="4B65F561" w14:textId="77777777" w:rsidR="008119AE" w:rsidRPr="00532531" w:rsidRDefault="008119AE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2183583E" w14:textId="77777777" w:rsidR="008119AE" w:rsidRPr="00532531" w:rsidRDefault="008119AE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46DCF95F" w14:textId="77777777" w:rsidR="008119AE" w:rsidRPr="00532531" w:rsidRDefault="008119AE" w:rsidP="00532531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279F7A7B" w14:textId="77777777" w:rsidR="00BF2349" w:rsidRPr="00BF2349" w:rsidRDefault="00BF2349" w:rsidP="00BF2349">
      <w:pPr>
        <w:contextualSpacing/>
        <w:rPr>
          <w:rFonts w:ascii="Times New Roman" w:hAnsi="Times New Roman" w:cs="Times New Roman"/>
        </w:rPr>
      </w:pPr>
      <w:r w:rsidRPr="00BF2349">
        <w:rPr>
          <w:rFonts w:ascii="Times New Roman" w:hAnsi="Times New Roman" w:cs="Times New Roman"/>
          <w:vertAlign w:val="superscript"/>
        </w:rPr>
        <w:t>*</w:t>
      </w:r>
      <w:r w:rsidRPr="00BF2349">
        <w:rPr>
          <w:rFonts w:ascii="Times New Roman" w:hAnsi="Times New Roman" w:cs="Times New Roman"/>
          <w:i/>
        </w:rPr>
        <w:t>p</w:t>
      </w:r>
      <w:r w:rsidRPr="00BF2349">
        <w:rPr>
          <w:rFonts w:ascii="Times New Roman" w:hAnsi="Times New Roman" w:cs="Times New Roman"/>
        </w:rPr>
        <w:t xml:space="preserve"> &lt; .05 and η</w:t>
      </w:r>
      <w:r w:rsidRPr="00BF2349">
        <w:rPr>
          <w:rFonts w:ascii="Times New Roman" w:hAnsi="Times New Roman" w:cs="Times New Roman"/>
          <w:vertAlign w:val="superscript"/>
        </w:rPr>
        <w:t xml:space="preserve">2 </w:t>
      </w:r>
      <w:r w:rsidRPr="00BF2349">
        <w:rPr>
          <w:rFonts w:ascii="Times New Roman" w:hAnsi="Times New Roman" w:cs="Times New Roman"/>
        </w:rPr>
        <w:t xml:space="preserve">≥ .06 </w:t>
      </w:r>
    </w:p>
    <w:p w14:paraId="6841FEFB" w14:textId="77777777" w:rsidR="00921152" w:rsidRPr="00532531" w:rsidRDefault="00921152" w:rsidP="00532531">
      <w:pPr>
        <w:spacing w:line="240" w:lineRule="auto"/>
        <w:contextualSpacing/>
        <w:rPr>
          <w:rFonts w:ascii="Times New Roman" w:eastAsiaTheme="minorEastAsia" w:hAnsi="Times New Roman" w:cs="Times New Roman"/>
          <w:color w:val="000000" w:themeColor="text1"/>
        </w:rPr>
      </w:pPr>
    </w:p>
    <w:p w14:paraId="44824905" w14:textId="5566402A" w:rsidR="00735C76" w:rsidRDefault="00735C76" w:rsidP="003801C7">
      <w:pPr>
        <w:rPr>
          <w:rFonts w:ascii="Times New Roman" w:hAnsi="Times New Roman" w:cs="Times New Roman"/>
          <w:sz w:val="24"/>
          <w:szCs w:val="24"/>
        </w:rPr>
      </w:pPr>
    </w:p>
    <w:p w14:paraId="6C43A312" w14:textId="5B3AF0A1" w:rsidR="00425119" w:rsidRDefault="00425119" w:rsidP="00F33618">
      <w:pPr>
        <w:contextualSpacing/>
        <w:rPr>
          <w:rFonts w:ascii="Times New Roman" w:eastAsia="Times New Roman" w:hAnsi="Times New Roman" w:cs="Times New Roman"/>
          <w:sz w:val="24"/>
          <w:szCs w:val="24"/>
          <w:highlight w:val="magenta"/>
        </w:rPr>
      </w:pPr>
    </w:p>
    <w:p w14:paraId="59705F8A" w14:textId="77777777" w:rsidR="0049442E" w:rsidRDefault="0049442E" w:rsidP="00F33618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5E38372E" w14:textId="2CE5B20D" w:rsidR="0090641B" w:rsidRDefault="003801C7" w:rsidP="005079B3">
      <w:pPr>
        <w:pStyle w:val="Heading20"/>
      </w:pPr>
      <w:bookmarkStart w:id="9" w:name="_Toc460818"/>
      <w:r>
        <w:lastRenderedPageBreak/>
        <w:t>II. RMSE</w:t>
      </w:r>
      <w:bookmarkEnd w:id="9"/>
      <w:r>
        <w:t xml:space="preserve"> </w:t>
      </w:r>
    </w:p>
    <w:p w14:paraId="40A7D692" w14:textId="25ECE9A0" w:rsidR="003801C7" w:rsidRDefault="002D33EC" w:rsidP="003801C7">
      <w:r>
        <w:rPr>
          <w:noProof/>
          <w:lang w:eastAsia="zh-TW"/>
        </w:rPr>
        <w:drawing>
          <wp:inline distT="0" distB="0" distL="0" distR="0" wp14:anchorId="0CCB5441" wp14:editId="6BFCAF68">
            <wp:extent cx="5943600" cy="4173855"/>
            <wp:effectExtent l="0" t="0" r="0" b="17145"/>
            <wp:docPr id="25" name="Chart 2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28DEA929" w14:textId="38A63B8B" w:rsidR="00E36E93" w:rsidRDefault="00E36E93" w:rsidP="00E36E93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="0098753A">
        <w:rPr>
          <w:rFonts w:ascii="Times New Roman" w:hAnsi="Times New Roman" w:cs="Times New Roman"/>
          <w:sz w:val="24"/>
          <w:szCs w:val="24"/>
        </w:rPr>
        <w:t xml:space="preserve"> All the RMSEs were acceptable (RMSE&lt; 1).</w:t>
      </w:r>
    </w:p>
    <w:p w14:paraId="0FC45D8C" w14:textId="0EE303B9" w:rsidR="0090641B" w:rsidRDefault="0090641B" w:rsidP="003801C7"/>
    <w:p w14:paraId="55E9079B" w14:textId="77777777" w:rsidR="0049442E" w:rsidRDefault="0049442E" w:rsidP="003801C7">
      <w:pPr>
        <w:rPr>
          <w:rFonts w:ascii="Times New Roman" w:hAnsi="Times New Roman" w:cs="Times New Roman"/>
          <w:sz w:val="24"/>
          <w:szCs w:val="24"/>
        </w:rPr>
      </w:pPr>
    </w:p>
    <w:p w14:paraId="052B3FCC" w14:textId="0E253B50" w:rsidR="00E36E93" w:rsidRPr="000A246A" w:rsidRDefault="00E36E93" w:rsidP="00E36E93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>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 on RMSE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1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E36E93" w:rsidRPr="00E54746" w14:paraId="7EF1DEE2" w14:textId="77777777" w:rsidTr="005F2D3F">
        <w:tc>
          <w:tcPr>
            <w:tcW w:w="2155" w:type="dxa"/>
          </w:tcPr>
          <w:p w14:paraId="4C35B396" w14:textId="77777777" w:rsidR="00E36E93" w:rsidRPr="00532531" w:rsidRDefault="00E36E93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43376898" w14:textId="77777777" w:rsidR="00E36E93" w:rsidRPr="00532531" w:rsidRDefault="00E36E93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3FB466A9" w14:textId="77777777" w:rsidR="00E36E93" w:rsidRPr="00532531" w:rsidRDefault="00E36E93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06D33A43" w14:textId="77777777" w:rsidR="00E36E93" w:rsidRPr="00532531" w:rsidRDefault="00E36E93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706EE026" w14:textId="77777777" w:rsidR="00E36E93" w:rsidRPr="00532531" w:rsidRDefault="00E36E93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6899FA67" w14:textId="77777777" w:rsidR="00E36E93" w:rsidRPr="00532531" w:rsidRDefault="00E36E93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76283122" w14:textId="77777777" w:rsidR="00E36E93" w:rsidRPr="00532531" w:rsidRDefault="00E36E93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532531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AF6958" w:rsidRPr="00E54746" w14:paraId="7722342F" w14:textId="77777777" w:rsidTr="005F2D3F">
        <w:tc>
          <w:tcPr>
            <w:tcW w:w="2155" w:type="dxa"/>
          </w:tcPr>
          <w:p w14:paraId="200075EB" w14:textId="77777777" w:rsidR="00AF6958" w:rsidRPr="00532531" w:rsidRDefault="00AF6958" w:rsidP="00532531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bCs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4CB88EEA" w14:textId="76CC1727" w:rsidR="00AF6958" w:rsidRPr="00532531" w:rsidRDefault="00AF6958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1476" w:type="dxa"/>
          </w:tcPr>
          <w:p w14:paraId="5F4F78FA" w14:textId="57BB6696" w:rsidR="00AF6958" w:rsidRPr="00532531" w:rsidRDefault="00AF6958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11739909</w:t>
            </w:r>
          </w:p>
        </w:tc>
        <w:tc>
          <w:tcPr>
            <w:tcW w:w="1356" w:type="dxa"/>
          </w:tcPr>
          <w:p w14:paraId="06E10416" w14:textId="0F16E32E" w:rsidR="00AF6958" w:rsidRPr="00532531" w:rsidRDefault="00AF6958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0652217</w:t>
            </w:r>
          </w:p>
        </w:tc>
        <w:tc>
          <w:tcPr>
            <w:tcW w:w="1073" w:type="dxa"/>
          </w:tcPr>
          <w:p w14:paraId="01667DBD" w14:textId="74FE19DB" w:rsidR="00AF6958" w:rsidRPr="00532531" w:rsidRDefault="00AF6958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2224.94</w:t>
            </w:r>
          </w:p>
        </w:tc>
        <w:tc>
          <w:tcPr>
            <w:tcW w:w="1151" w:type="dxa"/>
          </w:tcPr>
          <w:p w14:paraId="53F2628C" w14:textId="6366D19A" w:rsidR="00AF6958" w:rsidRPr="00532531" w:rsidRDefault="00AF6958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14BB791E" w14:textId="519332C3" w:rsidR="00AF6958" w:rsidRPr="00E20727" w:rsidRDefault="00AF6958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532531">
              <w:rPr>
                <w:rFonts w:ascii="Times New Roman" w:hAnsi="Times New Roman" w:cs="Times New Roman"/>
              </w:rPr>
              <w:t>0.9195</w:t>
            </w:r>
            <w:r w:rsidR="00BF2349" w:rsidRPr="00E20727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AF6958" w:rsidRPr="00E54746" w14:paraId="5E98F9C7" w14:textId="77777777" w:rsidTr="005F2D3F">
        <w:tc>
          <w:tcPr>
            <w:tcW w:w="2155" w:type="dxa"/>
          </w:tcPr>
          <w:p w14:paraId="7638E96E" w14:textId="77777777" w:rsidR="00AF6958" w:rsidRPr="00532531" w:rsidRDefault="00AF6958" w:rsidP="00532531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bCs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006012A2" w14:textId="14E95A39" w:rsidR="00AF6958" w:rsidRPr="00532531" w:rsidRDefault="00AF6958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76" w:type="dxa"/>
          </w:tcPr>
          <w:p w14:paraId="00B77319" w14:textId="70671B3A" w:rsidR="00AF6958" w:rsidRPr="00532531" w:rsidRDefault="00AF6958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0726465</w:t>
            </w:r>
          </w:p>
        </w:tc>
        <w:tc>
          <w:tcPr>
            <w:tcW w:w="1356" w:type="dxa"/>
          </w:tcPr>
          <w:p w14:paraId="18C739F0" w14:textId="2F3E8DE2" w:rsidR="00AF6958" w:rsidRPr="00532531" w:rsidRDefault="00AF6958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0363232</w:t>
            </w:r>
          </w:p>
        </w:tc>
        <w:tc>
          <w:tcPr>
            <w:tcW w:w="1073" w:type="dxa"/>
          </w:tcPr>
          <w:p w14:paraId="2E066259" w14:textId="6415F8E2" w:rsidR="00AF6958" w:rsidRPr="00532531" w:rsidRDefault="00AF6958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1239.12</w:t>
            </w:r>
          </w:p>
        </w:tc>
        <w:tc>
          <w:tcPr>
            <w:tcW w:w="1151" w:type="dxa"/>
          </w:tcPr>
          <w:p w14:paraId="45F7CB4C" w14:textId="43D5923E" w:rsidR="00AF6958" w:rsidRPr="00532531" w:rsidRDefault="00AF6958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4E3EE9B7" w14:textId="170F5688" w:rsidR="00AF6958" w:rsidRPr="00E20727" w:rsidRDefault="00AF6958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532531">
              <w:rPr>
                <w:rFonts w:ascii="Times New Roman" w:hAnsi="Times New Roman" w:cs="Times New Roman"/>
              </w:rPr>
              <w:t>0.0569</w:t>
            </w:r>
            <w:r w:rsidR="00BF2349" w:rsidRPr="00E20727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AF6958" w:rsidRPr="00E54746" w14:paraId="0E4F31FB" w14:textId="77777777" w:rsidTr="005F2D3F">
        <w:tc>
          <w:tcPr>
            <w:tcW w:w="2155" w:type="dxa"/>
          </w:tcPr>
          <w:p w14:paraId="2DB34181" w14:textId="77777777" w:rsidR="00AF6958" w:rsidRPr="00532531" w:rsidRDefault="00AF6958" w:rsidP="00532531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bCs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50E4AF27" w14:textId="349A7E1F" w:rsidR="00AF6958" w:rsidRPr="00532531" w:rsidRDefault="00AF6958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476" w:type="dxa"/>
          </w:tcPr>
          <w:p w14:paraId="70205B55" w14:textId="67E9447E" w:rsidR="00AF6958" w:rsidRPr="00532531" w:rsidRDefault="00AF6958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0018147</w:t>
            </w:r>
          </w:p>
        </w:tc>
        <w:tc>
          <w:tcPr>
            <w:tcW w:w="1356" w:type="dxa"/>
          </w:tcPr>
          <w:p w14:paraId="245CC8DC" w14:textId="3A6AAAC9" w:rsidR="00AF6958" w:rsidRPr="00532531" w:rsidRDefault="00AF6958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0018147</w:t>
            </w:r>
          </w:p>
        </w:tc>
        <w:tc>
          <w:tcPr>
            <w:tcW w:w="1073" w:type="dxa"/>
          </w:tcPr>
          <w:p w14:paraId="169278DD" w14:textId="4E375774" w:rsidR="00AF6958" w:rsidRPr="00532531" w:rsidRDefault="00AF6958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61.90</w:t>
            </w:r>
          </w:p>
        </w:tc>
        <w:tc>
          <w:tcPr>
            <w:tcW w:w="1151" w:type="dxa"/>
          </w:tcPr>
          <w:p w14:paraId="0C338111" w14:textId="22C8C863" w:rsidR="00AF6958" w:rsidRPr="00532531" w:rsidRDefault="00AF6958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2EEB274B" w14:textId="3FD38C69" w:rsidR="00AF6958" w:rsidRPr="00E20727" w:rsidRDefault="00AF6958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532531">
              <w:rPr>
                <w:rFonts w:ascii="Times New Roman" w:hAnsi="Times New Roman" w:cs="Times New Roman"/>
              </w:rPr>
              <w:t>0.0014</w:t>
            </w:r>
          </w:p>
        </w:tc>
      </w:tr>
      <w:tr w:rsidR="00AF6958" w:rsidRPr="00E54746" w14:paraId="698D4FC4" w14:textId="77777777" w:rsidTr="005F2D3F">
        <w:tc>
          <w:tcPr>
            <w:tcW w:w="2155" w:type="dxa"/>
          </w:tcPr>
          <w:p w14:paraId="0F3D1379" w14:textId="77777777" w:rsidR="00AF6958" w:rsidRPr="00532531" w:rsidRDefault="00AF6958" w:rsidP="00532531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bCs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3520BFA8" w14:textId="20FD9C98" w:rsidR="00AF6958" w:rsidRPr="00532531" w:rsidRDefault="00AF6958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476" w:type="dxa"/>
          </w:tcPr>
          <w:p w14:paraId="44655A6F" w14:textId="479C90D9" w:rsidR="00AF6958" w:rsidRPr="00532531" w:rsidRDefault="00AF6958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0214168</w:t>
            </w:r>
          </w:p>
        </w:tc>
        <w:tc>
          <w:tcPr>
            <w:tcW w:w="1356" w:type="dxa"/>
          </w:tcPr>
          <w:p w14:paraId="7F4B3C52" w14:textId="74602A59" w:rsidR="00AF6958" w:rsidRPr="00532531" w:rsidRDefault="00AF6958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0005949</w:t>
            </w:r>
          </w:p>
        </w:tc>
        <w:tc>
          <w:tcPr>
            <w:tcW w:w="1073" w:type="dxa"/>
          </w:tcPr>
          <w:p w14:paraId="04561A7E" w14:textId="0D8FB8D6" w:rsidR="00AF6958" w:rsidRPr="00532531" w:rsidRDefault="00AF6958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20.29</w:t>
            </w:r>
          </w:p>
        </w:tc>
        <w:tc>
          <w:tcPr>
            <w:tcW w:w="1151" w:type="dxa"/>
          </w:tcPr>
          <w:p w14:paraId="7642FB42" w14:textId="27466A87" w:rsidR="00AF6958" w:rsidRPr="00532531" w:rsidRDefault="00AF6958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02AE089E" w14:textId="44C8785B" w:rsidR="00AF6958" w:rsidRPr="00E20727" w:rsidRDefault="00AF6958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532531">
              <w:rPr>
                <w:rFonts w:ascii="Times New Roman" w:hAnsi="Times New Roman" w:cs="Times New Roman"/>
              </w:rPr>
              <w:t>0.0168</w:t>
            </w:r>
          </w:p>
        </w:tc>
      </w:tr>
      <w:tr w:rsidR="00AF6958" w:rsidRPr="00E54746" w14:paraId="56879E1E" w14:textId="77777777" w:rsidTr="005F2D3F">
        <w:tc>
          <w:tcPr>
            <w:tcW w:w="2155" w:type="dxa"/>
          </w:tcPr>
          <w:p w14:paraId="6D39FF26" w14:textId="77777777" w:rsidR="00AF6958" w:rsidRPr="00532531" w:rsidRDefault="00AF6958" w:rsidP="00532531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bCs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64FE49B1" w14:textId="76EE9ECB" w:rsidR="00AF6958" w:rsidRPr="00532531" w:rsidRDefault="00AF6958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1476" w:type="dxa"/>
          </w:tcPr>
          <w:p w14:paraId="0A5DF2EE" w14:textId="55D41752" w:rsidR="00AF6958" w:rsidRPr="00532531" w:rsidRDefault="00AF6958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0053527</w:t>
            </w:r>
          </w:p>
        </w:tc>
        <w:tc>
          <w:tcPr>
            <w:tcW w:w="1356" w:type="dxa"/>
          </w:tcPr>
          <w:p w14:paraId="513D4FF4" w14:textId="53946EA5" w:rsidR="00AF6958" w:rsidRPr="00532531" w:rsidRDefault="00AF6958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0002974</w:t>
            </w:r>
          </w:p>
        </w:tc>
        <w:tc>
          <w:tcPr>
            <w:tcW w:w="1073" w:type="dxa"/>
          </w:tcPr>
          <w:p w14:paraId="38312606" w14:textId="554C0DD5" w:rsidR="00AF6958" w:rsidRPr="00532531" w:rsidRDefault="00AF6958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10.14</w:t>
            </w:r>
          </w:p>
        </w:tc>
        <w:tc>
          <w:tcPr>
            <w:tcW w:w="1151" w:type="dxa"/>
          </w:tcPr>
          <w:p w14:paraId="508C7A9D" w14:textId="71DA5F68" w:rsidR="00AF6958" w:rsidRPr="00532531" w:rsidRDefault="00AF6958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3848A8FC" w14:textId="6E04D52E" w:rsidR="00AF6958" w:rsidRPr="00E20727" w:rsidRDefault="00AF6958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532531">
              <w:rPr>
                <w:rFonts w:ascii="Times New Roman" w:hAnsi="Times New Roman" w:cs="Times New Roman"/>
              </w:rPr>
              <w:t>0.0042</w:t>
            </w:r>
          </w:p>
        </w:tc>
      </w:tr>
      <w:tr w:rsidR="00AF6958" w:rsidRPr="00E54746" w14:paraId="714AE898" w14:textId="77777777" w:rsidTr="005F2D3F">
        <w:tc>
          <w:tcPr>
            <w:tcW w:w="2155" w:type="dxa"/>
          </w:tcPr>
          <w:p w14:paraId="2BC9C52F" w14:textId="77777777" w:rsidR="00AF6958" w:rsidRPr="00532531" w:rsidRDefault="00AF6958" w:rsidP="00532531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bCs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769E5F35" w14:textId="2822421B" w:rsidR="00AF6958" w:rsidRPr="00532531" w:rsidRDefault="00AF6958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76" w:type="dxa"/>
          </w:tcPr>
          <w:p w14:paraId="34B76ADE" w14:textId="7B46133C" w:rsidR="00AF6958" w:rsidRPr="00532531" w:rsidRDefault="00AF6958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0004357</w:t>
            </w:r>
          </w:p>
        </w:tc>
        <w:tc>
          <w:tcPr>
            <w:tcW w:w="1356" w:type="dxa"/>
          </w:tcPr>
          <w:p w14:paraId="7B8B8ECD" w14:textId="6981FA78" w:rsidR="00AF6958" w:rsidRPr="00532531" w:rsidRDefault="00AF6958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0002178</w:t>
            </w:r>
          </w:p>
        </w:tc>
        <w:tc>
          <w:tcPr>
            <w:tcW w:w="1073" w:type="dxa"/>
          </w:tcPr>
          <w:p w14:paraId="33F24B9B" w14:textId="5D402B77" w:rsidR="00AF6958" w:rsidRPr="00532531" w:rsidRDefault="00AF6958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7.43</w:t>
            </w:r>
          </w:p>
        </w:tc>
        <w:tc>
          <w:tcPr>
            <w:tcW w:w="1151" w:type="dxa"/>
          </w:tcPr>
          <w:p w14:paraId="714B39F8" w14:textId="33B98763" w:rsidR="00AF6958" w:rsidRPr="00532531" w:rsidRDefault="00AF6958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020</w:t>
            </w:r>
          </w:p>
        </w:tc>
        <w:tc>
          <w:tcPr>
            <w:tcW w:w="1039" w:type="dxa"/>
          </w:tcPr>
          <w:p w14:paraId="6DFBD5ED" w14:textId="3271E08C" w:rsidR="00AF6958" w:rsidRPr="00E20727" w:rsidRDefault="00AF6958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532531">
              <w:rPr>
                <w:rFonts w:ascii="Times New Roman" w:hAnsi="Times New Roman" w:cs="Times New Roman"/>
              </w:rPr>
              <w:t>0.0003</w:t>
            </w:r>
          </w:p>
        </w:tc>
      </w:tr>
      <w:tr w:rsidR="00AF6958" w:rsidRPr="00136551" w14:paraId="607EDE08" w14:textId="77777777" w:rsidTr="005F2D3F">
        <w:tc>
          <w:tcPr>
            <w:tcW w:w="2155" w:type="dxa"/>
          </w:tcPr>
          <w:p w14:paraId="61CA0707" w14:textId="77777777" w:rsidR="00AF6958" w:rsidRPr="00532531" w:rsidRDefault="00AF6958" w:rsidP="00532531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bCs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1E7C8278" w14:textId="6FF9AC4C" w:rsidR="00AF6958" w:rsidRPr="00532531" w:rsidRDefault="00AF6958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476" w:type="dxa"/>
          </w:tcPr>
          <w:p w14:paraId="29A5F0CA" w14:textId="2214BF09" w:rsidR="00AF6958" w:rsidRPr="00532531" w:rsidRDefault="00AF6958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0010553</w:t>
            </w:r>
          </w:p>
        </w:tc>
        <w:tc>
          <w:tcPr>
            <w:tcW w:w="1356" w:type="dxa"/>
          </w:tcPr>
          <w:p w14:paraId="5E133BE4" w14:textId="1E01AE64" w:rsidR="00AF6958" w:rsidRPr="00532531" w:rsidRDefault="00AF6958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0000293</w:t>
            </w:r>
          </w:p>
        </w:tc>
        <w:tc>
          <w:tcPr>
            <w:tcW w:w="1073" w:type="dxa"/>
          </w:tcPr>
          <w:p w14:paraId="22ED70BF" w14:textId="77777777" w:rsidR="00AF6958" w:rsidRPr="00532531" w:rsidRDefault="00AF6958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  <w:tc>
          <w:tcPr>
            <w:tcW w:w="1151" w:type="dxa"/>
          </w:tcPr>
          <w:p w14:paraId="0A0B1DD7" w14:textId="77777777" w:rsidR="00AF6958" w:rsidRPr="00532531" w:rsidRDefault="00AF6958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  <w:tc>
          <w:tcPr>
            <w:tcW w:w="1039" w:type="dxa"/>
          </w:tcPr>
          <w:p w14:paraId="67847B66" w14:textId="77777777" w:rsidR="00AF6958" w:rsidRPr="00532531" w:rsidRDefault="00AF6958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</w:tr>
    </w:tbl>
    <w:p w14:paraId="6D98780A" w14:textId="77777777" w:rsidR="00BF2349" w:rsidRPr="00BF2349" w:rsidRDefault="00BF2349" w:rsidP="00BF2349">
      <w:pPr>
        <w:contextualSpacing/>
        <w:rPr>
          <w:rFonts w:ascii="Times New Roman" w:hAnsi="Times New Roman" w:cs="Times New Roman"/>
        </w:rPr>
      </w:pPr>
      <w:r w:rsidRPr="00BF2349">
        <w:rPr>
          <w:rFonts w:ascii="Times New Roman" w:hAnsi="Times New Roman" w:cs="Times New Roman"/>
          <w:vertAlign w:val="superscript"/>
        </w:rPr>
        <w:t>*</w:t>
      </w:r>
      <w:r w:rsidRPr="00BF2349">
        <w:rPr>
          <w:rFonts w:ascii="Times New Roman" w:hAnsi="Times New Roman" w:cs="Times New Roman"/>
          <w:i/>
        </w:rPr>
        <w:t>p</w:t>
      </w:r>
      <w:r w:rsidRPr="00BF2349">
        <w:rPr>
          <w:rFonts w:ascii="Times New Roman" w:hAnsi="Times New Roman" w:cs="Times New Roman"/>
        </w:rPr>
        <w:t xml:space="preserve"> &lt; .05 and η</w:t>
      </w:r>
      <w:r w:rsidRPr="00BF2349">
        <w:rPr>
          <w:rFonts w:ascii="Times New Roman" w:hAnsi="Times New Roman" w:cs="Times New Roman"/>
          <w:vertAlign w:val="superscript"/>
        </w:rPr>
        <w:t xml:space="preserve">2 </w:t>
      </w:r>
      <w:r w:rsidRPr="00BF2349">
        <w:rPr>
          <w:rFonts w:ascii="Times New Roman" w:hAnsi="Times New Roman" w:cs="Times New Roman"/>
        </w:rPr>
        <w:t xml:space="preserve">≥ .06 </w:t>
      </w:r>
    </w:p>
    <w:p w14:paraId="49E0344D" w14:textId="50595A83" w:rsidR="003801C7" w:rsidRDefault="003801C7" w:rsidP="003801C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FC54967" w14:textId="29419AA3" w:rsidR="0098753A" w:rsidRDefault="0098753A" w:rsidP="005F2D3F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54D62B31" wp14:editId="3D32B546">
            <wp:extent cx="5943600" cy="4173855"/>
            <wp:effectExtent l="0" t="0" r="0" b="17145"/>
            <wp:docPr id="66" name="Chart 6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0F6B60C0" w14:textId="4A9AF9A2" w:rsidR="00332B0E" w:rsidRDefault="00332B0E" w:rsidP="005F2D3F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="0098753A">
        <w:rPr>
          <w:rFonts w:ascii="Times New Roman" w:hAnsi="Times New Roman" w:cs="Times New Roman"/>
          <w:sz w:val="24"/>
          <w:szCs w:val="24"/>
        </w:rPr>
        <w:t xml:space="preserve"> Unacceptable RMSEs are represented by the circles, triangles, and squares above the bold reference line.  </w:t>
      </w:r>
    </w:p>
    <w:p w14:paraId="256B56C1" w14:textId="77777777" w:rsidR="00332B0E" w:rsidRDefault="00332B0E" w:rsidP="005F2D3F"/>
    <w:p w14:paraId="21EBFC03" w14:textId="77777777" w:rsidR="00332B0E" w:rsidRDefault="00332B0E" w:rsidP="005F2D3F">
      <w:pPr>
        <w:rPr>
          <w:rFonts w:ascii="Times New Roman" w:hAnsi="Times New Roman" w:cs="Times New Roman"/>
          <w:sz w:val="24"/>
          <w:szCs w:val="24"/>
        </w:rPr>
      </w:pPr>
    </w:p>
    <w:p w14:paraId="752FC705" w14:textId="3D597C65" w:rsidR="00332B0E" w:rsidRPr="000A246A" w:rsidRDefault="00332B0E" w:rsidP="00332B0E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>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 on RMSE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332B0E" w:rsidRPr="00E54746" w14:paraId="7937E132" w14:textId="77777777" w:rsidTr="005F2D3F">
        <w:tc>
          <w:tcPr>
            <w:tcW w:w="2155" w:type="dxa"/>
          </w:tcPr>
          <w:p w14:paraId="39FDBD13" w14:textId="77777777" w:rsidR="00332B0E" w:rsidRPr="00532531" w:rsidRDefault="00332B0E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564B5D64" w14:textId="77777777" w:rsidR="00332B0E" w:rsidRPr="00532531" w:rsidRDefault="00332B0E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244A96DA" w14:textId="77777777" w:rsidR="00332B0E" w:rsidRPr="00532531" w:rsidRDefault="00332B0E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5C89F4A6" w14:textId="77777777" w:rsidR="00332B0E" w:rsidRPr="00532531" w:rsidRDefault="00332B0E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337B5AC6" w14:textId="77777777" w:rsidR="00332B0E" w:rsidRPr="00532531" w:rsidRDefault="00332B0E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1E5628EF" w14:textId="77777777" w:rsidR="00332B0E" w:rsidRPr="00532531" w:rsidRDefault="00332B0E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6A6D2BD8" w14:textId="77777777" w:rsidR="00332B0E" w:rsidRPr="00532531" w:rsidRDefault="00332B0E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532531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332B0E" w:rsidRPr="001C2E34" w14:paraId="01C115A4" w14:textId="77777777" w:rsidTr="005F2D3F">
        <w:tc>
          <w:tcPr>
            <w:tcW w:w="2155" w:type="dxa"/>
          </w:tcPr>
          <w:p w14:paraId="6FC7324C" w14:textId="77777777" w:rsidR="00332B0E" w:rsidRPr="001C2E34" w:rsidRDefault="00332B0E" w:rsidP="0053253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1C2E3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47E1869E" w14:textId="7F916622" w:rsidR="00332B0E" w:rsidRPr="001C2E34" w:rsidRDefault="00332B0E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18</w:t>
            </w:r>
          </w:p>
        </w:tc>
        <w:tc>
          <w:tcPr>
            <w:tcW w:w="1476" w:type="dxa"/>
          </w:tcPr>
          <w:p w14:paraId="31F642BA" w14:textId="3A9C7444" w:rsidR="00332B0E" w:rsidRPr="001C2E34" w:rsidRDefault="00332B0E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4.20373490</w:t>
            </w:r>
          </w:p>
        </w:tc>
        <w:tc>
          <w:tcPr>
            <w:tcW w:w="1356" w:type="dxa"/>
          </w:tcPr>
          <w:p w14:paraId="4F6A9F8D" w14:textId="6FF601FC" w:rsidR="00332B0E" w:rsidRPr="001C2E34" w:rsidRDefault="00332B0E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0.23354083</w:t>
            </w:r>
          </w:p>
        </w:tc>
        <w:tc>
          <w:tcPr>
            <w:tcW w:w="1073" w:type="dxa"/>
          </w:tcPr>
          <w:p w14:paraId="4877D716" w14:textId="4A6AA331" w:rsidR="00332B0E" w:rsidRPr="001C2E34" w:rsidRDefault="00332B0E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1220.73</w:t>
            </w:r>
          </w:p>
        </w:tc>
        <w:tc>
          <w:tcPr>
            <w:tcW w:w="1151" w:type="dxa"/>
          </w:tcPr>
          <w:p w14:paraId="3883524A" w14:textId="34765CE6" w:rsidR="00332B0E" w:rsidRPr="001C2E34" w:rsidRDefault="00332B0E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20F8BEEC" w14:textId="0D41F842" w:rsidR="00332B0E" w:rsidRPr="00E20727" w:rsidRDefault="00332B0E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E20727">
              <w:rPr>
                <w:rFonts w:ascii="Times New Roman" w:hAnsi="Times New Roman" w:cs="Times New Roman"/>
                <w:b/>
              </w:rPr>
              <w:t>0.8552</w:t>
            </w:r>
            <w:r w:rsidR="00BF2349" w:rsidRPr="00E2072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332B0E" w:rsidRPr="001C2E34" w14:paraId="62D94FE8" w14:textId="77777777" w:rsidTr="005F2D3F">
        <w:tc>
          <w:tcPr>
            <w:tcW w:w="2155" w:type="dxa"/>
          </w:tcPr>
          <w:p w14:paraId="6767E701" w14:textId="77777777" w:rsidR="00332B0E" w:rsidRPr="001C2E34" w:rsidRDefault="00332B0E" w:rsidP="0053253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1C2E3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1815F493" w14:textId="5D7C2608" w:rsidR="00332B0E" w:rsidRPr="001C2E34" w:rsidRDefault="00332B0E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1476" w:type="dxa"/>
          </w:tcPr>
          <w:p w14:paraId="1D546267" w14:textId="6EE6D3CC" w:rsidR="00332B0E" w:rsidRPr="001C2E34" w:rsidRDefault="00332B0E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0.55208930</w:t>
            </w:r>
          </w:p>
        </w:tc>
        <w:tc>
          <w:tcPr>
            <w:tcW w:w="1356" w:type="dxa"/>
          </w:tcPr>
          <w:p w14:paraId="494FC955" w14:textId="57A7B155" w:rsidR="00332B0E" w:rsidRPr="001C2E34" w:rsidRDefault="00332B0E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0.27604465</w:t>
            </w:r>
          </w:p>
        </w:tc>
        <w:tc>
          <w:tcPr>
            <w:tcW w:w="1073" w:type="dxa"/>
          </w:tcPr>
          <w:p w14:paraId="14EB9966" w14:textId="6EF4FCAD" w:rsidR="00332B0E" w:rsidRPr="001C2E34" w:rsidRDefault="00332B0E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1442.90</w:t>
            </w:r>
          </w:p>
        </w:tc>
        <w:tc>
          <w:tcPr>
            <w:tcW w:w="1151" w:type="dxa"/>
          </w:tcPr>
          <w:p w14:paraId="2D689787" w14:textId="3F849C5F" w:rsidR="00332B0E" w:rsidRPr="001C2E34" w:rsidRDefault="00332B0E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2089D5BC" w14:textId="31BE78E1" w:rsidR="00332B0E" w:rsidRPr="00E20727" w:rsidRDefault="00332B0E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E20727">
              <w:rPr>
                <w:rFonts w:ascii="Times New Roman" w:hAnsi="Times New Roman" w:cs="Times New Roman"/>
                <w:b/>
              </w:rPr>
              <w:t>0.1123</w:t>
            </w:r>
            <w:r w:rsidR="00BF2349" w:rsidRPr="00E2072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332B0E" w:rsidRPr="00E54746" w14:paraId="1F76E41D" w14:textId="77777777" w:rsidTr="005F2D3F">
        <w:tc>
          <w:tcPr>
            <w:tcW w:w="2155" w:type="dxa"/>
          </w:tcPr>
          <w:p w14:paraId="45DB637A" w14:textId="77777777" w:rsidR="00332B0E" w:rsidRPr="00532531" w:rsidRDefault="00332B0E" w:rsidP="00532531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bCs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0C842441" w14:textId="67CED6C3" w:rsidR="00332B0E" w:rsidRPr="00532531" w:rsidRDefault="00332B0E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476" w:type="dxa"/>
          </w:tcPr>
          <w:p w14:paraId="446F786D" w14:textId="1D30D351" w:rsidR="00332B0E" w:rsidRPr="00532531" w:rsidRDefault="00332B0E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2554601</w:t>
            </w:r>
          </w:p>
        </w:tc>
        <w:tc>
          <w:tcPr>
            <w:tcW w:w="1356" w:type="dxa"/>
          </w:tcPr>
          <w:p w14:paraId="036BCAE3" w14:textId="0A1B15CE" w:rsidR="00332B0E" w:rsidRPr="00532531" w:rsidRDefault="00332B0E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2554601</w:t>
            </w:r>
          </w:p>
        </w:tc>
        <w:tc>
          <w:tcPr>
            <w:tcW w:w="1073" w:type="dxa"/>
          </w:tcPr>
          <w:p w14:paraId="59531F69" w14:textId="0AE74F88" w:rsidR="00332B0E" w:rsidRPr="00532531" w:rsidRDefault="00332B0E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133.53</w:t>
            </w:r>
          </w:p>
        </w:tc>
        <w:tc>
          <w:tcPr>
            <w:tcW w:w="1151" w:type="dxa"/>
          </w:tcPr>
          <w:p w14:paraId="64E8DAC8" w14:textId="2423C5E6" w:rsidR="00332B0E" w:rsidRPr="00532531" w:rsidRDefault="00332B0E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541E0A1D" w14:textId="269B5E47" w:rsidR="00332B0E" w:rsidRPr="00E20727" w:rsidRDefault="00332B0E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532531">
              <w:rPr>
                <w:rFonts w:ascii="Times New Roman" w:hAnsi="Times New Roman" w:cs="Times New Roman"/>
              </w:rPr>
              <w:t>0.0052</w:t>
            </w:r>
          </w:p>
        </w:tc>
      </w:tr>
      <w:tr w:rsidR="00332B0E" w:rsidRPr="00E54746" w14:paraId="6C8BD657" w14:textId="77777777" w:rsidTr="005F2D3F">
        <w:tc>
          <w:tcPr>
            <w:tcW w:w="2155" w:type="dxa"/>
          </w:tcPr>
          <w:p w14:paraId="2F19DD64" w14:textId="77777777" w:rsidR="00332B0E" w:rsidRPr="00532531" w:rsidRDefault="00332B0E" w:rsidP="00532531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bCs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0E4F094B" w14:textId="0827EE53" w:rsidR="00332B0E" w:rsidRPr="00532531" w:rsidRDefault="00332B0E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476" w:type="dxa"/>
          </w:tcPr>
          <w:p w14:paraId="09242C0F" w14:textId="21691418" w:rsidR="00332B0E" w:rsidRPr="00532531" w:rsidRDefault="00332B0E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7147893</w:t>
            </w:r>
          </w:p>
        </w:tc>
        <w:tc>
          <w:tcPr>
            <w:tcW w:w="1356" w:type="dxa"/>
          </w:tcPr>
          <w:p w14:paraId="4BBAFC90" w14:textId="1AC56F36" w:rsidR="00332B0E" w:rsidRPr="00532531" w:rsidRDefault="00332B0E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0198553</w:t>
            </w:r>
          </w:p>
        </w:tc>
        <w:tc>
          <w:tcPr>
            <w:tcW w:w="1073" w:type="dxa"/>
          </w:tcPr>
          <w:p w14:paraId="5F77F43B" w14:textId="2426E8D2" w:rsidR="00332B0E" w:rsidRPr="00532531" w:rsidRDefault="00332B0E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10.38</w:t>
            </w:r>
          </w:p>
        </w:tc>
        <w:tc>
          <w:tcPr>
            <w:tcW w:w="1151" w:type="dxa"/>
          </w:tcPr>
          <w:p w14:paraId="17E1660F" w14:textId="3D18701E" w:rsidR="00332B0E" w:rsidRPr="00532531" w:rsidRDefault="00332B0E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3D151322" w14:textId="3A34857B" w:rsidR="00332B0E" w:rsidRPr="00E20727" w:rsidRDefault="00332B0E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532531">
              <w:rPr>
                <w:rFonts w:ascii="Times New Roman" w:hAnsi="Times New Roman" w:cs="Times New Roman"/>
              </w:rPr>
              <w:t>0.0145</w:t>
            </w:r>
          </w:p>
        </w:tc>
      </w:tr>
      <w:tr w:rsidR="00332B0E" w:rsidRPr="00E54746" w14:paraId="11C046AA" w14:textId="77777777" w:rsidTr="005F2D3F">
        <w:tc>
          <w:tcPr>
            <w:tcW w:w="2155" w:type="dxa"/>
          </w:tcPr>
          <w:p w14:paraId="4BAAC363" w14:textId="77777777" w:rsidR="00332B0E" w:rsidRPr="00532531" w:rsidRDefault="00332B0E" w:rsidP="00532531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bCs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71168980" w14:textId="112658AF" w:rsidR="00332B0E" w:rsidRPr="00532531" w:rsidRDefault="00332B0E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1476" w:type="dxa"/>
          </w:tcPr>
          <w:p w14:paraId="08A5D9DB" w14:textId="30C6CF1E" w:rsidR="00332B0E" w:rsidRPr="00532531" w:rsidRDefault="00332B0E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4991400</w:t>
            </w:r>
          </w:p>
        </w:tc>
        <w:tc>
          <w:tcPr>
            <w:tcW w:w="1356" w:type="dxa"/>
          </w:tcPr>
          <w:p w14:paraId="5DA35ED4" w14:textId="02CB98E1" w:rsidR="00332B0E" w:rsidRPr="00532531" w:rsidRDefault="00332B0E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0277300</w:t>
            </w:r>
          </w:p>
        </w:tc>
        <w:tc>
          <w:tcPr>
            <w:tcW w:w="1073" w:type="dxa"/>
          </w:tcPr>
          <w:p w14:paraId="5F79D4AA" w14:textId="44CCEA59" w:rsidR="00332B0E" w:rsidRPr="00532531" w:rsidRDefault="00332B0E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14.49</w:t>
            </w:r>
          </w:p>
        </w:tc>
        <w:tc>
          <w:tcPr>
            <w:tcW w:w="1151" w:type="dxa"/>
          </w:tcPr>
          <w:p w14:paraId="5FE05BF1" w14:textId="3BB86402" w:rsidR="00332B0E" w:rsidRPr="00532531" w:rsidRDefault="00332B0E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3D3412C1" w14:textId="6102F216" w:rsidR="00332B0E" w:rsidRPr="00E20727" w:rsidRDefault="00332B0E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532531">
              <w:rPr>
                <w:rFonts w:ascii="Times New Roman" w:hAnsi="Times New Roman" w:cs="Times New Roman"/>
              </w:rPr>
              <w:t>0.0102</w:t>
            </w:r>
          </w:p>
        </w:tc>
      </w:tr>
      <w:tr w:rsidR="00332B0E" w:rsidRPr="00E54746" w14:paraId="66479DF2" w14:textId="77777777" w:rsidTr="005F2D3F">
        <w:tc>
          <w:tcPr>
            <w:tcW w:w="2155" w:type="dxa"/>
          </w:tcPr>
          <w:p w14:paraId="1863A55A" w14:textId="77777777" w:rsidR="00332B0E" w:rsidRPr="00532531" w:rsidRDefault="00332B0E" w:rsidP="00532531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bCs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41CB2D03" w14:textId="2C55128C" w:rsidR="00332B0E" w:rsidRPr="00532531" w:rsidRDefault="00332B0E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76" w:type="dxa"/>
          </w:tcPr>
          <w:p w14:paraId="2A8A9239" w14:textId="047AE7AC" w:rsidR="00332B0E" w:rsidRPr="00532531" w:rsidRDefault="00332B0E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0580562</w:t>
            </w:r>
          </w:p>
        </w:tc>
        <w:tc>
          <w:tcPr>
            <w:tcW w:w="1356" w:type="dxa"/>
          </w:tcPr>
          <w:p w14:paraId="21186F26" w14:textId="4876BFAD" w:rsidR="00332B0E" w:rsidRPr="00532531" w:rsidRDefault="00332B0E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0290281</w:t>
            </w:r>
          </w:p>
        </w:tc>
        <w:tc>
          <w:tcPr>
            <w:tcW w:w="1073" w:type="dxa"/>
          </w:tcPr>
          <w:p w14:paraId="416CC17F" w14:textId="4BFF89AD" w:rsidR="00332B0E" w:rsidRPr="00532531" w:rsidRDefault="00332B0E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15.17</w:t>
            </w:r>
          </w:p>
        </w:tc>
        <w:tc>
          <w:tcPr>
            <w:tcW w:w="1151" w:type="dxa"/>
          </w:tcPr>
          <w:p w14:paraId="044803ED" w14:textId="45D2E050" w:rsidR="00332B0E" w:rsidRPr="00532531" w:rsidRDefault="00332B0E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59CB45F5" w14:textId="646FF004" w:rsidR="00332B0E" w:rsidRPr="00E20727" w:rsidRDefault="00332B0E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532531">
              <w:rPr>
                <w:rFonts w:ascii="Times New Roman" w:hAnsi="Times New Roman" w:cs="Times New Roman"/>
              </w:rPr>
              <w:t>0.0012</w:t>
            </w:r>
          </w:p>
        </w:tc>
      </w:tr>
      <w:tr w:rsidR="00332B0E" w:rsidRPr="00136551" w14:paraId="2C96EBFF" w14:textId="77777777" w:rsidTr="005F2D3F">
        <w:tc>
          <w:tcPr>
            <w:tcW w:w="2155" w:type="dxa"/>
          </w:tcPr>
          <w:p w14:paraId="648333DD" w14:textId="77777777" w:rsidR="00332B0E" w:rsidRPr="00532531" w:rsidRDefault="00332B0E" w:rsidP="00532531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bCs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18699528" w14:textId="55D81AD0" w:rsidR="00332B0E" w:rsidRPr="00532531" w:rsidRDefault="00332B0E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476" w:type="dxa"/>
          </w:tcPr>
          <w:p w14:paraId="258BDA47" w14:textId="5D4E7E37" w:rsidR="00332B0E" w:rsidRPr="00532531" w:rsidRDefault="00332B0E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0688724</w:t>
            </w:r>
          </w:p>
        </w:tc>
        <w:tc>
          <w:tcPr>
            <w:tcW w:w="1356" w:type="dxa"/>
          </w:tcPr>
          <w:p w14:paraId="014198DC" w14:textId="4BE66773" w:rsidR="00332B0E" w:rsidRPr="00532531" w:rsidRDefault="00332B0E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0019131</w:t>
            </w:r>
          </w:p>
        </w:tc>
        <w:tc>
          <w:tcPr>
            <w:tcW w:w="1073" w:type="dxa"/>
          </w:tcPr>
          <w:p w14:paraId="4C91D2D7" w14:textId="77777777" w:rsidR="00332B0E" w:rsidRPr="00532531" w:rsidRDefault="00332B0E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  <w:tc>
          <w:tcPr>
            <w:tcW w:w="1151" w:type="dxa"/>
          </w:tcPr>
          <w:p w14:paraId="11524E50" w14:textId="77777777" w:rsidR="00332B0E" w:rsidRPr="00532531" w:rsidRDefault="00332B0E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  <w:tc>
          <w:tcPr>
            <w:tcW w:w="1039" w:type="dxa"/>
          </w:tcPr>
          <w:p w14:paraId="1D930797" w14:textId="77777777" w:rsidR="00332B0E" w:rsidRPr="00532531" w:rsidRDefault="00332B0E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</w:tr>
    </w:tbl>
    <w:p w14:paraId="098E0015" w14:textId="22B17986" w:rsidR="00BF2349" w:rsidRPr="00BF2349" w:rsidRDefault="00BF2349" w:rsidP="001C2E34">
      <w:pPr>
        <w:spacing w:line="240" w:lineRule="atLeast"/>
        <w:contextualSpacing/>
        <w:rPr>
          <w:rFonts w:ascii="Times New Roman" w:hAnsi="Times New Roman" w:cs="Times New Roman"/>
        </w:rPr>
      </w:pPr>
      <w:r w:rsidRPr="001C2E34">
        <w:rPr>
          <w:rFonts w:ascii="Times New Roman" w:hAnsi="Times New Roman" w:cs="Times New Roman"/>
          <w:i/>
        </w:rPr>
        <w:t>Note</w:t>
      </w:r>
      <w:r w:rsidRPr="00BF2349">
        <w:rPr>
          <w:rFonts w:ascii="Times New Roman" w:hAnsi="Times New Roman" w:cs="Times New Roman"/>
        </w:rPr>
        <w:t xml:space="preserve">. Unacceptable RMSEs </w:t>
      </w:r>
      <w:r w:rsidRPr="001C2E34">
        <w:rPr>
          <w:rFonts w:ascii="Times New Roman" w:hAnsi="Times New Roman" w:cs="Times New Roman"/>
        </w:rPr>
        <w:t>are those above the bold reference line at RMSE</w:t>
      </w:r>
      <w:r w:rsidRPr="00BF2349">
        <w:rPr>
          <w:rFonts w:ascii="Times New Roman" w:hAnsi="Times New Roman" w:cs="Times New Roman"/>
        </w:rPr>
        <w:t xml:space="preserve"> = 1.  </w:t>
      </w:r>
    </w:p>
    <w:p w14:paraId="184CF146" w14:textId="614BAEA4" w:rsidR="003801C7" w:rsidRDefault="00BF2349" w:rsidP="001C2E34">
      <w:pPr>
        <w:spacing w:line="240" w:lineRule="atLeast"/>
        <w:contextualSpacing/>
        <w:rPr>
          <w:rFonts w:ascii="Times New Roman" w:hAnsi="Times New Roman" w:cs="Times New Roman"/>
          <w:sz w:val="24"/>
          <w:szCs w:val="24"/>
        </w:rPr>
      </w:pPr>
      <w:r w:rsidRPr="00BF2349">
        <w:rPr>
          <w:rFonts w:ascii="Times New Roman" w:hAnsi="Times New Roman" w:cs="Times New Roman"/>
          <w:vertAlign w:val="superscript"/>
        </w:rPr>
        <w:t>*</w:t>
      </w:r>
      <w:r w:rsidRPr="00BF2349">
        <w:rPr>
          <w:rFonts w:ascii="Times New Roman" w:hAnsi="Times New Roman" w:cs="Times New Roman"/>
          <w:i/>
        </w:rPr>
        <w:t>p</w:t>
      </w:r>
      <w:r w:rsidRPr="00BF2349">
        <w:rPr>
          <w:rFonts w:ascii="Times New Roman" w:hAnsi="Times New Roman" w:cs="Times New Roman"/>
        </w:rPr>
        <w:t xml:space="preserve"> &lt; .05 and η</w:t>
      </w:r>
      <w:r w:rsidRPr="00BF2349">
        <w:rPr>
          <w:rFonts w:ascii="Times New Roman" w:hAnsi="Times New Roman" w:cs="Times New Roman"/>
          <w:vertAlign w:val="superscript"/>
        </w:rPr>
        <w:t xml:space="preserve">2 </w:t>
      </w:r>
      <w:r w:rsidRPr="00BF2349">
        <w:rPr>
          <w:rFonts w:ascii="Times New Roman" w:hAnsi="Times New Roman" w:cs="Times New Roman"/>
        </w:rPr>
        <w:t>≥ .06</w:t>
      </w:r>
    </w:p>
    <w:p w14:paraId="5E5D5B84" w14:textId="77777777" w:rsidR="00333C3F" w:rsidRDefault="00333C3F" w:rsidP="00333C3F">
      <w:pPr>
        <w:rPr>
          <w:rFonts w:ascii="Times New Roman" w:eastAsia="Times New Roman" w:hAnsi="Times New Roman" w:cs="Times New Roman"/>
          <w:sz w:val="24"/>
          <w:szCs w:val="24"/>
          <w:highlight w:val="yellow"/>
          <w:vertAlign w:val="subscript"/>
        </w:rPr>
      </w:pPr>
    </w:p>
    <w:p w14:paraId="130095BE" w14:textId="77777777" w:rsidR="008E5A53" w:rsidRDefault="008E5A53" w:rsidP="00333C3F">
      <w:pPr>
        <w:rPr>
          <w:rFonts w:ascii="Times New Roman" w:eastAsia="Times New Roman" w:hAnsi="Times New Roman" w:cs="Times New Roman"/>
          <w:sz w:val="24"/>
          <w:szCs w:val="24"/>
          <w:highlight w:val="yellow"/>
          <w:vertAlign w:val="subscript"/>
        </w:rPr>
      </w:pPr>
    </w:p>
    <w:p w14:paraId="1ABECC2B" w14:textId="3A9B1D67" w:rsidR="008E5A53" w:rsidRDefault="002D33EC" w:rsidP="00333C3F">
      <w:pPr>
        <w:rPr>
          <w:rFonts w:ascii="Times New Roman" w:eastAsia="Times New Roman" w:hAnsi="Times New Roman" w:cs="Times New Roman"/>
          <w:sz w:val="24"/>
          <w:szCs w:val="24"/>
          <w:highlight w:val="yellow"/>
          <w:vertAlign w:val="subscript"/>
        </w:rPr>
      </w:pPr>
      <w:r>
        <w:rPr>
          <w:noProof/>
          <w:lang w:eastAsia="zh-TW"/>
        </w:rPr>
        <w:drawing>
          <wp:inline distT="0" distB="0" distL="0" distR="0" wp14:anchorId="6BC3D7CD" wp14:editId="08796B30">
            <wp:extent cx="5943600" cy="4173855"/>
            <wp:effectExtent l="0" t="0" r="0" b="17145"/>
            <wp:docPr id="27" name="Chart 2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6C196E76" w14:textId="2B4AEB92" w:rsidR="001C375C" w:rsidRDefault="001C375C" w:rsidP="001C375C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="0098753A">
        <w:rPr>
          <w:rFonts w:ascii="Times New Roman" w:hAnsi="Times New Roman" w:cs="Times New Roman"/>
          <w:sz w:val="24"/>
          <w:szCs w:val="24"/>
        </w:rPr>
        <w:t xml:space="preserve"> All the RMSEs were acceptable (RMSE&lt; 1).</w:t>
      </w:r>
    </w:p>
    <w:p w14:paraId="18FC25B8" w14:textId="77777777" w:rsidR="008E5A53" w:rsidRDefault="008E5A53" w:rsidP="00333C3F">
      <w:pPr>
        <w:rPr>
          <w:rFonts w:ascii="Times New Roman" w:eastAsia="Times New Roman" w:hAnsi="Times New Roman" w:cs="Times New Roman"/>
          <w:sz w:val="24"/>
          <w:szCs w:val="24"/>
          <w:highlight w:val="yellow"/>
          <w:vertAlign w:val="subscript"/>
        </w:rPr>
      </w:pPr>
    </w:p>
    <w:p w14:paraId="244CCAC5" w14:textId="77777777" w:rsidR="006143AA" w:rsidRDefault="006143AA" w:rsidP="00333C3F">
      <w:pPr>
        <w:rPr>
          <w:rFonts w:ascii="Times New Roman" w:hAnsi="Times New Roman" w:cs="Times New Roman"/>
          <w:sz w:val="24"/>
          <w:szCs w:val="24"/>
        </w:rPr>
      </w:pPr>
    </w:p>
    <w:p w14:paraId="45D3CB47" w14:textId="5BFDB584" w:rsidR="001C375C" w:rsidRPr="000A246A" w:rsidRDefault="001C375C" w:rsidP="001C375C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>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 on RMSE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1C375C" w:rsidRPr="00E54746" w14:paraId="74C42F27" w14:textId="77777777" w:rsidTr="005F2D3F">
        <w:tc>
          <w:tcPr>
            <w:tcW w:w="2155" w:type="dxa"/>
          </w:tcPr>
          <w:p w14:paraId="692A374F" w14:textId="77777777" w:rsidR="001C375C" w:rsidRPr="00532531" w:rsidRDefault="001C375C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1398CDB5" w14:textId="77777777" w:rsidR="001C375C" w:rsidRPr="00532531" w:rsidRDefault="001C375C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681863D4" w14:textId="77777777" w:rsidR="001C375C" w:rsidRPr="00532531" w:rsidRDefault="001C375C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0ABABC5F" w14:textId="77777777" w:rsidR="001C375C" w:rsidRPr="00532531" w:rsidRDefault="001C375C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38D941C2" w14:textId="77777777" w:rsidR="001C375C" w:rsidRPr="00532531" w:rsidRDefault="001C375C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01BC80A1" w14:textId="77777777" w:rsidR="001C375C" w:rsidRPr="00532531" w:rsidRDefault="001C375C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379F491A" w14:textId="77777777" w:rsidR="001C375C" w:rsidRPr="00532531" w:rsidRDefault="001C375C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532531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1C375C" w:rsidRPr="00E54746" w14:paraId="34044B0B" w14:textId="77777777" w:rsidTr="005F2D3F">
        <w:tc>
          <w:tcPr>
            <w:tcW w:w="2155" w:type="dxa"/>
          </w:tcPr>
          <w:p w14:paraId="2551F1AB" w14:textId="77777777" w:rsidR="001C375C" w:rsidRPr="00532531" w:rsidRDefault="001C375C" w:rsidP="00532531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bCs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53B0E265" w14:textId="79E4A88A" w:rsidR="001C375C" w:rsidRPr="00532531" w:rsidRDefault="001C375C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1476" w:type="dxa"/>
          </w:tcPr>
          <w:p w14:paraId="43EA1C26" w14:textId="4ED45FCA" w:rsidR="001C375C" w:rsidRPr="00532531" w:rsidRDefault="001C375C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30844362</w:t>
            </w:r>
          </w:p>
        </w:tc>
        <w:tc>
          <w:tcPr>
            <w:tcW w:w="1356" w:type="dxa"/>
          </w:tcPr>
          <w:p w14:paraId="0746C762" w14:textId="71BF44EB" w:rsidR="001C375C" w:rsidRPr="00532531" w:rsidRDefault="001C375C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1713576</w:t>
            </w:r>
          </w:p>
        </w:tc>
        <w:tc>
          <w:tcPr>
            <w:tcW w:w="1073" w:type="dxa"/>
          </w:tcPr>
          <w:p w14:paraId="415BAB74" w14:textId="613D3A16" w:rsidR="001C375C" w:rsidRPr="00532531" w:rsidRDefault="001C375C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33672.4</w:t>
            </w:r>
          </w:p>
        </w:tc>
        <w:tc>
          <w:tcPr>
            <w:tcW w:w="1151" w:type="dxa"/>
          </w:tcPr>
          <w:p w14:paraId="74CD6B76" w14:textId="29CE4825" w:rsidR="001C375C" w:rsidRPr="00532531" w:rsidRDefault="001C375C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07A08468" w14:textId="5E9E47F5" w:rsidR="001C375C" w:rsidRPr="00E20727" w:rsidRDefault="001C375C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532531">
              <w:rPr>
                <w:rFonts w:ascii="Times New Roman" w:hAnsi="Times New Roman" w:cs="Times New Roman"/>
              </w:rPr>
              <w:t>0.9401</w:t>
            </w:r>
            <w:r w:rsidR="001C2E34" w:rsidRPr="00E20727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1C375C" w:rsidRPr="00E54746" w14:paraId="051C25BD" w14:textId="77777777" w:rsidTr="005F2D3F">
        <w:tc>
          <w:tcPr>
            <w:tcW w:w="2155" w:type="dxa"/>
          </w:tcPr>
          <w:p w14:paraId="23BFC6DB" w14:textId="77777777" w:rsidR="001C375C" w:rsidRPr="00532531" w:rsidRDefault="001C375C" w:rsidP="00532531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bCs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0F3C7B94" w14:textId="369ACA72" w:rsidR="001C375C" w:rsidRPr="00532531" w:rsidRDefault="001C375C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76" w:type="dxa"/>
          </w:tcPr>
          <w:p w14:paraId="1E5DA333" w14:textId="423DA63E" w:rsidR="001C375C" w:rsidRPr="00532531" w:rsidRDefault="001C375C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1441552</w:t>
            </w:r>
          </w:p>
        </w:tc>
        <w:tc>
          <w:tcPr>
            <w:tcW w:w="1356" w:type="dxa"/>
          </w:tcPr>
          <w:p w14:paraId="094AAB7B" w14:textId="1CF45A21" w:rsidR="001C375C" w:rsidRPr="00532531" w:rsidRDefault="001C375C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0720776</w:t>
            </w:r>
          </w:p>
        </w:tc>
        <w:tc>
          <w:tcPr>
            <w:tcW w:w="1073" w:type="dxa"/>
          </w:tcPr>
          <w:p w14:paraId="10A139E5" w14:textId="5ABC1A96" w:rsidR="001C375C" w:rsidRPr="00532531" w:rsidRDefault="001C375C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14163.5</w:t>
            </w:r>
          </w:p>
        </w:tc>
        <w:tc>
          <w:tcPr>
            <w:tcW w:w="1151" w:type="dxa"/>
          </w:tcPr>
          <w:p w14:paraId="1436C01D" w14:textId="3A322691" w:rsidR="001C375C" w:rsidRPr="00532531" w:rsidRDefault="001C375C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1374DBAD" w14:textId="4B5A7B8E" w:rsidR="001C375C" w:rsidRPr="00E20727" w:rsidRDefault="001C375C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532531">
              <w:rPr>
                <w:rFonts w:ascii="Times New Roman" w:hAnsi="Times New Roman" w:cs="Times New Roman"/>
              </w:rPr>
              <w:t>0.0439</w:t>
            </w:r>
          </w:p>
        </w:tc>
      </w:tr>
      <w:tr w:rsidR="001C375C" w:rsidRPr="00E54746" w14:paraId="3F1AA980" w14:textId="77777777" w:rsidTr="005F2D3F">
        <w:tc>
          <w:tcPr>
            <w:tcW w:w="2155" w:type="dxa"/>
          </w:tcPr>
          <w:p w14:paraId="23E06561" w14:textId="77777777" w:rsidR="001C375C" w:rsidRPr="00532531" w:rsidRDefault="001C375C" w:rsidP="00532531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bCs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729E0A09" w14:textId="0F0BA342" w:rsidR="001C375C" w:rsidRPr="00532531" w:rsidRDefault="001C375C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476" w:type="dxa"/>
          </w:tcPr>
          <w:p w14:paraId="33F3E645" w14:textId="52A9D921" w:rsidR="001C375C" w:rsidRPr="00532531" w:rsidRDefault="001C375C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0003584</w:t>
            </w:r>
          </w:p>
        </w:tc>
        <w:tc>
          <w:tcPr>
            <w:tcW w:w="1356" w:type="dxa"/>
          </w:tcPr>
          <w:p w14:paraId="2ED5A73B" w14:textId="49164E06" w:rsidR="001C375C" w:rsidRPr="00532531" w:rsidRDefault="001C375C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0003584</w:t>
            </w:r>
          </w:p>
        </w:tc>
        <w:tc>
          <w:tcPr>
            <w:tcW w:w="1073" w:type="dxa"/>
          </w:tcPr>
          <w:p w14:paraId="557D44D2" w14:textId="0471FD55" w:rsidR="001C375C" w:rsidRPr="00532531" w:rsidRDefault="001C375C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70.43</w:t>
            </w:r>
          </w:p>
        </w:tc>
        <w:tc>
          <w:tcPr>
            <w:tcW w:w="1151" w:type="dxa"/>
          </w:tcPr>
          <w:p w14:paraId="41C60395" w14:textId="1F49EBE0" w:rsidR="001C375C" w:rsidRPr="00532531" w:rsidRDefault="001C375C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6484360E" w14:textId="2FD45140" w:rsidR="001C375C" w:rsidRPr="00E20727" w:rsidRDefault="001C375C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532531">
              <w:rPr>
                <w:rFonts w:ascii="Times New Roman" w:hAnsi="Times New Roman" w:cs="Times New Roman"/>
              </w:rPr>
              <w:t>0.0001</w:t>
            </w:r>
          </w:p>
        </w:tc>
      </w:tr>
      <w:tr w:rsidR="001C375C" w:rsidRPr="00E54746" w14:paraId="1CD99212" w14:textId="77777777" w:rsidTr="005F2D3F">
        <w:tc>
          <w:tcPr>
            <w:tcW w:w="2155" w:type="dxa"/>
          </w:tcPr>
          <w:p w14:paraId="7CE57B59" w14:textId="77777777" w:rsidR="001C375C" w:rsidRPr="00532531" w:rsidRDefault="001C375C" w:rsidP="00532531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bCs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0AB9FC19" w14:textId="46D36BA8" w:rsidR="001C375C" w:rsidRPr="00532531" w:rsidRDefault="001C375C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476" w:type="dxa"/>
          </w:tcPr>
          <w:p w14:paraId="1C08FAD0" w14:textId="22735E1C" w:rsidR="001C375C" w:rsidRPr="00532531" w:rsidRDefault="001C375C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0509358</w:t>
            </w:r>
          </w:p>
        </w:tc>
        <w:tc>
          <w:tcPr>
            <w:tcW w:w="1356" w:type="dxa"/>
          </w:tcPr>
          <w:p w14:paraId="1F8ACC17" w14:textId="50E22734" w:rsidR="001C375C" w:rsidRPr="00532531" w:rsidRDefault="001C375C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0014149</w:t>
            </w:r>
          </w:p>
        </w:tc>
        <w:tc>
          <w:tcPr>
            <w:tcW w:w="1073" w:type="dxa"/>
          </w:tcPr>
          <w:p w14:paraId="2AC44F9F" w14:textId="15085757" w:rsidR="001C375C" w:rsidRPr="00532531" w:rsidRDefault="001C375C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278.03</w:t>
            </w:r>
          </w:p>
        </w:tc>
        <w:tc>
          <w:tcPr>
            <w:tcW w:w="1151" w:type="dxa"/>
          </w:tcPr>
          <w:p w14:paraId="482F4241" w14:textId="5A251077" w:rsidR="001C375C" w:rsidRPr="00532531" w:rsidRDefault="001C375C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580D99FE" w14:textId="73F63FED" w:rsidR="001C375C" w:rsidRPr="00E20727" w:rsidRDefault="001C375C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532531">
              <w:rPr>
                <w:rFonts w:ascii="Times New Roman" w:hAnsi="Times New Roman" w:cs="Times New Roman"/>
              </w:rPr>
              <w:t>0.0155</w:t>
            </w:r>
          </w:p>
        </w:tc>
      </w:tr>
      <w:tr w:rsidR="001C375C" w:rsidRPr="00E54746" w14:paraId="64992008" w14:textId="77777777" w:rsidTr="005F2D3F">
        <w:tc>
          <w:tcPr>
            <w:tcW w:w="2155" w:type="dxa"/>
          </w:tcPr>
          <w:p w14:paraId="61C58C7C" w14:textId="77777777" w:rsidR="001C375C" w:rsidRPr="00532531" w:rsidRDefault="001C375C" w:rsidP="00532531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bCs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72AB69FA" w14:textId="409B0EE1" w:rsidR="001C375C" w:rsidRPr="00532531" w:rsidRDefault="001C375C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1476" w:type="dxa"/>
          </w:tcPr>
          <w:p w14:paraId="350DA278" w14:textId="0AC43DA3" w:rsidR="001C375C" w:rsidRPr="00532531" w:rsidRDefault="001C375C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0007209</w:t>
            </w:r>
          </w:p>
        </w:tc>
        <w:tc>
          <w:tcPr>
            <w:tcW w:w="1356" w:type="dxa"/>
          </w:tcPr>
          <w:p w14:paraId="671E98CD" w14:textId="54892590" w:rsidR="001C375C" w:rsidRPr="00532531" w:rsidRDefault="001C375C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0000400</w:t>
            </w:r>
          </w:p>
        </w:tc>
        <w:tc>
          <w:tcPr>
            <w:tcW w:w="1073" w:type="dxa"/>
          </w:tcPr>
          <w:p w14:paraId="1BD8EE0E" w14:textId="5109A8C2" w:rsidR="001C375C" w:rsidRPr="00532531" w:rsidRDefault="001C375C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7.87</w:t>
            </w:r>
          </w:p>
        </w:tc>
        <w:tc>
          <w:tcPr>
            <w:tcW w:w="1151" w:type="dxa"/>
          </w:tcPr>
          <w:p w14:paraId="6C31530B" w14:textId="4C1277EF" w:rsidR="001C375C" w:rsidRPr="00532531" w:rsidRDefault="001C375C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3B4BC389" w14:textId="30BCA126" w:rsidR="001C375C" w:rsidRPr="00E20727" w:rsidRDefault="001C375C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532531">
              <w:rPr>
                <w:rFonts w:ascii="Times New Roman" w:hAnsi="Times New Roman" w:cs="Times New Roman"/>
              </w:rPr>
              <w:t>0.0002</w:t>
            </w:r>
          </w:p>
        </w:tc>
      </w:tr>
      <w:tr w:rsidR="001C375C" w:rsidRPr="00E54746" w14:paraId="556090D9" w14:textId="77777777" w:rsidTr="005F2D3F">
        <w:tc>
          <w:tcPr>
            <w:tcW w:w="2155" w:type="dxa"/>
          </w:tcPr>
          <w:p w14:paraId="616EB4C3" w14:textId="77777777" w:rsidR="001C375C" w:rsidRPr="00532531" w:rsidRDefault="001C375C" w:rsidP="00532531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bCs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6F197F38" w14:textId="0EBE36DA" w:rsidR="001C375C" w:rsidRPr="00532531" w:rsidRDefault="001C375C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76" w:type="dxa"/>
          </w:tcPr>
          <w:p w14:paraId="40327424" w14:textId="01D7A3A5" w:rsidR="001C375C" w:rsidRPr="00532531" w:rsidRDefault="001C375C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0001155</w:t>
            </w:r>
          </w:p>
        </w:tc>
        <w:tc>
          <w:tcPr>
            <w:tcW w:w="1356" w:type="dxa"/>
          </w:tcPr>
          <w:p w14:paraId="6A9E5906" w14:textId="45FFCBC6" w:rsidR="001C375C" w:rsidRPr="00532531" w:rsidRDefault="001C375C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0000577</w:t>
            </w:r>
          </w:p>
        </w:tc>
        <w:tc>
          <w:tcPr>
            <w:tcW w:w="1073" w:type="dxa"/>
          </w:tcPr>
          <w:p w14:paraId="57CA341D" w14:textId="0C49B42A" w:rsidR="001C375C" w:rsidRPr="00532531" w:rsidRDefault="001C375C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11.35</w:t>
            </w:r>
          </w:p>
        </w:tc>
        <w:tc>
          <w:tcPr>
            <w:tcW w:w="1151" w:type="dxa"/>
          </w:tcPr>
          <w:p w14:paraId="033E1CD2" w14:textId="20D2E8F6" w:rsidR="001C375C" w:rsidRPr="00532531" w:rsidRDefault="001C375C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002</w:t>
            </w:r>
          </w:p>
        </w:tc>
        <w:tc>
          <w:tcPr>
            <w:tcW w:w="1039" w:type="dxa"/>
          </w:tcPr>
          <w:p w14:paraId="00E4676E" w14:textId="733524AF" w:rsidR="001C375C" w:rsidRPr="00E20727" w:rsidRDefault="001C375C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532531">
              <w:rPr>
                <w:rFonts w:ascii="Times New Roman" w:hAnsi="Times New Roman" w:cs="Times New Roman"/>
              </w:rPr>
              <w:t>0.0000</w:t>
            </w:r>
          </w:p>
        </w:tc>
      </w:tr>
      <w:tr w:rsidR="001C375C" w:rsidRPr="00136551" w14:paraId="443F41F0" w14:textId="77777777" w:rsidTr="005F2D3F">
        <w:tc>
          <w:tcPr>
            <w:tcW w:w="2155" w:type="dxa"/>
          </w:tcPr>
          <w:p w14:paraId="74A1B3E8" w14:textId="77777777" w:rsidR="001C375C" w:rsidRPr="00532531" w:rsidRDefault="001C375C" w:rsidP="00532531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bCs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7A7FCBA1" w14:textId="3E8EB2BF" w:rsidR="001C375C" w:rsidRPr="00532531" w:rsidRDefault="001C375C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476" w:type="dxa"/>
          </w:tcPr>
          <w:p w14:paraId="13B3E58A" w14:textId="67706FA7" w:rsidR="001C375C" w:rsidRPr="00532531" w:rsidRDefault="001C375C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0001832</w:t>
            </w:r>
          </w:p>
        </w:tc>
        <w:tc>
          <w:tcPr>
            <w:tcW w:w="1356" w:type="dxa"/>
          </w:tcPr>
          <w:p w14:paraId="777990F5" w14:textId="24DDAB8D" w:rsidR="001C375C" w:rsidRPr="00532531" w:rsidRDefault="001C375C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0.00000051</w:t>
            </w:r>
          </w:p>
        </w:tc>
        <w:tc>
          <w:tcPr>
            <w:tcW w:w="1073" w:type="dxa"/>
          </w:tcPr>
          <w:p w14:paraId="0DBAFF31" w14:textId="77777777" w:rsidR="001C375C" w:rsidRPr="00532531" w:rsidRDefault="001C375C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  <w:tc>
          <w:tcPr>
            <w:tcW w:w="1151" w:type="dxa"/>
          </w:tcPr>
          <w:p w14:paraId="59DCBBC3" w14:textId="77777777" w:rsidR="001C375C" w:rsidRPr="00532531" w:rsidRDefault="001C375C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  <w:tc>
          <w:tcPr>
            <w:tcW w:w="1039" w:type="dxa"/>
          </w:tcPr>
          <w:p w14:paraId="041C1431" w14:textId="77777777" w:rsidR="001C375C" w:rsidRPr="00532531" w:rsidRDefault="001C375C" w:rsidP="00532531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</w:tr>
    </w:tbl>
    <w:p w14:paraId="77B46547" w14:textId="77777777" w:rsidR="001C2E34" w:rsidRDefault="001C2E34" w:rsidP="001C2E34">
      <w:pPr>
        <w:spacing w:line="240" w:lineRule="atLeast"/>
        <w:contextualSpacing/>
        <w:rPr>
          <w:rFonts w:ascii="Times New Roman" w:hAnsi="Times New Roman" w:cs="Times New Roman"/>
          <w:sz w:val="24"/>
          <w:szCs w:val="24"/>
        </w:rPr>
      </w:pPr>
      <w:r w:rsidRPr="00BF2349">
        <w:rPr>
          <w:rFonts w:ascii="Times New Roman" w:hAnsi="Times New Roman" w:cs="Times New Roman"/>
          <w:vertAlign w:val="superscript"/>
        </w:rPr>
        <w:t>*</w:t>
      </w:r>
      <w:r w:rsidRPr="00BF2349">
        <w:rPr>
          <w:rFonts w:ascii="Times New Roman" w:hAnsi="Times New Roman" w:cs="Times New Roman"/>
          <w:i/>
        </w:rPr>
        <w:t>p</w:t>
      </w:r>
      <w:r w:rsidRPr="00BF2349">
        <w:rPr>
          <w:rFonts w:ascii="Times New Roman" w:hAnsi="Times New Roman" w:cs="Times New Roman"/>
        </w:rPr>
        <w:t xml:space="preserve"> &lt; .05 and η</w:t>
      </w:r>
      <w:r w:rsidRPr="00BF2349">
        <w:rPr>
          <w:rFonts w:ascii="Times New Roman" w:hAnsi="Times New Roman" w:cs="Times New Roman"/>
          <w:vertAlign w:val="superscript"/>
        </w:rPr>
        <w:t xml:space="preserve">2 </w:t>
      </w:r>
      <w:r w:rsidRPr="00BF2349">
        <w:rPr>
          <w:rFonts w:ascii="Times New Roman" w:hAnsi="Times New Roman" w:cs="Times New Roman"/>
        </w:rPr>
        <w:t>≥ .06</w:t>
      </w:r>
    </w:p>
    <w:p w14:paraId="42A512A5" w14:textId="77777777" w:rsidR="003D51A3" w:rsidRDefault="003D51A3" w:rsidP="009E7F4F">
      <w:pPr>
        <w:rPr>
          <w:rFonts w:ascii="Times New Roman" w:hAnsi="Times New Roman" w:cs="Times New Roman"/>
          <w:color w:val="FF0000"/>
          <w:sz w:val="24"/>
          <w:szCs w:val="24"/>
        </w:rPr>
      </w:pPr>
    </w:p>
    <w:p w14:paraId="5E6E6C5B" w14:textId="65FA87AF" w:rsidR="003801C7" w:rsidRDefault="00897403" w:rsidP="0098753A">
      <w:pPr>
        <w:pStyle w:val="Heading20"/>
      </w:pPr>
      <w:r>
        <w:br w:type="page"/>
      </w:r>
      <w:bookmarkStart w:id="10" w:name="_Toc460819"/>
      <w:r w:rsidR="003D51A3">
        <w:lastRenderedPageBreak/>
        <w:t xml:space="preserve">III. </w:t>
      </w:r>
      <w:r w:rsidR="001C375C">
        <w:t>RBESE</w:t>
      </w:r>
      <w:bookmarkEnd w:id="10"/>
    </w:p>
    <w:p w14:paraId="3E873299" w14:textId="3F5DAE29" w:rsidR="00556782" w:rsidRDefault="00AC7F8F" w:rsidP="00AF41F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drawing>
          <wp:inline distT="0" distB="0" distL="0" distR="0" wp14:anchorId="07EF3F61" wp14:editId="1F32DB03">
            <wp:extent cx="5943600" cy="4173855"/>
            <wp:effectExtent l="0" t="0" r="0" b="17145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3FD4D2D0" w14:textId="4699544E" w:rsidR="00556782" w:rsidRDefault="00556782" w:rsidP="00556782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E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="0098753A">
        <w:rPr>
          <w:rFonts w:ascii="Times New Roman" w:hAnsi="Times New Roman" w:cs="Times New Roman"/>
          <w:sz w:val="24"/>
          <w:szCs w:val="24"/>
        </w:rPr>
        <w:t xml:space="preserve"> </w:t>
      </w:r>
      <w:r w:rsidR="001C2E34">
        <w:rPr>
          <w:rFonts w:ascii="Times New Roman" w:hAnsi="Times New Roman" w:cs="Times New Roman"/>
          <w:sz w:val="24"/>
          <w:szCs w:val="24"/>
        </w:rPr>
        <w:t xml:space="preserve">Unacceptable </w:t>
      </w:r>
      <w:r w:rsidR="001C2E34" w:rsidRPr="001C2E34">
        <w:rPr>
          <w:rFonts w:ascii="Times New Roman" w:hAnsi="Times New Roman" w:cs="Times New Roman"/>
          <w:sz w:val="24"/>
          <w:szCs w:val="24"/>
        </w:rPr>
        <w:t xml:space="preserve">RBESEs are those below the bold reference line at RBESE = </w:t>
      </w:r>
      <w:r w:rsidR="001C2E34" w:rsidRPr="001C2E34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="001C2E34" w:rsidRPr="001C2E34">
        <w:rPr>
          <w:rFonts w:ascii="Times New Roman" w:hAnsi="Times New Roman" w:cs="Times New Roman"/>
          <w:sz w:val="24"/>
          <w:szCs w:val="24"/>
        </w:rPr>
        <w:t xml:space="preserve"> 0.1 or those above the bold reference line at RBESE = 0.1.</w:t>
      </w:r>
      <w:r w:rsidR="001C2E34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4092EB3B" w14:textId="77777777" w:rsidR="00556782" w:rsidRDefault="00556782" w:rsidP="00AF41F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DB5FBF4" w14:textId="63DF1EF9" w:rsidR="00556782" w:rsidRPr="000A246A" w:rsidRDefault="00556782" w:rsidP="00556782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>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 on RBESE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1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556782" w:rsidRPr="00532531" w14:paraId="0D66C128" w14:textId="77777777" w:rsidTr="005F2D3F">
        <w:tc>
          <w:tcPr>
            <w:tcW w:w="2155" w:type="dxa"/>
          </w:tcPr>
          <w:p w14:paraId="642050D3" w14:textId="77777777" w:rsidR="00556782" w:rsidRPr="00532531" w:rsidRDefault="00556782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46C98AD0" w14:textId="77777777" w:rsidR="00556782" w:rsidRPr="00532531" w:rsidRDefault="00556782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3CDF3770" w14:textId="77777777" w:rsidR="00556782" w:rsidRPr="00532531" w:rsidRDefault="00556782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5A5E906A" w14:textId="77777777" w:rsidR="00556782" w:rsidRPr="00532531" w:rsidRDefault="00556782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78D70C58" w14:textId="77777777" w:rsidR="00556782" w:rsidRPr="00532531" w:rsidRDefault="00556782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6D018400" w14:textId="77777777" w:rsidR="00556782" w:rsidRPr="00532531" w:rsidRDefault="00556782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6E31F3E6" w14:textId="77777777" w:rsidR="00556782" w:rsidRPr="00532531" w:rsidRDefault="00556782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532531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AC7F8F" w:rsidRPr="001C2E34" w14:paraId="32BAD2E3" w14:textId="77777777" w:rsidTr="005F2D3F">
        <w:tc>
          <w:tcPr>
            <w:tcW w:w="2155" w:type="dxa"/>
          </w:tcPr>
          <w:p w14:paraId="3A0CE616" w14:textId="77777777" w:rsidR="00AC7F8F" w:rsidRPr="001C2E34" w:rsidRDefault="00AC7F8F" w:rsidP="00AC7F8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1C2E3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1BE3A992" w14:textId="2167C9C2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18</w:t>
            </w:r>
          </w:p>
        </w:tc>
        <w:tc>
          <w:tcPr>
            <w:tcW w:w="1476" w:type="dxa"/>
          </w:tcPr>
          <w:p w14:paraId="07ECF5C6" w14:textId="5836F98F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16.54418241</w:t>
            </w:r>
          </w:p>
        </w:tc>
        <w:tc>
          <w:tcPr>
            <w:tcW w:w="1356" w:type="dxa"/>
          </w:tcPr>
          <w:p w14:paraId="289D5518" w14:textId="2C108F9A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0.91912125</w:t>
            </w:r>
          </w:p>
        </w:tc>
        <w:tc>
          <w:tcPr>
            <w:tcW w:w="1073" w:type="dxa"/>
          </w:tcPr>
          <w:p w14:paraId="36D63AFB" w14:textId="4C9257E0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123.54</w:t>
            </w:r>
          </w:p>
        </w:tc>
        <w:tc>
          <w:tcPr>
            <w:tcW w:w="1151" w:type="dxa"/>
          </w:tcPr>
          <w:p w14:paraId="53A1910A" w14:textId="740BBA16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78460F03" w14:textId="4CC4D779" w:rsidR="00AC7F8F" w:rsidRPr="00E20727" w:rsidRDefault="00AC7F8F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E20727">
              <w:rPr>
                <w:rFonts w:ascii="Times New Roman" w:hAnsi="Times New Roman" w:cs="Times New Roman"/>
                <w:b/>
              </w:rPr>
              <w:t>0.6011</w:t>
            </w:r>
            <w:r w:rsidR="001C2E34" w:rsidRPr="00E20727">
              <w:rPr>
                <w:rFonts w:ascii="Times New Roman" w:hAnsi="Times New Roman" w:cs="Times New Roman" w:hint="eastAsia"/>
                <w:b/>
                <w:vertAlign w:val="superscript"/>
              </w:rPr>
              <w:t>*</w:t>
            </w:r>
          </w:p>
        </w:tc>
      </w:tr>
      <w:tr w:rsidR="00AC7F8F" w:rsidRPr="00532531" w14:paraId="7541CDD8" w14:textId="77777777" w:rsidTr="005F2D3F">
        <w:tc>
          <w:tcPr>
            <w:tcW w:w="2155" w:type="dxa"/>
          </w:tcPr>
          <w:p w14:paraId="44391E6A" w14:textId="77777777" w:rsidR="00AC7F8F" w:rsidRPr="00532531" w:rsidRDefault="00AC7F8F" w:rsidP="00AC7F8F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bCs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5E509B14" w14:textId="2511A945" w:rsidR="00AC7F8F" w:rsidRPr="00532531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76" w:type="dxa"/>
          </w:tcPr>
          <w:p w14:paraId="555A2E8C" w14:textId="14FCF27A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AC7F8F">
              <w:rPr>
                <w:rFonts w:ascii="Times New Roman" w:hAnsi="Times New Roman" w:cs="Times New Roman"/>
              </w:rPr>
              <w:t>0.39925069</w:t>
            </w:r>
          </w:p>
        </w:tc>
        <w:tc>
          <w:tcPr>
            <w:tcW w:w="1356" w:type="dxa"/>
          </w:tcPr>
          <w:p w14:paraId="7FB89A5B" w14:textId="5870B812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AC7F8F">
              <w:rPr>
                <w:rFonts w:ascii="Times New Roman" w:hAnsi="Times New Roman" w:cs="Times New Roman"/>
              </w:rPr>
              <w:t>0.19962535</w:t>
            </w:r>
          </w:p>
        </w:tc>
        <w:tc>
          <w:tcPr>
            <w:tcW w:w="1073" w:type="dxa"/>
          </w:tcPr>
          <w:p w14:paraId="68068BAB" w14:textId="2FB0A59A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AC7F8F">
              <w:rPr>
                <w:rFonts w:ascii="Times New Roman" w:hAnsi="Times New Roman" w:cs="Times New Roman"/>
              </w:rPr>
              <w:t>26.83</w:t>
            </w:r>
          </w:p>
        </w:tc>
        <w:tc>
          <w:tcPr>
            <w:tcW w:w="1151" w:type="dxa"/>
          </w:tcPr>
          <w:p w14:paraId="5E290DA4" w14:textId="3EA447D6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AC7F8F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67FD2358" w14:textId="103E6A10" w:rsidR="00AC7F8F" w:rsidRPr="00E20727" w:rsidRDefault="00AC7F8F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C7F8F">
              <w:rPr>
                <w:rFonts w:ascii="Times New Roman" w:hAnsi="Times New Roman" w:cs="Times New Roman"/>
              </w:rPr>
              <w:t>0.0145</w:t>
            </w:r>
          </w:p>
        </w:tc>
      </w:tr>
      <w:tr w:rsidR="00AC7F8F" w:rsidRPr="001C2E34" w14:paraId="17952257" w14:textId="77777777" w:rsidTr="005F2D3F">
        <w:tc>
          <w:tcPr>
            <w:tcW w:w="2155" w:type="dxa"/>
          </w:tcPr>
          <w:p w14:paraId="7882C05D" w14:textId="77777777" w:rsidR="00AC7F8F" w:rsidRPr="001C2E34" w:rsidRDefault="00AC7F8F" w:rsidP="00AC7F8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1C2E3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4B1ABB60" w14:textId="76009E1D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1476" w:type="dxa"/>
          </w:tcPr>
          <w:p w14:paraId="5B933AFF" w14:textId="52E82C25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3.05994960</w:t>
            </w:r>
          </w:p>
        </w:tc>
        <w:tc>
          <w:tcPr>
            <w:tcW w:w="1356" w:type="dxa"/>
          </w:tcPr>
          <w:p w14:paraId="3A4B42C5" w14:textId="7F1529A3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3.05994960</w:t>
            </w:r>
          </w:p>
        </w:tc>
        <w:tc>
          <w:tcPr>
            <w:tcW w:w="1073" w:type="dxa"/>
          </w:tcPr>
          <w:p w14:paraId="744D5C40" w14:textId="0380A7BA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411.29</w:t>
            </w:r>
          </w:p>
        </w:tc>
        <w:tc>
          <w:tcPr>
            <w:tcW w:w="1151" w:type="dxa"/>
          </w:tcPr>
          <w:p w14:paraId="56D8F78A" w14:textId="517954B7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5C9D3F60" w14:textId="4577960B" w:rsidR="00AC7F8F" w:rsidRPr="00E20727" w:rsidRDefault="00AC7F8F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E20727">
              <w:rPr>
                <w:rFonts w:ascii="Times New Roman" w:hAnsi="Times New Roman" w:cs="Times New Roman"/>
                <w:b/>
              </w:rPr>
              <w:t>0.1112</w:t>
            </w:r>
            <w:r w:rsidR="001C2E34" w:rsidRPr="00E20727">
              <w:rPr>
                <w:rFonts w:ascii="Times New Roman" w:hAnsi="Times New Roman" w:cs="Times New Roman" w:hint="eastAsia"/>
                <w:b/>
                <w:vertAlign w:val="superscript"/>
              </w:rPr>
              <w:t>*</w:t>
            </w:r>
          </w:p>
        </w:tc>
      </w:tr>
      <w:tr w:rsidR="00AC7F8F" w:rsidRPr="00532531" w14:paraId="208129D9" w14:textId="77777777" w:rsidTr="005F2D3F">
        <w:tc>
          <w:tcPr>
            <w:tcW w:w="2155" w:type="dxa"/>
          </w:tcPr>
          <w:p w14:paraId="4F531CA0" w14:textId="77777777" w:rsidR="00AC7F8F" w:rsidRPr="00532531" w:rsidRDefault="00AC7F8F" w:rsidP="00AC7F8F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bCs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427E08BB" w14:textId="45372CA5" w:rsidR="00AC7F8F" w:rsidRPr="00532531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476" w:type="dxa"/>
          </w:tcPr>
          <w:p w14:paraId="7821C945" w14:textId="4EEBEAA8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AC7F8F">
              <w:rPr>
                <w:rFonts w:ascii="Times New Roman" w:hAnsi="Times New Roman" w:cs="Times New Roman"/>
              </w:rPr>
              <w:t>0.01750825</w:t>
            </w:r>
          </w:p>
        </w:tc>
        <w:tc>
          <w:tcPr>
            <w:tcW w:w="1356" w:type="dxa"/>
          </w:tcPr>
          <w:p w14:paraId="43334604" w14:textId="546F353D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AC7F8F">
              <w:rPr>
                <w:rFonts w:ascii="Times New Roman" w:hAnsi="Times New Roman" w:cs="Times New Roman"/>
              </w:rPr>
              <w:t>0.00048634</w:t>
            </w:r>
          </w:p>
        </w:tc>
        <w:tc>
          <w:tcPr>
            <w:tcW w:w="1073" w:type="dxa"/>
          </w:tcPr>
          <w:p w14:paraId="2111DB4D" w14:textId="24AE8601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AC7F8F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1151" w:type="dxa"/>
          </w:tcPr>
          <w:p w14:paraId="4516D644" w14:textId="79367B6D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AC7F8F">
              <w:rPr>
                <w:rFonts w:ascii="Times New Roman" w:hAnsi="Times New Roman" w:cs="Times New Roman"/>
              </w:rPr>
              <w:t>1.0000</w:t>
            </w:r>
          </w:p>
        </w:tc>
        <w:tc>
          <w:tcPr>
            <w:tcW w:w="1039" w:type="dxa"/>
          </w:tcPr>
          <w:p w14:paraId="1826B883" w14:textId="3C1392C3" w:rsidR="00AC7F8F" w:rsidRPr="00E20727" w:rsidRDefault="00AC7F8F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C7F8F">
              <w:rPr>
                <w:rFonts w:ascii="Times New Roman" w:hAnsi="Times New Roman" w:cs="Times New Roman"/>
              </w:rPr>
              <w:t>0.0006</w:t>
            </w:r>
          </w:p>
        </w:tc>
      </w:tr>
      <w:tr w:rsidR="00AC7F8F" w:rsidRPr="001C2E34" w14:paraId="7F9CDACE" w14:textId="77777777" w:rsidTr="005F2D3F">
        <w:tc>
          <w:tcPr>
            <w:tcW w:w="2155" w:type="dxa"/>
          </w:tcPr>
          <w:p w14:paraId="162F1C69" w14:textId="77777777" w:rsidR="00AC7F8F" w:rsidRPr="001C2E34" w:rsidRDefault="00AC7F8F" w:rsidP="00AC7F8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1C2E3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2861B2ED" w14:textId="0FEDF1F6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18</w:t>
            </w:r>
          </w:p>
        </w:tc>
        <w:tc>
          <w:tcPr>
            <w:tcW w:w="1476" w:type="dxa"/>
          </w:tcPr>
          <w:p w14:paraId="4719EC37" w14:textId="49C5F533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7.17192951</w:t>
            </w:r>
          </w:p>
        </w:tc>
        <w:tc>
          <w:tcPr>
            <w:tcW w:w="1356" w:type="dxa"/>
          </w:tcPr>
          <w:p w14:paraId="4887C3B6" w14:textId="5A63C140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0.39844053</w:t>
            </w:r>
          </w:p>
        </w:tc>
        <w:tc>
          <w:tcPr>
            <w:tcW w:w="1073" w:type="dxa"/>
          </w:tcPr>
          <w:p w14:paraId="1B6BECC5" w14:textId="64065770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53.56</w:t>
            </w:r>
          </w:p>
        </w:tc>
        <w:tc>
          <w:tcPr>
            <w:tcW w:w="1151" w:type="dxa"/>
          </w:tcPr>
          <w:p w14:paraId="1666F844" w14:textId="7FFA3E1A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074F131C" w14:textId="17C4009C" w:rsidR="00AC7F8F" w:rsidRPr="00E20727" w:rsidRDefault="00AC7F8F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E20727">
              <w:rPr>
                <w:rFonts w:ascii="Times New Roman" w:hAnsi="Times New Roman" w:cs="Times New Roman"/>
                <w:b/>
              </w:rPr>
              <w:t>0.2606</w:t>
            </w:r>
            <w:r w:rsidR="001C2E34" w:rsidRPr="00E20727">
              <w:rPr>
                <w:rFonts w:ascii="Times New Roman" w:hAnsi="Times New Roman" w:cs="Times New Roman" w:hint="eastAsia"/>
                <w:b/>
                <w:vertAlign w:val="superscript"/>
              </w:rPr>
              <w:t>*</w:t>
            </w:r>
          </w:p>
        </w:tc>
      </w:tr>
      <w:tr w:rsidR="00AC7F8F" w:rsidRPr="00532531" w14:paraId="33B3F0C5" w14:textId="77777777" w:rsidTr="005F2D3F">
        <w:tc>
          <w:tcPr>
            <w:tcW w:w="2155" w:type="dxa"/>
          </w:tcPr>
          <w:p w14:paraId="3F831589" w14:textId="77777777" w:rsidR="00AC7F8F" w:rsidRPr="00532531" w:rsidRDefault="00AC7F8F" w:rsidP="00AC7F8F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bCs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22DDF69F" w14:textId="2B818DC6" w:rsidR="00AC7F8F" w:rsidRPr="00532531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76" w:type="dxa"/>
          </w:tcPr>
          <w:p w14:paraId="384B0109" w14:textId="7B339A9A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AC7F8F">
              <w:rPr>
                <w:rFonts w:ascii="Times New Roman" w:hAnsi="Times New Roman" w:cs="Times New Roman"/>
              </w:rPr>
              <w:t>0.06301170</w:t>
            </w:r>
          </w:p>
        </w:tc>
        <w:tc>
          <w:tcPr>
            <w:tcW w:w="1356" w:type="dxa"/>
          </w:tcPr>
          <w:p w14:paraId="307396DA" w14:textId="0BD77781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AC7F8F">
              <w:rPr>
                <w:rFonts w:ascii="Times New Roman" w:hAnsi="Times New Roman" w:cs="Times New Roman"/>
              </w:rPr>
              <w:t>0.03150585</w:t>
            </w:r>
          </w:p>
        </w:tc>
        <w:tc>
          <w:tcPr>
            <w:tcW w:w="1073" w:type="dxa"/>
          </w:tcPr>
          <w:p w14:paraId="5D6F0834" w14:textId="5F980AE7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AC7F8F">
              <w:rPr>
                <w:rFonts w:ascii="Times New Roman" w:hAnsi="Times New Roman" w:cs="Times New Roman"/>
              </w:rPr>
              <w:t>4.23</w:t>
            </w:r>
          </w:p>
        </w:tc>
        <w:tc>
          <w:tcPr>
            <w:tcW w:w="1151" w:type="dxa"/>
          </w:tcPr>
          <w:p w14:paraId="079A9906" w14:textId="4FCD5FDB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AC7F8F">
              <w:rPr>
                <w:rFonts w:ascii="Times New Roman" w:hAnsi="Times New Roman" w:cs="Times New Roman"/>
              </w:rPr>
              <w:t>0.0223</w:t>
            </w:r>
          </w:p>
        </w:tc>
        <w:tc>
          <w:tcPr>
            <w:tcW w:w="1039" w:type="dxa"/>
          </w:tcPr>
          <w:p w14:paraId="50ED1E65" w14:textId="0D76C511" w:rsidR="00AC7F8F" w:rsidRPr="00E20727" w:rsidRDefault="00AC7F8F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C7F8F">
              <w:rPr>
                <w:rFonts w:ascii="Times New Roman" w:hAnsi="Times New Roman" w:cs="Times New Roman"/>
              </w:rPr>
              <w:t>0.0023</w:t>
            </w:r>
          </w:p>
        </w:tc>
      </w:tr>
      <w:tr w:rsidR="00AC7F8F" w:rsidRPr="00532531" w14:paraId="0789898C" w14:textId="77777777" w:rsidTr="005F2D3F">
        <w:tc>
          <w:tcPr>
            <w:tcW w:w="2155" w:type="dxa"/>
          </w:tcPr>
          <w:p w14:paraId="19287482" w14:textId="77777777" w:rsidR="00AC7F8F" w:rsidRPr="00532531" w:rsidRDefault="00AC7F8F" w:rsidP="00AC7F8F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bCs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400A68E2" w14:textId="208240D7" w:rsidR="00AC7F8F" w:rsidRPr="00532531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32531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476" w:type="dxa"/>
          </w:tcPr>
          <w:p w14:paraId="6A666EC8" w14:textId="20C2E474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AC7F8F">
              <w:rPr>
                <w:rFonts w:ascii="Times New Roman" w:hAnsi="Times New Roman" w:cs="Times New Roman"/>
              </w:rPr>
              <w:t>0.26783412</w:t>
            </w:r>
          </w:p>
        </w:tc>
        <w:tc>
          <w:tcPr>
            <w:tcW w:w="1356" w:type="dxa"/>
          </w:tcPr>
          <w:p w14:paraId="76B4CFD6" w14:textId="26F01CE3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AC7F8F">
              <w:rPr>
                <w:rFonts w:ascii="Times New Roman" w:hAnsi="Times New Roman" w:cs="Times New Roman"/>
              </w:rPr>
              <w:t>0.00743984</w:t>
            </w:r>
          </w:p>
        </w:tc>
        <w:tc>
          <w:tcPr>
            <w:tcW w:w="1073" w:type="dxa"/>
          </w:tcPr>
          <w:p w14:paraId="11963523" w14:textId="77777777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  <w:tc>
          <w:tcPr>
            <w:tcW w:w="1151" w:type="dxa"/>
          </w:tcPr>
          <w:p w14:paraId="4A8144E0" w14:textId="77777777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  <w:tc>
          <w:tcPr>
            <w:tcW w:w="1039" w:type="dxa"/>
          </w:tcPr>
          <w:p w14:paraId="5C3C11F3" w14:textId="77777777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</w:tr>
    </w:tbl>
    <w:p w14:paraId="7AFACB36" w14:textId="77777777" w:rsidR="001C2E34" w:rsidRPr="001C2E34" w:rsidRDefault="001C2E34" w:rsidP="001C2E34">
      <w:pPr>
        <w:contextualSpacing/>
        <w:rPr>
          <w:rFonts w:ascii="Times New Roman" w:hAnsi="Times New Roman" w:cs="Times New Roman"/>
          <w:sz w:val="20"/>
          <w:szCs w:val="20"/>
        </w:rPr>
      </w:pPr>
      <w:r w:rsidRPr="001C2E34">
        <w:rPr>
          <w:rFonts w:ascii="Times New Roman" w:hAnsi="Times New Roman" w:cs="Times New Roman"/>
          <w:i/>
          <w:sz w:val="20"/>
          <w:szCs w:val="20"/>
        </w:rPr>
        <w:t>Note</w:t>
      </w:r>
      <w:r w:rsidRPr="001C2E34">
        <w:rPr>
          <w:rFonts w:ascii="Times New Roman" w:hAnsi="Times New Roman" w:cs="Times New Roman"/>
          <w:sz w:val="20"/>
          <w:szCs w:val="20"/>
        </w:rPr>
        <w:t xml:space="preserve">. Boldface denotes unacceptable estimates under some manipulated conditions even though the ANOVA test result was significant.  </w:t>
      </w:r>
    </w:p>
    <w:p w14:paraId="0252D673" w14:textId="77777777" w:rsidR="001C2E34" w:rsidRPr="001C2E34" w:rsidRDefault="001C2E34" w:rsidP="001C2E34">
      <w:pPr>
        <w:contextualSpacing/>
        <w:rPr>
          <w:rFonts w:ascii="Times New Roman" w:hAnsi="Times New Roman" w:cs="Times New Roman"/>
          <w:sz w:val="20"/>
          <w:szCs w:val="20"/>
        </w:rPr>
      </w:pPr>
      <w:r w:rsidRPr="001C2E34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1C2E34">
        <w:rPr>
          <w:rFonts w:ascii="Times New Roman" w:hAnsi="Times New Roman" w:cs="Times New Roman"/>
          <w:i/>
          <w:sz w:val="20"/>
          <w:szCs w:val="20"/>
        </w:rPr>
        <w:t>p</w:t>
      </w:r>
      <w:r w:rsidRPr="001C2E34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1C2E34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1C2E34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66BE6F1E" w14:textId="77777777" w:rsidR="003D51A3" w:rsidRPr="00532531" w:rsidRDefault="003D51A3" w:rsidP="00532531">
      <w:pPr>
        <w:spacing w:after="0" w:line="240" w:lineRule="auto"/>
        <w:rPr>
          <w:rFonts w:ascii="Times New Roman" w:hAnsi="Times New Roman" w:cs="Times New Roman"/>
        </w:rPr>
      </w:pPr>
    </w:p>
    <w:p w14:paraId="32B9C690" w14:textId="69FDED93" w:rsidR="003D51A3" w:rsidRDefault="00AC7F8F" w:rsidP="003801C7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4446B20A" wp14:editId="6BDAAFD3">
            <wp:extent cx="5943600" cy="4173855"/>
            <wp:effectExtent l="0" t="0" r="0" b="17145"/>
            <wp:docPr id="8" name="Chart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4829F86E" w14:textId="394B1D21" w:rsidR="00556782" w:rsidRDefault="00556782" w:rsidP="00556782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E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="0098753A">
        <w:rPr>
          <w:rFonts w:ascii="Times New Roman" w:hAnsi="Times New Roman" w:cs="Times New Roman"/>
          <w:sz w:val="24"/>
          <w:szCs w:val="24"/>
        </w:rPr>
        <w:t xml:space="preserve"> </w:t>
      </w:r>
      <w:r w:rsidR="001C2E34">
        <w:rPr>
          <w:rFonts w:ascii="Times New Roman" w:hAnsi="Times New Roman" w:cs="Times New Roman"/>
          <w:sz w:val="24"/>
          <w:szCs w:val="24"/>
        </w:rPr>
        <w:t xml:space="preserve">Unacceptable </w:t>
      </w:r>
      <w:r w:rsidR="001C2E34" w:rsidRPr="001C2E34">
        <w:rPr>
          <w:rFonts w:ascii="Times New Roman" w:hAnsi="Times New Roman" w:cs="Times New Roman"/>
          <w:sz w:val="24"/>
          <w:szCs w:val="24"/>
        </w:rPr>
        <w:t xml:space="preserve">RBESEs are those below the bold reference line at RBESE = </w:t>
      </w:r>
      <w:r w:rsidR="001C2E34" w:rsidRPr="001C2E34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="001C2E34" w:rsidRPr="001C2E34">
        <w:rPr>
          <w:rFonts w:ascii="Times New Roman" w:hAnsi="Times New Roman" w:cs="Times New Roman"/>
          <w:sz w:val="24"/>
          <w:szCs w:val="24"/>
        </w:rPr>
        <w:t xml:space="preserve"> 0.1 or those above the bold reference line at RBESE = 0.1.</w:t>
      </w:r>
      <w:r w:rsidR="001C2E34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D2C6BA1" w14:textId="77777777" w:rsidR="00556782" w:rsidRDefault="00556782" w:rsidP="0055678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C29C6E4" w14:textId="77D2F7E2" w:rsidR="00556782" w:rsidRPr="000A246A" w:rsidRDefault="00556782" w:rsidP="00556782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>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 on RBESE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556782" w:rsidRPr="00532531" w14:paraId="2E2AC6CC" w14:textId="77777777" w:rsidTr="005F2D3F">
        <w:tc>
          <w:tcPr>
            <w:tcW w:w="2155" w:type="dxa"/>
          </w:tcPr>
          <w:p w14:paraId="1A365359" w14:textId="77777777" w:rsidR="00556782" w:rsidRPr="00532531" w:rsidRDefault="00556782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31282DF6" w14:textId="77777777" w:rsidR="00556782" w:rsidRPr="00532531" w:rsidRDefault="00556782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6D780BC8" w14:textId="77777777" w:rsidR="00556782" w:rsidRPr="00532531" w:rsidRDefault="00556782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3168FA8F" w14:textId="77777777" w:rsidR="00556782" w:rsidRPr="00532531" w:rsidRDefault="00556782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23610004" w14:textId="77777777" w:rsidR="00556782" w:rsidRPr="00532531" w:rsidRDefault="00556782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5B4A588B" w14:textId="77777777" w:rsidR="00556782" w:rsidRPr="00532531" w:rsidRDefault="00556782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4E33A416" w14:textId="77777777" w:rsidR="00556782" w:rsidRPr="00532531" w:rsidRDefault="00556782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532531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AC7F8F" w:rsidRPr="001C2E34" w14:paraId="6A76CDFA" w14:textId="77777777" w:rsidTr="005F2D3F">
        <w:tc>
          <w:tcPr>
            <w:tcW w:w="2155" w:type="dxa"/>
          </w:tcPr>
          <w:p w14:paraId="3A193BAE" w14:textId="77777777" w:rsidR="00AC7F8F" w:rsidRPr="001C2E34" w:rsidRDefault="00AC7F8F" w:rsidP="00AC7F8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1C2E3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75134532" w14:textId="6125B371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18</w:t>
            </w:r>
          </w:p>
        </w:tc>
        <w:tc>
          <w:tcPr>
            <w:tcW w:w="1476" w:type="dxa"/>
          </w:tcPr>
          <w:p w14:paraId="7F5277D6" w14:textId="72FF6AEC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15.42734624</w:t>
            </w:r>
          </w:p>
        </w:tc>
        <w:tc>
          <w:tcPr>
            <w:tcW w:w="1356" w:type="dxa"/>
          </w:tcPr>
          <w:p w14:paraId="19CC4382" w14:textId="183ACFF2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0.85707479</w:t>
            </w:r>
          </w:p>
        </w:tc>
        <w:tc>
          <w:tcPr>
            <w:tcW w:w="1073" w:type="dxa"/>
          </w:tcPr>
          <w:p w14:paraId="4C4681F5" w14:textId="2252B2B8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122.15</w:t>
            </w:r>
          </w:p>
        </w:tc>
        <w:tc>
          <w:tcPr>
            <w:tcW w:w="1151" w:type="dxa"/>
          </w:tcPr>
          <w:p w14:paraId="47F46287" w14:textId="42DD9B4C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0574BCAC" w14:textId="161F509B" w:rsidR="00AC7F8F" w:rsidRPr="00E20727" w:rsidRDefault="00AC7F8F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E20727">
              <w:rPr>
                <w:rFonts w:ascii="Times New Roman" w:hAnsi="Times New Roman" w:cs="Times New Roman"/>
                <w:b/>
              </w:rPr>
              <w:t>0.6012</w:t>
            </w:r>
            <w:r w:rsidR="001C2E34" w:rsidRPr="00E20727">
              <w:rPr>
                <w:rFonts w:ascii="Times New Roman" w:hAnsi="Times New Roman" w:cs="Times New Roman" w:hint="eastAsia"/>
                <w:b/>
                <w:vertAlign w:val="superscript"/>
              </w:rPr>
              <w:t>*</w:t>
            </w:r>
          </w:p>
        </w:tc>
      </w:tr>
      <w:tr w:rsidR="00AC7F8F" w:rsidRPr="00532531" w14:paraId="651EE080" w14:textId="77777777" w:rsidTr="005F2D3F">
        <w:tc>
          <w:tcPr>
            <w:tcW w:w="2155" w:type="dxa"/>
          </w:tcPr>
          <w:p w14:paraId="6AC8D233" w14:textId="77777777" w:rsidR="00AC7F8F" w:rsidRPr="00532531" w:rsidRDefault="00AC7F8F" w:rsidP="00AC7F8F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bCs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3534DB53" w14:textId="3AD5807D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AC7F8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76" w:type="dxa"/>
          </w:tcPr>
          <w:p w14:paraId="47CECF1A" w14:textId="7705BA63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AC7F8F">
              <w:rPr>
                <w:rFonts w:ascii="Times New Roman" w:hAnsi="Times New Roman" w:cs="Times New Roman"/>
              </w:rPr>
              <w:t>0.38270059</w:t>
            </w:r>
          </w:p>
        </w:tc>
        <w:tc>
          <w:tcPr>
            <w:tcW w:w="1356" w:type="dxa"/>
          </w:tcPr>
          <w:p w14:paraId="63EBEB04" w14:textId="093831C9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AC7F8F">
              <w:rPr>
                <w:rFonts w:ascii="Times New Roman" w:hAnsi="Times New Roman" w:cs="Times New Roman"/>
              </w:rPr>
              <w:t>0.19135029</w:t>
            </w:r>
          </w:p>
        </w:tc>
        <w:tc>
          <w:tcPr>
            <w:tcW w:w="1073" w:type="dxa"/>
          </w:tcPr>
          <w:p w14:paraId="6CA3D8BC" w14:textId="1AEF564A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AC7F8F">
              <w:rPr>
                <w:rFonts w:ascii="Times New Roman" w:hAnsi="Times New Roman" w:cs="Times New Roman"/>
              </w:rPr>
              <w:t>27.27</w:t>
            </w:r>
          </w:p>
        </w:tc>
        <w:tc>
          <w:tcPr>
            <w:tcW w:w="1151" w:type="dxa"/>
          </w:tcPr>
          <w:p w14:paraId="64BE8DCB" w14:textId="7E00D922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AC7F8F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7D529B5B" w14:textId="7B16993F" w:rsidR="00AC7F8F" w:rsidRPr="00E20727" w:rsidRDefault="00AC7F8F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C7F8F">
              <w:rPr>
                <w:rFonts w:ascii="Times New Roman" w:hAnsi="Times New Roman" w:cs="Times New Roman"/>
              </w:rPr>
              <w:t>0.0149</w:t>
            </w:r>
          </w:p>
        </w:tc>
      </w:tr>
      <w:tr w:rsidR="00AC7F8F" w:rsidRPr="001C2E34" w14:paraId="121FCA23" w14:textId="77777777" w:rsidTr="005F2D3F">
        <w:tc>
          <w:tcPr>
            <w:tcW w:w="2155" w:type="dxa"/>
          </w:tcPr>
          <w:p w14:paraId="6C9784CF" w14:textId="77777777" w:rsidR="00AC7F8F" w:rsidRPr="001C2E34" w:rsidRDefault="00AC7F8F" w:rsidP="00AC7F8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1C2E3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0BCEF223" w14:textId="26331D40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1476" w:type="dxa"/>
          </w:tcPr>
          <w:p w14:paraId="1D2BE2C9" w14:textId="5710CC4E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2.93198046</w:t>
            </w:r>
          </w:p>
        </w:tc>
        <w:tc>
          <w:tcPr>
            <w:tcW w:w="1356" w:type="dxa"/>
          </w:tcPr>
          <w:p w14:paraId="37A80A18" w14:textId="0F3D12E7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2.93198046</w:t>
            </w:r>
          </w:p>
        </w:tc>
        <w:tc>
          <w:tcPr>
            <w:tcW w:w="1073" w:type="dxa"/>
          </w:tcPr>
          <w:p w14:paraId="449802BA" w14:textId="7B1F93EA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417.86</w:t>
            </w:r>
          </w:p>
        </w:tc>
        <w:tc>
          <w:tcPr>
            <w:tcW w:w="1151" w:type="dxa"/>
          </w:tcPr>
          <w:p w14:paraId="16AD6267" w14:textId="44E152B2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14A4D22D" w14:textId="4A6403B4" w:rsidR="00AC7F8F" w:rsidRPr="00E20727" w:rsidRDefault="00AC7F8F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E20727">
              <w:rPr>
                <w:rFonts w:ascii="Times New Roman" w:hAnsi="Times New Roman" w:cs="Times New Roman"/>
                <w:b/>
              </w:rPr>
              <w:t>0.1143</w:t>
            </w:r>
            <w:r w:rsidR="001C2E34" w:rsidRPr="00E20727">
              <w:rPr>
                <w:rFonts w:ascii="Times New Roman" w:hAnsi="Times New Roman" w:cs="Times New Roman" w:hint="eastAsia"/>
                <w:b/>
                <w:vertAlign w:val="superscript"/>
              </w:rPr>
              <w:t>*</w:t>
            </w:r>
          </w:p>
        </w:tc>
      </w:tr>
      <w:tr w:rsidR="00AC7F8F" w:rsidRPr="00532531" w14:paraId="21245F83" w14:textId="77777777" w:rsidTr="005F2D3F">
        <w:tc>
          <w:tcPr>
            <w:tcW w:w="2155" w:type="dxa"/>
          </w:tcPr>
          <w:p w14:paraId="689A669F" w14:textId="77777777" w:rsidR="00AC7F8F" w:rsidRPr="00532531" w:rsidRDefault="00AC7F8F" w:rsidP="00AC7F8F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bCs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065FCDAA" w14:textId="3CE5298A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AC7F8F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476" w:type="dxa"/>
          </w:tcPr>
          <w:p w14:paraId="24619574" w14:textId="60BBD425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AC7F8F">
              <w:rPr>
                <w:rFonts w:ascii="Times New Roman" w:hAnsi="Times New Roman" w:cs="Times New Roman"/>
              </w:rPr>
              <w:t>0.01774337</w:t>
            </w:r>
          </w:p>
        </w:tc>
        <w:tc>
          <w:tcPr>
            <w:tcW w:w="1356" w:type="dxa"/>
          </w:tcPr>
          <w:p w14:paraId="4EAF3A70" w14:textId="7820710C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AC7F8F">
              <w:rPr>
                <w:rFonts w:ascii="Times New Roman" w:hAnsi="Times New Roman" w:cs="Times New Roman"/>
              </w:rPr>
              <w:t>0.00049287</w:t>
            </w:r>
          </w:p>
        </w:tc>
        <w:tc>
          <w:tcPr>
            <w:tcW w:w="1073" w:type="dxa"/>
          </w:tcPr>
          <w:p w14:paraId="3361B67A" w14:textId="3503C2D2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AC7F8F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1151" w:type="dxa"/>
          </w:tcPr>
          <w:p w14:paraId="46A22D5A" w14:textId="304E9923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AC7F8F">
              <w:rPr>
                <w:rFonts w:ascii="Times New Roman" w:hAnsi="Times New Roman" w:cs="Times New Roman"/>
              </w:rPr>
              <w:t>1.0000</w:t>
            </w:r>
          </w:p>
        </w:tc>
        <w:tc>
          <w:tcPr>
            <w:tcW w:w="1039" w:type="dxa"/>
          </w:tcPr>
          <w:p w14:paraId="56B2B707" w14:textId="2696662C" w:rsidR="00AC7F8F" w:rsidRPr="00E20727" w:rsidRDefault="00AC7F8F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C7F8F">
              <w:rPr>
                <w:rFonts w:ascii="Times New Roman" w:hAnsi="Times New Roman" w:cs="Times New Roman"/>
              </w:rPr>
              <w:t>0.0007</w:t>
            </w:r>
          </w:p>
        </w:tc>
      </w:tr>
      <w:tr w:rsidR="00AC7F8F" w:rsidRPr="001C2E34" w14:paraId="56AEE284" w14:textId="77777777" w:rsidTr="005F2D3F">
        <w:tc>
          <w:tcPr>
            <w:tcW w:w="2155" w:type="dxa"/>
          </w:tcPr>
          <w:p w14:paraId="0B70E183" w14:textId="77777777" w:rsidR="00AC7F8F" w:rsidRPr="001C2E34" w:rsidRDefault="00AC7F8F" w:rsidP="00AC7F8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1C2E3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0488058E" w14:textId="43D7A728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18</w:t>
            </w:r>
          </w:p>
        </w:tc>
        <w:tc>
          <w:tcPr>
            <w:tcW w:w="1476" w:type="dxa"/>
          </w:tcPr>
          <w:p w14:paraId="7149DD71" w14:textId="624614B3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6.58073033</w:t>
            </w:r>
          </w:p>
        </w:tc>
        <w:tc>
          <w:tcPr>
            <w:tcW w:w="1356" w:type="dxa"/>
          </w:tcPr>
          <w:p w14:paraId="39C1357B" w14:textId="32BD4EB6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0.36559613</w:t>
            </w:r>
          </w:p>
        </w:tc>
        <w:tc>
          <w:tcPr>
            <w:tcW w:w="1073" w:type="dxa"/>
          </w:tcPr>
          <w:p w14:paraId="442D8C38" w14:textId="376C1720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52.10</w:t>
            </w:r>
          </w:p>
        </w:tc>
        <w:tc>
          <w:tcPr>
            <w:tcW w:w="1151" w:type="dxa"/>
          </w:tcPr>
          <w:p w14:paraId="226926B3" w14:textId="09CA5C4D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36FE5926" w14:textId="79EEEF79" w:rsidR="00AC7F8F" w:rsidRPr="00E20727" w:rsidRDefault="00AC7F8F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E20727">
              <w:rPr>
                <w:rFonts w:ascii="Times New Roman" w:hAnsi="Times New Roman" w:cs="Times New Roman"/>
                <w:b/>
              </w:rPr>
              <w:t>0.2564</w:t>
            </w:r>
            <w:r w:rsidR="001C2E34" w:rsidRPr="00E20727">
              <w:rPr>
                <w:rFonts w:ascii="Times New Roman" w:hAnsi="Times New Roman" w:cs="Times New Roman" w:hint="eastAsia"/>
                <w:b/>
                <w:vertAlign w:val="superscript"/>
              </w:rPr>
              <w:t>*</w:t>
            </w:r>
          </w:p>
        </w:tc>
      </w:tr>
      <w:tr w:rsidR="00AC7F8F" w:rsidRPr="00532531" w14:paraId="7500B536" w14:textId="77777777" w:rsidTr="005F2D3F">
        <w:tc>
          <w:tcPr>
            <w:tcW w:w="2155" w:type="dxa"/>
          </w:tcPr>
          <w:p w14:paraId="0E34C862" w14:textId="77777777" w:rsidR="00AC7F8F" w:rsidRPr="00532531" w:rsidRDefault="00AC7F8F" w:rsidP="00AC7F8F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bCs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19F816B2" w14:textId="714A05D3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AC7F8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76" w:type="dxa"/>
          </w:tcPr>
          <w:p w14:paraId="5D8B5BE4" w14:textId="7E4288E7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AC7F8F">
              <w:rPr>
                <w:rFonts w:ascii="Times New Roman" w:hAnsi="Times New Roman" w:cs="Times New Roman"/>
              </w:rPr>
              <w:t>0.06945999</w:t>
            </w:r>
          </w:p>
        </w:tc>
        <w:tc>
          <w:tcPr>
            <w:tcW w:w="1356" w:type="dxa"/>
          </w:tcPr>
          <w:p w14:paraId="465120A1" w14:textId="4570E544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AC7F8F">
              <w:rPr>
                <w:rFonts w:ascii="Times New Roman" w:hAnsi="Times New Roman" w:cs="Times New Roman"/>
              </w:rPr>
              <w:t>0.03472999</w:t>
            </w:r>
          </w:p>
        </w:tc>
        <w:tc>
          <w:tcPr>
            <w:tcW w:w="1073" w:type="dxa"/>
          </w:tcPr>
          <w:p w14:paraId="315DA26C" w14:textId="19E75BB2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AC7F8F">
              <w:rPr>
                <w:rFonts w:ascii="Times New Roman" w:hAnsi="Times New Roman" w:cs="Times New Roman"/>
              </w:rPr>
              <w:t>4.95</w:t>
            </w:r>
          </w:p>
        </w:tc>
        <w:tc>
          <w:tcPr>
            <w:tcW w:w="1151" w:type="dxa"/>
          </w:tcPr>
          <w:p w14:paraId="702CCC38" w14:textId="5975B542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AC7F8F">
              <w:rPr>
                <w:rFonts w:ascii="Times New Roman" w:hAnsi="Times New Roman" w:cs="Times New Roman"/>
              </w:rPr>
              <w:t>0.0126</w:t>
            </w:r>
          </w:p>
        </w:tc>
        <w:tc>
          <w:tcPr>
            <w:tcW w:w="1039" w:type="dxa"/>
          </w:tcPr>
          <w:p w14:paraId="01A36906" w14:textId="6CE90E8E" w:rsidR="00AC7F8F" w:rsidRPr="00E20727" w:rsidRDefault="00AC7F8F" w:rsidP="00E2072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C7F8F">
              <w:rPr>
                <w:rFonts w:ascii="Times New Roman" w:hAnsi="Times New Roman" w:cs="Times New Roman"/>
              </w:rPr>
              <w:t>0.0027</w:t>
            </w:r>
          </w:p>
        </w:tc>
      </w:tr>
      <w:tr w:rsidR="00AC7F8F" w:rsidRPr="00532531" w14:paraId="42F03569" w14:textId="77777777" w:rsidTr="005F2D3F">
        <w:tc>
          <w:tcPr>
            <w:tcW w:w="2155" w:type="dxa"/>
          </w:tcPr>
          <w:p w14:paraId="3734D500" w14:textId="77777777" w:rsidR="00AC7F8F" w:rsidRPr="00532531" w:rsidRDefault="00AC7F8F" w:rsidP="00AC7F8F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bCs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00DC341A" w14:textId="10067BCB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AC7F8F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476" w:type="dxa"/>
          </w:tcPr>
          <w:p w14:paraId="1AC7676B" w14:textId="41EA8A3A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AC7F8F">
              <w:rPr>
                <w:rFonts w:ascii="Times New Roman" w:hAnsi="Times New Roman" w:cs="Times New Roman"/>
              </w:rPr>
              <w:t>0.25259807</w:t>
            </w:r>
          </w:p>
        </w:tc>
        <w:tc>
          <w:tcPr>
            <w:tcW w:w="1356" w:type="dxa"/>
          </w:tcPr>
          <w:p w14:paraId="6ED74085" w14:textId="0081FB1C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AC7F8F">
              <w:rPr>
                <w:rFonts w:ascii="Times New Roman" w:hAnsi="Times New Roman" w:cs="Times New Roman"/>
              </w:rPr>
              <w:t>0.00701661</w:t>
            </w:r>
          </w:p>
        </w:tc>
        <w:tc>
          <w:tcPr>
            <w:tcW w:w="1073" w:type="dxa"/>
          </w:tcPr>
          <w:p w14:paraId="52D3330D" w14:textId="77777777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  <w:tc>
          <w:tcPr>
            <w:tcW w:w="1151" w:type="dxa"/>
          </w:tcPr>
          <w:p w14:paraId="0B5A5E34" w14:textId="77777777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  <w:tc>
          <w:tcPr>
            <w:tcW w:w="1039" w:type="dxa"/>
          </w:tcPr>
          <w:p w14:paraId="24DCBA9F" w14:textId="77777777" w:rsidR="00AC7F8F" w:rsidRPr="00AC7F8F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</w:tr>
    </w:tbl>
    <w:p w14:paraId="34436201" w14:textId="77777777" w:rsidR="001C2E34" w:rsidRPr="001C2E34" w:rsidRDefault="001C2E34" w:rsidP="001C2E34">
      <w:pPr>
        <w:contextualSpacing/>
        <w:rPr>
          <w:rFonts w:ascii="Times New Roman" w:hAnsi="Times New Roman" w:cs="Times New Roman"/>
          <w:sz w:val="20"/>
          <w:szCs w:val="20"/>
        </w:rPr>
      </w:pPr>
      <w:r w:rsidRPr="001C2E34">
        <w:rPr>
          <w:rFonts w:ascii="Times New Roman" w:hAnsi="Times New Roman" w:cs="Times New Roman"/>
          <w:i/>
          <w:sz w:val="20"/>
          <w:szCs w:val="20"/>
        </w:rPr>
        <w:t>Note</w:t>
      </w:r>
      <w:r w:rsidRPr="001C2E34">
        <w:rPr>
          <w:rFonts w:ascii="Times New Roman" w:hAnsi="Times New Roman" w:cs="Times New Roman"/>
          <w:sz w:val="20"/>
          <w:szCs w:val="20"/>
        </w:rPr>
        <w:t xml:space="preserve">. Boldface denotes unacceptable estimates under some manipulated conditions even though the ANOVA test result was significant.  </w:t>
      </w:r>
    </w:p>
    <w:p w14:paraId="18138E97" w14:textId="77777777" w:rsidR="001C2E34" w:rsidRPr="001C2E34" w:rsidRDefault="001C2E34" w:rsidP="001C2E34">
      <w:pPr>
        <w:contextualSpacing/>
        <w:rPr>
          <w:rFonts w:ascii="Times New Roman" w:hAnsi="Times New Roman" w:cs="Times New Roman"/>
          <w:sz w:val="20"/>
          <w:szCs w:val="20"/>
        </w:rPr>
      </w:pPr>
      <w:r w:rsidRPr="001C2E34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1C2E34">
        <w:rPr>
          <w:rFonts w:ascii="Times New Roman" w:hAnsi="Times New Roman" w:cs="Times New Roman"/>
          <w:i/>
          <w:sz w:val="20"/>
          <w:szCs w:val="20"/>
        </w:rPr>
        <w:t>p</w:t>
      </w:r>
      <w:r w:rsidRPr="001C2E34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1C2E34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1C2E34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1C035509" w14:textId="042A77D4" w:rsidR="003D51A3" w:rsidRDefault="003D51A3" w:rsidP="003801C7">
      <w:pPr>
        <w:rPr>
          <w:rFonts w:ascii="Times New Roman" w:hAnsi="Times New Roman" w:cs="Times New Roman"/>
          <w:sz w:val="24"/>
          <w:szCs w:val="24"/>
        </w:rPr>
      </w:pPr>
    </w:p>
    <w:p w14:paraId="7A5C22B9" w14:textId="756CB6AF" w:rsidR="003D51A3" w:rsidRDefault="003D51A3" w:rsidP="003D51A3">
      <w:pPr>
        <w:rPr>
          <w:noProof/>
          <w:lang w:eastAsia="zh-TW"/>
        </w:rPr>
      </w:pPr>
    </w:p>
    <w:p w14:paraId="1500D429" w14:textId="01C6E8CA" w:rsidR="00AC7F8F" w:rsidRDefault="00AC7F8F" w:rsidP="003D51A3">
      <w:r>
        <w:rPr>
          <w:noProof/>
          <w:lang w:eastAsia="zh-TW"/>
        </w:rPr>
        <w:drawing>
          <wp:inline distT="0" distB="0" distL="0" distR="0" wp14:anchorId="46DD51B8" wp14:editId="7BBF8CDF">
            <wp:extent cx="5943600" cy="4173855"/>
            <wp:effectExtent l="0" t="0" r="0" b="17145"/>
            <wp:docPr id="11" name="Chart 1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2CC0665A" w14:textId="2661EF1F" w:rsidR="00AC2F64" w:rsidRDefault="00AC2F64" w:rsidP="00AC2F64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E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="0098753A">
        <w:rPr>
          <w:rFonts w:ascii="Times New Roman" w:hAnsi="Times New Roman" w:cs="Times New Roman"/>
          <w:sz w:val="24"/>
          <w:szCs w:val="24"/>
        </w:rPr>
        <w:t xml:space="preserve"> </w:t>
      </w:r>
      <w:r w:rsidR="001C2E34">
        <w:rPr>
          <w:rFonts w:ascii="Times New Roman" w:hAnsi="Times New Roman" w:cs="Times New Roman"/>
          <w:sz w:val="24"/>
          <w:szCs w:val="24"/>
        </w:rPr>
        <w:t xml:space="preserve">Unacceptable </w:t>
      </w:r>
      <w:r w:rsidR="001C2E34" w:rsidRPr="001C2E34">
        <w:rPr>
          <w:rFonts w:ascii="Times New Roman" w:hAnsi="Times New Roman" w:cs="Times New Roman"/>
          <w:sz w:val="24"/>
          <w:szCs w:val="24"/>
        </w:rPr>
        <w:t xml:space="preserve">RBESEs are those below the bold reference line at RBESE = </w:t>
      </w:r>
      <w:r w:rsidR="001C2E34" w:rsidRPr="001C2E34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="001C2E34" w:rsidRPr="001C2E34">
        <w:rPr>
          <w:rFonts w:ascii="Times New Roman" w:hAnsi="Times New Roman" w:cs="Times New Roman"/>
          <w:sz w:val="24"/>
          <w:szCs w:val="24"/>
        </w:rPr>
        <w:t xml:space="preserve"> 0.1 or those above the bold reference line at RBESE = 0.1.</w:t>
      </w:r>
      <w:r w:rsidR="001C2E34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E60DAD0" w14:textId="77777777" w:rsidR="00897403" w:rsidRDefault="00897403" w:rsidP="003D51A3">
      <w:pPr>
        <w:rPr>
          <w:rFonts w:ascii="Times New Roman" w:hAnsi="Times New Roman" w:cs="Times New Roman"/>
          <w:sz w:val="24"/>
          <w:szCs w:val="24"/>
        </w:rPr>
      </w:pPr>
    </w:p>
    <w:p w14:paraId="653F4087" w14:textId="0FB2FB56" w:rsidR="00AC2F64" w:rsidRPr="000A246A" w:rsidRDefault="00AC2F64" w:rsidP="00AC2F64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>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 on RBESE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AC2F64" w:rsidRPr="00532531" w14:paraId="7C2F25A6" w14:textId="77777777" w:rsidTr="005F2D3F">
        <w:tc>
          <w:tcPr>
            <w:tcW w:w="2155" w:type="dxa"/>
          </w:tcPr>
          <w:p w14:paraId="469B764D" w14:textId="77777777" w:rsidR="00AC2F64" w:rsidRPr="00532531" w:rsidRDefault="00AC2F64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55163A18" w14:textId="77777777" w:rsidR="00AC2F64" w:rsidRPr="00532531" w:rsidRDefault="00AC2F64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50BF878E" w14:textId="77777777" w:rsidR="00AC2F64" w:rsidRPr="00532531" w:rsidRDefault="00AC2F64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5EC02E72" w14:textId="77777777" w:rsidR="00AC2F64" w:rsidRPr="00532531" w:rsidRDefault="00AC2F64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0DC2BFC8" w14:textId="77777777" w:rsidR="00AC2F64" w:rsidRPr="00532531" w:rsidRDefault="00AC2F64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03441282" w14:textId="77777777" w:rsidR="00AC2F64" w:rsidRPr="00532531" w:rsidRDefault="00AC2F64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6586B734" w14:textId="77777777" w:rsidR="00AC2F64" w:rsidRPr="00532531" w:rsidRDefault="00AC2F64" w:rsidP="0053253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32531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532531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AC7F8F" w:rsidRPr="001C2E34" w14:paraId="0D2F7931" w14:textId="77777777" w:rsidTr="005F2D3F">
        <w:tc>
          <w:tcPr>
            <w:tcW w:w="2155" w:type="dxa"/>
          </w:tcPr>
          <w:p w14:paraId="37C44764" w14:textId="77777777" w:rsidR="00AC7F8F" w:rsidRPr="001C2E34" w:rsidRDefault="00AC7F8F" w:rsidP="00AC7F8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1C2E3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7FF3AB5B" w14:textId="71B359F8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18</w:t>
            </w:r>
          </w:p>
        </w:tc>
        <w:tc>
          <w:tcPr>
            <w:tcW w:w="1476" w:type="dxa"/>
          </w:tcPr>
          <w:p w14:paraId="4201AEB4" w14:textId="62A50B91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18.47871692</w:t>
            </w:r>
          </w:p>
        </w:tc>
        <w:tc>
          <w:tcPr>
            <w:tcW w:w="1356" w:type="dxa"/>
          </w:tcPr>
          <w:p w14:paraId="559817EA" w14:textId="1C260C11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1.02659538</w:t>
            </w:r>
          </w:p>
        </w:tc>
        <w:tc>
          <w:tcPr>
            <w:tcW w:w="1073" w:type="dxa"/>
          </w:tcPr>
          <w:p w14:paraId="46DA54C2" w14:textId="5740ED4A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126.55</w:t>
            </w:r>
          </w:p>
        </w:tc>
        <w:tc>
          <w:tcPr>
            <w:tcW w:w="1151" w:type="dxa"/>
          </w:tcPr>
          <w:p w14:paraId="40F26DC5" w14:textId="44065489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2F69E97F" w14:textId="3A2D7BA7" w:rsidR="00AC7F8F" w:rsidRPr="00713549" w:rsidRDefault="00AC7F8F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713549">
              <w:rPr>
                <w:rFonts w:ascii="Times New Roman" w:hAnsi="Times New Roman" w:cs="Times New Roman"/>
                <w:b/>
              </w:rPr>
              <w:t>0.5957</w:t>
            </w:r>
            <w:r w:rsidR="001C2E34" w:rsidRPr="00713549">
              <w:rPr>
                <w:rFonts w:ascii="Times New Roman" w:hAnsi="Times New Roman" w:cs="Times New Roman" w:hint="eastAsia"/>
                <w:b/>
                <w:vertAlign w:val="superscript"/>
              </w:rPr>
              <w:t>*</w:t>
            </w:r>
          </w:p>
        </w:tc>
      </w:tr>
      <w:tr w:rsidR="00AC7F8F" w:rsidRPr="001C2E34" w14:paraId="4B5CAFD5" w14:textId="77777777" w:rsidTr="005F2D3F">
        <w:tc>
          <w:tcPr>
            <w:tcW w:w="2155" w:type="dxa"/>
          </w:tcPr>
          <w:p w14:paraId="71490E49" w14:textId="77777777" w:rsidR="00AC7F8F" w:rsidRPr="001C2E34" w:rsidRDefault="00AC7F8F" w:rsidP="00AC7F8F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1C2E34">
              <w:rPr>
                <w:rFonts w:ascii="Times New Roman" w:hAnsi="Times New Roman" w:cs="Times New Roman"/>
                <w:bCs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1AB5FD49" w14:textId="1633F4A1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76" w:type="dxa"/>
          </w:tcPr>
          <w:p w14:paraId="52C2893F" w14:textId="2991F2DD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</w:rPr>
              <w:t>.41532957</w:t>
            </w:r>
          </w:p>
        </w:tc>
        <w:tc>
          <w:tcPr>
            <w:tcW w:w="1356" w:type="dxa"/>
          </w:tcPr>
          <w:p w14:paraId="0C182AC7" w14:textId="3D90E5E9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</w:rPr>
              <w:t>0.20766479</w:t>
            </w:r>
          </w:p>
        </w:tc>
        <w:tc>
          <w:tcPr>
            <w:tcW w:w="1073" w:type="dxa"/>
          </w:tcPr>
          <w:p w14:paraId="162DD58F" w14:textId="3E213F50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</w:rPr>
              <w:t>25.60</w:t>
            </w:r>
          </w:p>
        </w:tc>
        <w:tc>
          <w:tcPr>
            <w:tcW w:w="1151" w:type="dxa"/>
          </w:tcPr>
          <w:p w14:paraId="77668A70" w14:textId="77A22412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33D9F36F" w14:textId="2818DB69" w:rsidR="00AC7F8F" w:rsidRPr="00713549" w:rsidRDefault="00AC7F8F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1C2E34">
              <w:rPr>
                <w:rFonts w:ascii="Times New Roman" w:hAnsi="Times New Roman" w:cs="Times New Roman"/>
              </w:rPr>
              <w:t>0.0134</w:t>
            </w:r>
          </w:p>
        </w:tc>
      </w:tr>
      <w:tr w:rsidR="00AC7F8F" w:rsidRPr="001C2E34" w14:paraId="7A0759FF" w14:textId="77777777" w:rsidTr="005F2D3F">
        <w:tc>
          <w:tcPr>
            <w:tcW w:w="2155" w:type="dxa"/>
          </w:tcPr>
          <w:p w14:paraId="3DD2554C" w14:textId="77777777" w:rsidR="00AC7F8F" w:rsidRPr="001C2E34" w:rsidRDefault="00AC7F8F" w:rsidP="00AC7F8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1C2E3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491F130F" w14:textId="53FDBE10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1476" w:type="dxa"/>
          </w:tcPr>
          <w:p w14:paraId="482B071B" w14:textId="7EAAA7E9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.48231959</w:t>
            </w:r>
          </w:p>
        </w:tc>
        <w:tc>
          <w:tcPr>
            <w:tcW w:w="1356" w:type="dxa"/>
          </w:tcPr>
          <w:p w14:paraId="35BC7CC9" w14:textId="23B04AF6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3.48231959</w:t>
            </w:r>
          </w:p>
        </w:tc>
        <w:tc>
          <w:tcPr>
            <w:tcW w:w="1073" w:type="dxa"/>
          </w:tcPr>
          <w:p w14:paraId="1B0C0D07" w14:textId="3CE1F461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429.28</w:t>
            </w:r>
          </w:p>
        </w:tc>
        <w:tc>
          <w:tcPr>
            <w:tcW w:w="1151" w:type="dxa"/>
          </w:tcPr>
          <w:p w14:paraId="385C8F7F" w14:textId="2D13B507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51F9DFB1" w14:textId="7DED77AD" w:rsidR="00AC7F8F" w:rsidRPr="00713549" w:rsidRDefault="00AC7F8F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713549">
              <w:rPr>
                <w:rFonts w:ascii="Times New Roman" w:hAnsi="Times New Roman" w:cs="Times New Roman"/>
                <w:b/>
              </w:rPr>
              <w:t>0.1123</w:t>
            </w:r>
            <w:r w:rsidR="001C2E34" w:rsidRPr="00713549">
              <w:rPr>
                <w:rFonts w:ascii="Times New Roman" w:hAnsi="Times New Roman" w:cs="Times New Roman" w:hint="eastAsia"/>
                <w:b/>
                <w:vertAlign w:val="superscript"/>
              </w:rPr>
              <w:t>*</w:t>
            </w:r>
          </w:p>
        </w:tc>
      </w:tr>
      <w:tr w:rsidR="00AC7F8F" w:rsidRPr="001C2E34" w14:paraId="1F94FABB" w14:textId="77777777" w:rsidTr="005F2D3F">
        <w:tc>
          <w:tcPr>
            <w:tcW w:w="2155" w:type="dxa"/>
          </w:tcPr>
          <w:p w14:paraId="07147D88" w14:textId="77777777" w:rsidR="00AC7F8F" w:rsidRPr="001C2E34" w:rsidRDefault="00AC7F8F" w:rsidP="00AC7F8F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1C2E34">
              <w:rPr>
                <w:rFonts w:ascii="Times New Roman" w:hAnsi="Times New Roman" w:cs="Times New Roman"/>
                <w:bCs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3820817B" w14:textId="5412978B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476" w:type="dxa"/>
          </w:tcPr>
          <w:p w14:paraId="52141291" w14:textId="44D2EF2F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</w:rPr>
              <w:t>0.01658172</w:t>
            </w:r>
          </w:p>
        </w:tc>
        <w:tc>
          <w:tcPr>
            <w:tcW w:w="1356" w:type="dxa"/>
          </w:tcPr>
          <w:p w14:paraId="67191812" w14:textId="7B944F31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</w:rPr>
              <w:t>0.00046060</w:t>
            </w:r>
          </w:p>
        </w:tc>
        <w:tc>
          <w:tcPr>
            <w:tcW w:w="1073" w:type="dxa"/>
          </w:tcPr>
          <w:p w14:paraId="48BD4ABF" w14:textId="6D0C79B2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1151" w:type="dxa"/>
          </w:tcPr>
          <w:p w14:paraId="20E963EB" w14:textId="7354609A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</w:rPr>
              <w:t>1.0000</w:t>
            </w:r>
          </w:p>
        </w:tc>
        <w:tc>
          <w:tcPr>
            <w:tcW w:w="1039" w:type="dxa"/>
          </w:tcPr>
          <w:p w14:paraId="34AB02BE" w14:textId="197724B5" w:rsidR="00AC7F8F" w:rsidRPr="00713549" w:rsidRDefault="00AC7F8F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1C2E34">
              <w:rPr>
                <w:rFonts w:ascii="Times New Roman" w:hAnsi="Times New Roman" w:cs="Times New Roman"/>
              </w:rPr>
              <w:t>0.0005</w:t>
            </w:r>
          </w:p>
        </w:tc>
      </w:tr>
      <w:tr w:rsidR="00AC7F8F" w:rsidRPr="001C2E34" w14:paraId="41A8F835" w14:textId="77777777" w:rsidTr="005F2D3F">
        <w:tc>
          <w:tcPr>
            <w:tcW w:w="2155" w:type="dxa"/>
          </w:tcPr>
          <w:p w14:paraId="3163AB41" w14:textId="77777777" w:rsidR="00AC7F8F" w:rsidRPr="001C2E34" w:rsidRDefault="00AC7F8F" w:rsidP="00AC7F8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1C2E3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57ADB5DA" w14:textId="485B22AB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18</w:t>
            </w:r>
          </w:p>
        </w:tc>
        <w:tc>
          <w:tcPr>
            <w:tcW w:w="1476" w:type="dxa"/>
          </w:tcPr>
          <w:p w14:paraId="3E2652D9" w14:textId="1F73AFDF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8.27148646</w:t>
            </w:r>
          </w:p>
        </w:tc>
        <w:tc>
          <w:tcPr>
            <w:tcW w:w="1356" w:type="dxa"/>
          </w:tcPr>
          <w:p w14:paraId="5F4522D3" w14:textId="0260EBCA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0.45952703</w:t>
            </w:r>
          </w:p>
        </w:tc>
        <w:tc>
          <w:tcPr>
            <w:tcW w:w="1073" w:type="dxa"/>
          </w:tcPr>
          <w:p w14:paraId="7A55EA3E" w14:textId="187F83A3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56.65</w:t>
            </w:r>
          </w:p>
        </w:tc>
        <w:tc>
          <w:tcPr>
            <w:tcW w:w="1151" w:type="dxa"/>
          </w:tcPr>
          <w:p w14:paraId="4D083473" w14:textId="19581A88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4ED0F738" w14:textId="1A152907" w:rsidR="00AC7F8F" w:rsidRPr="00713549" w:rsidRDefault="00AC7F8F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713549">
              <w:rPr>
                <w:rFonts w:ascii="Times New Roman" w:hAnsi="Times New Roman" w:cs="Times New Roman"/>
                <w:b/>
              </w:rPr>
              <w:t>0.2667</w:t>
            </w:r>
            <w:r w:rsidR="001C2E34" w:rsidRPr="00713549">
              <w:rPr>
                <w:rFonts w:ascii="Times New Roman" w:hAnsi="Times New Roman" w:cs="Times New Roman" w:hint="eastAsia"/>
                <w:b/>
                <w:vertAlign w:val="superscript"/>
              </w:rPr>
              <w:t>*</w:t>
            </w:r>
          </w:p>
        </w:tc>
      </w:tr>
      <w:tr w:rsidR="00AC7F8F" w:rsidRPr="001C2E34" w14:paraId="612E779C" w14:textId="77777777" w:rsidTr="005F2D3F">
        <w:tc>
          <w:tcPr>
            <w:tcW w:w="2155" w:type="dxa"/>
          </w:tcPr>
          <w:p w14:paraId="0A46F36E" w14:textId="77777777" w:rsidR="00AC7F8F" w:rsidRPr="001C2E34" w:rsidRDefault="00AC7F8F" w:rsidP="00AC7F8F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1C2E34">
              <w:rPr>
                <w:rFonts w:ascii="Times New Roman" w:hAnsi="Times New Roman" w:cs="Times New Roman"/>
                <w:bCs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5EF58532" w14:textId="7529C975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76" w:type="dxa"/>
          </w:tcPr>
          <w:p w14:paraId="0C03BEE3" w14:textId="34CECB89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</w:rPr>
              <w:t>0.06301814</w:t>
            </w:r>
          </w:p>
        </w:tc>
        <w:tc>
          <w:tcPr>
            <w:tcW w:w="1356" w:type="dxa"/>
          </w:tcPr>
          <w:p w14:paraId="06BEB747" w14:textId="7E185E2F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</w:rPr>
              <w:t>0.03150907</w:t>
            </w:r>
          </w:p>
        </w:tc>
        <w:tc>
          <w:tcPr>
            <w:tcW w:w="1073" w:type="dxa"/>
          </w:tcPr>
          <w:p w14:paraId="5D89C3BB" w14:textId="081F69DC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</w:rPr>
              <w:t>3.88</w:t>
            </w:r>
          </w:p>
        </w:tc>
        <w:tc>
          <w:tcPr>
            <w:tcW w:w="1151" w:type="dxa"/>
          </w:tcPr>
          <w:p w14:paraId="0926CBD5" w14:textId="2943D63D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</w:rPr>
              <w:t>0.0297</w:t>
            </w:r>
          </w:p>
        </w:tc>
        <w:tc>
          <w:tcPr>
            <w:tcW w:w="1039" w:type="dxa"/>
          </w:tcPr>
          <w:p w14:paraId="30665743" w14:textId="53E4E519" w:rsidR="00AC7F8F" w:rsidRPr="00713549" w:rsidRDefault="00AC7F8F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1C2E34">
              <w:rPr>
                <w:rFonts w:ascii="Times New Roman" w:hAnsi="Times New Roman" w:cs="Times New Roman"/>
              </w:rPr>
              <w:t>0.0020</w:t>
            </w:r>
          </w:p>
        </w:tc>
      </w:tr>
      <w:tr w:rsidR="00AC7F8F" w:rsidRPr="001C2E34" w14:paraId="73EEE6C5" w14:textId="77777777" w:rsidTr="005F2D3F">
        <w:tc>
          <w:tcPr>
            <w:tcW w:w="2155" w:type="dxa"/>
          </w:tcPr>
          <w:p w14:paraId="4EAF8672" w14:textId="77777777" w:rsidR="00AC7F8F" w:rsidRPr="001C2E34" w:rsidRDefault="00AC7F8F" w:rsidP="00AC7F8F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1C2E34">
              <w:rPr>
                <w:rFonts w:ascii="Times New Roman" w:hAnsi="Times New Roman" w:cs="Times New Roman"/>
                <w:bCs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3EC59709" w14:textId="297AA90A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476" w:type="dxa"/>
          </w:tcPr>
          <w:p w14:paraId="3D400305" w14:textId="05C1EE15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</w:rPr>
              <w:t>0.29203468</w:t>
            </w:r>
          </w:p>
        </w:tc>
        <w:tc>
          <w:tcPr>
            <w:tcW w:w="1356" w:type="dxa"/>
          </w:tcPr>
          <w:p w14:paraId="5BC0ACFC" w14:textId="0BB54AFF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C2E34">
              <w:rPr>
                <w:rFonts w:ascii="Times New Roman" w:hAnsi="Times New Roman" w:cs="Times New Roman"/>
              </w:rPr>
              <w:t>0.00811207</w:t>
            </w:r>
          </w:p>
        </w:tc>
        <w:tc>
          <w:tcPr>
            <w:tcW w:w="1073" w:type="dxa"/>
          </w:tcPr>
          <w:p w14:paraId="09B9150B" w14:textId="77777777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  <w:tc>
          <w:tcPr>
            <w:tcW w:w="1151" w:type="dxa"/>
          </w:tcPr>
          <w:p w14:paraId="1C690424" w14:textId="77777777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  <w:tc>
          <w:tcPr>
            <w:tcW w:w="1039" w:type="dxa"/>
          </w:tcPr>
          <w:p w14:paraId="03D094F3" w14:textId="77777777" w:rsidR="00AC7F8F" w:rsidRPr="001C2E34" w:rsidRDefault="00AC7F8F" w:rsidP="00AC7F8F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</w:tr>
    </w:tbl>
    <w:p w14:paraId="4152029C" w14:textId="77777777" w:rsidR="001C2E34" w:rsidRPr="001C2E34" w:rsidRDefault="001C2E34" w:rsidP="001C2E34">
      <w:pPr>
        <w:contextualSpacing/>
        <w:rPr>
          <w:rFonts w:ascii="Times New Roman" w:hAnsi="Times New Roman" w:cs="Times New Roman"/>
          <w:sz w:val="20"/>
          <w:szCs w:val="20"/>
        </w:rPr>
      </w:pPr>
      <w:r w:rsidRPr="001C2E34">
        <w:rPr>
          <w:rFonts w:ascii="Times New Roman" w:hAnsi="Times New Roman" w:cs="Times New Roman"/>
          <w:i/>
          <w:sz w:val="20"/>
          <w:szCs w:val="20"/>
        </w:rPr>
        <w:t>Note</w:t>
      </w:r>
      <w:r w:rsidRPr="001C2E34">
        <w:rPr>
          <w:rFonts w:ascii="Times New Roman" w:hAnsi="Times New Roman" w:cs="Times New Roman"/>
          <w:sz w:val="20"/>
          <w:szCs w:val="20"/>
        </w:rPr>
        <w:t xml:space="preserve">. Boldface denotes unacceptable estimates under some manipulated conditions even though the ANOVA test result was significant.  </w:t>
      </w:r>
    </w:p>
    <w:p w14:paraId="023AE6A7" w14:textId="77777777" w:rsidR="001C2E34" w:rsidRPr="001C2E34" w:rsidRDefault="001C2E34" w:rsidP="001C2E34">
      <w:pPr>
        <w:contextualSpacing/>
        <w:rPr>
          <w:rFonts w:ascii="Times New Roman" w:hAnsi="Times New Roman" w:cs="Times New Roman"/>
          <w:sz w:val="20"/>
          <w:szCs w:val="20"/>
        </w:rPr>
      </w:pPr>
      <w:r w:rsidRPr="001C2E34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1C2E34">
        <w:rPr>
          <w:rFonts w:ascii="Times New Roman" w:hAnsi="Times New Roman" w:cs="Times New Roman"/>
          <w:i/>
          <w:sz w:val="20"/>
          <w:szCs w:val="20"/>
        </w:rPr>
        <w:t>p</w:t>
      </w:r>
      <w:r w:rsidRPr="001C2E34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1C2E34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1C2E34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0D1C8D35" w14:textId="3A19AEDE" w:rsidR="003801C7" w:rsidRPr="00737B8C" w:rsidRDefault="003801C7" w:rsidP="00737B8C">
      <w:pPr>
        <w:pStyle w:val="Heading10"/>
      </w:pPr>
      <w:bookmarkStart w:id="11" w:name="_Toc460820"/>
      <w:r w:rsidRPr="00737B8C">
        <w:lastRenderedPageBreak/>
        <w:t>4</w:t>
      </w:r>
      <w:r w:rsidRPr="00A37814">
        <w:t xml:space="preserve">. </w:t>
      </w:r>
      <w:r w:rsidR="009F637E" w:rsidRPr="00A37814">
        <w:t>Figures and ANOVA results</w:t>
      </w:r>
      <w:r w:rsidR="009F637E" w:rsidRPr="00737B8C">
        <w:t xml:space="preserve"> </w:t>
      </w:r>
      <w:r w:rsidRPr="00737B8C">
        <w:t>obtained from β</w:t>
      </w:r>
      <w:r w:rsidRPr="005079B3">
        <w:rPr>
          <w:vertAlign w:val="subscript"/>
        </w:rPr>
        <w:t>1</w:t>
      </w:r>
      <w:r w:rsidRPr="00737B8C">
        <w:t xml:space="preserve"> = β</w:t>
      </w:r>
      <w:r w:rsidRPr="005079B3">
        <w:rPr>
          <w:vertAlign w:val="subscript"/>
        </w:rPr>
        <w:t>2</w:t>
      </w:r>
      <w:r w:rsidRPr="00737B8C">
        <w:t xml:space="preserve"> = β</w:t>
      </w:r>
      <w:r w:rsidRPr="005079B3">
        <w:rPr>
          <w:vertAlign w:val="subscript"/>
        </w:rPr>
        <w:t>3</w:t>
      </w:r>
      <w:r w:rsidRPr="00737B8C">
        <w:t xml:space="preserve"> = 0.1, paired with a long intervention phase</w:t>
      </w:r>
      <w:r w:rsidR="00F348CD">
        <w:t xml:space="preserve"> </w:t>
      </w:r>
      <w:r w:rsidR="00F348CD" w:rsidRPr="00F348CD">
        <w:t>(</w:t>
      </w:r>
      <w:r w:rsidR="00F348CD" w:rsidRPr="00F348CD">
        <w:rPr>
          <w:i/>
        </w:rPr>
        <w:t>n</w:t>
      </w:r>
      <w:r w:rsidR="00F348CD" w:rsidRPr="00F348CD">
        <w:rPr>
          <w:vertAlign w:val="subscript"/>
        </w:rPr>
        <w:t>A</w:t>
      </w:r>
      <w:r w:rsidR="00F348CD" w:rsidRPr="00F348CD">
        <w:t xml:space="preserve"> =10, </w:t>
      </w:r>
      <w:r w:rsidR="00F348CD" w:rsidRPr="00F348CD">
        <w:rPr>
          <w:i/>
        </w:rPr>
        <w:t>n</w:t>
      </w:r>
      <w:r w:rsidR="00F348CD" w:rsidRPr="00F348CD">
        <w:rPr>
          <w:vertAlign w:val="subscript"/>
        </w:rPr>
        <w:t>B</w:t>
      </w:r>
      <w:r w:rsidR="00F348CD">
        <w:rPr>
          <w:vertAlign w:val="subscript"/>
        </w:rPr>
        <w:t xml:space="preserve"> </w:t>
      </w:r>
      <w:r w:rsidR="00F348CD">
        <w:t>= 56</w:t>
      </w:r>
      <w:r w:rsidR="00F348CD" w:rsidRPr="00F348CD">
        <w:t>)</w:t>
      </w:r>
      <w:bookmarkEnd w:id="11"/>
    </w:p>
    <w:p w14:paraId="1B61F3E9" w14:textId="5ED309F0" w:rsidR="003801C7" w:rsidRPr="001974C0" w:rsidRDefault="003801C7" w:rsidP="003801C7">
      <w:pPr>
        <w:pStyle w:val="Heading20"/>
      </w:pPr>
      <w:bookmarkStart w:id="12" w:name="_Toc460821"/>
      <w:r>
        <w:t>I. R</w:t>
      </w:r>
      <w:r w:rsidR="008625C1">
        <w:t>B</w:t>
      </w:r>
      <w:bookmarkEnd w:id="12"/>
    </w:p>
    <w:p w14:paraId="17D6FA54" w14:textId="4A85FA3B" w:rsidR="003801C7" w:rsidRDefault="00BB53C0" w:rsidP="00F33618">
      <w:pPr>
        <w:contextualSpacing/>
      </w:pPr>
      <w:r>
        <w:rPr>
          <w:noProof/>
          <w:lang w:eastAsia="zh-TW"/>
        </w:rPr>
        <w:drawing>
          <wp:inline distT="0" distB="0" distL="0" distR="0" wp14:anchorId="10DD7B55" wp14:editId="078B095B">
            <wp:extent cx="5943600" cy="4173855"/>
            <wp:effectExtent l="0" t="0" r="0" b="17145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11A58C1B" w14:textId="7FAC5EEF" w:rsidR="005F2D3F" w:rsidRDefault="005F2D3F" w:rsidP="005F2D3F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</w:t>
      </w:r>
      <w:r w:rsidR="00666EDE">
        <w:rPr>
          <w:rFonts w:ascii="Times New Roman" w:eastAsia="Times New Roman" w:hAnsi="Times New Roman" w:cs="Times New Roman"/>
          <w:sz w:val="24"/>
          <w:szCs w:val="24"/>
        </w:rPr>
        <w:t>R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 w:rsidRPr="00E03235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 w:rsidR="00FC732D">
        <w:rPr>
          <w:rFonts w:ascii="Times New Roman" w:hAnsi="Times New Roman" w:cs="Times New Roman"/>
          <w:sz w:val="24"/>
          <w:szCs w:val="24"/>
        </w:rPr>
        <w:t xml:space="preserve"> = 56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="0098753A">
        <w:rPr>
          <w:rFonts w:ascii="Times New Roman" w:hAnsi="Times New Roman" w:cs="Times New Roman"/>
          <w:sz w:val="24"/>
          <w:szCs w:val="24"/>
        </w:rPr>
        <w:t xml:space="preserve"> All the RBs were acceptable (|RB|&lt; 0.05).</w:t>
      </w:r>
    </w:p>
    <w:p w14:paraId="2D65A181" w14:textId="77777777" w:rsidR="00333C3F" w:rsidRPr="00E21BCF" w:rsidRDefault="00333C3F" w:rsidP="00333C3F">
      <w:pPr>
        <w:ind w:firstLine="240"/>
        <w:contextualSpacing/>
        <w:rPr>
          <w:rFonts w:ascii="Times New Roman" w:hAnsi="Times New Roman" w:cs="Times New Roman"/>
          <w:sz w:val="24"/>
          <w:szCs w:val="24"/>
        </w:rPr>
      </w:pPr>
    </w:p>
    <w:p w14:paraId="03D71DCC" w14:textId="77777777" w:rsidR="00333C3F" w:rsidRPr="00E21BCF" w:rsidRDefault="00333C3F" w:rsidP="00333C3F">
      <w:pPr>
        <w:ind w:firstLine="240"/>
        <w:contextualSpacing/>
        <w:rPr>
          <w:rFonts w:ascii="Times New Roman" w:hAnsi="Times New Roman" w:cs="Times New Roman"/>
          <w:sz w:val="24"/>
          <w:szCs w:val="24"/>
        </w:rPr>
      </w:pPr>
    </w:p>
    <w:p w14:paraId="01369961" w14:textId="7D9EDDB7" w:rsidR="00FC732D" w:rsidRPr="00E54746" w:rsidRDefault="00FC732D" w:rsidP="00FC732D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>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relative bias for 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1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FC732D" w:rsidRPr="00666EDE" w14:paraId="15D6A43F" w14:textId="77777777" w:rsidTr="00113047">
        <w:tc>
          <w:tcPr>
            <w:tcW w:w="2155" w:type="dxa"/>
          </w:tcPr>
          <w:p w14:paraId="26A6D982" w14:textId="77777777" w:rsidR="00FC732D" w:rsidRPr="00666EDE" w:rsidRDefault="00FC732D" w:rsidP="00666ED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69F31DB4" w14:textId="77777777" w:rsidR="00FC732D" w:rsidRPr="00666EDE" w:rsidRDefault="00FC732D" w:rsidP="00666ED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2EC760B0" w14:textId="77777777" w:rsidR="00FC732D" w:rsidRPr="00666EDE" w:rsidRDefault="00FC732D" w:rsidP="00666ED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31D51D73" w14:textId="77777777" w:rsidR="00FC732D" w:rsidRPr="00666EDE" w:rsidRDefault="00FC732D" w:rsidP="00666ED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57D792A0" w14:textId="77777777" w:rsidR="00FC732D" w:rsidRPr="00666EDE" w:rsidRDefault="00FC732D" w:rsidP="00666ED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0420F9C4" w14:textId="77777777" w:rsidR="00FC732D" w:rsidRPr="00666EDE" w:rsidRDefault="00FC732D" w:rsidP="00666ED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001A8E6D" w14:textId="77777777" w:rsidR="00FC732D" w:rsidRPr="00666EDE" w:rsidRDefault="00FC732D" w:rsidP="00666ED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FC732D" w:rsidRPr="00666EDE" w14:paraId="6EC645EA" w14:textId="77777777" w:rsidTr="00113047">
        <w:tc>
          <w:tcPr>
            <w:tcW w:w="2155" w:type="dxa"/>
          </w:tcPr>
          <w:p w14:paraId="6667C4A6" w14:textId="77777777" w:rsidR="00FC732D" w:rsidRPr="00666EDE" w:rsidRDefault="00FC732D" w:rsidP="00666ED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35F0129E" w14:textId="073E2A2D" w:rsidR="00FC732D" w:rsidRPr="00666EDE" w:rsidRDefault="00FC732D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5606FC2E" w14:textId="3D6387E1" w:rsidR="00FC732D" w:rsidRPr="00666EDE" w:rsidRDefault="00FC732D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0.00261895</w:t>
            </w:r>
          </w:p>
        </w:tc>
        <w:tc>
          <w:tcPr>
            <w:tcW w:w="1356" w:type="dxa"/>
          </w:tcPr>
          <w:p w14:paraId="6505672C" w14:textId="49E83C82" w:rsidR="00FC732D" w:rsidRPr="00666EDE" w:rsidRDefault="00FC732D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0.00014550</w:t>
            </w:r>
          </w:p>
        </w:tc>
        <w:tc>
          <w:tcPr>
            <w:tcW w:w="1073" w:type="dxa"/>
          </w:tcPr>
          <w:p w14:paraId="1B53E37F" w14:textId="03068FBB" w:rsidR="00FC732D" w:rsidRPr="00666EDE" w:rsidRDefault="00FC732D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124.82</w:t>
            </w:r>
          </w:p>
        </w:tc>
        <w:tc>
          <w:tcPr>
            <w:tcW w:w="1151" w:type="dxa"/>
          </w:tcPr>
          <w:p w14:paraId="7C4B30D0" w14:textId="6BA71A5F" w:rsidR="00FC732D" w:rsidRPr="00666EDE" w:rsidRDefault="00FC732D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6B9C85CF" w14:textId="67B11475" w:rsidR="00FC732D" w:rsidRPr="00713549" w:rsidRDefault="00FC732D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713549">
              <w:rPr>
                <w:rFonts w:ascii="Times New Roman" w:hAnsi="Times New Roman" w:cs="Times New Roman"/>
              </w:rPr>
              <w:t>0.1551</w:t>
            </w:r>
            <w:r w:rsidR="001C2E34" w:rsidRPr="00713549">
              <w:rPr>
                <w:rFonts w:ascii="Times New Roman" w:hAnsi="Times New Roman" w:cs="Times New Roman" w:hint="eastAsia"/>
                <w:vertAlign w:val="superscript"/>
              </w:rPr>
              <w:t>*</w:t>
            </w:r>
          </w:p>
        </w:tc>
      </w:tr>
      <w:tr w:rsidR="00FC732D" w:rsidRPr="00666EDE" w14:paraId="580DA37F" w14:textId="77777777" w:rsidTr="00113047">
        <w:tc>
          <w:tcPr>
            <w:tcW w:w="2155" w:type="dxa"/>
          </w:tcPr>
          <w:p w14:paraId="47751B9E" w14:textId="77777777" w:rsidR="00FC732D" w:rsidRPr="00666EDE" w:rsidRDefault="00FC732D" w:rsidP="00666ED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72B14EBE" w14:textId="39B9B00D" w:rsidR="00FC732D" w:rsidRPr="00666EDE" w:rsidRDefault="00FC732D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1726C0C4" w14:textId="5B85B1FC" w:rsidR="00FC732D" w:rsidRPr="00666EDE" w:rsidRDefault="00FC732D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0.01201010</w:t>
            </w:r>
          </w:p>
        </w:tc>
        <w:tc>
          <w:tcPr>
            <w:tcW w:w="1356" w:type="dxa"/>
          </w:tcPr>
          <w:p w14:paraId="44BDEEDA" w14:textId="1E606A6A" w:rsidR="00FC732D" w:rsidRPr="00666EDE" w:rsidRDefault="00FC732D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0.00600505</w:t>
            </w:r>
          </w:p>
        </w:tc>
        <w:tc>
          <w:tcPr>
            <w:tcW w:w="1073" w:type="dxa"/>
          </w:tcPr>
          <w:p w14:paraId="4580FE42" w14:textId="544B4651" w:rsidR="00FC732D" w:rsidRPr="00666EDE" w:rsidRDefault="00FC732D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5151.53</w:t>
            </w:r>
          </w:p>
        </w:tc>
        <w:tc>
          <w:tcPr>
            <w:tcW w:w="1151" w:type="dxa"/>
          </w:tcPr>
          <w:p w14:paraId="00A6F462" w14:textId="2594D4F6" w:rsidR="00FC732D" w:rsidRPr="00666EDE" w:rsidRDefault="00FC732D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1FFA153E" w14:textId="0A51118A" w:rsidR="00FC732D" w:rsidRPr="00713549" w:rsidRDefault="00FC732D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713549">
              <w:rPr>
                <w:rFonts w:ascii="Times New Roman" w:hAnsi="Times New Roman" w:cs="Times New Roman"/>
              </w:rPr>
              <w:t>0.7115</w:t>
            </w:r>
            <w:r w:rsidR="001C2E34" w:rsidRPr="00713549">
              <w:rPr>
                <w:rFonts w:ascii="Times New Roman" w:hAnsi="Times New Roman" w:cs="Times New Roman" w:hint="eastAsia"/>
                <w:vertAlign w:val="superscript"/>
              </w:rPr>
              <w:t>*</w:t>
            </w:r>
          </w:p>
        </w:tc>
      </w:tr>
      <w:tr w:rsidR="00FC732D" w:rsidRPr="00666EDE" w14:paraId="42699D2A" w14:textId="77777777" w:rsidTr="00113047">
        <w:tc>
          <w:tcPr>
            <w:tcW w:w="2155" w:type="dxa"/>
          </w:tcPr>
          <w:p w14:paraId="1E46186B" w14:textId="77777777" w:rsidR="00FC732D" w:rsidRPr="00666EDE" w:rsidRDefault="00FC732D" w:rsidP="00666ED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0223716E" w14:textId="29BF7B54" w:rsidR="00FC732D" w:rsidRPr="00666EDE" w:rsidRDefault="00FC732D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24C3310D" w14:textId="21CE9260" w:rsidR="00FC732D" w:rsidRPr="00666EDE" w:rsidRDefault="00FC732D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0.00000055</w:t>
            </w:r>
          </w:p>
        </w:tc>
        <w:tc>
          <w:tcPr>
            <w:tcW w:w="1356" w:type="dxa"/>
          </w:tcPr>
          <w:p w14:paraId="6F3D7A04" w14:textId="74DC669B" w:rsidR="00FC732D" w:rsidRPr="00666EDE" w:rsidRDefault="00FC732D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0.00000055</w:t>
            </w:r>
          </w:p>
        </w:tc>
        <w:tc>
          <w:tcPr>
            <w:tcW w:w="1073" w:type="dxa"/>
          </w:tcPr>
          <w:p w14:paraId="247EE86F" w14:textId="679EF999" w:rsidR="00FC732D" w:rsidRPr="00666EDE" w:rsidRDefault="00FC732D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0.47</w:t>
            </w:r>
          </w:p>
        </w:tc>
        <w:tc>
          <w:tcPr>
            <w:tcW w:w="1151" w:type="dxa"/>
          </w:tcPr>
          <w:p w14:paraId="33A7C344" w14:textId="4910189A" w:rsidR="00FC732D" w:rsidRPr="00666EDE" w:rsidRDefault="00FC732D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0.4964</w:t>
            </w:r>
          </w:p>
        </w:tc>
        <w:tc>
          <w:tcPr>
            <w:tcW w:w="1039" w:type="dxa"/>
          </w:tcPr>
          <w:p w14:paraId="45FAD27B" w14:textId="0875E810" w:rsidR="00FC732D" w:rsidRPr="00713549" w:rsidRDefault="00FC732D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713549">
              <w:rPr>
                <w:rFonts w:ascii="Times New Roman" w:hAnsi="Times New Roman" w:cs="Times New Roman"/>
              </w:rPr>
              <w:t>0.0000</w:t>
            </w:r>
          </w:p>
        </w:tc>
      </w:tr>
      <w:tr w:rsidR="00FC732D" w:rsidRPr="00666EDE" w14:paraId="777AC230" w14:textId="77777777" w:rsidTr="00113047">
        <w:tc>
          <w:tcPr>
            <w:tcW w:w="2155" w:type="dxa"/>
          </w:tcPr>
          <w:p w14:paraId="68BF1DFC" w14:textId="77777777" w:rsidR="00FC732D" w:rsidRPr="00666EDE" w:rsidRDefault="00FC732D" w:rsidP="00666ED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06EE4290" w14:textId="23BB6062" w:rsidR="00FC732D" w:rsidRPr="00666EDE" w:rsidRDefault="00FC732D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7D7C4502" w14:textId="0BC104C4" w:rsidR="00FC732D" w:rsidRPr="00666EDE" w:rsidRDefault="00FC732D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0.00212087</w:t>
            </w:r>
          </w:p>
        </w:tc>
        <w:tc>
          <w:tcPr>
            <w:tcW w:w="1356" w:type="dxa"/>
          </w:tcPr>
          <w:p w14:paraId="23704E7F" w14:textId="6D486224" w:rsidR="00FC732D" w:rsidRPr="00666EDE" w:rsidRDefault="00FC732D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0.00005891</w:t>
            </w:r>
          </w:p>
        </w:tc>
        <w:tc>
          <w:tcPr>
            <w:tcW w:w="1073" w:type="dxa"/>
          </w:tcPr>
          <w:p w14:paraId="26801FDA" w14:textId="0604D527" w:rsidR="00FC732D" w:rsidRPr="00666EDE" w:rsidRDefault="00FC732D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50.54</w:t>
            </w:r>
          </w:p>
        </w:tc>
        <w:tc>
          <w:tcPr>
            <w:tcW w:w="1151" w:type="dxa"/>
          </w:tcPr>
          <w:p w14:paraId="1C52AD23" w14:textId="6587FF05" w:rsidR="00FC732D" w:rsidRPr="00666EDE" w:rsidRDefault="00FC732D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2AC8E15F" w14:textId="631A8817" w:rsidR="00FC732D" w:rsidRPr="00713549" w:rsidRDefault="00FC732D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713549">
              <w:rPr>
                <w:rFonts w:ascii="Times New Roman" w:hAnsi="Times New Roman" w:cs="Times New Roman"/>
              </w:rPr>
              <w:t>0.1256</w:t>
            </w:r>
            <w:r w:rsidR="001C2E34" w:rsidRPr="00713549">
              <w:rPr>
                <w:rFonts w:ascii="Times New Roman" w:hAnsi="Times New Roman" w:cs="Times New Roman" w:hint="eastAsia"/>
                <w:vertAlign w:val="superscript"/>
              </w:rPr>
              <w:t>*</w:t>
            </w:r>
          </w:p>
        </w:tc>
      </w:tr>
      <w:tr w:rsidR="00FC732D" w:rsidRPr="00666EDE" w14:paraId="44E5B059" w14:textId="77777777" w:rsidTr="00113047">
        <w:tc>
          <w:tcPr>
            <w:tcW w:w="2155" w:type="dxa"/>
          </w:tcPr>
          <w:p w14:paraId="3B78B2FC" w14:textId="77777777" w:rsidR="00FC732D" w:rsidRPr="00666EDE" w:rsidRDefault="00FC732D" w:rsidP="00666ED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207737A7" w14:textId="2035F6AF" w:rsidR="00FC732D" w:rsidRPr="00666EDE" w:rsidRDefault="00FC732D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189ECDCC" w14:textId="6F144D13" w:rsidR="00FC732D" w:rsidRPr="00666EDE" w:rsidRDefault="00FC732D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0.00005757</w:t>
            </w:r>
          </w:p>
        </w:tc>
        <w:tc>
          <w:tcPr>
            <w:tcW w:w="1356" w:type="dxa"/>
          </w:tcPr>
          <w:p w14:paraId="1F49D391" w14:textId="70147017" w:rsidR="00FC732D" w:rsidRPr="00666EDE" w:rsidRDefault="00FC732D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0.00000320</w:t>
            </w:r>
          </w:p>
        </w:tc>
        <w:tc>
          <w:tcPr>
            <w:tcW w:w="1073" w:type="dxa"/>
          </w:tcPr>
          <w:p w14:paraId="6E462DF3" w14:textId="03850A96" w:rsidR="00FC732D" w:rsidRPr="00666EDE" w:rsidRDefault="00FC732D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2.74</w:t>
            </w:r>
          </w:p>
        </w:tc>
        <w:tc>
          <w:tcPr>
            <w:tcW w:w="1151" w:type="dxa"/>
          </w:tcPr>
          <w:p w14:paraId="155DC009" w14:textId="20339DA4" w:rsidR="00FC732D" w:rsidRPr="00666EDE" w:rsidRDefault="00FC732D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0.0049</w:t>
            </w:r>
          </w:p>
        </w:tc>
        <w:tc>
          <w:tcPr>
            <w:tcW w:w="1039" w:type="dxa"/>
          </w:tcPr>
          <w:p w14:paraId="489CDD61" w14:textId="12D23E74" w:rsidR="00FC732D" w:rsidRPr="00713549" w:rsidRDefault="00FC732D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713549">
              <w:rPr>
                <w:rFonts w:ascii="Times New Roman" w:hAnsi="Times New Roman" w:cs="Times New Roman"/>
              </w:rPr>
              <w:t>0.0034</w:t>
            </w:r>
          </w:p>
        </w:tc>
      </w:tr>
      <w:tr w:rsidR="00FC732D" w:rsidRPr="00666EDE" w14:paraId="3755C739" w14:textId="77777777" w:rsidTr="00113047">
        <w:tc>
          <w:tcPr>
            <w:tcW w:w="2155" w:type="dxa"/>
          </w:tcPr>
          <w:p w14:paraId="3AAB2591" w14:textId="77777777" w:rsidR="00FC732D" w:rsidRPr="00666EDE" w:rsidRDefault="00FC732D" w:rsidP="00666ED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52CD0058" w14:textId="2D153CC5" w:rsidR="00FC732D" w:rsidRPr="00666EDE" w:rsidRDefault="00FC732D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1D93138D" w14:textId="171ACE6B" w:rsidR="00FC732D" w:rsidRPr="00666EDE" w:rsidRDefault="00FC732D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0.00003100</w:t>
            </w:r>
          </w:p>
        </w:tc>
        <w:tc>
          <w:tcPr>
            <w:tcW w:w="1356" w:type="dxa"/>
          </w:tcPr>
          <w:p w14:paraId="2E61CB0F" w14:textId="599F85FA" w:rsidR="00FC732D" w:rsidRPr="00666EDE" w:rsidRDefault="00FC732D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0.00001550</w:t>
            </w:r>
          </w:p>
        </w:tc>
        <w:tc>
          <w:tcPr>
            <w:tcW w:w="1073" w:type="dxa"/>
          </w:tcPr>
          <w:p w14:paraId="78B7D92F" w14:textId="52BDA211" w:rsidR="00FC732D" w:rsidRPr="00666EDE" w:rsidRDefault="00FC732D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13.30</w:t>
            </w:r>
          </w:p>
        </w:tc>
        <w:tc>
          <w:tcPr>
            <w:tcW w:w="1151" w:type="dxa"/>
          </w:tcPr>
          <w:p w14:paraId="4013DF01" w14:textId="0E366BE7" w:rsidR="00FC732D" w:rsidRPr="00666EDE" w:rsidRDefault="00FC732D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555EF7D0" w14:textId="2EDE9593" w:rsidR="00FC732D" w:rsidRPr="00713549" w:rsidRDefault="00FC732D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713549">
              <w:rPr>
                <w:rFonts w:ascii="Times New Roman" w:hAnsi="Times New Roman" w:cs="Times New Roman"/>
              </w:rPr>
              <w:t>0.0018</w:t>
            </w:r>
          </w:p>
        </w:tc>
      </w:tr>
      <w:tr w:rsidR="00FC732D" w:rsidRPr="00666EDE" w14:paraId="21BCFD36" w14:textId="77777777" w:rsidTr="00113047">
        <w:tc>
          <w:tcPr>
            <w:tcW w:w="2155" w:type="dxa"/>
          </w:tcPr>
          <w:p w14:paraId="70C89552" w14:textId="77777777" w:rsidR="00FC732D" w:rsidRPr="00666EDE" w:rsidRDefault="00FC732D" w:rsidP="00666ED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5A154CCB" w14:textId="25B422D8" w:rsidR="00FC732D" w:rsidRPr="00666EDE" w:rsidRDefault="00FC732D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7E2FF80F" w14:textId="25929B8E" w:rsidR="00FC732D" w:rsidRPr="00666EDE" w:rsidRDefault="00FC732D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0.00004196</w:t>
            </w:r>
          </w:p>
        </w:tc>
        <w:tc>
          <w:tcPr>
            <w:tcW w:w="1356" w:type="dxa"/>
          </w:tcPr>
          <w:p w14:paraId="114C625F" w14:textId="66BD90BF" w:rsidR="00FC732D" w:rsidRPr="00666EDE" w:rsidRDefault="00FC732D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0.00000117</w:t>
            </w:r>
          </w:p>
        </w:tc>
        <w:tc>
          <w:tcPr>
            <w:tcW w:w="1073" w:type="dxa"/>
          </w:tcPr>
          <w:p w14:paraId="3A6680FF" w14:textId="77777777" w:rsidR="00FC732D" w:rsidRPr="00666EDE" w:rsidRDefault="00FC732D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096F901B" w14:textId="77777777" w:rsidR="00FC732D" w:rsidRPr="00666EDE" w:rsidRDefault="00FC732D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17F80AA4" w14:textId="77777777" w:rsidR="00FC732D" w:rsidRPr="00666EDE" w:rsidRDefault="00FC732D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03DF40C7" w14:textId="77777777" w:rsidR="001C2E34" w:rsidRPr="001C2E34" w:rsidRDefault="001C2E34" w:rsidP="001C2E34">
      <w:pPr>
        <w:contextualSpacing/>
        <w:rPr>
          <w:rFonts w:ascii="Times New Roman" w:hAnsi="Times New Roman" w:cs="Times New Roman"/>
          <w:sz w:val="20"/>
          <w:szCs w:val="20"/>
        </w:rPr>
      </w:pPr>
      <w:r w:rsidRPr="001C2E34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1C2E34">
        <w:rPr>
          <w:rFonts w:ascii="Times New Roman" w:hAnsi="Times New Roman" w:cs="Times New Roman"/>
          <w:i/>
          <w:sz w:val="20"/>
          <w:szCs w:val="20"/>
        </w:rPr>
        <w:t>p</w:t>
      </w:r>
      <w:r w:rsidRPr="001C2E34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1C2E34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1C2E34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1863662B" w14:textId="4E3FE273" w:rsidR="00333C3F" w:rsidRDefault="00333C3F" w:rsidP="00F8391C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0A9C3782" w14:textId="0239F51F" w:rsidR="0014310D" w:rsidRDefault="002F2021" w:rsidP="004943D5">
      <w:pPr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noProof/>
          <w:lang w:eastAsia="zh-TW"/>
        </w:rPr>
        <w:lastRenderedPageBreak/>
        <w:drawing>
          <wp:inline distT="0" distB="0" distL="0" distR="0" wp14:anchorId="047D49B5" wp14:editId="04092385">
            <wp:extent cx="5943600" cy="4173855"/>
            <wp:effectExtent l="0" t="0" r="0" b="17145"/>
            <wp:docPr id="70" name="Chart 7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0747B200" w14:textId="18D0EBDB" w:rsidR="005E15F4" w:rsidRDefault="008B3777" w:rsidP="005E15F4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</w:t>
      </w:r>
      <w:r w:rsidR="00666EDE">
        <w:rPr>
          <w:rFonts w:ascii="Times New Roman" w:eastAsia="Times New Roman" w:hAnsi="Times New Roman" w:cs="Times New Roman"/>
          <w:sz w:val="24"/>
          <w:szCs w:val="24"/>
        </w:rPr>
        <w:t>R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56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="0098753A">
        <w:rPr>
          <w:rFonts w:ascii="Times New Roman" w:hAnsi="Times New Roman" w:cs="Times New Roman"/>
          <w:sz w:val="24"/>
          <w:szCs w:val="24"/>
        </w:rPr>
        <w:t xml:space="preserve"> </w:t>
      </w:r>
      <w:r w:rsidR="001C2E34" w:rsidRPr="001C2E34">
        <w:rPr>
          <w:rFonts w:ascii="Times New Roman" w:hAnsi="Times New Roman" w:cs="Times New Roman"/>
          <w:sz w:val="24"/>
          <w:szCs w:val="24"/>
        </w:rPr>
        <w:t xml:space="preserve">Unacceptable RBs are those below the bold reference line at RB = </w:t>
      </w:r>
      <w:r w:rsidR="001C2E34" w:rsidRPr="001C2E34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="001C2E34" w:rsidRPr="001C2E34">
        <w:rPr>
          <w:rFonts w:ascii="Times New Roman" w:hAnsi="Times New Roman" w:cs="Times New Roman"/>
          <w:sz w:val="24"/>
          <w:szCs w:val="24"/>
        </w:rPr>
        <w:t xml:space="preserve"> 0.05 or above the bold reference line at RB = 0.05.</w:t>
      </w:r>
      <w:r w:rsidR="001C2E34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4036C04" w14:textId="056ED0AA" w:rsidR="008B3777" w:rsidRDefault="008B3777" w:rsidP="008B3777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26FF94D0" w14:textId="77777777" w:rsidR="00F51C5E" w:rsidRDefault="00F51C5E" w:rsidP="00333C3F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39BACA82" w14:textId="480A7D94" w:rsidR="008B3777" w:rsidRPr="00E54746" w:rsidRDefault="008B3777" w:rsidP="008B3777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>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relative bias for 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8B3777" w:rsidRPr="00666EDE" w14:paraId="5D10D2A3" w14:textId="77777777" w:rsidTr="00113047">
        <w:tc>
          <w:tcPr>
            <w:tcW w:w="2155" w:type="dxa"/>
          </w:tcPr>
          <w:p w14:paraId="4DF7A0D0" w14:textId="77777777" w:rsidR="008B3777" w:rsidRPr="00666EDE" w:rsidRDefault="008B3777" w:rsidP="00666ED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2FE11F42" w14:textId="77777777" w:rsidR="008B3777" w:rsidRPr="00666EDE" w:rsidRDefault="008B3777" w:rsidP="00666ED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6A78FCB1" w14:textId="77777777" w:rsidR="008B3777" w:rsidRPr="00666EDE" w:rsidRDefault="008B3777" w:rsidP="00666ED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3E830AB6" w14:textId="77777777" w:rsidR="008B3777" w:rsidRPr="00666EDE" w:rsidRDefault="008B3777" w:rsidP="00666ED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443EBDFC" w14:textId="77777777" w:rsidR="008B3777" w:rsidRPr="00666EDE" w:rsidRDefault="008B3777" w:rsidP="00666ED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360B4C88" w14:textId="77777777" w:rsidR="008B3777" w:rsidRPr="00666EDE" w:rsidRDefault="008B3777" w:rsidP="00666ED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6A83CB08" w14:textId="77777777" w:rsidR="008B3777" w:rsidRPr="00666EDE" w:rsidRDefault="008B3777" w:rsidP="00666ED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8B3777" w:rsidRPr="001C2E34" w14:paraId="35DA78BA" w14:textId="77777777" w:rsidTr="00113047">
        <w:tc>
          <w:tcPr>
            <w:tcW w:w="2155" w:type="dxa"/>
          </w:tcPr>
          <w:p w14:paraId="696DA429" w14:textId="77777777" w:rsidR="008B3777" w:rsidRPr="001C2E34" w:rsidRDefault="008B3777" w:rsidP="00666EDE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C2E34">
              <w:rPr>
                <w:rFonts w:ascii="Times New Roman" w:hAnsi="Times New Roman" w:cs="Times New Roman"/>
                <w:b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2E3F96C8" w14:textId="36967229" w:rsidR="008B3777" w:rsidRPr="001C2E34" w:rsidRDefault="008B3777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C2E34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588840FC" w14:textId="3C272756" w:rsidR="008B3777" w:rsidRPr="001C2E34" w:rsidRDefault="008B3777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C2E34">
              <w:rPr>
                <w:rFonts w:ascii="Times New Roman" w:hAnsi="Times New Roman" w:cs="Times New Roman"/>
                <w:b/>
                <w:color w:val="000000" w:themeColor="text1"/>
              </w:rPr>
              <w:t>0.15329519</w:t>
            </w:r>
          </w:p>
        </w:tc>
        <w:tc>
          <w:tcPr>
            <w:tcW w:w="1356" w:type="dxa"/>
          </w:tcPr>
          <w:p w14:paraId="7E31E493" w14:textId="7F4B52F4" w:rsidR="008B3777" w:rsidRPr="001C2E34" w:rsidRDefault="008B3777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C2E34">
              <w:rPr>
                <w:rFonts w:ascii="Times New Roman" w:hAnsi="Times New Roman" w:cs="Times New Roman"/>
                <w:b/>
                <w:color w:val="000000" w:themeColor="text1"/>
              </w:rPr>
              <w:t>0.00851640</w:t>
            </w:r>
          </w:p>
        </w:tc>
        <w:tc>
          <w:tcPr>
            <w:tcW w:w="1073" w:type="dxa"/>
          </w:tcPr>
          <w:p w14:paraId="5B1AE438" w14:textId="150D8D45" w:rsidR="008B3777" w:rsidRPr="001C2E34" w:rsidRDefault="008B3777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C2E34">
              <w:rPr>
                <w:rFonts w:ascii="Times New Roman" w:hAnsi="Times New Roman" w:cs="Times New Roman"/>
                <w:b/>
                <w:color w:val="000000" w:themeColor="text1"/>
              </w:rPr>
              <w:t>180.08</w:t>
            </w:r>
          </w:p>
        </w:tc>
        <w:tc>
          <w:tcPr>
            <w:tcW w:w="1151" w:type="dxa"/>
          </w:tcPr>
          <w:p w14:paraId="31B22C42" w14:textId="1862EC8F" w:rsidR="008B3777" w:rsidRPr="001C2E34" w:rsidRDefault="008B3777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C2E34">
              <w:rPr>
                <w:rFonts w:ascii="Times New Roman" w:hAnsi="Times New Roman" w:cs="Times New Roman"/>
                <w:b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1B58B9BE" w14:textId="2FC8790D" w:rsidR="008B3777" w:rsidRPr="00713549" w:rsidRDefault="008B3777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713549">
              <w:rPr>
                <w:rFonts w:ascii="Times New Roman" w:hAnsi="Times New Roman" w:cs="Times New Roman"/>
                <w:b/>
              </w:rPr>
              <w:t>0.1455</w:t>
            </w:r>
            <w:r w:rsidR="001C2E34" w:rsidRPr="00713549">
              <w:rPr>
                <w:rFonts w:ascii="Times New Roman" w:hAnsi="Times New Roman" w:cs="Times New Roman" w:hint="eastAsia"/>
                <w:b/>
                <w:vertAlign w:val="superscript"/>
              </w:rPr>
              <w:t>*</w:t>
            </w:r>
          </w:p>
        </w:tc>
      </w:tr>
      <w:tr w:rsidR="008B3777" w:rsidRPr="001C2E34" w14:paraId="74A45B40" w14:textId="77777777" w:rsidTr="00113047">
        <w:tc>
          <w:tcPr>
            <w:tcW w:w="2155" w:type="dxa"/>
          </w:tcPr>
          <w:p w14:paraId="19565515" w14:textId="77777777" w:rsidR="008B3777" w:rsidRPr="001C2E34" w:rsidRDefault="008B3777" w:rsidP="00666EDE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C2E34">
              <w:rPr>
                <w:rFonts w:ascii="Times New Roman" w:hAnsi="Times New Roman" w:cs="Times New Roman"/>
                <w:b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200AD47B" w14:textId="59110ACD" w:rsidR="008B3777" w:rsidRPr="001C2E34" w:rsidRDefault="008B3777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C2E34">
              <w:rPr>
                <w:rFonts w:ascii="Times New Roman" w:hAnsi="Times New Roman" w:cs="Times New Roman"/>
                <w:b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5A8641F5" w14:textId="6A2AD4EE" w:rsidR="008B3777" w:rsidRPr="001C2E34" w:rsidRDefault="008B3777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C2E34">
              <w:rPr>
                <w:rFonts w:ascii="Times New Roman" w:hAnsi="Times New Roman" w:cs="Times New Roman"/>
                <w:b/>
                <w:color w:val="000000" w:themeColor="text1"/>
              </w:rPr>
              <w:t>0.81583150</w:t>
            </w:r>
          </w:p>
        </w:tc>
        <w:tc>
          <w:tcPr>
            <w:tcW w:w="1356" w:type="dxa"/>
          </w:tcPr>
          <w:p w14:paraId="6B9D3496" w14:textId="5A264D96" w:rsidR="008B3777" w:rsidRPr="001C2E34" w:rsidRDefault="008B3777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C2E34">
              <w:rPr>
                <w:rFonts w:ascii="Times New Roman" w:hAnsi="Times New Roman" w:cs="Times New Roman"/>
                <w:b/>
                <w:color w:val="000000" w:themeColor="text1"/>
              </w:rPr>
              <w:t>0.40791575</w:t>
            </w:r>
          </w:p>
        </w:tc>
        <w:tc>
          <w:tcPr>
            <w:tcW w:w="1073" w:type="dxa"/>
          </w:tcPr>
          <w:p w14:paraId="08F73D81" w14:textId="37D101DC" w:rsidR="008B3777" w:rsidRPr="001C2E34" w:rsidRDefault="008B3777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C2E34">
              <w:rPr>
                <w:rFonts w:ascii="Times New Roman" w:hAnsi="Times New Roman" w:cs="Times New Roman"/>
                <w:b/>
                <w:color w:val="000000" w:themeColor="text1"/>
              </w:rPr>
              <w:t>8625.29</w:t>
            </w:r>
          </w:p>
        </w:tc>
        <w:tc>
          <w:tcPr>
            <w:tcW w:w="1151" w:type="dxa"/>
          </w:tcPr>
          <w:p w14:paraId="0FFF3DA1" w14:textId="292CEF2F" w:rsidR="008B3777" w:rsidRPr="001C2E34" w:rsidRDefault="008B3777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C2E34">
              <w:rPr>
                <w:rFonts w:ascii="Times New Roman" w:hAnsi="Times New Roman" w:cs="Times New Roman"/>
                <w:b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4DEC1311" w14:textId="38D8B9D8" w:rsidR="008B3777" w:rsidRPr="00713549" w:rsidRDefault="008B3777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713549">
              <w:rPr>
                <w:rFonts w:ascii="Times New Roman" w:hAnsi="Times New Roman" w:cs="Times New Roman"/>
                <w:b/>
              </w:rPr>
              <w:t>0.7742</w:t>
            </w:r>
            <w:r w:rsidR="001C2E34" w:rsidRPr="00713549">
              <w:rPr>
                <w:rFonts w:ascii="Times New Roman" w:hAnsi="Times New Roman" w:cs="Times New Roman" w:hint="eastAsia"/>
                <w:b/>
                <w:vertAlign w:val="superscript"/>
              </w:rPr>
              <w:t>*</w:t>
            </w:r>
          </w:p>
        </w:tc>
      </w:tr>
      <w:tr w:rsidR="008B3777" w:rsidRPr="00666EDE" w14:paraId="41B12187" w14:textId="77777777" w:rsidTr="00113047">
        <w:tc>
          <w:tcPr>
            <w:tcW w:w="2155" w:type="dxa"/>
          </w:tcPr>
          <w:p w14:paraId="604D8B8D" w14:textId="77777777" w:rsidR="008B3777" w:rsidRPr="00666EDE" w:rsidRDefault="008B3777" w:rsidP="00666ED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19EF903E" w14:textId="4076298C" w:rsidR="008B3777" w:rsidRPr="00666EDE" w:rsidRDefault="008B3777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167D6335" w14:textId="6CC99020" w:rsidR="008B3777" w:rsidRPr="00666EDE" w:rsidRDefault="008B3777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0.00001399</w:t>
            </w:r>
          </w:p>
        </w:tc>
        <w:tc>
          <w:tcPr>
            <w:tcW w:w="1356" w:type="dxa"/>
          </w:tcPr>
          <w:p w14:paraId="6353A312" w14:textId="3E90E32D" w:rsidR="008B3777" w:rsidRPr="00666EDE" w:rsidRDefault="008B3777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0.00001399</w:t>
            </w:r>
          </w:p>
        </w:tc>
        <w:tc>
          <w:tcPr>
            <w:tcW w:w="1073" w:type="dxa"/>
          </w:tcPr>
          <w:p w14:paraId="1AA3D9EF" w14:textId="4E3B14B0" w:rsidR="008B3777" w:rsidRPr="00666EDE" w:rsidRDefault="008B3777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0.30</w:t>
            </w:r>
          </w:p>
        </w:tc>
        <w:tc>
          <w:tcPr>
            <w:tcW w:w="1151" w:type="dxa"/>
          </w:tcPr>
          <w:p w14:paraId="1AEC6AFC" w14:textId="3FEA79C5" w:rsidR="008B3777" w:rsidRPr="00666EDE" w:rsidRDefault="008B3777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0.5898</w:t>
            </w:r>
          </w:p>
        </w:tc>
        <w:tc>
          <w:tcPr>
            <w:tcW w:w="1039" w:type="dxa"/>
          </w:tcPr>
          <w:p w14:paraId="7AD1121F" w14:textId="38CC9355" w:rsidR="008B3777" w:rsidRPr="00713549" w:rsidRDefault="008B3777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713549">
              <w:rPr>
                <w:rFonts w:ascii="Times New Roman" w:hAnsi="Times New Roman" w:cs="Times New Roman"/>
              </w:rPr>
              <w:t>0.0000</w:t>
            </w:r>
          </w:p>
        </w:tc>
      </w:tr>
      <w:tr w:rsidR="008B3777" w:rsidRPr="001C2E34" w14:paraId="3F75BCCB" w14:textId="77777777" w:rsidTr="00113047">
        <w:tc>
          <w:tcPr>
            <w:tcW w:w="2155" w:type="dxa"/>
          </w:tcPr>
          <w:p w14:paraId="43601208" w14:textId="77777777" w:rsidR="008B3777" w:rsidRPr="001C2E34" w:rsidRDefault="008B3777" w:rsidP="00666EDE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C2E34">
              <w:rPr>
                <w:rFonts w:ascii="Times New Roman" w:hAnsi="Times New Roman" w:cs="Times New Roman"/>
                <w:b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57A09C83" w14:textId="100C30BC" w:rsidR="008B3777" w:rsidRPr="001C2E34" w:rsidRDefault="008B3777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C2E34">
              <w:rPr>
                <w:rFonts w:ascii="Times New Roman" w:hAnsi="Times New Roman" w:cs="Times New Roman"/>
                <w:b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47A1451A" w14:textId="73756CB8" w:rsidR="008B3777" w:rsidRPr="001C2E34" w:rsidRDefault="008B3777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C2E34">
              <w:rPr>
                <w:rFonts w:ascii="Times New Roman" w:hAnsi="Times New Roman" w:cs="Times New Roman"/>
                <w:b/>
                <w:color w:val="000000" w:themeColor="text1"/>
              </w:rPr>
              <w:t>0.07879269</w:t>
            </w:r>
          </w:p>
        </w:tc>
        <w:tc>
          <w:tcPr>
            <w:tcW w:w="1356" w:type="dxa"/>
          </w:tcPr>
          <w:p w14:paraId="10E4C56C" w14:textId="6932E0A0" w:rsidR="008B3777" w:rsidRPr="001C2E34" w:rsidRDefault="008B3777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C2E34">
              <w:rPr>
                <w:rFonts w:ascii="Times New Roman" w:hAnsi="Times New Roman" w:cs="Times New Roman"/>
                <w:b/>
                <w:color w:val="000000" w:themeColor="text1"/>
              </w:rPr>
              <w:t>0.00218869</w:t>
            </w:r>
          </w:p>
        </w:tc>
        <w:tc>
          <w:tcPr>
            <w:tcW w:w="1073" w:type="dxa"/>
          </w:tcPr>
          <w:p w14:paraId="337684F2" w14:textId="37925844" w:rsidR="008B3777" w:rsidRPr="001C2E34" w:rsidRDefault="008B3777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C2E34">
              <w:rPr>
                <w:rFonts w:ascii="Times New Roman" w:hAnsi="Times New Roman" w:cs="Times New Roman"/>
                <w:b/>
                <w:color w:val="000000" w:themeColor="text1"/>
              </w:rPr>
              <w:t>46.28</w:t>
            </w:r>
          </w:p>
        </w:tc>
        <w:tc>
          <w:tcPr>
            <w:tcW w:w="1151" w:type="dxa"/>
          </w:tcPr>
          <w:p w14:paraId="64D7010B" w14:textId="30463DEA" w:rsidR="008B3777" w:rsidRPr="001C2E34" w:rsidRDefault="008B3777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C2E34">
              <w:rPr>
                <w:rFonts w:ascii="Times New Roman" w:hAnsi="Times New Roman" w:cs="Times New Roman"/>
                <w:b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274FE7A0" w14:textId="6D5E704D" w:rsidR="008B3777" w:rsidRPr="00713549" w:rsidRDefault="008B3777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713549">
              <w:rPr>
                <w:rFonts w:ascii="Times New Roman" w:hAnsi="Times New Roman" w:cs="Times New Roman"/>
                <w:b/>
              </w:rPr>
              <w:t>0.0748</w:t>
            </w:r>
            <w:r w:rsidR="001C2E34" w:rsidRPr="00713549">
              <w:rPr>
                <w:rFonts w:ascii="Times New Roman" w:hAnsi="Times New Roman" w:cs="Times New Roman" w:hint="eastAsia"/>
                <w:b/>
                <w:vertAlign w:val="superscript"/>
              </w:rPr>
              <w:t>*</w:t>
            </w:r>
          </w:p>
        </w:tc>
      </w:tr>
      <w:tr w:rsidR="008B3777" w:rsidRPr="00666EDE" w14:paraId="3A913DA1" w14:textId="77777777" w:rsidTr="00113047">
        <w:tc>
          <w:tcPr>
            <w:tcW w:w="2155" w:type="dxa"/>
          </w:tcPr>
          <w:p w14:paraId="22D87F28" w14:textId="77777777" w:rsidR="008B3777" w:rsidRPr="00666EDE" w:rsidRDefault="008B3777" w:rsidP="00666ED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6692D8FA" w14:textId="31FC7E2D" w:rsidR="008B3777" w:rsidRPr="00666EDE" w:rsidRDefault="008B3777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2A9AD88C" w14:textId="7FF977CB" w:rsidR="008B3777" w:rsidRPr="00666EDE" w:rsidRDefault="008B3777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0.00312611</w:t>
            </w:r>
          </w:p>
        </w:tc>
        <w:tc>
          <w:tcPr>
            <w:tcW w:w="1356" w:type="dxa"/>
          </w:tcPr>
          <w:p w14:paraId="117231A7" w14:textId="5B3C7956" w:rsidR="008B3777" w:rsidRPr="00666EDE" w:rsidRDefault="008B3777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0.00017367</w:t>
            </w:r>
          </w:p>
        </w:tc>
        <w:tc>
          <w:tcPr>
            <w:tcW w:w="1073" w:type="dxa"/>
          </w:tcPr>
          <w:p w14:paraId="64E78F62" w14:textId="58B70E37" w:rsidR="008B3777" w:rsidRPr="00666EDE" w:rsidRDefault="008B3777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3.67</w:t>
            </w:r>
          </w:p>
        </w:tc>
        <w:tc>
          <w:tcPr>
            <w:tcW w:w="1151" w:type="dxa"/>
          </w:tcPr>
          <w:p w14:paraId="227499E4" w14:textId="5582DE1A" w:rsidR="008B3777" w:rsidRPr="00666EDE" w:rsidRDefault="008B3777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0.0004</w:t>
            </w:r>
          </w:p>
        </w:tc>
        <w:tc>
          <w:tcPr>
            <w:tcW w:w="1039" w:type="dxa"/>
          </w:tcPr>
          <w:p w14:paraId="6E4079E5" w14:textId="2FAD13E4" w:rsidR="008B3777" w:rsidRPr="00713549" w:rsidRDefault="008B3777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713549">
              <w:rPr>
                <w:rFonts w:ascii="Times New Roman" w:hAnsi="Times New Roman" w:cs="Times New Roman"/>
              </w:rPr>
              <w:t>0.0030</w:t>
            </w:r>
          </w:p>
        </w:tc>
      </w:tr>
      <w:tr w:rsidR="008B3777" w:rsidRPr="00666EDE" w14:paraId="0F611B43" w14:textId="77777777" w:rsidTr="00113047">
        <w:tc>
          <w:tcPr>
            <w:tcW w:w="2155" w:type="dxa"/>
          </w:tcPr>
          <w:p w14:paraId="70F611A4" w14:textId="77777777" w:rsidR="008B3777" w:rsidRPr="00666EDE" w:rsidRDefault="008B3777" w:rsidP="00666ED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2B0FBDB6" w14:textId="39DCFEAF" w:rsidR="008B3777" w:rsidRPr="00666EDE" w:rsidRDefault="008B3777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15EDAFC8" w14:textId="5ABA453E" w:rsidR="008B3777" w:rsidRPr="00666EDE" w:rsidRDefault="008B3777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0.00102269</w:t>
            </w:r>
          </w:p>
        </w:tc>
        <w:tc>
          <w:tcPr>
            <w:tcW w:w="1356" w:type="dxa"/>
          </w:tcPr>
          <w:p w14:paraId="5A7D5C21" w14:textId="7969AE8A" w:rsidR="008B3777" w:rsidRPr="00666EDE" w:rsidRDefault="008B3777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0.00051134</w:t>
            </w:r>
          </w:p>
        </w:tc>
        <w:tc>
          <w:tcPr>
            <w:tcW w:w="1073" w:type="dxa"/>
          </w:tcPr>
          <w:p w14:paraId="16443AFA" w14:textId="1E692DB8" w:rsidR="008B3777" w:rsidRPr="00666EDE" w:rsidRDefault="008B3777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10.81</w:t>
            </w:r>
          </w:p>
        </w:tc>
        <w:tc>
          <w:tcPr>
            <w:tcW w:w="1151" w:type="dxa"/>
          </w:tcPr>
          <w:p w14:paraId="52974C41" w14:textId="10D15197" w:rsidR="008B3777" w:rsidRPr="00666EDE" w:rsidRDefault="008B3777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0.0002</w:t>
            </w:r>
          </w:p>
        </w:tc>
        <w:tc>
          <w:tcPr>
            <w:tcW w:w="1039" w:type="dxa"/>
          </w:tcPr>
          <w:p w14:paraId="115545BD" w14:textId="319C4275" w:rsidR="008B3777" w:rsidRPr="00713549" w:rsidRDefault="008B3777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713549">
              <w:rPr>
                <w:rFonts w:ascii="Times New Roman" w:hAnsi="Times New Roman" w:cs="Times New Roman"/>
              </w:rPr>
              <w:t>0.0010</w:t>
            </w:r>
          </w:p>
        </w:tc>
      </w:tr>
      <w:tr w:rsidR="008B3777" w:rsidRPr="00666EDE" w14:paraId="09C03852" w14:textId="77777777" w:rsidTr="00113047">
        <w:tc>
          <w:tcPr>
            <w:tcW w:w="2155" w:type="dxa"/>
          </w:tcPr>
          <w:p w14:paraId="1B5F8447" w14:textId="77777777" w:rsidR="008B3777" w:rsidRPr="00666EDE" w:rsidRDefault="008B3777" w:rsidP="00666ED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3A624E57" w14:textId="148636EC" w:rsidR="008B3777" w:rsidRPr="00666EDE" w:rsidRDefault="008B3777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6864426F" w14:textId="1B2A2979" w:rsidR="008B3777" w:rsidRPr="00666EDE" w:rsidRDefault="008B3777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0.00170255</w:t>
            </w:r>
          </w:p>
        </w:tc>
        <w:tc>
          <w:tcPr>
            <w:tcW w:w="1356" w:type="dxa"/>
          </w:tcPr>
          <w:p w14:paraId="69558C91" w14:textId="18BA930B" w:rsidR="008B3777" w:rsidRPr="00666EDE" w:rsidRDefault="008B3777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666EDE">
              <w:rPr>
                <w:rFonts w:ascii="Times New Roman" w:hAnsi="Times New Roman" w:cs="Times New Roman"/>
                <w:color w:val="000000" w:themeColor="text1"/>
              </w:rPr>
              <w:t>0.00004729</w:t>
            </w:r>
          </w:p>
        </w:tc>
        <w:tc>
          <w:tcPr>
            <w:tcW w:w="1073" w:type="dxa"/>
          </w:tcPr>
          <w:p w14:paraId="11FE7444" w14:textId="77777777" w:rsidR="008B3777" w:rsidRPr="00666EDE" w:rsidRDefault="008B3777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69BF0328" w14:textId="77777777" w:rsidR="008B3777" w:rsidRPr="00666EDE" w:rsidRDefault="008B3777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5FE9070C" w14:textId="77777777" w:rsidR="008B3777" w:rsidRPr="00666EDE" w:rsidRDefault="008B3777" w:rsidP="00666ED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161F6B0D" w14:textId="77777777" w:rsidR="001C2E34" w:rsidRPr="001C2E34" w:rsidRDefault="001C2E34" w:rsidP="001C2E34">
      <w:pPr>
        <w:contextualSpacing/>
        <w:rPr>
          <w:rFonts w:ascii="Times New Roman" w:hAnsi="Times New Roman" w:cs="Times New Roman"/>
          <w:sz w:val="20"/>
          <w:szCs w:val="20"/>
        </w:rPr>
      </w:pPr>
      <w:r w:rsidRPr="001C2E34">
        <w:rPr>
          <w:rFonts w:ascii="Times New Roman" w:hAnsi="Times New Roman" w:cs="Times New Roman"/>
          <w:i/>
          <w:sz w:val="20"/>
          <w:szCs w:val="20"/>
        </w:rPr>
        <w:t>Note</w:t>
      </w:r>
      <w:r w:rsidRPr="001C2E34">
        <w:rPr>
          <w:rFonts w:ascii="Times New Roman" w:hAnsi="Times New Roman" w:cs="Times New Roman"/>
          <w:sz w:val="20"/>
          <w:szCs w:val="20"/>
        </w:rPr>
        <w:t xml:space="preserve">. Boldface denotes unacceptable estimates under some manipulated conditions even though the ANOVA test result was significant.  </w:t>
      </w:r>
    </w:p>
    <w:p w14:paraId="4E5A8CD7" w14:textId="77777777" w:rsidR="001C2E34" w:rsidRPr="001C2E34" w:rsidRDefault="001C2E34" w:rsidP="001C2E34">
      <w:pPr>
        <w:contextualSpacing/>
        <w:rPr>
          <w:rFonts w:ascii="Times New Roman" w:hAnsi="Times New Roman" w:cs="Times New Roman"/>
          <w:sz w:val="20"/>
          <w:szCs w:val="20"/>
        </w:rPr>
      </w:pPr>
      <w:r w:rsidRPr="001C2E34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1C2E34">
        <w:rPr>
          <w:rFonts w:ascii="Times New Roman" w:hAnsi="Times New Roman" w:cs="Times New Roman"/>
          <w:i/>
          <w:sz w:val="20"/>
          <w:szCs w:val="20"/>
        </w:rPr>
        <w:t>p</w:t>
      </w:r>
      <w:r w:rsidRPr="001C2E34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1C2E34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1C2E34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02D9FA03" w14:textId="77777777" w:rsidR="001C2E34" w:rsidRPr="00714CD0" w:rsidRDefault="001C2E34" w:rsidP="001C2E34">
      <w:pPr>
        <w:spacing w:after="0" w:line="480" w:lineRule="auto"/>
        <w:ind w:left="900" w:hanging="90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315922B" w14:textId="66B02921" w:rsidR="003801C7" w:rsidRPr="00BC2854" w:rsidRDefault="008B3777" w:rsidP="00F33618">
      <w:pPr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="00BB53C0">
        <w:rPr>
          <w:noProof/>
          <w:lang w:eastAsia="zh-TW"/>
        </w:rPr>
        <w:lastRenderedPageBreak/>
        <w:drawing>
          <wp:inline distT="0" distB="0" distL="0" distR="0" wp14:anchorId="4533C594" wp14:editId="39CD857A">
            <wp:extent cx="5943600" cy="4173855"/>
            <wp:effectExtent l="0" t="0" r="0" b="17145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14:paraId="1D773671" w14:textId="5E6E8390" w:rsidR="00254652" w:rsidRDefault="00254652" w:rsidP="00254652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</w:t>
      </w:r>
      <w:r w:rsidR="004B349B">
        <w:rPr>
          <w:rFonts w:ascii="Times New Roman" w:eastAsia="Times New Roman" w:hAnsi="Times New Roman" w:cs="Times New Roman"/>
          <w:sz w:val="24"/>
          <w:szCs w:val="24"/>
        </w:rPr>
        <w:t>R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56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="0098753A">
        <w:rPr>
          <w:rFonts w:ascii="Times New Roman" w:hAnsi="Times New Roman" w:cs="Times New Roman"/>
          <w:sz w:val="24"/>
          <w:szCs w:val="24"/>
        </w:rPr>
        <w:t xml:space="preserve"> All the RBs were acceptable (|RB|&lt; 0.05).</w:t>
      </w:r>
    </w:p>
    <w:p w14:paraId="695FD79D" w14:textId="77777777" w:rsidR="0014310D" w:rsidRDefault="0014310D" w:rsidP="00BC2854">
      <w:pPr>
        <w:contextualSpacing/>
        <w:rPr>
          <w:rFonts w:ascii="Times New Roman" w:hAnsi="Times New Roman" w:cs="Times New Roman"/>
          <w:sz w:val="24"/>
          <w:szCs w:val="24"/>
          <w:lang w:eastAsia="zh-CN"/>
        </w:rPr>
      </w:pPr>
    </w:p>
    <w:p w14:paraId="1D516CEC" w14:textId="77777777" w:rsidR="00096593" w:rsidRDefault="00096593" w:rsidP="003801C7">
      <w:pPr>
        <w:rPr>
          <w:rFonts w:ascii="Times New Roman" w:hAnsi="Times New Roman" w:cs="Times New Roman"/>
          <w:sz w:val="24"/>
          <w:szCs w:val="24"/>
        </w:rPr>
      </w:pPr>
    </w:p>
    <w:p w14:paraId="10862CB4" w14:textId="3AFCA106" w:rsidR="00254652" w:rsidRPr="00E54746" w:rsidRDefault="00254652" w:rsidP="00254652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>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relative bias for 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254652" w:rsidRPr="004B349B" w14:paraId="59A101EE" w14:textId="77777777" w:rsidTr="00113047">
        <w:tc>
          <w:tcPr>
            <w:tcW w:w="2155" w:type="dxa"/>
          </w:tcPr>
          <w:p w14:paraId="066DA95B" w14:textId="77777777" w:rsidR="00254652" w:rsidRPr="004B349B" w:rsidRDefault="00254652" w:rsidP="004B349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3806CD7B" w14:textId="77777777" w:rsidR="00254652" w:rsidRPr="004B349B" w:rsidRDefault="00254652" w:rsidP="004B349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7805B977" w14:textId="77777777" w:rsidR="00254652" w:rsidRPr="004B349B" w:rsidRDefault="00254652" w:rsidP="004B349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0EA90138" w14:textId="77777777" w:rsidR="00254652" w:rsidRPr="004B349B" w:rsidRDefault="00254652" w:rsidP="004B349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04A085E8" w14:textId="77777777" w:rsidR="00254652" w:rsidRPr="004B349B" w:rsidRDefault="00254652" w:rsidP="004B349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1D3DD07A" w14:textId="77777777" w:rsidR="00254652" w:rsidRPr="004B349B" w:rsidRDefault="00254652" w:rsidP="004B349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67739ED3" w14:textId="77777777" w:rsidR="00254652" w:rsidRPr="004B349B" w:rsidRDefault="00254652" w:rsidP="004B349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254652" w:rsidRPr="004B349B" w14:paraId="276957C8" w14:textId="77777777" w:rsidTr="00113047">
        <w:tc>
          <w:tcPr>
            <w:tcW w:w="2155" w:type="dxa"/>
          </w:tcPr>
          <w:p w14:paraId="10D3FC47" w14:textId="77777777" w:rsidR="00254652" w:rsidRPr="004B349B" w:rsidRDefault="00254652" w:rsidP="004B349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2F81EA17" w14:textId="28388253" w:rsidR="00254652" w:rsidRPr="004B349B" w:rsidRDefault="00254652" w:rsidP="004B349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25FE33F9" w14:textId="7AFB8232" w:rsidR="00254652" w:rsidRPr="004B349B" w:rsidRDefault="00254652" w:rsidP="004B349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0.00215938</w:t>
            </w:r>
          </w:p>
        </w:tc>
        <w:tc>
          <w:tcPr>
            <w:tcW w:w="1356" w:type="dxa"/>
          </w:tcPr>
          <w:p w14:paraId="241C931A" w14:textId="3A2C4F07" w:rsidR="00254652" w:rsidRPr="004B349B" w:rsidRDefault="00254652" w:rsidP="004B349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0.00011997</w:t>
            </w:r>
          </w:p>
        </w:tc>
        <w:tc>
          <w:tcPr>
            <w:tcW w:w="1073" w:type="dxa"/>
          </w:tcPr>
          <w:p w14:paraId="77441666" w14:textId="550423C7" w:rsidR="00254652" w:rsidRPr="004B349B" w:rsidRDefault="00254652" w:rsidP="004B349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101.86</w:t>
            </w:r>
          </w:p>
        </w:tc>
        <w:tc>
          <w:tcPr>
            <w:tcW w:w="1151" w:type="dxa"/>
          </w:tcPr>
          <w:p w14:paraId="0A1C2B9D" w14:textId="3DCB9783" w:rsidR="00254652" w:rsidRPr="004B349B" w:rsidRDefault="00254652" w:rsidP="004B349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75C1D084" w14:textId="0F26BCF8" w:rsidR="00254652" w:rsidRPr="00713549" w:rsidRDefault="00254652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713549">
              <w:rPr>
                <w:rFonts w:ascii="Times New Roman" w:hAnsi="Times New Roman" w:cs="Times New Roman"/>
              </w:rPr>
              <w:t>0.1257</w:t>
            </w:r>
            <w:r w:rsidR="001C2E34" w:rsidRPr="00713549">
              <w:rPr>
                <w:rFonts w:ascii="Times New Roman" w:hAnsi="Times New Roman" w:cs="Times New Roman" w:hint="eastAsia"/>
                <w:vertAlign w:val="superscript"/>
              </w:rPr>
              <w:t>*</w:t>
            </w:r>
          </w:p>
        </w:tc>
      </w:tr>
      <w:tr w:rsidR="00254652" w:rsidRPr="004B349B" w14:paraId="3A8789AE" w14:textId="77777777" w:rsidTr="00113047">
        <w:tc>
          <w:tcPr>
            <w:tcW w:w="2155" w:type="dxa"/>
          </w:tcPr>
          <w:p w14:paraId="0F596901" w14:textId="77777777" w:rsidR="00254652" w:rsidRPr="004B349B" w:rsidRDefault="00254652" w:rsidP="004B349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741DFA91" w14:textId="6E563972" w:rsidR="00254652" w:rsidRPr="004B349B" w:rsidRDefault="00254652" w:rsidP="004B349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3D227726" w14:textId="3CA484F9" w:rsidR="00254652" w:rsidRPr="004B349B" w:rsidRDefault="00254652" w:rsidP="004B349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0.01257764</w:t>
            </w:r>
          </w:p>
        </w:tc>
        <w:tc>
          <w:tcPr>
            <w:tcW w:w="1356" w:type="dxa"/>
          </w:tcPr>
          <w:p w14:paraId="6E41CAFD" w14:textId="7A1F3E74" w:rsidR="00254652" w:rsidRPr="004B349B" w:rsidRDefault="00254652" w:rsidP="004B349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0.00628882</w:t>
            </w:r>
          </w:p>
        </w:tc>
        <w:tc>
          <w:tcPr>
            <w:tcW w:w="1073" w:type="dxa"/>
          </w:tcPr>
          <w:p w14:paraId="6D15321C" w14:textId="2E2DFC02" w:rsidR="00254652" w:rsidRPr="004B349B" w:rsidRDefault="00254652" w:rsidP="004B349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5339.79</w:t>
            </w:r>
          </w:p>
        </w:tc>
        <w:tc>
          <w:tcPr>
            <w:tcW w:w="1151" w:type="dxa"/>
          </w:tcPr>
          <w:p w14:paraId="61305315" w14:textId="1A7524B5" w:rsidR="00254652" w:rsidRPr="004B349B" w:rsidRDefault="00254652" w:rsidP="004B349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15F030A9" w14:textId="5C2C31BC" w:rsidR="00254652" w:rsidRPr="00713549" w:rsidRDefault="00254652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713549">
              <w:rPr>
                <w:rFonts w:ascii="Times New Roman" w:hAnsi="Times New Roman" w:cs="Times New Roman"/>
              </w:rPr>
              <w:t>0.7319</w:t>
            </w:r>
            <w:r w:rsidR="001C2E34" w:rsidRPr="00713549">
              <w:rPr>
                <w:rFonts w:ascii="Times New Roman" w:hAnsi="Times New Roman" w:cs="Times New Roman" w:hint="eastAsia"/>
                <w:vertAlign w:val="superscript"/>
              </w:rPr>
              <w:t>*</w:t>
            </w:r>
          </w:p>
        </w:tc>
      </w:tr>
      <w:tr w:rsidR="00254652" w:rsidRPr="004B349B" w14:paraId="4B17E53D" w14:textId="77777777" w:rsidTr="00113047">
        <w:tc>
          <w:tcPr>
            <w:tcW w:w="2155" w:type="dxa"/>
          </w:tcPr>
          <w:p w14:paraId="7CB99A38" w14:textId="77777777" w:rsidR="00254652" w:rsidRPr="004B349B" w:rsidRDefault="00254652" w:rsidP="004B349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775E5784" w14:textId="62B92597" w:rsidR="00254652" w:rsidRPr="004B349B" w:rsidRDefault="00254652" w:rsidP="004B349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795068D9" w14:textId="0C625FFB" w:rsidR="00254652" w:rsidRPr="004B349B" w:rsidRDefault="00254652" w:rsidP="004B349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0.00000050</w:t>
            </w:r>
          </w:p>
        </w:tc>
        <w:tc>
          <w:tcPr>
            <w:tcW w:w="1356" w:type="dxa"/>
          </w:tcPr>
          <w:p w14:paraId="1CD33D74" w14:textId="3227E3FA" w:rsidR="00254652" w:rsidRPr="004B349B" w:rsidRDefault="00254652" w:rsidP="004B349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0.00000050</w:t>
            </w:r>
          </w:p>
        </w:tc>
        <w:tc>
          <w:tcPr>
            <w:tcW w:w="1073" w:type="dxa"/>
          </w:tcPr>
          <w:p w14:paraId="6EE93EEA" w14:textId="236984C3" w:rsidR="00254652" w:rsidRPr="004B349B" w:rsidRDefault="00254652" w:rsidP="004B349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0.43</w:t>
            </w:r>
          </w:p>
        </w:tc>
        <w:tc>
          <w:tcPr>
            <w:tcW w:w="1151" w:type="dxa"/>
          </w:tcPr>
          <w:p w14:paraId="051F848F" w14:textId="63AB0975" w:rsidR="00254652" w:rsidRPr="004B349B" w:rsidRDefault="00254652" w:rsidP="004B349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0.5169</w:t>
            </w:r>
          </w:p>
        </w:tc>
        <w:tc>
          <w:tcPr>
            <w:tcW w:w="1039" w:type="dxa"/>
          </w:tcPr>
          <w:p w14:paraId="252D04A5" w14:textId="2B104501" w:rsidR="00254652" w:rsidRPr="00713549" w:rsidRDefault="00254652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713549">
              <w:rPr>
                <w:rFonts w:ascii="Times New Roman" w:hAnsi="Times New Roman" w:cs="Times New Roman"/>
              </w:rPr>
              <w:t>0.0000</w:t>
            </w:r>
          </w:p>
        </w:tc>
      </w:tr>
      <w:tr w:rsidR="00254652" w:rsidRPr="004B349B" w14:paraId="028F38D1" w14:textId="77777777" w:rsidTr="00113047">
        <w:tc>
          <w:tcPr>
            <w:tcW w:w="2155" w:type="dxa"/>
          </w:tcPr>
          <w:p w14:paraId="6EC230F2" w14:textId="77777777" w:rsidR="00254652" w:rsidRPr="004B349B" w:rsidRDefault="00254652" w:rsidP="004B349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2ADCA150" w14:textId="678966EB" w:rsidR="00254652" w:rsidRPr="004B349B" w:rsidRDefault="00254652" w:rsidP="004B349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6D253507" w14:textId="758D71C6" w:rsidR="00254652" w:rsidRPr="004B349B" w:rsidRDefault="00254652" w:rsidP="004B349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0.00231841</w:t>
            </w:r>
          </w:p>
        </w:tc>
        <w:tc>
          <w:tcPr>
            <w:tcW w:w="1356" w:type="dxa"/>
          </w:tcPr>
          <w:p w14:paraId="47704BDF" w14:textId="5664415F" w:rsidR="00254652" w:rsidRPr="004B349B" w:rsidRDefault="00254652" w:rsidP="004B349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0.00006440</w:t>
            </w:r>
          </w:p>
        </w:tc>
        <w:tc>
          <w:tcPr>
            <w:tcW w:w="1073" w:type="dxa"/>
          </w:tcPr>
          <w:p w14:paraId="3A1B8D71" w14:textId="51EEE999" w:rsidR="00254652" w:rsidRPr="004B349B" w:rsidRDefault="00254652" w:rsidP="004B349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54.68</w:t>
            </w:r>
          </w:p>
        </w:tc>
        <w:tc>
          <w:tcPr>
            <w:tcW w:w="1151" w:type="dxa"/>
          </w:tcPr>
          <w:p w14:paraId="4E0E0350" w14:textId="55798ECF" w:rsidR="00254652" w:rsidRPr="004B349B" w:rsidRDefault="00254652" w:rsidP="004B349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0AA1F70C" w14:textId="267CE99E" w:rsidR="00254652" w:rsidRPr="00713549" w:rsidRDefault="00254652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713549">
              <w:rPr>
                <w:rFonts w:ascii="Times New Roman" w:hAnsi="Times New Roman" w:cs="Times New Roman"/>
              </w:rPr>
              <w:t>0.1349</w:t>
            </w:r>
            <w:r w:rsidR="001C2E34" w:rsidRPr="00713549">
              <w:rPr>
                <w:rFonts w:ascii="Times New Roman" w:hAnsi="Times New Roman" w:cs="Times New Roman" w:hint="eastAsia"/>
                <w:vertAlign w:val="superscript"/>
              </w:rPr>
              <w:t>*</w:t>
            </w:r>
          </w:p>
        </w:tc>
      </w:tr>
      <w:tr w:rsidR="00254652" w:rsidRPr="004B349B" w14:paraId="74920ED6" w14:textId="77777777" w:rsidTr="00113047">
        <w:tc>
          <w:tcPr>
            <w:tcW w:w="2155" w:type="dxa"/>
          </w:tcPr>
          <w:p w14:paraId="4B8358E8" w14:textId="77777777" w:rsidR="00254652" w:rsidRPr="004B349B" w:rsidRDefault="00254652" w:rsidP="004B349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08F691DB" w14:textId="6EB5798C" w:rsidR="00254652" w:rsidRPr="004B349B" w:rsidRDefault="00254652" w:rsidP="004B349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7646334E" w14:textId="2B9AB441" w:rsidR="00254652" w:rsidRPr="004B349B" w:rsidRDefault="00254652" w:rsidP="004B349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0.00005761</w:t>
            </w:r>
          </w:p>
        </w:tc>
        <w:tc>
          <w:tcPr>
            <w:tcW w:w="1356" w:type="dxa"/>
          </w:tcPr>
          <w:p w14:paraId="7E2B32BD" w14:textId="08B729BE" w:rsidR="00254652" w:rsidRPr="004B349B" w:rsidRDefault="00254652" w:rsidP="004B349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0.00000320</w:t>
            </w:r>
          </w:p>
        </w:tc>
        <w:tc>
          <w:tcPr>
            <w:tcW w:w="1073" w:type="dxa"/>
          </w:tcPr>
          <w:p w14:paraId="5A468328" w14:textId="3F8B77D5" w:rsidR="00254652" w:rsidRPr="004B349B" w:rsidRDefault="00254652" w:rsidP="004B349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2.72</w:t>
            </w:r>
          </w:p>
        </w:tc>
        <w:tc>
          <w:tcPr>
            <w:tcW w:w="1151" w:type="dxa"/>
          </w:tcPr>
          <w:p w14:paraId="5E22712B" w14:textId="4579246D" w:rsidR="00254652" w:rsidRPr="004B349B" w:rsidRDefault="00254652" w:rsidP="004B349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0.0052</w:t>
            </w:r>
          </w:p>
        </w:tc>
        <w:tc>
          <w:tcPr>
            <w:tcW w:w="1039" w:type="dxa"/>
          </w:tcPr>
          <w:p w14:paraId="6A5C5E14" w14:textId="440968CB" w:rsidR="00254652" w:rsidRPr="00713549" w:rsidRDefault="00254652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713549">
              <w:rPr>
                <w:rFonts w:ascii="Times New Roman" w:hAnsi="Times New Roman" w:cs="Times New Roman"/>
              </w:rPr>
              <w:t>0.0034</w:t>
            </w:r>
          </w:p>
        </w:tc>
      </w:tr>
      <w:tr w:rsidR="00254652" w:rsidRPr="004B349B" w14:paraId="48810078" w14:textId="77777777" w:rsidTr="00113047">
        <w:tc>
          <w:tcPr>
            <w:tcW w:w="2155" w:type="dxa"/>
          </w:tcPr>
          <w:p w14:paraId="22502553" w14:textId="77777777" w:rsidR="00254652" w:rsidRPr="004B349B" w:rsidRDefault="00254652" w:rsidP="004B349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77B4A51C" w14:textId="6C82DD2B" w:rsidR="00254652" w:rsidRPr="004B349B" w:rsidRDefault="00254652" w:rsidP="004B349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682F19B5" w14:textId="02D4B17A" w:rsidR="00254652" w:rsidRPr="004B349B" w:rsidRDefault="00254652" w:rsidP="004B349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0.00002933</w:t>
            </w:r>
          </w:p>
        </w:tc>
        <w:tc>
          <w:tcPr>
            <w:tcW w:w="1356" w:type="dxa"/>
          </w:tcPr>
          <w:p w14:paraId="71FA1C61" w14:textId="5EECF9AD" w:rsidR="00254652" w:rsidRPr="004B349B" w:rsidRDefault="00254652" w:rsidP="004B349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0.00001466</w:t>
            </w:r>
          </w:p>
        </w:tc>
        <w:tc>
          <w:tcPr>
            <w:tcW w:w="1073" w:type="dxa"/>
          </w:tcPr>
          <w:p w14:paraId="231F9719" w14:textId="7FAD5C44" w:rsidR="00254652" w:rsidRPr="004B349B" w:rsidRDefault="00254652" w:rsidP="004B349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12.45</w:t>
            </w:r>
          </w:p>
        </w:tc>
        <w:tc>
          <w:tcPr>
            <w:tcW w:w="1151" w:type="dxa"/>
          </w:tcPr>
          <w:p w14:paraId="0DF45641" w14:textId="42A2EF2A" w:rsidR="00254652" w:rsidRPr="004B349B" w:rsidRDefault="00254652" w:rsidP="004B349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719DA99E" w14:textId="5B1063D6" w:rsidR="00254652" w:rsidRPr="00713549" w:rsidRDefault="00254652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713549">
              <w:rPr>
                <w:rFonts w:ascii="Times New Roman" w:hAnsi="Times New Roman" w:cs="Times New Roman"/>
              </w:rPr>
              <w:t>0.0017</w:t>
            </w:r>
          </w:p>
        </w:tc>
      </w:tr>
      <w:tr w:rsidR="00254652" w:rsidRPr="004B349B" w14:paraId="564A799B" w14:textId="77777777" w:rsidTr="00113047">
        <w:tc>
          <w:tcPr>
            <w:tcW w:w="2155" w:type="dxa"/>
          </w:tcPr>
          <w:p w14:paraId="17FBCEFE" w14:textId="77777777" w:rsidR="00254652" w:rsidRPr="004B349B" w:rsidRDefault="00254652" w:rsidP="004B349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3240A01F" w14:textId="446A35DC" w:rsidR="00254652" w:rsidRPr="004B349B" w:rsidRDefault="00254652" w:rsidP="004B349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744B816D" w14:textId="7353D4C4" w:rsidR="00254652" w:rsidRPr="004B349B" w:rsidRDefault="00254652" w:rsidP="004B349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0.00004240</w:t>
            </w:r>
          </w:p>
        </w:tc>
        <w:tc>
          <w:tcPr>
            <w:tcW w:w="1356" w:type="dxa"/>
          </w:tcPr>
          <w:p w14:paraId="0FB12D55" w14:textId="611B5114" w:rsidR="00254652" w:rsidRPr="004B349B" w:rsidRDefault="00254652" w:rsidP="004B349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B349B">
              <w:rPr>
                <w:rFonts w:ascii="Times New Roman" w:hAnsi="Times New Roman" w:cs="Times New Roman"/>
                <w:color w:val="000000" w:themeColor="text1"/>
              </w:rPr>
              <w:t>0.00000118</w:t>
            </w:r>
          </w:p>
        </w:tc>
        <w:tc>
          <w:tcPr>
            <w:tcW w:w="1073" w:type="dxa"/>
          </w:tcPr>
          <w:p w14:paraId="1B24DDBD" w14:textId="77777777" w:rsidR="00254652" w:rsidRPr="004B349B" w:rsidRDefault="00254652" w:rsidP="004B349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705B568D" w14:textId="77777777" w:rsidR="00254652" w:rsidRPr="004B349B" w:rsidRDefault="00254652" w:rsidP="004B349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7B145695" w14:textId="77777777" w:rsidR="00254652" w:rsidRPr="004B349B" w:rsidRDefault="00254652" w:rsidP="004B349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7DCB8964" w14:textId="77777777" w:rsidR="001C2E34" w:rsidRPr="001C2E34" w:rsidRDefault="001C2E34" w:rsidP="001C2E34">
      <w:pPr>
        <w:contextualSpacing/>
        <w:rPr>
          <w:rFonts w:ascii="Times New Roman" w:hAnsi="Times New Roman" w:cs="Times New Roman"/>
          <w:sz w:val="20"/>
          <w:szCs w:val="20"/>
        </w:rPr>
      </w:pPr>
      <w:r w:rsidRPr="001C2E34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1C2E34">
        <w:rPr>
          <w:rFonts w:ascii="Times New Roman" w:hAnsi="Times New Roman" w:cs="Times New Roman"/>
          <w:i/>
          <w:sz w:val="20"/>
          <w:szCs w:val="20"/>
        </w:rPr>
        <w:t>p</w:t>
      </w:r>
      <w:r w:rsidRPr="001C2E34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1C2E34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1C2E34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0228034F" w14:textId="77777777" w:rsidR="00254652" w:rsidRDefault="00254652" w:rsidP="00254652">
      <w:pPr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28A494A" w14:textId="77777777" w:rsidR="003801C7" w:rsidRDefault="003801C7" w:rsidP="003801C7">
      <w:pPr>
        <w:pStyle w:val="Heading20"/>
      </w:pPr>
      <w:bookmarkStart w:id="13" w:name="_Toc460822"/>
      <w:r>
        <w:lastRenderedPageBreak/>
        <w:t>II. RMSE</w:t>
      </w:r>
      <w:bookmarkEnd w:id="13"/>
    </w:p>
    <w:p w14:paraId="1D1BB2AE" w14:textId="77B9C8EA" w:rsidR="00C956E3" w:rsidRDefault="00BB53C0" w:rsidP="00C9570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drawing>
          <wp:inline distT="0" distB="0" distL="0" distR="0" wp14:anchorId="2D5DA38F" wp14:editId="78350E8D">
            <wp:extent cx="5943600" cy="4173855"/>
            <wp:effectExtent l="0" t="0" r="0" b="17145"/>
            <wp:docPr id="9" name="Chart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14:paraId="7F379BCD" w14:textId="47F16244" w:rsidR="00C956E3" w:rsidRDefault="00C956E3" w:rsidP="00C956E3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56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="002F2021">
        <w:rPr>
          <w:rFonts w:ascii="Times New Roman" w:hAnsi="Times New Roman" w:cs="Times New Roman"/>
          <w:sz w:val="24"/>
          <w:szCs w:val="24"/>
        </w:rPr>
        <w:t xml:space="preserve"> All the RMSEs were acceptable (RMSE&lt; 1).</w:t>
      </w:r>
    </w:p>
    <w:p w14:paraId="4AA28E35" w14:textId="77777777" w:rsidR="00C956E3" w:rsidRDefault="00C956E3" w:rsidP="00C9570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9366EA7" w14:textId="77777777" w:rsidR="00C956E3" w:rsidRDefault="00C956E3" w:rsidP="00C9570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6864867" w14:textId="6CC94EB8" w:rsidR="00C956E3" w:rsidRPr="000A246A" w:rsidRDefault="00C956E3" w:rsidP="00C956E3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>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 on RMSE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1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C956E3" w:rsidRPr="00432C5C" w14:paraId="3B7A23C3" w14:textId="77777777" w:rsidTr="00113047">
        <w:tc>
          <w:tcPr>
            <w:tcW w:w="2155" w:type="dxa"/>
          </w:tcPr>
          <w:p w14:paraId="28946605" w14:textId="77777777" w:rsidR="00C956E3" w:rsidRPr="00432C5C" w:rsidRDefault="00C956E3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601A960C" w14:textId="77777777" w:rsidR="00C956E3" w:rsidRPr="00432C5C" w:rsidRDefault="00C956E3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76FB2817" w14:textId="77777777" w:rsidR="00C956E3" w:rsidRPr="00432C5C" w:rsidRDefault="00C956E3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1C3E037A" w14:textId="77777777" w:rsidR="00C956E3" w:rsidRPr="00432C5C" w:rsidRDefault="00C956E3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12182262" w14:textId="77777777" w:rsidR="00C956E3" w:rsidRPr="00432C5C" w:rsidRDefault="00C956E3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42EBD2E2" w14:textId="77777777" w:rsidR="00C956E3" w:rsidRPr="00432C5C" w:rsidRDefault="00C956E3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6C05F44D" w14:textId="77777777" w:rsidR="00C956E3" w:rsidRPr="00432C5C" w:rsidRDefault="00C956E3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C956E3" w:rsidRPr="00432C5C" w14:paraId="330C00D4" w14:textId="77777777" w:rsidTr="00113047">
        <w:tc>
          <w:tcPr>
            <w:tcW w:w="2155" w:type="dxa"/>
          </w:tcPr>
          <w:p w14:paraId="57BAB7FF" w14:textId="77777777" w:rsidR="00C956E3" w:rsidRPr="00432C5C" w:rsidRDefault="00C956E3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31318868" w14:textId="0F5A80CB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544ABE4B" w14:textId="40918C3D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10883733</w:t>
            </w:r>
          </w:p>
        </w:tc>
        <w:tc>
          <w:tcPr>
            <w:tcW w:w="1356" w:type="dxa"/>
          </w:tcPr>
          <w:p w14:paraId="52732C25" w14:textId="50E53DB9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604652</w:t>
            </w:r>
          </w:p>
        </w:tc>
        <w:tc>
          <w:tcPr>
            <w:tcW w:w="1073" w:type="dxa"/>
          </w:tcPr>
          <w:p w14:paraId="27716CAC" w14:textId="43E8E6ED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2067.74</w:t>
            </w:r>
          </w:p>
        </w:tc>
        <w:tc>
          <w:tcPr>
            <w:tcW w:w="1151" w:type="dxa"/>
          </w:tcPr>
          <w:p w14:paraId="4562C52C" w14:textId="0996CCB4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7932F5C8" w14:textId="48D93116" w:rsidR="00C956E3" w:rsidRPr="00713549" w:rsidRDefault="00C956E3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713549">
              <w:rPr>
                <w:rFonts w:ascii="Times New Roman" w:hAnsi="Times New Roman" w:cs="Times New Roman"/>
              </w:rPr>
              <w:t>0.9118</w:t>
            </w:r>
            <w:r w:rsidR="00472E04" w:rsidRPr="0071354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C956E3" w:rsidRPr="00432C5C" w14:paraId="0F6C88CC" w14:textId="77777777" w:rsidTr="00113047">
        <w:tc>
          <w:tcPr>
            <w:tcW w:w="2155" w:type="dxa"/>
          </w:tcPr>
          <w:p w14:paraId="6E889290" w14:textId="77777777" w:rsidR="00C956E3" w:rsidRPr="00432C5C" w:rsidRDefault="00C956E3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086B9E72" w14:textId="46B7E484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23AA1FE8" w14:textId="30FE3CD0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722489</w:t>
            </w:r>
          </w:p>
        </w:tc>
        <w:tc>
          <w:tcPr>
            <w:tcW w:w="1356" w:type="dxa"/>
          </w:tcPr>
          <w:p w14:paraId="5096CC5D" w14:textId="6C5780EA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361244</w:t>
            </w:r>
          </w:p>
        </w:tc>
        <w:tc>
          <w:tcPr>
            <w:tcW w:w="1073" w:type="dxa"/>
          </w:tcPr>
          <w:p w14:paraId="442AF7C2" w14:textId="43B2AAED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235.36</w:t>
            </w:r>
          </w:p>
        </w:tc>
        <w:tc>
          <w:tcPr>
            <w:tcW w:w="1151" w:type="dxa"/>
          </w:tcPr>
          <w:p w14:paraId="3F6F9D80" w14:textId="0CB09F01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37FA110A" w14:textId="6E1578DC" w:rsidR="00C956E3" w:rsidRPr="00713549" w:rsidRDefault="00C956E3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713549">
              <w:rPr>
                <w:rFonts w:ascii="Times New Roman" w:hAnsi="Times New Roman" w:cs="Times New Roman"/>
              </w:rPr>
              <w:t>0.0605</w:t>
            </w:r>
            <w:r w:rsidR="00472E04" w:rsidRPr="0071354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C956E3" w:rsidRPr="00432C5C" w14:paraId="0D124242" w14:textId="77777777" w:rsidTr="00113047">
        <w:tc>
          <w:tcPr>
            <w:tcW w:w="2155" w:type="dxa"/>
          </w:tcPr>
          <w:p w14:paraId="51C8BD9E" w14:textId="77777777" w:rsidR="00C956E3" w:rsidRPr="00432C5C" w:rsidRDefault="00C956E3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1D1F497E" w14:textId="62B62384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54531A40" w14:textId="688CBE53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84690</w:t>
            </w:r>
          </w:p>
        </w:tc>
        <w:tc>
          <w:tcPr>
            <w:tcW w:w="1356" w:type="dxa"/>
          </w:tcPr>
          <w:p w14:paraId="1322DAED" w14:textId="764D1168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84690</w:t>
            </w:r>
          </w:p>
        </w:tc>
        <w:tc>
          <w:tcPr>
            <w:tcW w:w="1073" w:type="dxa"/>
          </w:tcPr>
          <w:p w14:paraId="3B356920" w14:textId="25D9BC4D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289.62</w:t>
            </w:r>
          </w:p>
        </w:tc>
        <w:tc>
          <w:tcPr>
            <w:tcW w:w="1151" w:type="dxa"/>
          </w:tcPr>
          <w:p w14:paraId="0B0EBEDB" w14:textId="4AE84DDA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4FBC7CF2" w14:textId="48CA7560" w:rsidR="00C956E3" w:rsidRPr="00713549" w:rsidRDefault="00C956E3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713549">
              <w:rPr>
                <w:rFonts w:ascii="Times New Roman" w:hAnsi="Times New Roman" w:cs="Times New Roman"/>
              </w:rPr>
              <w:t>0.0071</w:t>
            </w:r>
          </w:p>
        </w:tc>
      </w:tr>
      <w:tr w:rsidR="00C956E3" w:rsidRPr="00432C5C" w14:paraId="020D071A" w14:textId="77777777" w:rsidTr="00113047">
        <w:tc>
          <w:tcPr>
            <w:tcW w:w="2155" w:type="dxa"/>
          </w:tcPr>
          <w:p w14:paraId="10849880" w14:textId="77777777" w:rsidR="00C956E3" w:rsidRPr="00432C5C" w:rsidRDefault="00C956E3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49DB14A8" w14:textId="7C98943F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74B446AC" w14:textId="2A3EBA00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152285</w:t>
            </w:r>
          </w:p>
        </w:tc>
        <w:tc>
          <w:tcPr>
            <w:tcW w:w="1356" w:type="dxa"/>
          </w:tcPr>
          <w:p w14:paraId="430825ED" w14:textId="1597A030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4230</w:t>
            </w:r>
          </w:p>
        </w:tc>
        <w:tc>
          <w:tcPr>
            <w:tcW w:w="1073" w:type="dxa"/>
          </w:tcPr>
          <w:p w14:paraId="2AA3CF3D" w14:textId="2CE99A1A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4.47</w:t>
            </w:r>
          </w:p>
        </w:tc>
        <w:tc>
          <w:tcPr>
            <w:tcW w:w="1151" w:type="dxa"/>
          </w:tcPr>
          <w:p w14:paraId="69521E57" w14:textId="085340DB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0E62DEE1" w14:textId="70D0E35D" w:rsidR="00C956E3" w:rsidRPr="00713549" w:rsidRDefault="00C956E3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713549">
              <w:rPr>
                <w:rFonts w:ascii="Times New Roman" w:hAnsi="Times New Roman" w:cs="Times New Roman"/>
              </w:rPr>
              <w:t>0.0128</w:t>
            </w:r>
          </w:p>
        </w:tc>
      </w:tr>
      <w:tr w:rsidR="00C956E3" w:rsidRPr="00432C5C" w14:paraId="3A19E15E" w14:textId="77777777" w:rsidTr="00113047">
        <w:tc>
          <w:tcPr>
            <w:tcW w:w="2155" w:type="dxa"/>
          </w:tcPr>
          <w:p w14:paraId="48D62E1C" w14:textId="77777777" w:rsidR="00C956E3" w:rsidRPr="00432C5C" w:rsidRDefault="00C956E3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5BB3D4D2" w14:textId="1D229740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1CF8554E" w14:textId="54769B84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72487</w:t>
            </w:r>
          </w:p>
        </w:tc>
        <w:tc>
          <w:tcPr>
            <w:tcW w:w="1356" w:type="dxa"/>
          </w:tcPr>
          <w:p w14:paraId="7DED6314" w14:textId="56CA92C7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4027</w:t>
            </w:r>
          </w:p>
        </w:tc>
        <w:tc>
          <w:tcPr>
            <w:tcW w:w="1073" w:type="dxa"/>
          </w:tcPr>
          <w:p w14:paraId="16FEFCFD" w14:textId="6F221155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3.77</w:t>
            </w:r>
          </w:p>
        </w:tc>
        <w:tc>
          <w:tcPr>
            <w:tcW w:w="1151" w:type="dxa"/>
          </w:tcPr>
          <w:p w14:paraId="4F3C402A" w14:textId="5B2BCBBD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55766552" w14:textId="291FE5FF" w:rsidR="00C956E3" w:rsidRPr="00713549" w:rsidRDefault="00C956E3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713549">
              <w:rPr>
                <w:rFonts w:ascii="Times New Roman" w:hAnsi="Times New Roman" w:cs="Times New Roman"/>
              </w:rPr>
              <w:t>0.0061</w:t>
            </w:r>
          </w:p>
        </w:tc>
      </w:tr>
      <w:tr w:rsidR="00C956E3" w:rsidRPr="00432C5C" w14:paraId="5C5AEF4F" w14:textId="77777777" w:rsidTr="00113047">
        <w:tc>
          <w:tcPr>
            <w:tcW w:w="2155" w:type="dxa"/>
          </w:tcPr>
          <w:p w14:paraId="0DE7A02E" w14:textId="77777777" w:rsidR="00C956E3" w:rsidRPr="00432C5C" w:rsidRDefault="00C956E3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09F8ADB3" w14:textId="17E75C88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242C6D38" w14:textId="17482992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10094</w:t>
            </w:r>
          </w:p>
        </w:tc>
        <w:tc>
          <w:tcPr>
            <w:tcW w:w="1356" w:type="dxa"/>
          </w:tcPr>
          <w:p w14:paraId="5766B1DE" w14:textId="3C9E59BF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5047</w:t>
            </w:r>
          </w:p>
        </w:tc>
        <w:tc>
          <w:tcPr>
            <w:tcW w:w="1073" w:type="dxa"/>
          </w:tcPr>
          <w:p w14:paraId="19C27827" w14:textId="0972C9BE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7.26</w:t>
            </w:r>
          </w:p>
        </w:tc>
        <w:tc>
          <w:tcPr>
            <w:tcW w:w="1151" w:type="dxa"/>
          </w:tcPr>
          <w:p w14:paraId="5488363A" w14:textId="3929EA41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0895228B" w14:textId="45B9AF26" w:rsidR="00C956E3" w:rsidRPr="00713549" w:rsidRDefault="00C956E3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713549">
              <w:rPr>
                <w:rFonts w:ascii="Times New Roman" w:hAnsi="Times New Roman" w:cs="Times New Roman"/>
              </w:rPr>
              <w:t>0.0008</w:t>
            </w:r>
          </w:p>
        </w:tc>
      </w:tr>
      <w:tr w:rsidR="00C956E3" w:rsidRPr="00432C5C" w14:paraId="5905C22F" w14:textId="77777777" w:rsidTr="00113047">
        <w:tc>
          <w:tcPr>
            <w:tcW w:w="2155" w:type="dxa"/>
          </w:tcPr>
          <w:p w14:paraId="279B881C" w14:textId="77777777" w:rsidR="00C956E3" w:rsidRPr="00432C5C" w:rsidRDefault="00C956E3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14C16EEB" w14:textId="5C92C4DE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5BC8F18E" w14:textId="1C4F540A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10527</w:t>
            </w:r>
          </w:p>
        </w:tc>
        <w:tc>
          <w:tcPr>
            <w:tcW w:w="1356" w:type="dxa"/>
          </w:tcPr>
          <w:p w14:paraId="46E7B9AA" w14:textId="016366FF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0292</w:t>
            </w:r>
          </w:p>
        </w:tc>
        <w:tc>
          <w:tcPr>
            <w:tcW w:w="1073" w:type="dxa"/>
          </w:tcPr>
          <w:p w14:paraId="42CA89DF" w14:textId="77777777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6F18050E" w14:textId="77777777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0786CA26" w14:textId="77777777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04042D40" w14:textId="77777777" w:rsidR="00472E04" w:rsidRPr="001C2E34" w:rsidRDefault="00472E04" w:rsidP="00472E04">
      <w:pPr>
        <w:contextualSpacing/>
        <w:rPr>
          <w:rFonts w:ascii="Times New Roman" w:hAnsi="Times New Roman" w:cs="Times New Roman"/>
          <w:sz w:val="20"/>
          <w:szCs w:val="20"/>
        </w:rPr>
      </w:pPr>
      <w:r w:rsidRPr="001C2E34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1C2E34">
        <w:rPr>
          <w:rFonts w:ascii="Times New Roman" w:hAnsi="Times New Roman" w:cs="Times New Roman"/>
          <w:i/>
          <w:sz w:val="20"/>
          <w:szCs w:val="20"/>
        </w:rPr>
        <w:t>p</w:t>
      </w:r>
      <w:r w:rsidRPr="001C2E34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1C2E34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1C2E34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72EA4EB7" w14:textId="77777777" w:rsidR="00264F38" w:rsidRPr="00560D9E" w:rsidRDefault="00264F38" w:rsidP="00BC2854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77D421E" w14:textId="6A0F0022" w:rsidR="00C95707" w:rsidRDefault="002F2021" w:rsidP="003801C7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5C84F5B6" wp14:editId="7F6070F8">
            <wp:extent cx="5943600" cy="4173855"/>
            <wp:effectExtent l="0" t="0" r="0" b="17145"/>
            <wp:docPr id="71" name="Chart 7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14:paraId="6844989B" w14:textId="77777777" w:rsidR="00472E04" w:rsidRDefault="00C956E3" w:rsidP="00472E04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72E04">
        <w:rPr>
          <w:rFonts w:ascii="Times New Roman" w:eastAsia="Times New Roman" w:hAnsi="Times New Roman" w:cs="Times New Roman"/>
          <w:sz w:val="24"/>
          <w:szCs w:val="24"/>
        </w:rPr>
        <w:t>Figure. RMSE of β</w:t>
      </w:r>
      <w:r w:rsidRPr="00472E04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472E04"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472E04">
        <w:rPr>
          <w:rFonts w:ascii="Times New Roman" w:hAnsi="Times New Roman" w:cs="Times New Roman"/>
          <w:sz w:val="24"/>
          <w:szCs w:val="24"/>
        </w:rPr>
        <w:t>β</w:t>
      </w:r>
      <w:r w:rsidRPr="00472E04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472E04">
        <w:rPr>
          <w:rFonts w:ascii="Times New Roman" w:hAnsi="Times New Roman" w:cs="Times New Roman"/>
          <w:sz w:val="24"/>
          <w:szCs w:val="24"/>
        </w:rPr>
        <w:t>= β</w:t>
      </w:r>
      <w:r w:rsidRPr="00472E04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472E04">
        <w:rPr>
          <w:rFonts w:ascii="Times New Roman" w:hAnsi="Times New Roman" w:cs="Times New Roman"/>
          <w:sz w:val="24"/>
          <w:szCs w:val="24"/>
        </w:rPr>
        <w:t>= β</w:t>
      </w:r>
      <w:r w:rsidRPr="00472E04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472E04">
        <w:rPr>
          <w:rFonts w:ascii="Times New Roman" w:hAnsi="Times New Roman" w:cs="Times New Roman"/>
          <w:sz w:val="24"/>
          <w:szCs w:val="24"/>
        </w:rPr>
        <w:t>= 0.1 (</w:t>
      </w:r>
      <w:r w:rsidRPr="00472E04">
        <w:rPr>
          <w:rFonts w:ascii="Times New Roman" w:hAnsi="Times New Roman" w:cs="Times New Roman"/>
          <w:i/>
          <w:sz w:val="24"/>
          <w:szCs w:val="24"/>
        </w:rPr>
        <w:t>n</w:t>
      </w:r>
      <w:r w:rsidRPr="00472E04">
        <w:rPr>
          <w:rFonts w:ascii="Times New Roman" w:hAnsi="Times New Roman" w:cs="Times New Roman"/>
          <w:sz w:val="24"/>
          <w:szCs w:val="24"/>
          <w:vertAlign w:val="subscript"/>
        </w:rPr>
        <w:t>A</w:t>
      </w:r>
      <w:r w:rsidRPr="00472E04">
        <w:rPr>
          <w:rFonts w:ascii="Times New Roman" w:hAnsi="Times New Roman" w:cs="Times New Roman"/>
          <w:sz w:val="24"/>
          <w:szCs w:val="24"/>
        </w:rPr>
        <w:t xml:space="preserve"> = 10, </w:t>
      </w:r>
      <w:r w:rsidRPr="00472E04">
        <w:rPr>
          <w:rFonts w:ascii="Times New Roman" w:hAnsi="Times New Roman" w:cs="Times New Roman"/>
          <w:i/>
          <w:sz w:val="24"/>
          <w:szCs w:val="24"/>
        </w:rPr>
        <w:t>n</w:t>
      </w:r>
      <w:r w:rsidRPr="00472E04">
        <w:rPr>
          <w:rFonts w:ascii="Times New Roman" w:hAnsi="Times New Roman" w:cs="Times New Roman"/>
          <w:sz w:val="24"/>
          <w:szCs w:val="24"/>
          <w:vertAlign w:val="subscript"/>
        </w:rPr>
        <w:t>B</w:t>
      </w:r>
      <w:r w:rsidRPr="00472E04">
        <w:rPr>
          <w:rFonts w:ascii="Times New Roman" w:hAnsi="Times New Roman" w:cs="Times New Roman"/>
          <w:sz w:val="24"/>
          <w:szCs w:val="24"/>
        </w:rPr>
        <w:t xml:space="preserve"> = 56). </w:t>
      </w:r>
      <w:r w:rsidR="00804D49" w:rsidRPr="00472E04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="002F2021" w:rsidRPr="00472E04">
        <w:rPr>
          <w:rFonts w:ascii="Times New Roman" w:hAnsi="Times New Roman" w:cs="Times New Roman"/>
          <w:sz w:val="24"/>
          <w:szCs w:val="24"/>
        </w:rPr>
        <w:t xml:space="preserve"> </w:t>
      </w:r>
      <w:r w:rsidR="00472E04" w:rsidRPr="00472E04">
        <w:rPr>
          <w:rFonts w:ascii="Times New Roman" w:hAnsi="Times New Roman" w:cs="Times New Roman"/>
          <w:sz w:val="24"/>
          <w:szCs w:val="24"/>
        </w:rPr>
        <w:t>Unacceptable RMSEs are those above the bold reference line at RMSE = 1.</w:t>
      </w:r>
      <w:r w:rsidR="00472E04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D0ECF61" w14:textId="270E3CF0" w:rsidR="00C956E3" w:rsidRDefault="00C956E3" w:rsidP="00C956E3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3707927B" w14:textId="34BBD727" w:rsidR="00C956E3" w:rsidRPr="000A246A" w:rsidRDefault="00C956E3" w:rsidP="00C956E3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>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 on RMSE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3"/>
        <w:gridCol w:w="1098"/>
        <w:gridCol w:w="1475"/>
        <w:gridCol w:w="1356"/>
        <w:gridCol w:w="1072"/>
        <w:gridCol w:w="1150"/>
        <w:gridCol w:w="1046"/>
      </w:tblGrid>
      <w:tr w:rsidR="00C956E3" w:rsidRPr="00432C5C" w14:paraId="59521C64" w14:textId="77777777" w:rsidTr="00113047">
        <w:tc>
          <w:tcPr>
            <w:tcW w:w="2155" w:type="dxa"/>
          </w:tcPr>
          <w:p w14:paraId="388B3D18" w14:textId="77777777" w:rsidR="00C956E3" w:rsidRPr="00432C5C" w:rsidRDefault="00C956E3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50B39557" w14:textId="77777777" w:rsidR="00C956E3" w:rsidRPr="00432C5C" w:rsidRDefault="00C956E3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1474F95C" w14:textId="77777777" w:rsidR="00C956E3" w:rsidRPr="00432C5C" w:rsidRDefault="00C956E3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668EEE39" w14:textId="77777777" w:rsidR="00C956E3" w:rsidRPr="00432C5C" w:rsidRDefault="00C956E3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1455FC91" w14:textId="77777777" w:rsidR="00C956E3" w:rsidRPr="00432C5C" w:rsidRDefault="00C956E3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41C703D1" w14:textId="77777777" w:rsidR="00C956E3" w:rsidRPr="00432C5C" w:rsidRDefault="00C956E3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0AEA4B29" w14:textId="77777777" w:rsidR="00C956E3" w:rsidRPr="00432C5C" w:rsidRDefault="00C956E3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C956E3" w:rsidRPr="00432C5C" w14:paraId="5FBAC3A0" w14:textId="77777777" w:rsidTr="00113047">
        <w:tc>
          <w:tcPr>
            <w:tcW w:w="2155" w:type="dxa"/>
          </w:tcPr>
          <w:p w14:paraId="3E180085" w14:textId="77777777" w:rsidR="00C956E3" w:rsidRPr="00472E04" w:rsidRDefault="00C956E3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72E04">
              <w:rPr>
                <w:rFonts w:ascii="Times New Roman" w:hAnsi="Times New Roman" w:cs="Times New Roman"/>
                <w:b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39D8C024" w14:textId="3DFCE8CE" w:rsidR="00C956E3" w:rsidRPr="00472E04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72E04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4B4FE60A" w14:textId="6F94FCA6" w:rsidR="00C956E3" w:rsidRPr="00472E04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72E04">
              <w:rPr>
                <w:rFonts w:ascii="Times New Roman" w:hAnsi="Times New Roman" w:cs="Times New Roman"/>
                <w:b/>
                <w:color w:val="000000" w:themeColor="text1"/>
              </w:rPr>
              <w:t>5.24888738</w:t>
            </w:r>
          </w:p>
        </w:tc>
        <w:tc>
          <w:tcPr>
            <w:tcW w:w="1356" w:type="dxa"/>
          </w:tcPr>
          <w:p w14:paraId="5338F9FA" w14:textId="354267BC" w:rsidR="00C956E3" w:rsidRPr="00472E04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72E04">
              <w:rPr>
                <w:rFonts w:ascii="Times New Roman" w:hAnsi="Times New Roman" w:cs="Times New Roman"/>
                <w:b/>
                <w:color w:val="000000" w:themeColor="text1"/>
              </w:rPr>
              <w:t>0.29160485</w:t>
            </w:r>
          </w:p>
        </w:tc>
        <w:tc>
          <w:tcPr>
            <w:tcW w:w="1073" w:type="dxa"/>
          </w:tcPr>
          <w:p w14:paraId="4BDADEAF" w14:textId="402ABBF7" w:rsidR="00C956E3" w:rsidRPr="00472E04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72E04">
              <w:rPr>
                <w:rFonts w:ascii="Times New Roman" w:hAnsi="Times New Roman" w:cs="Times New Roman"/>
                <w:b/>
                <w:color w:val="000000" w:themeColor="text1"/>
              </w:rPr>
              <w:t>513.77</w:t>
            </w:r>
          </w:p>
        </w:tc>
        <w:tc>
          <w:tcPr>
            <w:tcW w:w="1151" w:type="dxa"/>
          </w:tcPr>
          <w:p w14:paraId="269DCAE0" w14:textId="548D3B83" w:rsidR="00C956E3" w:rsidRPr="00472E04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72E04">
              <w:rPr>
                <w:rFonts w:ascii="Times New Roman" w:hAnsi="Times New Roman" w:cs="Times New Roman"/>
                <w:b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0E7CAB0D" w14:textId="1A630D02" w:rsidR="00C956E3" w:rsidRPr="00713549" w:rsidRDefault="00C956E3" w:rsidP="00713549">
            <w:pPr>
              <w:tabs>
                <w:tab w:val="decimal" w:pos="265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713549">
              <w:rPr>
                <w:rFonts w:ascii="Times New Roman" w:hAnsi="Times New Roman" w:cs="Times New Roman"/>
                <w:b/>
              </w:rPr>
              <w:t>0.8728</w:t>
            </w:r>
            <w:r w:rsidR="00472E04" w:rsidRPr="0071354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C956E3" w:rsidRPr="00432C5C" w14:paraId="7BA0CF1C" w14:textId="77777777" w:rsidTr="00113047">
        <w:tc>
          <w:tcPr>
            <w:tcW w:w="2155" w:type="dxa"/>
          </w:tcPr>
          <w:p w14:paraId="1AEFA9EB" w14:textId="77777777" w:rsidR="00C956E3" w:rsidRPr="00472E04" w:rsidRDefault="00C956E3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72E04">
              <w:rPr>
                <w:rFonts w:ascii="Times New Roman" w:hAnsi="Times New Roman" w:cs="Times New Roman"/>
                <w:b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77565936" w14:textId="66F86F75" w:rsidR="00C956E3" w:rsidRPr="00472E04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72E04">
              <w:rPr>
                <w:rFonts w:ascii="Times New Roman" w:hAnsi="Times New Roman" w:cs="Times New Roman"/>
                <w:b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46A95957" w14:textId="0F7A7710" w:rsidR="00C956E3" w:rsidRPr="00472E04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72E04">
              <w:rPr>
                <w:rFonts w:ascii="Times New Roman" w:hAnsi="Times New Roman" w:cs="Times New Roman"/>
                <w:b/>
                <w:color w:val="000000" w:themeColor="text1"/>
              </w:rPr>
              <w:t>0.34611077</w:t>
            </w:r>
          </w:p>
        </w:tc>
        <w:tc>
          <w:tcPr>
            <w:tcW w:w="1356" w:type="dxa"/>
          </w:tcPr>
          <w:p w14:paraId="69D527A9" w14:textId="06131AA8" w:rsidR="00C956E3" w:rsidRPr="00472E04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72E04">
              <w:rPr>
                <w:rFonts w:ascii="Times New Roman" w:hAnsi="Times New Roman" w:cs="Times New Roman"/>
                <w:b/>
                <w:color w:val="000000" w:themeColor="text1"/>
              </w:rPr>
              <w:t>0.17305539</w:t>
            </w:r>
          </w:p>
        </w:tc>
        <w:tc>
          <w:tcPr>
            <w:tcW w:w="1073" w:type="dxa"/>
          </w:tcPr>
          <w:p w14:paraId="315F5C0E" w14:textId="5A968AF1" w:rsidR="00C956E3" w:rsidRPr="00472E04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72E04">
              <w:rPr>
                <w:rFonts w:ascii="Times New Roman" w:hAnsi="Times New Roman" w:cs="Times New Roman"/>
                <w:b/>
                <w:color w:val="000000" w:themeColor="text1"/>
              </w:rPr>
              <w:t>304.90</w:t>
            </w:r>
          </w:p>
        </w:tc>
        <w:tc>
          <w:tcPr>
            <w:tcW w:w="1151" w:type="dxa"/>
          </w:tcPr>
          <w:p w14:paraId="325B60E0" w14:textId="7E4FD8B5" w:rsidR="00C956E3" w:rsidRPr="00472E04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72E04">
              <w:rPr>
                <w:rFonts w:ascii="Times New Roman" w:hAnsi="Times New Roman" w:cs="Times New Roman"/>
                <w:b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76A03867" w14:textId="64F6C4D0" w:rsidR="00C956E3" w:rsidRPr="00713549" w:rsidRDefault="00C956E3" w:rsidP="00713549">
            <w:pPr>
              <w:tabs>
                <w:tab w:val="decimal" w:pos="265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713549">
              <w:rPr>
                <w:rFonts w:ascii="Times New Roman" w:hAnsi="Times New Roman" w:cs="Times New Roman"/>
                <w:b/>
              </w:rPr>
              <w:t>0.0576</w:t>
            </w:r>
            <w:r w:rsidR="00472E04" w:rsidRPr="0071354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C956E3" w:rsidRPr="00432C5C" w14:paraId="484BA848" w14:textId="77777777" w:rsidTr="00113047">
        <w:tc>
          <w:tcPr>
            <w:tcW w:w="2155" w:type="dxa"/>
          </w:tcPr>
          <w:p w14:paraId="63366393" w14:textId="77777777" w:rsidR="00C956E3" w:rsidRPr="00432C5C" w:rsidRDefault="00C956E3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3896E8BA" w14:textId="3612C873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106AF7BF" w14:textId="74A01EB3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13008746</w:t>
            </w:r>
          </w:p>
        </w:tc>
        <w:tc>
          <w:tcPr>
            <w:tcW w:w="1356" w:type="dxa"/>
          </w:tcPr>
          <w:p w14:paraId="72AF1B7F" w14:textId="0A838C5B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13008746</w:t>
            </w:r>
          </w:p>
        </w:tc>
        <w:tc>
          <w:tcPr>
            <w:tcW w:w="1073" w:type="dxa"/>
          </w:tcPr>
          <w:p w14:paraId="42BED16B" w14:textId="30749F6F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229.20</w:t>
            </w:r>
          </w:p>
        </w:tc>
        <w:tc>
          <w:tcPr>
            <w:tcW w:w="1151" w:type="dxa"/>
          </w:tcPr>
          <w:p w14:paraId="2D74E07F" w14:textId="1930D66F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77D52DD1" w14:textId="19F6D2A8" w:rsidR="00C956E3" w:rsidRPr="00713549" w:rsidRDefault="00C956E3" w:rsidP="00713549">
            <w:pPr>
              <w:tabs>
                <w:tab w:val="decimal" w:pos="265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713549">
              <w:rPr>
                <w:rFonts w:ascii="Times New Roman" w:hAnsi="Times New Roman" w:cs="Times New Roman"/>
              </w:rPr>
              <w:t>0.0216</w:t>
            </w:r>
          </w:p>
        </w:tc>
      </w:tr>
      <w:tr w:rsidR="00C956E3" w:rsidRPr="00432C5C" w14:paraId="68C3CCDB" w14:textId="77777777" w:rsidTr="00113047">
        <w:tc>
          <w:tcPr>
            <w:tcW w:w="2155" w:type="dxa"/>
          </w:tcPr>
          <w:p w14:paraId="1983A7A7" w14:textId="77777777" w:rsidR="00C956E3" w:rsidRPr="00432C5C" w:rsidRDefault="00C956E3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6AC36ECF" w14:textId="0E97CF40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667EDD6E" w14:textId="3A4245C1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4320059</w:t>
            </w:r>
          </w:p>
        </w:tc>
        <w:tc>
          <w:tcPr>
            <w:tcW w:w="1356" w:type="dxa"/>
          </w:tcPr>
          <w:p w14:paraId="2C01A3D2" w14:textId="4FFFFE0F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120002</w:t>
            </w:r>
          </w:p>
        </w:tc>
        <w:tc>
          <w:tcPr>
            <w:tcW w:w="1073" w:type="dxa"/>
          </w:tcPr>
          <w:p w14:paraId="55F6877B" w14:textId="7C0DFFBA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2.11</w:t>
            </w:r>
          </w:p>
        </w:tc>
        <w:tc>
          <w:tcPr>
            <w:tcW w:w="1151" w:type="dxa"/>
          </w:tcPr>
          <w:p w14:paraId="6DB84B81" w14:textId="05E8087E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137</w:t>
            </w:r>
          </w:p>
        </w:tc>
        <w:tc>
          <w:tcPr>
            <w:tcW w:w="1039" w:type="dxa"/>
          </w:tcPr>
          <w:p w14:paraId="52357B30" w14:textId="2D1E5A4E" w:rsidR="00C956E3" w:rsidRPr="00713549" w:rsidRDefault="00C956E3" w:rsidP="00713549">
            <w:pPr>
              <w:tabs>
                <w:tab w:val="decimal" w:pos="265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713549">
              <w:rPr>
                <w:rFonts w:ascii="Times New Roman" w:hAnsi="Times New Roman" w:cs="Times New Roman"/>
              </w:rPr>
              <w:t>0.0072</w:t>
            </w:r>
          </w:p>
        </w:tc>
      </w:tr>
      <w:tr w:rsidR="00C956E3" w:rsidRPr="00432C5C" w14:paraId="6BFC70F0" w14:textId="77777777" w:rsidTr="00113047">
        <w:tc>
          <w:tcPr>
            <w:tcW w:w="2155" w:type="dxa"/>
          </w:tcPr>
          <w:p w14:paraId="3A96E765" w14:textId="77777777" w:rsidR="00C956E3" w:rsidRPr="00432C5C" w:rsidRDefault="00C956E3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4A37CE81" w14:textId="266D97F6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59FA0946" w14:textId="1A05D63D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21160644</w:t>
            </w:r>
          </w:p>
        </w:tc>
        <w:tc>
          <w:tcPr>
            <w:tcW w:w="1356" w:type="dxa"/>
          </w:tcPr>
          <w:p w14:paraId="6842972C" w14:textId="1BB8F00A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1175591</w:t>
            </w:r>
          </w:p>
        </w:tc>
        <w:tc>
          <w:tcPr>
            <w:tcW w:w="1073" w:type="dxa"/>
          </w:tcPr>
          <w:p w14:paraId="5DAE5D88" w14:textId="69946ACE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20.71</w:t>
            </w:r>
          </w:p>
        </w:tc>
        <w:tc>
          <w:tcPr>
            <w:tcW w:w="1151" w:type="dxa"/>
          </w:tcPr>
          <w:p w14:paraId="05470F7D" w14:textId="08F8E44B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1229E32A" w14:textId="10FD1FC7" w:rsidR="00C956E3" w:rsidRPr="00713549" w:rsidRDefault="00C956E3" w:rsidP="00713549">
            <w:pPr>
              <w:tabs>
                <w:tab w:val="decimal" w:pos="265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713549">
              <w:rPr>
                <w:rFonts w:ascii="Times New Roman" w:hAnsi="Times New Roman" w:cs="Times New Roman"/>
              </w:rPr>
              <w:t>0.0352</w:t>
            </w:r>
          </w:p>
        </w:tc>
      </w:tr>
      <w:tr w:rsidR="00C956E3" w:rsidRPr="00432C5C" w14:paraId="79B80B96" w14:textId="77777777" w:rsidTr="00113047">
        <w:tc>
          <w:tcPr>
            <w:tcW w:w="2155" w:type="dxa"/>
          </w:tcPr>
          <w:p w14:paraId="4E85873F" w14:textId="77777777" w:rsidR="00C956E3" w:rsidRPr="00432C5C" w:rsidRDefault="00C956E3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73A250A1" w14:textId="6BD05ED4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34FC1B0A" w14:textId="3DCA52C3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1335425</w:t>
            </w:r>
          </w:p>
        </w:tc>
        <w:tc>
          <w:tcPr>
            <w:tcW w:w="1356" w:type="dxa"/>
          </w:tcPr>
          <w:p w14:paraId="46A60D7F" w14:textId="49DBA13C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667712</w:t>
            </w:r>
          </w:p>
        </w:tc>
        <w:tc>
          <w:tcPr>
            <w:tcW w:w="1073" w:type="dxa"/>
          </w:tcPr>
          <w:p w14:paraId="6B60AA2F" w14:textId="723E6388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1.76</w:t>
            </w:r>
          </w:p>
        </w:tc>
        <w:tc>
          <w:tcPr>
            <w:tcW w:w="1151" w:type="dxa"/>
          </w:tcPr>
          <w:p w14:paraId="766DC03C" w14:textId="0702A9C6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1</w:t>
            </w:r>
          </w:p>
        </w:tc>
        <w:tc>
          <w:tcPr>
            <w:tcW w:w="1039" w:type="dxa"/>
          </w:tcPr>
          <w:p w14:paraId="6B74C50A" w14:textId="0BB2646B" w:rsidR="00C956E3" w:rsidRPr="00713549" w:rsidRDefault="00C956E3" w:rsidP="00713549">
            <w:pPr>
              <w:tabs>
                <w:tab w:val="decimal" w:pos="265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713549">
              <w:rPr>
                <w:rFonts w:ascii="Times New Roman" w:hAnsi="Times New Roman" w:cs="Times New Roman"/>
              </w:rPr>
              <w:t>0.0022</w:t>
            </w:r>
          </w:p>
        </w:tc>
      </w:tr>
      <w:tr w:rsidR="00C956E3" w:rsidRPr="00432C5C" w14:paraId="2D71D272" w14:textId="77777777" w:rsidTr="00113047">
        <w:tc>
          <w:tcPr>
            <w:tcW w:w="2155" w:type="dxa"/>
          </w:tcPr>
          <w:p w14:paraId="24A17C8B" w14:textId="77777777" w:rsidR="00C956E3" w:rsidRPr="00432C5C" w:rsidRDefault="00C956E3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6233AE7F" w14:textId="334DA9FB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73BA1B58" w14:textId="2B8FC919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2043276</w:t>
            </w:r>
          </w:p>
        </w:tc>
        <w:tc>
          <w:tcPr>
            <w:tcW w:w="1356" w:type="dxa"/>
          </w:tcPr>
          <w:p w14:paraId="45B7FDAC" w14:textId="38A3FD52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56758</w:t>
            </w:r>
          </w:p>
        </w:tc>
        <w:tc>
          <w:tcPr>
            <w:tcW w:w="1073" w:type="dxa"/>
          </w:tcPr>
          <w:p w14:paraId="3E8B8F51" w14:textId="77777777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0B05FC7B" w14:textId="77777777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7FB3BD4B" w14:textId="77777777" w:rsidR="00C956E3" w:rsidRPr="00432C5C" w:rsidRDefault="00C956E3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24C0090C" w14:textId="77777777" w:rsidR="00472E04" w:rsidRPr="00472E04" w:rsidRDefault="00472E04" w:rsidP="00472E04">
      <w:pPr>
        <w:contextualSpacing/>
        <w:rPr>
          <w:rFonts w:ascii="Times New Roman" w:hAnsi="Times New Roman" w:cs="Times New Roman"/>
          <w:sz w:val="20"/>
          <w:szCs w:val="20"/>
        </w:rPr>
      </w:pPr>
      <w:r w:rsidRPr="00472E04">
        <w:rPr>
          <w:rFonts w:ascii="Times New Roman" w:hAnsi="Times New Roman" w:cs="Times New Roman"/>
          <w:i/>
          <w:sz w:val="20"/>
          <w:szCs w:val="20"/>
        </w:rPr>
        <w:t>Note</w:t>
      </w:r>
      <w:r w:rsidRPr="00472E04">
        <w:rPr>
          <w:rFonts w:ascii="Times New Roman" w:hAnsi="Times New Roman" w:cs="Times New Roman"/>
          <w:sz w:val="20"/>
          <w:szCs w:val="20"/>
        </w:rPr>
        <w:t xml:space="preserve">. Boldface denotes unacceptable estimates under some manipulated conditions even though the ANOVA test result was significant.  </w:t>
      </w:r>
    </w:p>
    <w:p w14:paraId="7627D458" w14:textId="77777777" w:rsidR="00472E04" w:rsidRPr="00472E04" w:rsidRDefault="00472E04" w:rsidP="00472E04">
      <w:pPr>
        <w:contextualSpacing/>
        <w:rPr>
          <w:rFonts w:ascii="Times New Roman" w:hAnsi="Times New Roman" w:cs="Times New Roman"/>
          <w:sz w:val="20"/>
          <w:szCs w:val="20"/>
        </w:rPr>
      </w:pPr>
      <w:r w:rsidRPr="00472E04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472E04">
        <w:rPr>
          <w:rFonts w:ascii="Times New Roman" w:hAnsi="Times New Roman" w:cs="Times New Roman"/>
          <w:i/>
          <w:sz w:val="20"/>
          <w:szCs w:val="20"/>
        </w:rPr>
        <w:t>p</w:t>
      </w:r>
      <w:r w:rsidRPr="00472E04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472E04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472E04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02A31DFC" w14:textId="77777777" w:rsidR="00C956E3" w:rsidRPr="00560D9E" w:rsidRDefault="00C956E3" w:rsidP="00C956E3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6C1F35C" w14:textId="77777777" w:rsidR="00C956E3" w:rsidRDefault="00C956E3" w:rsidP="00C956E3">
      <w:pPr>
        <w:rPr>
          <w:rFonts w:ascii="Times New Roman" w:hAnsi="Times New Roman" w:cs="Times New Roman"/>
          <w:sz w:val="24"/>
          <w:szCs w:val="24"/>
        </w:rPr>
      </w:pPr>
    </w:p>
    <w:p w14:paraId="31A20A44" w14:textId="77777777" w:rsidR="00512F11" w:rsidRDefault="00512F11" w:rsidP="00512F11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zh-CN"/>
        </w:rPr>
      </w:pPr>
    </w:p>
    <w:p w14:paraId="30709BC3" w14:textId="4C364A93" w:rsidR="00512F11" w:rsidRDefault="00BB53C0" w:rsidP="00512F11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zh-CN"/>
        </w:rPr>
      </w:pPr>
      <w:r>
        <w:rPr>
          <w:noProof/>
          <w:lang w:eastAsia="zh-TW"/>
        </w:rPr>
        <w:drawing>
          <wp:inline distT="0" distB="0" distL="0" distR="0" wp14:anchorId="59D7C51D" wp14:editId="019DC611">
            <wp:extent cx="5943600" cy="4173855"/>
            <wp:effectExtent l="0" t="0" r="0" b="17145"/>
            <wp:docPr id="12" name="Chart 1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14:paraId="578C5693" w14:textId="2EF02DC1" w:rsidR="004C589F" w:rsidRDefault="004C589F" w:rsidP="004C589F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56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="002F2021">
        <w:rPr>
          <w:rFonts w:ascii="Times New Roman" w:hAnsi="Times New Roman" w:cs="Times New Roman"/>
          <w:sz w:val="24"/>
          <w:szCs w:val="24"/>
        </w:rPr>
        <w:t xml:space="preserve"> All the RMSEs were acceptable (RMSE&lt; 1).</w:t>
      </w:r>
    </w:p>
    <w:p w14:paraId="6B145623" w14:textId="77777777" w:rsidR="00512F11" w:rsidRDefault="00512F11" w:rsidP="00512F11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zh-CN"/>
        </w:rPr>
      </w:pPr>
    </w:p>
    <w:p w14:paraId="072C6829" w14:textId="77777777" w:rsidR="00432C5C" w:rsidRPr="00560D9E" w:rsidRDefault="00432C5C" w:rsidP="00512F11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zh-CN"/>
        </w:rPr>
      </w:pPr>
    </w:p>
    <w:p w14:paraId="4A6BD0FE" w14:textId="3155FE20" w:rsidR="004C589F" w:rsidRPr="000A246A" w:rsidRDefault="004C589F" w:rsidP="004C589F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>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 on RMSE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4C589F" w:rsidRPr="00432C5C" w14:paraId="2A34EC2D" w14:textId="77777777" w:rsidTr="00113047">
        <w:tc>
          <w:tcPr>
            <w:tcW w:w="2155" w:type="dxa"/>
          </w:tcPr>
          <w:p w14:paraId="253D8667" w14:textId="77777777" w:rsidR="004C589F" w:rsidRPr="00432C5C" w:rsidRDefault="004C589F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4459E6FF" w14:textId="77777777" w:rsidR="004C589F" w:rsidRPr="00432C5C" w:rsidRDefault="004C589F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47FFACB6" w14:textId="77777777" w:rsidR="004C589F" w:rsidRPr="00432C5C" w:rsidRDefault="004C589F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3691A76C" w14:textId="77777777" w:rsidR="004C589F" w:rsidRPr="00432C5C" w:rsidRDefault="004C589F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0CD0A3E4" w14:textId="77777777" w:rsidR="004C589F" w:rsidRPr="00432C5C" w:rsidRDefault="004C589F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3B2C2A82" w14:textId="77777777" w:rsidR="004C589F" w:rsidRPr="00432C5C" w:rsidRDefault="004C589F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28679E69" w14:textId="77777777" w:rsidR="004C589F" w:rsidRPr="00432C5C" w:rsidRDefault="004C589F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4C589F" w:rsidRPr="00432C5C" w14:paraId="380A364F" w14:textId="77777777" w:rsidTr="00113047">
        <w:tc>
          <w:tcPr>
            <w:tcW w:w="2155" w:type="dxa"/>
          </w:tcPr>
          <w:p w14:paraId="4B553F82" w14:textId="77777777" w:rsidR="004C589F" w:rsidRPr="00432C5C" w:rsidRDefault="004C589F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20722ACE" w14:textId="2F117C11" w:rsidR="004C589F" w:rsidRPr="00432C5C" w:rsidRDefault="004C589F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56E0ECBD" w14:textId="19AB39A7" w:rsidR="004C589F" w:rsidRPr="00432C5C" w:rsidRDefault="004C589F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11850198</w:t>
            </w:r>
          </w:p>
        </w:tc>
        <w:tc>
          <w:tcPr>
            <w:tcW w:w="1356" w:type="dxa"/>
          </w:tcPr>
          <w:p w14:paraId="0DE6E894" w14:textId="2D349E95" w:rsidR="004C589F" w:rsidRPr="00432C5C" w:rsidRDefault="004C589F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658344</w:t>
            </w:r>
          </w:p>
        </w:tc>
        <w:tc>
          <w:tcPr>
            <w:tcW w:w="1073" w:type="dxa"/>
          </w:tcPr>
          <w:p w14:paraId="6E75280A" w14:textId="67BA4CFB" w:rsidR="004C589F" w:rsidRPr="00432C5C" w:rsidRDefault="004C589F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2453.97</w:t>
            </w:r>
          </w:p>
        </w:tc>
        <w:tc>
          <w:tcPr>
            <w:tcW w:w="1151" w:type="dxa"/>
          </w:tcPr>
          <w:p w14:paraId="1F8E0344" w14:textId="2C291F6D" w:rsidR="004C589F" w:rsidRPr="00432C5C" w:rsidRDefault="004C589F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26201674" w14:textId="25D4FDB3" w:rsidR="004C589F" w:rsidRPr="00713549" w:rsidRDefault="004C589F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713549">
              <w:rPr>
                <w:rFonts w:ascii="Times New Roman" w:hAnsi="Times New Roman" w:cs="Times New Roman"/>
              </w:rPr>
              <w:t>0.9203</w:t>
            </w:r>
            <w:r w:rsidR="00472E04" w:rsidRPr="0071354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4C589F" w:rsidRPr="00432C5C" w14:paraId="140DB27D" w14:textId="77777777" w:rsidTr="00113047">
        <w:tc>
          <w:tcPr>
            <w:tcW w:w="2155" w:type="dxa"/>
          </w:tcPr>
          <w:p w14:paraId="7AD24A30" w14:textId="77777777" w:rsidR="004C589F" w:rsidRPr="00432C5C" w:rsidRDefault="004C589F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70751D4E" w14:textId="19521EDA" w:rsidR="004C589F" w:rsidRPr="00432C5C" w:rsidRDefault="004C589F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57F21B91" w14:textId="1C99909D" w:rsidR="004C589F" w:rsidRPr="00432C5C" w:rsidRDefault="004C589F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715450</w:t>
            </w:r>
          </w:p>
        </w:tc>
        <w:tc>
          <w:tcPr>
            <w:tcW w:w="1356" w:type="dxa"/>
          </w:tcPr>
          <w:p w14:paraId="7E18689B" w14:textId="1C688E06" w:rsidR="004C589F" w:rsidRPr="00432C5C" w:rsidRDefault="004C589F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357725</w:t>
            </w:r>
          </w:p>
        </w:tc>
        <w:tc>
          <w:tcPr>
            <w:tcW w:w="1073" w:type="dxa"/>
          </w:tcPr>
          <w:p w14:paraId="097207D6" w14:textId="6491D383" w:rsidR="004C589F" w:rsidRPr="00432C5C" w:rsidRDefault="004C589F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333.42</w:t>
            </w:r>
          </w:p>
        </w:tc>
        <w:tc>
          <w:tcPr>
            <w:tcW w:w="1151" w:type="dxa"/>
          </w:tcPr>
          <w:p w14:paraId="76A3443A" w14:textId="5746070B" w:rsidR="004C589F" w:rsidRPr="00432C5C" w:rsidRDefault="004C589F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707D5AB5" w14:textId="77158A8D" w:rsidR="004C589F" w:rsidRPr="00713549" w:rsidRDefault="004C589F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713549">
              <w:rPr>
                <w:rFonts w:ascii="Times New Roman" w:hAnsi="Times New Roman" w:cs="Times New Roman"/>
              </w:rPr>
              <w:t>0.0556</w:t>
            </w:r>
            <w:r w:rsidR="00472E04" w:rsidRPr="0071354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4C589F" w:rsidRPr="00432C5C" w14:paraId="4082B728" w14:textId="77777777" w:rsidTr="00113047">
        <w:tc>
          <w:tcPr>
            <w:tcW w:w="2155" w:type="dxa"/>
          </w:tcPr>
          <w:p w14:paraId="6C852C11" w14:textId="77777777" w:rsidR="004C589F" w:rsidRPr="00432C5C" w:rsidRDefault="004C589F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4BF86D07" w14:textId="08B62D8A" w:rsidR="004C589F" w:rsidRPr="00432C5C" w:rsidRDefault="004C589F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147B9244" w14:textId="536B6A2A" w:rsidR="004C589F" w:rsidRPr="00432C5C" w:rsidRDefault="004C589F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71530</w:t>
            </w:r>
          </w:p>
        </w:tc>
        <w:tc>
          <w:tcPr>
            <w:tcW w:w="1356" w:type="dxa"/>
          </w:tcPr>
          <w:p w14:paraId="63A703AE" w14:textId="2A15A786" w:rsidR="004C589F" w:rsidRPr="00432C5C" w:rsidRDefault="004C589F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71530</w:t>
            </w:r>
          </w:p>
        </w:tc>
        <w:tc>
          <w:tcPr>
            <w:tcW w:w="1073" w:type="dxa"/>
          </w:tcPr>
          <w:p w14:paraId="19452745" w14:textId="785A84A2" w:rsidR="004C589F" w:rsidRPr="00432C5C" w:rsidRDefault="004C589F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266.63</w:t>
            </w:r>
          </w:p>
        </w:tc>
        <w:tc>
          <w:tcPr>
            <w:tcW w:w="1151" w:type="dxa"/>
          </w:tcPr>
          <w:p w14:paraId="0D003B9D" w14:textId="4E953AAA" w:rsidR="004C589F" w:rsidRPr="00432C5C" w:rsidRDefault="004C589F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5CFBBCB1" w14:textId="5637C6FF" w:rsidR="004C589F" w:rsidRPr="00713549" w:rsidRDefault="004C589F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713549">
              <w:rPr>
                <w:rFonts w:ascii="Times New Roman" w:hAnsi="Times New Roman" w:cs="Times New Roman"/>
              </w:rPr>
              <w:t>0.0056</w:t>
            </w:r>
          </w:p>
        </w:tc>
      </w:tr>
      <w:tr w:rsidR="004C589F" w:rsidRPr="00432C5C" w14:paraId="79F432B6" w14:textId="77777777" w:rsidTr="00113047">
        <w:tc>
          <w:tcPr>
            <w:tcW w:w="2155" w:type="dxa"/>
          </w:tcPr>
          <w:p w14:paraId="71B93FBD" w14:textId="77777777" w:rsidR="004C589F" w:rsidRPr="00432C5C" w:rsidRDefault="004C589F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6ACF1711" w14:textId="44FE638C" w:rsidR="004C589F" w:rsidRPr="00432C5C" w:rsidRDefault="004C589F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25B4C61D" w14:textId="53F5E11D" w:rsidR="004C589F" w:rsidRPr="00432C5C" w:rsidRDefault="004C589F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158943</w:t>
            </w:r>
          </w:p>
        </w:tc>
        <w:tc>
          <w:tcPr>
            <w:tcW w:w="1356" w:type="dxa"/>
          </w:tcPr>
          <w:p w14:paraId="2320FF68" w14:textId="4F0B11E4" w:rsidR="004C589F" w:rsidRPr="00432C5C" w:rsidRDefault="004C589F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4415</w:t>
            </w:r>
          </w:p>
        </w:tc>
        <w:tc>
          <w:tcPr>
            <w:tcW w:w="1073" w:type="dxa"/>
          </w:tcPr>
          <w:p w14:paraId="43F30D73" w14:textId="6368D841" w:rsidR="004C589F" w:rsidRPr="00432C5C" w:rsidRDefault="004C589F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6.46</w:t>
            </w:r>
          </w:p>
        </w:tc>
        <w:tc>
          <w:tcPr>
            <w:tcW w:w="1151" w:type="dxa"/>
          </w:tcPr>
          <w:p w14:paraId="5E57D85B" w14:textId="6964285D" w:rsidR="004C589F" w:rsidRPr="00432C5C" w:rsidRDefault="004C589F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6B140441" w14:textId="20B6F974" w:rsidR="004C589F" w:rsidRPr="00713549" w:rsidRDefault="004C589F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713549">
              <w:rPr>
                <w:rFonts w:ascii="Times New Roman" w:hAnsi="Times New Roman" w:cs="Times New Roman"/>
              </w:rPr>
              <w:t>0.0123</w:t>
            </w:r>
          </w:p>
        </w:tc>
      </w:tr>
      <w:tr w:rsidR="004C589F" w:rsidRPr="00432C5C" w14:paraId="27643D8F" w14:textId="77777777" w:rsidTr="00113047">
        <w:tc>
          <w:tcPr>
            <w:tcW w:w="2155" w:type="dxa"/>
          </w:tcPr>
          <w:p w14:paraId="284A6F1F" w14:textId="77777777" w:rsidR="004C589F" w:rsidRPr="00432C5C" w:rsidRDefault="004C589F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4A95CD9B" w14:textId="0E19E81A" w:rsidR="004C589F" w:rsidRPr="00432C5C" w:rsidRDefault="004C589F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6FFD88E0" w14:textId="326F0382" w:rsidR="004C589F" w:rsidRPr="00432C5C" w:rsidRDefault="004C589F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62213</w:t>
            </w:r>
          </w:p>
        </w:tc>
        <w:tc>
          <w:tcPr>
            <w:tcW w:w="1356" w:type="dxa"/>
          </w:tcPr>
          <w:p w14:paraId="6C78E3D9" w14:textId="0E67D2DE" w:rsidR="004C589F" w:rsidRPr="00432C5C" w:rsidRDefault="004C589F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3456</w:t>
            </w:r>
          </w:p>
        </w:tc>
        <w:tc>
          <w:tcPr>
            <w:tcW w:w="1073" w:type="dxa"/>
          </w:tcPr>
          <w:p w14:paraId="74C9DA04" w14:textId="72368AE1" w:rsidR="004C589F" w:rsidRPr="00432C5C" w:rsidRDefault="004C589F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2.88</w:t>
            </w:r>
          </w:p>
        </w:tc>
        <w:tc>
          <w:tcPr>
            <w:tcW w:w="1151" w:type="dxa"/>
          </w:tcPr>
          <w:p w14:paraId="7EBDB1BA" w14:textId="4F2A99C4" w:rsidR="004C589F" w:rsidRPr="00432C5C" w:rsidRDefault="004C589F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4E582A86" w14:textId="75E8F388" w:rsidR="004C589F" w:rsidRPr="00713549" w:rsidRDefault="004C589F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713549">
              <w:rPr>
                <w:rFonts w:ascii="Times New Roman" w:hAnsi="Times New Roman" w:cs="Times New Roman"/>
              </w:rPr>
              <w:t>0.0048</w:t>
            </w:r>
          </w:p>
        </w:tc>
      </w:tr>
      <w:tr w:rsidR="004C589F" w:rsidRPr="00432C5C" w14:paraId="52A05FA1" w14:textId="77777777" w:rsidTr="00113047">
        <w:tc>
          <w:tcPr>
            <w:tcW w:w="2155" w:type="dxa"/>
          </w:tcPr>
          <w:p w14:paraId="4B9A597C" w14:textId="77777777" w:rsidR="004C589F" w:rsidRPr="00432C5C" w:rsidRDefault="004C589F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7B67CF46" w14:textId="5A3AFCA3" w:rsidR="004C589F" w:rsidRPr="00432C5C" w:rsidRDefault="004C589F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5887997A" w14:textId="68DE6D7D" w:rsidR="004C589F" w:rsidRPr="00432C5C" w:rsidRDefault="004C589F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8905</w:t>
            </w:r>
          </w:p>
        </w:tc>
        <w:tc>
          <w:tcPr>
            <w:tcW w:w="1356" w:type="dxa"/>
          </w:tcPr>
          <w:p w14:paraId="6517D0A2" w14:textId="0856A192" w:rsidR="004C589F" w:rsidRPr="00432C5C" w:rsidRDefault="004C589F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4452</w:t>
            </w:r>
          </w:p>
        </w:tc>
        <w:tc>
          <w:tcPr>
            <w:tcW w:w="1073" w:type="dxa"/>
          </w:tcPr>
          <w:p w14:paraId="5DABC598" w14:textId="364240E1" w:rsidR="004C589F" w:rsidRPr="00432C5C" w:rsidRDefault="004C589F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6.60</w:t>
            </w:r>
          </w:p>
        </w:tc>
        <w:tc>
          <w:tcPr>
            <w:tcW w:w="1151" w:type="dxa"/>
          </w:tcPr>
          <w:p w14:paraId="21C843E5" w14:textId="26ACF9E4" w:rsidR="004C589F" w:rsidRPr="00432C5C" w:rsidRDefault="004C589F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1AE15C58" w14:textId="1A2B2A18" w:rsidR="004C589F" w:rsidRPr="00713549" w:rsidRDefault="004C589F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713549">
              <w:rPr>
                <w:rFonts w:ascii="Times New Roman" w:hAnsi="Times New Roman" w:cs="Times New Roman"/>
              </w:rPr>
              <w:t>0.0007</w:t>
            </w:r>
          </w:p>
        </w:tc>
      </w:tr>
      <w:tr w:rsidR="004C589F" w:rsidRPr="00432C5C" w14:paraId="6B4F126E" w14:textId="77777777" w:rsidTr="00113047">
        <w:tc>
          <w:tcPr>
            <w:tcW w:w="2155" w:type="dxa"/>
          </w:tcPr>
          <w:p w14:paraId="6D817E26" w14:textId="77777777" w:rsidR="004C589F" w:rsidRPr="00432C5C" w:rsidRDefault="004C589F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1BD16FC4" w14:textId="572BAB69" w:rsidR="004C589F" w:rsidRPr="00432C5C" w:rsidRDefault="004C589F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4CB984B3" w14:textId="75C23EA6" w:rsidR="004C589F" w:rsidRPr="00432C5C" w:rsidRDefault="004C589F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9658</w:t>
            </w:r>
          </w:p>
        </w:tc>
        <w:tc>
          <w:tcPr>
            <w:tcW w:w="1356" w:type="dxa"/>
          </w:tcPr>
          <w:p w14:paraId="0424A059" w14:textId="338B7C15" w:rsidR="004C589F" w:rsidRPr="00432C5C" w:rsidRDefault="004C589F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0268</w:t>
            </w:r>
          </w:p>
        </w:tc>
        <w:tc>
          <w:tcPr>
            <w:tcW w:w="1073" w:type="dxa"/>
          </w:tcPr>
          <w:p w14:paraId="0C28173B" w14:textId="77777777" w:rsidR="004C589F" w:rsidRPr="00432C5C" w:rsidRDefault="004C589F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790FDBF1" w14:textId="77777777" w:rsidR="004C589F" w:rsidRPr="00432C5C" w:rsidRDefault="004C589F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70759E84" w14:textId="77777777" w:rsidR="004C589F" w:rsidRPr="00432C5C" w:rsidRDefault="004C589F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2BF9B657" w14:textId="77777777" w:rsidR="00472E04" w:rsidRPr="00472E04" w:rsidRDefault="00472E04" w:rsidP="00472E04">
      <w:pPr>
        <w:contextualSpacing/>
        <w:rPr>
          <w:rFonts w:ascii="Times New Roman" w:hAnsi="Times New Roman" w:cs="Times New Roman"/>
          <w:sz w:val="20"/>
          <w:szCs w:val="20"/>
        </w:rPr>
      </w:pPr>
      <w:r w:rsidRPr="00472E04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472E04">
        <w:rPr>
          <w:rFonts w:ascii="Times New Roman" w:hAnsi="Times New Roman" w:cs="Times New Roman"/>
          <w:i/>
          <w:sz w:val="20"/>
          <w:szCs w:val="20"/>
        </w:rPr>
        <w:t>p</w:t>
      </w:r>
      <w:r w:rsidRPr="00472E04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472E04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472E04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5382F621" w14:textId="77777777" w:rsidR="004C589F" w:rsidRPr="00560D9E" w:rsidRDefault="004C589F" w:rsidP="004C589F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21D2018" w14:textId="43B0FAA0" w:rsidR="00512F11" w:rsidRDefault="00512F11" w:rsidP="00512F11">
      <w:pPr>
        <w:pStyle w:val="Heading20"/>
        <w:rPr>
          <w:lang w:eastAsia="zh-CN"/>
        </w:rPr>
      </w:pPr>
      <w:bookmarkStart w:id="14" w:name="_Toc460823"/>
      <w:r>
        <w:lastRenderedPageBreak/>
        <w:t>III.</w:t>
      </w:r>
      <w:r w:rsidR="00724569">
        <w:t xml:space="preserve"> R</w:t>
      </w:r>
      <w:r w:rsidR="00676BF8">
        <w:t>BESE</w:t>
      </w:r>
      <w:bookmarkEnd w:id="14"/>
    </w:p>
    <w:p w14:paraId="306E366E" w14:textId="4CC0AB66" w:rsidR="00E90AFC" w:rsidRPr="00096593" w:rsidRDefault="001F7FFE" w:rsidP="00096593">
      <w:pPr>
        <w:spacing w:after="160" w:line="259" w:lineRule="auto"/>
        <w:contextualSpacing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>
        <w:rPr>
          <w:noProof/>
          <w:lang w:eastAsia="zh-TW"/>
        </w:rPr>
        <w:drawing>
          <wp:inline distT="0" distB="0" distL="0" distR="0" wp14:anchorId="167C4CD6" wp14:editId="3F16DEC2">
            <wp:extent cx="5522976" cy="4330598"/>
            <wp:effectExtent l="0" t="0" r="1905" b="13335"/>
            <wp:docPr id="14" name="Chart 1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14:paraId="345A92A4" w14:textId="77777777" w:rsidR="00472E04" w:rsidRDefault="00676BF8" w:rsidP="00472E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E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56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="002F2021">
        <w:rPr>
          <w:rFonts w:ascii="Times New Roman" w:hAnsi="Times New Roman" w:cs="Times New Roman"/>
          <w:sz w:val="24"/>
          <w:szCs w:val="24"/>
        </w:rPr>
        <w:t xml:space="preserve"> </w:t>
      </w:r>
      <w:r w:rsidR="00472E04">
        <w:rPr>
          <w:rFonts w:ascii="Times New Roman" w:hAnsi="Times New Roman" w:cs="Times New Roman"/>
          <w:sz w:val="24"/>
          <w:szCs w:val="24"/>
        </w:rPr>
        <w:t xml:space="preserve">Unacceptable </w:t>
      </w:r>
      <w:r w:rsidR="00472E04" w:rsidRPr="00472E04">
        <w:rPr>
          <w:rFonts w:ascii="Times New Roman" w:hAnsi="Times New Roman" w:cs="Times New Roman"/>
          <w:sz w:val="24"/>
          <w:szCs w:val="24"/>
        </w:rPr>
        <w:t xml:space="preserve">RBESEs are those below the bold reference line at RBESE = </w:t>
      </w:r>
      <w:r w:rsidR="00472E04" w:rsidRPr="00472E04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="00472E04" w:rsidRPr="00472E04">
        <w:rPr>
          <w:rFonts w:ascii="Times New Roman" w:hAnsi="Times New Roman" w:cs="Times New Roman"/>
          <w:sz w:val="24"/>
          <w:szCs w:val="24"/>
        </w:rPr>
        <w:t xml:space="preserve"> 0.1 or those above the bold reference line at RBESE = 0.1.</w:t>
      </w:r>
      <w:r w:rsidR="00472E04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8F16196" w14:textId="11B863DD" w:rsidR="00353EEA" w:rsidRPr="000A246A" w:rsidRDefault="00353EEA" w:rsidP="00472E04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>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 on RBESE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1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353EEA" w:rsidRPr="00432C5C" w14:paraId="67E9ADCE" w14:textId="77777777" w:rsidTr="00202475">
        <w:tc>
          <w:tcPr>
            <w:tcW w:w="2155" w:type="dxa"/>
          </w:tcPr>
          <w:p w14:paraId="6EA0ECA9" w14:textId="77777777" w:rsidR="00353EEA" w:rsidRPr="00432C5C" w:rsidRDefault="00353EEA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2EA41452" w14:textId="77777777" w:rsidR="00353EEA" w:rsidRPr="00432C5C" w:rsidRDefault="00353EEA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67AC4A41" w14:textId="77777777" w:rsidR="00353EEA" w:rsidRPr="00432C5C" w:rsidRDefault="00353EEA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57A98FDB" w14:textId="77777777" w:rsidR="00353EEA" w:rsidRPr="00432C5C" w:rsidRDefault="00353EEA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1F00A225" w14:textId="77777777" w:rsidR="00353EEA" w:rsidRPr="00432C5C" w:rsidRDefault="00353EEA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76593A42" w14:textId="77777777" w:rsidR="00353EEA" w:rsidRPr="00432C5C" w:rsidRDefault="00353EEA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581CE77E" w14:textId="77777777" w:rsidR="00353EEA" w:rsidRPr="00432C5C" w:rsidRDefault="00353EEA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1F7FFE" w:rsidRPr="00432C5C" w14:paraId="7EFC31C0" w14:textId="77777777" w:rsidTr="00202475">
        <w:tc>
          <w:tcPr>
            <w:tcW w:w="2155" w:type="dxa"/>
          </w:tcPr>
          <w:p w14:paraId="0ABD9A4C" w14:textId="77777777" w:rsidR="001F7FFE" w:rsidRPr="00472E04" w:rsidRDefault="001F7FFE" w:rsidP="001F7FFE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72E04">
              <w:rPr>
                <w:rFonts w:ascii="Times New Roman" w:hAnsi="Times New Roman" w:cs="Times New Roman"/>
                <w:b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26D4FCA6" w14:textId="77777777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72E04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53ED3822" w14:textId="33000FCC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72E04">
              <w:rPr>
                <w:rFonts w:ascii="Times New Roman" w:hAnsi="Times New Roman" w:cs="Times New Roman"/>
                <w:b/>
              </w:rPr>
              <w:t>19.79439981</w:t>
            </w:r>
          </w:p>
        </w:tc>
        <w:tc>
          <w:tcPr>
            <w:tcW w:w="1356" w:type="dxa"/>
          </w:tcPr>
          <w:p w14:paraId="4E8F434C" w14:textId="332B9F9F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72E04">
              <w:rPr>
                <w:rFonts w:ascii="Times New Roman" w:hAnsi="Times New Roman" w:cs="Times New Roman"/>
                <w:b/>
              </w:rPr>
              <w:t>1.09968888</w:t>
            </w:r>
          </w:p>
        </w:tc>
        <w:tc>
          <w:tcPr>
            <w:tcW w:w="1073" w:type="dxa"/>
          </w:tcPr>
          <w:p w14:paraId="6915975E" w14:textId="6C1811FE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72E04">
              <w:rPr>
                <w:rFonts w:ascii="Times New Roman" w:hAnsi="Times New Roman" w:cs="Times New Roman"/>
                <w:b/>
              </w:rPr>
              <w:t>147.64</w:t>
            </w:r>
          </w:p>
        </w:tc>
        <w:tc>
          <w:tcPr>
            <w:tcW w:w="1151" w:type="dxa"/>
          </w:tcPr>
          <w:p w14:paraId="7C5CEC67" w14:textId="6361845C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72E04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13E623E8" w14:textId="0C70B142" w:rsidR="001F7FFE" w:rsidRPr="00713549" w:rsidRDefault="001F7FFE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713549">
              <w:rPr>
                <w:rFonts w:ascii="Times New Roman" w:hAnsi="Times New Roman" w:cs="Times New Roman"/>
                <w:b/>
              </w:rPr>
              <w:t>0.6519</w:t>
            </w:r>
            <w:r w:rsidR="00472E04" w:rsidRPr="0071354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1F7FFE" w:rsidRPr="00432C5C" w14:paraId="198394DC" w14:textId="77777777" w:rsidTr="00202475">
        <w:tc>
          <w:tcPr>
            <w:tcW w:w="2155" w:type="dxa"/>
          </w:tcPr>
          <w:p w14:paraId="2C0D94FA" w14:textId="77777777" w:rsidR="001F7FFE" w:rsidRPr="00432C5C" w:rsidRDefault="001F7FFE" w:rsidP="001F7FF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201908F9" w14:textId="77777777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F7FFE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7B79FD3D" w14:textId="6AEBFC0B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0.26118792</w:t>
            </w:r>
          </w:p>
        </w:tc>
        <w:tc>
          <w:tcPr>
            <w:tcW w:w="1356" w:type="dxa"/>
          </w:tcPr>
          <w:p w14:paraId="11F503A0" w14:textId="4A2679E1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0.13059396</w:t>
            </w:r>
          </w:p>
        </w:tc>
        <w:tc>
          <w:tcPr>
            <w:tcW w:w="1073" w:type="dxa"/>
          </w:tcPr>
          <w:p w14:paraId="7F98CB57" w14:textId="4DA75036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17.53</w:t>
            </w:r>
          </w:p>
        </w:tc>
        <w:tc>
          <w:tcPr>
            <w:tcW w:w="1151" w:type="dxa"/>
          </w:tcPr>
          <w:p w14:paraId="23BDCDFB" w14:textId="3A444A51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4393D5F3" w14:textId="358AF6F6" w:rsidR="001F7FFE" w:rsidRPr="00713549" w:rsidRDefault="001F7FFE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1F7FFE">
              <w:rPr>
                <w:rFonts w:ascii="Times New Roman" w:hAnsi="Times New Roman" w:cs="Times New Roman"/>
              </w:rPr>
              <w:t>0.0086</w:t>
            </w:r>
          </w:p>
        </w:tc>
      </w:tr>
      <w:tr w:rsidR="001F7FFE" w:rsidRPr="00432C5C" w14:paraId="6FD6223C" w14:textId="77777777" w:rsidTr="00202475">
        <w:tc>
          <w:tcPr>
            <w:tcW w:w="2155" w:type="dxa"/>
          </w:tcPr>
          <w:p w14:paraId="67F27DA2" w14:textId="77777777" w:rsidR="001F7FFE" w:rsidRPr="00472E04" w:rsidRDefault="001F7FFE" w:rsidP="001F7FFE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72E04">
              <w:rPr>
                <w:rFonts w:ascii="Times New Roman" w:hAnsi="Times New Roman" w:cs="Times New Roman"/>
                <w:b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5CCA9527" w14:textId="77777777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72E04">
              <w:rPr>
                <w:rFonts w:ascii="Times New Roman" w:hAnsi="Times New Roman" w:cs="Times New Roman"/>
                <w:b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62C8E92F" w14:textId="5D0AD773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72E04">
              <w:rPr>
                <w:rFonts w:ascii="Times New Roman" w:hAnsi="Times New Roman" w:cs="Times New Roman"/>
                <w:b/>
              </w:rPr>
              <w:t>1.75048581</w:t>
            </w:r>
          </w:p>
        </w:tc>
        <w:tc>
          <w:tcPr>
            <w:tcW w:w="1356" w:type="dxa"/>
          </w:tcPr>
          <w:p w14:paraId="50A69F1E" w14:textId="681F7903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72E04">
              <w:rPr>
                <w:rFonts w:ascii="Times New Roman" w:hAnsi="Times New Roman" w:cs="Times New Roman"/>
                <w:b/>
              </w:rPr>
              <w:t>1.75048581</w:t>
            </w:r>
          </w:p>
        </w:tc>
        <w:tc>
          <w:tcPr>
            <w:tcW w:w="1073" w:type="dxa"/>
          </w:tcPr>
          <w:p w14:paraId="23332315" w14:textId="2CD69372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72E04">
              <w:rPr>
                <w:rFonts w:ascii="Times New Roman" w:hAnsi="Times New Roman" w:cs="Times New Roman"/>
                <w:b/>
              </w:rPr>
              <w:t>235.01</w:t>
            </w:r>
          </w:p>
        </w:tc>
        <w:tc>
          <w:tcPr>
            <w:tcW w:w="1151" w:type="dxa"/>
          </w:tcPr>
          <w:p w14:paraId="7BD5A6A8" w14:textId="2E323E2C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72E04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4E67668E" w14:textId="3C30C1E3" w:rsidR="001F7FFE" w:rsidRPr="00713549" w:rsidRDefault="001F7FFE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713549">
              <w:rPr>
                <w:rFonts w:ascii="Times New Roman" w:hAnsi="Times New Roman" w:cs="Times New Roman"/>
                <w:b/>
              </w:rPr>
              <w:t>0.0577</w:t>
            </w:r>
            <w:r w:rsidR="00472E04" w:rsidRPr="0071354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1F7FFE" w:rsidRPr="00432C5C" w14:paraId="6F34C29A" w14:textId="77777777" w:rsidTr="00202475">
        <w:tc>
          <w:tcPr>
            <w:tcW w:w="2155" w:type="dxa"/>
          </w:tcPr>
          <w:p w14:paraId="04EC5109" w14:textId="77777777" w:rsidR="001F7FFE" w:rsidRPr="00432C5C" w:rsidRDefault="001F7FFE" w:rsidP="001F7FF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78ED75D9" w14:textId="77777777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F7FFE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48CEECC9" w14:textId="1F3C6711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0.01345881</w:t>
            </w:r>
          </w:p>
        </w:tc>
        <w:tc>
          <w:tcPr>
            <w:tcW w:w="1356" w:type="dxa"/>
          </w:tcPr>
          <w:p w14:paraId="455EA4AD" w14:textId="2C5BE501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0.00037386</w:t>
            </w:r>
          </w:p>
        </w:tc>
        <w:tc>
          <w:tcPr>
            <w:tcW w:w="1073" w:type="dxa"/>
          </w:tcPr>
          <w:p w14:paraId="5AE04987" w14:textId="5FCC9A30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1151" w:type="dxa"/>
          </w:tcPr>
          <w:p w14:paraId="6971A139" w14:textId="18860561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1.0000</w:t>
            </w:r>
          </w:p>
        </w:tc>
        <w:tc>
          <w:tcPr>
            <w:tcW w:w="1039" w:type="dxa"/>
          </w:tcPr>
          <w:p w14:paraId="4742F819" w14:textId="768BBCFE" w:rsidR="001F7FFE" w:rsidRPr="00713549" w:rsidRDefault="001F7FFE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1F7FFE">
              <w:rPr>
                <w:rFonts w:ascii="Times New Roman" w:hAnsi="Times New Roman" w:cs="Times New Roman"/>
              </w:rPr>
              <w:t>0.0004</w:t>
            </w:r>
          </w:p>
        </w:tc>
      </w:tr>
      <w:tr w:rsidR="001F7FFE" w:rsidRPr="00432C5C" w14:paraId="55516150" w14:textId="77777777" w:rsidTr="00202475">
        <w:tc>
          <w:tcPr>
            <w:tcW w:w="2155" w:type="dxa"/>
          </w:tcPr>
          <w:p w14:paraId="561A80E2" w14:textId="77777777" w:rsidR="001F7FFE" w:rsidRPr="00472E04" w:rsidRDefault="001F7FFE" w:rsidP="001F7FFE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72E04">
              <w:rPr>
                <w:rFonts w:ascii="Times New Roman" w:hAnsi="Times New Roman" w:cs="Times New Roman"/>
                <w:b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51CF5084" w14:textId="77777777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72E04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1950BFCE" w14:textId="22B1E7A6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72E04">
              <w:rPr>
                <w:rFonts w:ascii="Times New Roman" w:hAnsi="Times New Roman" w:cs="Times New Roman"/>
                <w:b/>
              </w:rPr>
              <w:t>8.21460335</w:t>
            </w:r>
          </w:p>
        </w:tc>
        <w:tc>
          <w:tcPr>
            <w:tcW w:w="1356" w:type="dxa"/>
          </w:tcPr>
          <w:p w14:paraId="49DB123C" w14:textId="7A8628B2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72E04">
              <w:rPr>
                <w:rFonts w:ascii="Times New Roman" w:hAnsi="Times New Roman" w:cs="Times New Roman"/>
                <w:b/>
              </w:rPr>
              <w:t>0.45636685</w:t>
            </w:r>
          </w:p>
        </w:tc>
        <w:tc>
          <w:tcPr>
            <w:tcW w:w="1073" w:type="dxa"/>
          </w:tcPr>
          <w:p w14:paraId="74575DD0" w14:textId="70FA7178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72E04">
              <w:rPr>
                <w:rFonts w:ascii="Times New Roman" w:hAnsi="Times New Roman" w:cs="Times New Roman"/>
                <w:b/>
              </w:rPr>
              <w:t>61.27</w:t>
            </w:r>
          </w:p>
        </w:tc>
        <w:tc>
          <w:tcPr>
            <w:tcW w:w="1151" w:type="dxa"/>
          </w:tcPr>
          <w:p w14:paraId="56B6E27B" w14:textId="733D9FCA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72E04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411B7481" w14:textId="51D9B3D7" w:rsidR="001F7FFE" w:rsidRPr="00713549" w:rsidRDefault="001F7FFE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713549">
              <w:rPr>
                <w:rFonts w:ascii="Times New Roman" w:hAnsi="Times New Roman" w:cs="Times New Roman"/>
                <w:b/>
              </w:rPr>
              <w:t>0.2706</w:t>
            </w:r>
            <w:r w:rsidR="00472E04" w:rsidRPr="0071354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1F7FFE" w:rsidRPr="00432C5C" w14:paraId="4F4EB234" w14:textId="77777777" w:rsidTr="00202475">
        <w:tc>
          <w:tcPr>
            <w:tcW w:w="2155" w:type="dxa"/>
          </w:tcPr>
          <w:p w14:paraId="2E0F1BD8" w14:textId="77777777" w:rsidR="001F7FFE" w:rsidRPr="00432C5C" w:rsidRDefault="001F7FFE" w:rsidP="001F7FF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14AC08E2" w14:textId="77777777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F7FFE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26DD90A8" w14:textId="0D0589B4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0.06012317</w:t>
            </w:r>
          </w:p>
        </w:tc>
        <w:tc>
          <w:tcPr>
            <w:tcW w:w="1356" w:type="dxa"/>
          </w:tcPr>
          <w:p w14:paraId="1D034C9C" w14:textId="63049EAA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0.03006158</w:t>
            </w:r>
          </w:p>
        </w:tc>
        <w:tc>
          <w:tcPr>
            <w:tcW w:w="1073" w:type="dxa"/>
          </w:tcPr>
          <w:p w14:paraId="229EAC67" w14:textId="325A2C3D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4.04</w:t>
            </w:r>
          </w:p>
        </w:tc>
        <w:tc>
          <w:tcPr>
            <w:tcW w:w="1151" w:type="dxa"/>
          </w:tcPr>
          <w:p w14:paraId="3C48B9F2" w14:textId="2129D02A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0.0262</w:t>
            </w:r>
          </w:p>
        </w:tc>
        <w:tc>
          <w:tcPr>
            <w:tcW w:w="1039" w:type="dxa"/>
          </w:tcPr>
          <w:p w14:paraId="4D123A2D" w14:textId="01D42EAE" w:rsidR="001F7FFE" w:rsidRPr="00713549" w:rsidRDefault="001F7FFE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1F7FFE">
              <w:rPr>
                <w:rFonts w:ascii="Times New Roman" w:hAnsi="Times New Roman" w:cs="Times New Roman"/>
              </w:rPr>
              <w:t>0.0020</w:t>
            </w:r>
          </w:p>
        </w:tc>
      </w:tr>
      <w:tr w:rsidR="001F7FFE" w:rsidRPr="00432C5C" w14:paraId="57A0590E" w14:textId="77777777" w:rsidTr="00202475">
        <w:tc>
          <w:tcPr>
            <w:tcW w:w="2155" w:type="dxa"/>
          </w:tcPr>
          <w:p w14:paraId="19175746" w14:textId="77777777" w:rsidR="001F7FFE" w:rsidRPr="00432C5C" w:rsidRDefault="001F7FFE" w:rsidP="001F7FF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2F7BDEDD" w14:textId="16FF248B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F7FFE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3E21943C" w14:textId="0F9F4A09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0.26814757</w:t>
            </w:r>
          </w:p>
        </w:tc>
        <w:tc>
          <w:tcPr>
            <w:tcW w:w="1356" w:type="dxa"/>
          </w:tcPr>
          <w:p w14:paraId="2940945F" w14:textId="1737F8A6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0.00744854</w:t>
            </w:r>
          </w:p>
        </w:tc>
        <w:tc>
          <w:tcPr>
            <w:tcW w:w="1073" w:type="dxa"/>
          </w:tcPr>
          <w:p w14:paraId="2D88BA6F" w14:textId="77777777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  <w:tc>
          <w:tcPr>
            <w:tcW w:w="1151" w:type="dxa"/>
          </w:tcPr>
          <w:p w14:paraId="7164F775" w14:textId="77777777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  <w:tc>
          <w:tcPr>
            <w:tcW w:w="1039" w:type="dxa"/>
          </w:tcPr>
          <w:p w14:paraId="49763A1D" w14:textId="77777777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</w:tr>
    </w:tbl>
    <w:p w14:paraId="424CE07B" w14:textId="77777777" w:rsidR="00472E04" w:rsidRPr="00472E04" w:rsidRDefault="00472E04" w:rsidP="00472E04">
      <w:pPr>
        <w:contextualSpacing/>
        <w:rPr>
          <w:rFonts w:ascii="Times New Roman" w:hAnsi="Times New Roman" w:cs="Times New Roman"/>
          <w:sz w:val="20"/>
          <w:szCs w:val="20"/>
        </w:rPr>
      </w:pPr>
      <w:r w:rsidRPr="00472E04">
        <w:rPr>
          <w:rFonts w:ascii="Times New Roman" w:hAnsi="Times New Roman" w:cs="Times New Roman"/>
          <w:i/>
          <w:sz w:val="20"/>
          <w:szCs w:val="20"/>
        </w:rPr>
        <w:t>Note</w:t>
      </w:r>
      <w:r w:rsidRPr="00472E04">
        <w:rPr>
          <w:rFonts w:ascii="Times New Roman" w:hAnsi="Times New Roman" w:cs="Times New Roman"/>
          <w:sz w:val="20"/>
          <w:szCs w:val="20"/>
        </w:rPr>
        <w:t xml:space="preserve">. Boldface denotes unacceptable estimates under some manipulated conditions even though the ANOVA test result was significant.  </w:t>
      </w:r>
    </w:p>
    <w:p w14:paraId="1A4CB962" w14:textId="77777777" w:rsidR="00472E04" w:rsidRPr="00472E04" w:rsidRDefault="00472E04" w:rsidP="00472E04">
      <w:pPr>
        <w:contextualSpacing/>
        <w:rPr>
          <w:rFonts w:ascii="Times New Roman" w:hAnsi="Times New Roman" w:cs="Times New Roman"/>
          <w:sz w:val="20"/>
          <w:szCs w:val="20"/>
        </w:rPr>
      </w:pPr>
      <w:r w:rsidRPr="00472E04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472E04">
        <w:rPr>
          <w:rFonts w:ascii="Times New Roman" w:hAnsi="Times New Roman" w:cs="Times New Roman"/>
          <w:i/>
          <w:sz w:val="20"/>
          <w:szCs w:val="20"/>
        </w:rPr>
        <w:t>p</w:t>
      </w:r>
      <w:r w:rsidRPr="00472E04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472E04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472E04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2F1B577C" w14:textId="09DC0C2D" w:rsidR="00755A17" w:rsidRDefault="00755A17" w:rsidP="00E957EF">
      <w:pPr>
        <w:rPr>
          <w:noProof/>
          <w:lang w:eastAsia="zh-TW"/>
        </w:rPr>
      </w:pPr>
    </w:p>
    <w:p w14:paraId="2F355263" w14:textId="71B3CB48" w:rsidR="001F7FFE" w:rsidRDefault="001F7FFE" w:rsidP="00E957EF">
      <w:pPr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noProof/>
          <w:lang w:eastAsia="zh-TW"/>
        </w:rPr>
        <w:lastRenderedPageBreak/>
        <w:drawing>
          <wp:inline distT="0" distB="0" distL="0" distR="0" wp14:anchorId="198A75A8" wp14:editId="7382C690">
            <wp:extent cx="5943600" cy="4173855"/>
            <wp:effectExtent l="0" t="0" r="0" b="17145"/>
            <wp:docPr id="18" name="Chart 1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</wp:inline>
        </w:drawing>
      </w:r>
    </w:p>
    <w:p w14:paraId="3939B587" w14:textId="22370FFA" w:rsidR="005E15F4" w:rsidRDefault="00676BF8" w:rsidP="005E15F4">
      <w:r>
        <w:rPr>
          <w:rFonts w:ascii="Times New Roman" w:eastAsia="Times New Roman" w:hAnsi="Times New Roman" w:cs="Times New Roman"/>
          <w:sz w:val="24"/>
          <w:szCs w:val="24"/>
        </w:rPr>
        <w:t xml:space="preserve">Figure. RBE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56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="002F2021">
        <w:rPr>
          <w:rFonts w:ascii="Times New Roman" w:hAnsi="Times New Roman" w:cs="Times New Roman"/>
          <w:sz w:val="24"/>
          <w:szCs w:val="24"/>
        </w:rPr>
        <w:t xml:space="preserve"> </w:t>
      </w:r>
      <w:r w:rsidR="00472E04">
        <w:rPr>
          <w:rFonts w:ascii="Times New Roman" w:hAnsi="Times New Roman" w:cs="Times New Roman"/>
          <w:sz w:val="24"/>
          <w:szCs w:val="24"/>
        </w:rPr>
        <w:t xml:space="preserve">Unacceptable </w:t>
      </w:r>
      <w:r w:rsidR="00472E04" w:rsidRPr="00472E04">
        <w:rPr>
          <w:rFonts w:ascii="Times New Roman" w:hAnsi="Times New Roman" w:cs="Times New Roman"/>
          <w:sz w:val="24"/>
          <w:szCs w:val="24"/>
        </w:rPr>
        <w:t xml:space="preserve">RBESEs are those below the bold reference line at RBESE = </w:t>
      </w:r>
      <w:r w:rsidR="00472E04" w:rsidRPr="00472E04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="00472E04" w:rsidRPr="00472E04">
        <w:rPr>
          <w:rFonts w:ascii="Times New Roman" w:hAnsi="Times New Roman" w:cs="Times New Roman"/>
          <w:sz w:val="24"/>
          <w:szCs w:val="24"/>
        </w:rPr>
        <w:t xml:space="preserve"> 0.1 or those above the bold reference line at RBESE = 0.1.</w:t>
      </w:r>
      <w:r w:rsidR="00472E04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A741AE3" w14:textId="3C4B8BA9" w:rsidR="00676BF8" w:rsidRDefault="00676BF8" w:rsidP="00676BF8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09A200A0" w14:textId="37440DA9" w:rsidR="00353EEA" w:rsidRPr="000A246A" w:rsidRDefault="00353EEA" w:rsidP="00353EEA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>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 on RBESE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353EEA" w:rsidRPr="00432C5C" w14:paraId="1DCB3504" w14:textId="77777777" w:rsidTr="00202475">
        <w:tc>
          <w:tcPr>
            <w:tcW w:w="2155" w:type="dxa"/>
          </w:tcPr>
          <w:p w14:paraId="26FEBCE4" w14:textId="77777777" w:rsidR="00353EEA" w:rsidRPr="00432C5C" w:rsidRDefault="00353EEA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15A13B3B" w14:textId="77777777" w:rsidR="00353EEA" w:rsidRPr="00432C5C" w:rsidRDefault="00353EEA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656A0ACE" w14:textId="77777777" w:rsidR="00353EEA" w:rsidRPr="00432C5C" w:rsidRDefault="00353EEA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302D6428" w14:textId="77777777" w:rsidR="00353EEA" w:rsidRPr="00432C5C" w:rsidRDefault="00353EEA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5868101F" w14:textId="77777777" w:rsidR="00353EEA" w:rsidRPr="00432C5C" w:rsidRDefault="00353EEA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2B3F5AF1" w14:textId="77777777" w:rsidR="00353EEA" w:rsidRPr="00432C5C" w:rsidRDefault="00353EEA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389095AF" w14:textId="77777777" w:rsidR="00353EEA" w:rsidRPr="00432C5C" w:rsidRDefault="00353EEA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1F7FFE" w:rsidRPr="00472E04" w14:paraId="7423696A" w14:textId="77777777" w:rsidTr="00202475">
        <w:tc>
          <w:tcPr>
            <w:tcW w:w="2155" w:type="dxa"/>
          </w:tcPr>
          <w:p w14:paraId="17BD9726" w14:textId="77777777" w:rsidR="001F7FFE" w:rsidRPr="00472E04" w:rsidRDefault="001F7FFE" w:rsidP="001F7FFE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72E04">
              <w:rPr>
                <w:rFonts w:ascii="Times New Roman" w:hAnsi="Times New Roman" w:cs="Times New Roman"/>
                <w:b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5F5C4539" w14:textId="77777777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72E04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71D8934A" w14:textId="2108DB5F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72E04">
              <w:rPr>
                <w:rFonts w:ascii="Times New Roman" w:hAnsi="Times New Roman" w:cs="Times New Roman"/>
                <w:b/>
              </w:rPr>
              <w:t>20.03139940</w:t>
            </w:r>
          </w:p>
        </w:tc>
        <w:tc>
          <w:tcPr>
            <w:tcW w:w="1356" w:type="dxa"/>
          </w:tcPr>
          <w:p w14:paraId="1C977A31" w14:textId="5576DAC9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72E04">
              <w:rPr>
                <w:rFonts w:ascii="Times New Roman" w:hAnsi="Times New Roman" w:cs="Times New Roman"/>
                <w:b/>
              </w:rPr>
              <w:t>1.11285552</w:t>
            </w:r>
          </w:p>
        </w:tc>
        <w:tc>
          <w:tcPr>
            <w:tcW w:w="1073" w:type="dxa"/>
          </w:tcPr>
          <w:p w14:paraId="7A376A76" w14:textId="58841B1D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72E04">
              <w:rPr>
                <w:rFonts w:ascii="Times New Roman" w:hAnsi="Times New Roman" w:cs="Times New Roman"/>
                <w:b/>
              </w:rPr>
              <w:t>149.54</w:t>
            </w:r>
          </w:p>
        </w:tc>
        <w:tc>
          <w:tcPr>
            <w:tcW w:w="1151" w:type="dxa"/>
          </w:tcPr>
          <w:p w14:paraId="3AFC27B4" w14:textId="29BC5991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72E04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768C0186" w14:textId="6939F861" w:rsidR="001F7FFE" w:rsidRPr="00713549" w:rsidRDefault="001F7FFE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713549">
              <w:rPr>
                <w:rFonts w:ascii="Times New Roman" w:hAnsi="Times New Roman" w:cs="Times New Roman"/>
                <w:b/>
              </w:rPr>
              <w:t>0.6380</w:t>
            </w:r>
            <w:r w:rsidR="00472E04" w:rsidRPr="0071354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1F7FFE" w:rsidRPr="001F7FFE" w14:paraId="2630BE68" w14:textId="77777777" w:rsidTr="00202475">
        <w:tc>
          <w:tcPr>
            <w:tcW w:w="2155" w:type="dxa"/>
          </w:tcPr>
          <w:p w14:paraId="0D8FEB8A" w14:textId="77777777" w:rsidR="001F7FFE" w:rsidRPr="00432C5C" w:rsidRDefault="001F7FFE" w:rsidP="001F7FF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654BD37D" w14:textId="77777777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F7FFE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28FD51C1" w14:textId="7DB8563F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0.24679612</w:t>
            </w:r>
          </w:p>
        </w:tc>
        <w:tc>
          <w:tcPr>
            <w:tcW w:w="1356" w:type="dxa"/>
          </w:tcPr>
          <w:p w14:paraId="19362FCF" w14:textId="3C9329FC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0.12339806</w:t>
            </w:r>
          </w:p>
        </w:tc>
        <w:tc>
          <w:tcPr>
            <w:tcW w:w="1073" w:type="dxa"/>
          </w:tcPr>
          <w:p w14:paraId="4ED4D1BE" w14:textId="4AC54B56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16.58</w:t>
            </w:r>
          </w:p>
        </w:tc>
        <w:tc>
          <w:tcPr>
            <w:tcW w:w="1151" w:type="dxa"/>
          </w:tcPr>
          <w:p w14:paraId="557F530B" w14:textId="18038033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10A1B1DA" w14:textId="41BE4BD1" w:rsidR="001F7FFE" w:rsidRPr="00713549" w:rsidRDefault="001F7FFE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1F7FFE">
              <w:rPr>
                <w:rFonts w:ascii="Times New Roman" w:hAnsi="Times New Roman" w:cs="Times New Roman"/>
              </w:rPr>
              <w:t>0.0079</w:t>
            </w:r>
          </w:p>
        </w:tc>
      </w:tr>
      <w:tr w:rsidR="001F7FFE" w:rsidRPr="00472E04" w14:paraId="5104450D" w14:textId="77777777" w:rsidTr="00202475">
        <w:tc>
          <w:tcPr>
            <w:tcW w:w="2155" w:type="dxa"/>
          </w:tcPr>
          <w:p w14:paraId="370556D3" w14:textId="77777777" w:rsidR="001F7FFE" w:rsidRPr="00472E04" w:rsidRDefault="001F7FFE" w:rsidP="001F7FFE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72E04">
              <w:rPr>
                <w:rFonts w:ascii="Times New Roman" w:hAnsi="Times New Roman" w:cs="Times New Roman"/>
                <w:b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62E0BB96" w14:textId="77777777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72E04">
              <w:rPr>
                <w:rFonts w:ascii="Times New Roman" w:hAnsi="Times New Roman" w:cs="Times New Roman"/>
                <w:b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628948A6" w14:textId="5D91C328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72E04">
              <w:rPr>
                <w:rFonts w:ascii="Times New Roman" w:hAnsi="Times New Roman" w:cs="Times New Roman"/>
                <w:b/>
              </w:rPr>
              <w:t>2.04679561</w:t>
            </w:r>
          </w:p>
        </w:tc>
        <w:tc>
          <w:tcPr>
            <w:tcW w:w="1356" w:type="dxa"/>
          </w:tcPr>
          <w:p w14:paraId="47B4FC5E" w14:textId="517A7E02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72E04">
              <w:rPr>
                <w:rFonts w:ascii="Times New Roman" w:hAnsi="Times New Roman" w:cs="Times New Roman"/>
                <w:b/>
              </w:rPr>
              <w:t>2.04679561</w:t>
            </w:r>
          </w:p>
        </w:tc>
        <w:tc>
          <w:tcPr>
            <w:tcW w:w="1073" w:type="dxa"/>
          </w:tcPr>
          <w:p w14:paraId="054289DA" w14:textId="4B6D179C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72E04">
              <w:rPr>
                <w:rFonts w:ascii="Times New Roman" w:hAnsi="Times New Roman" w:cs="Times New Roman"/>
                <w:b/>
              </w:rPr>
              <w:t>275.03</w:t>
            </w:r>
          </w:p>
        </w:tc>
        <w:tc>
          <w:tcPr>
            <w:tcW w:w="1151" w:type="dxa"/>
          </w:tcPr>
          <w:p w14:paraId="64AF32A8" w14:textId="41992A82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72E04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3037354B" w14:textId="6FFA87AA" w:rsidR="001F7FFE" w:rsidRPr="00713549" w:rsidRDefault="001F7FFE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713549">
              <w:rPr>
                <w:rFonts w:ascii="Times New Roman" w:hAnsi="Times New Roman" w:cs="Times New Roman"/>
                <w:b/>
              </w:rPr>
              <w:t>0.0652</w:t>
            </w:r>
            <w:r w:rsidR="00472E04" w:rsidRPr="0071354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1F7FFE" w:rsidRPr="001F7FFE" w14:paraId="2992B99D" w14:textId="77777777" w:rsidTr="00202475">
        <w:tc>
          <w:tcPr>
            <w:tcW w:w="2155" w:type="dxa"/>
          </w:tcPr>
          <w:p w14:paraId="2BD9F684" w14:textId="77777777" w:rsidR="001F7FFE" w:rsidRPr="00432C5C" w:rsidRDefault="001F7FFE" w:rsidP="001F7FF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63D2E3EB" w14:textId="77777777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F7FFE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2C7E9087" w14:textId="00893298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0.01359083</w:t>
            </w:r>
          </w:p>
        </w:tc>
        <w:tc>
          <w:tcPr>
            <w:tcW w:w="1356" w:type="dxa"/>
          </w:tcPr>
          <w:p w14:paraId="0E7B62F0" w14:textId="3F392D4B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0.00037752</w:t>
            </w:r>
          </w:p>
        </w:tc>
        <w:tc>
          <w:tcPr>
            <w:tcW w:w="1073" w:type="dxa"/>
          </w:tcPr>
          <w:p w14:paraId="2E8F4723" w14:textId="73E8F718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1151" w:type="dxa"/>
          </w:tcPr>
          <w:p w14:paraId="49A8DB29" w14:textId="2D043967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1.0000</w:t>
            </w:r>
          </w:p>
        </w:tc>
        <w:tc>
          <w:tcPr>
            <w:tcW w:w="1039" w:type="dxa"/>
          </w:tcPr>
          <w:p w14:paraId="6DEC9EBD" w14:textId="5A0B63C7" w:rsidR="001F7FFE" w:rsidRPr="00713549" w:rsidRDefault="001F7FFE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1F7FFE">
              <w:rPr>
                <w:rFonts w:ascii="Times New Roman" w:hAnsi="Times New Roman" w:cs="Times New Roman"/>
              </w:rPr>
              <w:t>0.0004</w:t>
            </w:r>
          </w:p>
        </w:tc>
      </w:tr>
      <w:tr w:rsidR="001F7FFE" w:rsidRPr="00472E04" w14:paraId="25D12651" w14:textId="77777777" w:rsidTr="00202475">
        <w:tc>
          <w:tcPr>
            <w:tcW w:w="2155" w:type="dxa"/>
          </w:tcPr>
          <w:p w14:paraId="7CE786BC" w14:textId="77777777" w:rsidR="001F7FFE" w:rsidRPr="00472E04" w:rsidRDefault="001F7FFE" w:rsidP="001F7FFE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72E04">
              <w:rPr>
                <w:rFonts w:ascii="Times New Roman" w:hAnsi="Times New Roman" w:cs="Times New Roman"/>
                <w:b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5928DE2B" w14:textId="77777777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72E04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0FE00BD7" w14:textId="7B6F23B8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72E04">
              <w:rPr>
                <w:rFonts w:ascii="Times New Roman" w:hAnsi="Times New Roman" w:cs="Times New Roman"/>
                <w:b/>
              </w:rPr>
              <w:t>8.70921942</w:t>
            </w:r>
          </w:p>
        </w:tc>
        <w:tc>
          <w:tcPr>
            <w:tcW w:w="1356" w:type="dxa"/>
          </w:tcPr>
          <w:p w14:paraId="2132E005" w14:textId="0F114A37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72E04">
              <w:rPr>
                <w:rFonts w:ascii="Times New Roman" w:hAnsi="Times New Roman" w:cs="Times New Roman"/>
                <w:b/>
              </w:rPr>
              <w:t>0.48384552</w:t>
            </w:r>
          </w:p>
        </w:tc>
        <w:tc>
          <w:tcPr>
            <w:tcW w:w="1073" w:type="dxa"/>
          </w:tcPr>
          <w:p w14:paraId="37C8DA09" w14:textId="5D3BEF96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72E04">
              <w:rPr>
                <w:rFonts w:ascii="Times New Roman" w:hAnsi="Times New Roman" w:cs="Times New Roman"/>
                <w:b/>
              </w:rPr>
              <w:t>65.01</w:t>
            </w:r>
          </w:p>
        </w:tc>
        <w:tc>
          <w:tcPr>
            <w:tcW w:w="1151" w:type="dxa"/>
          </w:tcPr>
          <w:p w14:paraId="2F616A48" w14:textId="7C166075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72E04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47370BEC" w14:textId="79336A35" w:rsidR="001F7FFE" w:rsidRPr="00713549" w:rsidRDefault="001F7FFE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713549">
              <w:rPr>
                <w:rFonts w:ascii="Times New Roman" w:hAnsi="Times New Roman" w:cs="Times New Roman"/>
                <w:b/>
              </w:rPr>
              <w:t>0.2774</w:t>
            </w:r>
            <w:r w:rsidR="00472E04" w:rsidRPr="0071354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1F7FFE" w:rsidRPr="001F7FFE" w14:paraId="4A4CBEA3" w14:textId="77777777" w:rsidTr="00202475">
        <w:tc>
          <w:tcPr>
            <w:tcW w:w="2155" w:type="dxa"/>
          </w:tcPr>
          <w:p w14:paraId="63B7B323" w14:textId="77777777" w:rsidR="001F7FFE" w:rsidRPr="00432C5C" w:rsidRDefault="001F7FFE" w:rsidP="001F7FF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19602B05" w14:textId="77777777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F7FFE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195F2879" w14:textId="52C15A35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0.08039696</w:t>
            </w:r>
          </w:p>
        </w:tc>
        <w:tc>
          <w:tcPr>
            <w:tcW w:w="1356" w:type="dxa"/>
          </w:tcPr>
          <w:p w14:paraId="72A072A2" w14:textId="65AEA2A6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0.04019848</w:t>
            </w:r>
          </w:p>
        </w:tc>
        <w:tc>
          <w:tcPr>
            <w:tcW w:w="1073" w:type="dxa"/>
          </w:tcPr>
          <w:p w14:paraId="105AB866" w14:textId="36EB7525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5.40</w:t>
            </w:r>
          </w:p>
        </w:tc>
        <w:tc>
          <w:tcPr>
            <w:tcW w:w="1151" w:type="dxa"/>
          </w:tcPr>
          <w:p w14:paraId="0360EB2A" w14:textId="67F64D01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0.0089</w:t>
            </w:r>
          </w:p>
        </w:tc>
        <w:tc>
          <w:tcPr>
            <w:tcW w:w="1039" w:type="dxa"/>
          </w:tcPr>
          <w:p w14:paraId="382A5006" w14:textId="5196EA4E" w:rsidR="001F7FFE" w:rsidRPr="00713549" w:rsidRDefault="001F7FFE" w:rsidP="0071354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1F7FFE">
              <w:rPr>
                <w:rFonts w:ascii="Times New Roman" w:hAnsi="Times New Roman" w:cs="Times New Roman"/>
              </w:rPr>
              <w:t>0.0026</w:t>
            </w:r>
          </w:p>
        </w:tc>
      </w:tr>
      <w:tr w:rsidR="001F7FFE" w:rsidRPr="001F7FFE" w14:paraId="18D0D162" w14:textId="77777777" w:rsidTr="00202475">
        <w:tc>
          <w:tcPr>
            <w:tcW w:w="2155" w:type="dxa"/>
          </w:tcPr>
          <w:p w14:paraId="7D3A3F7D" w14:textId="77777777" w:rsidR="001F7FFE" w:rsidRPr="00432C5C" w:rsidRDefault="001F7FFE" w:rsidP="001F7FF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3EA29B2B" w14:textId="310BCBC6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F7FFE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7F2784BA" w14:textId="35EAA096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0.26791540</w:t>
            </w:r>
          </w:p>
        </w:tc>
        <w:tc>
          <w:tcPr>
            <w:tcW w:w="1356" w:type="dxa"/>
          </w:tcPr>
          <w:p w14:paraId="2A1BD80C" w14:textId="1EBF6098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0.00744209</w:t>
            </w:r>
          </w:p>
        </w:tc>
        <w:tc>
          <w:tcPr>
            <w:tcW w:w="1073" w:type="dxa"/>
          </w:tcPr>
          <w:p w14:paraId="093BFD3C" w14:textId="77777777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  <w:tc>
          <w:tcPr>
            <w:tcW w:w="1151" w:type="dxa"/>
          </w:tcPr>
          <w:p w14:paraId="5D6E951A" w14:textId="77777777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  <w:tc>
          <w:tcPr>
            <w:tcW w:w="1039" w:type="dxa"/>
          </w:tcPr>
          <w:p w14:paraId="765AEA06" w14:textId="77777777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</w:tr>
    </w:tbl>
    <w:p w14:paraId="4E7EC452" w14:textId="77777777" w:rsidR="00472E04" w:rsidRPr="00472E04" w:rsidRDefault="00472E04" w:rsidP="00472E04">
      <w:pPr>
        <w:contextualSpacing/>
        <w:rPr>
          <w:rFonts w:ascii="Times New Roman" w:hAnsi="Times New Roman" w:cs="Times New Roman"/>
          <w:sz w:val="20"/>
          <w:szCs w:val="20"/>
        </w:rPr>
      </w:pPr>
      <w:r w:rsidRPr="00472E04">
        <w:rPr>
          <w:rFonts w:ascii="Times New Roman" w:hAnsi="Times New Roman" w:cs="Times New Roman"/>
          <w:i/>
          <w:sz w:val="20"/>
          <w:szCs w:val="20"/>
        </w:rPr>
        <w:t>Note</w:t>
      </w:r>
      <w:r w:rsidRPr="00472E04">
        <w:rPr>
          <w:rFonts w:ascii="Times New Roman" w:hAnsi="Times New Roman" w:cs="Times New Roman"/>
          <w:sz w:val="20"/>
          <w:szCs w:val="20"/>
        </w:rPr>
        <w:t xml:space="preserve">. Boldface denotes unacceptable estimates under some manipulated conditions even though the ANOVA test result was significant.  </w:t>
      </w:r>
    </w:p>
    <w:p w14:paraId="703E5142" w14:textId="77777777" w:rsidR="00472E04" w:rsidRPr="00472E04" w:rsidRDefault="00472E04" w:rsidP="00472E04">
      <w:pPr>
        <w:contextualSpacing/>
        <w:rPr>
          <w:rFonts w:ascii="Times New Roman" w:hAnsi="Times New Roman" w:cs="Times New Roman"/>
          <w:sz w:val="20"/>
          <w:szCs w:val="20"/>
        </w:rPr>
      </w:pPr>
      <w:r w:rsidRPr="00472E04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472E04">
        <w:rPr>
          <w:rFonts w:ascii="Times New Roman" w:hAnsi="Times New Roman" w:cs="Times New Roman"/>
          <w:i/>
          <w:sz w:val="20"/>
          <w:szCs w:val="20"/>
        </w:rPr>
        <w:t>p</w:t>
      </w:r>
      <w:r w:rsidRPr="00472E04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472E04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472E04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070F8211" w14:textId="381FC1E8" w:rsidR="00755A17" w:rsidRDefault="00755A17" w:rsidP="00755A17">
      <w:pPr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</w:pPr>
    </w:p>
    <w:p w14:paraId="278721BA" w14:textId="68468BAD" w:rsidR="001F7FFE" w:rsidRDefault="001F7FFE" w:rsidP="00755A17">
      <w:pPr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</w:pPr>
      <w:r>
        <w:rPr>
          <w:noProof/>
          <w:lang w:eastAsia="zh-TW"/>
        </w:rPr>
        <w:lastRenderedPageBreak/>
        <w:drawing>
          <wp:inline distT="0" distB="0" distL="0" distR="0" wp14:anchorId="7569617B" wp14:editId="5C1DFF6F">
            <wp:extent cx="5943600" cy="4173855"/>
            <wp:effectExtent l="0" t="0" r="0" b="17145"/>
            <wp:docPr id="22" name="Chart 2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5"/>
              </a:graphicData>
            </a:graphic>
          </wp:inline>
        </w:drawing>
      </w:r>
    </w:p>
    <w:p w14:paraId="6F245E6C" w14:textId="2767784B" w:rsidR="005E15F4" w:rsidRDefault="00676BF8" w:rsidP="005E15F4">
      <w:r>
        <w:rPr>
          <w:rFonts w:ascii="Times New Roman" w:eastAsia="Times New Roman" w:hAnsi="Times New Roman" w:cs="Times New Roman"/>
          <w:sz w:val="24"/>
          <w:szCs w:val="24"/>
        </w:rPr>
        <w:t xml:space="preserve">Figure. RBE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56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="002F2021">
        <w:rPr>
          <w:rFonts w:ascii="Times New Roman" w:hAnsi="Times New Roman" w:cs="Times New Roman"/>
          <w:sz w:val="24"/>
          <w:szCs w:val="24"/>
        </w:rPr>
        <w:t xml:space="preserve"> </w:t>
      </w:r>
      <w:r w:rsidR="00472E04">
        <w:rPr>
          <w:rFonts w:ascii="Times New Roman" w:hAnsi="Times New Roman" w:cs="Times New Roman"/>
          <w:sz w:val="24"/>
          <w:szCs w:val="24"/>
        </w:rPr>
        <w:t xml:space="preserve">Unacceptable </w:t>
      </w:r>
      <w:r w:rsidR="00472E04" w:rsidRPr="00472E04">
        <w:rPr>
          <w:rFonts w:ascii="Times New Roman" w:hAnsi="Times New Roman" w:cs="Times New Roman"/>
          <w:sz w:val="24"/>
          <w:szCs w:val="24"/>
        </w:rPr>
        <w:t xml:space="preserve">RBESEs are those below the bold reference line at RBESE = </w:t>
      </w:r>
      <w:r w:rsidR="00472E04" w:rsidRPr="00472E04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="00472E04" w:rsidRPr="00472E04">
        <w:rPr>
          <w:rFonts w:ascii="Times New Roman" w:hAnsi="Times New Roman" w:cs="Times New Roman"/>
          <w:sz w:val="24"/>
          <w:szCs w:val="24"/>
        </w:rPr>
        <w:t xml:space="preserve"> 0.1 or those above the bold reference line at RBESE = 0.1.</w:t>
      </w:r>
      <w:r w:rsidR="00472E04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29AC7EB" w14:textId="75F5BB6E" w:rsidR="00676BF8" w:rsidRDefault="00676BF8" w:rsidP="00676BF8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6AD43FDB" w14:textId="793BCB5C" w:rsidR="00353EEA" w:rsidRPr="000A246A" w:rsidRDefault="00353EEA" w:rsidP="00353EEA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>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 on RBESE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353EEA" w:rsidRPr="00432C5C" w14:paraId="72E26C27" w14:textId="77777777" w:rsidTr="00202475">
        <w:tc>
          <w:tcPr>
            <w:tcW w:w="2155" w:type="dxa"/>
          </w:tcPr>
          <w:p w14:paraId="6BA2AE8A" w14:textId="77777777" w:rsidR="00353EEA" w:rsidRPr="00432C5C" w:rsidRDefault="00353EEA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5B0ED93F" w14:textId="77777777" w:rsidR="00353EEA" w:rsidRPr="00432C5C" w:rsidRDefault="00353EEA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63B11C21" w14:textId="77777777" w:rsidR="00353EEA" w:rsidRPr="00432C5C" w:rsidRDefault="00353EEA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1C90FA74" w14:textId="77777777" w:rsidR="00353EEA" w:rsidRPr="00432C5C" w:rsidRDefault="00353EEA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00E4ED2A" w14:textId="77777777" w:rsidR="00353EEA" w:rsidRPr="00432C5C" w:rsidRDefault="00353EEA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696B207F" w14:textId="77777777" w:rsidR="00353EEA" w:rsidRPr="00432C5C" w:rsidRDefault="00353EEA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4DCAA9D7" w14:textId="77777777" w:rsidR="00353EEA" w:rsidRPr="00432C5C" w:rsidRDefault="00353EEA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1F7FFE" w:rsidRPr="00472E04" w14:paraId="754442F2" w14:textId="77777777" w:rsidTr="00202475">
        <w:tc>
          <w:tcPr>
            <w:tcW w:w="2155" w:type="dxa"/>
          </w:tcPr>
          <w:p w14:paraId="735C0635" w14:textId="77777777" w:rsidR="001F7FFE" w:rsidRPr="00472E04" w:rsidRDefault="001F7FFE" w:rsidP="001F7FFE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72E04">
              <w:rPr>
                <w:rFonts w:ascii="Times New Roman" w:hAnsi="Times New Roman" w:cs="Times New Roman"/>
                <w:b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2C670AC7" w14:textId="77777777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72E04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081540F3" w14:textId="48F264B2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72E04">
              <w:rPr>
                <w:rFonts w:ascii="Times New Roman" w:hAnsi="Times New Roman" w:cs="Times New Roman"/>
                <w:b/>
              </w:rPr>
              <w:t>20.18989032</w:t>
            </w:r>
          </w:p>
        </w:tc>
        <w:tc>
          <w:tcPr>
            <w:tcW w:w="1356" w:type="dxa"/>
          </w:tcPr>
          <w:p w14:paraId="326956C9" w14:textId="2B620599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72E04">
              <w:rPr>
                <w:rFonts w:ascii="Times New Roman" w:hAnsi="Times New Roman" w:cs="Times New Roman"/>
                <w:b/>
              </w:rPr>
              <w:t>1.12166057</w:t>
            </w:r>
          </w:p>
        </w:tc>
        <w:tc>
          <w:tcPr>
            <w:tcW w:w="1073" w:type="dxa"/>
          </w:tcPr>
          <w:p w14:paraId="0E3332D1" w14:textId="6E5EA3A3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72E04">
              <w:rPr>
                <w:rFonts w:ascii="Times New Roman" w:hAnsi="Times New Roman" w:cs="Times New Roman"/>
                <w:b/>
              </w:rPr>
              <w:t>147.72</w:t>
            </w:r>
          </w:p>
        </w:tc>
        <w:tc>
          <w:tcPr>
            <w:tcW w:w="1151" w:type="dxa"/>
          </w:tcPr>
          <w:p w14:paraId="5D312E93" w14:textId="28FB9508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72E04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42D4B583" w14:textId="447E715C" w:rsidR="001F7FFE" w:rsidRPr="00A301AC" w:rsidRDefault="001F7FFE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301AC">
              <w:rPr>
                <w:rFonts w:ascii="Times New Roman" w:hAnsi="Times New Roman" w:cs="Times New Roman"/>
                <w:b/>
              </w:rPr>
              <w:t>0.6535</w:t>
            </w:r>
            <w:r w:rsidR="00472E04" w:rsidRPr="00A301AC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1F7FFE" w:rsidRPr="00432C5C" w14:paraId="57D66E2B" w14:textId="77777777" w:rsidTr="00202475">
        <w:tc>
          <w:tcPr>
            <w:tcW w:w="2155" w:type="dxa"/>
          </w:tcPr>
          <w:p w14:paraId="56C92E61" w14:textId="77777777" w:rsidR="001F7FFE" w:rsidRPr="00432C5C" w:rsidRDefault="001F7FFE" w:rsidP="001F7FF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7F0531CD" w14:textId="77777777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F7FFE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05547B44" w14:textId="74D38051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0.26440007</w:t>
            </w:r>
          </w:p>
        </w:tc>
        <w:tc>
          <w:tcPr>
            <w:tcW w:w="1356" w:type="dxa"/>
          </w:tcPr>
          <w:p w14:paraId="15098180" w14:textId="0B4DA897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0.13220004</w:t>
            </w:r>
          </w:p>
        </w:tc>
        <w:tc>
          <w:tcPr>
            <w:tcW w:w="1073" w:type="dxa"/>
          </w:tcPr>
          <w:p w14:paraId="28B9BBE8" w14:textId="42F1F458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17.41</w:t>
            </w:r>
          </w:p>
        </w:tc>
        <w:tc>
          <w:tcPr>
            <w:tcW w:w="1151" w:type="dxa"/>
          </w:tcPr>
          <w:p w14:paraId="786A73CB" w14:textId="0D1C7AFF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26E91BA6" w14:textId="77A23DD3" w:rsidR="001F7FFE" w:rsidRPr="00A301AC" w:rsidRDefault="001F7FFE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1F7FFE">
              <w:rPr>
                <w:rFonts w:ascii="Times New Roman" w:hAnsi="Times New Roman" w:cs="Times New Roman"/>
              </w:rPr>
              <w:t>0.0086</w:t>
            </w:r>
          </w:p>
        </w:tc>
      </w:tr>
      <w:tr w:rsidR="001F7FFE" w:rsidRPr="00472E04" w14:paraId="15E8157A" w14:textId="77777777" w:rsidTr="00202475">
        <w:tc>
          <w:tcPr>
            <w:tcW w:w="2155" w:type="dxa"/>
          </w:tcPr>
          <w:p w14:paraId="584D50AB" w14:textId="77777777" w:rsidR="001F7FFE" w:rsidRPr="00472E04" w:rsidRDefault="001F7FFE" w:rsidP="001F7FFE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72E04">
              <w:rPr>
                <w:rFonts w:ascii="Times New Roman" w:hAnsi="Times New Roman" w:cs="Times New Roman"/>
                <w:b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291CA34A" w14:textId="77777777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72E04">
              <w:rPr>
                <w:rFonts w:ascii="Times New Roman" w:hAnsi="Times New Roman" w:cs="Times New Roman"/>
                <w:b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4AB10854" w14:textId="61CA79BA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72E04">
              <w:rPr>
                <w:rFonts w:ascii="Times New Roman" w:hAnsi="Times New Roman" w:cs="Times New Roman"/>
                <w:b/>
              </w:rPr>
              <w:t>1.73754304</w:t>
            </w:r>
          </w:p>
        </w:tc>
        <w:tc>
          <w:tcPr>
            <w:tcW w:w="1356" w:type="dxa"/>
          </w:tcPr>
          <w:p w14:paraId="04994C12" w14:textId="0FEAD577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72E04">
              <w:rPr>
                <w:rFonts w:ascii="Times New Roman" w:hAnsi="Times New Roman" w:cs="Times New Roman"/>
                <w:b/>
              </w:rPr>
              <w:t>1.73754304</w:t>
            </w:r>
          </w:p>
        </w:tc>
        <w:tc>
          <w:tcPr>
            <w:tcW w:w="1073" w:type="dxa"/>
          </w:tcPr>
          <w:p w14:paraId="080801F2" w14:textId="47707228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72E04">
              <w:rPr>
                <w:rFonts w:ascii="Times New Roman" w:hAnsi="Times New Roman" w:cs="Times New Roman"/>
                <w:b/>
              </w:rPr>
              <w:t>228.83</w:t>
            </w:r>
          </w:p>
        </w:tc>
        <w:tc>
          <w:tcPr>
            <w:tcW w:w="1151" w:type="dxa"/>
          </w:tcPr>
          <w:p w14:paraId="363F4541" w14:textId="69038AD3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72E04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3450AC20" w14:textId="41CFA4DF" w:rsidR="001F7FFE" w:rsidRPr="00A301AC" w:rsidRDefault="001F7FFE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301AC">
              <w:rPr>
                <w:rFonts w:ascii="Times New Roman" w:hAnsi="Times New Roman" w:cs="Times New Roman"/>
                <w:b/>
              </w:rPr>
              <w:t>0.0562</w:t>
            </w:r>
            <w:r w:rsidR="00472E04" w:rsidRPr="00A301AC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1F7FFE" w:rsidRPr="00432C5C" w14:paraId="6293989C" w14:textId="77777777" w:rsidTr="00202475">
        <w:tc>
          <w:tcPr>
            <w:tcW w:w="2155" w:type="dxa"/>
          </w:tcPr>
          <w:p w14:paraId="038CB899" w14:textId="77777777" w:rsidR="001F7FFE" w:rsidRPr="00432C5C" w:rsidRDefault="001F7FFE" w:rsidP="001F7FF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48927FCD" w14:textId="77777777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F7FFE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373DBA7C" w14:textId="7A57DA8C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0.01357025</w:t>
            </w:r>
          </w:p>
        </w:tc>
        <w:tc>
          <w:tcPr>
            <w:tcW w:w="1356" w:type="dxa"/>
          </w:tcPr>
          <w:p w14:paraId="5627E6CF" w14:textId="107EF428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0.00037695</w:t>
            </w:r>
          </w:p>
        </w:tc>
        <w:tc>
          <w:tcPr>
            <w:tcW w:w="1073" w:type="dxa"/>
          </w:tcPr>
          <w:p w14:paraId="53CE8324" w14:textId="71CA7440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1151" w:type="dxa"/>
          </w:tcPr>
          <w:p w14:paraId="3489E428" w14:textId="23DE165C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1.0000</w:t>
            </w:r>
          </w:p>
        </w:tc>
        <w:tc>
          <w:tcPr>
            <w:tcW w:w="1039" w:type="dxa"/>
          </w:tcPr>
          <w:p w14:paraId="29029179" w14:textId="0A44A882" w:rsidR="001F7FFE" w:rsidRPr="00A301AC" w:rsidRDefault="001F7FFE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1F7FFE">
              <w:rPr>
                <w:rFonts w:ascii="Times New Roman" w:hAnsi="Times New Roman" w:cs="Times New Roman"/>
              </w:rPr>
              <w:t>0.0004</w:t>
            </w:r>
          </w:p>
        </w:tc>
      </w:tr>
      <w:tr w:rsidR="001F7FFE" w:rsidRPr="00472E04" w14:paraId="57DE36C6" w14:textId="77777777" w:rsidTr="00202475">
        <w:tc>
          <w:tcPr>
            <w:tcW w:w="2155" w:type="dxa"/>
          </w:tcPr>
          <w:p w14:paraId="535287B7" w14:textId="77777777" w:rsidR="001F7FFE" w:rsidRPr="00472E04" w:rsidRDefault="001F7FFE" w:rsidP="001F7FFE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72E04">
              <w:rPr>
                <w:rFonts w:ascii="Times New Roman" w:hAnsi="Times New Roman" w:cs="Times New Roman"/>
                <w:b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202D58AA" w14:textId="77777777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72E04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06AF3BCA" w14:textId="62E0F182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72E04">
              <w:rPr>
                <w:rFonts w:ascii="Times New Roman" w:hAnsi="Times New Roman" w:cs="Times New Roman"/>
                <w:b/>
              </w:rPr>
              <w:t>8.35692343</w:t>
            </w:r>
          </w:p>
        </w:tc>
        <w:tc>
          <w:tcPr>
            <w:tcW w:w="1356" w:type="dxa"/>
          </w:tcPr>
          <w:p w14:paraId="0B95798C" w14:textId="48B6B82A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72E04">
              <w:rPr>
                <w:rFonts w:ascii="Times New Roman" w:hAnsi="Times New Roman" w:cs="Times New Roman"/>
                <w:b/>
              </w:rPr>
              <w:t>0.46427352</w:t>
            </w:r>
          </w:p>
        </w:tc>
        <w:tc>
          <w:tcPr>
            <w:tcW w:w="1073" w:type="dxa"/>
          </w:tcPr>
          <w:p w14:paraId="00649614" w14:textId="0BEBAF9D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72E04">
              <w:rPr>
                <w:rFonts w:ascii="Times New Roman" w:hAnsi="Times New Roman" w:cs="Times New Roman"/>
                <w:b/>
              </w:rPr>
              <w:t>61.14</w:t>
            </w:r>
          </w:p>
        </w:tc>
        <w:tc>
          <w:tcPr>
            <w:tcW w:w="1151" w:type="dxa"/>
          </w:tcPr>
          <w:p w14:paraId="2DDE22CE" w14:textId="45F6C2D2" w:rsidR="001F7FFE" w:rsidRPr="00472E04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72E04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3DEA12C0" w14:textId="55F4DFAB" w:rsidR="001F7FFE" w:rsidRPr="00A301AC" w:rsidRDefault="001F7FFE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301AC">
              <w:rPr>
                <w:rFonts w:ascii="Times New Roman" w:hAnsi="Times New Roman" w:cs="Times New Roman"/>
                <w:b/>
              </w:rPr>
              <w:t>0.2705</w:t>
            </w:r>
            <w:r w:rsidR="00472E04" w:rsidRPr="00A301AC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1F7FFE" w:rsidRPr="00432C5C" w14:paraId="036000FC" w14:textId="77777777" w:rsidTr="00202475">
        <w:tc>
          <w:tcPr>
            <w:tcW w:w="2155" w:type="dxa"/>
          </w:tcPr>
          <w:p w14:paraId="02E840C5" w14:textId="77777777" w:rsidR="001F7FFE" w:rsidRPr="00432C5C" w:rsidRDefault="001F7FFE" w:rsidP="001F7FF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23097C31" w14:textId="77777777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F7FFE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3DEE273D" w14:textId="2830C257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0.05741628</w:t>
            </w:r>
          </w:p>
        </w:tc>
        <w:tc>
          <w:tcPr>
            <w:tcW w:w="1356" w:type="dxa"/>
          </w:tcPr>
          <w:p w14:paraId="74642BEB" w14:textId="13D9D132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0.02870814</w:t>
            </w:r>
          </w:p>
        </w:tc>
        <w:tc>
          <w:tcPr>
            <w:tcW w:w="1073" w:type="dxa"/>
          </w:tcPr>
          <w:p w14:paraId="41F5D1A1" w14:textId="47E7AAA9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3.78</w:t>
            </w:r>
          </w:p>
        </w:tc>
        <w:tc>
          <w:tcPr>
            <w:tcW w:w="1151" w:type="dxa"/>
          </w:tcPr>
          <w:p w14:paraId="0E77DFB0" w14:textId="758FE7E6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0.0323</w:t>
            </w:r>
          </w:p>
        </w:tc>
        <w:tc>
          <w:tcPr>
            <w:tcW w:w="1039" w:type="dxa"/>
          </w:tcPr>
          <w:p w14:paraId="27CD2061" w14:textId="19B1E4D2" w:rsidR="001F7FFE" w:rsidRPr="00A301AC" w:rsidRDefault="001F7FFE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1F7FFE">
              <w:rPr>
                <w:rFonts w:ascii="Times New Roman" w:hAnsi="Times New Roman" w:cs="Times New Roman"/>
              </w:rPr>
              <w:t>0.0019</w:t>
            </w:r>
          </w:p>
        </w:tc>
      </w:tr>
      <w:tr w:rsidR="001F7FFE" w:rsidRPr="00432C5C" w14:paraId="63D071A9" w14:textId="77777777" w:rsidTr="00202475">
        <w:tc>
          <w:tcPr>
            <w:tcW w:w="2155" w:type="dxa"/>
          </w:tcPr>
          <w:p w14:paraId="15126B90" w14:textId="77777777" w:rsidR="001F7FFE" w:rsidRPr="00432C5C" w:rsidRDefault="001F7FFE" w:rsidP="001F7FFE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7EB526A3" w14:textId="6FF4DA10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F7FFE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06982551" w14:textId="0C352FFF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0.27335607</w:t>
            </w:r>
          </w:p>
        </w:tc>
        <w:tc>
          <w:tcPr>
            <w:tcW w:w="1356" w:type="dxa"/>
          </w:tcPr>
          <w:p w14:paraId="15DC4FB2" w14:textId="74038740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1F7FFE">
              <w:rPr>
                <w:rFonts w:ascii="Times New Roman" w:hAnsi="Times New Roman" w:cs="Times New Roman"/>
              </w:rPr>
              <w:t>0.00759322</w:t>
            </w:r>
          </w:p>
        </w:tc>
        <w:tc>
          <w:tcPr>
            <w:tcW w:w="1073" w:type="dxa"/>
          </w:tcPr>
          <w:p w14:paraId="3FEA2D24" w14:textId="77777777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  <w:tc>
          <w:tcPr>
            <w:tcW w:w="1151" w:type="dxa"/>
          </w:tcPr>
          <w:p w14:paraId="15D290E0" w14:textId="77777777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  <w:tc>
          <w:tcPr>
            <w:tcW w:w="1039" w:type="dxa"/>
          </w:tcPr>
          <w:p w14:paraId="4A0CB033" w14:textId="77777777" w:rsidR="001F7FFE" w:rsidRPr="001F7FFE" w:rsidRDefault="001F7FFE" w:rsidP="001F7FFE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</w:tr>
    </w:tbl>
    <w:p w14:paraId="21C03828" w14:textId="77777777" w:rsidR="00472E04" w:rsidRPr="00472E04" w:rsidRDefault="00472E04" w:rsidP="00472E04">
      <w:pPr>
        <w:contextualSpacing/>
        <w:rPr>
          <w:rFonts w:ascii="Times New Roman" w:hAnsi="Times New Roman" w:cs="Times New Roman"/>
          <w:sz w:val="20"/>
          <w:szCs w:val="20"/>
        </w:rPr>
      </w:pPr>
      <w:r w:rsidRPr="00472E04">
        <w:rPr>
          <w:rFonts w:ascii="Times New Roman" w:hAnsi="Times New Roman" w:cs="Times New Roman"/>
          <w:i/>
          <w:sz w:val="20"/>
          <w:szCs w:val="20"/>
        </w:rPr>
        <w:t>Note</w:t>
      </w:r>
      <w:r w:rsidRPr="00472E04">
        <w:rPr>
          <w:rFonts w:ascii="Times New Roman" w:hAnsi="Times New Roman" w:cs="Times New Roman"/>
          <w:sz w:val="20"/>
          <w:szCs w:val="20"/>
        </w:rPr>
        <w:t xml:space="preserve">. Boldface denotes unacceptable estimates under some manipulated conditions even though the ANOVA test result was significant.  </w:t>
      </w:r>
    </w:p>
    <w:p w14:paraId="66370EA7" w14:textId="77777777" w:rsidR="00472E04" w:rsidRPr="00472E04" w:rsidRDefault="00472E04" w:rsidP="00472E04">
      <w:pPr>
        <w:contextualSpacing/>
        <w:rPr>
          <w:rFonts w:ascii="Times New Roman" w:hAnsi="Times New Roman" w:cs="Times New Roman"/>
          <w:sz w:val="20"/>
          <w:szCs w:val="20"/>
        </w:rPr>
      </w:pPr>
      <w:r w:rsidRPr="00472E04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472E04">
        <w:rPr>
          <w:rFonts w:ascii="Times New Roman" w:hAnsi="Times New Roman" w:cs="Times New Roman"/>
          <w:i/>
          <w:sz w:val="20"/>
          <w:szCs w:val="20"/>
        </w:rPr>
        <w:t>p</w:t>
      </w:r>
      <w:r w:rsidRPr="00472E04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472E04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472E04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56E55977" w14:textId="77777777" w:rsidR="00E957EF" w:rsidRDefault="00E957EF">
      <w:pPr>
        <w:spacing w:after="160" w:line="259" w:lineRule="auto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0C68E972" w14:textId="47B04D16" w:rsidR="003801C7" w:rsidRPr="0087558C" w:rsidRDefault="003801C7" w:rsidP="00737B8C">
      <w:pPr>
        <w:pStyle w:val="Heading10"/>
      </w:pPr>
      <w:bookmarkStart w:id="15" w:name="_Toc460824"/>
      <w:r w:rsidRPr="00737B8C">
        <w:lastRenderedPageBreak/>
        <w:t xml:space="preserve">5. </w:t>
      </w:r>
      <w:r w:rsidR="009F637E" w:rsidRPr="0087558C">
        <w:t>Figures and ANOVA results</w:t>
      </w:r>
      <w:r w:rsidR="007E72FC" w:rsidRPr="0087558C">
        <w:t xml:space="preserve"> from other specifications</w:t>
      </w:r>
      <w:r w:rsidRPr="0087558C">
        <w:t xml:space="preserve"> of βs</w:t>
      </w:r>
      <w:bookmarkEnd w:id="15"/>
    </w:p>
    <w:p w14:paraId="2FD082A5" w14:textId="0CBE20E1" w:rsidR="003801C7" w:rsidRDefault="003801C7" w:rsidP="003801C7">
      <w:pPr>
        <w:pStyle w:val="Heading20"/>
      </w:pPr>
      <w:r w:rsidRPr="0087558C">
        <w:rPr>
          <w:u w:val="none"/>
        </w:rPr>
        <w:t xml:space="preserve"> </w:t>
      </w:r>
      <w:bookmarkStart w:id="16" w:name="_Toc460825"/>
      <w:r w:rsidRPr="0087558C">
        <w:t>I. β</w:t>
      </w:r>
      <w:r w:rsidRPr="0087558C">
        <w:rPr>
          <w:vertAlign w:val="subscript"/>
        </w:rPr>
        <w:t>1</w:t>
      </w:r>
      <w:r w:rsidRPr="0087558C">
        <w:t xml:space="preserve"> = 1, β</w:t>
      </w:r>
      <w:r w:rsidRPr="0087558C">
        <w:rPr>
          <w:vertAlign w:val="subscript"/>
        </w:rPr>
        <w:t>2</w:t>
      </w:r>
      <w:r w:rsidRPr="0087558C">
        <w:t xml:space="preserve"> =0.1</w:t>
      </w:r>
      <w:r w:rsidR="003960D8" w:rsidRPr="0087558C">
        <w:t>, β3</w:t>
      </w:r>
      <w:r w:rsidRPr="0087558C">
        <w:t xml:space="preserve"> = 0.1 paired with </w:t>
      </w:r>
      <w:r w:rsidR="008D3C87" w:rsidRPr="0087558C">
        <w:t xml:space="preserve">a </w:t>
      </w:r>
      <w:r w:rsidRPr="0087558C">
        <w:t>short intervention phase (</w:t>
      </w:r>
      <w:r w:rsidRPr="0087558C">
        <w:rPr>
          <w:i/>
        </w:rPr>
        <w:t>n</w:t>
      </w:r>
      <w:r w:rsidRPr="0087558C">
        <w:rPr>
          <w:vertAlign w:val="subscript"/>
        </w:rPr>
        <w:t>A</w:t>
      </w:r>
      <w:r w:rsidRPr="0087558C">
        <w:t xml:space="preserve">=10, </w:t>
      </w:r>
      <w:r w:rsidRPr="0087558C">
        <w:rPr>
          <w:i/>
        </w:rPr>
        <w:t>n</w:t>
      </w:r>
      <w:r w:rsidRPr="0087558C">
        <w:rPr>
          <w:vertAlign w:val="subscript"/>
        </w:rPr>
        <w:t>B</w:t>
      </w:r>
      <w:r w:rsidRPr="0087558C">
        <w:t>=10)</w:t>
      </w:r>
      <w:bookmarkEnd w:id="16"/>
    </w:p>
    <w:p w14:paraId="04E8BC9B" w14:textId="0E56D136" w:rsidR="003801C7" w:rsidRPr="009E3FA4" w:rsidRDefault="003801C7" w:rsidP="009E3FA4">
      <w:pPr>
        <w:pStyle w:val="heading30"/>
      </w:pPr>
      <w:bookmarkStart w:id="17" w:name="_Toc460826"/>
      <w:r w:rsidRPr="009E3FA4">
        <w:t>a. R</w:t>
      </w:r>
      <w:r w:rsidR="002D33EC">
        <w:t>B</w:t>
      </w:r>
      <w:bookmarkEnd w:id="17"/>
    </w:p>
    <w:p w14:paraId="6F98495E" w14:textId="79A53A04" w:rsidR="003801C7" w:rsidRDefault="002D33EC" w:rsidP="00F33618">
      <w:pPr>
        <w:contextualSpacing/>
      </w:pPr>
      <w:r>
        <w:rPr>
          <w:noProof/>
          <w:lang w:eastAsia="zh-TW"/>
        </w:rPr>
        <w:drawing>
          <wp:inline distT="0" distB="0" distL="0" distR="0" wp14:anchorId="52AFAAFB" wp14:editId="0474F2B4">
            <wp:extent cx="5566867" cy="3547872"/>
            <wp:effectExtent l="0" t="0" r="15240" b="14605"/>
            <wp:docPr id="33" name="Chart 3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</wp:inline>
        </w:drawing>
      </w:r>
    </w:p>
    <w:p w14:paraId="40438ACB" w14:textId="77530951" w:rsidR="00D25B76" w:rsidRPr="003B6E7E" w:rsidRDefault="00A35F90" w:rsidP="00F33618">
      <w:pPr>
        <w:contextualSpacing/>
        <w:rPr>
          <w:rFonts w:ascii="Times New Roman" w:hAnsi="Times New Roman" w:cs="Times New Roman"/>
          <w:color w:val="FF0000"/>
        </w:rPr>
      </w:pPr>
      <w:r w:rsidRPr="003B6E7E">
        <w:rPr>
          <w:rFonts w:ascii="Times New Roman" w:eastAsia="Times New Roman" w:hAnsi="Times New Roman" w:cs="Times New Roman"/>
        </w:rPr>
        <w:t xml:space="preserve">Figure. </w:t>
      </w:r>
      <w:r w:rsidR="00432C5C" w:rsidRPr="003B6E7E">
        <w:rPr>
          <w:rFonts w:ascii="Times New Roman" w:eastAsia="Times New Roman" w:hAnsi="Times New Roman" w:cs="Times New Roman"/>
        </w:rPr>
        <w:t>RB</w:t>
      </w:r>
      <w:r w:rsidR="00113047" w:rsidRPr="003B6E7E">
        <w:rPr>
          <w:rFonts w:ascii="Times New Roman" w:eastAsia="Times New Roman" w:hAnsi="Times New Roman" w:cs="Times New Roman"/>
        </w:rPr>
        <w:t xml:space="preserve"> of β</w:t>
      </w:r>
      <w:r w:rsidR="00113047" w:rsidRPr="003B6E7E">
        <w:rPr>
          <w:rFonts w:ascii="Times New Roman" w:eastAsia="Times New Roman" w:hAnsi="Times New Roman" w:cs="Times New Roman"/>
          <w:vertAlign w:val="subscript"/>
        </w:rPr>
        <w:t>1</w:t>
      </w:r>
      <w:r w:rsidR="00113047" w:rsidRPr="003B6E7E">
        <w:rPr>
          <w:rFonts w:ascii="Times New Roman" w:eastAsia="Times New Roman" w:hAnsi="Times New Roman" w:cs="Times New Roman"/>
        </w:rPr>
        <w:t xml:space="preserve">, with </w:t>
      </w:r>
      <w:r w:rsidR="00113047" w:rsidRPr="003B6E7E">
        <w:rPr>
          <w:rFonts w:ascii="Times New Roman" w:hAnsi="Times New Roman" w:cs="Times New Roman"/>
        </w:rPr>
        <w:t>β</w:t>
      </w:r>
      <w:r w:rsidR="00113047" w:rsidRPr="003B6E7E">
        <w:rPr>
          <w:rFonts w:ascii="Times New Roman" w:hAnsi="Times New Roman" w:cs="Times New Roman"/>
          <w:vertAlign w:val="subscript"/>
        </w:rPr>
        <w:t xml:space="preserve">1 </w:t>
      </w:r>
      <w:r w:rsidR="00113047" w:rsidRPr="003B6E7E">
        <w:rPr>
          <w:rFonts w:ascii="Times New Roman" w:hAnsi="Times New Roman" w:cs="Times New Roman"/>
        </w:rPr>
        <w:t>=</w:t>
      </w:r>
      <w:r w:rsidR="003139D5" w:rsidRPr="003B6E7E">
        <w:rPr>
          <w:rFonts w:ascii="Times New Roman" w:hAnsi="Times New Roman" w:cs="Times New Roman"/>
        </w:rPr>
        <w:t>1 and</w:t>
      </w:r>
      <w:r w:rsidR="00113047" w:rsidRPr="003B6E7E">
        <w:rPr>
          <w:rFonts w:ascii="Times New Roman" w:hAnsi="Times New Roman" w:cs="Times New Roman"/>
        </w:rPr>
        <w:t xml:space="preserve"> β</w:t>
      </w:r>
      <w:r w:rsidR="00113047" w:rsidRPr="003B6E7E">
        <w:rPr>
          <w:rFonts w:ascii="Times New Roman" w:hAnsi="Times New Roman" w:cs="Times New Roman"/>
          <w:vertAlign w:val="subscript"/>
        </w:rPr>
        <w:t xml:space="preserve">2 </w:t>
      </w:r>
      <w:r w:rsidR="00113047" w:rsidRPr="003B6E7E">
        <w:rPr>
          <w:rFonts w:ascii="Times New Roman" w:hAnsi="Times New Roman" w:cs="Times New Roman"/>
        </w:rPr>
        <w:t>= β</w:t>
      </w:r>
      <w:r w:rsidR="00113047" w:rsidRPr="003B6E7E">
        <w:rPr>
          <w:rFonts w:ascii="Times New Roman" w:hAnsi="Times New Roman" w:cs="Times New Roman"/>
          <w:vertAlign w:val="subscript"/>
        </w:rPr>
        <w:t xml:space="preserve">3 </w:t>
      </w:r>
      <w:r w:rsidR="00113047" w:rsidRPr="003B6E7E">
        <w:rPr>
          <w:rFonts w:ascii="Times New Roman" w:hAnsi="Times New Roman" w:cs="Times New Roman"/>
        </w:rPr>
        <w:t>= 0.1 (</w:t>
      </w:r>
      <w:r w:rsidR="00113047" w:rsidRPr="003B6E7E">
        <w:rPr>
          <w:rFonts w:ascii="Times New Roman" w:hAnsi="Times New Roman" w:cs="Times New Roman"/>
          <w:i/>
        </w:rPr>
        <w:t>n</w:t>
      </w:r>
      <w:r w:rsidR="00113047" w:rsidRPr="003B6E7E">
        <w:rPr>
          <w:rFonts w:ascii="Times New Roman" w:hAnsi="Times New Roman" w:cs="Times New Roman"/>
          <w:vertAlign w:val="subscript"/>
        </w:rPr>
        <w:t>A</w:t>
      </w:r>
      <w:r w:rsidR="00113047" w:rsidRPr="003B6E7E">
        <w:rPr>
          <w:rFonts w:ascii="Times New Roman" w:hAnsi="Times New Roman" w:cs="Times New Roman"/>
        </w:rPr>
        <w:t xml:space="preserve"> = 10, </w:t>
      </w:r>
      <w:r w:rsidR="00113047" w:rsidRPr="003B6E7E">
        <w:rPr>
          <w:rFonts w:ascii="Times New Roman" w:hAnsi="Times New Roman" w:cs="Times New Roman"/>
          <w:i/>
        </w:rPr>
        <w:t>n</w:t>
      </w:r>
      <w:r w:rsidR="00113047" w:rsidRPr="003B6E7E">
        <w:rPr>
          <w:rFonts w:ascii="Times New Roman" w:hAnsi="Times New Roman" w:cs="Times New Roman"/>
          <w:vertAlign w:val="subscript"/>
        </w:rPr>
        <w:t>B</w:t>
      </w:r>
      <w:r w:rsidR="00113047" w:rsidRPr="003B6E7E">
        <w:rPr>
          <w:rFonts w:ascii="Times New Roman" w:hAnsi="Times New Roman" w:cs="Times New Roman"/>
        </w:rPr>
        <w:t xml:space="preserve"> = 10). </w:t>
      </w:r>
      <w:r w:rsidR="00804D49" w:rsidRPr="003B6E7E">
        <w:rPr>
          <w:rFonts w:ascii="Times New Roman" w:hAnsi="Times New Roman" w:cs="Times New Roman"/>
        </w:rPr>
        <w:t>SM stands for the simplified model and TS stands for the time-series model.</w:t>
      </w:r>
      <w:r w:rsidR="00113047" w:rsidRPr="003B6E7E">
        <w:rPr>
          <w:rFonts w:ascii="Times New Roman" w:hAnsi="Times New Roman" w:cs="Times New Roman"/>
          <w:color w:val="000000" w:themeColor="text1"/>
        </w:rPr>
        <w:t xml:space="preserve"> </w:t>
      </w:r>
      <w:r w:rsidRPr="003B6E7E">
        <w:rPr>
          <w:rFonts w:ascii="Times New Roman" w:hAnsi="Times New Roman" w:cs="Times New Roman"/>
          <w:color w:val="000000" w:themeColor="text1"/>
        </w:rPr>
        <w:t xml:space="preserve">Results were the </w:t>
      </w:r>
      <w:r w:rsidR="005B65E4" w:rsidRPr="003B6E7E">
        <w:rPr>
          <w:rFonts w:ascii="Times New Roman" w:hAnsi="Times New Roman" w:cs="Times New Roman"/>
          <w:color w:val="000000" w:themeColor="text1"/>
        </w:rPr>
        <w:t xml:space="preserve">same as the </w:t>
      </w:r>
      <w:r w:rsidRPr="003B6E7E">
        <w:rPr>
          <w:rFonts w:ascii="Times New Roman" w:hAnsi="Times New Roman" w:cs="Times New Roman"/>
          <w:color w:val="000000" w:themeColor="text1"/>
        </w:rPr>
        <w:t>results obtained from β</w:t>
      </w:r>
      <w:r w:rsidRPr="003B6E7E">
        <w:rPr>
          <w:rFonts w:ascii="Times New Roman" w:hAnsi="Times New Roman" w:cs="Times New Roman"/>
          <w:color w:val="000000" w:themeColor="text1"/>
          <w:vertAlign w:val="subscript"/>
        </w:rPr>
        <w:t xml:space="preserve">1 </w:t>
      </w:r>
      <w:r w:rsidRPr="003B6E7E">
        <w:rPr>
          <w:rFonts w:ascii="Times New Roman" w:hAnsi="Times New Roman" w:cs="Times New Roman"/>
          <w:color w:val="000000" w:themeColor="text1"/>
        </w:rPr>
        <w:t>= β</w:t>
      </w:r>
      <w:r w:rsidRPr="003B6E7E">
        <w:rPr>
          <w:rFonts w:ascii="Times New Roman" w:hAnsi="Times New Roman" w:cs="Times New Roman"/>
          <w:color w:val="000000" w:themeColor="text1"/>
          <w:vertAlign w:val="subscript"/>
        </w:rPr>
        <w:t xml:space="preserve">2 </w:t>
      </w:r>
      <w:r w:rsidRPr="003B6E7E">
        <w:rPr>
          <w:rFonts w:ascii="Times New Roman" w:hAnsi="Times New Roman" w:cs="Times New Roman"/>
          <w:color w:val="000000" w:themeColor="text1"/>
        </w:rPr>
        <w:t>= β</w:t>
      </w:r>
      <w:r w:rsidRPr="003B6E7E">
        <w:rPr>
          <w:rFonts w:ascii="Times New Roman" w:hAnsi="Times New Roman" w:cs="Times New Roman"/>
          <w:color w:val="000000" w:themeColor="text1"/>
          <w:vertAlign w:val="subscript"/>
        </w:rPr>
        <w:t xml:space="preserve">3 </w:t>
      </w:r>
      <w:r w:rsidRPr="003B6E7E">
        <w:rPr>
          <w:rFonts w:ascii="Times New Roman" w:hAnsi="Times New Roman" w:cs="Times New Roman"/>
          <w:color w:val="000000" w:themeColor="text1"/>
        </w:rPr>
        <w:t>= 0.1</w:t>
      </w:r>
      <w:r w:rsidR="00431FEE" w:rsidRPr="003B6E7E">
        <w:rPr>
          <w:rFonts w:ascii="Times New Roman" w:hAnsi="Times New Roman" w:cs="Times New Roman"/>
          <w:color w:val="000000" w:themeColor="text1"/>
        </w:rPr>
        <w:t xml:space="preserve"> </w:t>
      </w:r>
      <w:r w:rsidR="00966C27" w:rsidRPr="003B6E7E">
        <w:rPr>
          <w:rFonts w:ascii="Times New Roman" w:hAnsi="Times New Roman" w:cs="Times New Roman"/>
          <w:color w:val="000000" w:themeColor="text1"/>
        </w:rPr>
        <w:t xml:space="preserve">paired </w:t>
      </w:r>
      <w:r w:rsidR="00431FEE" w:rsidRPr="003B6E7E">
        <w:rPr>
          <w:rFonts w:ascii="Times New Roman" w:hAnsi="Times New Roman" w:cs="Times New Roman"/>
          <w:color w:val="000000" w:themeColor="text1"/>
        </w:rPr>
        <w:t>with a short intervention phase</w:t>
      </w:r>
      <w:r w:rsidR="008277DD" w:rsidRPr="003B6E7E">
        <w:rPr>
          <w:rFonts w:ascii="Times New Roman" w:hAnsi="Times New Roman" w:cs="Times New Roman"/>
          <w:color w:val="000000" w:themeColor="text1"/>
        </w:rPr>
        <w:t>, divided by 10</w:t>
      </w:r>
      <w:r w:rsidRPr="003B6E7E">
        <w:rPr>
          <w:rFonts w:ascii="Times New Roman" w:hAnsi="Times New Roman" w:cs="Times New Roman"/>
          <w:color w:val="000000" w:themeColor="text1"/>
        </w:rPr>
        <w:t xml:space="preserve">. </w:t>
      </w:r>
      <w:r w:rsidR="002F2021" w:rsidRPr="003B6E7E">
        <w:rPr>
          <w:rFonts w:ascii="Times New Roman" w:hAnsi="Times New Roman" w:cs="Times New Roman"/>
        </w:rPr>
        <w:t>All the RBs were acceptable (|RB|&lt; 0.05).</w:t>
      </w:r>
    </w:p>
    <w:p w14:paraId="3A1901DA" w14:textId="77777777" w:rsidR="00C3332B" w:rsidRPr="003B6E7E" w:rsidRDefault="00C3332B" w:rsidP="00F33618">
      <w:pPr>
        <w:contextualSpacing/>
        <w:rPr>
          <w:rFonts w:ascii="Times New Roman" w:hAnsi="Times New Roman" w:cs="Times New Roman"/>
          <w:color w:val="FF0000"/>
        </w:rPr>
      </w:pPr>
    </w:p>
    <w:p w14:paraId="0BAA7100" w14:textId="373C773C" w:rsidR="00113047" w:rsidRPr="003B6E7E" w:rsidRDefault="00113047" w:rsidP="00113047">
      <w:pPr>
        <w:spacing w:after="160" w:line="259" w:lineRule="auto"/>
        <w:rPr>
          <w:rFonts w:ascii="Times New Roman" w:hAnsi="Times New Roman" w:cs="Times New Roman"/>
          <w:color w:val="000000" w:themeColor="text1"/>
        </w:rPr>
      </w:pPr>
      <w:r w:rsidRPr="003B6E7E">
        <w:rPr>
          <w:rFonts w:ascii="Times New Roman" w:hAnsi="Times New Roman" w:cs="Times New Roman"/>
          <w:color w:val="000000" w:themeColor="text1"/>
        </w:rPr>
        <w:t xml:space="preserve">Table. ANOVA results of </w:t>
      </w:r>
      <w:r w:rsidR="00200926" w:rsidRPr="003B6E7E">
        <w:rPr>
          <w:rFonts w:ascii="Times New Roman" w:hAnsi="Times New Roman" w:cs="Times New Roman"/>
          <w:color w:val="000000" w:themeColor="text1"/>
        </w:rPr>
        <w:t>the impact of missing rate</w:t>
      </w:r>
      <w:r w:rsidRPr="003B6E7E">
        <w:rPr>
          <w:rFonts w:ascii="Times New Roman" w:hAnsi="Times New Roman" w:cs="Times New Roman"/>
          <w:color w:val="000000" w:themeColor="text1"/>
        </w:rPr>
        <w:t xml:space="preserve">, autocorrelation, model fitting, and their interactions on relative bias for </w:t>
      </w:r>
      <w:r w:rsidRPr="003B6E7E">
        <w:rPr>
          <w:rFonts w:ascii="Times New Roman" w:eastAsia="Times New Roman" w:hAnsi="Times New Roman" w:cs="Times New Roman"/>
          <w:color w:val="000000" w:themeColor="text1"/>
        </w:rPr>
        <w:t>β</w:t>
      </w:r>
      <w:r w:rsidRPr="003B6E7E">
        <w:rPr>
          <w:rFonts w:ascii="Times New Roman" w:eastAsia="Times New Roman" w:hAnsi="Times New Roman" w:cs="Times New Roman"/>
          <w:color w:val="000000" w:themeColor="text1"/>
          <w:vertAlign w:val="subscript"/>
        </w:rPr>
        <w:t>1</w:t>
      </w:r>
      <w:r w:rsidRPr="003B6E7E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113047" w:rsidRPr="00432C5C" w14:paraId="32D20AF5" w14:textId="77777777" w:rsidTr="00113047">
        <w:tc>
          <w:tcPr>
            <w:tcW w:w="2155" w:type="dxa"/>
          </w:tcPr>
          <w:p w14:paraId="24BDCC9E" w14:textId="77777777" w:rsidR="00113047" w:rsidRPr="00432C5C" w:rsidRDefault="00113047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205F850B" w14:textId="77777777" w:rsidR="00113047" w:rsidRPr="00432C5C" w:rsidRDefault="00113047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0B7FC0F4" w14:textId="77777777" w:rsidR="00113047" w:rsidRPr="00432C5C" w:rsidRDefault="00113047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3F1A0ED5" w14:textId="77777777" w:rsidR="00113047" w:rsidRPr="00432C5C" w:rsidRDefault="00113047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65B7D213" w14:textId="77777777" w:rsidR="00113047" w:rsidRPr="00432C5C" w:rsidRDefault="00113047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580314CB" w14:textId="77777777" w:rsidR="00113047" w:rsidRPr="00432C5C" w:rsidRDefault="00113047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09418D2F" w14:textId="77777777" w:rsidR="00113047" w:rsidRPr="00432C5C" w:rsidRDefault="00113047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113047" w:rsidRPr="00432C5C" w14:paraId="55F7E9BD" w14:textId="77777777" w:rsidTr="00113047">
        <w:tc>
          <w:tcPr>
            <w:tcW w:w="2155" w:type="dxa"/>
          </w:tcPr>
          <w:p w14:paraId="3EFB2C66" w14:textId="77777777" w:rsidR="00113047" w:rsidRPr="00432C5C" w:rsidRDefault="00113047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44E32543" w14:textId="1C61CB27" w:rsidR="00113047" w:rsidRPr="00432C5C" w:rsidRDefault="00113047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59195DDF" w14:textId="2195F457" w:rsidR="00113047" w:rsidRPr="00432C5C" w:rsidRDefault="00113047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1520</w:t>
            </w:r>
          </w:p>
        </w:tc>
        <w:tc>
          <w:tcPr>
            <w:tcW w:w="1356" w:type="dxa"/>
          </w:tcPr>
          <w:p w14:paraId="3D330862" w14:textId="68AB0E05" w:rsidR="00113047" w:rsidRPr="00432C5C" w:rsidRDefault="00113047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0084</w:t>
            </w:r>
          </w:p>
        </w:tc>
        <w:tc>
          <w:tcPr>
            <w:tcW w:w="1073" w:type="dxa"/>
          </w:tcPr>
          <w:p w14:paraId="69D55F4E" w14:textId="5E8A4507" w:rsidR="00113047" w:rsidRPr="00432C5C" w:rsidRDefault="00113047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278.58</w:t>
            </w:r>
          </w:p>
        </w:tc>
        <w:tc>
          <w:tcPr>
            <w:tcW w:w="1151" w:type="dxa"/>
          </w:tcPr>
          <w:p w14:paraId="39B62D05" w14:textId="4C739DC1" w:rsidR="00113047" w:rsidRPr="00432C5C" w:rsidRDefault="00113047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1CE9F20F" w14:textId="25E13AFD" w:rsidR="00113047" w:rsidRPr="00A301AC" w:rsidRDefault="00113047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301AC">
              <w:rPr>
                <w:rFonts w:ascii="Times New Roman" w:hAnsi="Times New Roman" w:cs="Times New Roman"/>
              </w:rPr>
              <w:t>0.3269</w:t>
            </w:r>
            <w:r w:rsidR="003B6E7E" w:rsidRPr="00A301AC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113047" w:rsidRPr="00432C5C" w14:paraId="6F680445" w14:textId="77777777" w:rsidTr="00113047">
        <w:tc>
          <w:tcPr>
            <w:tcW w:w="2155" w:type="dxa"/>
          </w:tcPr>
          <w:p w14:paraId="22CECBA8" w14:textId="77777777" w:rsidR="00113047" w:rsidRPr="00432C5C" w:rsidRDefault="00113047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7267B742" w14:textId="5CCBD0AD" w:rsidR="00113047" w:rsidRPr="00432C5C" w:rsidRDefault="00113047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0FEE46E8" w14:textId="3F906017" w:rsidR="00113047" w:rsidRPr="00432C5C" w:rsidRDefault="00113047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2181</w:t>
            </w:r>
          </w:p>
        </w:tc>
        <w:tc>
          <w:tcPr>
            <w:tcW w:w="1356" w:type="dxa"/>
          </w:tcPr>
          <w:p w14:paraId="4322E35C" w14:textId="7B13055E" w:rsidR="00113047" w:rsidRPr="00432C5C" w:rsidRDefault="00113047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1091</w:t>
            </w:r>
          </w:p>
        </w:tc>
        <w:tc>
          <w:tcPr>
            <w:tcW w:w="1073" w:type="dxa"/>
          </w:tcPr>
          <w:p w14:paraId="2C79194A" w14:textId="5EA1D2CA" w:rsidR="00113047" w:rsidRPr="00432C5C" w:rsidRDefault="00113047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3596.88</w:t>
            </w:r>
          </w:p>
        </w:tc>
        <w:tc>
          <w:tcPr>
            <w:tcW w:w="1151" w:type="dxa"/>
          </w:tcPr>
          <w:p w14:paraId="3CCBEFB2" w14:textId="54BC1281" w:rsidR="00113047" w:rsidRPr="00432C5C" w:rsidRDefault="00113047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76B741E6" w14:textId="4CA0C809" w:rsidR="00113047" w:rsidRPr="00A301AC" w:rsidRDefault="00113047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301AC">
              <w:rPr>
                <w:rFonts w:ascii="Times New Roman" w:hAnsi="Times New Roman" w:cs="Times New Roman"/>
              </w:rPr>
              <w:t>0.4690</w:t>
            </w:r>
            <w:r w:rsidR="003B6E7E" w:rsidRPr="00A301AC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113047" w:rsidRPr="00432C5C" w14:paraId="5BC473FC" w14:textId="77777777" w:rsidTr="00113047">
        <w:tc>
          <w:tcPr>
            <w:tcW w:w="2155" w:type="dxa"/>
          </w:tcPr>
          <w:p w14:paraId="0478C4AE" w14:textId="77777777" w:rsidR="00113047" w:rsidRPr="00432C5C" w:rsidRDefault="00113047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281DF332" w14:textId="19441512" w:rsidR="00113047" w:rsidRPr="00432C5C" w:rsidRDefault="00113047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2007908B" w14:textId="7E03F305" w:rsidR="00113047" w:rsidRPr="00432C5C" w:rsidRDefault="00113047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0002</w:t>
            </w:r>
          </w:p>
        </w:tc>
        <w:tc>
          <w:tcPr>
            <w:tcW w:w="1356" w:type="dxa"/>
          </w:tcPr>
          <w:p w14:paraId="5D40F3FE" w14:textId="1EA9039F" w:rsidR="00113047" w:rsidRPr="00432C5C" w:rsidRDefault="00113047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0002</w:t>
            </w:r>
          </w:p>
        </w:tc>
        <w:tc>
          <w:tcPr>
            <w:tcW w:w="1073" w:type="dxa"/>
          </w:tcPr>
          <w:p w14:paraId="1FDD4CC3" w14:textId="7DD5F338" w:rsidR="00113047" w:rsidRPr="00432C5C" w:rsidRDefault="00113047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6.55</w:t>
            </w:r>
          </w:p>
        </w:tc>
        <w:tc>
          <w:tcPr>
            <w:tcW w:w="1151" w:type="dxa"/>
          </w:tcPr>
          <w:p w14:paraId="07D6A77D" w14:textId="2E9D5A89" w:rsidR="00113047" w:rsidRPr="00432C5C" w:rsidRDefault="00113047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148</w:t>
            </w:r>
          </w:p>
        </w:tc>
        <w:tc>
          <w:tcPr>
            <w:tcW w:w="1039" w:type="dxa"/>
          </w:tcPr>
          <w:p w14:paraId="50E4274C" w14:textId="75472B2C" w:rsidR="00113047" w:rsidRPr="00A301AC" w:rsidRDefault="00113047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301AC">
              <w:rPr>
                <w:rFonts w:ascii="Times New Roman" w:hAnsi="Times New Roman" w:cs="Times New Roman"/>
              </w:rPr>
              <w:t>0.0004</w:t>
            </w:r>
          </w:p>
        </w:tc>
      </w:tr>
      <w:tr w:rsidR="00113047" w:rsidRPr="00432C5C" w14:paraId="418EB99D" w14:textId="77777777" w:rsidTr="00113047">
        <w:tc>
          <w:tcPr>
            <w:tcW w:w="2155" w:type="dxa"/>
          </w:tcPr>
          <w:p w14:paraId="1AA28189" w14:textId="77777777" w:rsidR="00113047" w:rsidRPr="00432C5C" w:rsidRDefault="00113047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67502954" w14:textId="346C06C3" w:rsidR="00113047" w:rsidRPr="00432C5C" w:rsidRDefault="00113047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094E5D13" w14:textId="1AAACCC6" w:rsidR="00113047" w:rsidRPr="00432C5C" w:rsidRDefault="00113047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0911</w:t>
            </w:r>
          </w:p>
        </w:tc>
        <w:tc>
          <w:tcPr>
            <w:tcW w:w="1356" w:type="dxa"/>
          </w:tcPr>
          <w:p w14:paraId="1E55686A" w14:textId="036D52A2" w:rsidR="00113047" w:rsidRPr="00432C5C" w:rsidRDefault="00113047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0025</w:t>
            </w:r>
          </w:p>
        </w:tc>
        <w:tc>
          <w:tcPr>
            <w:tcW w:w="1073" w:type="dxa"/>
          </w:tcPr>
          <w:p w14:paraId="4D935B10" w14:textId="0A59ACCD" w:rsidR="00113047" w:rsidRPr="00432C5C" w:rsidRDefault="00113047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83.48</w:t>
            </w:r>
          </w:p>
        </w:tc>
        <w:tc>
          <w:tcPr>
            <w:tcW w:w="1151" w:type="dxa"/>
          </w:tcPr>
          <w:p w14:paraId="29194344" w14:textId="156AF95F" w:rsidR="00113047" w:rsidRPr="00432C5C" w:rsidRDefault="00113047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493641FF" w14:textId="4F26F016" w:rsidR="00113047" w:rsidRPr="00A301AC" w:rsidRDefault="00113047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301AC">
              <w:rPr>
                <w:rFonts w:ascii="Times New Roman" w:hAnsi="Times New Roman" w:cs="Times New Roman"/>
              </w:rPr>
              <w:t>0.1936</w:t>
            </w:r>
            <w:r w:rsidR="003B6E7E" w:rsidRPr="00A301AC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113047" w:rsidRPr="00432C5C" w14:paraId="0B583967" w14:textId="77777777" w:rsidTr="00113047">
        <w:tc>
          <w:tcPr>
            <w:tcW w:w="2155" w:type="dxa"/>
          </w:tcPr>
          <w:p w14:paraId="1B739E0B" w14:textId="77777777" w:rsidR="00113047" w:rsidRPr="00432C5C" w:rsidRDefault="00113047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3D82D5F3" w14:textId="2FF82FB4" w:rsidR="00113047" w:rsidRPr="00432C5C" w:rsidRDefault="00113047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5F56AFD4" w14:textId="571BDADB" w:rsidR="00113047" w:rsidRPr="00432C5C" w:rsidRDefault="00113047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0012</w:t>
            </w:r>
          </w:p>
        </w:tc>
        <w:tc>
          <w:tcPr>
            <w:tcW w:w="1356" w:type="dxa"/>
          </w:tcPr>
          <w:p w14:paraId="1BA44F14" w14:textId="5D7DBCDF" w:rsidR="00113047" w:rsidRPr="00432C5C" w:rsidRDefault="00113047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0001</w:t>
            </w:r>
          </w:p>
        </w:tc>
        <w:tc>
          <w:tcPr>
            <w:tcW w:w="1073" w:type="dxa"/>
          </w:tcPr>
          <w:p w14:paraId="097A7DCC" w14:textId="5A4AD956" w:rsidR="00113047" w:rsidRPr="00432C5C" w:rsidRDefault="00113047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2.21</w:t>
            </w:r>
          </w:p>
        </w:tc>
        <w:tc>
          <w:tcPr>
            <w:tcW w:w="1151" w:type="dxa"/>
          </w:tcPr>
          <w:p w14:paraId="3B38B22F" w14:textId="57DAAE79" w:rsidR="00113047" w:rsidRPr="00432C5C" w:rsidRDefault="00113047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213</w:t>
            </w:r>
          </w:p>
        </w:tc>
        <w:tc>
          <w:tcPr>
            <w:tcW w:w="1039" w:type="dxa"/>
          </w:tcPr>
          <w:p w14:paraId="09187BF6" w14:textId="0E987894" w:rsidR="00113047" w:rsidRPr="00A301AC" w:rsidRDefault="00113047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301AC">
              <w:rPr>
                <w:rFonts w:ascii="Times New Roman" w:hAnsi="Times New Roman" w:cs="Times New Roman"/>
              </w:rPr>
              <w:t>0.0026</w:t>
            </w:r>
          </w:p>
        </w:tc>
      </w:tr>
      <w:tr w:rsidR="00113047" w:rsidRPr="00432C5C" w14:paraId="314BF8CE" w14:textId="77777777" w:rsidTr="00113047">
        <w:tc>
          <w:tcPr>
            <w:tcW w:w="2155" w:type="dxa"/>
          </w:tcPr>
          <w:p w14:paraId="529EDE43" w14:textId="77777777" w:rsidR="00113047" w:rsidRPr="00432C5C" w:rsidRDefault="00113047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33C192DF" w14:textId="59AC48CD" w:rsidR="00113047" w:rsidRPr="00432C5C" w:rsidRDefault="00113047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242C4962" w14:textId="43B1D8FA" w:rsidR="00113047" w:rsidRPr="00432C5C" w:rsidRDefault="00113047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0013</w:t>
            </w:r>
          </w:p>
        </w:tc>
        <w:tc>
          <w:tcPr>
            <w:tcW w:w="1356" w:type="dxa"/>
          </w:tcPr>
          <w:p w14:paraId="5207FC4F" w14:textId="0CC72B55" w:rsidR="00113047" w:rsidRPr="00432C5C" w:rsidRDefault="00113047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0006</w:t>
            </w:r>
          </w:p>
        </w:tc>
        <w:tc>
          <w:tcPr>
            <w:tcW w:w="1073" w:type="dxa"/>
          </w:tcPr>
          <w:p w14:paraId="17673606" w14:textId="62CFDF74" w:rsidR="00113047" w:rsidRPr="00432C5C" w:rsidRDefault="00113047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20.76</w:t>
            </w:r>
          </w:p>
        </w:tc>
        <w:tc>
          <w:tcPr>
            <w:tcW w:w="1151" w:type="dxa"/>
          </w:tcPr>
          <w:p w14:paraId="6D90370E" w14:textId="606FAD5A" w:rsidR="00113047" w:rsidRPr="00432C5C" w:rsidRDefault="00113047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509CFABD" w14:textId="17C06745" w:rsidR="00113047" w:rsidRPr="00A301AC" w:rsidRDefault="00113047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301AC">
              <w:rPr>
                <w:rFonts w:ascii="Times New Roman" w:hAnsi="Times New Roman" w:cs="Times New Roman"/>
              </w:rPr>
              <w:t>0.0027</w:t>
            </w:r>
          </w:p>
        </w:tc>
      </w:tr>
      <w:tr w:rsidR="00113047" w:rsidRPr="00432C5C" w14:paraId="4FC9EA7E" w14:textId="77777777" w:rsidTr="00113047">
        <w:tc>
          <w:tcPr>
            <w:tcW w:w="2155" w:type="dxa"/>
          </w:tcPr>
          <w:p w14:paraId="4A94D000" w14:textId="77777777" w:rsidR="00113047" w:rsidRPr="00432C5C" w:rsidRDefault="00113047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49FC6FAF" w14:textId="387DEDF9" w:rsidR="00113047" w:rsidRPr="00432C5C" w:rsidRDefault="00113047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745564B0" w14:textId="12C4BF09" w:rsidR="00113047" w:rsidRPr="00432C5C" w:rsidRDefault="00113047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0011</w:t>
            </w:r>
          </w:p>
        </w:tc>
        <w:tc>
          <w:tcPr>
            <w:tcW w:w="1356" w:type="dxa"/>
          </w:tcPr>
          <w:p w14:paraId="0B04A528" w14:textId="06C77EB0" w:rsidR="00113047" w:rsidRPr="00432C5C" w:rsidRDefault="00113047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0000</w:t>
            </w:r>
          </w:p>
        </w:tc>
        <w:tc>
          <w:tcPr>
            <w:tcW w:w="1073" w:type="dxa"/>
          </w:tcPr>
          <w:p w14:paraId="4C40B4B1" w14:textId="77777777" w:rsidR="00113047" w:rsidRPr="00432C5C" w:rsidRDefault="00113047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6960B6E0" w14:textId="77777777" w:rsidR="00113047" w:rsidRPr="00432C5C" w:rsidRDefault="00113047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3E54A1A4" w14:textId="77777777" w:rsidR="00113047" w:rsidRPr="00432C5C" w:rsidRDefault="00113047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61BFB7E4" w14:textId="1B5335D3" w:rsidR="00113047" w:rsidRDefault="00113047" w:rsidP="00113047">
      <w:pPr>
        <w:contextualSpacing/>
        <w:rPr>
          <w:rFonts w:ascii="Times New Roman" w:hAnsi="Times New Roman" w:cs="Times New Roman"/>
          <w:sz w:val="20"/>
          <w:szCs w:val="20"/>
        </w:rPr>
      </w:pPr>
      <w:r w:rsidRPr="002F2021">
        <w:rPr>
          <w:rFonts w:ascii="Times New Roman" w:hAnsi="Times New Roman" w:cs="Times New Roman"/>
          <w:i/>
          <w:sz w:val="20"/>
          <w:szCs w:val="20"/>
        </w:rPr>
        <w:t>Note</w:t>
      </w:r>
      <w:r w:rsidRPr="002F2021">
        <w:rPr>
          <w:rFonts w:ascii="Times New Roman" w:hAnsi="Times New Roman" w:cs="Times New Roman"/>
          <w:sz w:val="20"/>
          <w:szCs w:val="20"/>
        </w:rPr>
        <w:t>. Type I SS and M</w:t>
      </w:r>
      <w:r w:rsidR="00510EA7">
        <w:rPr>
          <w:rFonts w:ascii="Times New Roman" w:hAnsi="Times New Roman" w:cs="Times New Roman"/>
          <w:sz w:val="20"/>
          <w:szCs w:val="20"/>
        </w:rPr>
        <w:t>ean Square of missing rate</w:t>
      </w:r>
      <w:r w:rsidRPr="002F2021">
        <w:rPr>
          <w:rFonts w:ascii="Times New Roman" w:hAnsi="Times New Roman" w:cs="Times New Roman"/>
          <w:sz w:val="20"/>
          <w:szCs w:val="20"/>
        </w:rPr>
        <w:t xml:space="preserve">, autocorrelation, model fitting and their two-way interactions on relative bias for </w:t>
      </w:r>
      <w:r w:rsidRPr="002F2021">
        <w:rPr>
          <w:rFonts w:ascii="Times New Roman" w:eastAsia="Times New Roman" w:hAnsi="Times New Roman" w:cs="Times New Roman"/>
          <w:sz w:val="20"/>
          <w:szCs w:val="20"/>
        </w:rPr>
        <w:t>β</w:t>
      </w:r>
      <w:r w:rsidRPr="002F2021">
        <w:rPr>
          <w:rFonts w:ascii="Times New Roman" w:eastAsia="Times New Roman" w:hAnsi="Times New Roman" w:cs="Times New Roman"/>
          <w:sz w:val="20"/>
          <w:szCs w:val="20"/>
          <w:vertAlign w:val="subscript"/>
        </w:rPr>
        <w:t>1</w:t>
      </w:r>
      <w:r w:rsidRPr="002F2021">
        <w:rPr>
          <w:rFonts w:ascii="Times New Roman" w:eastAsia="Times New Roman" w:hAnsi="Times New Roman" w:cs="Times New Roman"/>
          <w:sz w:val="20"/>
          <w:szCs w:val="20"/>
        </w:rPr>
        <w:t xml:space="preserve"> were  1/100 times of the </w:t>
      </w:r>
      <w:r w:rsidRPr="002F2021">
        <w:rPr>
          <w:rFonts w:ascii="Times New Roman" w:hAnsi="Times New Roman" w:cs="Times New Roman"/>
          <w:sz w:val="20"/>
          <w:szCs w:val="20"/>
        </w:rPr>
        <w:t>results obtained from β</w:t>
      </w:r>
      <w:r w:rsidRPr="002F2021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2F2021">
        <w:rPr>
          <w:rFonts w:ascii="Times New Roman" w:hAnsi="Times New Roman" w:cs="Times New Roman"/>
          <w:sz w:val="20"/>
          <w:szCs w:val="20"/>
        </w:rPr>
        <w:t>= β</w:t>
      </w:r>
      <w:r w:rsidRPr="002F2021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2F2021">
        <w:rPr>
          <w:rFonts w:ascii="Times New Roman" w:hAnsi="Times New Roman" w:cs="Times New Roman"/>
          <w:sz w:val="20"/>
          <w:szCs w:val="20"/>
        </w:rPr>
        <w:t>= β</w:t>
      </w:r>
      <w:r w:rsidRPr="002F2021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2F2021">
        <w:rPr>
          <w:rFonts w:ascii="Times New Roman" w:hAnsi="Times New Roman" w:cs="Times New Roman"/>
          <w:sz w:val="20"/>
          <w:szCs w:val="20"/>
        </w:rPr>
        <w:t xml:space="preserve">= 0.1 paired with a short intervention phase. Therefore, the </w:t>
      </w:r>
      <w:r w:rsidRPr="002F2021">
        <w:rPr>
          <w:rFonts w:ascii="Times New Roman" w:hAnsi="Times New Roman" w:cs="Times New Roman"/>
          <w:i/>
          <w:sz w:val="20"/>
          <w:szCs w:val="20"/>
        </w:rPr>
        <w:t>F</w:t>
      </w:r>
      <w:r w:rsidRPr="002F2021">
        <w:rPr>
          <w:rFonts w:ascii="Times New Roman" w:hAnsi="Times New Roman" w:cs="Times New Roman"/>
          <w:sz w:val="20"/>
          <w:szCs w:val="20"/>
        </w:rPr>
        <w:t xml:space="preserve"> values and </w:t>
      </w:r>
      <w:r w:rsidRPr="002F2021">
        <w:rPr>
          <w:rFonts w:ascii="Times New Roman" w:hAnsi="Times New Roman" w:cs="Times New Roman"/>
          <w:i/>
          <w:sz w:val="20"/>
          <w:szCs w:val="20"/>
        </w:rPr>
        <w:t>p</w:t>
      </w:r>
      <w:r w:rsidRPr="002F2021">
        <w:rPr>
          <w:rFonts w:ascii="Times New Roman" w:hAnsi="Times New Roman" w:cs="Times New Roman"/>
          <w:sz w:val="20"/>
          <w:szCs w:val="20"/>
        </w:rPr>
        <w:t xml:space="preserve"> values of </w:t>
      </w:r>
      <w:r w:rsidR="00510EA7">
        <w:rPr>
          <w:rFonts w:ascii="Times New Roman" w:hAnsi="Times New Roman" w:cs="Times New Roman"/>
          <w:sz w:val="20"/>
          <w:szCs w:val="20"/>
        </w:rPr>
        <w:t>missing rate</w:t>
      </w:r>
      <w:r w:rsidRPr="002F2021">
        <w:rPr>
          <w:rFonts w:ascii="Times New Roman" w:hAnsi="Times New Roman" w:cs="Times New Roman"/>
          <w:sz w:val="20"/>
          <w:szCs w:val="20"/>
        </w:rPr>
        <w:t xml:space="preserve">, autocorrelation, model fitting and their two-way interactions on relative bias for </w:t>
      </w:r>
      <w:r w:rsidRPr="002F2021">
        <w:rPr>
          <w:rFonts w:ascii="Times New Roman" w:eastAsia="Times New Roman" w:hAnsi="Times New Roman" w:cs="Times New Roman"/>
          <w:sz w:val="20"/>
          <w:szCs w:val="20"/>
        </w:rPr>
        <w:t>β</w:t>
      </w:r>
      <w:r w:rsidRPr="002F2021">
        <w:rPr>
          <w:rFonts w:ascii="Times New Roman" w:eastAsia="Times New Roman" w:hAnsi="Times New Roman" w:cs="Times New Roman"/>
          <w:sz w:val="20"/>
          <w:szCs w:val="20"/>
          <w:vertAlign w:val="subscript"/>
        </w:rPr>
        <w:t>1</w:t>
      </w:r>
      <w:r w:rsidRPr="002F2021">
        <w:rPr>
          <w:rFonts w:ascii="Times New Roman" w:eastAsia="Times New Roman" w:hAnsi="Times New Roman" w:cs="Times New Roman"/>
          <w:sz w:val="20"/>
          <w:szCs w:val="20"/>
        </w:rPr>
        <w:t xml:space="preserve"> were  the same as results obtained from </w:t>
      </w:r>
      <w:r w:rsidRPr="002F2021">
        <w:rPr>
          <w:rFonts w:ascii="Times New Roman" w:hAnsi="Times New Roman" w:cs="Times New Roman"/>
          <w:sz w:val="20"/>
          <w:szCs w:val="20"/>
        </w:rPr>
        <w:t>β</w:t>
      </w:r>
      <w:r w:rsidRPr="002F2021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2F2021">
        <w:rPr>
          <w:rFonts w:ascii="Times New Roman" w:hAnsi="Times New Roman" w:cs="Times New Roman"/>
          <w:sz w:val="20"/>
          <w:szCs w:val="20"/>
        </w:rPr>
        <w:t>= β</w:t>
      </w:r>
      <w:r w:rsidRPr="002F2021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2F2021">
        <w:rPr>
          <w:rFonts w:ascii="Times New Roman" w:hAnsi="Times New Roman" w:cs="Times New Roman"/>
          <w:sz w:val="20"/>
          <w:szCs w:val="20"/>
        </w:rPr>
        <w:t>= β</w:t>
      </w:r>
      <w:r w:rsidRPr="002F2021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2F2021">
        <w:rPr>
          <w:rFonts w:ascii="Times New Roman" w:hAnsi="Times New Roman" w:cs="Times New Roman"/>
          <w:sz w:val="20"/>
          <w:szCs w:val="20"/>
        </w:rPr>
        <w:t>= 0.1 paired with a short intervention phase.</w:t>
      </w:r>
    </w:p>
    <w:p w14:paraId="40A91BEC" w14:textId="77777777" w:rsidR="003B6E7E" w:rsidRPr="003B6E7E" w:rsidRDefault="003B6E7E" w:rsidP="003B6E7E">
      <w:pPr>
        <w:contextualSpacing/>
        <w:rPr>
          <w:rFonts w:ascii="Times New Roman" w:hAnsi="Times New Roman" w:cs="Times New Roman"/>
          <w:sz w:val="20"/>
          <w:szCs w:val="20"/>
        </w:rPr>
      </w:pPr>
      <w:r w:rsidRPr="003B6E7E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3B6E7E">
        <w:rPr>
          <w:rFonts w:ascii="Times New Roman" w:hAnsi="Times New Roman" w:cs="Times New Roman"/>
          <w:i/>
          <w:sz w:val="20"/>
          <w:szCs w:val="20"/>
        </w:rPr>
        <w:t>p</w:t>
      </w:r>
      <w:r w:rsidRPr="003B6E7E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3B6E7E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3B6E7E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4E02133E" w14:textId="77777777" w:rsidR="003B6E7E" w:rsidRPr="002F2021" w:rsidRDefault="003B6E7E" w:rsidP="00113047">
      <w:pPr>
        <w:contextualSpacing/>
        <w:rPr>
          <w:rFonts w:ascii="Times New Roman" w:hAnsi="Times New Roman" w:cs="Times New Roman"/>
          <w:sz w:val="20"/>
          <w:szCs w:val="20"/>
        </w:rPr>
      </w:pPr>
    </w:p>
    <w:p w14:paraId="2FB72B7B" w14:textId="17E3C813" w:rsidR="007D7F22" w:rsidRDefault="001577A4" w:rsidP="006D4E34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187F50C7" wp14:editId="5FE9BC58">
            <wp:extent cx="5943600" cy="4173855"/>
            <wp:effectExtent l="0" t="0" r="0" b="17145"/>
            <wp:docPr id="82" name="Chart 8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inline>
        </w:drawing>
      </w:r>
    </w:p>
    <w:p w14:paraId="7ED62AB5" w14:textId="19CB968A" w:rsidR="005E15F4" w:rsidRPr="003B6E7E" w:rsidRDefault="00113047" w:rsidP="005E15F4">
      <w:pPr>
        <w:contextualSpacing/>
        <w:rPr>
          <w:rFonts w:ascii="Times New Roman" w:hAnsi="Times New Roman" w:cs="Times New Roman"/>
        </w:rPr>
      </w:pPr>
      <w:r w:rsidRPr="003B6E7E">
        <w:rPr>
          <w:rFonts w:ascii="Times New Roman" w:eastAsia="Times New Roman" w:hAnsi="Times New Roman" w:cs="Times New Roman"/>
        </w:rPr>
        <w:t xml:space="preserve">Figure. </w:t>
      </w:r>
      <w:r w:rsidR="00432C5C" w:rsidRPr="003B6E7E">
        <w:rPr>
          <w:rFonts w:ascii="Times New Roman" w:eastAsia="Times New Roman" w:hAnsi="Times New Roman" w:cs="Times New Roman"/>
        </w:rPr>
        <w:t>RB</w:t>
      </w:r>
      <w:r w:rsidRPr="003B6E7E">
        <w:rPr>
          <w:rFonts w:ascii="Times New Roman" w:eastAsia="Times New Roman" w:hAnsi="Times New Roman" w:cs="Times New Roman"/>
        </w:rPr>
        <w:t xml:space="preserve"> of β</w:t>
      </w:r>
      <w:r w:rsidRPr="003B6E7E">
        <w:rPr>
          <w:rFonts w:ascii="Times New Roman" w:eastAsia="Times New Roman" w:hAnsi="Times New Roman" w:cs="Times New Roman"/>
          <w:vertAlign w:val="subscript"/>
        </w:rPr>
        <w:t>2</w:t>
      </w:r>
      <w:r w:rsidR="003139D5" w:rsidRPr="003B6E7E">
        <w:rPr>
          <w:rFonts w:ascii="Times New Roman" w:eastAsia="Times New Roman" w:hAnsi="Times New Roman" w:cs="Times New Roman"/>
        </w:rPr>
        <w:t xml:space="preserve">, with </w:t>
      </w:r>
      <w:r w:rsidR="003139D5" w:rsidRPr="003B6E7E">
        <w:rPr>
          <w:rFonts w:ascii="Times New Roman" w:hAnsi="Times New Roman" w:cs="Times New Roman"/>
        </w:rPr>
        <w:t>β</w:t>
      </w:r>
      <w:r w:rsidR="003139D5" w:rsidRPr="003B6E7E">
        <w:rPr>
          <w:rFonts w:ascii="Times New Roman" w:hAnsi="Times New Roman" w:cs="Times New Roman"/>
          <w:vertAlign w:val="subscript"/>
        </w:rPr>
        <w:t xml:space="preserve">1 </w:t>
      </w:r>
      <w:r w:rsidR="003139D5" w:rsidRPr="003B6E7E">
        <w:rPr>
          <w:rFonts w:ascii="Times New Roman" w:hAnsi="Times New Roman" w:cs="Times New Roman"/>
        </w:rPr>
        <w:t>=1 and β</w:t>
      </w:r>
      <w:r w:rsidR="003139D5" w:rsidRPr="003B6E7E">
        <w:rPr>
          <w:rFonts w:ascii="Times New Roman" w:hAnsi="Times New Roman" w:cs="Times New Roman"/>
          <w:vertAlign w:val="subscript"/>
        </w:rPr>
        <w:t xml:space="preserve">2 </w:t>
      </w:r>
      <w:r w:rsidR="003139D5" w:rsidRPr="003B6E7E">
        <w:rPr>
          <w:rFonts w:ascii="Times New Roman" w:hAnsi="Times New Roman" w:cs="Times New Roman"/>
        </w:rPr>
        <w:t>= β</w:t>
      </w:r>
      <w:r w:rsidR="003139D5" w:rsidRPr="003B6E7E">
        <w:rPr>
          <w:rFonts w:ascii="Times New Roman" w:hAnsi="Times New Roman" w:cs="Times New Roman"/>
          <w:vertAlign w:val="subscript"/>
        </w:rPr>
        <w:t xml:space="preserve">3 </w:t>
      </w:r>
      <w:r w:rsidR="003139D5" w:rsidRPr="003B6E7E">
        <w:rPr>
          <w:rFonts w:ascii="Times New Roman" w:hAnsi="Times New Roman" w:cs="Times New Roman"/>
        </w:rPr>
        <w:t xml:space="preserve">= 0.1 </w:t>
      </w:r>
      <w:r w:rsidRPr="003B6E7E">
        <w:rPr>
          <w:rFonts w:ascii="Times New Roman" w:hAnsi="Times New Roman" w:cs="Times New Roman"/>
        </w:rPr>
        <w:t>(</w:t>
      </w:r>
      <w:r w:rsidRPr="003B6E7E">
        <w:rPr>
          <w:rFonts w:ascii="Times New Roman" w:hAnsi="Times New Roman" w:cs="Times New Roman"/>
          <w:i/>
        </w:rPr>
        <w:t>n</w:t>
      </w:r>
      <w:r w:rsidRPr="003B6E7E">
        <w:rPr>
          <w:rFonts w:ascii="Times New Roman" w:hAnsi="Times New Roman" w:cs="Times New Roman"/>
          <w:vertAlign w:val="subscript"/>
        </w:rPr>
        <w:t>A</w:t>
      </w:r>
      <w:r w:rsidRPr="003B6E7E">
        <w:rPr>
          <w:rFonts w:ascii="Times New Roman" w:hAnsi="Times New Roman" w:cs="Times New Roman"/>
        </w:rPr>
        <w:t xml:space="preserve"> = 10, </w:t>
      </w:r>
      <w:r w:rsidRPr="003B6E7E">
        <w:rPr>
          <w:rFonts w:ascii="Times New Roman" w:hAnsi="Times New Roman" w:cs="Times New Roman"/>
          <w:i/>
        </w:rPr>
        <w:t>n</w:t>
      </w:r>
      <w:r w:rsidRPr="003B6E7E">
        <w:rPr>
          <w:rFonts w:ascii="Times New Roman" w:hAnsi="Times New Roman" w:cs="Times New Roman"/>
          <w:vertAlign w:val="subscript"/>
        </w:rPr>
        <w:t>B</w:t>
      </w:r>
      <w:r w:rsidRPr="003B6E7E">
        <w:rPr>
          <w:rFonts w:ascii="Times New Roman" w:hAnsi="Times New Roman" w:cs="Times New Roman"/>
        </w:rPr>
        <w:t xml:space="preserve"> = 10). </w:t>
      </w:r>
      <w:r w:rsidR="00804D49" w:rsidRPr="003B6E7E">
        <w:rPr>
          <w:rFonts w:ascii="Times New Roman" w:hAnsi="Times New Roman" w:cs="Times New Roman"/>
        </w:rPr>
        <w:t>SM stands for the simplified model and TS stands for the time-series model.</w:t>
      </w:r>
      <w:r w:rsidRPr="003B6E7E">
        <w:rPr>
          <w:rFonts w:ascii="Times New Roman" w:hAnsi="Times New Roman" w:cs="Times New Roman"/>
          <w:color w:val="000000" w:themeColor="text1"/>
        </w:rPr>
        <w:t xml:space="preserve"> Results were the same as the results obtained from β</w:t>
      </w:r>
      <w:r w:rsidRPr="003B6E7E">
        <w:rPr>
          <w:rFonts w:ascii="Times New Roman" w:hAnsi="Times New Roman" w:cs="Times New Roman"/>
          <w:color w:val="000000" w:themeColor="text1"/>
          <w:vertAlign w:val="subscript"/>
        </w:rPr>
        <w:t xml:space="preserve">1 </w:t>
      </w:r>
      <w:r w:rsidRPr="003B6E7E">
        <w:rPr>
          <w:rFonts w:ascii="Times New Roman" w:hAnsi="Times New Roman" w:cs="Times New Roman"/>
          <w:color w:val="000000" w:themeColor="text1"/>
        </w:rPr>
        <w:t>= β</w:t>
      </w:r>
      <w:r w:rsidRPr="003B6E7E">
        <w:rPr>
          <w:rFonts w:ascii="Times New Roman" w:hAnsi="Times New Roman" w:cs="Times New Roman"/>
          <w:color w:val="000000" w:themeColor="text1"/>
          <w:vertAlign w:val="subscript"/>
        </w:rPr>
        <w:t xml:space="preserve">2 </w:t>
      </w:r>
      <w:r w:rsidRPr="003B6E7E">
        <w:rPr>
          <w:rFonts w:ascii="Times New Roman" w:hAnsi="Times New Roman" w:cs="Times New Roman"/>
          <w:color w:val="000000" w:themeColor="text1"/>
        </w:rPr>
        <w:t>= β</w:t>
      </w:r>
      <w:r w:rsidRPr="003B6E7E">
        <w:rPr>
          <w:rFonts w:ascii="Times New Roman" w:hAnsi="Times New Roman" w:cs="Times New Roman"/>
          <w:color w:val="000000" w:themeColor="text1"/>
          <w:vertAlign w:val="subscript"/>
        </w:rPr>
        <w:t xml:space="preserve">3 </w:t>
      </w:r>
      <w:r w:rsidRPr="003B6E7E">
        <w:rPr>
          <w:rFonts w:ascii="Times New Roman" w:hAnsi="Times New Roman" w:cs="Times New Roman"/>
          <w:color w:val="000000" w:themeColor="text1"/>
        </w:rPr>
        <w:t>= 0.1 paired with a short intervention phase</w:t>
      </w:r>
      <w:r w:rsidR="002F2021" w:rsidRPr="003B6E7E">
        <w:rPr>
          <w:rFonts w:ascii="Times New Roman" w:hAnsi="Times New Roman" w:cs="Times New Roman"/>
          <w:color w:val="000000" w:themeColor="text1"/>
        </w:rPr>
        <w:t xml:space="preserve">. </w:t>
      </w:r>
      <w:r w:rsidR="003B6E7E" w:rsidRPr="003B6E7E">
        <w:rPr>
          <w:rFonts w:ascii="Times New Roman" w:hAnsi="Times New Roman" w:cs="Times New Roman"/>
        </w:rPr>
        <w:t xml:space="preserve">Unacceptable RBs are those below the bold reference line at RB = </w:t>
      </w:r>
      <w:r w:rsidR="003B6E7E" w:rsidRPr="003B6E7E">
        <w:rPr>
          <w:rFonts w:ascii="Times New Roman" w:hAnsi="Times New Roman" w:cs="Times New Roman"/>
          <w:color w:val="000000" w:themeColor="text1"/>
        </w:rPr>
        <w:t>−</w:t>
      </w:r>
      <w:r w:rsidR="003B6E7E" w:rsidRPr="003B6E7E">
        <w:rPr>
          <w:rFonts w:ascii="Times New Roman" w:hAnsi="Times New Roman" w:cs="Times New Roman"/>
        </w:rPr>
        <w:t xml:space="preserve"> 0.05 or above the bold reference line at RB = 0.05.  </w:t>
      </w:r>
    </w:p>
    <w:p w14:paraId="40879EAA" w14:textId="08214163" w:rsidR="00113047" w:rsidRDefault="00113047" w:rsidP="00113047">
      <w:pPr>
        <w:contextualSpacing/>
        <w:rPr>
          <w:rFonts w:ascii="Times New Roman" w:hAnsi="Times New Roman" w:cs="Times New Roman"/>
          <w:color w:val="FF0000"/>
          <w:sz w:val="24"/>
          <w:szCs w:val="24"/>
        </w:rPr>
      </w:pPr>
    </w:p>
    <w:p w14:paraId="39B6DFAD" w14:textId="7B1C2B57" w:rsidR="00113047" w:rsidRPr="003B6E7E" w:rsidRDefault="00113047" w:rsidP="00113047">
      <w:pPr>
        <w:spacing w:after="160" w:line="259" w:lineRule="auto"/>
        <w:rPr>
          <w:rFonts w:ascii="Times New Roman" w:hAnsi="Times New Roman" w:cs="Times New Roman"/>
          <w:color w:val="000000" w:themeColor="text1"/>
        </w:rPr>
      </w:pPr>
      <w:r w:rsidRPr="003B6E7E">
        <w:rPr>
          <w:rFonts w:ascii="Times New Roman" w:hAnsi="Times New Roman" w:cs="Times New Roman"/>
          <w:color w:val="000000" w:themeColor="text1"/>
        </w:rPr>
        <w:t xml:space="preserve">Table. ANOVA results of </w:t>
      </w:r>
      <w:r w:rsidR="00200926" w:rsidRPr="003B6E7E">
        <w:rPr>
          <w:rFonts w:ascii="Times New Roman" w:hAnsi="Times New Roman" w:cs="Times New Roman"/>
          <w:color w:val="000000" w:themeColor="text1"/>
        </w:rPr>
        <w:t>the impact of missing rate</w:t>
      </w:r>
      <w:r w:rsidRPr="003B6E7E">
        <w:rPr>
          <w:rFonts w:ascii="Times New Roman" w:hAnsi="Times New Roman" w:cs="Times New Roman"/>
          <w:color w:val="000000" w:themeColor="text1"/>
        </w:rPr>
        <w:t xml:space="preserve">, autocorrelation, model fitting, and their interactions on relative bias for </w:t>
      </w:r>
      <w:r w:rsidRPr="003B6E7E">
        <w:rPr>
          <w:rFonts w:ascii="Times New Roman" w:eastAsia="Times New Roman" w:hAnsi="Times New Roman" w:cs="Times New Roman"/>
          <w:color w:val="000000" w:themeColor="text1"/>
        </w:rPr>
        <w:t>β</w:t>
      </w:r>
      <w:r w:rsidRPr="003B6E7E">
        <w:rPr>
          <w:rFonts w:ascii="Times New Roman" w:eastAsia="Times New Roman" w:hAnsi="Times New Roman" w:cs="Times New Roman"/>
          <w:color w:val="000000" w:themeColor="text1"/>
          <w:vertAlign w:val="subscript"/>
        </w:rPr>
        <w:t>2</w:t>
      </w:r>
      <w:r w:rsidRPr="003B6E7E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113047" w:rsidRPr="00E54746" w14:paraId="30A228EB" w14:textId="77777777" w:rsidTr="00113047">
        <w:tc>
          <w:tcPr>
            <w:tcW w:w="2155" w:type="dxa"/>
          </w:tcPr>
          <w:p w14:paraId="37AFCABD" w14:textId="77777777" w:rsidR="00113047" w:rsidRPr="00432C5C" w:rsidRDefault="00113047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6E0174CC" w14:textId="77777777" w:rsidR="00113047" w:rsidRPr="00432C5C" w:rsidRDefault="00113047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48EAA288" w14:textId="77777777" w:rsidR="00113047" w:rsidRPr="00432C5C" w:rsidRDefault="00113047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6C6A0EF3" w14:textId="77777777" w:rsidR="00113047" w:rsidRPr="00432C5C" w:rsidRDefault="00113047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3BCC6E6C" w14:textId="77777777" w:rsidR="00113047" w:rsidRPr="00432C5C" w:rsidRDefault="00113047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2CB4FFAD" w14:textId="77777777" w:rsidR="00113047" w:rsidRPr="00432C5C" w:rsidRDefault="00113047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36C14C8A" w14:textId="77777777" w:rsidR="00113047" w:rsidRPr="00432C5C" w:rsidRDefault="00113047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3139D5" w:rsidRPr="003B6E7E" w14:paraId="42E1BAAE" w14:textId="77777777" w:rsidTr="00113047">
        <w:tc>
          <w:tcPr>
            <w:tcW w:w="2155" w:type="dxa"/>
          </w:tcPr>
          <w:p w14:paraId="58089098" w14:textId="77777777" w:rsidR="003139D5" w:rsidRPr="003B6E7E" w:rsidRDefault="003139D5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B6E7E">
              <w:rPr>
                <w:rFonts w:ascii="Times New Roman" w:hAnsi="Times New Roman" w:cs="Times New Roman"/>
                <w:b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5B9FED29" w14:textId="69532A32" w:rsidR="003139D5" w:rsidRPr="003B6E7E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B6E7E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215A24D9" w14:textId="656FE2CA" w:rsidR="003139D5" w:rsidRPr="003B6E7E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B6E7E">
              <w:rPr>
                <w:rFonts w:ascii="Times New Roman" w:hAnsi="Times New Roman" w:cs="Times New Roman"/>
                <w:b/>
                <w:color w:val="000000" w:themeColor="text1"/>
              </w:rPr>
              <w:t>0.04594270</w:t>
            </w:r>
          </w:p>
        </w:tc>
        <w:tc>
          <w:tcPr>
            <w:tcW w:w="1356" w:type="dxa"/>
          </w:tcPr>
          <w:p w14:paraId="1A446257" w14:textId="42A390FA" w:rsidR="003139D5" w:rsidRPr="003B6E7E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B6E7E">
              <w:rPr>
                <w:rFonts w:ascii="Times New Roman" w:hAnsi="Times New Roman" w:cs="Times New Roman"/>
                <w:b/>
                <w:color w:val="000000" w:themeColor="text1"/>
              </w:rPr>
              <w:t>0.00255237</w:t>
            </w:r>
          </w:p>
        </w:tc>
        <w:tc>
          <w:tcPr>
            <w:tcW w:w="1073" w:type="dxa"/>
          </w:tcPr>
          <w:p w14:paraId="4C7D5E59" w14:textId="751DE6B0" w:rsidR="003139D5" w:rsidRPr="003B6E7E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B6E7E">
              <w:rPr>
                <w:rFonts w:ascii="Times New Roman" w:hAnsi="Times New Roman" w:cs="Times New Roman"/>
                <w:b/>
                <w:color w:val="000000" w:themeColor="text1"/>
              </w:rPr>
              <w:t>43.59</w:t>
            </w:r>
          </w:p>
        </w:tc>
        <w:tc>
          <w:tcPr>
            <w:tcW w:w="1151" w:type="dxa"/>
          </w:tcPr>
          <w:p w14:paraId="009965C3" w14:textId="716EF241" w:rsidR="003139D5" w:rsidRPr="003B6E7E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B6E7E">
              <w:rPr>
                <w:rFonts w:ascii="Times New Roman" w:hAnsi="Times New Roman" w:cs="Times New Roman"/>
                <w:b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17E18CC2" w14:textId="068CD125" w:rsidR="003139D5" w:rsidRPr="00A301AC" w:rsidRDefault="003139D5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301AC">
              <w:rPr>
                <w:rFonts w:ascii="Times New Roman" w:hAnsi="Times New Roman" w:cs="Times New Roman"/>
                <w:b/>
              </w:rPr>
              <w:t>0.2155</w:t>
            </w:r>
            <w:r w:rsidR="003B6E7E" w:rsidRPr="00A301AC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3139D5" w:rsidRPr="003B6E7E" w14:paraId="248787C8" w14:textId="77777777" w:rsidTr="00113047">
        <w:tc>
          <w:tcPr>
            <w:tcW w:w="2155" w:type="dxa"/>
          </w:tcPr>
          <w:p w14:paraId="68C38022" w14:textId="77777777" w:rsidR="003139D5" w:rsidRPr="003B6E7E" w:rsidRDefault="003139D5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B6E7E">
              <w:rPr>
                <w:rFonts w:ascii="Times New Roman" w:hAnsi="Times New Roman" w:cs="Times New Roman"/>
                <w:b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2F17957C" w14:textId="6D55E6D1" w:rsidR="003139D5" w:rsidRPr="003B6E7E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B6E7E">
              <w:rPr>
                <w:rFonts w:ascii="Times New Roman" w:hAnsi="Times New Roman" w:cs="Times New Roman"/>
                <w:b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36CE7690" w14:textId="6A24547E" w:rsidR="003139D5" w:rsidRPr="003B6E7E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B6E7E">
              <w:rPr>
                <w:rFonts w:ascii="Times New Roman" w:hAnsi="Times New Roman" w:cs="Times New Roman"/>
                <w:b/>
                <w:color w:val="000000" w:themeColor="text1"/>
              </w:rPr>
              <w:t>0.08389566</w:t>
            </w:r>
          </w:p>
        </w:tc>
        <w:tc>
          <w:tcPr>
            <w:tcW w:w="1356" w:type="dxa"/>
          </w:tcPr>
          <w:p w14:paraId="29A734DA" w14:textId="012ACDE0" w:rsidR="003139D5" w:rsidRPr="003B6E7E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B6E7E">
              <w:rPr>
                <w:rFonts w:ascii="Times New Roman" w:hAnsi="Times New Roman" w:cs="Times New Roman"/>
                <w:b/>
                <w:color w:val="000000" w:themeColor="text1"/>
              </w:rPr>
              <w:t>0.04194783</w:t>
            </w:r>
          </w:p>
        </w:tc>
        <w:tc>
          <w:tcPr>
            <w:tcW w:w="1073" w:type="dxa"/>
          </w:tcPr>
          <w:p w14:paraId="0EA34E10" w14:textId="4D1FA75D" w:rsidR="003139D5" w:rsidRPr="003B6E7E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B6E7E">
              <w:rPr>
                <w:rFonts w:ascii="Times New Roman" w:hAnsi="Times New Roman" w:cs="Times New Roman"/>
                <w:b/>
                <w:color w:val="000000" w:themeColor="text1"/>
              </w:rPr>
              <w:t>716.34</w:t>
            </w:r>
          </w:p>
        </w:tc>
        <w:tc>
          <w:tcPr>
            <w:tcW w:w="1151" w:type="dxa"/>
          </w:tcPr>
          <w:p w14:paraId="29F67E80" w14:textId="737BE88D" w:rsidR="003139D5" w:rsidRPr="003B6E7E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B6E7E">
              <w:rPr>
                <w:rFonts w:ascii="Times New Roman" w:hAnsi="Times New Roman" w:cs="Times New Roman"/>
                <w:b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705FC14D" w14:textId="63401A4F" w:rsidR="003139D5" w:rsidRPr="00A301AC" w:rsidRDefault="003139D5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301AC">
              <w:rPr>
                <w:rFonts w:ascii="Times New Roman" w:hAnsi="Times New Roman" w:cs="Times New Roman"/>
                <w:b/>
              </w:rPr>
              <w:t>0.3935</w:t>
            </w:r>
            <w:r w:rsidR="003B6E7E" w:rsidRPr="00A301AC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3139D5" w:rsidRPr="00E54746" w14:paraId="1ECE4840" w14:textId="77777777" w:rsidTr="00113047">
        <w:tc>
          <w:tcPr>
            <w:tcW w:w="2155" w:type="dxa"/>
          </w:tcPr>
          <w:p w14:paraId="7E70D134" w14:textId="77777777" w:rsidR="003139D5" w:rsidRPr="00432C5C" w:rsidRDefault="003139D5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4916B805" w14:textId="0A75C456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079E62AC" w14:textId="253E96DE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11516</w:t>
            </w:r>
          </w:p>
        </w:tc>
        <w:tc>
          <w:tcPr>
            <w:tcW w:w="1356" w:type="dxa"/>
          </w:tcPr>
          <w:p w14:paraId="623C2591" w14:textId="3027D9BB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11516</w:t>
            </w:r>
          </w:p>
        </w:tc>
        <w:tc>
          <w:tcPr>
            <w:tcW w:w="1073" w:type="dxa"/>
          </w:tcPr>
          <w:p w14:paraId="387A17A6" w14:textId="28E440E6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.97</w:t>
            </w:r>
          </w:p>
        </w:tc>
        <w:tc>
          <w:tcPr>
            <w:tcW w:w="1151" w:type="dxa"/>
          </w:tcPr>
          <w:p w14:paraId="3EEA0B54" w14:textId="5FB1A265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1694</w:t>
            </w:r>
          </w:p>
        </w:tc>
        <w:tc>
          <w:tcPr>
            <w:tcW w:w="1039" w:type="dxa"/>
          </w:tcPr>
          <w:p w14:paraId="33C16F0E" w14:textId="18181B7B" w:rsidR="003139D5" w:rsidRPr="00A301AC" w:rsidRDefault="003139D5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301AC">
              <w:rPr>
                <w:rFonts w:ascii="Times New Roman" w:hAnsi="Times New Roman" w:cs="Times New Roman"/>
              </w:rPr>
              <w:t>0.0005</w:t>
            </w:r>
          </w:p>
        </w:tc>
      </w:tr>
      <w:tr w:rsidR="003139D5" w:rsidRPr="003B6E7E" w14:paraId="3197355C" w14:textId="77777777" w:rsidTr="00113047">
        <w:tc>
          <w:tcPr>
            <w:tcW w:w="2155" w:type="dxa"/>
          </w:tcPr>
          <w:p w14:paraId="6AB682C2" w14:textId="77777777" w:rsidR="003139D5" w:rsidRPr="003B6E7E" w:rsidRDefault="003139D5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B6E7E">
              <w:rPr>
                <w:rFonts w:ascii="Times New Roman" w:hAnsi="Times New Roman" w:cs="Times New Roman"/>
                <w:b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76C33F90" w14:textId="4933DC85" w:rsidR="003139D5" w:rsidRPr="003B6E7E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B6E7E">
              <w:rPr>
                <w:rFonts w:ascii="Times New Roman" w:hAnsi="Times New Roman" w:cs="Times New Roman"/>
                <w:b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3B6A7784" w14:textId="3A9B7688" w:rsidR="003139D5" w:rsidRPr="003B6E7E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B6E7E">
              <w:rPr>
                <w:rFonts w:ascii="Times New Roman" w:hAnsi="Times New Roman" w:cs="Times New Roman"/>
                <w:b/>
                <w:color w:val="000000" w:themeColor="text1"/>
              </w:rPr>
              <w:t>0.07834635</w:t>
            </w:r>
          </w:p>
        </w:tc>
        <w:tc>
          <w:tcPr>
            <w:tcW w:w="1356" w:type="dxa"/>
          </w:tcPr>
          <w:p w14:paraId="7E77D4B2" w14:textId="38A55CBB" w:rsidR="003139D5" w:rsidRPr="003B6E7E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B6E7E">
              <w:rPr>
                <w:rFonts w:ascii="Times New Roman" w:hAnsi="Times New Roman" w:cs="Times New Roman"/>
                <w:b/>
                <w:color w:val="000000" w:themeColor="text1"/>
              </w:rPr>
              <w:t>0.00217629</w:t>
            </w:r>
          </w:p>
        </w:tc>
        <w:tc>
          <w:tcPr>
            <w:tcW w:w="1073" w:type="dxa"/>
          </w:tcPr>
          <w:p w14:paraId="5627B762" w14:textId="3E882976" w:rsidR="003139D5" w:rsidRPr="003B6E7E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B6E7E">
              <w:rPr>
                <w:rFonts w:ascii="Times New Roman" w:hAnsi="Times New Roman" w:cs="Times New Roman"/>
                <w:b/>
                <w:color w:val="000000" w:themeColor="text1"/>
              </w:rPr>
              <w:t>37.16</w:t>
            </w:r>
          </w:p>
        </w:tc>
        <w:tc>
          <w:tcPr>
            <w:tcW w:w="1151" w:type="dxa"/>
          </w:tcPr>
          <w:p w14:paraId="4CB31B38" w14:textId="3420C47A" w:rsidR="003139D5" w:rsidRPr="003B6E7E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B6E7E">
              <w:rPr>
                <w:rFonts w:ascii="Times New Roman" w:hAnsi="Times New Roman" w:cs="Times New Roman"/>
                <w:b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0E280D69" w14:textId="2D3E2670" w:rsidR="003139D5" w:rsidRPr="00A301AC" w:rsidRDefault="003139D5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301AC">
              <w:rPr>
                <w:rFonts w:ascii="Times New Roman" w:hAnsi="Times New Roman" w:cs="Times New Roman"/>
                <w:b/>
              </w:rPr>
              <w:t>0.3675</w:t>
            </w:r>
            <w:r w:rsidR="003B6E7E" w:rsidRPr="00A301AC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3139D5" w:rsidRPr="00E54746" w14:paraId="683DF372" w14:textId="77777777" w:rsidTr="00113047">
        <w:tc>
          <w:tcPr>
            <w:tcW w:w="2155" w:type="dxa"/>
          </w:tcPr>
          <w:p w14:paraId="10E6D774" w14:textId="77777777" w:rsidR="003139D5" w:rsidRPr="00432C5C" w:rsidRDefault="003139D5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02E42621" w14:textId="01F0F63F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0597812E" w14:textId="32AE8B8E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38497</w:t>
            </w:r>
          </w:p>
        </w:tc>
        <w:tc>
          <w:tcPr>
            <w:tcW w:w="1356" w:type="dxa"/>
          </w:tcPr>
          <w:p w14:paraId="2043763E" w14:textId="607B70A7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2139</w:t>
            </w:r>
          </w:p>
        </w:tc>
        <w:tc>
          <w:tcPr>
            <w:tcW w:w="1073" w:type="dxa"/>
          </w:tcPr>
          <w:p w14:paraId="571BD94B" w14:textId="0BDA0497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37</w:t>
            </w:r>
          </w:p>
        </w:tc>
        <w:tc>
          <w:tcPr>
            <w:tcW w:w="1151" w:type="dxa"/>
          </w:tcPr>
          <w:p w14:paraId="626BE65A" w14:textId="735D43FF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9872</w:t>
            </w:r>
          </w:p>
        </w:tc>
        <w:tc>
          <w:tcPr>
            <w:tcW w:w="1039" w:type="dxa"/>
          </w:tcPr>
          <w:p w14:paraId="6070F398" w14:textId="6A943040" w:rsidR="003139D5" w:rsidRPr="00A301AC" w:rsidRDefault="003139D5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301AC">
              <w:rPr>
                <w:rFonts w:ascii="Times New Roman" w:hAnsi="Times New Roman" w:cs="Times New Roman"/>
              </w:rPr>
              <w:t>0.0018</w:t>
            </w:r>
          </w:p>
        </w:tc>
      </w:tr>
      <w:tr w:rsidR="003139D5" w:rsidRPr="00E54746" w14:paraId="2E25CF21" w14:textId="77777777" w:rsidTr="00113047">
        <w:tc>
          <w:tcPr>
            <w:tcW w:w="2155" w:type="dxa"/>
          </w:tcPr>
          <w:p w14:paraId="2BB14577" w14:textId="77777777" w:rsidR="003139D5" w:rsidRPr="00432C5C" w:rsidRDefault="003139D5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4AC2B308" w14:textId="76DCD7B8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2A5B1AB7" w14:textId="41908437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240772</w:t>
            </w:r>
          </w:p>
        </w:tc>
        <w:tc>
          <w:tcPr>
            <w:tcW w:w="1356" w:type="dxa"/>
          </w:tcPr>
          <w:p w14:paraId="041CAC09" w14:textId="3BEBE04C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120386</w:t>
            </w:r>
          </w:p>
        </w:tc>
        <w:tc>
          <w:tcPr>
            <w:tcW w:w="1073" w:type="dxa"/>
          </w:tcPr>
          <w:p w14:paraId="5B0088AB" w14:textId="5B598449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20.56</w:t>
            </w:r>
          </w:p>
        </w:tc>
        <w:tc>
          <w:tcPr>
            <w:tcW w:w="1151" w:type="dxa"/>
          </w:tcPr>
          <w:p w14:paraId="3E87F930" w14:textId="493DA126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016F83F4" w14:textId="702DF916" w:rsidR="003139D5" w:rsidRPr="00A301AC" w:rsidRDefault="003139D5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301AC">
              <w:rPr>
                <w:rFonts w:ascii="Times New Roman" w:hAnsi="Times New Roman" w:cs="Times New Roman"/>
              </w:rPr>
              <w:t>0.0113</w:t>
            </w:r>
          </w:p>
        </w:tc>
      </w:tr>
      <w:tr w:rsidR="003139D5" w:rsidRPr="00136551" w14:paraId="33A3DEC9" w14:textId="77777777" w:rsidTr="00113047">
        <w:tc>
          <w:tcPr>
            <w:tcW w:w="2155" w:type="dxa"/>
          </w:tcPr>
          <w:p w14:paraId="7B87F443" w14:textId="77777777" w:rsidR="003139D5" w:rsidRPr="00432C5C" w:rsidRDefault="003139D5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29B29A6D" w14:textId="7BC12292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43DB0F01" w14:textId="42F10AC1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210811</w:t>
            </w:r>
          </w:p>
        </w:tc>
        <w:tc>
          <w:tcPr>
            <w:tcW w:w="1356" w:type="dxa"/>
          </w:tcPr>
          <w:p w14:paraId="45DB772C" w14:textId="24C07E84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5856</w:t>
            </w:r>
          </w:p>
        </w:tc>
        <w:tc>
          <w:tcPr>
            <w:tcW w:w="1073" w:type="dxa"/>
          </w:tcPr>
          <w:p w14:paraId="0F77BCB6" w14:textId="77777777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7F8F50E7" w14:textId="77777777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381FB65D" w14:textId="77777777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19D0DDE6" w14:textId="09DC6EF0" w:rsidR="003B6E7E" w:rsidRPr="003B6E7E" w:rsidRDefault="00113047" w:rsidP="003B6E7E">
      <w:pPr>
        <w:contextualSpacing/>
        <w:rPr>
          <w:rFonts w:ascii="Times New Roman" w:hAnsi="Times New Roman" w:cs="Times New Roman"/>
          <w:sz w:val="20"/>
          <w:szCs w:val="20"/>
        </w:rPr>
      </w:pPr>
      <w:r w:rsidRPr="002F2021">
        <w:rPr>
          <w:rFonts w:ascii="Times New Roman" w:hAnsi="Times New Roman" w:cs="Times New Roman"/>
          <w:i/>
          <w:sz w:val="20"/>
          <w:szCs w:val="20"/>
        </w:rPr>
        <w:t>Note</w:t>
      </w:r>
      <w:r w:rsidR="00CA4BDC">
        <w:rPr>
          <w:rFonts w:ascii="Times New Roman" w:hAnsi="Times New Roman" w:cs="Times New Roman"/>
          <w:sz w:val="20"/>
          <w:szCs w:val="20"/>
        </w:rPr>
        <w:t>. The results</w:t>
      </w:r>
      <w:r w:rsidRPr="002F202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A4BDC">
        <w:rPr>
          <w:rFonts w:ascii="Times New Roman" w:eastAsia="Times New Roman" w:hAnsi="Times New Roman" w:cs="Times New Roman"/>
          <w:sz w:val="20"/>
          <w:szCs w:val="20"/>
        </w:rPr>
        <w:t>were</w:t>
      </w:r>
      <w:r w:rsidRPr="002F2021">
        <w:rPr>
          <w:rFonts w:ascii="Times New Roman" w:eastAsia="Times New Roman" w:hAnsi="Times New Roman" w:cs="Times New Roman"/>
          <w:sz w:val="20"/>
          <w:szCs w:val="20"/>
        </w:rPr>
        <w:t xml:space="preserve"> the same as results obtained from </w:t>
      </w:r>
      <w:r w:rsidRPr="002F2021">
        <w:rPr>
          <w:rFonts w:ascii="Times New Roman" w:hAnsi="Times New Roman" w:cs="Times New Roman"/>
          <w:sz w:val="20"/>
          <w:szCs w:val="20"/>
        </w:rPr>
        <w:t>β</w:t>
      </w:r>
      <w:r w:rsidRPr="002F2021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2F2021">
        <w:rPr>
          <w:rFonts w:ascii="Times New Roman" w:hAnsi="Times New Roman" w:cs="Times New Roman"/>
          <w:sz w:val="20"/>
          <w:szCs w:val="20"/>
        </w:rPr>
        <w:t>= β</w:t>
      </w:r>
      <w:r w:rsidRPr="002F2021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2F2021">
        <w:rPr>
          <w:rFonts w:ascii="Times New Roman" w:hAnsi="Times New Roman" w:cs="Times New Roman"/>
          <w:sz w:val="20"/>
          <w:szCs w:val="20"/>
        </w:rPr>
        <w:t>= β</w:t>
      </w:r>
      <w:r w:rsidRPr="002F2021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2F2021">
        <w:rPr>
          <w:rFonts w:ascii="Times New Roman" w:hAnsi="Times New Roman" w:cs="Times New Roman"/>
          <w:sz w:val="20"/>
          <w:szCs w:val="20"/>
        </w:rPr>
        <w:t>= 0.1 paired with a short intervention phase.</w:t>
      </w:r>
      <w:r w:rsidR="003B6E7E">
        <w:rPr>
          <w:rFonts w:ascii="Times New Roman" w:hAnsi="Times New Roman" w:cs="Times New Roman"/>
          <w:sz w:val="20"/>
          <w:szCs w:val="20"/>
        </w:rPr>
        <w:t xml:space="preserve"> </w:t>
      </w:r>
      <w:r w:rsidR="003B6E7E" w:rsidRPr="003B6E7E">
        <w:rPr>
          <w:rFonts w:ascii="Times New Roman" w:hAnsi="Times New Roman" w:cs="Times New Roman"/>
          <w:sz w:val="20"/>
          <w:szCs w:val="20"/>
        </w:rPr>
        <w:t xml:space="preserve">Boldface denotes unacceptable estimates under some manipulated conditions even though the ANOVA test result was significant.  </w:t>
      </w:r>
    </w:p>
    <w:p w14:paraId="7CDD8FE6" w14:textId="77777777" w:rsidR="003B6E7E" w:rsidRPr="003B6E7E" w:rsidRDefault="003B6E7E" w:rsidP="003B6E7E">
      <w:pPr>
        <w:contextualSpacing/>
        <w:rPr>
          <w:rFonts w:ascii="Times New Roman" w:hAnsi="Times New Roman" w:cs="Times New Roman"/>
          <w:sz w:val="20"/>
          <w:szCs w:val="20"/>
        </w:rPr>
      </w:pPr>
      <w:r w:rsidRPr="003B6E7E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3B6E7E">
        <w:rPr>
          <w:rFonts w:ascii="Times New Roman" w:hAnsi="Times New Roman" w:cs="Times New Roman"/>
          <w:i/>
          <w:sz w:val="20"/>
          <w:szCs w:val="20"/>
        </w:rPr>
        <w:t>p</w:t>
      </w:r>
      <w:r w:rsidRPr="003B6E7E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3B6E7E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3B6E7E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210BCCC7" w14:textId="6EDFC68C" w:rsidR="007D7F22" w:rsidRPr="002F2021" w:rsidRDefault="007D7F22" w:rsidP="00432C5C">
      <w:pPr>
        <w:contextualSpacing/>
        <w:rPr>
          <w:sz w:val="20"/>
          <w:szCs w:val="20"/>
        </w:rPr>
      </w:pPr>
    </w:p>
    <w:p w14:paraId="095C67D1" w14:textId="1D5DAD62" w:rsidR="00627674" w:rsidRDefault="002D33EC">
      <w:pPr>
        <w:spacing w:after="160" w:line="259" w:lineRule="auto"/>
      </w:pPr>
      <w:r>
        <w:rPr>
          <w:noProof/>
          <w:lang w:eastAsia="zh-TW"/>
        </w:rPr>
        <w:lastRenderedPageBreak/>
        <w:drawing>
          <wp:inline distT="0" distB="0" distL="0" distR="0" wp14:anchorId="2DD13FFA" wp14:editId="628A837E">
            <wp:extent cx="5807122" cy="3957851"/>
            <wp:effectExtent l="0" t="0" r="3175" b="5080"/>
            <wp:docPr id="35" name="Chart 3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inline>
        </w:drawing>
      </w:r>
    </w:p>
    <w:p w14:paraId="21459951" w14:textId="4003733B" w:rsidR="003139D5" w:rsidRDefault="003139D5" w:rsidP="003139D5">
      <w:pPr>
        <w:contextualSpacing/>
        <w:rPr>
          <w:rFonts w:ascii="Times New Roman" w:hAnsi="Times New Roman" w:cs="Times New Roman"/>
          <w:color w:val="FF0000"/>
          <w:sz w:val="24"/>
          <w:szCs w:val="24"/>
        </w:rPr>
      </w:pPr>
      <w:r w:rsidRPr="0087558C">
        <w:rPr>
          <w:rFonts w:ascii="Times New Roman" w:eastAsia="Times New Roman" w:hAnsi="Times New Roman" w:cs="Times New Roman"/>
          <w:sz w:val="24"/>
          <w:szCs w:val="24"/>
        </w:rPr>
        <w:t xml:space="preserve">Figure. </w:t>
      </w:r>
      <w:r w:rsidR="00432C5C">
        <w:rPr>
          <w:rFonts w:ascii="Times New Roman" w:eastAsia="Times New Roman" w:hAnsi="Times New Roman" w:cs="Times New Roman"/>
          <w:sz w:val="24"/>
          <w:szCs w:val="24"/>
        </w:rPr>
        <w:t>R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 and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 were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me as the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results obtained from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0.1 paired with a short intervention phase</w:t>
      </w:r>
      <w:r w:rsidR="002F20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2F2021">
        <w:rPr>
          <w:rFonts w:ascii="Times New Roman" w:hAnsi="Times New Roman" w:cs="Times New Roman"/>
          <w:sz w:val="24"/>
          <w:szCs w:val="24"/>
        </w:rPr>
        <w:t>All the RBs were acceptable (|RB|&lt; 0.05).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F7CCD7C" w14:textId="77777777" w:rsidR="009418BD" w:rsidRPr="0087558C" w:rsidRDefault="009418BD" w:rsidP="00A35F9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0E204D10" w14:textId="5AFEFD14" w:rsidR="003139D5" w:rsidRPr="000A246A" w:rsidRDefault="003139D5" w:rsidP="003139D5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>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relative bias for 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3139D5" w:rsidRPr="00432C5C" w14:paraId="661A2C18" w14:textId="77777777" w:rsidTr="00D273FE">
        <w:tc>
          <w:tcPr>
            <w:tcW w:w="2155" w:type="dxa"/>
          </w:tcPr>
          <w:p w14:paraId="0839233A" w14:textId="77777777" w:rsidR="003139D5" w:rsidRPr="00432C5C" w:rsidRDefault="003139D5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13091554" w14:textId="77777777" w:rsidR="003139D5" w:rsidRPr="00432C5C" w:rsidRDefault="003139D5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5E840644" w14:textId="77777777" w:rsidR="003139D5" w:rsidRPr="00432C5C" w:rsidRDefault="003139D5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09F134E0" w14:textId="77777777" w:rsidR="003139D5" w:rsidRPr="00432C5C" w:rsidRDefault="003139D5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05862482" w14:textId="77777777" w:rsidR="003139D5" w:rsidRPr="00432C5C" w:rsidRDefault="003139D5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06334C5F" w14:textId="77777777" w:rsidR="003139D5" w:rsidRPr="00432C5C" w:rsidRDefault="003139D5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79059460" w14:textId="77777777" w:rsidR="003139D5" w:rsidRPr="00432C5C" w:rsidRDefault="003139D5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3139D5" w:rsidRPr="00432C5C" w14:paraId="2DD9B64E" w14:textId="77777777" w:rsidTr="00D273FE">
        <w:tc>
          <w:tcPr>
            <w:tcW w:w="2155" w:type="dxa"/>
          </w:tcPr>
          <w:p w14:paraId="151A936D" w14:textId="77777777" w:rsidR="003139D5" w:rsidRPr="00432C5C" w:rsidRDefault="003139D5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379675FE" w14:textId="54E1C2D0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2239705C" w14:textId="12D1DE67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272209</w:t>
            </w:r>
          </w:p>
        </w:tc>
        <w:tc>
          <w:tcPr>
            <w:tcW w:w="1356" w:type="dxa"/>
          </w:tcPr>
          <w:p w14:paraId="10984028" w14:textId="7CA7B946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15123</w:t>
            </w:r>
          </w:p>
        </w:tc>
        <w:tc>
          <w:tcPr>
            <w:tcW w:w="1073" w:type="dxa"/>
          </w:tcPr>
          <w:p w14:paraId="3BE203FE" w14:textId="25EEABBA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319.28</w:t>
            </w:r>
          </w:p>
        </w:tc>
        <w:tc>
          <w:tcPr>
            <w:tcW w:w="1151" w:type="dxa"/>
          </w:tcPr>
          <w:p w14:paraId="68BFE95C" w14:textId="1227122E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25685035" w14:textId="3471AC91" w:rsidR="003139D5" w:rsidRPr="00A301AC" w:rsidRDefault="003139D5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301AC">
              <w:rPr>
                <w:rFonts w:ascii="Times New Roman" w:hAnsi="Times New Roman" w:cs="Times New Roman"/>
              </w:rPr>
              <w:t>0.3340</w:t>
            </w:r>
            <w:r w:rsidR="00CA4BDC" w:rsidRPr="00A301AC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3139D5" w:rsidRPr="00432C5C" w14:paraId="6E1ACF86" w14:textId="77777777" w:rsidTr="00D273FE">
        <w:tc>
          <w:tcPr>
            <w:tcW w:w="2155" w:type="dxa"/>
          </w:tcPr>
          <w:p w14:paraId="143398E5" w14:textId="77777777" w:rsidR="003139D5" w:rsidRPr="00432C5C" w:rsidRDefault="003139D5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1A7D3268" w14:textId="3D16275B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50036F83" w14:textId="4A328D93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366811</w:t>
            </w:r>
          </w:p>
        </w:tc>
        <w:tc>
          <w:tcPr>
            <w:tcW w:w="1356" w:type="dxa"/>
          </w:tcPr>
          <w:p w14:paraId="2ED9C31E" w14:textId="6B30CB59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183405</w:t>
            </w:r>
          </w:p>
        </w:tc>
        <w:tc>
          <w:tcPr>
            <w:tcW w:w="1073" w:type="dxa"/>
          </w:tcPr>
          <w:p w14:paraId="731F1728" w14:textId="7E7D1358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3872.11</w:t>
            </w:r>
          </w:p>
        </w:tc>
        <w:tc>
          <w:tcPr>
            <w:tcW w:w="1151" w:type="dxa"/>
          </w:tcPr>
          <w:p w14:paraId="0AC861C1" w14:textId="29C3F263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445AE548" w14:textId="07F603A2" w:rsidR="003139D5" w:rsidRPr="00A301AC" w:rsidRDefault="003139D5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301AC">
              <w:rPr>
                <w:rFonts w:ascii="Times New Roman" w:hAnsi="Times New Roman" w:cs="Times New Roman"/>
              </w:rPr>
              <w:t>0.4501</w:t>
            </w:r>
            <w:r w:rsidR="00CA4BDC" w:rsidRPr="00A301AC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3139D5" w:rsidRPr="00432C5C" w14:paraId="46E019B5" w14:textId="77777777" w:rsidTr="00D273FE">
        <w:tc>
          <w:tcPr>
            <w:tcW w:w="2155" w:type="dxa"/>
          </w:tcPr>
          <w:p w14:paraId="159835C1" w14:textId="77777777" w:rsidR="003139D5" w:rsidRPr="00432C5C" w:rsidRDefault="003139D5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0B52DA26" w14:textId="380A5F64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04879DA7" w14:textId="2049CC23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0437</w:t>
            </w:r>
          </w:p>
        </w:tc>
        <w:tc>
          <w:tcPr>
            <w:tcW w:w="1356" w:type="dxa"/>
          </w:tcPr>
          <w:p w14:paraId="61B7CBD5" w14:textId="29311001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0437</w:t>
            </w:r>
          </w:p>
        </w:tc>
        <w:tc>
          <w:tcPr>
            <w:tcW w:w="1073" w:type="dxa"/>
          </w:tcPr>
          <w:p w14:paraId="6313A51C" w14:textId="5999B54D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9.23</w:t>
            </w:r>
          </w:p>
        </w:tc>
        <w:tc>
          <w:tcPr>
            <w:tcW w:w="1151" w:type="dxa"/>
          </w:tcPr>
          <w:p w14:paraId="03B2113F" w14:textId="700A3CBE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44</w:t>
            </w:r>
          </w:p>
        </w:tc>
        <w:tc>
          <w:tcPr>
            <w:tcW w:w="1039" w:type="dxa"/>
          </w:tcPr>
          <w:p w14:paraId="614C4AD8" w14:textId="43F1DB16" w:rsidR="003139D5" w:rsidRPr="00A301AC" w:rsidRDefault="003139D5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301AC">
              <w:rPr>
                <w:rFonts w:ascii="Times New Roman" w:hAnsi="Times New Roman" w:cs="Times New Roman"/>
              </w:rPr>
              <w:t>0.0005</w:t>
            </w:r>
          </w:p>
        </w:tc>
      </w:tr>
      <w:tr w:rsidR="003139D5" w:rsidRPr="00432C5C" w14:paraId="0ABDC9BB" w14:textId="77777777" w:rsidTr="00D273FE">
        <w:tc>
          <w:tcPr>
            <w:tcW w:w="2155" w:type="dxa"/>
          </w:tcPr>
          <w:p w14:paraId="1E471B68" w14:textId="77777777" w:rsidR="003139D5" w:rsidRPr="00432C5C" w:rsidRDefault="003139D5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28F338C7" w14:textId="42904712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15D5F586" w14:textId="7EA67CA2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171126</w:t>
            </w:r>
          </w:p>
        </w:tc>
        <w:tc>
          <w:tcPr>
            <w:tcW w:w="1356" w:type="dxa"/>
          </w:tcPr>
          <w:p w14:paraId="4C38D73E" w14:textId="5BF46E06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4754</w:t>
            </w:r>
          </w:p>
        </w:tc>
        <w:tc>
          <w:tcPr>
            <w:tcW w:w="1073" w:type="dxa"/>
          </w:tcPr>
          <w:p w14:paraId="3BA63CE4" w14:textId="370DE890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00.36</w:t>
            </w:r>
          </w:p>
        </w:tc>
        <w:tc>
          <w:tcPr>
            <w:tcW w:w="1151" w:type="dxa"/>
          </w:tcPr>
          <w:p w14:paraId="737AC8B9" w14:textId="271EFEBB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48734F80" w14:textId="03F5FFDF" w:rsidR="003139D5" w:rsidRPr="00A301AC" w:rsidRDefault="003139D5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301AC">
              <w:rPr>
                <w:rFonts w:ascii="Times New Roman" w:hAnsi="Times New Roman" w:cs="Times New Roman"/>
              </w:rPr>
              <w:t>0.2100</w:t>
            </w:r>
            <w:r w:rsidR="00CA4BDC" w:rsidRPr="00A301AC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3139D5" w:rsidRPr="00432C5C" w14:paraId="11E72B1B" w14:textId="77777777" w:rsidTr="00D273FE">
        <w:tc>
          <w:tcPr>
            <w:tcW w:w="2155" w:type="dxa"/>
          </w:tcPr>
          <w:p w14:paraId="2DF0B173" w14:textId="77777777" w:rsidR="003139D5" w:rsidRPr="00432C5C" w:rsidRDefault="003139D5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05D44A32" w14:textId="684AE9AC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3C2F033B" w14:textId="409C9A70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2243</w:t>
            </w:r>
          </w:p>
        </w:tc>
        <w:tc>
          <w:tcPr>
            <w:tcW w:w="1356" w:type="dxa"/>
          </w:tcPr>
          <w:p w14:paraId="729BC892" w14:textId="1A7806A1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0125</w:t>
            </w:r>
          </w:p>
        </w:tc>
        <w:tc>
          <w:tcPr>
            <w:tcW w:w="1073" w:type="dxa"/>
          </w:tcPr>
          <w:p w14:paraId="5D6A7695" w14:textId="51100A0D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2.63</w:t>
            </w:r>
          </w:p>
        </w:tc>
        <w:tc>
          <w:tcPr>
            <w:tcW w:w="1151" w:type="dxa"/>
          </w:tcPr>
          <w:p w14:paraId="5854218C" w14:textId="177BFCB1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66</w:t>
            </w:r>
          </w:p>
        </w:tc>
        <w:tc>
          <w:tcPr>
            <w:tcW w:w="1039" w:type="dxa"/>
          </w:tcPr>
          <w:p w14:paraId="2E97D585" w14:textId="3FB2B5E1" w:rsidR="003139D5" w:rsidRPr="00A301AC" w:rsidRDefault="003139D5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301AC">
              <w:rPr>
                <w:rFonts w:ascii="Times New Roman" w:hAnsi="Times New Roman" w:cs="Times New Roman"/>
              </w:rPr>
              <w:t>0.0028</w:t>
            </w:r>
          </w:p>
        </w:tc>
      </w:tr>
      <w:tr w:rsidR="003139D5" w:rsidRPr="00432C5C" w14:paraId="23E3003C" w14:textId="77777777" w:rsidTr="00D273FE">
        <w:tc>
          <w:tcPr>
            <w:tcW w:w="2155" w:type="dxa"/>
          </w:tcPr>
          <w:p w14:paraId="6C6D71D7" w14:textId="77777777" w:rsidR="003139D5" w:rsidRPr="00432C5C" w:rsidRDefault="003139D5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3DB52670" w14:textId="60E83870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69906EBA" w14:textId="2C4C0B51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0438</w:t>
            </w:r>
          </w:p>
        </w:tc>
        <w:tc>
          <w:tcPr>
            <w:tcW w:w="1356" w:type="dxa"/>
          </w:tcPr>
          <w:p w14:paraId="64F4BFD1" w14:textId="48D496A7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0219</w:t>
            </w:r>
          </w:p>
        </w:tc>
        <w:tc>
          <w:tcPr>
            <w:tcW w:w="1073" w:type="dxa"/>
          </w:tcPr>
          <w:p w14:paraId="1C6FA47F" w14:textId="2206FBB2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4.62</w:t>
            </w:r>
          </w:p>
        </w:tc>
        <w:tc>
          <w:tcPr>
            <w:tcW w:w="1151" w:type="dxa"/>
          </w:tcPr>
          <w:p w14:paraId="02066160" w14:textId="76195659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163</w:t>
            </w:r>
          </w:p>
        </w:tc>
        <w:tc>
          <w:tcPr>
            <w:tcW w:w="1039" w:type="dxa"/>
          </w:tcPr>
          <w:p w14:paraId="49D24D0E" w14:textId="7BC51BCD" w:rsidR="003139D5" w:rsidRPr="00A301AC" w:rsidRDefault="003139D5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301AC">
              <w:rPr>
                <w:rFonts w:ascii="Times New Roman" w:hAnsi="Times New Roman" w:cs="Times New Roman"/>
              </w:rPr>
              <w:t>0.0005</w:t>
            </w:r>
          </w:p>
        </w:tc>
      </w:tr>
      <w:tr w:rsidR="003139D5" w:rsidRPr="00432C5C" w14:paraId="0A9B6DD2" w14:textId="77777777" w:rsidTr="00D273FE">
        <w:tc>
          <w:tcPr>
            <w:tcW w:w="2155" w:type="dxa"/>
          </w:tcPr>
          <w:p w14:paraId="568CC8B9" w14:textId="77777777" w:rsidR="003139D5" w:rsidRPr="00432C5C" w:rsidRDefault="003139D5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71FD539F" w14:textId="360156CA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1E7DE29D" w14:textId="6F45B578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1705</w:t>
            </w:r>
          </w:p>
        </w:tc>
        <w:tc>
          <w:tcPr>
            <w:tcW w:w="1356" w:type="dxa"/>
          </w:tcPr>
          <w:p w14:paraId="5E6B7195" w14:textId="6CC2FE99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0047</w:t>
            </w:r>
          </w:p>
        </w:tc>
        <w:tc>
          <w:tcPr>
            <w:tcW w:w="1073" w:type="dxa"/>
          </w:tcPr>
          <w:p w14:paraId="5AF14515" w14:textId="77777777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74F41C4E" w14:textId="77777777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53EEC8D5" w14:textId="77777777" w:rsidR="003139D5" w:rsidRPr="00432C5C" w:rsidRDefault="003139D5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1111A6E3" w14:textId="77777777" w:rsidR="00CA4BDC" w:rsidRPr="003B6E7E" w:rsidRDefault="003139D5" w:rsidP="00CA4BDC">
      <w:pPr>
        <w:contextualSpacing/>
        <w:rPr>
          <w:rFonts w:ascii="Times New Roman" w:hAnsi="Times New Roman" w:cs="Times New Roman"/>
          <w:sz w:val="20"/>
          <w:szCs w:val="20"/>
        </w:rPr>
      </w:pPr>
      <w:r w:rsidRPr="001577A4">
        <w:rPr>
          <w:rFonts w:ascii="Times New Roman" w:hAnsi="Times New Roman" w:cs="Times New Roman"/>
          <w:i/>
          <w:sz w:val="20"/>
          <w:szCs w:val="20"/>
        </w:rPr>
        <w:t>Note</w:t>
      </w:r>
      <w:r w:rsidRPr="001577A4">
        <w:rPr>
          <w:rFonts w:ascii="Times New Roman" w:hAnsi="Times New Roman" w:cs="Times New Roman"/>
          <w:sz w:val="20"/>
          <w:szCs w:val="20"/>
        </w:rPr>
        <w:t xml:space="preserve">. </w:t>
      </w:r>
      <w:r w:rsidR="00CA4BDC">
        <w:rPr>
          <w:rFonts w:ascii="Times New Roman" w:hAnsi="Times New Roman" w:cs="Times New Roman"/>
          <w:sz w:val="20"/>
          <w:szCs w:val="20"/>
        </w:rPr>
        <w:t>The results</w:t>
      </w:r>
      <w:r w:rsidR="00CA4BDC" w:rsidRPr="002F202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A4BDC">
        <w:rPr>
          <w:rFonts w:ascii="Times New Roman" w:eastAsia="Times New Roman" w:hAnsi="Times New Roman" w:cs="Times New Roman"/>
          <w:sz w:val="20"/>
          <w:szCs w:val="20"/>
        </w:rPr>
        <w:t>were</w:t>
      </w:r>
      <w:r w:rsidR="00CA4BDC" w:rsidRPr="002F2021">
        <w:rPr>
          <w:rFonts w:ascii="Times New Roman" w:eastAsia="Times New Roman" w:hAnsi="Times New Roman" w:cs="Times New Roman"/>
          <w:sz w:val="20"/>
          <w:szCs w:val="20"/>
        </w:rPr>
        <w:t xml:space="preserve"> the same as results obtained from </w:t>
      </w:r>
      <w:r w:rsidR="00CA4BDC" w:rsidRPr="002F2021">
        <w:rPr>
          <w:rFonts w:ascii="Times New Roman" w:hAnsi="Times New Roman" w:cs="Times New Roman"/>
          <w:sz w:val="20"/>
          <w:szCs w:val="20"/>
        </w:rPr>
        <w:t>β</w:t>
      </w:r>
      <w:r w:rsidR="00CA4BDC" w:rsidRPr="002F2021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="00CA4BDC" w:rsidRPr="002F2021">
        <w:rPr>
          <w:rFonts w:ascii="Times New Roman" w:hAnsi="Times New Roman" w:cs="Times New Roman"/>
          <w:sz w:val="20"/>
          <w:szCs w:val="20"/>
        </w:rPr>
        <w:t>= β</w:t>
      </w:r>
      <w:r w:rsidR="00CA4BDC" w:rsidRPr="002F2021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="00CA4BDC" w:rsidRPr="002F2021">
        <w:rPr>
          <w:rFonts w:ascii="Times New Roman" w:hAnsi="Times New Roman" w:cs="Times New Roman"/>
          <w:sz w:val="20"/>
          <w:szCs w:val="20"/>
        </w:rPr>
        <w:t>= β</w:t>
      </w:r>
      <w:r w:rsidR="00CA4BDC" w:rsidRPr="002F2021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="00CA4BDC" w:rsidRPr="002F2021">
        <w:rPr>
          <w:rFonts w:ascii="Times New Roman" w:hAnsi="Times New Roman" w:cs="Times New Roman"/>
          <w:sz w:val="20"/>
          <w:szCs w:val="20"/>
        </w:rPr>
        <w:t>= 0.1 paired with a short intervention phase.</w:t>
      </w:r>
      <w:r w:rsidR="00CA4BDC">
        <w:rPr>
          <w:rFonts w:ascii="Times New Roman" w:hAnsi="Times New Roman" w:cs="Times New Roman"/>
          <w:sz w:val="20"/>
          <w:szCs w:val="20"/>
        </w:rPr>
        <w:t xml:space="preserve"> </w:t>
      </w:r>
      <w:r w:rsidR="00CA4BDC" w:rsidRPr="003B6E7E">
        <w:rPr>
          <w:rFonts w:ascii="Times New Roman" w:hAnsi="Times New Roman" w:cs="Times New Roman"/>
          <w:sz w:val="20"/>
          <w:szCs w:val="20"/>
        </w:rPr>
        <w:t xml:space="preserve">Boldface denotes unacceptable estimates under some manipulated conditions even though the ANOVA test result was significant.  </w:t>
      </w:r>
    </w:p>
    <w:p w14:paraId="6D3C1154" w14:textId="77777777" w:rsidR="00CA4BDC" w:rsidRPr="003B6E7E" w:rsidRDefault="00CA4BDC" w:rsidP="00CA4BDC">
      <w:pPr>
        <w:contextualSpacing/>
        <w:rPr>
          <w:rFonts w:ascii="Times New Roman" w:hAnsi="Times New Roman" w:cs="Times New Roman"/>
          <w:sz w:val="20"/>
          <w:szCs w:val="20"/>
        </w:rPr>
      </w:pPr>
      <w:r w:rsidRPr="003B6E7E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3B6E7E">
        <w:rPr>
          <w:rFonts w:ascii="Times New Roman" w:hAnsi="Times New Roman" w:cs="Times New Roman"/>
          <w:i/>
          <w:sz w:val="20"/>
          <w:szCs w:val="20"/>
        </w:rPr>
        <w:t>p</w:t>
      </w:r>
      <w:r w:rsidRPr="003B6E7E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3B6E7E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3B6E7E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4A4F98D4" w14:textId="39085E2D" w:rsidR="007D7F22" w:rsidRPr="001577A4" w:rsidRDefault="007D7F22" w:rsidP="00432C5C">
      <w:pPr>
        <w:contextualSpacing/>
        <w:rPr>
          <w:sz w:val="20"/>
          <w:szCs w:val="20"/>
        </w:rPr>
      </w:pPr>
    </w:p>
    <w:p w14:paraId="6AA6E65D" w14:textId="77777777" w:rsidR="003801C7" w:rsidRDefault="003801C7" w:rsidP="003801C7">
      <w:pPr>
        <w:pStyle w:val="Heading3"/>
      </w:pPr>
      <w:bookmarkStart w:id="18" w:name="_Toc460827"/>
      <w:r w:rsidRPr="009E3FA4">
        <w:rPr>
          <w:szCs w:val="20"/>
        </w:rPr>
        <w:lastRenderedPageBreak/>
        <w:t xml:space="preserve">b. </w:t>
      </w:r>
      <w:r w:rsidRPr="009E3FA4">
        <w:t>RMSE</w:t>
      </w:r>
      <w:bookmarkEnd w:id="18"/>
    </w:p>
    <w:p w14:paraId="75FB8ADA" w14:textId="12FCD88C" w:rsidR="00B90ABC" w:rsidRDefault="002D33EC" w:rsidP="00393BE0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drawing>
          <wp:inline distT="0" distB="0" distL="0" distR="0" wp14:anchorId="090C28D0" wp14:editId="528F8145">
            <wp:extent cx="5697940" cy="3978323"/>
            <wp:effectExtent l="0" t="0" r="17145" b="3175"/>
            <wp:docPr id="36" name="Chart 3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</wp:inline>
        </w:drawing>
      </w:r>
    </w:p>
    <w:p w14:paraId="6E7D5D1A" w14:textId="61870E88" w:rsidR="00B90ABC" w:rsidRDefault="00B90ABC" w:rsidP="00B90ABC">
      <w:pPr>
        <w:contextualSpacing/>
        <w:rPr>
          <w:rFonts w:ascii="Times New Roman" w:hAnsi="Times New Roman" w:cs="Times New Roman"/>
          <w:color w:val="FF0000"/>
          <w:sz w:val="24"/>
          <w:szCs w:val="24"/>
        </w:rPr>
      </w:pPr>
      <w:r w:rsidRPr="0087558C">
        <w:rPr>
          <w:rFonts w:ascii="Times New Roman" w:eastAsia="Times New Roman" w:hAnsi="Times New Roman" w:cs="Times New Roman"/>
          <w:sz w:val="24"/>
          <w:szCs w:val="24"/>
        </w:rPr>
        <w:t xml:space="preserve">Figure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 and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 were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me as the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results obtained from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0.1 paired with a short intervention phase</w:t>
      </w:r>
      <w:r w:rsidR="001577A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1577A4">
        <w:rPr>
          <w:rFonts w:ascii="Times New Roman" w:hAnsi="Times New Roman" w:cs="Times New Roman"/>
          <w:sz w:val="24"/>
          <w:szCs w:val="24"/>
        </w:rPr>
        <w:t>All the RMSEs were acceptable (RMSE&lt; 1).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4E0ACED2" w14:textId="77777777" w:rsidR="00B90ABC" w:rsidRDefault="00B90ABC" w:rsidP="00393BE0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48805FDA" w14:textId="0CC7017E" w:rsidR="007D7F22" w:rsidRDefault="007D7F22" w:rsidP="00373494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65039D7D" w14:textId="4447DD78" w:rsidR="00B90ABC" w:rsidRPr="000A246A" w:rsidRDefault="00B90ABC" w:rsidP="00B90ABC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>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 on RMSE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1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B90ABC" w:rsidRPr="00432C5C" w14:paraId="76E441C2" w14:textId="77777777" w:rsidTr="00D273FE">
        <w:tc>
          <w:tcPr>
            <w:tcW w:w="2155" w:type="dxa"/>
          </w:tcPr>
          <w:p w14:paraId="56BDAD9C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45BA1469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0EADD8B7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3E5F8C6B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729AB797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34820A13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7BC95C3B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B90ABC" w:rsidRPr="00432C5C" w14:paraId="40C3CF32" w14:textId="77777777" w:rsidTr="00D273FE">
        <w:tc>
          <w:tcPr>
            <w:tcW w:w="2155" w:type="dxa"/>
          </w:tcPr>
          <w:p w14:paraId="2DBBB945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15BF6768" w14:textId="0AA3EBC4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6AEEC45D" w14:textId="6A9BE569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11739909</w:t>
            </w:r>
          </w:p>
        </w:tc>
        <w:tc>
          <w:tcPr>
            <w:tcW w:w="1356" w:type="dxa"/>
          </w:tcPr>
          <w:p w14:paraId="64F01DD7" w14:textId="5B5E1561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652217</w:t>
            </w:r>
          </w:p>
        </w:tc>
        <w:tc>
          <w:tcPr>
            <w:tcW w:w="1073" w:type="dxa"/>
          </w:tcPr>
          <w:p w14:paraId="6AB5BD42" w14:textId="64EE6416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2224.94</w:t>
            </w:r>
          </w:p>
        </w:tc>
        <w:tc>
          <w:tcPr>
            <w:tcW w:w="1151" w:type="dxa"/>
          </w:tcPr>
          <w:p w14:paraId="592A8C5A" w14:textId="3493837F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505750CE" w14:textId="69342236" w:rsidR="00B90ABC" w:rsidRPr="00A301AC" w:rsidRDefault="00B90ABC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301AC">
              <w:rPr>
                <w:rFonts w:ascii="Times New Roman" w:hAnsi="Times New Roman" w:cs="Times New Roman"/>
              </w:rPr>
              <w:t>0.9195</w:t>
            </w:r>
            <w:r w:rsidR="00CA4BDC" w:rsidRPr="00A301AC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B90ABC" w:rsidRPr="00432C5C" w14:paraId="593509A3" w14:textId="77777777" w:rsidTr="00D273FE">
        <w:tc>
          <w:tcPr>
            <w:tcW w:w="2155" w:type="dxa"/>
          </w:tcPr>
          <w:p w14:paraId="32F07B45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4EB5D231" w14:textId="17475C57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304D909F" w14:textId="5F8A7AE0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726465</w:t>
            </w:r>
          </w:p>
        </w:tc>
        <w:tc>
          <w:tcPr>
            <w:tcW w:w="1356" w:type="dxa"/>
          </w:tcPr>
          <w:p w14:paraId="2AB1F00A" w14:textId="2942E33E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363232</w:t>
            </w:r>
          </w:p>
        </w:tc>
        <w:tc>
          <w:tcPr>
            <w:tcW w:w="1073" w:type="dxa"/>
          </w:tcPr>
          <w:p w14:paraId="07528607" w14:textId="5D6E496A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239.12</w:t>
            </w:r>
          </w:p>
        </w:tc>
        <w:tc>
          <w:tcPr>
            <w:tcW w:w="1151" w:type="dxa"/>
          </w:tcPr>
          <w:p w14:paraId="03EC7E95" w14:textId="7B137548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22C0CAE9" w14:textId="1011635D" w:rsidR="00B90ABC" w:rsidRPr="00A301AC" w:rsidRDefault="00B90ABC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301AC">
              <w:rPr>
                <w:rFonts w:ascii="Times New Roman" w:hAnsi="Times New Roman" w:cs="Times New Roman"/>
              </w:rPr>
              <w:t>0.0569</w:t>
            </w:r>
            <w:r w:rsidR="00CA4BDC" w:rsidRPr="00A301AC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B90ABC" w:rsidRPr="00432C5C" w14:paraId="2257003F" w14:textId="77777777" w:rsidTr="00D273FE">
        <w:tc>
          <w:tcPr>
            <w:tcW w:w="2155" w:type="dxa"/>
          </w:tcPr>
          <w:p w14:paraId="62BF8682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68981053" w14:textId="58392B91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2CB73DF5" w14:textId="2AF61656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18147</w:t>
            </w:r>
          </w:p>
        </w:tc>
        <w:tc>
          <w:tcPr>
            <w:tcW w:w="1356" w:type="dxa"/>
          </w:tcPr>
          <w:p w14:paraId="0CD0B8DF" w14:textId="1820CF7C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18147</w:t>
            </w:r>
          </w:p>
        </w:tc>
        <w:tc>
          <w:tcPr>
            <w:tcW w:w="1073" w:type="dxa"/>
          </w:tcPr>
          <w:p w14:paraId="3E5106D2" w14:textId="394D0C9D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61.90</w:t>
            </w:r>
          </w:p>
        </w:tc>
        <w:tc>
          <w:tcPr>
            <w:tcW w:w="1151" w:type="dxa"/>
          </w:tcPr>
          <w:p w14:paraId="457F8EE4" w14:textId="31DD0517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49998A2F" w14:textId="77777777" w:rsidR="00B90ABC" w:rsidRPr="00A301AC" w:rsidRDefault="00B90ABC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301AC">
              <w:rPr>
                <w:rFonts w:ascii="Times New Roman" w:hAnsi="Times New Roman" w:cs="Times New Roman"/>
              </w:rPr>
              <w:t>0.0014</w:t>
            </w:r>
          </w:p>
        </w:tc>
      </w:tr>
      <w:tr w:rsidR="00B90ABC" w:rsidRPr="00432C5C" w14:paraId="404A9807" w14:textId="77777777" w:rsidTr="00D273FE">
        <w:tc>
          <w:tcPr>
            <w:tcW w:w="2155" w:type="dxa"/>
          </w:tcPr>
          <w:p w14:paraId="7EB13C30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705EEC54" w14:textId="0E12C601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049D4C21" w14:textId="799D58EA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214168</w:t>
            </w:r>
          </w:p>
        </w:tc>
        <w:tc>
          <w:tcPr>
            <w:tcW w:w="1356" w:type="dxa"/>
          </w:tcPr>
          <w:p w14:paraId="217E39F9" w14:textId="69461FEC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5949</w:t>
            </w:r>
          </w:p>
        </w:tc>
        <w:tc>
          <w:tcPr>
            <w:tcW w:w="1073" w:type="dxa"/>
          </w:tcPr>
          <w:p w14:paraId="0282D0D7" w14:textId="35EC9B18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20.29</w:t>
            </w:r>
          </w:p>
        </w:tc>
        <w:tc>
          <w:tcPr>
            <w:tcW w:w="1151" w:type="dxa"/>
          </w:tcPr>
          <w:p w14:paraId="6F92713D" w14:textId="0C02B3B3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600F26A6" w14:textId="77777777" w:rsidR="00B90ABC" w:rsidRPr="00A301AC" w:rsidRDefault="00B90ABC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301AC">
              <w:rPr>
                <w:rFonts w:ascii="Times New Roman" w:hAnsi="Times New Roman" w:cs="Times New Roman"/>
              </w:rPr>
              <w:t>0.0168</w:t>
            </w:r>
          </w:p>
        </w:tc>
      </w:tr>
      <w:tr w:rsidR="00B90ABC" w:rsidRPr="00432C5C" w14:paraId="3FE1448A" w14:textId="77777777" w:rsidTr="00D273FE">
        <w:tc>
          <w:tcPr>
            <w:tcW w:w="2155" w:type="dxa"/>
          </w:tcPr>
          <w:p w14:paraId="08B729B3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75C773BE" w14:textId="6BB85C47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7FB0374E" w14:textId="48935C37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53527</w:t>
            </w:r>
          </w:p>
        </w:tc>
        <w:tc>
          <w:tcPr>
            <w:tcW w:w="1356" w:type="dxa"/>
          </w:tcPr>
          <w:p w14:paraId="2646B222" w14:textId="7C609228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2974</w:t>
            </w:r>
          </w:p>
        </w:tc>
        <w:tc>
          <w:tcPr>
            <w:tcW w:w="1073" w:type="dxa"/>
          </w:tcPr>
          <w:p w14:paraId="012C9381" w14:textId="25F533BC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0.14</w:t>
            </w:r>
          </w:p>
        </w:tc>
        <w:tc>
          <w:tcPr>
            <w:tcW w:w="1151" w:type="dxa"/>
          </w:tcPr>
          <w:p w14:paraId="2623647A" w14:textId="702073DC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36D26108" w14:textId="77777777" w:rsidR="00B90ABC" w:rsidRPr="00A301AC" w:rsidRDefault="00B90ABC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301AC">
              <w:rPr>
                <w:rFonts w:ascii="Times New Roman" w:hAnsi="Times New Roman" w:cs="Times New Roman"/>
              </w:rPr>
              <w:t>0.0042</w:t>
            </w:r>
          </w:p>
        </w:tc>
      </w:tr>
      <w:tr w:rsidR="00B90ABC" w:rsidRPr="00432C5C" w14:paraId="75E66456" w14:textId="77777777" w:rsidTr="00D273FE">
        <w:tc>
          <w:tcPr>
            <w:tcW w:w="2155" w:type="dxa"/>
          </w:tcPr>
          <w:p w14:paraId="400F2F02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218B4781" w14:textId="5942ADD7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7742E94A" w14:textId="0E8AA7AF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4357</w:t>
            </w:r>
          </w:p>
        </w:tc>
        <w:tc>
          <w:tcPr>
            <w:tcW w:w="1356" w:type="dxa"/>
          </w:tcPr>
          <w:p w14:paraId="5CFCBC62" w14:textId="1F414B24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2178</w:t>
            </w:r>
          </w:p>
        </w:tc>
        <w:tc>
          <w:tcPr>
            <w:tcW w:w="1073" w:type="dxa"/>
          </w:tcPr>
          <w:p w14:paraId="66D3E938" w14:textId="5540A4BD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7.43</w:t>
            </w:r>
          </w:p>
        </w:tc>
        <w:tc>
          <w:tcPr>
            <w:tcW w:w="1151" w:type="dxa"/>
          </w:tcPr>
          <w:p w14:paraId="6AA6FF94" w14:textId="1B0179B5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20</w:t>
            </w:r>
          </w:p>
        </w:tc>
        <w:tc>
          <w:tcPr>
            <w:tcW w:w="1039" w:type="dxa"/>
          </w:tcPr>
          <w:p w14:paraId="23A7C2BC" w14:textId="77777777" w:rsidR="00B90ABC" w:rsidRPr="00A301AC" w:rsidRDefault="00B90ABC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301AC">
              <w:rPr>
                <w:rFonts w:ascii="Times New Roman" w:hAnsi="Times New Roman" w:cs="Times New Roman"/>
              </w:rPr>
              <w:t>0.0003</w:t>
            </w:r>
          </w:p>
        </w:tc>
      </w:tr>
      <w:tr w:rsidR="00B90ABC" w:rsidRPr="00432C5C" w14:paraId="05BD9B9A" w14:textId="77777777" w:rsidTr="00D273FE">
        <w:tc>
          <w:tcPr>
            <w:tcW w:w="2155" w:type="dxa"/>
          </w:tcPr>
          <w:p w14:paraId="22A4205E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0D7A89FF" w14:textId="77777777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310CB8EE" w14:textId="77777777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10553</w:t>
            </w:r>
          </w:p>
        </w:tc>
        <w:tc>
          <w:tcPr>
            <w:tcW w:w="1356" w:type="dxa"/>
          </w:tcPr>
          <w:p w14:paraId="501F4C44" w14:textId="77777777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0293</w:t>
            </w:r>
          </w:p>
        </w:tc>
        <w:tc>
          <w:tcPr>
            <w:tcW w:w="1073" w:type="dxa"/>
          </w:tcPr>
          <w:p w14:paraId="5BBDA352" w14:textId="77777777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152F59BB" w14:textId="77777777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549225B6" w14:textId="77777777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6689FAB6" w14:textId="77777777" w:rsidR="00B90ABC" w:rsidRPr="005467BC" w:rsidRDefault="00B90ABC" w:rsidP="00CA4BDC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5467BC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5467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5467BC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5467BC">
        <w:rPr>
          <w:rFonts w:ascii="Times New Roman" w:hAnsi="Times New Roman" w:cs="Times New Roman"/>
          <w:sz w:val="20"/>
          <w:szCs w:val="20"/>
        </w:rPr>
        <w:t>=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5467BC">
        <w:rPr>
          <w:rFonts w:ascii="Times New Roman" w:hAnsi="Times New Roman" w:cs="Times New Roman"/>
          <w:sz w:val="20"/>
          <w:szCs w:val="20"/>
        </w:rPr>
        <w:t>=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5467BC">
        <w:rPr>
          <w:rFonts w:ascii="Times New Roman" w:hAnsi="Times New Roman" w:cs="Times New Roman"/>
          <w:sz w:val="20"/>
          <w:szCs w:val="20"/>
        </w:rPr>
        <w:t xml:space="preserve">= 0.1 paired with a short intervention phase. </w:t>
      </w:r>
    </w:p>
    <w:p w14:paraId="5068CB4D" w14:textId="77777777" w:rsidR="00CA4BDC" w:rsidRPr="003B6E7E" w:rsidRDefault="00CA4BDC" w:rsidP="00CA4BDC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3B6E7E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3B6E7E">
        <w:rPr>
          <w:rFonts w:ascii="Times New Roman" w:hAnsi="Times New Roman" w:cs="Times New Roman"/>
          <w:i/>
          <w:sz w:val="20"/>
          <w:szCs w:val="20"/>
        </w:rPr>
        <w:t>p</w:t>
      </w:r>
      <w:r w:rsidRPr="003B6E7E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3B6E7E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3B6E7E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4C97F375" w14:textId="2E284916" w:rsidR="00A35F90" w:rsidRDefault="00A35F90" w:rsidP="00A35F90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18F5D196" w14:textId="2227D075" w:rsidR="00E2440D" w:rsidRDefault="001577A4" w:rsidP="00A35F90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6C74DEB6" wp14:editId="15182587">
            <wp:extent cx="5827594" cy="3944203"/>
            <wp:effectExtent l="0" t="0" r="1905" b="18415"/>
            <wp:docPr id="83" name="Chart 8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"/>
              </a:graphicData>
            </a:graphic>
          </wp:inline>
        </w:drawing>
      </w:r>
    </w:p>
    <w:p w14:paraId="76E8A83C" w14:textId="4535D912" w:rsidR="00B90ABC" w:rsidRDefault="00B90ABC" w:rsidP="00B90ABC">
      <w:pPr>
        <w:contextualSpacing/>
        <w:rPr>
          <w:rFonts w:ascii="Times New Roman" w:hAnsi="Times New Roman" w:cs="Times New Roman"/>
          <w:color w:val="FF0000"/>
          <w:sz w:val="24"/>
          <w:szCs w:val="24"/>
        </w:rPr>
      </w:pPr>
      <w:r w:rsidRPr="0087558C">
        <w:rPr>
          <w:rFonts w:ascii="Times New Roman" w:eastAsia="Times New Roman" w:hAnsi="Times New Roman" w:cs="Times New Roman"/>
          <w:sz w:val="24"/>
          <w:szCs w:val="24"/>
        </w:rPr>
        <w:t xml:space="preserve">Figure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 and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 were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me as the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results obtained from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0.1 paired with a short intervention phase</w:t>
      </w:r>
      <w:r w:rsidR="001577A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1577A4">
        <w:rPr>
          <w:rFonts w:ascii="Times New Roman" w:hAnsi="Times New Roman" w:cs="Times New Roman"/>
          <w:sz w:val="24"/>
          <w:szCs w:val="24"/>
        </w:rPr>
        <w:t xml:space="preserve">Unacceptable RMSEs are represented by the circles, triangles, and squares above the bold reference line. 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5F992B3" w14:textId="77777777" w:rsidR="00741F05" w:rsidRDefault="00741F05" w:rsidP="00A35F90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1A213537" w14:textId="77777777" w:rsidR="00B90ABC" w:rsidRDefault="00B90ABC" w:rsidP="006D4E34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01904B3F" w14:textId="16BDEE6A" w:rsidR="00B90ABC" w:rsidRPr="000A246A" w:rsidRDefault="00B90ABC" w:rsidP="00B90ABC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>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 on RMSE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B90ABC" w:rsidRPr="00432C5C" w14:paraId="516D06DC" w14:textId="77777777" w:rsidTr="00D273FE">
        <w:tc>
          <w:tcPr>
            <w:tcW w:w="2155" w:type="dxa"/>
          </w:tcPr>
          <w:p w14:paraId="17A35308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6FB514A6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10E6193C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6662C479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76184034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1B63FA76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658C462D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B90ABC" w:rsidRPr="00CA4BDC" w14:paraId="72C83CDD" w14:textId="77777777" w:rsidTr="00D273FE">
        <w:tc>
          <w:tcPr>
            <w:tcW w:w="2155" w:type="dxa"/>
          </w:tcPr>
          <w:p w14:paraId="5EAD0FF2" w14:textId="77777777" w:rsidR="00B90ABC" w:rsidRPr="00CA4BD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30499194" w14:textId="41501776" w:rsidR="00B90ABC" w:rsidRPr="00CA4BD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1162AC5E" w14:textId="0C164D6B" w:rsidR="00B90ABC" w:rsidRPr="00CA4BD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  <w:color w:val="000000" w:themeColor="text1"/>
              </w:rPr>
              <w:t>4.20354658</w:t>
            </w:r>
          </w:p>
        </w:tc>
        <w:tc>
          <w:tcPr>
            <w:tcW w:w="1356" w:type="dxa"/>
          </w:tcPr>
          <w:p w14:paraId="117B3E36" w14:textId="1E247C26" w:rsidR="00B90ABC" w:rsidRPr="00CA4BD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  <w:color w:val="000000" w:themeColor="text1"/>
              </w:rPr>
              <w:t>0.23353037</w:t>
            </w:r>
          </w:p>
        </w:tc>
        <w:tc>
          <w:tcPr>
            <w:tcW w:w="1073" w:type="dxa"/>
          </w:tcPr>
          <w:p w14:paraId="400E499A" w14:textId="494EF054" w:rsidR="00B90ABC" w:rsidRPr="00CA4BD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  <w:color w:val="000000" w:themeColor="text1"/>
              </w:rPr>
              <w:t>1220.49</w:t>
            </w:r>
          </w:p>
        </w:tc>
        <w:tc>
          <w:tcPr>
            <w:tcW w:w="1151" w:type="dxa"/>
          </w:tcPr>
          <w:p w14:paraId="7F2A6452" w14:textId="21648640" w:rsidR="00B90ABC" w:rsidRPr="00CA4BD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185793A7" w14:textId="061D8FED" w:rsidR="00B90ABC" w:rsidRPr="00A301AC" w:rsidRDefault="00B90ABC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301AC">
              <w:rPr>
                <w:rFonts w:ascii="Times New Roman" w:hAnsi="Times New Roman" w:cs="Times New Roman"/>
                <w:b/>
              </w:rPr>
              <w:t>0.8552</w:t>
            </w:r>
            <w:r w:rsidR="00CA4BDC" w:rsidRPr="00A301AC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B90ABC" w:rsidRPr="00CA4BDC" w14:paraId="30FFF5E4" w14:textId="77777777" w:rsidTr="00D273FE">
        <w:tc>
          <w:tcPr>
            <w:tcW w:w="2155" w:type="dxa"/>
          </w:tcPr>
          <w:p w14:paraId="06D3EA44" w14:textId="77777777" w:rsidR="00B90ABC" w:rsidRPr="00CA4BD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0ACEEF79" w14:textId="46120BC7" w:rsidR="00B90ABC" w:rsidRPr="00CA4BD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3FC5B459" w14:textId="5D130A1D" w:rsidR="00B90ABC" w:rsidRPr="00CA4BD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  <w:color w:val="000000" w:themeColor="text1"/>
              </w:rPr>
              <w:t>0.55203308</w:t>
            </w:r>
          </w:p>
        </w:tc>
        <w:tc>
          <w:tcPr>
            <w:tcW w:w="1356" w:type="dxa"/>
          </w:tcPr>
          <w:p w14:paraId="1EA48770" w14:textId="17EA03BA" w:rsidR="00B90ABC" w:rsidRPr="00CA4BD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  <w:color w:val="000000" w:themeColor="text1"/>
              </w:rPr>
              <w:t>0.27601654</w:t>
            </w:r>
          </w:p>
        </w:tc>
        <w:tc>
          <w:tcPr>
            <w:tcW w:w="1073" w:type="dxa"/>
          </w:tcPr>
          <w:p w14:paraId="28EC83A5" w14:textId="4A8DD21F" w:rsidR="00B90ABC" w:rsidRPr="00CA4BD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  <w:color w:val="000000" w:themeColor="text1"/>
              </w:rPr>
              <w:t>1442.54</w:t>
            </w:r>
          </w:p>
        </w:tc>
        <w:tc>
          <w:tcPr>
            <w:tcW w:w="1151" w:type="dxa"/>
          </w:tcPr>
          <w:p w14:paraId="14830E03" w14:textId="73D225D0" w:rsidR="00B90ABC" w:rsidRPr="00CA4BD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02BD3DFE" w14:textId="37271FDC" w:rsidR="00B90ABC" w:rsidRPr="00A301AC" w:rsidRDefault="00B90ABC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301AC">
              <w:rPr>
                <w:rFonts w:ascii="Times New Roman" w:hAnsi="Times New Roman" w:cs="Times New Roman"/>
                <w:b/>
              </w:rPr>
              <w:t>0.1123</w:t>
            </w:r>
            <w:r w:rsidR="00CA4BDC" w:rsidRPr="00A301AC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B90ABC" w:rsidRPr="00432C5C" w14:paraId="61EF05F7" w14:textId="77777777" w:rsidTr="00D273FE">
        <w:tc>
          <w:tcPr>
            <w:tcW w:w="2155" w:type="dxa"/>
          </w:tcPr>
          <w:p w14:paraId="668903A5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315DBD4A" w14:textId="304C19C8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74338C62" w14:textId="15625813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2554451</w:t>
            </w:r>
          </w:p>
        </w:tc>
        <w:tc>
          <w:tcPr>
            <w:tcW w:w="1356" w:type="dxa"/>
          </w:tcPr>
          <w:p w14:paraId="789D76E5" w14:textId="4AAA1B11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2554451</w:t>
            </w:r>
          </w:p>
        </w:tc>
        <w:tc>
          <w:tcPr>
            <w:tcW w:w="1073" w:type="dxa"/>
          </w:tcPr>
          <w:p w14:paraId="4BE73397" w14:textId="13C62670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33.50</w:t>
            </w:r>
          </w:p>
        </w:tc>
        <w:tc>
          <w:tcPr>
            <w:tcW w:w="1151" w:type="dxa"/>
          </w:tcPr>
          <w:p w14:paraId="7FB30031" w14:textId="0159ED58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111B5DED" w14:textId="1D828B0B" w:rsidR="00B90ABC" w:rsidRPr="00A301AC" w:rsidRDefault="00B90ABC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301AC">
              <w:rPr>
                <w:rFonts w:ascii="Times New Roman" w:hAnsi="Times New Roman" w:cs="Times New Roman"/>
              </w:rPr>
              <w:t>0.0052</w:t>
            </w:r>
          </w:p>
        </w:tc>
      </w:tr>
      <w:tr w:rsidR="00B90ABC" w:rsidRPr="00432C5C" w14:paraId="0811CA52" w14:textId="77777777" w:rsidTr="00D273FE">
        <w:tc>
          <w:tcPr>
            <w:tcW w:w="2155" w:type="dxa"/>
          </w:tcPr>
          <w:p w14:paraId="29C4CFC4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7E634F6B" w14:textId="58855CCC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42EAA512" w14:textId="062F6ECE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7148664</w:t>
            </w:r>
          </w:p>
        </w:tc>
        <w:tc>
          <w:tcPr>
            <w:tcW w:w="1356" w:type="dxa"/>
          </w:tcPr>
          <w:p w14:paraId="3ECB7E47" w14:textId="6451081E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198574</w:t>
            </w:r>
          </w:p>
        </w:tc>
        <w:tc>
          <w:tcPr>
            <w:tcW w:w="1073" w:type="dxa"/>
          </w:tcPr>
          <w:p w14:paraId="1FB8425C" w14:textId="16EFCC14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0.38</w:t>
            </w:r>
          </w:p>
        </w:tc>
        <w:tc>
          <w:tcPr>
            <w:tcW w:w="1151" w:type="dxa"/>
          </w:tcPr>
          <w:p w14:paraId="7AD691B8" w14:textId="05AA6F80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14A138EE" w14:textId="41881626" w:rsidR="00B90ABC" w:rsidRPr="00A301AC" w:rsidRDefault="00B90ABC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301AC">
              <w:rPr>
                <w:rFonts w:ascii="Times New Roman" w:hAnsi="Times New Roman" w:cs="Times New Roman"/>
              </w:rPr>
              <w:t>0.0145</w:t>
            </w:r>
          </w:p>
        </w:tc>
      </w:tr>
      <w:tr w:rsidR="00B90ABC" w:rsidRPr="00432C5C" w14:paraId="25D4D960" w14:textId="77777777" w:rsidTr="00D273FE">
        <w:tc>
          <w:tcPr>
            <w:tcW w:w="2155" w:type="dxa"/>
          </w:tcPr>
          <w:p w14:paraId="2D8B66AF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57EF1892" w14:textId="19AB08FD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0A8E8072" w14:textId="673133C7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4991264</w:t>
            </w:r>
          </w:p>
        </w:tc>
        <w:tc>
          <w:tcPr>
            <w:tcW w:w="1356" w:type="dxa"/>
          </w:tcPr>
          <w:p w14:paraId="17E23C01" w14:textId="36877853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277292</w:t>
            </w:r>
          </w:p>
        </w:tc>
        <w:tc>
          <w:tcPr>
            <w:tcW w:w="1073" w:type="dxa"/>
          </w:tcPr>
          <w:p w14:paraId="5D24BABE" w14:textId="0D22A1FF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4.49</w:t>
            </w:r>
          </w:p>
        </w:tc>
        <w:tc>
          <w:tcPr>
            <w:tcW w:w="1151" w:type="dxa"/>
          </w:tcPr>
          <w:p w14:paraId="651CF6B2" w14:textId="0BEC2E9D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2330E52E" w14:textId="73CA3733" w:rsidR="00B90ABC" w:rsidRPr="00A301AC" w:rsidRDefault="00B90ABC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301AC">
              <w:rPr>
                <w:rFonts w:ascii="Times New Roman" w:hAnsi="Times New Roman" w:cs="Times New Roman"/>
              </w:rPr>
              <w:t>0.0102</w:t>
            </w:r>
          </w:p>
        </w:tc>
      </w:tr>
      <w:tr w:rsidR="00B90ABC" w:rsidRPr="00432C5C" w14:paraId="495C5CBD" w14:textId="77777777" w:rsidTr="00D273FE">
        <w:tc>
          <w:tcPr>
            <w:tcW w:w="2155" w:type="dxa"/>
          </w:tcPr>
          <w:p w14:paraId="71A3EC2C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38A84BF2" w14:textId="3E9E7440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2B765569" w14:textId="7794B5D6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580465</w:t>
            </w:r>
          </w:p>
        </w:tc>
        <w:tc>
          <w:tcPr>
            <w:tcW w:w="1356" w:type="dxa"/>
          </w:tcPr>
          <w:p w14:paraId="75B77675" w14:textId="633462C3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290233</w:t>
            </w:r>
          </w:p>
        </w:tc>
        <w:tc>
          <w:tcPr>
            <w:tcW w:w="1073" w:type="dxa"/>
          </w:tcPr>
          <w:p w14:paraId="1A485420" w14:textId="6AE34F59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5.17</w:t>
            </w:r>
          </w:p>
        </w:tc>
        <w:tc>
          <w:tcPr>
            <w:tcW w:w="1151" w:type="dxa"/>
          </w:tcPr>
          <w:p w14:paraId="63D01F92" w14:textId="0A62689B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42581CF9" w14:textId="42D92D42" w:rsidR="00B90ABC" w:rsidRPr="00A301AC" w:rsidRDefault="00B90ABC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301AC">
              <w:rPr>
                <w:rFonts w:ascii="Times New Roman" w:hAnsi="Times New Roman" w:cs="Times New Roman"/>
              </w:rPr>
              <w:t>0.0012</w:t>
            </w:r>
          </w:p>
        </w:tc>
      </w:tr>
      <w:tr w:rsidR="00B90ABC" w:rsidRPr="00432C5C" w14:paraId="143B09A2" w14:textId="77777777" w:rsidTr="00D273FE">
        <w:tc>
          <w:tcPr>
            <w:tcW w:w="2155" w:type="dxa"/>
          </w:tcPr>
          <w:p w14:paraId="775EA828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0565FD26" w14:textId="3E612FCA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34AD3C99" w14:textId="2ADF02F2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688828</w:t>
            </w:r>
          </w:p>
        </w:tc>
        <w:tc>
          <w:tcPr>
            <w:tcW w:w="1356" w:type="dxa"/>
          </w:tcPr>
          <w:p w14:paraId="74FA9059" w14:textId="0E44426E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19134</w:t>
            </w:r>
          </w:p>
        </w:tc>
        <w:tc>
          <w:tcPr>
            <w:tcW w:w="1073" w:type="dxa"/>
          </w:tcPr>
          <w:p w14:paraId="4B808D35" w14:textId="77777777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1DB6133B" w14:textId="77777777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6D0C8444" w14:textId="77777777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26BC1BA1" w14:textId="77777777" w:rsidR="00CA4BDC" w:rsidRPr="00CA4BDC" w:rsidRDefault="00B90ABC" w:rsidP="00CA4BDC">
      <w:pPr>
        <w:contextualSpacing/>
        <w:rPr>
          <w:rFonts w:ascii="Times New Roman" w:hAnsi="Times New Roman" w:cs="Times New Roman"/>
          <w:sz w:val="20"/>
          <w:szCs w:val="20"/>
        </w:rPr>
      </w:pPr>
      <w:r w:rsidRPr="005467BC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5467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5467BC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5467BC">
        <w:rPr>
          <w:rFonts w:ascii="Times New Roman" w:hAnsi="Times New Roman" w:cs="Times New Roman"/>
          <w:sz w:val="20"/>
          <w:szCs w:val="20"/>
        </w:rPr>
        <w:t>=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5467BC">
        <w:rPr>
          <w:rFonts w:ascii="Times New Roman" w:hAnsi="Times New Roman" w:cs="Times New Roman"/>
          <w:sz w:val="20"/>
          <w:szCs w:val="20"/>
        </w:rPr>
        <w:t>=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5467BC">
        <w:rPr>
          <w:rFonts w:ascii="Times New Roman" w:hAnsi="Times New Roman" w:cs="Times New Roman"/>
          <w:sz w:val="20"/>
          <w:szCs w:val="20"/>
        </w:rPr>
        <w:t xml:space="preserve">= 0.1 paired with a short intervention phase. </w:t>
      </w:r>
      <w:r w:rsidR="00CA4BDC" w:rsidRPr="00CA4BDC">
        <w:rPr>
          <w:rFonts w:ascii="Times New Roman" w:hAnsi="Times New Roman" w:cs="Times New Roman"/>
          <w:sz w:val="20"/>
          <w:szCs w:val="20"/>
        </w:rPr>
        <w:t xml:space="preserve">Boldface denotes unacceptable estimates under some manipulated conditions even though the ANOVA test result was significant.  </w:t>
      </w:r>
    </w:p>
    <w:p w14:paraId="197CA7B0" w14:textId="77777777" w:rsidR="00CA4BDC" w:rsidRPr="00CA4BDC" w:rsidRDefault="00CA4BDC" w:rsidP="00CA4BDC">
      <w:pPr>
        <w:contextualSpacing/>
        <w:rPr>
          <w:rFonts w:ascii="Times New Roman" w:hAnsi="Times New Roman" w:cs="Times New Roman"/>
          <w:sz w:val="20"/>
          <w:szCs w:val="20"/>
        </w:rPr>
      </w:pPr>
      <w:r w:rsidRPr="00CA4BDC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CA4BDC">
        <w:rPr>
          <w:rFonts w:ascii="Times New Roman" w:hAnsi="Times New Roman" w:cs="Times New Roman"/>
          <w:i/>
          <w:sz w:val="20"/>
          <w:szCs w:val="20"/>
        </w:rPr>
        <w:t>p</w:t>
      </w:r>
      <w:r w:rsidRPr="00CA4BDC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CA4BDC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CA4BDC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37ED591A" w14:textId="77777777" w:rsidR="00B90ABC" w:rsidRPr="005467BC" w:rsidRDefault="00B90ABC" w:rsidP="00B90ABC">
      <w:pPr>
        <w:rPr>
          <w:rFonts w:ascii="Times New Roman" w:hAnsi="Times New Roman" w:cs="Times New Roman"/>
          <w:sz w:val="20"/>
          <w:szCs w:val="20"/>
        </w:rPr>
      </w:pPr>
    </w:p>
    <w:p w14:paraId="3493CF85" w14:textId="199A6031" w:rsidR="00B90ABC" w:rsidRDefault="002D33EC" w:rsidP="00E2440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5268F504" wp14:editId="6A7BA350">
            <wp:extent cx="5943600" cy="4173855"/>
            <wp:effectExtent l="0" t="0" r="0" b="17145"/>
            <wp:docPr id="40" name="Chart 4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inline>
        </w:drawing>
      </w:r>
    </w:p>
    <w:p w14:paraId="76C6C37C" w14:textId="4F95BAD6" w:rsidR="00B90ABC" w:rsidRDefault="00B90ABC" w:rsidP="00B90ABC">
      <w:pPr>
        <w:contextualSpacing/>
        <w:rPr>
          <w:rFonts w:ascii="Times New Roman" w:hAnsi="Times New Roman" w:cs="Times New Roman"/>
          <w:color w:val="FF0000"/>
          <w:sz w:val="24"/>
          <w:szCs w:val="24"/>
        </w:rPr>
      </w:pPr>
      <w:r w:rsidRPr="0087558C">
        <w:rPr>
          <w:rFonts w:ascii="Times New Roman" w:eastAsia="Times New Roman" w:hAnsi="Times New Roman" w:cs="Times New Roman"/>
          <w:sz w:val="24"/>
          <w:szCs w:val="24"/>
        </w:rPr>
        <w:t xml:space="preserve">Figure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 and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 were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me as the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results obtained from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0.1 paired with a short intervention phase</w:t>
      </w:r>
      <w:r w:rsidR="001577A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1577A4">
        <w:rPr>
          <w:rFonts w:ascii="Times New Roman" w:hAnsi="Times New Roman" w:cs="Times New Roman"/>
          <w:sz w:val="24"/>
          <w:szCs w:val="24"/>
        </w:rPr>
        <w:t>All the RMSEs were acceptable (RMSE&lt; 1).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2BBA262" w14:textId="77777777" w:rsidR="00432C5C" w:rsidRDefault="00432C5C" w:rsidP="00E2440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504A6D7" w14:textId="5C00CC41" w:rsidR="00B90ABC" w:rsidRPr="000A246A" w:rsidRDefault="00B90ABC" w:rsidP="00B90ABC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>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 on RMSE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B90ABC" w:rsidRPr="00432C5C" w14:paraId="1AA621A5" w14:textId="77777777" w:rsidTr="00D273FE">
        <w:tc>
          <w:tcPr>
            <w:tcW w:w="2155" w:type="dxa"/>
          </w:tcPr>
          <w:p w14:paraId="5E81608B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2461978E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4EFFDB02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4881ACF3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31D4BC39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4945974C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0DCA081E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B90ABC" w:rsidRPr="00432C5C" w14:paraId="6E21F300" w14:textId="77777777" w:rsidTr="00D273FE">
        <w:tc>
          <w:tcPr>
            <w:tcW w:w="2155" w:type="dxa"/>
          </w:tcPr>
          <w:p w14:paraId="72657A00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3A0641A5" w14:textId="7F699DBB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1D11234C" w14:textId="32DB4442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30844281</w:t>
            </w:r>
          </w:p>
        </w:tc>
        <w:tc>
          <w:tcPr>
            <w:tcW w:w="1356" w:type="dxa"/>
          </w:tcPr>
          <w:p w14:paraId="3583D19C" w14:textId="5B246FC4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1713571</w:t>
            </w:r>
          </w:p>
        </w:tc>
        <w:tc>
          <w:tcPr>
            <w:tcW w:w="1073" w:type="dxa"/>
          </w:tcPr>
          <w:p w14:paraId="1D0D0D97" w14:textId="03B43BD2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33673.2</w:t>
            </w:r>
          </w:p>
        </w:tc>
        <w:tc>
          <w:tcPr>
            <w:tcW w:w="1151" w:type="dxa"/>
          </w:tcPr>
          <w:p w14:paraId="18CF0B03" w14:textId="0441D30B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59E62B8F" w14:textId="54AABDB4" w:rsidR="00B90ABC" w:rsidRPr="00A301AC" w:rsidRDefault="00B90ABC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301AC">
              <w:rPr>
                <w:rFonts w:ascii="Times New Roman" w:hAnsi="Times New Roman" w:cs="Times New Roman"/>
              </w:rPr>
              <w:t>0.9401</w:t>
            </w:r>
            <w:r w:rsidR="00CA4BDC" w:rsidRPr="00A301AC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B90ABC" w:rsidRPr="00432C5C" w14:paraId="7FFEE2F5" w14:textId="77777777" w:rsidTr="00D273FE">
        <w:tc>
          <w:tcPr>
            <w:tcW w:w="2155" w:type="dxa"/>
          </w:tcPr>
          <w:p w14:paraId="27742FFA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2F614FBB" w14:textId="457DF2A8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433C7E78" w14:textId="34BD6036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1441577</w:t>
            </w:r>
          </w:p>
        </w:tc>
        <w:tc>
          <w:tcPr>
            <w:tcW w:w="1356" w:type="dxa"/>
          </w:tcPr>
          <w:p w14:paraId="02CC8AA7" w14:textId="6743D956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720788</w:t>
            </w:r>
          </w:p>
        </w:tc>
        <w:tc>
          <w:tcPr>
            <w:tcW w:w="1073" w:type="dxa"/>
          </w:tcPr>
          <w:p w14:paraId="7BEFDFF6" w14:textId="5AC94094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4164.1</w:t>
            </w:r>
          </w:p>
        </w:tc>
        <w:tc>
          <w:tcPr>
            <w:tcW w:w="1151" w:type="dxa"/>
          </w:tcPr>
          <w:p w14:paraId="3C6FE285" w14:textId="4AD3C14F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2B51E65A" w14:textId="43B90293" w:rsidR="00B90ABC" w:rsidRPr="00A301AC" w:rsidRDefault="00B90ABC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301AC">
              <w:rPr>
                <w:rFonts w:ascii="Times New Roman" w:hAnsi="Times New Roman" w:cs="Times New Roman"/>
              </w:rPr>
              <w:t>0.0439</w:t>
            </w:r>
          </w:p>
        </w:tc>
      </w:tr>
      <w:tr w:rsidR="00B90ABC" w:rsidRPr="00432C5C" w14:paraId="4CA93FE4" w14:textId="77777777" w:rsidTr="00D273FE">
        <w:tc>
          <w:tcPr>
            <w:tcW w:w="2155" w:type="dxa"/>
          </w:tcPr>
          <w:p w14:paraId="7055D028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271F71D0" w14:textId="0D1E36B2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7C5E05F6" w14:textId="34BDC22F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3580</w:t>
            </w:r>
          </w:p>
        </w:tc>
        <w:tc>
          <w:tcPr>
            <w:tcW w:w="1356" w:type="dxa"/>
          </w:tcPr>
          <w:p w14:paraId="3E17A08F" w14:textId="219929CA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3580</w:t>
            </w:r>
          </w:p>
        </w:tc>
        <w:tc>
          <w:tcPr>
            <w:tcW w:w="1073" w:type="dxa"/>
          </w:tcPr>
          <w:p w14:paraId="2B7760E5" w14:textId="68F47200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70.34</w:t>
            </w:r>
          </w:p>
        </w:tc>
        <w:tc>
          <w:tcPr>
            <w:tcW w:w="1151" w:type="dxa"/>
          </w:tcPr>
          <w:p w14:paraId="1DCD0DF4" w14:textId="4A6C63FE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5E9D1E88" w14:textId="2C8A4EDA" w:rsidR="00B90ABC" w:rsidRPr="00A301AC" w:rsidRDefault="00B90ABC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301AC">
              <w:rPr>
                <w:rFonts w:ascii="Times New Roman" w:hAnsi="Times New Roman" w:cs="Times New Roman"/>
              </w:rPr>
              <w:t>0.0001</w:t>
            </w:r>
          </w:p>
        </w:tc>
      </w:tr>
      <w:tr w:rsidR="00B90ABC" w:rsidRPr="00432C5C" w14:paraId="74C7F85B" w14:textId="77777777" w:rsidTr="00D273FE">
        <w:tc>
          <w:tcPr>
            <w:tcW w:w="2155" w:type="dxa"/>
          </w:tcPr>
          <w:p w14:paraId="1404EAAB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1BAB579F" w14:textId="010CA38B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174D3CC4" w14:textId="326E41FF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509423</w:t>
            </w:r>
          </w:p>
        </w:tc>
        <w:tc>
          <w:tcPr>
            <w:tcW w:w="1356" w:type="dxa"/>
          </w:tcPr>
          <w:p w14:paraId="0920E20E" w14:textId="0D49A220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14151</w:t>
            </w:r>
          </w:p>
        </w:tc>
        <w:tc>
          <w:tcPr>
            <w:tcW w:w="1073" w:type="dxa"/>
          </w:tcPr>
          <w:p w14:paraId="4D8CE510" w14:textId="35E34743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278.07</w:t>
            </w:r>
          </w:p>
        </w:tc>
        <w:tc>
          <w:tcPr>
            <w:tcW w:w="1151" w:type="dxa"/>
          </w:tcPr>
          <w:p w14:paraId="313C7692" w14:textId="687F92E5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779D9E1F" w14:textId="442DA659" w:rsidR="00B90ABC" w:rsidRPr="00A301AC" w:rsidRDefault="00B90ABC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301AC">
              <w:rPr>
                <w:rFonts w:ascii="Times New Roman" w:hAnsi="Times New Roman" w:cs="Times New Roman"/>
              </w:rPr>
              <w:t>0.0155</w:t>
            </w:r>
          </w:p>
        </w:tc>
      </w:tr>
      <w:tr w:rsidR="00B90ABC" w:rsidRPr="00432C5C" w14:paraId="45713BF9" w14:textId="77777777" w:rsidTr="00D273FE">
        <w:tc>
          <w:tcPr>
            <w:tcW w:w="2155" w:type="dxa"/>
          </w:tcPr>
          <w:p w14:paraId="368FA6E2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4001EE43" w14:textId="1ACE174B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251E6917" w14:textId="5FCF4124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7209</w:t>
            </w:r>
          </w:p>
        </w:tc>
        <w:tc>
          <w:tcPr>
            <w:tcW w:w="1356" w:type="dxa"/>
          </w:tcPr>
          <w:p w14:paraId="1AB26EA6" w14:textId="629BCDF4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0400</w:t>
            </w:r>
          </w:p>
        </w:tc>
        <w:tc>
          <w:tcPr>
            <w:tcW w:w="1073" w:type="dxa"/>
          </w:tcPr>
          <w:p w14:paraId="4A4BA13C" w14:textId="3AFC8F02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7.87</w:t>
            </w:r>
          </w:p>
        </w:tc>
        <w:tc>
          <w:tcPr>
            <w:tcW w:w="1151" w:type="dxa"/>
          </w:tcPr>
          <w:p w14:paraId="527546D9" w14:textId="56648444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782BDAAE" w14:textId="3DF98B98" w:rsidR="00B90ABC" w:rsidRPr="00A301AC" w:rsidRDefault="00B90ABC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301AC">
              <w:rPr>
                <w:rFonts w:ascii="Times New Roman" w:hAnsi="Times New Roman" w:cs="Times New Roman"/>
              </w:rPr>
              <w:t>0.0002</w:t>
            </w:r>
          </w:p>
        </w:tc>
      </w:tr>
      <w:tr w:rsidR="00B90ABC" w:rsidRPr="00432C5C" w14:paraId="604FD860" w14:textId="77777777" w:rsidTr="00D273FE">
        <w:tc>
          <w:tcPr>
            <w:tcW w:w="2155" w:type="dxa"/>
          </w:tcPr>
          <w:p w14:paraId="2416958D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117410C0" w14:textId="61F1A914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2CB35704" w14:textId="35D851F3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1156</w:t>
            </w:r>
          </w:p>
        </w:tc>
        <w:tc>
          <w:tcPr>
            <w:tcW w:w="1356" w:type="dxa"/>
          </w:tcPr>
          <w:p w14:paraId="771DEFF1" w14:textId="34D087CA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0578</w:t>
            </w:r>
          </w:p>
        </w:tc>
        <w:tc>
          <w:tcPr>
            <w:tcW w:w="1073" w:type="dxa"/>
          </w:tcPr>
          <w:p w14:paraId="528AF94B" w14:textId="01B9612C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11.35</w:t>
            </w:r>
          </w:p>
        </w:tc>
        <w:tc>
          <w:tcPr>
            <w:tcW w:w="1151" w:type="dxa"/>
          </w:tcPr>
          <w:p w14:paraId="388A9F1E" w14:textId="63C3502B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2</w:t>
            </w:r>
          </w:p>
        </w:tc>
        <w:tc>
          <w:tcPr>
            <w:tcW w:w="1039" w:type="dxa"/>
          </w:tcPr>
          <w:p w14:paraId="390718D1" w14:textId="0BC3239A" w:rsidR="00B90ABC" w:rsidRPr="00A301AC" w:rsidRDefault="00B90ABC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301AC">
              <w:rPr>
                <w:rFonts w:ascii="Times New Roman" w:hAnsi="Times New Roman" w:cs="Times New Roman"/>
              </w:rPr>
              <w:t>0.0000</w:t>
            </w:r>
          </w:p>
        </w:tc>
      </w:tr>
      <w:tr w:rsidR="00B90ABC" w:rsidRPr="00432C5C" w14:paraId="24D83467" w14:textId="77777777" w:rsidTr="00D273FE">
        <w:tc>
          <w:tcPr>
            <w:tcW w:w="2155" w:type="dxa"/>
          </w:tcPr>
          <w:p w14:paraId="722CBB88" w14:textId="77777777" w:rsidR="00B90ABC" w:rsidRPr="00432C5C" w:rsidRDefault="00B90ABC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39233662" w14:textId="22CEF6AB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16EA2FAF" w14:textId="57DA2E90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1832</w:t>
            </w:r>
          </w:p>
        </w:tc>
        <w:tc>
          <w:tcPr>
            <w:tcW w:w="1356" w:type="dxa"/>
          </w:tcPr>
          <w:p w14:paraId="31341D7F" w14:textId="777C8C2D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0.00000051</w:t>
            </w:r>
          </w:p>
        </w:tc>
        <w:tc>
          <w:tcPr>
            <w:tcW w:w="1073" w:type="dxa"/>
          </w:tcPr>
          <w:p w14:paraId="375C7192" w14:textId="77777777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707DBF1C" w14:textId="77777777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2319838B" w14:textId="77777777" w:rsidR="00B90ABC" w:rsidRPr="00432C5C" w:rsidRDefault="00B90ABC" w:rsidP="00432C5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699DEAEB" w14:textId="77777777" w:rsidR="00CA4BDC" w:rsidRDefault="00B90ABC" w:rsidP="00CA4BDC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5467BC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5467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5467BC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5467BC">
        <w:rPr>
          <w:rFonts w:ascii="Times New Roman" w:hAnsi="Times New Roman" w:cs="Times New Roman"/>
          <w:sz w:val="20"/>
          <w:szCs w:val="20"/>
        </w:rPr>
        <w:t>=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5467BC">
        <w:rPr>
          <w:rFonts w:ascii="Times New Roman" w:hAnsi="Times New Roman" w:cs="Times New Roman"/>
          <w:sz w:val="20"/>
          <w:szCs w:val="20"/>
        </w:rPr>
        <w:t>=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5467BC">
        <w:rPr>
          <w:rFonts w:ascii="Times New Roman" w:hAnsi="Times New Roman" w:cs="Times New Roman"/>
          <w:sz w:val="20"/>
          <w:szCs w:val="20"/>
        </w:rPr>
        <w:t xml:space="preserve">= 0.1 paired with a short intervention phase. </w:t>
      </w:r>
    </w:p>
    <w:p w14:paraId="389BBB99" w14:textId="77777777" w:rsidR="00CA4BDC" w:rsidRPr="00CA4BDC" w:rsidRDefault="00CA4BDC" w:rsidP="00CA4BDC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CA4BDC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CA4BDC">
        <w:rPr>
          <w:rFonts w:ascii="Times New Roman" w:hAnsi="Times New Roman" w:cs="Times New Roman"/>
          <w:i/>
          <w:sz w:val="20"/>
          <w:szCs w:val="20"/>
        </w:rPr>
        <w:t>p</w:t>
      </w:r>
      <w:r w:rsidRPr="00CA4BDC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CA4BDC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CA4BDC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74F4572C" w14:textId="6A4A1F32" w:rsidR="00E2440D" w:rsidRPr="005467BC" w:rsidRDefault="00E2440D" w:rsidP="00432C5C">
      <w:pPr>
        <w:rPr>
          <w:rFonts w:ascii="Times New Roman" w:eastAsiaTheme="majorEastAsia" w:hAnsi="Times New Roman" w:cs="Times New Roman"/>
          <w:b/>
          <w:color w:val="2E74B5" w:themeColor="accent1" w:themeShade="BF"/>
          <w:sz w:val="20"/>
          <w:szCs w:val="20"/>
          <w:u w:val="single"/>
        </w:rPr>
      </w:pPr>
      <w:r w:rsidRPr="005467BC">
        <w:rPr>
          <w:sz w:val="20"/>
          <w:szCs w:val="20"/>
        </w:rPr>
        <w:br w:type="page"/>
      </w:r>
    </w:p>
    <w:p w14:paraId="33FFF420" w14:textId="274F30EB" w:rsidR="003B4AED" w:rsidRPr="001974C0" w:rsidRDefault="00282B61" w:rsidP="00282B61">
      <w:pPr>
        <w:pStyle w:val="Heading3"/>
      </w:pPr>
      <w:bookmarkStart w:id="19" w:name="_Toc460828"/>
      <w:r>
        <w:lastRenderedPageBreak/>
        <w:t>c</w:t>
      </w:r>
      <w:r w:rsidR="003B4AED">
        <w:t xml:space="preserve">. </w:t>
      </w:r>
      <w:r w:rsidR="00632071">
        <w:t>RBESE</w:t>
      </w:r>
      <w:bookmarkEnd w:id="19"/>
    </w:p>
    <w:p w14:paraId="0B7A3148" w14:textId="347C6193" w:rsidR="003B4AED" w:rsidRDefault="005E0852" w:rsidP="003B4AED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drawing>
          <wp:inline distT="0" distB="0" distL="0" distR="0" wp14:anchorId="22B81E65" wp14:editId="773A58C6">
            <wp:extent cx="5876925" cy="4057650"/>
            <wp:effectExtent l="0" t="0" r="9525" b="0"/>
            <wp:docPr id="16" name="Chart 1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</w:p>
    <w:p w14:paraId="5587FF4F" w14:textId="270A25BE" w:rsidR="005E15F4" w:rsidRPr="00CA4BDC" w:rsidRDefault="00610C78" w:rsidP="005E15F4">
      <w:r w:rsidRPr="00CA4BDC">
        <w:rPr>
          <w:rFonts w:ascii="Times New Roman" w:eastAsia="Times New Roman" w:hAnsi="Times New Roman" w:cs="Times New Roman"/>
        </w:rPr>
        <w:t xml:space="preserve">Figure. </w:t>
      </w:r>
      <w:r w:rsidR="00126F08" w:rsidRPr="00CA4BDC">
        <w:rPr>
          <w:rFonts w:ascii="Times New Roman" w:eastAsia="Times New Roman" w:hAnsi="Times New Roman" w:cs="Times New Roman"/>
        </w:rPr>
        <w:t>RB</w:t>
      </w:r>
      <w:r w:rsidRPr="00CA4BDC">
        <w:rPr>
          <w:rFonts w:ascii="Times New Roman" w:eastAsia="Times New Roman" w:hAnsi="Times New Roman" w:cs="Times New Roman"/>
        </w:rPr>
        <w:t>ESE of β</w:t>
      </w:r>
      <w:r w:rsidRPr="00CA4BDC">
        <w:rPr>
          <w:rFonts w:ascii="Times New Roman" w:eastAsia="Times New Roman" w:hAnsi="Times New Roman" w:cs="Times New Roman"/>
          <w:vertAlign w:val="subscript"/>
        </w:rPr>
        <w:t>1</w:t>
      </w:r>
      <w:r w:rsidRPr="00CA4BDC">
        <w:rPr>
          <w:rFonts w:ascii="Times New Roman" w:eastAsia="Times New Roman" w:hAnsi="Times New Roman" w:cs="Times New Roman"/>
        </w:rPr>
        <w:t xml:space="preserve">, with </w:t>
      </w:r>
      <w:r w:rsidRPr="00CA4BDC">
        <w:rPr>
          <w:rFonts w:ascii="Times New Roman" w:hAnsi="Times New Roman" w:cs="Times New Roman"/>
        </w:rPr>
        <w:t>β</w:t>
      </w:r>
      <w:r w:rsidRPr="00CA4BDC">
        <w:rPr>
          <w:rFonts w:ascii="Times New Roman" w:hAnsi="Times New Roman" w:cs="Times New Roman"/>
          <w:vertAlign w:val="subscript"/>
        </w:rPr>
        <w:t xml:space="preserve">1 </w:t>
      </w:r>
      <w:r w:rsidRPr="00CA4BDC">
        <w:rPr>
          <w:rFonts w:ascii="Times New Roman" w:hAnsi="Times New Roman" w:cs="Times New Roman"/>
        </w:rPr>
        <w:t>=1 and β</w:t>
      </w:r>
      <w:r w:rsidRPr="00CA4BDC">
        <w:rPr>
          <w:rFonts w:ascii="Times New Roman" w:hAnsi="Times New Roman" w:cs="Times New Roman"/>
          <w:vertAlign w:val="subscript"/>
        </w:rPr>
        <w:t xml:space="preserve">2 </w:t>
      </w:r>
      <w:r w:rsidRPr="00CA4BDC">
        <w:rPr>
          <w:rFonts w:ascii="Times New Roman" w:hAnsi="Times New Roman" w:cs="Times New Roman"/>
        </w:rPr>
        <w:t>= β</w:t>
      </w:r>
      <w:r w:rsidRPr="00CA4BDC">
        <w:rPr>
          <w:rFonts w:ascii="Times New Roman" w:hAnsi="Times New Roman" w:cs="Times New Roman"/>
          <w:vertAlign w:val="subscript"/>
        </w:rPr>
        <w:t xml:space="preserve">3 </w:t>
      </w:r>
      <w:r w:rsidRPr="00CA4BDC">
        <w:rPr>
          <w:rFonts w:ascii="Times New Roman" w:hAnsi="Times New Roman" w:cs="Times New Roman"/>
        </w:rPr>
        <w:t>= 0.1 (</w:t>
      </w:r>
      <w:r w:rsidRPr="00CA4BDC">
        <w:rPr>
          <w:rFonts w:ascii="Times New Roman" w:hAnsi="Times New Roman" w:cs="Times New Roman"/>
          <w:i/>
        </w:rPr>
        <w:t>n</w:t>
      </w:r>
      <w:r w:rsidRPr="00CA4BDC">
        <w:rPr>
          <w:rFonts w:ascii="Times New Roman" w:hAnsi="Times New Roman" w:cs="Times New Roman"/>
          <w:vertAlign w:val="subscript"/>
        </w:rPr>
        <w:t>A</w:t>
      </w:r>
      <w:r w:rsidRPr="00CA4BDC">
        <w:rPr>
          <w:rFonts w:ascii="Times New Roman" w:hAnsi="Times New Roman" w:cs="Times New Roman"/>
        </w:rPr>
        <w:t xml:space="preserve"> = 10, </w:t>
      </w:r>
      <w:r w:rsidRPr="00CA4BDC">
        <w:rPr>
          <w:rFonts w:ascii="Times New Roman" w:hAnsi="Times New Roman" w:cs="Times New Roman"/>
          <w:i/>
        </w:rPr>
        <w:t>n</w:t>
      </w:r>
      <w:r w:rsidRPr="00CA4BDC">
        <w:rPr>
          <w:rFonts w:ascii="Times New Roman" w:hAnsi="Times New Roman" w:cs="Times New Roman"/>
          <w:vertAlign w:val="subscript"/>
        </w:rPr>
        <w:t>B</w:t>
      </w:r>
      <w:r w:rsidRPr="00CA4BDC">
        <w:rPr>
          <w:rFonts w:ascii="Times New Roman" w:hAnsi="Times New Roman" w:cs="Times New Roman"/>
        </w:rPr>
        <w:t xml:space="preserve"> = 10). </w:t>
      </w:r>
      <w:r w:rsidR="00804D49" w:rsidRPr="00CA4BDC">
        <w:rPr>
          <w:rFonts w:ascii="Times New Roman" w:hAnsi="Times New Roman" w:cs="Times New Roman"/>
        </w:rPr>
        <w:t>SM stands for the simplified model and TS stands for the time-series model.</w:t>
      </w:r>
      <w:r w:rsidRPr="00CA4BDC">
        <w:rPr>
          <w:rFonts w:ascii="Times New Roman" w:hAnsi="Times New Roman" w:cs="Times New Roman"/>
          <w:color w:val="000000" w:themeColor="text1"/>
        </w:rPr>
        <w:t xml:space="preserve"> Results were the same as the results obtained from β</w:t>
      </w:r>
      <w:r w:rsidRPr="00CA4BDC">
        <w:rPr>
          <w:rFonts w:ascii="Times New Roman" w:hAnsi="Times New Roman" w:cs="Times New Roman"/>
          <w:color w:val="000000" w:themeColor="text1"/>
          <w:vertAlign w:val="subscript"/>
        </w:rPr>
        <w:t xml:space="preserve">1 </w:t>
      </w:r>
      <w:r w:rsidRPr="00CA4BDC">
        <w:rPr>
          <w:rFonts w:ascii="Times New Roman" w:hAnsi="Times New Roman" w:cs="Times New Roman"/>
          <w:color w:val="000000" w:themeColor="text1"/>
        </w:rPr>
        <w:t>= β</w:t>
      </w:r>
      <w:r w:rsidRPr="00CA4BDC">
        <w:rPr>
          <w:rFonts w:ascii="Times New Roman" w:hAnsi="Times New Roman" w:cs="Times New Roman"/>
          <w:color w:val="000000" w:themeColor="text1"/>
          <w:vertAlign w:val="subscript"/>
        </w:rPr>
        <w:t xml:space="preserve">2 </w:t>
      </w:r>
      <w:r w:rsidRPr="00CA4BDC">
        <w:rPr>
          <w:rFonts w:ascii="Times New Roman" w:hAnsi="Times New Roman" w:cs="Times New Roman"/>
          <w:color w:val="000000" w:themeColor="text1"/>
        </w:rPr>
        <w:t>= β</w:t>
      </w:r>
      <w:r w:rsidRPr="00CA4BDC">
        <w:rPr>
          <w:rFonts w:ascii="Times New Roman" w:hAnsi="Times New Roman" w:cs="Times New Roman"/>
          <w:color w:val="000000" w:themeColor="text1"/>
          <w:vertAlign w:val="subscript"/>
        </w:rPr>
        <w:t xml:space="preserve">3 </w:t>
      </w:r>
      <w:r w:rsidRPr="00CA4BDC">
        <w:rPr>
          <w:rFonts w:ascii="Times New Roman" w:hAnsi="Times New Roman" w:cs="Times New Roman"/>
          <w:color w:val="000000" w:themeColor="text1"/>
        </w:rPr>
        <w:t>= 0.1 paired with a short intervention phase</w:t>
      </w:r>
      <w:r w:rsidR="001577A4" w:rsidRPr="00CA4BDC">
        <w:rPr>
          <w:rFonts w:ascii="Times New Roman" w:hAnsi="Times New Roman" w:cs="Times New Roman"/>
          <w:color w:val="000000" w:themeColor="text1"/>
        </w:rPr>
        <w:t xml:space="preserve">. </w:t>
      </w:r>
      <w:r w:rsidR="00CA4BDC" w:rsidRPr="00CA4BDC">
        <w:rPr>
          <w:rFonts w:ascii="Times New Roman" w:hAnsi="Times New Roman" w:cs="Times New Roman"/>
        </w:rPr>
        <w:t xml:space="preserve">Unacceptable RBESEs are those below the bold reference line at RBESE = </w:t>
      </w:r>
      <w:r w:rsidR="00CA4BDC" w:rsidRPr="00CA4BDC">
        <w:rPr>
          <w:rFonts w:ascii="Times New Roman" w:hAnsi="Times New Roman" w:cs="Times New Roman"/>
          <w:color w:val="000000" w:themeColor="text1"/>
        </w:rPr>
        <w:t>−</w:t>
      </w:r>
      <w:r w:rsidR="00CA4BDC" w:rsidRPr="00CA4BDC">
        <w:rPr>
          <w:rFonts w:ascii="Times New Roman" w:hAnsi="Times New Roman" w:cs="Times New Roman"/>
        </w:rPr>
        <w:t xml:space="preserve"> 0.1 or those above the bold reference line at RBESE = 0.1.  </w:t>
      </w:r>
    </w:p>
    <w:p w14:paraId="0DBC5923" w14:textId="7756BC70" w:rsidR="00610C78" w:rsidRPr="00CA4BDC" w:rsidRDefault="00610C78" w:rsidP="00610C78">
      <w:pPr>
        <w:contextualSpacing/>
        <w:rPr>
          <w:rFonts w:ascii="Times New Roman" w:hAnsi="Times New Roman" w:cs="Times New Roman"/>
          <w:color w:val="FF0000"/>
        </w:rPr>
      </w:pPr>
    </w:p>
    <w:p w14:paraId="5841C153" w14:textId="588B262D" w:rsidR="00610C78" w:rsidRPr="00CA4BDC" w:rsidRDefault="00610C78" w:rsidP="00610C78">
      <w:pPr>
        <w:spacing w:after="160" w:line="259" w:lineRule="auto"/>
        <w:rPr>
          <w:rFonts w:ascii="Times New Roman" w:hAnsi="Times New Roman" w:cs="Times New Roman"/>
          <w:color w:val="000000" w:themeColor="text1"/>
        </w:rPr>
      </w:pPr>
      <w:r w:rsidRPr="00CA4BDC">
        <w:rPr>
          <w:rFonts w:ascii="Times New Roman" w:hAnsi="Times New Roman" w:cs="Times New Roman"/>
          <w:color w:val="000000" w:themeColor="text1"/>
        </w:rPr>
        <w:t xml:space="preserve">Table. ANOVA results of </w:t>
      </w:r>
      <w:r w:rsidR="00200926" w:rsidRPr="00CA4BDC">
        <w:rPr>
          <w:rFonts w:ascii="Times New Roman" w:hAnsi="Times New Roman" w:cs="Times New Roman"/>
          <w:color w:val="000000" w:themeColor="text1"/>
        </w:rPr>
        <w:t>the impact of missing rate</w:t>
      </w:r>
      <w:r w:rsidRPr="00CA4BDC">
        <w:rPr>
          <w:rFonts w:ascii="Times New Roman" w:hAnsi="Times New Roman" w:cs="Times New Roman"/>
          <w:color w:val="000000" w:themeColor="text1"/>
        </w:rPr>
        <w:t xml:space="preserve">, autocorrelation, model fitting, and their interactions on RBESE for </w:t>
      </w:r>
      <w:r w:rsidRPr="00CA4BDC">
        <w:rPr>
          <w:rFonts w:ascii="Times New Roman" w:eastAsia="Times New Roman" w:hAnsi="Times New Roman" w:cs="Times New Roman"/>
          <w:color w:val="000000" w:themeColor="text1"/>
        </w:rPr>
        <w:t>β</w:t>
      </w:r>
      <w:r w:rsidRPr="00CA4BDC">
        <w:rPr>
          <w:rFonts w:ascii="Times New Roman" w:eastAsia="Times New Roman" w:hAnsi="Times New Roman" w:cs="Times New Roman"/>
          <w:color w:val="000000" w:themeColor="text1"/>
          <w:vertAlign w:val="subscript"/>
        </w:rPr>
        <w:t>1</w:t>
      </w:r>
      <w:r w:rsidRPr="00CA4BDC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610C78" w:rsidRPr="00432C5C" w14:paraId="4DADFD34" w14:textId="77777777" w:rsidTr="00D273FE">
        <w:tc>
          <w:tcPr>
            <w:tcW w:w="2155" w:type="dxa"/>
          </w:tcPr>
          <w:p w14:paraId="6DA28316" w14:textId="77777777" w:rsidR="00610C78" w:rsidRPr="00432C5C" w:rsidRDefault="00610C78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0E8BDF74" w14:textId="77777777" w:rsidR="00610C78" w:rsidRPr="00432C5C" w:rsidRDefault="00610C78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27080D61" w14:textId="77777777" w:rsidR="00610C78" w:rsidRPr="00432C5C" w:rsidRDefault="00610C78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7AF60A77" w14:textId="77777777" w:rsidR="00610C78" w:rsidRPr="00432C5C" w:rsidRDefault="00610C78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4BFC7B54" w14:textId="77777777" w:rsidR="00610C78" w:rsidRPr="00432C5C" w:rsidRDefault="00610C78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30142859" w14:textId="77777777" w:rsidR="00610C78" w:rsidRPr="00432C5C" w:rsidRDefault="00610C78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105CA837" w14:textId="77777777" w:rsidR="00610C78" w:rsidRPr="00432C5C" w:rsidRDefault="00610C78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5E0852" w:rsidRPr="00CA4BDC" w14:paraId="7837FD25" w14:textId="77777777" w:rsidTr="00D273FE">
        <w:tc>
          <w:tcPr>
            <w:tcW w:w="2155" w:type="dxa"/>
          </w:tcPr>
          <w:p w14:paraId="26D788B6" w14:textId="77777777" w:rsidR="005E0852" w:rsidRPr="00CA4BDC" w:rsidRDefault="005E0852" w:rsidP="005E0852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35A47945" w14:textId="7721B72A" w:rsidR="005E0852" w:rsidRPr="00CA4BDC" w:rsidRDefault="005E0852" w:rsidP="005E085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01CD2D07" w14:textId="37D3A189" w:rsidR="005E0852" w:rsidRPr="00CA4BDC" w:rsidRDefault="005E0852" w:rsidP="005E085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CA4BDC">
              <w:rPr>
                <w:rFonts w:ascii="Times New Roman" w:hAnsi="Times New Roman" w:cs="Times New Roman"/>
                <w:b/>
              </w:rPr>
              <w:t>16.54418241</w:t>
            </w:r>
          </w:p>
        </w:tc>
        <w:tc>
          <w:tcPr>
            <w:tcW w:w="1356" w:type="dxa"/>
          </w:tcPr>
          <w:p w14:paraId="37451AAB" w14:textId="19A01BA7" w:rsidR="005E0852" w:rsidRPr="00CA4BDC" w:rsidRDefault="005E0852" w:rsidP="005E085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CA4BDC">
              <w:rPr>
                <w:rFonts w:ascii="Times New Roman" w:hAnsi="Times New Roman" w:cs="Times New Roman"/>
                <w:b/>
              </w:rPr>
              <w:t>0.91912125</w:t>
            </w:r>
          </w:p>
        </w:tc>
        <w:tc>
          <w:tcPr>
            <w:tcW w:w="1073" w:type="dxa"/>
          </w:tcPr>
          <w:p w14:paraId="711CE3A5" w14:textId="0AD5ED4C" w:rsidR="005E0852" w:rsidRPr="00CA4BDC" w:rsidRDefault="005E0852" w:rsidP="005E085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CA4BDC">
              <w:rPr>
                <w:rFonts w:ascii="Times New Roman" w:hAnsi="Times New Roman" w:cs="Times New Roman"/>
                <w:b/>
              </w:rPr>
              <w:t>123.54</w:t>
            </w:r>
          </w:p>
        </w:tc>
        <w:tc>
          <w:tcPr>
            <w:tcW w:w="1151" w:type="dxa"/>
          </w:tcPr>
          <w:p w14:paraId="7C561365" w14:textId="496741F8" w:rsidR="005E0852" w:rsidRPr="00CA4BDC" w:rsidRDefault="005E0852" w:rsidP="005E085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CA4BDC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0D32FD9C" w14:textId="353C94BB" w:rsidR="005E0852" w:rsidRPr="00A301AC" w:rsidRDefault="005E0852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301AC">
              <w:rPr>
                <w:rFonts w:ascii="Times New Roman" w:hAnsi="Times New Roman" w:cs="Times New Roman"/>
                <w:b/>
              </w:rPr>
              <w:t>0.6011</w:t>
            </w:r>
            <w:r w:rsidR="00CA4BDC" w:rsidRPr="00A301AC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5E0852" w:rsidRPr="00432C5C" w14:paraId="593889A1" w14:textId="77777777" w:rsidTr="00D273FE">
        <w:tc>
          <w:tcPr>
            <w:tcW w:w="2155" w:type="dxa"/>
          </w:tcPr>
          <w:p w14:paraId="16F76C7B" w14:textId="77777777" w:rsidR="005E0852" w:rsidRPr="00432C5C" w:rsidRDefault="005E0852" w:rsidP="005E0852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2D095DDC" w14:textId="3B507B4B" w:rsidR="005E0852" w:rsidRPr="00B21AC2" w:rsidRDefault="005E0852" w:rsidP="005E085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5B629D15" w14:textId="0AB910F3" w:rsidR="005E0852" w:rsidRPr="00B21AC2" w:rsidRDefault="005E0852" w:rsidP="005E085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B21AC2">
              <w:rPr>
                <w:rFonts w:ascii="Times New Roman" w:hAnsi="Times New Roman" w:cs="Times New Roman"/>
              </w:rPr>
              <w:t>0.39925069</w:t>
            </w:r>
          </w:p>
        </w:tc>
        <w:tc>
          <w:tcPr>
            <w:tcW w:w="1356" w:type="dxa"/>
          </w:tcPr>
          <w:p w14:paraId="71311880" w14:textId="44444193" w:rsidR="005E0852" w:rsidRPr="00B21AC2" w:rsidRDefault="005E0852" w:rsidP="005E085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B21AC2">
              <w:rPr>
                <w:rFonts w:ascii="Times New Roman" w:hAnsi="Times New Roman" w:cs="Times New Roman"/>
              </w:rPr>
              <w:t>0.19962535</w:t>
            </w:r>
          </w:p>
        </w:tc>
        <w:tc>
          <w:tcPr>
            <w:tcW w:w="1073" w:type="dxa"/>
          </w:tcPr>
          <w:p w14:paraId="0385D998" w14:textId="22E3C95E" w:rsidR="005E0852" w:rsidRPr="00B21AC2" w:rsidRDefault="005E0852" w:rsidP="005E085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B21AC2">
              <w:rPr>
                <w:rFonts w:ascii="Times New Roman" w:hAnsi="Times New Roman" w:cs="Times New Roman"/>
              </w:rPr>
              <w:t>26.83</w:t>
            </w:r>
          </w:p>
        </w:tc>
        <w:tc>
          <w:tcPr>
            <w:tcW w:w="1151" w:type="dxa"/>
          </w:tcPr>
          <w:p w14:paraId="40F94FB2" w14:textId="770A49BD" w:rsidR="005E0852" w:rsidRPr="00B21AC2" w:rsidRDefault="005E0852" w:rsidP="005E085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B21AC2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37733156" w14:textId="20CA3B81" w:rsidR="005E0852" w:rsidRPr="00A301AC" w:rsidRDefault="005E0852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B21AC2">
              <w:rPr>
                <w:rFonts w:ascii="Times New Roman" w:hAnsi="Times New Roman" w:cs="Times New Roman"/>
              </w:rPr>
              <w:t>0.0145</w:t>
            </w:r>
          </w:p>
        </w:tc>
      </w:tr>
      <w:tr w:rsidR="005E0852" w:rsidRPr="00CA4BDC" w14:paraId="49CEAF87" w14:textId="77777777" w:rsidTr="00D273FE">
        <w:tc>
          <w:tcPr>
            <w:tcW w:w="2155" w:type="dxa"/>
          </w:tcPr>
          <w:p w14:paraId="6904DA13" w14:textId="77777777" w:rsidR="005E0852" w:rsidRPr="00CA4BDC" w:rsidRDefault="005E0852" w:rsidP="005E0852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7A2EFD04" w14:textId="22DE4852" w:rsidR="005E0852" w:rsidRPr="00CA4BDC" w:rsidRDefault="005E0852" w:rsidP="005E085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77AD74CA" w14:textId="5D01B7E3" w:rsidR="005E0852" w:rsidRPr="00CA4BDC" w:rsidRDefault="005E0852" w:rsidP="005E085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CA4BDC">
              <w:rPr>
                <w:rFonts w:ascii="Times New Roman" w:hAnsi="Times New Roman" w:cs="Times New Roman"/>
                <w:b/>
              </w:rPr>
              <w:t>3.05994960</w:t>
            </w:r>
          </w:p>
        </w:tc>
        <w:tc>
          <w:tcPr>
            <w:tcW w:w="1356" w:type="dxa"/>
          </w:tcPr>
          <w:p w14:paraId="546670C7" w14:textId="476F2A01" w:rsidR="005E0852" w:rsidRPr="00CA4BDC" w:rsidRDefault="005E0852" w:rsidP="005E085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CA4BDC">
              <w:rPr>
                <w:rFonts w:ascii="Times New Roman" w:hAnsi="Times New Roman" w:cs="Times New Roman"/>
                <w:b/>
              </w:rPr>
              <w:t>3.05994960</w:t>
            </w:r>
          </w:p>
        </w:tc>
        <w:tc>
          <w:tcPr>
            <w:tcW w:w="1073" w:type="dxa"/>
          </w:tcPr>
          <w:p w14:paraId="790164D2" w14:textId="58D2F0AF" w:rsidR="005E0852" w:rsidRPr="00CA4BDC" w:rsidRDefault="005E0852" w:rsidP="005E085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CA4BDC">
              <w:rPr>
                <w:rFonts w:ascii="Times New Roman" w:hAnsi="Times New Roman" w:cs="Times New Roman"/>
                <w:b/>
              </w:rPr>
              <w:t>411.29</w:t>
            </w:r>
          </w:p>
        </w:tc>
        <w:tc>
          <w:tcPr>
            <w:tcW w:w="1151" w:type="dxa"/>
          </w:tcPr>
          <w:p w14:paraId="4585C706" w14:textId="51E2DDA8" w:rsidR="005E0852" w:rsidRPr="00CA4BDC" w:rsidRDefault="005E0852" w:rsidP="005E085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CA4BDC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3830F909" w14:textId="7022AAD0" w:rsidR="005E0852" w:rsidRPr="00A301AC" w:rsidRDefault="005E0852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301AC">
              <w:rPr>
                <w:rFonts w:ascii="Times New Roman" w:hAnsi="Times New Roman" w:cs="Times New Roman"/>
                <w:b/>
              </w:rPr>
              <w:t>0.1112</w:t>
            </w:r>
            <w:r w:rsidR="00CA4BDC" w:rsidRPr="00A301AC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5E0852" w:rsidRPr="00432C5C" w14:paraId="7F23D362" w14:textId="77777777" w:rsidTr="00D273FE">
        <w:tc>
          <w:tcPr>
            <w:tcW w:w="2155" w:type="dxa"/>
          </w:tcPr>
          <w:p w14:paraId="19309F0B" w14:textId="77777777" w:rsidR="005E0852" w:rsidRPr="00432C5C" w:rsidRDefault="005E0852" w:rsidP="005E0852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79522A08" w14:textId="17B95EF4" w:rsidR="005E0852" w:rsidRPr="00B21AC2" w:rsidRDefault="005E0852" w:rsidP="005E085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60236838" w14:textId="5EF88629" w:rsidR="005E0852" w:rsidRPr="00B21AC2" w:rsidRDefault="005E0852" w:rsidP="005E085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B21AC2">
              <w:rPr>
                <w:rFonts w:ascii="Times New Roman" w:hAnsi="Times New Roman" w:cs="Times New Roman"/>
              </w:rPr>
              <w:t>0.01750825</w:t>
            </w:r>
          </w:p>
        </w:tc>
        <w:tc>
          <w:tcPr>
            <w:tcW w:w="1356" w:type="dxa"/>
          </w:tcPr>
          <w:p w14:paraId="49621B2A" w14:textId="4A0EABBE" w:rsidR="005E0852" w:rsidRPr="00B21AC2" w:rsidRDefault="005E0852" w:rsidP="005E085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B21AC2">
              <w:rPr>
                <w:rFonts w:ascii="Times New Roman" w:hAnsi="Times New Roman" w:cs="Times New Roman"/>
              </w:rPr>
              <w:t>0.00048634</w:t>
            </w:r>
          </w:p>
        </w:tc>
        <w:tc>
          <w:tcPr>
            <w:tcW w:w="1073" w:type="dxa"/>
          </w:tcPr>
          <w:p w14:paraId="53B8E689" w14:textId="2B1CF194" w:rsidR="005E0852" w:rsidRPr="00B21AC2" w:rsidRDefault="005E0852" w:rsidP="005E085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B21AC2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1151" w:type="dxa"/>
          </w:tcPr>
          <w:p w14:paraId="7770EC29" w14:textId="2DE1AEC3" w:rsidR="005E0852" w:rsidRPr="00B21AC2" w:rsidRDefault="005E0852" w:rsidP="005E085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B21AC2">
              <w:rPr>
                <w:rFonts w:ascii="Times New Roman" w:hAnsi="Times New Roman" w:cs="Times New Roman"/>
              </w:rPr>
              <w:t>1.0000</w:t>
            </w:r>
          </w:p>
        </w:tc>
        <w:tc>
          <w:tcPr>
            <w:tcW w:w="1039" w:type="dxa"/>
          </w:tcPr>
          <w:p w14:paraId="4220CB4B" w14:textId="7C33893F" w:rsidR="005E0852" w:rsidRPr="00A301AC" w:rsidRDefault="005E0852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B21AC2">
              <w:rPr>
                <w:rFonts w:ascii="Times New Roman" w:hAnsi="Times New Roman" w:cs="Times New Roman"/>
              </w:rPr>
              <w:t>0.0006</w:t>
            </w:r>
          </w:p>
        </w:tc>
      </w:tr>
      <w:tr w:rsidR="005E0852" w:rsidRPr="00CA4BDC" w14:paraId="40F627D9" w14:textId="77777777" w:rsidTr="00D273FE">
        <w:tc>
          <w:tcPr>
            <w:tcW w:w="2155" w:type="dxa"/>
          </w:tcPr>
          <w:p w14:paraId="1C716053" w14:textId="77777777" w:rsidR="005E0852" w:rsidRPr="00CA4BDC" w:rsidRDefault="005E0852" w:rsidP="005E0852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4488FE3C" w14:textId="6BF7AC16" w:rsidR="005E0852" w:rsidRPr="00CA4BDC" w:rsidRDefault="005E0852" w:rsidP="005E085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568E1278" w14:textId="7B8C26A2" w:rsidR="005E0852" w:rsidRPr="00CA4BDC" w:rsidRDefault="005E0852" w:rsidP="005E085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CA4BDC">
              <w:rPr>
                <w:rFonts w:ascii="Times New Roman" w:hAnsi="Times New Roman" w:cs="Times New Roman"/>
                <w:b/>
              </w:rPr>
              <w:t>7.17192951</w:t>
            </w:r>
          </w:p>
        </w:tc>
        <w:tc>
          <w:tcPr>
            <w:tcW w:w="1356" w:type="dxa"/>
          </w:tcPr>
          <w:p w14:paraId="23677B29" w14:textId="4FC353DE" w:rsidR="005E0852" w:rsidRPr="00CA4BDC" w:rsidRDefault="005E0852" w:rsidP="005E085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CA4BDC">
              <w:rPr>
                <w:rFonts w:ascii="Times New Roman" w:hAnsi="Times New Roman" w:cs="Times New Roman"/>
                <w:b/>
              </w:rPr>
              <w:t>0.39844053</w:t>
            </w:r>
          </w:p>
        </w:tc>
        <w:tc>
          <w:tcPr>
            <w:tcW w:w="1073" w:type="dxa"/>
          </w:tcPr>
          <w:p w14:paraId="53EC8725" w14:textId="18199A01" w:rsidR="005E0852" w:rsidRPr="00CA4BDC" w:rsidRDefault="005E0852" w:rsidP="005E085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CA4BDC">
              <w:rPr>
                <w:rFonts w:ascii="Times New Roman" w:hAnsi="Times New Roman" w:cs="Times New Roman"/>
                <w:b/>
              </w:rPr>
              <w:t>53.56</w:t>
            </w:r>
          </w:p>
        </w:tc>
        <w:tc>
          <w:tcPr>
            <w:tcW w:w="1151" w:type="dxa"/>
          </w:tcPr>
          <w:p w14:paraId="34097993" w14:textId="0FF3A79E" w:rsidR="005E0852" w:rsidRPr="00CA4BDC" w:rsidRDefault="005E0852" w:rsidP="005E085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CA4BDC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6A89BBCA" w14:textId="7CFFE871" w:rsidR="005E0852" w:rsidRPr="00A301AC" w:rsidRDefault="005E0852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301AC">
              <w:rPr>
                <w:rFonts w:ascii="Times New Roman" w:hAnsi="Times New Roman" w:cs="Times New Roman"/>
                <w:b/>
              </w:rPr>
              <w:t>0.2606</w:t>
            </w:r>
            <w:r w:rsidR="00CA4BDC" w:rsidRPr="00A301AC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5E0852" w:rsidRPr="00432C5C" w14:paraId="49B5CD21" w14:textId="77777777" w:rsidTr="00D273FE">
        <w:tc>
          <w:tcPr>
            <w:tcW w:w="2155" w:type="dxa"/>
          </w:tcPr>
          <w:p w14:paraId="3E638626" w14:textId="77777777" w:rsidR="005E0852" w:rsidRPr="00432C5C" w:rsidRDefault="005E0852" w:rsidP="005E0852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0B1E433D" w14:textId="14B4CFC7" w:rsidR="005E0852" w:rsidRPr="00B21AC2" w:rsidRDefault="005E0852" w:rsidP="005E085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23063010" w14:textId="2AE042B3" w:rsidR="005E0852" w:rsidRPr="00B21AC2" w:rsidRDefault="005E0852" w:rsidP="005E085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B21AC2">
              <w:rPr>
                <w:rFonts w:ascii="Times New Roman" w:hAnsi="Times New Roman" w:cs="Times New Roman"/>
              </w:rPr>
              <w:t>0.06301170</w:t>
            </w:r>
          </w:p>
        </w:tc>
        <w:tc>
          <w:tcPr>
            <w:tcW w:w="1356" w:type="dxa"/>
          </w:tcPr>
          <w:p w14:paraId="3F6E926E" w14:textId="4FFC9D39" w:rsidR="005E0852" w:rsidRPr="00B21AC2" w:rsidRDefault="005E0852" w:rsidP="005E085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B21AC2">
              <w:rPr>
                <w:rFonts w:ascii="Times New Roman" w:hAnsi="Times New Roman" w:cs="Times New Roman"/>
              </w:rPr>
              <w:t>0.03150585</w:t>
            </w:r>
          </w:p>
        </w:tc>
        <w:tc>
          <w:tcPr>
            <w:tcW w:w="1073" w:type="dxa"/>
          </w:tcPr>
          <w:p w14:paraId="0FF45DC8" w14:textId="107AD477" w:rsidR="005E0852" w:rsidRPr="00B21AC2" w:rsidRDefault="005E0852" w:rsidP="005E085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B21AC2">
              <w:rPr>
                <w:rFonts w:ascii="Times New Roman" w:hAnsi="Times New Roman" w:cs="Times New Roman"/>
              </w:rPr>
              <w:t>4.23</w:t>
            </w:r>
          </w:p>
        </w:tc>
        <w:tc>
          <w:tcPr>
            <w:tcW w:w="1151" w:type="dxa"/>
          </w:tcPr>
          <w:p w14:paraId="2CBE70A3" w14:textId="474A1A19" w:rsidR="005E0852" w:rsidRPr="00B21AC2" w:rsidRDefault="005E0852" w:rsidP="005E085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B21AC2">
              <w:rPr>
                <w:rFonts w:ascii="Times New Roman" w:hAnsi="Times New Roman" w:cs="Times New Roman"/>
              </w:rPr>
              <w:t>0.0223</w:t>
            </w:r>
          </w:p>
        </w:tc>
        <w:tc>
          <w:tcPr>
            <w:tcW w:w="1039" w:type="dxa"/>
          </w:tcPr>
          <w:p w14:paraId="20F3F2C9" w14:textId="4DA869D1" w:rsidR="005E0852" w:rsidRPr="00A301AC" w:rsidRDefault="005E0852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B21AC2">
              <w:rPr>
                <w:rFonts w:ascii="Times New Roman" w:hAnsi="Times New Roman" w:cs="Times New Roman"/>
              </w:rPr>
              <w:t>0.0023</w:t>
            </w:r>
          </w:p>
        </w:tc>
      </w:tr>
      <w:tr w:rsidR="005E0852" w:rsidRPr="00432C5C" w14:paraId="2D640F9E" w14:textId="77777777" w:rsidTr="00D273FE">
        <w:tc>
          <w:tcPr>
            <w:tcW w:w="2155" w:type="dxa"/>
          </w:tcPr>
          <w:p w14:paraId="5E8B4919" w14:textId="77777777" w:rsidR="005E0852" w:rsidRPr="00432C5C" w:rsidRDefault="005E0852" w:rsidP="005E0852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20802351" w14:textId="1C13F875" w:rsidR="005E0852" w:rsidRPr="00B21AC2" w:rsidRDefault="005E0852" w:rsidP="005E085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6ED7AF18" w14:textId="1AA84CF7" w:rsidR="005E0852" w:rsidRPr="00B21AC2" w:rsidRDefault="005E0852" w:rsidP="005E085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B21AC2">
              <w:rPr>
                <w:rFonts w:ascii="Times New Roman" w:hAnsi="Times New Roman" w:cs="Times New Roman"/>
              </w:rPr>
              <w:t>0.26783412</w:t>
            </w:r>
          </w:p>
        </w:tc>
        <w:tc>
          <w:tcPr>
            <w:tcW w:w="1356" w:type="dxa"/>
          </w:tcPr>
          <w:p w14:paraId="63650F4C" w14:textId="42680914" w:rsidR="005E0852" w:rsidRPr="00B21AC2" w:rsidRDefault="005E0852" w:rsidP="005E085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B21AC2">
              <w:rPr>
                <w:rFonts w:ascii="Times New Roman" w:hAnsi="Times New Roman" w:cs="Times New Roman"/>
              </w:rPr>
              <w:t>0.00743984</w:t>
            </w:r>
          </w:p>
        </w:tc>
        <w:tc>
          <w:tcPr>
            <w:tcW w:w="1073" w:type="dxa"/>
          </w:tcPr>
          <w:p w14:paraId="3708BFE2" w14:textId="77777777" w:rsidR="005E0852" w:rsidRPr="00B21AC2" w:rsidRDefault="005E0852" w:rsidP="005E085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  <w:tc>
          <w:tcPr>
            <w:tcW w:w="1151" w:type="dxa"/>
          </w:tcPr>
          <w:p w14:paraId="65B622CE" w14:textId="77777777" w:rsidR="005E0852" w:rsidRPr="00B21AC2" w:rsidRDefault="005E0852" w:rsidP="005E085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  <w:tc>
          <w:tcPr>
            <w:tcW w:w="1039" w:type="dxa"/>
          </w:tcPr>
          <w:p w14:paraId="176233A5" w14:textId="77777777" w:rsidR="005E0852" w:rsidRPr="00B21AC2" w:rsidRDefault="005E0852" w:rsidP="005E085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</w:tr>
    </w:tbl>
    <w:p w14:paraId="7752A1E7" w14:textId="77777777" w:rsidR="00CA4BDC" w:rsidRPr="00CA4BDC" w:rsidRDefault="00610C78" w:rsidP="00CA4BDC">
      <w:pPr>
        <w:contextualSpacing/>
        <w:rPr>
          <w:rFonts w:ascii="Times New Roman" w:hAnsi="Times New Roman" w:cs="Times New Roman"/>
          <w:sz w:val="20"/>
          <w:szCs w:val="20"/>
        </w:rPr>
      </w:pPr>
      <w:r w:rsidRPr="005467BC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5467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5467BC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5467BC">
        <w:rPr>
          <w:rFonts w:ascii="Times New Roman" w:hAnsi="Times New Roman" w:cs="Times New Roman"/>
          <w:sz w:val="20"/>
          <w:szCs w:val="20"/>
        </w:rPr>
        <w:t>=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5467BC">
        <w:rPr>
          <w:rFonts w:ascii="Times New Roman" w:hAnsi="Times New Roman" w:cs="Times New Roman"/>
          <w:sz w:val="20"/>
          <w:szCs w:val="20"/>
        </w:rPr>
        <w:t>=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5467BC">
        <w:rPr>
          <w:rFonts w:ascii="Times New Roman" w:hAnsi="Times New Roman" w:cs="Times New Roman"/>
          <w:sz w:val="20"/>
          <w:szCs w:val="20"/>
        </w:rPr>
        <w:t xml:space="preserve">= 0.1 paired with a short intervention phase. </w:t>
      </w:r>
      <w:r w:rsidR="00CA4BDC" w:rsidRPr="00CA4BDC">
        <w:rPr>
          <w:rFonts w:ascii="Times New Roman" w:hAnsi="Times New Roman" w:cs="Times New Roman"/>
          <w:sz w:val="20"/>
          <w:szCs w:val="20"/>
        </w:rPr>
        <w:t xml:space="preserve">Boldface denotes unacceptable estimates under some manipulated conditions even though the ANOVA test result was significant.  </w:t>
      </w:r>
    </w:p>
    <w:p w14:paraId="381A01E8" w14:textId="77777777" w:rsidR="00CA4BDC" w:rsidRPr="00CA4BDC" w:rsidRDefault="00CA4BDC" w:rsidP="00CA4BDC">
      <w:pPr>
        <w:contextualSpacing/>
        <w:rPr>
          <w:rFonts w:ascii="Times New Roman" w:hAnsi="Times New Roman" w:cs="Times New Roman"/>
          <w:sz w:val="20"/>
          <w:szCs w:val="20"/>
        </w:rPr>
      </w:pPr>
      <w:r w:rsidRPr="00CA4BDC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CA4BDC">
        <w:rPr>
          <w:rFonts w:ascii="Times New Roman" w:hAnsi="Times New Roman" w:cs="Times New Roman"/>
          <w:i/>
          <w:sz w:val="20"/>
          <w:szCs w:val="20"/>
        </w:rPr>
        <w:t>p</w:t>
      </w:r>
      <w:r w:rsidRPr="00CA4BDC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CA4BDC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CA4BDC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72B7EF98" w14:textId="77777777" w:rsidR="00610C78" w:rsidRPr="005467BC" w:rsidRDefault="00610C78" w:rsidP="00610C78">
      <w:pPr>
        <w:rPr>
          <w:rFonts w:ascii="Times New Roman" w:hAnsi="Times New Roman" w:cs="Times New Roman"/>
          <w:sz w:val="20"/>
          <w:szCs w:val="20"/>
        </w:rPr>
      </w:pPr>
    </w:p>
    <w:p w14:paraId="4156EFC4" w14:textId="6B99096F" w:rsidR="003B4AED" w:rsidRDefault="005E0852" w:rsidP="003B4AE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  <w:lang w:eastAsia="zh-TW"/>
        </w:rPr>
        <w:drawing>
          <wp:inline distT="0" distB="0" distL="0" distR="0" wp14:anchorId="690BCC66" wp14:editId="746A8D78">
            <wp:extent cx="5764378" cy="4176979"/>
            <wp:effectExtent l="0" t="0" r="8255" b="14605"/>
            <wp:docPr id="17" name="Chart 1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3"/>
              </a:graphicData>
            </a:graphic>
          </wp:inline>
        </w:drawing>
      </w:r>
    </w:p>
    <w:p w14:paraId="7001073F" w14:textId="08AF9E15" w:rsidR="005E15F4" w:rsidRPr="00CA4BDC" w:rsidRDefault="00610C78" w:rsidP="005E15F4">
      <w:r w:rsidRPr="00CA4BDC">
        <w:rPr>
          <w:rFonts w:ascii="Times New Roman" w:eastAsia="Times New Roman" w:hAnsi="Times New Roman" w:cs="Times New Roman"/>
        </w:rPr>
        <w:t xml:space="preserve">Figure. </w:t>
      </w:r>
      <w:r w:rsidR="00126F08" w:rsidRPr="00CA4BDC">
        <w:rPr>
          <w:rFonts w:ascii="Times New Roman" w:eastAsia="Times New Roman" w:hAnsi="Times New Roman" w:cs="Times New Roman"/>
        </w:rPr>
        <w:t>RB</w:t>
      </w:r>
      <w:r w:rsidRPr="00CA4BDC">
        <w:rPr>
          <w:rFonts w:ascii="Times New Roman" w:eastAsia="Times New Roman" w:hAnsi="Times New Roman" w:cs="Times New Roman"/>
        </w:rPr>
        <w:t>ESE of β</w:t>
      </w:r>
      <w:r w:rsidRPr="00CA4BDC">
        <w:rPr>
          <w:rFonts w:ascii="Times New Roman" w:eastAsia="Times New Roman" w:hAnsi="Times New Roman" w:cs="Times New Roman"/>
          <w:vertAlign w:val="subscript"/>
        </w:rPr>
        <w:t>2</w:t>
      </w:r>
      <w:r w:rsidRPr="00CA4BDC">
        <w:rPr>
          <w:rFonts w:ascii="Times New Roman" w:eastAsia="Times New Roman" w:hAnsi="Times New Roman" w:cs="Times New Roman"/>
        </w:rPr>
        <w:t xml:space="preserve">, with </w:t>
      </w:r>
      <w:r w:rsidRPr="00CA4BDC">
        <w:rPr>
          <w:rFonts w:ascii="Times New Roman" w:hAnsi="Times New Roman" w:cs="Times New Roman"/>
        </w:rPr>
        <w:t>β</w:t>
      </w:r>
      <w:r w:rsidRPr="00CA4BDC">
        <w:rPr>
          <w:rFonts w:ascii="Times New Roman" w:hAnsi="Times New Roman" w:cs="Times New Roman"/>
          <w:vertAlign w:val="subscript"/>
        </w:rPr>
        <w:t xml:space="preserve">1 </w:t>
      </w:r>
      <w:r w:rsidRPr="00CA4BDC">
        <w:rPr>
          <w:rFonts w:ascii="Times New Roman" w:hAnsi="Times New Roman" w:cs="Times New Roman"/>
        </w:rPr>
        <w:t>=1 and β</w:t>
      </w:r>
      <w:r w:rsidRPr="00CA4BDC">
        <w:rPr>
          <w:rFonts w:ascii="Times New Roman" w:hAnsi="Times New Roman" w:cs="Times New Roman"/>
          <w:vertAlign w:val="subscript"/>
        </w:rPr>
        <w:t xml:space="preserve">2 </w:t>
      </w:r>
      <w:r w:rsidRPr="00CA4BDC">
        <w:rPr>
          <w:rFonts w:ascii="Times New Roman" w:hAnsi="Times New Roman" w:cs="Times New Roman"/>
        </w:rPr>
        <w:t>= β</w:t>
      </w:r>
      <w:r w:rsidRPr="00CA4BDC">
        <w:rPr>
          <w:rFonts w:ascii="Times New Roman" w:hAnsi="Times New Roman" w:cs="Times New Roman"/>
          <w:vertAlign w:val="subscript"/>
        </w:rPr>
        <w:t xml:space="preserve">3 </w:t>
      </w:r>
      <w:r w:rsidRPr="00CA4BDC">
        <w:rPr>
          <w:rFonts w:ascii="Times New Roman" w:hAnsi="Times New Roman" w:cs="Times New Roman"/>
        </w:rPr>
        <w:t>= 0.1 (</w:t>
      </w:r>
      <w:r w:rsidRPr="00CA4BDC">
        <w:rPr>
          <w:rFonts w:ascii="Times New Roman" w:hAnsi="Times New Roman" w:cs="Times New Roman"/>
          <w:i/>
        </w:rPr>
        <w:t>n</w:t>
      </w:r>
      <w:r w:rsidRPr="00CA4BDC">
        <w:rPr>
          <w:rFonts w:ascii="Times New Roman" w:hAnsi="Times New Roman" w:cs="Times New Roman"/>
          <w:vertAlign w:val="subscript"/>
        </w:rPr>
        <w:t>A</w:t>
      </w:r>
      <w:r w:rsidRPr="00CA4BDC">
        <w:rPr>
          <w:rFonts w:ascii="Times New Roman" w:hAnsi="Times New Roman" w:cs="Times New Roman"/>
        </w:rPr>
        <w:t xml:space="preserve"> = 10, </w:t>
      </w:r>
      <w:r w:rsidRPr="00CA4BDC">
        <w:rPr>
          <w:rFonts w:ascii="Times New Roman" w:hAnsi="Times New Roman" w:cs="Times New Roman"/>
          <w:i/>
        </w:rPr>
        <w:t>n</w:t>
      </w:r>
      <w:r w:rsidRPr="00CA4BDC">
        <w:rPr>
          <w:rFonts w:ascii="Times New Roman" w:hAnsi="Times New Roman" w:cs="Times New Roman"/>
          <w:vertAlign w:val="subscript"/>
        </w:rPr>
        <w:t>B</w:t>
      </w:r>
      <w:r w:rsidRPr="00CA4BDC">
        <w:rPr>
          <w:rFonts w:ascii="Times New Roman" w:hAnsi="Times New Roman" w:cs="Times New Roman"/>
        </w:rPr>
        <w:t xml:space="preserve"> = 10). </w:t>
      </w:r>
      <w:r w:rsidR="00804D49" w:rsidRPr="00CA4BDC">
        <w:rPr>
          <w:rFonts w:ascii="Times New Roman" w:hAnsi="Times New Roman" w:cs="Times New Roman"/>
        </w:rPr>
        <w:t>SM stands for the simplified model and TS stands for the time-series model.</w:t>
      </w:r>
      <w:r w:rsidRPr="00CA4BDC">
        <w:rPr>
          <w:rFonts w:ascii="Times New Roman" w:hAnsi="Times New Roman" w:cs="Times New Roman"/>
          <w:color w:val="000000" w:themeColor="text1"/>
        </w:rPr>
        <w:t xml:space="preserve"> Results were the same as the results obtained from β</w:t>
      </w:r>
      <w:r w:rsidRPr="00CA4BDC">
        <w:rPr>
          <w:rFonts w:ascii="Times New Roman" w:hAnsi="Times New Roman" w:cs="Times New Roman"/>
          <w:color w:val="000000" w:themeColor="text1"/>
          <w:vertAlign w:val="subscript"/>
        </w:rPr>
        <w:t xml:space="preserve">1 </w:t>
      </w:r>
      <w:r w:rsidRPr="00CA4BDC">
        <w:rPr>
          <w:rFonts w:ascii="Times New Roman" w:hAnsi="Times New Roman" w:cs="Times New Roman"/>
          <w:color w:val="000000" w:themeColor="text1"/>
        </w:rPr>
        <w:t>= β</w:t>
      </w:r>
      <w:r w:rsidRPr="00CA4BDC">
        <w:rPr>
          <w:rFonts w:ascii="Times New Roman" w:hAnsi="Times New Roman" w:cs="Times New Roman"/>
          <w:color w:val="000000" w:themeColor="text1"/>
          <w:vertAlign w:val="subscript"/>
        </w:rPr>
        <w:t xml:space="preserve">2 </w:t>
      </w:r>
      <w:r w:rsidRPr="00CA4BDC">
        <w:rPr>
          <w:rFonts w:ascii="Times New Roman" w:hAnsi="Times New Roman" w:cs="Times New Roman"/>
          <w:color w:val="000000" w:themeColor="text1"/>
        </w:rPr>
        <w:t>= β</w:t>
      </w:r>
      <w:r w:rsidRPr="00CA4BDC">
        <w:rPr>
          <w:rFonts w:ascii="Times New Roman" w:hAnsi="Times New Roman" w:cs="Times New Roman"/>
          <w:color w:val="000000" w:themeColor="text1"/>
          <w:vertAlign w:val="subscript"/>
        </w:rPr>
        <w:t xml:space="preserve">3 </w:t>
      </w:r>
      <w:r w:rsidRPr="00CA4BDC">
        <w:rPr>
          <w:rFonts w:ascii="Times New Roman" w:hAnsi="Times New Roman" w:cs="Times New Roman"/>
          <w:color w:val="000000" w:themeColor="text1"/>
        </w:rPr>
        <w:t>= 0.1 paired with a short intervention phase</w:t>
      </w:r>
      <w:r w:rsidR="001577A4" w:rsidRPr="00CA4BDC">
        <w:rPr>
          <w:rFonts w:ascii="Times New Roman" w:hAnsi="Times New Roman" w:cs="Times New Roman"/>
          <w:color w:val="000000" w:themeColor="text1"/>
        </w:rPr>
        <w:t xml:space="preserve">. </w:t>
      </w:r>
      <w:r w:rsidR="00CA4BDC" w:rsidRPr="00CA4BDC">
        <w:rPr>
          <w:rFonts w:ascii="Times New Roman" w:hAnsi="Times New Roman" w:cs="Times New Roman"/>
        </w:rPr>
        <w:t xml:space="preserve">Unacceptable RBESEs are those below the bold reference line at RBESE = </w:t>
      </w:r>
      <w:r w:rsidR="00CA4BDC" w:rsidRPr="00CA4BDC">
        <w:rPr>
          <w:rFonts w:ascii="Times New Roman" w:hAnsi="Times New Roman" w:cs="Times New Roman"/>
          <w:color w:val="000000" w:themeColor="text1"/>
        </w:rPr>
        <w:t>−</w:t>
      </w:r>
      <w:r w:rsidR="00CA4BDC" w:rsidRPr="00CA4BDC">
        <w:rPr>
          <w:rFonts w:ascii="Times New Roman" w:hAnsi="Times New Roman" w:cs="Times New Roman"/>
        </w:rPr>
        <w:t xml:space="preserve"> 0.1 or those above the bold reference line at RBESE = 0.1.  </w:t>
      </w:r>
    </w:p>
    <w:p w14:paraId="70383B3A" w14:textId="759ADF64" w:rsidR="00610C78" w:rsidRPr="00CA4BDC" w:rsidRDefault="00610C78" w:rsidP="00610C78">
      <w:pPr>
        <w:spacing w:after="160" w:line="259" w:lineRule="auto"/>
        <w:rPr>
          <w:rFonts w:ascii="Times New Roman" w:hAnsi="Times New Roman" w:cs="Times New Roman"/>
          <w:color w:val="000000" w:themeColor="text1"/>
        </w:rPr>
      </w:pPr>
      <w:r w:rsidRPr="00CA4BDC">
        <w:rPr>
          <w:rFonts w:ascii="Times New Roman" w:hAnsi="Times New Roman" w:cs="Times New Roman"/>
          <w:color w:val="000000" w:themeColor="text1"/>
        </w:rPr>
        <w:t xml:space="preserve">Table. ANOVA results of </w:t>
      </w:r>
      <w:r w:rsidR="00200926" w:rsidRPr="00CA4BDC">
        <w:rPr>
          <w:rFonts w:ascii="Times New Roman" w:hAnsi="Times New Roman" w:cs="Times New Roman"/>
          <w:color w:val="000000" w:themeColor="text1"/>
        </w:rPr>
        <w:t>the impact of missing rate</w:t>
      </w:r>
      <w:r w:rsidRPr="00CA4BDC">
        <w:rPr>
          <w:rFonts w:ascii="Times New Roman" w:hAnsi="Times New Roman" w:cs="Times New Roman"/>
          <w:color w:val="000000" w:themeColor="text1"/>
        </w:rPr>
        <w:t xml:space="preserve">, autocorrelation, model fitting, and their interactions on RBESE for </w:t>
      </w:r>
      <w:r w:rsidRPr="00CA4BDC">
        <w:rPr>
          <w:rFonts w:ascii="Times New Roman" w:eastAsia="Times New Roman" w:hAnsi="Times New Roman" w:cs="Times New Roman"/>
          <w:color w:val="000000" w:themeColor="text1"/>
        </w:rPr>
        <w:t>β</w:t>
      </w:r>
      <w:r w:rsidRPr="00CA4BDC">
        <w:rPr>
          <w:rFonts w:ascii="Times New Roman" w:eastAsia="Times New Roman" w:hAnsi="Times New Roman" w:cs="Times New Roman"/>
          <w:color w:val="000000" w:themeColor="text1"/>
          <w:vertAlign w:val="subscript"/>
        </w:rPr>
        <w:t>2</w:t>
      </w:r>
      <w:r w:rsidRPr="00CA4BDC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610C78" w:rsidRPr="00432C5C" w14:paraId="761DCC10" w14:textId="77777777" w:rsidTr="00D273FE">
        <w:tc>
          <w:tcPr>
            <w:tcW w:w="2155" w:type="dxa"/>
          </w:tcPr>
          <w:p w14:paraId="38450C0B" w14:textId="77777777" w:rsidR="00610C78" w:rsidRPr="00432C5C" w:rsidRDefault="00610C78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4BEBD218" w14:textId="77777777" w:rsidR="00610C78" w:rsidRPr="00432C5C" w:rsidRDefault="00610C78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30E7C33A" w14:textId="77777777" w:rsidR="00610C78" w:rsidRPr="00432C5C" w:rsidRDefault="00610C78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4639601C" w14:textId="77777777" w:rsidR="00610C78" w:rsidRPr="00432C5C" w:rsidRDefault="00610C78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2228FC6C" w14:textId="77777777" w:rsidR="00610C78" w:rsidRPr="00432C5C" w:rsidRDefault="00610C78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19688471" w14:textId="77777777" w:rsidR="00610C78" w:rsidRPr="00432C5C" w:rsidRDefault="00610C78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59ADA849" w14:textId="77777777" w:rsidR="00610C78" w:rsidRPr="00432C5C" w:rsidRDefault="00610C78" w:rsidP="00432C5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B21AC2" w:rsidRPr="00CA4BDC" w14:paraId="665A0C7B" w14:textId="77777777" w:rsidTr="00D273FE">
        <w:tc>
          <w:tcPr>
            <w:tcW w:w="2155" w:type="dxa"/>
          </w:tcPr>
          <w:p w14:paraId="702A6FF4" w14:textId="77777777" w:rsidR="00B21AC2" w:rsidRPr="00CA4BDC" w:rsidRDefault="00B21AC2" w:rsidP="00B21AC2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2715E472" w14:textId="36DEEF01" w:rsidR="00B21AC2" w:rsidRPr="00CA4BDC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0DE9A62F" w14:textId="604109FC" w:rsidR="00B21AC2" w:rsidRPr="00CA4BDC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</w:rPr>
              <w:t>15.42734624</w:t>
            </w:r>
          </w:p>
        </w:tc>
        <w:tc>
          <w:tcPr>
            <w:tcW w:w="1356" w:type="dxa"/>
          </w:tcPr>
          <w:p w14:paraId="57991876" w14:textId="527B2858" w:rsidR="00B21AC2" w:rsidRPr="00CA4BDC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</w:rPr>
              <w:t>0.85707479</w:t>
            </w:r>
          </w:p>
        </w:tc>
        <w:tc>
          <w:tcPr>
            <w:tcW w:w="1073" w:type="dxa"/>
          </w:tcPr>
          <w:p w14:paraId="274C5A55" w14:textId="5A7EC95C" w:rsidR="00B21AC2" w:rsidRPr="00CA4BDC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</w:rPr>
              <w:t>122.15</w:t>
            </w:r>
          </w:p>
        </w:tc>
        <w:tc>
          <w:tcPr>
            <w:tcW w:w="1151" w:type="dxa"/>
          </w:tcPr>
          <w:p w14:paraId="37324532" w14:textId="06B60637" w:rsidR="00B21AC2" w:rsidRPr="00CA4BDC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1E957299" w14:textId="3E64E8A8" w:rsidR="00B21AC2" w:rsidRPr="00A301AC" w:rsidRDefault="00B21AC2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301AC">
              <w:rPr>
                <w:rFonts w:ascii="Times New Roman" w:hAnsi="Times New Roman" w:cs="Times New Roman"/>
                <w:b/>
              </w:rPr>
              <w:t>0.6012</w:t>
            </w:r>
            <w:r w:rsidR="00CA4BDC" w:rsidRPr="00A301AC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B21AC2" w:rsidRPr="00432C5C" w14:paraId="3E1C6F04" w14:textId="77777777" w:rsidTr="00D273FE">
        <w:tc>
          <w:tcPr>
            <w:tcW w:w="2155" w:type="dxa"/>
          </w:tcPr>
          <w:p w14:paraId="279DADAA" w14:textId="77777777" w:rsidR="00B21AC2" w:rsidRPr="00432C5C" w:rsidRDefault="00B21AC2" w:rsidP="00B21AC2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671C2A92" w14:textId="7ECD159E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3E9A1EBF" w14:textId="2D67325B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</w:rPr>
              <w:t>0.38270059</w:t>
            </w:r>
          </w:p>
        </w:tc>
        <w:tc>
          <w:tcPr>
            <w:tcW w:w="1356" w:type="dxa"/>
          </w:tcPr>
          <w:p w14:paraId="399A5AF5" w14:textId="02246566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</w:rPr>
              <w:t>0.19135029</w:t>
            </w:r>
          </w:p>
        </w:tc>
        <w:tc>
          <w:tcPr>
            <w:tcW w:w="1073" w:type="dxa"/>
          </w:tcPr>
          <w:p w14:paraId="71A02D1C" w14:textId="05CC3595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</w:rPr>
              <w:t>27.27</w:t>
            </w:r>
          </w:p>
        </w:tc>
        <w:tc>
          <w:tcPr>
            <w:tcW w:w="1151" w:type="dxa"/>
          </w:tcPr>
          <w:p w14:paraId="28EF8FA6" w14:textId="04C5DAD7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09668C2E" w14:textId="263592DD" w:rsidR="00B21AC2" w:rsidRPr="00A301AC" w:rsidRDefault="00B21AC2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B21AC2">
              <w:rPr>
                <w:rFonts w:ascii="Times New Roman" w:hAnsi="Times New Roman" w:cs="Times New Roman"/>
              </w:rPr>
              <w:t>0.0149</w:t>
            </w:r>
          </w:p>
        </w:tc>
      </w:tr>
      <w:tr w:rsidR="00B21AC2" w:rsidRPr="00CA4BDC" w14:paraId="182294D0" w14:textId="77777777" w:rsidTr="00D273FE">
        <w:tc>
          <w:tcPr>
            <w:tcW w:w="2155" w:type="dxa"/>
          </w:tcPr>
          <w:p w14:paraId="63DBD008" w14:textId="77777777" w:rsidR="00B21AC2" w:rsidRPr="00CA4BDC" w:rsidRDefault="00B21AC2" w:rsidP="00B21AC2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02C8AC1C" w14:textId="3AB751B7" w:rsidR="00B21AC2" w:rsidRPr="00CA4BDC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677F628B" w14:textId="7EC8ACD9" w:rsidR="00B21AC2" w:rsidRPr="00CA4BDC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</w:rPr>
              <w:t>2.93198046</w:t>
            </w:r>
          </w:p>
        </w:tc>
        <w:tc>
          <w:tcPr>
            <w:tcW w:w="1356" w:type="dxa"/>
          </w:tcPr>
          <w:p w14:paraId="1CF46D6E" w14:textId="431725A2" w:rsidR="00B21AC2" w:rsidRPr="00CA4BDC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</w:rPr>
              <w:t>2.93198046</w:t>
            </w:r>
          </w:p>
        </w:tc>
        <w:tc>
          <w:tcPr>
            <w:tcW w:w="1073" w:type="dxa"/>
          </w:tcPr>
          <w:p w14:paraId="6816D3E6" w14:textId="5AACF047" w:rsidR="00B21AC2" w:rsidRPr="00CA4BDC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</w:rPr>
              <w:t>417.86</w:t>
            </w:r>
          </w:p>
        </w:tc>
        <w:tc>
          <w:tcPr>
            <w:tcW w:w="1151" w:type="dxa"/>
          </w:tcPr>
          <w:p w14:paraId="4ECC0E92" w14:textId="62CE7C7F" w:rsidR="00B21AC2" w:rsidRPr="00CA4BDC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0557E616" w14:textId="403E5085" w:rsidR="00B21AC2" w:rsidRPr="00A301AC" w:rsidRDefault="00B21AC2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301AC">
              <w:rPr>
                <w:rFonts w:ascii="Times New Roman" w:hAnsi="Times New Roman" w:cs="Times New Roman"/>
                <w:b/>
              </w:rPr>
              <w:t>0.1143</w:t>
            </w:r>
            <w:r w:rsidR="00CA4BDC" w:rsidRPr="00A301AC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B21AC2" w:rsidRPr="00432C5C" w14:paraId="2E968520" w14:textId="77777777" w:rsidTr="00D273FE">
        <w:tc>
          <w:tcPr>
            <w:tcW w:w="2155" w:type="dxa"/>
          </w:tcPr>
          <w:p w14:paraId="01B3B999" w14:textId="77777777" w:rsidR="00B21AC2" w:rsidRPr="00432C5C" w:rsidRDefault="00B21AC2" w:rsidP="00B21AC2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66E3C160" w14:textId="3E6E4735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4A7E72D1" w14:textId="2009D150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</w:rPr>
              <w:t>0.01774337</w:t>
            </w:r>
          </w:p>
        </w:tc>
        <w:tc>
          <w:tcPr>
            <w:tcW w:w="1356" w:type="dxa"/>
          </w:tcPr>
          <w:p w14:paraId="70079ED4" w14:textId="7751D9BA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</w:rPr>
              <w:t>0.00049287</w:t>
            </w:r>
          </w:p>
        </w:tc>
        <w:tc>
          <w:tcPr>
            <w:tcW w:w="1073" w:type="dxa"/>
          </w:tcPr>
          <w:p w14:paraId="6F652239" w14:textId="0CEF292E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1151" w:type="dxa"/>
          </w:tcPr>
          <w:p w14:paraId="15DEE49D" w14:textId="2C1BB199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</w:rPr>
              <w:t>1.0000</w:t>
            </w:r>
          </w:p>
        </w:tc>
        <w:tc>
          <w:tcPr>
            <w:tcW w:w="1039" w:type="dxa"/>
          </w:tcPr>
          <w:p w14:paraId="22F510E9" w14:textId="742F3D2A" w:rsidR="00B21AC2" w:rsidRPr="00A301AC" w:rsidRDefault="00B21AC2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B21AC2">
              <w:rPr>
                <w:rFonts w:ascii="Times New Roman" w:hAnsi="Times New Roman" w:cs="Times New Roman"/>
              </w:rPr>
              <w:t>0.0007</w:t>
            </w:r>
          </w:p>
        </w:tc>
      </w:tr>
      <w:tr w:rsidR="00B21AC2" w:rsidRPr="00CA4BDC" w14:paraId="72AC006D" w14:textId="77777777" w:rsidTr="00D273FE">
        <w:tc>
          <w:tcPr>
            <w:tcW w:w="2155" w:type="dxa"/>
          </w:tcPr>
          <w:p w14:paraId="5F7DE53B" w14:textId="77777777" w:rsidR="00B21AC2" w:rsidRPr="00CA4BDC" w:rsidRDefault="00B21AC2" w:rsidP="00B21AC2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7BCFE2A5" w14:textId="6D20CA20" w:rsidR="00B21AC2" w:rsidRPr="00CA4BDC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7136C874" w14:textId="7702C143" w:rsidR="00B21AC2" w:rsidRPr="00CA4BDC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</w:rPr>
              <w:t>6.58073033</w:t>
            </w:r>
          </w:p>
        </w:tc>
        <w:tc>
          <w:tcPr>
            <w:tcW w:w="1356" w:type="dxa"/>
          </w:tcPr>
          <w:p w14:paraId="5DB4F55D" w14:textId="53081AD5" w:rsidR="00B21AC2" w:rsidRPr="00CA4BDC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</w:rPr>
              <w:t>0.36559613</w:t>
            </w:r>
          </w:p>
        </w:tc>
        <w:tc>
          <w:tcPr>
            <w:tcW w:w="1073" w:type="dxa"/>
          </w:tcPr>
          <w:p w14:paraId="0235C7EE" w14:textId="3130DC02" w:rsidR="00B21AC2" w:rsidRPr="00CA4BDC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</w:rPr>
              <w:t>52.10</w:t>
            </w:r>
          </w:p>
        </w:tc>
        <w:tc>
          <w:tcPr>
            <w:tcW w:w="1151" w:type="dxa"/>
          </w:tcPr>
          <w:p w14:paraId="6443B273" w14:textId="39084E55" w:rsidR="00B21AC2" w:rsidRPr="00CA4BDC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1421E071" w14:textId="31A3CFD7" w:rsidR="00B21AC2" w:rsidRPr="00A301AC" w:rsidRDefault="00B21AC2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301AC">
              <w:rPr>
                <w:rFonts w:ascii="Times New Roman" w:hAnsi="Times New Roman" w:cs="Times New Roman"/>
                <w:b/>
              </w:rPr>
              <w:t>0.2564</w:t>
            </w:r>
            <w:r w:rsidR="00CA4BDC" w:rsidRPr="00A301AC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B21AC2" w:rsidRPr="00432C5C" w14:paraId="72C05D78" w14:textId="77777777" w:rsidTr="00D273FE">
        <w:tc>
          <w:tcPr>
            <w:tcW w:w="2155" w:type="dxa"/>
          </w:tcPr>
          <w:p w14:paraId="4B994A56" w14:textId="77777777" w:rsidR="00B21AC2" w:rsidRPr="00432C5C" w:rsidRDefault="00B21AC2" w:rsidP="00B21AC2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52C59F15" w14:textId="768908E5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0274BA4E" w14:textId="71E6945A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</w:rPr>
              <w:t>0.06945999</w:t>
            </w:r>
          </w:p>
        </w:tc>
        <w:tc>
          <w:tcPr>
            <w:tcW w:w="1356" w:type="dxa"/>
          </w:tcPr>
          <w:p w14:paraId="531BF55C" w14:textId="7808C359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</w:rPr>
              <w:t>0.03472999</w:t>
            </w:r>
          </w:p>
        </w:tc>
        <w:tc>
          <w:tcPr>
            <w:tcW w:w="1073" w:type="dxa"/>
          </w:tcPr>
          <w:p w14:paraId="72A0BF03" w14:textId="119F0350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</w:rPr>
              <w:t>4.95</w:t>
            </w:r>
          </w:p>
        </w:tc>
        <w:tc>
          <w:tcPr>
            <w:tcW w:w="1151" w:type="dxa"/>
          </w:tcPr>
          <w:p w14:paraId="1BCCB8D9" w14:textId="17B3E601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</w:rPr>
              <w:t>0.0126</w:t>
            </w:r>
          </w:p>
        </w:tc>
        <w:tc>
          <w:tcPr>
            <w:tcW w:w="1039" w:type="dxa"/>
          </w:tcPr>
          <w:p w14:paraId="17DC1FE5" w14:textId="485120D6" w:rsidR="00B21AC2" w:rsidRPr="00A301AC" w:rsidRDefault="00B21AC2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B21AC2">
              <w:rPr>
                <w:rFonts w:ascii="Times New Roman" w:hAnsi="Times New Roman" w:cs="Times New Roman"/>
              </w:rPr>
              <w:t>0.0027</w:t>
            </w:r>
          </w:p>
        </w:tc>
      </w:tr>
      <w:tr w:rsidR="00B21AC2" w:rsidRPr="00432C5C" w14:paraId="7E1DEA11" w14:textId="77777777" w:rsidTr="00D273FE">
        <w:tc>
          <w:tcPr>
            <w:tcW w:w="2155" w:type="dxa"/>
          </w:tcPr>
          <w:p w14:paraId="58CEB728" w14:textId="77777777" w:rsidR="00B21AC2" w:rsidRPr="00432C5C" w:rsidRDefault="00B21AC2" w:rsidP="00B21AC2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0D556F66" w14:textId="55DA47C3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219F44D1" w14:textId="3D56E398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</w:rPr>
              <w:t>0.25259807</w:t>
            </w:r>
          </w:p>
        </w:tc>
        <w:tc>
          <w:tcPr>
            <w:tcW w:w="1356" w:type="dxa"/>
          </w:tcPr>
          <w:p w14:paraId="761FD892" w14:textId="69BEEB43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</w:rPr>
              <w:t>0.00701661</w:t>
            </w:r>
          </w:p>
        </w:tc>
        <w:tc>
          <w:tcPr>
            <w:tcW w:w="1073" w:type="dxa"/>
          </w:tcPr>
          <w:p w14:paraId="3EC4404A" w14:textId="77777777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09E33C6A" w14:textId="77777777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6D9166B4" w14:textId="77777777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79D4F369" w14:textId="77777777" w:rsidR="00CA4BDC" w:rsidRPr="00CA4BDC" w:rsidRDefault="00610C78" w:rsidP="00CA4BDC">
      <w:pPr>
        <w:contextualSpacing/>
        <w:rPr>
          <w:rFonts w:ascii="Times New Roman" w:hAnsi="Times New Roman" w:cs="Times New Roman"/>
          <w:sz w:val="20"/>
          <w:szCs w:val="20"/>
        </w:rPr>
      </w:pPr>
      <w:r w:rsidRPr="00CA4BDC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CA4BD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CA4BDC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CA4BDC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CA4BDC">
        <w:rPr>
          <w:rFonts w:ascii="Times New Roman" w:hAnsi="Times New Roman" w:cs="Times New Roman"/>
          <w:sz w:val="20"/>
          <w:szCs w:val="20"/>
        </w:rPr>
        <w:t>= β</w:t>
      </w:r>
      <w:r w:rsidRPr="00CA4BDC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CA4BDC">
        <w:rPr>
          <w:rFonts w:ascii="Times New Roman" w:hAnsi="Times New Roman" w:cs="Times New Roman"/>
          <w:sz w:val="20"/>
          <w:szCs w:val="20"/>
        </w:rPr>
        <w:t>= β</w:t>
      </w:r>
      <w:r w:rsidRPr="00CA4BDC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CA4BDC">
        <w:rPr>
          <w:rFonts w:ascii="Times New Roman" w:hAnsi="Times New Roman" w:cs="Times New Roman"/>
          <w:sz w:val="20"/>
          <w:szCs w:val="20"/>
        </w:rPr>
        <w:t xml:space="preserve">= 0.1 paired with a short intervention phase. </w:t>
      </w:r>
      <w:r w:rsidR="00CA4BDC" w:rsidRPr="00CA4BDC">
        <w:rPr>
          <w:rFonts w:ascii="Times New Roman" w:hAnsi="Times New Roman" w:cs="Times New Roman"/>
          <w:sz w:val="20"/>
          <w:szCs w:val="20"/>
        </w:rPr>
        <w:t xml:space="preserve">Boldface denotes unacceptable estimates under some manipulated conditions even though the ANOVA test result was significant.  </w:t>
      </w:r>
    </w:p>
    <w:p w14:paraId="798AF4F5" w14:textId="77777777" w:rsidR="00CA4BDC" w:rsidRPr="00CA4BDC" w:rsidRDefault="00CA4BDC" w:rsidP="00CA4BDC">
      <w:pPr>
        <w:contextualSpacing/>
        <w:rPr>
          <w:rFonts w:ascii="Times New Roman" w:hAnsi="Times New Roman" w:cs="Times New Roman"/>
          <w:sz w:val="20"/>
          <w:szCs w:val="20"/>
        </w:rPr>
      </w:pPr>
      <w:r w:rsidRPr="00CA4BDC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CA4BDC">
        <w:rPr>
          <w:rFonts w:ascii="Times New Roman" w:hAnsi="Times New Roman" w:cs="Times New Roman"/>
          <w:i/>
          <w:sz w:val="20"/>
          <w:szCs w:val="20"/>
        </w:rPr>
        <w:t>p</w:t>
      </w:r>
      <w:r w:rsidRPr="00CA4BDC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CA4BDC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CA4BDC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5300B6B6" w14:textId="519000C2" w:rsidR="003B4AED" w:rsidRDefault="00317546" w:rsidP="003B4AED">
      <w:r>
        <w:rPr>
          <w:noProof/>
          <w:lang w:eastAsia="zh-TW"/>
        </w:rPr>
        <w:lastRenderedPageBreak/>
        <w:drawing>
          <wp:inline distT="0" distB="0" distL="0" distR="0" wp14:anchorId="1C79F130" wp14:editId="66555D1F">
            <wp:extent cx="5657850" cy="4248150"/>
            <wp:effectExtent l="0" t="0" r="0" b="0"/>
            <wp:docPr id="19" name="Chart 1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4"/>
              </a:graphicData>
            </a:graphic>
          </wp:inline>
        </w:drawing>
      </w:r>
    </w:p>
    <w:p w14:paraId="31AF1ED9" w14:textId="27AB484C" w:rsidR="005E15F4" w:rsidRPr="00CA4BDC" w:rsidRDefault="00610C78" w:rsidP="005E15F4">
      <w:r w:rsidRPr="00CA4BDC">
        <w:rPr>
          <w:rFonts w:ascii="Times New Roman" w:eastAsia="Times New Roman" w:hAnsi="Times New Roman" w:cs="Times New Roman"/>
        </w:rPr>
        <w:t xml:space="preserve">Figure. </w:t>
      </w:r>
      <w:r w:rsidR="00126F08" w:rsidRPr="00CA4BDC">
        <w:rPr>
          <w:rFonts w:ascii="Times New Roman" w:eastAsia="Times New Roman" w:hAnsi="Times New Roman" w:cs="Times New Roman"/>
        </w:rPr>
        <w:t>RB</w:t>
      </w:r>
      <w:r w:rsidRPr="00CA4BDC">
        <w:rPr>
          <w:rFonts w:ascii="Times New Roman" w:eastAsia="Times New Roman" w:hAnsi="Times New Roman" w:cs="Times New Roman"/>
        </w:rPr>
        <w:t>ESE of β</w:t>
      </w:r>
      <w:r w:rsidRPr="00CA4BDC">
        <w:rPr>
          <w:rFonts w:ascii="Times New Roman" w:eastAsia="Times New Roman" w:hAnsi="Times New Roman" w:cs="Times New Roman"/>
          <w:vertAlign w:val="subscript"/>
        </w:rPr>
        <w:t>3</w:t>
      </w:r>
      <w:r w:rsidRPr="00CA4BDC">
        <w:rPr>
          <w:rFonts w:ascii="Times New Roman" w:eastAsia="Times New Roman" w:hAnsi="Times New Roman" w:cs="Times New Roman"/>
        </w:rPr>
        <w:t xml:space="preserve">, with </w:t>
      </w:r>
      <w:r w:rsidRPr="00CA4BDC">
        <w:rPr>
          <w:rFonts w:ascii="Times New Roman" w:hAnsi="Times New Roman" w:cs="Times New Roman"/>
        </w:rPr>
        <w:t>β</w:t>
      </w:r>
      <w:r w:rsidRPr="00CA4BDC">
        <w:rPr>
          <w:rFonts w:ascii="Times New Roman" w:hAnsi="Times New Roman" w:cs="Times New Roman"/>
          <w:vertAlign w:val="subscript"/>
        </w:rPr>
        <w:t xml:space="preserve">1 </w:t>
      </w:r>
      <w:r w:rsidRPr="00CA4BDC">
        <w:rPr>
          <w:rFonts w:ascii="Times New Roman" w:hAnsi="Times New Roman" w:cs="Times New Roman"/>
        </w:rPr>
        <w:t>=1 and β</w:t>
      </w:r>
      <w:r w:rsidRPr="00CA4BDC">
        <w:rPr>
          <w:rFonts w:ascii="Times New Roman" w:hAnsi="Times New Roman" w:cs="Times New Roman"/>
          <w:vertAlign w:val="subscript"/>
        </w:rPr>
        <w:t xml:space="preserve">2 </w:t>
      </w:r>
      <w:r w:rsidRPr="00CA4BDC">
        <w:rPr>
          <w:rFonts w:ascii="Times New Roman" w:hAnsi="Times New Roman" w:cs="Times New Roman"/>
        </w:rPr>
        <w:t>= β</w:t>
      </w:r>
      <w:r w:rsidRPr="00CA4BDC">
        <w:rPr>
          <w:rFonts w:ascii="Times New Roman" w:hAnsi="Times New Roman" w:cs="Times New Roman"/>
          <w:vertAlign w:val="subscript"/>
        </w:rPr>
        <w:t xml:space="preserve">3 </w:t>
      </w:r>
      <w:r w:rsidRPr="00CA4BDC">
        <w:rPr>
          <w:rFonts w:ascii="Times New Roman" w:hAnsi="Times New Roman" w:cs="Times New Roman"/>
        </w:rPr>
        <w:t>= 0.1 (</w:t>
      </w:r>
      <w:r w:rsidRPr="00CA4BDC">
        <w:rPr>
          <w:rFonts w:ascii="Times New Roman" w:hAnsi="Times New Roman" w:cs="Times New Roman"/>
          <w:i/>
        </w:rPr>
        <w:t>n</w:t>
      </w:r>
      <w:r w:rsidRPr="00CA4BDC">
        <w:rPr>
          <w:rFonts w:ascii="Times New Roman" w:hAnsi="Times New Roman" w:cs="Times New Roman"/>
          <w:vertAlign w:val="subscript"/>
        </w:rPr>
        <w:t>A</w:t>
      </w:r>
      <w:r w:rsidRPr="00CA4BDC">
        <w:rPr>
          <w:rFonts w:ascii="Times New Roman" w:hAnsi="Times New Roman" w:cs="Times New Roman"/>
        </w:rPr>
        <w:t xml:space="preserve"> = 10, </w:t>
      </w:r>
      <w:r w:rsidRPr="00CA4BDC">
        <w:rPr>
          <w:rFonts w:ascii="Times New Roman" w:hAnsi="Times New Roman" w:cs="Times New Roman"/>
          <w:i/>
        </w:rPr>
        <w:t>n</w:t>
      </w:r>
      <w:r w:rsidRPr="00CA4BDC">
        <w:rPr>
          <w:rFonts w:ascii="Times New Roman" w:hAnsi="Times New Roman" w:cs="Times New Roman"/>
          <w:vertAlign w:val="subscript"/>
        </w:rPr>
        <w:t>B</w:t>
      </w:r>
      <w:r w:rsidRPr="00CA4BDC">
        <w:rPr>
          <w:rFonts w:ascii="Times New Roman" w:hAnsi="Times New Roman" w:cs="Times New Roman"/>
        </w:rPr>
        <w:t xml:space="preserve"> = 10). </w:t>
      </w:r>
      <w:r w:rsidR="00804D49" w:rsidRPr="00CA4BDC">
        <w:rPr>
          <w:rFonts w:ascii="Times New Roman" w:hAnsi="Times New Roman" w:cs="Times New Roman"/>
        </w:rPr>
        <w:t>SM stands for the simplified model and TS stands for the time-series model.</w:t>
      </w:r>
      <w:r w:rsidRPr="00CA4BDC">
        <w:rPr>
          <w:rFonts w:ascii="Times New Roman" w:hAnsi="Times New Roman" w:cs="Times New Roman"/>
          <w:color w:val="000000" w:themeColor="text1"/>
        </w:rPr>
        <w:t xml:space="preserve"> Results were the same as the results obtained from β</w:t>
      </w:r>
      <w:r w:rsidRPr="00CA4BDC">
        <w:rPr>
          <w:rFonts w:ascii="Times New Roman" w:hAnsi="Times New Roman" w:cs="Times New Roman"/>
          <w:color w:val="000000" w:themeColor="text1"/>
          <w:vertAlign w:val="subscript"/>
        </w:rPr>
        <w:t xml:space="preserve">1 </w:t>
      </w:r>
      <w:r w:rsidRPr="00CA4BDC">
        <w:rPr>
          <w:rFonts w:ascii="Times New Roman" w:hAnsi="Times New Roman" w:cs="Times New Roman"/>
          <w:color w:val="000000" w:themeColor="text1"/>
        </w:rPr>
        <w:t>= β</w:t>
      </w:r>
      <w:r w:rsidRPr="00CA4BDC">
        <w:rPr>
          <w:rFonts w:ascii="Times New Roman" w:hAnsi="Times New Roman" w:cs="Times New Roman"/>
          <w:color w:val="000000" w:themeColor="text1"/>
          <w:vertAlign w:val="subscript"/>
        </w:rPr>
        <w:t xml:space="preserve">2 </w:t>
      </w:r>
      <w:r w:rsidRPr="00CA4BDC">
        <w:rPr>
          <w:rFonts w:ascii="Times New Roman" w:hAnsi="Times New Roman" w:cs="Times New Roman"/>
          <w:color w:val="000000" w:themeColor="text1"/>
        </w:rPr>
        <w:t>= β</w:t>
      </w:r>
      <w:r w:rsidRPr="00CA4BDC">
        <w:rPr>
          <w:rFonts w:ascii="Times New Roman" w:hAnsi="Times New Roman" w:cs="Times New Roman"/>
          <w:color w:val="000000" w:themeColor="text1"/>
          <w:vertAlign w:val="subscript"/>
        </w:rPr>
        <w:t xml:space="preserve">3 </w:t>
      </w:r>
      <w:r w:rsidRPr="00CA4BDC">
        <w:rPr>
          <w:rFonts w:ascii="Times New Roman" w:hAnsi="Times New Roman" w:cs="Times New Roman"/>
          <w:color w:val="000000" w:themeColor="text1"/>
        </w:rPr>
        <w:t>= 0.1 paired with a short intervention phase</w:t>
      </w:r>
      <w:r w:rsidR="001577A4" w:rsidRPr="00CA4BDC">
        <w:rPr>
          <w:rFonts w:ascii="Times New Roman" w:hAnsi="Times New Roman" w:cs="Times New Roman"/>
          <w:color w:val="000000" w:themeColor="text1"/>
        </w:rPr>
        <w:t xml:space="preserve">. </w:t>
      </w:r>
      <w:r w:rsidR="00CA4BDC" w:rsidRPr="00CA4BDC">
        <w:rPr>
          <w:rFonts w:ascii="Times New Roman" w:hAnsi="Times New Roman" w:cs="Times New Roman"/>
        </w:rPr>
        <w:t xml:space="preserve">Unacceptable RBESEs are those below the bold reference line at RBESE = </w:t>
      </w:r>
      <w:r w:rsidR="00CA4BDC" w:rsidRPr="00CA4BDC">
        <w:rPr>
          <w:rFonts w:ascii="Times New Roman" w:hAnsi="Times New Roman" w:cs="Times New Roman"/>
          <w:color w:val="000000" w:themeColor="text1"/>
        </w:rPr>
        <w:t>−</w:t>
      </w:r>
      <w:r w:rsidR="00CA4BDC" w:rsidRPr="00CA4BDC">
        <w:rPr>
          <w:rFonts w:ascii="Times New Roman" w:hAnsi="Times New Roman" w:cs="Times New Roman"/>
        </w:rPr>
        <w:t xml:space="preserve"> 0.1 or those above the bold reference line at RBESE = 0.1.  </w:t>
      </w:r>
    </w:p>
    <w:p w14:paraId="764736D0" w14:textId="727FF38B" w:rsidR="00610C78" w:rsidRPr="00CA4BDC" w:rsidRDefault="00610C78" w:rsidP="00610C78">
      <w:pPr>
        <w:contextualSpacing/>
        <w:rPr>
          <w:rFonts w:ascii="Times New Roman" w:hAnsi="Times New Roman" w:cs="Times New Roman"/>
          <w:color w:val="FF0000"/>
        </w:rPr>
      </w:pPr>
    </w:p>
    <w:p w14:paraId="5B20FC43" w14:textId="25C28644" w:rsidR="00610C78" w:rsidRPr="00CA4BDC" w:rsidRDefault="00610C78" w:rsidP="00610C78">
      <w:pPr>
        <w:spacing w:after="160" w:line="259" w:lineRule="auto"/>
        <w:rPr>
          <w:rFonts w:ascii="Times New Roman" w:hAnsi="Times New Roman" w:cs="Times New Roman"/>
          <w:color w:val="000000" w:themeColor="text1"/>
        </w:rPr>
      </w:pPr>
      <w:r w:rsidRPr="00CA4BDC">
        <w:rPr>
          <w:rFonts w:ascii="Times New Roman" w:hAnsi="Times New Roman" w:cs="Times New Roman"/>
          <w:color w:val="000000" w:themeColor="text1"/>
        </w:rPr>
        <w:t xml:space="preserve">Table. ANOVA results of </w:t>
      </w:r>
      <w:r w:rsidR="00200926" w:rsidRPr="00CA4BDC">
        <w:rPr>
          <w:rFonts w:ascii="Times New Roman" w:hAnsi="Times New Roman" w:cs="Times New Roman"/>
          <w:color w:val="000000" w:themeColor="text1"/>
        </w:rPr>
        <w:t>the impact of missing rate</w:t>
      </w:r>
      <w:r w:rsidRPr="00CA4BDC">
        <w:rPr>
          <w:rFonts w:ascii="Times New Roman" w:hAnsi="Times New Roman" w:cs="Times New Roman"/>
          <w:color w:val="000000" w:themeColor="text1"/>
        </w:rPr>
        <w:t xml:space="preserve">, autocorrelation, model fitting, and their interactions on RBESE for </w:t>
      </w:r>
      <w:r w:rsidRPr="00CA4BDC">
        <w:rPr>
          <w:rFonts w:ascii="Times New Roman" w:eastAsia="Times New Roman" w:hAnsi="Times New Roman" w:cs="Times New Roman"/>
          <w:color w:val="000000" w:themeColor="text1"/>
        </w:rPr>
        <w:t>β</w:t>
      </w:r>
      <w:r w:rsidRPr="00CA4BDC">
        <w:rPr>
          <w:rFonts w:ascii="Times New Roman" w:eastAsia="Times New Roman" w:hAnsi="Times New Roman" w:cs="Times New Roman"/>
          <w:color w:val="000000" w:themeColor="text1"/>
          <w:vertAlign w:val="subscript"/>
        </w:rPr>
        <w:t>3</w:t>
      </w:r>
      <w:r w:rsidRPr="00CA4BDC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610C78" w:rsidRPr="006F72EB" w14:paraId="23B21050" w14:textId="77777777" w:rsidTr="00D273FE">
        <w:tc>
          <w:tcPr>
            <w:tcW w:w="2155" w:type="dxa"/>
          </w:tcPr>
          <w:p w14:paraId="1B7A7FD7" w14:textId="77777777" w:rsidR="00610C78" w:rsidRPr="006F72EB" w:rsidRDefault="00610C78" w:rsidP="006F72E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6F72EB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45872B5B" w14:textId="77777777" w:rsidR="00610C78" w:rsidRPr="006F72EB" w:rsidRDefault="00610C78" w:rsidP="006F72E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6F72EB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6D970A23" w14:textId="77777777" w:rsidR="00610C78" w:rsidRPr="006F72EB" w:rsidRDefault="00610C78" w:rsidP="006F72E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6F72EB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566CD6E0" w14:textId="77777777" w:rsidR="00610C78" w:rsidRPr="006F72EB" w:rsidRDefault="00610C78" w:rsidP="006F72E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6F72EB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287C3A73" w14:textId="77777777" w:rsidR="00610C78" w:rsidRPr="006F72EB" w:rsidRDefault="00610C78" w:rsidP="006F72E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6F72EB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40DB16E8" w14:textId="77777777" w:rsidR="00610C78" w:rsidRPr="006F72EB" w:rsidRDefault="00610C78" w:rsidP="006F72E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6F72EB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300AA6E9" w14:textId="77777777" w:rsidR="00610C78" w:rsidRPr="006F72EB" w:rsidRDefault="00610C78" w:rsidP="006F72E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6F72EB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B21AC2" w:rsidRPr="00CA4BDC" w14:paraId="0701F777" w14:textId="77777777" w:rsidTr="00D273FE">
        <w:tc>
          <w:tcPr>
            <w:tcW w:w="2155" w:type="dxa"/>
          </w:tcPr>
          <w:p w14:paraId="01289479" w14:textId="77777777" w:rsidR="00B21AC2" w:rsidRPr="00CA4BDC" w:rsidRDefault="00B21AC2" w:rsidP="00B21AC2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0CD49D68" w14:textId="6CABCC8A" w:rsidR="00B21AC2" w:rsidRPr="00CA4BDC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53A76224" w14:textId="479DDE57" w:rsidR="00B21AC2" w:rsidRPr="00CA4BDC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</w:rPr>
              <w:t>18.47871692</w:t>
            </w:r>
          </w:p>
        </w:tc>
        <w:tc>
          <w:tcPr>
            <w:tcW w:w="1356" w:type="dxa"/>
          </w:tcPr>
          <w:p w14:paraId="576CEFBB" w14:textId="37DF4BC1" w:rsidR="00B21AC2" w:rsidRPr="00CA4BDC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</w:rPr>
              <w:t>1.02659538</w:t>
            </w:r>
          </w:p>
        </w:tc>
        <w:tc>
          <w:tcPr>
            <w:tcW w:w="1073" w:type="dxa"/>
          </w:tcPr>
          <w:p w14:paraId="0935C9A1" w14:textId="5B104D84" w:rsidR="00B21AC2" w:rsidRPr="00CA4BDC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</w:rPr>
              <w:t>126.55</w:t>
            </w:r>
          </w:p>
        </w:tc>
        <w:tc>
          <w:tcPr>
            <w:tcW w:w="1151" w:type="dxa"/>
          </w:tcPr>
          <w:p w14:paraId="6F84E028" w14:textId="4D7F4227" w:rsidR="00B21AC2" w:rsidRPr="00CA4BDC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579840FC" w14:textId="36C23818" w:rsidR="00B21AC2" w:rsidRPr="00A301AC" w:rsidRDefault="00B21AC2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301AC">
              <w:rPr>
                <w:rFonts w:ascii="Times New Roman" w:hAnsi="Times New Roman" w:cs="Times New Roman"/>
                <w:b/>
              </w:rPr>
              <w:t>0.5957</w:t>
            </w:r>
            <w:r w:rsidR="00CA4BDC" w:rsidRPr="00A301AC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B21AC2" w:rsidRPr="006F72EB" w14:paraId="441C2C3D" w14:textId="77777777" w:rsidTr="00D273FE">
        <w:tc>
          <w:tcPr>
            <w:tcW w:w="2155" w:type="dxa"/>
          </w:tcPr>
          <w:p w14:paraId="717F43A1" w14:textId="77777777" w:rsidR="00B21AC2" w:rsidRPr="006F72EB" w:rsidRDefault="00B21AC2" w:rsidP="00B21AC2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6F72EB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3A52688E" w14:textId="52E6D8AC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0681ED2D" w14:textId="79D56BDA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</w:rPr>
              <w:t>0.41532957</w:t>
            </w:r>
          </w:p>
        </w:tc>
        <w:tc>
          <w:tcPr>
            <w:tcW w:w="1356" w:type="dxa"/>
          </w:tcPr>
          <w:p w14:paraId="417485CE" w14:textId="4FB0D336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</w:rPr>
              <w:t>0.20766479</w:t>
            </w:r>
          </w:p>
        </w:tc>
        <w:tc>
          <w:tcPr>
            <w:tcW w:w="1073" w:type="dxa"/>
          </w:tcPr>
          <w:p w14:paraId="2E3DFAFE" w14:textId="19F6DCD7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</w:rPr>
              <w:t>25.60</w:t>
            </w:r>
          </w:p>
        </w:tc>
        <w:tc>
          <w:tcPr>
            <w:tcW w:w="1151" w:type="dxa"/>
          </w:tcPr>
          <w:p w14:paraId="1AD29CDF" w14:textId="6E194F57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1CD8CC23" w14:textId="7864CACE" w:rsidR="00B21AC2" w:rsidRPr="00A301AC" w:rsidRDefault="00B21AC2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B21AC2">
              <w:rPr>
                <w:rFonts w:ascii="Times New Roman" w:hAnsi="Times New Roman" w:cs="Times New Roman"/>
              </w:rPr>
              <w:t>0.0134</w:t>
            </w:r>
          </w:p>
        </w:tc>
      </w:tr>
      <w:tr w:rsidR="00B21AC2" w:rsidRPr="00CA4BDC" w14:paraId="7735FE2B" w14:textId="77777777" w:rsidTr="00D273FE">
        <w:tc>
          <w:tcPr>
            <w:tcW w:w="2155" w:type="dxa"/>
          </w:tcPr>
          <w:p w14:paraId="07D9EB9E" w14:textId="77777777" w:rsidR="00B21AC2" w:rsidRPr="00CA4BDC" w:rsidRDefault="00B21AC2" w:rsidP="00B21AC2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4E30BC80" w14:textId="6A568586" w:rsidR="00B21AC2" w:rsidRPr="00CA4BDC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3EBC6BDE" w14:textId="00EE4241" w:rsidR="00B21AC2" w:rsidRPr="00CA4BDC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</w:rPr>
              <w:t>3.48231959</w:t>
            </w:r>
          </w:p>
        </w:tc>
        <w:tc>
          <w:tcPr>
            <w:tcW w:w="1356" w:type="dxa"/>
          </w:tcPr>
          <w:p w14:paraId="5D82F6AB" w14:textId="2502F777" w:rsidR="00B21AC2" w:rsidRPr="00CA4BDC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</w:rPr>
              <w:t>3.48231959</w:t>
            </w:r>
          </w:p>
        </w:tc>
        <w:tc>
          <w:tcPr>
            <w:tcW w:w="1073" w:type="dxa"/>
          </w:tcPr>
          <w:p w14:paraId="043DE1DB" w14:textId="079C973B" w:rsidR="00B21AC2" w:rsidRPr="00CA4BDC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</w:rPr>
              <w:t>429.28</w:t>
            </w:r>
          </w:p>
        </w:tc>
        <w:tc>
          <w:tcPr>
            <w:tcW w:w="1151" w:type="dxa"/>
          </w:tcPr>
          <w:p w14:paraId="550E38F8" w14:textId="613780F9" w:rsidR="00B21AC2" w:rsidRPr="00CA4BDC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1DAC5498" w14:textId="53EEC22A" w:rsidR="00B21AC2" w:rsidRPr="00A301AC" w:rsidRDefault="00B21AC2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301AC">
              <w:rPr>
                <w:rFonts w:ascii="Times New Roman" w:hAnsi="Times New Roman" w:cs="Times New Roman"/>
                <w:b/>
              </w:rPr>
              <w:t>0.1123</w:t>
            </w:r>
            <w:r w:rsidR="00CA4BDC" w:rsidRPr="00A301AC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B21AC2" w:rsidRPr="006F72EB" w14:paraId="28B8DCD9" w14:textId="77777777" w:rsidTr="00D273FE">
        <w:tc>
          <w:tcPr>
            <w:tcW w:w="2155" w:type="dxa"/>
          </w:tcPr>
          <w:p w14:paraId="6D64A53D" w14:textId="77777777" w:rsidR="00B21AC2" w:rsidRPr="006F72EB" w:rsidRDefault="00B21AC2" w:rsidP="00B21AC2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6F72EB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49240B79" w14:textId="69410932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06D8F39B" w14:textId="0B6DE655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</w:rPr>
              <w:t>0.01658172</w:t>
            </w:r>
          </w:p>
        </w:tc>
        <w:tc>
          <w:tcPr>
            <w:tcW w:w="1356" w:type="dxa"/>
          </w:tcPr>
          <w:p w14:paraId="4C064232" w14:textId="72E13A44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</w:rPr>
              <w:t>0.00046060</w:t>
            </w:r>
          </w:p>
        </w:tc>
        <w:tc>
          <w:tcPr>
            <w:tcW w:w="1073" w:type="dxa"/>
          </w:tcPr>
          <w:p w14:paraId="27265D8B" w14:textId="2489EE46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1151" w:type="dxa"/>
          </w:tcPr>
          <w:p w14:paraId="05DF6E1F" w14:textId="7E24DCC4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</w:rPr>
              <w:t>1.0000</w:t>
            </w:r>
          </w:p>
        </w:tc>
        <w:tc>
          <w:tcPr>
            <w:tcW w:w="1039" w:type="dxa"/>
          </w:tcPr>
          <w:p w14:paraId="67905FD2" w14:textId="534A5FC7" w:rsidR="00B21AC2" w:rsidRPr="00A301AC" w:rsidRDefault="00B21AC2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B21AC2">
              <w:rPr>
                <w:rFonts w:ascii="Times New Roman" w:hAnsi="Times New Roman" w:cs="Times New Roman"/>
              </w:rPr>
              <w:t>0.0005</w:t>
            </w:r>
          </w:p>
        </w:tc>
      </w:tr>
      <w:tr w:rsidR="00B21AC2" w:rsidRPr="00CA4BDC" w14:paraId="62F61B5A" w14:textId="77777777" w:rsidTr="00D273FE">
        <w:tc>
          <w:tcPr>
            <w:tcW w:w="2155" w:type="dxa"/>
          </w:tcPr>
          <w:p w14:paraId="56FD3757" w14:textId="77777777" w:rsidR="00B21AC2" w:rsidRPr="00CA4BDC" w:rsidRDefault="00B21AC2" w:rsidP="00B21AC2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4B40DB86" w14:textId="493A9473" w:rsidR="00B21AC2" w:rsidRPr="00CA4BDC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12327222" w14:textId="172D3472" w:rsidR="00B21AC2" w:rsidRPr="00CA4BDC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</w:rPr>
              <w:t>8.27148646</w:t>
            </w:r>
          </w:p>
        </w:tc>
        <w:tc>
          <w:tcPr>
            <w:tcW w:w="1356" w:type="dxa"/>
          </w:tcPr>
          <w:p w14:paraId="34513CA6" w14:textId="4194D5D7" w:rsidR="00B21AC2" w:rsidRPr="00CA4BDC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</w:rPr>
              <w:t>0.45952703</w:t>
            </w:r>
          </w:p>
        </w:tc>
        <w:tc>
          <w:tcPr>
            <w:tcW w:w="1073" w:type="dxa"/>
          </w:tcPr>
          <w:p w14:paraId="2B906BEC" w14:textId="7657B264" w:rsidR="00B21AC2" w:rsidRPr="00CA4BDC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</w:rPr>
              <w:t>56.65</w:t>
            </w:r>
          </w:p>
        </w:tc>
        <w:tc>
          <w:tcPr>
            <w:tcW w:w="1151" w:type="dxa"/>
          </w:tcPr>
          <w:p w14:paraId="5E88F860" w14:textId="13267F16" w:rsidR="00B21AC2" w:rsidRPr="00CA4BDC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A4BDC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47AD6B31" w14:textId="099BB01C" w:rsidR="00B21AC2" w:rsidRPr="00A301AC" w:rsidRDefault="00B21AC2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301AC">
              <w:rPr>
                <w:rFonts w:ascii="Times New Roman" w:hAnsi="Times New Roman" w:cs="Times New Roman"/>
                <w:b/>
              </w:rPr>
              <w:t>0.2667</w:t>
            </w:r>
            <w:r w:rsidR="00CA4BDC" w:rsidRPr="00A301AC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B21AC2" w:rsidRPr="006F72EB" w14:paraId="105ED007" w14:textId="77777777" w:rsidTr="00D273FE">
        <w:tc>
          <w:tcPr>
            <w:tcW w:w="2155" w:type="dxa"/>
          </w:tcPr>
          <w:p w14:paraId="168442C2" w14:textId="77777777" w:rsidR="00B21AC2" w:rsidRPr="006F72EB" w:rsidRDefault="00B21AC2" w:rsidP="00B21AC2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6F72EB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6B01D801" w14:textId="25A415D9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40C87BCD" w14:textId="7C54EB2D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</w:rPr>
              <w:t>0.06301814</w:t>
            </w:r>
          </w:p>
        </w:tc>
        <w:tc>
          <w:tcPr>
            <w:tcW w:w="1356" w:type="dxa"/>
          </w:tcPr>
          <w:p w14:paraId="66422E6E" w14:textId="05E3EE02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</w:rPr>
              <w:t>0.03150907</w:t>
            </w:r>
          </w:p>
        </w:tc>
        <w:tc>
          <w:tcPr>
            <w:tcW w:w="1073" w:type="dxa"/>
          </w:tcPr>
          <w:p w14:paraId="13FC0C54" w14:textId="52FE3725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</w:rPr>
              <w:t>3.88</w:t>
            </w:r>
          </w:p>
        </w:tc>
        <w:tc>
          <w:tcPr>
            <w:tcW w:w="1151" w:type="dxa"/>
          </w:tcPr>
          <w:p w14:paraId="4771A83D" w14:textId="0B68EDCF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</w:rPr>
              <w:t>0.0297</w:t>
            </w:r>
          </w:p>
        </w:tc>
        <w:tc>
          <w:tcPr>
            <w:tcW w:w="1039" w:type="dxa"/>
          </w:tcPr>
          <w:p w14:paraId="6E500F10" w14:textId="35DCEE5D" w:rsidR="00B21AC2" w:rsidRPr="00A301AC" w:rsidRDefault="00B21AC2" w:rsidP="00A301AC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B21AC2">
              <w:rPr>
                <w:rFonts w:ascii="Times New Roman" w:hAnsi="Times New Roman" w:cs="Times New Roman"/>
              </w:rPr>
              <w:t>0.0020</w:t>
            </w:r>
          </w:p>
        </w:tc>
      </w:tr>
      <w:tr w:rsidR="00B21AC2" w:rsidRPr="006F72EB" w14:paraId="0EB49520" w14:textId="77777777" w:rsidTr="00D273FE">
        <w:tc>
          <w:tcPr>
            <w:tcW w:w="2155" w:type="dxa"/>
          </w:tcPr>
          <w:p w14:paraId="205F4FB9" w14:textId="77777777" w:rsidR="00B21AC2" w:rsidRPr="006F72EB" w:rsidRDefault="00B21AC2" w:rsidP="00B21AC2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6F72EB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03822202" w14:textId="737448E0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325F6A3D" w14:textId="42B9D4E6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</w:rPr>
              <w:t>0.29203468</w:t>
            </w:r>
          </w:p>
        </w:tc>
        <w:tc>
          <w:tcPr>
            <w:tcW w:w="1356" w:type="dxa"/>
          </w:tcPr>
          <w:p w14:paraId="117B72E4" w14:textId="44DFFCCB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21AC2">
              <w:rPr>
                <w:rFonts w:ascii="Times New Roman" w:hAnsi="Times New Roman" w:cs="Times New Roman"/>
              </w:rPr>
              <w:t>0.00811207</w:t>
            </w:r>
          </w:p>
        </w:tc>
        <w:tc>
          <w:tcPr>
            <w:tcW w:w="1073" w:type="dxa"/>
          </w:tcPr>
          <w:p w14:paraId="47F3484E" w14:textId="77777777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5B29AA02" w14:textId="77777777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686BE81D" w14:textId="77777777" w:rsidR="00B21AC2" w:rsidRPr="00B21AC2" w:rsidRDefault="00B21AC2" w:rsidP="00B21AC2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54C8FD1E" w14:textId="77777777" w:rsidR="00CA4BDC" w:rsidRPr="00CA4BDC" w:rsidRDefault="00610C78" w:rsidP="00CA4BDC">
      <w:pPr>
        <w:contextualSpacing/>
        <w:rPr>
          <w:rFonts w:ascii="Times New Roman" w:hAnsi="Times New Roman" w:cs="Times New Roman"/>
          <w:sz w:val="20"/>
          <w:szCs w:val="20"/>
        </w:rPr>
      </w:pPr>
      <w:r w:rsidRPr="005467BC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5467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5467BC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5467BC">
        <w:rPr>
          <w:rFonts w:ascii="Times New Roman" w:hAnsi="Times New Roman" w:cs="Times New Roman"/>
          <w:sz w:val="20"/>
          <w:szCs w:val="20"/>
        </w:rPr>
        <w:t>=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5467BC">
        <w:rPr>
          <w:rFonts w:ascii="Times New Roman" w:hAnsi="Times New Roman" w:cs="Times New Roman"/>
          <w:sz w:val="20"/>
          <w:szCs w:val="20"/>
        </w:rPr>
        <w:t>=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5467BC">
        <w:rPr>
          <w:rFonts w:ascii="Times New Roman" w:hAnsi="Times New Roman" w:cs="Times New Roman"/>
          <w:sz w:val="20"/>
          <w:szCs w:val="20"/>
        </w:rPr>
        <w:t xml:space="preserve">= 0.1 paired with a short intervention phase. </w:t>
      </w:r>
      <w:r w:rsidR="00CA4BDC" w:rsidRPr="00CA4BDC">
        <w:rPr>
          <w:rFonts w:ascii="Times New Roman" w:hAnsi="Times New Roman" w:cs="Times New Roman"/>
          <w:sz w:val="20"/>
          <w:szCs w:val="20"/>
        </w:rPr>
        <w:t xml:space="preserve">Boldface denotes unacceptable estimates under some manipulated conditions even though the ANOVA test result was significant.  </w:t>
      </w:r>
    </w:p>
    <w:p w14:paraId="3DA339DF" w14:textId="77777777" w:rsidR="00CA4BDC" w:rsidRDefault="00CA4BDC" w:rsidP="00CA4BDC">
      <w:pPr>
        <w:contextualSpacing/>
        <w:rPr>
          <w:rFonts w:ascii="Times New Roman" w:hAnsi="Times New Roman" w:cs="Times New Roman"/>
          <w:sz w:val="20"/>
          <w:szCs w:val="20"/>
        </w:rPr>
      </w:pPr>
      <w:r w:rsidRPr="00CA4BDC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CA4BDC">
        <w:rPr>
          <w:rFonts w:ascii="Times New Roman" w:hAnsi="Times New Roman" w:cs="Times New Roman"/>
          <w:i/>
          <w:sz w:val="20"/>
          <w:szCs w:val="20"/>
        </w:rPr>
        <w:t>p</w:t>
      </w:r>
      <w:r w:rsidRPr="00CA4BDC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CA4BDC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CA4BDC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40C9B861" w14:textId="77777777" w:rsidR="00610C78" w:rsidRPr="005467BC" w:rsidRDefault="00610C78" w:rsidP="00610C78">
      <w:pPr>
        <w:rPr>
          <w:rFonts w:ascii="Times New Roman" w:hAnsi="Times New Roman" w:cs="Times New Roman"/>
          <w:sz w:val="20"/>
          <w:szCs w:val="20"/>
        </w:rPr>
      </w:pPr>
    </w:p>
    <w:p w14:paraId="4B132867" w14:textId="7500195F" w:rsidR="003801C7" w:rsidRDefault="003801C7" w:rsidP="00173984">
      <w:pPr>
        <w:pStyle w:val="Heading20"/>
      </w:pPr>
      <w:bookmarkStart w:id="20" w:name="_Toc460829"/>
      <w:r>
        <w:lastRenderedPageBreak/>
        <w:t>II</w:t>
      </w:r>
      <w:r w:rsidRPr="00290D4E">
        <w:t xml:space="preserve">. </w:t>
      </w:r>
      <w:r>
        <w:t>β</w:t>
      </w:r>
      <w:r>
        <w:rPr>
          <w:vertAlign w:val="subscript"/>
        </w:rPr>
        <w:t>1</w:t>
      </w:r>
      <w:r>
        <w:t xml:space="preserve"> </w:t>
      </w:r>
      <w:r w:rsidRPr="00BC646D">
        <w:t xml:space="preserve">= </w:t>
      </w:r>
      <w:r>
        <w:t>0.1</w:t>
      </w:r>
      <w:r w:rsidRPr="00BC646D">
        <w:t xml:space="preserve">, </w:t>
      </w:r>
      <w:r>
        <w:t>β</w:t>
      </w:r>
      <w:r>
        <w:rPr>
          <w:vertAlign w:val="subscript"/>
        </w:rPr>
        <w:t>2</w:t>
      </w:r>
      <w:r w:rsidRPr="00BC646D">
        <w:t xml:space="preserve"> </w:t>
      </w:r>
      <w:r>
        <w:t>= 1, β</w:t>
      </w:r>
      <w:r>
        <w:rPr>
          <w:vertAlign w:val="subscript"/>
        </w:rPr>
        <w:t>3</w:t>
      </w:r>
      <w:r w:rsidRPr="00BC646D">
        <w:t xml:space="preserve"> = 0.1</w:t>
      </w:r>
      <w:r>
        <w:t xml:space="preserve"> </w:t>
      </w:r>
      <w:r w:rsidRPr="006B4035">
        <w:t xml:space="preserve">paired with </w:t>
      </w:r>
      <w:r w:rsidR="008D3C87" w:rsidRPr="006B4035">
        <w:t xml:space="preserve">a </w:t>
      </w:r>
      <w:r w:rsidRPr="006B4035">
        <w:t>short intervention phase (</w:t>
      </w:r>
      <w:r w:rsidRPr="006B4035">
        <w:rPr>
          <w:i/>
        </w:rPr>
        <w:t>n</w:t>
      </w:r>
      <w:r w:rsidRPr="006B4035">
        <w:rPr>
          <w:vertAlign w:val="subscript"/>
        </w:rPr>
        <w:t>A</w:t>
      </w:r>
      <w:r w:rsidRPr="006B4035">
        <w:t xml:space="preserve">=10, </w:t>
      </w:r>
      <w:r w:rsidRPr="006B4035">
        <w:rPr>
          <w:i/>
        </w:rPr>
        <w:t>n</w:t>
      </w:r>
      <w:r w:rsidRPr="006B4035">
        <w:rPr>
          <w:vertAlign w:val="subscript"/>
        </w:rPr>
        <w:t>B</w:t>
      </w:r>
      <w:r w:rsidRPr="006B4035">
        <w:t>=10)</w:t>
      </w:r>
      <w:bookmarkEnd w:id="20"/>
    </w:p>
    <w:p w14:paraId="1F739841" w14:textId="66F0316C" w:rsidR="005B65E4" w:rsidRPr="009E3FA4" w:rsidRDefault="00ED4007" w:rsidP="005B65E4">
      <w:pPr>
        <w:pStyle w:val="heading30"/>
      </w:pPr>
      <w:bookmarkStart w:id="21" w:name="_Toc460830"/>
      <w:r w:rsidRPr="00ED4007">
        <w:t>a.</w:t>
      </w:r>
      <w:r>
        <w:t xml:space="preserve"> </w:t>
      </w:r>
      <w:r w:rsidR="005B65E4" w:rsidRPr="009E3FA4">
        <w:t>R</w:t>
      </w:r>
      <w:r w:rsidR="002D33EC">
        <w:t>B</w:t>
      </w:r>
      <w:bookmarkEnd w:id="21"/>
    </w:p>
    <w:p w14:paraId="57EF3AD8" w14:textId="42A01BA9" w:rsidR="005B65E4" w:rsidRPr="00C3332B" w:rsidRDefault="002D33EC" w:rsidP="005B65E4">
      <w:pPr>
        <w:contextualSpacing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noProof/>
          <w:lang w:eastAsia="zh-TW"/>
        </w:rPr>
        <w:drawing>
          <wp:inline distT="0" distB="0" distL="0" distR="0" wp14:anchorId="1351F98A" wp14:editId="53EA7742">
            <wp:extent cx="5943600" cy="4173855"/>
            <wp:effectExtent l="0" t="0" r="0" b="17145"/>
            <wp:docPr id="44" name="Chart 4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5"/>
              </a:graphicData>
            </a:graphic>
          </wp:inline>
        </w:drawing>
      </w:r>
    </w:p>
    <w:p w14:paraId="46A79789" w14:textId="5FE6BE38" w:rsidR="00DE12E4" w:rsidRDefault="00DE12E4" w:rsidP="00DE12E4">
      <w:pPr>
        <w:contextualSpacing/>
        <w:rPr>
          <w:rFonts w:ascii="Times New Roman" w:hAnsi="Times New Roman" w:cs="Times New Roman"/>
          <w:color w:val="FF0000"/>
          <w:sz w:val="24"/>
          <w:szCs w:val="24"/>
        </w:rPr>
      </w:pPr>
      <w:r w:rsidRPr="0087558C">
        <w:rPr>
          <w:rFonts w:ascii="Times New Roman" w:eastAsia="Times New Roman" w:hAnsi="Times New Roman" w:cs="Times New Roman"/>
          <w:sz w:val="24"/>
          <w:szCs w:val="24"/>
        </w:rPr>
        <w:t xml:space="preserve">Figure. </w:t>
      </w:r>
      <w:r w:rsidR="00FB32D6">
        <w:rPr>
          <w:rFonts w:ascii="Times New Roman" w:eastAsia="Times New Roman" w:hAnsi="Times New Roman" w:cs="Times New Roman"/>
          <w:sz w:val="24"/>
          <w:szCs w:val="24"/>
        </w:rPr>
        <w:t>R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 and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 were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me as the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results obtained from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0.1 paired with a short intervention phase</w:t>
      </w:r>
      <w:r w:rsidR="00893E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893E3D">
        <w:rPr>
          <w:rFonts w:ascii="Times New Roman" w:hAnsi="Times New Roman" w:cs="Times New Roman"/>
          <w:sz w:val="24"/>
          <w:szCs w:val="24"/>
        </w:rPr>
        <w:t>All the RBs were acceptable (|RB|&lt; 0.05).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0FB15780" w14:textId="77777777" w:rsidR="005B65E4" w:rsidRDefault="005B65E4" w:rsidP="005B65E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0614E754" w14:textId="15A657B9" w:rsidR="00651157" w:rsidRPr="000A246A" w:rsidRDefault="00651157" w:rsidP="00651157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their interactions on relative bias for </w:t>
      </w:r>
      <w:r w:rsidRPr="0015216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 w:rsidRPr="00152165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1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651157" w:rsidRPr="00FB32D6" w14:paraId="16EBBD0C" w14:textId="77777777" w:rsidTr="00F22939">
        <w:tc>
          <w:tcPr>
            <w:tcW w:w="2155" w:type="dxa"/>
          </w:tcPr>
          <w:p w14:paraId="6AFB41A7" w14:textId="77777777" w:rsidR="00651157" w:rsidRPr="00FB32D6" w:rsidRDefault="00651157" w:rsidP="00FB32D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44129017" w14:textId="77777777" w:rsidR="00651157" w:rsidRPr="00FB32D6" w:rsidRDefault="00651157" w:rsidP="00FB32D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172E95E7" w14:textId="77777777" w:rsidR="00651157" w:rsidRPr="00FB32D6" w:rsidRDefault="00651157" w:rsidP="00FB32D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713986B2" w14:textId="77777777" w:rsidR="00651157" w:rsidRPr="00FB32D6" w:rsidRDefault="00651157" w:rsidP="00FB32D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46F15B51" w14:textId="77777777" w:rsidR="00651157" w:rsidRPr="00FB32D6" w:rsidRDefault="00651157" w:rsidP="00FB32D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3449079F" w14:textId="77777777" w:rsidR="00651157" w:rsidRPr="00FB32D6" w:rsidRDefault="00651157" w:rsidP="00FB32D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70B62664" w14:textId="77777777" w:rsidR="00651157" w:rsidRPr="00FB32D6" w:rsidRDefault="00651157" w:rsidP="00FB32D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152165" w:rsidRPr="00FB32D6" w14:paraId="670A8315" w14:textId="77777777" w:rsidTr="00F22939">
        <w:tc>
          <w:tcPr>
            <w:tcW w:w="2155" w:type="dxa"/>
          </w:tcPr>
          <w:p w14:paraId="6CC02C6E" w14:textId="77777777" w:rsidR="00152165" w:rsidRPr="00FB32D6" w:rsidRDefault="00152165" w:rsidP="00FB32D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23756535" w14:textId="4F966ABF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69B875CC" w14:textId="40ED8C71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0.00152046</w:t>
            </w:r>
          </w:p>
        </w:tc>
        <w:tc>
          <w:tcPr>
            <w:tcW w:w="1356" w:type="dxa"/>
          </w:tcPr>
          <w:p w14:paraId="648C0141" w14:textId="2D2B4C0C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0.00008447</w:t>
            </w:r>
          </w:p>
        </w:tc>
        <w:tc>
          <w:tcPr>
            <w:tcW w:w="1073" w:type="dxa"/>
          </w:tcPr>
          <w:p w14:paraId="6A18F4E6" w14:textId="3D67B8BC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278.30</w:t>
            </w:r>
          </w:p>
        </w:tc>
        <w:tc>
          <w:tcPr>
            <w:tcW w:w="1151" w:type="dxa"/>
          </w:tcPr>
          <w:p w14:paraId="5A781709" w14:textId="2197B137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4C189B4C" w14:textId="78DBB3BE" w:rsidR="00152165" w:rsidRPr="00A15319" w:rsidRDefault="00152165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3276</w:t>
            </w:r>
            <w:r w:rsidR="001F3B2E" w:rsidRPr="00A1531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152165" w:rsidRPr="00FB32D6" w14:paraId="7DCCEC04" w14:textId="77777777" w:rsidTr="00F22939">
        <w:tc>
          <w:tcPr>
            <w:tcW w:w="2155" w:type="dxa"/>
          </w:tcPr>
          <w:p w14:paraId="1953999E" w14:textId="77777777" w:rsidR="00152165" w:rsidRPr="00FB32D6" w:rsidRDefault="00152165" w:rsidP="00FB32D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373905D6" w14:textId="581713D0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21A1A881" w14:textId="6319BBCB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0.00217105</w:t>
            </w:r>
          </w:p>
        </w:tc>
        <w:tc>
          <w:tcPr>
            <w:tcW w:w="1356" w:type="dxa"/>
          </w:tcPr>
          <w:p w14:paraId="51CA1476" w14:textId="3E9D73A4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0.00108552</w:t>
            </w:r>
          </w:p>
        </w:tc>
        <w:tc>
          <w:tcPr>
            <w:tcW w:w="1073" w:type="dxa"/>
          </w:tcPr>
          <w:p w14:paraId="507FC42A" w14:textId="38CBD12B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3576.38</w:t>
            </w:r>
          </w:p>
        </w:tc>
        <w:tc>
          <w:tcPr>
            <w:tcW w:w="1151" w:type="dxa"/>
          </w:tcPr>
          <w:p w14:paraId="50955C2B" w14:textId="4B77BC7E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0CFDC074" w14:textId="1F8B8087" w:rsidR="00152165" w:rsidRPr="00A15319" w:rsidRDefault="00152165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4678</w:t>
            </w:r>
            <w:r w:rsidR="001F3B2E" w:rsidRPr="00A1531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152165" w:rsidRPr="00FB32D6" w14:paraId="359D927F" w14:textId="77777777" w:rsidTr="00F22939">
        <w:tc>
          <w:tcPr>
            <w:tcW w:w="2155" w:type="dxa"/>
          </w:tcPr>
          <w:p w14:paraId="39875967" w14:textId="77777777" w:rsidR="00152165" w:rsidRPr="00FB32D6" w:rsidRDefault="00152165" w:rsidP="00FB32D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187D9951" w14:textId="495A08F7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256F6430" w14:textId="6C529070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0.00000199</w:t>
            </w:r>
          </w:p>
        </w:tc>
        <w:tc>
          <w:tcPr>
            <w:tcW w:w="1356" w:type="dxa"/>
          </w:tcPr>
          <w:p w14:paraId="3D633BE9" w14:textId="51B9D5D0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0.00000199</w:t>
            </w:r>
          </w:p>
        </w:tc>
        <w:tc>
          <w:tcPr>
            <w:tcW w:w="1073" w:type="dxa"/>
          </w:tcPr>
          <w:p w14:paraId="22FE3582" w14:textId="4CD5DA02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6.54</w:t>
            </w:r>
          </w:p>
        </w:tc>
        <w:tc>
          <w:tcPr>
            <w:tcW w:w="1151" w:type="dxa"/>
          </w:tcPr>
          <w:p w14:paraId="0D578A3B" w14:textId="4127C4AA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0.0149</w:t>
            </w:r>
          </w:p>
        </w:tc>
        <w:tc>
          <w:tcPr>
            <w:tcW w:w="1039" w:type="dxa"/>
          </w:tcPr>
          <w:p w14:paraId="725EB047" w14:textId="7AD29ED3" w:rsidR="00152165" w:rsidRPr="00A15319" w:rsidRDefault="00152165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04</w:t>
            </w:r>
          </w:p>
        </w:tc>
      </w:tr>
      <w:tr w:rsidR="00152165" w:rsidRPr="00FB32D6" w14:paraId="64453E93" w14:textId="77777777" w:rsidTr="00F22939">
        <w:tc>
          <w:tcPr>
            <w:tcW w:w="2155" w:type="dxa"/>
          </w:tcPr>
          <w:p w14:paraId="7909F1F8" w14:textId="77777777" w:rsidR="00152165" w:rsidRPr="00FB32D6" w:rsidRDefault="00152165" w:rsidP="00FB32D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0D949D26" w14:textId="65548809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195D7D92" w14:textId="7C91FBD2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0.00091155</w:t>
            </w:r>
          </w:p>
        </w:tc>
        <w:tc>
          <w:tcPr>
            <w:tcW w:w="1356" w:type="dxa"/>
          </w:tcPr>
          <w:p w14:paraId="32A6F772" w14:textId="6D40E750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0.00002532</w:t>
            </w:r>
          </w:p>
        </w:tc>
        <w:tc>
          <w:tcPr>
            <w:tcW w:w="1073" w:type="dxa"/>
          </w:tcPr>
          <w:p w14:paraId="4A6FAD1A" w14:textId="31340D51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83.42</w:t>
            </w:r>
          </w:p>
        </w:tc>
        <w:tc>
          <w:tcPr>
            <w:tcW w:w="1151" w:type="dxa"/>
          </w:tcPr>
          <w:p w14:paraId="39508C5F" w14:textId="66E05209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6225EEC1" w14:textId="45CE824D" w:rsidR="00152165" w:rsidRPr="00A15319" w:rsidRDefault="00152165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1964</w:t>
            </w:r>
            <w:r w:rsidR="001F3B2E" w:rsidRPr="00A1531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152165" w:rsidRPr="00FB32D6" w14:paraId="20B2C3CE" w14:textId="77777777" w:rsidTr="00F22939">
        <w:tc>
          <w:tcPr>
            <w:tcW w:w="2155" w:type="dxa"/>
          </w:tcPr>
          <w:p w14:paraId="4F7E6CC9" w14:textId="77777777" w:rsidR="00152165" w:rsidRPr="00FB32D6" w:rsidRDefault="00152165" w:rsidP="00FB32D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40203DA0" w14:textId="3B0D1323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2FE8FE77" w14:textId="4EB59D1B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0.00001203</w:t>
            </w:r>
          </w:p>
        </w:tc>
        <w:tc>
          <w:tcPr>
            <w:tcW w:w="1356" w:type="dxa"/>
          </w:tcPr>
          <w:p w14:paraId="1876DED2" w14:textId="785A95DE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0.00000067</w:t>
            </w:r>
          </w:p>
        </w:tc>
        <w:tc>
          <w:tcPr>
            <w:tcW w:w="1073" w:type="dxa"/>
          </w:tcPr>
          <w:p w14:paraId="234ECB9F" w14:textId="62E9714E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2.20</w:t>
            </w:r>
          </w:p>
        </w:tc>
        <w:tc>
          <w:tcPr>
            <w:tcW w:w="1151" w:type="dxa"/>
          </w:tcPr>
          <w:p w14:paraId="20E6687B" w14:textId="67F9CD79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0.0216</w:t>
            </w:r>
          </w:p>
        </w:tc>
        <w:tc>
          <w:tcPr>
            <w:tcW w:w="1039" w:type="dxa"/>
          </w:tcPr>
          <w:p w14:paraId="424308BB" w14:textId="5E856922" w:rsidR="00152165" w:rsidRPr="00A15319" w:rsidRDefault="00152165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26</w:t>
            </w:r>
          </w:p>
        </w:tc>
      </w:tr>
      <w:tr w:rsidR="00152165" w:rsidRPr="00FB32D6" w14:paraId="39A3E4AA" w14:textId="77777777" w:rsidTr="00F22939">
        <w:tc>
          <w:tcPr>
            <w:tcW w:w="2155" w:type="dxa"/>
          </w:tcPr>
          <w:p w14:paraId="050E6F76" w14:textId="77777777" w:rsidR="00152165" w:rsidRPr="00FB32D6" w:rsidRDefault="00152165" w:rsidP="00FB32D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15D6A922" w14:textId="16BA427C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672337B8" w14:textId="326DE8A1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0.00001257</w:t>
            </w:r>
          </w:p>
        </w:tc>
        <w:tc>
          <w:tcPr>
            <w:tcW w:w="1356" w:type="dxa"/>
          </w:tcPr>
          <w:p w14:paraId="4D1D7ACA" w14:textId="486E423E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0.00000628</w:t>
            </w:r>
          </w:p>
        </w:tc>
        <w:tc>
          <w:tcPr>
            <w:tcW w:w="1073" w:type="dxa"/>
          </w:tcPr>
          <w:p w14:paraId="7EFC7544" w14:textId="4059357B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20.70</w:t>
            </w:r>
          </w:p>
        </w:tc>
        <w:tc>
          <w:tcPr>
            <w:tcW w:w="1151" w:type="dxa"/>
          </w:tcPr>
          <w:p w14:paraId="362BA265" w14:textId="07AD079B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4301DDB9" w14:textId="697ADF08" w:rsidR="00152165" w:rsidRPr="00A15319" w:rsidRDefault="00152165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27</w:t>
            </w:r>
          </w:p>
        </w:tc>
      </w:tr>
      <w:tr w:rsidR="00152165" w:rsidRPr="00FB32D6" w14:paraId="55A982B8" w14:textId="77777777" w:rsidTr="00F22939">
        <w:tc>
          <w:tcPr>
            <w:tcW w:w="2155" w:type="dxa"/>
          </w:tcPr>
          <w:p w14:paraId="5F881B28" w14:textId="77777777" w:rsidR="00152165" w:rsidRPr="00FB32D6" w:rsidRDefault="00152165" w:rsidP="00FB32D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0386BFBA" w14:textId="73FBC0F0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6375EF27" w14:textId="69955B90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0.00001093</w:t>
            </w:r>
          </w:p>
        </w:tc>
        <w:tc>
          <w:tcPr>
            <w:tcW w:w="1356" w:type="dxa"/>
          </w:tcPr>
          <w:p w14:paraId="3E6487EE" w14:textId="280D7146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0.00000030</w:t>
            </w:r>
          </w:p>
        </w:tc>
        <w:tc>
          <w:tcPr>
            <w:tcW w:w="1073" w:type="dxa"/>
          </w:tcPr>
          <w:p w14:paraId="31BF8A5B" w14:textId="77777777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1C2B972F" w14:textId="77777777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4F539C8C" w14:textId="77777777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2EDF11D1" w14:textId="6D1670DE" w:rsidR="005B65E4" w:rsidRPr="001F3B2E" w:rsidRDefault="00651157" w:rsidP="001F3B2E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1F3B2E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1F3B2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1F3B2E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1F3B2E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1F3B2E">
        <w:rPr>
          <w:rFonts w:ascii="Times New Roman" w:hAnsi="Times New Roman" w:cs="Times New Roman"/>
          <w:sz w:val="20"/>
          <w:szCs w:val="20"/>
        </w:rPr>
        <w:t>= β</w:t>
      </w:r>
      <w:r w:rsidRPr="001F3B2E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1F3B2E">
        <w:rPr>
          <w:rFonts w:ascii="Times New Roman" w:hAnsi="Times New Roman" w:cs="Times New Roman"/>
          <w:sz w:val="20"/>
          <w:szCs w:val="20"/>
        </w:rPr>
        <w:t>= β</w:t>
      </w:r>
      <w:r w:rsidRPr="001F3B2E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1F3B2E">
        <w:rPr>
          <w:rFonts w:ascii="Times New Roman" w:hAnsi="Times New Roman" w:cs="Times New Roman"/>
          <w:sz w:val="20"/>
          <w:szCs w:val="20"/>
        </w:rPr>
        <w:t xml:space="preserve">= 0.1 paired with a short intervention phase. </w:t>
      </w:r>
    </w:p>
    <w:p w14:paraId="0D5225B3" w14:textId="77777777" w:rsidR="001F3B2E" w:rsidRPr="001F3B2E" w:rsidRDefault="001F3B2E" w:rsidP="001F3B2E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1F3B2E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1F3B2E">
        <w:rPr>
          <w:rFonts w:ascii="Times New Roman" w:hAnsi="Times New Roman" w:cs="Times New Roman"/>
          <w:i/>
          <w:sz w:val="20"/>
          <w:szCs w:val="20"/>
        </w:rPr>
        <w:t>p</w:t>
      </w:r>
      <w:r w:rsidRPr="001F3B2E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1F3B2E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1F3B2E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33DF01BB" w14:textId="77777777" w:rsidR="001F3B2E" w:rsidRPr="005467BC" w:rsidRDefault="001F3B2E" w:rsidP="005B65E4">
      <w:pPr>
        <w:rPr>
          <w:rFonts w:ascii="Times New Roman" w:hAnsi="Times New Roman" w:cs="Times New Roman"/>
          <w:sz w:val="20"/>
          <w:szCs w:val="20"/>
        </w:rPr>
      </w:pPr>
    </w:p>
    <w:p w14:paraId="2037646D" w14:textId="204CE638" w:rsidR="005B65E4" w:rsidRDefault="002D33EC" w:rsidP="005B65E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4128A692" wp14:editId="04CCCE01">
            <wp:extent cx="5943600" cy="4173855"/>
            <wp:effectExtent l="0" t="0" r="0" b="17145"/>
            <wp:docPr id="45" name="Chart 4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6"/>
              </a:graphicData>
            </a:graphic>
          </wp:inline>
        </w:drawing>
      </w:r>
    </w:p>
    <w:p w14:paraId="500CF720" w14:textId="77777777" w:rsidR="00893E3D" w:rsidRPr="001F3B2E" w:rsidRDefault="00152165" w:rsidP="00893E3D">
      <w:pPr>
        <w:contextualSpacing/>
        <w:rPr>
          <w:rFonts w:ascii="Times New Roman" w:hAnsi="Times New Roman" w:cs="Times New Roman"/>
          <w:color w:val="FF0000"/>
        </w:rPr>
      </w:pPr>
      <w:r w:rsidRPr="001F3B2E">
        <w:rPr>
          <w:rFonts w:ascii="Times New Roman" w:eastAsia="Times New Roman" w:hAnsi="Times New Roman" w:cs="Times New Roman"/>
        </w:rPr>
        <w:t xml:space="preserve">Figure. </w:t>
      </w:r>
      <w:r w:rsidR="00FB32D6" w:rsidRPr="001F3B2E">
        <w:rPr>
          <w:rFonts w:ascii="Times New Roman" w:eastAsia="Times New Roman" w:hAnsi="Times New Roman" w:cs="Times New Roman"/>
        </w:rPr>
        <w:t>RB</w:t>
      </w:r>
      <w:r w:rsidRPr="001F3B2E">
        <w:rPr>
          <w:rFonts w:ascii="Times New Roman" w:eastAsia="Times New Roman" w:hAnsi="Times New Roman" w:cs="Times New Roman"/>
        </w:rPr>
        <w:t xml:space="preserve"> of β</w:t>
      </w:r>
      <w:r w:rsidRPr="001F3B2E">
        <w:rPr>
          <w:rFonts w:ascii="Times New Roman" w:eastAsia="Times New Roman" w:hAnsi="Times New Roman" w:cs="Times New Roman"/>
          <w:vertAlign w:val="subscript"/>
        </w:rPr>
        <w:t>2</w:t>
      </w:r>
      <w:r w:rsidRPr="001F3B2E">
        <w:rPr>
          <w:rFonts w:ascii="Times New Roman" w:eastAsia="Times New Roman" w:hAnsi="Times New Roman" w:cs="Times New Roman"/>
        </w:rPr>
        <w:t xml:space="preserve">, with </w:t>
      </w:r>
      <w:r w:rsidRPr="001F3B2E">
        <w:rPr>
          <w:rFonts w:ascii="Times New Roman" w:hAnsi="Times New Roman" w:cs="Times New Roman"/>
        </w:rPr>
        <w:t>β</w:t>
      </w:r>
      <w:r w:rsidRPr="001F3B2E">
        <w:rPr>
          <w:rFonts w:ascii="Times New Roman" w:hAnsi="Times New Roman" w:cs="Times New Roman"/>
          <w:vertAlign w:val="subscript"/>
        </w:rPr>
        <w:t xml:space="preserve">2 </w:t>
      </w:r>
      <w:r w:rsidRPr="001F3B2E">
        <w:rPr>
          <w:rFonts w:ascii="Times New Roman" w:hAnsi="Times New Roman" w:cs="Times New Roman"/>
        </w:rPr>
        <w:t>=1 and β</w:t>
      </w:r>
      <w:r w:rsidRPr="001F3B2E">
        <w:rPr>
          <w:rFonts w:ascii="Times New Roman" w:hAnsi="Times New Roman" w:cs="Times New Roman"/>
          <w:vertAlign w:val="subscript"/>
        </w:rPr>
        <w:t xml:space="preserve">1 </w:t>
      </w:r>
      <w:r w:rsidRPr="001F3B2E">
        <w:rPr>
          <w:rFonts w:ascii="Times New Roman" w:hAnsi="Times New Roman" w:cs="Times New Roman"/>
        </w:rPr>
        <w:t>= β</w:t>
      </w:r>
      <w:r w:rsidRPr="001F3B2E">
        <w:rPr>
          <w:rFonts w:ascii="Times New Roman" w:hAnsi="Times New Roman" w:cs="Times New Roman"/>
          <w:vertAlign w:val="subscript"/>
        </w:rPr>
        <w:t xml:space="preserve">3 </w:t>
      </w:r>
      <w:r w:rsidRPr="001F3B2E">
        <w:rPr>
          <w:rFonts w:ascii="Times New Roman" w:hAnsi="Times New Roman" w:cs="Times New Roman"/>
        </w:rPr>
        <w:t>= 0.1 (</w:t>
      </w:r>
      <w:r w:rsidRPr="001F3B2E">
        <w:rPr>
          <w:rFonts w:ascii="Times New Roman" w:hAnsi="Times New Roman" w:cs="Times New Roman"/>
          <w:i/>
        </w:rPr>
        <w:t>n</w:t>
      </w:r>
      <w:r w:rsidRPr="001F3B2E">
        <w:rPr>
          <w:rFonts w:ascii="Times New Roman" w:hAnsi="Times New Roman" w:cs="Times New Roman"/>
          <w:vertAlign w:val="subscript"/>
        </w:rPr>
        <w:t>A</w:t>
      </w:r>
      <w:r w:rsidRPr="001F3B2E">
        <w:rPr>
          <w:rFonts w:ascii="Times New Roman" w:hAnsi="Times New Roman" w:cs="Times New Roman"/>
        </w:rPr>
        <w:t xml:space="preserve"> = 10, </w:t>
      </w:r>
      <w:r w:rsidRPr="001F3B2E">
        <w:rPr>
          <w:rFonts w:ascii="Times New Roman" w:hAnsi="Times New Roman" w:cs="Times New Roman"/>
          <w:i/>
        </w:rPr>
        <w:t>n</w:t>
      </w:r>
      <w:r w:rsidRPr="001F3B2E">
        <w:rPr>
          <w:rFonts w:ascii="Times New Roman" w:hAnsi="Times New Roman" w:cs="Times New Roman"/>
          <w:vertAlign w:val="subscript"/>
        </w:rPr>
        <w:t>B</w:t>
      </w:r>
      <w:r w:rsidRPr="001F3B2E">
        <w:rPr>
          <w:rFonts w:ascii="Times New Roman" w:hAnsi="Times New Roman" w:cs="Times New Roman"/>
        </w:rPr>
        <w:t xml:space="preserve"> = 10). </w:t>
      </w:r>
      <w:r w:rsidR="00804D49" w:rsidRPr="001F3B2E">
        <w:rPr>
          <w:rFonts w:ascii="Times New Roman" w:hAnsi="Times New Roman" w:cs="Times New Roman"/>
        </w:rPr>
        <w:t>SM stands for the simplified model and TS stands for the time-series model.</w:t>
      </w:r>
      <w:r w:rsidRPr="001F3B2E">
        <w:rPr>
          <w:rFonts w:ascii="Times New Roman" w:hAnsi="Times New Roman" w:cs="Times New Roman"/>
          <w:color w:val="000000" w:themeColor="text1"/>
        </w:rPr>
        <w:t xml:space="preserve"> </w:t>
      </w:r>
      <w:r w:rsidR="005B65E4" w:rsidRPr="001F3B2E">
        <w:rPr>
          <w:rFonts w:ascii="Times New Roman" w:hAnsi="Times New Roman" w:cs="Times New Roman"/>
          <w:color w:val="000000" w:themeColor="text1"/>
        </w:rPr>
        <w:t xml:space="preserve">Results were </w:t>
      </w:r>
      <w:r w:rsidR="00762577" w:rsidRPr="001F3B2E">
        <w:rPr>
          <w:rFonts w:ascii="Times New Roman" w:hAnsi="Times New Roman" w:cs="Times New Roman"/>
          <w:color w:val="000000" w:themeColor="text1"/>
        </w:rPr>
        <w:t xml:space="preserve">the same as the </w:t>
      </w:r>
      <w:r w:rsidR="005B65E4" w:rsidRPr="001F3B2E">
        <w:rPr>
          <w:rFonts w:ascii="Times New Roman" w:hAnsi="Times New Roman" w:cs="Times New Roman"/>
          <w:color w:val="000000" w:themeColor="text1"/>
        </w:rPr>
        <w:t>results obtained from β</w:t>
      </w:r>
      <w:r w:rsidR="005B65E4" w:rsidRPr="001F3B2E">
        <w:rPr>
          <w:rFonts w:ascii="Times New Roman" w:hAnsi="Times New Roman" w:cs="Times New Roman"/>
          <w:color w:val="000000" w:themeColor="text1"/>
          <w:vertAlign w:val="subscript"/>
        </w:rPr>
        <w:t xml:space="preserve">1 </w:t>
      </w:r>
      <w:r w:rsidR="005B65E4" w:rsidRPr="001F3B2E">
        <w:rPr>
          <w:rFonts w:ascii="Times New Roman" w:hAnsi="Times New Roman" w:cs="Times New Roman"/>
          <w:color w:val="000000" w:themeColor="text1"/>
        </w:rPr>
        <w:t>= β</w:t>
      </w:r>
      <w:r w:rsidR="005B65E4" w:rsidRPr="001F3B2E">
        <w:rPr>
          <w:rFonts w:ascii="Times New Roman" w:hAnsi="Times New Roman" w:cs="Times New Roman"/>
          <w:color w:val="000000" w:themeColor="text1"/>
          <w:vertAlign w:val="subscript"/>
        </w:rPr>
        <w:t xml:space="preserve">2 </w:t>
      </w:r>
      <w:r w:rsidR="005B65E4" w:rsidRPr="001F3B2E">
        <w:rPr>
          <w:rFonts w:ascii="Times New Roman" w:hAnsi="Times New Roman" w:cs="Times New Roman"/>
          <w:color w:val="000000" w:themeColor="text1"/>
        </w:rPr>
        <w:t>= β</w:t>
      </w:r>
      <w:r w:rsidR="005B65E4" w:rsidRPr="001F3B2E">
        <w:rPr>
          <w:rFonts w:ascii="Times New Roman" w:hAnsi="Times New Roman" w:cs="Times New Roman"/>
          <w:color w:val="000000" w:themeColor="text1"/>
          <w:vertAlign w:val="subscript"/>
        </w:rPr>
        <w:t xml:space="preserve">3 </w:t>
      </w:r>
      <w:r w:rsidR="005B65E4" w:rsidRPr="001F3B2E">
        <w:rPr>
          <w:rFonts w:ascii="Times New Roman" w:hAnsi="Times New Roman" w:cs="Times New Roman"/>
          <w:color w:val="000000" w:themeColor="text1"/>
        </w:rPr>
        <w:t>= 0.1 paired with a short i</w:t>
      </w:r>
      <w:r w:rsidR="00DD594A" w:rsidRPr="001F3B2E">
        <w:rPr>
          <w:rFonts w:ascii="Times New Roman" w:hAnsi="Times New Roman" w:cs="Times New Roman"/>
          <w:color w:val="000000" w:themeColor="text1"/>
        </w:rPr>
        <w:t>ntervention phase</w:t>
      </w:r>
      <w:r w:rsidR="00762577" w:rsidRPr="001F3B2E">
        <w:rPr>
          <w:rFonts w:ascii="Times New Roman" w:hAnsi="Times New Roman" w:cs="Times New Roman"/>
          <w:color w:val="000000" w:themeColor="text1"/>
        </w:rPr>
        <w:t>, divided by 10</w:t>
      </w:r>
      <w:r w:rsidR="005B65E4" w:rsidRPr="001F3B2E">
        <w:rPr>
          <w:rFonts w:ascii="Times New Roman" w:hAnsi="Times New Roman" w:cs="Times New Roman"/>
          <w:color w:val="000000" w:themeColor="text1"/>
        </w:rPr>
        <w:t xml:space="preserve">. </w:t>
      </w:r>
      <w:r w:rsidR="00893E3D" w:rsidRPr="001F3B2E">
        <w:rPr>
          <w:rFonts w:ascii="Times New Roman" w:hAnsi="Times New Roman" w:cs="Times New Roman"/>
        </w:rPr>
        <w:t>All the RBs were acceptable (|RB|&lt; 0.05).</w:t>
      </w:r>
      <w:r w:rsidR="00893E3D" w:rsidRPr="001F3B2E">
        <w:rPr>
          <w:rFonts w:ascii="Times New Roman" w:hAnsi="Times New Roman" w:cs="Times New Roman"/>
          <w:color w:val="000000" w:themeColor="text1"/>
        </w:rPr>
        <w:t xml:space="preserve"> </w:t>
      </w:r>
    </w:p>
    <w:p w14:paraId="33A8B0F2" w14:textId="4259F222" w:rsidR="005B65E4" w:rsidRPr="001F3B2E" w:rsidRDefault="005B65E4" w:rsidP="005B65E4">
      <w:pPr>
        <w:contextualSpacing/>
        <w:rPr>
          <w:rFonts w:ascii="Times New Roman" w:hAnsi="Times New Roman" w:cs="Times New Roman"/>
          <w:color w:val="000000" w:themeColor="text1"/>
        </w:rPr>
      </w:pPr>
    </w:p>
    <w:p w14:paraId="2D055591" w14:textId="77777777" w:rsidR="005B65E4" w:rsidRPr="001F3B2E" w:rsidRDefault="005B65E4" w:rsidP="005B65E4">
      <w:pPr>
        <w:contextualSpacing/>
        <w:rPr>
          <w:rFonts w:ascii="Times New Roman" w:hAnsi="Times New Roman" w:cs="Times New Roman"/>
        </w:rPr>
      </w:pPr>
    </w:p>
    <w:p w14:paraId="3C87ECA2" w14:textId="2E800416" w:rsidR="00152165" w:rsidRPr="001F3B2E" w:rsidRDefault="00152165" w:rsidP="00152165">
      <w:pPr>
        <w:spacing w:after="160" w:line="259" w:lineRule="auto"/>
        <w:rPr>
          <w:rFonts w:ascii="Times New Roman" w:hAnsi="Times New Roman" w:cs="Times New Roman"/>
          <w:color w:val="000000" w:themeColor="text1"/>
        </w:rPr>
      </w:pPr>
      <w:r w:rsidRPr="001F3B2E">
        <w:rPr>
          <w:rFonts w:ascii="Times New Roman" w:hAnsi="Times New Roman" w:cs="Times New Roman"/>
          <w:color w:val="000000" w:themeColor="text1"/>
        </w:rPr>
        <w:t xml:space="preserve">Table. ANOVA results of </w:t>
      </w:r>
      <w:r w:rsidR="00200926" w:rsidRPr="001F3B2E">
        <w:rPr>
          <w:rFonts w:ascii="Times New Roman" w:hAnsi="Times New Roman" w:cs="Times New Roman"/>
          <w:color w:val="000000" w:themeColor="text1"/>
        </w:rPr>
        <w:t>the impact of missing rate</w:t>
      </w:r>
      <w:r w:rsidRPr="001F3B2E">
        <w:rPr>
          <w:rFonts w:ascii="Times New Roman" w:hAnsi="Times New Roman" w:cs="Times New Roman"/>
          <w:color w:val="000000" w:themeColor="text1"/>
        </w:rPr>
        <w:t xml:space="preserve">, autocorrelation, model fitting, and their interactions on relative bias for </w:t>
      </w:r>
      <w:r w:rsidRPr="001F3B2E">
        <w:rPr>
          <w:rFonts w:ascii="Times New Roman" w:eastAsia="Times New Roman" w:hAnsi="Times New Roman" w:cs="Times New Roman"/>
          <w:color w:val="000000" w:themeColor="text1"/>
        </w:rPr>
        <w:t>β</w:t>
      </w:r>
      <w:r w:rsidRPr="001F3B2E">
        <w:rPr>
          <w:rFonts w:ascii="Times New Roman" w:eastAsia="Times New Roman" w:hAnsi="Times New Roman" w:cs="Times New Roman"/>
          <w:color w:val="000000" w:themeColor="text1"/>
          <w:vertAlign w:val="subscript"/>
        </w:rPr>
        <w:t>2</w:t>
      </w:r>
      <w:r w:rsidRPr="001F3B2E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152165" w:rsidRPr="00FB32D6" w14:paraId="3ECA9DA4" w14:textId="77777777" w:rsidTr="00F22939">
        <w:tc>
          <w:tcPr>
            <w:tcW w:w="2155" w:type="dxa"/>
          </w:tcPr>
          <w:p w14:paraId="0509C1A7" w14:textId="77777777" w:rsidR="00152165" w:rsidRPr="00FB32D6" w:rsidRDefault="00152165" w:rsidP="00FB32D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6256D87E" w14:textId="77777777" w:rsidR="00152165" w:rsidRPr="00FB32D6" w:rsidRDefault="00152165" w:rsidP="00FB32D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38BC35C9" w14:textId="77777777" w:rsidR="00152165" w:rsidRPr="00FB32D6" w:rsidRDefault="00152165" w:rsidP="00FB32D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27683BF5" w14:textId="77777777" w:rsidR="00152165" w:rsidRPr="00FB32D6" w:rsidRDefault="00152165" w:rsidP="00FB32D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64D0FAF8" w14:textId="77777777" w:rsidR="00152165" w:rsidRPr="00FB32D6" w:rsidRDefault="00152165" w:rsidP="00FB32D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4038FB8C" w14:textId="77777777" w:rsidR="00152165" w:rsidRPr="00FB32D6" w:rsidRDefault="00152165" w:rsidP="00FB32D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65170293" w14:textId="77777777" w:rsidR="00152165" w:rsidRPr="00FB32D6" w:rsidRDefault="00152165" w:rsidP="00FB32D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152165" w:rsidRPr="00FB32D6" w14:paraId="2D03B2DB" w14:textId="77777777" w:rsidTr="00F22939">
        <w:tc>
          <w:tcPr>
            <w:tcW w:w="2155" w:type="dxa"/>
          </w:tcPr>
          <w:p w14:paraId="7E0E670E" w14:textId="77777777" w:rsidR="00152165" w:rsidRPr="00FB32D6" w:rsidRDefault="00152165" w:rsidP="00FB32D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0994730F" w14:textId="08BC6216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1F0EBA60" w14:textId="5C9B72D1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0.00045978</w:t>
            </w:r>
          </w:p>
        </w:tc>
        <w:tc>
          <w:tcPr>
            <w:tcW w:w="1356" w:type="dxa"/>
          </w:tcPr>
          <w:p w14:paraId="1310C9FF" w14:textId="140CE0FE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0.00002554</w:t>
            </w:r>
          </w:p>
        </w:tc>
        <w:tc>
          <w:tcPr>
            <w:tcW w:w="1073" w:type="dxa"/>
          </w:tcPr>
          <w:p w14:paraId="0621FC4E" w14:textId="673BB512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43.66</w:t>
            </w:r>
          </w:p>
        </w:tc>
        <w:tc>
          <w:tcPr>
            <w:tcW w:w="1151" w:type="dxa"/>
          </w:tcPr>
          <w:p w14:paraId="60D8E672" w14:textId="71695617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7C0D8066" w14:textId="1C943756" w:rsidR="00152165" w:rsidRPr="00A15319" w:rsidRDefault="00152165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2157</w:t>
            </w:r>
            <w:r w:rsidR="001F3B2E" w:rsidRPr="00A1531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152165" w:rsidRPr="00FB32D6" w14:paraId="638FE7A9" w14:textId="77777777" w:rsidTr="00F22939">
        <w:tc>
          <w:tcPr>
            <w:tcW w:w="2155" w:type="dxa"/>
          </w:tcPr>
          <w:p w14:paraId="01F14152" w14:textId="77777777" w:rsidR="00152165" w:rsidRPr="00FB32D6" w:rsidRDefault="00152165" w:rsidP="00FB32D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1F639E63" w14:textId="11906729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4BC00D44" w14:textId="7AC03894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0.00083891</w:t>
            </w:r>
          </w:p>
        </w:tc>
        <w:tc>
          <w:tcPr>
            <w:tcW w:w="1356" w:type="dxa"/>
          </w:tcPr>
          <w:p w14:paraId="21C9B742" w14:textId="4280C61E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0.00041945</w:t>
            </w:r>
          </w:p>
        </w:tc>
        <w:tc>
          <w:tcPr>
            <w:tcW w:w="1073" w:type="dxa"/>
          </w:tcPr>
          <w:p w14:paraId="52881260" w14:textId="046B4DE2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717.04</w:t>
            </w:r>
          </w:p>
        </w:tc>
        <w:tc>
          <w:tcPr>
            <w:tcW w:w="1151" w:type="dxa"/>
          </w:tcPr>
          <w:p w14:paraId="4935DDF1" w14:textId="06EB8A1B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32904410" w14:textId="7D1B9337" w:rsidR="00152165" w:rsidRPr="00A15319" w:rsidRDefault="00152165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3935</w:t>
            </w:r>
            <w:r w:rsidR="001F3B2E" w:rsidRPr="00A1531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152165" w:rsidRPr="00FB32D6" w14:paraId="35275FCE" w14:textId="77777777" w:rsidTr="00F22939">
        <w:tc>
          <w:tcPr>
            <w:tcW w:w="2155" w:type="dxa"/>
          </w:tcPr>
          <w:p w14:paraId="22B73409" w14:textId="77777777" w:rsidR="00152165" w:rsidRPr="00FB32D6" w:rsidRDefault="00152165" w:rsidP="00FB32D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6953F77D" w14:textId="0A3B0148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554A556B" w14:textId="4657CA02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0.00000115</w:t>
            </w:r>
          </w:p>
        </w:tc>
        <w:tc>
          <w:tcPr>
            <w:tcW w:w="1356" w:type="dxa"/>
          </w:tcPr>
          <w:p w14:paraId="1FBBD000" w14:textId="21135194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0.00000115</w:t>
            </w:r>
          </w:p>
        </w:tc>
        <w:tc>
          <w:tcPr>
            <w:tcW w:w="1073" w:type="dxa"/>
          </w:tcPr>
          <w:p w14:paraId="03275995" w14:textId="4FA6609B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1.97</w:t>
            </w:r>
          </w:p>
        </w:tc>
        <w:tc>
          <w:tcPr>
            <w:tcW w:w="1151" w:type="dxa"/>
          </w:tcPr>
          <w:p w14:paraId="17A46AD8" w14:textId="52DA8E21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0.1694</w:t>
            </w:r>
          </w:p>
        </w:tc>
        <w:tc>
          <w:tcPr>
            <w:tcW w:w="1039" w:type="dxa"/>
          </w:tcPr>
          <w:p w14:paraId="19A39F6A" w14:textId="5F17B48F" w:rsidR="00152165" w:rsidRPr="00A15319" w:rsidRDefault="00152165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05</w:t>
            </w:r>
          </w:p>
        </w:tc>
      </w:tr>
      <w:tr w:rsidR="00152165" w:rsidRPr="00FB32D6" w14:paraId="205F14CF" w14:textId="77777777" w:rsidTr="00F22939">
        <w:tc>
          <w:tcPr>
            <w:tcW w:w="2155" w:type="dxa"/>
          </w:tcPr>
          <w:p w14:paraId="42932173" w14:textId="77777777" w:rsidR="00152165" w:rsidRPr="00FB32D6" w:rsidRDefault="00152165" w:rsidP="00FB32D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21771AC9" w14:textId="221DF9B2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714B5AF9" w14:textId="0755DA32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0.00078308</w:t>
            </w:r>
          </w:p>
        </w:tc>
        <w:tc>
          <w:tcPr>
            <w:tcW w:w="1356" w:type="dxa"/>
          </w:tcPr>
          <w:p w14:paraId="72EDE702" w14:textId="3A4C6590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0.00002175</w:t>
            </w:r>
          </w:p>
        </w:tc>
        <w:tc>
          <w:tcPr>
            <w:tcW w:w="1073" w:type="dxa"/>
          </w:tcPr>
          <w:p w14:paraId="2BC42EF0" w14:textId="18DCBF35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37.18</w:t>
            </w:r>
          </w:p>
        </w:tc>
        <w:tc>
          <w:tcPr>
            <w:tcW w:w="1151" w:type="dxa"/>
          </w:tcPr>
          <w:p w14:paraId="204986BB" w14:textId="02B9D293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3FC269BC" w14:textId="25EB8EEE" w:rsidR="00152165" w:rsidRPr="00A15319" w:rsidRDefault="00152165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3673</w:t>
            </w:r>
            <w:r w:rsidR="001F3B2E" w:rsidRPr="00A1531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152165" w:rsidRPr="00FB32D6" w14:paraId="3EB83097" w14:textId="77777777" w:rsidTr="00F22939">
        <w:tc>
          <w:tcPr>
            <w:tcW w:w="2155" w:type="dxa"/>
          </w:tcPr>
          <w:p w14:paraId="7AAE15EC" w14:textId="77777777" w:rsidR="00152165" w:rsidRPr="00FB32D6" w:rsidRDefault="00152165" w:rsidP="00FB32D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038BFEF1" w14:textId="514CCF33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2CC00EF0" w14:textId="75CFC6EC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0.00000385</w:t>
            </w:r>
          </w:p>
        </w:tc>
        <w:tc>
          <w:tcPr>
            <w:tcW w:w="1356" w:type="dxa"/>
          </w:tcPr>
          <w:p w14:paraId="5F09C72E" w14:textId="49094620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0.00000021</w:t>
            </w:r>
          </w:p>
        </w:tc>
        <w:tc>
          <w:tcPr>
            <w:tcW w:w="1073" w:type="dxa"/>
          </w:tcPr>
          <w:p w14:paraId="152B202E" w14:textId="78100404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0.37</w:t>
            </w:r>
          </w:p>
        </w:tc>
        <w:tc>
          <w:tcPr>
            <w:tcW w:w="1151" w:type="dxa"/>
          </w:tcPr>
          <w:p w14:paraId="327E50D7" w14:textId="03A20268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0.9872</w:t>
            </w:r>
          </w:p>
        </w:tc>
        <w:tc>
          <w:tcPr>
            <w:tcW w:w="1039" w:type="dxa"/>
          </w:tcPr>
          <w:p w14:paraId="32F01090" w14:textId="474CA23A" w:rsidR="00152165" w:rsidRPr="00A15319" w:rsidRDefault="00152165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18</w:t>
            </w:r>
          </w:p>
        </w:tc>
      </w:tr>
      <w:tr w:rsidR="00152165" w:rsidRPr="00FB32D6" w14:paraId="6F3B498B" w14:textId="77777777" w:rsidTr="00F22939">
        <w:tc>
          <w:tcPr>
            <w:tcW w:w="2155" w:type="dxa"/>
          </w:tcPr>
          <w:p w14:paraId="3B2CE740" w14:textId="77777777" w:rsidR="00152165" w:rsidRPr="00FB32D6" w:rsidRDefault="00152165" w:rsidP="00FB32D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44B04649" w14:textId="60C56137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398535A9" w14:textId="28203395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0.00002402</w:t>
            </w:r>
          </w:p>
        </w:tc>
        <w:tc>
          <w:tcPr>
            <w:tcW w:w="1356" w:type="dxa"/>
          </w:tcPr>
          <w:p w14:paraId="466877C0" w14:textId="7E43DD10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0.00001201</w:t>
            </w:r>
          </w:p>
        </w:tc>
        <w:tc>
          <w:tcPr>
            <w:tcW w:w="1073" w:type="dxa"/>
          </w:tcPr>
          <w:p w14:paraId="30C6D50C" w14:textId="58B10468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20.53</w:t>
            </w:r>
          </w:p>
        </w:tc>
        <w:tc>
          <w:tcPr>
            <w:tcW w:w="1151" w:type="dxa"/>
          </w:tcPr>
          <w:p w14:paraId="56E7EE19" w14:textId="7DC326D5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1AA60C87" w14:textId="26935F4D" w:rsidR="00152165" w:rsidRPr="00A15319" w:rsidRDefault="00152165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113</w:t>
            </w:r>
          </w:p>
        </w:tc>
      </w:tr>
      <w:tr w:rsidR="00152165" w:rsidRPr="00FB32D6" w14:paraId="075BC2A3" w14:textId="77777777" w:rsidTr="00F22939">
        <w:tc>
          <w:tcPr>
            <w:tcW w:w="2155" w:type="dxa"/>
          </w:tcPr>
          <w:p w14:paraId="508143AB" w14:textId="77777777" w:rsidR="00152165" w:rsidRPr="00FB32D6" w:rsidRDefault="00152165" w:rsidP="00FB32D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0A0DDFCD" w14:textId="76E19333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514F656F" w14:textId="0F8CD7B8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0.00002106</w:t>
            </w:r>
          </w:p>
        </w:tc>
        <w:tc>
          <w:tcPr>
            <w:tcW w:w="1356" w:type="dxa"/>
          </w:tcPr>
          <w:p w14:paraId="6DF3225F" w14:textId="0C997686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FB32D6">
              <w:rPr>
                <w:rFonts w:ascii="Times New Roman" w:hAnsi="Times New Roman" w:cs="Times New Roman"/>
                <w:color w:val="000000" w:themeColor="text1"/>
              </w:rPr>
              <w:t>0.00000058</w:t>
            </w:r>
          </w:p>
        </w:tc>
        <w:tc>
          <w:tcPr>
            <w:tcW w:w="1073" w:type="dxa"/>
          </w:tcPr>
          <w:p w14:paraId="237A888E" w14:textId="77777777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2ED574BF" w14:textId="77777777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4DEC8FF7" w14:textId="77777777" w:rsidR="00152165" w:rsidRPr="00FB32D6" w:rsidRDefault="00152165" w:rsidP="00FB32D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439AC5C3" w14:textId="0041F1C6" w:rsidR="005B65E4" w:rsidRDefault="00152165" w:rsidP="001F3B2E">
      <w:pPr>
        <w:spacing w:after="160"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893E3D">
        <w:rPr>
          <w:rFonts w:ascii="Times New Roman" w:hAnsi="Times New Roman" w:cs="Times New Roman"/>
          <w:i/>
          <w:sz w:val="20"/>
          <w:szCs w:val="20"/>
        </w:rPr>
        <w:t>Note</w:t>
      </w:r>
      <w:r w:rsidRPr="00893E3D">
        <w:rPr>
          <w:rFonts w:ascii="Times New Roman" w:hAnsi="Times New Roman" w:cs="Times New Roman"/>
          <w:sz w:val="20"/>
          <w:szCs w:val="20"/>
        </w:rPr>
        <w:t xml:space="preserve">. Type I SS and Mean Square of </w:t>
      </w:r>
      <w:r w:rsidR="00510EA7">
        <w:rPr>
          <w:rFonts w:ascii="Times New Roman" w:hAnsi="Times New Roman" w:cs="Times New Roman"/>
          <w:sz w:val="20"/>
          <w:szCs w:val="20"/>
        </w:rPr>
        <w:t>missing rate</w:t>
      </w:r>
      <w:r w:rsidRPr="00893E3D">
        <w:rPr>
          <w:rFonts w:ascii="Times New Roman" w:hAnsi="Times New Roman" w:cs="Times New Roman"/>
          <w:sz w:val="20"/>
          <w:szCs w:val="20"/>
        </w:rPr>
        <w:t xml:space="preserve">, autocorrelation, and their interaction on relative bias for </w:t>
      </w:r>
      <w:r w:rsidRPr="00893E3D">
        <w:rPr>
          <w:rFonts w:ascii="Times New Roman" w:eastAsia="Times New Roman" w:hAnsi="Times New Roman" w:cs="Times New Roman"/>
          <w:sz w:val="20"/>
          <w:szCs w:val="20"/>
        </w:rPr>
        <w:t>β</w:t>
      </w:r>
      <w:r w:rsidRPr="00893E3D">
        <w:rPr>
          <w:rFonts w:ascii="Times New Roman" w:eastAsia="Times New Roman" w:hAnsi="Times New Roman" w:cs="Times New Roman"/>
          <w:sz w:val="20"/>
          <w:szCs w:val="20"/>
          <w:vertAlign w:val="subscript"/>
        </w:rPr>
        <w:t>2</w:t>
      </w:r>
      <w:r w:rsidRPr="00893E3D">
        <w:rPr>
          <w:rFonts w:ascii="Times New Roman" w:eastAsia="Times New Roman" w:hAnsi="Times New Roman" w:cs="Times New Roman"/>
          <w:sz w:val="20"/>
          <w:szCs w:val="20"/>
        </w:rPr>
        <w:t xml:space="preserve"> were  1/100 times of the </w:t>
      </w:r>
      <w:r w:rsidRPr="00893E3D">
        <w:rPr>
          <w:rFonts w:ascii="Times New Roman" w:hAnsi="Times New Roman" w:cs="Times New Roman"/>
          <w:sz w:val="20"/>
          <w:szCs w:val="20"/>
        </w:rPr>
        <w:t>results obtained from β</w:t>
      </w:r>
      <w:r w:rsidRPr="00893E3D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893E3D">
        <w:rPr>
          <w:rFonts w:ascii="Times New Roman" w:hAnsi="Times New Roman" w:cs="Times New Roman"/>
          <w:sz w:val="20"/>
          <w:szCs w:val="20"/>
        </w:rPr>
        <w:t>= β</w:t>
      </w:r>
      <w:r w:rsidRPr="00893E3D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893E3D">
        <w:rPr>
          <w:rFonts w:ascii="Times New Roman" w:hAnsi="Times New Roman" w:cs="Times New Roman"/>
          <w:sz w:val="20"/>
          <w:szCs w:val="20"/>
        </w:rPr>
        <w:t>= β</w:t>
      </w:r>
      <w:r w:rsidRPr="00893E3D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893E3D">
        <w:rPr>
          <w:rFonts w:ascii="Times New Roman" w:hAnsi="Times New Roman" w:cs="Times New Roman"/>
          <w:sz w:val="20"/>
          <w:szCs w:val="20"/>
        </w:rPr>
        <w:t xml:space="preserve">= 0.1 paired with a short intervention phase. Therefore, the F values and p values of </w:t>
      </w:r>
      <w:r w:rsidR="00510EA7">
        <w:rPr>
          <w:rFonts w:ascii="Times New Roman" w:hAnsi="Times New Roman" w:cs="Times New Roman"/>
          <w:sz w:val="20"/>
          <w:szCs w:val="20"/>
        </w:rPr>
        <w:t>missing rate</w:t>
      </w:r>
      <w:r w:rsidRPr="00893E3D">
        <w:rPr>
          <w:rFonts w:ascii="Times New Roman" w:hAnsi="Times New Roman" w:cs="Times New Roman"/>
          <w:sz w:val="20"/>
          <w:szCs w:val="20"/>
        </w:rPr>
        <w:t xml:space="preserve">, autocorrelation, and their interaction on relative bias for </w:t>
      </w:r>
      <w:r w:rsidRPr="00893E3D">
        <w:rPr>
          <w:rFonts w:ascii="Times New Roman" w:eastAsia="Times New Roman" w:hAnsi="Times New Roman" w:cs="Times New Roman"/>
          <w:sz w:val="20"/>
          <w:szCs w:val="20"/>
        </w:rPr>
        <w:t>β</w:t>
      </w:r>
      <w:r w:rsidRPr="00893E3D">
        <w:rPr>
          <w:rFonts w:ascii="Times New Roman" w:eastAsia="Times New Roman" w:hAnsi="Times New Roman" w:cs="Times New Roman"/>
          <w:sz w:val="20"/>
          <w:szCs w:val="20"/>
          <w:vertAlign w:val="subscript"/>
        </w:rPr>
        <w:t>3</w:t>
      </w:r>
      <w:r w:rsidRPr="00893E3D">
        <w:rPr>
          <w:rFonts w:ascii="Times New Roman" w:eastAsia="Times New Roman" w:hAnsi="Times New Roman" w:cs="Times New Roman"/>
          <w:sz w:val="20"/>
          <w:szCs w:val="20"/>
        </w:rPr>
        <w:t xml:space="preserve"> were  the same as results obtained from </w:t>
      </w:r>
      <w:r w:rsidRPr="00893E3D">
        <w:rPr>
          <w:rFonts w:ascii="Times New Roman" w:hAnsi="Times New Roman" w:cs="Times New Roman"/>
          <w:sz w:val="20"/>
          <w:szCs w:val="20"/>
        </w:rPr>
        <w:t>β</w:t>
      </w:r>
      <w:r w:rsidRPr="00893E3D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893E3D">
        <w:rPr>
          <w:rFonts w:ascii="Times New Roman" w:hAnsi="Times New Roman" w:cs="Times New Roman"/>
          <w:sz w:val="20"/>
          <w:szCs w:val="20"/>
        </w:rPr>
        <w:t>= β</w:t>
      </w:r>
      <w:r w:rsidRPr="00893E3D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893E3D">
        <w:rPr>
          <w:rFonts w:ascii="Times New Roman" w:hAnsi="Times New Roman" w:cs="Times New Roman"/>
          <w:sz w:val="20"/>
          <w:szCs w:val="20"/>
        </w:rPr>
        <w:t>= β</w:t>
      </w:r>
      <w:r w:rsidRPr="00893E3D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893E3D">
        <w:rPr>
          <w:rFonts w:ascii="Times New Roman" w:hAnsi="Times New Roman" w:cs="Times New Roman"/>
          <w:sz w:val="20"/>
          <w:szCs w:val="20"/>
        </w:rPr>
        <w:t>= 0.1 paired with a short intervention phase.</w:t>
      </w:r>
    </w:p>
    <w:p w14:paraId="0F94F515" w14:textId="77777777" w:rsidR="001F3B2E" w:rsidRPr="001F3B2E" w:rsidRDefault="001F3B2E" w:rsidP="001F3B2E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1F3B2E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1F3B2E">
        <w:rPr>
          <w:rFonts w:ascii="Times New Roman" w:hAnsi="Times New Roman" w:cs="Times New Roman"/>
          <w:i/>
          <w:sz w:val="20"/>
          <w:szCs w:val="20"/>
        </w:rPr>
        <w:t>p</w:t>
      </w:r>
      <w:r w:rsidRPr="001F3B2E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1F3B2E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1F3B2E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4E32D7FD" w14:textId="77777777" w:rsidR="001F3B2E" w:rsidRPr="00893E3D" w:rsidRDefault="001F3B2E" w:rsidP="005B65E4">
      <w:pPr>
        <w:spacing w:after="160" w:line="259" w:lineRule="auto"/>
        <w:rPr>
          <w:sz w:val="20"/>
          <w:szCs w:val="20"/>
        </w:rPr>
      </w:pPr>
    </w:p>
    <w:p w14:paraId="23A1AD92" w14:textId="475FDB17" w:rsidR="005B65E4" w:rsidRDefault="002D33EC" w:rsidP="005B65E4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4364E04A" wp14:editId="1A24F8AC">
            <wp:extent cx="5943600" cy="4173855"/>
            <wp:effectExtent l="0" t="0" r="0" b="17145"/>
            <wp:docPr id="46" name="Chart 4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7"/>
              </a:graphicData>
            </a:graphic>
          </wp:inline>
        </w:drawing>
      </w:r>
    </w:p>
    <w:p w14:paraId="390FDF30" w14:textId="2E7225CA" w:rsidR="00F42413" w:rsidRDefault="00F42413" w:rsidP="00F42413">
      <w:pPr>
        <w:contextualSpacing/>
        <w:rPr>
          <w:rFonts w:ascii="Times New Roman" w:hAnsi="Times New Roman" w:cs="Times New Roman"/>
          <w:color w:val="FF0000"/>
          <w:sz w:val="24"/>
          <w:szCs w:val="24"/>
        </w:rPr>
      </w:pPr>
      <w:r w:rsidRPr="0087558C">
        <w:rPr>
          <w:rFonts w:ascii="Times New Roman" w:eastAsia="Times New Roman" w:hAnsi="Times New Roman" w:cs="Times New Roman"/>
          <w:sz w:val="24"/>
          <w:szCs w:val="24"/>
        </w:rPr>
        <w:t xml:space="preserve">Figure. </w:t>
      </w:r>
      <w:r w:rsidR="008B3B56">
        <w:rPr>
          <w:rFonts w:ascii="Times New Roman" w:eastAsia="Times New Roman" w:hAnsi="Times New Roman" w:cs="Times New Roman"/>
          <w:sz w:val="24"/>
          <w:szCs w:val="24"/>
        </w:rPr>
        <w:t>R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 and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 were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me as the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results obtained from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0.1 paired with a short intervention phase</w:t>
      </w:r>
      <w:r w:rsidR="00893E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893E3D">
        <w:rPr>
          <w:rFonts w:ascii="Times New Roman" w:hAnsi="Times New Roman" w:cs="Times New Roman"/>
          <w:sz w:val="24"/>
          <w:szCs w:val="24"/>
        </w:rPr>
        <w:t>All the RBs were acceptable (|RB|&lt; 0.05).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E1668D5" w14:textId="77777777" w:rsidR="005B65E4" w:rsidRPr="0087558C" w:rsidRDefault="005B65E4" w:rsidP="005B65E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6E23818B" w14:textId="54059452" w:rsidR="00F42413" w:rsidRPr="000A246A" w:rsidRDefault="00F42413" w:rsidP="00F42413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their interactions on relative bias for </w:t>
      </w:r>
      <w:r w:rsidRPr="0015216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F42413" w:rsidRPr="008B3B56" w14:paraId="4D736817" w14:textId="77777777" w:rsidTr="00F22939">
        <w:tc>
          <w:tcPr>
            <w:tcW w:w="2155" w:type="dxa"/>
          </w:tcPr>
          <w:p w14:paraId="632DAC01" w14:textId="77777777" w:rsidR="00F42413" w:rsidRPr="008B3B56" w:rsidRDefault="00F42413" w:rsidP="008B3B5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6A2C7B9A" w14:textId="77777777" w:rsidR="00F42413" w:rsidRPr="008B3B56" w:rsidRDefault="00F42413" w:rsidP="008B3B5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478EA999" w14:textId="77777777" w:rsidR="00F42413" w:rsidRPr="008B3B56" w:rsidRDefault="00F42413" w:rsidP="008B3B5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470D2694" w14:textId="77777777" w:rsidR="00F42413" w:rsidRPr="008B3B56" w:rsidRDefault="00F42413" w:rsidP="008B3B5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5E8DC6FE" w14:textId="77777777" w:rsidR="00F42413" w:rsidRPr="008B3B56" w:rsidRDefault="00F42413" w:rsidP="008B3B5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0017E634" w14:textId="77777777" w:rsidR="00F42413" w:rsidRPr="008B3B56" w:rsidRDefault="00F42413" w:rsidP="008B3B5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2FE709E5" w14:textId="77777777" w:rsidR="00F42413" w:rsidRPr="008B3B56" w:rsidRDefault="00F42413" w:rsidP="008B3B5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F42413" w:rsidRPr="008B3B56" w14:paraId="3BA0C2E4" w14:textId="77777777" w:rsidTr="00F22939">
        <w:tc>
          <w:tcPr>
            <w:tcW w:w="2155" w:type="dxa"/>
          </w:tcPr>
          <w:p w14:paraId="5F6D0FEC" w14:textId="77777777" w:rsidR="00F42413" w:rsidRPr="008B3B56" w:rsidRDefault="00F42413" w:rsidP="008B3B5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7608BB34" w14:textId="75196A73" w:rsidR="00F42413" w:rsidRPr="008B3B56" w:rsidRDefault="00F42413" w:rsidP="008B3B5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4802BE5D" w14:textId="3D6AE93E" w:rsidR="00F42413" w:rsidRPr="008B3B56" w:rsidRDefault="00F42413" w:rsidP="008B3B5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0.00271725</w:t>
            </w:r>
          </w:p>
        </w:tc>
        <w:tc>
          <w:tcPr>
            <w:tcW w:w="1356" w:type="dxa"/>
          </w:tcPr>
          <w:p w14:paraId="2C4DD505" w14:textId="38995049" w:rsidR="00F42413" w:rsidRPr="008B3B56" w:rsidRDefault="00F42413" w:rsidP="008B3B5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0.00015096</w:t>
            </w:r>
          </w:p>
        </w:tc>
        <w:tc>
          <w:tcPr>
            <w:tcW w:w="1073" w:type="dxa"/>
          </w:tcPr>
          <w:p w14:paraId="40F1F57C" w14:textId="4C0B0302" w:rsidR="00F42413" w:rsidRPr="008B3B56" w:rsidRDefault="00F42413" w:rsidP="008B3B5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319.42</w:t>
            </w:r>
          </w:p>
        </w:tc>
        <w:tc>
          <w:tcPr>
            <w:tcW w:w="1151" w:type="dxa"/>
          </w:tcPr>
          <w:p w14:paraId="1D6379A1" w14:textId="732ACF36" w:rsidR="00F42413" w:rsidRPr="008B3B56" w:rsidRDefault="00F42413" w:rsidP="008B3B5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0C3DD854" w14:textId="7A066DA5" w:rsidR="00F42413" w:rsidRPr="00A15319" w:rsidRDefault="00F42413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3319</w:t>
            </w:r>
            <w:r w:rsidR="001F3B2E" w:rsidRPr="00A1531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F42413" w:rsidRPr="008B3B56" w14:paraId="697BDABD" w14:textId="77777777" w:rsidTr="00F22939">
        <w:tc>
          <w:tcPr>
            <w:tcW w:w="2155" w:type="dxa"/>
          </w:tcPr>
          <w:p w14:paraId="21617D65" w14:textId="77777777" w:rsidR="00F42413" w:rsidRPr="008B3B56" w:rsidRDefault="00F42413" w:rsidP="008B3B5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341459FE" w14:textId="75E73367" w:rsidR="00F42413" w:rsidRPr="008B3B56" w:rsidRDefault="00F42413" w:rsidP="008B3B5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0BCD37FF" w14:textId="7A7AA207" w:rsidR="00F42413" w:rsidRPr="008B3B56" w:rsidRDefault="00F42413" w:rsidP="008B3B5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0.00371069</w:t>
            </w:r>
          </w:p>
        </w:tc>
        <w:tc>
          <w:tcPr>
            <w:tcW w:w="1356" w:type="dxa"/>
          </w:tcPr>
          <w:p w14:paraId="5AE9F97E" w14:textId="142EBEE5" w:rsidR="00F42413" w:rsidRPr="008B3B56" w:rsidRDefault="00F42413" w:rsidP="008B3B5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0.00185534</w:t>
            </w:r>
          </w:p>
        </w:tc>
        <w:tc>
          <w:tcPr>
            <w:tcW w:w="1073" w:type="dxa"/>
          </w:tcPr>
          <w:p w14:paraId="5D153807" w14:textId="16A60770" w:rsidR="00F42413" w:rsidRPr="008B3B56" w:rsidRDefault="00F42413" w:rsidP="008B3B5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3925.81</w:t>
            </w:r>
          </w:p>
        </w:tc>
        <w:tc>
          <w:tcPr>
            <w:tcW w:w="1151" w:type="dxa"/>
          </w:tcPr>
          <w:p w14:paraId="12135BE8" w14:textId="6A897E7D" w:rsidR="00F42413" w:rsidRPr="008B3B56" w:rsidRDefault="00F42413" w:rsidP="008B3B5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0BB99453" w14:textId="63A9419C" w:rsidR="00F42413" w:rsidRPr="00A15319" w:rsidRDefault="00F42413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4532</w:t>
            </w:r>
            <w:r w:rsidR="001F3B2E" w:rsidRPr="00A1531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F42413" w:rsidRPr="008B3B56" w14:paraId="78E3AF07" w14:textId="77777777" w:rsidTr="00F22939">
        <w:tc>
          <w:tcPr>
            <w:tcW w:w="2155" w:type="dxa"/>
          </w:tcPr>
          <w:p w14:paraId="4F837367" w14:textId="77777777" w:rsidR="00F42413" w:rsidRPr="008B3B56" w:rsidRDefault="00F42413" w:rsidP="008B3B5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00EF2218" w14:textId="1FC12D58" w:rsidR="00F42413" w:rsidRPr="008B3B56" w:rsidRDefault="00F42413" w:rsidP="008B3B5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70FBA6DE" w14:textId="6BC08BB6" w:rsidR="00F42413" w:rsidRPr="008B3B56" w:rsidRDefault="00F42413" w:rsidP="008B3B5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0.00000441</w:t>
            </w:r>
          </w:p>
        </w:tc>
        <w:tc>
          <w:tcPr>
            <w:tcW w:w="1356" w:type="dxa"/>
          </w:tcPr>
          <w:p w14:paraId="013D7CAD" w14:textId="68245588" w:rsidR="00F42413" w:rsidRPr="008B3B56" w:rsidRDefault="00F42413" w:rsidP="008B3B5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0.00000441</w:t>
            </w:r>
          </w:p>
        </w:tc>
        <w:tc>
          <w:tcPr>
            <w:tcW w:w="1073" w:type="dxa"/>
          </w:tcPr>
          <w:p w14:paraId="2EE4B8C3" w14:textId="6B965BFD" w:rsidR="00F42413" w:rsidRPr="008B3B56" w:rsidRDefault="00F42413" w:rsidP="008B3B5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9.33</w:t>
            </w:r>
          </w:p>
        </w:tc>
        <w:tc>
          <w:tcPr>
            <w:tcW w:w="1151" w:type="dxa"/>
          </w:tcPr>
          <w:p w14:paraId="1790E85C" w14:textId="6A74801C" w:rsidR="00F42413" w:rsidRPr="008B3B56" w:rsidRDefault="00F42413" w:rsidP="008B3B5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0.0042</w:t>
            </w:r>
          </w:p>
        </w:tc>
        <w:tc>
          <w:tcPr>
            <w:tcW w:w="1039" w:type="dxa"/>
          </w:tcPr>
          <w:p w14:paraId="2D2ED665" w14:textId="29BF9842" w:rsidR="00F42413" w:rsidRPr="00A15319" w:rsidRDefault="00F42413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05</w:t>
            </w:r>
          </w:p>
        </w:tc>
      </w:tr>
      <w:tr w:rsidR="00F42413" w:rsidRPr="008B3B56" w14:paraId="3DA8953A" w14:textId="77777777" w:rsidTr="00F22939">
        <w:tc>
          <w:tcPr>
            <w:tcW w:w="2155" w:type="dxa"/>
          </w:tcPr>
          <w:p w14:paraId="51BE88EE" w14:textId="77777777" w:rsidR="00F42413" w:rsidRPr="008B3B56" w:rsidRDefault="00F42413" w:rsidP="008B3B5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1597EB8E" w14:textId="5D50702E" w:rsidR="00F42413" w:rsidRPr="008B3B56" w:rsidRDefault="00F42413" w:rsidP="008B3B5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003458F1" w14:textId="1A6A7A15" w:rsidR="00F42413" w:rsidRPr="008B3B56" w:rsidRDefault="00F42413" w:rsidP="008B3B5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0.00171125</w:t>
            </w:r>
          </w:p>
        </w:tc>
        <w:tc>
          <w:tcPr>
            <w:tcW w:w="1356" w:type="dxa"/>
          </w:tcPr>
          <w:p w14:paraId="7344CB6C" w14:textId="2A49F5C2" w:rsidR="00F42413" w:rsidRPr="008B3B56" w:rsidRDefault="00F42413" w:rsidP="008B3B5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0.00004753</w:t>
            </w:r>
          </w:p>
        </w:tc>
        <w:tc>
          <w:tcPr>
            <w:tcW w:w="1073" w:type="dxa"/>
          </w:tcPr>
          <w:p w14:paraId="313CDF14" w14:textId="47DE8CAD" w:rsidR="00F42413" w:rsidRPr="008B3B56" w:rsidRDefault="00F42413" w:rsidP="008B3B5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100.58</w:t>
            </w:r>
          </w:p>
        </w:tc>
        <w:tc>
          <w:tcPr>
            <w:tcW w:w="1151" w:type="dxa"/>
          </w:tcPr>
          <w:p w14:paraId="0746D943" w14:textId="66912470" w:rsidR="00F42413" w:rsidRPr="008B3B56" w:rsidRDefault="00F42413" w:rsidP="008B3B5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44098E65" w14:textId="6F46E273" w:rsidR="00F42413" w:rsidRPr="00A15319" w:rsidRDefault="00F42413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2090</w:t>
            </w:r>
            <w:r w:rsidR="001F3B2E" w:rsidRPr="00A1531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F42413" w:rsidRPr="008B3B56" w14:paraId="4709FCAD" w14:textId="77777777" w:rsidTr="00F22939">
        <w:tc>
          <w:tcPr>
            <w:tcW w:w="2155" w:type="dxa"/>
          </w:tcPr>
          <w:p w14:paraId="0771B86D" w14:textId="77777777" w:rsidR="00F42413" w:rsidRPr="008B3B56" w:rsidRDefault="00F42413" w:rsidP="008B3B5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30BCE5B8" w14:textId="1978318C" w:rsidR="00F42413" w:rsidRPr="008B3B56" w:rsidRDefault="00F42413" w:rsidP="008B3B5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59C59F8E" w14:textId="43B20183" w:rsidR="00F42413" w:rsidRPr="008B3B56" w:rsidRDefault="00F42413" w:rsidP="008B3B5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0.00002248</w:t>
            </w:r>
          </w:p>
        </w:tc>
        <w:tc>
          <w:tcPr>
            <w:tcW w:w="1356" w:type="dxa"/>
          </w:tcPr>
          <w:p w14:paraId="0D86F104" w14:textId="1B0D2A38" w:rsidR="00F42413" w:rsidRPr="008B3B56" w:rsidRDefault="00F42413" w:rsidP="008B3B5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0.00000125</w:t>
            </w:r>
          </w:p>
        </w:tc>
        <w:tc>
          <w:tcPr>
            <w:tcW w:w="1073" w:type="dxa"/>
          </w:tcPr>
          <w:p w14:paraId="0CD8E58C" w14:textId="5FD3D0BC" w:rsidR="00F42413" w:rsidRPr="008B3B56" w:rsidRDefault="00F42413" w:rsidP="008B3B5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2.64</w:t>
            </w:r>
          </w:p>
        </w:tc>
        <w:tc>
          <w:tcPr>
            <w:tcW w:w="1151" w:type="dxa"/>
          </w:tcPr>
          <w:p w14:paraId="77EADD16" w14:textId="5EB88301" w:rsidR="00F42413" w:rsidRPr="008B3B56" w:rsidRDefault="00F42413" w:rsidP="008B3B5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0.0064</w:t>
            </w:r>
          </w:p>
        </w:tc>
        <w:tc>
          <w:tcPr>
            <w:tcW w:w="1039" w:type="dxa"/>
          </w:tcPr>
          <w:p w14:paraId="08307BCC" w14:textId="03F2CE45" w:rsidR="00F42413" w:rsidRPr="00A15319" w:rsidRDefault="00F42413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27</w:t>
            </w:r>
          </w:p>
        </w:tc>
      </w:tr>
      <w:tr w:rsidR="00F42413" w:rsidRPr="008B3B56" w14:paraId="7B0318EC" w14:textId="77777777" w:rsidTr="00F22939">
        <w:tc>
          <w:tcPr>
            <w:tcW w:w="2155" w:type="dxa"/>
          </w:tcPr>
          <w:p w14:paraId="652F6232" w14:textId="77777777" w:rsidR="00F42413" w:rsidRPr="008B3B56" w:rsidRDefault="00F42413" w:rsidP="008B3B5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65D700D6" w14:textId="4D376EE7" w:rsidR="00F42413" w:rsidRPr="008B3B56" w:rsidRDefault="00F42413" w:rsidP="008B3B5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0448086F" w14:textId="24F5E6DA" w:rsidR="00F42413" w:rsidRPr="008B3B56" w:rsidRDefault="00F42413" w:rsidP="008B3B5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0.00000437</w:t>
            </w:r>
          </w:p>
        </w:tc>
        <w:tc>
          <w:tcPr>
            <w:tcW w:w="1356" w:type="dxa"/>
          </w:tcPr>
          <w:p w14:paraId="5A783302" w14:textId="60B7712E" w:rsidR="00F42413" w:rsidRPr="008B3B56" w:rsidRDefault="00F42413" w:rsidP="008B3B5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0.00000218</w:t>
            </w:r>
          </w:p>
        </w:tc>
        <w:tc>
          <w:tcPr>
            <w:tcW w:w="1073" w:type="dxa"/>
          </w:tcPr>
          <w:p w14:paraId="5049C5C4" w14:textId="0FF06FA0" w:rsidR="00F42413" w:rsidRPr="008B3B56" w:rsidRDefault="00F42413" w:rsidP="008B3B5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4.62</w:t>
            </w:r>
          </w:p>
        </w:tc>
        <w:tc>
          <w:tcPr>
            <w:tcW w:w="1151" w:type="dxa"/>
          </w:tcPr>
          <w:p w14:paraId="3934DB93" w14:textId="42E142F5" w:rsidR="00F42413" w:rsidRPr="008B3B56" w:rsidRDefault="00F42413" w:rsidP="008B3B5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0.0164</w:t>
            </w:r>
          </w:p>
        </w:tc>
        <w:tc>
          <w:tcPr>
            <w:tcW w:w="1039" w:type="dxa"/>
          </w:tcPr>
          <w:p w14:paraId="3BD87B68" w14:textId="31B0B50F" w:rsidR="00F42413" w:rsidRPr="00A15319" w:rsidRDefault="00F42413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05</w:t>
            </w:r>
          </w:p>
        </w:tc>
      </w:tr>
      <w:tr w:rsidR="00F42413" w:rsidRPr="008B3B56" w14:paraId="1AF524D6" w14:textId="77777777" w:rsidTr="00F22939">
        <w:tc>
          <w:tcPr>
            <w:tcW w:w="2155" w:type="dxa"/>
          </w:tcPr>
          <w:p w14:paraId="40E01543" w14:textId="77777777" w:rsidR="00F42413" w:rsidRPr="008B3B56" w:rsidRDefault="00F42413" w:rsidP="008B3B5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6F9C8B2C" w14:textId="4ACD3D00" w:rsidR="00F42413" w:rsidRPr="008B3B56" w:rsidRDefault="00F42413" w:rsidP="008B3B5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6393FD09" w14:textId="1E4C8079" w:rsidR="00F42413" w:rsidRPr="008B3B56" w:rsidRDefault="00F42413" w:rsidP="008B3B5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0.00001701</w:t>
            </w:r>
          </w:p>
        </w:tc>
        <w:tc>
          <w:tcPr>
            <w:tcW w:w="1356" w:type="dxa"/>
          </w:tcPr>
          <w:p w14:paraId="3F5F2B65" w14:textId="514DC927" w:rsidR="00F42413" w:rsidRPr="008B3B56" w:rsidRDefault="00F42413" w:rsidP="008B3B5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8B3B56">
              <w:rPr>
                <w:rFonts w:ascii="Times New Roman" w:hAnsi="Times New Roman" w:cs="Times New Roman"/>
                <w:color w:val="000000" w:themeColor="text1"/>
              </w:rPr>
              <w:t>0.00000047</w:t>
            </w:r>
          </w:p>
        </w:tc>
        <w:tc>
          <w:tcPr>
            <w:tcW w:w="1073" w:type="dxa"/>
          </w:tcPr>
          <w:p w14:paraId="41109576" w14:textId="77777777" w:rsidR="00F42413" w:rsidRPr="008B3B56" w:rsidRDefault="00F42413" w:rsidP="008B3B5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3442AC8E" w14:textId="77777777" w:rsidR="00F42413" w:rsidRPr="008B3B56" w:rsidRDefault="00F42413" w:rsidP="008B3B5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7CE29182" w14:textId="77777777" w:rsidR="00F42413" w:rsidRPr="008B3B56" w:rsidRDefault="00F42413" w:rsidP="008B3B5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383B76B4" w14:textId="77777777" w:rsidR="00F42413" w:rsidRPr="005467BC" w:rsidRDefault="00F42413" w:rsidP="001F3B2E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5467BC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5467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5467BC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5467BC">
        <w:rPr>
          <w:rFonts w:ascii="Times New Roman" w:hAnsi="Times New Roman" w:cs="Times New Roman"/>
          <w:sz w:val="20"/>
          <w:szCs w:val="20"/>
        </w:rPr>
        <w:t>=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5467BC">
        <w:rPr>
          <w:rFonts w:ascii="Times New Roman" w:hAnsi="Times New Roman" w:cs="Times New Roman"/>
          <w:sz w:val="20"/>
          <w:szCs w:val="20"/>
        </w:rPr>
        <w:t>=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5467BC">
        <w:rPr>
          <w:rFonts w:ascii="Times New Roman" w:hAnsi="Times New Roman" w:cs="Times New Roman"/>
          <w:sz w:val="20"/>
          <w:szCs w:val="20"/>
        </w:rPr>
        <w:t xml:space="preserve">= 0.1 paired with a short intervention phase. </w:t>
      </w:r>
    </w:p>
    <w:p w14:paraId="3F74DDC4" w14:textId="77777777" w:rsidR="001F3B2E" w:rsidRPr="001F3B2E" w:rsidRDefault="001F3B2E" w:rsidP="001F3B2E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1F3B2E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1F3B2E">
        <w:rPr>
          <w:rFonts w:ascii="Times New Roman" w:hAnsi="Times New Roman" w:cs="Times New Roman"/>
          <w:i/>
          <w:sz w:val="20"/>
          <w:szCs w:val="20"/>
        </w:rPr>
        <w:t>p</w:t>
      </w:r>
      <w:r w:rsidRPr="001F3B2E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1F3B2E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1F3B2E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657A77CD" w14:textId="77777777" w:rsidR="00DD594A" w:rsidRDefault="00DD594A" w:rsidP="005B65E4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1C2018BE" w14:textId="77777777" w:rsidR="00173DBF" w:rsidRDefault="00173DBF">
      <w:pPr>
        <w:spacing w:after="160" w:line="259" w:lineRule="auto"/>
        <w:rPr>
          <w:rFonts w:asciiTheme="majorHAnsi" w:eastAsiaTheme="majorEastAsia" w:hAnsiTheme="majorHAnsi" w:cstheme="majorBidi"/>
          <w:color w:val="1F4D78" w:themeColor="accent1" w:themeShade="7F"/>
          <w:sz w:val="24"/>
          <w:szCs w:val="20"/>
        </w:rPr>
      </w:pPr>
      <w:r>
        <w:rPr>
          <w:szCs w:val="20"/>
        </w:rPr>
        <w:br w:type="page"/>
      </w:r>
    </w:p>
    <w:p w14:paraId="6820A4CA" w14:textId="06D107AC" w:rsidR="005B65E4" w:rsidRDefault="005B65E4" w:rsidP="005B65E4">
      <w:pPr>
        <w:pStyle w:val="Heading3"/>
      </w:pPr>
      <w:bookmarkStart w:id="22" w:name="_Toc460831"/>
      <w:r w:rsidRPr="009E3FA4">
        <w:rPr>
          <w:szCs w:val="20"/>
        </w:rPr>
        <w:lastRenderedPageBreak/>
        <w:t xml:space="preserve">b. </w:t>
      </w:r>
      <w:r w:rsidRPr="009E3FA4">
        <w:t>RMSE</w:t>
      </w:r>
      <w:bookmarkEnd w:id="22"/>
    </w:p>
    <w:p w14:paraId="4E59FF72" w14:textId="35B8EE7D" w:rsidR="00A10FE4" w:rsidRDefault="008625C1" w:rsidP="00A10FE4">
      <w:r>
        <w:rPr>
          <w:noProof/>
          <w:lang w:eastAsia="zh-TW"/>
        </w:rPr>
        <w:drawing>
          <wp:inline distT="0" distB="0" distL="0" distR="0" wp14:anchorId="12A20961" wp14:editId="7129B676">
            <wp:extent cx="5943600" cy="4173855"/>
            <wp:effectExtent l="0" t="0" r="0" b="17145"/>
            <wp:docPr id="47" name="Chart 4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8"/>
              </a:graphicData>
            </a:graphic>
          </wp:inline>
        </w:drawing>
      </w:r>
    </w:p>
    <w:p w14:paraId="7E079EAA" w14:textId="209B7B32" w:rsidR="00A10FE4" w:rsidRDefault="00A10FE4" w:rsidP="00A10FE4">
      <w:pPr>
        <w:contextualSpacing/>
        <w:rPr>
          <w:rFonts w:ascii="Times New Roman" w:hAnsi="Times New Roman" w:cs="Times New Roman"/>
          <w:color w:val="FF0000"/>
          <w:sz w:val="24"/>
          <w:szCs w:val="24"/>
        </w:rPr>
      </w:pPr>
      <w:r w:rsidRPr="0087558C">
        <w:rPr>
          <w:rFonts w:ascii="Times New Roman" w:eastAsia="Times New Roman" w:hAnsi="Times New Roman" w:cs="Times New Roman"/>
          <w:sz w:val="24"/>
          <w:szCs w:val="24"/>
        </w:rPr>
        <w:t xml:space="preserve">Figure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 and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 were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me as the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results obtained from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0.1 paired with a short intervention phase</w:t>
      </w:r>
      <w:r w:rsidR="00893E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893E3D">
        <w:rPr>
          <w:rFonts w:ascii="Times New Roman" w:hAnsi="Times New Roman" w:cs="Times New Roman"/>
          <w:sz w:val="24"/>
          <w:szCs w:val="24"/>
        </w:rPr>
        <w:t>All the RMSEs were acceptable (RMSE&lt; 1).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99E2150" w14:textId="77777777" w:rsidR="00A10FE4" w:rsidRPr="00A10FE4" w:rsidRDefault="00A10FE4" w:rsidP="00A10FE4"/>
    <w:p w14:paraId="70723507" w14:textId="33BBAD6A" w:rsidR="00A10FE4" w:rsidRDefault="00A10FE4" w:rsidP="00A10FE4">
      <w:pPr>
        <w:spacing w:after="160" w:line="259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>, autocorrelation, model fitting, and 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 on RMSE</w:t>
      </w: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Pr="0015216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1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A10FE4" w:rsidRPr="005D2613" w14:paraId="77082444" w14:textId="77777777" w:rsidTr="00F22939">
        <w:tc>
          <w:tcPr>
            <w:tcW w:w="2155" w:type="dxa"/>
          </w:tcPr>
          <w:p w14:paraId="12E7836C" w14:textId="77777777" w:rsidR="00A10FE4" w:rsidRPr="005D2613" w:rsidRDefault="00A10FE4" w:rsidP="005D2613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56A985EC" w14:textId="77777777" w:rsidR="00A10FE4" w:rsidRPr="005D2613" w:rsidRDefault="00A10FE4" w:rsidP="005D2613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408397B6" w14:textId="77777777" w:rsidR="00A10FE4" w:rsidRPr="005D2613" w:rsidRDefault="00A10FE4" w:rsidP="005D2613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135FE6F4" w14:textId="77777777" w:rsidR="00A10FE4" w:rsidRPr="005D2613" w:rsidRDefault="00A10FE4" w:rsidP="005D2613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612BDD34" w14:textId="77777777" w:rsidR="00A10FE4" w:rsidRPr="005D2613" w:rsidRDefault="00A10FE4" w:rsidP="005D2613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6AD2076E" w14:textId="77777777" w:rsidR="00A10FE4" w:rsidRPr="005D2613" w:rsidRDefault="00A10FE4" w:rsidP="005D2613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1673E440" w14:textId="77777777" w:rsidR="00A10FE4" w:rsidRPr="005D2613" w:rsidRDefault="00A10FE4" w:rsidP="005D2613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A10FE4" w:rsidRPr="005D2613" w14:paraId="02CFF2A9" w14:textId="77777777" w:rsidTr="00F22939">
        <w:tc>
          <w:tcPr>
            <w:tcW w:w="2155" w:type="dxa"/>
          </w:tcPr>
          <w:p w14:paraId="0E644DAD" w14:textId="77777777" w:rsidR="00A10FE4" w:rsidRPr="005D2613" w:rsidRDefault="00A10FE4" w:rsidP="005D2613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39049AD3" w14:textId="5EC0EDC0" w:rsidR="00A10FE4" w:rsidRPr="005D2613" w:rsidRDefault="00A10FE4" w:rsidP="005D261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00B4543E" w14:textId="4F5A9E80" w:rsidR="00A10FE4" w:rsidRPr="005D2613" w:rsidRDefault="00A10FE4" w:rsidP="005D261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0.11739909</w:t>
            </w:r>
          </w:p>
        </w:tc>
        <w:tc>
          <w:tcPr>
            <w:tcW w:w="1356" w:type="dxa"/>
          </w:tcPr>
          <w:p w14:paraId="21107BDB" w14:textId="4DB5F168" w:rsidR="00A10FE4" w:rsidRPr="005D2613" w:rsidRDefault="00A10FE4" w:rsidP="005D261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0.00652217</w:t>
            </w:r>
          </w:p>
        </w:tc>
        <w:tc>
          <w:tcPr>
            <w:tcW w:w="1073" w:type="dxa"/>
          </w:tcPr>
          <w:p w14:paraId="106C5648" w14:textId="53470B19" w:rsidR="00A10FE4" w:rsidRPr="005D2613" w:rsidRDefault="00A10FE4" w:rsidP="005D261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2224.94</w:t>
            </w:r>
          </w:p>
        </w:tc>
        <w:tc>
          <w:tcPr>
            <w:tcW w:w="1151" w:type="dxa"/>
          </w:tcPr>
          <w:p w14:paraId="2736BF58" w14:textId="7018BCA3" w:rsidR="00A10FE4" w:rsidRPr="005D2613" w:rsidRDefault="00A10FE4" w:rsidP="005D261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7A57511E" w14:textId="6469B323" w:rsidR="00A10FE4" w:rsidRPr="00A15319" w:rsidRDefault="00A10FE4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9195</w:t>
            </w:r>
            <w:r w:rsidR="001F3B2E" w:rsidRPr="00A1531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A10FE4" w:rsidRPr="005D2613" w14:paraId="7C6EBEA7" w14:textId="77777777" w:rsidTr="00F22939">
        <w:tc>
          <w:tcPr>
            <w:tcW w:w="2155" w:type="dxa"/>
          </w:tcPr>
          <w:p w14:paraId="7E9CF7E9" w14:textId="77777777" w:rsidR="00A10FE4" w:rsidRPr="005D2613" w:rsidRDefault="00A10FE4" w:rsidP="005D2613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66DFA087" w14:textId="29FC1E57" w:rsidR="00A10FE4" w:rsidRPr="005D2613" w:rsidRDefault="00A10FE4" w:rsidP="005D261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2C1E47C4" w14:textId="41716437" w:rsidR="00A10FE4" w:rsidRPr="005D2613" w:rsidRDefault="00A10FE4" w:rsidP="005D261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0.00726465</w:t>
            </w:r>
          </w:p>
        </w:tc>
        <w:tc>
          <w:tcPr>
            <w:tcW w:w="1356" w:type="dxa"/>
          </w:tcPr>
          <w:p w14:paraId="20B3F32F" w14:textId="45DC42D3" w:rsidR="00A10FE4" w:rsidRPr="005D2613" w:rsidRDefault="00A10FE4" w:rsidP="005D261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0.00363232</w:t>
            </w:r>
          </w:p>
        </w:tc>
        <w:tc>
          <w:tcPr>
            <w:tcW w:w="1073" w:type="dxa"/>
          </w:tcPr>
          <w:p w14:paraId="328528C4" w14:textId="4B78BE26" w:rsidR="00A10FE4" w:rsidRPr="005D2613" w:rsidRDefault="00A10FE4" w:rsidP="005D261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1239.12</w:t>
            </w:r>
          </w:p>
        </w:tc>
        <w:tc>
          <w:tcPr>
            <w:tcW w:w="1151" w:type="dxa"/>
          </w:tcPr>
          <w:p w14:paraId="3979C71D" w14:textId="598BB921" w:rsidR="00A10FE4" w:rsidRPr="005D2613" w:rsidRDefault="00A10FE4" w:rsidP="005D261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0FD86A32" w14:textId="460A2D91" w:rsidR="00A10FE4" w:rsidRPr="00A15319" w:rsidRDefault="00A10FE4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569</w:t>
            </w:r>
            <w:r w:rsidR="001F3B2E" w:rsidRPr="00A1531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A10FE4" w:rsidRPr="005D2613" w14:paraId="5FACD300" w14:textId="77777777" w:rsidTr="00F22939">
        <w:tc>
          <w:tcPr>
            <w:tcW w:w="2155" w:type="dxa"/>
          </w:tcPr>
          <w:p w14:paraId="3F94F93D" w14:textId="77777777" w:rsidR="00A10FE4" w:rsidRPr="005D2613" w:rsidRDefault="00A10FE4" w:rsidP="005D2613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512A7AA4" w14:textId="6F648B89" w:rsidR="00A10FE4" w:rsidRPr="005D2613" w:rsidRDefault="00A10FE4" w:rsidP="005D261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65AFCB7B" w14:textId="54DADD23" w:rsidR="00A10FE4" w:rsidRPr="005D2613" w:rsidRDefault="00A10FE4" w:rsidP="005D261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0.00018147</w:t>
            </w:r>
          </w:p>
        </w:tc>
        <w:tc>
          <w:tcPr>
            <w:tcW w:w="1356" w:type="dxa"/>
          </w:tcPr>
          <w:p w14:paraId="241E08B9" w14:textId="37C6DBF3" w:rsidR="00A10FE4" w:rsidRPr="005D2613" w:rsidRDefault="00A10FE4" w:rsidP="005D261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0.00018147</w:t>
            </w:r>
          </w:p>
        </w:tc>
        <w:tc>
          <w:tcPr>
            <w:tcW w:w="1073" w:type="dxa"/>
          </w:tcPr>
          <w:p w14:paraId="2F416F49" w14:textId="4A420A31" w:rsidR="00A10FE4" w:rsidRPr="005D2613" w:rsidRDefault="00A10FE4" w:rsidP="005D261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61.90</w:t>
            </w:r>
          </w:p>
        </w:tc>
        <w:tc>
          <w:tcPr>
            <w:tcW w:w="1151" w:type="dxa"/>
          </w:tcPr>
          <w:p w14:paraId="7C570155" w14:textId="789DADFC" w:rsidR="00A10FE4" w:rsidRPr="005D2613" w:rsidRDefault="00A10FE4" w:rsidP="005D261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30DB1476" w14:textId="3437CD54" w:rsidR="00A10FE4" w:rsidRPr="00A15319" w:rsidRDefault="00A10FE4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14</w:t>
            </w:r>
          </w:p>
        </w:tc>
      </w:tr>
      <w:tr w:rsidR="00A10FE4" w:rsidRPr="005D2613" w14:paraId="7E24F179" w14:textId="77777777" w:rsidTr="00F22939">
        <w:tc>
          <w:tcPr>
            <w:tcW w:w="2155" w:type="dxa"/>
          </w:tcPr>
          <w:p w14:paraId="04278291" w14:textId="77777777" w:rsidR="00A10FE4" w:rsidRPr="005D2613" w:rsidRDefault="00A10FE4" w:rsidP="005D2613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7AC8A6CD" w14:textId="5B4CE5D4" w:rsidR="00A10FE4" w:rsidRPr="005D2613" w:rsidRDefault="00A10FE4" w:rsidP="005D261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7EB3F42A" w14:textId="6CD70D3B" w:rsidR="00A10FE4" w:rsidRPr="005D2613" w:rsidRDefault="00A10FE4" w:rsidP="005D261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0.00214168</w:t>
            </w:r>
          </w:p>
        </w:tc>
        <w:tc>
          <w:tcPr>
            <w:tcW w:w="1356" w:type="dxa"/>
          </w:tcPr>
          <w:p w14:paraId="58AAEC76" w14:textId="1C11B34F" w:rsidR="00A10FE4" w:rsidRPr="005D2613" w:rsidRDefault="00A10FE4" w:rsidP="005D261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0.00005949</w:t>
            </w:r>
          </w:p>
        </w:tc>
        <w:tc>
          <w:tcPr>
            <w:tcW w:w="1073" w:type="dxa"/>
          </w:tcPr>
          <w:p w14:paraId="303E58CA" w14:textId="3EEDE3E0" w:rsidR="00A10FE4" w:rsidRPr="005D2613" w:rsidRDefault="00A10FE4" w:rsidP="005D261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20.29</w:t>
            </w:r>
          </w:p>
        </w:tc>
        <w:tc>
          <w:tcPr>
            <w:tcW w:w="1151" w:type="dxa"/>
          </w:tcPr>
          <w:p w14:paraId="62E102C4" w14:textId="43607E9A" w:rsidR="00A10FE4" w:rsidRPr="005D2613" w:rsidRDefault="00A10FE4" w:rsidP="005D261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6D33FAAF" w14:textId="746DDDD3" w:rsidR="00A10FE4" w:rsidRPr="00A15319" w:rsidRDefault="00A10FE4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168</w:t>
            </w:r>
          </w:p>
        </w:tc>
      </w:tr>
      <w:tr w:rsidR="00A10FE4" w:rsidRPr="005D2613" w14:paraId="4A2BC1B1" w14:textId="77777777" w:rsidTr="00F22939">
        <w:tc>
          <w:tcPr>
            <w:tcW w:w="2155" w:type="dxa"/>
          </w:tcPr>
          <w:p w14:paraId="6A50B05B" w14:textId="77777777" w:rsidR="00A10FE4" w:rsidRPr="005D2613" w:rsidRDefault="00A10FE4" w:rsidP="005D2613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348A8793" w14:textId="00686F29" w:rsidR="00A10FE4" w:rsidRPr="005D2613" w:rsidRDefault="00A10FE4" w:rsidP="005D261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417FD730" w14:textId="76D3B144" w:rsidR="00A10FE4" w:rsidRPr="005D2613" w:rsidRDefault="00A10FE4" w:rsidP="005D261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0.00053527</w:t>
            </w:r>
          </w:p>
        </w:tc>
        <w:tc>
          <w:tcPr>
            <w:tcW w:w="1356" w:type="dxa"/>
          </w:tcPr>
          <w:p w14:paraId="606F1C89" w14:textId="04CACB35" w:rsidR="00A10FE4" w:rsidRPr="005D2613" w:rsidRDefault="00A10FE4" w:rsidP="005D261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0.00002974</w:t>
            </w:r>
          </w:p>
        </w:tc>
        <w:tc>
          <w:tcPr>
            <w:tcW w:w="1073" w:type="dxa"/>
          </w:tcPr>
          <w:p w14:paraId="21A69448" w14:textId="71FEEFC4" w:rsidR="00A10FE4" w:rsidRPr="005D2613" w:rsidRDefault="00A10FE4" w:rsidP="005D261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10.14</w:t>
            </w:r>
          </w:p>
        </w:tc>
        <w:tc>
          <w:tcPr>
            <w:tcW w:w="1151" w:type="dxa"/>
          </w:tcPr>
          <w:p w14:paraId="0E933FD6" w14:textId="4BF8545F" w:rsidR="00A10FE4" w:rsidRPr="005D2613" w:rsidRDefault="00A10FE4" w:rsidP="005D261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4204B8A1" w14:textId="2443FD10" w:rsidR="00A10FE4" w:rsidRPr="00A15319" w:rsidRDefault="00A10FE4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42</w:t>
            </w:r>
          </w:p>
        </w:tc>
      </w:tr>
      <w:tr w:rsidR="00A10FE4" w:rsidRPr="005D2613" w14:paraId="3B01F46A" w14:textId="77777777" w:rsidTr="00F22939">
        <w:tc>
          <w:tcPr>
            <w:tcW w:w="2155" w:type="dxa"/>
          </w:tcPr>
          <w:p w14:paraId="0BB28EE7" w14:textId="77777777" w:rsidR="00A10FE4" w:rsidRPr="005D2613" w:rsidRDefault="00A10FE4" w:rsidP="005D2613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5C20E119" w14:textId="1F4316B7" w:rsidR="00A10FE4" w:rsidRPr="005D2613" w:rsidRDefault="00A10FE4" w:rsidP="005D261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74686A39" w14:textId="6D934BC8" w:rsidR="00A10FE4" w:rsidRPr="005D2613" w:rsidRDefault="00A10FE4" w:rsidP="005D261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0.00004357</w:t>
            </w:r>
          </w:p>
        </w:tc>
        <w:tc>
          <w:tcPr>
            <w:tcW w:w="1356" w:type="dxa"/>
          </w:tcPr>
          <w:p w14:paraId="64C00D5B" w14:textId="13D5E4BF" w:rsidR="00A10FE4" w:rsidRPr="005D2613" w:rsidRDefault="00A10FE4" w:rsidP="005D261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0.00002178</w:t>
            </w:r>
          </w:p>
        </w:tc>
        <w:tc>
          <w:tcPr>
            <w:tcW w:w="1073" w:type="dxa"/>
          </w:tcPr>
          <w:p w14:paraId="36CD579E" w14:textId="3289EA81" w:rsidR="00A10FE4" w:rsidRPr="005D2613" w:rsidRDefault="00A10FE4" w:rsidP="005D261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7.43</w:t>
            </w:r>
          </w:p>
        </w:tc>
        <w:tc>
          <w:tcPr>
            <w:tcW w:w="1151" w:type="dxa"/>
          </w:tcPr>
          <w:p w14:paraId="7EA71007" w14:textId="4F50423F" w:rsidR="00A10FE4" w:rsidRPr="005D2613" w:rsidRDefault="00A10FE4" w:rsidP="005D261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0.0020</w:t>
            </w:r>
          </w:p>
        </w:tc>
        <w:tc>
          <w:tcPr>
            <w:tcW w:w="1039" w:type="dxa"/>
          </w:tcPr>
          <w:p w14:paraId="6A1ECF42" w14:textId="0914C18D" w:rsidR="00A10FE4" w:rsidRPr="00A15319" w:rsidRDefault="00A10FE4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03</w:t>
            </w:r>
          </w:p>
        </w:tc>
      </w:tr>
      <w:tr w:rsidR="00A10FE4" w:rsidRPr="005D2613" w14:paraId="231479F2" w14:textId="77777777" w:rsidTr="00F22939">
        <w:tc>
          <w:tcPr>
            <w:tcW w:w="2155" w:type="dxa"/>
          </w:tcPr>
          <w:p w14:paraId="550A4D64" w14:textId="77777777" w:rsidR="00A10FE4" w:rsidRPr="005D2613" w:rsidRDefault="00A10FE4" w:rsidP="005D2613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0747C8BA" w14:textId="70A65B32" w:rsidR="00A10FE4" w:rsidRPr="005D2613" w:rsidRDefault="00A10FE4" w:rsidP="005D261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67EC416A" w14:textId="21024F74" w:rsidR="00A10FE4" w:rsidRPr="005D2613" w:rsidRDefault="00A10FE4" w:rsidP="005D261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0.00010553</w:t>
            </w:r>
          </w:p>
        </w:tc>
        <w:tc>
          <w:tcPr>
            <w:tcW w:w="1356" w:type="dxa"/>
          </w:tcPr>
          <w:p w14:paraId="6D966209" w14:textId="012A0F56" w:rsidR="00A10FE4" w:rsidRPr="005D2613" w:rsidRDefault="00A10FE4" w:rsidP="005D261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D2613">
              <w:rPr>
                <w:rFonts w:ascii="Times New Roman" w:hAnsi="Times New Roman" w:cs="Times New Roman"/>
                <w:color w:val="000000" w:themeColor="text1"/>
              </w:rPr>
              <w:t>0.00000293</w:t>
            </w:r>
          </w:p>
        </w:tc>
        <w:tc>
          <w:tcPr>
            <w:tcW w:w="1073" w:type="dxa"/>
          </w:tcPr>
          <w:p w14:paraId="3D3BEE01" w14:textId="77777777" w:rsidR="00A10FE4" w:rsidRPr="005D2613" w:rsidRDefault="00A10FE4" w:rsidP="005D261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3F266438" w14:textId="77777777" w:rsidR="00A10FE4" w:rsidRPr="005D2613" w:rsidRDefault="00A10FE4" w:rsidP="005D261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3EDF999A" w14:textId="77777777" w:rsidR="00A10FE4" w:rsidRPr="005D2613" w:rsidRDefault="00A10FE4" w:rsidP="005D261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3AAF1D48" w14:textId="77777777" w:rsidR="005B65E4" w:rsidRPr="005467BC" w:rsidRDefault="005B65E4" w:rsidP="001F3B2E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5467BC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5467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5467BC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5467BC">
        <w:rPr>
          <w:rFonts w:ascii="Times New Roman" w:hAnsi="Times New Roman" w:cs="Times New Roman"/>
          <w:sz w:val="20"/>
          <w:szCs w:val="20"/>
        </w:rPr>
        <w:t>=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5467BC">
        <w:rPr>
          <w:rFonts w:ascii="Times New Roman" w:hAnsi="Times New Roman" w:cs="Times New Roman"/>
          <w:sz w:val="20"/>
          <w:szCs w:val="20"/>
        </w:rPr>
        <w:t>=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5467BC">
        <w:rPr>
          <w:rFonts w:ascii="Times New Roman" w:hAnsi="Times New Roman" w:cs="Times New Roman"/>
          <w:sz w:val="20"/>
          <w:szCs w:val="20"/>
        </w:rPr>
        <w:t xml:space="preserve">= 0.1 paired with a short intervention phase. </w:t>
      </w:r>
    </w:p>
    <w:p w14:paraId="2B7482EC" w14:textId="77777777" w:rsidR="001F3B2E" w:rsidRPr="001F3B2E" w:rsidRDefault="001F3B2E" w:rsidP="001F3B2E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1F3B2E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1F3B2E">
        <w:rPr>
          <w:rFonts w:ascii="Times New Roman" w:hAnsi="Times New Roman" w:cs="Times New Roman"/>
          <w:i/>
          <w:sz w:val="20"/>
          <w:szCs w:val="20"/>
        </w:rPr>
        <w:t>p</w:t>
      </w:r>
      <w:r w:rsidRPr="001F3B2E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1F3B2E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1F3B2E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7C87F3A8" w14:textId="77777777" w:rsidR="005B65E4" w:rsidRDefault="005B65E4" w:rsidP="005B65E4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0C230CE0" w14:textId="5A885E15" w:rsidR="005B65E4" w:rsidRDefault="00893E3D" w:rsidP="005B65E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3C8E38E0" wp14:editId="7F7E75DD">
            <wp:extent cx="5943600" cy="4173855"/>
            <wp:effectExtent l="0" t="0" r="0" b="17145"/>
            <wp:docPr id="87" name="Chart 8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9"/>
              </a:graphicData>
            </a:graphic>
          </wp:inline>
        </w:drawing>
      </w:r>
    </w:p>
    <w:p w14:paraId="70A98F71" w14:textId="12D8A954" w:rsidR="00A10FE4" w:rsidRDefault="00A10FE4" w:rsidP="00A10FE4">
      <w:pPr>
        <w:contextualSpacing/>
        <w:rPr>
          <w:rFonts w:ascii="Times New Roman" w:hAnsi="Times New Roman" w:cs="Times New Roman"/>
          <w:color w:val="FF0000"/>
          <w:sz w:val="24"/>
          <w:szCs w:val="24"/>
        </w:rPr>
      </w:pPr>
      <w:r w:rsidRPr="0087558C">
        <w:rPr>
          <w:rFonts w:ascii="Times New Roman" w:eastAsia="Times New Roman" w:hAnsi="Times New Roman" w:cs="Times New Roman"/>
          <w:sz w:val="24"/>
          <w:szCs w:val="24"/>
        </w:rPr>
        <w:t xml:space="preserve">Figure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 and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 were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me as the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results obtained from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0.1 paired with a short intervention phase</w:t>
      </w:r>
      <w:r w:rsidR="00893E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893E3D">
        <w:rPr>
          <w:rFonts w:ascii="Times New Roman" w:hAnsi="Times New Roman" w:cs="Times New Roman"/>
          <w:sz w:val="24"/>
          <w:szCs w:val="24"/>
        </w:rPr>
        <w:t xml:space="preserve">Unacceptable RMSEs are represented by the circles, triangles, and squares above the bold reference line. 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4ED5770" w14:textId="77777777" w:rsidR="005B65E4" w:rsidRDefault="005B65E4" w:rsidP="005B65E4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3589E83A" w14:textId="77777777" w:rsidR="00CB1585" w:rsidRDefault="00CB1585" w:rsidP="005B65E4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554DBF23" w14:textId="7794D3DD" w:rsidR="00A10FE4" w:rsidRDefault="00A10FE4" w:rsidP="00A10FE4">
      <w:pPr>
        <w:spacing w:after="160" w:line="259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>, autocorrelation, model fitting, and 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 on RMSE</w:t>
      </w: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Pr="0015216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A10FE4" w:rsidRPr="00CB1585" w14:paraId="1893EEA8" w14:textId="77777777" w:rsidTr="00F22939">
        <w:tc>
          <w:tcPr>
            <w:tcW w:w="2155" w:type="dxa"/>
          </w:tcPr>
          <w:p w14:paraId="22AA8020" w14:textId="77777777" w:rsidR="00A10FE4" w:rsidRPr="00CB1585" w:rsidRDefault="00A10FE4" w:rsidP="00CB158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0202205F" w14:textId="77777777" w:rsidR="00A10FE4" w:rsidRPr="00CB1585" w:rsidRDefault="00A10FE4" w:rsidP="00CB158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26A0A0B3" w14:textId="77777777" w:rsidR="00A10FE4" w:rsidRPr="00CB1585" w:rsidRDefault="00A10FE4" w:rsidP="00CB158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7B41B1BE" w14:textId="77777777" w:rsidR="00A10FE4" w:rsidRPr="00CB1585" w:rsidRDefault="00A10FE4" w:rsidP="00CB158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224CB824" w14:textId="77777777" w:rsidR="00A10FE4" w:rsidRPr="00CB1585" w:rsidRDefault="00A10FE4" w:rsidP="00CB158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74410921" w14:textId="77777777" w:rsidR="00A10FE4" w:rsidRPr="00CB1585" w:rsidRDefault="00A10FE4" w:rsidP="00CB158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7E081ED6" w14:textId="77777777" w:rsidR="00A10FE4" w:rsidRPr="00CB1585" w:rsidRDefault="00A10FE4" w:rsidP="00CB158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A10FE4" w:rsidRPr="00CB1585" w14:paraId="52E567D4" w14:textId="77777777" w:rsidTr="00F22939">
        <w:tc>
          <w:tcPr>
            <w:tcW w:w="2155" w:type="dxa"/>
          </w:tcPr>
          <w:p w14:paraId="7E3760B2" w14:textId="77777777" w:rsidR="00A10FE4" w:rsidRPr="001F3B2E" w:rsidRDefault="00A10FE4" w:rsidP="00CB1585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2D857950" w14:textId="5ACD4449" w:rsidR="00A10FE4" w:rsidRPr="001F3B2E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748BB439" w14:textId="0E5B529D" w:rsidR="00A10FE4" w:rsidRPr="001F3B2E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  <w:color w:val="000000" w:themeColor="text1"/>
              </w:rPr>
              <w:t>4.20369860</w:t>
            </w:r>
          </w:p>
        </w:tc>
        <w:tc>
          <w:tcPr>
            <w:tcW w:w="1356" w:type="dxa"/>
          </w:tcPr>
          <w:p w14:paraId="2E8DD775" w14:textId="36E3AA1C" w:rsidR="00A10FE4" w:rsidRPr="001F3B2E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  <w:color w:val="000000" w:themeColor="text1"/>
              </w:rPr>
              <w:t>0.23353881</w:t>
            </w:r>
          </w:p>
        </w:tc>
        <w:tc>
          <w:tcPr>
            <w:tcW w:w="1073" w:type="dxa"/>
          </w:tcPr>
          <w:p w14:paraId="128F7AF3" w14:textId="778EC5B2" w:rsidR="00A10FE4" w:rsidRPr="001F3B2E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  <w:color w:val="000000" w:themeColor="text1"/>
              </w:rPr>
              <w:t>1220.63</w:t>
            </w:r>
          </w:p>
        </w:tc>
        <w:tc>
          <w:tcPr>
            <w:tcW w:w="1151" w:type="dxa"/>
          </w:tcPr>
          <w:p w14:paraId="256C6EC8" w14:textId="1BA9966B" w:rsidR="00A10FE4" w:rsidRPr="001F3B2E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4BE2B277" w14:textId="11F4E6AD" w:rsidR="00A10FE4" w:rsidRPr="00A15319" w:rsidRDefault="00A10FE4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15319">
              <w:rPr>
                <w:rFonts w:ascii="Times New Roman" w:hAnsi="Times New Roman" w:cs="Times New Roman"/>
                <w:b/>
              </w:rPr>
              <w:t>0.8552</w:t>
            </w:r>
            <w:r w:rsidR="001F3B2E" w:rsidRPr="00A1531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A10FE4" w:rsidRPr="00CB1585" w14:paraId="782DCEFD" w14:textId="77777777" w:rsidTr="00F22939">
        <w:tc>
          <w:tcPr>
            <w:tcW w:w="2155" w:type="dxa"/>
          </w:tcPr>
          <w:p w14:paraId="45CD1FBC" w14:textId="77777777" w:rsidR="00A10FE4" w:rsidRPr="001F3B2E" w:rsidRDefault="00A10FE4" w:rsidP="00CB1585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69474277" w14:textId="0147CA12" w:rsidR="00A10FE4" w:rsidRPr="001F3B2E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6DCDC0E5" w14:textId="722BFD66" w:rsidR="00A10FE4" w:rsidRPr="001F3B2E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  <w:color w:val="000000" w:themeColor="text1"/>
              </w:rPr>
              <w:t>0.55209227</w:t>
            </w:r>
          </w:p>
        </w:tc>
        <w:tc>
          <w:tcPr>
            <w:tcW w:w="1356" w:type="dxa"/>
          </w:tcPr>
          <w:p w14:paraId="096E0017" w14:textId="0427B21C" w:rsidR="00A10FE4" w:rsidRPr="001F3B2E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  <w:color w:val="000000" w:themeColor="text1"/>
              </w:rPr>
              <w:t>0.27604614</w:t>
            </w:r>
          </w:p>
        </w:tc>
        <w:tc>
          <w:tcPr>
            <w:tcW w:w="1073" w:type="dxa"/>
          </w:tcPr>
          <w:p w14:paraId="5C061F3C" w14:textId="52A7BBCB" w:rsidR="00A10FE4" w:rsidRPr="001F3B2E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  <w:color w:val="000000" w:themeColor="text1"/>
              </w:rPr>
              <w:t>1442.80</w:t>
            </w:r>
          </w:p>
        </w:tc>
        <w:tc>
          <w:tcPr>
            <w:tcW w:w="1151" w:type="dxa"/>
          </w:tcPr>
          <w:p w14:paraId="71E9396E" w14:textId="27EE0F3E" w:rsidR="00A10FE4" w:rsidRPr="001F3B2E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1B4D1BBC" w14:textId="7B4248EB" w:rsidR="00A10FE4" w:rsidRPr="00A15319" w:rsidRDefault="00A10FE4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15319">
              <w:rPr>
                <w:rFonts w:ascii="Times New Roman" w:hAnsi="Times New Roman" w:cs="Times New Roman"/>
                <w:b/>
              </w:rPr>
              <w:t>0.1123</w:t>
            </w:r>
            <w:r w:rsidR="001F3B2E" w:rsidRPr="00A1531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A10FE4" w:rsidRPr="00CB1585" w14:paraId="371CBC04" w14:textId="77777777" w:rsidTr="00F22939">
        <w:tc>
          <w:tcPr>
            <w:tcW w:w="2155" w:type="dxa"/>
          </w:tcPr>
          <w:p w14:paraId="106ABBFF" w14:textId="77777777" w:rsidR="00A10FE4" w:rsidRPr="00CB1585" w:rsidRDefault="00A10FE4" w:rsidP="00CB158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69BAD151" w14:textId="4458B210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3EFD0CA8" w14:textId="26A5C6FA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0.02554660</w:t>
            </w:r>
          </w:p>
        </w:tc>
        <w:tc>
          <w:tcPr>
            <w:tcW w:w="1356" w:type="dxa"/>
          </w:tcPr>
          <w:p w14:paraId="0CDB6905" w14:textId="6844FAD8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0.02554660</w:t>
            </w:r>
          </w:p>
        </w:tc>
        <w:tc>
          <w:tcPr>
            <w:tcW w:w="1073" w:type="dxa"/>
          </w:tcPr>
          <w:p w14:paraId="58588C14" w14:textId="021A442B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133.52</w:t>
            </w:r>
          </w:p>
        </w:tc>
        <w:tc>
          <w:tcPr>
            <w:tcW w:w="1151" w:type="dxa"/>
          </w:tcPr>
          <w:p w14:paraId="5802BBFF" w14:textId="0E5F30E2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7BF31294" w14:textId="07899B01" w:rsidR="00A10FE4" w:rsidRPr="00A15319" w:rsidRDefault="00A10FE4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52</w:t>
            </w:r>
          </w:p>
        </w:tc>
      </w:tr>
      <w:tr w:rsidR="00A10FE4" w:rsidRPr="00CB1585" w14:paraId="3E33DD66" w14:textId="77777777" w:rsidTr="00F22939">
        <w:tc>
          <w:tcPr>
            <w:tcW w:w="2155" w:type="dxa"/>
          </w:tcPr>
          <w:p w14:paraId="6465AFDB" w14:textId="77777777" w:rsidR="00A10FE4" w:rsidRPr="00CB1585" w:rsidRDefault="00A10FE4" w:rsidP="00CB158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2C184C90" w14:textId="4E2CAC9A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3B3DE849" w14:textId="7CD3F16C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0.07148148</w:t>
            </w:r>
          </w:p>
        </w:tc>
        <w:tc>
          <w:tcPr>
            <w:tcW w:w="1356" w:type="dxa"/>
          </w:tcPr>
          <w:p w14:paraId="5105064B" w14:textId="10D3AB5F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0.00198560</w:t>
            </w:r>
          </w:p>
        </w:tc>
        <w:tc>
          <w:tcPr>
            <w:tcW w:w="1073" w:type="dxa"/>
          </w:tcPr>
          <w:p w14:paraId="48CF59EA" w14:textId="03B4F3C9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10.38</w:t>
            </w:r>
          </w:p>
        </w:tc>
        <w:tc>
          <w:tcPr>
            <w:tcW w:w="1151" w:type="dxa"/>
          </w:tcPr>
          <w:p w14:paraId="55B94AB6" w14:textId="2142DB19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407406C0" w14:textId="5BAFF208" w:rsidR="00A10FE4" w:rsidRPr="00A15319" w:rsidRDefault="00A10FE4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145</w:t>
            </w:r>
          </w:p>
        </w:tc>
      </w:tr>
      <w:tr w:rsidR="00A10FE4" w:rsidRPr="00CB1585" w14:paraId="1926DFCF" w14:textId="77777777" w:rsidTr="00F22939">
        <w:tc>
          <w:tcPr>
            <w:tcW w:w="2155" w:type="dxa"/>
          </w:tcPr>
          <w:p w14:paraId="66C1703D" w14:textId="77777777" w:rsidR="00A10FE4" w:rsidRPr="00CB1585" w:rsidRDefault="00A10FE4" w:rsidP="00CB158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25FBBA5D" w14:textId="27AFE83F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45295255" w14:textId="60693DD4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0.04991311</w:t>
            </w:r>
          </w:p>
        </w:tc>
        <w:tc>
          <w:tcPr>
            <w:tcW w:w="1356" w:type="dxa"/>
          </w:tcPr>
          <w:p w14:paraId="5D486AD5" w14:textId="024A252F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0.00277295</w:t>
            </w:r>
          </w:p>
        </w:tc>
        <w:tc>
          <w:tcPr>
            <w:tcW w:w="1073" w:type="dxa"/>
          </w:tcPr>
          <w:p w14:paraId="3E37530F" w14:textId="00FC2914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14.49</w:t>
            </w:r>
          </w:p>
        </w:tc>
        <w:tc>
          <w:tcPr>
            <w:tcW w:w="1151" w:type="dxa"/>
          </w:tcPr>
          <w:p w14:paraId="6B7A2C94" w14:textId="4A70725F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490D2A91" w14:textId="3DD724B7" w:rsidR="00A10FE4" w:rsidRPr="00A15319" w:rsidRDefault="00A10FE4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102</w:t>
            </w:r>
          </w:p>
        </w:tc>
      </w:tr>
      <w:tr w:rsidR="00A10FE4" w:rsidRPr="00CB1585" w14:paraId="3DE7304D" w14:textId="77777777" w:rsidTr="00F22939">
        <w:tc>
          <w:tcPr>
            <w:tcW w:w="2155" w:type="dxa"/>
          </w:tcPr>
          <w:p w14:paraId="0364C798" w14:textId="77777777" w:rsidR="00A10FE4" w:rsidRPr="00CB1585" w:rsidRDefault="00A10FE4" w:rsidP="00CB158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4C49B8F5" w14:textId="55BE19E5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43496552" w14:textId="4ECD531E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0.00580532</w:t>
            </w:r>
          </w:p>
        </w:tc>
        <w:tc>
          <w:tcPr>
            <w:tcW w:w="1356" w:type="dxa"/>
          </w:tcPr>
          <w:p w14:paraId="71C0DE37" w14:textId="68D1E700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0.00290266</w:t>
            </w:r>
          </w:p>
        </w:tc>
        <w:tc>
          <w:tcPr>
            <w:tcW w:w="1073" w:type="dxa"/>
          </w:tcPr>
          <w:p w14:paraId="0F19E59C" w14:textId="752AB4FB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15.17</w:t>
            </w:r>
          </w:p>
        </w:tc>
        <w:tc>
          <w:tcPr>
            <w:tcW w:w="1151" w:type="dxa"/>
          </w:tcPr>
          <w:p w14:paraId="6F8A4E70" w14:textId="4F6659A9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27F00471" w14:textId="7CD9701E" w:rsidR="00A10FE4" w:rsidRPr="00A15319" w:rsidRDefault="00A10FE4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12</w:t>
            </w:r>
          </w:p>
        </w:tc>
      </w:tr>
      <w:tr w:rsidR="00A10FE4" w:rsidRPr="00CB1585" w14:paraId="4225A1C8" w14:textId="77777777" w:rsidTr="00F22939">
        <w:tc>
          <w:tcPr>
            <w:tcW w:w="2155" w:type="dxa"/>
          </w:tcPr>
          <w:p w14:paraId="6934DE39" w14:textId="77777777" w:rsidR="00A10FE4" w:rsidRPr="00CB1585" w:rsidRDefault="00A10FE4" w:rsidP="00CB158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2C3E3242" w14:textId="251B0E00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691AE9FC" w14:textId="63E7052E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0.00688777</w:t>
            </w:r>
          </w:p>
        </w:tc>
        <w:tc>
          <w:tcPr>
            <w:tcW w:w="1356" w:type="dxa"/>
          </w:tcPr>
          <w:p w14:paraId="488F6AD9" w14:textId="1F2A859F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0.00019133</w:t>
            </w:r>
          </w:p>
        </w:tc>
        <w:tc>
          <w:tcPr>
            <w:tcW w:w="1073" w:type="dxa"/>
          </w:tcPr>
          <w:p w14:paraId="4102DBCD" w14:textId="77777777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25B72090" w14:textId="77777777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7D690D06" w14:textId="77777777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17E81314" w14:textId="079A66DD" w:rsidR="001F3B2E" w:rsidRDefault="00A10FE4" w:rsidP="001F3B2E">
      <w:pPr>
        <w:contextualSpacing/>
        <w:rPr>
          <w:rFonts w:ascii="Times New Roman" w:hAnsi="Times New Roman" w:cs="Times New Roman"/>
          <w:sz w:val="24"/>
          <w:szCs w:val="24"/>
        </w:rPr>
      </w:pPr>
      <w:r w:rsidRPr="005467BC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5467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5467BC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5467BC">
        <w:rPr>
          <w:rFonts w:ascii="Times New Roman" w:hAnsi="Times New Roman" w:cs="Times New Roman"/>
          <w:sz w:val="20"/>
          <w:szCs w:val="20"/>
        </w:rPr>
        <w:t>=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5467BC">
        <w:rPr>
          <w:rFonts w:ascii="Times New Roman" w:hAnsi="Times New Roman" w:cs="Times New Roman"/>
          <w:sz w:val="20"/>
          <w:szCs w:val="20"/>
        </w:rPr>
        <w:t>=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5467BC">
        <w:rPr>
          <w:rFonts w:ascii="Times New Roman" w:hAnsi="Times New Roman" w:cs="Times New Roman"/>
          <w:sz w:val="20"/>
          <w:szCs w:val="20"/>
        </w:rPr>
        <w:t xml:space="preserve">= 0.1 paired with a short intervention phase. </w:t>
      </w:r>
      <w:r w:rsidR="001F3B2E" w:rsidRPr="001F3B2E">
        <w:rPr>
          <w:rFonts w:ascii="Times New Roman" w:hAnsi="Times New Roman" w:cs="Times New Roman"/>
          <w:sz w:val="20"/>
          <w:szCs w:val="20"/>
        </w:rPr>
        <w:t xml:space="preserve">Boldface denotes unacceptable estimates under some manipulated conditions even though the ANOVA test result was significant.  </w:t>
      </w:r>
    </w:p>
    <w:p w14:paraId="3D309758" w14:textId="77777777" w:rsidR="001F3B2E" w:rsidRPr="001F3B2E" w:rsidRDefault="001F3B2E" w:rsidP="001F3B2E">
      <w:pPr>
        <w:contextualSpacing/>
        <w:rPr>
          <w:rFonts w:ascii="Times New Roman" w:hAnsi="Times New Roman" w:cs="Times New Roman"/>
          <w:sz w:val="20"/>
          <w:szCs w:val="20"/>
        </w:rPr>
      </w:pPr>
      <w:r w:rsidRPr="001F3B2E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1F3B2E">
        <w:rPr>
          <w:rFonts w:ascii="Times New Roman" w:hAnsi="Times New Roman" w:cs="Times New Roman"/>
          <w:i/>
          <w:sz w:val="20"/>
          <w:szCs w:val="20"/>
        </w:rPr>
        <w:t>p</w:t>
      </w:r>
      <w:r w:rsidRPr="001F3B2E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1F3B2E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1F3B2E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38BC4036" w14:textId="77777777" w:rsidR="00A10FE4" w:rsidRPr="005467BC" w:rsidRDefault="00A10FE4" w:rsidP="00A10FE4">
      <w:pPr>
        <w:rPr>
          <w:rFonts w:ascii="Times New Roman" w:hAnsi="Times New Roman" w:cs="Times New Roman"/>
          <w:sz w:val="20"/>
          <w:szCs w:val="20"/>
        </w:rPr>
      </w:pPr>
    </w:p>
    <w:p w14:paraId="735917C5" w14:textId="565E9E4B" w:rsidR="005B65E4" w:rsidRDefault="008625C1" w:rsidP="005B65E4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drawing>
          <wp:inline distT="0" distB="0" distL="0" distR="0" wp14:anchorId="06EB972A" wp14:editId="3B31DDD0">
            <wp:extent cx="5943600" cy="4173855"/>
            <wp:effectExtent l="0" t="0" r="0" b="17145"/>
            <wp:docPr id="49" name="Chart 4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0"/>
              </a:graphicData>
            </a:graphic>
          </wp:inline>
        </w:drawing>
      </w:r>
    </w:p>
    <w:p w14:paraId="1FF74DD2" w14:textId="3E628F8E" w:rsidR="00A10FE4" w:rsidRDefault="00A10FE4" w:rsidP="00A10FE4">
      <w:pPr>
        <w:contextualSpacing/>
        <w:rPr>
          <w:rFonts w:ascii="Times New Roman" w:hAnsi="Times New Roman" w:cs="Times New Roman"/>
          <w:color w:val="FF0000"/>
          <w:sz w:val="24"/>
          <w:szCs w:val="24"/>
        </w:rPr>
      </w:pPr>
      <w:r w:rsidRPr="0087558C">
        <w:rPr>
          <w:rFonts w:ascii="Times New Roman" w:eastAsia="Times New Roman" w:hAnsi="Times New Roman" w:cs="Times New Roman"/>
          <w:sz w:val="24"/>
          <w:szCs w:val="24"/>
        </w:rPr>
        <w:t xml:space="preserve">Figure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 and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 were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me as the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results obtained from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0.1 paired with a short intervention phase</w:t>
      </w:r>
      <w:r w:rsidR="00893E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893E3D">
        <w:rPr>
          <w:rFonts w:ascii="Times New Roman" w:hAnsi="Times New Roman" w:cs="Times New Roman"/>
          <w:sz w:val="24"/>
          <w:szCs w:val="24"/>
        </w:rPr>
        <w:t>All the RMSEs were acceptable (RMSE&lt; 1).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BF1E4E4" w14:textId="77777777" w:rsidR="005B65E4" w:rsidRPr="00742A67" w:rsidRDefault="005B65E4" w:rsidP="005B65E4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6379C5F9" w14:textId="77777777" w:rsidR="005B65E4" w:rsidRDefault="005B65E4" w:rsidP="005B65E4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68D317B7" w14:textId="04065D63" w:rsidR="00A10FE4" w:rsidRDefault="00A10FE4" w:rsidP="00A10FE4">
      <w:pPr>
        <w:spacing w:after="160" w:line="259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>, autocorrelation, model fitting, and 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 on RMSE</w:t>
      </w: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Pr="0015216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A10FE4" w:rsidRPr="00CB1585" w14:paraId="475F010F" w14:textId="77777777" w:rsidTr="00F22939">
        <w:tc>
          <w:tcPr>
            <w:tcW w:w="2155" w:type="dxa"/>
          </w:tcPr>
          <w:p w14:paraId="0541AF1C" w14:textId="77777777" w:rsidR="00A10FE4" w:rsidRPr="00CB1585" w:rsidRDefault="00A10FE4" w:rsidP="00CB158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43E780AA" w14:textId="77777777" w:rsidR="00A10FE4" w:rsidRPr="00CB1585" w:rsidRDefault="00A10FE4" w:rsidP="00CB158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233FDC24" w14:textId="77777777" w:rsidR="00A10FE4" w:rsidRPr="00CB1585" w:rsidRDefault="00A10FE4" w:rsidP="00CB158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63ED1782" w14:textId="77777777" w:rsidR="00A10FE4" w:rsidRPr="00CB1585" w:rsidRDefault="00A10FE4" w:rsidP="00CB158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19ABCC8A" w14:textId="77777777" w:rsidR="00A10FE4" w:rsidRPr="00CB1585" w:rsidRDefault="00A10FE4" w:rsidP="00CB158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6ED29CB4" w14:textId="77777777" w:rsidR="00A10FE4" w:rsidRPr="00CB1585" w:rsidRDefault="00A10FE4" w:rsidP="00CB158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20D285AD" w14:textId="77777777" w:rsidR="00A10FE4" w:rsidRPr="00CB1585" w:rsidRDefault="00A10FE4" w:rsidP="00CB158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A10FE4" w:rsidRPr="00CB1585" w14:paraId="5B6E132B" w14:textId="77777777" w:rsidTr="00F22939">
        <w:tc>
          <w:tcPr>
            <w:tcW w:w="2155" w:type="dxa"/>
          </w:tcPr>
          <w:p w14:paraId="22B873AB" w14:textId="77777777" w:rsidR="00A10FE4" w:rsidRPr="00CB1585" w:rsidRDefault="00A10FE4" w:rsidP="00CB158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193A2B15" w14:textId="57CC9E8C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679394CD" w14:textId="5DAAEB6C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0.30844157</w:t>
            </w:r>
          </w:p>
        </w:tc>
        <w:tc>
          <w:tcPr>
            <w:tcW w:w="1356" w:type="dxa"/>
          </w:tcPr>
          <w:p w14:paraId="23C063F3" w14:textId="545E4A2B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0.01713564</w:t>
            </w:r>
          </w:p>
        </w:tc>
        <w:tc>
          <w:tcPr>
            <w:tcW w:w="1073" w:type="dxa"/>
          </w:tcPr>
          <w:p w14:paraId="26C73533" w14:textId="5EF5849D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33679.2</w:t>
            </w:r>
          </w:p>
        </w:tc>
        <w:tc>
          <w:tcPr>
            <w:tcW w:w="1151" w:type="dxa"/>
          </w:tcPr>
          <w:p w14:paraId="4350A9CA" w14:textId="2D7E88C9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088E7012" w14:textId="2652A73D" w:rsidR="00A10FE4" w:rsidRPr="00A15319" w:rsidRDefault="00A10FE4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9401</w:t>
            </w:r>
            <w:r w:rsidR="001F3B2E" w:rsidRPr="00A1531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A10FE4" w:rsidRPr="00CB1585" w14:paraId="59C030D3" w14:textId="77777777" w:rsidTr="00F22939">
        <w:tc>
          <w:tcPr>
            <w:tcW w:w="2155" w:type="dxa"/>
          </w:tcPr>
          <w:p w14:paraId="28E22E0B" w14:textId="77777777" w:rsidR="00A10FE4" w:rsidRPr="00CB1585" w:rsidRDefault="00A10FE4" w:rsidP="00CB158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080D122C" w14:textId="5F177F19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787EE1F8" w14:textId="2DD1524F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0.01441465</w:t>
            </w:r>
          </w:p>
        </w:tc>
        <w:tc>
          <w:tcPr>
            <w:tcW w:w="1356" w:type="dxa"/>
          </w:tcPr>
          <w:p w14:paraId="36AFEBF1" w14:textId="4A6B1C5A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0.00720732</w:t>
            </w:r>
          </w:p>
        </w:tc>
        <w:tc>
          <w:tcPr>
            <w:tcW w:w="1073" w:type="dxa"/>
          </w:tcPr>
          <w:p w14:paraId="15FB5857" w14:textId="44215D96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14165.6</w:t>
            </w:r>
          </w:p>
        </w:tc>
        <w:tc>
          <w:tcPr>
            <w:tcW w:w="1151" w:type="dxa"/>
          </w:tcPr>
          <w:p w14:paraId="6678C8A3" w14:textId="374DC28B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42B5F68C" w14:textId="27E67E1B" w:rsidR="00A10FE4" w:rsidRPr="00A15319" w:rsidRDefault="00A10FE4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439</w:t>
            </w:r>
          </w:p>
        </w:tc>
      </w:tr>
      <w:tr w:rsidR="00A10FE4" w:rsidRPr="00CB1585" w14:paraId="76DA3E0D" w14:textId="77777777" w:rsidTr="00F22939">
        <w:tc>
          <w:tcPr>
            <w:tcW w:w="2155" w:type="dxa"/>
          </w:tcPr>
          <w:p w14:paraId="3D1DF1EF" w14:textId="77777777" w:rsidR="00A10FE4" w:rsidRPr="00CB1585" w:rsidRDefault="00A10FE4" w:rsidP="00CB158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40D72B27" w14:textId="6B1E0425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199F3C08" w14:textId="709633DC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0.00003582</w:t>
            </w:r>
          </w:p>
        </w:tc>
        <w:tc>
          <w:tcPr>
            <w:tcW w:w="1356" w:type="dxa"/>
          </w:tcPr>
          <w:p w14:paraId="0CCEAF9D" w14:textId="211BE38D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0.00003582</w:t>
            </w:r>
          </w:p>
        </w:tc>
        <w:tc>
          <w:tcPr>
            <w:tcW w:w="1073" w:type="dxa"/>
          </w:tcPr>
          <w:p w14:paraId="7033D00E" w14:textId="70A1E9F6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70.40</w:t>
            </w:r>
          </w:p>
        </w:tc>
        <w:tc>
          <w:tcPr>
            <w:tcW w:w="1151" w:type="dxa"/>
          </w:tcPr>
          <w:p w14:paraId="0EC1A7DE" w14:textId="2FF6E673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3651B003" w14:textId="72363CAB" w:rsidR="00A10FE4" w:rsidRPr="00A15319" w:rsidRDefault="00A10FE4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01</w:t>
            </w:r>
          </w:p>
        </w:tc>
      </w:tr>
      <w:tr w:rsidR="00A10FE4" w:rsidRPr="00CB1585" w14:paraId="39F81D3A" w14:textId="77777777" w:rsidTr="00F22939">
        <w:tc>
          <w:tcPr>
            <w:tcW w:w="2155" w:type="dxa"/>
          </w:tcPr>
          <w:p w14:paraId="2D8B6632" w14:textId="77777777" w:rsidR="00A10FE4" w:rsidRPr="00CB1585" w:rsidRDefault="00A10FE4" w:rsidP="00CB158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57DC4E2D" w14:textId="72C0C90C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39AFEF29" w14:textId="043D2DB4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0.00509395</w:t>
            </w:r>
          </w:p>
        </w:tc>
        <w:tc>
          <w:tcPr>
            <w:tcW w:w="1356" w:type="dxa"/>
          </w:tcPr>
          <w:p w14:paraId="2D76D76E" w14:textId="6F18B388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0.00014150</w:t>
            </w:r>
          </w:p>
        </w:tc>
        <w:tc>
          <w:tcPr>
            <w:tcW w:w="1073" w:type="dxa"/>
          </w:tcPr>
          <w:p w14:paraId="43336124" w14:textId="6BA3B81B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278.11</w:t>
            </w:r>
          </w:p>
        </w:tc>
        <w:tc>
          <w:tcPr>
            <w:tcW w:w="1151" w:type="dxa"/>
          </w:tcPr>
          <w:p w14:paraId="2522752D" w14:textId="22223C26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35F603AF" w14:textId="61A226A4" w:rsidR="00A10FE4" w:rsidRPr="00A15319" w:rsidRDefault="00A10FE4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155</w:t>
            </w:r>
          </w:p>
        </w:tc>
      </w:tr>
      <w:tr w:rsidR="00A10FE4" w:rsidRPr="00CB1585" w14:paraId="295AFB62" w14:textId="77777777" w:rsidTr="00F22939">
        <w:tc>
          <w:tcPr>
            <w:tcW w:w="2155" w:type="dxa"/>
          </w:tcPr>
          <w:p w14:paraId="7E860CF0" w14:textId="77777777" w:rsidR="00A10FE4" w:rsidRPr="00CB1585" w:rsidRDefault="00A10FE4" w:rsidP="00CB158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77AB4F57" w14:textId="13CB4FCB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020FBC10" w14:textId="795E378F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0.00007209</w:t>
            </w:r>
          </w:p>
        </w:tc>
        <w:tc>
          <w:tcPr>
            <w:tcW w:w="1356" w:type="dxa"/>
          </w:tcPr>
          <w:p w14:paraId="30AE643E" w14:textId="76124830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0.00000400</w:t>
            </w:r>
          </w:p>
        </w:tc>
        <w:tc>
          <w:tcPr>
            <w:tcW w:w="1073" w:type="dxa"/>
          </w:tcPr>
          <w:p w14:paraId="2D485B5E" w14:textId="59DF75F2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7.87</w:t>
            </w:r>
          </w:p>
        </w:tc>
        <w:tc>
          <w:tcPr>
            <w:tcW w:w="1151" w:type="dxa"/>
          </w:tcPr>
          <w:p w14:paraId="4BE60282" w14:textId="1C793466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51FB1B81" w14:textId="33CC8A45" w:rsidR="00A10FE4" w:rsidRPr="00A15319" w:rsidRDefault="00A10FE4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02</w:t>
            </w:r>
          </w:p>
        </w:tc>
      </w:tr>
      <w:tr w:rsidR="00A10FE4" w:rsidRPr="00CB1585" w14:paraId="49493643" w14:textId="77777777" w:rsidTr="00F22939">
        <w:tc>
          <w:tcPr>
            <w:tcW w:w="2155" w:type="dxa"/>
          </w:tcPr>
          <w:p w14:paraId="226A9813" w14:textId="77777777" w:rsidR="00A10FE4" w:rsidRPr="00CB1585" w:rsidRDefault="00A10FE4" w:rsidP="00CB158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6E58D097" w14:textId="56D60FD3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604719D4" w14:textId="7EF3B325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0.00001157</w:t>
            </w:r>
          </w:p>
        </w:tc>
        <w:tc>
          <w:tcPr>
            <w:tcW w:w="1356" w:type="dxa"/>
          </w:tcPr>
          <w:p w14:paraId="22B6C64A" w14:textId="56F71634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0.00000578</w:t>
            </w:r>
          </w:p>
        </w:tc>
        <w:tc>
          <w:tcPr>
            <w:tcW w:w="1073" w:type="dxa"/>
          </w:tcPr>
          <w:p w14:paraId="58E1CA6A" w14:textId="22B129E8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11.37</w:t>
            </w:r>
          </w:p>
        </w:tc>
        <w:tc>
          <w:tcPr>
            <w:tcW w:w="1151" w:type="dxa"/>
          </w:tcPr>
          <w:p w14:paraId="691F33ED" w14:textId="267EAF81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0.0001</w:t>
            </w:r>
          </w:p>
        </w:tc>
        <w:tc>
          <w:tcPr>
            <w:tcW w:w="1039" w:type="dxa"/>
          </w:tcPr>
          <w:p w14:paraId="6D17E8C1" w14:textId="3E672B8C" w:rsidR="00A10FE4" w:rsidRPr="00A15319" w:rsidRDefault="00A10FE4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00</w:t>
            </w:r>
          </w:p>
        </w:tc>
      </w:tr>
      <w:tr w:rsidR="00A10FE4" w:rsidRPr="00CB1585" w14:paraId="0CE10709" w14:textId="77777777" w:rsidTr="00F22939">
        <w:tc>
          <w:tcPr>
            <w:tcW w:w="2155" w:type="dxa"/>
          </w:tcPr>
          <w:p w14:paraId="18B395D0" w14:textId="77777777" w:rsidR="00A10FE4" w:rsidRPr="00CB1585" w:rsidRDefault="00A10FE4" w:rsidP="00CB158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3C870E80" w14:textId="3C69D786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24441859" w14:textId="569335BA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0.00001832</w:t>
            </w:r>
          </w:p>
        </w:tc>
        <w:tc>
          <w:tcPr>
            <w:tcW w:w="1356" w:type="dxa"/>
          </w:tcPr>
          <w:p w14:paraId="6366CB9F" w14:textId="38DF4B20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CB1585">
              <w:rPr>
                <w:rFonts w:ascii="Times New Roman" w:hAnsi="Times New Roman" w:cs="Times New Roman"/>
                <w:color w:val="000000" w:themeColor="text1"/>
              </w:rPr>
              <w:t>0.00000051</w:t>
            </w:r>
          </w:p>
        </w:tc>
        <w:tc>
          <w:tcPr>
            <w:tcW w:w="1073" w:type="dxa"/>
          </w:tcPr>
          <w:p w14:paraId="799E82ED" w14:textId="77777777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5111BB14" w14:textId="77777777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3042C735" w14:textId="77777777" w:rsidR="00A10FE4" w:rsidRPr="00CB1585" w:rsidRDefault="00A10FE4" w:rsidP="00CB158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2FD7A263" w14:textId="77777777" w:rsidR="00A10FE4" w:rsidRDefault="00A10FE4" w:rsidP="001F3B2E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5467BC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5467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5467BC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5467BC">
        <w:rPr>
          <w:rFonts w:ascii="Times New Roman" w:hAnsi="Times New Roman" w:cs="Times New Roman"/>
          <w:sz w:val="20"/>
          <w:szCs w:val="20"/>
        </w:rPr>
        <w:t>=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5467BC">
        <w:rPr>
          <w:rFonts w:ascii="Times New Roman" w:hAnsi="Times New Roman" w:cs="Times New Roman"/>
          <w:sz w:val="20"/>
          <w:szCs w:val="20"/>
        </w:rPr>
        <w:t>=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5467BC">
        <w:rPr>
          <w:rFonts w:ascii="Times New Roman" w:hAnsi="Times New Roman" w:cs="Times New Roman"/>
          <w:sz w:val="20"/>
          <w:szCs w:val="20"/>
        </w:rPr>
        <w:t xml:space="preserve">= 0.1 paired with a short intervention phase. </w:t>
      </w:r>
    </w:p>
    <w:p w14:paraId="1D09F126" w14:textId="77777777" w:rsidR="001F3B2E" w:rsidRPr="001F3B2E" w:rsidRDefault="001F3B2E" w:rsidP="001F3B2E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1F3B2E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1F3B2E">
        <w:rPr>
          <w:rFonts w:ascii="Times New Roman" w:hAnsi="Times New Roman" w:cs="Times New Roman"/>
          <w:i/>
          <w:sz w:val="20"/>
          <w:szCs w:val="20"/>
        </w:rPr>
        <w:t>p</w:t>
      </w:r>
      <w:r w:rsidRPr="001F3B2E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1F3B2E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1F3B2E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67B81BA8" w14:textId="77777777" w:rsidR="001F3B2E" w:rsidRPr="005467BC" w:rsidRDefault="001F3B2E" w:rsidP="00A10FE4">
      <w:pPr>
        <w:rPr>
          <w:rFonts w:ascii="Times New Roman" w:hAnsi="Times New Roman" w:cs="Times New Roman"/>
          <w:sz w:val="20"/>
          <w:szCs w:val="20"/>
        </w:rPr>
      </w:pPr>
    </w:p>
    <w:p w14:paraId="020222C8" w14:textId="77777777" w:rsidR="00A10FE4" w:rsidRPr="001974C0" w:rsidRDefault="00A10FE4" w:rsidP="00A10FE4">
      <w:pPr>
        <w:pStyle w:val="Heading3"/>
      </w:pPr>
      <w:bookmarkStart w:id="23" w:name="_Toc460832"/>
      <w:r>
        <w:lastRenderedPageBreak/>
        <w:t>c. RBESE</w:t>
      </w:r>
      <w:bookmarkEnd w:id="23"/>
    </w:p>
    <w:p w14:paraId="26FCFA98" w14:textId="1CC7C65E" w:rsidR="00A10FE4" w:rsidRDefault="00317546" w:rsidP="00A10FE4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drawing>
          <wp:inline distT="0" distB="0" distL="0" distR="0" wp14:anchorId="3711C184" wp14:editId="7E97D396">
            <wp:extent cx="5514975" cy="4067175"/>
            <wp:effectExtent l="0" t="0" r="9525" b="9525"/>
            <wp:docPr id="21" name="Chart 2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1"/>
              </a:graphicData>
            </a:graphic>
          </wp:inline>
        </w:drawing>
      </w:r>
    </w:p>
    <w:p w14:paraId="1B1AD494" w14:textId="28FAE202" w:rsidR="00460833" w:rsidRPr="004C13B3" w:rsidRDefault="00A10FE4" w:rsidP="00460833">
      <w:r w:rsidRPr="004C13B3">
        <w:rPr>
          <w:rFonts w:ascii="Times New Roman" w:eastAsia="Times New Roman" w:hAnsi="Times New Roman" w:cs="Times New Roman"/>
        </w:rPr>
        <w:t xml:space="preserve">Figure. </w:t>
      </w:r>
      <w:r w:rsidR="00EB602B" w:rsidRPr="004C13B3">
        <w:rPr>
          <w:rFonts w:ascii="Times New Roman" w:eastAsia="Times New Roman" w:hAnsi="Times New Roman" w:cs="Times New Roman"/>
        </w:rPr>
        <w:t>RB</w:t>
      </w:r>
      <w:r w:rsidRPr="004C13B3">
        <w:rPr>
          <w:rFonts w:ascii="Times New Roman" w:eastAsia="Times New Roman" w:hAnsi="Times New Roman" w:cs="Times New Roman"/>
        </w:rPr>
        <w:t>ESE of β</w:t>
      </w:r>
      <w:r w:rsidRPr="004C13B3">
        <w:rPr>
          <w:rFonts w:ascii="Times New Roman" w:eastAsia="Times New Roman" w:hAnsi="Times New Roman" w:cs="Times New Roman"/>
          <w:vertAlign w:val="subscript"/>
        </w:rPr>
        <w:t>1</w:t>
      </w:r>
      <w:r w:rsidRPr="004C13B3">
        <w:rPr>
          <w:rFonts w:ascii="Times New Roman" w:eastAsia="Times New Roman" w:hAnsi="Times New Roman" w:cs="Times New Roman"/>
        </w:rPr>
        <w:t xml:space="preserve">, with </w:t>
      </w:r>
      <w:r w:rsidRPr="004C13B3">
        <w:rPr>
          <w:rFonts w:ascii="Times New Roman" w:hAnsi="Times New Roman" w:cs="Times New Roman"/>
        </w:rPr>
        <w:t>β</w:t>
      </w:r>
      <w:r w:rsidR="007846A1" w:rsidRPr="004C13B3">
        <w:rPr>
          <w:rFonts w:ascii="Times New Roman" w:hAnsi="Times New Roman" w:cs="Times New Roman"/>
          <w:vertAlign w:val="subscript"/>
        </w:rPr>
        <w:t>2</w:t>
      </w:r>
      <w:r w:rsidRPr="004C13B3">
        <w:rPr>
          <w:rFonts w:ascii="Times New Roman" w:hAnsi="Times New Roman" w:cs="Times New Roman"/>
          <w:vertAlign w:val="subscript"/>
        </w:rPr>
        <w:t xml:space="preserve"> </w:t>
      </w:r>
      <w:r w:rsidRPr="004C13B3">
        <w:rPr>
          <w:rFonts w:ascii="Times New Roman" w:hAnsi="Times New Roman" w:cs="Times New Roman"/>
        </w:rPr>
        <w:t>=1 and β</w:t>
      </w:r>
      <w:r w:rsidR="007846A1" w:rsidRPr="004C13B3">
        <w:rPr>
          <w:rFonts w:ascii="Times New Roman" w:hAnsi="Times New Roman" w:cs="Times New Roman"/>
          <w:vertAlign w:val="subscript"/>
        </w:rPr>
        <w:t>1</w:t>
      </w:r>
      <w:r w:rsidRPr="004C13B3">
        <w:rPr>
          <w:rFonts w:ascii="Times New Roman" w:hAnsi="Times New Roman" w:cs="Times New Roman"/>
          <w:vertAlign w:val="subscript"/>
        </w:rPr>
        <w:t xml:space="preserve"> </w:t>
      </w:r>
      <w:r w:rsidRPr="004C13B3">
        <w:rPr>
          <w:rFonts w:ascii="Times New Roman" w:hAnsi="Times New Roman" w:cs="Times New Roman"/>
        </w:rPr>
        <w:t>= β</w:t>
      </w:r>
      <w:r w:rsidRPr="004C13B3">
        <w:rPr>
          <w:rFonts w:ascii="Times New Roman" w:hAnsi="Times New Roman" w:cs="Times New Roman"/>
          <w:vertAlign w:val="subscript"/>
        </w:rPr>
        <w:t xml:space="preserve">3 </w:t>
      </w:r>
      <w:r w:rsidRPr="004C13B3">
        <w:rPr>
          <w:rFonts w:ascii="Times New Roman" w:hAnsi="Times New Roman" w:cs="Times New Roman"/>
        </w:rPr>
        <w:t>= 0.1 (</w:t>
      </w:r>
      <w:r w:rsidRPr="004C13B3">
        <w:rPr>
          <w:rFonts w:ascii="Times New Roman" w:hAnsi="Times New Roman" w:cs="Times New Roman"/>
          <w:i/>
        </w:rPr>
        <w:t>n</w:t>
      </w:r>
      <w:r w:rsidRPr="004C13B3">
        <w:rPr>
          <w:rFonts w:ascii="Times New Roman" w:hAnsi="Times New Roman" w:cs="Times New Roman"/>
          <w:vertAlign w:val="subscript"/>
        </w:rPr>
        <w:t>A</w:t>
      </w:r>
      <w:r w:rsidRPr="004C13B3">
        <w:rPr>
          <w:rFonts w:ascii="Times New Roman" w:hAnsi="Times New Roman" w:cs="Times New Roman"/>
        </w:rPr>
        <w:t xml:space="preserve"> = 10, </w:t>
      </w:r>
      <w:r w:rsidRPr="004C13B3">
        <w:rPr>
          <w:rFonts w:ascii="Times New Roman" w:hAnsi="Times New Roman" w:cs="Times New Roman"/>
          <w:i/>
        </w:rPr>
        <w:t>n</w:t>
      </w:r>
      <w:r w:rsidRPr="004C13B3">
        <w:rPr>
          <w:rFonts w:ascii="Times New Roman" w:hAnsi="Times New Roman" w:cs="Times New Roman"/>
          <w:vertAlign w:val="subscript"/>
        </w:rPr>
        <w:t>B</w:t>
      </w:r>
      <w:r w:rsidRPr="004C13B3">
        <w:rPr>
          <w:rFonts w:ascii="Times New Roman" w:hAnsi="Times New Roman" w:cs="Times New Roman"/>
        </w:rPr>
        <w:t xml:space="preserve"> = 10). </w:t>
      </w:r>
      <w:r w:rsidR="00804D49" w:rsidRPr="004C13B3">
        <w:rPr>
          <w:rFonts w:ascii="Times New Roman" w:hAnsi="Times New Roman" w:cs="Times New Roman"/>
        </w:rPr>
        <w:t>SM stands for the simplified model and TS stands for the time-series model.</w:t>
      </w:r>
      <w:r w:rsidRPr="004C13B3">
        <w:rPr>
          <w:rFonts w:ascii="Times New Roman" w:hAnsi="Times New Roman" w:cs="Times New Roman"/>
          <w:color w:val="000000" w:themeColor="text1"/>
        </w:rPr>
        <w:t xml:space="preserve"> Results were the same as the results obtained from β</w:t>
      </w:r>
      <w:r w:rsidRPr="004C13B3">
        <w:rPr>
          <w:rFonts w:ascii="Times New Roman" w:hAnsi="Times New Roman" w:cs="Times New Roman"/>
          <w:color w:val="000000" w:themeColor="text1"/>
          <w:vertAlign w:val="subscript"/>
        </w:rPr>
        <w:t xml:space="preserve">1 </w:t>
      </w:r>
      <w:r w:rsidRPr="004C13B3">
        <w:rPr>
          <w:rFonts w:ascii="Times New Roman" w:hAnsi="Times New Roman" w:cs="Times New Roman"/>
          <w:color w:val="000000" w:themeColor="text1"/>
        </w:rPr>
        <w:t>= β</w:t>
      </w:r>
      <w:r w:rsidRPr="004C13B3">
        <w:rPr>
          <w:rFonts w:ascii="Times New Roman" w:hAnsi="Times New Roman" w:cs="Times New Roman"/>
          <w:color w:val="000000" w:themeColor="text1"/>
          <w:vertAlign w:val="subscript"/>
        </w:rPr>
        <w:t xml:space="preserve">2 </w:t>
      </w:r>
      <w:r w:rsidRPr="004C13B3">
        <w:rPr>
          <w:rFonts w:ascii="Times New Roman" w:hAnsi="Times New Roman" w:cs="Times New Roman"/>
          <w:color w:val="000000" w:themeColor="text1"/>
        </w:rPr>
        <w:t>= β</w:t>
      </w:r>
      <w:r w:rsidRPr="004C13B3">
        <w:rPr>
          <w:rFonts w:ascii="Times New Roman" w:hAnsi="Times New Roman" w:cs="Times New Roman"/>
          <w:color w:val="000000" w:themeColor="text1"/>
          <w:vertAlign w:val="subscript"/>
        </w:rPr>
        <w:t xml:space="preserve">3 </w:t>
      </w:r>
      <w:r w:rsidRPr="004C13B3">
        <w:rPr>
          <w:rFonts w:ascii="Times New Roman" w:hAnsi="Times New Roman" w:cs="Times New Roman"/>
          <w:color w:val="000000" w:themeColor="text1"/>
        </w:rPr>
        <w:t>= 0.1 paired with a short intervention phase</w:t>
      </w:r>
      <w:r w:rsidR="00893E3D" w:rsidRPr="004C13B3">
        <w:rPr>
          <w:rFonts w:ascii="Times New Roman" w:hAnsi="Times New Roman" w:cs="Times New Roman"/>
          <w:color w:val="000000" w:themeColor="text1"/>
        </w:rPr>
        <w:t xml:space="preserve">. </w:t>
      </w:r>
      <w:r w:rsidR="001F3B2E" w:rsidRPr="004C13B3">
        <w:rPr>
          <w:rFonts w:ascii="Times New Roman" w:hAnsi="Times New Roman" w:cs="Times New Roman"/>
        </w:rPr>
        <w:t xml:space="preserve">Unacceptable RBESEs are those below the bold reference line at RBESE = </w:t>
      </w:r>
      <w:r w:rsidR="001F3B2E" w:rsidRPr="004C13B3">
        <w:rPr>
          <w:rFonts w:ascii="Times New Roman" w:hAnsi="Times New Roman" w:cs="Times New Roman"/>
          <w:color w:val="000000" w:themeColor="text1"/>
        </w:rPr>
        <w:t>−</w:t>
      </w:r>
      <w:r w:rsidR="001F3B2E" w:rsidRPr="004C13B3">
        <w:rPr>
          <w:rFonts w:ascii="Times New Roman" w:hAnsi="Times New Roman" w:cs="Times New Roman"/>
        </w:rPr>
        <w:t xml:space="preserve"> 0.1 or those above the bold reference line at RBESE = 0.1.  </w:t>
      </w:r>
    </w:p>
    <w:p w14:paraId="52266BF1" w14:textId="5FA0138C" w:rsidR="00A10FE4" w:rsidRPr="004C13B3" w:rsidRDefault="00A10FE4" w:rsidP="00A10FE4">
      <w:pPr>
        <w:contextualSpacing/>
        <w:rPr>
          <w:rFonts w:ascii="Times New Roman" w:hAnsi="Times New Roman" w:cs="Times New Roman"/>
          <w:color w:val="FF0000"/>
        </w:rPr>
      </w:pPr>
    </w:p>
    <w:p w14:paraId="73792355" w14:textId="46620A26" w:rsidR="00A10FE4" w:rsidRPr="004C13B3" w:rsidRDefault="00A10FE4" w:rsidP="00A10FE4">
      <w:pPr>
        <w:spacing w:after="160" w:line="259" w:lineRule="auto"/>
        <w:rPr>
          <w:rFonts w:ascii="Times New Roman" w:eastAsia="Times New Roman" w:hAnsi="Times New Roman" w:cs="Times New Roman"/>
          <w:color w:val="000000" w:themeColor="text1"/>
        </w:rPr>
      </w:pPr>
      <w:r w:rsidRPr="004C13B3">
        <w:rPr>
          <w:rFonts w:ascii="Times New Roman" w:hAnsi="Times New Roman" w:cs="Times New Roman"/>
          <w:color w:val="000000" w:themeColor="text1"/>
        </w:rPr>
        <w:t xml:space="preserve">Table. ANOVA results of </w:t>
      </w:r>
      <w:r w:rsidR="00200926" w:rsidRPr="004C13B3">
        <w:rPr>
          <w:rFonts w:ascii="Times New Roman" w:hAnsi="Times New Roman" w:cs="Times New Roman"/>
          <w:color w:val="000000" w:themeColor="text1"/>
        </w:rPr>
        <w:t>the impact of missing rate</w:t>
      </w:r>
      <w:r w:rsidRPr="004C13B3">
        <w:rPr>
          <w:rFonts w:ascii="Times New Roman" w:hAnsi="Times New Roman" w:cs="Times New Roman"/>
          <w:color w:val="000000" w:themeColor="text1"/>
        </w:rPr>
        <w:t xml:space="preserve">, autocorrelation, model fitting, and their interactions on RBESE for </w:t>
      </w:r>
      <w:r w:rsidRPr="004C13B3">
        <w:rPr>
          <w:rFonts w:ascii="Times New Roman" w:eastAsia="Times New Roman" w:hAnsi="Times New Roman" w:cs="Times New Roman"/>
          <w:color w:val="000000" w:themeColor="text1"/>
        </w:rPr>
        <w:t>β</w:t>
      </w:r>
      <w:r w:rsidRPr="004C13B3">
        <w:rPr>
          <w:rFonts w:ascii="Times New Roman" w:eastAsia="Times New Roman" w:hAnsi="Times New Roman" w:cs="Times New Roman"/>
          <w:color w:val="000000" w:themeColor="text1"/>
          <w:vertAlign w:val="subscript"/>
        </w:rPr>
        <w:t>1</w:t>
      </w:r>
      <w:r w:rsidRPr="004C13B3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EE201F" w:rsidRPr="00432C5C" w14:paraId="320E45AF" w14:textId="77777777" w:rsidTr="00200926">
        <w:tc>
          <w:tcPr>
            <w:tcW w:w="2155" w:type="dxa"/>
          </w:tcPr>
          <w:p w14:paraId="6DBC92E1" w14:textId="77777777" w:rsidR="00EE201F" w:rsidRPr="00432C5C" w:rsidRDefault="00EE201F" w:rsidP="0020092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765BB247" w14:textId="77777777" w:rsidR="00EE201F" w:rsidRPr="00432C5C" w:rsidRDefault="00EE201F" w:rsidP="0020092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36D34767" w14:textId="77777777" w:rsidR="00EE201F" w:rsidRPr="00432C5C" w:rsidRDefault="00EE201F" w:rsidP="0020092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62670CC3" w14:textId="77777777" w:rsidR="00EE201F" w:rsidRPr="00432C5C" w:rsidRDefault="00EE201F" w:rsidP="0020092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26618695" w14:textId="77777777" w:rsidR="00EE201F" w:rsidRPr="00432C5C" w:rsidRDefault="00EE201F" w:rsidP="0020092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0674D1A2" w14:textId="77777777" w:rsidR="00EE201F" w:rsidRPr="00432C5C" w:rsidRDefault="00EE201F" w:rsidP="0020092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4A9ADC9D" w14:textId="77777777" w:rsidR="00EE201F" w:rsidRPr="00432C5C" w:rsidRDefault="00EE201F" w:rsidP="0020092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EE201F" w:rsidRPr="001F3B2E" w14:paraId="30EFF0B5" w14:textId="77777777" w:rsidTr="00200926">
        <w:tc>
          <w:tcPr>
            <w:tcW w:w="2155" w:type="dxa"/>
          </w:tcPr>
          <w:p w14:paraId="68940B76" w14:textId="77777777" w:rsidR="00EE201F" w:rsidRPr="001F3B2E" w:rsidRDefault="00EE201F" w:rsidP="00EE201F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12889340" w14:textId="77777777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1C85A883" w14:textId="2504235E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F3B2E">
              <w:rPr>
                <w:rFonts w:ascii="Times New Roman" w:hAnsi="Times New Roman" w:cs="Times New Roman"/>
                <w:b/>
              </w:rPr>
              <w:t>16.54423564</w:t>
            </w:r>
          </w:p>
        </w:tc>
        <w:tc>
          <w:tcPr>
            <w:tcW w:w="1356" w:type="dxa"/>
          </w:tcPr>
          <w:p w14:paraId="4E9E6E26" w14:textId="292847A9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F3B2E">
              <w:rPr>
                <w:rFonts w:ascii="Times New Roman" w:hAnsi="Times New Roman" w:cs="Times New Roman"/>
                <w:b/>
              </w:rPr>
              <w:t>0.91912420</w:t>
            </w:r>
          </w:p>
        </w:tc>
        <w:tc>
          <w:tcPr>
            <w:tcW w:w="1073" w:type="dxa"/>
          </w:tcPr>
          <w:p w14:paraId="2EF4895D" w14:textId="2617C537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F3B2E">
              <w:rPr>
                <w:rFonts w:ascii="Times New Roman" w:hAnsi="Times New Roman" w:cs="Times New Roman"/>
                <w:b/>
              </w:rPr>
              <w:t>123.54</w:t>
            </w:r>
          </w:p>
        </w:tc>
        <w:tc>
          <w:tcPr>
            <w:tcW w:w="1151" w:type="dxa"/>
          </w:tcPr>
          <w:p w14:paraId="76467B4A" w14:textId="0199E624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F3B2E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08F4C32B" w14:textId="2DC24EA1" w:rsidR="00EE201F" w:rsidRPr="00A15319" w:rsidRDefault="00EE201F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15319">
              <w:rPr>
                <w:rFonts w:ascii="Times New Roman" w:hAnsi="Times New Roman" w:cs="Times New Roman"/>
                <w:b/>
              </w:rPr>
              <w:t>0.6011</w:t>
            </w:r>
            <w:r w:rsidR="001F3B2E" w:rsidRPr="00A1531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EE201F" w:rsidRPr="00432C5C" w14:paraId="2E9C39C9" w14:textId="77777777" w:rsidTr="00200926">
        <w:tc>
          <w:tcPr>
            <w:tcW w:w="2155" w:type="dxa"/>
          </w:tcPr>
          <w:p w14:paraId="7FF23068" w14:textId="77777777" w:rsidR="00EE201F" w:rsidRPr="00432C5C" w:rsidRDefault="00EE201F" w:rsidP="00EE201F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09381220" w14:textId="77777777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471C1158" w14:textId="7D749B6C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EE201F">
              <w:rPr>
                <w:rFonts w:ascii="Times New Roman" w:hAnsi="Times New Roman" w:cs="Times New Roman"/>
              </w:rPr>
              <w:t>0.39925212</w:t>
            </w:r>
          </w:p>
        </w:tc>
        <w:tc>
          <w:tcPr>
            <w:tcW w:w="1356" w:type="dxa"/>
          </w:tcPr>
          <w:p w14:paraId="1AD22DE5" w14:textId="04808E18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EE201F">
              <w:rPr>
                <w:rFonts w:ascii="Times New Roman" w:hAnsi="Times New Roman" w:cs="Times New Roman"/>
              </w:rPr>
              <w:t>0.19962606</w:t>
            </w:r>
          </w:p>
        </w:tc>
        <w:tc>
          <w:tcPr>
            <w:tcW w:w="1073" w:type="dxa"/>
          </w:tcPr>
          <w:p w14:paraId="0C376444" w14:textId="3CF10226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EE201F">
              <w:rPr>
                <w:rFonts w:ascii="Times New Roman" w:hAnsi="Times New Roman" w:cs="Times New Roman"/>
              </w:rPr>
              <w:t>26.83</w:t>
            </w:r>
          </w:p>
        </w:tc>
        <w:tc>
          <w:tcPr>
            <w:tcW w:w="1151" w:type="dxa"/>
          </w:tcPr>
          <w:p w14:paraId="440E2F6A" w14:textId="7846D074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EE201F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6F3DBD83" w14:textId="77777777" w:rsidR="00EE201F" w:rsidRPr="00A15319" w:rsidRDefault="00EE201F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EE201F">
              <w:rPr>
                <w:rFonts w:ascii="Times New Roman" w:hAnsi="Times New Roman" w:cs="Times New Roman"/>
              </w:rPr>
              <w:t>0.0145</w:t>
            </w:r>
          </w:p>
        </w:tc>
      </w:tr>
      <w:tr w:rsidR="00EE201F" w:rsidRPr="001F3B2E" w14:paraId="06ED9BC0" w14:textId="77777777" w:rsidTr="00200926">
        <w:tc>
          <w:tcPr>
            <w:tcW w:w="2155" w:type="dxa"/>
          </w:tcPr>
          <w:p w14:paraId="3A619CC7" w14:textId="77777777" w:rsidR="00EE201F" w:rsidRPr="001F3B2E" w:rsidRDefault="00EE201F" w:rsidP="00EE201F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4DC84014" w14:textId="77777777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164F2B8A" w14:textId="6CCF3BF7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F3B2E">
              <w:rPr>
                <w:rFonts w:ascii="Times New Roman" w:hAnsi="Times New Roman" w:cs="Times New Roman"/>
                <w:b/>
              </w:rPr>
              <w:t>3.05994632</w:t>
            </w:r>
          </w:p>
        </w:tc>
        <w:tc>
          <w:tcPr>
            <w:tcW w:w="1356" w:type="dxa"/>
          </w:tcPr>
          <w:p w14:paraId="764612AA" w14:textId="5615C5FE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F3B2E">
              <w:rPr>
                <w:rFonts w:ascii="Times New Roman" w:hAnsi="Times New Roman" w:cs="Times New Roman"/>
                <w:b/>
              </w:rPr>
              <w:t>3.05994632</w:t>
            </w:r>
          </w:p>
        </w:tc>
        <w:tc>
          <w:tcPr>
            <w:tcW w:w="1073" w:type="dxa"/>
          </w:tcPr>
          <w:p w14:paraId="7946F32C" w14:textId="2F0E8222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F3B2E">
              <w:rPr>
                <w:rFonts w:ascii="Times New Roman" w:hAnsi="Times New Roman" w:cs="Times New Roman"/>
                <w:b/>
              </w:rPr>
              <w:t>411.30</w:t>
            </w:r>
          </w:p>
        </w:tc>
        <w:tc>
          <w:tcPr>
            <w:tcW w:w="1151" w:type="dxa"/>
          </w:tcPr>
          <w:p w14:paraId="31EBE316" w14:textId="3D70AD2D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F3B2E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41737F76" w14:textId="124F5247" w:rsidR="00EE201F" w:rsidRPr="00A15319" w:rsidRDefault="00EE201F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15319">
              <w:rPr>
                <w:rFonts w:ascii="Times New Roman" w:hAnsi="Times New Roman" w:cs="Times New Roman"/>
                <w:b/>
              </w:rPr>
              <w:t>0.1112</w:t>
            </w:r>
            <w:r w:rsidR="001F3B2E" w:rsidRPr="00A1531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EE201F" w:rsidRPr="00432C5C" w14:paraId="2A064665" w14:textId="77777777" w:rsidTr="00200926">
        <w:tc>
          <w:tcPr>
            <w:tcW w:w="2155" w:type="dxa"/>
          </w:tcPr>
          <w:p w14:paraId="647CCBF8" w14:textId="77777777" w:rsidR="00EE201F" w:rsidRPr="00432C5C" w:rsidRDefault="00EE201F" w:rsidP="00EE201F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22A9E447" w14:textId="77777777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6AA742F2" w14:textId="5D114B32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EE201F">
              <w:rPr>
                <w:rFonts w:ascii="Times New Roman" w:hAnsi="Times New Roman" w:cs="Times New Roman"/>
              </w:rPr>
              <w:t>0.01750759</w:t>
            </w:r>
          </w:p>
        </w:tc>
        <w:tc>
          <w:tcPr>
            <w:tcW w:w="1356" w:type="dxa"/>
          </w:tcPr>
          <w:p w14:paraId="2DC01EDF" w14:textId="42A790B5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EE201F">
              <w:rPr>
                <w:rFonts w:ascii="Times New Roman" w:hAnsi="Times New Roman" w:cs="Times New Roman"/>
              </w:rPr>
              <w:t>0.00048632</w:t>
            </w:r>
          </w:p>
        </w:tc>
        <w:tc>
          <w:tcPr>
            <w:tcW w:w="1073" w:type="dxa"/>
          </w:tcPr>
          <w:p w14:paraId="3E6D2C80" w14:textId="62CF9A45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EE201F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1151" w:type="dxa"/>
          </w:tcPr>
          <w:p w14:paraId="7D50FC05" w14:textId="23513140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EE201F">
              <w:rPr>
                <w:rFonts w:ascii="Times New Roman" w:hAnsi="Times New Roman" w:cs="Times New Roman"/>
              </w:rPr>
              <w:t>1.0000</w:t>
            </w:r>
          </w:p>
        </w:tc>
        <w:tc>
          <w:tcPr>
            <w:tcW w:w="1039" w:type="dxa"/>
          </w:tcPr>
          <w:p w14:paraId="26E13DA2" w14:textId="77777777" w:rsidR="00EE201F" w:rsidRPr="00A15319" w:rsidRDefault="00EE201F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EE201F">
              <w:rPr>
                <w:rFonts w:ascii="Times New Roman" w:hAnsi="Times New Roman" w:cs="Times New Roman"/>
              </w:rPr>
              <w:t>0.0006</w:t>
            </w:r>
          </w:p>
        </w:tc>
      </w:tr>
      <w:tr w:rsidR="00EE201F" w:rsidRPr="001F3B2E" w14:paraId="644DA949" w14:textId="77777777" w:rsidTr="00200926">
        <w:tc>
          <w:tcPr>
            <w:tcW w:w="2155" w:type="dxa"/>
          </w:tcPr>
          <w:p w14:paraId="4DC762AA" w14:textId="77777777" w:rsidR="00EE201F" w:rsidRPr="001F3B2E" w:rsidRDefault="00EE201F" w:rsidP="00EE201F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7520E2A8" w14:textId="77777777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09A42B24" w14:textId="66072D84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F3B2E">
              <w:rPr>
                <w:rFonts w:ascii="Times New Roman" w:hAnsi="Times New Roman" w:cs="Times New Roman"/>
                <w:b/>
              </w:rPr>
              <w:t>7.17189525</w:t>
            </w:r>
          </w:p>
        </w:tc>
        <w:tc>
          <w:tcPr>
            <w:tcW w:w="1356" w:type="dxa"/>
          </w:tcPr>
          <w:p w14:paraId="7A17AAF6" w14:textId="4AD7F79F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F3B2E">
              <w:rPr>
                <w:rFonts w:ascii="Times New Roman" w:hAnsi="Times New Roman" w:cs="Times New Roman"/>
                <w:b/>
              </w:rPr>
              <w:t>0.39843863</w:t>
            </w:r>
          </w:p>
        </w:tc>
        <w:tc>
          <w:tcPr>
            <w:tcW w:w="1073" w:type="dxa"/>
          </w:tcPr>
          <w:p w14:paraId="7906A9FB" w14:textId="68585EDF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F3B2E">
              <w:rPr>
                <w:rFonts w:ascii="Times New Roman" w:hAnsi="Times New Roman" w:cs="Times New Roman"/>
                <w:b/>
              </w:rPr>
              <w:t>53.56</w:t>
            </w:r>
          </w:p>
        </w:tc>
        <w:tc>
          <w:tcPr>
            <w:tcW w:w="1151" w:type="dxa"/>
          </w:tcPr>
          <w:p w14:paraId="0FB403E3" w14:textId="2A204DBA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1F3B2E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0805DF21" w14:textId="081434D4" w:rsidR="00EE201F" w:rsidRPr="00A15319" w:rsidRDefault="00EE201F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15319">
              <w:rPr>
                <w:rFonts w:ascii="Times New Roman" w:hAnsi="Times New Roman" w:cs="Times New Roman"/>
                <w:b/>
              </w:rPr>
              <w:t>0.2606</w:t>
            </w:r>
            <w:r w:rsidR="001F3B2E" w:rsidRPr="00A1531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EE201F" w:rsidRPr="00432C5C" w14:paraId="7DA968ED" w14:textId="77777777" w:rsidTr="00200926">
        <w:tc>
          <w:tcPr>
            <w:tcW w:w="2155" w:type="dxa"/>
          </w:tcPr>
          <w:p w14:paraId="12644D7C" w14:textId="77777777" w:rsidR="00EE201F" w:rsidRPr="00432C5C" w:rsidRDefault="00EE201F" w:rsidP="00EE201F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2CFD3A1B" w14:textId="77777777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09AAF029" w14:textId="0F2FAA2E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EE201F">
              <w:rPr>
                <w:rFonts w:ascii="Times New Roman" w:hAnsi="Times New Roman" w:cs="Times New Roman"/>
              </w:rPr>
              <w:t>0.06301111</w:t>
            </w:r>
          </w:p>
        </w:tc>
        <w:tc>
          <w:tcPr>
            <w:tcW w:w="1356" w:type="dxa"/>
          </w:tcPr>
          <w:p w14:paraId="7DCBF9E8" w14:textId="4E1DC4AF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EE201F">
              <w:rPr>
                <w:rFonts w:ascii="Times New Roman" w:hAnsi="Times New Roman" w:cs="Times New Roman"/>
              </w:rPr>
              <w:t>0.03150555</w:t>
            </w:r>
          </w:p>
        </w:tc>
        <w:tc>
          <w:tcPr>
            <w:tcW w:w="1073" w:type="dxa"/>
          </w:tcPr>
          <w:p w14:paraId="153F2F25" w14:textId="5230484A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EE201F">
              <w:rPr>
                <w:rFonts w:ascii="Times New Roman" w:hAnsi="Times New Roman" w:cs="Times New Roman"/>
              </w:rPr>
              <w:t>4.23</w:t>
            </w:r>
          </w:p>
        </w:tc>
        <w:tc>
          <w:tcPr>
            <w:tcW w:w="1151" w:type="dxa"/>
          </w:tcPr>
          <w:p w14:paraId="34006DA4" w14:textId="77777777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EE201F">
              <w:rPr>
                <w:rFonts w:ascii="Times New Roman" w:hAnsi="Times New Roman" w:cs="Times New Roman"/>
              </w:rPr>
              <w:t>0.0223</w:t>
            </w:r>
          </w:p>
        </w:tc>
        <w:tc>
          <w:tcPr>
            <w:tcW w:w="1039" w:type="dxa"/>
          </w:tcPr>
          <w:p w14:paraId="0F7B0632" w14:textId="77777777" w:rsidR="00EE201F" w:rsidRPr="00A15319" w:rsidRDefault="00EE201F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EE201F">
              <w:rPr>
                <w:rFonts w:ascii="Times New Roman" w:hAnsi="Times New Roman" w:cs="Times New Roman"/>
              </w:rPr>
              <w:t>0.0023</w:t>
            </w:r>
          </w:p>
        </w:tc>
      </w:tr>
      <w:tr w:rsidR="00EE201F" w:rsidRPr="00432C5C" w14:paraId="3D6F19CE" w14:textId="77777777" w:rsidTr="00200926">
        <w:tc>
          <w:tcPr>
            <w:tcW w:w="2155" w:type="dxa"/>
          </w:tcPr>
          <w:p w14:paraId="672B5836" w14:textId="77777777" w:rsidR="00EE201F" w:rsidRPr="00432C5C" w:rsidRDefault="00EE201F" w:rsidP="00EE201F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04E4033C" w14:textId="77777777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3A5CD2B0" w14:textId="25894618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EE201F">
              <w:rPr>
                <w:rFonts w:ascii="Times New Roman" w:hAnsi="Times New Roman" w:cs="Times New Roman"/>
              </w:rPr>
              <w:t>0.26783055</w:t>
            </w:r>
          </w:p>
        </w:tc>
        <w:tc>
          <w:tcPr>
            <w:tcW w:w="1356" w:type="dxa"/>
          </w:tcPr>
          <w:p w14:paraId="160B8521" w14:textId="6802B338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EE201F">
              <w:rPr>
                <w:rFonts w:ascii="Times New Roman" w:hAnsi="Times New Roman" w:cs="Times New Roman"/>
              </w:rPr>
              <w:t>0.00743974</w:t>
            </w:r>
          </w:p>
        </w:tc>
        <w:tc>
          <w:tcPr>
            <w:tcW w:w="1073" w:type="dxa"/>
          </w:tcPr>
          <w:p w14:paraId="52FEF8A3" w14:textId="77777777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  <w:tc>
          <w:tcPr>
            <w:tcW w:w="1151" w:type="dxa"/>
          </w:tcPr>
          <w:p w14:paraId="1A956128" w14:textId="77777777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  <w:tc>
          <w:tcPr>
            <w:tcW w:w="1039" w:type="dxa"/>
          </w:tcPr>
          <w:p w14:paraId="6FBCEA22" w14:textId="77777777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</w:tr>
    </w:tbl>
    <w:p w14:paraId="53CB2DBD" w14:textId="77777777" w:rsidR="001F3B2E" w:rsidRPr="004C13B3" w:rsidRDefault="00A10FE4" w:rsidP="001F3B2E">
      <w:pPr>
        <w:contextualSpacing/>
        <w:rPr>
          <w:rFonts w:ascii="Times New Roman" w:hAnsi="Times New Roman" w:cs="Times New Roman"/>
          <w:sz w:val="20"/>
          <w:szCs w:val="20"/>
        </w:rPr>
      </w:pPr>
      <w:r w:rsidRPr="005467BC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5467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4C13B3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4C13B3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4C13B3">
        <w:rPr>
          <w:rFonts w:ascii="Times New Roman" w:hAnsi="Times New Roman" w:cs="Times New Roman"/>
          <w:sz w:val="20"/>
          <w:szCs w:val="20"/>
        </w:rPr>
        <w:t>= β</w:t>
      </w:r>
      <w:r w:rsidRPr="004C13B3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4C13B3">
        <w:rPr>
          <w:rFonts w:ascii="Times New Roman" w:hAnsi="Times New Roman" w:cs="Times New Roman"/>
          <w:sz w:val="20"/>
          <w:szCs w:val="20"/>
        </w:rPr>
        <w:t>= β</w:t>
      </w:r>
      <w:r w:rsidRPr="004C13B3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4C13B3">
        <w:rPr>
          <w:rFonts w:ascii="Times New Roman" w:hAnsi="Times New Roman" w:cs="Times New Roman"/>
          <w:sz w:val="20"/>
          <w:szCs w:val="20"/>
        </w:rPr>
        <w:t xml:space="preserve">= 0.1 paired with a short intervention phase. </w:t>
      </w:r>
      <w:r w:rsidR="001F3B2E" w:rsidRPr="004C13B3">
        <w:rPr>
          <w:rFonts w:ascii="Times New Roman" w:hAnsi="Times New Roman" w:cs="Times New Roman"/>
          <w:sz w:val="20"/>
          <w:szCs w:val="20"/>
        </w:rPr>
        <w:t xml:space="preserve">Boldface denotes unacceptable estimates under some manipulated conditions even though the ANOVA test result was significant.  </w:t>
      </w:r>
    </w:p>
    <w:p w14:paraId="34A69922" w14:textId="77777777" w:rsidR="001F3B2E" w:rsidRPr="004C13B3" w:rsidRDefault="001F3B2E" w:rsidP="001F3B2E">
      <w:pPr>
        <w:contextualSpacing/>
        <w:rPr>
          <w:rFonts w:ascii="Times New Roman" w:hAnsi="Times New Roman" w:cs="Times New Roman"/>
          <w:sz w:val="20"/>
          <w:szCs w:val="20"/>
        </w:rPr>
      </w:pPr>
      <w:r w:rsidRPr="004C13B3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4C13B3">
        <w:rPr>
          <w:rFonts w:ascii="Times New Roman" w:hAnsi="Times New Roman" w:cs="Times New Roman"/>
          <w:i/>
          <w:sz w:val="20"/>
          <w:szCs w:val="20"/>
        </w:rPr>
        <w:t>p</w:t>
      </w:r>
      <w:r w:rsidRPr="004C13B3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4C13B3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4C13B3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15DE357A" w14:textId="60D21FA3" w:rsidR="00A10FE4" w:rsidRDefault="00317546" w:rsidP="00A10FE4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7814AD1E" wp14:editId="540CE2B9">
            <wp:extent cx="5772150" cy="4248150"/>
            <wp:effectExtent l="0" t="0" r="0" b="0"/>
            <wp:docPr id="32" name="Chart 3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2"/>
              </a:graphicData>
            </a:graphic>
          </wp:inline>
        </w:drawing>
      </w:r>
    </w:p>
    <w:p w14:paraId="6743671D" w14:textId="62C815DC" w:rsidR="00460833" w:rsidRPr="004C13B3" w:rsidRDefault="00A10FE4" w:rsidP="00460833">
      <w:r w:rsidRPr="004C13B3">
        <w:rPr>
          <w:rFonts w:ascii="Times New Roman" w:eastAsia="Times New Roman" w:hAnsi="Times New Roman" w:cs="Times New Roman"/>
        </w:rPr>
        <w:t xml:space="preserve">Figure. </w:t>
      </w:r>
      <w:r w:rsidR="00EB602B" w:rsidRPr="004C13B3">
        <w:rPr>
          <w:rFonts w:ascii="Times New Roman" w:eastAsia="Times New Roman" w:hAnsi="Times New Roman" w:cs="Times New Roman"/>
        </w:rPr>
        <w:t>RB</w:t>
      </w:r>
      <w:r w:rsidRPr="004C13B3">
        <w:rPr>
          <w:rFonts w:ascii="Times New Roman" w:eastAsia="Times New Roman" w:hAnsi="Times New Roman" w:cs="Times New Roman"/>
        </w:rPr>
        <w:t>ESE of β</w:t>
      </w:r>
      <w:r w:rsidRPr="004C13B3">
        <w:rPr>
          <w:rFonts w:ascii="Times New Roman" w:eastAsia="Times New Roman" w:hAnsi="Times New Roman" w:cs="Times New Roman"/>
          <w:vertAlign w:val="subscript"/>
        </w:rPr>
        <w:t>2</w:t>
      </w:r>
      <w:r w:rsidRPr="004C13B3">
        <w:rPr>
          <w:rFonts w:ascii="Times New Roman" w:eastAsia="Times New Roman" w:hAnsi="Times New Roman" w:cs="Times New Roman"/>
        </w:rPr>
        <w:t xml:space="preserve">, with </w:t>
      </w:r>
      <w:r w:rsidRPr="004C13B3">
        <w:rPr>
          <w:rFonts w:ascii="Times New Roman" w:hAnsi="Times New Roman" w:cs="Times New Roman"/>
        </w:rPr>
        <w:t>β</w:t>
      </w:r>
      <w:r w:rsidR="00EB602B" w:rsidRPr="004C13B3">
        <w:rPr>
          <w:rFonts w:ascii="Times New Roman" w:hAnsi="Times New Roman" w:cs="Times New Roman"/>
          <w:vertAlign w:val="subscript"/>
        </w:rPr>
        <w:t>2</w:t>
      </w:r>
      <w:r w:rsidRPr="004C13B3">
        <w:rPr>
          <w:rFonts w:ascii="Times New Roman" w:hAnsi="Times New Roman" w:cs="Times New Roman"/>
          <w:vertAlign w:val="subscript"/>
        </w:rPr>
        <w:t xml:space="preserve"> </w:t>
      </w:r>
      <w:r w:rsidRPr="004C13B3">
        <w:rPr>
          <w:rFonts w:ascii="Times New Roman" w:hAnsi="Times New Roman" w:cs="Times New Roman"/>
        </w:rPr>
        <w:t>=1 and β</w:t>
      </w:r>
      <w:r w:rsidR="00EB602B" w:rsidRPr="004C13B3">
        <w:rPr>
          <w:rFonts w:ascii="Times New Roman" w:hAnsi="Times New Roman" w:cs="Times New Roman"/>
          <w:vertAlign w:val="subscript"/>
        </w:rPr>
        <w:t>1</w:t>
      </w:r>
      <w:r w:rsidRPr="004C13B3">
        <w:rPr>
          <w:rFonts w:ascii="Times New Roman" w:hAnsi="Times New Roman" w:cs="Times New Roman"/>
          <w:vertAlign w:val="subscript"/>
        </w:rPr>
        <w:t xml:space="preserve"> </w:t>
      </w:r>
      <w:r w:rsidRPr="004C13B3">
        <w:rPr>
          <w:rFonts w:ascii="Times New Roman" w:hAnsi="Times New Roman" w:cs="Times New Roman"/>
        </w:rPr>
        <w:t>= β</w:t>
      </w:r>
      <w:r w:rsidRPr="004C13B3">
        <w:rPr>
          <w:rFonts w:ascii="Times New Roman" w:hAnsi="Times New Roman" w:cs="Times New Roman"/>
          <w:vertAlign w:val="subscript"/>
        </w:rPr>
        <w:t xml:space="preserve">3 </w:t>
      </w:r>
      <w:r w:rsidRPr="004C13B3">
        <w:rPr>
          <w:rFonts w:ascii="Times New Roman" w:hAnsi="Times New Roman" w:cs="Times New Roman"/>
        </w:rPr>
        <w:t>= 0.1 (</w:t>
      </w:r>
      <w:r w:rsidRPr="004C13B3">
        <w:rPr>
          <w:rFonts w:ascii="Times New Roman" w:hAnsi="Times New Roman" w:cs="Times New Roman"/>
          <w:i/>
        </w:rPr>
        <w:t>n</w:t>
      </w:r>
      <w:r w:rsidRPr="004C13B3">
        <w:rPr>
          <w:rFonts w:ascii="Times New Roman" w:hAnsi="Times New Roman" w:cs="Times New Roman"/>
          <w:vertAlign w:val="subscript"/>
        </w:rPr>
        <w:t>A</w:t>
      </w:r>
      <w:r w:rsidRPr="004C13B3">
        <w:rPr>
          <w:rFonts w:ascii="Times New Roman" w:hAnsi="Times New Roman" w:cs="Times New Roman"/>
        </w:rPr>
        <w:t xml:space="preserve"> = 10, </w:t>
      </w:r>
      <w:r w:rsidRPr="004C13B3">
        <w:rPr>
          <w:rFonts w:ascii="Times New Roman" w:hAnsi="Times New Roman" w:cs="Times New Roman"/>
          <w:i/>
        </w:rPr>
        <w:t>n</w:t>
      </w:r>
      <w:r w:rsidRPr="004C13B3">
        <w:rPr>
          <w:rFonts w:ascii="Times New Roman" w:hAnsi="Times New Roman" w:cs="Times New Roman"/>
          <w:vertAlign w:val="subscript"/>
        </w:rPr>
        <w:t>B</w:t>
      </w:r>
      <w:r w:rsidRPr="004C13B3">
        <w:rPr>
          <w:rFonts w:ascii="Times New Roman" w:hAnsi="Times New Roman" w:cs="Times New Roman"/>
        </w:rPr>
        <w:t xml:space="preserve"> = 10). </w:t>
      </w:r>
      <w:r w:rsidR="00804D49" w:rsidRPr="004C13B3">
        <w:rPr>
          <w:rFonts w:ascii="Times New Roman" w:hAnsi="Times New Roman" w:cs="Times New Roman"/>
        </w:rPr>
        <w:t>SM stands for the simplified model and TS stands for the time-series model.</w:t>
      </w:r>
      <w:r w:rsidRPr="004C13B3">
        <w:rPr>
          <w:rFonts w:ascii="Times New Roman" w:hAnsi="Times New Roman" w:cs="Times New Roman"/>
          <w:color w:val="000000" w:themeColor="text1"/>
        </w:rPr>
        <w:t xml:space="preserve"> Results were the same as the results obtained from β</w:t>
      </w:r>
      <w:r w:rsidRPr="004C13B3">
        <w:rPr>
          <w:rFonts w:ascii="Times New Roman" w:hAnsi="Times New Roman" w:cs="Times New Roman"/>
          <w:color w:val="000000" w:themeColor="text1"/>
          <w:vertAlign w:val="subscript"/>
        </w:rPr>
        <w:t xml:space="preserve">1 </w:t>
      </w:r>
      <w:r w:rsidRPr="004C13B3">
        <w:rPr>
          <w:rFonts w:ascii="Times New Roman" w:hAnsi="Times New Roman" w:cs="Times New Roman"/>
          <w:color w:val="000000" w:themeColor="text1"/>
        </w:rPr>
        <w:t>= β</w:t>
      </w:r>
      <w:r w:rsidRPr="004C13B3">
        <w:rPr>
          <w:rFonts w:ascii="Times New Roman" w:hAnsi="Times New Roman" w:cs="Times New Roman"/>
          <w:color w:val="000000" w:themeColor="text1"/>
          <w:vertAlign w:val="subscript"/>
        </w:rPr>
        <w:t xml:space="preserve">2 </w:t>
      </w:r>
      <w:r w:rsidRPr="004C13B3">
        <w:rPr>
          <w:rFonts w:ascii="Times New Roman" w:hAnsi="Times New Roman" w:cs="Times New Roman"/>
          <w:color w:val="000000" w:themeColor="text1"/>
        </w:rPr>
        <w:t>= β</w:t>
      </w:r>
      <w:r w:rsidRPr="004C13B3">
        <w:rPr>
          <w:rFonts w:ascii="Times New Roman" w:hAnsi="Times New Roman" w:cs="Times New Roman"/>
          <w:color w:val="000000" w:themeColor="text1"/>
          <w:vertAlign w:val="subscript"/>
        </w:rPr>
        <w:t xml:space="preserve">3 </w:t>
      </w:r>
      <w:r w:rsidRPr="004C13B3">
        <w:rPr>
          <w:rFonts w:ascii="Times New Roman" w:hAnsi="Times New Roman" w:cs="Times New Roman"/>
          <w:color w:val="000000" w:themeColor="text1"/>
        </w:rPr>
        <w:t>= 0.1 paired with a short intervention phase</w:t>
      </w:r>
      <w:r w:rsidR="00893E3D" w:rsidRPr="004C13B3">
        <w:rPr>
          <w:rFonts w:ascii="Times New Roman" w:hAnsi="Times New Roman" w:cs="Times New Roman"/>
          <w:color w:val="000000" w:themeColor="text1"/>
        </w:rPr>
        <w:t xml:space="preserve">. </w:t>
      </w:r>
      <w:r w:rsidR="001F3B2E" w:rsidRPr="004C13B3">
        <w:rPr>
          <w:rFonts w:ascii="Times New Roman" w:hAnsi="Times New Roman" w:cs="Times New Roman"/>
        </w:rPr>
        <w:t xml:space="preserve">Unacceptable RBESEs are those below the bold reference line at RBESE = </w:t>
      </w:r>
      <w:r w:rsidR="001F3B2E" w:rsidRPr="004C13B3">
        <w:rPr>
          <w:rFonts w:ascii="Times New Roman" w:hAnsi="Times New Roman" w:cs="Times New Roman"/>
          <w:color w:val="000000" w:themeColor="text1"/>
        </w:rPr>
        <w:t>−</w:t>
      </w:r>
      <w:r w:rsidR="001F3B2E" w:rsidRPr="004C13B3">
        <w:rPr>
          <w:rFonts w:ascii="Times New Roman" w:hAnsi="Times New Roman" w:cs="Times New Roman"/>
        </w:rPr>
        <w:t xml:space="preserve"> 0.1 or those above the bold reference line at RBESE = 0.1.  </w:t>
      </w:r>
    </w:p>
    <w:p w14:paraId="08B6396E" w14:textId="6F59E8C3" w:rsidR="00A10FE4" w:rsidRPr="004C13B3" w:rsidRDefault="00A10FE4" w:rsidP="00A10FE4">
      <w:pPr>
        <w:contextualSpacing/>
        <w:rPr>
          <w:rFonts w:ascii="Times New Roman" w:hAnsi="Times New Roman" w:cs="Times New Roman"/>
          <w:color w:val="FF0000"/>
        </w:rPr>
      </w:pPr>
    </w:p>
    <w:p w14:paraId="04CC29A5" w14:textId="4C67158A" w:rsidR="00A10FE4" w:rsidRPr="004C13B3" w:rsidRDefault="00A10FE4" w:rsidP="00A10FE4">
      <w:pPr>
        <w:spacing w:after="160" w:line="259" w:lineRule="auto"/>
        <w:rPr>
          <w:rFonts w:ascii="Times New Roman" w:eastAsia="Times New Roman" w:hAnsi="Times New Roman" w:cs="Times New Roman"/>
          <w:color w:val="000000" w:themeColor="text1"/>
        </w:rPr>
      </w:pPr>
      <w:r w:rsidRPr="004C13B3">
        <w:rPr>
          <w:rFonts w:ascii="Times New Roman" w:hAnsi="Times New Roman" w:cs="Times New Roman"/>
          <w:color w:val="000000" w:themeColor="text1"/>
        </w:rPr>
        <w:t xml:space="preserve">Table. ANOVA results of </w:t>
      </w:r>
      <w:r w:rsidR="00200926" w:rsidRPr="004C13B3">
        <w:rPr>
          <w:rFonts w:ascii="Times New Roman" w:hAnsi="Times New Roman" w:cs="Times New Roman"/>
          <w:color w:val="000000" w:themeColor="text1"/>
        </w:rPr>
        <w:t>the impact of missing rate</w:t>
      </w:r>
      <w:r w:rsidRPr="004C13B3">
        <w:rPr>
          <w:rFonts w:ascii="Times New Roman" w:hAnsi="Times New Roman" w:cs="Times New Roman"/>
          <w:color w:val="000000" w:themeColor="text1"/>
        </w:rPr>
        <w:t xml:space="preserve">, autocorrelation, model fitting, and their interactions on RBESE for </w:t>
      </w:r>
      <w:r w:rsidRPr="004C13B3">
        <w:rPr>
          <w:rFonts w:ascii="Times New Roman" w:eastAsia="Times New Roman" w:hAnsi="Times New Roman" w:cs="Times New Roman"/>
          <w:color w:val="000000" w:themeColor="text1"/>
        </w:rPr>
        <w:t>β</w:t>
      </w:r>
      <w:r w:rsidRPr="004C13B3">
        <w:rPr>
          <w:rFonts w:ascii="Times New Roman" w:eastAsia="Times New Roman" w:hAnsi="Times New Roman" w:cs="Times New Roman"/>
          <w:color w:val="000000" w:themeColor="text1"/>
          <w:vertAlign w:val="subscript"/>
        </w:rPr>
        <w:t>2</w:t>
      </w:r>
      <w:r w:rsidRPr="004C13B3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EE201F" w:rsidRPr="00432C5C" w14:paraId="2B552BB4" w14:textId="77777777" w:rsidTr="00200926">
        <w:tc>
          <w:tcPr>
            <w:tcW w:w="2155" w:type="dxa"/>
          </w:tcPr>
          <w:p w14:paraId="58B3B70C" w14:textId="77777777" w:rsidR="00EE201F" w:rsidRPr="00432C5C" w:rsidRDefault="00EE201F" w:rsidP="0020092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018233C9" w14:textId="77777777" w:rsidR="00EE201F" w:rsidRPr="00432C5C" w:rsidRDefault="00EE201F" w:rsidP="0020092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7B095320" w14:textId="77777777" w:rsidR="00EE201F" w:rsidRPr="00432C5C" w:rsidRDefault="00EE201F" w:rsidP="0020092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2FC6D9CE" w14:textId="77777777" w:rsidR="00EE201F" w:rsidRPr="00432C5C" w:rsidRDefault="00EE201F" w:rsidP="0020092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7A9E777E" w14:textId="77777777" w:rsidR="00EE201F" w:rsidRPr="00432C5C" w:rsidRDefault="00EE201F" w:rsidP="0020092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2C5B1DCD" w14:textId="77777777" w:rsidR="00EE201F" w:rsidRPr="00432C5C" w:rsidRDefault="00EE201F" w:rsidP="0020092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3E931338" w14:textId="77777777" w:rsidR="00EE201F" w:rsidRPr="00432C5C" w:rsidRDefault="00EE201F" w:rsidP="0020092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EE201F" w:rsidRPr="001F3B2E" w14:paraId="6BDFE764" w14:textId="77777777" w:rsidTr="00200926">
        <w:tc>
          <w:tcPr>
            <w:tcW w:w="2155" w:type="dxa"/>
          </w:tcPr>
          <w:p w14:paraId="7D7A627E" w14:textId="77777777" w:rsidR="00EE201F" w:rsidRPr="001F3B2E" w:rsidRDefault="00EE201F" w:rsidP="00EE201F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5B216E43" w14:textId="77777777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2C8FEF29" w14:textId="5C1C3352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</w:rPr>
              <w:t>15.42736967</w:t>
            </w:r>
          </w:p>
        </w:tc>
        <w:tc>
          <w:tcPr>
            <w:tcW w:w="1356" w:type="dxa"/>
          </w:tcPr>
          <w:p w14:paraId="28D6C42C" w14:textId="62181391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</w:rPr>
              <w:t>0.85707609</w:t>
            </w:r>
          </w:p>
        </w:tc>
        <w:tc>
          <w:tcPr>
            <w:tcW w:w="1073" w:type="dxa"/>
          </w:tcPr>
          <w:p w14:paraId="5230A260" w14:textId="15DD4BD8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</w:rPr>
              <w:t>122.15</w:t>
            </w:r>
          </w:p>
        </w:tc>
        <w:tc>
          <w:tcPr>
            <w:tcW w:w="1151" w:type="dxa"/>
          </w:tcPr>
          <w:p w14:paraId="2ED22746" w14:textId="2E15047B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4F397F92" w14:textId="0A3B63FD" w:rsidR="00EE201F" w:rsidRPr="00A15319" w:rsidRDefault="00EE201F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15319">
              <w:rPr>
                <w:rFonts w:ascii="Times New Roman" w:hAnsi="Times New Roman" w:cs="Times New Roman"/>
                <w:b/>
              </w:rPr>
              <w:t>0.6012</w:t>
            </w:r>
            <w:r w:rsidR="001F3B2E" w:rsidRPr="00A1531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EE201F" w:rsidRPr="00432C5C" w14:paraId="1C6EF2E0" w14:textId="77777777" w:rsidTr="00200926">
        <w:tc>
          <w:tcPr>
            <w:tcW w:w="2155" w:type="dxa"/>
          </w:tcPr>
          <w:p w14:paraId="07BCE1FD" w14:textId="77777777" w:rsidR="00EE201F" w:rsidRPr="00432C5C" w:rsidRDefault="00EE201F" w:rsidP="00EE201F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743667B8" w14:textId="77777777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6636029D" w14:textId="51315EB4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</w:rPr>
              <w:t>0.38270063</w:t>
            </w:r>
          </w:p>
        </w:tc>
        <w:tc>
          <w:tcPr>
            <w:tcW w:w="1356" w:type="dxa"/>
          </w:tcPr>
          <w:p w14:paraId="410F3C25" w14:textId="36EB33E4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</w:rPr>
              <w:t>0.19135032</w:t>
            </w:r>
          </w:p>
        </w:tc>
        <w:tc>
          <w:tcPr>
            <w:tcW w:w="1073" w:type="dxa"/>
          </w:tcPr>
          <w:p w14:paraId="00831BA1" w14:textId="434AD1A4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</w:rPr>
              <w:t>27.27</w:t>
            </w:r>
          </w:p>
        </w:tc>
        <w:tc>
          <w:tcPr>
            <w:tcW w:w="1151" w:type="dxa"/>
          </w:tcPr>
          <w:p w14:paraId="40C7AE34" w14:textId="0880FA71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4772DC01" w14:textId="77777777" w:rsidR="00EE201F" w:rsidRPr="00A15319" w:rsidRDefault="00EE201F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EE201F">
              <w:rPr>
                <w:rFonts w:ascii="Times New Roman" w:hAnsi="Times New Roman" w:cs="Times New Roman"/>
              </w:rPr>
              <w:t>0.0149</w:t>
            </w:r>
          </w:p>
        </w:tc>
      </w:tr>
      <w:tr w:rsidR="00EE201F" w:rsidRPr="001F3B2E" w14:paraId="49791522" w14:textId="77777777" w:rsidTr="00200926">
        <w:tc>
          <w:tcPr>
            <w:tcW w:w="2155" w:type="dxa"/>
          </w:tcPr>
          <w:p w14:paraId="67682D0D" w14:textId="77777777" w:rsidR="00EE201F" w:rsidRPr="001F3B2E" w:rsidRDefault="00EE201F" w:rsidP="00EE201F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229535F9" w14:textId="77777777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51445AA9" w14:textId="08BCDCC5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</w:rPr>
              <w:t>2.93197725</w:t>
            </w:r>
          </w:p>
        </w:tc>
        <w:tc>
          <w:tcPr>
            <w:tcW w:w="1356" w:type="dxa"/>
          </w:tcPr>
          <w:p w14:paraId="4656F0FE" w14:textId="2E5BD3FA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</w:rPr>
              <w:t>2.93197725</w:t>
            </w:r>
          </w:p>
        </w:tc>
        <w:tc>
          <w:tcPr>
            <w:tcW w:w="1073" w:type="dxa"/>
          </w:tcPr>
          <w:p w14:paraId="106813D2" w14:textId="1107AD43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</w:rPr>
              <w:t>417.86</w:t>
            </w:r>
          </w:p>
        </w:tc>
        <w:tc>
          <w:tcPr>
            <w:tcW w:w="1151" w:type="dxa"/>
          </w:tcPr>
          <w:p w14:paraId="03CD2713" w14:textId="6EEC2537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7060B7D3" w14:textId="23779284" w:rsidR="00EE201F" w:rsidRPr="00A15319" w:rsidRDefault="00EE201F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15319">
              <w:rPr>
                <w:rFonts w:ascii="Times New Roman" w:hAnsi="Times New Roman" w:cs="Times New Roman"/>
                <w:b/>
              </w:rPr>
              <w:t>0.1143</w:t>
            </w:r>
            <w:r w:rsidR="001F3B2E" w:rsidRPr="00A1531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EE201F" w:rsidRPr="00432C5C" w14:paraId="544B41E4" w14:textId="77777777" w:rsidTr="00200926">
        <w:tc>
          <w:tcPr>
            <w:tcW w:w="2155" w:type="dxa"/>
          </w:tcPr>
          <w:p w14:paraId="452CA061" w14:textId="77777777" w:rsidR="00EE201F" w:rsidRPr="00432C5C" w:rsidRDefault="00EE201F" w:rsidP="00EE201F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5C1179B6" w14:textId="77777777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2577181B" w14:textId="654F90AB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</w:rPr>
              <w:t>0.01774380</w:t>
            </w:r>
          </w:p>
        </w:tc>
        <w:tc>
          <w:tcPr>
            <w:tcW w:w="1356" w:type="dxa"/>
          </w:tcPr>
          <w:p w14:paraId="64E4873E" w14:textId="674B6FA4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</w:rPr>
              <w:t>0.00049288</w:t>
            </w:r>
          </w:p>
        </w:tc>
        <w:tc>
          <w:tcPr>
            <w:tcW w:w="1073" w:type="dxa"/>
          </w:tcPr>
          <w:p w14:paraId="2E2541A5" w14:textId="23FF044D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1151" w:type="dxa"/>
          </w:tcPr>
          <w:p w14:paraId="665434E6" w14:textId="14197892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</w:rPr>
              <w:t>1.0000</w:t>
            </w:r>
          </w:p>
        </w:tc>
        <w:tc>
          <w:tcPr>
            <w:tcW w:w="1039" w:type="dxa"/>
          </w:tcPr>
          <w:p w14:paraId="477E5337" w14:textId="12BC2E6B" w:rsidR="00EE201F" w:rsidRPr="00A15319" w:rsidRDefault="00EE201F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EE201F">
              <w:rPr>
                <w:rFonts w:ascii="Times New Roman" w:hAnsi="Times New Roman" w:cs="Times New Roman"/>
              </w:rPr>
              <w:t>0.0007</w:t>
            </w:r>
          </w:p>
        </w:tc>
      </w:tr>
      <w:tr w:rsidR="00EE201F" w:rsidRPr="001F3B2E" w14:paraId="1A414435" w14:textId="77777777" w:rsidTr="00200926">
        <w:tc>
          <w:tcPr>
            <w:tcW w:w="2155" w:type="dxa"/>
          </w:tcPr>
          <w:p w14:paraId="662BAAA8" w14:textId="77777777" w:rsidR="00EE201F" w:rsidRPr="001F3B2E" w:rsidRDefault="00EE201F" w:rsidP="00EE201F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343EDF46" w14:textId="77777777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6B085E03" w14:textId="59A27058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</w:rPr>
              <w:t>6.58071548</w:t>
            </w:r>
          </w:p>
        </w:tc>
        <w:tc>
          <w:tcPr>
            <w:tcW w:w="1356" w:type="dxa"/>
          </w:tcPr>
          <w:p w14:paraId="3B0B9446" w14:textId="2F75DD42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</w:rPr>
              <w:t>0.36559530</w:t>
            </w:r>
          </w:p>
        </w:tc>
        <w:tc>
          <w:tcPr>
            <w:tcW w:w="1073" w:type="dxa"/>
          </w:tcPr>
          <w:p w14:paraId="46440C95" w14:textId="7C52FB8D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</w:rPr>
              <w:t>52.10</w:t>
            </w:r>
          </w:p>
        </w:tc>
        <w:tc>
          <w:tcPr>
            <w:tcW w:w="1151" w:type="dxa"/>
          </w:tcPr>
          <w:p w14:paraId="3BA39116" w14:textId="2E5D8612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0D01D47C" w14:textId="3D3C8EDF" w:rsidR="00EE201F" w:rsidRPr="00A15319" w:rsidRDefault="00EE201F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15319">
              <w:rPr>
                <w:rFonts w:ascii="Times New Roman" w:hAnsi="Times New Roman" w:cs="Times New Roman"/>
                <w:b/>
              </w:rPr>
              <w:t>0.2564</w:t>
            </w:r>
            <w:r w:rsidR="001F3B2E" w:rsidRPr="00A1531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EE201F" w:rsidRPr="00432C5C" w14:paraId="4DFB5137" w14:textId="77777777" w:rsidTr="00200926">
        <w:tc>
          <w:tcPr>
            <w:tcW w:w="2155" w:type="dxa"/>
          </w:tcPr>
          <w:p w14:paraId="54E270B5" w14:textId="77777777" w:rsidR="00EE201F" w:rsidRPr="00432C5C" w:rsidRDefault="00EE201F" w:rsidP="00EE201F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0E0AA639" w14:textId="77777777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4997A3B6" w14:textId="480646A2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</w:rPr>
              <w:t>0.06946002</w:t>
            </w:r>
          </w:p>
        </w:tc>
        <w:tc>
          <w:tcPr>
            <w:tcW w:w="1356" w:type="dxa"/>
          </w:tcPr>
          <w:p w14:paraId="59705023" w14:textId="628ED304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</w:rPr>
              <w:t>0.03473001</w:t>
            </w:r>
          </w:p>
        </w:tc>
        <w:tc>
          <w:tcPr>
            <w:tcW w:w="1073" w:type="dxa"/>
          </w:tcPr>
          <w:p w14:paraId="44BF3272" w14:textId="2FFD1527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</w:rPr>
              <w:t>4.95</w:t>
            </w:r>
          </w:p>
        </w:tc>
        <w:tc>
          <w:tcPr>
            <w:tcW w:w="1151" w:type="dxa"/>
          </w:tcPr>
          <w:p w14:paraId="75FF102F" w14:textId="63F3D984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</w:rPr>
              <w:t>0.0126</w:t>
            </w:r>
          </w:p>
        </w:tc>
        <w:tc>
          <w:tcPr>
            <w:tcW w:w="1039" w:type="dxa"/>
          </w:tcPr>
          <w:p w14:paraId="551CD3EF" w14:textId="77777777" w:rsidR="00EE201F" w:rsidRPr="00A15319" w:rsidRDefault="00EE201F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EE201F">
              <w:rPr>
                <w:rFonts w:ascii="Times New Roman" w:hAnsi="Times New Roman" w:cs="Times New Roman"/>
              </w:rPr>
              <w:t>0.0027</w:t>
            </w:r>
          </w:p>
        </w:tc>
      </w:tr>
      <w:tr w:rsidR="00EE201F" w:rsidRPr="00432C5C" w14:paraId="6DED2DB3" w14:textId="77777777" w:rsidTr="00200926">
        <w:tc>
          <w:tcPr>
            <w:tcW w:w="2155" w:type="dxa"/>
          </w:tcPr>
          <w:p w14:paraId="3D677935" w14:textId="77777777" w:rsidR="00EE201F" w:rsidRPr="00432C5C" w:rsidRDefault="00EE201F" w:rsidP="00EE201F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32C5C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45A1B202" w14:textId="77777777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6736C2B4" w14:textId="6CAD7869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</w:rPr>
              <w:t>0.25259830</w:t>
            </w:r>
          </w:p>
        </w:tc>
        <w:tc>
          <w:tcPr>
            <w:tcW w:w="1356" w:type="dxa"/>
          </w:tcPr>
          <w:p w14:paraId="3AD85446" w14:textId="25D630BD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</w:rPr>
              <w:t>0.00701662</w:t>
            </w:r>
          </w:p>
        </w:tc>
        <w:tc>
          <w:tcPr>
            <w:tcW w:w="1073" w:type="dxa"/>
          </w:tcPr>
          <w:p w14:paraId="1825D5F4" w14:textId="77777777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7E8DA0EB" w14:textId="77777777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1A6348D1" w14:textId="77777777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27777221" w14:textId="77777777" w:rsidR="004C13B3" w:rsidRPr="004C13B3" w:rsidRDefault="00A10FE4" w:rsidP="004C13B3">
      <w:pPr>
        <w:contextualSpacing/>
        <w:rPr>
          <w:rFonts w:ascii="Times New Roman" w:hAnsi="Times New Roman" w:cs="Times New Roman"/>
          <w:sz w:val="20"/>
          <w:szCs w:val="20"/>
        </w:rPr>
      </w:pPr>
      <w:r w:rsidRPr="005467BC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5467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5467BC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5467BC">
        <w:rPr>
          <w:rFonts w:ascii="Times New Roman" w:hAnsi="Times New Roman" w:cs="Times New Roman"/>
          <w:sz w:val="20"/>
          <w:szCs w:val="20"/>
        </w:rPr>
        <w:t>=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5467BC">
        <w:rPr>
          <w:rFonts w:ascii="Times New Roman" w:hAnsi="Times New Roman" w:cs="Times New Roman"/>
          <w:sz w:val="20"/>
          <w:szCs w:val="20"/>
        </w:rPr>
        <w:t>=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5467BC">
        <w:rPr>
          <w:rFonts w:ascii="Times New Roman" w:hAnsi="Times New Roman" w:cs="Times New Roman"/>
          <w:sz w:val="20"/>
          <w:szCs w:val="20"/>
        </w:rPr>
        <w:t xml:space="preserve">= 0.1 paired with a short intervention phase. </w:t>
      </w:r>
      <w:r w:rsidR="004C13B3" w:rsidRPr="004C13B3">
        <w:rPr>
          <w:rFonts w:ascii="Times New Roman" w:hAnsi="Times New Roman" w:cs="Times New Roman"/>
          <w:sz w:val="20"/>
          <w:szCs w:val="20"/>
        </w:rPr>
        <w:t xml:space="preserve">Boldface denotes unacceptable estimates under some manipulated conditions even though the ANOVA test result was significant.  </w:t>
      </w:r>
    </w:p>
    <w:p w14:paraId="2C622BF0" w14:textId="77777777" w:rsidR="004C13B3" w:rsidRPr="004C13B3" w:rsidRDefault="004C13B3" w:rsidP="004C13B3">
      <w:pPr>
        <w:contextualSpacing/>
        <w:rPr>
          <w:rFonts w:ascii="Times New Roman" w:hAnsi="Times New Roman" w:cs="Times New Roman"/>
          <w:sz w:val="20"/>
          <w:szCs w:val="20"/>
        </w:rPr>
      </w:pPr>
      <w:r w:rsidRPr="004C13B3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4C13B3">
        <w:rPr>
          <w:rFonts w:ascii="Times New Roman" w:hAnsi="Times New Roman" w:cs="Times New Roman"/>
          <w:i/>
          <w:sz w:val="20"/>
          <w:szCs w:val="20"/>
        </w:rPr>
        <w:t>p</w:t>
      </w:r>
      <w:r w:rsidRPr="004C13B3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4C13B3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4C13B3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57AFC397" w14:textId="77777777" w:rsidR="00A10FE4" w:rsidRPr="005467BC" w:rsidRDefault="00A10FE4" w:rsidP="00A10FE4">
      <w:pPr>
        <w:rPr>
          <w:rFonts w:ascii="Times New Roman" w:hAnsi="Times New Roman" w:cs="Times New Roman"/>
          <w:sz w:val="20"/>
          <w:szCs w:val="20"/>
        </w:rPr>
      </w:pPr>
    </w:p>
    <w:p w14:paraId="73BE8F8D" w14:textId="63389F26" w:rsidR="00A10FE4" w:rsidRDefault="00317546" w:rsidP="00A10FE4">
      <w:r>
        <w:rPr>
          <w:noProof/>
          <w:lang w:eastAsia="zh-TW"/>
        </w:rPr>
        <w:lastRenderedPageBreak/>
        <w:drawing>
          <wp:inline distT="0" distB="0" distL="0" distR="0" wp14:anchorId="0E3E504C" wp14:editId="2049B0B8">
            <wp:extent cx="5457825" cy="4114800"/>
            <wp:effectExtent l="0" t="0" r="9525" b="0"/>
            <wp:docPr id="38" name="Chart 3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3"/>
              </a:graphicData>
            </a:graphic>
          </wp:inline>
        </w:drawing>
      </w:r>
    </w:p>
    <w:p w14:paraId="3326BF36" w14:textId="3C233558" w:rsidR="00460833" w:rsidRPr="004C13B3" w:rsidRDefault="00A10FE4" w:rsidP="00460833">
      <w:r w:rsidRPr="004C13B3">
        <w:rPr>
          <w:rFonts w:ascii="Times New Roman" w:eastAsia="Times New Roman" w:hAnsi="Times New Roman" w:cs="Times New Roman"/>
        </w:rPr>
        <w:t xml:space="preserve">Figure. </w:t>
      </w:r>
      <w:r w:rsidR="00EB602B" w:rsidRPr="004C13B3">
        <w:rPr>
          <w:rFonts w:ascii="Times New Roman" w:eastAsia="Times New Roman" w:hAnsi="Times New Roman" w:cs="Times New Roman"/>
        </w:rPr>
        <w:t>RB</w:t>
      </w:r>
      <w:r w:rsidRPr="004C13B3">
        <w:rPr>
          <w:rFonts w:ascii="Times New Roman" w:eastAsia="Times New Roman" w:hAnsi="Times New Roman" w:cs="Times New Roman"/>
        </w:rPr>
        <w:t>ESE of β</w:t>
      </w:r>
      <w:r w:rsidRPr="004C13B3">
        <w:rPr>
          <w:rFonts w:ascii="Times New Roman" w:eastAsia="Times New Roman" w:hAnsi="Times New Roman" w:cs="Times New Roman"/>
          <w:vertAlign w:val="subscript"/>
        </w:rPr>
        <w:t>3</w:t>
      </w:r>
      <w:r w:rsidRPr="004C13B3">
        <w:rPr>
          <w:rFonts w:ascii="Times New Roman" w:eastAsia="Times New Roman" w:hAnsi="Times New Roman" w:cs="Times New Roman"/>
        </w:rPr>
        <w:t xml:space="preserve">, with </w:t>
      </w:r>
      <w:r w:rsidRPr="004C13B3">
        <w:rPr>
          <w:rFonts w:ascii="Times New Roman" w:hAnsi="Times New Roman" w:cs="Times New Roman"/>
        </w:rPr>
        <w:t>β</w:t>
      </w:r>
      <w:r w:rsidR="00EB602B" w:rsidRPr="004C13B3">
        <w:rPr>
          <w:rFonts w:ascii="Times New Roman" w:hAnsi="Times New Roman" w:cs="Times New Roman"/>
          <w:vertAlign w:val="subscript"/>
        </w:rPr>
        <w:t>2</w:t>
      </w:r>
      <w:r w:rsidRPr="004C13B3">
        <w:rPr>
          <w:rFonts w:ascii="Times New Roman" w:hAnsi="Times New Roman" w:cs="Times New Roman"/>
          <w:vertAlign w:val="subscript"/>
        </w:rPr>
        <w:t xml:space="preserve"> </w:t>
      </w:r>
      <w:r w:rsidRPr="004C13B3">
        <w:rPr>
          <w:rFonts w:ascii="Times New Roman" w:hAnsi="Times New Roman" w:cs="Times New Roman"/>
        </w:rPr>
        <w:t>=1 and β</w:t>
      </w:r>
      <w:r w:rsidR="00EB602B" w:rsidRPr="004C13B3">
        <w:rPr>
          <w:rFonts w:ascii="Times New Roman" w:hAnsi="Times New Roman" w:cs="Times New Roman"/>
          <w:vertAlign w:val="subscript"/>
        </w:rPr>
        <w:t>1</w:t>
      </w:r>
      <w:r w:rsidRPr="004C13B3">
        <w:rPr>
          <w:rFonts w:ascii="Times New Roman" w:hAnsi="Times New Roman" w:cs="Times New Roman"/>
          <w:vertAlign w:val="subscript"/>
        </w:rPr>
        <w:t xml:space="preserve"> </w:t>
      </w:r>
      <w:r w:rsidRPr="004C13B3">
        <w:rPr>
          <w:rFonts w:ascii="Times New Roman" w:hAnsi="Times New Roman" w:cs="Times New Roman"/>
        </w:rPr>
        <w:t>= β</w:t>
      </w:r>
      <w:r w:rsidRPr="004C13B3">
        <w:rPr>
          <w:rFonts w:ascii="Times New Roman" w:hAnsi="Times New Roman" w:cs="Times New Roman"/>
          <w:vertAlign w:val="subscript"/>
        </w:rPr>
        <w:t xml:space="preserve">3 </w:t>
      </w:r>
      <w:r w:rsidRPr="004C13B3">
        <w:rPr>
          <w:rFonts w:ascii="Times New Roman" w:hAnsi="Times New Roman" w:cs="Times New Roman"/>
        </w:rPr>
        <w:t>= 0.1 (</w:t>
      </w:r>
      <w:r w:rsidRPr="004C13B3">
        <w:rPr>
          <w:rFonts w:ascii="Times New Roman" w:hAnsi="Times New Roman" w:cs="Times New Roman"/>
          <w:i/>
        </w:rPr>
        <w:t>n</w:t>
      </w:r>
      <w:r w:rsidRPr="004C13B3">
        <w:rPr>
          <w:rFonts w:ascii="Times New Roman" w:hAnsi="Times New Roman" w:cs="Times New Roman"/>
          <w:vertAlign w:val="subscript"/>
        </w:rPr>
        <w:t>A</w:t>
      </w:r>
      <w:r w:rsidRPr="004C13B3">
        <w:rPr>
          <w:rFonts w:ascii="Times New Roman" w:hAnsi="Times New Roman" w:cs="Times New Roman"/>
        </w:rPr>
        <w:t xml:space="preserve"> = 10, </w:t>
      </w:r>
      <w:r w:rsidRPr="004C13B3">
        <w:rPr>
          <w:rFonts w:ascii="Times New Roman" w:hAnsi="Times New Roman" w:cs="Times New Roman"/>
          <w:i/>
        </w:rPr>
        <w:t>n</w:t>
      </w:r>
      <w:r w:rsidRPr="004C13B3">
        <w:rPr>
          <w:rFonts w:ascii="Times New Roman" w:hAnsi="Times New Roman" w:cs="Times New Roman"/>
          <w:vertAlign w:val="subscript"/>
        </w:rPr>
        <w:t>B</w:t>
      </w:r>
      <w:r w:rsidRPr="004C13B3">
        <w:rPr>
          <w:rFonts w:ascii="Times New Roman" w:hAnsi="Times New Roman" w:cs="Times New Roman"/>
        </w:rPr>
        <w:t xml:space="preserve"> = 10). </w:t>
      </w:r>
      <w:r w:rsidR="00804D49" w:rsidRPr="004C13B3">
        <w:rPr>
          <w:rFonts w:ascii="Times New Roman" w:hAnsi="Times New Roman" w:cs="Times New Roman"/>
        </w:rPr>
        <w:t>SM stands for the simplified model and TS stands for the time-series model.</w:t>
      </w:r>
      <w:r w:rsidRPr="004C13B3">
        <w:rPr>
          <w:rFonts w:ascii="Times New Roman" w:hAnsi="Times New Roman" w:cs="Times New Roman"/>
          <w:color w:val="000000" w:themeColor="text1"/>
        </w:rPr>
        <w:t xml:space="preserve"> Results were the same as the results obtained from β</w:t>
      </w:r>
      <w:r w:rsidRPr="004C13B3">
        <w:rPr>
          <w:rFonts w:ascii="Times New Roman" w:hAnsi="Times New Roman" w:cs="Times New Roman"/>
          <w:color w:val="000000" w:themeColor="text1"/>
          <w:vertAlign w:val="subscript"/>
        </w:rPr>
        <w:t xml:space="preserve">1 </w:t>
      </w:r>
      <w:r w:rsidRPr="004C13B3">
        <w:rPr>
          <w:rFonts w:ascii="Times New Roman" w:hAnsi="Times New Roman" w:cs="Times New Roman"/>
          <w:color w:val="000000" w:themeColor="text1"/>
        </w:rPr>
        <w:t>= β</w:t>
      </w:r>
      <w:r w:rsidRPr="004C13B3">
        <w:rPr>
          <w:rFonts w:ascii="Times New Roman" w:hAnsi="Times New Roman" w:cs="Times New Roman"/>
          <w:color w:val="000000" w:themeColor="text1"/>
          <w:vertAlign w:val="subscript"/>
        </w:rPr>
        <w:t xml:space="preserve">2 </w:t>
      </w:r>
      <w:r w:rsidRPr="004C13B3">
        <w:rPr>
          <w:rFonts w:ascii="Times New Roman" w:hAnsi="Times New Roman" w:cs="Times New Roman"/>
          <w:color w:val="000000" w:themeColor="text1"/>
        </w:rPr>
        <w:t>= β</w:t>
      </w:r>
      <w:r w:rsidRPr="004C13B3">
        <w:rPr>
          <w:rFonts w:ascii="Times New Roman" w:hAnsi="Times New Roman" w:cs="Times New Roman"/>
          <w:color w:val="000000" w:themeColor="text1"/>
          <w:vertAlign w:val="subscript"/>
        </w:rPr>
        <w:t xml:space="preserve">3 </w:t>
      </w:r>
      <w:r w:rsidRPr="004C13B3">
        <w:rPr>
          <w:rFonts w:ascii="Times New Roman" w:hAnsi="Times New Roman" w:cs="Times New Roman"/>
          <w:color w:val="000000" w:themeColor="text1"/>
        </w:rPr>
        <w:t>= 0.1 paired with a short intervention phase</w:t>
      </w:r>
      <w:r w:rsidR="00893E3D" w:rsidRPr="004C13B3">
        <w:rPr>
          <w:rFonts w:ascii="Times New Roman" w:hAnsi="Times New Roman" w:cs="Times New Roman"/>
          <w:color w:val="000000" w:themeColor="text1"/>
        </w:rPr>
        <w:t xml:space="preserve">. </w:t>
      </w:r>
      <w:r w:rsidR="001F3B2E" w:rsidRPr="004C13B3">
        <w:rPr>
          <w:rFonts w:ascii="Times New Roman" w:hAnsi="Times New Roman" w:cs="Times New Roman"/>
        </w:rPr>
        <w:t xml:space="preserve">Unacceptable RBESEs are those below the bold reference line at RBESE = </w:t>
      </w:r>
      <w:r w:rsidR="001F3B2E" w:rsidRPr="004C13B3">
        <w:rPr>
          <w:rFonts w:ascii="Times New Roman" w:hAnsi="Times New Roman" w:cs="Times New Roman"/>
          <w:color w:val="000000" w:themeColor="text1"/>
        </w:rPr>
        <w:t>−</w:t>
      </w:r>
      <w:r w:rsidR="001F3B2E" w:rsidRPr="004C13B3">
        <w:rPr>
          <w:rFonts w:ascii="Times New Roman" w:hAnsi="Times New Roman" w:cs="Times New Roman"/>
        </w:rPr>
        <w:t xml:space="preserve"> 0.1 or those above the bold reference line at RBESE = 0.1.  </w:t>
      </w:r>
    </w:p>
    <w:p w14:paraId="496C41D4" w14:textId="1FD7C17E" w:rsidR="00A10FE4" w:rsidRPr="004C13B3" w:rsidRDefault="00A10FE4" w:rsidP="00A10FE4">
      <w:pPr>
        <w:contextualSpacing/>
        <w:rPr>
          <w:rFonts w:ascii="Times New Roman" w:hAnsi="Times New Roman" w:cs="Times New Roman"/>
          <w:color w:val="FF0000"/>
        </w:rPr>
      </w:pPr>
    </w:p>
    <w:p w14:paraId="06D84E4B" w14:textId="3125BDCA" w:rsidR="00A10FE4" w:rsidRPr="004C13B3" w:rsidRDefault="00A10FE4" w:rsidP="00A10FE4">
      <w:pPr>
        <w:spacing w:after="160" w:line="259" w:lineRule="auto"/>
        <w:rPr>
          <w:rFonts w:ascii="Times New Roman" w:eastAsia="Times New Roman" w:hAnsi="Times New Roman" w:cs="Times New Roman"/>
          <w:color w:val="000000" w:themeColor="text1"/>
        </w:rPr>
      </w:pPr>
      <w:r w:rsidRPr="004C13B3">
        <w:rPr>
          <w:rFonts w:ascii="Times New Roman" w:hAnsi="Times New Roman" w:cs="Times New Roman"/>
          <w:color w:val="000000" w:themeColor="text1"/>
        </w:rPr>
        <w:t xml:space="preserve">Table. ANOVA results of </w:t>
      </w:r>
      <w:r w:rsidR="00200926" w:rsidRPr="004C13B3">
        <w:rPr>
          <w:rFonts w:ascii="Times New Roman" w:hAnsi="Times New Roman" w:cs="Times New Roman"/>
          <w:color w:val="000000" w:themeColor="text1"/>
        </w:rPr>
        <w:t>the impact of missing rate</w:t>
      </w:r>
      <w:r w:rsidRPr="004C13B3">
        <w:rPr>
          <w:rFonts w:ascii="Times New Roman" w:hAnsi="Times New Roman" w:cs="Times New Roman"/>
          <w:color w:val="000000" w:themeColor="text1"/>
        </w:rPr>
        <w:t xml:space="preserve">, autocorrelation, model fitting, and their interactions on RBESE for </w:t>
      </w:r>
      <w:r w:rsidRPr="004C13B3">
        <w:rPr>
          <w:rFonts w:ascii="Times New Roman" w:eastAsia="Times New Roman" w:hAnsi="Times New Roman" w:cs="Times New Roman"/>
          <w:color w:val="000000" w:themeColor="text1"/>
        </w:rPr>
        <w:t>β</w:t>
      </w:r>
      <w:r w:rsidRPr="004C13B3">
        <w:rPr>
          <w:rFonts w:ascii="Times New Roman" w:eastAsia="Times New Roman" w:hAnsi="Times New Roman" w:cs="Times New Roman"/>
          <w:color w:val="000000" w:themeColor="text1"/>
          <w:vertAlign w:val="subscript"/>
        </w:rPr>
        <w:t>3</w:t>
      </w:r>
      <w:r w:rsidRPr="004C13B3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EE201F" w:rsidRPr="006F72EB" w14:paraId="37D7FB68" w14:textId="77777777" w:rsidTr="00200926">
        <w:tc>
          <w:tcPr>
            <w:tcW w:w="2155" w:type="dxa"/>
          </w:tcPr>
          <w:p w14:paraId="50E696FD" w14:textId="77777777" w:rsidR="00EE201F" w:rsidRPr="00EE201F" w:rsidRDefault="00EE201F" w:rsidP="0020092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393B56A8" w14:textId="77777777" w:rsidR="00EE201F" w:rsidRPr="00EE201F" w:rsidRDefault="00EE201F" w:rsidP="0020092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34783057" w14:textId="77777777" w:rsidR="00EE201F" w:rsidRPr="00EE201F" w:rsidRDefault="00EE201F" w:rsidP="0020092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01E3541F" w14:textId="77777777" w:rsidR="00EE201F" w:rsidRPr="00EE201F" w:rsidRDefault="00EE201F" w:rsidP="0020092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091EECED" w14:textId="77777777" w:rsidR="00EE201F" w:rsidRPr="00EE201F" w:rsidRDefault="00EE201F" w:rsidP="0020092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0273F467" w14:textId="77777777" w:rsidR="00EE201F" w:rsidRPr="00EE201F" w:rsidRDefault="00EE201F" w:rsidP="0020092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3573D5A5" w14:textId="77777777" w:rsidR="00EE201F" w:rsidRPr="00EE201F" w:rsidRDefault="00EE201F" w:rsidP="0020092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EE201F" w:rsidRPr="001F3B2E" w14:paraId="2392E281" w14:textId="77777777" w:rsidTr="00200926">
        <w:tc>
          <w:tcPr>
            <w:tcW w:w="2155" w:type="dxa"/>
          </w:tcPr>
          <w:p w14:paraId="73D48DE9" w14:textId="77777777" w:rsidR="00EE201F" w:rsidRPr="001F3B2E" w:rsidRDefault="00EE201F" w:rsidP="00EE201F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3C550846" w14:textId="77777777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252B3D2C" w14:textId="0827C75F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</w:rPr>
              <w:t>18.47873613</w:t>
            </w:r>
          </w:p>
        </w:tc>
        <w:tc>
          <w:tcPr>
            <w:tcW w:w="1356" w:type="dxa"/>
          </w:tcPr>
          <w:p w14:paraId="06D68F5D" w14:textId="326DA424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</w:rPr>
              <w:t>1.02659645</w:t>
            </w:r>
          </w:p>
        </w:tc>
        <w:tc>
          <w:tcPr>
            <w:tcW w:w="1073" w:type="dxa"/>
          </w:tcPr>
          <w:p w14:paraId="7046961C" w14:textId="0D08C938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</w:rPr>
              <w:t>126.55</w:t>
            </w:r>
          </w:p>
        </w:tc>
        <w:tc>
          <w:tcPr>
            <w:tcW w:w="1151" w:type="dxa"/>
          </w:tcPr>
          <w:p w14:paraId="5EF99A45" w14:textId="4187C19A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28A02AB3" w14:textId="5741CE56" w:rsidR="00EE201F" w:rsidRPr="00A15319" w:rsidRDefault="00EE201F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15319">
              <w:rPr>
                <w:rFonts w:ascii="Times New Roman" w:hAnsi="Times New Roman" w:cs="Times New Roman"/>
                <w:b/>
              </w:rPr>
              <w:t>0.5957</w:t>
            </w:r>
            <w:r w:rsidR="001F3B2E" w:rsidRPr="00A1531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EE201F" w:rsidRPr="006F72EB" w14:paraId="06E4D1CF" w14:textId="77777777" w:rsidTr="00200926">
        <w:tc>
          <w:tcPr>
            <w:tcW w:w="2155" w:type="dxa"/>
          </w:tcPr>
          <w:p w14:paraId="550841A8" w14:textId="77777777" w:rsidR="00EE201F" w:rsidRPr="00EE201F" w:rsidRDefault="00EE201F" w:rsidP="00EE201F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38CBBF38" w14:textId="77777777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7B73A47A" w14:textId="3BB084B0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</w:rPr>
              <w:t>0.41532811</w:t>
            </w:r>
          </w:p>
        </w:tc>
        <w:tc>
          <w:tcPr>
            <w:tcW w:w="1356" w:type="dxa"/>
          </w:tcPr>
          <w:p w14:paraId="1E79D40F" w14:textId="76A114D0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</w:rPr>
              <w:t>0.20766406</w:t>
            </w:r>
          </w:p>
        </w:tc>
        <w:tc>
          <w:tcPr>
            <w:tcW w:w="1073" w:type="dxa"/>
          </w:tcPr>
          <w:p w14:paraId="42C9011E" w14:textId="061C3536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</w:rPr>
              <w:t>25.60</w:t>
            </w:r>
          </w:p>
        </w:tc>
        <w:tc>
          <w:tcPr>
            <w:tcW w:w="1151" w:type="dxa"/>
          </w:tcPr>
          <w:p w14:paraId="343CA22F" w14:textId="3196AB6F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1526A717" w14:textId="77777777" w:rsidR="00EE201F" w:rsidRPr="00A15319" w:rsidRDefault="00EE201F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EE201F">
              <w:rPr>
                <w:rFonts w:ascii="Times New Roman" w:hAnsi="Times New Roman" w:cs="Times New Roman"/>
              </w:rPr>
              <w:t>0.0134</w:t>
            </w:r>
          </w:p>
        </w:tc>
      </w:tr>
      <w:tr w:rsidR="00EE201F" w:rsidRPr="001F3B2E" w14:paraId="345E5A0F" w14:textId="77777777" w:rsidTr="00200926">
        <w:tc>
          <w:tcPr>
            <w:tcW w:w="2155" w:type="dxa"/>
          </w:tcPr>
          <w:p w14:paraId="1351AB5F" w14:textId="77777777" w:rsidR="00EE201F" w:rsidRPr="001F3B2E" w:rsidRDefault="00EE201F" w:rsidP="00EE201F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3F2825B1" w14:textId="77777777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023ACA66" w14:textId="77DAA226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</w:rPr>
              <w:t>3.48231259</w:t>
            </w:r>
          </w:p>
        </w:tc>
        <w:tc>
          <w:tcPr>
            <w:tcW w:w="1356" w:type="dxa"/>
          </w:tcPr>
          <w:p w14:paraId="24736F64" w14:textId="174AF423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</w:rPr>
              <w:t>3.48231259</w:t>
            </w:r>
          </w:p>
        </w:tc>
        <w:tc>
          <w:tcPr>
            <w:tcW w:w="1073" w:type="dxa"/>
          </w:tcPr>
          <w:p w14:paraId="7B851BFB" w14:textId="489C2F4A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</w:rPr>
              <w:t>429.27</w:t>
            </w:r>
          </w:p>
        </w:tc>
        <w:tc>
          <w:tcPr>
            <w:tcW w:w="1151" w:type="dxa"/>
          </w:tcPr>
          <w:p w14:paraId="3C8F560F" w14:textId="623C0879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61E54A40" w14:textId="1295A478" w:rsidR="00EE201F" w:rsidRPr="00A15319" w:rsidRDefault="00EE201F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15319">
              <w:rPr>
                <w:rFonts w:ascii="Times New Roman" w:hAnsi="Times New Roman" w:cs="Times New Roman"/>
                <w:b/>
              </w:rPr>
              <w:t>0.1123</w:t>
            </w:r>
            <w:r w:rsidR="001F3B2E" w:rsidRPr="00A1531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EE201F" w:rsidRPr="006F72EB" w14:paraId="7936E916" w14:textId="77777777" w:rsidTr="00200926">
        <w:tc>
          <w:tcPr>
            <w:tcW w:w="2155" w:type="dxa"/>
          </w:tcPr>
          <w:p w14:paraId="22B1BF01" w14:textId="77777777" w:rsidR="00EE201F" w:rsidRPr="00EE201F" w:rsidRDefault="00EE201F" w:rsidP="00EE201F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17F93CC4" w14:textId="77777777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4F9CF5E8" w14:textId="448301CF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</w:rPr>
              <w:t>0.01658203</w:t>
            </w:r>
          </w:p>
        </w:tc>
        <w:tc>
          <w:tcPr>
            <w:tcW w:w="1356" w:type="dxa"/>
          </w:tcPr>
          <w:p w14:paraId="5392A2CA" w14:textId="3EA87DB1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</w:rPr>
              <w:t>0.00046061</w:t>
            </w:r>
          </w:p>
        </w:tc>
        <w:tc>
          <w:tcPr>
            <w:tcW w:w="1073" w:type="dxa"/>
          </w:tcPr>
          <w:p w14:paraId="3B7C1399" w14:textId="2BFF270F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1151" w:type="dxa"/>
          </w:tcPr>
          <w:p w14:paraId="2208A3DC" w14:textId="304569BF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</w:rPr>
              <w:t>1.0000</w:t>
            </w:r>
          </w:p>
        </w:tc>
        <w:tc>
          <w:tcPr>
            <w:tcW w:w="1039" w:type="dxa"/>
          </w:tcPr>
          <w:p w14:paraId="4082E924" w14:textId="53CDACC5" w:rsidR="00EE201F" w:rsidRPr="00A15319" w:rsidRDefault="00EE201F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EE201F">
              <w:rPr>
                <w:rFonts w:ascii="Times New Roman" w:hAnsi="Times New Roman" w:cs="Times New Roman"/>
              </w:rPr>
              <w:t>0.0005</w:t>
            </w:r>
          </w:p>
        </w:tc>
      </w:tr>
      <w:tr w:rsidR="00EE201F" w:rsidRPr="001F3B2E" w14:paraId="37B021CF" w14:textId="77777777" w:rsidTr="00200926">
        <w:tc>
          <w:tcPr>
            <w:tcW w:w="2155" w:type="dxa"/>
          </w:tcPr>
          <w:p w14:paraId="4A98D71E" w14:textId="77777777" w:rsidR="00EE201F" w:rsidRPr="001F3B2E" w:rsidRDefault="00EE201F" w:rsidP="00EE201F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648189EA" w14:textId="77777777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5894C50D" w14:textId="4AC0BEEC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</w:rPr>
              <w:t>8.27147323</w:t>
            </w:r>
          </w:p>
        </w:tc>
        <w:tc>
          <w:tcPr>
            <w:tcW w:w="1356" w:type="dxa"/>
          </w:tcPr>
          <w:p w14:paraId="5E5864E7" w14:textId="62918BE7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</w:rPr>
              <w:t>0.45952629</w:t>
            </w:r>
          </w:p>
        </w:tc>
        <w:tc>
          <w:tcPr>
            <w:tcW w:w="1073" w:type="dxa"/>
          </w:tcPr>
          <w:p w14:paraId="0023E251" w14:textId="14D77810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</w:rPr>
              <w:t>56.65</w:t>
            </w:r>
          </w:p>
        </w:tc>
        <w:tc>
          <w:tcPr>
            <w:tcW w:w="1151" w:type="dxa"/>
          </w:tcPr>
          <w:p w14:paraId="7BADDC38" w14:textId="29900D35" w:rsidR="00EE201F" w:rsidRPr="001F3B2E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F3B2E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57E64349" w14:textId="11D3404D" w:rsidR="00EE201F" w:rsidRPr="00A15319" w:rsidRDefault="00EE201F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15319">
              <w:rPr>
                <w:rFonts w:ascii="Times New Roman" w:hAnsi="Times New Roman" w:cs="Times New Roman"/>
                <w:b/>
              </w:rPr>
              <w:t>0.2667</w:t>
            </w:r>
            <w:r w:rsidR="001F3B2E" w:rsidRPr="00A1531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EE201F" w:rsidRPr="006F72EB" w14:paraId="278504FB" w14:textId="77777777" w:rsidTr="00200926">
        <w:tc>
          <w:tcPr>
            <w:tcW w:w="2155" w:type="dxa"/>
          </w:tcPr>
          <w:p w14:paraId="7B0DD751" w14:textId="77777777" w:rsidR="00EE201F" w:rsidRPr="00EE201F" w:rsidRDefault="00EE201F" w:rsidP="00EE201F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5D0A2573" w14:textId="77777777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694BA3B0" w14:textId="368E0C0C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</w:rPr>
              <w:t>0.06301872</w:t>
            </w:r>
          </w:p>
        </w:tc>
        <w:tc>
          <w:tcPr>
            <w:tcW w:w="1356" w:type="dxa"/>
          </w:tcPr>
          <w:p w14:paraId="15D37AE5" w14:textId="424EE8A4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</w:rPr>
              <w:t>0.03150936</w:t>
            </w:r>
          </w:p>
        </w:tc>
        <w:tc>
          <w:tcPr>
            <w:tcW w:w="1073" w:type="dxa"/>
          </w:tcPr>
          <w:p w14:paraId="6D1E6281" w14:textId="70CBFF46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</w:rPr>
              <w:t>3.88</w:t>
            </w:r>
          </w:p>
        </w:tc>
        <w:tc>
          <w:tcPr>
            <w:tcW w:w="1151" w:type="dxa"/>
          </w:tcPr>
          <w:p w14:paraId="41B5DB5C" w14:textId="5A340969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</w:rPr>
              <w:t>0.0297</w:t>
            </w:r>
          </w:p>
        </w:tc>
        <w:tc>
          <w:tcPr>
            <w:tcW w:w="1039" w:type="dxa"/>
          </w:tcPr>
          <w:p w14:paraId="78AD32DB" w14:textId="77777777" w:rsidR="00EE201F" w:rsidRPr="00A15319" w:rsidRDefault="00EE201F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EE201F">
              <w:rPr>
                <w:rFonts w:ascii="Times New Roman" w:hAnsi="Times New Roman" w:cs="Times New Roman"/>
              </w:rPr>
              <w:t>0.0020</w:t>
            </w:r>
          </w:p>
        </w:tc>
      </w:tr>
      <w:tr w:rsidR="00EE201F" w:rsidRPr="006F72EB" w14:paraId="6BA6651D" w14:textId="77777777" w:rsidTr="00200926">
        <w:tc>
          <w:tcPr>
            <w:tcW w:w="2155" w:type="dxa"/>
          </w:tcPr>
          <w:p w14:paraId="351CC9C1" w14:textId="77777777" w:rsidR="00EE201F" w:rsidRPr="00EE201F" w:rsidRDefault="00EE201F" w:rsidP="00EE201F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2C74D046" w14:textId="77777777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1866DB22" w14:textId="7B771766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</w:rPr>
              <w:t>0.29203559</w:t>
            </w:r>
          </w:p>
        </w:tc>
        <w:tc>
          <w:tcPr>
            <w:tcW w:w="1356" w:type="dxa"/>
          </w:tcPr>
          <w:p w14:paraId="3CF168B1" w14:textId="2A5964A0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201F">
              <w:rPr>
                <w:rFonts w:ascii="Times New Roman" w:hAnsi="Times New Roman" w:cs="Times New Roman"/>
              </w:rPr>
              <w:t>0.00811210</w:t>
            </w:r>
          </w:p>
        </w:tc>
        <w:tc>
          <w:tcPr>
            <w:tcW w:w="1073" w:type="dxa"/>
          </w:tcPr>
          <w:p w14:paraId="144A10C4" w14:textId="77777777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7871E719" w14:textId="77777777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44BB9741" w14:textId="77777777" w:rsidR="00EE201F" w:rsidRPr="00EE201F" w:rsidRDefault="00EE201F" w:rsidP="00EE201F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768B99AF" w14:textId="77777777" w:rsidR="004C13B3" w:rsidRPr="004C13B3" w:rsidRDefault="00A10FE4" w:rsidP="004C13B3">
      <w:pPr>
        <w:contextualSpacing/>
        <w:rPr>
          <w:rFonts w:ascii="Times New Roman" w:hAnsi="Times New Roman" w:cs="Times New Roman"/>
          <w:sz w:val="20"/>
          <w:szCs w:val="20"/>
        </w:rPr>
      </w:pPr>
      <w:r w:rsidRPr="005467BC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5467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5467BC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5467BC">
        <w:rPr>
          <w:rFonts w:ascii="Times New Roman" w:hAnsi="Times New Roman" w:cs="Times New Roman"/>
          <w:sz w:val="20"/>
          <w:szCs w:val="20"/>
        </w:rPr>
        <w:t>=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5467BC">
        <w:rPr>
          <w:rFonts w:ascii="Times New Roman" w:hAnsi="Times New Roman" w:cs="Times New Roman"/>
          <w:sz w:val="20"/>
          <w:szCs w:val="20"/>
        </w:rPr>
        <w:t>=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5467BC">
        <w:rPr>
          <w:rFonts w:ascii="Times New Roman" w:hAnsi="Times New Roman" w:cs="Times New Roman"/>
          <w:sz w:val="20"/>
          <w:szCs w:val="20"/>
        </w:rPr>
        <w:t xml:space="preserve">= 0.1 paired with a short intervention phase. </w:t>
      </w:r>
      <w:r w:rsidR="004C13B3" w:rsidRPr="004C13B3">
        <w:rPr>
          <w:rFonts w:ascii="Times New Roman" w:hAnsi="Times New Roman" w:cs="Times New Roman"/>
          <w:sz w:val="20"/>
          <w:szCs w:val="20"/>
        </w:rPr>
        <w:t xml:space="preserve">Boldface denotes unacceptable estimates under some manipulated conditions even though the ANOVA test result was significant.  </w:t>
      </w:r>
    </w:p>
    <w:p w14:paraId="6493D538" w14:textId="77777777" w:rsidR="004C13B3" w:rsidRPr="004C13B3" w:rsidRDefault="004C13B3" w:rsidP="004C13B3">
      <w:pPr>
        <w:contextualSpacing/>
        <w:rPr>
          <w:rFonts w:ascii="Times New Roman" w:hAnsi="Times New Roman" w:cs="Times New Roman"/>
          <w:sz w:val="20"/>
          <w:szCs w:val="20"/>
        </w:rPr>
      </w:pPr>
      <w:r w:rsidRPr="004C13B3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4C13B3">
        <w:rPr>
          <w:rFonts w:ascii="Times New Roman" w:hAnsi="Times New Roman" w:cs="Times New Roman"/>
          <w:i/>
          <w:sz w:val="20"/>
          <w:szCs w:val="20"/>
        </w:rPr>
        <w:t>p</w:t>
      </w:r>
      <w:r w:rsidRPr="004C13B3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4C13B3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4C13B3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75104E3A" w14:textId="77777777" w:rsidR="00A10FE4" w:rsidRPr="005467BC" w:rsidRDefault="00A10FE4" w:rsidP="00A10FE4">
      <w:pPr>
        <w:rPr>
          <w:rFonts w:ascii="Times New Roman" w:hAnsi="Times New Roman" w:cs="Times New Roman"/>
          <w:sz w:val="20"/>
          <w:szCs w:val="20"/>
        </w:rPr>
      </w:pPr>
    </w:p>
    <w:p w14:paraId="05F21721" w14:textId="0072A00E" w:rsidR="003801C7" w:rsidRDefault="003801C7" w:rsidP="00BD6CA7">
      <w:pPr>
        <w:pStyle w:val="Heading20"/>
      </w:pPr>
      <w:bookmarkStart w:id="24" w:name="_Toc460833"/>
      <w:r>
        <w:lastRenderedPageBreak/>
        <w:t>II</w:t>
      </w:r>
      <w:r w:rsidR="00173984">
        <w:t>I</w:t>
      </w:r>
      <w:r w:rsidRPr="00290D4E">
        <w:t xml:space="preserve">. </w:t>
      </w:r>
      <w:r>
        <w:t>β</w:t>
      </w:r>
      <w:r>
        <w:rPr>
          <w:vertAlign w:val="subscript"/>
        </w:rPr>
        <w:t>1</w:t>
      </w:r>
      <w:r>
        <w:t xml:space="preserve"> </w:t>
      </w:r>
      <w:r w:rsidRPr="00BC646D">
        <w:t xml:space="preserve">= </w:t>
      </w:r>
      <w:r>
        <w:t>0.1</w:t>
      </w:r>
      <w:r w:rsidRPr="00BC646D">
        <w:t xml:space="preserve">, </w:t>
      </w:r>
      <w:r>
        <w:t>β</w:t>
      </w:r>
      <w:r>
        <w:rPr>
          <w:vertAlign w:val="subscript"/>
        </w:rPr>
        <w:t>2</w:t>
      </w:r>
      <w:r w:rsidRPr="00BC646D">
        <w:t xml:space="preserve"> </w:t>
      </w:r>
      <w:r>
        <w:t>= 0.1, β</w:t>
      </w:r>
      <w:r>
        <w:rPr>
          <w:vertAlign w:val="subscript"/>
        </w:rPr>
        <w:t>3</w:t>
      </w:r>
      <w:r>
        <w:t xml:space="preserve"> = </w:t>
      </w:r>
      <w:r w:rsidRPr="00BC646D">
        <w:t>1</w:t>
      </w:r>
      <w:r>
        <w:t xml:space="preserve"> paired </w:t>
      </w:r>
      <w:r w:rsidRPr="0070131D">
        <w:t xml:space="preserve">with </w:t>
      </w:r>
      <w:r w:rsidR="008D3C87" w:rsidRPr="0070131D">
        <w:t xml:space="preserve">a </w:t>
      </w:r>
      <w:r w:rsidRPr="0070131D">
        <w:t>short intervention phase (</w:t>
      </w:r>
      <w:r w:rsidR="00794A8C" w:rsidRPr="0070131D">
        <w:rPr>
          <w:i/>
        </w:rPr>
        <w:t>n</w:t>
      </w:r>
      <w:r w:rsidR="00794A8C" w:rsidRPr="0070131D">
        <w:rPr>
          <w:vertAlign w:val="subscript"/>
        </w:rPr>
        <w:t>A</w:t>
      </w:r>
      <w:r w:rsidR="00794A8C" w:rsidRPr="0070131D">
        <w:t xml:space="preserve">=10, </w:t>
      </w:r>
      <w:r w:rsidR="00794A8C" w:rsidRPr="0070131D">
        <w:rPr>
          <w:i/>
        </w:rPr>
        <w:t>n</w:t>
      </w:r>
      <w:r w:rsidR="00794A8C" w:rsidRPr="0070131D">
        <w:rPr>
          <w:vertAlign w:val="subscript"/>
        </w:rPr>
        <w:t>B</w:t>
      </w:r>
      <w:r w:rsidR="00794A8C" w:rsidRPr="0070131D">
        <w:t>=10</w:t>
      </w:r>
      <w:r w:rsidR="00982614" w:rsidRPr="0070131D">
        <w:t>)</w:t>
      </w:r>
      <w:bookmarkEnd w:id="24"/>
    </w:p>
    <w:p w14:paraId="4226ED92" w14:textId="4DA4877F" w:rsidR="00275221" w:rsidRPr="009E3FA4" w:rsidRDefault="00275221" w:rsidP="00275221">
      <w:pPr>
        <w:pStyle w:val="heading30"/>
      </w:pPr>
      <w:bookmarkStart w:id="25" w:name="_Toc460834"/>
      <w:r w:rsidRPr="00ED4007">
        <w:t>a.</w:t>
      </w:r>
      <w:r>
        <w:t xml:space="preserve"> </w:t>
      </w:r>
      <w:r w:rsidRPr="009E3FA4">
        <w:t>R</w:t>
      </w:r>
      <w:r w:rsidR="008625C1">
        <w:t>B</w:t>
      </w:r>
      <w:bookmarkEnd w:id="25"/>
    </w:p>
    <w:p w14:paraId="6A74DFB7" w14:textId="16A68D42" w:rsidR="00275221" w:rsidRPr="00C3332B" w:rsidRDefault="008625C1" w:rsidP="00275221">
      <w:pPr>
        <w:contextualSpacing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noProof/>
          <w:lang w:eastAsia="zh-TW"/>
        </w:rPr>
        <w:drawing>
          <wp:inline distT="0" distB="0" distL="0" distR="0" wp14:anchorId="0E85E955" wp14:editId="60E8515D">
            <wp:extent cx="5943600" cy="4173855"/>
            <wp:effectExtent l="0" t="0" r="0" b="17145"/>
            <wp:docPr id="53" name="Chart 5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4"/>
              </a:graphicData>
            </a:graphic>
          </wp:inline>
        </w:drawing>
      </w:r>
    </w:p>
    <w:p w14:paraId="5197BB21" w14:textId="77777777" w:rsidR="00E16217" w:rsidRDefault="00275221" w:rsidP="00E16217">
      <w:pPr>
        <w:contextualSpacing/>
        <w:rPr>
          <w:rFonts w:ascii="Times New Roman" w:hAnsi="Times New Roman" w:cs="Times New Roman"/>
          <w:color w:val="FF0000"/>
          <w:sz w:val="24"/>
          <w:szCs w:val="24"/>
        </w:rPr>
      </w:pPr>
      <w:r w:rsidRPr="00DE0E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igure. </w:t>
      </w:r>
      <w:r w:rsidR="00783E8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B</w:t>
      </w:r>
      <w:r w:rsidRPr="00DE0E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β</w:t>
      </w:r>
      <w:r w:rsidRPr="00DE0EB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1</w:t>
      </w:r>
      <w:r w:rsidRPr="00DE0E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with 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</w:rPr>
        <w:t>β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</w:rPr>
        <w:t>=1 and β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</w:rPr>
        <w:t>= 0.1 (</w:t>
      </w:r>
      <w:r w:rsidRPr="00DE0EB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n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A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10, </w:t>
      </w:r>
      <w:r w:rsidRPr="00DE0EB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n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B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10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 were the same as the results obtained from β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</w:rPr>
        <w:t>= 0.1 paired with a short intervention phase</w:t>
      </w:r>
      <w:r w:rsidR="00E162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E16217">
        <w:rPr>
          <w:rFonts w:ascii="Times New Roman" w:hAnsi="Times New Roman" w:cs="Times New Roman"/>
          <w:sz w:val="24"/>
          <w:szCs w:val="24"/>
        </w:rPr>
        <w:t>All the RBs were acceptable (|RB|&lt; 0.05).</w:t>
      </w:r>
    </w:p>
    <w:p w14:paraId="20B75BFB" w14:textId="1BB032C0" w:rsidR="00275221" w:rsidRPr="00DE0EB9" w:rsidRDefault="00275221" w:rsidP="00275221">
      <w:pPr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E0E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6789A708" w14:textId="5295F1A4" w:rsidR="00275221" w:rsidRPr="00EF249C" w:rsidRDefault="00275221" w:rsidP="00275221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F24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their interactions on relative bias for </w:t>
      </w:r>
      <w:r w:rsidRPr="00EF24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 w:rsidRPr="00EF249C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1</w:t>
      </w:r>
      <w:r w:rsidRPr="00EF24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EF249C" w:rsidRPr="00783E80" w14:paraId="78512FE3" w14:textId="77777777" w:rsidTr="00EF249C">
        <w:tc>
          <w:tcPr>
            <w:tcW w:w="2155" w:type="dxa"/>
          </w:tcPr>
          <w:p w14:paraId="26D9BCB1" w14:textId="77777777" w:rsidR="00275221" w:rsidRPr="00783E80" w:rsidRDefault="00275221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0A28A387" w14:textId="77777777" w:rsidR="00275221" w:rsidRPr="00783E80" w:rsidRDefault="00275221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5416219F" w14:textId="77777777" w:rsidR="00275221" w:rsidRPr="00783E80" w:rsidRDefault="00275221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7014B7B6" w14:textId="77777777" w:rsidR="00275221" w:rsidRPr="00783E80" w:rsidRDefault="00275221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65D8B0FC" w14:textId="77777777" w:rsidR="00275221" w:rsidRPr="00783E80" w:rsidRDefault="00275221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450A94BB" w14:textId="77777777" w:rsidR="00275221" w:rsidRPr="00783E80" w:rsidRDefault="00275221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41F893F7" w14:textId="77777777" w:rsidR="00275221" w:rsidRPr="00783E80" w:rsidRDefault="00275221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EF249C" w:rsidRPr="00783E80" w14:paraId="7253D34A" w14:textId="77777777" w:rsidTr="00EF249C">
        <w:tc>
          <w:tcPr>
            <w:tcW w:w="2155" w:type="dxa"/>
          </w:tcPr>
          <w:p w14:paraId="5DA70A67" w14:textId="77777777" w:rsidR="00EF249C" w:rsidRPr="00783E80" w:rsidRDefault="00EF249C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6C4703D5" w14:textId="063CDAE1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7B6AEA3A" w14:textId="589E2C5D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152020</w:t>
            </w:r>
          </w:p>
        </w:tc>
        <w:tc>
          <w:tcPr>
            <w:tcW w:w="1356" w:type="dxa"/>
          </w:tcPr>
          <w:p w14:paraId="4FA8A9FB" w14:textId="20E308F0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008446</w:t>
            </w:r>
          </w:p>
        </w:tc>
        <w:tc>
          <w:tcPr>
            <w:tcW w:w="1073" w:type="dxa"/>
          </w:tcPr>
          <w:p w14:paraId="148DE637" w14:textId="2177B909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278.48</w:t>
            </w:r>
          </w:p>
        </w:tc>
        <w:tc>
          <w:tcPr>
            <w:tcW w:w="1151" w:type="dxa"/>
          </w:tcPr>
          <w:p w14:paraId="22C59244" w14:textId="3B5B379D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1088FCB8" w14:textId="128A18D2" w:rsidR="00EF249C" w:rsidRPr="00A15319" w:rsidRDefault="00EF249C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3277</w:t>
            </w:r>
            <w:r w:rsidR="004C13B3" w:rsidRPr="00A1531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EF249C" w:rsidRPr="00783E80" w14:paraId="5285A585" w14:textId="77777777" w:rsidTr="00EF249C">
        <w:tc>
          <w:tcPr>
            <w:tcW w:w="2155" w:type="dxa"/>
          </w:tcPr>
          <w:p w14:paraId="14DDC3C8" w14:textId="77777777" w:rsidR="00EF249C" w:rsidRPr="00783E80" w:rsidRDefault="00EF249C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1AAC99EA" w14:textId="51ED308E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6A9959B5" w14:textId="48054968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217022</w:t>
            </w:r>
          </w:p>
        </w:tc>
        <w:tc>
          <w:tcPr>
            <w:tcW w:w="1356" w:type="dxa"/>
          </w:tcPr>
          <w:p w14:paraId="18135B55" w14:textId="16CA8BC4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108511</w:t>
            </w:r>
          </w:p>
        </w:tc>
        <w:tc>
          <w:tcPr>
            <w:tcW w:w="1073" w:type="dxa"/>
          </w:tcPr>
          <w:p w14:paraId="39A398E8" w14:textId="5A4E970E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3577.93</w:t>
            </w:r>
          </w:p>
        </w:tc>
        <w:tc>
          <w:tcPr>
            <w:tcW w:w="1151" w:type="dxa"/>
          </w:tcPr>
          <w:p w14:paraId="542DCBA1" w14:textId="3F633BA1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7BE9C709" w14:textId="56E6DA19" w:rsidR="00EF249C" w:rsidRPr="00A15319" w:rsidRDefault="00EF249C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4678</w:t>
            </w:r>
            <w:r w:rsidR="004C13B3" w:rsidRPr="00A1531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EF249C" w:rsidRPr="00783E80" w14:paraId="0C128A9E" w14:textId="77777777" w:rsidTr="00EF249C">
        <w:tc>
          <w:tcPr>
            <w:tcW w:w="2155" w:type="dxa"/>
          </w:tcPr>
          <w:p w14:paraId="6C2BC5E4" w14:textId="77777777" w:rsidR="00EF249C" w:rsidRPr="00783E80" w:rsidRDefault="00EF249C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6653AF37" w14:textId="26A7F798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3375C6B2" w14:textId="620640F1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000197</w:t>
            </w:r>
          </w:p>
        </w:tc>
        <w:tc>
          <w:tcPr>
            <w:tcW w:w="1356" w:type="dxa"/>
          </w:tcPr>
          <w:p w14:paraId="48545BDA" w14:textId="18FEF7BB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000197</w:t>
            </w:r>
          </w:p>
        </w:tc>
        <w:tc>
          <w:tcPr>
            <w:tcW w:w="1073" w:type="dxa"/>
          </w:tcPr>
          <w:p w14:paraId="67549515" w14:textId="2A41CDCF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6.48</w:t>
            </w:r>
          </w:p>
        </w:tc>
        <w:tc>
          <w:tcPr>
            <w:tcW w:w="1151" w:type="dxa"/>
          </w:tcPr>
          <w:p w14:paraId="32E82D22" w14:textId="30243FF0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153</w:t>
            </w:r>
          </w:p>
        </w:tc>
        <w:tc>
          <w:tcPr>
            <w:tcW w:w="1039" w:type="dxa"/>
          </w:tcPr>
          <w:p w14:paraId="1018376A" w14:textId="77777777" w:rsidR="00EF249C" w:rsidRPr="00A15319" w:rsidRDefault="00EF249C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04</w:t>
            </w:r>
          </w:p>
        </w:tc>
      </w:tr>
      <w:tr w:rsidR="00EF249C" w:rsidRPr="00783E80" w14:paraId="4B57B4E3" w14:textId="77777777" w:rsidTr="00EF249C">
        <w:tc>
          <w:tcPr>
            <w:tcW w:w="2155" w:type="dxa"/>
          </w:tcPr>
          <w:p w14:paraId="3E5C9036" w14:textId="77777777" w:rsidR="00EF249C" w:rsidRPr="00783E80" w:rsidRDefault="00EF249C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00154608" w14:textId="4C06F78C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4B2C4F49" w14:textId="1DE7333B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091139</w:t>
            </w:r>
          </w:p>
        </w:tc>
        <w:tc>
          <w:tcPr>
            <w:tcW w:w="1356" w:type="dxa"/>
          </w:tcPr>
          <w:p w14:paraId="7DEA8E11" w14:textId="60AC3B46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002532</w:t>
            </w:r>
          </w:p>
        </w:tc>
        <w:tc>
          <w:tcPr>
            <w:tcW w:w="1073" w:type="dxa"/>
          </w:tcPr>
          <w:p w14:paraId="2A5914E5" w14:textId="018F2557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83.48</w:t>
            </w:r>
          </w:p>
        </w:tc>
        <w:tc>
          <w:tcPr>
            <w:tcW w:w="1151" w:type="dxa"/>
          </w:tcPr>
          <w:p w14:paraId="36834C44" w14:textId="47E7B068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66119395" w14:textId="7149D88E" w:rsidR="00EF249C" w:rsidRPr="00A15319" w:rsidRDefault="00EF249C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1965</w:t>
            </w:r>
            <w:r w:rsidR="004C13B3" w:rsidRPr="00A1531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EF249C" w:rsidRPr="00783E80" w14:paraId="5B055D2C" w14:textId="77777777" w:rsidTr="00EF249C">
        <w:tc>
          <w:tcPr>
            <w:tcW w:w="2155" w:type="dxa"/>
          </w:tcPr>
          <w:p w14:paraId="7EC348AB" w14:textId="77777777" w:rsidR="00EF249C" w:rsidRPr="00783E80" w:rsidRDefault="00EF249C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24C7D104" w14:textId="2E083F59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20AA5AE6" w14:textId="0F047B14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001201</w:t>
            </w:r>
          </w:p>
        </w:tc>
        <w:tc>
          <w:tcPr>
            <w:tcW w:w="1356" w:type="dxa"/>
          </w:tcPr>
          <w:p w14:paraId="426DF83B" w14:textId="23E438F4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000067</w:t>
            </w:r>
          </w:p>
        </w:tc>
        <w:tc>
          <w:tcPr>
            <w:tcW w:w="1073" w:type="dxa"/>
          </w:tcPr>
          <w:p w14:paraId="0FD8BEA3" w14:textId="43DB4B6D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2.20</w:t>
            </w:r>
          </w:p>
        </w:tc>
        <w:tc>
          <w:tcPr>
            <w:tcW w:w="1151" w:type="dxa"/>
          </w:tcPr>
          <w:p w14:paraId="09162678" w14:textId="6D35C53C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216</w:t>
            </w:r>
          </w:p>
        </w:tc>
        <w:tc>
          <w:tcPr>
            <w:tcW w:w="1039" w:type="dxa"/>
          </w:tcPr>
          <w:p w14:paraId="31CE865D" w14:textId="77777777" w:rsidR="00EF249C" w:rsidRPr="00A15319" w:rsidRDefault="00EF249C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26</w:t>
            </w:r>
          </w:p>
        </w:tc>
      </w:tr>
      <w:tr w:rsidR="00EF249C" w:rsidRPr="00783E80" w14:paraId="2E89C1E6" w14:textId="77777777" w:rsidTr="00EF249C">
        <w:tc>
          <w:tcPr>
            <w:tcW w:w="2155" w:type="dxa"/>
          </w:tcPr>
          <w:p w14:paraId="77D45472" w14:textId="77777777" w:rsidR="00275221" w:rsidRPr="00783E80" w:rsidRDefault="00275221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27B89619" w14:textId="77777777" w:rsidR="00275221" w:rsidRPr="00783E80" w:rsidRDefault="00275221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6F62FA25" w14:textId="77777777" w:rsidR="00275221" w:rsidRPr="00783E80" w:rsidRDefault="00275221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001257</w:t>
            </w:r>
          </w:p>
        </w:tc>
        <w:tc>
          <w:tcPr>
            <w:tcW w:w="1356" w:type="dxa"/>
          </w:tcPr>
          <w:p w14:paraId="43235F11" w14:textId="77777777" w:rsidR="00275221" w:rsidRPr="00783E80" w:rsidRDefault="00275221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000628</w:t>
            </w:r>
          </w:p>
        </w:tc>
        <w:tc>
          <w:tcPr>
            <w:tcW w:w="1073" w:type="dxa"/>
          </w:tcPr>
          <w:p w14:paraId="3F02F24E" w14:textId="77777777" w:rsidR="00275221" w:rsidRPr="00783E80" w:rsidRDefault="00275221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20.70</w:t>
            </w:r>
          </w:p>
        </w:tc>
        <w:tc>
          <w:tcPr>
            <w:tcW w:w="1151" w:type="dxa"/>
          </w:tcPr>
          <w:p w14:paraId="6F168016" w14:textId="77777777" w:rsidR="00275221" w:rsidRPr="00783E80" w:rsidRDefault="00275221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4D3CBF75" w14:textId="77777777" w:rsidR="00275221" w:rsidRPr="00A15319" w:rsidRDefault="00275221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27</w:t>
            </w:r>
          </w:p>
        </w:tc>
      </w:tr>
      <w:tr w:rsidR="00EF249C" w:rsidRPr="00783E80" w14:paraId="0AC582DE" w14:textId="77777777" w:rsidTr="00EF249C">
        <w:tc>
          <w:tcPr>
            <w:tcW w:w="2155" w:type="dxa"/>
          </w:tcPr>
          <w:p w14:paraId="75E05896" w14:textId="77777777" w:rsidR="00EF249C" w:rsidRPr="00783E80" w:rsidRDefault="00EF249C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3AB36FFF" w14:textId="15473AAC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10DC6D12" w14:textId="3FEE61E2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001092</w:t>
            </w:r>
          </w:p>
        </w:tc>
        <w:tc>
          <w:tcPr>
            <w:tcW w:w="1356" w:type="dxa"/>
          </w:tcPr>
          <w:p w14:paraId="73510070" w14:textId="78799A76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000030</w:t>
            </w:r>
          </w:p>
        </w:tc>
        <w:tc>
          <w:tcPr>
            <w:tcW w:w="1073" w:type="dxa"/>
          </w:tcPr>
          <w:p w14:paraId="058AABAC" w14:textId="77777777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33E89703" w14:textId="77777777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7CF62A66" w14:textId="77777777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563A4335" w14:textId="77777777" w:rsidR="00275221" w:rsidRPr="004C13B3" w:rsidRDefault="00275221" w:rsidP="004C13B3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4C13B3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4C13B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4C13B3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4C13B3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4C13B3">
        <w:rPr>
          <w:rFonts w:ascii="Times New Roman" w:hAnsi="Times New Roman" w:cs="Times New Roman"/>
          <w:sz w:val="20"/>
          <w:szCs w:val="20"/>
        </w:rPr>
        <w:t>= β</w:t>
      </w:r>
      <w:r w:rsidRPr="004C13B3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4C13B3">
        <w:rPr>
          <w:rFonts w:ascii="Times New Roman" w:hAnsi="Times New Roman" w:cs="Times New Roman"/>
          <w:sz w:val="20"/>
          <w:szCs w:val="20"/>
        </w:rPr>
        <w:t>= β</w:t>
      </w:r>
      <w:r w:rsidRPr="004C13B3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4C13B3">
        <w:rPr>
          <w:rFonts w:ascii="Times New Roman" w:hAnsi="Times New Roman" w:cs="Times New Roman"/>
          <w:sz w:val="20"/>
          <w:szCs w:val="20"/>
        </w:rPr>
        <w:t xml:space="preserve">= 0.1 paired with a short intervention phase. </w:t>
      </w:r>
    </w:p>
    <w:p w14:paraId="5BEB971D" w14:textId="77777777" w:rsidR="004C13B3" w:rsidRPr="004C13B3" w:rsidRDefault="004C13B3" w:rsidP="004C13B3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4C13B3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4C13B3">
        <w:rPr>
          <w:rFonts w:ascii="Times New Roman" w:hAnsi="Times New Roman" w:cs="Times New Roman"/>
          <w:i/>
          <w:sz w:val="20"/>
          <w:szCs w:val="20"/>
        </w:rPr>
        <w:t>p</w:t>
      </w:r>
      <w:r w:rsidRPr="004C13B3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4C13B3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4C13B3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2BB86446" w14:textId="77777777" w:rsidR="004C13B3" w:rsidRPr="00E16217" w:rsidRDefault="004C13B3" w:rsidP="00275221">
      <w:pPr>
        <w:rPr>
          <w:rFonts w:ascii="Times New Roman" w:hAnsi="Times New Roman" w:cs="Times New Roman"/>
          <w:sz w:val="20"/>
          <w:szCs w:val="20"/>
        </w:rPr>
      </w:pPr>
    </w:p>
    <w:p w14:paraId="3CD0A475" w14:textId="1032EF88" w:rsidR="00275221" w:rsidRDefault="00E16217" w:rsidP="00275221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0D1BDE98" wp14:editId="1F7428B9">
            <wp:extent cx="5752531" cy="3930555"/>
            <wp:effectExtent l="0" t="0" r="635" b="13335"/>
            <wp:docPr id="92" name="Chart 9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5"/>
              </a:graphicData>
            </a:graphic>
          </wp:inline>
        </w:drawing>
      </w:r>
    </w:p>
    <w:p w14:paraId="3682EA14" w14:textId="5CF3E1AB" w:rsidR="00460833" w:rsidRDefault="00275221" w:rsidP="00460833">
      <w:pPr>
        <w:contextualSpacing/>
        <w:rPr>
          <w:rFonts w:ascii="Times New Roman" w:hAnsi="Times New Roman" w:cs="Times New Roman"/>
          <w:sz w:val="24"/>
          <w:szCs w:val="24"/>
        </w:rPr>
      </w:pPr>
      <w:r w:rsidRPr="0087558C">
        <w:rPr>
          <w:rFonts w:ascii="Times New Roman" w:eastAsia="Times New Roman" w:hAnsi="Times New Roman" w:cs="Times New Roman"/>
          <w:sz w:val="24"/>
          <w:szCs w:val="24"/>
        </w:rPr>
        <w:t xml:space="preserve">Figure. </w:t>
      </w:r>
      <w:r w:rsidR="00783E80">
        <w:rPr>
          <w:rFonts w:ascii="Times New Roman" w:eastAsia="Times New Roman" w:hAnsi="Times New Roman" w:cs="Times New Roman"/>
          <w:sz w:val="24"/>
          <w:szCs w:val="24"/>
        </w:rPr>
        <w:t>R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EF24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ith 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</w:rPr>
        <w:t>β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</w:rPr>
        <w:t>=1 and β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</w:rPr>
        <w:t>= 0.1 (</w:t>
      </w:r>
      <w:r w:rsidRPr="00EF249C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n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A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 wer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same as the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results obtained from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0.1 paired with a short i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ntervention phase, divided by 10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4C13B3" w:rsidRPr="00525C25">
        <w:rPr>
          <w:rFonts w:ascii="Times New Roman" w:hAnsi="Times New Roman" w:cs="Times New Roman"/>
          <w:sz w:val="24"/>
          <w:szCs w:val="24"/>
        </w:rPr>
        <w:t xml:space="preserve">Unacceptable RBs are those below the bold reference line at RB = </w:t>
      </w:r>
      <w:r w:rsidR="004C13B3" w:rsidRPr="00525C25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="004C13B3" w:rsidRPr="00525C25">
        <w:rPr>
          <w:rFonts w:ascii="Times New Roman" w:hAnsi="Times New Roman" w:cs="Times New Roman"/>
          <w:sz w:val="24"/>
          <w:szCs w:val="24"/>
        </w:rPr>
        <w:t xml:space="preserve"> 0.05 or above the bold reference line at RB = 0.05.</w:t>
      </w:r>
      <w:r w:rsidR="004C13B3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B41EAF5" w14:textId="54255035" w:rsidR="00275221" w:rsidRDefault="00275221" w:rsidP="00275221">
      <w:pPr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9571097" w14:textId="77777777" w:rsidR="00275221" w:rsidRPr="0087558C" w:rsidRDefault="00275221" w:rsidP="00275221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42CBF474" w14:textId="62E905BE" w:rsidR="00275221" w:rsidRPr="000A246A" w:rsidRDefault="00275221" w:rsidP="00275221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their interactions on relative bias for </w:t>
      </w:r>
      <w:r w:rsidRPr="0015216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275221" w:rsidRPr="00783E80" w14:paraId="3D6346EC" w14:textId="77777777" w:rsidTr="00EF249C">
        <w:tc>
          <w:tcPr>
            <w:tcW w:w="2155" w:type="dxa"/>
          </w:tcPr>
          <w:p w14:paraId="256DEAC5" w14:textId="77777777" w:rsidR="00275221" w:rsidRPr="00783E80" w:rsidRDefault="00275221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04D45F3D" w14:textId="77777777" w:rsidR="00275221" w:rsidRPr="00783E80" w:rsidRDefault="00275221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62564834" w14:textId="77777777" w:rsidR="00275221" w:rsidRPr="00783E80" w:rsidRDefault="00275221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231CD0B4" w14:textId="77777777" w:rsidR="00275221" w:rsidRPr="00783E80" w:rsidRDefault="00275221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237F4CC1" w14:textId="77777777" w:rsidR="00275221" w:rsidRPr="00783E80" w:rsidRDefault="00275221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65B046E7" w14:textId="77777777" w:rsidR="00275221" w:rsidRPr="00783E80" w:rsidRDefault="00275221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369CEE00" w14:textId="77777777" w:rsidR="00275221" w:rsidRPr="00783E80" w:rsidRDefault="00275221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EF249C" w:rsidRPr="004C13B3" w14:paraId="4C6D90C6" w14:textId="77777777" w:rsidTr="00EF249C">
        <w:tc>
          <w:tcPr>
            <w:tcW w:w="2155" w:type="dxa"/>
          </w:tcPr>
          <w:p w14:paraId="24A4AC2B" w14:textId="77777777" w:rsidR="00EF249C" w:rsidRPr="004C13B3" w:rsidRDefault="00EF249C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5C6DBEB1" w14:textId="4F5658E3" w:rsidR="00EF249C" w:rsidRPr="004C13B3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79397AAB" w14:textId="222C7C21" w:rsidR="00EF249C" w:rsidRPr="004C13B3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0.04597076</w:t>
            </w:r>
          </w:p>
        </w:tc>
        <w:tc>
          <w:tcPr>
            <w:tcW w:w="1356" w:type="dxa"/>
          </w:tcPr>
          <w:p w14:paraId="2D23E151" w14:textId="43E5C135" w:rsidR="00EF249C" w:rsidRPr="004C13B3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0.00255393</w:t>
            </w:r>
          </w:p>
        </w:tc>
        <w:tc>
          <w:tcPr>
            <w:tcW w:w="1073" w:type="dxa"/>
          </w:tcPr>
          <w:p w14:paraId="5487A92E" w14:textId="74EF7A68" w:rsidR="00EF249C" w:rsidRPr="004C13B3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43.65</w:t>
            </w:r>
          </w:p>
        </w:tc>
        <w:tc>
          <w:tcPr>
            <w:tcW w:w="1151" w:type="dxa"/>
          </w:tcPr>
          <w:p w14:paraId="737231DC" w14:textId="53C61792" w:rsidR="00EF249C" w:rsidRPr="004C13B3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7EEFB131" w14:textId="7CA311A1" w:rsidR="00EF249C" w:rsidRPr="00A15319" w:rsidRDefault="00EF249C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15319">
              <w:rPr>
                <w:rFonts w:ascii="Times New Roman" w:hAnsi="Times New Roman" w:cs="Times New Roman"/>
                <w:b/>
              </w:rPr>
              <w:t>0.2157</w:t>
            </w:r>
            <w:r w:rsidR="004C13B3" w:rsidRPr="00A1531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EF249C" w:rsidRPr="004C13B3" w14:paraId="1E3F51F8" w14:textId="77777777" w:rsidTr="00EF249C">
        <w:tc>
          <w:tcPr>
            <w:tcW w:w="2155" w:type="dxa"/>
          </w:tcPr>
          <w:p w14:paraId="2257CC08" w14:textId="77777777" w:rsidR="00EF249C" w:rsidRPr="004C13B3" w:rsidRDefault="00EF249C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1D3B090E" w14:textId="20035D09" w:rsidR="00EF249C" w:rsidRPr="004C13B3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7CD70FC3" w14:textId="09CE2A3B" w:rsidR="00EF249C" w:rsidRPr="004C13B3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0.08379530</w:t>
            </w:r>
          </w:p>
        </w:tc>
        <w:tc>
          <w:tcPr>
            <w:tcW w:w="1356" w:type="dxa"/>
          </w:tcPr>
          <w:p w14:paraId="61849616" w14:textId="61D01EC8" w:rsidR="00EF249C" w:rsidRPr="004C13B3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0.04189765</w:t>
            </w:r>
          </w:p>
        </w:tc>
        <w:tc>
          <w:tcPr>
            <w:tcW w:w="1073" w:type="dxa"/>
          </w:tcPr>
          <w:p w14:paraId="367EB9B6" w14:textId="2B789A04" w:rsidR="00EF249C" w:rsidRPr="004C13B3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716.12</w:t>
            </w:r>
          </w:p>
        </w:tc>
        <w:tc>
          <w:tcPr>
            <w:tcW w:w="1151" w:type="dxa"/>
          </w:tcPr>
          <w:p w14:paraId="36A74E4A" w14:textId="7AF7B363" w:rsidR="00EF249C" w:rsidRPr="004C13B3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4B73382F" w14:textId="16E8423B" w:rsidR="00EF249C" w:rsidRPr="00A15319" w:rsidRDefault="00EF249C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15319">
              <w:rPr>
                <w:rFonts w:ascii="Times New Roman" w:hAnsi="Times New Roman" w:cs="Times New Roman"/>
                <w:b/>
              </w:rPr>
              <w:t>0.3932</w:t>
            </w:r>
            <w:r w:rsidR="004C13B3" w:rsidRPr="00A1531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EF249C" w:rsidRPr="00783E80" w14:paraId="21544698" w14:textId="77777777" w:rsidTr="00EF249C">
        <w:tc>
          <w:tcPr>
            <w:tcW w:w="2155" w:type="dxa"/>
          </w:tcPr>
          <w:p w14:paraId="7E386A56" w14:textId="77777777" w:rsidR="00EF249C" w:rsidRPr="00783E80" w:rsidRDefault="00EF249C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55545DE0" w14:textId="2A1D2866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20A2454D" w14:textId="0F16D96E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011300</w:t>
            </w:r>
          </w:p>
        </w:tc>
        <w:tc>
          <w:tcPr>
            <w:tcW w:w="1356" w:type="dxa"/>
          </w:tcPr>
          <w:p w14:paraId="0C49562B" w14:textId="683BA9D5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011300</w:t>
            </w:r>
          </w:p>
        </w:tc>
        <w:tc>
          <w:tcPr>
            <w:tcW w:w="1073" w:type="dxa"/>
          </w:tcPr>
          <w:p w14:paraId="747B7620" w14:textId="1A86A8C2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1.93</w:t>
            </w:r>
          </w:p>
        </w:tc>
        <w:tc>
          <w:tcPr>
            <w:tcW w:w="1151" w:type="dxa"/>
          </w:tcPr>
          <w:p w14:paraId="3F6FA6E8" w14:textId="4429C69F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1731</w:t>
            </w:r>
          </w:p>
        </w:tc>
        <w:tc>
          <w:tcPr>
            <w:tcW w:w="1039" w:type="dxa"/>
          </w:tcPr>
          <w:p w14:paraId="3962E0BB" w14:textId="1BCBC94E" w:rsidR="00EF249C" w:rsidRPr="00A15319" w:rsidRDefault="00EF249C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05</w:t>
            </w:r>
          </w:p>
        </w:tc>
      </w:tr>
      <w:tr w:rsidR="00EF249C" w:rsidRPr="004C13B3" w14:paraId="4C26F7B8" w14:textId="77777777" w:rsidTr="00EF249C">
        <w:tc>
          <w:tcPr>
            <w:tcW w:w="2155" w:type="dxa"/>
          </w:tcPr>
          <w:p w14:paraId="3924F4D5" w14:textId="77777777" w:rsidR="00EF249C" w:rsidRPr="004C13B3" w:rsidRDefault="00EF249C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59D17162" w14:textId="43CEC2E0" w:rsidR="00EF249C" w:rsidRPr="004C13B3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52F7ACEB" w14:textId="00C2F0E1" w:rsidR="00EF249C" w:rsidRPr="004C13B3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0.07833806</w:t>
            </w:r>
          </w:p>
        </w:tc>
        <w:tc>
          <w:tcPr>
            <w:tcW w:w="1356" w:type="dxa"/>
          </w:tcPr>
          <w:p w14:paraId="02B197EE" w14:textId="7265E669" w:rsidR="00EF249C" w:rsidRPr="004C13B3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0.00217606</w:t>
            </w:r>
          </w:p>
        </w:tc>
        <w:tc>
          <w:tcPr>
            <w:tcW w:w="1073" w:type="dxa"/>
          </w:tcPr>
          <w:p w14:paraId="721E2FCB" w14:textId="5DB83BDF" w:rsidR="00EF249C" w:rsidRPr="004C13B3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37.19</w:t>
            </w:r>
          </w:p>
        </w:tc>
        <w:tc>
          <w:tcPr>
            <w:tcW w:w="1151" w:type="dxa"/>
          </w:tcPr>
          <w:p w14:paraId="0B1C70A5" w14:textId="77AE1F56" w:rsidR="00EF249C" w:rsidRPr="004C13B3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5D1A11BA" w14:textId="674184E8" w:rsidR="00EF249C" w:rsidRPr="00A15319" w:rsidRDefault="00EF249C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15319">
              <w:rPr>
                <w:rFonts w:ascii="Times New Roman" w:hAnsi="Times New Roman" w:cs="Times New Roman"/>
                <w:b/>
              </w:rPr>
              <w:t>0.3676</w:t>
            </w:r>
            <w:r w:rsidR="004C13B3" w:rsidRPr="00A1531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EF249C" w:rsidRPr="00783E80" w14:paraId="723E9FC1" w14:textId="77777777" w:rsidTr="00EF249C">
        <w:tc>
          <w:tcPr>
            <w:tcW w:w="2155" w:type="dxa"/>
          </w:tcPr>
          <w:p w14:paraId="0DFA1DF2" w14:textId="77777777" w:rsidR="00EF249C" w:rsidRPr="00783E80" w:rsidRDefault="00EF249C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4F5B870F" w14:textId="1F0141D3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0559227E" w14:textId="51D21C5A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038482</w:t>
            </w:r>
          </w:p>
        </w:tc>
        <w:tc>
          <w:tcPr>
            <w:tcW w:w="1356" w:type="dxa"/>
          </w:tcPr>
          <w:p w14:paraId="478CFFA9" w14:textId="1B76E653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002138</w:t>
            </w:r>
          </w:p>
        </w:tc>
        <w:tc>
          <w:tcPr>
            <w:tcW w:w="1073" w:type="dxa"/>
          </w:tcPr>
          <w:p w14:paraId="0738BF9A" w14:textId="247E12AD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37</w:t>
            </w:r>
          </w:p>
        </w:tc>
        <w:tc>
          <w:tcPr>
            <w:tcW w:w="1151" w:type="dxa"/>
          </w:tcPr>
          <w:p w14:paraId="271B3C2E" w14:textId="5C5B417F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9872</w:t>
            </w:r>
          </w:p>
        </w:tc>
        <w:tc>
          <w:tcPr>
            <w:tcW w:w="1039" w:type="dxa"/>
          </w:tcPr>
          <w:p w14:paraId="5AE08441" w14:textId="5FE533FB" w:rsidR="00EF249C" w:rsidRPr="00A15319" w:rsidRDefault="00EF249C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18</w:t>
            </w:r>
          </w:p>
        </w:tc>
      </w:tr>
      <w:tr w:rsidR="00EF249C" w:rsidRPr="00783E80" w14:paraId="59CD3B9D" w14:textId="77777777" w:rsidTr="00EF249C">
        <w:tc>
          <w:tcPr>
            <w:tcW w:w="2155" w:type="dxa"/>
          </w:tcPr>
          <w:p w14:paraId="6783AFC3" w14:textId="77777777" w:rsidR="00EF249C" w:rsidRPr="00783E80" w:rsidRDefault="00EF249C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41FAC766" w14:textId="7B1DB9D0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4CC05BB0" w14:textId="2966A944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240449</w:t>
            </w:r>
          </w:p>
        </w:tc>
        <w:tc>
          <w:tcPr>
            <w:tcW w:w="1356" w:type="dxa"/>
          </w:tcPr>
          <w:p w14:paraId="0A8A3B4B" w14:textId="3DB5C333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120224</w:t>
            </w:r>
          </w:p>
        </w:tc>
        <w:tc>
          <w:tcPr>
            <w:tcW w:w="1073" w:type="dxa"/>
          </w:tcPr>
          <w:p w14:paraId="7411633E" w14:textId="1D5B2F6B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20.55</w:t>
            </w:r>
          </w:p>
        </w:tc>
        <w:tc>
          <w:tcPr>
            <w:tcW w:w="1151" w:type="dxa"/>
          </w:tcPr>
          <w:p w14:paraId="5A1927CD" w14:textId="2A6C6799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1218BB11" w14:textId="43229DE7" w:rsidR="00EF249C" w:rsidRPr="00A15319" w:rsidRDefault="00EF249C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113</w:t>
            </w:r>
          </w:p>
        </w:tc>
      </w:tr>
      <w:tr w:rsidR="00EF249C" w:rsidRPr="00783E80" w14:paraId="6F484E79" w14:textId="77777777" w:rsidTr="00EF249C">
        <w:tc>
          <w:tcPr>
            <w:tcW w:w="2155" w:type="dxa"/>
          </w:tcPr>
          <w:p w14:paraId="3174D7F8" w14:textId="77777777" w:rsidR="00EF249C" w:rsidRPr="00783E80" w:rsidRDefault="00EF249C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6A8E0814" w14:textId="0160125E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65D8CFF0" w14:textId="5D28F5E6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210624</w:t>
            </w:r>
          </w:p>
        </w:tc>
        <w:tc>
          <w:tcPr>
            <w:tcW w:w="1356" w:type="dxa"/>
          </w:tcPr>
          <w:p w14:paraId="49AE20E0" w14:textId="33552513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005851</w:t>
            </w:r>
          </w:p>
        </w:tc>
        <w:tc>
          <w:tcPr>
            <w:tcW w:w="1073" w:type="dxa"/>
          </w:tcPr>
          <w:p w14:paraId="3830006D" w14:textId="77777777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248D2147" w14:textId="77777777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554265CD" w14:textId="77777777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0255DC28" w14:textId="77777777" w:rsidR="004C13B3" w:rsidRPr="004C13B3" w:rsidRDefault="00510EA7" w:rsidP="004C13B3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E16217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E162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E16217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E16217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E16217">
        <w:rPr>
          <w:rFonts w:ascii="Times New Roman" w:hAnsi="Times New Roman" w:cs="Times New Roman"/>
          <w:sz w:val="20"/>
          <w:szCs w:val="20"/>
        </w:rPr>
        <w:t>= β</w:t>
      </w:r>
      <w:r w:rsidRPr="00E16217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E16217">
        <w:rPr>
          <w:rFonts w:ascii="Times New Roman" w:hAnsi="Times New Roman" w:cs="Times New Roman"/>
          <w:sz w:val="20"/>
          <w:szCs w:val="20"/>
        </w:rPr>
        <w:t>= β</w:t>
      </w:r>
      <w:r w:rsidRPr="00E16217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E16217">
        <w:rPr>
          <w:rFonts w:ascii="Times New Roman" w:hAnsi="Times New Roman" w:cs="Times New Roman"/>
          <w:sz w:val="20"/>
          <w:szCs w:val="20"/>
        </w:rPr>
        <w:t xml:space="preserve">= 0.1 paired with a short intervention phase. </w:t>
      </w:r>
      <w:r w:rsidR="004C13B3" w:rsidRPr="004C13B3">
        <w:rPr>
          <w:rFonts w:ascii="Times New Roman" w:hAnsi="Times New Roman" w:cs="Times New Roman"/>
          <w:sz w:val="20"/>
          <w:szCs w:val="20"/>
        </w:rPr>
        <w:t xml:space="preserve">Boldface denotes unacceptable estimates under some manipulated conditions even though the ANOVA test result was significant.  </w:t>
      </w:r>
    </w:p>
    <w:p w14:paraId="32EB8FEC" w14:textId="77777777" w:rsidR="004C13B3" w:rsidRPr="004C13B3" w:rsidRDefault="004C13B3" w:rsidP="004C13B3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4C13B3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4C13B3">
        <w:rPr>
          <w:rFonts w:ascii="Times New Roman" w:hAnsi="Times New Roman" w:cs="Times New Roman"/>
          <w:i/>
          <w:sz w:val="20"/>
          <w:szCs w:val="20"/>
        </w:rPr>
        <w:t>p</w:t>
      </w:r>
      <w:r w:rsidRPr="004C13B3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4C13B3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4C13B3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500A5711" w14:textId="77777777" w:rsidR="00510EA7" w:rsidRPr="00E16217" w:rsidRDefault="00510EA7" w:rsidP="00510EA7">
      <w:pPr>
        <w:rPr>
          <w:rFonts w:ascii="Times New Roman" w:hAnsi="Times New Roman" w:cs="Times New Roman"/>
          <w:sz w:val="20"/>
          <w:szCs w:val="20"/>
        </w:rPr>
      </w:pPr>
    </w:p>
    <w:p w14:paraId="1D8A9A3F" w14:textId="0A36CE3D" w:rsidR="00275221" w:rsidRDefault="008625C1" w:rsidP="00275221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7392BBDF" wp14:editId="657ACD16">
            <wp:extent cx="5943600" cy="4173855"/>
            <wp:effectExtent l="0" t="0" r="0" b="17145"/>
            <wp:docPr id="72" name="Chart 7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6"/>
              </a:graphicData>
            </a:graphic>
          </wp:inline>
        </w:drawing>
      </w:r>
    </w:p>
    <w:p w14:paraId="3C3E8A42" w14:textId="77777777" w:rsidR="00E16217" w:rsidRDefault="00275221" w:rsidP="00E16217">
      <w:pPr>
        <w:contextualSpacing/>
        <w:rPr>
          <w:rFonts w:ascii="Times New Roman" w:hAnsi="Times New Roman" w:cs="Times New Roman"/>
          <w:color w:val="FF0000"/>
          <w:sz w:val="24"/>
          <w:szCs w:val="24"/>
        </w:rPr>
      </w:pPr>
      <w:r w:rsidRPr="0087558C">
        <w:rPr>
          <w:rFonts w:ascii="Times New Roman" w:eastAsia="Times New Roman" w:hAnsi="Times New Roman" w:cs="Times New Roman"/>
          <w:sz w:val="24"/>
          <w:szCs w:val="24"/>
        </w:rPr>
        <w:t xml:space="preserve">Figure. </w:t>
      </w:r>
      <w:r w:rsidR="00783E80">
        <w:rPr>
          <w:rFonts w:ascii="Times New Roman" w:eastAsia="Times New Roman" w:hAnsi="Times New Roman" w:cs="Times New Roman"/>
          <w:sz w:val="24"/>
          <w:szCs w:val="24"/>
        </w:rPr>
        <w:t>R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EF24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ith 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</w:rPr>
        <w:t>β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</w:rPr>
        <w:t>=1 and β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 0.1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 were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me as the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results obtained from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 0.1 paire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with a short intervention phase, divided by 10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E162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16217">
        <w:rPr>
          <w:rFonts w:ascii="Times New Roman" w:hAnsi="Times New Roman" w:cs="Times New Roman"/>
          <w:sz w:val="24"/>
          <w:szCs w:val="24"/>
        </w:rPr>
        <w:t>All the RBs were acceptable (|RB|&lt; 0.05).</w:t>
      </w:r>
    </w:p>
    <w:p w14:paraId="694C36E1" w14:textId="257608DB" w:rsidR="00275221" w:rsidRDefault="00275221" w:rsidP="00275221">
      <w:pPr>
        <w:contextualSpacing/>
        <w:rPr>
          <w:rFonts w:ascii="Times New Roman" w:hAnsi="Times New Roman" w:cs="Times New Roman"/>
          <w:color w:val="FF0000"/>
          <w:sz w:val="24"/>
          <w:szCs w:val="24"/>
        </w:rPr>
      </w:pPr>
    </w:p>
    <w:p w14:paraId="22D74971" w14:textId="0C63B486" w:rsidR="00275221" w:rsidRPr="000A246A" w:rsidRDefault="00275221" w:rsidP="00275221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their interactions on relative bias for </w:t>
      </w:r>
      <w:r w:rsidRPr="0015216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275221" w:rsidRPr="00783E80" w14:paraId="7D57A2A5" w14:textId="77777777" w:rsidTr="00EF249C">
        <w:tc>
          <w:tcPr>
            <w:tcW w:w="2155" w:type="dxa"/>
          </w:tcPr>
          <w:p w14:paraId="38294B6B" w14:textId="77777777" w:rsidR="00275221" w:rsidRPr="00783E80" w:rsidRDefault="00275221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233F19C5" w14:textId="77777777" w:rsidR="00275221" w:rsidRPr="00783E80" w:rsidRDefault="00275221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46CC627F" w14:textId="77777777" w:rsidR="00275221" w:rsidRPr="00783E80" w:rsidRDefault="00275221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29EB8A5D" w14:textId="77777777" w:rsidR="00275221" w:rsidRPr="00783E80" w:rsidRDefault="00275221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4C27DEA9" w14:textId="77777777" w:rsidR="00275221" w:rsidRPr="00783E80" w:rsidRDefault="00275221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3095E12C" w14:textId="77777777" w:rsidR="00275221" w:rsidRPr="00783E80" w:rsidRDefault="00275221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00EC1E6B" w14:textId="77777777" w:rsidR="00275221" w:rsidRPr="00783E80" w:rsidRDefault="00275221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EF249C" w:rsidRPr="00783E80" w14:paraId="57032560" w14:textId="77777777" w:rsidTr="00EF249C">
        <w:tc>
          <w:tcPr>
            <w:tcW w:w="2155" w:type="dxa"/>
          </w:tcPr>
          <w:p w14:paraId="2607817D" w14:textId="77777777" w:rsidR="00EF249C" w:rsidRPr="00783E80" w:rsidRDefault="00EF249C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08FF6CDC" w14:textId="382D897B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49FFDC3C" w14:textId="07A406EE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002716</w:t>
            </w:r>
          </w:p>
        </w:tc>
        <w:tc>
          <w:tcPr>
            <w:tcW w:w="1356" w:type="dxa"/>
          </w:tcPr>
          <w:p w14:paraId="77B0B8FE" w14:textId="3AF8512C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000151</w:t>
            </w:r>
          </w:p>
        </w:tc>
        <w:tc>
          <w:tcPr>
            <w:tcW w:w="1073" w:type="dxa"/>
          </w:tcPr>
          <w:p w14:paraId="51B5E840" w14:textId="622EE8B0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319.11</w:t>
            </w:r>
          </w:p>
        </w:tc>
        <w:tc>
          <w:tcPr>
            <w:tcW w:w="1151" w:type="dxa"/>
          </w:tcPr>
          <w:p w14:paraId="4A9BC261" w14:textId="1C60F0EE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547CE8FD" w14:textId="13253670" w:rsidR="00EF249C" w:rsidRPr="00A15319" w:rsidRDefault="00EF249C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3344</w:t>
            </w:r>
            <w:r w:rsidR="004C13B3" w:rsidRPr="00A1531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EF249C" w:rsidRPr="00783E80" w14:paraId="39F2A540" w14:textId="77777777" w:rsidTr="00EF249C">
        <w:tc>
          <w:tcPr>
            <w:tcW w:w="2155" w:type="dxa"/>
          </w:tcPr>
          <w:p w14:paraId="2EBDAA32" w14:textId="77777777" w:rsidR="00EF249C" w:rsidRPr="00783E80" w:rsidRDefault="00EF249C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3D36FD3B" w14:textId="508C4F3A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019D9BB3" w14:textId="6C042DE8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003647</w:t>
            </w:r>
          </w:p>
        </w:tc>
        <w:tc>
          <w:tcPr>
            <w:tcW w:w="1356" w:type="dxa"/>
          </w:tcPr>
          <w:p w14:paraId="166ADEA6" w14:textId="07742E01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001823</w:t>
            </w:r>
          </w:p>
        </w:tc>
        <w:tc>
          <w:tcPr>
            <w:tcW w:w="1073" w:type="dxa"/>
          </w:tcPr>
          <w:p w14:paraId="1CEC37C3" w14:textId="4B6F636E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3857.15</w:t>
            </w:r>
          </w:p>
        </w:tc>
        <w:tc>
          <w:tcPr>
            <w:tcW w:w="1151" w:type="dxa"/>
          </w:tcPr>
          <w:p w14:paraId="2D23EE53" w14:textId="229B6A8B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567AA401" w14:textId="15A62DF2" w:rsidR="00EF249C" w:rsidRPr="00A15319" w:rsidRDefault="00EF249C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4490</w:t>
            </w:r>
            <w:r w:rsidR="004C13B3" w:rsidRPr="00A1531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EF249C" w:rsidRPr="00783E80" w14:paraId="5F59D496" w14:textId="77777777" w:rsidTr="00EF249C">
        <w:tc>
          <w:tcPr>
            <w:tcW w:w="2155" w:type="dxa"/>
          </w:tcPr>
          <w:p w14:paraId="2CBA532E" w14:textId="77777777" w:rsidR="00EF249C" w:rsidRPr="00783E80" w:rsidRDefault="00EF249C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0315D7C4" w14:textId="54975BED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78033BB0" w14:textId="3B5339CB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000004</w:t>
            </w:r>
          </w:p>
        </w:tc>
        <w:tc>
          <w:tcPr>
            <w:tcW w:w="1356" w:type="dxa"/>
          </w:tcPr>
          <w:p w14:paraId="2F15C5B4" w14:textId="73C52FCE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000004</w:t>
            </w:r>
          </w:p>
        </w:tc>
        <w:tc>
          <w:tcPr>
            <w:tcW w:w="1073" w:type="dxa"/>
          </w:tcPr>
          <w:p w14:paraId="714E510C" w14:textId="07FC2E1E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9.29</w:t>
            </w:r>
          </w:p>
        </w:tc>
        <w:tc>
          <w:tcPr>
            <w:tcW w:w="1151" w:type="dxa"/>
          </w:tcPr>
          <w:p w14:paraId="64881E36" w14:textId="44FB62AF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43</w:t>
            </w:r>
          </w:p>
        </w:tc>
        <w:tc>
          <w:tcPr>
            <w:tcW w:w="1039" w:type="dxa"/>
          </w:tcPr>
          <w:p w14:paraId="54FBEA56" w14:textId="037125B5" w:rsidR="00EF249C" w:rsidRPr="00A15319" w:rsidRDefault="00EF249C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05</w:t>
            </w:r>
          </w:p>
        </w:tc>
      </w:tr>
      <w:tr w:rsidR="00EF249C" w:rsidRPr="00783E80" w14:paraId="6EC6A8C1" w14:textId="77777777" w:rsidTr="00EF249C">
        <w:tc>
          <w:tcPr>
            <w:tcW w:w="2155" w:type="dxa"/>
          </w:tcPr>
          <w:p w14:paraId="143D5530" w14:textId="77777777" w:rsidR="00EF249C" w:rsidRPr="00783E80" w:rsidRDefault="00EF249C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0FF9CBFC" w14:textId="43F663C3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7D134933" w14:textId="57A37585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001711</w:t>
            </w:r>
          </w:p>
        </w:tc>
        <w:tc>
          <w:tcPr>
            <w:tcW w:w="1356" w:type="dxa"/>
          </w:tcPr>
          <w:p w14:paraId="67EC34BE" w14:textId="1F2929C0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000048</w:t>
            </w:r>
          </w:p>
        </w:tc>
        <w:tc>
          <w:tcPr>
            <w:tcW w:w="1073" w:type="dxa"/>
          </w:tcPr>
          <w:p w14:paraId="6BB049BE" w14:textId="17D72D84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100.52</w:t>
            </w:r>
          </w:p>
        </w:tc>
        <w:tc>
          <w:tcPr>
            <w:tcW w:w="1151" w:type="dxa"/>
          </w:tcPr>
          <w:p w14:paraId="6509ED5D" w14:textId="6E20DF99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48E405FD" w14:textId="233D6CCA" w:rsidR="00EF249C" w:rsidRPr="00A15319" w:rsidRDefault="00EF249C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2106</w:t>
            </w:r>
            <w:r w:rsidR="004C13B3" w:rsidRPr="00A1531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EF249C" w:rsidRPr="00783E80" w14:paraId="0128BD5B" w14:textId="77777777" w:rsidTr="00EF249C">
        <w:tc>
          <w:tcPr>
            <w:tcW w:w="2155" w:type="dxa"/>
          </w:tcPr>
          <w:p w14:paraId="5644D8E4" w14:textId="77777777" w:rsidR="00EF249C" w:rsidRPr="00783E80" w:rsidRDefault="00EF249C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2A418882" w14:textId="6DE2486A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2F1EA95C" w14:textId="48DCFE47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000022</w:t>
            </w:r>
          </w:p>
        </w:tc>
        <w:tc>
          <w:tcPr>
            <w:tcW w:w="1356" w:type="dxa"/>
          </w:tcPr>
          <w:p w14:paraId="465408DC" w14:textId="515B6BF5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000001</w:t>
            </w:r>
          </w:p>
        </w:tc>
        <w:tc>
          <w:tcPr>
            <w:tcW w:w="1073" w:type="dxa"/>
          </w:tcPr>
          <w:p w14:paraId="20E4C2FB" w14:textId="0DE6C587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2.64</w:t>
            </w:r>
          </w:p>
        </w:tc>
        <w:tc>
          <w:tcPr>
            <w:tcW w:w="1151" w:type="dxa"/>
          </w:tcPr>
          <w:p w14:paraId="0318CF9C" w14:textId="2048E941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64</w:t>
            </w:r>
          </w:p>
        </w:tc>
        <w:tc>
          <w:tcPr>
            <w:tcW w:w="1039" w:type="dxa"/>
          </w:tcPr>
          <w:p w14:paraId="69E13E87" w14:textId="5DAEAF87" w:rsidR="00EF249C" w:rsidRPr="00A15319" w:rsidRDefault="00EF249C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28</w:t>
            </w:r>
          </w:p>
        </w:tc>
      </w:tr>
      <w:tr w:rsidR="00EF249C" w:rsidRPr="00783E80" w14:paraId="4144FA0C" w14:textId="77777777" w:rsidTr="00EF249C">
        <w:tc>
          <w:tcPr>
            <w:tcW w:w="2155" w:type="dxa"/>
          </w:tcPr>
          <w:p w14:paraId="12F4FD4A" w14:textId="77777777" w:rsidR="00EF249C" w:rsidRPr="00783E80" w:rsidRDefault="00EF249C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5BA5C052" w14:textId="2C9C3953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00CFF73A" w14:textId="147B100A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000004</w:t>
            </w:r>
          </w:p>
        </w:tc>
        <w:tc>
          <w:tcPr>
            <w:tcW w:w="1356" w:type="dxa"/>
          </w:tcPr>
          <w:p w14:paraId="454C1761" w14:textId="6BE49612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000002</w:t>
            </w:r>
          </w:p>
        </w:tc>
        <w:tc>
          <w:tcPr>
            <w:tcW w:w="1073" w:type="dxa"/>
          </w:tcPr>
          <w:p w14:paraId="1329BDA2" w14:textId="22BB11D0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4.63</w:t>
            </w:r>
          </w:p>
        </w:tc>
        <w:tc>
          <w:tcPr>
            <w:tcW w:w="1151" w:type="dxa"/>
          </w:tcPr>
          <w:p w14:paraId="435CA32D" w14:textId="0C8E4CEC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163</w:t>
            </w:r>
          </w:p>
        </w:tc>
        <w:tc>
          <w:tcPr>
            <w:tcW w:w="1039" w:type="dxa"/>
          </w:tcPr>
          <w:p w14:paraId="53ECDF72" w14:textId="630D5581" w:rsidR="00EF249C" w:rsidRPr="00A15319" w:rsidRDefault="00EF249C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05</w:t>
            </w:r>
          </w:p>
        </w:tc>
      </w:tr>
      <w:tr w:rsidR="00EF249C" w:rsidRPr="00783E80" w14:paraId="24273226" w14:textId="77777777" w:rsidTr="00EF249C">
        <w:tc>
          <w:tcPr>
            <w:tcW w:w="2155" w:type="dxa"/>
          </w:tcPr>
          <w:p w14:paraId="0E396BD7" w14:textId="77777777" w:rsidR="00EF249C" w:rsidRPr="00783E80" w:rsidRDefault="00EF249C" w:rsidP="00783E80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4BEAC38A" w14:textId="71BFFEAA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085C53F6" w14:textId="3F070ADF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000017</w:t>
            </w:r>
          </w:p>
        </w:tc>
        <w:tc>
          <w:tcPr>
            <w:tcW w:w="1356" w:type="dxa"/>
          </w:tcPr>
          <w:p w14:paraId="590DBB23" w14:textId="7EE30084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783E80">
              <w:rPr>
                <w:rFonts w:ascii="Times New Roman" w:hAnsi="Times New Roman" w:cs="Times New Roman"/>
                <w:color w:val="000000" w:themeColor="text1"/>
              </w:rPr>
              <w:t>0.00000000</w:t>
            </w:r>
          </w:p>
        </w:tc>
        <w:tc>
          <w:tcPr>
            <w:tcW w:w="1073" w:type="dxa"/>
          </w:tcPr>
          <w:p w14:paraId="7ED12572" w14:textId="77777777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389690A8" w14:textId="77777777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03385BD2" w14:textId="77777777" w:rsidR="00EF249C" w:rsidRPr="00783E80" w:rsidRDefault="00EF249C" w:rsidP="00783E80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4194AA67" w14:textId="77777777" w:rsidR="004C13B3" w:rsidRDefault="00EF249C" w:rsidP="000E46AC">
      <w:pPr>
        <w:contextualSpacing/>
        <w:rPr>
          <w:rFonts w:ascii="Times New Roman" w:hAnsi="Times New Roman" w:cs="Times New Roman"/>
          <w:sz w:val="20"/>
          <w:szCs w:val="20"/>
        </w:rPr>
      </w:pPr>
      <w:r w:rsidRPr="00510EA7">
        <w:rPr>
          <w:rFonts w:ascii="Times New Roman" w:hAnsi="Times New Roman" w:cs="Times New Roman"/>
          <w:sz w:val="20"/>
          <w:szCs w:val="20"/>
        </w:rPr>
        <w:t xml:space="preserve">Note. Type I SS and Mean Square of </w:t>
      </w:r>
      <w:r w:rsidR="00510EA7" w:rsidRPr="00510EA7">
        <w:rPr>
          <w:rFonts w:ascii="Times New Roman" w:hAnsi="Times New Roman" w:cs="Times New Roman"/>
          <w:sz w:val="20"/>
          <w:szCs w:val="20"/>
        </w:rPr>
        <w:t>missing rate</w:t>
      </w:r>
      <w:r w:rsidRPr="00510EA7">
        <w:rPr>
          <w:rFonts w:ascii="Times New Roman" w:hAnsi="Times New Roman" w:cs="Times New Roman"/>
          <w:sz w:val="20"/>
          <w:szCs w:val="20"/>
        </w:rPr>
        <w:t xml:space="preserve">, autocorrelation, and their interaction on relative bias for </w:t>
      </w:r>
      <w:r w:rsidRPr="00510EA7">
        <w:rPr>
          <w:rFonts w:ascii="Times New Roman" w:eastAsia="Times New Roman" w:hAnsi="Times New Roman" w:cs="Times New Roman"/>
          <w:sz w:val="20"/>
          <w:szCs w:val="20"/>
        </w:rPr>
        <w:t>β</w:t>
      </w:r>
      <w:r w:rsidR="00510EA7">
        <w:rPr>
          <w:rFonts w:ascii="Times New Roman" w:eastAsia="Times New Roman" w:hAnsi="Times New Roman" w:cs="Times New Roman"/>
          <w:sz w:val="20"/>
          <w:szCs w:val="20"/>
          <w:vertAlign w:val="subscript"/>
        </w:rPr>
        <w:t>3</w:t>
      </w:r>
      <w:r w:rsidRPr="00510EA7">
        <w:rPr>
          <w:rFonts w:ascii="Times New Roman" w:eastAsia="Times New Roman" w:hAnsi="Times New Roman" w:cs="Times New Roman"/>
          <w:sz w:val="20"/>
          <w:szCs w:val="20"/>
        </w:rPr>
        <w:t xml:space="preserve"> were  1/100 times of the </w:t>
      </w:r>
      <w:r w:rsidRPr="00510EA7">
        <w:rPr>
          <w:rFonts w:ascii="Times New Roman" w:hAnsi="Times New Roman" w:cs="Times New Roman"/>
          <w:sz w:val="20"/>
          <w:szCs w:val="20"/>
        </w:rPr>
        <w:t>results obtained from β</w:t>
      </w:r>
      <w:r w:rsidRPr="00510EA7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510EA7">
        <w:rPr>
          <w:rFonts w:ascii="Times New Roman" w:hAnsi="Times New Roman" w:cs="Times New Roman"/>
          <w:sz w:val="20"/>
          <w:szCs w:val="20"/>
        </w:rPr>
        <w:t>= β</w:t>
      </w:r>
      <w:r w:rsidRPr="00510EA7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510EA7">
        <w:rPr>
          <w:rFonts w:ascii="Times New Roman" w:hAnsi="Times New Roman" w:cs="Times New Roman"/>
          <w:sz w:val="20"/>
          <w:szCs w:val="20"/>
        </w:rPr>
        <w:t>= β</w:t>
      </w:r>
      <w:r w:rsidRPr="00510EA7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510EA7">
        <w:rPr>
          <w:rFonts w:ascii="Times New Roman" w:hAnsi="Times New Roman" w:cs="Times New Roman"/>
          <w:sz w:val="20"/>
          <w:szCs w:val="20"/>
        </w:rPr>
        <w:t xml:space="preserve">= 0.1 paired with a short intervention phase. Therefore, the F values and p values of </w:t>
      </w:r>
      <w:r w:rsidR="00510EA7" w:rsidRPr="00510EA7">
        <w:rPr>
          <w:rFonts w:ascii="Times New Roman" w:hAnsi="Times New Roman" w:cs="Times New Roman"/>
          <w:sz w:val="20"/>
          <w:szCs w:val="20"/>
        </w:rPr>
        <w:t>missing rate</w:t>
      </w:r>
      <w:r w:rsidRPr="00510EA7">
        <w:rPr>
          <w:rFonts w:ascii="Times New Roman" w:hAnsi="Times New Roman" w:cs="Times New Roman"/>
          <w:sz w:val="20"/>
          <w:szCs w:val="20"/>
        </w:rPr>
        <w:t xml:space="preserve">, autocorrelation, and their interaction on relative bias for </w:t>
      </w:r>
      <w:r w:rsidRPr="00510EA7">
        <w:rPr>
          <w:rFonts w:ascii="Times New Roman" w:eastAsia="Times New Roman" w:hAnsi="Times New Roman" w:cs="Times New Roman"/>
          <w:sz w:val="20"/>
          <w:szCs w:val="20"/>
        </w:rPr>
        <w:t>β</w:t>
      </w:r>
      <w:r w:rsidRPr="00510EA7">
        <w:rPr>
          <w:rFonts w:ascii="Times New Roman" w:eastAsia="Times New Roman" w:hAnsi="Times New Roman" w:cs="Times New Roman"/>
          <w:sz w:val="20"/>
          <w:szCs w:val="20"/>
          <w:vertAlign w:val="subscript"/>
        </w:rPr>
        <w:t>3</w:t>
      </w:r>
      <w:r w:rsidRPr="00510EA7">
        <w:rPr>
          <w:rFonts w:ascii="Times New Roman" w:eastAsia="Times New Roman" w:hAnsi="Times New Roman" w:cs="Times New Roman"/>
          <w:sz w:val="20"/>
          <w:szCs w:val="20"/>
        </w:rPr>
        <w:t xml:space="preserve"> were  the same as results obtained from </w:t>
      </w:r>
      <w:r w:rsidRPr="00510EA7">
        <w:rPr>
          <w:rFonts w:ascii="Times New Roman" w:hAnsi="Times New Roman" w:cs="Times New Roman"/>
          <w:sz w:val="20"/>
          <w:szCs w:val="20"/>
        </w:rPr>
        <w:t>β</w:t>
      </w:r>
      <w:r w:rsidRPr="00510EA7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510EA7">
        <w:rPr>
          <w:rFonts w:ascii="Times New Roman" w:hAnsi="Times New Roman" w:cs="Times New Roman"/>
          <w:sz w:val="20"/>
          <w:szCs w:val="20"/>
        </w:rPr>
        <w:t>= β</w:t>
      </w:r>
      <w:r w:rsidRPr="00510EA7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510EA7">
        <w:rPr>
          <w:rFonts w:ascii="Times New Roman" w:hAnsi="Times New Roman" w:cs="Times New Roman"/>
          <w:sz w:val="20"/>
          <w:szCs w:val="20"/>
        </w:rPr>
        <w:t>= β</w:t>
      </w:r>
      <w:r w:rsidRPr="00510EA7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510EA7">
        <w:rPr>
          <w:rFonts w:ascii="Times New Roman" w:hAnsi="Times New Roman" w:cs="Times New Roman"/>
          <w:sz w:val="20"/>
          <w:szCs w:val="20"/>
        </w:rPr>
        <w:t>= 0.1 paired with a short intervention phase.</w:t>
      </w:r>
    </w:p>
    <w:p w14:paraId="3B88BEFF" w14:textId="77777777" w:rsidR="004C13B3" w:rsidRPr="004C13B3" w:rsidRDefault="004C13B3" w:rsidP="004C13B3">
      <w:pPr>
        <w:contextualSpacing/>
        <w:rPr>
          <w:rFonts w:ascii="Times New Roman" w:hAnsi="Times New Roman" w:cs="Times New Roman"/>
          <w:sz w:val="20"/>
          <w:szCs w:val="20"/>
        </w:rPr>
      </w:pPr>
      <w:r w:rsidRPr="004C13B3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4C13B3">
        <w:rPr>
          <w:rFonts w:ascii="Times New Roman" w:hAnsi="Times New Roman" w:cs="Times New Roman"/>
          <w:i/>
          <w:sz w:val="20"/>
          <w:szCs w:val="20"/>
        </w:rPr>
        <w:t>p</w:t>
      </w:r>
      <w:r w:rsidRPr="004C13B3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4C13B3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4C13B3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4BB061B6" w14:textId="7F5A0542" w:rsidR="00275221" w:rsidRPr="00510EA7" w:rsidRDefault="00275221" w:rsidP="000E46AC">
      <w:pPr>
        <w:contextualSpacing/>
        <w:rPr>
          <w:rFonts w:asciiTheme="majorHAnsi" w:eastAsiaTheme="majorEastAsia" w:hAnsiTheme="majorHAnsi" w:cstheme="majorBidi"/>
          <w:color w:val="1F4D78" w:themeColor="accent1" w:themeShade="7F"/>
          <w:sz w:val="20"/>
          <w:szCs w:val="20"/>
        </w:rPr>
      </w:pPr>
      <w:r w:rsidRPr="00510EA7">
        <w:rPr>
          <w:sz w:val="20"/>
          <w:szCs w:val="20"/>
        </w:rPr>
        <w:br w:type="page"/>
      </w:r>
    </w:p>
    <w:p w14:paraId="48A16C77" w14:textId="77777777" w:rsidR="00275221" w:rsidRDefault="00275221" w:rsidP="00275221">
      <w:pPr>
        <w:pStyle w:val="Heading3"/>
      </w:pPr>
      <w:bookmarkStart w:id="26" w:name="_Toc460835"/>
      <w:r w:rsidRPr="009E3FA4">
        <w:rPr>
          <w:szCs w:val="20"/>
        </w:rPr>
        <w:lastRenderedPageBreak/>
        <w:t xml:space="preserve">b. </w:t>
      </w:r>
      <w:r w:rsidRPr="009E3FA4">
        <w:t>RMSE</w:t>
      </w:r>
      <w:bookmarkEnd w:id="26"/>
    </w:p>
    <w:p w14:paraId="73CAF9E7" w14:textId="6787A878" w:rsidR="00275221" w:rsidRDefault="008625C1" w:rsidP="00275221">
      <w:r>
        <w:rPr>
          <w:noProof/>
          <w:lang w:eastAsia="zh-TW"/>
        </w:rPr>
        <w:drawing>
          <wp:inline distT="0" distB="0" distL="0" distR="0" wp14:anchorId="5A56E23A" wp14:editId="146732C8">
            <wp:extent cx="5943600" cy="4173855"/>
            <wp:effectExtent l="0" t="0" r="0" b="17145"/>
            <wp:docPr id="73" name="Chart 7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7"/>
              </a:graphicData>
            </a:graphic>
          </wp:inline>
        </w:drawing>
      </w:r>
    </w:p>
    <w:p w14:paraId="1D4D508C" w14:textId="77777777" w:rsidR="00761B2F" w:rsidRDefault="00275221" w:rsidP="00761B2F">
      <w:pPr>
        <w:contextualSpacing/>
        <w:rPr>
          <w:rFonts w:ascii="Times New Roman" w:hAnsi="Times New Roman" w:cs="Times New Roman"/>
          <w:sz w:val="24"/>
          <w:szCs w:val="24"/>
        </w:rPr>
      </w:pPr>
      <w:r w:rsidRPr="0087558C">
        <w:rPr>
          <w:rFonts w:ascii="Times New Roman" w:eastAsia="Times New Roman" w:hAnsi="Times New Roman" w:cs="Times New Roman"/>
          <w:sz w:val="24"/>
          <w:szCs w:val="24"/>
        </w:rPr>
        <w:t xml:space="preserve">Figure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EF24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ith 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</w:rPr>
        <w:t>β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</w:rPr>
        <w:t>=1 and β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</w:rPr>
        <w:t>= 0.1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 were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me as the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results obtained from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0.1 paired with a short intervention phase</w:t>
      </w:r>
      <w:r w:rsidR="00761B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761B2F">
        <w:rPr>
          <w:rFonts w:ascii="Times New Roman" w:hAnsi="Times New Roman" w:cs="Times New Roman"/>
          <w:sz w:val="24"/>
          <w:szCs w:val="24"/>
        </w:rPr>
        <w:t>All the RMSEs were acceptable (RMSE&lt; 1).</w:t>
      </w:r>
    </w:p>
    <w:p w14:paraId="16974E5C" w14:textId="77777777" w:rsidR="00275221" w:rsidRDefault="00275221" w:rsidP="00275221"/>
    <w:p w14:paraId="6C2C8C24" w14:textId="7661C5FE" w:rsidR="00275221" w:rsidRDefault="00275221" w:rsidP="00275221">
      <w:pPr>
        <w:spacing w:after="160" w:line="259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>, autocorrelation, model fitting, and 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 on RMSE</w:t>
      </w: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Pr="0015216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1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275221" w:rsidRPr="000E46AC" w14:paraId="7586D90C" w14:textId="77777777" w:rsidTr="00EF249C">
        <w:tc>
          <w:tcPr>
            <w:tcW w:w="2155" w:type="dxa"/>
          </w:tcPr>
          <w:p w14:paraId="04093B97" w14:textId="77777777" w:rsidR="00275221" w:rsidRPr="000E46A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713FC2BB" w14:textId="77777777" w:rsidR="00275221" w:rsidRPr="000E46A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361E6696" w14:textId="77777777" w:rsidR="00275221" w:rsidRPr="000E46A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47525CA3" w14:textId="77777777" w:rsidR="00275221" w:rsidRPr="000E46A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3DB8B261" w14:textId="77777777" w:rsidR="00275221" w:rsidRPr="000E46A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71A012EB" w14:textId="77777777" w:rsidR="00275221" w:rsidRPr="000E46A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2502BFDA" w14:textId="77777777" w:rsidR="00275221" w:rsidRPr="000E46A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275221" w:rsidRPr="004C13B3" w14:paraId="5B6142D4" w14:textId="77777777" w:rsidTr="00EF249C">
        <w:tc>
          <w:tcPr>
            <w:tcW w:w="2155" w:type="dxa"/>
          </w:tcPr>
          <w:p w14:paraId="51418CCE" w14:textId="77777777" w:rsidR="00275221" w:rsidRPr="004C13B3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5AC3A6F5" w14:textId="77777777" w:rsidR="00275221" w:rsidRPr="004C13B3" w:rsidRDefault="00275221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1EE8E2F7" w14:textId="77777777" w:rsidR="00275221" w:rsidRPr="004C13B3" w:rsidRDefault="00275221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color w:val="000000" w:themeColor="text1"/>
              </w:rPr>
              <w:t>0.11739909</w:t>
            </w:r>
          </w:p>
        </w:tc>
        <w:tc>
          <w:tcPr>
            <w:tcW w:w="1356" w:type="dxa"/>
          </w:tcPr>
          <w:p w14:paraId="6757EF07" w14:textId="77777777" w:rsidR="00275221" w:rsidRPr="004C13B3" w:rsidRDefault="00275221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color w:val="000000" w:themeColor="text1"/>
              </w:rPr>
              <w:t>0.00652217</w:t>
            </w:r>
          </w:p>
        </w:tc>
        <w:tc>
          <w:tcPr>
            <w:tcW w:w="1073" w:type="dxa"/>
          </w:tcPr>
          <w:p w14:paraId="3379BC75" w14:textId="77777777" w:rsidR="00275221" w:rsidRPr="004C13B3" w:rsidRDefault="00275221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color w:val="000000" w:themeColor="text1"/>
              </w:rPr>
              <w:t>2224.94</w:t>
            </w:r>
          </w:p>
        </w:tc>
        <w:tc>
          <w:tcPr>
            <w:tcW w:w="1151" w:type="dxa"/>
          </w:tcPr>
          <w:p w14:paraId="603F90F8" w14:textId="77777777" w:rsidR="00275221" w:rsidRPr="004C13B3" w:rsidRDefault="00275221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01A96A57" w14:textId="56E893D7" w:rsidR="00275221" w:rsidRPr="00A15319" w:rsidRDefault="00275221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9195</w:t>
            </w:r>
            <w:r w:rsidR="004C13B3" w:rsidRPr="00A1531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275221" w:rsidRPr="004C13B3" w14:paraId="2C8C4C0C" w14:textId="77777777" w:rsidTr="00EF249C">
        <w:tc>
          <w:tcPr>
            <w:tcW w:w="2155" w:type="dxa"/>
          </w:tcPr>
          <w:p w14:paraId="3D4D93D6" w14:textId="77777777" w:rsidR="00275221" w:rsidRPr="004C13B3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642D4F5B" w14:textId="77777777" w:rsidR="00275221" w:rsidRPr="004C13B3" w:rsidRDefault="00275221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394A555D" w14:textId="77777777" w:rsidR="00275221" w:rsidRPr="004C13B3" w:rsidRDefault="00275221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color w:val="000000" w:themeColor="text1"/>
              </w:rPr>
              <w:t>0.00726465</w:t>
            </w:r>
          </w:p>
        </w:tc>
        <w:tc>
          <w:tcPr>
            <w:tcW w:w="1356" w:type="dxa"/>
          </w:tcPr>
          <w:p w14:paraId="73B99B90" w14:textId="77777777" w:rsidR="00275221" w:rsidRPr="004C13B3" w:rsidRDefault="00275221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color w:val="000000" w:themeColor="text1"/>
              </w:rPr>
              <w:t>0.00363232</w:t>
            </w:r>
          </w:p>
        </w:tc>
        <w:tc>
          <w:tcPr>
            <w:tcW w:w="1073" w:type="dxa"/>
          </w:tcPr>
          <w:p w14:paraId="3291C7CB" w14:textId="77777777" w:rsidR="00275221" w:rsidRPr="004C13B3" w:rsidRDefault="00275221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color w:val="000000" w:themeColor="text1"/>
              </w:rPr>
              <w:t>1239.12</w:t>
            </w:r>
          </w:p>
        </w:tc>
        <w:tc>
          <w:tcPr>
            <w:tcW w:w="1151" w:type="dxa"/>
          </w:tcPr>
          <w:p w14:paraId="1DAA808E" w14:textId="77777777" w:rsidR="00275221" w:rsidRPr="004C13B3" w:rsidRDefault="00275221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311277D7" w14:textId="33FE1BFE" w:rsidR="00275221" w:rsidRPr="00A15319" w:rsidRDefault="00275221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569</w:t>
            </w:r>
            <w:r w:rsidR="00A15319" w:rsidRPr="00A1531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275221" w:rsidRPr="000E46AC" w14:paraId="404CA2FD" w14:textId="77777777" w:rsidTr="00EF249C">
        <w:tc>
          <w:tcPr>
            <w:tcW w:w="2155" w:type="dxa"/>
          </w:tcPr>
          <w:p w14:paraId="1D4E3324" w14:textId="77777777" w:rsidR="00275221" w:rsidRPr="000E46A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5C0CAA31" w14:textId="77777777" w:rsidR="00275221" w:rsidRPr="000E46AC" w:rsidRDefault="00275221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6CEA09E4" w14:textId="77777777" w:rsidR="00275221" w:rsidRPr="000E46AC" w:rsidRDefault="00275221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0.00018147</w:t>
            </w:r>
          </w:p>
        </w:tc>
        <w:tc>
          <w:tcPr>
            <w:tcW w:w="1356" w:type="dxa"/>
          </w:tcPr>
          <w:p w14:paraId="698A65D7" w14:textId="77777777" w:rsidR="00275221" w:rsidRPr="000E46AC" w:rsidRDefault="00275221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0.00018147</w:t>
            </w:r>
          </w:p>
        </w:tc>
        <w:tc>
          <w:tcPr>
            <w:tcW w:w="1073" w:type="dxa"/>
          </w:tcPr>
          <w:p w14:paraId="7D71C63D" w14:textId="77777777" w:rsidR="00275221" w:rsidRPr="000E46AC" w:rsidRDefault="00275221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61.90</w:t>
            </w:r>
          </w:p>
        </w:tc>
        <w:tc>
          <w:tcPr>
            <w:tcW w:w="1151" w:type="dxa"/>
          </w:tcPr>
          <w:p w14:paraId="10CF09E6" w14:textId="77777777" w:rsidR="00275221" w:rsidRPr="000E46AC" w:rsidRDefault="00275221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71BB7A38" w14:textId="77777777" w:rsidR="00275221" w:rsidRPr="00A15319" w:rsidRDefault="00275221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14</w:t>
            </w:r>
          </w:p>
        </w:tc>
      </w:tr>
      <w:tr w:rsidR="00275221" w:rsidRPr="000E46AC" w14:paraId="49059A74" w14:textId="77777777" w:rsidTr="00EF249C">
        <w:tc>
          <w:tcPr>
            <w:tcW w:w="2155" w:type="dxa"/>
          </w:tcPr>
          <w:p w14:paraId="5715AC6F" w14:textId="77777777" w:rsidR="00275221" w:rsidRPr="000E46A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75850712" w14:textId="77777777" w:rsidR="00275221" w:rsidRPr="000E46AC" w:rsidRDefault="00275221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0B6D3B33" w14:textId="77777777" w:rsidR="00275221" w:rsidRPr="000E46AC" w:rsidRDefault="00275221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0.00214168</w:t>
            </w:r>
          </w:p>
        </w:tc>
        <w:tc>
          <w:tcPr>
            <w:tcW w:w="1356" w:type="dxa"/>
          </w:tcPr>
          <w:p w14:paraId="7884B82A" w14:textId="77777777" w:rsidR="00275221" w:rsidRPr="000E46AC" w:rsidRDefault="00275221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0.00005949</w:t>
            </w:r>
          </w:p>
        </w:tc>
        <w:tc>
          <w:tcPr>
            <w:tcW w:w="1073" w:type="dxa"/>
          </w:tcPr>
          <w:p w14:paraId="169A1CA5" w14:textId="77777777" w:rsidR="00275221" w:rsidRPr="000E46AC" w:rsidRDefault="00275221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20.29</w:t>
            </w:r>
          </w:p>
        </w:tc>
        <w:tc>
          <w:tcPr>
            <w:tcW w:w="1151" w:type="dxa"/>
          </w:tcPr>
          <w:p w14:paraId="3149A34F" w14:textId="77777777" w:rsidR="00275221" w:rsidRPr="000E46AC" w:rsidRDefault="00275221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710ADE78" w14:textId="77777777" w:rsidR="00275221" w:rsidRPr="00A15319" w:rsidRDefault="00275221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168</w:t>
            </w:r>
          </w:p>
        </w:tc>
      </w:tr>
      <w:tr w:rsidR="00275221" w:rsidRPr="000E46AC" w14:paraId="06855A76" w14:textId="77777777" w:rsidTr="00EF249C">
        <w:tc>
          <w:tcPr>
            <w:tcW w:w="2155" w:type="dxa"/>
          </w:tcPr>
          <w:p w14:paraId="77032D87" w14:textId="77777777" w:rsidR="00275221" w:rsidRPr="000E46A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4FF688A1" w14:textId="77777777" w:rsidR="00275221" w:rsidRPr="000E46AC" w:rsidRDefault="00275221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3FE47A9B" w14:textId="77777777" w:rsidR="00275221" w:rsidRPr="000E46AC" w:rsidRDefault="00275221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0.00053527</w:t>
            </w:r>
          </w:p>
        </w:tc>
        <w:tc>
          <w:tcPr>
            <w:tcW w:w="1356" w:type="dxa"/>
          </w:tcPr>
          <w:p w14:paraId="3B405849" w14:textId="77777777" w:rsidR="00275221" w:rsidRPr="000E46AC" w:rsidRDefault="00275221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0.00002974</w:t>
            </w:r>
          </w:p>
        </w:tc>
        <w:tc>
          <w:tcPr>
            <w:tcW w:w="1073" w:type="dxa"/>
          </w:tcPr>
          <w:p w14:paraId="2E87C967" w14:textId="77777777" w:rsidR="00275221" w:rsidRPr="000E46AC" w:rsidRDefault="00275221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10.14</w:t>
            </w:r>
          </w:p>
        </w:tc>
        <w:tc>
          <w:tcPr>
            <w:tcW w:w="1151" w:type="dxa"/>
          </w:tcPr>
          <w:p w14:paraId="2A4648F0" w14:textId="77777777" w:rsidR="00275221" w:rsidRPr="000E46AC" w:rsidRDefault="00275221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6568F4D4" w14:textId="77777777" w:rsidR="00275221" w:rsidRPr="00A15319" w:rsidRDefault="00275221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42</w:t>
            </w:r>
          </w:p>
        </w:tc>
      </w:tr>
      <w:tr w:rsidR="00275221" w:rsidRPr="000E46AC" w14:paraId="54EB68C0" w14:textId="77777777" w:rsidTr="00EF249C">
        <w:tc>
          <w:tcPr>
            <w:tcW w:w="2155" w:type="dxa"/>
          </w:tcPr>
          <w:p w14:paraId="44EC147E" w14:textId="77777777" w:rsidR="00275221" w:rsidRPr="000E46A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2FDB0562" w14:textId="77777777" w:rsidR="00275221" w:rsidRPr="000E46AC" w:rsidRDefault="00275221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006A51C1" w14:textId="77777777" w:rsidR="00275221" w:rsidRPr="000E46AC" w:rsidRDefault="00275221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0.00004357</w:t>
            </w:r>
          </w:p>
        </w:tc>
        <w:tc>
          <w:tcPr>
            <w:tcW w:w="1356" w:type="dxa"/>
          </w:tcPr>
          <w:p w14:paraId="09CF01BA" w14:textId="77777777" w:rsidR="00275221" w:rsidRPr="000E46AC" w:rsidRDefault="00275221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0.00002178</w:t>
            </w:r>
          </w:p>
        </w:tc>
        <w:tc>
          <w:tcPr>
            <w:tcW w:w="1073" w:type="dxa"/>
          </w:tcPr>
          <w:p w14:paraId="65820147" w14:textId="77777777" w:rsidR="00275221" w:rsidRPr="000E46AC" w:rsidRDefault="00275221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7.43</w:t>
            </w:r>
          </w:p>
        </w:tc>
        <w:tc>
          <w:tcPr>
            <w:tcW w:w="1151" w:type="dxa"/>
          </w:tcPr>
          <w:p w14:paraId="4777FBCA" w14:textId="77777777" w:rsidR="00275221" w:rsidRPr="000E46AC" w:rsidRDefault="00275221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0.0020</w:t>
            </w:r>
          </w:p>
        </w:tc>
        <w:tc>
          <w:tcPr>
            <w:tcW w:w="1039" w:type="dxa"/>
          </w:tcPr>
          <w:p w14:paraId="61034142" w14:textId="77777777" w:rsidR="00275221" w:rsidRPr="00A15319" w:rsidRDefault="00275221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03</w:t>
            </w:r>
          </w:p>
        </w:tc>
      </w:tr>
      <w:tr w:rsidR="00275221" w:rsidRPr="000E46AC" w14:paraId="7FD73042" w14:textId="77777777" w:rsidTr="00EF249C">
        <w:tc>
          <w:tcPr>
            <w:tcW w:w="2155" w:type="dxa"/>
          </w:tcPr>
          <w:p w14:paraId="661E7D8A" w14:textId="77777777" w:rsidR="00275221" w:rsidRPr="000E46A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3AC317A3" w14:textId="77777777" w:rsidR="00275221" w:rsidRPr="000E46AC" w:rsidRDefault="00275221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696E8F65" w14:textId="77777777" w:rsidR="00275221" w:rsidRPr="000E46AC" w:rsidRDefault="00275221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0.00010553</w:t>
            </w:r>
          </w:p>
        </w:tc>
        <w:tc>
          <w:tcPr>
            <w:tcW w:w="1356" w:type="dxa"/>
          </w:tcPr>
          <w:p w14:paraId="518004F6" w14:textId="77777777" w:rsidR="00275221" w:rsidRPr="000E46AC" w:rsidRDefault="00275221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0.00000293</w:t>
            </w:r>
          </w:p>
        </w:tc>
        <w:tc>
          <w:tcPr>
            <w:tcW w:w="1073" w:type="dxa"/>
          </w:tcPr>
          <w:p w14:paraId="374B2117" w14:textId="77777777" w:rsidR="00275221" w:rsidRPr="000E46AC" w:rsidRDefault="00275221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58415362" w14:textId="77777777" w:rsidR="00275221" w:rsidRPr="000E46AC" w:rsidRDefault="00275221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5D28C33F" w14:textId="77777777" w:rsidR="00275221" w:rsidRPr="000E46AC" w:rsidRDefault="00275221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7D635526" w14:textId="77777777" w:rsidR="00275221" w:rsidRDefault="00275221" w:rsidP="004C13B3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5467BC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5467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5467BC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5467BC">
        <w:rPr>
          <w:rFonts w:ascii="Times New Roman" w:hAnsi="Times New Roman" w:cs="Times New Roman"/>
          <w:sz w:val="20"/>
          <w:szCs w:val="20"/>
        </w:rPr>
        <w:t>=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5467BC">
        <w:rPr>
          <w:rFonts w:ascii="Times New Roman" w:hAnsi="Times New Roman" w:cs="Times New Roman"/>
          <w:sz w:val="20"/>
          <w:szCs w:val="20"/>
        </w:rPr>
        <w:t>=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5467BC">
        <w:rPr>
          <w:rFonts w:ascii="Times New Roman" w:hAnsi="Times New Roman" w:cs="Times New Roman"/>
          <w:sz w:val="20"/>
          <w:szCs w:val="20"/>
        </w:rPr>
        <w:t xml:space="preserve">= 0.1 paired with a short intervention phase. </w:t>
      </w:r>
    </w:p>
    <w:p w14:paraId="7EB035D8" w14:textId="77777777" w:rsidR="004C13B3" w:rsidRPr="004C13B3" w:rsidRDefault="004C13B3" w:rsidP="004C13B3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4C13B3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4C13B3">
        <w:rPr>
          <w:rFonts w:ascii="Times New Roman" w:hAnsi="Times New Roman" w:cs="Times New Roman"/>
          <w:i/>
          <w:sz w:val="20"/>
          <w:szCs w:val="20"/>
        </w:rPr>
        <w:t>p</w:t>
      </w:r>
      <w:r w:rsidRPr="004C13B3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4C13B3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4C13B3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68256C14" w14:textId="77777777" w:rsidR="004C13B3" w:rsidRPr="005467BC" w:rsidRDefault="004C13B3" w:rsidP="00275221">
      <w:pPr>
        <w:rPr>
          <w:rFonts w:ascii="Times New Roman" w:hAnsi="Times New Roman" w:cs="Times New Roman"/>
          <w:sz w:val="20"/>
          <w:szCs w:val="20"/>
        </w:rPr>
      </w:pPr>
    </w:p>
    <w:p w14:paraId="260D0DE6" w14:textId="464AFC40" w:rsidR="00275221" w:rsidRDefault="00761B2F" w:rsidP="00761B2F">
      <w:pPr>
        <w:tabs>
          <w:tab w:val="left" w:pos="999"/>
        </w:tabs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0B2BDB7B" wp14:editId="014D3ED3">
            <wp:extent cx="5943600" cy="4173855"/>
            <wp:effectExtent l="0" t="0" r="0" b="17145"/>
            <wp:docPr id="93" name="Chart 9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8"/>
              </a:graphicData>
            </a:graphic>
          </wp:inline>
        </w:drawing>
      </w:r>
    </w:p>
    <w:p w14:paraId="5DDAF291" w14:textId="5F8DAFEC" w:rsidR="00275221" w:rsidRDefault="00275221" w:rsidP="00761B2F">
      <w:pPr>
        <w:contextualSpacing/>
        <w:rPr>
          <w:rFonts w:ascii="Times New Roman" w:hAnsi="Times New Roman" w:cs="Times New Roman"/>
          <w:color w:val="FF0000"/>
          <w:sz w:val="24"/>
          <w:szCs w:val="24"/>
        </w:rPr>
      </w:pPr>
      <w:r w:rsidRPr="0087558C">
        <w:rPr>
          <w:rFonts w:ascii="Times New Roman" w:eastAsia="Times New Roman" w:hAnsi="Times New Roman" w:cs="Times New Roman"/>
          <w:sz w:val="24"/>
          <w:szCs w:val="24"/>
        </w:rPr>
        <w:t xml:space="preserve">Figure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EF24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ith 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</w:rPr>
        <w:t>β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</w:rPr>
        <w:t>=1 and β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</w:rPr>
        <w:t>= 0.1 (</w:t>
      </w:r>
      <w:r w:rsidRPr="00EF249C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n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A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 xml:space="preserve">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 were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me as the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results obtained from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0.1 paired with a short intervention phase</w:t>
      </w:r>
      <w:r w:rsidR="00761B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4C13B3" w:rsidRPr="00525C25">
        <w:rPr>
          <w:rFonts w:ascii="Times New Roman" w:hAnsi="Times New Roman" w:cs="Times New Roman"/>
          <w:sz w:val="24"/>
          <w:szCs w:val="24"/>
        </w:rPr>
        <w:t>Unacceptable RMSEs are those above the bold reference line at RMSE = 1.</w:t>
      </w:r>
      <w:r w:rsidR="004C13B3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3987F7D" w14:textId="77777777" w:rsidR="00275221" w:rsidRDefault="00275221" w:rsidP="00275221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7C5FBDF1" w14:textId="2C496231" w:rsidR="00275221" w:rsidRDefault="00275221" w:rsidP="00275221">
      <w:pPr>
        <w:spacing w:after="160" w:line="259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>, autocorrelation, model fitting, and 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 on RMSE</w:t>
      </w: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Pr="0015216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275221" w:rsidRPr="000E46AC" w14:paraId="200A7AC7" w14:textId="77777777" w:rsidTr="00EF249C">
        <w:tc>
          <w:tcPr>
            <w:tcW w:w="2155" w:type="dxa"/>
          </w:tcPr>
          <w:p w14:paraId="0006B719" w14:textId="77777777" w:rsidR="00275221" w:rsidRPr="000E46A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1CAAE6F7" w14:textId="77777777" w:rsidR="00275221" w:rsidRPr="000E46A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636B6400" w14:textId="77777777" w:rsidR="00275221" w:rsidRPr="000E46A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29E84C69" w14:textId="77777777" w:rsidR="00275221" w:rsidRPr="000E46A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4FC82E03" w14:textId="77777777" w:rsidR="00275221" w:rsidRPr="000E46A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4D9A0913" w14:textId="77777777" w:rsidR="00275221" w:rsidRPr="000E46A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295AEB88" w14:textId="77777777" w:rsidR="00275221" w:rsidRPr="000E46A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F31B0B" w:rsidRPr="004C13B3" w14:paraId="40EBA50D" w14:textId="77777777" w:rsidTr="00EF249C">
        <w:tc>
          <w:tcPr>
            <w:tcW w:w="2155" w:type="dxa"/>
          </w:tcPr>
          <w:p w14:paraId="4D14EAE0" w14:textId="77777777" w:rsidR="00F31B0B" w:rsidRPr="004C13B3" w:rsidRDefault="00F31B0B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36837143" w14:textId="63B8274D" w:rsidR="00F31B0B" w:rsidRPr="004C13B3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6B9CE1AB" w14:textId="6C0FE83D" w:rsidR="00F31B0B" w:rsidRPr="004C13B3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4.20368307</w:t>
            </w:r>
          </w:p>
        </w:tc>
        <w:tc>
          <w:tcPr>
            <w:tcW w:w="1356" w:type="dxa"/>
          </w:tcPr>
          <w:p w14:paraId="7C8A3E26" w14:textId="6971270C" w:rsidR="00F31B0B" w:rsidRPr="004C13B3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0.23353795</w:t>
            </w:r>
          </w:p>
        </w:tc>
        <w:tc>
          <w:tcPr>
            <w:tcW w:w="1073" w:type="dxa"/>
          </w:tcPr>
          <w:p w14:paraId="5E7F40B2" w14:textId="09C9F666" w:rsidR="00F31B0B" w:rsidRPr="004C13B3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1220.69</w:t>
            </w:r>
          </w:p>
        </w:tc>
        <w:tc>
          <w:tcPr>
            <w:tcW w:w="1151" w:type="dxa"/>
          </w:tcPr>
          <w:p w14:paraId="52E1E778" w14:textId="71EC2DAB" w:rsidR="00F31B0B" w:rsidRPr="004C13B3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3F79DBA2" w14:textId="59A2D836" w:rsidR="00F31B0B" w:rsidRPr="00A15319" w:rsidRDefault="00F31B0B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15319">
              <w:rPr>
                <w:rFonts w:ascii="Times New Roman" w:hAnsi="Times New Roman" w:cs="Times New Roman"/>
                <w:b/>
              </w:rPr>
              <w:t>0.8552</w:t>
            </w:r>
            <w:r w:rsidR="004C13B3" w:rsidRPr="00A1531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F31B0B" w:rsidRPr="004C13B3" w14:paraId="5CF41FE2" w14:textId="77777777" w:rsidTr="00EF249C">
        <w:tc>
          <w:tcPr>
            <w:tcW w:w="2155" w:type="dxa"/>
          </w:tcPr>
          <w:p w14:paraId="2B27BD57" w14:textId="77777777" w:rsidR="00F31B0B" w:rsidRPr="004C13B3" w:rsidRDefault="00F31B0B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2E976F60" w14:textId="6297DBC0" w:rsidR="00F31B0B" w:rsidRPr="004C13B3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02987545" w14:textId="12E2BBBA" w:rsidR="00F31B0B" w:rsidRPr="004C13B3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0.55209922</w:t>
            </w:r>
          </w:p>
        </w:tc>
        <w:tc>
          <w:tcPr>
            <w:tcW w:w="1356" w:type="dxa"/>
          </w:tcPr>
          <w:p w14:paraId="2DD77ECE" w14:textId="3DBD007F" w:rsidR="00F31B0B" w:rsidRPr="004C13B3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0.27604961</w:t>
            </w:r>
          </w:p>
        </w:tc>
        <w:tc>
          <w:tcPr>
            <w:tcW w:w="1073" w:type="dxa"/>
          </w:tcPr>
          <w:p w14:paraId="3F287B28" w14:textId="30562ABD" w:rsidR="00F31B0B" w:rsidRPr="004C13B3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1442.89</w:t>
            </w:r>
          </w:p>
        </w:tc>
        <w:tc>
          <w:tcPr>
            <w:tcW w:w="1151" w:type="dxa"/>
          </w:tcPr>
          <w:p w14:paraId="0F09819B" w14:textId="7BD8BB15" w:rsidR="00F31B0B" w:rsidRPr="004C13B3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7ABDC323" w14:textId="574D6389" w:rsidR="00F31B0B" w:rsidRPr="00A15319" w:rsidRDefault="00F31B0B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15319">
              <w:rPr>
                <w:rFonts w:ascii="Times New Roman" w:hAnsi="Times New Roman" w:cs="Times New Roman"/>
                <w:b/>
              </w:rPr>
              <w:t>0.1123</w:t>
            </w:r>
            <w:r w:rsidR="004C13B3" w:rsidRPr="00A1531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F31B0B" w:rsidRPr="000E46AC" w14:paraId="12013855" w14:textId="77777777" w:rsidTr="00EF249C">
        <w:tc>
          <w:tcPr>
            <w:tcW w:w="2155" w:type="dxa"/>
          </w:tcPr>
          <w:p w14:paraId="1C77F8D8" w14:textId="77777777" w:rsidR="00F31B0B" w:rsidRPr="000E46AC" w:rsidRDefault="00F31B0B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419244D8" w14:textId="2271B4B9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2367EC29" w14:textId="450258FA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0.02554810</w:t>
            </w:r>
          </w:p>
        </w:tc>
        <w:tc>
          <w:tcPr>
            <w:tcW w:w="1356" w:type="dxa"/>
          </w:tcPr>
          <w:p w14:paraId="64DBA4A1" w14:textId="035EECA0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0.02554810</w:t>
            </w:r>
          </w:p>
        </w:tc>
        <w:tc>
          <w:tcPr>
            <w:tcW w:w="1073" w:type="dxa"/>
          </w:tcPr>
          <w:p w14:paraId="5947961E" w14:textId="380D3D6D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133.54</w:t>
            </w:r>
          </w:p>
        </w:tc>
        <w:tc>
          <w:tcPr>
            <w:tcW w:w="1151" w:type="dxa"/>
          </w:tcPr>
          <w:p w14:paraId="2A56F0BD" w14:textId="154D904B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645E5574" w14:textId="77777777" w:rsidR="00F31B0B" w:rsidRPr="00A15319" w:rsidRDefault="00F31B0B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52</w:t>
            </w:r>
          </w:p>
        </w:tc>
      </w:tr>
      <w:tr w:rsidR="00F31B0B" w:rsidRPr="000E46AC" w14:paraId="65E875F3" w14:textId="77777777" w:rsidTr="00EF249C">
        <w:tc>
          <w:tcPr>
            <w:tcW w:w="2155" w:type="dxa"/>
          </w:tcPr>
          <w:p w14:paraId="53DACBA7" w14:textId="77777777" w:rsidR="00F31B0B" w:rsidRPr="000E46AC" w:rsidRDefault="00F31B0B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0BC3970B" w14:textId="50F775F1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69863E83" w14:textId="4F91A21F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0.07148194</w:t>
            </w:r>
          </w:p>
        </w:tc>
        <w:tc>
          <w:tcPr>
            <w:tcW w:w="1356" w:type="dxa"/>
          </w:tcPr>
          <w:p w14:paraId="5E19064C" w14:textId="63DF1BA2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0.00198561</w:t>
            </w:r>
          </w:p>
        </w:tc>
        <w:tc>
          <w:tcPr>
            <w:tcW w:w="1073" w:type="dxa"/>
          </w:tcPr>
          <w:p w14:paraId="0113823B" w14:textId="458CB0C7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10.38</w:t>
            </w:r>
          </w:p>
        </w:tc>
        <w:tc>
          <w:tcPr>
            <w:tcW w:w="1151" w:type="dxa"/>
          </w:tcPr>
          <w:p w14:paraId="6477C522" w14:textId="167B38C5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61D28FEE" w14:textId="77777777" w:rsidR="00F31B0B" w:rsidRPr="00A15319" w:rsidRDefault="00F31B0B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145</w:t>
            </w:r>
          </w:p>
        </w:tc>
      </w:tr>
      <w:tr w:rsidR="00F31B0B" w:rsidRPr="000E46AC" w14:paraId="40267B5C" w14:textId="77777777" w:rsidTr="00EF249C">
        <w:tc>
          <w:tcPr>
            <w:tcW w:w="2155" w:type="dxa"/>
          </w:tcPr>
          <w:p w14:paraId="2201D8F9" w14:textId="77777777" w:rsidR="00F31B0B" w:rsidRPr="000E46AC" w:rsidRDefault="00F31B0B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3BED9F4D" w14:textId="510E07AB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26051475" w14:textId="6A01D87D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0.04991622</w:t>
            </w:r>
          </w:p>
        </w:tc>
        <w:tc>
          <w:tcPr>
            <w:tcW w:w="1356" w:type="dxa"/>
          </w:tcPr>
          <w:p w14:paraId="2BEE8AEC" w14:textId="694F971D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0.00277312</w:t>
            </w:r>
          </w:p>
        </w:tc>
        <w:tc>
          <w:tcPr>
            <w:tcW w:w="1073" w:type="dxa"/>
          </w:tcPr>
          <w:p w14:paraId="79543EF8" w14:textId="1B3A30F8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14.49</w:t>
            </w:r>
          </w:p>
        </w:tc>
        <w:tc>
          <w:tcPr>
            <w:tcW w:w="1151" w:type="dxa"/>
          </w:tcPr>
          <w:p w14:paraId="3000BBFC" w14:textId="0A9ABB4A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2738912F" w14:textId="77777777" w:rsidR="00F31B0B" w:rsidRPr="00A15319" w:rsidRDefault="00F31B0B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102</w:t>
            </w:r>
          </w:p>
        </w:tc>
      </w:tr>
      <w:tr w:rsidR="00F31B0B" w:rsidRPr="000E46AC" w14:paraId="432A9ED0" w14:textId="77777777" w:rsidTr="00EF249C">
        <w:tc>
          <w:tcPr>
            <w:tcW w:w="2155" w:type="dxa"/>
          </w:tcPr>
          <w:p w14:paraId="1F57569C" w14:textId="77777777" w:rsidR="00F31B0B" w:rsidRPr="000E46AC" w:rsidRDefault="00F31B0B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74A25E82" w14:textId="0BD29E1B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14109824" w14:textId="1856F2FE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0.00580557</w:t>
            </w:r>
          </w:p>
        </w:tc>
        <w:tc>
          <w:tcPr>
            <w:tcW w:w="1356" w:type="dxa"/>
          </w:tcPr>
          <w:p w14:paraId="5BA95ABE" w14:textId="61DC0083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0.00290279</w:t>
            </w:r>
          </w:p>
        </w:tc>
        <w:tc>
          <w:tcPr>
            <w:tcW w:w="1073" w:type="dxa"/>
          </w:tcPr>
          <w:p w14:paraId="0B0B17AC" w14:textId="0E5D294B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15.17</w:t>
            </w:r>
          </w:p>
        </w:tc>
        <w:tc>
          <w:tcPr>
            <w:tcW w:w="1151" w:type="dxa"/>
          </w:tcPr>
          <w:p w14:paraId="4397E37F" w14:textId="27DBF540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34FF59F3" w14:textId="77777777" w:rsidR="00F31B0B" w:rsidRPr="00A15319" w:rsidRDefault="00F31B0B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12</w:t>
            </w:r>
          </w:p>
        </w:tc>
      </w:tr>
      <w:tr w:rsidR="00F31B0B" w:rsidRPr="000E46AC" w14:paraId="3608AFEE" w14:textId="77777777" w:rsidTr="00EF249C">
        <w:tc>
          <w:tcPr>
            <w:tcW w:w="2155" w:type="dxa"/>
          </w:tcPr>
          <w:p w14:paraId="551B5BBE" w14:textId="77777777" w:rsidR="00F31B0B" w:rsidRPr="000E46AC" w:rsidRDefault="00F31B0B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159B5B1F" w14:textId="062B1EB1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0403789A" w14:textId="57518473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0.00688740</w:t>
            </w:r>
          </w:p>
        </w:tc>
        <w:tc>
          <w:tcPr>
            <w:tcW w:w="1356" w:type="dxa"/>
          </w:tcPr>
          <w:p w14:paraId="1436523D" w14:textId="2867E442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0.00019132</w:t>
            </w:r>
          </w:p>
        </w:tc>
        <w:tc>
          <w:tcPr>
            <w:tcW w:w="1073" w:type="dxa"/>
          </w:tcPr>
          <w:p w14:paraId="02FD9AAC" w14:textId="77777777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562367EA" w14:textId="77777777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27565507" w14:textId="77777777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61730424" w14:textId="77777777" w:rsidR="004C13B3" w:rsidRPr="004C13B3" w:rsidRDefault="00275221" w:rsidP="004C13B3">
      <w:pPr>
        <w:contextualSpacing/>
        <w:rPr>
          <w:rFonts w:ascii="Times New Roman" w:hAnsi="Times New Roman" w:cs="Times New Roman"/>
          <w:sz w:val="20"/>
          <w:szCs w:val="20"/>
        </w:rPr>
      </w:pPr>
      <w:r w:rsidRPr="005467BC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5467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5467BC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5467BC">
        <w:rPr>
          <w:rFonts w:ascii="Times New Roman" w:hAnsi="Times New Roman" w:cs="Times New Roman"/>
          <w:sz w:val="20"/>
          <w:szCs w:val="20"/>
        </w:rPr>
        <w:t>=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5467BC">
        <w:rPr>
          <w:rFonts w:ascii="Times New Roman" w:hAnsi="Times New Roman" w:cs="Times New Roman"/>
          <w:sz w:val="20"/>
          <w:szCs w:val="20"/>
        </w:rPr>
        <w:t>=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5467BC">
        <w:rPr>
          <w:rFonts w:ascii="Times New Roman" w:hAnsi="Times New Roman" w:cs="Times New Roman"/>
          <w:sz w:val="20"/>
          <w:szCs w:val="20"/>
        </w:rPr>
        <w:t xml:space="preserve">= 0.1 paired with a short intervention phase. </w:t>
      </w:r>
      <w:r w:rsidR="004C13B3" w:rsidRPr="004C13B3">
        <w:rPr>
          <w:rFonts w:ascii="Times New Roman" w:hAnsi="Times New Roman" w:cs="Times New Roman"/>
          <w:sz w:val="20"/>
          <w:szCs w:val="20"/>
        </w:rPr>
        <w:t xml:space="preserve">Boldface denotes unacceptable estimates under some manipulated conditions even though the ANOVA test result was significant.  </w:t>
      </w:r>
    </w:p>
    <w:p w14:paraId="1472BC96" w14:textId="77777777" w:rsidR="004C13B3" w:rsidRPr="004C13B3" w:rsidRDefault="004C13B3" w:rsidP="004C13B3">
      <w:pPr>
        <w:contextualSpacing/>
        <w:rPr>
          <w:rFonts w:ascii="Times New Roman" w:hAnsi="Times New Roman" w:cs="Times New Roman"/>
          <w:sz w:val="20"/>
          <w:szCs w:val="20"/>
        </w:rPr>
      </w:pPr>
      <w:r w:rsidRPr="004C13B3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4C13B3">
        <w:rPr>
          <w:rFonts w:ascii="Times New Roman" w:hAnsi="Times New Roman" w:cs="Times New Roman"/>
          <w:i/>
          <w:sz w:val="20"/>
          <w:szCs w:val="20"/>
        </w:rPr>
        <w:t>p</w:t>
      </w:r>
      <w:r w:rsidRPr="004C13B3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4C13B3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4C13B3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065214C2" w14:textId="77777777" w:rsidR="00275221" w:rsidRPr="005467BC" w:rsidRDefault="00275221" w:rsidP="00275221">
      <w:pPr>
        <w:rPr>
          <w:rFonts w:ascii="Times New Roman" w:hAnsi="Times New Roman" w:cs="Times New Roman"/>
          <w:sz w:val="20"/>
          <w:szCs w:val="20"/>
        </w:rPr>
      </w:pPr>
    </w:p>
    <w:p w14:paraId="377CB504" w14:textId="77777777" w:rsidR="00275221" w:rsidRDefault="00275221" w:rsidP="00275221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4639308C" w14:textId="5580E6C5" w:rsidR="00275221" w:rsidRDefault="008625C1" w:rsidP="00275221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drawing>
          <wp:inline distT="0" distB="0" distL="0" distR="0" wp14:anchorId="4D21FF03" wp14:editId="6AAC8972">
            <wp:extent cx="5943600" cy="4173855"/>
            <wp:effectExtent l="0" t="0" r="0" b="17145"/>
            <wp:docPr id="76" name="Chart 7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9"/>
              </a:graphicData>
            </a:graphic>
          </wp:inline>
        </w:drawing>
      </w:r>
    </w:p>
    <w:p w14:paraId="4D6A1D7D" w14:textId="77777777" w:rsidR="00761B2F" w:rsidRDefault="00275221" w:rsidP="00761B2F">
      <w:pPr>
        <w:contextualSpacing/>
        <w:rPr>
          <w:rFonts w:ascii="Times New Roman" w:hAnsi="Times New Roman" w:cs="Times New Roman"/>
          <w:sz w:val="24"/>
          <w:szCs w:val="24"/>
        </w:rPr>
      </w:pPr>
      <w:r w:rsidRPr="0087558C">
        <w:rPr>
          <w:rFonts w:ascii="Times New Roman" w:eastAsia="Times New Roman" w:hAnsi="Times New Roman" w:cs="Times New Roman"/>
          <w:sz w:val="24"/>
          <w:szCs w:val="24"/>
        </w:rPr>
        <w:t xml:space="preserve">Figure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F31B0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ith </w:t>
      </w:r>
      <w:r w:rsidRPr="00F31B0B">
        <w:rPr>
          <w:rFonts w:ascii="Times New Roman" w:hAnsi="Times New Roman" w:cs="Times New Roman"/>
          <w:color w:val="000000" w:themeColor="text1"/>
          <w:sz w:val="24"/>
          <w:szCs w:val="24"/>
        </w:rPr>
        <w:t>β</w:t>
      </w:r>
      <w:r w:rsidRPr="00F31B0B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F31B0B">
        <w:rPr>
          <w:rFonts w:ascii="Times New Roman" w:hAnsi="Times New Roman" w:cs="Times New Roman"/>
          <w:color w:val="000000" w:themeColor="text1"/>
          <w:sz w:val="24"/>
          <w:szCs w:val="24"/>
        </w:rPr>
        <w:t>=1 and β</w:t>
      </w:r>
      <w:r w:rsidRPr="00F31B0B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F31B0B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F31B0B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F31B0B">
        <w:rPr>
          <w:rFonts w:ascii="Times New Roman" w:hAnsi="Times New Roman" w:cs="Times New Roman"/>
          <w:color w:val="000000" w:themeColor="text1"/>
          <w:sz w:val="24"/>
          <w:szCs w:val="24"/>
        </w:rPr>
        <w:t>= 0.1  (</w:t>
      </w:r>
      <w:r w:rsidRPr="00F31B0B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n</w:t>
      </w:r>
      <w:r w:rsidRPr="00F31B0B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A</w:t>
      </w:r>
      <w:r w:rsidRPr="00F31B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 xml:space="preserve">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 were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me as the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results obtained from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0.1 paired with a short intervention phase</w:t>
      </w:r>
      <w:r w:rsidR="00761B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761B2F">
        <w:rPr>
          <w:rFonts w:ascii="Times New Roman" w:hAnsi="Times New Roman" w:cs="Times New Roman"/>
          <w:sz w:val="24"/>
          <w:szCs w:val="24"/>
        </w:rPr>
        <w:t>All the RMSEs were acceptable (RMSE&lt; 1).</w:t>
      </w:r>
    </w:p>
    <w:p w14:paraId="1B083963" w14:textId="233F45EB" w:rsidR="00275221" w:rsidRDefault="00275221" w:rsidP="00275221">
      <w:pPr>
        <w:contextualSpacing/>
        <w:rPr>
          <w:rFonts w:ascii="Times New Roman" w:hAnsi="Times New Roman" w:cs="Times New Roman"/>
          <w:color w:val="FF0000"/>
          <w:sz w:val="24"/>
          <w:szCs w:val="24"/>
        </w:rPr>
      </w:pP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58E4C3B" w14:textId="77777777" w:rsidR="00275221" w:rsidRPr="00742A67" w:rsidRDefault="00275221" w:rsidP="00275221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5F0F2EED" w14:textId="77777777" w:rsidR="00275221" w:rsidRDefault="00275221" w:rsidP="00275221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64881C7A" w14:textId="7E522B6F" w:rsidR="00275221" w:rsidRDefault="00275221" w:rsidP="00275221">
      <w:pPr>
        <w:spacing w:after="160" w:line="259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>, autocorrelation, model fitting, and 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 on RMSE</w:t>
      </w: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Pr="0015216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275221" w:rsidRPr="000E46AC" w14:paraId="50402377" w14:textId="77777777" w:rsidTr="00EF249C">
        <w:tc>
          <w:tcPr>
            <w:tcW w:w="2155" w:type="dxa"/>
          </w:tcPr>
          <w:p w14:paraId="54B9611E" w14:textId="77777777" w:rsidR="00275221" w:rsidRPr="000E46A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66CF8BD8" w14:textId="77777777" w:rsidR="00275221" w:rsidRPr="000E46A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4334D667" w14:textId="77777777" w:rsidR="00275221" w:rsidRPr="000E46A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5D120DB3" w14:textId="77777777" w:rsidR="00275221" w:rsidRPr="000E46A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18A47587" w14:textId="77777777" w:rsidR="00275221" w:rsidRPr="000E46A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783D8C4A" w14:textId="77777777" w:rsidR="00275221" w:rsidRPr="000E46A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6C3BE153" w14:textId="77777777" w:rsidR="00275221" w:rsidRPr="000E46A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F31B0B" w:rsidRPr="000E46AC" w14:paraId="09AEB3AD" w14:textId="77777777" w:rsidTr="00EF249C">
        <w:tc>
          <w:tcPr>
            <w:tcW w:w="2155" w:type="dxa"/>
          </w:tcPr>
          <w:p w14:paraId="479D5EE0" w14:textId="77777777" w:rsidR="00F31B0B" w:rsidRPr="000E46AC" w:rsidRDefault="00F31B0B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7B4D9E9F" w14:textId="6E2DE152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6BCB4580" w14:textId="74698660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0.30843840</w:t>
            </w:r>
          </w:p>
        </w:tc>
        <w:tc>
          <w:tcPr>
            <w:tcW w:w="1356" w:type="dxa"/>
          </w:tcPr>
          <w:p w14:paraId="7036368F" w14:textId="4A07A5D8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0.01713547</w:t>
            </w:r>
          </w:p>
        </w:tc>
        <w:tc>
          <w:tcPr>
            <w:tcW w:w="1073" w:type="dxa"/>
          </w:tcPr>
          <w:p w14:paraId="6AD7FDEA" w14:textId="12201C6F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33641.8</w:t>
            </w:r>
          </w:p>
        </w:tc>
        <w:tc>
          <w:tcPr>
            <w:tcW w:w="1151" w:type="dxa"/>
          </w:tcPr>
          <w:p w14:paraId="7B34DE7C" w14:textId="22D7CCB5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36482B37" w14:textId="4931E37E" w:rsidR="00F31B0B" w:rsidRPr="00A15319" w:rsidRDefault="00F31B0B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9401</w:t>
            </w:r>
            <w:r w:rsidR="004C13B3" w:rsidRPr="00A1531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F31B0B" w:rsidRPr="000E46AC" w14:paraId="2B62376C" w14:textId="77777777" w:rsidTr="00EF249C">
        <w:tc>
          <w:tcPr>
            <w:tcW w:w="2155" w:type="dxa"/>
          </w:tcPr>
          <w:p w14:paraId="0E2FAD65" w14:textId="77777777" w:rsidR="00F31B0B" w:rsidRPr="000E46AC" w:rsidRDefault="00F31B0B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561BC259" w14:textId="32C627DC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01FBB531" w14:textId="0970F3CD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0.01441497</w:t>
            </w:r>
          </w:p>
        </w:tc>
        <w:tc>
          <w:tcPr>
            <w:tcW w:w="1356" w:type="dxa"/>
          </w:tcPr>
          <w:p w14:paraId="3062B8A6" w14:textId="0467F78B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0.00720748</w:t>
            </w:r>
          </w:p>
        </w:tc>
        <w:tc>
          <w:tcPr>
            <w:tcW w:w="1073" w:type="dxa"/>
          </w:tcPr>
          <w:p w14:paraId="56527359" w14:textId="6E15F6C4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14150.4</w:t>
            </w:r>
          </w:p>
        </w:tc>
        <w:tc>
          <w:tcPr>
            <w:tcW w:w="1151" w:type="dxa"/>
          </w:tcPr>
          <w:p w14:paraId="34201345" w14:textId="742388C4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4D901429" w14:textId="77777777" w:rsidR="00F31B0B" w:rsidRPr="00A15319" w:rsidRDefault="00F31B0B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439</w:t>
            </w:r>
          </w:p>
        </w:tc>
      </w:tr>
      <w:tr w:rsidR="00F31B0B" w:rsidRPr="000E46AC" w14:paraId="4A3D0315" w14:textId="77777777" w:rsidTr="00EF249C">
        <w:tc>
          <w:tcPr>
            <w:tcW w:w="2155" w:type="dxa"/>
          </w:tcPr>
          <w:p w14:paraId="71F4EB7F" w14:textId="77777777" w:rsidR="00F31B0B" w:rsidRPr="000E46AC" w:rsidRDefault="00F31B0B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5BFB48FE" w14:textId="4E426836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522C1ACE" w14:textId="20AA7550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0.00003584</w:t>
            </w:r>
          </w:p>
        </w:tc>
        <w:tc>
          <w:tcPr>
            <w:tcW w:w="1356" w:type="dxa"/>
          </w:tcPr>
          <w:p w14:paraId="010D2536" w14:textId="6955EB70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0.00003584</w:t>
            </w:r>
          </w:p>
        </w:tc>
        <w:tc>
          <w:tcPr>
            <w:tcW w:w="1073" w:type="dxa"/>
          </w:tcPr>
          <w:p w14:paraId="705929F5" w14:textId="5477D79C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70.36</w:t>
            </w:r>
          </w:p>
        </w:tc>
        <w:tc>
          <w:tcPr>
            <w:tcW w:w="1151" w:type="dxa"/>
          </w:tcPr>
          <w:p w14:paraId="27AB95B1" w14:textId="0C6D97A1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7C9A65B6" w14:textId="77777777" w:rsidR="00F31B0B" w:rsidRPr="00A15319" w:rsidRDefault="00F31B0B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01</w:t>
            </w:r>
          </w:p>
        </w:tc>
      </w:tr>
      <w:tr w:rsidR="00F31B0B" w:rsidRPr="000E46AC" w14:paraId="698A6D40" w14:textId="77777777" w:rsidTr="00EF249C">
        <w:tc>
          <w:tcPr>
            <w:tcW w:w="2155" w:type="dxa"/>
          </w:tcPr>
          <w:p w14:paraId="21AC2229" w14:textId="77777777" w:rsidR="00F31B0B" w:rsidRPr="000E46AC" w:rsidRDefault="00F31B0B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63A73717" w14:textId="6E0A0634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20F9500A" w14:textId="4BFED70F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0.00509387</w:t>
            </w:r>
          </w:p>
        </w:tc>
        <w:tc>
          <w:tcPr>
            <w:tcW w:w="1356" w:type="dxa"/>
          </w:tcPr>
          <w:p w14:paraId="17804B94" w14:textId="641383F6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0.00014150</w:t>
            </w:r>
          </w:p>
        </w:tc>
        <w:tc>
          <w:tcPr>
            <w:tcW w:w="1073" w:type="dxa"/>
          </w:tcPr>
          <w:p w14:paraId="2FE02C3B" w14:textId="17D25C59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277.80</w:t>
            </w:r>
          </w:p>
        </w:tc>
        <w:tc>
          <w:tcPr>
            <w:tcW w:w="1151" w:type="dxa"/>
          </w:tcPr>
          <w:p w14:paraId="460DA781" w14:textId="787A6772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14DFD210" w14:textId="77777777" w:rsidR="00F31B0B" w:rsidRPr="00A15319" w:rsidRDefault="00F31B0B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155</w:t>
            </w:r>
          </w:p>
        </w:tc>
      </w:tr>
      <w:tr w:rsidR="00F31B0B" w:rsidRPr="000E46AC" w14:paraId="45A38EF6" w14:textId="77777777" w:rsidTr="00EF249C">
        <w:tc>
          <w:tcPr>
            <w:tcW w:w="2155" w:type="dxa"/>
          </w:tcPr>
          <w:p w14:paraId="7E8E2E5A" w14:textId="77777777" w:rsidR="00F31B0B" w:rsidRPr="000E46AC" w:rsidRDefault="00F31B0B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2F95276F" w14:textId="4E125E65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0816A72B" w14:textId="1CD586EE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0.00007210</w:t>
            </w:r>
          </w:p>
        </w:tc>
        <w:tc>
          <w:tcPr>
            <w:tcW w:w="1356" w:type="dxa"/>
          </w:tcPr>
          <w:p w14:paraId="6817C7ED" w14:textId="6CDC9412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0.00000401</w:t>
            </w:r>
          </w:p>
        </w:tc>
        <w:tc>
          <w:tcPr>
            <w:tcW w:w="1073" w:type="dxa"/>
          </w:tcPr>
          <w:p w14:paraId="735DCED9" w14:textId="002AE677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7.86</w:t>
            </w:r>
          </w:p>
        </w:tc>
        <w:tc>
          <w:tcPr>
            <w:tcW w:w="1151" w:type="dxa"/>
          </w:tcPr>
          <w:p w14:paraId="70D54F6B" w14:textId="64A412A9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4254ADFD" w14:textId="77777777" w:rsidR="00F31B0B" w:rsidRPr="00A15319" w:rsidRDefault="00F31B0B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02</w:t>
            </w:r>
          </w:p>
        </w:tc>
      </w:tr>
      <w:tr w:rsidR="00F31B0B" w:rsidRPr="000E46AC" w14:paraId="022D2E61" w14:textId="77777777" w:rsidTr="00EF249C">
        <w:tc>
          <w:tcPr>
            <w:tcW w:w="2155" w:type="dxa"/>
          </w:tcPr>
          <w:p w14:paraId="2EB05B38" w14:textId="77777777" w:rsidR="00F31B0B" w:rsidRPr="000E46AC" w:rsidRDefault="00F31B0B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3EA843BE" w14:textId="293C5E6B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583BA60A" w14:textId="4F717D25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0.00001156</w:t>
            </w:r>
          </w:p>
        </w:tc>
        <w:tc>
          <w:tcPr>
            <w:tcW w:w="1356" w:type="dxa"/>
          </w:tcPr>
          <w:p w14:paraId="035DBB8F" w14:textId="1A4D7921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0.00000578</w:t>
            </w:r>
          </w:p>
        </w:tc>
        <w:tc>
          <w:tcPr>
            <w:tcW w:w="1073" w:type="dxa"/>
          </w:tcPr>
          <w:p w14:paraId="3DF0FBF8" w14:textId="31E359BC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11.35</w:t>
            </w:r>
          </w:p>
        </w:tc>
        <w:tc>
          <w:tcPr>
            <w:tcW w:w="1151" w:type="dxa"/>
          </w:tcPr>
          <w:p w14:paraId="60FF3A93" w14:textId="7BA5B8CA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0.0002</w:t>
            </w:r>
          </w:p>
        </w:tc>
        <w:tc>
          <w:tcPr>
            <w:tcW w:w="1039" w:type="dxa"/>
          </w:tcPr>
          <w:p w14:paraId="3A76FF4E" w14:textId="77777777" w:rsidR="00F31B0B" w:rsidRPr="00A15319" w:rsidRDefault="00F31B0B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00</w:t>
            </w:r>
          </w:p>
        </w:tc>
      </w:tr>
      <w:tr w:rsidR="00F31B0B" w:rsidRPr="000E46AC" w14:paraId="58F10887" w14:textId="77777777" w:rsidTr="00EF249C">
        <w:tc>
          <w:tcPr>
            <w:tcW w:w="2155" w:type="dxa"/>
          </w:tcPr>
          <w:p w14:paraId="1A58E6F4" w14:textId="77777777" w:rsidR="00F31B0B" w:rsidRPr="000E46AC" w:rsidRDefault="00F31B0B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5FA0DC75" w14:textId="22798781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39365FBA" w14:textId="3A8427F6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0.00001834</w:t>
            </w:r>
          </w:p>
        </w:tc>
        <w:tc>
          <w:tcPr>
            <w:tcW w:w="1356" w:type="dxa"/>
          </w:tcPr>
          <w:p w14:paraId="760339A2" w14:textId="76312B9A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0.00000051</w:t>
            </w:r>
          </w:p>
        </w:tc>
        <w:tc>
          <w:tcPr>
            <w:tcW w:w="1073" w:type="dxa"/>
          </w:tcPr>
          <w:p w14:paraId="74C6FE99" w14:textId="77777777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11223270" w14:textId="77777777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67F5BA18" w14:textId="77777777" w:rsidR="00F31B0B" w:rsidRPr="000E46AC" w:rsidRDefault="00F31B0B" w:rsidP="000E46A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31E10CC5" w14:textId="77777777" w:rsidR="00275221" w:rsidRDefault="00275221" w:rsidP="004C13B3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5467BC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5467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5467BC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5467BC">
        <w:rPr>
          <w:rFonts w:ascii="Times New Roman" w:hAnsi="Times New Roman" w:cs="Times New Roman"/>
          <w:sz w:val="20"/>
          <w:szCs w:val="20"/>
        </w:rPr>
        <w:t>=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5467BC">
        <w:rPr>
          <w:rFonts w:ascii="Times New Roman" w:hAnsi="Times New Roman" w:cs="Times New Roman"/>
          <w:sz w:val="20"/>
          <w:szCs w:val="20"/>
        </w:rPr>
        <w:t>=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5467BC">
        <w:rPr>
          <w:rFonts w:ascii="Times New Roman" w:hAnsi="Times New Roman" w:cs="Times New Roman"/>
          <w:sz w:val="20"/>
          <w:szCs w:val="20"/>
        </w:rPr>
        <w:t xml:space="preserve">= 0.1 paired with a short intervention phase. </w:t>
      </w:r>
    </w:p>
    <w:p w14:paraId="18E8E064" w14:textId="77777777" w:rsidR="004C13B3" w:rsidRPr="004C13B3" w:rsidRDefault="004C13B3" w:rsidP="004C13B3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4C13B3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4C13B3">
        <w:rPr>
          <w:rFonts w:ascii="Times New Roman" w:hAnsi="Times New Roman" w:cs="Times New Roman"/>
          <w:i/>
          <w:sz w:val="20"/>
          <w:szCs w:val="20"/>
        </w:rPr>
        <w:t>p</w:t>
      </w:r>
      <w:r w:rsidRPr="004C13B3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4C13B3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4C13B3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4B182722" w14:textId="77777777" w:rsidR="00275221" w:rsidRPr="001974C0" w:rsidRDefault="00275221" w:rsidP="00275221">
      <w:pPr>
        <w:pStyle w:val="Heading3"/>
      </w:pPr>
      <w:bookmarkStart w:id="27" w:name="_Toc460836"/>
      <w:r>
        <w:lastRenderedPageBreak/>
        <w:t>c. RBESE</w:t>
      </w:r>
      <w:bookmarkEnd w:id="27"/>
    </w:p>
    <w:p w14:paraId="78A22069" w14:textId="671E5605" w:rsidR="00275221" w:rsidRDefault="00D54A8C" w:rsidP="00275221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drawing>
          <wp:inline distT="0" distB="0" distL="0" distR="0" wp14:anchorId="11D6F063" wp14:editId="49D767B3">
            <wp:extent cx="5457825" cy="4129089"/>
            <wp:effectExtent l="0" t="0" r="9525" b="5080"/>
            <wp:docPr id="39" name="Chart 3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0"/>
              </a:graphicData>
            </a:graphic>
          </wp:inline>
        </w:drawing>
      </w:r>
    </w:p>
    <w:p w14:paraId="6A4CEB9F" w14:textId="76846858" w:rsidR="00460833" w:rsidRPr="004C13B3" w:rsidRDefault="00275221" w:rsidP="00460833">
      <w:r w:rsidRPr="004C13B3">
        <w:rPr>
          <w:rFonts w:ascii="Times New Roman" w:eastAsia="Times New Roman" w:hAnsi="Times New Roman" w:cs="Times New Roman"/>
        </w:rPr>
        <w:t>Figure. RBESE of β</w:t>
      </w:r>
      <w:r w:rsidRPr="004C13B3">
        <w:rPr>
          <w:rFonts w:ascii="Times New Roman" w:eastAsia="Times New Roman" w:hAnsi="Times New Roman" w:cs="Times New Roman"/>
          <w:vertAlign w:val="subscript"/>
        </w:rPr>
        <w:t>1</w:t>
      </w:r>
      <w:r w:rsidRPr="004C13B3">
        <w:rPr>
          <w:rFonts w:ascii="Times New Roman" w:eastAsia="Times New Roman" w:hAnsi="Times New Roman" w:cs="Times New Roman"/>
        </w:rPr>
        <w:t xml:space="preserve">, with </w:t>
      </w:r>
      <w:r w:rsidRPr="004C13B3">
        <w:rPr>
          <w:rFonts w:ascii="Times New Roman" w:hAnsi="Times New Roman" w:cs="Times New Roman"/>
          <w:color w:val="000000" w:themeColor="text1"/>
        </w:rPr>
        <w:t>β</w:t>
      </w:r>
      <w:r w:rsidRPr="004C13B3">
        <w:rPr>
          <w:rFonts w:ascii="Times New Roman" w:hAnsi="Times New Roman" w:cs="Times New Roman"/>
          <w:color w:val="000000" w:themeColor="text1"/>
          <w:vertAlign w:val="subscript"/>
        </w:rPr>
        <w:t xml:space="preserve">3 </w:t>
      </w:r>
      <w:r w:rsidRPr="004C13B3">
        <w:rPr>
          <w:rFonts w:ascii="Times New Roman" w:hAnsi="Times New Roman" w:cs="Times New Roman"/>
          <w:color w:val="000000" w:themeColor="text1"/>
        </w:rPr>
        <w:t>=1 and β</w:t>
      </w:r>
      <w:r w:rsidRPr="004C13B3">
        <w:rPr>
          <w:rFonts w:ascii="Times New Roman" w:hAnsi="Times New Roman" w:cs="Times New Roman"/>
          <w:color w:val="000000" w:themeColor="text1"/>
          <w:vertAlign w:val="subscript"/>
        </w:rPr>
        <w:t xml:space="preserve">1 </w:t>
      </w:r>
      <w:r w:rsidRPr="004C13B3">
        <w:rPr>
          <w:rFonts w:ascii="Times New Roman" w:hAnsi="Times New Roman" w:cs="Times New Roman"/>
          <w:color w:val="000000" w:themeColor="text1"/>
        </w:rPr>
        <w:t>= β</w:t>
      </w:r>
      <w:r w:rsidRPr="004C13B3">
        <w:rPr>
          <w:rFonts w:ascii="Times New Roman" w:hAnsi="Times New Roman" w:cs="Times New Roman"/>
          <w:color w:val="000000" w:themeColor="text1"/>
          <w:vertAlign w:val="subscript"/>
        </w:rPr>
        <w:t xml:space="preserve">2 </w:t>
      </w:r>
      <w:r w:rsidRPr="004C13B3">
        <w:rPr>
          <w:rFonts w:ascii="Times New Roman" w:hAnsi="Times New Roman" w:cs="Times New Roman"/>
          <w:color w:val="000000" w:themeColor="text1"/>
        </w:rPr>
        <w:t>= 0.1</w:t>
      </w:r>
      <w:r w:rsidRPr="004C13B3">
        <w:rPr>
          <w:rFonts w:ascii="Times New Roman" w:hAnsi="Times New Roman" w:cs="Times New Roman"/>
          <w:color w:val="FF0000"/>
        </w:rPr>
        <w:t xml:space="preserve"> </w:t>
      </w:r>
      <w:r w:rsidRPr="004C13B3">
        <w:rPr>
          <w:rFonts w:ascii="Times New Roman" w:hAnsi="Times New Roman" w:cs="Times New Roman"/>
        </w:rPr>
        <w:t>(</w:t>
      </w:r>
      <w:r w:rsidRPr="004C13B3">
        <w:rPr>
          <w:rFonts w:ascii="Times New Roman" w:hAnsi="Times New Roman" w:cs="Times New Roman"/>
          <w:i/>
        </w:rPr>
        <w:t>n</w:t>
      </w:r>
      <w:r w:rsidRPr="004C13B3">
        <w:rPr>
          <w:rFonts w:ascii="Times New Roman" w:hAnsi="Times New Roman" w:cs="Times New Roman"/>
          <w:vertAlign w:val="subscript"/>
        </w:rPr>
        <w:t>A</w:t>
      </w:r>
      <w:r w:rsidRPr="004C13B3">
        <w:rPr>
          <w:rFonts w:ascii="Times New Roman" w:hAnsi="Times New Roman" w:cs="Times New Roman"/>
        </w:rPr>
        <w:t xml:space="preserve"> = 10, </w:t>
      </w:r>
      <w:r w:rsidRPr="004C13B3">
        <w:rPr>
          <w:rFonts w:ascii="Times New Roman" w:hAnsi="Times New Roman" w:cs="Times New Roman"/>
          <w:i/>
        </w:rPr>
        <w:t>n</w:t>
      </w:r>
      <w:r w:rsidRPr="004C13B3">
        <w:rPr>
          <w:rFonts w:ascii="Times New Roman" w:hAnsi="Times New Roman" w:cs="Times New Roman"/>
          <w:vertAlign w:val="subscript"/>
        </w:rPr>
        <w:t>B</w:t>
      </w:r>
      <w:r w:rsidRPr="004C13B3">
        <w:rPr>
          <w:rFonts w:ascii="Times New Roman" w:hAnsi="Times New Roman" w:cs="Times New Roman"/>
        </w:rPr>
        <w:t xml:space="preserve"> = 10). </w:t>
      </w:r>
      <w:r w:rsidR="00804D49" w:rsidRPr="004C13B3">
        <w:rPr>
          <w:rFonts w:ascii="Times New Roman" w:hAnsi="Times New Roman" w:cs="Times New Roman"/>
        </w:rPr>
        <w:t>SM stands for the simplified model and TS stands for the time-series model.</w:t>
      </w:r>
      <w:r w:rsidRPr="004C13B3">
        <w:rPr>
          <w:rFonts w:ascii="Times New Roman" w:hAnsi="Times New Roman" w:cs="Times New Roman"/>
          <w:color w:val="000000" w:themeColor="text1"/>
        </w:rPr>
        <w:t xml:space="preserve"> Results were the same as the results obtained from β</w:t>
      </w:r>
      <w:r w:rsidRPr="004C13B3">
        <w:rPr>
          <w:rFonts w:ascii="Times New Roman" w:hAnsi="Times New Roman" w:cs="Times New Roman"/>
          <w:color w:val="000000" w:themeColor="text1"/>
          <w:vertAlign w:val="subscript"/>
        </w:rPr>
        <w:t xml:space="preserve">1 </w:t>
      </w:r>
      <w:r w:rsidRPr="004C13B3">
        <w:rPr>
          <w:rFonts w:ascii="Times New Roman" w:hAnsi="Times New Roman" w:cs="Times New Roman"/>
          <w:color w:val="000000" w:themeColor="text1"/>
        </w:rPr>
        <w:t>= β</w:t>
      </w:r>
      <w:r w:rsidRPr="004C13B3">
        <w:rPr>
          <w:rFonts w:ascii="Times New Roman" w:hAnsi="Times New Roman" w:cs="Times New Roman"/>
          <w:color w:val="000000" w:themeColor="text1"/>
          <w:vertAlign w:val="subscript"/>
        </w:rPr>
        <w:t xml:space="preserve">2 </w:t>
      </w:r>
      <w:r w:rsidRPr="004C13B3">
        <w:rPr>
          <w:rFonts w:ascii="Times New Roman" w:hAnsi="Times New Roman" w:cs="Times New Roman"/>
          <w:color w:val="000000" w:themeColor="text1"/>
        </w:rPr>
        <w:t>= β</w:t>
      </w:r>
      <w:r w:rsidRPr="004C13B3">
        <w:rPr>
          <w:rFonts w:ascii="Times New Roman" w:hAnsi="Times New Roman" w:cs="Times New Roman"/>
          <w:color w:val="000000" w:themeColor="text1"/>
          <w:vertAlign w:val="subscript"/>
        </w:rPr>
        <w:t xml:space="preserve">3 </w:t>
      </w:r>
      <w:r w:rsidRPr="004C13B3">
        <w:rPr>
          <w:rFonts w:ascii="Times New Roman" w:hAnsi="Times New Roman" w:cs="Times New Roman"/>
          <w:color w:val="000000" w:themeColor="text1"/>
        </w:rPr>
        <w:t>= 0.1 paired with a short intervention phase</w:t>
      </w:r>
      <w:r w:rsidR="00E16217" w:rsidRPr="004C13B3">
        <w:rPr>
          <w:rFonts w:ascii="Times New Roman" w:hAnsi="Times New Roman" w:cs="Times New Roman"/>
          <w:color w:val="000000" w:themeColor="text1"/>
        </w:rPr>
        <w:t xml:space="preserve">. </w:t>
      </w:r>
      <w:r w:rsidR="004C13B3" w:rsidRPr="004C13B3">
        <w:rPr>
          <w:rFonts w:ascii="Times New Roman" w:hAnsi="Times New Roman" w:cs="Times New Roman"/>
        </w:rPr>
        <w:t xml:space="preserve">Unacceptable RBESEs are those below the bold reference line at RBESE = </w:t>
      </w:r>
      <w:r w:rsidR="004C13B3" w:rsidRPr="004C13B3">
        <w:rPr>
          <w:rFonts w:ascii="Times New Roman" w:hAnsi="Times New Roman" w:cs="Times New Roman"/>
          <w:color w:val="000000" w:themeColor="text1"/>
        </w:rPr>
        <w:t>−</w:t>
      </w:r>
      <w:r w:rsidR="004C13B3" w:rsidRPr="004C13B3">
        <w:rPr>
          <w:rFonts w:ascii="Times New Roman" w:hAnsi="Times New Roman" w:cs="Times New Roman"/>
        </w:rPr>
        <w:t xml:space="preserve"> 0.1 or those above the bold reference line at RBESE = 0.1.  </w:t>
      </w:r>
    </w:p>
    <w:p w14:paraId="7EC24CE8" w14:textId="543E04D9" w:rsidR="00275221" w:rsidRPr="004C13B3" w:rsidRDefault="00275221" w:rsidP="00275221">
      <w:pPr>
        <w:contextualSpacing/>
        <w:rPr>
          <w:rFonts w:ascii="Times New Roman" w:hAnsi="Times New Roman" w:cs="Times New Roman"/>
          <w:color w:val="FF0000"/>
        </w:rPr>
      </w:pPr>
    </w:p>
    <w:p w14:paraId="415D6E39" w14:textId="458A6884" w:rsidR="00275221" w:rsidRPr="004C13B3" w:rsidRDefault="00275221" w:rsidP="00275221">
      <w:pPr>
        <w:spacing w:after="160" w:line="259" w:lineRule="auto"/>
        <w:rPr>
          <w:rFonts w:ascii="Times New Roman" w:hAnsi="Times New Roman" w:cs="Times New Roman"/>
          <w:color w:val="000000" w:themeColor="text1"/>
        </w:rPr>
      </w:pPr>
      <w:r w:rsidRPr="004C13B3">
        <w:rPr>
          <w:rFonts w:ascii="Times New Roman" w:hAnsi="Times New Roman" w:cs="Times New Roman"/>
          <w:color w:val="000000" w:themeColor="text1"/>
        </w:rPr>
        <w:t xml:space="preserve">Table. ANOVA results of </w:t>
      </w:r>
      <w:r w:rsidR="00200926" w:rsidRPr="004C13B3">
        <w:rPr>
          <w:rFonts w:ascii="Times New Roman" w:hAnsi="Times New Roman" w:cs="Times New Roman"/>
          <w:color w:val="000000" w:themeColor="text1"/>
        </w:rPr>
        <w:t>the impact of missing rate</w:t>
      </w:r>
      <w:r w:rsidRPr="004C13B3">
        <w:rPr>
          <w:rFonts w:ascii="Times New Roman" w:hAnsi="Times New Roman" w:cs="Times New Roman"/>
          <w:color w:val="000000" w:themeColor="text1"/>
        </w:rPr>
        <w:t xml:space="preserve">, autocorrelation, model fitting, and their interactions on RBESE for </w:t>
      </w:r>
      <w:r w:rsidRPr="004C13B3">
        <w:rPr>
          <w:rFonts w:ascii="Times New Roman" w:eastAsia="Times New Roman" w:hAnsi="Times New Roman" w:cs="Times New Roman"/>
          <w:color w:val="000000" w:themeColor="text1"/>
        </w:rPr>
        <w:t>β</w:t>
      </w:r>
      <w:r w:rsidRPr="004C13B3">
        <w:rPr>
          <w:rFonts w:ascii="Times New Roman" w:eastAsia="Times New Roman" w:hAnsi="Times New Roman" w:cs="Times New Roman"/>
          <w:color w:val="000000" w:themeColor="text1"/>
          <w:vertAlign w:val="subscript"/>
        </w:rPr>
        <w:t>1</w:t>
      </w:r>
      <w:r w:rsidRPr="004C13B3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275221" w:rsidRPr="00D54A8C" w14:paraId="4E733DA4" w14:textId="77777777" w:rsidTr="00EF249C">
        <w:tc>
          <w:tcPr>
            <w:tcW w:w="2155" w:type="dxa"/>
          </w:tcPr>
          <w:p w14:paraId="385A5168" w14:textId="77777777" w:rsidR="00275221" w:rsidRPr="00D54A8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7BF1CE4E" w14:textId="77777777" w:rsidR="00275221" w:rsidRPr="00D54A8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06848A23" w14:textId="77777777" w:rsidR="00275221" w:rsidRPr="00D54A8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25B427AD" w14:textId="77777777" w:rsidR="00275221" w:rsidRPr="00D54A8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0B62CBDA" w14:textId="77777777" w:rsidR="00275221" w:rsidRPr="00D54A8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68331FEB" w14:textId="77777777" w:rsidR="00275221" w:rsidRPr="00D54A8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0C5C5D48" w14:textId="77777777" w:rsidR="00275221" w:rsidRPr="00D54A8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D54A8C" w:rsidRPr="004C13B3" w14:paraId="48E92891" w14:textId="77777777" w:rsidTr="00EF249C">
        <w:tc>
          <w:tcPr>
            <w:tcW w:w="2155" w:type="dxa"/>
          </w:tcPr>
          <w:p w14:paraId="3610960B" w14:textId="77777777" w:rsidR="00D54A8C" w:rsidRPr="004C13B3" w:rsidRDefault="00D54A8C" w:rsidP="00D54A8C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3558F931" w14:textId="77777777" w:rsidR="00D54A8C" w:rsidRPr="004C13B3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315C946F" w14:textId="30C354A6" w:rsidR="00D54A8C" w:rsidRPr="004C13B3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C13B3">
              <w:rPr>
                <w:rFonts w:ascii="Times New Roman" w:hAnsi="Times New Roman" w:cs="Times New Roman"/>
                <w:b/>
              </w:rPr>
              <w:t>16.54423564</w:t>
            </w:r>
          </w:p>
        </w:tc>
        <w:tc>
          <w:tcPr>
            <w:tcW w:w="1356" w:type="dxa"/>
          </w:tcPr>
          <w:p w14:paraId="47B732AD" w14:textId="3929011E" w:rsidR="00D54A8C" w:rsidRPr="004C13B3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C13B3">
              <w:rPr>
                <w:rFonts w:ascii="Times New Roman" w:hAnsi="Times New Roman" w:cs="Times New Roman"/>
                <w:b/>
              </w:rPr>
              <w:t>0.91912420</w:t>
            </w:r>
          </w:p>
        </w:tc>
        <w:tc>
          <w:tcPr>
            <w:tcW w:w="1073" w:type="dxa"/>
          </w:tcPr>
          <w:p w14:paraId="5A1FF435" w14:textId="68F0AB47" w:rsidR="00D54A8C" w:rsidRPr="004C13B3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C13B3">
              <w:rPr>
                <w:rFonts w:ascii="Times New Roman" w:hAnsi="Times New Roman" w:cs="Times New Roman"/>
                <w:b/>
              </w:rPr>
              <w:t>123.54</w:t>
            </w:r>
          </w:p>
        </w:tc>
        <w:tc>
          <w:tcPr>
            <w:tcW w:w="1151" w:type="dxa"/>
          </w:tcPr>
          <w:p w14:paraId="16E87B89" w14:textId="1CC906F7" w:rsidR="00D54A8C" w:rsidRPr="004C13B3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C13B3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6FD7E7EB" w14:textId="7A0D8028" w:rsidR="00D54A8C" w:rsidRPr="00A15319" w:rsidRDefault="00D54A8C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15319">
              <w:rPr>
                <w:rFonts w:ascii="Times New Roman" w:hAnsi="Times New Roman" w:cs="Times New Roman"/>
                <w:b/>
              </w:rPr>
              <w:t>0.6011</w:t>
            </w:r>
            <w:r w:rsidR="004C13B3" w:rsidRPr="00A1531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D54A8C" w:rsidRPr="00D54A8C" w14:paraId="264E7184" w14:textId="77777777" w:rsidTr="00EF249C">
        <w:tc>
          <w:tcPr>
            <w:tcW w:w="2155" w:type="dxa"/>
          </w:tcPr>
          <w:p w14:paraId="33C628CE" w14:textId="77777777" w:rsidR="00D54A8C" w:rsidRPr="00D54A8C" w:rsidRDefault="00D54A8C" w:rsidP="00D54A8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5418306A" w14:textId="77777777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3F063A95" w14:textId="75478972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D54A8C">
              <w:rPr>
                <w:rFonts w:ascii="Times New Roman" w:hAnsi="Times New Roman" w:cs="Times New Roman"/>
              </w:rPr>
              <w:t>0.39925212</w:t>
            </w:r>
          </w:p>
        </w:tc>
        <w:tc>
          <w:tcPr>
            <w:tcW w:w="1356" w:type="dxa"/>
          </w:tcPr>
          <w:p w14:paraId="6D024B6E" w14:textId="0834F483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D54A8C">
              <w:rPr>
                <w:rFonts w:ascii="Times New Roman" w:hAnsi="Times New Roman" w:cs="Times New Roman"/>
              </w:rPr>
              <w:t>0.19962606</w:t>
            </w:r>
          </w:p>
        </w:tc>
        <w:tc>
          <w:tcPr>
            <w:tcW w:w="1073" w:type="dxa"/>
          </w:tcPr>
          <w:p w14:paraId="0C14AAFB" w14:textId="57ED354E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D54A8C">
              <w:rPr>
                <w:rFonts w:ascii="Times New Roman" w:hAnsi="Times New Roman" w:cs="Times New Roman"/>
              </w:rPr>
              <w:t>26.83</w:t>
            </w:r>
          </w:p>
        </w:tc>
        <w:tc>
          <w:tcPr>
            <w:tcW w:w="1151" w:type="dxa"/>
          </w:tcPr>
          <w:p w14:paraId="0FF027F1" w14:textId="4C074CF3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D54A8C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0B390A57" w14:textId="2EBD33E5" w:rsidR="00D54A8C" w:rsidRPr="00A15319" w:rsidRDefault="00D54A8C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D54A8C">
              <w:rPr>
                <w:rFonts w:ascii="Times New Roman" w:hAnsi="Times New Roman" w:cs="Times New Roman"/>
              </w:rPr>
              <w:t>0.0145</w:t>
            </w:r>
          </w:p>
        </w:tc>
      </w:tr>
      <w:tr w:rsidR="00D54A8C" w:rsidRPr="004C13B3" w14:paraId="28201B0C" w14:textId="77777777" w:rsidTr="00EF249C">
        <w:tc>
          <w:tcPr>
            <w:tcW w:w="2155" w:type="dxa"/>
          </w:tcPr>
          <w:p w14:paraId="2A659A7D" w14:textId="77777777" w:rsidR="00D54A8C" w:rsidRPr="004C13B3" w:rsidRDefault="00D54A8C" w:rsidP="00D54A8C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16E47678" w14:textId="77777777" w:rsidR="00D54A8C" w:rsidRPr="004C13B3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55A190E4" w14:textId="006C0F88" w:rsidR="00D54A8C" w:rsidRPr="004C13B3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C13B3">
              <w:rPr>
                <w:rFonts w:ascii="Times New Roman" w:hAnsi="Times New Roman" w:cs="Times New Roman"/>
                <w:b/>
              </w:rPr>
              <w:t>3.05994632</w:t>
            </w:r>
          </w:p>
        </w:tc>
        <w:tc>
          <w:tcPr>
            <w:tcW w:w="1356" w:type="dxa"/>
          </w:tcPr>
          <w:p w14:paraId="3240569E" w14:textId="29E533FF" w:rsidR="00D54A8C" w:rsidRPr="004C13B3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C13B3">
              <w:rPr>
                <w:rFonts w:ascii="Times New Roman" w:hAnsi="Times New Roman" w:cs="Times New Roman"/>
                <w:b/>
              </w:rPr>
              <w:t>3.05994632</w:t>
            </w:r>
          </w:p>
        </w:tc>
        <w:tc>
          <w:tcPr>
            <w:tcW w:w="1073" w:type="dxa"/>
          </w:tcPr>
          <w:p w14:paraId="6947B26E" w14:textId="354127B0" w:rsidR="00D54A8C" w:rsidRPr="004C13B3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C13B3">
              <w:rPr>
                <w:rFonts w:ascii="Times New Roman" w:hAnsi="Times New Roman" w:cs="Times New Roman"/>
                <w:b/>
              </w:rPr>
              <w:t>411.30</w:t>
            </w:r>
          </w:p>
        </w:tc>
        <w:tc>
          <w:tcPr>
            <w:tcW w:w="1151" w:type="dxa"/>
          </w:tcPr>
          <w:p w14:paraId="7E95074A" w14:textId="4E62B17F" w:rsidR="00D54A8C" w:rsidRPr="004C13B3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C13B3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3645A036" w14:textId="72FA7451" w:rsidR="00D54A8C" w:rsidRPr="00A15319" w:rsidRDefault="00D54A8C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15319">
              <w:rPr>
                <w:rFonts w:ascii="Times New Roman" w:hAnsi="Times New Roman" w:cs="Times New Roman"/>
                <w:b/>
              </w:rPr>
              <w:t>0.1112</w:t>
            </w:r>
            <w:r w:rsidR="004C13B3" w:rsidRPr="00A1531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D54A8C" w:rsidRPr="00D54A8C" w14:paraId="7317778D" w14:textId="77777777" w:rsidTr="00EF249C">
        <w:tc>
          <w:tcPr>
            <w:tcW w:w="2155" w:type="dxa"/>
          </w:tcPr>
          <w:p w14:paraId="72BA769F" w14:textId="77777777" w:rsidR="00D54A8C" w:rsidRPr="00D54A8C" w:rsidRDefault="00D54A8C" w:rsidP="00D54A8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766594BD" w14:textId="77777777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320814EA" w14:textId="3F53729B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D54A8C">
              <w:rPr>
                <w:rFonts w:ascii="Times New Roman" w:hAnsi="Times New Roman" w:cs="Times New Roman"/>
              </w:rPr>
              <w:t>0.01750759</w:t>
            </w:r>
          </w:p>
        </w:tc>
        <w:tc>
          <w:tcPr>
            <w:tcW w:w="1356" w:type="dxa"/>
          </w:tcPr>
          <w:p w14:paraId="7B173164" w14:textId="334A4FAF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D54A8C">
              <w:rPr>
                <w:rFonts w:ascii="Times New Roman" w:hAnsi="Times New Roman" w:cs="Times New Roman"/>
              </w:rPr>
              <w:t>0.00048632</w:t>
            </w:r>
          </w:p>
        </w:tc>
        <w:tc>
          <w:tcPr>
            <w:tcW w:w="1073" w:type="dxa"/>
          </w:tcPr>
          <w:p w14:paraId="43CEC81B" w14:textId="58A6185A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D54A8C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1151" w:type="dxa"/>
          </w:tcPr>
          <w:p w14:paraId="6EDF9A88" w14:textId="7D94BB14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D54A8C">
              <w:rPr>
                <w:rFonts w:ascii="Times New Roman" w:hAnsi="Times New Roman" w:cs="Times New Roman"/>
              </w:rPr>
              <w:t>1.0000</w:t>
            </w:r>
          </w:p>
        </w:tc>
        <w:tc>
          <w:tcPr>
            <w:tcW w:w="1039" w:type="dxa"/>
          </w:tcPr>
          <w:p w14:paraId="133854BC" w14:textId="498F3B2B" w:rsidR="00D54A8C" w:rsidRPr="00A15319" w:rsidRDefault="00D54A8C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D54A8C">
              <w:rPr>
                <w:rFonts w:ascii="Times New Roman" w:hAnsi="Times New Roman" w:cs="Times New Roman"/>
              </w:rPr>
              <w:t>0.0006</w:t>
            </w:r>
          </w:p>
        </w:tc>
      </w:tr>
      <w:tr w:rsidR="00D54A8C" w:rsidRPr="004C13B3" w14:paraId="58FDBD9F" w14:textId="77777777" w:rsidTr="00EF249C">
        <w:tc>
          <w:tcPr>
            <w:tcW w:w="2155" w:type="dxa"/>
          </w:tcPr>
          <w:p w14:paraId="66525275" w14:textId="77777777" w:rsidR="00D54A8C" w:rsidRPr="004C13B3" w:rsidRDefault="00D54A8C" w:rsidP="00D54A8C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7F32449E" w14:textId="77777777" w:rsidR="00D54A8C" w:rsidRPr="004C13B3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467F53BD" w14:textId="797D2BA3" w:rsidR="00D54A8C" w:rsidRPr="004C13B3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C13B3">
              <w:rPr>
                <w:rFonts w:ascii="Times New Roman" w:hAnsi="Times New Roman" w:cs="Times New Roman"/>
                <w:b/>
              </w:rPr>
              <w:t>7.17189525</w:t>
            </w:r>
          </w:p>
        </w:tc>
        <w:tc>
          <w:tcPr>
            <w:tcW w:w="1356" w:type="dxa"/>
          </w:tcPr>
          <w:p w14:paraId="1DBC5AB2" w14:textId="653A0A04" w:rsidR="00D54A8C" w:rsidRPr="004C13B3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C13B3">
              <w:rPr>
                <w:rFonts w:ascii="Times New Roman" w:hAnsi="Times New Roman" w:cs="Times New Roman"/>
                <w:b/>
              </w:rPr>
              <w:t>0.39843863</w:t>
            </w:r>
          </w:p>
        </w:tc>
        <w:tc>
          <w:tcPr>
            <w:tcW w:w="1073" w:type="dxa"/>
          </w:tcPr>
          <w:p w14:paraId="5DF01AC1" w14:textId="39A17D2B" w:rsidR="00D54A8C" w:rsidRPr="004C13B3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C13B3">
              <w:rPr>
                <w:rFonts w:ascii="Times New Roman" w:hAnsi="Times New Roman" w:cs="Times New Roman"/>
                <w:b/>
              </w:rPr>
              <w:t>53.56</w:t>
            </w:r>
          </w:p>
        </w:tc>
        <w:tc>
          <w:tcPr>
            <w:tcW w:w="1151" w:type="dxa"/>
          </w:tcPr>
          <w:p w14:paraId="5F3F51E0" w14:textId="06F88B57" w:rsidR="00D54A8C" w:rsidRPr="004C13B3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C13B3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1B34F091" w14:textId="0D4D35F3" w:rsidR="00D54A8C" w:rsidRPr="00A15319" w:rsidRDefault="00D54A8C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15319">
              <w:rPr>
                <w:rFonts w:ascii="Times New Roman" w:hAnsi="Times New Roman" w:cs="Times New Roman"/>
                <w:b/>
              </w:rPr>
              <w:t>0.2606</w:t>
            </w:r>
            <w:r w:rsidR="004C13B3" w:rsidRPr="00A1531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D54A8C" w:rsidRPr="00D54A8C" w14:paraId="0FF4260B" w14:textId="77777777" w:rsidTr="00EF249C">
        <w:tc>
          <w:tcPr>
            <w:tcW w:w="2155" w:type="dxa"/>
          </w:tcPr>
          <w:p w14:paraId="19605987" w14:textId="77777777" w:rsidR="00D54A8C" w:rsidRPr="00D54A8C" w:rsidRDefault="00D54A8C" w:rsidP="00D54A8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20573E93" w14:textId="77777777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4E085F86" w14:textId="41C49EDB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D54A8C">
              <w:rPr>
                <w:rFonts w:ascii="Times New Roman" w:hAnsi="Times New Roman" w:cs="Times New Roman"/>
              </w:rPr>
              <w:t>0.06301111</w:t>
            </w:r>
          </w:p>
        </w:tc>
        <w:tc>
          <w:tcPr>
            <w:tcW w:w="1356" w:type="dxa"/>
          </w:tcPr>
          <w:p w14:paraId="32457484" w14:textId="70C7BFF7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D54A8C">
              <w:rPr>
                <w:rFonts w:ascii="Times New Roman" w:hAnsi="Times New Roman" w:cs="Times New Roman"/>
              </w:rPr>
              <w:t>0.03150555</w:t>
            </w:r>
          </w:p>
        </w:tc>
        <w:tc>
          <w:tcPr>
            <w:tcW w:w="1073" w:type="dxa"/>
          </w:tcPr>
          <w:p w14:paraId="2D93C7D1" w14:textId="6C050ED5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D54A8C">
              <w:rPr>
                <w:rFonts w:ascii="Times New Roman" w:hAnsi="Times New Roman" w:cs="Times New Roman"/>
              </w:rPr>
              <w:t>4.23</w:t>
            </w:r>
          </w:p>
        </w:tc>
        <w:tc>
          <w:tcPr>
            <w:tcW w:w="1151" w:type="dxa"/>
          </w:tcPr>
          <w:p w14:paraId="19656AEE" w14:textId="1EA810B7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D54A8C">
              <w:rPr>
                <w:rFonts w:ascii="Times New Roman" w:hAnsi="Times New Roman" w:cs="Times New Roman"/>
              </w:rPr>
              <w:t>0.0223</w:t>
            </w:r>
          </w:p>
        </w:tc>
        <w:tc>
          <w:tcPr>
            <w:tcW w:w="1039" w:type="dxa"/>
          </w:tcPr>
          <w:p w14:paraId="62C3E34F" w14:textId="466E8883" w:rsidR="00D54A8C" w:rsidRPr="00A15319" w:rsidRDefault="00D54A8C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D54A8C">
              <w:rPr>
                <w:rFonts w:ascii="Times New Roman" w:hAnsi="Times New Roman" w:cs="Times New Roman"/>
              </w:rPr>
              <w:t>0.0023</w:t>
            </w:r>
          </w:p>
        </w:tc>
      </w:tr>
      <w:tr w:rsidR="00D54A8C" w:rsidRPr="00D54A8C" w14:paraId="05AC1E43" w14:textId="77777777" w:rsidTr="00EF249C">
        <w:tc>
          <w:tcPr>
            <w:tcW w:w="2155" w:type="dxa"/>
          </w:tcPr>
          <w:p w14:paraId="24642D65" w14:textId="77777777" w:rsidR="00D54A8C" w:rsidRPr="00D54A8C" w:rsidRDefault="00D54A8C" w:rsidP="00D54A8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322E346A" w14:textId="77777777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319D8D3E" w14:textId="12B01434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D54A8C">
              <w:rPr>
                <w:rFonts w:ascii="Times New Roman" w:hAnsi="Times New Roman" w:cs="Times New Roman"/>
              </w:rPr>
              <w:t>0.26783055</w:t>
            </w:r>
          </w:p>
        </w:tc>
        <w:tc>
          <w:tcPr>
            <w:tcW w:w="1356" w:type="dxa"/>
          </w:tcPr>
          <w:p w14:paraId="044048FC" w14:textId="148EF2F3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D54A8C">
              <w:rPr>
                <w:rFonts w:ascii="Times New Roman" w:hAnsi="Times New Roman" w:cs="Times New Roman"/>
              </w:rPr>
              <w:t>0.00743974</w:t>
            </w:r>
          </w:p>
        </w:tc>
        <w:tc>
          <w:tcPr>
            <w:tcW w:w="1073" w:type="dxa"/>
          </w:tcPr>
          <w:p w14:paraId="313CADA3" w14:textId="77777777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  <w:tc>
          <w:tcPr>
            <w:tcW w:w="1151" w:type="dxa"/>
          </w:tcPr>
          <w:p w14:paraId="7FDE01A1" w14:textId="77777777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  <w:tc>
          <w:tcPr>
            <w:tcW w:w="1039" w:type="dxa"/>
          </w:tcPr>
          <w:p w14:paraId="02F17F45" w14:textId="77777777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</w:tr>
    </w:tbl>
    <w:p w14:paraId="4B713DE6" w14:textId="77777777" w:rsidR="004C13B3" w:rsidRPr="004C13B3" w:rsidRDefault="00275221" w:rsidP="004C13B3">
      <w:pPr>
        <w:contextualSpacing/>
        <w:rPr>
          <w:rFonts w:ascii="Times New Roman" w:hAnsi="Times New Roman" w:cs="Times New Roman"/>
          <w:sz w:val="20"/>
          <w:szCs w:val="20"/>
        </w:rPr>
      </w:pPr>
      <w:r w:rsidRPr="005467BC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5467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5467BC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5467BC">
        <w:rPr>
          <w:rFonts w:ascii="Times New Roman" w:hAnsi="Times New Roman" w:cs="Times New Roman"/>
          <w:sz w:val="20"/>
          <w:szCs w:val="20"/>
        </w:rPr>
        <w:t>=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5467BC">
        <w:rPr>
          <w:rFonts w:ascii="Times New Roman" w:hAnsi="Times New Roman" w:cs="Times New Roman"/>
          <w:sz w:val="20"/>
          <w:szCs w:val="20"/>
        </w:rPr>
        <w:t>=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5467BC">
        <w:rPr>
          <w:rFonts w:ascii="Times New Roman" w:hAnsi="Times New Roman" w:cs="Times New Roman"/>
          <w:sz w:val="20"/>
          <w:szCs w:val="20"/>
        </w:rPr>
        <w:t xml:space="preserve">= 0.1 paired with a short intervention phase. </w:t>
      </w:r>
      <w:r w:rsidR="004C13B3" w:rsidRPr="004C13B3">
        <w:rPr>
          <w:rFonts w:ascii="Times New Roman" w:hAnsi="Times New Roman" w:cs="Times New Roman"/>
          <w:sz w:val="20"/>
          <w:szCs w:val="20"/>
        </w:rPr>
        <w:t xml:space="preserve">Boldface denotes unacceptable estimates under some manipulated conditions even though the ANOVA test result was significant.  </w:t>
      </w:r>
    </w:p>
    <w:p w14:paraId="526072C0" w14:textId="77777777" w:rsidR="004C13B3" w:rsidRPr="004C13B3" w:rsidRDefault="004C13B3" w:rsidP="004C13B3">
      <w:pPr>
        <w:contextualSpacing/>
        <w:rPr>
          <w:rFonts w:ascii="Times New Roman" w:hAnsi="Times New Roman" w:cs="Times New Roman"/>
          <w:sz w:val="20"/>
          <w:szCs w:val="20"/>
        </w:rPr>
      </w:pPr>
      <w:r w:rsidRPr="004C13B3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4C13B3">
        <w:rPr>
          <w:rFonts w:ascii="Times New Roman" w:hAnsi="Times New Roman" w:cs="Times New Roman"/>
          <w:i/>
          <w:sz w:val="20"/>
          <w:szCs w:val="20"/>
        </w:rPr>
        <w:t>p</w:t>
      </w:r>
      <w:r w:rsidRPr="004C13B3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4C13B3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4C13B3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3711998E" w14:textId="77777777" w:rsidR="00275221" w:rsidRPr="005467BC" w:rsidRDefault="00275221" w:rsidP="00275221">
      <w:pPr>
        <w:rPr>
          <w:rFonts w:ascii="Times New Roman" w:hAnsi="Times New Roman" w:cs="Times New Roman"/>
          <w:sz w:val="20"/>
          <w:szCs w:val="20"/>
        </w:rPr>
      </w:pPr>
    </w:p>
    <w:p w14:paraId="17F11E4B" w14:textId="2DC124DB" w:rsidR="00275221" w:rsidRDefault="00D54A8C" w:rsidP="00275221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  <w:lang w:eastAsia="zh-TW"/>
        </w:rPr>
        <w:drawing>
          <wp:inline distT="0" distB="0" distL="0" distR="0" wp14:anchorId="65AFAA31" wp14:editId="506312E7">
            <wp:extent cx="5514975" cy="3824288"/>
            <wp:effectExtent l="0" t="0" r="9525" b="5080"/>
            <wp:docPr id="54" name="Chart 5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1"/>
              </a:graphicData>
            </a:graphic>
          </wp:inline>
        </w:drawing>
      </w:r>
    </w:p>
    <w:p w14:paraId="7F9AAF82" w14:textId="3D942062" w:rsidR="00460833" w:rsidRPr="004C13B3" w:rsidRDefault="00275221" w:rsidP="00460833">
      <w:r w:rsidRPr="004C13B3">
        <w:rPr>
          <w:rFonts w:ascii="Times New Roman" w:eastAsia="Times New Roman" w:hAnsi="Times New Roman" w:cs="Times New Roman"/>
        </w:rPr>
        <w:t>Figure. RBESE of β</w:t>
      </w:r>
      <w:r w:rsidRPr="004C13B3">
        <w:rPr>
          <w:rFonts w:ascii="Times New Roman" w:eastAsia="Times New Roman" w:hAnsi="Times New Roman" w:cs="Times New Roman"/>
          <w:vertAlign w:val="subscript"/>
        </w:rPr>
        <w:t>2</w:t>
      </w:r>
      <w:r w:rsidRPr="004C13B3">
        <w:rPr>
          <w:rFonts w:ascii="Times New Roman" w:eastAsia="Times New Roman" w:hAnsi="Times New Roman" w:cs="Times New Roman"/>
        </w:rPr>
        <w:t xml:space="preserve">, </w:t>
      </w:r>
      <w:r w:rsidRPr="004C13B3">
        <w:rPr>
          <w:rFonts w:ascii="Times New Roman" w:eastAsia="Times New Roman" w:hAnsi="Times New Roman" w:cs="Times New Roman"/>
          <w:color w:val="000000" w:themeColor="text1"/>
        </w:rPr>
        <w:t xml:space="preserve">with </w:t>
      </w:r>
      <w:r w:rsidRPr="004C13B3">
        <w:rPr>
          <w:rFonts w:ascii="Times New Roman" w:hAnsi="Times New Roman" w:cs="Times New Roman"/>
          <w:color w:val="000000" w:themeColor="text1"/>
        </w:rPr>
        <w:t>β</w:t>
      </w:r>
      <w:r w:rsidRPr="004C13B3">
        <w:rPr>
          <w:rFonts w:ascii="Times New Roman" w:hAnsi="Times New Roman" w:cs="Times New Roman"/>
          <w:color w:val="000000" w:themeColor="text1"/>
          <w:vertAlign w:val="subscript"/>
        </w:rPr>
        <w:t xml:space="preserve">3 </w:t>
      </w:r>
      <w:r w:rsidRPr="004C13B3">
        <w:rPr>
          <w:rFonts w:ascii="Times New Roman" w:hAnsi="Times New Roman" w:cs="Times New Roman"/>
          <w:color w:val="000000" w:themeColor="text1"/>
        </w:rPr>
        <w:t>=1 and β</w:t>
      </w:r>
      <w:r w:rsidRPr="004C13B3">
        <w:rPr>
          <w:rFonts w:ascii="Times New Roman" w:hAnsi="Times New Roman" w:cs="Times New Roman"/>
          <w:color w:val="000000" w:themeColor="text1"/>
          <w:vertAlign w:val="subscript"/>
        </w:rPr>
        <w:t xml:space="preserve">1 </w:t>
      </w:r>
      <w:r w:rsidRPr="004C13B3">
        <w:rPr>
          <w:rFonts w:ascii="Times New Roman" w:hAnsi="Times New Roman" w:cs="Times New Roman"/>
          <w:color w:val="000000" w:themeColor="text1"/>
        </w:rPr>
        <w:t>= β</w:t>
      </w:r>
      <w:r w:rsidRPr="004C13B3">
        <w:rPr>
          <w:rFonts w:ascii="Times New Roman" w:hAnsi="Times New Roman" w:cs="Times New Roman"/>
          <w:color w:val="000000" w:themeColor="text1"/>
          <w:vertAlign w:val="subscript"/>
        </w:rPr>
        <w:t xml:space="preserve">2 </w:t>
      </w:r>
      <w:r w:rsidRPr="004C13B3">
        <w:rPr>
          <w:rFonts w:ascii="Times New Roman" w:hAnsi="Times New Roman" w:cs="Times New Roman"/>
          <w:color w:val="000000" w:themeColor="text1"/>
        </w:rPr>
        <w:t>= 0.1  (</w:t>
      </w:r>
      <w:r w:rsidRPr="004C13B3">
        <w:rPr>
          <w:rFonts w:ascii="Times New Roman" w:hAnsi="Times New Roman" w:cs="Times New Roman"/>
          <w:i/>
          <w:color w:val="000000" w:themeColor="text1"/>
        </w:rPr>
        <w:t>n</w:t>
      </w:r>
      <w:r w:rsidRPr="004C13B3">
        <w:rPr>
          <w:rFonts w:ascii="Times New Roman" w:hAnsi="Times New Roman" w:cs="Times New Roman"/>
          <w:color w:val="000000" w:themeColor="text1"/>
          <w:vertAlign w:val="subscript"/>
        </w:rPr>
        <w:t>A</w:t>
      </w:r>
      <w:r w:rsidRPr="004C13B3">
        <w:rPr>
          <w:rFonts w:ascii="Times New Roman" w:hAnsi="Times New Roman" w:cs="Times New Roman"/>
          <w:color w:val="000000" w:themeColor="text1"/>
        </w:rPr>
        <w:t xml:space="preserve"> </w:t>
      </w:r>
      <w:r w:rsidRPr="004C13B3">
        <w:rPr>
          <w:rFonts w:ascii="Times New Roman" w:hAnsi="Times New Roman" w:cs="Times New Roman"/>
        </w:rPr>
        <w:t xml:space="preserve">= 10, </w:t>
      </w:r>
      <w:r w:rsidRPr="004C13B3">
        <w:rPr>
          <w:rFonts w:ascii="Times New Roman" w:hAnsi="Times New Roman" w:cs="Times New Roman"/>
          <w:i/>
        </w:rPr>
        <w:t>n</w:t>
      </w:r>
      <w:r w:rsidRPr="004C13B3">
        <w:rPr>
          <w:rFonts w:ascii="Times New Roman" w:hAnsi="Times New Roman" w:cs="Times New Roman"/>
          <w:vertAlign w:val="subscript"/>
        </w:rPr>
        <w:t>B</w:t>
      </w:r>
      <w:r w:rsidRPr="004C13B3">
        <w:rPr>
          <w:rFonts w:ascii="Times New Roman" w:hAnsi="Times New Roman" w:cs="Times New Roman"/>
        </w:rPr>
        <w:t xml:space="preserve"> = 10). </w:t>
      </w:r>
      <w:r w:rsidR="00804D49" w:rsidRPr="004C13B3">
        <w:rPr>
          <w:rFonts w:ascii="Times New Roman" w:hAnsi="Times New Roman" w:cs="Times New Roman"/>
        </w:rPr>
        <w:t>SM stands for the simplified model and TS stands for the time-series model.</w:t>
      </w:r>
      <w:r w:rsidRPr="004C13B3">
        <w:rPr>
          <w:rFonts w:ascii="Times New Roman" w:hAnsi="Times New Roman" w:cs="Times New Roman"/>
          <w:color w:val="000000" w:themeColor="text1"/>
        </w:rPr>
        <w:t xml:space="preserve"> Results were the same as the results obtained from β</w:t>
      </w:r>
      <w:r w:rsidRPr="004C13B3">
        <w:rPr>
          <w:rFonts w:ascii="Times New Roman" w:hAnsi="Times New Roman" w:cs="Times New Roman"/>
          <w:color w:val="000000" w:themeColor="text1"/>
          <w:vertAlign w:val="subscript"/>
        </w:rPr>
        <w:t xml:space="preserve">1 </w:t>
      </w:r>
      <w:r w:rsidRPr="004C13B3">
        <w:rPr>
          <w:rFonts w:ascii="Times New Roman" w:hAnsi="Times New Roman" w:cs="Times New Roman"/>
          <w:color w:val="000000" w:themeColor="text1"/>
        </w:rPr>
        <w:t>= β</w:t>
      </w:r>
      <w:r w:rsidRPr="004C13B3">
        <w:rPr>
          <w:rFonts w:ascii="Times New Roman" w:hAnsi="Times New Roman" w:cs="Times New Roman"/>
          <w:color w:val="000000" w:themeColor="text1"/>
          <w:vertAlign w:val="subscript"/>
        </w:rPr>
        <w:t xml:space="preserve">2 </w:t>
      </w:r>
      <w:r w:rsidRPr="004C13B3">
        <w:rPr>
          <w:rFonts w:ascii="Times New Roman" w:hAnsi="Times New Roman" w:cs="Times New Roman"/>
          <w:color w:val="000000" w:themeColor="text1"/>
        </w:rPr>
        <w:t>= β</w:t>
      </w:r>
      <w:r w:rsidRPr="004C13B3">
        <w:rPr>
          <w:rFonts w:ascii="Times New Roman" w:hAnsi="Times New Roman" w:cs="Times New Roman"/>
          <w:color w:val="000000" w:themeColor="text1"/>
          <w:vertAlign w:val="subscript"/>
        </w:rPr>
        <w:t xml:space="preserve">3 </w:t>
      </w:r>
      <w:r w:rsidRPr="004C13B3">
        <w:rPr>
          <w:rFonts w:ascii="Times New Roman" w:hAnsi="Times New Roman" w:cs="Times New Roman"/>
          <w:color w:val="000000" w:themeColor="text1"/>
        </w:rPr>
        <w:t>= 0.1 paired with a short intervention phase</w:t>
      </w:r>
      <w:r w:rsidR="00E16217" w:rsidRPr="004C13B3">
        <w:rPr>
          <w:rFonts w:ascii="Times New Roman" w:hAnsi="Times New Roman" w:cs="Times New Roman"/>
          <w:color w:val="000000" w:themeColor="text1"/>
        </w:rPr>
        <w:t xml:space="preserve">. </w:t>
      </w:r>
      <w:r w:rsidR="004C13B3" w:rsidRPr="004C13B3">
        <w:rPr>
          <w:rFonts w:ascii="Times New Roman" w:hAnsi="Times New Roman" w:cs="Times New Roman"/>
        </w:rPr>
        <w:t xml:space="preserve">Unacceptable RBESEs are those below the bold reference line at RBESE = </w:t>
      </w:r>
      <w:r w:rsidR="004C13B3" w:rsidRPr="004C13B3">
        <w:rPr>
          <w:rFonts w:ascii="Times New Roman" w:hAnsi="Times New Roman" w:cs="Times New Roman"/>
          <w:color w:val="000000" w:themeColor="text1"/>
        </w:rPr>
        <w:t>−</w:t>
      </w:r>
      <w:r w:rsidR="004C13B3" w:rsidRPr="004C13B3">
        <w:rPr>
          <w:rFonts w:ascii="Times New Roman" w:hAnsi="Times New Roman" w:cs="Times New Roman"/>
        </w:rPr>
        <w:t xml:space="preserve"> 0.1 or those above the bold reference line at RBESE = 0.1.  </w:t>
      </w:r>
    </w:p>
    <w:p w14:paraId="1823D8AC" w14:textId="23F81718" w:rsidR="00275221" w:rsidRPr="004C13B3" w:rsidRDefault="00275221" w:rsidP="00275221">
      <w:pPr>
        <w:contextualSpacing/>
        <w:rPr>
          <w:rFonts w:ascii="Times New Roman" w:hAnsi="Times New Roman" w:cs="Times New Roman"/>
          <w:color w:val="FF0000"/>
        </w:rPr>
      </w:pPr>
    </w:p>
    <w:p w14:paraId="78F0EA53" w14:textId="2D488EF7" w:rsidR="00275221" w:rsidRPr="004C13B3" w:rsidRDefault="00275221" w:rsidP="00275221">
      <w:pPr>
        <w:spacing w:after="160" w:line="259" w:lineRule="auto"/>
        <w:rPr>
          <w:rFonts w:ascii="Times New Roman" w:hAnsi="Times New Roman" w:cs="Times New Roman"/>
          <w:color w:val="000000" w:themeColor="text1"/>
        </w:rPr>
      </w:pPr>
      <w:r w:rsidRPr="004C13B3">
        <w:rPr>
          <w:rFonts w:ascii="Times New Roman" w:hAnsi="Times New Roman" w:cs="Times New Roman"/>
          <w:color w:val="000000" w:themeColor="text1"/>
        </w:rPr>
        <w:t xml:space="preserve">Table. ANOVA results of </w:t>
      </w:r>
      <w:r w:rsidR="00200926" w:rsidRPr="004C13B3">
        <w:rPr>
          <w:rFonts w:ascii="Times New Roman" w:hAnsi="Times New Roman" w:cs="Times New Roman"/>
          <w:color w:val="000000" w:themeColor="text1"/>
        </w:rPr>
        <w:t>the impact of missing rate</w:t>
      </w:r>
      <w:r w:rsidRPr="004C13B3">
        <w:rPr>
          <w:rFonts w:ascii="Times New Roman" w:hAnsi="Times New Roman" w:cs="Times New Roman"/>
          <w:color w:val="000000" w:themeColor="text1"/>
        </w:rPr>
        <w:t xml:space="preserve">, autocorrelation, model fitting, and their interactions on RBESE for </w:t>
      </w:r>
      <w:r w:rsidRPr="004C13B3">
        <w:rPr>
          <w:rFonts w:ascii="Times New Roman" w:eastAsia="Times New Roman" w:hAnsi="Times New Roman" w:cs="Times New Roman"/>
          <w:color w:val="000000" w:themeColor="text1"/>
        </w:rPr>
        <w:t>β</w:t>
      </w:r>
      <w:r w:rsidRPr="004C13B3">
        <w:rPr>
          <w:rFonts w:ascii="Times New Roman" w:eastAsia="Times New Roman" w:hAnsi="Times New Roman" w:cs="Times New Roman"/>
          <w:color w:val="000000" w:themeColor="text1"/>
          <w:vertAlign w:val="subscript"/>
        </w:rPr>
        <w:t>2</w:t>
      </w:r>
      <w:r w:rsidRPr="004C13B3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275221" w:rsidRPr="000E46AC" w14:paraId="4D011EFC" w14:textId="77777777" w:rsidTr="00EF249C">
        <w:tc>
          <w:tcPr>
            <w:tcW w:w="2155" w:type="dxa"/>
          </w:tcPr>
          <w:p w14:paraId="4D5A65D7" w14:textId="77777777" w:rsidR="00275221" w:rsidRPr="000E46A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2001D455" w14:textId="77777777" w:rsidR="00275221" w:rsidRPr="000E46A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013B7196" w14:textId="77777777" w:rsidR="00275221" w:rsidRPr="000E46A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60813D84" w14:textId="77777777" w:rsidR="00275221" w:rsidRPr="000E46A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5921C95E" w14:textId="77777777" w:rsidR="00275221" w:rsidRPr="000E46A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00370D58" w14:textId="77777777" w:rsidR="00275221" w:rsidRPr="000E46A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5B07958D" w14:textId="77777777" w:rsidR="00275221" w:rsidRPr="000E46AC" w:rsidRDefault="00275221" w:rsidP="000E46A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D54A8C" w:rsidRPr="004C13B3" w14:paraId="6D2A07BA" w14:textId="77777777" w:rsidTr="00EF249C">
        <w:tc>
          <w:tcPr>
            <w:tcW w:w="2155" w:type="dxa"/>
          </w:tcPr>
          <w:p w14:paraId="3F0E8CD4" w14:textId="77777777" w:rsidR="00D54A8C" w:rsidRPr="004C13B3" w:rsidRDefault="00D54A8C" w:rsidP="00D54A8C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2C3D6E58" w14:textId="77777777" w:rsidR="00D54A8C" w:rsidRPr="004C13B3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4BBEEAD4" w14:textId="14AF93C1" w:rsidR="00D54A8C" w:rsidRPr="004C13B3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</w:rPr>
              <w:t>15.42736967</w:t>
            </w:r>
          </w:p>
        </w:tc>
        <w:tc>
          <w:tcPr>
            <w:tcW w:w="1356" w:type="dxa"/>
          </w:tcPr>
          <w:p w14:paraId="76439E14" w14:textId="33B60414" w:rsidR="00D54A8C" w:rsidRPr="004C13B3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</w:rPr>
              <w:t>0.85707609</w:t>
            </w:r>
          </w:p>
        </w:tc>
        <w:tc>
          <w:tcPr>
            <w:tcW w:w="1073" w:type="dxa"/>
          </w:tcPr>
          <w:p w14:paraId="1B146805" w14:textId="3D314129" w:rsidR="00D54A8C" w:rsidRPr="004C13B3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</w:rPr>
              <w:t>122.15</w:t>
            </w:r>
          </w:p>
        </w:tc>
        <w:tc>
          <w:tcPr>
            <w:tcW w:w="1151" w:type="dxa"/>
          </w:tcPr>
          <w:p w14:paraId="78E739F1" w14:textId="27307237" w:rsidR="00D54A8C" w:rsidRPr="004C13B3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59A6C03F" w14:textId="661B5BC1" w:rsidR="00D54A8C" w:rsidRPr="00A15319" w:rsidRDefault="00D54A8C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15319">
              <w:rPr>
                <w:rFonts w:ascii="Times New Roman" w:hAnsi="Times New Roman" w:cs="Times New Roman"/>
                <w:b/>
              </w:rPr>
              <w:t>0.6012</w:t>
            </w:r>
            <w:r w:rsidR="004C13B3" w:rsidRPr="00A1531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D54A8C" w:rsidRPr="000E46AC" w14:paraId="73999A9E" w14:textId="77777777" w:rsidTr="00EF249C">
        <w:tc>
          <w:tcPr>
            <w:tcW w:w="2155" w:type="dxa"/>
          </w:tcPr>
          <w:p w14:paraId="0077586B" w14:textId="77777777" w:rsidR="00D54A8C" w:rsidRPr="000E46AC" w:rsidRDefault="00D54A8C" w:rsidP="00D54A8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7D87BF6F" w14:textId="77777777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5BC7F8DD" w14:textId="179EE7D4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</w:rPr>
              <w:t>0.38270063</w:t>
            </w:r>
          </w:p>
        </w:tc>
        <w:tc>
          <w:tcPr>
            <w:tcW w:w="1356" w:type="dxa"/>
          </w:tcPr>
          <w:p w14:paraId="21A31F1D" w14:textId="4C7C26E1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</w:rPr>
              <w:t>0.19135032</w:t>
            </w:r>
          </w:p>
        </w:tc>
        <w:tc>
          <w:tcPr>
            <w:tcW w:w="1073" w:type="dxa"/>
          </w:tcPr>
          <w:p w14:paraId="09ED536F" w14:textId="76ADC4D2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</w:rPr>
              <w:t>27.27</w:t>
            </w:r>
          </w:p>
        </w:tc>
        <w:tc>
          <w:tcPr>
            <w:tcW w:w="1151" w:type="dxa"/>
          </w:tcPr>
          <w:p w14:paraId="70A69021" w14:textId="44B67813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40F434C7" w14:textId="04859D8D" w:rsidR="00D54A8C" w:rsidRPr="00A15319" w:rsidRDefault="00D54A8C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D54A8C">
              <w:rPr>
                <w:rFonts w:ascii="Times New Roman" w:hAnsi="Times New Roman" w:cs="Times New Roman"/>
              </w:rPr>
              <w:t>0.0149</w:t>
            </w:r>
          </w:p>
        </w:tc>
      </w:tr>
      <w:tr w:rsidR="00D54A8C" w:rsidRPr="004C13B3" w14:paraId="4345F48D" w14:textId="77777777" w:rsidTr="00EF249C">
        <w:tc>
          <w:tcPr>
            <w:tcW w:w="2155" w:type="dxa"/>
          </w:tcPr>
          <w:p w14:paraId="66CDA7EA" w14:textId="77777777" w:rsidR="00D54A8C" w:rsidRPr="004C13B3" w:rsidRDefault="00D54A8C" w:rsidP="00D54A8C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7AAFBA69" w14:textId="77777777" w:rsidR="00D54A8C" w:rsidRPr="004C13B3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428F3865" w14:textId="0678F48B" w:rsidR="00D54A8C" w:rsidRPr="004C13B3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</w:rPr>
              <w:t>2.93197725</w:t>
            </w:r>
          </w:p>
        </w:tc>
        <w:tc>
          <w:tcPr>
            <w:tcW w:w="1356" w:type="dxa"/>
          </w:tcPr>
          <w:p w14:paraId="0B73440D" w14:textId="5E26B9E3" w:rsidR="00D54A8C" w:rsidRPr="004C13B3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</w:rPr>
              <w:t>2.93197725</w:t>
            </w:r>
          </w:p>
        </w:tc>
        <w:tc>
          <w:tcPr>
            <w:tcW w:w="1073" w:type="dxa"/>
          </w:tcPr>
          <w:p w14:paraId="60065387" w14:textId="79E72AD1" w:rsidR="00D54A8C" w:rsidRPr="004C13B3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</w:rPr>
              <w:t>417.86</w:t>
            </w:r>
          </w:p>
        </w:tc>
        <w:tc>
          <w:tcPr>
            <w:tcW w:w="1151" w:type="dxa"/>
          </w:tcPr>
          <w:p w14:paraId="6DBF53B5" w14:textId="41EE295C" w:rsidR="00D54A8C" w:rsidRPr="004C13B3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5FFB35A5" w14:textId="429BE8F5" w:rsidR="00D54A8C" w:rsidRPr="00A15319" w:rsidRDefault="00D54A8C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15319">
              <w:rPr>
                <w:rFonts w:ascii="Times New Roman" w:hAnsi="Times New Roman" w:cs="Times New Roman"/>
                <w:b/>
              </w:rPr>
              <w:t>0.1143</w:t>
            </w:r>
            <w:r w:rsidR="004C13B3" w:rsidRPr="00A1531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D54A8C" w:rsidRPr="000E46AC" w14:paraId="7C493363" w14:textId="77777777" w:rsidTr="00EF249C">
        <w:tc>
          <w:tcPr>
            <w:tcW w:w="2155" w:type="dxa"/>
          </w:tcPr>
          <w:p w14:paraId="6DC3977E" w14:textId="77777777" w:rsidR="00D54A8C" w:rsidRPr="000E46AC" w:rsidRDefault="00D54A8C" w:rsidP="00D54A8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0397A78D" w14:textId="77777777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6C03798D" w14:textId="10E6B750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</w:rPr>
              <w:t>0.01774380</w:t>
            </w:r>
          </w:p>
        </w:tc>
        <w:tc>
          <w:tcPr>
            <w:tcW w:w="1356" w:type="dxa"/>
          </w:tcPr>
          <w:p w14:paraId="5C5B124D" w14:textId="3FB98778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</w:rPr>
              <w:t>0.00049288</w:t>
            </w:r>
          </w:p>
        </w:tc>
        <w:tc>
          <w:tcPr>
            <w:tcW w:w="1073" w:type="dxa"/>
          </w:tcPr>
          <w:p w14:paraId="2CDA0C62" w14:textId="4458C795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1151" w:type="dxa"/>
          </w:tcPr>
          <w:p w14:paraId="4419E178" w14:textId="5B69693B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</w:rPr>
              <w:t>1.0000</w:t>
            </w:r>
          </w:p>
        </w:tc>
        <w:tc>
          <w:tcPr>
            <w:tcW w:w="1039" w:type="dxa"/>
          </w:tcPr>
          <w:p w14:paraId="2FEB9894" w14:textId="5D4C5109" w:rsidR="00D54A8C" w:rsidRPr="00A15319" w:rsidRDefault="00D54A8C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D54A8C">
              <w:rPr>
                <w:rFonts w:ascii="Times New Roman" w:hAnsi="Times New Roman" w:cs="Times New Roman"/>
              </w:rPr>
              <w:t>0.0007</w:t>
            </w:r>
          </w:p>
        </w:tc>
      </w:tr>
      <w:tr w:rsidR="00D54A8C" w:rsidRPr="004C13B3" w14:paraId="3F97FC03" w14:textId="77777777" w:rsidTr="00EF249C">
        <w:tc>
          <w:tcPr>
            <w:tcW w:w="2155" w:type="dxa"/>
          </w:tcPr>
          <w:p w14:paraId="1F456410" w14:textId="77777777" w:rsidR="00D54A8C" w:rsidRPr="004C13B3" w:rsidRDefault="00D54A8C" w:rsidP="00D54A8C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441C8078" w14:textId="77777777" w:rsidR="00D54A8C" w:rsidRPr="004C13B3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14796073" w14:textId="14267BF0" w:rsidR="00D54A8C" w:rsidRPr="004C13B3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</w:rPr>
              <w:t>6.58071548</w:t>
            </w:r>
          </w:p>
        </w:tc>
        <w:tc>
          <w:tcPr>
            <w:tcW w:w="1356" w:type="dxa"/>
          </w:tcPr>
          <w:p w14:paraId="0F75E1FD" w14:textId="350D00D2" w:rsidR="00D54A8C" w:rsidRPr="004C13B3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</w:rPr>
              <w:t>0.36559530</w:t>
            </w:r>
          </w:p>
        </w:tc>
        <w:tc>
          <w:tcPr>
            <w:tcW w:w="1073" w:type="dxa"/>
          </w:tcPr>
          <w:p w14:paraId="386B61F4" w14:textId="4A95DB50" w:rsidR="00D54A8C" w:rsidRPr="004C13B3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</w:rPr>
              <w:t>52.10</w:t>
            </w:r>
          </w:p>
        </w:tc>
        <w:tc>
          <w:tcPr>
            <w:tcW w:w="1151" w:type="dxa"/>
          </w:tcPr>
          <w:p w14:paraId="0A99AC94" w14:textId="39CA06AB" w:rsidR="00D54A8C" w:rsidRPr="004C13B3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447E6290" w14:textId="7244E3C8" w:rsidR="00D54A8C" w:rsidRPr="00A15319" w:rsidRDefault="00D54A8C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15319">
              <w:rPr>
                <w:rFonts w:ascii="Times New Roman" w:hAnsi="Times New Roman" w:cs="Times New Roman"/>
                <w:b/>
              </w:rPr>
              <w:t>0.2564</w:t>
            </w:r>
            <w:r w:rsidR="004C13B3" w:rsidRPr="00A1531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D54A8C" w:rsidRPr="000E46AC" w14:paraId="574E61B4" w14:textId="77777777" w:rsidTr="00EF249C">
        <w:tc>
          <w:tcPr>
            <w:tcW w:w="2155" w:type="dxa"/>
          </w:tcPr>
          <w:p w14:paraId="44ABE6CA" w14:textId="77777777" w:rsidR="00D54A8C" w:rsidRPr="000E46AC" w:rsidRDefault="00D54A8C" w:rsidP="00D54A8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11C1BC36" w14:textId="77777777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505E1B83" w14:textId="0EBA43B6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</w:rPr>
              <w:t>0.06946002</w:t>
            </w:r>
          </w:p>
        </w:tc>
        <w:tc>
          <w:tcPr>
            <w:tcW w:w="1356" w:type="dxa"/>
          </w:tcPr>
          <w:p w14:paraId="45525DC3" w14:textId="7896C5EA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</w:rPr>
              <w:t>0.03473001</w:t>
            </w:r>
          </w:p>
        </w:tc>
        <w:tc>
          <w:tcPr>
            <w:tcW w:w="1073" w:type="dxa"/>
          </w:tcPr>
          <w:p w14:paraId="03E3CE45" w14:textId="141CC33C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</w:rPr>
              <w:t>4.95</w:t>
            </w:r>
          </w:p>
        </w:tc>
        <w:tc>
          <w:tcPr>
            <w:tcW w:w="1151" w:type="dxa"/>
          </w:tcPr>
          <w:p w14:paraId="556CEB08" w14:textId="30CA3493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</w:rPr>
              <w:t>0.0126</w:t>
            </w:r>
          </w:p>
        </w:tc>
        <w:tc>
          <w:tcPr>
            <w:tcW w:w="1039" w:type="dxa"/>
          </w:tcPr>
          <w:p w14:paraId="4E817410" w14:textId="41D45933" w:rsidR="00D54A8C" w:rsidRPr="00A15319" w:rsidRDefault="00D54A8C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D54A8C">
              <w:rPr>
                <w:rFonts w:ascii="Times New Roman" w:hAnsi="Times New Roman" w:cs="Times New Roman"/>
              </w:rPr>
              <w:t>0.0027</w:t>
            </w:r>
          </w:p>
        </w:tc>
      </w:tr>
      <w:tr w:rsidR="00D54A8C" w:rsidRPr="000E46AC" w14:paraId="2772449E" w14:textId="77777777" w:rsidTr="00EF249C">
        <w:tc>
          <w:tcPr>
            <w:tcW w:w="2155" w:type="dxa"/>
          </w:tcPr>
          <w:p w14:paraId="750712B3" w14:textId="77777777" w:rsidR="00D54A8C" w:rsidRPr="000E46AC" w:rsidRDefault="00D54A8C" w:rsidP="00D54A8C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2B6554D7" w14:textId="3B686D25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697480AA" w14:textId="09385E00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</w:rPr>
              <w:t>0.25259830</w:t>
            </w:r>
          </w:p>
        </w:tc>
        <w:tc>
          <w:tcPr>
            <w:tcW w:w="1356" w:type="dxa"/>
          </w:tcPr>
          <w:p w14:paraId="3578DB51" w14:textId="5076F227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</w:rPr>
              <w:t>0.00701662</w:t>
            </w:r>
          </w:p>
        </w:tc>
        <w:tc>
          <w:tcPr>
            <w:tcW w:w="1073" w:type="dxa"/>
          </w:tcPr>
          <w:p w14:paraId="788278EE" w14:textId="77777777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40663FBE" w14:textId="77777777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2DA82A7A" w14:textId="77777777" w:rsidR="00D54A8C" w:rsidRPr="00D54A8C" w:rsidRDefault="00D54A8C" w:rsidP="00D54A8C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58E07C9C" w14:textId="77777777" w:rsidR="004C13B3" w:rsidRPr="004C13B3" w:rsidRDefault="00275221" w:rsidP="004C13B3">
      <w:pPr>
        <w:contextualSpacing/>
        <w:rPr>
          <w:rFonts w:ascii="Times New Roman" w:hAnsi="Times New Roman" w:cs="Times New Roman"/>
          <w:sz w:val="20"/>
          <w:szCs w:val="20"/>
        </w:rPr>
      </w:pPr>
      <w:r w:rsidRPr="004C13B3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4C13B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4C13B3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4C13B3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4C13B3">
        <w:rPr>
          <w:rFonts w:ascii="Times New Roman" w:hAnsi="Times New Roman" w:cs="Times New Roman"/>
          <w:sz w:val="20"/>
          <w:szCs w:val="20"/>
        </w:rPr>
        <w:t>= β</w:t>
      </w:r>
      <w:r w:rsidRPr="004C13B3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4C13B3">
        <w:rPr>
          <w:rFonts w:ascii="Times New Roman" w:hAnsi="Times New Roman" w:cs="Times New Roman"/>
          <w:sz w:val="20"/>
          <w:szCs w:val="20"/>
        </w:rPr>
        <w:t>= β</w:t>
      </w:r>
      <w:r w:rsidRPr="004C13B3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4C13B3">
        <w:rPr>
          <w:rFonts w:ascii="Times New Roman" w:hAnsi="Times New Roman" w:cs="Times New Roman"/>
          <w:sz w:val="20"/>
          <w:szCs w:val="20"/>
        </w:rPr>
        <w:t xml:space="preserve">= 0.1 paired with a short intervention phase. </w:t>
      </w:r>
      <w:r w:rsidR="004C13B3" w:rsidRPr="004C13B3">
        <w:rPr>
          <w:rFonts w:ascii="Times New Roman" w:hAnsi="Times New Roman" w:cs="Times New Roman"/>
          <w:sz w:val="20"/>
          <w:szCs w:val="20"/>
        </w:rPr>
        <w:t xml:space="preserve">Boldface denotes unacceptable estimates under some manipulated conditions even though the ANOVA test result was significant.  </w:t>
      </w:r>
    </w:p>
    <w:p w14:paraId="37194670" w14:textId="77777777" w:rsidR="004C13B3" w:rsidRPr="004C13B3" w:rsidRDefault="004C13B3" w:rsidP="004C13B3">
      <w:pPr>
        <w:contextualSpacing/>
        <w:rPr>
          <w:rFonts w:ascii="Times New Roman" w:hAnsi="Times New Roman" w:cs="Times New Roman"/>
          <w:sz w:val="20"/>
          <w:szCs w:val="20"/>
        </w:rPr>
      </w:pPr>
      <w:r w:rsidRPr="004C13B3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4C13B3">
        <w:rPr>
          <w:rFonts w:ascii="Times New Roman" w:hAnsi="Times New Roman" w:cs="Times New Roman"/>
          <w:i/>
          <w:sz w:val="20"/>
          <w:szCs w:val="20"/>
        </w:rPr>
        <w:t>p</w:t>
      </w:r>
      <w:r w:rsidRPr="004C13B3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4C13B3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4C13B3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65BF2103" w14:textId="77777777" w:rsidR="00275221" w:rsidRPr="005467BC" w:rsidRDefault="00275221" w:rsidP="00275221">
      <w:pPr>
        <w:rPr>
          <w:rFonts w:ascii="Times New Roman" w:hAnsi="Times New Roman" w:cs="Times New Roman"/>
          <w:sz w:val="20"/>
          <w:szCs w:val="20"/>
        </w:rPr>
      </w:pPr>
    </w:p>
    <w:p w14:paraId="7C173188" w14:textId="58471F74" w:rsidR="00D54A8C" w:rsidRDefault="00D54A8C" w:rsidP="0046083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3B8E8FFD" wp14:editId="392A7421">
            <wp:extent cx="5476875" cy="3805238"/>
            <wp:effectExtent l="0" t="0" r="9525" b="5080"/>
            <wp:docPr id="56" name="Chart 5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2"/>
              </a:graphicData>
            </a:graphic>
          </wp:inline>
        </w:drawing>
      </w:r>
    </w:p>
    <w:p w14:paraId="3C87A712" w14:textId="205BBA79" w:rsidR="00460833" w:rsidRDefault="00275221" w:rsidP="00460833">
      <w:r w:rsidRPr="0087558C">
        <w:rPr>
          <w:rFonts w:ascii="Times New Roman" w:eastAsia="Times New Roman" w:hAnsi="Times New Roman" w:cs="Times New Roman"/>
          <w:sz w:val="24"/>
          <w:szCs w:val="24"/>
        </w:rPr>
        <w:t xml:space="preserve">Figure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BE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961A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ith </w:t>
      </w:r>
      <w:r w:rsidRPr="00961A50">
        <w:rPr>
          <w:rFonts w:ascii="Times New Roman" w:hAnsi="Times New Roman" w:cs="Times New Roman"/>
          <w:color w:val="000000" w:themeColor="text1"/>
          <w:sz w:val="24"/>
          <w:szCs w:val="24"/>
        </w:rPr>
        <w:t>β</w:t>
      </w:r>
      <w:r w:rsidRPr="00961A5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961A50">
        <w:rPr>
          <w:rFonts w:ascii="Times New Roman" w:hAnsi="Times New Roman" w:cs="Times New Roman"/>
          <w:color w:val="000000" w:themeColor="text1"/>
          <w:sz w:val="24"/>
          <w:szCs w:val="24"/>
        </w:rPr>
        <w:t>=1 and β</w:t>
      </w:r>
      <w:r w:rsidRPr="00961A5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961A50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961A5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961A50">
        <w:rPr>
          <w:rFonts w:ascii="Times New Roman" w:hAnsi="Times New Roman" w:cs="Times New Roman"/>
          <w:color w:val="000000" w:themeColor="text1"/>
          <w:sz w:val="24"/>
          <w:szCs w:val="24"/>
        </w:rPr>
        <w:t>= 0.1 (</w:t>
      </w:r>
      <w:r w:rsidRPr="00961A50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n</w:t>
      </w:r>
      <w:r w:rsidRPr="00961A5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A</w:t>
      </w:r>
      <w:r w:rsidRPr="00961A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 xml:space="preserve">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 were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me as the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results obtained from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0.1 paired with a short intervention phase</w:t>
      </w:r>
      <w:r w:rsidR="00E162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4C13B3">
        <w:rPr>
          <w:rFonts w:ascii="Times New Roman" w:hAnsi="Times New Roman" w:cs="Times New Roman"/>
          <w:sz w:val="24"/>
          <w:szCs w:val="24"/>
        </w:rPr>
        <w:t xml:space="preserve">Unacceptable </w:t>
      </w:r>
      <w:r w:rsidR="004C13B3" w:rsidRPr="00525C25">
        <w:rPr>
          <w:rFonts w:ascii="Times New Roman" w:hAnsi="Times New Roman" w:cs="Times New Roman"/>
          <w:sz w:val="24"/>
          <w:szCs w:val="24"/>
        </w:rPr>
        <w:t xml:space="preserve">RBESEs are those below the bold reference line at RBESE = </w:t>
      </w:r>
      <w:r w:rsidR="004C13B3" w:rsidRPr="00525C25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="004C13B3" w:rsidRPr="00525C25">
        <w:rPr>
          <w:rFonts w:ascii="Times New Roman" w:hAnsi="Times New Roman" w:cs="Times New Roman"/>
          <w:sz w:val="24"/>
          <w:szCs w:val="24"/>
        </w:rPr>
        <w:t xml:space="preserve"> 0.1 or those above the bold reference line at RBESE</w:t>
      </w:r>
      <w:r w:rsidR="004C13B3">
        <w:rPr>
          <w:rFonts w:ascii="Times New Roman" w:hAnsi="Times New Roman" w:cs="Times New Roman"/>
          <w:sz w:val="24"/>
          <w:szCs w:val="24"/>
        </w:rPr>
        <w:t xml:space="preserve"> = 0.1.  </w:t>
      </w:r>
    </w:p>
    <w:p w14:paraId="1B3FFB59" w14:textId="6C4C0C7A" w:rsidR="00275221" w:rsidRDefault="00275221" w:rsidP="00275221">
      <w:pPr>
        <w:contextualSpacing/>
        <w:rPr>
          <w:rFonts w:ascii="Times New Roman" w:hAnsi="Times New Roman" w:cs="Times New Roman"/>
          <w:color w:val="FF0000"/>
          <w:sz w:val="24"/>
          <w:szCs w:val="24"/>
        </w:rPr>
      </w:pPr>
    </w:p>
    <w:p w14:paraId="17618619" w14:textId="707480E5" w:rsidR="00275221" w:rsidRDefault="00275221" w:rsidP="00275221">
      <w:pPr>
        <w:spacing w:after="160" w:line="259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>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 on RBESE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D54A8C" w:rsidRPr="000E46AC" w14:paraId="390EC3DD" w14:textId="77777777" w:rsidTr="00200926">
        <w:tc>
          <w:tcPr>
            <w:tcW w:w="2155" w:type="dxa"/>
          </w:tcPr>
          <w:p w14:paraId="3CC424EB" w14:textId="77777777" w:rsidR="00D54A8C" w:rsidRPr="000E46AC" w:rsidRDefault="00D54A8C" w:rsidP="0020092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4BC91A1F" w14:textId="77777777" w:rsidR="00D54A8C" w:rsidRPr="000E46AC" w:rsidRDefault="00D54A8C" w:rsidP="0020092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7CFBED6D" w14:textId="77777777" w:rsidR="00D54A8C" w:rsidRPr="000E46AC" w:rsidRDefault="00D54A8C" w:rsidP="0020092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67D06A74" w14:textId="77777777" w:rsidR="00D54A8C" w:rsidRPr="000E46AC" w:rsidRDefault="00D54A8C" w:rsidP="0020092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4190C7B8" w14:textId="77777777" w:rsidR="00D54A8C" w:rsidRPr="000E46AC" w:rsidRDefault="00D54A8C" w:rsidP="0020092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6A4AC70A" w14:textId="77777777" w:rsidR="00D54A8C" w:rsidRPr="000E46AC" w:rsidRDefault="00D54A8C" w:rsidP="0020092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51C2CBBC" w14:textId="77777777" w:rsidR="00D54A8C" w:rsidRPr="000E46AC" w:rsidRDefault="00D54A8C" w:rsidP="0020092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D54A8C" w:rsidRPr="004C13B3" w14:paraId="754ADC3D" w14:textId="77777777" w:rsidTr="00200926">
        <w:tc>
          <w:tcPr>
            <w:tcW w:w="2155" w:type="dxa"/>
          </w:tcPr>
          <w:p w14:paraId="067CC397" w14:textId="77777777" w:rsidR="00D54A8C" w:rsidRPr="004C13B3" w:rsidRDefault="00D54A8C" w:rsidP="00200926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7B682436" w14:textId="77777777" w:rsidR="00D54A8C" w:rsidRPr="004C13B3" w:rsidRDefault="00D54A8C" w:rsidP="0020092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654219D6" w14:textId="77777777" w:rsidR="00D54A8C" w:rsidRPr="004C13B3" w:rsidRDefault="00D54A8C" w:rsidP="0020092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C13B3">
              <w:rPr>
                <w:rFonts w:ascii="Times New Roman" w:hAnsi="Times New Roman" w:cs="Times New Roman"/>
                <w:b/>
              </w:rPr>
              <w:t>18.47873613</w:t>
            </w:r>
          </w:p>
        </w:tc>
        <w:tc>
          <w:tcPr>
            <w:tcW w:w="1356" w:type="dxa"/>
          </w:tcPr>
          <w:p w14:paraId="33E60813" w14:textId="77777777" w:rsidR="00D54A8C" w:rsidRPr="004C13B3" w:rsidRDefault="00D54A8C" w:rsidP="0020092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C13B3">
              <w:rPr>
                <w:rFonts w:ascii="Times New Roman" w:hAnsi="Times New Roman" w:cs="Times New Roman"/>
                <w:b/>
              </w:rPr>
              <w:t>1.02659645</w:t>
            </w:r>
          </w:p>
        </w:tc>
        <w:tc>
          <w:tcPr>
            <w:tcW w:w="1073" w:type="dxa"/>
          </w:tcPr>
          <w:p w14:paraId="1AD098DF" w14:textId="77777777" w:rsidR="00D54A8C" w:rsidRPr="004C13B3" w:rsidRDefault="00D54A8C" w:rsidP="0020092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C13B3">
              <w:rPr>
                <w:rFonts w:ascii="Times New Roman" w:hAnsi="Times New Roman" w:cs="Times New Roman"/>
                <w:b/>
              </w:rPr>
              <w:t>126.55</w:t>
            </w:r>
          </w:p>
        </w:tc>
        <w:tc>
          <w:tcPr>
            <w:tcW w:w="1151" w:type="dxa"/>
          </w:tcPr>
          <w:p w14:paraId="4F855FEE" w14:textId="77777777" w:rsidR="00D54A8C" w:rsidRPr="004C13B3" w:rsidRDefault="00D54A8C" w:rsidP="0020092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C13B3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4ABDFAC9" w14:textId="57E35542" w:rsidR="00D54A8C" w:rsidRPr="00A15319" w:rsidRDefault="00D54A8C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15319">
              <w:rPr>
                <w:rFonts w:ascii="Times New Roman" w:hAnsi="Times New Roman" w:cs="Times New Roman"/>
                <w:b/>
              </w:rPr>
              <w:t>0.5957</w:t>
            </w:r>
            <w:r w:rsidR="004C13B3" w:rsidRPr="00A1531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D54A8C" w:rsidRPr="000E46AC" w14:paraId="0213BA31" w14:textId="77777777" w:rsidTr="00200926">
        <w:tc>
          <w:tcPr>
            <w:tcW w:w="2155" w:type="dxa"/>
          </w:tcPr>
          <w:p w14:paraId="53F00D97" w14:textId="77777777" w:rsidR="00D54A8C" w:rsidRPr="000E46AC" w:rsidRDefault="00D54A8C" w:rsidP="0020092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3B463664" w14:textId="77777777" w:rsidR="00D54A8C" w:rsidRPr="00D54A8C" w:rsidRDefault="00D54A8C" w:rsidP="0020092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0FA180AF" w14:textId="77777777" w:rsidR="00D54A8C" w:rsidRPr="00D54A8C" w:rsidRDefault="00D54A8C" w:rsidP="0020092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D54A8C">
              <w:rPr>
                <w:rFonts w:ascii="Times New Roman" w:hAnsi="Times New Roman" w:cs="Times New Roman"/>
              </w:rPr>
              <w:t>0.41532811</w:t>
            </w:r>
          </w:p>
        </w:tc>
        <w:tc>
          <w:tcPr>
            <w:tcW w:w="1356" w:type="dxa"/>
          </w:tcPr>
          <w:p w14:paraId="41D271B2" w14:textId="77777777" w:rsidR="00D54A8C" w:rsidRPr="00D54A8C" w:rsidRDefault="00D54A8C" w:rsidP="0020092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D54A8C">
              <w:rPr>
                <w:rFonts w:ascii="Times New Roman" w:hAnsi="Times New Roman" w:cs="Times New Roman"/>
              </w:rPr>
              <w:t>0.20766406</w:t>
            </w:r>
          </w:p>
        </w:tc>
        <w:tc>
          <w:tcPr>
            <w:tcW w:w="1073" w:type="dxa"/>
          </w:tcPr>
          <w:p w14:paraId="41609560" w14:textId="77777777" w:rsidR="00D54A8C" w:rsidRPr="00D54A8C" w:rsidRDefault="00D54A8C" w:rsidP="0020092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D54A8C">
              <w:rPr>
                <w:rFonts w:ascii="Times New Roman" w:hAnsi="Times New Roman" w:cs="Times New Roman"/>
              </w:rPr>
              <w:t>25.60</w:t>
            </w:r>
          </w:p>
        </w:tc>
        <w:tc>
          <w:tcPr>
            <w:tcW w:w="1151" w:type="dxa"/>
          </w:tcPr>
          <w:p w14:paraId="314F6A4E" w14:textId="77777777" w:rsidR="00D54A8C" w:rsidRPr="00D54A8C" w:rsidRDefault="00D54A8C" w:rsidP="0020092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D54A8C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4EADF16D" w14:textId="77777777" w:rsidR="00D54A8C" w:rsidRPr="00A15319" w:rsidRDefault="00D54A8C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D54A8C">
              <w:rPr>
                <w:rFonts w:ascii="Times New Roman" w:hAnsi="Times New Roman" w:cs="Times New Roman"/>
              </w:rPr>
              <w:t>0.0134</w:t>
            </w:r>
          </w:p>
        </w:tc>
      </w:tr>
      <w:tr w:rsidR="00D54A8C" w:rsidRPr="004C13B3" w14:paraId="6E221534" w14:textId="77777777" w:rsidTr="00200926">
        <w:tc>
          <w:tcPr>
            <w:tcW w:w="2155" w:type="dxa"/>
          </w:tcPr>
          <w:p w14:paraId="49DAAA3D" w14:textId="77777777" w:rsidR="00D54A8C" w:rsidRPr="004C13B3" w:rsidRDefault="00D54A8C" w:rsidP="00200926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64C1C818" w14:textId="77777777" w:rsidR="00D54A8C" w:rsidRPr="004C13B3" w:rsidRDefault="00D54A8C" w:rsidP="0020092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79261AB4" w14:textId="77777777" w:rsidR="00D54A8C" w:rsidRPr="004C13B3" w:rsidRDefault="00D54A8C" w:rsidP="0020092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C13B3">
              <w:rPr>
                <w:rFonts w:ascii="Times New Roman" w:hAnsi="Times New Roman" w:cs="Times New Roman"/>
                <w:b/>
              </w:rPr>
              <w:t>3.48231259</w:t>
            </w:r>
          </w:p>
        </w:tc>
        <w:tc>
          <w:tcPr>
            <w:tcW w:w="1356" w:type="dxa"/>
          </w:tcPr>
          <w:p w14:paraId="45DB715D" w14:textId="77777777" w:rsidR="00D54A8C" w:rsidRPr="004C13B3" w:rsidRDefault="00D54A8C" w:rsidP="0020092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C13B3">
              <w:rPr>
                <w:rFonts w:ascii="Times New Roman" w:hAnsi="Times New Roman" w:cs="Times New Roman"/>
                <w:b/>
              </w:rPr>
              <w:t>3.48231259</w:t>
            </w:r>
          </w:p>
        </w:tc>
        <w:tc>
          <w:tcPr>
            <w:tcW w:w="1073" w:type="dxa"/>
          </w:tcPr>
          <w:p w14:paraId="0E98CDF0" w14:textId="77777777" w:rsidR="00D54A8C" w:rsidRPr="004C13B3" w:rsidRDefault="00D54A8C" w:rsidP="0020092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C13B3">
              <w:rPr>
                <w:rFonts w:ascii="Times New Roman" w:hAnsi="Times New Roman" w:cs="Times New Roman"/>
                <w:b/>
              </w:rPr>
              <w:t>429.27</w:t>
            </w:r>
          </w:p>
        </w:tc>
        <w:tc>
          <w:tcPr>
            <w:tcW w:w="1151" w:type="dxa"/>
          </w:tcPr>
          <w:p w14:paraId="172118CD" w14:textId="77777777" w:rsidR="00D54A8C" w:rsidRPr="004C13B3" w:rsidRDefault="00D54A8C" w:rsidP="0020092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C13B3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6BC1352E" w14:textId="474AAA81" w:rsidR="00D54A8C" w:rsidRPr="00A15319" w:rsidRDefault="00D54A8C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15319">
              <w:rPr>
                <w:rFonts w:ascii="Times New Roman" w:hAnsi="Times New Roman" w:cs="Times New Roman"/>
                <w:b/>
              </w:rPr>
              <w:t>0.1123</w:t>
            </w:r>
            <w:r w:rsidR="004C13B3" w:rsidRPr="00A1531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D54A8C" w:rsidRPr="000E46AC" w14:paraId="06759C44" w14:textId="77777777" w:rsidTr="00200926">
        <w:tc>
          <w:tcPr>
            <w:tcW w:w="2155" w:type="dxa"/>
          </w:tcPr>
          <w:p w14:paraId="2C945085" w14:textId="77777777" w:rsidR="00D54A8C" w:rsidRPr="000E46AC" w:rsidRDefault="00D54A8C" w:rsidP="0020092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50E1D60F" w14:textId="77777777" w:rsidR="00D54A8C" w:rsidRPr="00D54A8C" w:rsidRDefault="00D54A8C" w:rsidP="0020092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02DDCBD4" w14:textId="77777777" w:rsidR="00D54A8C" w:rsidRPr="00D54A8C" w:rsidRDefault="00D54A8C" w:rsidP="0020092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D54A8C">
              <w:rPr>
                <w:rFonts w:ascii="Times New Roman" w:hAnsi="Times New Roman" w:cs="Times New Roman"/>
              </w:rPr>
              <w:t>0.01658203</w:t>
            </w:r>
          </w:p>
        </w:tc>
        <w:tc>
          <w:tcPr>
            <w:tcW w:w="1356" w:type="dxa"/>
          </w:tcPr>
          <w:p w14:paraId="11E13758" w14:textId="77777777" w:rsidR="00D54A8C" w:rsidRPr="00D54A8C" w:rsidRDefault="00D54A8C" w:rsidP="0020092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D54A8C">
              <w:rPr>
                <w:rFonts w:ascii="Times New Roman" w:hAnsi="Times New Roman" w:cs="Times New Roman"/>
              </w:rPr>
              <w:t>0.00046061</w:t>
            </w:r>
          </w:p>
        </w:tc>
        <w:tc>
          <w:tcPr>
            <w:tcW w:w="1073" w:type="dxa"/>
          </w:tcPr>
          <w:p w14:paraId="0814EEB6" w14:textId="77777777" w:rsidR="00D54A8C" w:rsidRPr="00D54A8C" w:rsidRDefault="00D54A8C" w:rsidP="0020092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D54A8C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1151" w:type="dxa"/>
          </w:tcPr>
          <w:p w14:paraId="26166807" w14:textId="77777777" w:rsidR="00D54A8C" w:rsidRPr="00D54A8C" w:rsidRDefault="00D54A8C" w:rsidP="0020092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D54A8C">
              <w:rPr>
                <w:rFonts w:ascii="Times New Roman" w:hAnsi="Times New Roman" w:cs="Times New Roman"/>
              </w:rPr>
              <w:t>1.0000</w:t>
            </w:r>
          </w:p>
        </w:tc>
        <w:tc>
          <w:tcPr>
            <w:tcW w:w="1039" w:type="dxa"/>
          </w:tcPr>
          <w:p w14:paraId="44A198F4" w14:textId="77777777" w:rsidR="00D54A8C" w:rsidRPr="00A15319" w:rsidRDefault="00D54A8C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D54A8C">
              <w:rPr>
                <w:rFonts w:ascii="Times New Roman" w:hAnsi="Times New Roman" w:cs="Times New Roman"/>
              </w:rPr>
              <w:t>0.0005</w:t>
            </w:r>
          </w:p>
        </w:tc>
      </w:tr>
      <w:tr w:rsidR="00D54A8C" w:rsidRPr="004C13B3" w14:paraId="3AC7FA4D" w14:textId="77777777" w:rsidTr="00200926">
        <w:tc>
          <w:tcPr>
            <w:tcW w:w="2155" w:type="dxa"/>
          </w:tcPr>
          <w:p w14:paraId="68F88516" w14:textId="77777777" w:rsidR="00D54A8C" w:rsidRPr="004C13B3" w:rsidRDefault="00D54A8C" w:rsidP="00200926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21169986" w14:textId="77777777" w:rsidR="00D54A8C" w:rsidRPr="004C13B3" w:rsidRDefault="00D54A8C" w:rsidP="0020092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7B0C7F2B" w14:textId="77777777" w:rsidR="00D54A8C" w:rsidRPr="004C13B3" w:rsidRDefault="00D54A8C" w:rsidP="0020092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C13B3">
              <w:rPr>
                <w:rFonts w:ascii="Times New Roman" w:hAnsi="Times New Roman" w:cs="Times New Roman"/>
                <w:b/>
              </w:rPr>
              <w:t>8.27147323</w:t>
            </w:r>
          </w:p>
        </w:tc>
        <w:tc>
          <w:tcPr>
            <w:tcW w:w="1356" w:type="dxa"/>
          </w:tcPr>
          <w:p w14:paraId="29779E7E" w14:textId="77777777" w:rsidR="00D54A8C" w:rsidRPr="004C13B3" w:rsidRDefault="00D54A8C" w:rsidP="0020092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C13B3">
              <w:rPr>
                <w:rFonts w:ascii="Times New Roman" w:hAnsi="Times New Roman" w:cs="Times New Roman"/>
                <w:b/>
              </w:rPr>
              <w:t>0.45952629</w:t>
            </w:r>
          </w:p>
        </w:tc>
        <w:tc>
          <w:tcPr>
            <w:tcW w:w="1073" w:type="dxa"/>
          </w:tcPr>
          <w:p w14:paraId="6D0803A4" w14:textId="77777777" w:rsidR="00D54A8C" w:rsidRPr="004C13B3" w:rsidRDefault="00D54A8C" w:rsidP="0020092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C13B3">
              <w:rPr>
                <w:rFonts w:ascii="Times New Roman" w:hAnsi="Times New Roman" w:cs="Times New Roman"/>
                <w:b/>
              </w:rPr>
              <w:t>56.65</w:t>
            </w:r>
          </w:p>
        </w:tc>
        <w:tc>
          <w:tcPr>
            <w:tcW w:w="1151" w:type="dxa"/>
          </w:tcPr>
          <w:p w14:paraId="6780896F" w14:textId="77777777" w:rsidR="00D54A8C" w:rsidRPr="004C13B3" w:rsidRDefault="00D54A8C" w:rsidP="0020092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4C13B3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49256607" w14:textId="167BF56D" w:rsidR="00D54A8C" w:rsidRPr="00A15319" w:rsidRDefault="00D54A8C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15319">
              <w:rPr>
                <w:rFonts w:ascii="Times New Roman" w:hAnsi="Times New Roman" w:cs="Times New Roman"/>
                <w:b/>
              </w:rPr>
              <w:t>0.2667</w:t>
            </w:r>
            <w:r w:rsidR="004C13B3" w:rsidRPr="00A1531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D54A8C" w:rsidRPr="000E46AC" w14:paraId="74BB1015" w14:textId="77777777" w:rsidTr="00200926">
        <w:tc>
          <w:tcPr>
            <w:tcW w:w="2155" w:type="dxa"/>
          </w:tcPr>
          <w:p w14:paraId="24DA3B0F" w14:textId="77777777" w:rsidR="00D54A8C" w:rsidRPr="000E46AC" w:rsidRDefault="00D54A8C" w:rsidP="0020092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6318752E" w14:textId="77777777" w:rsidR="00D54A8C" w:rsidRPr="00D54A8C" w:rsidRDefault="00D54A8C" w:rsidP="0020092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3C545189" w14:textId="77777777" w:rsidR="00D54A8C" w:rsidRPr="00D54A8C" w:rsidRDefault="00D54A8C" w:rsidP="0020092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D54A8C">
              <w:rPr>
                <w:rFonts w:ascii="Times New Roman" w:hAnsi="Times New Roman" w:cs="Times New Roman"/>
              </w:rPr>
              <w:t>0.06301872</w:t>
            </w:r>
          </w:p>
        </w:tc>
        <w:tc>
          <w:tcPr>
            <w:tcW w:w="1356" w:type="dxa"/>
          </w:tcPr>
          <w:p w14:paraId="09C8B6DC" w14:textId="77777777" w:rsidR="00D54A8C" w:rsidRPr="00D54A8C" w:rsidRDefault="00D54A8C" w:rsidP="0020092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D54A8C">
              <w:rPr>
                <w:rFonts w:ascii="Times New Roman" w:hAnsi="Times New Roman" w:cs="Times New Roman"/>
              </w:rPr>
              <w:t>0.03150936</w:t>
            </w:r>
          </w:p>
        </w:tc>
        <w:tc>
          <w:tcPr>
            <w:tcW w:w="1073" w:type="dxa"/>
          </w:tcPr>
          <w:p w14:paraId="741BD156" w14:textId="77777777" w:rsidR="00D54A8C" w:rsidRPr="00D54A8C" w:rsidRDefault="00D54A8C" w:rsidP="0020092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D54A8C">
              <w:rPr>
                <w:rFonts w:ascii="Times New Roman" w:hAnsi="Times New Roman" w:cs="Times New Roman"/>
              </w:rPr>
              <w:t>3.88</w:t>
            </w:r>
          </w:p>
        </w:tc>
        <w:tc>
          <w:tcPr>
            <w:tcW w:w="1151" w:type="dxa"/>
          </w:tcPr>
          <w:p w14:paraId="6A3AD204" w14:textId="77777777" w:rsidR="00D54A8C" w:rsidRPr="00D54A8C" w:rsidRDefault="00D54A8C" w:rsidP="0020092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D54A8C">
              <w:rPr>
                <w:rFonts w:ascii="Times New Roman" w:hAnsi="Times New Roman" w:cs="Times New Roman"/>
              </w:rPr>
              <w:t>0.0297</w:t>
            </w:r>
          </w:p>
        </w:tc>
        <w:tc>
          <w:tcPr>
            <w:tcW w:w="1039" w:type="dxa"/>
          </w:tcPr>
          <w:p w14:paraId="6D97D45E" w14:textId="77777777" w:rsidR="00D54A8C" w:rsidRPr="00A15319" w:rsidRDefault="00D54A8C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D54A8C">
              <w:rPr>
                <w:rFonts w:ascii="Times New Roman" w:hAnsi="Times New Roman" w:cs="Times New Roman"/>
              </w:rPr>
              <w:t>0.0020</w:t>
            </w:r>
          </w:p>
        </w:tc>
      </w:tr>
      <w:tr w:rsidR="00D54A8C" w:rsidRPr="000E46AC" w14:paraId="4CBC4698" w14:textId="77777777" w:rsidTr="00200926">
        <w:tc>
          <w:tcPr>
            <w:tcW w:w="2155" w:type="dxa"/>
          </w:tcPr>
          <w:p w14:paraId="4764F23C" w14:textId="77777777" w:rsidR="00D54A8C" w:rsidRPr="000E46AC" w:rsidRDefault="00D54A8C" w:rsidP="00200926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E46AC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06ADC456" w14:textId="77777777" w:rsidR="00D54A8C" w:rsidRPr="00D54A8C" w:rsidRDefault="00D54A8C" w:rsidP="0020092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54A8C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5351D73B" w14:textId="77777777" w:rsidR="00D54A8C" w:rsidRPr="00D54A8C" w:rsidRDefault="00D54A8C" w:rsidP="0020092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D54A8C">
              <w:rPr>
                <w:rFonts w:ascii="Times New Roman" w:hAnsi="Times New Roman" w:cs="Times New Roman"/>
              </w:rPr>
              <w:t>0.29203559</w:t>
            </w:r>
          </w:p>
        </w:tc>
        <w:tc>
          <w:tcPr>
            <w:tcW w:w="1356" w:type="dxa"/>
          </w:tcPr>
          <w:p w14:paraId="05BAD0EC" w14:textId="77777777" w:rsidR="00D54A8C" w:rsidRPr="00D54A8C" w:rsidRDefault="00D54A8C" w:rsidP="0020092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D54A8C">
              <w:rPr>
                <w:rFonts w:ascii="Times New Roman" w:hAnsi="Times New Roman" w:cs="Times New Roman"/>
              </w:rPr>
              <w:t>0.00811210</w:t>
            </w:r>
          </w:p>
        </w:tc>
        <w:tc>
          <w:tcPr>
            <w:tcW w:w="1073" w:type="dxa"/>
          </w:tcPr>
          <w:p w14:paraId="6AEDA315" w14:textId="77777777" w:rsidR="00D54A8C" w:rsidRPr="00D54A8C" w:rsidRDefault="00D54A8C" w:rsidP="0020092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  <w:tc>
          <w:tcPr>
            <w:tcW w:w="1151" w:type="dxa"/>
          </w:tcPr>
          <w:p w14:paraId="3996430E" w14:textId="77777777" w:rsidR="00D54A8C" w:rsidRPr="00D54A8C" w:rsidRDefault="00D54A8C" w:rsidP="0020092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  <w:tc>
          <w:tcPr>
            <w:tcW w:w="1039" w:type="dxa"/>
          </w:tcPr>
          <w:p w14:paraId="5497559D" w14:textId="77777777" w:rsidR="00D54A8C" w:rsidRPr="00D54A8C" w:rsidRDefault="00D54A8C" w:rsidP="00200926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</w:p>
        </w:tc>
      </w:tr>
    </w:tbl>
    <w:p w14:paraId="2082066F" w14:textId="77777777" w:rsidR="004C13B3" w:rsidRPr="004C13B3" w:rsidRDefault="00275221" w:rsidP="004C13B3">
      <w:pPr>
        <w:contextualSpacing/>
        <w:rPr>
          <w:rFonts w:ascii="Times New Roman" w:hAnsi="Times New Roman" w:cs="Times New Roman"/>
          <w:sz w:val="20"/>
          <w:szCs w:val="20"/>
        </w:rPr>
      </w:pPr>
      <w:r w:rsidRPr="005467BC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5467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5467BC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5467BC">
        <w:rPr>
          <w:rFonts w:ascii="Times New Roman" w:hAnsi="Times New Roman" w:cs="Times New Roman"/>
          <w:sz w:val="20"/>
          <w:szCs w:val="20"/>
        </w:rPr>
        <w:t>=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5467BC">
        <w:rPr>
          <w:rFonts w:ascii="Times New Roman" w:hAnsi="Times New Roman" w:cs="Times New Roman"/>
          <w:sz w:val="20"/>
          <w:szCs w:val="20"/>
        </w:rPr>
        <w:t>= β</w:t>
      </w:r>
      <w:r w:rsidRPr="005467BC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5467BC">
        <w:rPr>
          <w:rFonts w:ascii="Times New Roman" w:hAnsi="Times New Roman" w:cs="Times New Roman"/>
          <w:sz w:val="20"/>
          <w:szCs w:val="20"/>
        </w:rPr>
        <w:t xml:space="preserve">= 0.1 paired with a short intervention phase. </w:t>
      </w:r>
      <w:r w:rsidR="004C13B3" w:rsidRPr="004C13B3">
        <w:rPr>
          <w:rFonts w:ascii="Times New Roman" w:hAnsi="Times New Roman" w:cs="Times New Roman"/>
          <w:sz w:val="20"/>
          <w:szCs w:val="20"/>
        </w:rPr>
        <w:t xml:space="preserve">Boldface denotes unacceptable estimates under some manipulated conditions even though the ANOVA test result was significant.  </w:t>
      </w:r>
    </w:p>
    <w:p w14:paraId="373D9662" w14:textId="77777777" w:rsidR="004C13B3" w:rsidRPr="004C13B3" w:rsidRDefault="004C13B3" w:rsidP="004C13B3">
      <w:pPr>
        <w:contextualSpacing/>
        <w:rPr>
          <w:rFonts w:ascii="Times New Roman" w:hAnsi="Times New Roman" w:cs="Times New Roman"/>
          <w:sz w:val="20"/>
          <w:szCs w:val="20"/>
        </w:rPr>
      </w:pPr>
      <w:r w:rsidRPr="004C13B3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4C13B3">
        <w:rPr>
          <w:rFonts w:ascii="Times New Roman" w:hAnsi="Times New Roman" w:cs="Times New Roman"/>
          <w:i/>
          <w:sz w:val="20"/>
          <w:szCs w:val="20"/>
        </w:rPr>
        <w:t>p</w:t>
      </w:r>
      <w:r w:rsidRPr="004C13B3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4C13B3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4C13B3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54C37566" w14:textId="77777777" w:rsidR="00275221" w:rsidRPr="005467BC" w:rsidRDefault="00275221" w:rsidP="00275221">
      <w:pPr>
        <w:rPr>
          <w:rFonts w:ascii="Times New Roman" w:hAnsi="Times New Roman" w:cs="Times New Roman"/>
          <w:sz w:val="20"/>
          <w:szCs w:val="20"/>
        </w:rPr>
      </w:pPr>
    </w:p>
    <w:p w14:paraId="48644432" w14:textId="4304B8A3" w:rsidR="003801C7" w:rsidRPr="00C07E5F" w:rsidRDefault="00652D36" w:rsidP="00652D36">
      <w:pPr>
        <w:pStyle w:val="Heading20"/>
      </w:pPr>
      <w:bookmarkStart w:id="28" w:name="_Toc460837"/>
      <w:r w:rsidRPr="00C07E5F">
        <w:lastRenderedPageBreak/>
        <w:t>IV. β</w:t>
      </w:r>
      <w:r w:rsidRPr="00C07E5F">
        <w:rPr>
          <w:vertAlign w:val="subscript"/>
        </w:rPr>
        <w:t>1</w:t>
      </w:r>
      <w:r w:rsidRPr="00C07E5F">
        <w:t xml:space="preserve"> = 1, β</w:t>
      </w:r>
      <w:r w:rsidRPr="00C07E5F">
        <w:rPr>
          <w:vertAlign w:val="subscript"/>
        </w:rPr>
        <w:t>2</w:t>
      </w:r>
      <w:r w:rsidRPr="00C07E5F">
        <w:t xml:space="preserve"> = 0.1, β</w:t>
      </w:r>
      <w:r w:rsidRPr="00C07E5F">
        <w:rPr>
          <w:vertAlign w:val="subscript"/>
        </w:rPr>
        <w:t>3</w:t>
      </w:r>
      <w:r w:rsidRPr="00C07E5F">
        <w:t xml:space="preserve"> = 0.1 paired with </w:t>
      </w:r>
      <w:r w:rsidR="000D247F" w:rsidRPr="00C07E5F">
        <w:t xml:space="preserve">a </w:t>
      </w:r>
      <w:r w:rsidR="005079B3" w:rsidRPr="00C07E5F">
        <w:t>long</w:t>
      </w:r>
      <w:r w:rsidRPr="00C07E5F">
        <w:t xml:space="preserve"> intervention phase (</w:t>
      </w:r>
      <w:r w:rsidRPr="00C07E5F">
        <w:rPr>
          <w:i/>
        </w:rPr>
        <w:t>n</w:t>
      </w:r>
      <w:r w:rsidRPr="00C07E5F">
        <w:rPr>
          <w:vertAlign w:val="subscript"/>
        </w:rPr>
        <w:t>A</w:t>
      </w:r>
      <w:r w:rsidRPr="00C07E5F">
        <w:t xml:space="preserve">=10, </w:t>
      </w:r>
      <w:r w:rsidRPr="00C07E5F">
        <w:rPr>
          <w:i/>
        </w:rPr>
        <w:t>n</w:t>
      </w:r>
      <w:r w:rsidRPr="00C07E5F">
        <w:rPr>
          <w:vertAlign w:val="subscript"/>
        </w:rPr>
        <w:t>B</w:t>
      </w:r>
      <w:r w:rsidRPr="00C07E5F">
        <w:t>=56)</w:t>
      </w:r>
      <w:bookmarkEnd w:id="28"/>
    </w:p>
    <w:p w14:paraId="0C04662A" w14:textId="1934200A" w:rsidR="00202475" w:rsidRDefault="00202475" w:rsidP="00C91EC6">
      <w:pPr>
        <w:pStyle w:val="heading30"/>
      </w:pPr>
      <w:bookmarkStart w:id="29" w:name="_Toc460838"/>
      <w:r w:rsidRPr="009E3FA4">
        <w:t>a. R</w:t>
      </w:r>
      <w:r w:rsidR="00D7338B">
        <w:t>B</w:t>
      </w:r>
      <w:bookmarkEnd w:id="29"/>
    </w:p>
    <w:p w14:paraId="3F888D19" w14:textId="604CB4B2" w:rsidR="00C91EC6" w:rsidRDefault="005E6639" w:rsidP="00202475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zh-TW"/>
        </w:rPr>
        <w:drawing>
          <wp:inline distT="0" distB="0" distL="0" distR="0" wp14:anchorId="471892F9" wp14:editId="397EC926">
            <wp:extent cx="5240740" cy="3798123"/>
            <wp:effectExtent l="0" t="0" r="0" b="0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1492" cy="3805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D000BF" w14:textId="1B0F5367" w:rsidR="00202475" w:rsidRPr="004C13B3" w:rsidRDefault="00202475" w:rsidP="00202475">
      <w:pPr>
        <w:contextualSpacing/>
        <w:rPr>
          <w:rFonts w:ascii="Times New Roman" w:hAnsi="Times New Roman" w:cs="Times New Roman"/>
          <w:color w:val="FF0000"/>
        </w:rPr>
      </w:pPr>
      <w:r w:rsidRPr="004C13B3">
        <w:rPr>
          <w:rFonts w:ascii="Times New Roman" w:eastAsia="Times New Roman" w:hAnsi="Times New Roman" w:cs="Times New Roman"/>
        </w:rPr>
        <w:t xml:space="preserve">Figure. </w:t>
      </w:r>
      <w:r w:rsidR="00D1157A" w:rsidRPr="004C13B3">
        <w:rPr>
          <w:rFonts w:ascii="Times New Roman" w:eastAsia="Times New Roman" w:hAnsi="Times New Roman" w:cs="Times New Roman"/>
        </w:rPr>
        <w:t>RB</w:t>
      </w:r>
      <w:r w:rsidRPr="004C13B3">
        <w:rPr>
          <w:rFonts w:ascii="Times New Roman" w:eastAsia="Times New Roman" w:hAnsi="Times New Roman" w:cs="Times New Roman"/>
        </w:rPr>
        <w:t xml:space="preserve"> of β</w:t>
      </w:r>
      <w:r w:rsidRPr="004C13B3">
        <w:rPr>
          <w:rFonts w:ascii="Times New Roman" w:eastAsia="Times New Roman" w:hAnsi="Times New Roman" w:cs="Times New Roman"/>
          <w:vertAlign w:val="subscript"/>
        </w:rPr>
        <w:t>1</w:t>
      </w:r>
      <w:r w:rsidRPr="004C13B3">
        <w:rPr>
          <w:rFonts w:ascii="Times New Roman" w:eastAsia="Times New Roman" w:hAnsi="Times New Roman" w:cs="Times New Roman"/>
        </w:rPr>
        <w:t xml:space="preserve">, with </w:t>
      </w:r>
      <w:r w:rsidRPr="004C13B3">
        <w:rPr>
          <w:rFonts w:ascii="Times New Roman" w:hAnsi="Times New Roman" w:cs="Times New Roman"/>
        </w:rPr>
        <w:t>β</w:t>
      </w:r>
      <w:r w:rsidRPr="004C13B3">
        <w:rPr>
          <w:rFonts w:ascii="Times New Roman" w:hAnsi="Times New Roman" w:cs="Times New Roman"/>
          <w:vertAlign w:val="subscript"/>
        </w:rPr>
        <w:t xml:space="preserve">1 </w:t>
      </w:r>
      <w:r w:rsidRPr="004C13B3">
        <w:rPr>
          <w:rFonts w:ascii="Times New Roman" w:hAnsi="Times New Roman" w:cs="Times New Roman"/>
        </w:rPr>
        <w:t>=1 and β</w:t>
      </w:r>
      <w:r w:rsidRPr="004C13B3">
        <w:rPr>
          <w:rFonts w:ascii="Times New Roman" w:hAnsi="Times New Roman" w:cs="Times New Roman"/>
          <w:vertAlign w:val="subscript"/>
        </w:rPr>
        <w:t xml:space="preserve">2 </w:t>
      </w:r>
      <w:r w:rsidRPr="004C13B3">
        <w:rPr>
          <w:rFonts w:ascii="Times New Roman" w:hAnsi="Times New Roman" w:cs="Times New Roman"/>
        </w:rPr>
        <w:t>= β</w:t>
      </w:r>
      <w:r w:rsidRPr="004C13B3">
        <w:rPr>
          <w:rFonts w:ascii="Times New Roman" w:hAnsi="Times New Roman" w:cs="Times New Roman"/>
          <w:vertAlign w:val="subscript"/>
        </w:rPr>
        <w:t xml:space="preserve">3 </w:t>
      </w:r>
      <w:r w:rsidRPr="004C13B3">
        <w:rPr>
          <w:rFonts w:ascii="Times New Roman" w:hAnsi="Times New Roman" w:cs="Times New Roman"/>
        </w:rPr>
        <w:t>= 0.1 (</w:t>
      </w:r>
      <w:r w:rsidRPr="004C13B3">
        <w:rPr>
          <w:rFonts w:ascii="Times New Roman" w:hAnsi="Times New Roman" w:cs="Times New Roman"/>
          <w:i/>
        </w:rPr>
        <w:t>n</w:t>
      </w:r>
      <w:r w:rsidRPr="004C13B3">
        <w:rPr>
          <w:rFonts w:ascii="Times New Roman" w:hAnsi="Times New Roman" w:cs="Times New Roman"/>
          <w:vertAlign w:val="subscript"/>
        </w:rPr>
        <w:t>A</w:t>
      </w:r>
      <w:r w:rsidRPr="004C13B3">
        <w:rPr>
          <w:rFonts w:ascii="Times New Roman" w:hAnsi="Times New Roman" w:cs="Times New Roman"/>
        </w:rPr>
        <w:t xml:space="preserve"> = 10, </w:t>
      </w:r>
      <w:r w:rsidRPr="004C13B3">
        <w:rPr>
          <w:rFonts w:ascii="Times New Roman" w:hAnsi="Times New Roman" w:cs="Times New Roman"/>
          <w:i/>
        </w:rPr>
        <w:t>n</w:t>
      </w:r>
      <w:r w:rsidRPr="004C13B3">
        <w:rPr>
          <w:rFonts w:ascii="Times New Roman" w:hAnsi="Times New Roman" w:cs="Times New Roman"/>
          <w:vertAlign w:val="subscript"/>
        </w:rPr>
        <w:t>B</w:t>
      </w:r>
      <w:r w:rsidR="008C71E0" w:rsidRPr="004C13B3">
        <w:rPr>
          <w:rFonts w:ascii="Times New Roman" w:hAnsi="Times New Roman" w:cs="Times New Roman"/>
        </w:rPr>
        <w:t xml:space="preserve"> = 56</w:t>
      </w:r>
      <w:r w:rsidRPr="004C13B3">
        <w:rPr>
          <w:rFonts w:ascii="Times New Roman" w:hAnsi="Times New Roman" w:cs="Times New Roman"/>
        </w:rPr>
        <w:t xml:space="preserve">). </w:t>
      </w:r>
      <w:r w:rsidR="00804D49" w:rsidRPr="004C13B3">
        <w:rPr>
          <w:rFonts w:ascii="Times New Roman" w:hAnsi="Times New Roman" w:cs="Times New Roman"/>
        </w:rPr>
        <w:t>SM stands for the simplified model and TS stands for the time-series model.</w:t>
      </w:r>
      <w:r w:rsidRPr="004C13B3">
        <w:rPr>
          <w:rFonts w:ascii="Times New Roman" w:hAnsi="Times New Roman" w:cs="Times New Roman"/>
          <w:color w:val="000000" w:themeColor="text1"/>
        </w:rPr>
        <w:t xml:space="preserve"> Results were the same as the results obtained from β</w:t>
      </w:r>
      <w:r w:rsidRPr="004C13B3">
        <w:rPr>
          <w:rFonts w:ascii="Times New Roman" w:hAnsi="Times New Roman" w:cs="Times New Roman"/>
          <w:color w:val="000000" w:themeColor="text1"/>
          <w:vertAlign w:val="subscript"/>
        </w:rPr>
        <w:t xml:space="preserve">1 </w:t>
      </w:r>
      <w:r w:rsidRPr="004C13B3">
        <w:rPr>
          <w:rFonts w:ascii="Times New Roman" w:hAnsi="Times New Roman" w:cs="Times New Roman"/>
          <w:color w:val="000000" w:themeColor="text1"/>
        </w:rPr>
        <w:t>= β</w:t>
      </w:r>
      <w:r w:rsidRPr="004C13B3">
        <w:rPr>
          <w:rFonts w:ascii="Times New Roman" w:hAnsi="Times New Roman" w:cs="Times New Roman"/>
          <w:color w:val="000000" w:themeColor="text1"/>
          <w:vertAlign w:val="subscript"/>
        </w:rPr>
        <w:t xml:space="preserve">2 </w:t>
      </w:r>
      <w:r w:rsidRPr="004C13B3">
        <w:rPr>
          <w:rFonts w:ascii="Times New Roman" w:hAnsi="Times New Roman" w:cs="Times New Roman"/>
          <w:color w:val="000000" w:themeColor="text1"/>
        </w:rPr>
        <w:t>= β</w:t>
      </w:r>
      <w:r w:rsidRPr="004C13B3">
        <w:rPr>
          <w:rFonts w:ascii="Times New Roman" w:hAnsi="Times New Roman" w:cs="Times New Roman"/>
          <w:color w:val="000000" w:themeColor="text1"/>
          <w:vertAlign w:val="subscript"/>
        </w:rPr>
        <w:t xml:space="preserve">3 </w:t>
      </w:r>
      <w:r w:rsidR="00DC1E71" w:rsidRPr="004C13B3">
        <w:rPr>
          <w:rFonts w:ascii="Times New Roman" w:hAnsi="Times New Roman" w:cs="Times New Roman"/>
          <w:color w:val="000000" w:themeColor="text1"/>
        </w:rPr>
        <w:t>= 0.1 paired with a long</w:t>
      </w:r>
      <w:r w:rsidRPr="004C13B3">
        <w:rPr>
          <w:rFonts w:ascii="Times New Roman" w:hAnsi="Times New Roman" w:cs="Times New Roman"/>
          <w:color w:val="000000" w:themeColor="text1"/>
        </w:rPr>
        <w:t xml:space="preserve"> intervention phase, divided by 10. </w:t>
      </w:r>
      <w:r w:rsidR="005E6639" w:rsidRPr="004C13B3">
        <w:rPr>
          <w:rFonts w:ascii="Times New Roman" w:hAnsi="Times New Roman" w:cs="Times New Roman"/>
        </w:rPr>
        <w:t>All the RBs were acceptable (|RB|&lt; 0.05).</w:t>
      </w:r>
    </w:p>
    <w:p w14:paraId="09B96EAA" w14:textId="77777777" w:rsidR="00202475" w:rsidRPr="004C13B3" w:rsidRDefault="00202475" w:rsidP="00202475">
      <w:pPr>
        <w:contextualSpacing/>
        <w:rPr>
          <w:rFonts w:ascii="Times New Roman" w:hAnsi="Times New Roman" w:cs="Times New Roman"/>
          <w:color w:val="FF0000"/>
        </w:rPr>
      </w:pPr>
    </w:p>
    <w:p w14:paraId="3E723AD4" w14:textId="4CA1A02A" w:rsidR="00202475" w:rsidRPr="004C13B3" w:rsidRDefault="00202475" w:rsidP="00202475">
      <w:pPr>
        <w:spacing w:after="160" w:line="259" w:lineRule="auto"/>
        <w:rPr>
          <w:rFonts w:ascii="Times New Roman" w:hAnsi="Times New Roman" w:cs="Times New Roman"/>
          <w:color w:val="000000" w:themeColor="text1"/>
        </w:rPr>
      </w:pPr>
      <w:r w:rsidRPr="004C13B3">
        <w:rPr>
          <w:rFonts w:ascii="Times New Roman" w:hAnsi="Times New Roman" w:cs="Times New Roman"/>
          <w:color w:val="000000" w:themeColor="text1"/>
        </w:rPr>
        <w:t xml:space="preserve">Table. ANOVA results of </w:t>
      </w:r>
      <w:r w:rsidR="00200926" w:rsidRPr="004C13B3">
        <w:rPr>
          <w:rFonts w:ascii="Times New Roman" w:hAnsi="Times New Roman" w:cs="Times New Roman"/>
          <w:color w:val="000000" w:themeColor="text1"/>
        </w:rPr>
        <w:t>the impact of missing rate</w:t>
      </w:r>
      <w:r w:rsidRPr="004C13B3">
        <w:rPr>
          <w:rFonts w:ascii="Times New Roman" w:hAnsi="Times New Roman" w:cs="Times New Roman"/>
          <w:color w:val="000000" w:themeColor="text1"/>
        </w:rPr>
        <w:t xml:space="preserve">, autocorrelation, model fitting, and their interactions on relative bias for </w:t>
      </w:r>
      <w:r w:rsidRPr="004C13B3">
        <w:rPr>
          <w:rFonts w:ascii="Times New Roman" w:eastAsia="Times New Roman" w:hAnsi="Times New Roman" w:cs="Times New Roman"/>
          <w:color w:val="000000" w:themeColor="text1"/>
        </w:rPr>
        <w:t>β</w:t>
      </w:r>
      <w:r w:rsidRPr="004C13B3">
        <w:rPr>
          <w:rFonts w:ascii="Times New Roman" w:eastAsia="Times New Roman" w:hAnsi="Times New Roman" w:cs="Times New Roman"/>
          <w:color w:val="000000" w:themeColor="text1"/>
          <w:vertAlign w:val="subscript"/>
        </w:rPr>
        <w:t>1</w:t>
      </w:r>
      <w:r w:rsidRPr="004C13B3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055"/>
        <w:gridCol w:w="1461"/>
        <w:gridCol w:w="1350"/>
        <w:gridCol w:w="1063"/>
        <w:gridCol w:w="1276"/>
        <w:gridCol w:w="1023"/>
      </w:tblGrid>
      <w:tr w:rsidR="00202475" w:rsidRPr="001132C5" w14:paraId="40F5CB80" w14:textId="77777777" w:rsidTr="008C71E0">
        <w:tc>
          <w:tcPr>
            <w:tcW w:w="2122" w:type="dxa"/>
          </w:tcPr>
          <w:p w14:paraId="3F47BD25" w14:textId="77777777" w:rsidR="00202475" w:rsidRPr="001132C5" w:rsidRDefault="00202475" w:rsidP="001132C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055" w:type="dxa"/>
          </w:tcPr>
          <w:p w14:paraId="3E2FFE05" w14:textId="77777777" w:rsidR="00202475" w:rsidRPr="001132C5" w:rsidRDefault="00202475" w:rsidP="001132C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61" w:type="dxa"/>
          </w:tcPr>
          <w:p w14:paraId="5230EDE4" w14:textId="77777777" w:rsidR="00202475" w:rsidRPr="001132C5" w:rsidRDefault="00202475" w:rsidP="001132C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0" w:type="dxa"/>
          </w:tcPr>
          <w:p w14:paraId="3A232922" w14:textId="77777777" w:rsidR="00202475" w:rsidRPr="001132C5" w:rsidRDefault="00202475" w:rsidP="001132C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63" w:type="dxa"/>
          </w:tcPr>
          <w:p w14:paraId="71EDC701" w14:textId="77777777" w:rsidR="00202475" w:rsidRPr="001132C5" w:rsidRDefault="00202475" w:rsidP="001132C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276" w:type="dxa"/>
          </w:tcPr>
          <w:p w14:paraId="49F86068" w14:textId="77777777" w:rsidR="00202475" w:rsidRPr="001132C5" w:rsidRDefault="00202475" w:rsidP="001132C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23" w:type="dxa"/>
          </w:tcPr>
          <w:p w14:paraId="5897571D" w14:textId="77777777" w:rsidR="00202475" w:rsidRPr="001132C5" w:rsidRDefault="00202475" w:rsidP="001132C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8C71E0" w:rsidRPr="001132C5" w14:paraId="53377CDA" w14:textId="77777777" w:rsidTr="008C71E0">
        <w:tc>
          <w:tcPr>
            <w:tcW w:w="2122" w:type="dxa"/>
          </w:tcPr>
          <w:p w14:paraId="308CD0C8" w14:textId="77777777" w:rsidR="008C71E0" w:rsidRPr="001132C5" w:rsidRDefault="008C71E0" w:rsidP="001132C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Autocorrelation (A)</w:t>
            </w:r>
          </w:p>
        </w:tc>
        <w:tc>
          <w:tcPr>
            <w:tcW w:w="1055" w:type="dxa"/>
          </w:tcPr>
          <w:p w14:paraId="253255FC" w14:textId="77777777" w:rsidR="008C71E0" w:rsidRPr="001132C5" w:rsidRDefault="008C71E0" w:rsidP="001132C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61" w:type="dxa"/>
          </w:tcPr>
          <w:p w14:paraId="17196969" w14:textId="4BF82D72" w:rsidR="008C71E0" w:rsidRPr="001132C5" w:rsidRDefault="008C71E0" w:rsidP="001132C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0.00002619</w:t>
            </w:r>
          </w:p>
        </w:tc>
        <w:tc>
          <w:tcPr>
            <w:tcW w:w="1350" w:type="dxa"/>
          </w:tcPr>
          <w:p w14:paraId="44ED91D9" w14:textId="572BC6CE" w:rsidR="008C71E0" w:rsidRPr="001132C5" w:rsidRDefault="008C71E0" w:rsidP="001132C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0.00000145</w:t>
            </w:r>
          </w:p>
        </w:tc>
        <w:tc>
          <w:tcPr>
            <w:tcW w:w="1063" w:type="dxa"/>
          </w:tcPr>
          <w:p w14:paraId="69010E37" w14:textId="7332D489" w:rsidR="008C71E0" w:rsidRPr="001132C5" w:rsidRDefault="008C71E0" w:rsidP="001132C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124.78</w:t>
            </w:r>
          </w:p>
        </w:tc>
        <w:tc>
          <w:tcPr>
            <w:tcW w:w="1276" w:type="dxa"/>
          </w:tcPr>
          <w:p w14:paraId="688B52C2" w14:textId="13D1387C" w:rsidR="008C71E0" w:rsidRPr="001132C5" w:rsidRDefault="008C71E0" w:rsidP="001132C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23" w:type="dxa"/>
          </w:tcPr>
          <w:p w14:paraId="43F2C334" w14:textId="693DA8E3" w:rsidR="008C71E0" w:rsidRPr="00A15319" w:rsidRDefault="008C71E0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1546</w:t>
            </w:r>
            <w:r w:rsidR="004C13B3" w:rsidRPr="00A1531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8C71E0" w:rsidRPr="001132C5" w14:paraId="2AC9D400" w14:textId="77777777" w:rsidTr="008C71E0">
        <w:tc>
          <w:tcPr>
            <w:tcW w:w="2122" w:type="dxa"/>
          </w:tcPr>
          <w:p w14:paraId="12BDA4AB" w14:textId="77777777" w:rsidR="008C71E0" w:rsidRPr="001132C5" w:rsidRDefault="008C71E0" w:rsidP="001132C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055" w:type="dxa"/>
          </w:tcPr>
          <w:p w14:paraId="1062F610" w14:textId="77777777" w:rsidR="008C71E0" w:rsidRPr="001132C5" w:rsidRDefault="008C71E0" w:rsidP="001132C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61" w:type="dxa"/>
          </w:tcPr>
          <w:p w14:paraId="3F86714B" w14:textId="6E9B27EF" w:rsidR="008C71E0" w:rsidRPr="001132C5" w:rsidRDefault="008C71E0" w:rsidP="001132C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0.00012066</w:t>
            </w:r>
          </w:p>
        </w:tc>
        <w:tc>
          <w:tcPr>
            <w:tcW w:w="1350" w:type="dxa"/>
          </w:tcPr>
          <w:p w14:paraId="23B52DE7" w14:textId="3818E288" w:rsidR="008C71E0" w:rsidRPr="001132C5" w:rsidRDefault="008C71E0" w:rsidP="001132C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0.00006033</w:t>
            </w:r>
          </w:p>
        </w:tc>
        <w:tc>
          <w:tcPr>
            <w:tcW w:w="1063" w:type="dxa"/>
          </w:tcPr>
          <w:p w14:paraId="78AEC0B8" w14:textId="6BB8D5CB" w:rsidR="008C71E0" w:rsidRPr="001132C5" w:rsidRDefault="008C71E0" w:rsidP="001132C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5174.99</w:t>
            </w:r>
          </w:p>
        </w:tc>
        <w:tc>
          <w:tcPr>
            <w:tcW w:w="1276" w:type="dxa"/>
          </w:tcPr>
          <w:p w14:paraId="63244FD3" w14:textId="5B3FF13D" w:rsidR="008C71E0" w:rsidRPr="001132C5" w:rsidRDefault="008C71E0" w:rsidP="001132C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23" w:type="dxa"/>
          </w:tcPr>
          <w:p w14:paraId="03172A99" w14:textId="7D850792" w:rsidR="008C71E0" w:rsidRPr="00A15319" w:rsidRDefault="008C71E0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7124</w:t>
            </w:r>
            <w:r w:rsidR="004C13B3" w:rsidRPr="00A1531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8C71E0" w:rsidRPr="001132C5" w14:paraId="68C31AC8" w14:textId="77777777" w:rsidTr="008C71E0">
        <w:tc>
          <w:tcPr>
            <w:tcW w:w="2122" w:type="dxa"/>
          </w:tcPr>
          <w:p w14:paraId="1BD6C21F" w14:textId="77777777" w:rsidR="008C71E0" w:rsidRPr="001132C5" w:rsidRDefault="008C71E0" w:rsidP="001132C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055" w:type="dxa"/>
          </w:tcPr>
          <w:p w14:paraId="18E1D9A2" w14:textId="77777777" w:rsidR="008C71E0" w:rsidRPr="001132C5" w:rsidRDefault="008C71E0" w:rsidP="001132C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61" w:type="dxa"/>
          </w:tcPr>
          <w:p w14:paraId="2B66E270" w14:textId="03BC2B4B" w:rsidR="008C71E0" w:rsidRPr="001132C5" w:rsidRDefault="008C71E0" w:rsidP="001132C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0.00000001</w:t>
            </w:r>
          </w:p>
        </w:tc>
        <w:tc>
          <w:tcPr>
            <w:tcW w:w="1350" w:type="dxa"/>
          </w:tcPr>
          <w:p w14:paraId="25099A36" w14:textId="6FA141C2" w:rsidR="008C71E0" w:rsidRPr="001132C5" w:rsidRDefault="008C71E0" w:rsidP="001132C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0.00000001</w:t>
            </w:r>
          </w:p>
        </w:tc>
        <w:tc>
          <w:tcPr>
            <w:tcW w:w="1063" w:type="dxa"/>
          </w:tcPr>
          <w:p w14:paraId="7C6DD3F1" w14:textId="652B2C34" w:rsidR="008C71E0" w:rsidRPr="001132C5" w:rsidRDefault="008C71E0" w:rsidP="001132C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0.45</w:t>
            </w:r>
          </w:p>
        </w:tc>
        <w:tc>
          <w:tcPr>
            <w:tcW w:w="1276" w:type="dxa"/>
          </w:tcPr>
          <w:p w14:paraId="1C68CBF3" w14:textId="27A671F9" w:rsidR="008C71E0" w:rsidRPr="001132C5" w:rsidRDefault="008C71E0" w:rsidP="001132C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0.5073</w:t>
            </w:r>
          </w:p>
        </w:tc>
        <w:tc>
          <w:tcPr>
            <w:tcW w:w="1023" w:type="dxa"/>
          </w:tcPr>
          <w:p w14:paraId="7B64E571" w14:textId="38E726A4" w:rsidR="008C71E0" w:rsidRPr="00A15319" w:rsidRDefault="008C71E0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00</w:t>
            </w:r>
          </w:p>
        </w:tc>
      </w:tr>
      <w:tr w:rsidR="008C71E0" w:rsidRPr="001132C5" w14:paraId="2D3977BA" w14:textId="77777777" w:rsidTr="008C71E0">
        <w:tc>
          <w:tcPr>
            <w:tcW w:w="2122" w:type="dxa"/>
          </w:tcPr>
          <w:p w14:paraId="1FE758E1" w14:textId="77777777" w:rsidR="008C71E0" w:rsidRPr="001132C5" w:rsidRDefault="008C71E0" w:rsidP="001132C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055" w:type="dxa"/>
          </w:tcPr>
          <w:p w14:paraId="09496AA3" w14:textId="77777777" w:rsidR="008C71E0" w:rsidRPr="001132C5" w:rsidRDefault="008C71E0" w:rsidP="001132C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61" w:type="dxa"/>
          </w:tcPr>
          <w:p w14:paraId="608C99D9" w14:textId="5002F2EE" w:rsidR="008C71E0" w:rsidRPr="001132C5" w:rsidRDefault="008C71E0" w:rsidP="001132C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0.00002123</w:t>
            </w:r>
          </w:p>
        </w:tc>
        <w:tc>
          <w:tcPr>
            <w:tcW w:w="1350" w:type="dxa"/>
          </w:tcPr>
          <w:p w14:paraId="0CF7013D" w14:textId="3DE27F48" w:rsidR="008C71E0" w:rsidRPr="001132C5" w:rsidRDefault="008C71E0" w:rsidP="001132C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0.00000059</w:t>
            </w:r>
          </w:p>
        </w:tc>
        <w:tc>
          <w:tcPr>
            <w:tcW w:w="1063" w:type="dxa"/>
          </w:tcPr>
          <w:p w14:paraId="7AF727BF" w14:textId="030D07E7" w:rsidR="008C71E0" w:rsidRPr="001132C5" w:rsidRDefault="008C71E0" w:rsidP="001132C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50.58</w:t>
            </w:r>
          </w:p>
        </w:tc>
        <w:tc>
          <w:tcPr>
            <w:tcW w:w="1276" w:type="dxa"/>
          </w:tcPr>
          <w:p w14:paraId="76BCB921" w14:textId="3B67BB02" w:rsidR="008C71E0" w:rsidRPr="001132C5" w:rsidRDefault="008C71E0" w:rsidP="001132C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0.00002123</w:t>
            </w:r>
          </w:p>
        </w:tc>
        <w:tc>
          <w:tcPr>
            <w:tcW w:w="1023" w:type="dxa"/>
          </w:tcPr>
          <w:p w14:paraId="411712CF" w14:textId="73805696" w:rsidR="008C71E0" w:rsidRPr="00A15319" w:rsidRDefault="008C71E0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1253</w:t>
            </w:r>
            <w:r w:rsidR="004C13B3" w:rsidRPr="00A1531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8C71E0" w:rsidRPr="001132C5" w14:paraId="31603417" w14:textId="77777777" w:rsidTr="008C71E0">
        <w:tc>
          <w:tcPr>
            <w:tcW w:w="2122" w:type="dxa"/>
          </w:tcPr>
          <w:p w14:paraId="10B2DCF6" w14:textId="77777777" w:rsidR="008C71E0" w:rsidRPr="001132C5" w:rsidRDefault="008C71E0" w:rsidP="001132C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055" w:type="dxa"/>
          </w:tcPr>
          <w:p w14:paraId="38D37A4C" w14:textId="77777777" w:rsidR="008C71E0" w:rsidRPr="001132C5" w:rsidRDefault="008C71E0" w:rsidP="001132C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61" w:type="dxa"/>
          </w:tcPr>
          <w:p w14:paraId="2407808A" w14:textId="713C7B5A" w:rsidR="008C71E0" w:rsidRPr="001132C5" w:rsidRDefault="008C71E0" w:rsidP="001132C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0.00000058</w:t>
            </w:r>
          </w:p>
        </w:tc>
        <w:tc>
          <w:tcPr>
            <w:tcW w:w="1350" w:type="dxa"/>
          </w:tcPr>
          <w:p w14:paraId="4EDAFA2F" w14:textId="353FF6C9" w:rsidR="008C71E0" w:rsidRPr="001132C5" w:rsidRDefault="008C71E0" w:rsidP="001132C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0.00000003</w:t>
            </w:r>
          </w:p>
        </w:tc>
        <w:tc>
          <w:tcPr>
            <w:tcW w:w="1063" w:type="dxa"/>
          </w:tcPr>
          <w:p w14:paraId="41BCC4ED" w14:textId="6D981A45" w:rsidR="008C71E0" w:rsidRPr="001132C5" w:rsidRDefault="008C71E0" w:rsidP="001132C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2.74</w:t>
            </w:r>
          </w:p>
        </w:tc>
        <w:tc>
          <w:tcPr>
            <w:tcW w:w="1276" w:type="dxa"/>
          </w:tcPr>
          <w:p w14:paraId="01DB8880" w14:textId="26ACF2BB" w:rsidR="008C71E0" w:rsidRPr="001132C5" w:rsidRDefault="008C71E0" w:rsidP="001132C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0.0049</w:t>
            </w:r>
          </w:p>
        </w:tc>
        <w:tc>
          <w:tcPr>
            <w:tcW w:w="1023" w:type="dxa"/>
          </w:tcPr>
          <w:p w14:paraId="5E104627" w14:textId="14F8A8B6" w:rsidR="008C71E0" w:rsidRPr="00A15319" w:rsidRDefault="008C71E0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34</w:t>
            </w:r>
          </w:p>
        </w:tc>
      </w:tr>
      <w:tr w:rsidR="008C71E0" w:rsidRPr="001132C5" w14:paraId="00E05E44" w14:textId="77777777" w:rsidTr="008C71E0">
        <w:tc>
          <w:tcPr>
            <w:tcW w:w="2122" w:type="dxa"/>
          </w:tcPr>
          <w:p w14:paraId="52BB32BE" w14:textId="77777777" w:rsidR="008C71E0" w:rsidRPr="001132C5" w:rsidRDefault="008C71E0" w:rsidP="001132C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055" w:type="dxa"/>
          </w:tcPr>
          <w:p w14:paraId="72967B70" w14:textId="77777777" w:rsidR="008C71E0" w:rsidRPr="001132C5" w:rsidRDefault="008C71E0" w:rsidP="001132C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61" w:type="dxa"/>
          </w:tcPr>
          <w:p w14:paraId="120A5E6B" w14:textId="44D5D683" w:rsidR="008C71E0" w:rsidRPr="001132C5" w:rsidRDefault="008C71E0" w:rsidP="001132C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0.00000031</w:t>
            </w:r>
          </w:p>
        </w:tc>
        <w:tc>
          <w:tcPr>
            <w:tcW w:w="1350" w:type="dxa"/>
          </w:tcPr>
          <w:p w14:paraId="32D4E38C" w14:textId="5EB86F7E" w:rsidR="008C71E0" w:rsidRPr="001132C5" w:rsidRDefault="008C71E0" w:rsidP="001132C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0.00000016</w:t>
            </w:r>
          </w:p>
        </w:tc>
        <w:tc>
          <w:tcPr>
            <w:tcW w:w="1063" w:type="dxa"/>
          </w:tcPr>
          <w:p w14:paraId="2C2A3FF0" w14:textId="05B3A8C3" w:rsidR="008C71E0" w:rsidRPr="001132C5" w:rsidRDefault="008C71E0" w:rsidP="001132C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13.34</w:t>
            </w:r>
          </w:p>
        </w:tc>
        <w:tc>
          <w:tcPr>
            <w:tcW w:w="1276" w:type="dxa"/>
          </w:tcPr>
          <w:p w14:paraId="6BE39800" w14:textId="27B795FF" w:rsidR="008C71E0" w:rsidRPr="001132C5" w:rsidRDefault="008C71E0" w:rsidP="001132C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23" w:type="dxa"/>
          </w:tcPr>
          <w:p w14:paraId="154B3296" w14:textId="4B404A35" w:rsidR="008C71E0" w:rsidRPr="00A15319" w:rsidRDefault="008C71E0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18</w:t>
            </w:r>
          </w:p>
        </w:tc>
      </w:tr>
      <w:tr w:rsidR="008C71E0" w:rsidRPr="001132C5" w14:paraId="262CBB19" w14:textId="77777777" w:rsidTr="008C71E0">
        <w:tc>
          <w:tcPr>
            <w:tcW w:w="2122" w:type="dxa"/>
          </w:tcPr>
          <w:p w14:paraId="3A8D0BE7" w14:textId="77777777" w:rsidR="008C71E0" w:rsidRPr="001132C5" w:rsidRDefault="008C71E0" w:rsidP="001132C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055" w:type="dxa"/>
          </w:tcPr>
          <w:p w14:paraId="500E7569" w14:textId="2414D706" w:rsidR="008C71E0" w:rsidRPr="001132C5" w:rsidRDefault="008C71E0" w:rsidP="001132C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61" w:type="dxa"/>
          </w:tcPr>
          <w:p w14:paraId="55BB0FF0" w14:textId="15AD6E25" w:rsidR="008C71E0" w:rsidRPr="001132C5" w:rsidRDefault="008C71E0" w:rsidP="001132C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0.00000042</w:t>
            </w:r>
          </w:p>
        </w:tc>
        <w:tc>
          <w:tcPr>
            <w:tcW w:w="1350" w:type="dxa"/>
          </w:tcPr>
          <w:p w14:paraId="045F5F61" w14:textId="46DED31F" w:rsidR="008C71E0" w:rsidRPr="001132C5" w:rsidRDefault="008C71E0" w:rsidP="001132C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132C5">
              <w:rPr>
                <w:rFonts w:ascii="Times New Roman" w:hAnsi="Times New Roman" w:cs="Times New Roman"/>
                <w:color w:val="000000" w:themeColor="text1"/>
              </w:rPr>
              <w:t>0.00000001</w:t>
            </w:r>
          </w:p>
        </w:tc>
        <w:tc>
          <w:tcPr>
            <w:tcW w:w="1063" w:type="dxa"/>
          </w:tcPr>
          <w:p w14:paraId="59DAC302" w14:textId="77777777" w:rsidR="008C71E0" w:rsidRPr="001132C5" w:rsidRDefault="008C71E0" w:rsidP="001132C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76" w:type="dxa"/>
          </w:tcPr>
          <w:p w14:paraId="38781B76" w14:textId="77777777" w:rsidR="008C71E0" w:rsidRPr="001132C5" w:rsidRDefault="008C71E0" w:rsidP="001132C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23" w:type="dxa"/>
          </w:tcPr>
          <w:p w14:paraId="72C261BE" w14:textId="77777777" w:rsidR="008C71E0" w:rsidRPr="001132C5" w:rsidRDefault="008C71E0" w:rsidP="001132C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1D127857" w14:textId="361016E7" w:rsidR="00202475" w:rsidRDefault="00202475" w:rsidP="00202475">
      <w:pPr>
        <w:contextualSpacing/>
        <w:rPr>
          <w:rFonts w:ascii="Times New Roman" w:hAnsi="Times New Roman" w:cs="Times New Roman"/>
          <w:sz w:val="20"/>
          <w:szCs w:val="20"/>
        </w:rPr>
      </w:pPr>
      <w:r w:rsidRPr="005E6639">
        <w:rPr>
          <w:rFonts w:ascii="Times New Roman" w:hAnsi="Times New Roman" w:cs="Times New Roman"/>
          <w:i/>
          <w:sz w:val="20"/>
          <w:szCs w:val="20"/>
        </w:rPr>
        <w:t>Note</w:t>
      </w:r>
      <w:r w:rsidRPr="005E6639">
        <w:rPr>
          <w:rFonts w:ascii="Times New Roman" w:hAnsi="Times New Roman" w:cs="Times New Roman"/>
          <w:sz w:val="20"/>
          <w:szCs w:val="20"/>
        </w:rPr>
        <w:t xml:space="preserve">. Type I SS and Mean Square of missing proportion, autocorrelation, model fitting and their two-way interactions on relative bias for </w:t>
      </w:r>
      <w:r w:rsidRPr="005E6639">
        <w:rPr>
          <w:rFonts w:ascii="Times New Roman" w:eastAsia="Times New Roman" w:hAnsi="Times New Roman" w:cs="Times New Roman"/>
          <w:sz w:val="20"/>
          <w:szCs w:val="20"/>
        </w:rPr>
        <w:t>β</w:t>
      </w:r>
      <w:r w:rsidRPr="005E6639">
        <w:rPr>
          <w:rFonts w:ascii="Times New Roman" w:eastAsia="Times New Roman" w:hAnsi="Times New Roman" w:cs="Times New Roman"/>
          <w:sz w:val="20"/>
          <w:szCs w:val="20"/>
          <w:vertAlign w:val="subscript"/>
        </w:rPr>
        <w:t>1</w:t>
      </w:r>
      <w:r w:rsidR="00D7778A" w:rsidRPr="005E6639">
        <w:rPr>
          <w:rFonts w:ascii="Times New Roman" w:eastAsia="Times New Roman" w:hAnsi="Times New Roman" w:cs="Times New Roman"/>
          <w:sz w:val="20"/>
          <w:szCs w:val="20"/>
        </w:rPr>
        <w:t xml:space="preserve"> were</w:t>
      </w:r>
      <w:r w:rsidRPr="005E6639">
        <w:rPr>
          <w:rFonts w:ascii="Times New Roman" w:eastAsia="Times New Roman" w:hAnsi="Times New Roman" w:cs="Times New Roman"/>
          <w:sz w:val="20"/>
          <w:szCs w:val="20"/>
        </w:rPr>
        <w:t xml:space="preserve"> 1/100 times of the </w:t>
      </w:r>
      <w:r w:rsidRPr="005E6639">
        <w:rPr>
          <w:rFonts w:ascii="Times New Roman" w:hAnsi="Times New Roman" w:cs="Times New Roman"/>
          <w:sz w:val="20"/>
          <w:szCs w:val="20"/>
        </w:rPr>
        <w:t>results obtained from β</w:t>
      </w:r>
      <w:r w:rsidRPr="005E6639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5E6639">
        <w:rPr>
          <w:rFonts w:ascii="Times New Roman" w:hAnsi="Times New Roman" w:cs="Times New Roman"/>
          <w:sz w:val="20"/>
          <w:szCs w:val="20"/>
        </w:rPr>
        <w:t>= β</w:t>
      </w:r>
      <w:r w:rsidRPr="005E6639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5E6639">
        <w:rPr>
          <w:rFonts w:ascii="Times New Roman" w:hAnsi="Times New Roman" w:cs="Times New Roman"/>
          <w:sz w:val="20"/>
          <w:szCs w:val="20"/>
        </w:rPr>
        <w:t>= β</w:t>
      </w:r>
      <w:r w:rsidRPr="005E6639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5E6639">
        <w:rPr>
          <w:rFonts w:ascii="Times New Roman" w:hAnsi="Times New Roman" w:cs="Times New Roman"/>
          <w:sz w:val="20"/>
          <w:szCs w:val="20"/>
        </w:rPr>
        <w:t xml:space="preserve">= 0.1 paired with a </w:t>
      </w:r>
      <w:r w:rsidR="008C71E0" w:rsidRPr="005E6639">
        <w:rPr>
          <w:rFonts w:ascii="Times New Roman" w:hAnsi="Times New Roman" w:cs="Times New Roman"/>
          <w:sz w:val="20"/>
          <w:szCs w:val="20"/>
        </w:rPr>
        <w:t>long</w:t>
      </w:r>
      <w:r w:rsidRPr="005E6639">
        <w:rPr>
          <w:rFonts w:ascii="Times New Roman" w:hAnsi="Times New Roman" w:cs="Times New Roman"/>
          <w:sz w:val="20"/>
          <w:szCs w:val="20"/>
        </w:rPr>
        <w:t xml:space="preserve"> intervention phase. Therefore, the </w:t>
      </w:r>
      <w:r w:rsidRPr="005E6639">
        <w:rPr>
          <w:rFonts w:ascii="Times New Roman" w:hAnsi="Times New Roman" w:cs="Times New Roman"/>
          <w:i/>
          <w:sz w:val="20"/>
          <w:szCs w:val="20"/>
        </w:rPr>
        <w:t>F</w:t>
      </w:r>
      <w:r w:rsidRPr="005E6639">
        <w:rPr>
          <w:rFonts w:ascii="Times New Roman" w:hAnsi="Times New Roman" w:cs="Times New Roman"/>
          <w:sz w:val="20"/>
          <w:szCs w:val="20"/>
        </w:rPr>
        <w:t xml:space="preserve"> values and </w:t>
      </w:r>
      <w:r w:rsidRPr="005E6639">
        <w:rPr>
          <w:rFonts w:ascii="Times New Roman" w:hAnsi="Times New Roman" w:cs="Times New Roman"/>
          <w:i/>
          <w:sz w:val="20"/>
          <w:szCs w:val="20"/>
        </w:rPr>
        <w:t>p</w:t>
      </w:r>
      <w:r w:rsidRPr="005E6639">
        <w:rPr>
          <w:rFonts w:ascii="Times New Roman" w:hAnsi="Times New Roman" w:cs="Times New Roman"/>
          <w:sz w:val="20"/>
          <w:szCs w:val="20"/>
        </w:rPr>
        <w:t xml:space="preserve"> values of missing proportion, autocorrelation, model fitting and their two-way interactions on relative bias for </w:t>
      </w:r>
      <w:r w:rsidRPr="005E6639">
        <w:rPr>
          <w:rFonts w:ascii="Times New Roman" w:eastAsia="Times New Roman" w:hAnsi="Times New Roman" w:cs="Times New Roman"/>
          <w:sz w:val="20"/>
          <w:szCs w:val="20"/>
        </w:rPr>
        <w:t>β</w:t>
      </w:r>
      <w:r w:rsidRPr="005E6639">
        <w:rPr>
          <w:rFonts w:ascii="Times New Roman" w:eastAsia="Times New Roman" w:hAnsi="Times New Roman" w:cs="Times New Roman"/>
          <w:sz w:val="20"/>
          <w:szCs w:val="20"/>
          <w:vertAlign w:val="subscript"/>
        </w:rPr>
        <w:t>1</w:t>
      </w:r>
      <w:r w:rsidR="00DC1E71" w:rsidRPr="005E6639">
        <w:rPr>
          <w:rFonts w:ascii="Times New Roman" w:eastAsia="Times New Roman" w:hAnsi="Times New Roman" w:cs="Times New Roman"/>
          <w:sz w:val="20"/>
          <w:szCs w:val="20"/>
        </w:rPr>
        <w:t xml:space="preserve"> were </w:t>
      </w:r>
      <w:r w:rsidRPr="005E6639">
        <w:rPr>
          <w:rFonts w:ascii="Times New Roman" w:eastAsia="Times New Roman" w:hAnsi="Times New Roman" w:cs="Times New Roman"/>
          <w:sz w:val="20"/>
          <w:szCs w:val="20"/>
        </w:rPr>
        <w:t xml:space="preserve">the same as results obtained from </w:t>
      </w:r>
      <w:r w:rsidRPr="005E6639">
        <w:rPr>
          <w:rFonts w:ascii="Times New Roman" w:hAnsi="Times New Roman" w:cs="Times New Roman"/>
          <w:sz w:val="20"/>
          <w:szCs w:val="20"/>
        </w:rPr>
        <w:t>β</w:t>
      </w:r>
      <w:r w:rsidRPr="005E6639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5E6639">
        <w:rPr>
          <w:rFonts w:ascii="Times New Roman" w:hAnsi="Times New Roman" w:cs="Times New Roman"/>
          <w:sz w:val="20"/>
          <w:szCs w:val="20"/>
        </w:rPr>
        <w:t>= β</w:t>
      </w:r>
      <w:r w:rsidRPr="005E6639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5E6639">
        <w:rPr>
          <w:rFonts w:ascii="Times New Roman" w:hAnsi="Times New Roman" w:cs="Times New Roman"/>
          <w:sz w:val="20"/>
          <w:szCs w:val="20"/>
        </w:rPr>
        <w:t>= β</w:t>
      </w:r>
      <w:r w:rsidRPr="005E6639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5E6639">
        <w:rPr>
          <w:rFonts w:ascii="Times New Roman" w:hAnsi="Times New Roman" w:cs="Times New Roman"/>
          <w:sz w:val="20"/>
          <w:szCs w:val="20"/>
        </w:rPr>
        <w:t xml:space="preserve">= 0.1 paired with a </w:t>
      </w:r>
      <w:r w:rsidR="008C71E0" w:rsidRPr="005E6639">
        <w:rPr>
          <w:rFonts w:ascii="Times New Roman" w:hAnsi="Times New Roman" w:cs="Times New Roman"/>
          <w:sz w:val="20"/>
          <w:szCs w:val="20"/>
        </w:rPr>
        <w:t>long</w:t>
      </w:r>
      <w:r w:rsidRPr="005E6639">
        <w:rPr>
          <w:rFonts w:ascii="Times New Roman" w:hAnsi="Times New Roman" w:cs="Times New Roman"/>
          <w:sz w:val="20"/>
          <w:szCs w:val="20"/>
        </w:rPr>
        <w:t xml:space="preserve"> intervention phase.</w:t>
      </w:r>
    </w:p>
    <w:p w14:paraId="3FFE2962" w14:textId="77777777" w:rsidR="004C13B3" w:rsidRPr="004C13B3" w:rsidRDefault="004C13B3" w:rsidP="004C13B3">
      <w:pPr>
        <w:contextualSpacing/>
        <w:rPr>
          <w:rFonts w:ascii="Times New Roman" w:hAnsi="Times New Roman" w:cs="Times New Roman"/>
          <w:sz w:val="20"/>
          <w:szCs w:val="20"/>
        </w:rPr>
      </w:pPr>
      <w:r w:rsidRPr="004C13B3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4C13B3">
        <w:rPr>
          <w:rFonts w:ascii="Times New Roman" w:hAnsi="Times New Roman" w:cs="Times New Roman"/>
          <w:i/>
          <w:sz w:val="20"/>
          <w:szCs w:val="20"/>
        </w:rPr>
        <w:t>p</w:t>
      </w:r>
      <w:r w:rsidRPr="004C13B3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4C13B3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4C13B3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07C587FA" w14:textId="77777777" w:rsidR="004C13B3" w:rsidRDefault="004C13B3" w:rsidP="0020247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4612C75C" w14:textId="3047EEF7" w:rsidR="00202475" w:rsidRDefault="005E6639" w:rsidP="00202475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zh-TW"/>
        </w:rPr>
        <w:lastRenderedPageBreak/>
        <w:drawing>
          <wp:inline distT="0" distB="0" distL="0" distR="0" wp14:anchorId="4A97D8A2" wp14:editId="456D3CD3">
            <wp:extent cx="5943600" cy="4307504"/>
            <wp:effectExtent l="0" t="0" r="0" b="10795"/>
            <wp:docPr id="1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7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73301" w14:textId="6C4F9D9B" w:rsidR="00460833" w:rsidRDefault="00202475" w:rsidP="00460833">
      <w:pPr>
        <w:contextualSpacing/>
        <w:rPr>
          <w:rFonts w:ascii="Times New Roman" w:hAnsi="Times New Roman" w:cs="Times New Roman"/>
          <w:sz w:val="24"/>
          <w:szCs w:val="24"/>
        </w:rPr>
      </w:pPr>
      <w:r w:rsidRPr="0087558C">
        <w:rPr>
          <w:rFonts w:ascii="Times New Roman" w:eastAsia="Times New Roman" w:hAnsi="Times New Roman" w:cs="Times New Roman"/>
          <w:sz w:val="24"/>
          <w:szCs w:val="24"/>
        </w:rPr>
        <w:t xml:space="preserve">Figure. </w:t>
      </w:r>
      <w:r w:rsidR="00017D79">
        <w:rPr>
          <w:rFonts w:ascii="Times New Roman" w:eastAsia="Times New Roman" w:hAnsi="Times New Roman" w:cs="Times New Roman"/>
          <w:sz w:val="24"/>
          <w:szCs w:val="24"/>
        </w:rPr>
        <w:t>R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 and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 w:rsidR="008C71E0">
        <w:rPr>
          <w:rFonts w:ascii="Times New Roman" w:hAnsi="Times New Roman" w:cs="Times New Roman"/>
          <w:sz w:val="24"/>
          <w:szCs w:val="24"/>
        </w:rPr>
        <w:t>56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 were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me as the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results obtained from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="00D7778A">
        <w:rPr>
          <w:rFonts w:ascii="Times New Roman" w:hAnsi="Times New Roman" w:cs="Times New Roman"/>
          <w:color w:val="000000" w:themeColor="text1"/>
          <w:sz w:val="24"/>
          <w:szCs w:val="24"/>
        </w:rPr>
        <w:t>= 0.1 paired with a long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vention phase</w:t>
      </w:r>
      <w:r w:rsidR="005E663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. </w:t>
      </w:r>
      <w:r w:rsidR="004C13B3" w:rsidRPr="00525C25">
        <w:rPr>
          <w:rFonts w:ascii="Times New Roman" w:hAnsi="Times New Roman" w:cs="Times New Roman"/>
          <w:sz w:val="24"/>
          <w:szCs w:val="24"/>
        </w:rPr>
        <w:t xml:space="preserve">Unacceptable RBs are those below the bold reference line at RB = </w:t>
      </w:r>
      <w:r w:rsidR="004C13B3" w:rsidRPr="00525C25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="004C13B3" w:rsidRPr="00525C25">
        <w:rPr>
          <w:rFonts w:ascii="Times New Roman" w:hAnsi="Times New Roman" w:cs="Times New Roman"/>
          <w:sz w:val="24"/>
          <w:szCs w:val="24"/>
        </w:rPr>
        <w:t xml:space="preserve"> 0.05 or above the bold reference line at RB = 0.05.</w:t>
      </w:r>
      <w:r w:rsidR="004C13B3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976E4AB" w14:textId="0422983E" w:rsidR="00202475" w:rsidRDefault="00202475" w:rsidP="00202475">
      <w:pPr>
        <w:contextualSpacing/>
        <w:rPr>
          <w:rFonts w:ascii="Times New Roman" w:hAnsi="Times New Roman" w:cs="Times New Roman"/>
          <w:color w:val="FF0000"/>
          <w:sz w:val="24"/>
          <w:szCs w:val="24"/>
          <w:lang w:eastAsia="zh-CN"/>
        </w:rPr>
      </w:pPr>
    </w:p>
    <w:p w14:paraId="5EB520F4" w14:textId="2572CE4D" w:rsidR="00202475" w:rsidRPr="000A246A" w:rsidRDefault="00202475" w:rsidP="00202475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>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relative bias for 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202475" w:rsidRPr="00017D79" w14:paraId="4043636D" w14:textId="77777777" w:rsidTr="00202475">
        <w:tc>
          <w:tcPr>
            <w:tcW w:w="2155" w:type="dxa"/>
          </w:tcPr>
          <w:p w14:paraId="65BE192A" w14:textId="77777777" w:rsidR="00202475" w:rsidRPr="00017D79" w:rsidRDefault="00202475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48D84902" w14:textId="77777777" w:rsidR="00202475" w:rsidRPr="00017D79" w:rsidRDefault="00202475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2C75A905" w14:textId="77777777" w:rsidR="00202475" w:rsidRPr="00017D79" w:rsidRDefault="00202475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38E1EFBF" w14:textId="77777777" w:rsidR="00202475" w:rsidRPr="00017D79" w:rsidRDefault="00202475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4EB73E70" w14:textId="77777777" w:rsidR="00202475" w:rsidRPr="00017D79" w:rsidRDefault="00202475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66E33689" w14:textId="77777777" w:rsidR="00202475" w:rsidRPr="00017D79" w:rsidRDefault="00202475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35B01C88" w14:textId="77777777" w:rsidR="00202475" w:rsidRPr="00017D79" w:rsidRDefault="00202475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8C71E0" w:rsidRPr="004C13B3" w14:paraId="73BD992B" w14:textId="77777777" w:rsidTr="00202475">
        <w:tc>
          <w:tcPr>
            <w:tcW w:w="2155" w:type="dxa"/>
          </w:tcPr>
          <w:p w14:paraId="744A1427" w14:textId="77777777" w:rsidR="008C71E0" w:rsidRPr="004C13B3" w:rsidRDefault="008C71E0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58F407EA" w14:textId="77777777" w:rsidR="008C71E0" w:rsidRPr="004C13B3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24E07DA4" w14:textId="612F9EDD" w:rsidR="008C71E0" w:rsidRPr="004C13B3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0.15346966</w:t>
            </w:r>
          </w:p>
        </w:tc>
        <w:tc>
          <w:tcPr>
            <w:tcW w:w="1356" w:type="dxa"/>
          </w:tcPr>
          <w:p w14:paraId="5340CA0E" w14:textId="2ADF123D" w:rsidR="008C71E0" w:rsidRPr="004C13B3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0.00852609</w:t>
            </w:r>
          </w:p>
        </w:tc>
        <w:tc>
          <w:tcPr>
            <w:tcW w:w="1073" w:type="dxa"/>
          </w:tcPr>
          <w:p w14:paraId="77944DE1" w14:textId="7A58DA42" w:rsidR="008C71E0" w:rsidRPr="004C13B3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180.35</w:t>
            </w:r>
          </w:p>
        </w:tc>
        <w:tc>
          <w:tcPr>
            <w:tcW w:w="1151" w:type="dxa"/>
          </w:tcPr>
          <w:p w14:paraId="0F7CA5EE" w14:textId="2747F094" w:rsidR="008C71E0" w:rsidRPr="004C13B3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3BF6523C" w14:textId="455E38CC" w:rsidR="008C71E0" w:rsidRPr="00A15319" w:rsidRDefault="008C71E0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15319">
              <w:rPr>
                <w:rFonts w:ascii="Times New Roman" w:hAnsi="Times New Roman" w:cs="Times New Roman"/>
                <w:b/>
              </w:rPr>
              <w:t>0.1454</w:t>
            </w:r>
            <w:r w:rsidR="004C13B3" w:rsidRPr="00A1531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8C71E0" w:rsidRPr="004C13B3" w14:paraId="616D44EF" w14:textId="77777777" w:rsidTr="00202475">
        <w:tc>
          <w:tcPr>
            <w:tcW w:w="2155" w:type="dxa"/>
          </w:tcPr>
          <w:p w14:paraId="4BA9EA80" w14:textId="77777777" w:rsidR="008C71E0" w:rsidRPr="004C13B3" w:rsidRDefault="008C71E0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50960F49" w14:textId="77777777" w:rsidR="008C71E0" w:rsidRPr="004C13B3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27D534BE" w14:textId="43D2D0E6" w:rsidR="008C71E0" w:rsidRPr="004C13B3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0.81700654</w:t>
            </w:r>
          </w:p>
        </w:tc>
        <w:tc>
          <w:tcPr>
            <w:tcW w:w="1356" w:type="dxa"/>
          </w:tcPr>
          <w:p w14:paraId="395532F8" w14:textId="14D23817" w:rsidR="008C71E0" w:rsidRPr="004C13B3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0.40850327</w:t>
            </w:r>
          </w:p>
        </w:tc>
        <w:tc>
          <w:tcPr>
            <w:tcW w:w="1073" w:type="dxa"/>
          </w:tcPr>
          <w:p w14:paraId="149114AF" w14:textId="2D3B4008" w:rsidR="008C71E0" w:rsidRPr="004C13B3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8640.96</w:t>
            </w:r>
          </w:p>
        </w:tc>
        <w:tc>
          <w:tcPr>
            <w:tcW w:w="1151" w:type="dxa"/>
          </w:tcPr>
          <w:p w14:paraId="1CD34715" w14:textId="03673461" w:rsidR="008C71E0" w:rsidRPr="004C13B3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705AAB5F" w14:textId="4AB5BCC1" w:rsidR="008C71E0" w:rsidRPr="00A15319" w:rsidRDefault="008C71E0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15319">
              <w:rPr>
                <w:rFonts w:ascii="Times New Roman" w:hAnsi="Times New Roman" w:cs="Times New Roman"/>
                <w:b/>
              </w:rPr>
              <w:t>0.7743</w:t>
            </w:r>
            <w:r w:rsidR="004C13B3" w:rsidRPr="00A1531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8C71E0" w:rsidRPr="00017D79" w14:paraId="6191A4E5" w14:textId="77777777" w:rsidTr="00202475">
        <w:tc>
          <w:tcPr>
            <w:tcW w:w="2155" w:type="dxa"/>
          </w:tcPr>
          <w:p w14:paraId="37FA748B" w14:textId="77777777" w:rsidR="008C71E0" w:rsidRPr="00017D79" w:rsidRDefault="008C71E0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1E55CBAB" w14:textId="77777777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5C732A6C" w14:textId="3C6EEBD7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01238</w:t>
            </w:r>
          </w:p>
        </w:tc>
        <w:tc>
          <w:tcPr>
            <w:tcW w:w="1356" w:type="dxa"/>
          </w:tcPr>
          <w:p w14:paraId="492F6021" w14:textId="55A3517C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01238</w:t>
            </w:r>
          </w:p>
        </w:tc>
        <w:tc>
          <w:tcPr>
            <w:tcW w:w="1073" w:type="dxa"/>
          </w:tcPr>
          <w:p w14:paraId="3987A53C" w14:textId="5E37ADAC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26</w:t>
            </w:r>
          </w:p>
        </w:tc>
        <w:tc>
          <w:tcPr>
            <w:tcW w:w="1151" w:type="dxa"/>
          </w:tcPr>
          <w:p w14:paraId="23DAC112" w14:textId="5BC431A6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6120</w:t>
            </w:r>
          </w:p>
        </w:tc>
        <w:tc>
          <w:tcPr>
            <w:tcW w:w="1039" w:type="dxa"/>
          </w:tcPr>
          <w:p w14:paraId="1A2D93F4" w14:textId="5DFF9355" w:rsidR="008C71E0" w:rsidRPr="00A15319" w:rsidRDefault="008C71E0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00</w:t>
            </w:r>
          </w:p>
        </w:tc>
      </w:tr>
      <w:tr w:rsidR="008C71E0" w:rsidRPr="004C13B3" w14:paraId="77FE94D4" w14:textId="77777777" w:rsidTr="00202475">
        <w:tc>
          <w:tcPr>
            <w:tcW w:w="2155" w:type="dxa"/>
          </w:tcPr>
          <w:p w14:paraId="2B6FDA4E" w14:textId="77777777" w:rsidR="008C71E0" w:rsidRPr="004C13B3" w:rsidRDefault="008C71E0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7D16B880" w14:textId="77777777" w:rsidR="008C71E0" w:rsidRPr="004C13B3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6BB1025B" w14:textId="5D4F66D8" w:rsidR="008C71E0" w:rsidRPr="004C13B3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0.07883575</w:t>
            </w:r>
          </w:p>
        </w:tc>
        <w:tc>
          <w:tcPr>
            <w:tcW w:w="1356" w:type="dxa"/>
          </w:tcPr>
          <w:p w14:paraId="00B440A4" w14:textId="2FF34E69" w:rsidR="008C71E0" w:rsidRPr="004C13B3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0.00218988</w:t>
            </w:r>
          </w:p>
        </w:tc>
        <w:tc>
          <w:tcPr>
            <w:tcW w:w="1073" w:type="dxa"/>
          </w:tcPr>
          <w:p w14:paraId="1E20967E" w14:textId="2A2321CD" w:rsidR="008C71E0" w:rsidRPr="004C13B3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46.32</w:t>
            </w:r>
          </w:p>
        </w:tc>
        <w:tc>
          <w:tcPr>
            <w:tcW w:w="1151" w:type="dxa"/>
          </w:tcPr>
          <w:p w14:paraId="633A1B1E" w14:textId="1154D23C" w:rsidR="008C71E0" w:rsidRPr="004C13B3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472F2DD8" w14:textId="39171F5D" w:rsidR="008C71E0" w:rsidRPr="00A15319" w:rsidRDefault="008C71E0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15319">
              <w:rPr>
                <w:rFonts w:ascii="Times New Roman" w:hAnsi="Times New Roman" w:cs="Times New Roman"/>
                <w:b/>
              </w:rPr>
              <w:t>0.0747</w:t>
            </w:r>
            <w:r w:rsidR="004C13B3" w:rsidRPr="00A1531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8C71E0" w:rsidRPr="00017D79" w14:paraId="01C4C26A" w14:textId="77777777" w:rsidTr="00202475">
        <w:tc>
          <w:tcPr>
            <w:tcW w:w="2155" w:type="dxa"/>
          </w:tcPr>
          <w:p w14:paraId="7CA06F4A" w14:textId="77777777" w:rsidR="008C71E0" w:rsidRPr="00017D79" w:rsidRDefault="008C71E0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31DA67D7" w14:textId="77777777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22CE639F" w14:textId="07F07D91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308949</w:t>
            </w:r>
          </w:p>
        </w:tc>
        <w:tc>
          <w:tcPr>
            <w:tcW w:w="1356" w:type="dxa"/>
          </w:tcPr>
          <w:p w14:paraId="62D08D4C" w14:textId="1FEF4EBA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17164</w:t>
            </w:r>
          </w:p>
        </w:tc>
        <w:tc>
          <w:tcPr>
            <w:tcW w:w="1073" w:type="dxa"/>
          </w:tcPr>
          <w:p w14:paraId="75C981D6" w14:textId="73A77A08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3.63</w:t>
            </w:r>
          </w:p>
        </w:tc>
        <w:tc>
          <w:tcPr>
            <w:tcW w:w="1151" w:type="dxa"/>
          </w:tcPr>
          <w:p w14:paraId="4E86D7CB" w14:textId="03FD7944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5</w:t>
            </w:r>
          </w:p>
        </w:tc>
        <w:tc>
          <w:tcPr>
            <w:tcW w:w="1039" w:type="dxa"/>
          </w:tcPr>
          <w:p w14:paraId="261153B3" w14:textId="1217E52E" w:rsidR="008C71E0" w:rsidRPr="00A15319" w:rsidRDefault="008C71E0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29</w:t>
            </w:r>
          </w:p>
        </w:tc>
      </w:tr>
      <w:tr w:rsidR="008C71E0" w:rsidRPr="00017D79" w14:paraId="0487153A" w14:textId="77777777" w:rsidTr="00202475">
        <w:tc>
          <w:tcPr>
            <w:tcW w:w="2155" w:type="dxa"/>
          </w:tcPr>
          <w:p w14:paraId="7462FB73" w14:textId="77777777" w:rsidR="008C71E0" w:rsidRPr="00017D79" w:rsidRDefault="008C71E0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14556BA9" w14:textId="77777777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2C0FE6C5" w14:textId="3883708D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103077</w:t>
            </w:r>
          </w:p>
        </w:tc>
        <w:tc>
          <w:tcPr>
            <w:tcW w:w="1356" w:type="dxa"/>
          </w:tcPr>
          <w:p w14:paraId="7914EC21" w14:textId="794D44D6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51538</w:t>
            </w:r>
          </w:p>
        </w:tc>
        <w:tc>
          <w:tcPr>
            <w:tcW w:w="1073" w:type="dxa"/>
          </w:tcPr>
          <w:p w14:paraId="32B3A2A7" w14:textId="2F734C8F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10.90</w:t>
            </w:r>
          </w:p>
        </w:tc>
        <w:tc>
          <w:tcPr>
            <w:tcW w:w="1151" w:type="dxa"/>
          </w:tcPr>
          <w:p w14:paraId="3073B377" w14:textId="1D1CE3FC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2</w:t>
            </w:r>
          </w:p>
        </w:tc>
        <w:tc>
          <w:tcPr>
            <w:tcW w:w="1039" w:type="dxa"/>
          </w:tcPr>
          <w:p w14:paraId="61B8AB0E" w14:textId="23076A04" w:rsidR="008C71E0" w:rsidRPr="00A15319" w:rsidRDefault="008C71E0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10</w:t>
            </w:r>
          </w:p>
        </w:tc>
      </w:tr>
      <w:tr w:rsidR="008C71E0" w:rsidRPr="00017D79" w14:paraId="5C798194" w14:textId="77777777" w:rsidTr="00202475">
        <w:tc>
          <w:tcPr>
            <w:tcW w:w="2155" w:type="dxa"/>
          </w:tcPr>
          <w:p w14:paraId="4D45FD14" w14:textId="77777777" w:rsidR="008C71E0" w:rsidRPr="00017D79" w:rsidRDefault="008C71E0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110ACC26" w14:textId="3501E20A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66468626" w14:textId="3191F29D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170191</w:t>
            </w:r>
          </w:p>
        </w:tc>
        <w:tc>
          <w:tcPr>
            <w:tcW w:w="1356" w:type="dxa"/>
          </w:tcPr>
          <w:p w14:paraId="3A95506C" w14:textId="1309718A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04728</w:t>
            </w:r>
          </w:p>
        </w:tc>
        <w:tc>
          <w:tcPr>
            <w:tcW w:w="1073" w:type="dxa"/>
          </w:tcPr>
          <w:p w14:paraId="0D3B194D" w14:textId="77777777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2F465F30" w14:textId="77777777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39BE8177" w14:textId="77777777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458CA42F" w14:textId="77777777" w:rsidR="004C13B3" w:rsidRPr="004C13B3" w:rsidRDefault="00510EA7" w:rsidP="004C13B3">
      <w:pPr>
        <w:contextualSpacing/>
        <w:rPr>
          <w:rFonts w:ascii="Times New Roman" w:hAnsi="Times New Roman" w:cs="Times New Roman"/>
          <w:sz w:val="20"/>
          <w:szCs w:val="20"/>
        </w:rPr>
      </w:pPr>
      <w:r w:rsidRPr="00510EA7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510EA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510EA7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510EA7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510EA7">
        <w:rPr>
          <w:rFonts w:ascii="Times New Roman" w:hAnsi="Times New Roman" w:cs="Times New Roman"/>
          <w:sz w:val="20"/>
          <w:szCs w:val="20"/>
        </w:rPr>
        <w:t>= β</w:t>
      </w:r>
      <w:r w:rsidRPr="00510EA7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510EA7">
        <w:rPr>
          <w:rFonts w:ascii="Times New Roman" w:hAnsi="Times New Roman" w:cs="Times New Roman"/>
          <w:sz w:val="20"/>
          <w:szCs w:val="20"/>
        </w:rPr>
        <w:t>= β</w:t>
      </w:r>
      <w:r w:rsidRPr="00510EA7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510EA7">
        <w:rPr>
          <w:rFonts w:ascii="Times New Roman" w:hAnsi="Times New Roman" w:cs="Times New Roman"/>
          <w:sz w:val="20"/>
          <w:szCs w:val="20"/>
        </w:rPr>
        <w:t xml:space="preserve">= 0.1 paired with a long intervention phase. </w:t>
      </w:r>
      <w:r w:rsidR="004C13B3" w:rsidRPr="004C13B3">
        <w:rPr>
          <w:rFonts w:ascii="Times New Roman" w:hAnsi="Times New Roman" w:cs="Times New Roman"/>
          <w:sz w:val="20"/>
          <w:szCs w:val="20"/>
        </w:rPr>
        <w:t xml:space="preserve">Boldface denotes unacceptable estimates under some manipulated conditions even though the ANOVA test result was significant.  </w:t>
      </w:r>
    </w:p>
    <w:p w14:paraId="3F8379BD" w14:textId="77777777" w:rsidR="004C13B3" w:rsidRPr="004C13B3" w:rsidRDefault="004C13B3" w:rsidP="004C13B3">
      <w:pPr>
        <w:contextualSpacing/>
        <w:rPr>
          <w:rFonts w:ascii="Times New Roman" w:hAnsi="Times New Roman" w:cs="Times New Roman"/>
          <w:sz w:val="20"/>
          <w:szCs w:val="20"/>
        </w:rPr>
      </w:pPr>
      <w:r w:rsidRPr="004C13B3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4C13B3">
        <w:rPr>
          <w:rFonts w:ascii="Times New Roman" w:hAnsi="Times New Roman" w:cs="Times New Roman"/>
          <w:i/>
          <w:sz w:val="20"/>
          <w:szCs w:val="20"/>
        </w:rPr>
        <w:t>p</w:t>
      </w:r>
      <w:r w:rsidRPr="004C13B3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4C13B3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4C13B3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6695DB08" w14:textId="58EF2F08" w:rsidR="00510EA7" w:rsidRDefault="00510EA7" w:rsidP="00510EA7">
      <w:pPr>
        <w:rPr>
          <w:rFonts w:ascii="Times New Roman" w:hAnsi="Times New Roman" w:cs="Times New Roman"/>
          <w:sz w:val="20"/>
          <w:szCs w:val="20"/>
        </w:rPr>
      </w:pPr>
    </w:p>
    <w:p w14:paraId="2105D5D9" w14:textId="77777777" w:rsidR="004C13B3" w:rsidRPr="00510EA7" w:rsidRDefault="004C13B3" w:rsidP="00510EA7">
      <w:pPr>
        <w:rPr>
          <w:rFonts w:ascii="Times New Roman" w:hAnsi="Times New Roman" w:cs="Times New Roman"/>
          <w:sz w:val="20"/>
          <w:szCs w:val="20"/>
        </w:rPr>
      </w:pPr>
    </w:p>
    <w:p w14:paraId="6B0F42C4" w14:textId="06C9A193" w:rsidR="00202475" w:rsidRDefault="005E6639" w:rsidP="00202475">
      <w:pPr>
        <w:spacing w:after="160" w:line="259" w:lineRule="auto"/>
      </w:pPr>
      <w:r>
        <w:rPr>
          <w:noProof/>
          <w:lang w:eastAsia="zh-TW"/>
        </w:rPr>
        <w:drawing>
          <wp:inline distT="0" distB="0" distL="0" distR="0" wp14:anchorId="70D423E9" wp14:editId="582D8C53">
            <wp:extent cx="5486400" cy="3976158"/>
            <wp:effectExtent l="0" t="0" r="0" b="5715"/>
            <wp:docPr id="2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2401" cy="3980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814061" w14:textId="5498AE5D" w:rsidR="00202475" w:rsidRDefault="00202475" w:rsidP="00202475">
      <w:pPr>
        <w:contextualSpacing/>
        <w:rPr>
          <w:rFonts w:ascii="Times New Roman" w:hAnsi="Times New Roman" w:cs="Times New Roman"/>
          <w:color w:val="FF0000"/>
          <w:sz w:val="24"/>
          <w:szCs w:val="24"/>
          <w:lang w:eastAsia="zh-CN"/>
        </w:rPr>
      </w:pPr>
      <w:r w:rsidRPr="0087558C">
        <w:rPr>
          <w:rFonts w:ascii="Times New Roman" w:eastAsia="Times New Roman" w:hAnsi="Times New Roman" w:cs="Times New Roman"/>
          <w:sz w:val="24"/>
          <w:szCs w:val="24"/>
        </w:rPr>
        <w:t xml:space="preserve">Figure. </w:t>
      </w:r>
      <w:r w:rsidR="00017D79">
        <w:rPr>
          <w:rFonts w:ascii="Times New Roman" w:eastAsia="Times New Roman" w:hAnsi="Times New Roman" w:cs="Times New Roman"/>
          <w:sz w:val="24"/>
          <w:szCs w:val="24"/>
        </w:rPr>
        <w:t>R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 and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 w:rsidR="008C71E0">
        <w:rPr>
          <w:rFonts w:ascii="Times New Roman" w:hAnsi="Times New Roman" w:cs="Times New Roman"/>
          <w:sz w:val="24"/>
          <w:szCs w:val="24"/>
        </w:rPr>
        <w:t>56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 were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me as the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results obtained from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 0.1 paired with a </w:t>
      </w:r>
      <w:r w:rsidR="00D7778A">
        <w:rPr>
          <w:rFonts w:ascii="Times New Roman" w:hAnsi="Times New Roman" w:cs="Times New Roman"/>
          <w:color w:val="000000" w:themeColor="text1"/>
          <w:sz w:val="24"/>
          <w:szCs w:val="24"/>
        </w:rPr>
        <w:t>long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vention phase</w:t>
      </w:r>
      <w:r w:rsidR="005E6639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. </w:t>
      </w:r>
      <w:r w:rsidR="005E6639">
        <w:rPr>
          <w:rFonts w:ascii="Times New Roman" w:hAnsi="Times New Roman" w:cs="Times New Roman"/>
          <w:sz w:val="24"/>
          <w:szCs w:val="24"/>
        </w:rPr>
        <w:t>All the RBs were acceptable (|RB|&lt; 0.05).</w:t>
      </w:r>
    </w:p>
    <w:p w14:paraId="508FA7B9" w14:textId="77777777" w:rsidR="00202475" w:rsidRDefault="00202475" w:rsidP="00202475">
      <w:pPr>
        <w:spacing w:after="160" w:line="259" w:lineRule="auto"/>
      </w:pPr>
    </w:p>
    <w:p w14:paraId="465A7790" w14:textId="698F994A" w:rsidR="00202475" w:rsidRPr="000A246A" w:rsidRDefault="00202475" w:rsidP="00202475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>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relative bias for 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202475" w:rsidRPr="00017D79" w14:paraId="2CB7D2EA" w14:textId="77777777" w:rsidTr="00202475">
        <w:tc>
          <w:tcPr>
            <w:tcW w:w="2155" w:type="dxa"/>
          </w:tcPr>
          <w:p w14:paraId="17A9A6E8" w14:textId="77777777" w:rsidR="00202475" w:rsidRPr="00017D79" w:rsidRDefault="00202475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6274D2B8" w14:textId="77777777" w:rsidR="00202475" w:rsidRPr="00017D79" w:rsidRDefault="00202475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36C4BEC7" w14:textId="77777777" w:rsidR="00202475" w:rsidRPr="00017D79" w:rsidRDefault="00202475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34D79B48" w14:textId="77777777" w:rsidR="00202475" w:rsidRPr="00017D79" w:rsidRDefault="00202475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4E6CDB78" w14:textId="77777777" w:rsidR="00202475" w:rsidRPr="00017D79" w:rsidRDefault="00202475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412C5AEB" w14:textId="77777777" w:rsidR="00202475" w:rsidRPr="00017D79" w:rsidRDefault="00202475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5DA8B86B" w14:textId="77777777" w:rsidR="00202475" w:rsidRPr="00017D79" w:rsidRDefault="00202475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8C71E0" w:rsidRPr="00017D79" w14:paraId="439CB196" w14:textId="77777777" w:rsidTr="00202475">
        <w:tc>
          <w:tcPr>
            <w:tcW w:w="2155" w:type="dxa"/>
          </w:tcPr>
          <w:p w14:paraId="23232005" w14:textId="77777777" w:rsidR="008C71E0" w:rsidRPr="00017D79" w:rsidRDefault="008C71E0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15901E76" w14:textId="77777777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54ED42A6" w14:textId="7487ECC7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215881</w:t>
            </w:r>
          </w:p>
        </w:tc>
        <w:tc>
          <w:tcPr>
            <w:tcW w:w="1356" w:type="dxa"/>
          </w:tcPr>
          <w:p w14:paraId="2D22B379" w14:textId="3D227A19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11993</w:t>
            </w:r>
          </w:p>
        </w:tc>
        <w:tc>
          <w:tcPr>
            <w:tcW w:w="1073" w:type="dxa"/>
          </w:tcPr>
          <w:p w14:paraId="274BE247" w14:textId="6194C9C6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101.85</w:t>
            </w:r>
          </w:p>
        </w:tc>
        <w:tc>
          <w:tcPr>
            <w:tcW w:w="1151" w:type="dxa"/>
          </w:tcPr>
          <w:p w14:paraId="253495E9" w14:textId="3A518E0B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6D67D67F" w14:textId="1AE39EB7" w:rsidR="008C71E0" w:rsidRPr="00A15319" w:rsidRDefault="008C71E0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1254</w:t>
            </w:r>
            <w:r w:rsidR="004C13B3" w:rsidRPr="00A1531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8C71E0" w:rsidRPr="00017D79" w14:paraId="093BC349" w14:textId="77777777" w:rsidTr="00202475">
        <w:tc>
          <w:tcPr>
            <w:tcW w:w="2155" w:type="dxa"/>
          </w:tcPr>
          <w:p w14:paraId="6D558D3F" w14:textId="77777777" w:rsidR="008C71E0" w:rsidRPr="00017D79" w:rsidRDefault="008C71E0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0618AE37" w14:textId="77777777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7BE01F10" w14:textId="331ACFFE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1261156</w:t>
            </w:r>
          </w:p>
        </w:tc>
        <w:tc>
          <w:tcPr>
            <w:tcW w:w="1356" w:type="dxa"/>
          </w:tcPr>
          <w:p w14:paraId="601493A9" w14:textId="64D8ADFA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630578</w:t>
            </w:r>
          </w:p>
        </w:tc>
        <w:tc>
          <w:tcPr>
            <w:tcW w:w="1073" w:type="dxa"/>
          </w:tcPr>
          <w:p w14:paraId="10719523" w14:textId="2E709B32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5354.74</w:t>
            </w:r>
          </w:p>
        </w:tc>
        <w:tc>
          <w:tcPr>
            <w:tcW w:w="1151" w:type="dxa"/>
          </w:tcPr>
          <w:p w14:paraId="707311EA" w14:textId="32401B38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098332AD" w14:textId="294C905F" w:rsidR="008C71E0" w:rsidRPr="00A15319" w:rsidRDefault="008C71E0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7323</w:t>
            </w:r>
            <w:r w:rsidR="004C13B3" w:rsidRPr="00A1531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8C71E0" w:rsidRPr="00017D79" w14:paraId="2119A9A1" w14:textId="77777777" w:rsidTr="00202475">
        <w:tc>
          <w:tcPr>
            <w:tcW w:w="2155" w:type="dxa"/>
          </w:tcPr>
          <w:p w14:paraId="54BF6FFB" w14:textId="77777777" w:rsidR="008C71E0" w:rsidRPr="00017D79" w:rsidRDefault="008C71E0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4F37CD52" w14:textId="77777777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2ACC942A" w14:textId="45A56A60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00048</w:t>
            </w:r>
          </w:p>
        </w:tc>
        <w:tc>
          <w:tcPr>
            <w:tcW w:w="1356" w:type="dxa"/>
          </w:tcPr>
          <w:p w14:paraId="055CCCC7" w14:textId="617956C6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00048</w:t>
            </w:r>
          </w:p>
        </w:tc>
        <w:tc>
          <w:tcPr>
            <w:tcW w:w="1073" w:type="dxa"/>
          </w:tcPr>
          <w:p w14:paraId="5428A6A3" w14:textId="12C38FB8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41</w:t>
            </w:r>
          </w:p>
        </w:tc>
        <w:tc>
          <w:tcPr>
            <w:tcW w:w="1151" w:type="dxa"/>
          </w:tcPr>
          <w:p w14:paraId="368DABD5" w14:textId="43E5E64D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5274</w:t>
            </w:r>
          </w:p>
        </w:tc>
        <w:tc>
          <w:tcPr>
            <w:tcW w:w="1039" w:type="dxa"/>
          </w:tcPr>
          <w:p w14:paraId="7405E471" w14:textId="7E8FDA80" w:rsidR="008C71E0" w:rsidRPr="00A15319" w:rsidRDefault="008C71E0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00</w:t>
            </w:r>
          </w:p>
        </w:tc>
      </w:tr>
      <w:tr w:rsidR="008C71E0" w:rsidRPr="00017D79" w14:paraId="022ECD9D" w14:textId="77777777" w:rsidTr="00202475">
        <w:tc>
          <w:tcPr>
            <w:tcW w:w="2155" w:type="dxa"/>
          </w:tcPr>
          <w:p w14:paraId="708D5296" w14:textId="77777777" w:rsidR="008C71E0" w:rsidRPr="00017D79" w:rsidRDefault="008C71E0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78A6412B" w14:textId="77777777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1D1F186B" w14:textId="29C768B2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232050</w:t>
            </w:r>
          </w:p>
        </w:tc>
        <w:tc>
          <w:tcPr>
            <w:tcW w:w="1356" w:type="dxa"/>
          </w:tcPr>
          <w:p w14:paraId="4CF875D8" w14:textId="7090C0E0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06446</w:t>
            </w:r>
          </w:p>
        </w:tc>
        <w:tc>
          <w:tcPr>
            <w:tcW w:w="1073" w:type="dxa"/>
          </w:tcPr>
          <w:p w14:paraId="72CDC96A" w14:textId="5F3A8324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54.74</w:t>
            </w:r>
          </w:p>
        </w:tc>
        <w:tc>
          <w:tcPr>
            <w:tcW w:w="1151" w:type="dxa"/>
          </w:tcPr>
          <w:p w14:paraId="5BB4E191" w14:textId="5D24CD97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453E4D78" w14:textId="794B67B2" w:rsidR="008C71E0" w:rsidRPr="00A15319" w:rsidRDefault="008C71E0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1347</w:t>
            </w:r>
            <w:r w:rsidR="004C13B3" w:rsidRPr="00A1531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8C71E0" w:rsidRPr="00017D79" w14:paraId="47E39CBC" w14:textId="77777777" w:rsidTr="00202475">
        <w:tc>
          <w:tcPr>
            <w:tcW w:w="2155" w:type="dxa"/>
          </w:tcPr>
          <w:p w14:paraId="5892AB6B" w14:textId="77777777" w:rsidR="008C71E0" w:rsidRPr="00017D79" w:rsidRDefault="008C71E0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0DC7083C" w14:textId="77777777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2793A08B" w14:textId="04499C62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05763</w:t>
            </w:r>
          </w:p>
        </w:tc>
        <w:tc>
          <w:tcPr>
            <w:tcW w:w="1356" w:type="dxa"/>
          </w:tcPr>
          <w:p w14:paraId="6582B78E" w14:textId="1DCEEDE6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00320</w:t>
            </w:r>
          </w:p>
        </w:tc>
        <w:tc>
          <w:tcPr>
            <w:tcW w:w="1073" w:type="dxa"/>
          </w:tcPr>
          <w:p w14:paraId="62C8B23A" w14:textId="7C820760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2.72</w:t>
            </w:r>
          </w:p>
        </w:tc>
        <w:tc>
          <w:tcPr>
            <w:tcW w:w="1151" w:type="dxa"/>
          </w:tcPr>
          <w:p w14:paraId="486A4DA3" w14:textId="7D3F7ADF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52</w:t>
            </w:r>
          </w:p>
        </w:tc>
        <w:tc>
          <w:tcPr>
            <w:tcW w:w="1039" w:type="dxa"/>
          </w:tcPr>
          <w:p w14:paraId="313135A4" w14:textId="022FFD04" w:rsidR="008C71E0" w:rsidRPr="00A15319" w:rsidRDefault="008C71E0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33</w:t>
            </w:r>
          </w:p>
        </w:tc>
      </w:tr>
      <w:tr w:rsidR="008C71E0" w:rsidRPr="00017D79" w14:paraId="5B780314" w14:textId="77777777" w:rsidTr="00202475">
        <w:tc>
          <w:tcPr>
            <w:tcW w:w="2155" w:type="dxa"/>
          </w:tcPr>
          <w:p w14:paraId="0200AF11" w14:textId="77777777" w:rsidR="008C71E0" w:rsidRPr="00017D79" w:rsidRDefault="008C71E0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6F48DFB0" w14:textId="77777777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59BA4BD7" w14:textId="6007A636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02943</w:t>
            </w:r>
          </w:p>
        </w:tc>
        <w:tc>
          <w:tcPr>
            <w:tcW w:w="1356" w:type="dxa"/>
          </w:tcPr>
          <w:p w14:paraId="5AFC4D0C" w14:textId="73D59440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01472</w:t>
            </w:r>
          </w:p>
        </w:tc>
        <w:tc>
          <w:tcPr>
            <w:tcW w:w="1073" w:type="dxa"/>
          </w:tcPr>
          <w:p w14:paraId="1C24AC50" w14:textId="57427F06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12.50</w:t>
            </w:r>
          </w:p>
        </w:tc>
        <w:tc>
          <w:tcPr>
            <w:tcW w:w="1151" w:type="dxa"/>
          </w:tcPr>
          <w:p w14:paraId="45F34291" w14:textId="59537CA5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204D95C9" w14:textId="5E03B71E" w:rsidR="008C71E0" w:rsidRPr="00A15319" w:rsidRDefault="008C71E0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17</w:t>
            </w:r>
          </w:p>
        </w:tc>
      </w:tr>
      <w:tr w:rsidR="008C71E0" w:rsidRPr="00017D79" w14:paraId="7D8FC53E" w14:textId="77777777" w:rsidTr="00202475">
        <w:tc>
          <w:tcPr>
            <w:tcW w:w="2155" w:type="dxa"/>
          </w:tcPr>
          <w:p w14:paraId="261B05E9" w14:textId="77777777" w:rsidR="008C71E0" w:rsidRPr="00017D79" w:rsidRDefault="008C71E0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75BE87D8" w14:textId="06CF90CE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296E5F42" w14:textId="769097DD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04239</w:t>
            </w:r>
          </w:p>
        </w:tc>
        <w:tc>
          <w:tcPr>
            <w:tcW w:w="1356" w:type="dxa"/>
          </w:tcPr>
          <w:p w14:paraId="0A492F23" w14:textId="50C97F70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00118</w:t>
            </w:r>
          </w:p>
        </w:tc>
        <w:tc>
          <w:tcPr>
            <w:tcW w:w="1073" w:type="dxa"/>
          </w:tcPr>
          <w:p w14:paraId="34A2021F" w14:textId="77777777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46381FC6" w14:textId="77777777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7227D7D4" w14:textId="77777777" w:rsidR="008C71E0" w:rsidRPr="00017D79" w:rsidRDefault="008C71E0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7A37DD5E" w14:textId="77777777" w:rsidR="00510EA7" w:rsidRDefault="00510EA7" w:rsidP="004C13B3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510EA7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510EA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510EA7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510EA7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510EA7">
        <w:rPr>
          <w:rFonts w:ascii="Times New Roman" w:hAnsi="Times New Roman" w:cs="Times New Roman"/>
          <w:sz w:val="20"/>
          <w:szCs w:val="20"/>
        </w:rPr>
        <w:t>= β</w:t>
      </w:r>
      <w:r w:rsidRPr="00510EA7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510EA7">
        <w:rPr>
          <w:rFonts w:ascii="Times New Roman" w:hAnsi="Times New Roman" w:cs="Times New Roman"/>
          <w:sz w:val="20"/>
          <w:szCs w:val="20"/>
        </w:rPr>
        <w:t>= β</w:t>
      </w:r>
      <w:r w:rsidRPr="00510EA7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510EA7">
        <w:rPr>
          <w:rFonts w:ascii="Times New Roman" w:hAnsi="Times New Roman" w:cs="Times New Roman"/>
          <w:sz w:val="20"/>
          <w:szCs w:val="20"/>
        </w:rPr>
        <w:t xml:space="preserve">= 0.1 paired with a long intervention phase. </w:t>
      </w:r>
    </w:p>
    <w:p w14:paraId="3F59BA07" w14:textId="77777777" w:rsidR="004C13B3" w:rsidRPr="004C13B3" w:rsidRDefault="004C13B3" w:rsidP="004C13B3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4C13B3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4C13B3">
        <w:rPr>
          <w:rFonts w:ascii="Times New Roman" w:hAnsi="Times New Roman" w:cs="Times New Roman"/>
          <w:i/>
          <w:sz w:val="20"/>
          <w:szCs w:val="20"/>
        </w:rPr>
        <w:t>p</w:t>
      </w:r>
      <w:r w:rsidRPr="004C13B3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4C13B3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4C13B3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041F49AA" w14:textId="77777777" w:rsidR="004C13B3" w:rsidRPr="00510EA7" w:rsidRDefault="004C13B3" w:rsidP="00510EA7">
      <w:pPr>
        <w:rPr>
          <w:rFonts w:ascii="Times New Roman" w:hAnsi="Times New Roman" w:cs="Times New Roman"/>
          <w:sz w:val="20"/>
          <w:szCs w:val="20"/>
        </w:rPr>
      </w:pPr>
    </w:p>
    <w:p w14:paraId="6A48DD75" w14:textId="77777777" w:rsidR="00202475" w:rsidRDefault="00202475" w:rsidP="00202475">
      <w:pPr>
        <w:pStyle w:val="Heading3"/>
      </w:pPr>
      <w:bookmarkStart w:id="30" w:name="_Toc460839"/>
      <w:r w:rsidRPr="009E3FA4">
        <w:rPr>
          <w:szCs w:val="20"/>
        </w:rPr>
        <w:lastRenderedPageBreak/>
        <w:t xml:space="preserve">b. </w:t>
      </w:r>
      <w:r w:rsidRPr="009E3FA4">
        <w:t>RMSE</w:t>
      </w:r>
      <w:bookmarkEnd w:id="30"/>
    </w:p>
    <w:p w14:paraId="0864C1D3" w14:textId="4FCBE844" w:rsidR="00202475" w:rsidRDefault="00C91EC6" w:rsidP="00202475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zh-TW"/>
        </w:rPr>
        <w:drawing>
          <wp:inline distT="0" distB="0" distL="0" distR="0" wp14:anchorId="0DC75D57" wp14:editId="56981A3F">
            <wp:extent cx="5520519" cy="4000885"/>
            <wp:effectExtent l="0" t="0" r="4445" b="0"/>
            <wp:docPr id="1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470" cy="4003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6C79D8" w14:textId="620CED7C" w:rsidR="00202475" w:rsidRDefault="00202475" w:rsidP="00202475">
      <w:pPr>
        <w:contextualSpacing/>
        <w:rPr>
          <w:rFonts w:ascii="Times New Roman" w:hAnsi="Times New Roman" w:cs="Times New Roman"/>
          <w:color w:val="FF0000"/>
          <w:sz w:val="24"/>
          <w:szCs w:val="24"/>
          <w:lang w:eastAsia="zh-CN"/>
        </w:rPr>
      </w:pPr>
      <w:r w:rsidRPr="0087558C">
        <w:rPr>
          <w:rFonts w:ascii="Times New Roman" w:eastAsia="Times New Roman" w:hAnsi="Times New Roman" w:cs="Times New Roman"/>
          <w:sz w:val="24"/>
          <w:szCs w:val="24"/>
        </w:rPr>
        <w:t xml:space="preserve">Figure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 and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 w:rsidR="003A354D">
        <w:rPr>
          <w:rFonts w:ascii="Times New Roman" w:hAnsi="Times New Roman" w:cs="Times New Roman"/>
          <w:sz w:val="24"/>
          <w:szCs w:val="24"/>
        </w:rPr>
        <w:t>56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 were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me as the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results obtained from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="00F31F77">
        <w:rPr>
          <w:rFonts w:ascii="Times New Roman" w:hAnsi="Times New Roman" w:cs="Times New Roman"/>
          <w:color w:val="000000" w:themeColor="text1"/>
          <w:sz w:val="24"/>
          <w:szCs w:val="24"/>
        </w:rPr>
        <w:t>= 0.1 paired with a long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vention phase</w:t>
      </w:r>
      <w:r w:rsidR="00ED4AF2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. </w:t>
      </w:r>
      <w:r w:rsidR="00ED4AF2">
        <w:rPr>
          <w:rFonts w:ascii="Times New Roman" w:hAnsi="Times New Roman" w:cs="Times New Roman"/>
          <w:sz w:val="24"/>
          <w:szCs w:val="24"/>
        </w:rPr>
        <w:t>All the RMSEs were acceptable (RMSE&lt; 1).</w:t>
      </w:r>
    </w:p>
    <w:p w14:paraId="088B242C" w14:textId="77777777" w:rsidR="00202475" w:rsidRDefault="00202475" w:rsidP="0020247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16F0FC3E" w14:textId="77777777" w:rsidR="00202475" w:rsidRDefault="00202475" w:rsidP="0020247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36099D68" w14:textId="0FA73F6E" w:rsidR="00202475" w:rsidRPr="000A246A" w:rsidRDefault="00202475" w:rsidP="00202475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>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 on RMSE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1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202475" w:rsidRPr="00017D79" w14:paraId="1D156C49" w14:textId="77777777" w:rsidTr="00202475">
        <w:tc>
          <w:tcPr>
            <w:tcW w:w="2155" w:type="dxa"/>
          </w:tcPr>
          <w:p w14:paraId="29E8722E" w14:textId="77777777" w:rsidR="00202475" w:rsidRPr="00017D79" w:rsidRDefault="00202475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5571088E" w14:textId="77777777" w:rsidR="00202475" w:rsidRPr="00017D79" w:rsidRDefault="00202475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6C62121D" w14:textId="77777777" w:rsidR="00202475" w:rsidRPr="00017D79" w:rsidRDefault="00202475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095DDD45" w14:textId="77777777" w:rsidR="00202475" w:rsidRPr="00017D79" w:rsidRDefault="00202475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70FE67EC" w14:textId="77777777" w:rsidR="00202475" w:rsidRPr="00017D79" w:rsidRDefault="00202475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6AE5A9FD" w14:textId="77777777" w:rsidR="00202475" w:rsidRPr="00017D79" w:rsidRDefault="00202475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07B7466D" w14:textId="77777777" w:rsidR="00202475" w:rsidRPr="00017D79" w:rsidRDefault="00202475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3A354D" w:rsidRPr="00017D79" w14:paraId="2FE94045" w14:textId="77777777" w:rsidTr="00202475">
        <w:tc>
          <w:tcPr>
            <w:tcW w:w="2155" w:type="dxa"/>
          </w:tcPr>
          <w:p w14:paraId="59E7F832" w14:textId="77777777" w:rsidR="003A354D" w:rsidRPr="00017D79" w:rsidRDefault="003A354D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3329818A" w14:textId="77777777" w:rsidR="003A354D" w:rsidRPr="00017D79" w:rsidRDefault="003A354D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5A5B49C6" w14:textId="2F505738" w:rsidR="003A354D" w:rsidRPr="00017D79" w:rsidRDefault="003A354D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10883691</w:t>
            </w:r>
          </w:p>
        </w:tc>
        <w:tc>
          <w:tcPr>
            <w:tcW w:w="1356" w:type="dxa"/>
          </w:tcPr>
          <w:p w14:paraId="7B2A0512" w14:textId="77D602AD" w:rsidR="003A354D" w:rsidRPr="00017D79" w:rsidRDefault="003A354D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604649</w:t>
            </w:r>
          </w:p>
        </w:tc>
        <w:tc>
          <w:tcPr>
            <w:tcW w:w="1073" w:type="dxa"/>
          </w:tcPr>
          <w:p w14:paraId="16118312" w14:textId="5333176F" w:rsidR="003A354D" w:rsidRPr="00017D79" w:rsidRDefault="003A354D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2067.41</w:t>
            </w:r>
          </w:p>
        </w:tc>
        <w:tc>
          <w:tcPr>
            <w:tcW w:w="1151" w:type="dxa"/>
          </w:tcPr>
          <w:p w14:paraId="38DE0303" w14:textId="08BC5E45" w:rsidR="003A354D" w:rsidRPr="00017D79" w:rsidRDefault="003A354D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382649C8" w14:textId="09F08B98" w:rsidR="003A354D" w:rsidRPr="00A15319" w:rsidRDefault="003A354D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9118</w:t>
            </w:r>
            <w:r w:rsidR="004C13B3" w:rsidRPr="00A1531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3A354D" w:rsidRPr="00017D79" w14:paraId="4A885CB5" w14:textId="77777777" w:rsidTr="00202475">
        <w:tc>
          <w:tcPr>
            <w:tcW w:w="2155" w:type="dxa"/>
          </w:tcPr>
          <w:p w14:paraId="22535CE7" w14:textId="77777777" w:rsidR="003A354D" w:rsidRPr="00017D79" w:rsidRDefault="003A354D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731FC87B" w14:textId="77777777" w:rsidR="003A354D" w:rsidRPr="00017D79" w:rsidRDefault="003A354D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255B0A3A" w14:textId="496A9389" w:rsidR="003A354D" w:rsidRPr="00017D79" w:rsidRDefault="003A354D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722470</w:t>
            </w:r>
          </w:p>
        </w:tc>
        <w:tc>
          <w:tcPr>
            <w:tcW w:w="1356" w:type="dxa"/>
          </w:tcPr>
          <w:p w14:paraId="30A40A25" w14:textId="6D31DF92" w:rsidR="003A354D" w:rsidRPr="00017D79" w:rsidRDefault="003A354D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361235</w:t>
            </w:r>
          </w:p>
        </w:tc>
        <w:tc>
          <w:tcPr>
            <w:tcW w:w="1073" w:type="dxa"/>
          </w:tcPr>
          <w:p w14:paraId="2025F453" w14:textId="1185E09F" w:rsidR="003A354D" w:rsidRPr="00017D79" w:rsidRDefault="003A354D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1235.13</w:t>
            </w:r>
          </w:p>
        </w:tc>
        <w:tc>
          <w:tcPr>
            <w:tcW w:w="1151" w:type="dxa"/>
          </w:tcPr>
          <w:p w14:paraId="6B1AE78C" w14:textId="1F825710" w:rsidR="003A354D" w:rsidRPr="00017D79" w:rsidRDefault="003A354D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0231C612" w14:textId="6C27F68C" w:rsidR="003A354D" w:rsidRPr="00A15319" w:rsidRDefault="003A354D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605</w:t>
            </w:r>
            <w:r w:rsidR="004C13B3" w:rsidRPr="00A1531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3A354D" w:rsidRPr="00017D79" w14:paraId="184FF4CD" w14:textId="77777777" w:rsidTr="00202475">
        <w:tc>
          <w:tcPr>
            <w:tcW w:w="2155" w:type="dxa"/>
          </w:tcPr>
          <w:p w14:paraId="6C596020" w14:textId="77777777" w:rsidR="003A354D" w:rsidRPr="00017D79" w:rsidRDefault="003A354D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3BC98A56" w14:textId="77777777" w:rsidR="003A354D" w:rsidRPr="00017D79" w:rsidRDefault="003A354D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3DCCCF7F" w14:textId="319C9C89" w:rsidR="003A354D" w:rsidRPr="00017D79" w:rsidRDefault="003A354D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84701</w:t>
            </w:r>
          </w:p>
        </w:tc>
        <w:tc>
          <w:tcPr>
            <w:tcW w:w="1356" w:type="dxa"/>
          </w:tcPr>
          <w:p w14:paraId="75411533" w14:textId="6173CF5A" w:rsidR="003A354D" w:rsidRPr="00017D79" w:rsidRDefault="003A354D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84701</w:t>
            </w:r>
          </w:p>
        </w:tc>
        <w:tc>
          <w:tcPr>
            <w:tcW w:w="1073" w:type="dxa"/>
          </w:tcPr>
          <w:p w14:paraId="5CD72C1A" w14:textId="530BA95C" w:rsidR="003A354D" w:rsidRPr="00017D79" w:rsidRDefault="003A354D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289.61</w:t>
            </w:r>
          </w:p>
        </w:tc>
        <w:tc>
          <w:tcPr>
            <w:tcW w:w="1151" w:type="dxa"/>
          </w:tcPr>
          <w:p w14:paraId="45C3D4E9" w14:textId="51A30453" w:rsidR="003A354D" w:rsidRPr="00017D79" w:rsidRDefault="003A354D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04CBC4F7" w14:textId="7F059490" w:rsidR="003A354D" w:rsidRPr="00A15319" w:rsidRDefault="003A354D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71</w:t>
            </w:r>
          </w:p>
        </w:tc>
      </w:tr>
      <w:tr w:rsidR="003A354D" w:rsidRPr="00017D79" w14:paraId="05A24EE2" w14:textId="77777777" w:rsidTr="00202475">
        <w:tc>
          <w:tcPr>
            <w:tcW w:w="2155" w:type="dxa"/>
          </w:tcPr>
          <w:p w14:paraId="4E6F115F" w14:textId="77777777" w:rsidR="003A354D" w:rsidRPr="00017D79" w:rsidRDefault="003A354D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15FA4C7F" w14:textId="77777777" w:rsidR="003A354D" w:rsidRPr="00017D79" w:rsidRDefault="003A354D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3E555597" w14:textId="2360F516" w:rsidR="003A354D" w:rsidRPr="00017D79" w:rsidRDefault="003A354D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152283</w:t>
            </w:r>
          </w:p>
        </w:tc>
        <w:tc>
          <w:tcPr>
            <w:tcW w:w="1356" w:type="dxa"/>
          </w:tcPr>
          <w:p w14:paraId="6AC15732" w14:textId="77090A6B" w:rsidR="003A354D" w:rsidRPr="00017D79" w:rsidRDefault="003A354D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04230</w:t>
            </w:r>
          </w:p>
        </w:tc>
        <w:tc>
          <w:tcPr>
            <w:tcW w:w="1073" w:type="dxa"/>
          </w:tcPr>
          <w:p w14:paraId="163B1519" w14:textId="5A44E27A" w:rsidR="003A354D" w:rsidRPr="00017D79" w:rsidRDefault="003A354D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14.46</w:t>
            </w:r>
          </w:p>
        </w:tc>
        <w:tc>
          <w:tcPr>
            <w:tcW w:w="1151" w:type="dxa"/>
          </w:tcPr>
          <w:p w14:paraId="73A52430" w14:textId="71EFADEE" w:rsidR="003A354D" w:rsidRPr="00017D79" w:rsidRDefault="003A354D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216A49EA" w14:textId="3067B29F" w:rsidR="003A354D" w:rsidRPr="00A15319" w:rsidRDefault="003A354D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128</w:t>
            </w:r>
          </w:p>
        </w:tc>
      </w:tr>
      <w:tr w:rsidR="003A354D" w:rsidRPr="00017D79" w14:paraId="2DE510A3" w14:textId="77777777" w:rsidTr="00202475">
        <w:tc>
          <w:tcPr>
            <w:tcW w:w="2155" w:type="dxa"/>
          </w:tcPr>
          <w:p w14:paraId="3EB8E268" w14:textId="77777777" w:rsidR="003A354D" w:rsidRPr="00017D79" w:rsidRDefault="003A354D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55D2935C" w14:textId="77777777" w:rsidR="003A354D" w:rsidRPr="00017D79" w:rsidRDefault="003A354D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0A6C19A0" w14:textId="5C778012" w:rsidR="003A354D" w:rsidRPr="00017D79" w:rsidRDefault="003A354D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72484</w:t>
            </w:r>
          </w:p>
        </w:tc>
        <w:tc>
          <w:tcPr>
            <w:tcW w:w="1356" w:type="dxa"/>
          </w:tcPr>
          <w:p w14:paraId="701FC37F" w14:textId="15BF4A2B" w:rsidR="003A354D" w:rsidRPr="00017D79" w:rsidRDefault="003A354D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04027</w:t>
            </w:r>
          </w:p>
        </w:tc>
        <w:tc>
          <w:tcPr>
            <w:tcW w:w="1073" w:type="dxa"/>
          </w:tcPr>
          <w:p w14:paraId="0D9BDE12" w14:textId="4A4DA7A7" w:rsidR="003A354D" w:rsidRPr="00017D79" w:rsidRDefault="003A354D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13.77</w:t>
            </w:r>
          </w:p>
        </w:tc>
        <w:tc>
          <w:tcPr>
            <w:tcW w:w="1151" w:type="dxa"/>
          </w:tcPr>
          <w:p w14:paraId="2FA300A1" w14:textId="5AA8146F" w:rsidR="003A354D" w:rsidRPr="00017D79" w:rsidRDefault="003A354D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1B5BDAC9" w14:textId="0DAC98CC" w:rsidR="003A354D" w:rsidRPr="00A15319" w:rsidRDefault="003A354D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61</w:t>
            </w:r>
          </w:p>
        </w:tc>
      </w:tr>
      <w:tr w:rsidR="003A354D" w:rsidRPr="00017D79" w14:paraId="62CE2B8B" w14:textId="77777777" w:rsidTr="00202475">
        <w:tc>
          <w:tcPr>
            <w:tcW w:w="2155" w:type="dxa"/>
          </w:tcPr>
          <w:p w14:paraId="47BBF8DC" w14:textId="77777777" w:rsidR="003A354D" w:rsidRPr="00017D79" w:rsidRDefault="003A354D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1146D9E1" w14:textId="77777777" w:rsidR="003A354D" w:rsidRPr="00017D79" w:rsidRDefault="003A354D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66214AED" w14:textId="2035D4EB" w:rsidR="003A354D" w:rsidRPr="00017D79" w:rsidRDefault="003A354D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10091</w:t>
            </w:r>
          </w:p>
        </w:tc>
        <w:tc>
          <w:tcPr>
            <w:tcW w:w="1356" w:type="dxa"/>
          </w:tcPr>
          <w:p w14:paraId="26445D29" w14:textId="4E073642" w:rsidR="003A354D" w:rsidRPr="00017D79" w:rsidRDefault="003A354D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05046</w:t>
            </w:r>
          </w:p>
        </w:tc>
        <w:tc>
          <w:tcPr>
            <w:tcW w:w="1073" w:type="dxa"/>
          </w:tcPr>
          <w:p w14:paraId="27B6B96D" w14:textId="35F550B7" w:rsidR="003A354D" w:rsidRPr="00017D79" w:rsidRDefault="003A354D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17.25</w:t>
            </w:r>
          </w:p>
        </w:tc>
        <w:tc>
          <w:tcPr>
            <w:tcW w:w="1151" w:type="dxa"/>
          </w:tcPr>
          <w:p w14:paraId="27F441AC" w14:textId="1BE463CF" w:rsidR="003A354D" w:rsidRPr="00017D79" w:rsidRDefault="003A354D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60882A5D" w14:textId="23EFD9FC" w:rsidR="003A354D" w:rsidRPr="00A15319" w:rsidRDefault="003A354D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08</w:t>
            </w:r>
          </w:p>
        </w:tc>
      </w:tr>
      <w:tr w:rsidR="003A354D" w:rsidRPr="00017D79" w14:paraId="60A579EC" w14:textId="77777777" w:rsidTr="00202475">
        <w:tc>
          <w:tcPr>
            <w:tcW w:w="2155" w:type="dxa"/>
          </w:tcPr>
          <w:p w14:paraId="1A6953B5" w14:textId="77777777" w:rsidR="003A354D" w:rsidRPr="00017D79" w:rsidRDefault="003A354D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55BD02EC" w14:textId="6A5F5F06" w:rsidR="003A354D" w:rsidRPr="00017D79" w:rsidRDefault="003A354D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4F25EC1A" w14:textId="4AD58E5D" w:rsidR="003A354D" w:rsidRPr="00017D79" w:rsidRDefault="003A354D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10529</w:t>
            </w:r>
          </w:p>
        </w:tc>
        <w:tc>
          <w:tcPr>
            <w:tcW w:w="1356" w:type="dxa"/>
          </w:tcPr>
          <w:p w14:paraId="7CDF8F83" w14:textId="4CE1BBA8" w:rsidR="003A354D" w:rsidRPr="00017D79" w:rsidRDefault="003A354D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00292</w:t>
            </w:r>
          </w:p>
        </w:tc>
        <w:tc>
          <w:tcPr>
            <w:tcW w:w="1073" w:type="dxa"/>
          </w:tcPr>
          <w:p w14:paraId="27918E46" w14:textId="77777777" w:rsidR="003A354D" w:rsidRPr="00017D79" w:rsidRDefault="003A354D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160BECAC" w14:textId="77777777" w:rsidR="003A354D" w:rsidRPr="00017D79" w:rsidRDefault="003A354D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628342C5" w14:textId="77777777" w:rsidR="003A354D" w:rsidRPr="00017D79" w:rsidRDefault="003A354D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47434453" w14:textId="387ECB6C" w:rsidR="00202475" w:rsidRDefault="00202475" w:rsidP="004C13B3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ED4AF2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ED4AF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ED4AF2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ED4AF2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ED4AF2">
        <w:rPr>
          <w:rFonts w:ascii="Times New Roman" w:hAnsi="Times New Roman" w:cs="Times New Roman"/>
          <w:sz w:val="20"/>
          <w:szCs w:val="20"/>
        </w:rPr>
        <w:t>= β</w:t>
      </w:r>
      <w:r w:rsidRPr="00ED4AF2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ED4AF2">
        <w:rPr>
          <w:rFonts w:ascii="Times New Roman" w:hAnsi="Times New Roman" w:cs="Times New Roman"/>
          <w:sz w:val="20"/>
          <w:szCs w:val="20"/>
        </w:rPr>
        <w:t>= β</w:t>
      </w:r>
      <w:r w:rsidRPr="00ED4AF2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ED4AF2">
        <w:rPr>
          <w:rFonts w:ascii="Times New Roman" w:hAnsi="Times New Roman" w:cs="Times New Roman"/>
          <w:sz w:val="20"/>
          <w:szCs w:val="20"/>
        </w:rPr>
        <w:t xml:space="preserve">= 0.1 paired with a </w:t>
      </w:r>
      <w:r w:rsidR="003278E9" w:rsidRPr="00ED4AF2">
        <w:rPr>
          <w:rFonts w:ascii="Times New Roman" w:hAnsi="Times New Roman" w:cs="Times New Roman"/>
          <w:sz w:val="20"/>
          <w:szCs w:val="20"/>
        </w:rPr>
        <w:t xml:space="preserve">long </w:t>
      </w:r>
      <w:r w:rsidRPr="00ED4AF2">
        <w:rPr>
          <w:rFonts w:ascii="Times New Roman" w:hAnsi="Times New Roman" w:cs="Times New Roman"/>
          <w:sz w:val="20"/>
          <w:szCs w:val="20"/>
        </w:rPr>
        <w:t xml:space="preserve">intervention phase. </w:t>
      </w:r>
    </w:p>
    <w:p w14:paraId="6C282F01" w14:textId="77777777" w:rsidR="004C13B3" w:rsidRPr="004C13B3" w:rsidRDefault="004C13B3" w:rsidP="004C13B3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4C13B3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4C13B3">
        <w:rPr>
          <w:rFonts w:ascii="Times New Roman" w:hAnsi="Times New Roman" w:cs="Times New Roman"/>
          <w:i/>
          <w:sz w:val="20"/>
          <w:szCs w:val="20"/>
        </w:rPr>
        <w:t>p</w:t>
      </w:r>
      <w:r w:rsidRPr="004C13B3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4C13B3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4C13B3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1CB1CD93" w14:textId="77777777" w:rsidR="004C13B3" w:rsidRPr="00ED4AF2" w:rsidRDefault="004C13B3" w:rsidP="00202475">
      <w:pPr>
        <w:rPr>
          <w:rFonts w:ascii="Times New Roman" w:hAnsi="Times New Roman" w:cs="Times New Roman"/>
          <w:sz w:val="20"/>
          <w:szCs w:val="20"/>
        </w:rPr>
      </w:pPr>
    </w:p>
    <w:p w14:paraId="6BF842E5" w14:textId="0E57C51C" w:rsidR="00202475" w:rsidRDefault="00ED4AF2" w:rsidP="00202475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zh-TW"/>
        </w:rPr>
        <w:lastRenderedPageBreak/>
        <w:drawing>
          <wp:inline distT="0" distB="0" distL="0" distR="0" wp14:anchorId="384FE716" wp14:editId="55452635">
            <wp:extent cx="5943600" cy="4307504"/>
            <wp:effectExtent l="0" t="0" r="0" b="10795"/>
            <wp:docPr id="2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7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B476D" w14:textId="4939038F" w:rsidR="00202475" w:rsidRDefault="00202475" w:rsidP="00202475">
      <w:pPr>
        <w:contextualSpacing/>
        <w:rPr>
          <w:rFonts w:ascii="Times New Roman" w:hAnsi="Times New Roman" w:cs="Times New Roman"/>
          <w:color w:val="FF0000"/>
          <w:sz w:val="24"/>
          <w:szCs w:val="24"/>
          <w:lang w:eastAsia="zh-CN"/>
        </w:rPr>
      </w:pPr>
      <w:r w:rsidRPr="0087558C">
        <w:rPr>
          <w:rFonts w:ascii="Times New Roman" w:eastAsia="Times New Roman" w:hAnsi="Times New Roman" w:cs="Times New Roman"/>
          <w:sz w:val="24"/>
          <w:szCs w:val="24"/>
        </w:rPr>
        <w:t xml:space="preserve">Figure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 and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 w:rsidR="003278E9">
        <w:rPr>
          <w:rFonts w:ascii="Times New Roman" w:hAnsi="Times New Roman" w:cs="Times New Roman"/>
          <w:sz w:val="24"/>
          <w:szCs w:val="24"/>
        </w:rPr>
        <w:t>56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 were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me as the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results obtained from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 0.1 paired with a </w:t>
      </w:r>
      <w:r w:rsidR="003278E9">
        <w:rPr>
          <w:rFonts w:ascii="Times New Roman" w:hAnsi="Times New Roman" w:cs="Times New Roman"/>
          <w:color w:val="000000" w:themeColor="text1"/>
          <w:sz w:val="24"/>
          <w:szCs w:val="24"/>
        </w:rPr>
        <w:t>long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vention phase</w:t>
      </w:r>
      <w:r w:rsidR="00ED4AF2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. </w:t>
      </w:r>
      <w:r w:rsidR="004C13B3" w:rsidRPr="00525C25">
        <w:rPr>
          <w:rFonts w:ascii="Times New Roman" w:hAnsi="Times New Roman" w:cs="Times New Roman"/>
          <w:sz w:val="24"/>
          <w:szCs w:val="24"/>
        </w:rPr>
        <w:t>Unacceptable RMSEs are those above the bold reference line at RMSE = 1.</w:t>
      </w:r>
      <w:r w:rsidR="004C13B3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4D5FDA5E" w14:textId="77777777" w:rsidR="00202475" w:rsidRDefault="00202475" w:rsidP="0020247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068F9CA1" w14:textId="77777777" w:rsidR="00202475" w:rsidRDefault="00202475" w:rsidP="0020247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4E788B47" w14:textId="10904CD3" w:rsidR="00202475" w:rsidRPr="000A246A" w:rsidRDefault="00202475" w:rsidP="00202475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>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 on RMSE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202475" w:rsidRPr="00017D79" w14:paraId="16AC32F8" w14:textId="77777777" w:rsidTr="00202475">
        <w:tc>
          <w:tcPr>
            <w:tcW w:w="2155" w:type="dxa"/>
          </w:tcPr>
          <w:p w14:paraId="018404E1" w14:textId="77777777" w:rsidR="00202475" w:rsidRPr="00017D79" w:rsidRDefault="00202475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40BBD64C" w14:textId="77777777" w:rsidR="00202475" w:rsidRPr="00017D79" w:rsidRDefault="00202475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0119020C" w14:textId="77777777" w:rsidR="00202475" w:rsidRPr="00017D79" w:rsidRDefault="00202475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37703C89" w14:textId="77777777" w:rsidR="00202475" w:rsidRPr="00017D79" w:rsidRDefault="00202475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67CF13C2" w14:textId="77777777" w:rsidR="00202475" w:rsidRPr="00017D79" w:rsidRDefault="00202475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0E35E36E" w14:textId="77777777" w:rsidR="00202475" w:rsidRPr="00017D79" w:rsidRDefault="00202475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4462A04B" w14:textId="77777777" w:rsidR="00202475" w:rsidRPr="00017D79" w:rsidRDefault="00202475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3278E9" w:rsidRPr="004C13B3" w14:paraId="01CB0446" w14:textId="77777777" w:rsidTr="00202475">
        <w:tc>
          <w:tcPr>
            <w:tcW w:w="2155" w:type="dxa"/>
          </w:tcPr>
          <w:p w14:paraId="672BFFC6" w14:textId="77777777" w:rsidR="003278E9" w:rsidRPr="004C13B3" w:rsidRDefault="003278E9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1E004B2A" w14:textId="77777777" w:rsidR="003278E9" w:rsidRPr="004C13B3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0C5043E2" w14:textId="28CCA349" w:rsidR="003278E9" w:rsidRPr="004C13B3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5.24900250</w:t>
            </w:r>
          </w:p>
        </w:tc>
        <w:tc>
          <w:tcPr>
            <w:tcW w:w="1356" w:type="dxa"/>
          </w:tcPr>
          <w:p w14:paraId="7E48DC5C" w14:textId="3145C00E" w:rsidR="003278E9" w:rsidRPr="004C13B3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0.29161125</w:t>
            </w:r>
          </w:p>
        </w:tc>
        <w:tc>
          <w:tcPr>
            <w:tcW w:w="1073" w:type="dxa"/>
          </w:tcPr>
          <w:p w14:paraId="4C3ABC84" w14:textId="171953BF" w:rsidR="003278E9" w:rsidRPr="004C13B3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513.78</w:t>
            </w:r>
          </w:p>
        </w:tc>
        <w:tc>
          <w:tcPr>
            <w:tcW w:w="1151" w:type="dxa"/>
          </w:tcPr>
          <w:p w14:paraId="045F00FA" w14:textId="5D830516" w:rsidR="003278E9" w:rsidRPr="004C13B3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4BB5354F" w14:textId="2B4A71AC" w:rsidR="003278E9" w:rsidRPr="00A15319" w:rsidRDefault="003278E9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15319">
              <w:rPr>
                <w:rFonts w:ascii="Times New Roman" w:hAnsi="Times New Roman" w:cs="Times New Roman"/>
                <w:b/>
              </w:rPr>
              <w:t>0.8728</w:t>
            </w:r>
            <w:r w:rsidR="004C13B3" w:rsidRPr="00A1531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3278E9" w:rsidRPr="004C13B3" w14:paraId="16CDC1F3" w14:textId="77777777" w:rsidTr="00202475">
        <w:tc>
          <w:tcPr>
            <w:tcW w:w="2155" w:type="dxa"/>
          </w:tcPr>
          <w:p w14:paraId="646FAC79" w14:textId="77777777" w:rsidR="003278E9" w:rsidRPr="004C13B3" w:rsidRDefault="003278E9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2B387CE5" w14:textId="77777777" w:rsidR="003278E9" w:rsidRPr="004C13B3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311C2CFE" w14:textId="4BA68907" w:rsidR="003278E9" w:rsidRPr="004C13B3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0.34606311</w:t>
            </w:r>
          </w:p>
        </w:tc>
        <w:tc>
          <w:tcPr>
            <w:tcW w:w="1356" w:type="dxa"/>
          </w:tcPr>
          <w:p w14:paraId="20F6D0E9" w14:textId="0E8EC7A6" w:rsidR="003278E9" w:rsidRPr="004C13B3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0.17303156</w:t>
            </w:r>
          </w:p>
        </w:tc>
        <w:tc>
          <w:tcPr>
            <w:tcW w:w="1073" w:type="dxa"/>
          </w:tcPr>
          <w:p w14:paraId="37B93CCF" w14:textId="5C4C48F5" w:rsidR="003278E9" w:rsidRPr="004C13B3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304.86</w:t>
            </w:r>
          </w:p>
        </w:tc>
        <w:tc>
          <w:tcPr>
            <w:tcW w:w="1151" w:type="dxa"/>
          </w:tcPr>
          <w:p w14:paraId="585E9396" w14:textId="57D4B110" w:rsidR="003278E9" w:rsidRPr="004C13B3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C13B3">
              <w:rPr>
                <w:rFonts w:ascii="Times New Roman" w:hAnsi="Times New Roman" w:cs="Times New Roman"/>
                <w:b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3F50B8C9" w14:textId="61F79C76" w:rsidR="003278E9" w:rsidRPr="00A15319" w:rsidRDefault="003278E9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A15319">
              <w:rPr>
                <w:rFonts w:ascii="Times New Roman" w:hAnsi="Times New Roman" w:cs="Times New Roman"/>
                <w:b/>
              </w:rPr>
              <w:t>0.0575</w:t>
            </w:r>
            <w:r w:rsidR="004C13B3" w:rsidRPr="00A1531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3278E9" w:rsidRPr="00017D79" w14:paraId="555F433C" w14:textId="77777777" w:rsidTr="00202475">
        <w:tc>
          <w:tcPr>
            <w:tcW w:w="2155" w:type="dxa"/>
          </w:tcPr>
          <w:p w14:paraId="6E965354" w14:textId="77777777" w:rsidR="003278E9" w:rsidRPr="00017D79" w:rsidRDefault="003278E9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1807A55E" w14:textId="77777777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785FD7B1" w14:textId="4E9396B0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13008273</w:t>
            </w:r>
          </w:p>
        </w:tc>
        <w:tc>
          <w:tcPr>
            <w:tcW w:w="1356" w:type="dxa"/>
          </w:tcPr>
          <w:p w14:paraId="0FE2AB9F" w14:textId="5CD83AF4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13008273</w:t>
            </w:r>
          </w:p>
        </w:tc>
        <w:tc>
          <w:tcPr>
            <w:tcW w:w="1073" w:type="dxa"/>
          </w:tcPr>
          <w:p w14:paraId="05DEB23B" w14:textId="242F00C6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229.19</w:t>
            </w:r>
          </w:p>
        </w:tc>
        <w:tc>
          <w:tcPr>
            <w:tcW w:w="1151" w:type="dxa"/>
          </w:tcPr>
          <w:p w14:paraId="4B682F24" w14:textId="640B3634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76E54A45" w14:textId="5989A6F2" w:rsidR="003278E9" w:rsidRPr="00A15319" w:rsidRDefault="003278E9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216</w:t>
            </w:r>
          </w:p>
        </w:tc>
      </w:tr>
      <w:tr w:rsidR="003278E9" w:rsidRPr="00017D79" w14:paraId="638063EE" w14:textId="77777777" w:rsidTr="00202475">
        <w:tc>
          <w:tcPr>
            <w:tcW w:w="2155" w:type="dxa"/>
          </w:tcPr>
          <w:p w14:paraId="42A32C8A" w14:textId="77777777" w:rsidR="003278E9" w:rsidRPr="00017D79" w:rsidRDefault="003278E9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08F07883" w14:textId="77777777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0C4BECEB" w14:textId="7B4A601C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4319355</w:t>
            </w:r>
          </w:p>
        </w:tc>
        <w:tc>
          <w:tcPr>
            <w:tcW w:w="1356" w:type="dxa"/>
          </w:tcPr>
          <w:p w14:paraId="57CCB71B" w14:textId="50E40309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119982</w:t>
            </w:r>
          </w:p>
        </w:tc>
        <w:tc>
          <w:tcPr>
            <w:tcW w:w="1073" w:type="dxa"/>
          </w:tcPr>
          <w:p w14:paraId="63996870" w14:textId="24224227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2.11</w:t>
            </w:r>
          </w:p>
        </w:tc>
        <w:tc>
          <w:tcPr>
            <w:tcW w:w="1151" w:type="dxa"/>
          </w:tcPr>
          <w:p w14:paraId="0F488488" w14:textId="1B18061D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137</w:t>
            </w:r>
          </w:p>
        </w:tc>
        <w:tc>
          <w:tcPr>
            <w:tcW w:w="1039" w:type="dxa"/>
          </w:tcPr>
          <w:p w14:paraId="6C1101D6" w14:textId="5CA5CD79" w:rsidR="003278E9" w:rsidRPr="00A15319" w:rsidRDefault="003278E9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72</w:t>
            </w:r>
          </w:p>
        </w:tc>
      </w:tr>
      <w:tr w:rsidR="003278E9" w:rsidRPr="00017D79" w14:paraId="07489A38" w14:textId="77777777" w:rsidTr="00202475">
        <w:tc>
          <w:tcPr>
            <w:tcW w:w="2155" w:type="dxa"/>
          </w:tcPr>
          <w:p w14:paraId="4F867E99" w14:textId="77777777" w:rsidR="003278E9" w:rsidRPr="00017D79" w:rsidRDefault="003278E9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75B384F4" w14:textId="77777777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03006886" w14:textId="12095C86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21160336</w:t>
            </w:r>
          </w:p>
        </w:tc>
        <w:tc>
          <w:tcPr>
            <w:tcW w:w="1356" w:type="dxa"/>
          </w:tcPr>
          <w:p w14:paraId="41B6951A" w14:textId="0D4C2D8A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1175574</w:t>
            </w:r>
          </w:p>
        </w:tc>
        <w:tc>
          <w:tcPr>
            <w:tcW w:w="1073" w:type="dxa"/>
          </w:tcPr>
          <w:p w14:paraId="1482D7AC" w14:textId="2AF22D03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20.71</w:t>
            </w:r>
          </w:p>
        </w:tc>
        <w:tc>
          <w:tcPr>
            <w:tcW w:w="1151" w:type="dxa"/>
          </w:tcPr>
          <w:p w14:paraId="7A98A810" w14:textId="79FCC30F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4D74720F" w14:textId="76F78350" w:rsidR="003278E9" w:rsidRPr="00A15319" w:rsidRDefault="003278E9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352</w:t>
            </w:r>
          </w:p>
        </w:tc>
      </w:tr>
      <w:tr w:rsidR="003278E9" w:rsidRPr="00017D79" w14:paraId="6B3353F8" w14:textId="77777777" w:rsidTr="00202475">
        <w:tc>
          <w:tcPr>
            <w:tcW w:w="2155" w:type="dxa"/>
          </w:tcPr>
          <w:p w14:paraId="075117FC" w14:textId="77777777" w:rsidR="003278E9" w:rsidRPr="00017D79" w:rsidRDefault="003278E9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4D11D685" w14:textId="77777777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405F7A18" w14:textId="4D4A0B5D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1335491</w:t>
            </w:r>
          </w:p>
        </w:tc>
        <w:tc>
          <w:tcPr>
            <w:tcW w:w="1356" w:type="dxa"/>
          </w:tcPr>
          <w:p w14:paraId="29DBB307" w14:textId="7B36DC75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667746</w:t>
            </w:r>
          </w:p>
        </w:tc>
        <w:tc>
          <w:tcPr>
            <w:tcW w:w="1073" w:type="dxa"/>
          </w:tcPr>
          <w:p w14:paraId="6C6FD1E2" w14:textId="60FF294A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11.76</w:t>
            </w:r>
          </w:p>
        </w:tc>
        <w:tc>
          <w:tcPr>
            <w:tcW w:w="1151" w:type="dxa"/>
          </w:tcPr>
          <w:p w14:paraId="18D3A9BD" w14:textId="21EE992F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1</w:t>
            </w:r>
          </w:p>
        </w:tc>
        <w:tc>
          <w:tcPr>
            <w:tcW w:w="1039" w:type="dxa"/>
          </w:tcPr>
          <w:p w14:paraId="0B237B06" w14:textId="70A02C98" w:rsidR="003278E9" w:rsidRPr="00A15319" w:rsidRDefault="003278E9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22</w:t>
            </w:r>
          </w:p>
        </w:tc>
      </w:tr>
      <w:tr w:rsidR="003278E9" w:rsidRPr="00017D79" w14:paraId="12E181B6" w14:textId="77777777" w:rsidTr="00202475">
        <w:tc>
          <w:tcPr>
            <w:tcW w:w="2155" w:type="dxa"/>
          </w:tcPr>
          <w:p w14:paraId="2B29332D" w14:textId="77777777" w:rsidR="003278E9" w:rsidRPr="00017D79" w:rsidRDefault="003278E9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669D1658" w14:textId="75167E67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336F155F" w14:textId="35210EDC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2043303</w:t>
            </w:r>
          </w:p>
        </w:tc>
        <w:tc>
          <w:tcPr>
            <w:tcW w:w="1356" w:type="dxa"/>
          </w:tcPr>
          <w:p w14:paraId="4793AA77" w14:textId="56530A34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56758</w:t>
            </w:r>
          </w:p>
        </w:tc>
        <w:tc>
          <w:tcPr>
            <w:tcW w:w="1073" w:type="dxa"/>
          </w:tcPr>
          <w:p w14:paraId="06FF5F9D" w14:textId="77777777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0E03CF59" w14:textId="77777777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43363D7B" w14:textId="77777777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3265DF7C" w14:textId="77777777" w:rsidR="008A123E" w:rsidRPr="008A123E" w:rsidRDefault="00202475" w:rsidP="008A123E">
      <w:pPr>
        <w:contextualSpacing/>
        <w:rPr>
          <w:rFonts w:ascii="Times New Roman" w:hAnsi="Times New Roman" w:cs="Times New Roman"/>
          <w:sz w:val="20"/>
          <w:szCs w:val="20"/>
        </w:rPr>
      </w:pPr>
      <w:r w:rsidRPr="00ED4AF2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ED4AF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ED4AF2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ED4AF2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ED4AF2">
        <w:rPr>
          <w:rFonts w:ascii="Times New Roman" w:hAnsi="Times New Roman" w:cs="Times New Roman"/>
          <w:sz w:val="20"/>
          <w:szCs w:val="20"/>
        </w:rPr>
        <w:t>= β</w:t>
      </w:r>
      <w:r w:rsidRPr="00ED4AF2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ED4AF2">
        <w:rPr>
          <w:rFonts w:ascii="Times New Roman" w:hAnsi="Times New Roman" w:cs="Times New Roman"/>
          <w:sz w:val="20"/>
          <w:szCs w:val="20"/>
        </w:rPr>
        <w:t>= β</w:t>
      </w:r>
      <w:r w:rsidRPr="00ED4AF2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ED4AF2">
        <w:rPr>
          <w:rFonts w:ascii="Times New Roman" w:hAnsi="Times New Roman" w:cs="Times New Roman"/>
          <w:sz w:val="20"/>
          <w:szCs w:val="20"/>
        </w:rPr>
        <w:t xml:space="preserve">= 0.1 paired with a </w:t>
      </w:r>
      <w:r w:rsidR="003278E9" w:rsidRPr="00ED4AF2">
        <w:rPr>
          <w:rFonts w:ascii="Times New Roman" w:hAnsi="Times New Roman" w:cs="Times New Roman"/>
          <w:sz w:val="20"/>
          <w:szCs w:val="20"/>
        </w:rPr>
        <w:t xml:space="preserve">long </w:t>
      </w:r>
      <w:r w:rsidRPr="00ED4AF2">
        <w:rPr>
          <w:rFonts w:ascii="Times New Roman" w:hAnsi="Times New Roman" w:cs="Times New Roman"/>
          <w:sz w:val="20"/>
          <w:szCs w:val="20"/>
        </w:rPr>
        <w:t xml:space="preserve">intervention phase. </w:t>
      </w:r>
      <w:r w:rsidR="008A123E" w:rsidRPr="008A123E">
        <w:rPr>
          <w:rFonts w:ascii="Times New Roman" w:hAnsi="Times New Roman" w:cs="Times New Roman"/>
          <w:sz w:val="20"/>
          <w:szCs w:val="20"/>
        </w:rPr>
        <w:t xml:space="preserve">Boldface denotes unacceptable estimates under some manipulated conditions even though the ANOVA test result was significant.  </w:t>
      </w:r>
    </w:p>
    <w:p w14:paraId="093B59D6" w14:textId="77777777" w:rsidR="008A123E" w:rsidRPr="008A123E" w:rsidRDefault="008A123E" w:rsidP="008A123E">
      <w:pPr>
        <w:contextualSpacing/>
        <w:rPr>
          <w:rFonts w:ascii="Times New Roman" w:hAnsi="Times New Roman" w:cs="Times New Roman"/>
          <w:sz w:val="20"/>
          <w:szCs w:val="20"/>
        </w:rPr>
      </w:pPr>
      <w:r w:rsidRPr="008A123E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8A123E">
        <w:rPr>
          <w:rFonts w:ascii="Times New Roman" w:hAnsi="Times New Roman" w:cs="Times New Roman"/>
          <w:i/>
          <w:sz w:val="20"/>
          <w:szCs w:val="20"/>
        </w:rPr>
        <w:t>p</w:t>
      </w:r>
      <w:r w:rsidRPr="008A123E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8A123E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8A123E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577C9988" w14:textId="5FAD62DA" w:rsidR="00202475" w:rsidRDefault="00C91EC6" w:rsidP="00202475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zh-TW"/>
        </w:rPr>
        <w:lastRenderedPageBreak/>
        <w:drawing>
          <wp:inline distT="0" distB="0" distL="0" distR="0" wp14:anchorId="42A29BFF" wp14:editId="10C8F590">
            <wp:extent cx="5943600" cy="4307504"/>
            <wp:effectExtent l="0" t="0" r="0" b="1079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7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1AE54C" w14:textId="1056A5E2" w:rsidR="00202475" w:rsidRDefault="00202475" w:rsidP="00202475">
      <w:pPr>
        <w:contextualSpacing/>
        <w:rPr>
          <w:rFonts w:ascii="Times New Roman" w:hAnsi="Times New Roman" w:cs="Times New Roman"/>
          <w:color w:val="FF0000"/>
          <w:sz w:val="24"/>
          <w:szCs w:val="24"/>
          <w:lang w:eastAsia="zh-CN"/>
        </w:rPr>
      </w:pPr>
      <w:r w:rsidRPr="0087558C">
        <w:rPr>
          <w:rFonts w:ascii="Times New Roman" w:eastAsia="Times New Roman" w:hAnsi="Times New Roman" w:cs="Times New Roman"/>
          <w:sz w:val="24"/>
          <w:szCs w:val="24"/>
        </w:rPr>
        <w:t xml:space="preserve">Figure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 and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 w:rsidR="003278E9">
        <w:rPr>
          <w:rFonts w:ascii="Times New Roman" w:hAnsi="Times New Roman" w:cs="Times New Roman"/>
          <w:sz w:val="24"/>
          <w:szCs w:val="24"/>
        </w:rPr>
        <w:t>56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 were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me as the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results obtained from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 0.1 paired with a </w:t>
      </w:r>
      <w:r w:rsidR="003278E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ng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intervention phase</w:t>
      </w:r>
      <w:r w:rsidR="00ED4AF2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. </w:t>
      </w:r>
      <w:r w:rsidR="00ED4AF2">
        <w:rPr>
          <w:rFonts w:ascii="Times New Roman" w:hAnsi="Times New Roman" w:cs="Times New Roman"/>
          <w:sz w:val="24"/>
          <w:szCs w:val="24"/>
        </w:rPr>
        <w:t>All the RMSEs were acceptable (RMSE&lt; 1).</w:t>
      </w:r>
    </w:p>
    <w:p w14:paraId="3CDB8E38" w14:textId="77777777" w:rsidR="00202475" w:rsidRDefault="00202475" w:rsidP="00202475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7EE11D1" w14:textId="4E431CB1" w:rsidR="00202475" w:rsidRPr="000A246A" w:rsidRDefault="00202475" w:rsidP="00202475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>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 on RMSE</w:t>
      </w:r>
      <w:r w:rsidRPr="00E547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202475" w:rsidRPr="00017D79" w14:paraId="4A6BD17E" w14:textId="77777777" w:rsidTr="00202475">
        <w:tc>
          <w:tcPr>
            <w:tcW w:w="2155" w:type="dxa"/>
          </w:tcPr>
          <w:p w14:paraId="632E7409" w14:textId="77777777" w:rsidR="00202475" w:rsidRPr="00017D79" w:rsidRDefault="00202475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082679CE" w14:textId="77777777" w:rsidR="00202475" w:rsidRPr="00017D79" w:rsidRDefault="00202475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471B82F7" w14:textId="77777777" w:rsidR="00202475" w:rsidRPr="00017D79" w:rsidRDefault="00202475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057C213D" w14:textId="77777777" w:rsidR="00202475" w:rsidRPr="00017D79" w:rsidRDefault="00202475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0613DD08" w14:textId="77777777" w:rsidR="00202475" w:rsidRPr="00017D79" w:rsidRDefault="00202475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43133467" w14:textId="77777777" w:rsidR="00202475" w:rsidRPr="00017D79" w:rsidRDefault="00202475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52CE2B9C" w14:textId="77777777" w:rsidR="00202475" w:rsidRPr="00017D79" w:rsidRDefault="00202475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3278E9" w:rsidRPr="00017D79" w14:paraId="081C0B72" w14:textId="77777777" w:rsidTr="00202475">
        <w:tc>
          <w:tcPr>
            <w:tcW w:w="2155" w:type="dxa"/>
          </w:tcPr>
          <w:p w14:paraId="2550B61A" w14:textId="77777777" w:rsidR="003278E9" w:rsidRPr="00017D79" w:rsidRDefault="003278E9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2466C96E" w14:textId="77777777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164A4D77" w14:textId="0C7BDA1C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11850386</w:t>
            </w:r>
          </w:p>
        </w:tc>
        <w:tc>
          <w:tcPr>
            <w:tcW w:w="1356" w:type="dxa"/>
          </w:tcPr>
          <w:p w14:paraId="3B8A932A" w14:textId="557CCCB8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658355</w:t>
            </w:r>
          </w:p>
        </w:tc>
        <w:tc>
          <w:tcPr>
            <w:tcW w:w="1073" w:type="dxa"/>
          </w:tcPr>
          <w:p w14:paraId="4E3C904B" w14:textId="6D29023F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2454.69</w:t>
            </w:r>
          </w:p>
        </w:tc>
        <w:tc>
          <w:tcPr>
            <w:tcW w:w="1151" w:type="dxa"/>
          </w:tcPr>
          <w:p w14:paraId="04786584" w14:textId="3D7F4793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19DB2B62" w14:textId="6A41D52F" w:rsidR="003278E9" w:rsidRPr="00A15319" w:rsidRDefault="003278E9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9203</w:t>
            </w:r>
            <w:r w:rsidR="004C13B3" w:rsidRPr="00A1531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3278E9" w:rsidRPr="00017D79" w14:paraId="21FF91A0" w14:textId="77777777" w:rsidTr="00202475">
        <w:tc>
          <w:tcPr>
            <w:tcW w:w="2155" w:type="dxa"/>
          </w:tcPr>
          <w:p w14:paraId="36EFDAC6" w14:textId="77777777" w:rsidR="003278E9" w:rsidRPr="00017D79" w:rsidRDefault="003278E9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2AA8A6E9" w14:textId="77777777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23180F57" w14:textId="1F187E13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715391</w:t>
            </w:r>
          </w:p>
        </w:tc>
        <w:tc>
          <w:tcPr>
            <w:tcW w:w="1356" w:type="dxa"/>
          </w:tcPr>
          <w:p w14:paraId="6D113626" w14:textId="43D2167B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357696</w:t>
            </w:r>
          </w:p>
        </w:tc>
        <w:tc>
          <w:tcPr>
            <w:tcW w:w="1073" w:type="dxa"/>
          </w:tcPr>
          <w:p w14:paraId="48573CD3" w14:textId="60CF1849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1333.68</w:t>
            </w:r>
          </w:p>
        </w:tc>
        <w:tc>
          <w:tcPr>
            <w:tcW w:w="1151" w:type="dxa"/>
          </w:tcPr>
          <w:p w14:paraId="55C54F94" w14:textId="4DF52816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0D8AD44F" w14:textId="7A9C671A" w:rsidR="003278E9" w:rsidRPr="00A15319" w:rsidRDefault="003278E9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556</w:t>
            </w:r>
            <w:r w:rsidR="004C13B3" w:rsidRPr="00A15319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3278E9" w:rsidRPr="00017D79" w14:paraId="1ADDF3F2" w14:textId="77777777" w:rsidTr="00202475">
        <w:tc>
          <w:tcPr>
            <w:tcW w:w="2155" w:type="dxa"/>
          </w:tcPr>
          <w:p w14:paraId="64826012" w14:textId="77777777" w:rsidR="003278E9" w:rsidRPr="00017D79" w:rsidRDefault="003278E9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78AC6E2C" w14:textId="77777777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0A0B93CF" w14:textId="093A4158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71535</w:t>
            </w:r>
          </w:p>
        </w:tc>
        <w:tc>
          <w:tcPr>
            <w:tcW w:w="1356" w:type="dxa"/>
          </w:tcPr>
          <w:p w14:paraId="79322F8E" w14:textId="0D7B09DD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71535</w:t>
            </w:r>
          </w:p>
        </w:tc>
        <w:tc>
          <w:tcPr>
            <w:tcW w:w="1073" w:type="dxa"/>
          </w:tcPr>
          <w:p w14:paraId="1557661B" w14:textId="686A9BA6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266.72</w:t>
            </w:r>
          </w:p>
        </w:tc>
        <w:tc>
          <w:tcPr>
            <w:tcW w:w="1151" w:type="dxa"/>
          </w:tcPr>
          <w:p w14:paraId="54F4D5AD" w14:textId="6B9EA766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4FB62CB5" w14:textId="4DB86342" w:rsidR="003278E9" w:rsidRPr="00A15319" w:rsidRDefault="003278E9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56</w:t>
            </w:r>
          </w:p>
        </w:tc>
      </w:tr>
      <w:tr w:rsidR="003278E9" w:rsidRPr="00017D79" w14:paraId="4CB6B977" w14:textId="77777777" w:rsidTr="00202475">
        <w:tc>
          <w:tcPr>
            <w:tcW w:w="2155" w:type="dxa"/>
          </w:tcPr>
          <w:p w14:paraId="4FE45CBC" w14:textId="77777777" w:rsidR="003278E9" w:rsidRPr="00017D79" w:rsidRDefault="003278E9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06C67FA0" w14:textId="77777777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081AE31D" w14:textId="7AAEBA47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158913</w:t>
            </w:r>
          </w:p>
        </w:tc>
        <w:tc>
          <w:tcPr>
            <w:tcW w:w="1356" w:type="dxa"/>
          </w:tcPr>
          <w:p w14:paraId="0A8775AD" w14:textId="0F3235BB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04414</w:t>
            </w:r>
          </w:p>
        </w:tc>
        <w:tc>
          <w:tcPr>
            <w:tcW w:w="1073" w:type="dxa"/>
          </w:tcPr>
          <w:p w14:paraId="09BA32C9" w14:textId="0E018A4C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16.46</w:t>
            </w:r>
          </w:p>
        </w:tc>
        <w:tc>
          <w:tcPr>
            <w:tcW w:w="1151" w:type="dxa"/>
          </w:tcPr>
          <w:p w14:paraId="473B00B1" w14:textId="1C88C73B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3D965E91" w14:textId="7591A752" w:rsidR="003278E9" w:rsidRPr="00A15319" w:rsidRDefault="003278E9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123</w:t>
            </w:r>
          </w:p>
        </w:tc>
      </w:tr>
      <w:tr w:rsidR="003278E9" w:rsidRPr="00017D79" w14:paraId="5924E06B" w14:textId="77777777" w:rsidTr="00202475">
        <w:tc>
          <w:tcPr>
            <w:tcW w:w="2155" w:type="dxa"/>
          </w:tcPr>
          <w:p w14:paraId="18F5ED70" w14:textId="77777777" w:rsidR="003278E9" w:rsidRPr="00017D79" w:rsidRDefault="003278E9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2DA2A80C" w14:textId="77777777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54159D57" w14:textId="390AE4CC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62216</w:t>
            </w:r>
          </w:p>
        </w:tc>
        <w:tc>
          <w:tcPr>
            <w:tcW w:w="1356" w:type="dxa"/>
          </w:tcPr>
          <w:p w14:paraId="5C41E94C" w14:textId="57C64C79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03456</w:t>
            </w:r>
          </w:p>
        </w:tc>
        <w:tc>
          <w:tcPr>
            <w:tcW w:w="1073" w:type="dxa"/>
          </w:tcPr>
          <w:p w14:paraId="679FE884" w14:textId="125CCBB8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12.89</w:t>
            </w:r>
          </w:p>
        </w:tc>
        <w:tc>
          <w:tcPr>
            <w:tcW w:w="1151" w:type="dxa"/>
          </w:tcPr>
          <w:p w14:paraId="7CA7FCF8" w14:textId="5351FE0C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53A0C14F" w14:textId="4CC5CF8E" w:rsidR="003278E9" w:rsidRPr="00A15319" w:rsidRDefault="003278E9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48</w:t>
            </w:r>
          </w:p>
        </w:tc>
      </w:tr>
      <w:tr w:rsidR="003278E9" w:rsidRPr="00017D79" w14:paraId="7A6EF02B" w14:textId="77777777" w:rsidTr="00202475">
        <w:tc>
          <w:tcPr>
            <w:tcW w:w="2155" w:type="dxa"/>
          </w:tcPr>
          <w:p w14:paraId="76C25836" w14:textId="77777777" w:rsidR="003278E9" w:rsidRPr="00017D79" w:rsidRDefault="003278E9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18BF0CAD" w14:textId="77777777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74560277" w14:textId="095623BB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08903</w:t>
            </w:r>
          </w:p>
        </w:tc>
        <w:tc>
          <w:tcPr>
            <w:tcW w:w="1356" w:type="dxa"/>
          </w:tcPr>
          <w:p w14:paraId="22A98339" w14:textId="0B9197F2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04451</w:t>
            </w:r>
          </w:p>
        </w:tc>
        <w:tc>
          <w:tcPr>
            <w:tcW w:w="1073" w:type="dxa"/>
          </w:tcPr>
          <w:p w14:paraId="5C1BDC13" w14:textId="798E2CB0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16.60</w:t>
            </w:r>
          </w:p>
        </w:tc>
        <w:tc>
          <w:tcPr>
            <w:tcW w:w="1151" w:type="dxa"/>
          </w:tcPr>
          <w:p w14:paraId="33D6B1D9" w14:textId="0CC516EE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4E71AFB7" w14:textId="732A87D2" w:rsidR="003278E9" w:rsidRPr="00A15319" w:rsidRDefault="003278E9" w:rsidP="00A15319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A15319">
              <w:rPr>
                <w:rFonts w:ascii="Times New Roman" w:hAnsi="Times New Roman" w:cs="Times New Roman"/>
              </w:rPr>
              <w:t>0.0007</w:t>
            </w:r>
          </w:p>
        </w:tc>
      </w:tr>
      <w:tr w:rsidR="003278E9" w:rsidRPr="00017D79" w14:paraId="7FA4D839" w14:textId="77777777" w:rsidTr="00202475">
        <w:tc>
          <w:tcPr>
            <w:tcW w:w="2155" w:type="dxa"/>
          </w:tcPr>
          <w:p w14:paraId="0D00A905" w14:textId="77777777" w:rsidR="003278E9" w:rsidRPr="00017D79" w:rsidRDefault="003278E9" w:rsidP="00017D79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6D60E0FB" w14:textId="4B4C6EB5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38A3F7EB" w14:textId="08C88A03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09655</w:t>
            </w:r>
          </w:p>
        </w:tc>
        <w:tc>
          <w:tcPr>
            <w:tcW w:w="1356" w:type="dxa"/>
          </w:tcPr>
          <w:p w14:paraId="056ABA3B" w14:textId="4AFDBEB1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017D79">
              <w:rPr>
                <w:rFonts w:ascii="Times New Roman" w:hAnsi="Times New Roman" w:cs="Times New Roman"/>
                <w:color w:val="000000" w:themeColor="text1"/>
              </w:rPr>
              <w:t>0.00000268</w:t>
            </w:r>
          </w:p>
        </w:tc>
        <w:tc>
          <w:tcPr>
            <w:tcW w:w="1073" w:type="dxa"/>
          </w:tcPr>
          <w:p w14:paraId="6A772453" w14:textId="77777777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77B97B83" w14:textId="77777777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21C437FE" w14:textId="77777777" w:rsidR="003278E9" w:rsidRPr="00017D79" w:rsidRDefault="003278E9" w:rsidP="00017D79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7207F173" w14:textId="2315BE5B" w:rsidR="00202475" w:rsidRPr="00ED4AF2" w:rsidRDefault="00202475" w:rsidP="008A123E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ED4AF2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ED4AF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ED4AF2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ED4AF2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ED4AF2">
        <w:rPr>
          <w:rFonts w:ascii="Times New Roman" w:hAnsi="Times New Roman" w:cs="Times New Roman"/>
          <w:sz w:val="20"/>
          <w:szCs w:val="20"/>
        </w:rPr>
        <w:t>= β</w:t>
      </w:r>
      <w:r w:rsidRPr="00ED4AF2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ED4AF2">
        <w:rPr>
          <w:rFonts w:ascii="Times New Roman" w:hAnsi="Times New Roman" w:cs="Times New Roman"/>
          <w:sz w:val="20"/>
          <w:szCs w:val="20"/>
        </w:rPr>
        <w:t>= β</w:t>
      </w:r>
      <w:r w:rsidRPr="00ED4AF2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ED4AF2">
        <w:rPr>
          <w:rFonts w:ascii="Times New Roman" w:hAnsi="Times New Roman" w:cs="Times New Roman"/>
          <w:sz w:val="20"/>
          <w:szCs w:val="20"/>
        </w:rPr>
        <w:t xml:space="preserve">= 0.1 paired with a </w:t>
      </w:r>
      <w:r w:rsidR="0048741C" w:rsidRPr="00ED4AF2">
        <w:rPr>
          <w:rFonts w:ascii="Times New Roman" w:hAnsi="Times New Roman" w:cs="Times New Roman"/>
          <w:sz w:val="20"/>
          <w:szCs w:val="20"/>
        </w:rPr>
        <w:t xml:space="preserve">long </w:t>
      </w:r>
      <w:r w:rsidRPr="00ED4AF2">
        <w:rPr>
          <w:rFonts w:ascii="Times New Roman" w:hAnsi="Times New Roman" w:cs="Times New Roman"/>
          <w:sz w:val="20"/>
          <w:szCs w:val="20"/>
        </w:rPr>
        <w:t xml:space="preserve">intervention phase. </w:t>
      </w:r>
    </w:p>
    <w:p w14:paraId="19A7C834" w14:textId="77777777" w:rsidR="008A123E" w:rsidRPr="008A123E" w:rsidRDefault="008A123E" w:rsidP="008A123E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8A123E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8A123E">
        <w:rPr>
          <w:rFonts w:ascii="Times New Roman" w:hAnsi="Times New Roman" w:cs="Times New Roman"/>
          <w:i/>
          <w:sz w:val="20"/>
          <w:szCs w:val="20"/>
        </w:rPr>
        <w:t>p</w:t>
      </w:r>
      <w:r w:rsidRPr="008A123E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8A123E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8A123E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35C6B49A" w14:textId="77777777" w:rsidR="00202475" w:rsidRDefault="00202475" w:rsidP="00202475">
      <w:pPr>
        <w:spacing w:after="160" w:line="259" w:lineRule="auto"/>
        <w:rPr>
          <w:rFonts w:ascii="Times New Roman" w:eastAsiaTheme="majorEastAsia" w:hAnsi="Times New Roman" w:cs="Times New Roman"/>
          <w:b/>
          <w:color w:val="2E74B5" w:themeColor="accent1" w:themeShade="BF"/>
          <w:sz w:val="24"/>
          <w:szCs w:val="24"/>
          <w:u w:val="single"/>
        </w:rPr>
      </w:pPr>
      <w:r>
        <w:br w:type="page"/>
      </w:r>
    </w:p>
    <w:p w14:paraId="230B3A1C" w14:textId="77777777" w:rsidR="00202475" w:rsidRPr="001974C0" w:rsidRDefault="00202475" w:rsidP="00202475">
      <w:pPr>
        <w:pStyle w:val="Heading3"/>
      </w:pPr>
      <w:bookmarkStart w:id="31" w:name="_Toc460840"/>
      <w:r>
        <w:lastRenderedPageBreak/>
        <w:t>c. RBESE</w:t>
      </w:r>
      <w:bookmarkEnd w:id="31"/>
    </w:p>
    <w:p w14:paraId="00C10690" w14:textId="4DDEDEAA" w:rsidR="00202475" w:rsidRDefault="00BD6CA7" w:rsidP="00202475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drawing>
          <wp:inline distT="0" distB="0" distL="0" distR="0" wp14:anchorId="7A10ECA2" wp14:editId="159644BF">
            <wp:extent cx="5534025" cy="4181475"/>
            <wp:effectExtent l="0" t="0" r="9525" b="9525"/>
            <wp:docPr id="58" name="Chart 5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9"/>
              </a:graphicData>
            </a:graphic>
          </wp:inline>
        </w:drawing>
      </w:r>
    </w:p>
    <w:p w14:paraId="2D84C17E" w14:textId="7F76B35C" w:rsidR="00460833" w:rsidRPr="008A123E" w:rsidRDefault="00202475" w:rsidP="00460833">
      <w:r w:rsidRPr="008A123E">
        <w:rPr>
          <w:rFonts w:ascii="Times New Roman" w:eastAsia="Times New Roman" w:hAnsi="Times New Roman" w:cs="Times New Roman"/>
        </w:rPr>
        <w:t xml:space="preserve">Figure. </w:t>
      </w:r>
      <w:r w:rsidR="0004185C" w:rsidRPr="008A123E">
        <w:rPr>
          <w:rFonts w:ascii="Times New Roman" w:eastAsia="Times New Roman" w:hAnsi="Times New Roman" w:cs="Times New Roman"/>
        </w:rPr>
        <w:t>RB</w:t>
      </w:r>
      <w:r w:rsidRPr="008A123E">
        <w:rPr>
          <w:rFonts w:ascii="Times New Roman" w:eastAsia="Times New Roman" w:hAnsi="Times New Roman" w:cs="Times New Roman"/>
        </w:rPr>
        <w:t>ESE of β</w:t>
      </w:r>
      <w:r w:rsidRPr="008A123E">
        <w:rPr>
          <w:rFonts w:ascii="Times New Roman" w:eastAsia="Times New Roman" w:hAnsi="Times New Roman" w:cs="Times New Roman"/>
          <w:vertAlign w:val="subscript"/>
        </w:rPr>
        <w:t>1</w:t>
      </w:r>
      <w:r w:rsidRPr="008A123E">
        <w:rPr>
          <w:rFonts w:ascii="Times New Roman" w:eastAsia="Times New Roman" w:hAnsi="Times New Roman" w:cs="Times New Roman"/>
        </w:rPr>
        <w:t xml:space="preserve">, with </w:t>
      </w:r>
      <w:r w:rsidRPr="008A123E">
        <w:rPr>
          <w:rFonts w:ascii="Times New Roman" w:hAnsi="Times New Roman" w:cs="Times New Roman"/>
        </w:rPr>
        <w:t>β</w:t>
      </w:r>
      <w:r w:rsidRPr="008A123E">
        <w:rPr>
          <w:rFonts w:ascii="Times New Roman" w:hAnsi="Times New Roman" w:cs="Times New Roman"/>
          <w:vertAlign w:val="subscript"/>
        </w:rPr>
        <w:t xml:space="preserve">1 </w:t>
      </w:r>
      <w:r w:rsidRPr="008A123E">
        <w:rPr>
          <w:rFonts w:ascii="Times New Roman" w:hAnsi="Times New Roman" w:cs="Times New Roman"/>
        </w:rPr>
        <w:t>=1 and β</w:t>
      </w:r>
      <w:r w:rsidRPr="008A123E">
        <w:rPr>
          <w:rFonts w:ascii="Times New Roman" w:hAnsi="Times New Roman" w:cs="Times New Roman"/>
          <w:vertAlign w:val="subscript"/>
        </w:rPr>
        <w:t xml:space="preserve">2 </w:t>
      </w:r>
      <w:r w:rsidRPr="008A123E">
        <w:rPr>
          <w:rFonts w:ascii="Times New Roman" w:hAnsi="Times New Roman" w:cs="Times New Roman"/>
        </w:rPr>
        <w:t>= β</w:t>
      </w:r>
      <w:r w:rsidRPr="008A123E">
        <w:rPr>
          <w:rFonts w:ascii="Times New Roman" w:hAnsi="Times New Roman" w:cs="Times New Roman"/>
          <w:vertAlign w:val="subscript"/>
        </w:rPr>
        <w:t xml:space="preserve">3 </w:t>
      </w:r>
      <w:r w:rsidRPr="008A123E">
        <w:rPr>
          <w:rFonts w:ascii="Times New Roman" w:hAnsi="Times New Roman" w:cs="Times New Roman"/>
        </w:rPr>
        <w:t>= 0.1 (</w:t>
      </w:r>
      <w:r w:rsidRPr="008A123E">
        <w:rPr>
          <w:rFonts w:ascii="Times New Roman" w:hAnsi="Times New Roman" w:cs="Times New Roman"/>
          <w:i/>
        </w:rPr>
        <w:t>n</w:t>
      </w:r>
      <w:r w:rsidRPr="008A123E">
        <w:rPr>
          <w:rFonts w:ascii="Times New Roman" w:hAnsi="Times New Roman" w:cs="Times New Roman"/>
          <w:vertAlign w:val="subscript"/>
        </w:rPr>
        <w:t>A</w:t>
      </w:r>
      <w:r w:rsidRPr="008A123E">
        <w:rPr>
          <w:rFonts w:ascii="Times New Roman" w:hAnsi="Times New Roman" w:cs="Times New Roman"/>
        </w:rPr>
        <w:t xml:space="preserve"> = 10, </w:t>
      </w:r>
      <w:r w:rsidRPr="008A123E">
        <w:rPr>
          <w:rFonts w:ascii="Times New Roman" w:hAnsi="Times New Roman" w:cs="Times New Roman"/>
          <w:i/>
        </w:rPr>
        <w:t>n</w:t>
      </w:r>
      <w:r w:rsidRPr="008A123E">
        <w:rPr>
          <w:rFonts w:ascii="Times New Roman" w:hAnsi="Times New Roman" w:cs="Times New Roman"/>
          <w:vertAlign w:val="subscript"/>
        </w:rPr>
        <w:t>B</w:t>
      </w:r>
      <w:r w:rsidRPr="008A123E">
        <w:rPr>
          <w:rFonts w:ascii="Times New Roman" w:hAnsi="Times New Roman" w:cs="Times New Roman"/>
        </w:rPr>
        <w:t xml:space="preserve"> = </w:t>
      </w:r>
      <w:r w:rsidR="0048741C" w:rsidRPr="008A123E">
        <w:rPr>
          <w:rFonts w:ascii="Times New Roman" w:hAnsi="Times New Roman" w:cs="Times New Roman"/>
        </w:rPr>
        <w:t>56</w:t>
      </w:r>
      <w:r w:rsidRPr="008A123E">
        <w:rPr>
          <w:rFonts w:ascii="Times New Roman" w:hAnsi="Times New Roman" w:cs="Times New Roman"/>
        </w:rPr>
        <w:t xml:space="preserve">). </w:t>
      </w:r>
      <w:r w:rsidR="00804D49" w:rsidRPr="008A123E">
        <w:rPr>
          <w:rFonts w:ascii="Times New Roman" w:hAnsi="Times New Roman" w:cs="Times New Roman"/>
        </w:rPr>
        <w:t>SM stands for the simplified model and TS stands for the time-series model.</w:t>
      </w:r>
      <w:r w:rsidRPr="008A123E">
        <w:rPr>
          <w:rFonts w:ascii="Times New Roman" w:hAnsi="Times New Roman" w:cs="Times New Roman"/>
          <w:color w:val="000000" w:themeColor="text1"/>
        </w:rPr>
        <w:t xml:space="preserve"> Results were the same as the results obtained from β</w:t>
      </w:r>
      <w:r w:rsidRPr="008A123E">
        <w:rPr>
          <w:rFonts w:ascii="Times New Roman" w:hAnsi="Times New Roman" w:cs="Times New Roman"/>
          <w:color w:val="000000" w:themeColor="text1"/>
          <w:vertAlign w:val="subscript"/>
        </w:rPr>
        <w:t xml:space="preserve">1 </w:t>
      </w:r>
      <w:r w:rsidRPr="008A123E">
        <w:rPr>
          <w:rFonts w:ascii="Times New Roman" w:hAnsi="Times New Roman" w:cs="Times New Roman"/>
          <w:color w:val="000000" w:themeColor="text1"/>
        </w:rPr>
        <w:t>= β</w:t>
      </w:r>
      <w:r w:rsidRPr="008A123E">
        <w:rPr>
          <w:rFonts w:ascii="Times New Roman" w:hAnsi="Times New Roman" w:cs="Times New Roman"/>
          <w:color w:val="000000" w:themeColor="text1"/>
          <w:vertAlign w:val="subscript"/>
        </w:rPr>
        <w:t xml:space="preserve">2 </w:t>
      </w:r>
      <w:r w:rsidRPr="008A123E">
        <w:rPr>
          <w:rFonts w:ascii="Times New Roman" w:hAnsi="Times New Roman" w:cs="Times New Roman"/>
          <w:color w:val="000000" w:themeColor="text1"/>
        </w:rPr>
        <w:t>= β</w:t>
      </w:r>
      <w:r w:rsidRPr="008A123E">
        <w:rPr>
          <w:rFonts w:ascii="Times New Roman" w:hAnsi="Times New Roman" w:cs="Times New Roman"/>
          <w:color w:val="000000" w:themeColor="text1"/>
          <w:vertAlign w:val="subscript"/>
        </w:rPr>
        <w:t xml:space="preserve">3 </w:t>
      </w:r>
      <w:r w:rsidRPr="008A123E">
        <w:rPr>
          <w:rFonts w:ascii="Times New Roman" w:hAnsi="Times New Roman" w:cs="Times New Roman"/>
          <w:color w:val="000000" w:themeColor="text1"/>
        </w:rPr>
        <w:t xml:space="preserve">= 0.1 paired with a </w:t>
      </w:r>
      <w:r w:rsidR="0048741C" w:rsidRPr="008A123E">
        <w:rPr>
          <w:rFonts w:ascii="Times New Roman" w:hAnsi="Times New Roman" w:cs="Times New Roman"/>
          <w:color w:val="000000" w:themeColor="text1"/>
        </w:rPr>
        <w:t xml:space="preserve">long </w:t>
      </w:r>
      <w:r w:rsidRPr="008A123E">
        <w:rPr>
          <w:rFonts w:ascii="Times New Roman" w:hAnsi="Times New Roman" w:cs="Times New Roman"/>
          <w:color w:val="000000" w:themeColor="text1"/>
        </w:rPr>
        <w:t>intervention phase</w:t>
      </w:r>
      <w:r w:rsidR="00254AD7" w:rsidRPr="008A123E">
        <w:rPr>
          <w:rFonts w:ascii="Times New Roman" w:hAnsi="Times New Roman" w:cs="Times New Roman" w:hint="eastAsia"/>
          <w:color w:val="000000" w:themeColor="text1"/>
          <w:lang w:eastAsia="zh-CN"/>
        </w:rPr>
        <w:t xml:space="preserve">. </w:t>
      </w:r>
      <w:r w:rsidR="008A123E" w:rsidRPr="008A123E">
        <w:rPr>
          <w:rFonts w:ascii="Times New Roman" w:hAnsi="Times New Roman" w:cs="Times New Roman"/>
        </w:rPr>
        <w:t xml:space="preserve">Unacceptable RBESEs are those below the bold reference line at RBESE = </w:t>
      </w:r>
      <w:r w:rsidR="008A123E" w:rsidRPr="008A123E">
        <w:rPr>
          <w:rFonts w:ascii="Times New Roman" w:hAnsi="Times New Roman" w:cs="Times New Roman"/>
          <w:color w:val="000000" w:themeColor="text1"/>
        </w:rPr>
        <w:t>−</w:t>
      </w:r>
      <w:r w:rsidR="008A123E" w:rsidRPr="008A123E">
        <w:rPr>
          <w:rFonts w:ascii="Times New Roman" w:hAnsi="Times New Roman" w:cs="Times New Roman"/>
        </w:rPr>
        <w:t xml:space="preserve"> 0.1 or those above the bold reference line at RBESE = 0.1.  </w:t>
      </w:r>
    </w:p>
    <w:p w14:paraId="0825733F" w14:textId="010B6740" w:rsidR="00202475" w:rsidRPr="008A123E" w:rsidRDefault="00202475" w:rsidP="00202475">
      <w:pPr>
        <w:contextualSpacing/>
        <w:rPr>
          <w:rFonts w:ascii="Times New Roman" w:hAnsi="Times New Roman" w:cs="Times New Roman"/>
          <w:color w:val="FF0000"/>
          <w:lang w:eastAsia="zh-CN"/>
        </w:rPr>
      </w:pPr>
    </w:p>
    <w:p w14:paraId="119025B3" w14:textId="328FD7AA" w:rsidR="00202475" w:rsidRPr="008A123E" w:rsidRDefault="00202475" w:rsidP="00202475">
      <w:pPr>
        <w:spacing w:after="160" w:line="259" w:lineRule="auto"/>
        <w:rPr>
          <w:rFonts w:ascii="Times New Roman" w:hAnsi="Times New Roman" w:cs="Times New Roman"/>
          <w:color w:val="000000" w:themeColor="text1"/>
        </w:rPr>
      </w:pPr>
      <w:r w:rsidRPr="008A123E">
        <w:rPr>
          <w:rFonts w:ascii="Times New Roman" w:hAnsi="Times New Roman" w:cs="Times New Roman"/>
          <w:color w:val="000000" w:themeColor="text1"/>
        </w:rPr>
        <w:t xml:space="preserve">Table. ANOVA results of </w:t>
      </w:r>
      <w:r w:rsidR="00200926" w:rsidRPr="008A123E">
        <w:rPr>
          <w:rFonts w:ascii="Times New Roman" w:hAnsi="Times New Roman" w:cs="Times New Roman"/>
          <w:color w:val="000000" w:themeColor="text1"/>
        </w:rPr>
        <w:t>the impact of missing rate</w:t>
      </w:r>
      <w:r w:rsidRPr="008A123E">
        <w:rPr>
          <w:rFonts w:ascii="Times New Roman" w:hAnsi="Times New Roman" w:cs="Times New Roman"/>
          <w:color w:val="000000" w:themeColor="text1"/>
        </w:rPr>
        <w:t xml:space="preserve">, autocorrelation, model fitting, and their interactions on RBESE for </w:t>
      </w:r>
      <w:r w:rsidRPr="008A123E">
        <w:rPr>
          <w:rFonts w:ascii="Times New Roman" w:eastAsia="Times New Roman" w:hAnsi="Times New Roman" w:cs="Times New Roman"/>
          <w:color w:val="000000" w:themeColor="text1"/>
        </w:rPr>
        <w:t>β</w:t>
      </w:r>
      <w:r w:rsidRPr="008A123E">
        <w:rPr>
          <w:rFonts w:ascii="Times New Roman" w:eastAsia="Times New Roman" w:hAnsi="Times New Roman" w:cs="Times New Roman"/>
          <w:color w:val="000000" w:themeColor="text1"/>
          <w:vertAlign w:val="subscript"/>
        </w:rPr>
        <w:t>1</w:t>
      </w:r>
      <w:r w:rsidRPr="008A123E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202475" w:rsidRPr="00DE7C45" w14:paraId="23D751C6" w14:textId="77777777" w:rsidTr="00202475">
        <w:tc>
          <w:tcPr>
            <w:tcW w:w="2155" w:type="dxa"/>
          </w:tcPr>
          <w:p w14:paraId="6202EDCC" w14:textId="77777777" w:rsidR="00202475" w:rsidRPr="00DE7C45" w:rsidRDefault="00202475" w:rsidP="00DE7C4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DE7C45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2569A249" w14:textId="77777777" w:rsidR="00202475" w:rsidRPr="00DE7C45" w:rsidRDefault="00202475" w:rsidP="00DE7C4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DE7C45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60838D5B" w14:textId="77777777" w:rsidR="00202475" w:rsidRPr="00DE7C45" w:rsidRDefault="00202475" w:rsidP="00DE7C4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DE7C45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31D2B6CC" w14:textId="77777777" w:rsidR="00202475" w:rsidRPr="00DE7C45" w:rsidRDefault="00202475" w:rsidP="00DE7C4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DE7C45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7BBB88AC" w14:textId="77777777" w:rsidR="00202475" w:rsidRPr="00DE7C45" w:rsidRDefault="00202475" w:rsidP="00DE7C4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DE7C45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64772325" w14:textId="77777777" w:rsidR="00202475" w:rsidRPr="00DE7C45" w:rsidRDefault="00202475" w:rsidP="00DE7C4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DE7C45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498C3B9A" w14:textId="77777777" w:rsidR="00202475" w:rsidRPr="00DE7C45" w:rsidRDefault="00202475" w:rsidP="00DE7C4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DE7C45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BD6CA7" w:rsidRPr="00DE7C45" w14:paraId="4A4EC28E" w14:textId="77777777" w:rsidTr="00202475">
        <w:tc>
          <w:tcPr>
            <w:tcW w:w="2155" w:type="dxa"/>
          </w:tcPr>
          <w:p w14:paraId="1668CFB5" w14:textId="77777777" w:rsidR="00BD6CA7" w:rsidRPr="008A123E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4DF4FDC3" w14:textId="7BCA6F70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4AB805B8" w14:textId="58D0FD59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19.79443331</w:t>
            </w:r>
          </w:p>
        </w:tc>
        <w:tc>
          <w:tcPr>
            <w:tcW w:w="1356" w:type="dxa"/>
          </w:tcPr>
          <w:p w14:paraId="10C0428E" w14:textId="229EC740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1.09969074</w:t>
            </w:r>
          </w:p>
        </w:tc>
        <w:tc>
          <w:tcPr>
            <w:tcW w:w="1073" w:type="dxa"/>
          </w:tcPr>
          <w:p w14:paraId="3AC60BD7" w14:textId="24F4CE2A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147.64</w:t>
            </w:r>
          </w:p>
        </w:tc>
        <w:tc>
          <w:tcPr>
            <w:tcW w:w="1151" w:type="dxa"/>
          </w:tcPr>
          <w:p w14:paraId="5AC1112B" w14:textId="3528E0CE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3BBC8533" w14:textId="21B6A938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41CF7">
              <w:rPr>
                <w:rFonts w:ascii="Times New Roman" w:hAnsi="Times New Roman" w:cs="Times New Roman"/>
                <w:b/>
              </w:rPr>
              <w:t>0.6519</w:t>
            </w:r>
            <w:r w:rsidR="008A123E" w:rsidRPr="00841CF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BD6CA7" w:rsidRPr="00DE7C45" w14:paraId="4A7C48E0" w14:textId="77777777" w:rsidTr="00202475">
        <w:tc>
          <w:tcPr>
            <w:tcW w:w="2155" w:type="dxa"/>
          </w:tcPr>
          <w:p w14:paraId="4A8A90EF" w14:textId="77777777" w:rsidR="00BD6CA7" w:rsidRPr="00DE7C45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DE7C45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40E70860" w14:textId="55AF3115" w:rsidR="00BD6CA7" w:rsidRPr="00DE7C45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615AE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7A3925C3" w14:textId="7D2F6181" w:rsidR="00BD6CA7" w:rsidRPr="00DE7C45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615AE">
              <w:rPr>
                <w:rFonts w:ascii="Times New Roman" w:hAnsi="Times New Roman" w:cs="Times New Roman"/>
              </w:rPr>
              <w:t>0.26118694</w:t>
            </w:r>
          </w:p>
        </w:tc>
        <w:tc>
          <w:tcPr>
            <w:tcW w:w="1356" w:type="dxa"/>
          </w:tcPr>
          <w:p w14:paraId="7D6A9057" w14:textId="639BC62F" w:rsidR="00BD6CA7" w:rsidRPr="00DE7C45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615AE">
              <w:rPr>
                <w:rFonts w:ascii="Times New Roman" w:hAnsi="Times New Roman" w:cs="Times New Roman"/>
              </w:rPr>
              <w:t>0.13059347</w:t>
            </w:r>
          </w:p>
        </w:tc>
        <w:tc>
          <w:tcPr>
            <w:tcW w:w="1073" w:type="dxa"/>
          </w:tcPr>
          <w:p w14:paraId="7C304606" w14:textId="57817860" w:rsidR="00BD6CA7" w:rsidRPr="00DE7C45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615AE">
              <w:rPr>
                <w:rFonts w:ascii="Times New Roman" w:hAnsi="Times New Roman" w:cs="Times New Roman"/>
              </w:rPr>
              <w:t>17.53</w:t>
            </w:r>
          </w:p>
        </w:tc>
        <w:tc>
          <w:tcPr>
            <w:tcW w:w="1151" w:type="dxa"/>
          </w:tcPr>
          <w:p w14:paraId="62FB4E16" w14:textId="51E95A01" w:rsidR="00BD6CA7" w:rsidRPr="00DE7C45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615AE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5DEF9036" w14:textId="64A44520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86</w:t>
            </w:r>
          </w:p>
        </w:tc>
      </w:tr>
      <w:tr w:rsidR="00BD6CA7" w:rsidRPr="008A123E" w14:paraId="760484FD" w14:textId="77777777" w:rsidTr="00202475">
        <w:tc>
          <w:tcPr>
            <w:tcW w:w="2155" w:type="dxa"/>
          </w:tcPr>
          <w:p w14:paraId="1D048A60" w14:textId="77777777" w:rsidR="00BD6CA7" w:rsidRPr="008A123E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523D45E9" w14:textId="17DACBEB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13AFEEF6" w14:textId="50C01294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1.75048333</w:t>
            </w:r>
          </w:p>
        </w:tc>
        <w:tc>
          <w:tcPr>
            <w:tcW w:w="1356" w:type="dxa"/>
          </w:tcPr>
          <w:p w14:paraId="5F6F1BBF" w14:textId="4F4FB2D4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1.75048333</w:t>
            </w:r>
          </w:p>
        </w:tc>
        <w:tc>
          <w:tcPr>
            <w:tcW w:w="1073" w:type="dxa"/>
          </w:tcPr>
          <w:p w14:paraId="44885A0F" w14:textId="058E7751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235.01</w:t>
            </w:r>
          </w:p>
        </w:tc>
        <w:tc>
          <w:tcPr>
            <w:tcW w:w="1151" w:type="dxa"/>
          </w:tcPr>
          <w:p w14:paraId="3DF3CBF7" w14:textId="793EFF1A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4CE48664" w14:textId="77869F95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41CF7">
              <w:rPr>
                <w:rFonts w:ascii="Times New Roman" w:hAnsi="Times New Roman" w:cs="Times New Roman"/>
                <w:b/>
              </w:rPr>
              <w:t>0.0577</w:t>
            </w:r>
            <w:r w:rsidR="008A123E" w:rsidRPr="00841CF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BD6CA7" w:rsidRPr="00DE7C45" w14:paraId="256BCB66" w14:textId="77777777" w:rsidTr="00202475">
        <w:tc>
          <w:tcPr>
            <w:tcW w:w="2155" w:type="dxa"/>
          </w:tcPr>
          <w:p w14:paraId="266ED5DF" w14:textId="77777777" w:rsidR="00BD6CA7" w:rsidRPr="00DE7C45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DE7C45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050F9E83" w14:textId="712237E1" w:rsidR="00BD6CA7" w:rsidRPr="00DE7C45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615AE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4340BA8B" w14:textId="0A78118B" w:rsidR="00BD6CA7" w:rsidRPr="00DE7C45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615AE">
              <w:rPr>
                <w:rFonts w:ascii="Times New Roman" w:hAnsi="Times New Roman" w:cs="Times New Roman"/>
              </w:rPr>
              <w:t>0.01345892</w:t>
            </w:r>
          </w:p>
        </w:tc>
        <w:tc>
          <w:tcPr>
            <w:tcW w:w="1356" w:type="dxa"/>
          </w:tcPr>
          <w:p w14:paraId="25412DC1" w14:textId="7AA7385C" w:rsidR="00BD6CA7" w:rsidRPr="00DE7C45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615AE">
              <w:rPr>
                <w:rFonts w:ascii="Times New Roman" w:hAnsi="Times New Roman" w:cs="Times New Roman"/>
              </w:rPr>
              <w:t>0.00037386</w:t>
            </w:r>
          </w:p>
        </w:tc>
        <w:tc>
          <w:tcPr>
            <w:tcW w:w="1073" w:type="dxa"/>
          </w:tcPr>
          <w:p w14:paraId="508514FC" w14:textId="781F1FDF" w:rsidR="00BD6CA7" w:rsidRPr="00DE7C45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615AE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1151" w:type="dxa"/>
          </w:tcPr>
          <w:p w14:paraId="1C82F984" w14:textId="47B961A9" w:rsidR="00BD6CA7" w:rsidRPr="00DE7C45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615AE">
              <w:rPr>
                <w:rFonts w:ascii="Times New Roman" w:hAnsi="Times New Roman" w:cs="Times New Roman"/>
              </w:rPr>
              <w:t>1.0000</w:t>
            </w:r>
          </w:p>
        </w:tc>
        <w:tc>
          <w:tcPr>
            <w:tcW w:w="1039" w:type="dxa"/>
          </w:tcPr>
          <w:p w14:paraId="67AAFAFE" w14:textId="5A2C7425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04</w:t>
            </w:r>
          </w:p>
        </w:tc>
      </w:tr>
      <w:tr w:rsidR="00BD6CA7" w:rsidRPr="008A123E" w14:paraId="30A0A96C" w14:textId="77777777" w:rsidTr="00202475">
        <w:tc>
          <w:tcPr>
            <w:tcW w:w="2155" w:type="dxa"/>
          </w:tcPr>
          <w:p w14:paraId="3366DBD3" w14:textId="77777777" w:rsidR="00BD6CA7" w:rsidRPr="008A123E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0C0C0A58" w14:textId="04060581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44F57988" w14:textId="0CEA49AF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8.21458209</w:t>
            </w:r>
          </w:p>
        </w:tc>
        <w:tc>
          <w:tcPr>
            <w:tcW w:w="1356" w:type="dxa"/>
          </w:tcPr>
          <w:p w14:paraId="18442CA7" w14:textId="552A4C83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0.45636567</w:t>
            </w:r>
          </w:p>
        </w:tc>
        <w:tc>
          <w:tcPr>
            <w:tcW w:w="1073" w:type="dxa"/>
          </w:tcPr>
          <w:p w14:paraId="0A71B8C5" w14:textId="1397B2FB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61.27</w:t>
            </w:r>
          </w:p>
        </w:tc>
        <w:tc>
          <w:tcPr>
            <w:tcW w:w="1151" w:type="dxa"/>
          </w:tcPr>
          <w:p w14:paraId="47CA1696" w14:textId="262A9087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2ED15B19" w14:textId="02A519F5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41CF7">
              <w:rPr>
                <w:rFonts w:ascii="Times New Roman" w:hAnsi="Times New Roman" w:cs="Times New Roman"/>
                <w:b/>
              </w:rPr>
              <w:t>0.2706</w:t>
            </w:r>
            <w:r w:rsidR="008A123E" w:rsidRPr="00841CF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BD6CA7" w:rsidRPr="00DE7C45" w14:paraId="6D1173CD" w14:textId="77777777" w:rsidTr="00202475">
        <w:tc>
          <w:tcPr>
            <w:tcW w:w="2155" w:type="dxa"/>
          </w:tcPr>
          <w:p w14:paraId="1E9057D2" w14:textId="77777777" w:rsidR="00BD6CA7" w:rsidRPr="00DE7C45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DE7C45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2285E6FC" w14:textId="25850195" w:rsidR="00BD6CA7" w:rsidRPr="00DE7C45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615AE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05FB2745" w14:textId="144B2F5B" w:rsidR="00BD6CA7" w:rsidRPr="00DE7C45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615AE">
              <w:rPr>
                <w:rFonts w:ascii="Times New Roman" w:hAnsi="Times New Roman" w:cs="Times New Roman"/>
              </w:rPr>
              <w:t>0.06012381</w:t>
            </w:r>
          </w:p>
        </w:tc>
        <w:tc>
          <w:tcPr>
            <w:tcW w:w="1356" w:type="dxa"/>
          </w:tcPr>
          <w:p w14:paraId="0F1E2DC1" w14:textId="61A6D69B" w:rsidR="00BD6CA7" w:rsidRPr="00DE7C45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615AE">
              <w:rPr>
                <w:rFonts w:ascii="Times New Roman" w:hAnsi="Times New Roman" w:cs="Times New Roman"/>
              </w:rPr>
              <w:t>0.03006191</w:t>
            </w:r>
          </w:p>
        </w:tc>
        <w:tc>
          <w:tcPr>
            <w:tcW w:w="1073" w:type="dxa"/>
          </w:tcPr>
          <w:p w14:paraId="13CDF49F" w14:textId="5951D1BA" w:rsidR="00BD6CA7" w:rsidRPr="00DE7C45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615AE">
              <w:rPr>
                <w:rFonts w:ascii="Times New Roman" w:hAnsi="Times New Roman" w:cs="Times New Roman"/>
              </w:rPr>
              <w:t>4.04</w:t>
            </w:r>
          </w:p>
        </w:tc>
        <w:tc>
          <w:tcPr>
            <w:tcW w:w="1151" w:type="dxa"/>
          </w:tcPr>
          <w:p w14:paraId="5F2E3161" w14:textId="7DF8C404" w:rsidR="00BD6CA7" w:rsidRPr="00DE7C45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615AE">
              <w:rPr>
                <w:rFonts w:ascii="Times New Roman" w:hAnsi="Times New Roman" w:cs="Times New Roman"/>
              </w:rPr>
              <w:t>0.0262</w:t>
            </w:r>
          </w:p>
        </w:tc>
        <w:tc>
          <w:tcPr>
            <w:tcW w:w="1039" w:type="dxa"/>
          </w:tcPr>
          <w:p w14:paraId="0A294A3B" w14:textId="5920E05E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20</w:t>
            </w:r>
          </w:p>
        </w:tc>
      </w:tr>
      <w:tr w:rsidR="00BD6CA7" w:rsidRPr="00DE7C45" w14:paraId="08BE40E0" w14:textId="77777777" w:rsidTr="00202475">
        <w:tc>
          <w:tcPr>
            <w:tcW w:w="2155" w:type="dxa"/>
          </w:tcPr>
          <w:p w14:paraId="51946C6B" w14:textId="77777777" w:rsidR="00BD6CA7" w:rsidRPr="00DE7C45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DE7C45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461022E8" w14:textId="582AA0E3" w:rsidR="00BD6CA7" w:rsidRPr="00DE7C45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615AE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7417F68B" w14:textId="02B067B5" w:rsidR="00BD6CA7" w:rsidRPr="00DE7C45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615AE">
              <w:rPr>
                <w:rFonts w:ascii="Times New Roman" w:hAnsi="Times New Roman" w:cs="Times New Roman"/>
              </w:rPr>
              <w:t>0.26814691</w:t>
            </w:r>
          </w:p>
        </w:tc>
        <w:tc>
          <w:tcPr>
            <w:tcW w:w="1356" w:type="dxa"/>
          </w:tcPr>
          <w:p w14:paraId="565A31A6" w14:textId="1376AE98" w:rsidR="00BD6CA7" w:rsidRPr="00DE7C45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1615AE">
              <w:rPr>
                <w:rFonts w:ascii="Times New Roman" w:hAnsi="Times New Roman" w:cs="Times New Roman"/>
              </w:rPr>
              <w:t>0.00744853</w:t>
            </w:r>
          </w:p>
        </w:tc>
        <w:tc>
          <w:tcPr>
            <w:tcW w:w="1073" w:type="dxa"/>
          </w:tcPr>
          <w:p w14:paraId="5D2F9095" w14:textId="77777777" w:rsidR="00BD6CA7" w:rsidRPr="00DE7C45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04CA97D2" w14:textId="77777777" w:rsidR="00BD6CA7" w:rsidRPr="00DE7C45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6B2F1825" w14:textId="77777777" w:rsidR="00BD6CA7" w:rsidRPr="00DE7C45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6C838F20" w14:textId="77777777" w:rsidR="008A123E" w:rsidRPr="008A123E" w:rsidRDefault="00202475" w:rsidP="008A123E">
      <w:pPr>
        <w:contextualSpacing/>
        <w:rPr>
          <w:rFonts w:ascii="Times New Roman" w:hAnsi="Times New Roman" w:cs="Times New Roman"/>
          <w:sz w:val="20"/>
          <w:szCs w:val="20"/>
        </w:rPr>
      </w:pPr>
      <w:r w:rsidRPr="00254AD7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254AD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254AD7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254AD7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254AD7">
        <w:rPr>
          <w:rFonts w:ascii="Times New Roman" w:hAnsi="Times New Roman" w:cs="Times New Roman"/>
          <w:sz w:val="20"/>
          <w:szCs w:val="20"/>
        </w:rPr>
        <w:t>= β</w:t>
      </w:r>
      <w:r w:rsidRPr="00254AD7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254AD7">
        <w:rPr>
          <w:rFonts w:ascii="Times New Roman" w:hAnsi="Times New Roman" w:cs="Times New Roman"/>
          <w:sz w:val="20"/>
          <w:szCs w:val="20"/>
        </w:rPr>
        <w:t>= β</w:t>
      </w:r>
      <w:r w:rsidRPr="00254AD7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254AD7">
        <w:rPr>
          <w:rFonts w:ascii="Times New Roman" w:hAnsi="Times New Roman" w:cs="Times New Roman"/>
          <w:sz w:val="20"/>
          <w:szCs w:val="20"/>
        </w:rPr>
        <w:t xml:space="preserve">= 0.1 paired with a </w:t>
      </w:r>
      <w:r w:rsidR="0048741C" w:rsidRPr="00254AD7">
        <w:rPr>
          <w:rFonts w:ascii="Times New Roman" w:hAnsi="Times New Roman" w:cs="Times New Roman"/>
          <w:sz w:val="20"/>
          <w:szCs w:val="20"/>
        </w:rPr>
        <w:t xml:space="preserve">long </w:t>
      </w:r>
      <w:r w:rsidRPr="00254AD7">
        <w:rPr>
          <w:rFonts w:ascii="Times New Roman" w:hAnsi="Times New Roman" w:cs="Times New Roman"/>
          <w:sz w:val="20"/>
          <w:szCs w:val="20"/>
        </w:rPr>
        <w:t xml:space="preserve">intervention phase. </w:t>
      </w:r>
      <w:r w:rsidR="008A123E" w:rsidRPr="008A123E">
        <w:rPr>
          <w:rFonts w:ascii="Times New Roman" w:hAnsi="Times New Roman" w:cs="Times New Roman"/>
          <w:sz w:val="20"/>
          <w:szCs w:val="20"/>
        </w:rPr>
        <w:t xml:space="preserve">Boldface denotes unacceptable estimates under some manipulated conditions even though the ANOVA test result was significant.  </w:t>
      </w:r>
    </w:p>
    <w:p w14:paraId="0E16BF94" w14:textId="77777777" w:rsidR="008A123E" w:rsidRPr="008A123E" w:rsidRDefault="008A123E" w:rsidP="008A123E">
      <w:pPr>
        <w:contextualSpacing/>
        <w:rPr>
          <w:rFonts w:ascii="Times New Roman" w:hAnsi="Times New Roman" w:cs="Times New Roman"/>
          <w:sz w:val="20"/>
          <w:szCs w:val="20"/>
        </w:rPr>
      </w:pPr>
      <w:r w:rsidRPr="008A123E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8A123E">
        <w:rPr>
          <w:rFonts w:ascii="Times New Roman" w:hAnsi="Times New Roman" w:cs="Times New Roman"/>
          <w:i/>
          <w:sz w:val="20"/>
          <w:szCs w:val="20"/>
        </w:rPr>
        <w:t>p</w:t>
      </w:r>
      <w:r w:rsidRPr="008A123E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8A123E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8A123E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24D0A3D5" w14:textId="6AD29968" w:rsidR="00202475" w:rsidRDefault="00BD6CA7" w:rsidP="00202475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2C542285" wp14:editId="32BD05FC">
            <wp:extent cx="5724525" cy="4267200"/>
            <wp:effectExtent l="0" t="0" r="9525" b="0"/>
            <wp:docPr id="59" name="Chart 5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0"/>
              </a:graphicData>
            </a:graphic>
          </wp:inline>
        </w:drawing>
      </w:r>
    </w:p>
    <w:p w14:paraId="66268A3F" w14:textId="3051BB56" w:rsidR="00460833" w:rsidRPr="008A123E" w:rsidRDefault="00202475" w:rsidP="00460833">
      <w:r w:rsidRPr="008A123E">
        <w:rPr>
          <w:rFonts w:ascii="Times New Roman" w:eastAsia="Times New Roman" w:hAnsi="Times New Roman" w:cs="Times New Roman"/>
        </w:rPr>
        <w:t xml:space="preserve">Figure. </w:t>
      </w:r>
      <w:r w:rsidR="0004185C" w:rsidRPr="008A123E">
        <w:rPr>
          <w:rFonts w:ascii="Times New Roman" w:eastAsia="Times New Roman" w:hAnsi="Times New Roman" w:cs="Times New Roman"/>
        </w:rPr>
        <w:t>RB</w:t>
      </w:r>
      <w:r w:rsidRPr="008A123E">
        <w:rPr>
          <w:rFonts w:ascii="Times New Roman" w:eastAsia="Times New Roman" w:hAnsi="Times New Roman" w:cs="Times New Roman"/>
        </w:rPr>
        <w:t>ESE of β</w:t>
      </w:r>
      <w:r w:rsidRPr="008A123E">
        <w:rPr>
          <w:rFonts w:ascii="Times New Roman" w:eastAsia="Times New Roman" w:hAnsi="Times New Roman" w:cs="Times New Roman"/>
          <w:vertAlign w:val="subscript"/>
        </w:rPr>
        <w:t>2</w:t>
      </w:r>
      <w:r w:rsidRPr="008A123E">
        <w:rPr>
          <w:rFonts w:ascii="Times New Roman" w:eastAsia="Times New Roman" w:hAnsi="Times New Roman" w:cs="Times New Roman"/>
        </w:rPr>
        <w:t xml:space="preserve">, with </w:t>
      </w:r>
      <w:r w:rsidRPr="008A123E">
        <w:rPr>
          <w:rFonts w:ascii="Times New Roman" w:hAnsi="Times New Roman" w:cs="Times New Roman"/>
        </w:rPr>
        <w:t>β</w:t>
      </w:r>
      <w:r w:rsidRPr="008A123E">
        <w:rPr>
          <w:rFonts w:ascii="Times New Roman" w:hAnsi="Times New Roman" w:cs="Times New Roman"/>
          <w:vertAlign w:val="subscript"/>
        </w:rPr>
        <w:t xml:space="preserve">1 </w:t>
      </w:r>
      <w:r w:rsidRPr="008A123E">
        <w:rPr>
          <w:rFonts w:ascii="Times New Roman" w:hAnsi="Times New Roman" w:cs="Times New Roman"/>
        </w:rPr>
        <w:t>=1 and β</w:t>
      </w:r>
      <w:r w:rsidRPr="008A123E">
        <w:rPr>
          <w:rFonts w:ascii="Times New Roman" w:hAnsi="Times New Roman" w:cs="Times New Roman"/>
          <w:vertAlign w:val="subscript"/>
        </w:rPr>
        <w:t xml:space="preserve">2 </w:t>
      </w:r>
      <w:r w:rsidRPr="008A123E">
        <w:rPr>
          <w:rFonts w:ascii="Times New Roman" w:hAnsi="Times New Roman" w:cs="Times New Roman"/>
        </w:rPr>
        <w:t>= β</w:t>
      </w:r>
      <w:r w:rsidRPr="008A123E">
        <w:rPr>
          <w:rFonts w:ascii="Times New Roman" w:hAnsi="Times New Roman" w:cs="Times New Roman"/>
          <w:vertAlign w:val="subscript"/>
        </w:rPr>
        <w:t xml:space="preserve">3 </w:t>
      </w:r>
      <w:r w:rsidRPr="008A123E">
        <w:rPr>
          <w:rFonts w:ascii="Times New Roman" w:hAnsi="Times New Roman" w:cs="Times New Roman"/>
        </w:rPr>
        <w:t>= 0.1 (</w:t>
      </w:r>
      <w:r w:rsidRPr="008A123E">
        <w:rPr>
          <w:rFonts w:ascii="Times New Roman" w:hAnsi="Times New Roman" w:cs="Times New Roman"/>
          <w:i/>
        </w:rPr>
        <w:t>n</w:t>
      </w:r>
      <w:r w:rsidRPr="008A123E">
        <w:rPr>
          <w:rFonts w:ascii="Times New Roman" w:hAnsi="Times New Roman" w:cs="Times New Roman"/>
          <w:vertAlign w:val="subscript"/>
        </w:rPr>
        <w:t>A</w:t>
      </w:r>
      <w:r w:rsidRPr="008A123E">
        <w:rPr>
          <w:rFonts w:ascii="Times New Roman" w:hAnsi="Times New Roman" w:cs="Times New Roman"/>
        </w:rPr>
        <w:t xml:space="preserve"> = 10, </w:t>
      </w:r>
      <w:r w:rsidRPr="008A123E">
        <w:rPr>
          <w:rFonts w:ascii="Times New Roman" w:hAnsi="Times New Roman" w:cs="Times New Roman"/>
          <w:i/>
        </w:rPr>
        <w:t>n</w:t>
      </w:r>
      <w:r w:rsidRPr="008A123E">
        <w:rPr>
          <w:rFonts w:ascii="Times New Roman" w:hAnsi="Times New Roman" w:cs="Times New Roman"/>
          <w:vertAlign w:val="subscript"/>
        </w:rPr>
        <w:t>B</w:t>
      </w:r>
      <w:r w:rsidRPr="008A123E">
        <w:rPr>
          <w:rFonts w:ascii="Times New Roman" w:hAnsi="Times New Roman" w:cs="Times New Roman"/>
        </w:rPr>
        <w:t xml:space="preserve"> = </w:t>
      </w:r>
      <w:r w:rsidR="0048741C" w:rsidRPr="008A123E">
        <w:rPr>
          <w:rFonts w:ascii="Times New Roman" w:hAnsi="Times New Roman" w:cs="Times New Roman"/>
        </w:rPr>
        <w:t>56</w:t>
      </w:r>
      <w:r w:rsidRPr="008A123E">
        <w:rPr>
          <w:rFonts w:ascii="Times New Roman" w:hAnsi="Times New Roman" w:cs="Times New Roman"/>
        </w:rPr>
        <w:t xml:space="preserve">). </w:t>
      </w:r>
      <w:r w:rsidR="00804D49" w:rsidRPr="008A123E">
        <w:rPr>
          <w:rFonts w:ascii="Times New Roman" w:hAnsi="Times New Roman" w:cs="Times New Roman"/>
        </w:rPr>
        <w:t>SM stands for the simplified model and TS stands for the time-series model.</w:t>
      </w:r>
      <w:r w:rsidRPr="008A123E">
        <w:rPr>
          <w:rFonts w:ascii="Times New Roman" w:hAnsi="Times New Roman" w:cs="Times New Roman"/>
          <w:color w:val="000000" w:themeColor="text1"/>
        </w:rPr>
        <w:t xml:space="preserve"> Results were the same as the results obtained from β</w:t>
      </w:r>
      <w:r w:rsidRPr="008A123E">
        <w:rPr>
          <w:rFonts w:ascii="Times New Roman" w:hAnsi="Times New Roman" w:cs="Times New Roman"/>
          <w:color w:val="000000" w:themeColor="text1"/>
          <w:vertAlign w:val="subscript"/>
        </w:rPr>
        <w:t xml:space="preserve">1 </w:t>
      </w:r>
      <w:r w:rsidRPr="008A123E">
        <w:rPr>
          <w:rFonts w:ascii="Times New Roman" w:hAnsi="Times New Roman" w:cs="Times New Roman"/>
          <w:color w:val="000000" w:themeColor="text1"/>
        </w:rPr>
        <w:t>= β</w:t>
      </w:r>
      <w:r w:rsidRPr="008A123E">
        <w:rPr>
          <w:rFonts w:ascii="Times New Roman" w:hAnsi="Times New Roman" w:cs="Times New Roman"/>
          <w:color w:val="000000" w:themeColor="text1"/>
          <w:vertAlign w:val="subscript"/>
        </w:rPr>
        <w:t xml:space="preserve">2 </w:t>
      </w:r>
      <w:r w:rsidRPr="008A123E">
        <w:rPr>
          <w:rFonts w:ascii="Times New Roman" w:hAnsi="Times New Roman" w:cs="Times New Roman"/>
          <w:color w:val="000000" w:themeColor="text1"/>
        </w:rPr>
        <w:t>= β</w:t>
      </w:r>
      <w:r w:rsidRPr="008A123E">
        <w:rPr>
          <w:rFonts w:ascii="Times New Roman" w:hAnsi="Times New Roman" w:cs="Times New Roman"/>
          <w:color w:val="000000" w:themeColor="text1"/>
          <w:vertAlign w:val="subscript"/>
        </w:rPr>
        <w:t xml:space="preserve">3 </w:t>
      </w:r>
      <w:r w:rsidRPr="008A123E">
        <w:rPr>
          <w:rFonts w:ascii="Times New Roman" w:hAnsi="Times New Roman" w:cs="Times New Roman"/>
          <w:color w:val="000000" w:themeColor="text1"/>
        </w:rPr>
        <w:t xml:space="preserve">= 0.1 paired with a </w:t>
      </w:r>
      <w:r w:rsidR="0048741C" w:rsidRPr="008A123E">
        <w:rPr>
          <w:rFonts w:ascii="Times New Roman" w:hAnsi="Times New Roman" w:cs="Times New Roman"/>
          <w:color w:val="000000" w:themeColor="text1"/>
        </w:rPr>
        <w:t>long</w:t>
      </w:r>
      <w:r w:rsidRPr="008A123E">
        <w:rPr>
          <w:rFonts w:ascii="Times New Roman" w:hAnsi="Times New Roman" w:cs="Times New Roman"/>
          <w:color w:val="000000" w:themeColor="text1"/>
        </w:rPr>
        <w:t xml:space="preserve"> intervention phase</w:t>
      </w:r>
      <w:r w:rsidR="00254AD7" w:rsidRPr="008A123E">
        <w:rPr>
          <w:rFonts w:ascii="Times New Roman" w:hAnsi="Times New Roman" w:cs="Times New Roman" w:hint="eastAsia"/>
          <w:color w:val="000000" w:themeColor="text1"/>
          <w:lang w:eastAsia="zh-CN"/>
        </w:rPr>
        <w:t xml:space="preserve">. </w:t>
      </w:r>
      <w:r w:rsidR="008A123E" w:rsidRPr="008A123E">
        <w:rPr>
          <w:rFonts w:ascii="Times New Roman" w:hAnsi="Times New Roman" w:cs="Times New Roman"/>
        </w:rPr>
        <w:t xml:space="preserve">Unacceptable RBESEs are those below the bold reference line at RBESE = </w:t>
      </w:r>
      <w:r w:rsidR="008A123E" w:rsidRPr="008A123E">
        <w:rPr>
          <w:rFonts w:ascii="Times New Roman" w:hAnsi="Times New Roman" w:cs="Times New Roman"/>
          <w:color w:val="000000" w:themeColor="text1"/>
        </w:rPr>
        <w:t>−</w:t>
      </w:r>
      <w:r w:rsidR="008A123E" w:rsidRPr="008A123E">
        <w:rPr>
          <w:rFonts w:ascii="Times New Roman" w:hAnsi="Times New Roman" w:cs="Times New Roman"/>
        </w:rPr>
        <w:t xml:space="preserve"> 0.1 or those above the bold reference line at RBESE = 0.1.  </w:t>
      </w:r>
    </w:p>
    <w:p w14:paraId="281D774D" w14:textId="77777777" w:rsidR="00202475" w:rsidRPr="008A123E" w:rsidRDefault="00202475" w:rsidP="00202475">
      <w:pPr>
        <w:rPr>
          <w:rFonts w:ascii="Times New Roman" w:hAnsi="Times New Roman" w:cs="Times New Roman"/>
          <w:color w:val="000000" w:themeColor="text1"/>
        </w:rPr>
      </w:pPr>
    </w:p>
    <w:p w14:paraId="1EC7F82D" w14:textId="76743098" w:rsidR="00202475" w:rsidRPr="008A123E" w:rsidRDefault="00202475" w:rsidP="00202475">
      <w:pPr>
        <w:spacing w:after="160" w:line="259" w:lineRule="auto"/>
        <w:rPr>
          <w:rFonts w:ascii="Times New Roman" w:hAnsi="Times New Roman" w:cs="Times New Roman"/>
          <w:color w:val="000000" w:themeColor="text1"/>
        </w:rPr>
      </w:pPr>
      <w:r w:rsidRPr="008A123E">
        <w:rPr>
          <w:rFonts w:ascii="Times New Roman" w:hAnsi="Times New Roman" w:cs="Times New Roman"/>
          <w:color w:val="000000" w:themeColor="text1"/>
        </w:rPr>
        <w:t xml:space="preserve">Table. ANOVA results of </w:t>
      </w:r>
      <w:r w:rsidR="00200926" w:rsidRPr="008A123E">
        <w:rPr>
          <w:rFonts w:ascii="Times New Roman" w:hAnsi="Times New Roman" w:cs="Times New Roman"/>
          <w:color w:val="000000" w:themeColor="text1"/>
        </w:rPr>
        <w:t>the impact of missing rate</w:t>
      </w:r>
      <w:r w:rsidRPr="008A123E">
        <w:rPr>
          <w:rFonts w:ascii="Times New Roman" w:hAnsi="Times New Roman" w:cs="Times New Roman"/>
          <w:color w:val="000000" w:themeColor="text1"/>
        </w:rPr>
        <w:t xml:space="preserve">, autocorrelation, model fitting, and their interactions on RBESE for </w:t>
      </w:r>
      <w:r w:rsidRPr="008A123E">
        <w:rPr>
          <w:rFonts w:ascii="Times New Roman" w:eastAsia="Times New Roman" w:hAnsi="Times New Roman" w:cs="Times New Roman"/>
          <w:color w:val="000000" w:themeColor="text1"/>
        </w:rPr>
        <w:t>β</w:t>
      </w:r>
      <w:r w:rsidRPr="008A123E">
        <w:rPr>
          <w:rFonts w:ascii="Times New Roman" w:eastAsia="Times New Roman" w:hAnsi="Times New Roman" w:cs="Times New Roman"/>
          <w:color w:val="000000" w:themeColor="text1"/>
          <w:vertAlign w:val="subscript"/>
        </w:rPr>
        <w:t>2</w:t>
      </w:r>
      <w:r w:rsidRPr="008A123E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202475" w:rsidRPr="00B000CB" w14:paraId="741285DD" w14:textId="77777777" w:rsidTr="00202475">
        <w:tc>
          <w:tcPr>
            <w:tcW w:w="2155" w:type="dxa"/>
          </w:tcPr>
          <w:p w14:paraId="788887CC" w14:textId="77777777" w:rsidR="00202475" w:rsidRPr="00B000CB" w:rsidRDefault="00202475" w:rsidP="00B000C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28CE98D1" w14:textId="77777777" w:rsidR="00202475" w:rsidRPr="00B000CB" w:rsidRDefault="00202475" w:rsidP="00B000C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18C95F92" w14:textId="77777777" w:rsidR="00202475" w:rsidRPr="00B000CB" w:rsidRDefault="00202475" w:rsidP="00B000C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00642F1F" w14:textId="77777777" w:rsidR="00202475" w:rsidRPr="00B000CB" w:rsidRDefault="00202475" w:rsidP="00B000C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1E706BE4" w14:textId="77777777" w:rsidR="00202475" w:rsidRPr="00B000CB" w:rsidRDefault="00202475" w:rsidP="00B000C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59E7C313" w14:textId="77777777" w:rsidR="00202475" w:rsidRPr="00B000CB" w:rsidRDefault="00202475" w:rsidP="00B000C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2B338F70" w14:textId="77777777" w:rsidR="00202475" w:rsidRPr="00B000CB" w:rsidRDefault="00202475" w:rsidP="00B000C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BD6CA7" w:rsidRPr="008A123E" w14:paraId="3CE045BE" w14:textId="77777777" w:rsidTr="00202475">
        <w:tc>
          <w:tcPr>
            <w:tcW w:w="2155" w:type="dxa"/>
          </w:tcPr>
          <w:p w14:paraId="05A668BF" w14:textId="77777777" w:rsidR="00BD6CA7" w:rsidRPr="008A123E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5C0D2BCB" w14:textId="69F5DF64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005604BC" w14:textId="2F32D1D4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20.03140524</w:t>
            </w:r>
          </w:p>
        </w:tc>
        <w:tc>
          <w:tcPr>
            <w:tcW w:w="1356" w:type="dxa"/>
          </w:tcPr>
          <w:p w14:paraId="7F0048AE" w14:textId="19D6BB95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1.11285585</w:t>
            </w:r>
          </w:p>
        </w:tc>
        <w:tc>
          <w:tcPr>
            <w:tcW w:w="1073" w:type="dxa"/>
          </w:tcPr>
          <w:p w14:paraId="48F137BE" w14:textId="00CEA724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149.54</w:t>
            </w:r>
          </w:p>
        </w:tc>
        <w:tc>
          <w:tcPr>
            <w:tcW w:w="1151" w:type="dxa"/>
          </w:tcPr>
          <w:p w14:paraId="68F457E7" w14:textId="6AA90916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00DD17A2" w14:textId="12E1852D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41CF7">
              <w:rPr>
                <w:rFonts w:ascii="Times New Roman" w:hAnsi="Times New Roman" w:cs="Times New Roman"/>
                <w:b/>
              </w:rPr>
              <w:t>0.6380</w:t>
            </w:r>
            <w:r w:rsidR="008A123E" w:rsidRPr="00841CF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BD6CA7" w:rsidRPr="00B000CB" w14:paraId="0C249618" w14:textId="77777777" w:rsidTr="00202475">
        <w:tc>
          <w:tcPr>
            <w:tcW w:w="2155" w:type="dxa"/>
          </w:tcPr>
          <w:p w14:paraId="02E06418" w14:textId="77777777" w:rsidR="00BD6CA7" w:rsidRPr="00B000CB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756C9208" w14:textId="593A657F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612B2847" w14:textId="3BBEE2A4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24679503</w:t>
            </w:r>
          </w:p>
        </w:tc>
        <w:tc>
          <w:tcPr>
            <w:tcW w:w="1356" w:type="dxa"/>
          </w:tcPr>
          <w:p w14:paraId="4FB527CC" w14:textId="7B015581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12339751</w:t>
            </w:r>
          </w:p>
        </w:tc>
        <w:tc>
          <w:tcPr>
            <w:tcW w:w="1073" w:type="dxa"/>
          </w:tcPr>
          <w:p w14:paraId="73C4AE8C" w14:textId="3B5051E9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16.58</w:t>
            </w:r>
          </w:p>
        </w:tc>
        <w:tc>
          <w:tcPr>
            <w:tcW w:w="1151" w:type="dxa"/>
          </w:tcPr>
          <w:p w14:paraId="5B693136" w14:textId="5C2C9939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6D91C44C" w14:textId="12873839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79</w:t>
            </w:r>
          </w:p>
        </w:tc>
      </w:tr>
      <w:tr w:rsidR="00BD6CA7" w:rsidRPr="008A123E" w14:paraId="48E99EB3" w14:textId="77777777" w:rsidTr="00202475">
        <w:tc>
          <w:tcPr>
            <w:tcW w:w="2155" w:type="dxa"/>
          </w:tcPr>
          <w:p w14:paraId="729EBB35" w14:textId="77777777" w:rsidR="00BD6CA7" w:rsidRPr="008A123E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4E80CBB3" w14:textId="42F809EF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3E137E26" w14:textId="1F969CE1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2.04679829</w:t>
            </w:r>
          </w:p>
        </w:tc>
        <w:tc>
          <w:tcPr>
            <w:tcW w:w="1356" w:type="dxa"/>
          </w:tcPr>
          <w:p w14:paraId="0CDB55C5" w14:textId="45457C5B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2.04679829</w:t>
            </w:r>
          </w:p>
        </w:tc>
        <w:tc>
          <w:tcPr>
            <w:tcW w:w="1073" w:type="dxa"/>
          </w:tcPr>
          <w:p w14:paraId="55761180" w14:textId="139ED045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275.03</w:t>
            </w:r>
          </w:p>
        </w:tc>
        <w:tc>
          <w:tcPr>
            <w:tcW w:w="1151" w:type="dxa"/>
          </w:tcPr>
          <w:p w14:paraId="2D8A386A" w14:textId="33EA676E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2AA2F6FA" w14:textId="70BED987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41CF7">
              <w:rPr>
                <w:rFonts w:ascii="Times New Roman" w:hAnsi="Times New Roman" w:cs="Times New Roman"/>
                <w:b/>
              </w:rPr>
              <w:t>0.0652</w:t>
            </w:r>
            <w:r w:rsidR="008A123E" w:rsidRPr="00841CF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BD6CA7" w:rsidRPr="00B000CB" w14:paraId="68C32957" w14:textId="77777777" w:rsidTr="00202475">
        <w:tc>
          <w:tcPr>
            <w:tcW w:w="2155" w:type="dxa"/>
          </w:tcPr>
          <w:p w14:paraId="457A169D" w14:textId="77777777" w:rsidR="00BD6CA7" w:rsidRPr="00B000CB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77C259DA" w14:textId="774844CD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75FDF1B5" w14:textId="330274C6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1359060</w:t>
            </w:r>
          </w:p>
        </w:tc>
        <w:tc>
          <w:tcPr>
            <w:tcW w:w="1356" w:type="dxa"/>
          </w:tcPr>
          <w:p w14:paraId="2A2EB427" w14:textId="30BDE9D2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0037752</w:t>
            </w:r>
          </w:p>
        </w:tc>
        <w:tc>
          <w:tcPr>
            <w:tcW w:w="1073" w:type="dxa"/>
          </w:tcPr>
          <w:p w14:paraId="5CC1F855" w14:textId="5B429D8B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1151" w:type="dxa"/>
          </w:tcPr>
          <w:p w14:paraId="1860CF9D" w14:textId="6F37D1AD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1.0000</w:t>
            </w:r>
          </w:p>
        </w:tc>
        <w:tc>
          <w:tcPr>
            <w:tcW w:w="1039" w:type="dxa"/>
          </w:tcPr>
          <w:p w14:paraId="550981BE" w14:textId="34E8C8D6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04</w:t>
            </w:r>
          </w:p>
        </w:tc>
      </w:tr>
      <w:tr w:rsidR="00BD6CA7" w:rsidRPr="008A123E" w14:paraId="20713E01" w14:textId="77777777" w:rsidTr="00202475">
        <w:tc>
          <w:tcPr>
            <w:tcW w:w="2155" w:type="dxa"/>
          </w:tcPr>
          <w:p w14:paraId="2215EE36" w14:textId="77777777" w:rsidR="00BD6CA7" w:rsidRPr="008A123E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3E604DE8" w14:textId="407392F4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0F999147" w14:textId="2B7C19B2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8.70921589</w:t>
            </w:r>
          </w:p>
        </w:tc>
        <w:tc>
          <w:tcPr>
            <w:tcW w:w="1356" w:type="dxa"/>
          </w:tcPr>
          <w:p w14:paraId="11671C06" w14:textId="3E9DE88C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0.48384533</w:t>
            </w:r>
          </w:p>
        </w:tc>
        <w:tc>
          <w:tcPr>
            <w:tcW w:w="1073" w:type="dxa"/>
          </w:tcPr>
          <w:p w14:paraId="3BAAD3BE" w14:textId="50E7FF50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65.01</w:t>
            </w:r>
          </w:p>
        </w:tc>
        <w:tc>
          <w:tcPr>
            <w:tcW w:w="1151" w:type="dxa"/>
          </w:tcPr>
          <w:p w14:paraId="2389F764" w14:textId="321E3C2F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7EE48939" w14:textId="64ABFA24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41CF7">
              <w:rPr>
                <w:rFonts w:ascii="Times New Roman" w:hAnsi="Times New Roman" w:cs="Times New Roman"/>
                <w:b/>
              </w:rPr>
              <w:t>0.2774</w:t>
            </w:r>
            <w:r w:rsidR="008A123E" w:rsidRPr="00841CF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BD6CA7" w:rsidRPr="00B000CB" w14:paraId="3106D405" w14:textId="77777777" w:rsidTr="00202475">
        <w:tc>
          <w:tcPr>
            <w:tcW w:w="2155" w:type="dxa"/>
          </w:tcPr>
          <w:p w14:paraId="33646E3A" w14:textId="77777777" w:rsidR="00BD6CA7" w:rsidRPr="00B000CB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2EE573F3" w14:textId="2F49C0FC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339DF2B1" w14:textId="4F3BA143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8039763</w:t>
            </w:r>
          </w:p>
        </w:tc>
        <w:tc>
          <w:tcPr>
            <w:tcW w:w="1356" w:type="dxa"/>
          </w:tcPr>
          <w:p w14:paraId="4D7439BB" w14:textId="35189A4B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4019881</w:t>
            </w:r>
          </w:p>
        </w:tc>
        <w:tc>
          <w:tcPr>
            <w:tcW w:w="1073" w:type="dxa"/>
          </w:tcPr>
          <w:p w14:paraId="7ED79512" w14:textId="4717D8D6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5.40</w:t>
            </w:r>
          </w:p>
        </w:tc>
        <w:tc>
          <w:tcPr>
            <w:tcW w:w="1151" w:type="dxa"/>
          </w:tcPr>
          <w:p w14:paraId="2F7EC116" w14:textId="38846871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089</w:t>
            </w:r>
          </w:p>
        </w:tc>
        <w:tc>
          <w:tcPr>
            <w:tcW w:w="1039" w:type="dxa"/>
          </w:tcPr>
          <w:p w14:paraId="2CC2320C" w14:textId="17746344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26</w:t>
            </w:r>
          </w:p>
        </w:tc>
      </w:tr>
      <w:tr w:rsidR="00BD6CA7" w:rsidRPr="00B000CB" w14:paraId="6C3B842F" w14:textId="77777777" w:rsidTr="00202475">
        <w:tc>
          <w:tcPr>
            <w:tcW w:w="2155" w:type="dxa"/>
          </w:tcPr>
          <w:p w14:paraId="6E009F9A" w14:textId="77777777" w:rsidR="00BD6CA7" w:rsidRPr="00B000CB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28F7C458" w14:textId="0C1A0C5F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476" w:type="dxa"/>
          </w:tcPr>
          <w:p w14:paraId="44341EF0" w14:textId="218E888D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26791452</w:t>
            </w:r>
          </w:p>
        </w:tc>
        <w:tc>
          <w:tcPr>
            <w:tcW w:w="1356" w:type="dxa"/>
          </w:tcPr>
          <w:p w14:paraId="1E93B528" w14:textId="0A9E89A5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0744207</w:t>
            </w:r>
          </w:p>
        </w:tc>
        <w:tc>
          <w:tcPr>
            <w:tcW w:w="1073" w:type="dxa"/>
          </w:tcPr>
          <w:p w14:paraId="23997C73" w14:textId="77777777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5248151A" w14:textId="77777777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325E71AB" w14:textId="77777777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40D81254" w14:textId="77777777" w:rsidR="008A123E" w:rsidRPr="008A123E" w:rsidRDefault="00202475" w:rsidP="008A123E">
      <w:pPr>
        <w:contextualSpacing/>
        <w:rPr>
          <w:rFonts w:ascii="Times New Roman" w:hAnsi="Times New Roman" w:cs="Times New Roman"/>
          <w:sz w:val="20"/>
          <w:szCs w:val="20"/>
        </w:rPr>
      </w:pPr>
      <w:r w:rsidRPr="00AA337F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AA337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AA337F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AA337F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AA337F">
        <w:rPr>
          <w:rFonts w:ascii="Times New Roman" w:hAnsi="Times New Roman" w:cs="Times New Roman"/>
          <w:sz w:val="20"/>
          <w:szCs w:val="20"/>
        </w:rPr>
        <w:t>= β</w:t>
      </w:r>
      <w:r w:rsidRPr="00AA337F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AA337F">
        <w:rPr>
          <w:rFonts w:ascii="Times New Roman" w:hAnsi="Times New Roman" w:cs="Times New Roman"/>
          <w:sz w:val="20"/>
          <w:szCs w:val="20"/>
        </w:rPr>
        <w:t>= β</w:t>
      </w:r>
      <w:r w:rsidRPr="00AA337F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AA337F">
        <w:rPr>
          <w:rFonts w:ascii="Times New Roman" w:hAnsi="Times New Roman" w:cs="Times New Roman"/>
          <w:sz w:val="20"/>
          <w:szCs w:val="20"/>
        </w:rPr>
        <w:t xml:space="preserve">= 0.1 paired with a </w:t>
      </w:r>
      <w:r w:rsidR="0048741C" w:rsidRPr="00AA337F">
        <w:rPr>
          <w:rFonts w:ascii="Times New Roman" w:hAnsi="Times New Roman" w:cs="Times New Roman"/>
          <w:sz w:val="20"/>
          <w:szCs w:val="20"/>
        </w:rPr>
        <w:t>long</w:t>
      </w:r>
      <w:r w:rsidRPr="00AA337F">
        <w:rPr>
          <w:rFonts w:ascii="Times New Roman" w:hAnsi="Times New Roman" w:cs="Times New Roman"/>
          <w:sz w:val="20"/>
          <w:szCs w:val="20"/>
        </w:rPr>
        <w:t xml:space="preserve"> intervention phase. </w:t>
      </w:r>
      <w:r w:rsidR="008A123E" w:rsidRPr="008A123E">
        <w:rPr>
          <w:rFonts w:ascii="Times New Roman" w:hAnsi="Times New Roman" w:cs="Times New Roman"/>
          <w:sz w:val="20"/>
          <w:szCs w:val="20"/>
        </w:rPr>
        <w:t xml:space="preserve">Boldface denotes unacceptable estimates under some manipulated conditions even though the ANOVA test result was significant.  </w:t>
      </w:r>
    </w:p>
    <w:p w14:paraId="3C43EA2C" w14:textId="77777777" w:rsidR="008A123E" w:rsidRPr="008A123E" w:rsidRDefault="008A123E" w:rsidP="008A123E">
      <w:pPr>
        <w:contextualSpacing/>
        <w:rPr>
          <w:rFonts w:ascii="Times New Roman" w:hAnsi="Times New Roman" w:cs="Times New Roman"/>
          <w:sz w:val="20"/>
          <w:szCs w:val="20"/>
        </w:rPr>
      </w:pPr>
      <w:r w:rsidRPr="008A123E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8A123E">
        <w:rPr>
          <w:rFonts w:ascii="Times New Roman" w:hAnsi="Times New Roman" w:cs="Times New Roman"/>
          <w:i/>
          <w:sz w:val="20"/>
          <w:szCs w:val="20"/>
        </w:rPr>
        <w:t>p</w:t>
      </w:r>
      <w:r w:rsidRPr="008A123E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8A123E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8A123E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699A6E56" w14:textId="696D8508" w:rsidR="00202475" w:rsidRDefault="00BD6CA7" w:rsidP="00202475">
      <w:r>
        <w:rPr>
          <w:noProof/>
          <w:lang w:eastAsia="zh-TW"/>
        </w:rPr>
        <w:lastRenderedPageBreak/>
        <w:drawing>
          <wp:inline distT="0" distB="0" distL="0" distR="0" wp14:anchorId="29956FA8" wp14:editId="64E93B26">
            <wp:extent cx="5519738" cy="4257675"/>
            <wp:effectExtent l="0" t="0" r="5080" b="9525"/>
            <wp:docPr id="63" name="Chart 6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1"/>
              </a:graphicData>
            </a:graphic>
          </wp:inline>
        </w:drawing>
      </w:r>
    </w:p>
    <w:p w14:paraId="62E5A4C3" w14:textId="10C99DC8" w:rsidR="00460833" w:rsidRPr="008A123E" w:rsidRDefault="00202475" w:rsidP="00460833">
      <w:r w:rsidRPr="008A123E">
        <w:rPr>
          <w:rFonts w:ascii="Times New Roman" w:eastAsia="Times New Roman" w:hAnsi="Times New Roman" w:cs="Times New Roman"/>
        </w:rPr>
        <w:t xml:space="preserve">Figure. </w:t>
      </w:r>
      <w:r w:rsidR="0004185C" w:rsidRPr="008A123E">
        <w:rPr>
          <w:rFonts w:ascii="Times New Roman" w:eastAsia="Times New Roman" w:hAnsi="Times New Roman" w:cs="Times New Roman"/>
        </w:rPr>
        <w:t>RB</w:t>
      </w:r>
      <w:r w:rsidRPr="008A123E">
        <w:rPr>
          <w:rFonts w:ascii="Times New Roman" w:eastAsia="Times New Roman" w:hAnsi="Times New Roman" w:cs="Times New Roman"/>
        </w:rPr>
        <w:t>ESE of β</w:t>
      </w:r>
      <w:r w:rsidRPr="008A123E">
        <w:rPr>
          <w:rFonts w:ascii="Times New Roman" w:eastAsia="Times New Roman" w:hAnsi="Times New Roman" w:cs="Times New Roman"/>
          <w:vertAlign w:val="subscript"/>
        </w:rPr>
        <w:t>3</w:t>
      </w:r>
      <w:r w:rsidRPr="008A123E">
        <w:rPr>
          <w:rFonts w:ascii="Times New Roman" w:eastAsia="Times New Roman" w:hAnsi="Times New Roman" w:cs="Times New Roman"/>
        </w:rPr>
        <w:t xml:space="preserve">, with </w:t>
      </w:r>
      <w:r w:rsidRPr="008A123E">
        <w:rPr>
          <w:rFonts w:ascii="Times New Roman" w:hAnsi="Times New Roman" w:cs="Times New Roman"/>
        </w:rPr>
        <w:t>β</w:t>
      </w:r>
      <w:r w:rsidRPr="008A123E">
        <w:rPr>
          <w:rFonts w:ascii="Times New Roman" w:hAnsi="Times New Roman" w:cs="Times New Roman"/>
          <w:vertAlign w:val="subscript"/>
        </w:rPr>
        <w:t xml:space="preserve">1 </w:t>
      </w:r>
      <w:r w:rsidRPr="008A123E">
        <w:rPr>
          <w:rFonts w:ascii="Times New Roman" w:hAnsi="Times New Roman" w:cs="Times New Roman"/>
        </w:rPr>
        <w:t>=1 and β</w:t>
      </w:r>
      <w:r w:rsidRPr="008A123E">
        <w:rPr>
          <w:rFonts w:ascii="Times New Roman" w:hAnsi="Times New Roman" w:cs="Times New Roman"/>
          <w:vertAlign w:val="subscript"/>
        </w:rPr>
        <w:t xml:space="preserve">2 </w:t>
      </w:r>
      <w:r w:rsidRPr="008A123E">
        <w:rPr>
          <w:rFonts w:ascii="Times New Roman" w:hAnsi="Times New Roman" w:cs="Times New Roman"/>
        </w:rPr>
        <w:t>= β</w:t>
      </w:r>
      <w:r w:rsidRPr="008A123E">
        <w:rPr>
          <w:rFonts w:ascii="Times New Roman" w:hAnsi="Times New Roman" w:cs="Times New Roman"/>
          <w:vertAlign w:val="subscript"/>
        </w:rPr>
        <w:t xml:space="preserve">3 </w:t>
      </w:r>
      <w:r w:rsidRPr="008A123E">
        <w:rPr>
          <w:rFonts w:ascii="Times New Roman" w:hAnsi="Times New Roman" w:cs="Times New Roman"/>
        </w:rPr>
        <w:t>= 0.1 (</w:t>
      </w:r>
      <w:r w:rsidRPr="008A123E">
        <w:rPr>
          <w:rFonts w:ascii="Times New Roman" w:hAnsi="Times New Roman" w:cs="Times New Roman"/>
          <w:i/>
        </w:rPr>
        <w:t>n</w:t>
      </w:r>
      <w:r w:rsidRPr="008A123E">
        <w:rPr>
          <w:rFonts w:ascii="Times New Roman" w:hAnsi="Times New Roman" w:cs="Times New Roman"/>
          <w:vertAlign w:val="subscript"/>
        </w:rPr>
        <w:t>A</w:t>
      </w:r>
      <w:r w:rsidRPr="008A123E">
        <w:rPr>
          <w:rFonts w:ascii="Times New Roman" w:hAnsi="Times New Roman" w:cs="Times New Roman"/>
        </w:rPr>
        <w:t xml:space="preserve"> = 10, </w:t>
      </w:r>
      <w:r w:rsidRPr="008A123E">
        <w:rPr>
          <w:rFonts w:ascii="Times New Roman" w:hAnsi="Times New Roman" w:cs="Times New Roman"/>
          <w:i/>
        </w:rPr>
        <w:t>n</w:t>
      </w:r>
      <w:r w:rsidRPr="008A123E">
        <w:rPr>
          <w:rFonts w:ascii="Times New Roman" w:hAnsi="Times New Roman" w:cs="Times New Roman"/>
          <w:vertAlign w:val="subscript"/>
        </w:rPr>
        <w:t>B</w:t>
      </w:r>
      <w:r w:rsidRPr="008A123E">
        <w:rPr>
          <w:rFonts w:ascii="Times New Roman" w:hAnsi="Times New Roman" w:cs="Times New Roman"/>
        </w:rPr>
        <w:t xml:space="preserve"> = </w:t>
      </w:r>
      <w:r w:rsidR="0048741C" w:rsidRPr="008A123E">
        <w:rPr>
          <w:rFonts w:ascii="Times New Roman" w:hAnsi="Times New Roman" w:cs="Times New Roman"/>
        </w:rPr>
        <w:t>56</w:t>
      </w:r>
      <w:r w:rsidRPr="008A123E">
        <w:rPr>
          <w:rFonts w:ascii="Times New Roman" w:hAnsi="Times New Roman" w:cs="Times New Roman"/>
        </w:rPr>
        <w:t xml:space="preserve">). </w:t>
      </w:r>
      <w:r w:rsidR="00804D49" w:rsidRPr="008A123E">
        <w:rPr>
          <w:rFonts w:ascii="Times New Roman" w:hAnsi="Times New Roman" w:cs="Times New Roman"/>
        </w:rPr>
        <w:t>SM stands for the simplified model and TS stands for the time-series model.</w:t>
      </w:r>
      <w:r w:rsidRPr="008A123E">
        <w:rPr>
          <w:rFonts w:ascii="Times New Roman" w:hAnsi="Times New Roman" w:cs="Times New Roman"/>
          <w:color w:val="000000" w:themeColor="text1"/>
        </w:rPr>
        <w:t xml:space="preserve"> Results were the same as the results obtained from β</w:t>
      </w:r>
      <w:r w:rsidRPr="008A123E">
        <w:rPr>
          <w:rFonts w:ascii="Times New Roman" w:hAnsi="Times New Roman" w:cs="Times New Roman"/>
          <w:color w:val="000000" w:themeColor="text1"/>
          <w:vertAlign w:val="subscript"/>
        </w:rPr>
        <w:t xml:space="preserve">1 </w:t>
      </w:r>
      <w:r w:rsidRPr="008A123E">
        <w:rPr>
          <w:rFonts w:ascii="Times New Roman" w:hAnsi="Times New Roman" w:cs="Times New Roman"/>
          <w:color w:val="000000" w:themeColor="text1"/>
        </w:rPr>
        <w:t>= β</w:t>
      </w:r>
      <w:r w:rsidRPr="008A123E">
        <w:rPr>
          <w:rFonts w:ascii="Times New Roman" w:hAnsi="Times New Roman" w:cs="Times New Roman"/>
          <w:color w:val="000000" w:themeColor="text1"/>
          <w:vertAlign w:val="subscript"/>
        </w:rPr>
        <w:t xml:space="preserve">2 </w:t>
      </w:r>
      <w:r w:rsidRPr="008A123E">
        <w:rPr>
          <w:rFonts w:ascii="Times New Roman" w:hAnsi="Times New Roman" w:cs="Times New Roman"/>
          <w:color w:val="000000" w:themeColor="text1"/>
        </w:rPr>
        <w:t>= β</w:t>
      </w:r>
      <w:r w:rsidRPr="008A123E">
        <w:rPr>
          <w:rFonts w:ascii="Times New Roman" w:hAnsi="Times New Roman" w:cs="Times New Roman"/>
          <w:color w:val="000000" w:themeColor="text1"/>
          <w:vertAlign w:val="subscript"/>
        </w:rPr>
        <w:t xml:space="preserve">3 </w:t>
      </w:r>
      <w:r w:rsidRPr="008A123E">
        <w:rPr>
          <w:rFonts w:ascii="Times New Roman" w:hAnsi="Times New Roman" w:cs="Times New Roman"/>
          <w:color w:val="000000" w:themeColor="text1"/>
        </w:rPr>
        <w:t xml:space="preserve">= 0.1 paired with a </w:t>
      </w:r>
      <w:r w:rsidR="0048741C" w:rsidRPr="008A123E">
        <w:rPr>
          <w:rFonts w:ascii="Times New Roman" w:hAnsi="Times New Roman" w:cs="Times New Roman"/>
          <w:color w:val="000000" w:themeColor="text1"/>
        </w:rPr>
        <w:t>long</w:t>
      </w:r>
      <w:r w:rsidRPr="008A123E">
        <w:rPr>
          <w:rFonts w:ascii="Times New Roman" w:hAnsi="Times New Roman" w:cs="Times New Roman"/>
          <w:color w:val="000000" w:themeColor="text1"/>
        </w:rPr>
        <w:t xml:space="preserve"> intervention phase</w:t>
      </w:r>
      <w:r w:rsidR="00AA337F" w:rsidRPr="008A123E">
        <w:rPr>
          <w:rFonts w:ascii="Times New Roman" w:hAnsi="Times New Roman" w:cs="Times New Roman" w:hint="eastAsia"/>
          <w:color w:val="000000" w:themeColor="text1"/>
          <w:lang w:eastAsia="zh-CN"/>
        </w:rPr>
        <w:t xml:space="preserve">. </w:t>
      </w:r>
      <w:r w:rsidR="008A123E" w:rsidRPr="008A123E">
        <w:rPr>
          <w:rFonts w:ascii="Times New Roman" w:hAnsi="Times New Roman" w:cs="Times New Roman"/>
        </w:rPr>
        <w:t xml:space="preserve">Unacceptable RBESEs are those below the bold reference line at RBESE = </w:t>
      </w:r>
      <w:r w:rsidR="008A123E" w:rsidRPr="008A123E">
        <w:rPr>
          <w:rFonts w:ascii="Times New Roman" w:hAnsi="Times New Roman" w:cs="Times New Roman"/>
          <w:color w:val="000000" w:themeColor="text1"/>
        </w:rPr>
        <w:t>−</w:t>
      </w:r>
      <w:r w:rsidR="008A123E" w:rsidRPr="008A123E">
        <w:rPr>
          <w:rFonts w:ascii="Times New Roman" w:hAnsi="Times New Roman" w:cs="Times New Roman"/>
        </w:rPr>
        <w:t xml:space="preserve"> 0.1 or those above the bold reference line at RBESE = 0.1.  </w:t>
      </w:r>
    </w:p>
    <w:p w14:paraId="6487BEC5" w14:textId="6F92842D" w:rsidR="00202475" w:rsidRPr="008A123E" w:rsidRDefault="00202475" w:rsidP="00202475">
      <w:pPr>
        <w:contextualSpacing/>
        <w:rPr>
          <w:rFonts w:ascii="Times New Roman" w:hAnsi="Times New Roman" w:cs="Times New Roman"/>
          <w:color w:val="FF0000"/>
          <w:lang w:eastAsia="zh-CN"/>
        </w:rPr>
      </w:pPr>
    </w:p>
    <w:p w14:paraId="3B4E3368" w14:textId="600233F6" w:rsidR="00202475" w:rsidRPr="008A123E" w:rsidRDefault="00202475" w:rsidP="00202475">
      <w:pPr>
        <w:spacing w:after="160" w:line="259" w:lineRule="auto"/>
        <w:rPr>
          <w:rFonts w:ascii="Times New Roman" w:hAnsi="Times New Roman" w:cs="Times New Roman"/>
          <w:color w:val="000000" w:themeColor="text1"/>
        </w:rPr>
      </w:pPr>
      <w:r w:rsidRPr="008A123E">
        <w:rPr>
          <w:rFonts w:ascii="Times New Roman" w:hAnsi="Times New Roman" w:cs="Times New Roman"/>
          <w:color w:val="000000" w:themeColor="text1"/>
        </w:rPr>
        <w:t xml:space="preserve">Table. ANOVA results of </w:t>
      </w:r>
      <w:r w:rsidR="00200926" w:rsidRPr="008A123E">
        <w:rPr>
          <w:rFonts w:ascii="Times New Roman" w:hAnsi="Times New Roman" w:cs="Times New Roman"/>
          <w:color w:val="000000" w:themeColor="text1"/>
        </w:rPr>
        <w:t>the impact of missing rate</w:t>
      </w:r>
      <w:r w:rsidRPr="008A123E">
        <w:rPr>
          <w:rFonts w:ascii="Times New Roman" w:hAnsi="Times New Roman" w:cs="Times New Roman"/>
          <w:color w:val="000000" w:themeColor="text1"/>
        </w:rPr>
        <w:t xml:space="preserve">, autocorrelation, model fitting, and their interactions on RBESE for </w:t>
      </w:r>
      <w:r w:rsidRPr="008A123E">
        <w:rPr>
          <w:rFonts w:ascii="Times New Roman" w:eastAsia="Times New Roman" w:hAnsi="Times New Roman" w:cs="Times New Roman"/>
          <w:color w:val="000000" w:themeColor="text1"/>
        </w:rPr>
        <w:t>β</w:t>
      </w:r>
      <w:r w:rsidRPr="008A123E">
        <w:rPr>
          <w:rFonts w:ascii="Times New Roman" w:eastAsia="Times New Roman" w:hAnsi="Times New Roman" w:cs="Times New Roman"/>
          <w:color w:val="000000" w:themeColor="text1"/>
          <w:vertAlign w:val="subscript"/>
        </w:rPr>
        <w:t>3</w:t>
      </w:r>
      <w:r w:rsidRPr="008A123E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202475" w:rsidRPr="00B000CB" w14:paraId="0EB67660" w14:textId="77777777" w:rsidTr="00202475">
        <w:tc>
          <w:tcPr>
            <w:tcW w:w="2155" w:type="dxa"/>
          </w:tcPr>
          <w:p w14:paraId="4216F0DA" w14:textId="77777777" w:rsidR="00202475" w:rsidRPr="00B000CB" w:rsidRDefault="00202475" w:rsidP="00B000C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0522AD65" w14:textId="77777777" w:rsidR="00202475" w:rsidRPr="00B000CB" w:rsidRDefault="00202475" w:rsidP="00B000C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1E62B923" w14:textId="77777777" w:rsidR="00202475" w:rsidRPr="00B000CB" w:rsidRDefault="00202475" w:rsidP="00B000C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4C652518" w14:textId="77777777" w:rsidR="00202475" w:rsidRPr="00B000CB" w:rsidRDefault="00202475" w:rsidP="00B000C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5F4CD818" w14:textId="77777777" w:rsidR="00202475" w:rsidRPr="00B000CB" w:rsidRDefault="00202475" w:rsidP="00B000C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220AEA69" w14:textId="77777777" w:rsidR="00202475" w:rsidRPr="00B000CB" w:rsidRDefault="00202475" w:rsidP="00B000C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17CF81E2" w14:textId="77777777" w:rsidR="00202475" w:rsidRPr="00B000CB" w:rsidRDefault="00202475" w:rsidP="00B000C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BD6CA7" w:rsidRPr="008A123E" w14:paraId="5F448A7A" w14:textId="77777777" w:rsidTr="00202475">
        <w:tc>
          <w:tcPr>
            <w:tcW w:w="2155" w:type="dxa"/>
          </w:tcPr>
          <w:p w14:paraId="08E7E7FE" w14:textId="77777777" w:rsidR="00BD6CA7" w:rsidRPr="008A123E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43BBA7B5" w14:textId="7DBD7E0A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111D9995" w14:textId="38B9ED3F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20.18989032</w:t>
            </w:r>
          </w:p>
        </w:tc>
        <w:tc>
          <w:tcPr>
            <w:tcW w:w="1356" w:type="dxa"/>
          </w:tcPr>
          <w:p w14:paraId="37999FE7" w14:textId="6314BE06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1.12166057</w:t>
            </w:r>
          </w:p>
        </w:tc>
        <w:tc>
          <w:tcPr>
            <w:tcW w:w="1073" w:type="dxa"/>
          </w:tcPr>
          <w:p w14:paraId="1B98324B" w14:textId="59FE3E40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147.72</w:t>
            </w:r>
          </w:p>
        </w:tc>
        <w:tc>
          <w:tcPr>
            <w:tcW w:w="1151" w:type="dxa"/>
          </w:tcPr>
          <w:p w14:paraId="38CE24C3" w14:textId="679285CF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57652B8C" w14:textId="34A818B6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41CF7">
              <w:rPr>
                <w:rFonts w:ascii="Times New Roman" w:hAnsi="Times New Roman" w:cs="Times New Roman"/>
                <w:b/>
              </w:rPr>
              <w:t>0.6535</w:t>
            </w:r>
            <w:r w:rsidR="008A123E" w:rsidRPr="00841CF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BD6CA7" w:rsidRPr="00B000CB" w14:paraId="6E42728A" w14:textId="77777777" w:rsidTr="00202475">
        <w:tc>
          <w:tcPr>
            <w:tcW w:w="2155" w:type="dxa"/>
          </w:tcPr>
          <w:p w14:paraId="63814462" w14:textId="77777777" w:rsidR="00BD6CA7" w:rsidRPr="00B000CB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71294A2D" w14:textId="58ED6FEC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580F93BC" w14:textId="159F9381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26440007</w:t>
            </w:r>
          </w:p>
        </w:tc>
        <w:tc>
          <w:tcPr>
            <w:tcW w:w="1356" w:type="dxa"/>
          </w:tcPr>
          <w:p w14:paraId="68A38902" w14:textId="2E6AA685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13220004</w:t>
            </w:r>
          </w:p>
        </w:tc>
        <w:tc>
          <w:tcPr>
            <w:tcW w:w="1073" w:type="dxa"/>
          </w:tcPr>
          <w:p w14:paraId="64CBF947" w14:textId="59552C77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17.41</w:t>
            </w:r>
          </w:p>
        </w:tc>
        <w:tc>
          <w:tcPr>
            <w:tcW w:w="1151" w:type="dxa"/>
          </w:tcPr>
          <w:p w14:paraId="0026F3AF" w14:textId="5D429AEF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715F40B6" w14:textId="00B3AFEF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86</w:t>
            </w:r>
          </w:p>
        </w:tc>
      </w:tr>
      <w:tr w:rsidR="00BD6CA7" w:rsidRPr="008A123E" w14:paraId="79D191AE" w14:textId="77777777" w:rsidTr="00202475">
        <w:tc>
          <w:tcPr>
            <w:tcW w:w="2155" w:type="dxa"/>
          </w:tcPr>
          <w:p w14:paraId="0630FA11" w14:textId="77777777" w:rsidR="00BD6CA7" w:rsidRPr="008A123E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1FF6213D" w14:textId="743346AE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4065EA71" w14:textId="13D03B3A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1.73754304</w:t>
            </w:r>
          </w:p>
        </w:tc>
        <w:tc>
          <w:tcPr>
            <w:tcW w:w="1356" w:type="dxa"/>
          </w:tcPr>
          <w:p w14:paraId="20DFBD41" w14:textId="6CA740B8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1.73754304</w:t>
            </w:r>
          </w:p>
        </w:tc>
        <w:tc>
          <w:tcPr>
            <w:tcW w:w="1073" w:type="dxa"/>
          </w:tcPr>
          <w:p w14:paraId="426C360A" w14:textId="07DEC8BB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228.83</w:t>
            </w:r>
          </w:p>
        </w:tc>
        <w:tc>
          <w:tcPr>
            <w:tcW w:w="1151" w:type="dxa"/>
          </w:tcPr>
          <w:p w14:paraId="4C61E5CA" w14:textId="64F65F0C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62B94D26" w14:textId="2FC8CB98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41CF7">
              <w:rPr>
                <w:rFonts w:ascii="Times New Roman" w:hAnsi="Times New Roman" w:cs="Times New Roman"/>
                <w:b/>
              </w:rPr>
              <w:t>0.0562</w:t>
            </w:r>
            <w:r w:rsidR="008A123E" w:rsidRPr="00841CF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BD6CA7" w:rsidRPr="00B000CB" w14:paraId="42A1DBEC" w14:textId="77777777" w:rsidTr="00202475">
        <w:tc>
          <w:tcPr>
            <w:tcW w:w="2155" w:type="dxa"/>
          </w:tcPr>
          <w:p w14:paraId="77CEA91C" w14:textId="77777777" w:rsidR="00BD6CA7" w:rsidRPr="00B000CB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4E3A7C66" w14:textId="043207B4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34C33E2E" w14:textId="4D6D0A05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1357025</w:t>
            </w:r>
          </w:p>
        </w:tc>
        <w:tc>
          <w:tcPr>
            <w:tcW w:w="1356" w:type="dxa"/>
          </w:tcPr>
          <w:p w14:paraId="41353E7B" w14:textId="37B3EC35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0037695</w:t>
            </w:r>
          </w:p>
        </w:tc>
        <w:tc>
          <w:tcPr>
            <w:tcW w:w="1073" w:type="dxa"/>
          </w:tcPr>
          <w:p w14:paraId="32AAD15F" w14:textId="2E37AA45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1151" w:type="dxa"/>
          </w:tcPr>
          <w:p w14:paraId="5E2EF770" w14:textId="1A829082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1.0000</w:t>
            </w:r>
          </w:p>
        </w:tc>
        <w:tc>
          <w:tcPr>
            <w:tcW w:w="1039" w:type="dxa"/>
          </w:tcPr>
          <w:p w14:paraId="4AD759EE" w14:textId="65BE202D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04</w:t>
            </w:r>
          </w:p>
        </w:tc>
      </w:tr>
      <w:tr w:rsidR="00BD6CA7" w:rsidRPr="008A123E" w14:paraId="18A5D0C7" w14:textId="77777777" w:rsidTr="00202475">
        <w:tc>
          <w:tcPr>
            <w:tcW w:w="2155" w:type="dxa"/>
          </w:tcPr>
          <w:p w14:paraId="567ECC1E" w14:textId="77777777" w:rsidR="00BD6CA7" w:rsidRPr="008A123E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59697D81" w14:textId="7BDCC1C2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3F009934" w14:textId="718A3C5A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8.35692344</w:t>
            </w:r>
          </w:p>
        </w:tc>
        <w:tc>
          <w:tcPr>
            <w:tcW w:w="1356" w:type="dxa"/>
          </w:tcPr>
          <w:p w14:paraId="1502237B" w14:textId="5905DCFE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0.46427352</w:t>
            </w:r>
          </w:p>
        </w:tc>
        <w:tc>
          <w:tcPr>
            <w:tcW w:w="1073" w:type="dxa"/>
          </w:tcPr>
          <w:p w14:paraId="0E17D305" w14:textId="6CB5D5A3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61.14</w:t>
            </w:r>
          </w:p>
        </w:tc>
        <w:tc>
          <w:tcPr>
            <w:tcW w:w="1151" w:type="dxa"/>
          </w:tcPr>
          <w:p w14:paraId="4307162C" w14:textId="09D49174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01EA6809" w14:textId="45375904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41CF7">
              <w:rPr>
                <w:rFonts w:ascii="Times New Roman" w:hAnsi="Times New Roman" w:cs="Times New Roman"/>
                <w:b/>
              </w:rPr>
              <w:t>0.2705</w:t>
            </w:r>
            <w:r w:rsidR="008A123E" w:rsidRPr="00841CF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BD6CA7" w:rsidRPr="00B000CB" w14:paraId="3E55911D" w14:textId="77777777" w:rsidTr="00202475">
        <w:tc>
          <w:tcPr>
            <w:tcW w:w="2155" w:type="dxa"/>
          </w:tcPr>
          <w:p w14:paraId="2C471BEB" w14:textId="77777777" w:rsidR="00BD6CA7" w:rsidRPr="00B000CB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3F06C4A3" w14:textId="0E1CCDB9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01B278E3" w14:textId="42EB66B9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5741628</w:t>
            </w:r>
          </w:p>
        </w:tc>
        <w:tc>
          <w:tcPr>
            <w:tcW w:w="1356" w:type="dxa"/>
          </w:tcPr>
          <w:p w14:paraId="36D43D82" w14:textId="6BF62698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2870814</w:t>
            </w:r>
          </w:p>
        </w:tc>
        <w:tc>
          <w:tcPr>
            <w:tcW w:w="1073" w:type="dxa"/>
          </w:tcPr>
          <w:p w14:paraId="0748820B" w14:textId="1E00ED1B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3.78</w:t>
            </w:r>
          </w:p>
        </w:tc>
        <w:tc>
          <w:tcPr>
            <w:tcW w:w="1151" w:type="dxa"/>
          </w:tcPr>
          <w:p w14:paraId="03B19400" w14:textId="7F92FF29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323</w:t>
            </w:r>
          </w:p>
        </w:tc>
        <w:tc>
          <w:tcPr>
            <w:tcW w:w="1039" w:type="dxa"/>
          </w:tcPr>
          <w:p w14:paraId="4E8779B9" w14:textId="3786F78E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19</w:t>
            </w:r>
          </w:p>
        </w:tc>
      </w:tr>
      <w:tr w:rsidR="00BD6CA7" w:rsidRPr="00B000CB" w14:paraId="21809753" w14:textId="77777777" w:rsidTr="00202475">
        <w:tc>
          <w:tcPr>
            <w:tcW w:w="2155" w:type="dxa"/>
          </w:tcPr>
          <w:p w14:paraId="73ACD661" w14:textId="77777777" w:rsidR="00BD6CA7" w:rsidRPr="00B000CB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48A94711" w14:textId="0CA53FD1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21182C85" w14:textId="73724E0F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27335607</w:t>
            </w:r>
          </w:p>
        </w:tc>
        <w:tc>
          <w:tcPr>
            <w:tcW w:w="1356" w:type="dxa"/>
          </w:tcPr>
          <w:p w14:paraId="3770BFE3" w14:textId="6AB5B823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0759322</w:t>
            </w:r>
          </w:p>
        </w:tc>
        <w:tc>
          <w:tcPr>
            <w:tcW w:w="1073" w:type="dxa"/>
          </w:tcPr>
          <w:p w14:paraId="7B7E2B92" w14:textId="77777777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325A8483" w14:textId="77777777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559A74D3" w14:textId="77777777" w:rsidR="00BD6CA7" w:rsidRPr="00B000CB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147B62AB" w14:textId="77777777" w:rsidR="008A123E" w:rsidRPr="008A123E" w:rsidRDefault="00202475" w:rsidP="008A123E">
      <w:pPr>
        <w:contextualSpacing/>
        <w:rPr>
          <w:rFonts w:ascii="Times New Roman" w:hAnsi="Times New Roman" w:cs="Times New Roman"/>
        </w:rPr>
      </w:pPr>
      <w:r w:rsidRPr="00ED6CD6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ED6CD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ED6CD6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ED6CD6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ED6CD6">
        <w:rPr>
          <w:rFonts w:ascii="Times New Roman" w:hAnsi="Times New Roman" w:cs="Times New Roman"/>
          <w:sz w:val="20"/>
          <w:szCs w:val="20"/>
        </w:rPr>
        <w:t>= β</w:t>
      </w:r>
      <w:r w:rsidRPr="00ED6CD6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ED6CD6">
        <w:rPr>
          <w:rFonts w:ascii="Times New Roman" w:hAnsi="Times New Roman" w:cs="Times New Roman"/>
          <w:sz w:val="20"/>
          <w:szCs w:val="20"/>
        </w:rPr>
        <w:t>= β</w:t>
      </w:r>
      <w:r w:rsidRPr="00ED6CD6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ED6CD6">
        <w:rPr>
          <w:rFonts w:ascii="Times New Roman" w:hAnsi="Times New Roman" w:cs="Times New Roman"/>
          <w:sz w:val="20"/>
          <w:szCs w:val="20"/>
        </w:rPr>
        <w:t xml:space="preserve">= 0.1 paired with a </w:t>
      </w:r>
      <w:r w:rsidR="0048741C" w:rsidRPr="00ED6CD6">
        <w:rPr>
          <w:rFonts w:ascii="Times New Roman" w:hAnsi="Times New Roman" w:cs="Times New Roman"/>
          <w:sz w:val="20"/>
          <w:szCs w:val="20"/>
        </w:rPr>
        <w:t xml:space="preserve">long </w:t>
      </w:r>
      <w:r w:rsidRPr="00ED6CD6">
        <w:rPr>
          <w:rFonts w:ascii="Times New Roman" w:hAnsi="Times New Roman" w:cs="Times New Roman"/>
          <w:sz w:val="20"/>
          <w:szCs w:val="20"/>
        </w:rPr>
        <w:t xml:space="preserve">intervention phase. </w:t>
      </w:r>
      <w:r w:rsidR="008A123E" w:rsidRPr="008A123E">
        <w:rPr>
          <w:rFonts w:ascii="Times New Roman" w:hAnsi="Times New Roman" w:cs="Times New Roman"/>
        </w:rPr>
        <w:t xml:space="preserve">Boldface denotes unacceptable estimates under some manipulated conditions even though the ANOVA test result was significant.  </w:t>
      </w:r>
    </w:p>
    <w:p w14:paraId="5EB4B465" w14:textId="59C6D381" w:rsidR="00E8366F" w:rsidRPr="008A123E" w:rsidRDefault="008A123E" w:rsidP="008553B7">
      <w:pPr>
        <w:contextualSpacing/>
        <w:rPr>
          <w:rFonts w:ascii="Times New Roman" w:hAnsi="Times New Roman" w:cs="Times New Roman"/>
        </w:rPr>
      </w:pPr>
      <w:r w:rsidRPr="008A123E">
        <w:rPr>
          <w:rFonts w:ascii="Times New Roman" w:hAnsi="Times New Roman" w:cs="Times New Roman"/>
          <w:vertAlign w:val="superscript"/>
        </w:rPr>
        <w:t>*</w:t>
      </w:r>
      <w:r w:rsidRPr="008A123E">
        <w:rPr>
          <w:rFonts w:ascii="Times New Roman" w:hAnsi="Times New Roman" w:cs="Times New Roman"/>
          <w:i/>
        </w:rPr>
        <w:t>p</w:t>
      </w:r>
      <w:r w:rsidRPr="008A123E">
        <w:rPr>
          <w:rFonts w:ascii="Times New Roman" w:hAnsi="Times New Roman" w:cs="Times New Roman"/>
        </w:rPr>
        <w:t xml:space="preserve"> &lt; .05 and η</w:t>
      </w:r>
      <w:r w:rsidRPr="008A123E">
        <w:rPr>
          <w:rFonts w:ascii="Times New Roman" w:hAnsi="Times New Roman" w:cs="Times New Roman"/>
          <w:vertAlign w:val="superscript"/>
        </w:rPr>
        <w:t xml:space="preserve">2 </w:t>
      </w:r>
      <w:r w:rsidRPr="008A123E">
        <w:rPr>
          <w:rFonts w:ascii="Times New Roman" w:hAnsi="Times New Roman" w:cs="Times New Roman"/>
        </w:rPr>
        <w:t xml:space="preserve">≥ .06 </w:t>
      </w:r>
    </w:p>
    <w:p w14:paraId="55797AC1" w14:textId="05A829A5" w:rsidR="005079B3" w:rsidRDefault="005079B3" w:rsidP="005079B3">
      <w:pPr>
        <w:pStyle w:val="Heading20"/>
      </w:pPr>
      <w:bookmarkStart w:id="32" w:name="_Toc460841"/>
      <w:r>
        <w:lastRenderedPageBreak/>
        <w:t>V. β</w:t>
      </w:r>
      <w:r>
        <w:rPr>
          <w:vertAlign w:val="subscript"/>
        </w:rPr>
        <w:t>1</w:t>
      </w:r>
      <w:r>
        <w:t xml:space="preserve"> </w:t>
      </w:r>
      <w:r w:rsidRPr="00BC646D">
        <w:t xml:space="preserve">= </w:t>
      </w:r>
      <w:r>
        <w:t>0.1</w:t>
      </w:r>
      <w:r w:rsidRPr="00BC646D">
        <w:t xml:space="preserve">, </w:t>
      </w:r>
      <w:r>
        <w:t>β</w:t>
      </w:r>
      <w:r>
        <w:rPr>
          <w:vertAlign w:val="subscript"/>
        </w:rPr>
        <w:t>2</w:t>
      </w:r>
      <w:r w:rsidRPr="00BC646D">
        <w:t xml:space="preserve"> </w:t>
      </w:r>
      <w:r>
        <w:t>= 1, β</w:t>
      </w:r>
      <w:r>
        <w:rPr>
          <w:vertAlign w:val="subscript"/>
        </w:rPr>
        <w:t>3</w:t>
      </w:r>
      <w:r>
        <w:t xml:space="preserve"> = 0.</w:t>
      </w:r>
      <w:r w:rsidRPr="00BC646D">
        <w:t>1</w:t>
      </w:r>
      <w:r>
        <w:t xml:space="preserve"> paired with </w:t>
      </w:r>
      <w:r w:rsidR="000D247F" w:rsidRPr="00D951C1">
        <w:t xml:space="preserve">a </w:t>
      </w:r>
      <w:r w:rsidRPr="00D951C1">
        <w:t>long intervention phase (</w:t>
      </w:r>
      <w:r w:rsidR="00982614" w:rsidRPr="00D951C1">
        <w:rPr>
          <w:i/>
        </w:rPr>
        <w:t>n</w:t>
      </w:r>
      <w:r w:rsidR="00982614" w:rsidRPr="00D951C1">
        <w:rPr>
          <w:vertAlign w:val="subscript"/>
        </w:rPr>
        <w:t>A</w:t>
      </w:r>
      <w:r w:rsidR="00982614" w:rsidRPr="00D951C1">
        <w:t xml:space="preserve">=10, </w:t>
      </w:r>
      <w:r w:rsidR="00982614" w:rsidRPr="00D951C1">
        <w:rPr>
          <w:i/>
        </w:rPr>
        <w:t>n</w:t>
      </w:r>
      <w:r w:rsidR="00982614" w:rsidRPr="00D951C1">
        <w:rPr>
          <w:vertAlign w:val="subscript"/>
        </w:rPr>
        <w:t>B</w:t>
      </w:r>
      <w:r w:rsidR="00982614" w:rsidRPr="00D951C1">
        <w:t>=56</w:t>
      </w:r>
      <w:r w:rsidRPr="00D951C1">
        <w:t>)</w:t>
      </w:r>
      <w:bookmarkEnd w:id="32"/>
    </w:p>
    <w:p w14:paraId="13EFF6BB" w14:textId="3AE1C50C" w:rsidR="00E2460B" w:rsidRPr="009E3FA4" w:rsidRDefault="00E2460B" w:rsidP="00E2460B">
      <w:pPr>
        <w:pStyle w:val="heading30"/>
      </w:pPr>
      <w:bookmarkStart w:id="33" w:name="_Toc460842"/>
      <w:r w:rsidRPr="00ED4007">
        <w:t>a.</w:t>
      </w:r>
      <w:r>
        <w:t xml:space="preserve"> </w:t>
      </w:r>
      <w:r w:rsidRPr="009E3FA4">
        <w:t>R</w:t>
      </w:r>
      <w:r w:rsidR="00D7338B">
        <w:t>B</w:t>
      </w:r>
      <w:bookmarkEnd w:id="33"/>
    </w:p>
    <w:p w14:paraId="77D9293D" w14:textId="5D32E2BF" w:rsidR="00E2460B" w:rsidRPr="00C3332B" w:rsidRDefault="00B324A7" w:rsidP="00E2460B">
      <w:pPr>
        <w:contextualSpacing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noProof/>
          <w:color w:val="FF0000"/>
          <w:sz w:val="24"/>
          <w:szCs w:val="24"/>
          <w:lang w:eastAsia="zh-TW"/>
        </w:rPr>
        <w:drawing>
          <wp:inline distT="0" distB="0" distL="0" distR="0" wp14:anchorId="1BE8F630" wp14:editId="551C3CE0">
            <wp:extent cx="5943600" cy="4307504"/>
            <wp:effectExtent l="0" t="0" r="0" b="10795"/>
            <wp:docPr id="3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7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100A09" w14:textId="56987A0C" w:rsidR="00E2460B" w:rsidRDefault="00E2460B" w:rsidP="00E2460B">
      <w:pPr>
        <w:contextualSpacing/>
        <w:rPr>
          <w:rFonts w:ascii="Times New Roman" w:hAnsi="Times New Roman" w:cs="Times New Roman"/>
          <w:color w:val="FF0000"/>
          <w:sz w:val="24"/>
          <w:szCs w:val="24"/>
          <w:lang w:eastAsia="zh-CN"/>
        </w:rPr>
      </w:pPr>
      <w:r w:rsidRPr="0087558C">
        <w:rPr>
          <w:rFonts w:ascii="Times New Roman" w:eastAsia="Times New Roman" w:hAnsi="Times New Roman" w:cs="Times New Roman"/>
          <w:sz w:val="24"/>
          <w:szCs w:val="24"/>
        </w:rPr>
        <w:t xml:space="preserve">Figure. </w:t>
      </w:r>
      <w:r w:rsidR="00B000CB">
        <w:rPr>
          <w:rFonts w:ascii="Times New Roman" w:eastAsia="Times New Roman" w:hAnsi="Times New Roman" w:cs="Times New Roman"/>
          <w:sz w:val="24"/>
          <w:szCs w:val="24"/>
        </w:rPr>
        <w:t>R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 and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 w:rsidR="00907EE4">
        <w:rPr>
          <w:rFonts w:ascii="Times New Roman" w:hAnsi="Times New Roman" w:cs="Times New Roman"/>
          <w:sz w:val="24"/>
          <w:szCs w:val="24"/>
        </w:rPr>
        <w:t>56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 were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me as the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results obtained from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 0.1 paired with a </w:t>
      </w:r>
      <w:r w:rsidR="00907EE4">
        <w:rPr>
          <w:rFonts w:ascii="Times New Roman" w:hAnsi="Times New Roman" w:cs="Times New Roman"/>
          <w:color w:val="000000" w:themeColor="text1"/>
          <w:sz w:val="24"/>
          <w:szCs w:val="24"/>
        </w:rPr>
        <w:t>long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vention phase</w:t>
      </w:r>
      <w:r w:rsidR="00B324A7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. </w:t>
      </w:r>
      <w:r w:rsidR="00B324A7">
        <w:rPr>
          <w:rFonts w:ascii="Times New Roman" w:hAnsi="Times New Roman" w:cs="Times New Roman"/>
          <w:sz w:val="24"/>
          <w:szCs w:val="24"/>
        </w:rPr>
        <w:t>All the RBs were acceptable (|RB|&lt; 0.05).</w:t>
      </w:r>
    </w:p>
    <w:p w14:paraId="3F5DE54B" w14:textId="77777777" w:rsidR="00E2460B" w:rsidRDefault="00E2460B" w:rsidP="00E2460B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103248EA" w14:textId="6E9D872B" w:rsidR="00E2460B" w:rsidRPr="000A246A" w:rsidRDefault="00E2460B" w:rsidP="00E2460B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their interactions on relative bias for </w:t>
      </w:r>
      <w:r w:rsidRPr="0015216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 w:rsidRPr="00152165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1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E2460B" w:rsidRPr="00B000CB" w14:paraId="3E69D3CC" w14:textId="77777777" w:rsidTr="00E2460B">
        <w:tc>
          <w:tcPr>
            <w:tcW w:w="2155" w:type="dxa"/>
          </w:tcPr>
          <w:p w14:paraId="7423E43D" w14:textId="77777777" w:rsidR="00E2460B" w:rsidRPr="00B000CB" w:rsidRDefault="00E2460B" w:rsidP="00B000C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1FF7F0F2" w14:textId="77777777" w:rsidR="00E2460B" w:rsidRPr="00B000CB" w:rsidRDefault="00E2460B" w:rsidP="00B000C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05E34644" w14:textId="77777777" w:rsidR="00E2460B" w:rsidRPr="00B000CB" w:rsidRDefault="00E2460B" w:rsidP="00B000C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7B0B43B7" w14:textId="77777777" w:rsidR="00E2460B" w:rsidRPr="00B000CB" w:rsidRDefault="00E2460B" w:rsidP="00B000C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7A31B957" w14:textId="77777777" w:rsidR="00E2460B" w:rsidRPr="00B000CB" w:rsidRDefault="00E2460B" w:rsidP="00B000C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60A0342B" w14:textId="77777777" w:rsidR="00E2460B" w:rsidRPr="00B000CB" w:rsidRDefault="00E2460B" w:rsidP="00B000C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7CFE2F4F" w14:textId="77777777" w:rsidR="00E2460B" w:rsidRPr="00B000CB" w:rsidRDefault="00E2460B" w:rsidP="00B000C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4C3863" w:rsidRPr="00B000CB" w14:paraId="5AB43565" w14:textId="77777777" w:rsidTr="00E2460B">
        <w:tc>
          <w:tcPr>
            <w:tcW w:w="2155" w:type="dxa"/>
          </w:tcPr>
          <w:p w14:paraId="7CEF1ABD" w14:textId="77777777" w:rsidR="004C3863" w:rsidRPr="00B000CB" w:rsidRDefault="004C3863" w:rsidP="00B000C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7BE1B87F" w14:textId="77777777" w:rsidR="004C3863" w:rsidRPr="00B000CB" w:rsidRDefault="004C3863" w:rsidP="00B000C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1D6FD973" w14:textId="0522D5C1" w:rsidR="004C3863" w:rsidRPr="00B000CB" w:rsidRDefault="004C3863" w:rsidP="00B000C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0.00261889</w:t>
            </w:r>
          </w:p>
        </w:tc>
        <w:tc>
          <w:tcPr>
            <w:tcW w:w="1356" w:type="dxa"/>
          </w:tcPr>
          <w:p w14:paraId="66F5C740" w14:textId="50610F02" w:rsidR="004C3863" w:rsidRPr="00B000CB" w:rsidRDefault="004C3863" w:rsidP="00B000C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0.00014549</w:t>
            </w:r>
          </w:p>
        </w:tc>
        <w:tc>
          <w:tcPr>
            <w:tcW w:w="1073" w:type="dxa"/>
          </w:tcPr>
          <w:p w14:paraId="7DE9BE1C" w14:textId="56FEFB05" w:rsidR="004C3863" w:rsidRPr="00B000CB" w:rsidRDefault="004C3863" w:rsidP="00B000C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124.82</w:t>
            </w:r>
          </w:p>
        </w:tc>
        <w:tc>
          <w:tcPr>
            <w:tcW w:w="1151" w:type="dxa"/>
          </w:tcPr>
          <w:p w14:paraId="0B2F2C8A" w14:textId="46C76145" w:rsidR="004C3863" w:rsidRPr="00B000CB" w:rsidRDefault="004C3863" w:rsidP="00B000C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2BCC610F" w14:textId="4F52DBD4" w:rsidR="004C3863" w:rsidRPr="00841CF7" w:rsidRDefault="004C3863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1551</w:t>
            </w:r>
            <w:r w:rsidR="008A123E" w:rsidRPr="00841CF7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4C3863" w:rsidRPr="00B000CB" w14:paraId="50AF67B7" w14:textId="77777777" w:rsidTr="00E2460B">
        <w:tc>
          <w:tcPr>
            <w:tcW w:w="2155" w:type="dxa"/>
          </w:tcPr>
          <w:p w14:paraId="4E713F54" w14:textId="77777777" w:rsidR="004C3863" w:rsidRPr="00B000CB" w:rsidRDefault="004C3863" w:rsidP="00B000C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699758F9" w14:textId="77777777" w:rsidR="004C3863" w:rsidRPr="00B000CB" w:rsidRDefault="004C3863" w:rsidP="00B000C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6E3D3207" w14:textId="5B8A916E" w:rsidR="004C3863" w:rsidRPr="00B000CB" w:rsidRDefault="004C3863" w:rsidP="00B000C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0.01201120</w:t>
            </w:r>
          </w:p>
        </w:tc>
        <w:tc>
          <w:tcPr>
            <w:tcW w:w="1356" w:type="dxa"/>
          </w:tcPr>
          <w:p w14:paraId="3CB53420" w14:textId="2DA8C8DC" w:rsidR="004C3863" w:rsidRPr="00B000CB" w:rsidRDefault="004C3863" w:rsidP="00B000C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0.00600560</w:t>
            </w:r>
          </w:p>
        </w:tc>
        <w:tc>
          <w:tcPr>
            <w:tcW w:w="1073" w:type="dxa"/>
          </w:tcPr>
          <w:p w14:paraId="0E9D7397" w14:textId="711F6C41" w:rsidR="004C3863" w:rsidRPr="00B000CB" w:rsidRDefault="004C3863" w:rsidP="00B000C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5152.21</w:t>
            </w:r>
          </w:p>
        </w:tc>
        <w:tc>
          <w:tcPr>
            <w:tcW w:w="1151" w:type="dxa"/>
          </w:tcPr>
          <w:p w14:paraId="496811AA" w14:textId="6BCA8E53" w:rsidR="004C3863" w:rsidRPr="00B000CB" w:rsidRDefault="004C3863" w:rsidP="00B000C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387A8E3C" w14:textId="38C8337A" w:rsidR="004C3863" w:rsidRPr="00841CF7" w:rsidRDefault="004C3863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7115</w:t>
            </w:r>
            <w:r w:rsidR="008A123E" w:rsidRPr="00841CF7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4C3863" w:rsidRPr="00B000CB" w14:paraId="1E457C34" w14:textId="77777777" w:rsidTr="00E2460B">
        <w:tc>
          <w:tcPr>
            <w:tcW w:w="2155" w:type="dxa"/>
          </w:tcPr>
          <w:p w14:paraId="742AC21A" w14:textId="77777777" w:rsidR="004C3863" w:rsidRPr="00B000CB" w:rsidRDefault="004C3863" w:rsidP="00B000C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27654B7E" w14:textId="77777777" w:rsidR="004C3863" w:rsidRPr="00B000CB" w:rsidRDefault="004C3863" w:rsidP="00B000C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740DF7EA" w14:textId="48866438" w:rsidR="004C3863" w:rsidRPr="00B000CB" w:rsidRDefault="004C3863" w:rsidP="00B000C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0.00000055</w:t>
            </w:r>
          </w:p>
        </w:tc>
        <w:tc>
          <w:tcPr>
            <w:tcW w:w="1356" w:type="dxa"/>
          </w:tcPr>
          <w:p w14:paraId="56ECAF5D" w14:textId="5DE20C0C" w:rsidR="004C3863" w:rsidRPr="00B000CB" w:rsidRDefault="004C3863" w:rsidP="00B000C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0.00000055</w:t>
            </w:r>
          </w:p>
        </w:tc>
        <w:tc>
          <w:tcPr>
            <w:tcW w:w="1073" w:type="dxa"/>
          </w:tcPr>
          <w:p w14:paraId="5110573B" w14:textId="2BA3F635" w:rsidR="004C3863" w:rsidRPr="00B000CB" w:rsidRDefault="004C3863" w:rsidP="00B000C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0.47</w:t>
            </w:r>
          </w:p>
        </w:tc>
        <w:tc>
          <w:tcPr>
            <w:tcW w:w="1151" w:type="dxa"/>
          </w:tcPr>
          <w:p w14:paraId="7AEF411B" w14:textId="5EA2175A" w:rsidR="004C3863" w:rsidRPr="00B000CB" w:rsidRDefault="004C3863" w:rsidP="00B000C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0.4963</w:t>
            </w:r>
          </w:p>
        </w:tc>
        <w:tc>
          <w:tcPr>
            <w:tcW w:w="1039" w:type="dxa"/>
          </w:tcPr>
          <w:p w14:paraId="47A19E5F" w14:textId="4601A91F" w:rsidR="004C3863" w:rsidRPr="00841CF7" w:rsidRDefault="004C3863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00</w:t>
            </w:r>
          </w:p>
        </w:tc>
      </w:tr>
      <w:tr w:rsidR="004C3863" w:rsidRPr="00B000CB" w14:paraId="093A1D95" w14:textId="77777777" w:rsidTr="00E2460B">
        <w:tc>
          <w:tcPr>
            <w:tcW w:w="2155" w:type="dxa"/>
          </w:tcPr>
          <w:p w14:paraId="6ABA9AA0" w14:textId="77777777" w:rsidR="004C3863" w:rsidRPr="00B000CB" w:rsidRDefault="004C3863" w:rsidP="00B000C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13CACDC2" w14:textId="77777777" w:rsidR="004C3863" w:rsidRPr="00B000CB" w:rsidRDefault="004C3863" w:rsidP="00B000C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664458F3" w14:textId="4A7EB727" w:rsidR="004C3863" w:rsidRPr="00B000CB" w:rsidRDefault="004C3863" w:rsidP="00B000C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0.00212107</w:t>
            </w:r>
          </w:p>
        </w:tc>
        <w:tc>
          <w:tcPr>
            <w:tcW w:w="1356" w:type="dxa"/>
          </w:tcPr>
          <w:p w14:paraId="67155B6F" w14:textId="4D54DAF2" w:rsidR="004C3863" w:rsidRPr="00B000CB" w:rsidRDefault="004C3863" w:rsidP="00B000C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0.00005892</w:t>
            </w:r>
          </w:p>
        </w:tc>
        <w:tc>
          <w:tcPr>
            <w:tcW w:w="1073" w:type="dxa"/>
          </w:tcPr>
          <w:p w14:paraId="3961A683" w14:textId="4AF158FD" w:rsidR="004C3863" w:rsidRPr="00B000CB" w:rsidRDefault="004C3863" w:rsidP="00B000C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50.55</w:t>
            </w:r>
          </w:p>
        </w:tc>
        <w:tc>
          <w:tcPr>
            <w:tcW w:w="1151" w:type="dxa"/>
          </w:tcPr>
          <w:p w14:paraId="723DCCB9" w14:textId="344A37AE" w:rsidR="004C3863" w:rsidRPr="00B000CB" w:rsidRDefault="004C3863" w:rsidP="00B000C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47E3CCF1" w14:textId="736BA988" w:rsidR="004C3863" w:rsidRPr="00841CF7" w:rsidRDefault="004C3863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1256</w:t>
            </w:r>
            <w:r w:rsidR="008A123E" w:rsidRPr="00841CF7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4C3863" w:rsidRPr="00B000CB" w14:paraId="070B6AD3" w14:textId="77777777" w:rsidTr="00E2460B">
        <w:tc>
          <w:tcPr>
            <w:tcW w:w="2155" w:type="dxa"/>
          </w:tcPr>
          <w:p w14:paraId="158DA36A" w14:textId="77777777" w:rsidR="004C3863" w:rsidRPr="00B000CB" w:rsidRDefault="004C3863" w:rsidP="00B000C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75C2DB84" w14:textId="77777777" w:rsidR="004C3863" w:rsidRPr="00B000CB" w:rsidRDefault="004C3863" w:rsidP="00B000C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4F6C5821" w14:textId="6DD44632" w:rsidR="004C3863" w:rsidRPr="00B000CB" w:rsidRDefault="004C3863" w:rsidP="00B000C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0.00005757</w:t>
            </w:r>
          </w:p>
        </w:tc>
        <w:tc>
          <w:tcPr>
            <w:tcW w:w="1356" w:type="dxa"/>
          </w:tcPr>
          <w:p w14:paraId="0A7DC987" w14:textId="2771BCBA" w:rsidR="004C3863" w:rsidRPr="00B000CB" w:rsidRDefault="004C3863" w:rsidP="00B000C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0.00000320</w:t>
            </w:r>
          </w:p>
        </w:tc>
        <w:tc>
          <w:tcPr>
            <w:tcW w:w="1073" w:type="dxa"/>
          </w:tcPr>
          <w:p w14:paraId="16A8E3DD" w14:textId="37488C65" w:rsidR="004C3863" w:rsidRPr="00B000CB" w:rsidRDefault="004C3863" w:rsidP="00B000C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2.74</w:t>
            </w:r>
          </w:p>
        </w:tc>
        <w:tc>
          <w:tcPr>
            <w:tcW w:w="1151" w:type="dxa"/>
          </w:tcPr>
          <w:p w14:paraId="683A4204" w14:textId="088F795D" w:rsidR="004C3863" w:rsidRPr="00B000CB" w:rsidRDefault="004C3863" w:rsidP="00B000C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0.0049</w:t>
            </w:r>
          </w:p>
        </w:tc>
        <w:tc>
          <w:tcPr>
            <w:tcW w:w="1039" w:type="dxa"/>
          </w:tcPr>
          <w:p w14:paraId="1E037E27" w14:textId="60E72842" w:rsidR="004C3863" w:rsidRPr="00841CF7" w:rsidRDefault="004C3863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34</w:t>
            </w:r>
          </w:p>
        </w:tc>
      </w:tr>
      <w:tr w:rsidR="004C3863" w:rsidRPr="00B000CB" w14:paraId="4056F144" w14:textId="77777777" w:rsidTr="00E2460B">
        <w:tc>
          <w:tcPr>
            <w:tcW w:w="2155" w:type="dxa"/>
          </w:tcPr>
          <w:p w14:paraId="5C0DCD29" w14:textId="77777777" w:rsidR="004C3863" w:rsidRPr="00B000CB" w:rsidRDefault="004C3863" w:rsidP="00B000C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188473B1" w14:textId="77777777" w:rsidR="004C3863" w:rsidRPr="00B000CB" w:rsidRDefault="004C3863" w:rsidP="00B000C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2C56FFF4" w14:textId="07A89514" w:rsidR="004C3863" w:rsidRPr="00B000CB" w:rsidRDefault="004C3863" w:rsidP="00B000C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0.00003100</w:t>
            </w:r>
          </w:p>
        </w:tc>
        <w:tc>
          <w:tcPr>
            <w:tcW w:w="1356" w:type="dxa"/>
          </w:tcPr>
          <w:p w14:paraId="20A60564" w14:textId="66E0C620" w:rsidR="004C3863" w:rsidRPr="00B000CB" w:rsidRDefault="004C3863" w:rsidP="00B000C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0.00001550</w:t>
            </w:r>
          </w:p>
        </w:tc>
        <w:tc>
          <w:tcPr>
            <w:tcW w:w="1073" w:type="dxa"/>
          </w:tcPr>
          <w:p w14:paraId="1C298753" w14:textId="07354E47" w:rsidR="004C3863" w:rsidRPr="00B000CB" w:rsidRDefault="004C3863" w:rsidP="00B000C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13.30</w:t>
            </w:r>
          </w:p>
        </w:tc>
        <w:tc>
          <w:tcPr>
            <w:tcW w:w="1151" w:type="dxa"/>
          </w:tcPr>
          <w:p w14:paraId="00394543" w14:textId="1FB538B0" w:rsidR="004C3863" w:rsidRPr="00B000CB" w:rsidRDefault="004C3863" w:rsidP="00B000C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3022C11B" w14:textId="24985741" w:rsidR="004C3863" w:rsidRPr="00841CF7" w:rsidRDefault="004C3863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18</w:t>
            </w:r>
          </w:p>
        </w:tc>
      </w:tr>
      <w:tr w:rsidR="004C3863" w:rsidRPr="00B000CB" w14:paraId="0C46EEF7" w14:textId="77777777" w:rsidTr="00E2460B">
        <w:tc>
          <w:tcPr>
            <w:tcW w:w="2155" w:type="dxa"/>
          </w:tcPr>
          <w:p w14:paraId="6272985D" w14:textId="77777777" w:rsidR="004C3863" w:rsidRPr="00B000CB" w:rsidRDefault="004C3863" w:rsidP="00B000CB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614C1FBE" w14:textId="72506A6D" w:rsidR="004C3863" w:rsidRPr="00B000CB" w:rsidRDefault="004C3863" w:rsidP="00B000C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406AB4CF" w14:textId="013ECE9C" w:rsidR="004C3863" w:rsidRPr="00B000CB" w:rsidRDefault="004C3863" w:rsidP="00B000C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0.00004196</w:t>
            </w:r>
          </w:p>
        </w:tc>
        <w:tc>
          <w:tcPr>
            <w:tcW w:w="1356" w:type="dxa"/>
          </w:tcPr>
          <w:p w14:paraId="58A73B8B" w14:textId="59EDC39C" w:rsidR="004C3863" w:rsidRPr="00B000CB" w:rsidRDefault="004C3863" w:rsidP="00B000C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B000CB">
              <w:rPr>
                <w:rFonts w:ascii="Times New Roman" w:hAnsi="Times New Roman" w:cs="Times New Roman"/>
                <w:color w:val="000000" w:themeColor="text1"/>
              </w:rPr>
              <w:t>0.00000117</w:t>
            </w:r>
          </w:p>
        </w:tc>
        <w:tc>
          <w:tcPr>
            <w:tcW w:w="1073" w:type="dxa"/>
          </w:tcPr>
          <w:p w14:paraId="22A4353D" w14:textId="77777777" w:rsidR="004C3863" w:rsidRPr="00B000CB" w:rsidRDefault="004C3863" w:rsidP="00B000C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109B34AA" w14:textId="77777777" w:rsidR="004C3863" w:rsidRPr="00B000CB" w:rsidRDefault="004C3863" w:rsidP="00B000C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2D400685" w14:textId="77777777" w:rsidR="004C3863" w:rsidRPr="00B000CB" w:rsidRDefault="004C3863" w:rsidP="00B000CB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7AD9010A" w14:textId="77777777" w:rsidR="008A123E" w:rsidRDefault="00E2460B" w:rsidP="008A123E">
      <w:pPr>
        <w:contextualSpacing/>
        <w:rPr>
          <w:rFonts w:ascii="Times New Roman" w:hAnsi="Times New Roman" w:cs="Times New Roman"/>
          <w:sz w:val="20"/>
          <w:szCs w:val="20"/>
        </w:rPr>
      </w:pPr>
      <w:r w:rsidRPr="0037281E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37281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37281E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37281E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37281E">
        <w:rPr>
          <w:rFonts w:ascii="Times New Roman" w:hAnsi="Times New Roman" w:cs="Times New Roman"/>
          <w:sz w:val="20"/>
          <w:szCs w:val="20"/>
        </w:rPr>
        <w:t>= β</w:t>
      </w:r>
      <w:r w:rsidRPr="0037281E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37281E">
        <w:rPr>
          <w:rFonts w:ascii="Times New Roman" w:hAnsi="Times New Roman" w:cs="Times New Roman"/>
          <w:sz w:val="20"/>
          <w:szCs w:val="20"/>
        </w:rPr>
        <w:t>= β</w:t>
      </w:r>
      <w:r w:rsidRPr="0037281E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37281E">
        <w:rPr>
          <w:rFonts w:ascii="Times New Roman" w:hAnsi="Times New Roman" w:cs="Times New Roman"/>
          <w:sz w:val="20"/>
          <w:szCs w:val="20"/>
        </w:rPr>
        <w:t xml:space="preserve">= 0.1 paired with a </w:t>
      </w:r>
      <w:r w:rsidR="00907EE4" w:rsidRPr="0037281E">
        <w:rPr>
          <w:rFonts w:ascii="Times New Roman" w:hAnsi="Times New Roman" w:cs="Times New Roman"/>
          <w:sz w:val="20"/>
          <w:szCs w:val="20"/>
        </w:rPr>
        <w:t xml:space="preserve">long </w:t>
      </w:r>
      <w:r w:rsidRPr="0037281E">
        <w:rPr>
          <w:rFonts w:ascii="Times New Roman" w:hAnsi="Times New Roman" w:cs="Times New Roman"/>
          <w:sz w:val="20"/>
          <w:szCs w:val="20"/>
        </w:rPr>
        <w:t xml:space="preserve">intervention phase. </w:t>
      </w:r>
    </w:p>
    <w:p w14:paraId="6F8C77B3" w14:textId="7209D5F0" w:rsidR="008A123E" w:rsidRPr="008A123E" w:rsidRDefault="008A123E" w:rsidP="008A123E">
      <w:pPr>
        <w:contextualSpacing/>
        <w:rPr>
          <w:rFonts w:ascii="Times New Roman" w:hAnsi="Times New Roman" w:cs="Times New Roman"/>
          <w:sz w:val="20"/>
          <w:szCs w:val="20"/>
        </w:rPr>
      </w:pPr>
      <w:r w:rsidRPr="008A123E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8A123E">
        <w:rPr>
          <w:rFonts w:ascii="Times New Roman" w:hAnsi="Times New Roman" w:cs="Times New Roman"/>
          <w:i/>
          <w:sz w:val="20"/>
          <w:szCs w:val="20"/>
        </w:rPr>
        <w:t>p</w:t>
      </w:r>
      <w:r w:rsidRPr="008A123E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8A123E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8A123E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4FFC99EE" w14:textId="13129F5F" w:rsidR="00E2460B" w:rsidRDefault="0037281E" w:rsidP="00E2460B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zh-TW"/>
        </w:rPr>
        <w:lastRenderedPageBreak/>
        <w:drawing>
          <wp:inline distT="0" distB="0" distL="0" distR="0" wp14:anchorId="5DD4BD1C" wp14:editId="705BF123">
            <wp:extent cx="5943600" cy="4307504"/>
            <wp:effectExtent l="0" t="0" r="0" b="10795"/>
            <wp:docPr id="3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7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A2105" w14:textId="6C53FDF1" w:rsidR="00E2460B" w:rsidRDefault="00E2460B" w:rsidP="00E2460B">
      <w:pPr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558C">
        <w:rPr>
          <w:rFonts w:ascii="Times New Roman" w:eastAsia="Times New Roman" w:hAnsi="Times New Roman" w:cs="Times New Roman"/>
          <w:sz w:val="24"/>
          <w:szCs w:val="24"/>
        </w:rPr>
        <w:t xml:space="preserve">Figure. </w:t>
      </w:r>
      <w:r w:rsidR="004628A5">
        <w:rPr>
          <w:rFonts w:ascii="Times New Roman" w:eastAsia="Times New Roman" w:hAnsi="Times New Roman" w:cs="Times New Roman"/>
          <w:sz w:val="24"/>
          <w:szCs w:val="24"/>
        </w:rPr>
        <w:t>R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 and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 w:rsidR="00907EE4">
        <w:rPr>
          <w:rFonts w:ascii="Times New Roman" w:hAnsi="Times New Roman" w:cs="Times New Roman"/>
          <w:sz w:val="24"/>
          <w:szCs w:val="24"/>
        </w:rPr>
        <w:t>56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 wer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same as the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results obtained from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 0.1 paired with a </w:t>
      </w:r>
      <w:r w:rsidR="00907EE4">
        <w:rPr>
          <w:rFonts w:ascii="Times New Roman" w:hAnsi="Times New Roman" w:cs="Times New Roman"/>
          <w:color w:val="000000" w:themeColor="text1"/>
          <w:sz w:val="24"/>
          <w:szCs w:val="24"/>
        </w:rPr>
        <w:t>long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ntervention phase, divided by 10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37281E">
        <w:rPr>
          <w:rFonts w:ascii="Times New Roman" w:hAnsi="Times New Roman" w:cs="Times New Roman"/>
          <w:sz w:val="24"/>
          <w:szCs w:val="24"/>
        </w:rPr>
        <w:t>All the RBs were acceptable (|RB|&lt; 0.05).</w:t>
      </w:r>
    </w:p>
    <w:p w14:paraId="17D7DE12" w14:textId="77777777" w:rsidR="00E2460B" w:rsidRPr="0087558C" w:rsidRDefault="00E2460B" w:rsidP="00E2460B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76379891" w14:textId="33149FB5" w:rsidR="00E2460B" w:rsidRPr="000A246A" w:rsidRDefault="00E2460B" w:rsidP="00E2460B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their interactions on relative bias for </w:t>
      </w:r>
      <w:r w:rsidRPr="0015216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E2460B" w:rsidRPr="004628A5" w14:paraId="39D1DDEF" w14:textId="77777777" w:rsidTr="00E2460B">
        <w:tc>
          <w:tcPr>
            <w:tcW w:w="2155" w:type="dxa"/>
          </w:tcPr>
          <w:p w14:paraId="4DE4D8A7" w14:textId="77777777" w:rsidR="00E2460B" w:rsidRPr="004628A5" w:rsidRDefault="00E2460B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5F5860BF" w14:textId="77777777" w:rsidR="00E2460B" w:rsidRPr="004628A5" w:rsidRDefault="00E2460B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5C8476AC" w14:textId="77777777" w:rsidR="00E2460B" w:rsidRPr="004628A5" w:rsidRDefault="00E2460B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60C984EA" w14:textId="77777777" w:rsidR="00E2460B" w:rsidRPr="004628A5" w:rsidRDefault="00E2460B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2DFCFC72" w14:textId="77777777" w:rsidR="00E2460B" w:rsidRPr="004628A5" w:rsidRDefault="00E2460B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5D6D696B" w14:textId="77777777" w:rsidR="00E2460B" w:rsidRPr="004628A5" w:rsidRDefault="00E2460B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49721D10" w14:textId="77777777" w:rsidR="00E2460B" w:rsidRPr="004628A5" w:rsidRDefault="00E2460B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4C3863" w:rsidRPr="004628A5" w14:paraId="4E64CC09" w14:textId="77777777" w:rsidTr="00E2460B">
        <w:tc>
          <w:tcPr>
            <w:tcW w:w="2155" w:type="dxa"/>
          </w:tcPr>
          <w:p w14:paraId="433BDB9D" w14:textId="77777777" w:rsidR="004C3863" w:rsidRPr="004628A5" w:rsidRDefault="004C3863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6A64DBF1" w14:textId="77777777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3A569873" w14:textId="430A8C22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153298</w:t>
            </w:r>
          </w:p>
        </w:tc>
        <w:tc>
          <w:tcPr>
            <w:tcW w:w="1356" w:type="dxa"/>
          </w:tcPr>
          <w:p w14:paraId="27233CD6" w14:textId="7B73BC1B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08517</w:t>
            </w:r>
          </w:p>
        </w:tc>
        <w:tc>
          <w:tcPr>
            <w:tcW w:w="1073" w:type="dxa"/>
          </w:tcPr>
          <w:p w14:paraId="0DE1950B" w14:textId="1CD0AFE8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180.11</w:t>
            </w:r>
          </w:p>
        </w:tc>
        <w:tc>
          <w:tcPr>
            <w:tcW w:w="1151" w:type="dxa"/>
          </w:tcPr>
          <w:p w14:paraId="221F7C6C" w14:textId="4B9409D3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2CF50245" w14:textId="0453BAEC" w:rsidR="004C3863" w:rsidRPr="00841CF7" w:rsidRDefault="004C3863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1455</w:t>
            </w:r>
            <w:r w:rsidR="008A123E" w:rsidRPr="00841CF7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4C3863" w:rsidRPr="004628A5" w14:paraId="6EDC6B9F" w14:textId="77777777" w:rsidTr="00E2460B">
        <w:tc>
          <w:tcPr>
            <w:tcW w:w="2155" w:type="dxa"/>
          </w:tcPr>
          <w:p w14:paraId="0BF44D3D" w14:textId="77777777" w:rsidR="004C3863" w:rsidRPr="004628A5" w:rsidRDefault="004C3863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3643DA14" w14:textId="77777777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6411FE97" w14:textId="361CEB65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815756</w:t>
            </w:r>
          </w:p>
        </w:tc>
        <w:tc>
          <w:tcPr>
            <w:tcW w:w="1356" w:type="dxa"/>
          </w:tcPr>
          <w:p w14:paraId="2160D214" w14:textId="46BC2405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407878</w:t>
            </w:r>
          </w:p>
        </w:tc>
        <w:tc>
          <w:tcPr>
            <w:tcW w:w="1073" w:type="dxa"/>
          </w:tcPr>
          <w:p w14:paraId="1A682056" w14:textId="3DCB9237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8625.74</w:t>
            </w:r>
          </w:p>
        </w:tc>
        <w:tc>
          <w:tcPr>
            <w:tcW w:w="1151" w:type="dxa"/>
          </w:tcPr>
          <w:p w14:paraId="27AD3944" w14:textId="50EDA650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3B7ABE1E" w14:textId="1B36B499" w:rsidR="004C3863" w:rsidRPr="00841CF7" w:rsidRDefault="004C3863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7742</w:t>
            </w:r>
            <w:r w:rsidR="008A123E" w:rsidRPr="00841CF7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4C3863" w:rsidRPr="004628A5" w14:paraId="3DDAB6D3" w14:textId="77777777" w:rsidTr="00E2460B">
        <w:tc>
          <w:tcPr>
            <w:tcW w:w="2155" w:type="dxa"/>
          </w:tcPr>
          <w:p w14:paraId="1919B417" w14:textId="77777777" w:rsidR="004C3863" w:rsidRPr="004628A5" w:rsidRDefault="004C3863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0A1E9D9E" w14:textId="77777777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53915FE8" w14:textId="7D06DD9A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00014</w:t>
            </w:r>
          </w:p>
        </w:tc>
        <w:tc>
          <w:tcPr>
            <w:tcW w:w="1356" w:type="dxa"/>
          </w:tcPr>
          <w:p w14:paraId="0B193940" w14:textId="6E4B283A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00014</w:t>
            </w:r>
          </w:p>
        </w:tc>
        <w:tc>
          <w:tcPr>
            <w:tcW w:w="1073" w:type="dxa"/>
          </w:tcPr>
          <w:p w14:paraId="61B60A4A" w14:textId="12F21BD8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30</w:t>
            </w:r>
          </w:p>
        </w:tc>
        <w:tc>
          <w:tcPr>
            <w:tcW w:w="1151" w:type="dxa"/>
          </w:tcPr>
          <w:p w14:paraId="1FB5A202" w14:textId="6FC30293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5895</w:t>
            </w:r>
          </w:p>
        </w:tc>
        <w:tc>
          <w:tcPr>
            <w:tcW w:w="1039" w:type="dxa"/>
          </w:tcPr>
          <w:p w14:paraId="1614FA80" w14:textId="692C751F" w:rsidR="004C3863" w:rsidRPr="00841CF7" w:rsidRDefault="004C3863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00</w:t>
            </w:r>
          </w:p>
        </w:tc>
      </w:tr>
      <w:tr w:rsidR="004C3863" w:rsidRPr="004628A5" w14:paraId="5571512C" w14:textId="77777777" w:rsidTr="00E2460B">
        <w:tc>
          <w:tcPr>
            <w:tcW w:w="2155" w:type="dxa"/>
          </w:tcPr>
          <w:p w14:paraId="0AA48A95" w14:textId="77777777" w:rsidR="004C3863" w:rsidRPr="004628A5" w:rsidRDefault="004C3863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65652602" w14:textId="77777777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746FF72F" w14:textId="219C769D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78795</w:t>
            </w:r>
          </w:p>
        </w:tc>
        <w:tc>
          <w:tcPr>
            <w:tcW w:w="1356" w:type="dxa"/>
          </w:tcPr>
          <w:p w14:paraId="066ACBD3" w14:textId="4D8235B8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02189</w:t>
            </w:r>
          </w:p>
        </w:tc>
        <w:tc>
          <w:tcPr>
            <w:tcW w:w="1073" w:type="dxa"/>
          </w:tcPr>
          <w:p w14:paraId="4A1A19F8" w14:textId="0331C21C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46.29</w:t>
            </w:r>
          </w:p>
        </w:tc>
        <w:tc>
          <w:tcPr>
            <w:tcW w:w="1151" w:type="dxa"/>
          </w:tcPr>
          <w:p w14:paraId="66632166" w14:textId="6C700D8C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04052BE3" w14:textId="1CBB024A" w:rsidR="004C3863" w:rsidRPr="00841CF7" w:rsidRDefault="004C3863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748</w:t>
            </w:r>
            <w:r w:rsidR="008A123E" w:rsidRPr="00841CF7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4C3863" w:rsidRPr="004628A5" w14:paraId="434F68A7" w14:textId="77777777" w:rsidTr="00E2460B">
        <w:tc>
          <w:tcPr>
            <w:tcW w:w="2155" w:type="dxa"/>
          </w:tcPr>
          <w:p w14:paraId="7743D72D" w14:textId="77777777" w:rsidR="004C3863" w:rsidRPr="004628A5" w:rsidRDefault="004C3863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00A2E385" w14:textId="77777777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03FF16B3" w14:textId="2A0D2F3A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03125</w:t>
            </w:r>
          </w:p>
        </w:tc>
        <w:tc>
          <w:tcPr>
            <w:tcW w:w="1356" w:type="dxa"/>
          </w:tcPr>
          <w:p w14:paraId="6C16790A" w14:textId="73E53853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00174</w:t>
            </w:r>
          </w:p>
        </w:tc>
        <w:tc>
          <w:tcPr>
            <w:tcW w:w="1073" w:type="dxa"/>
          </w:tcPr>
          <w:p w14:paraId="352E59D2" w14:textId="3A044B7F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3.67</w:t>
            </w:r>
          </w:p>
        </w:tc>
        <w:tc>
          <w:tcPr>
            <w:tcW w:w="1151" w:type="dxa"/>
          </w:tcPr>
          <w:p w14:paraId="4E389824" w14:textId="5BFCAA3F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4</w:t>
            </w:r>
          </w:p>
        </w:tc>
        <w:tc>
          <w:tcPr>
            <w:tcW w:w="1039" w:type="dxa"/>
          </w:tcPr>
          <w:p w14:paraId="6C318886" w14:textId="76272935" w:rsidR="004C3863" w:rsidRPr="00841CF7" w:rsidRDefault="004C3863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30</w:t>
            </w:r>
          </w:p>
        </w:tc>
      </w:tr>
      <w:tr w:rsidR="004C3863" w:rsidRPr="004628A5" w14:paraId="360E4E11" w14:textId="77777777" w:rsidTr="00E2460B">
        <w:tc>
          <w:tcPr>
            <w:tcW w:w="2155" w:type="dxa"/>
          </w:tcPr>
          <w:p w14:paraId="586E9EC4" w14:textId="77777777" w:rsidR="004C3863" w:rsidRPr="004628A5" w:rsidRDefault="004C3863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26CDA5B6" w14:textId="77777777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3A5B0F29" w14:textId="6BCC7FC0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01023</w:t>
            </w:r>
          </w:p>
        </w:tc>
        <w:tc>
          <w:tcPr>
            <w:tcW w:w="1356" w:type="dxa"/>
          </w:tcPr>
          <w:p w14:paraId="52615BC7" w14:textId="07E68D4F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00511</w:t>
            </w:r>
          </w:p>
        </w:tc>
        <w:tc>
          <w:tcPr>
            <w:tcW w:w="1073" w:type="dxa"/>
          </w:tcPr>
          <w:p w14:paraId="7C0AD0DC" w14:textId="35973B83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10.82</w:t>
            </w:r>
          </w:p>
        </w:tc>
        <w:tc>
          <w:tcPr>
            <w:tcW w:w="1151" w:type="dxa"/>
          </w:tcPr>
          <w:p w14:paraId="45FB7385" w14:textId="042E1587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2</w:t>
            </w:r>
          </w:p>
        </w:tc>
        <w:tc>
          <w:tcPr>
            <w:tcW w:w="1039" w:type="dxa"/>
          </w:tcPr>
          <w:p w14:paraId="5A8B88DC" w14:textId="2F1C3E59" w:rsidR="004C3863" w:rsidRPr="00841CF7" w:rsidRDefault="004C3863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10</w:t>
            </w:r>
          </w:p>
        </w:tc>
      </w:tr>
      <w:tr w:rsidR="004C3863" w:rsidRPr="004628A5" w14:paraId="707CBAA4" w14:textId="77777777" w:rsidTr="00E2460B">
        <w:tc>
          <w:tcPr>
            <w:tcW w:w="2155" w:type="dxa"/>
          </w:tcPr>
          <w:p w14:paraId="5DD5BC76" w14:textId="77777777" w:rsidR="004C3863" w:rsidRPr="004628A5" w:rsidRDefault="004C3863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6BABF659" w14:textId="35A8216D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3F169B5C" w14:textId="1F94324A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01702</w:t>
            </w:r>
          </w:p>
        </w:tc>
        <w:tc>
          <w:tcPr>
            <w:tcW w:w="1356" w:type="dxa"/>
          </w:tcPr>
          <w:p w14:paraId="6152E8F8" w14:textId="01DA073B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00047</w:t>
            </w:r>
          </w:p>
        </w:tc>
        <w:tc>
          <w:tcPr>
            <w:tcW w:w="1073" w:type="dxa"/>
          </w:tcPr>
          <w:p w14:paraId="44C0560C" w14:textId="77777777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21B1F00A" w14:textId="77777777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425275C4" w14:textId="77777777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7C1108A1" w14:textId="3180AE7C" w:rsidR="00E2460B" w:rsidRDefault="00E2460B" w:rsidP="008A123E">
      <w:pPr>
        <w:spacing w:after="160"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37281E">
        <w:rPr>
          <w:rFonts w:ascii="Times New Roman" w:hAnsi="Times New Roman" w:cs="Times New Roman"/>
          <w:sz w:val="20"/>
          <w:szCs w:val="20"/>
        </w:rPr>
        <w:t>Note. Type I SS and M</w:t>
      </w:r>
      <w:r w:rsidR="00167A3E">
        <w:rPr>
          <w:rFonts w:ascii="Times New Roman" w:hAnsi="Times New Roman" w:cs="Times New Roman"/>
          <w:sz w:val="20"/>
          <w:szCs w:val="20"/>
        </w:rPr>
        <w:t>ean Square of missing rate</w:t>
      </w:r>
      <w:r w:rsidRPr="0037281E">
        <w:rPr>
          <w:rFonts w:ascii="Times New Roman" w:hAnsi="Times New Roman" w:cs="Times New Roman"/>
          <w:sz w:val="20"/>
          <w:szCs w:val="20"/>
        </w:rPr>
        <w:t xml:space="preserve">, autocorrelation, and their interaction on relative bias for </w:t>
      </w:r>
      <w:r w:rsidRPr="0037281E">
        <w:rPr>
          <w:rFonts w:ascii="Times New Roman" w:eastAsia="Times New Roman" w:hAnsi="Times New Roman" w:cs="Times New Roman"/>
          <w:sz w:val="20"/>
          <w:szCs w:val="20"/>
        </w:rPr>
        <w:t>β</w:t>
      </w:r>
      <w:r w:rsidRPr="0037281E">
        <w:rPr>
          <w:rFonts w:ascii="Times New Roman" w:eastAsia="Times New Roman" w:hAnsi="Times New Roman" w:cs="Times New Roman"/>
          <w:sz w:val="20"/>
          <w:szCs w:val="20"/>
          <w:vertAlign w:val="subscript"/>
        </w:rPr>
        <w:t>2</w:t>
      </w:r>
      <w:r w:rsidRPr="0037281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3224F4" w:rsidRPr="0037281E">
        <w:rPr>
          <w:rFonts w:ascii="Times New Roman" w:eastAsia="Times New Roman" w:hAnsi="Times New Roman" w:cs="Times New Roman"/>
          <w:sz w:val="20"/>
          <w:szCs w:val="20"/>
        </w:rPr>
        <w:t>were</w:t>
      </w:r>
      <w:r w:rsidRPr="0037281E">
        <w:rPr>
          <w:rFonts w:ascii="Times New Roman" w:eastAsia="Times New Roman" w:hAnsi="Times New Roman" w:cs="Times New Roman"/>
          <w:sz w:val="20"/>
          <w:szCs w:val="20"/>
        </w:rPr>
        <w:t xml:space="preserve"> 1/100 times of the </w:t>
      </w:r>
      <w:r w:rsidRPr="0037281E">
        <w:rPr>
          <w:rFonts w:ascii="Times New Roman" w:hAnsi="Times New Roman" w:cs="Times New Roman"/>
          <w:sz w:val="20"/>
          <w:szCs w:val="20"/>
        </w:rPr>
        <w:t>results obtained from β</w:t>
      </w:r>
      <w:r w:rsidRPr="0037281E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37281E">
        <w:rPr>
          <w:rFonts w:ascii="Times New Roman" w:hAnsi="Times New Roman" w:cs="Times New Roman"/>
          <w:sz w:val="20"/>
          <w:szCs w:val="20"/>
        </w:rPr>
        <w:t>= β</w:t>
      </w:r>
      <w:r w:rsidRPr="0037281E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37281E">
        <w:rPr>
          <w:rFonts w:ascii="Times New Roman" w:hAnsi="Times New Roman" w:cs="Times New Roman"/>
          <w:sz w:val="20"/>
          <w:szCs w:val="20"/>
        </w:rPr>
        <w:t>= β</w:t>
      </w:r>
      <w:r w:rsidRPr="0037281E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37281E">
        <w:rPr>
          <w:rFonts w:ascii="Times New Roman" w:hAnsi="Times New Roman" w:cs="Times New Roman"/>
          <w:sz w:val="20"/>
          <w:szCs w:val="20"/>
        </w:rPr>
        <w:t xml:space="preserve">= 0.1 paired with a </w:t>
      </w:r>
      <w:r w:rsidR="00907EE4" w:rsidRPr="0037281E">
        <w:rPr>
          <w:rFonts w:ascii="Times New Roman" w:hAnsi="Times New Roman" w:cs="Times New Roman"/>
          <w:sz w:val="20"/>
          <w:szCs w:val="20"/>
        </w:rPr>
        <w:t>long</w:t>
      </w:r>
      <w:r w:rsidRPr="0037281E">
        <w:rPr>
          <w:rFonts w:ascii="Times New Roman" w:hAnsi="Times New Roman" w:cs="Times New Roman"/>
          <w:sz w:val="20"/>
          <w:szCs w:val="20"/>
        </w:rPr>
        <w:t xml:space="preserve"> intervention phase. Therefore, the F values an</w:t>
      </w:r>
      <w:r w:rsidR="00167A3E">
        <w:rPr>
          <w:rFonts w:ascii="Times New Roman" w:hAnsi="Times New Roman" w:cs="Times New Roman"/>
          <w:sz w:val="20"/>
          <w:szCs w:val="20"/>
        </w:rPr>
        <w:t>d p values of missing rate</w:t>
      </w:r>
      <w:r w:rsidRPr="0037281E">
        <w:rPr>
          <w:rFonts w:ascii="Times New Roman" w:hAnsi="Times New Roman" w:cs="Times New Roman"/>
          <w:sz w:val="20"/>
          <w:szCs w:val="20"/>
        </w:rPr>
        <w:t xml:space="preserve">, autocorrelation, and their interaction on relative bias for </w:t>
      </w:r>
      <w:r w:rsidRPr="0037281E">
        <w:rPr>
          <w:rFonts w:ascii="Times New Roman" w:eastAsia="Times New Roman" w:hAnsi="Times New Roman" w:cs="Times New Roman"/>
          <w:sz w:val="20"/>
          <w:szCs w:val="20"/>
        </w:rPr>
        <w:t>β</w:t>
      </w:r>
      <w:r w:rsidRPr="0037281E">
        <w:rPr>
          <w:rFonts w:ascii="Times New Roman" w:eastAsia="Times New Roman" w:hAnsi="Times New Roman" w:cs="Times New Roman"/>
          <w:sz w:val="20"/>
          <w:szCs w:val="20"/>
          <w:vertAlign w:val="subscript"/>
        </w:rPr>
        <w:t>3</w:t>
      </w:r>
      <w:r w:rsidR="003224F4" w:rsidRPr="0037281E">
        <w:rPr>
          <w:rFonts w:ascii="Times New Roman" w:eastAsia="Times New Roman" w:hAnsi="Times New Roman" w:cs="Times New Roman"/>
          <w:sz w:val="20"/>
          <w:szCs w:val="20"/>
        </w:rPr>
        <w:t xml:space="preserve"> were </w:t>
      </w:r>
      <w:r w:rsidRPr="0037281E">
        <w:rPr>
          <w:rFonts w:ascii="Times New Roman" w:eastAsia="Times New Roman" w:hAnsi="Times New Roman" w:cs="Times New Roman"/>
          <w:sz w:val="20"/>
          <w:szCs w:val="20"/>
        </w:rPr>
        <w:t xml:space="preserve">the same as results obtained from </w:t>
      </w:r>
      <w:r w:rsidRPr="0037281E">
        <w:rPr>
          <w:rFonts w:ascii="Times New Roman" w:hAnsi="Times New Roman" w:cs="Times New Roman"/>
          <w:sz w:val="20"/>
          <w:szCs w:val="20"/>
        </w:rPr>
        <w:t>β</w:t>
      </w:r>
      <w:r w:rsidRPr="0037281E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37281E">
        <w:rPr>
          <w:rFonts w:ascii="Times New Roman" w:hAnsi="Times New Roman" w:cs="Times New Roman"/>
          <w:sz w:val="20"/>
          <w:szCs w:val="20"/>
        </w:rPr>
        <w:t>= β</w:t>
      </w:r>
      <w:r w:rsidRPr="0037281E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37281E">
        <w:rPr>
          <w:rFonts w:ascii="Times New Roman" w:hAnsi="Times New Roman" w:cs="Times New Roman"/>
          <w:sz w:val="20"/>
          <w:szCs w:val="20"/>
        </w:rPr>
        <w:t>= β</w:t>
      </w:r>
      <w:r w:rsidRPr="0037281E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37281E">
        <w:rPr>
          <w:rFonts w:ascii="Times New Roman" w:hAnsi="Times New Roman" w:cs="Times New Roman"/>
          <w:sz w:val="20"/>
          <w:szCs w:val="20"/>
        </w:rPr>
        <w:t xml:space="preserve">= 0.1 paired with a </w:t>
      </w:r>
      <w:r w:rsidR="00907EE4" w:rsidRPr="0037281E">
        <w:rPr>
          <w:rFonts w:ascii="Times New Roman" w:hAnsi="Times New Roman" w:cs="Times New Roman"/>
          <w:sz w:val="20"/>
          <w:szCs w:val="20"/>
        </w:rPr>
        <w:t>long</w:t>
      </w:r>
      <w:r w:rsidRPr="0037281E">
        <w:rPr>
          <w:rFonts w:ascii="Times New Roman" w:hAnsi="Times New Roman" w:cs="Times New Roman"/>
          <w:sz w:val="20"/>
          <w:szCs w:val="20"/>
        </w:rPr>
        <w:t xml:space="preserve"> intervention phase.</w:t>
      </w:r>
    </w:p>
    <w:p w14:paraId="102432F7" w14:textId="77777777" w:rsidR="008A123E" w:rsidRPr="008A123E" w:rsidRDefault="008A123E" w:rsidP="008A123E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8A123E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8A123E">
        <w:rPr>
          <w:rFonts w:ascii="Times New Roman" w:hAnsi="Times New Roman" w:cs="Times New Roman"/>
          <w:i/>
          <w:sz w:val="20"/>
          <w:szCs w:val="20"/>
        </w:rPr>
        <w:t>p</w:t>
      </w:r>
      <w:r w:rsidRPr="008A123E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8A123E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8A123E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6F6EB740" w14:textId="16DBCE5A" w:rsidR="00E2460B" w:rsidRDefault="0037281E" w:rsidP="00E2460B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zh-TW"/>
        </w:rPr>
        <w:lastRenderedPageBreak/>
        <w:drawing>
          <wp:inline distT="0" distB="0" distL="0" distR="0" wp14:anchorId="43E80202" wp14:editId="2ADDB5A2">
            <wp:extent cx="5943600" cy="4307504"/>
            <wp:effectExtent l="0" t="0" r="0" b="10795"/>
            <wp:docPr id="3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7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790D49" w14:textId="1FF105AE" w:rsidR="00E2460B" w:rsidRDefault="00E2460B" w:rsidP="00E2460B">
      <w:pPr>
        <w:contextualSpacing/>
        <w:rPr>
          <w:rFonts w:ascii="Times New Roman" w:hAnsi="Times New Roman" w:cs="Times New Roman"/>
          <w:color w:val="FF0000"/>
          <w:sz w:val="24"/>
          <w:szCs w:val="24"/>
          <w:lang w:eastAsia="zh-CN"/>
        </w:rPr>
      </w:pPr>
      <w:r w:rsidRPr="0087558C">
        <w:rPr>
          <w:rFonts w:ascii="Times New Roman" w:eastAsia="Times New Roman" w:hAnsi="Times New Roman" w:cs="Times New Roman"/>
          <w:sz w:val="24"/>
          <w:szCs w:val="24"/>
        </w:rPr>
        <w:t xml:space="preserve">Figure. </w:t>
      </w:r>
      <w:r w:rsidR="004628A5">
        <w:rPr>
          <w:rFonts w:ascii="Times New Roman" w:eastAsia="Times New Roman" w:hAnsi="Times New Roman" w:cs="Times New Roman"/>
          <w:sz w:val="24"/>
          <w:szCs w:val="24"/>
        </w:rPr>
        <w:t>R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 and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 w:rsidR="00907EE4">
        <w:rPr>
          <w:rFonts w:ascii="Times New Roman" w:hAnsi="Times New Roman" w:cs="Times New Roman"/>
          <w:sz w:val="24"/>
          <w:szCs w:val="24"/>
        </w:rPr>
        <w:t>56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 were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me as the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results obtained from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 0.1 paired with a </w:t>
      </w:r>
      <w:r w:rsidR="00907EE4">
        <w:rPr>
          <w:rFonts w:ascii="Times New Roman" w:hAnsi="Times New Roman" w:cs="Times New Roman"/>
          <w:color w:val="000000" w:themeColor="text1"/>
          <w:sz w:val="24"/>
          <w:szCs w:val="24"/>
        </w:rPr>
        <w:t>long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vention phase</w:t>
      </w:r>
      <w:r w:rsidR="0037281E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. </w:t>
      </w:r>
      <w:r w:rsidR="0037281E">
        <w:rPr>
          <w:rFonts w:ascii="Times New Roman" w:hAnsi="Times New Roman" w:cs="Times New Roman"/>
          <w:sz w:val="24"/>
          <w:szCs w:val="24"/>
        </w:rPr>
        <w:t>All the RBs were acceptable (|RB|&lt; 0.05).</w:t>
      </w:r>
    </w:p>
    <w:p w14:paraId="0FFF66E4" w14:textId="77777777" w:rsidR="00E2460B" w:rsidRPr="0087558C" w:rsidRDefault="00E2460B" w:rsidP="00E2460B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541AE33D" w14:textId="5D69826F" w:rsidR="00E2460B" w:rsidRPr="000A246A" w:rsidRDefault="00E2460B" w:rsidP="00E2460B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their interactions on relative bias for </w:t>
      </w:r>
      <w:r w:rsidRPr="0015216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E2460B" w:rsidRPr="004628A5" w14:paraId="02BE3F3F" w14:textId="77777777" w:rsidTr="00E2460B">
        <w:tc>
          <w:tcPr>
            <w:tcW w:w="2155" w:type="dxa"/>
          </w:tcPr>
          <w:p w14:paraId="268C6DA8" w14:textId="77777777" w:rsidR="00E2460B" w:rsidRPr="004628A5" w:rsidRDefault="00E2460B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74579F58" w14:textId="77777777" w:rsidR="00E2460B" w:rsidRPr="004628A5" w:rsidRDefault="00E2460B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6088E096" w14:textId="77777777" w:rsidR="00E2460B" w:rsidRPr="004628A5" w:rsidRDefault="00E2460B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7E1CD0CD" w14:textId="77777777" w:rsidR="00E2460B" w:rsidRPr="004628A5" w:rsidRDefault="00E2460B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32834168" w14:textId="77777777" w:rsidR="00E2460B" w:rsidRPr="004628A5" w:rsidRDefault="00E2460B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70711336" w14:textId="77777777" w:rsidR="00E2460B" w:rsidRPr="004628A5" w:rsidRDefault="00E2460B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3CFAF60E" w14:textId="77777777" w:rsidR="00E2460B" w:rsidRPr="004628A5" w:rsidRDefault="00E2460B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4C3863" w:rsidRPr="004628A5" w14:paraId="6E67058A" w14:textId="77777777" w:rsidTr="00E2460B">
        <w:tc>
          <w:tcPr>
            <w:tcW w:w="2155" w:type="dxa"/>
          </w:tcPr>
          <w:p w14:paraId="578D044A" w14:textId="77777777" w:rsidR="004C3863" w:rsidRPr="004628A5" w:rsidRDefault="004C3863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57EA71C3" w14:textId="77777777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581B1F61" w14:textId="41636A6F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215918</w:t>
            </w:r>
          </w:p>
        </w:tc>
        <w:tc>
          <w:tcPr>
            <w:tcW w:w="1356" w:type="dxa"/>
          </w:tcPr>
          <w:p w14:paraId="238FA867" w14:textId="2539DD2F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11995</w:t>
            </w:r>
          </w:p>
        </w:tc>
        <w:tc>
          <w:tcPr>
            <w:tcW w:w="1073" w:type="dxa"/>
          </w:tcPr>
          <w:p w14:paraId="593C3AED" w14:textId="39AB6942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101.86</w:t>
            </w:r>
          </w:p>
        </w:tc>
        <w:tc>
          <w:tcPr>
            <w:tcW w:w="1151" w:type="dxa"/>
          </w:tcPr>
          <w:p w14:paraId="76AD892F" w14:textId="7F210BE0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7A74D046" w14:textId="4D5386E8" w:rsidR="004C3863" w:rsidRPr="00841CF7" w:rsidRDefault="004C3863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1256</w:t>
            </w:r>
            <w:r w:rsidR="008A123E" w:rsidRPr="00841CF7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4C3863" w:rsidRPr="004628A5" w14:paraId="20C139AD" w14:textId="77777777" w:rsidTr="00E2460B">
        <w:tc>
          <w:tcPr>
            <w:tcW w:w="2155" w:type="dxa"/>
          </w:tcPr>
          <w:p w14:paraId="014C5F92" w14:textId="77777777" w:rsidR="004C3863" w:rsidRPr="004628A5" w:rsidRDefault="004C3863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69FB0ED2" w14:textId="77777777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5F7483A0" w14:textId="4C8B979E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1257850</w:t>
            </w:r>
          </w:p>
        </w:tc>
        <w:tc>
          <w:tcPr>
            <w:tcW w:w="1356" w:type="dxa"/>
          </w:tcPr>
          <w:p w14:paraId="13EA87AA" w14:textId="32C1C39F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628925</w:t>
            </w:r>
          </w:p>
        </w:tc>
        <w:tc>
          <w:tcPr>
            <w:tcW w:w="1073" w:type="dxa"/>
          </w:tcPr>
          <w:p w14:paraId="276345DF" w14:textId="49EDDFC5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5340.78</w:t>
            </w:r>
          </w:p>
        </w:tc>
        <w:tc>
          <w:tcPr>
            <w:tcW w:w="1151" w:type="dxa"/>
          </w:tcPr>
          <w:p w14:paraId="267C4FEF" w14:textId="4C27B6CB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0A134816" w14:textId="186B4AB3" w:rsidR="004C3863" w:rsidRPr="00841CF7" w:rsidRDefault="004C3863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7319</w:t>
            </w:r>
            <w:r w:rsidR="008A123E" w:rsidRPr="00841CF7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4C3863" w:rsidRPr="004628A5" w14:paraId="61B7F7C4" w14:textId="77777777" w:rsidTr="00E2460B">
        <w:tc>
          <w:tcPr>
            <w:tcW w:w="2155" w:type="dxa"/>
          </w:tcPr>
          <w:p w14:paraId="2FCE78D7" w14:textId="77777777" w:rsidR="004C3863" w:rsidRPr="004628A5" w:rsidRDefault="004C3863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1EFEA587" w14:textId="77777777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2A20E238" w14:textId="05552776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00051</w:t>
            </w:r>
          </w:p>
        </w:tc>
        <w:tc>
          <w:tcPr>
            <w:tcW w:w="1356" w:type="dxa"/>
          </w:tcPr>
          <w:p w14:paraId="4A933E55" w14:textId="1F5EAEBF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00051</w:t>
            </w:r>
          </w:p>
        </w:tc>
        <w:tc>
          <w:tcPr>
            <w:tcW w:w="1073" w:type="dxa"/>
          </w:tcPr>
          <w:p w14:paraId="0DCB215E" w14:textId="75C490F8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43</w:t>
            </w:r>
          </w:p>
        </w:tc>
        <w:tc>
          <w:tcPr>
            <w:tcW w:w="1151" w:type="dxa"/>
          </w:tcPr>
          <w:p w14:paraId="44CBC87F" w14:textId="75467AF0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5167</w:t>
            </w:r>
          </w:p>
        </w:tc>
        <w:tc>
          <w:tcPr>
            <w:tcW w:w="1039" w:type="dxa"/>
          </w:tcPr>
          <w:p w14:paraId="58D79690" w14:textId="0217B96F" w:rsidR="004C3863" w:rsidRPr="00841CF7" w:rsidRDefault="004C3863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00</w:t>
            </w:r>
          </w:p>
        </w:tc>
      </w:tr>
      <w:tr w:rsidR="004C3863" w:rsidRPr="004628A5" w14:paraId="24C553B1" w14:textId="77777777" w:rsidTr="00E2460B">
        <w:tc>
          <w:tcPr>
            <w:tcW w:w="2155" w:type="dxa"/>
          </w:tcPr>
          <w:p w14:paraId="69A8F1CB" w14:textId="77777777" w:rsidR="004C3863" w:rsidRPr="004628A5" w:rsidRDefault="004C3863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1150DF8D" w14:textId="77777777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669CDFCA" w14:textId="5F1FDC57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231867</w:t>
            </w:r>
          </w:p>
        </w:tc>
        <w:tc>
          <w:tcPr>
            <w:tcW w:w="1356" w:type="dxa"/>
          </w:tcPr>
          <w:p w14:paraId="2B4231BC" w14:textId="26E60039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06441</w:t>
            </w:r>
          </w:p>
        </w:tc>
        <w:tc>
          <w:tcPr>
            <w:tcW w:w="1073" w:type="dxa"/>
          </w:tcPr>
          <w:p w14:paraId="257ABB9C" w14:textId="747B0161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54.69</w:t>
            </w:r>
          </w:p>
        </w:tc>
        <w:tc>
          <w:tcPr>
            <w:tcW w:w="1151" w:type="dxa"/>
          </w:tcPr>
          <w:p w14:paraId="707C1FFE" w14:textId="0997FEE9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64E448AF" w14:textId="671D7564" w:rsidR="004C3863" w:rsidRPr="00841CF7" w:rsidRDefault="004C3863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1349</w:t>
            </w:r>
            <w:r w:rsidR="008A123E" w:rsidRPr="00841CF7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4C3863" w:rsidRPr="004628A5" w14:paraId="28303C5E" w14:textId="77777777" w:rsidTr="00E2460B">
        <w:tc>
          <w:tcPr>
            <w:tcW w:w="2155" w:type="dxa"/>
          </w:tcPr>
          <w:p w14:paraId="41287947" w14:textId="77777777" w:rsidR="004C3863" w:rsidRPr="004628A5" w:rsidRDefault="004C3863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48C179AD" w14:textId="77777777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4165B65E" w14:textId="5BC5A9C5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05762</w:t>
            </w:r>
          </w:p>
        </w:tc>
        <w:tc>
          <w:tcPr>
            <w:tcW w:w="1356" w:type="dxa"/>
          </w:tcPr>
          <w:p w14:paraId="761209CA" w14:textId="594EFBE5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00320</w:t>
            </w:r>
          </w:p>
        </w:tc>
        <w:tc>
          <w:tcPr>
            <w:tcW w:w="1073" w:type="dxa"/>
          </w:tcPr>
          <w:p w14:paraId="2D0E7BD3" w14:textId="335CC31C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2.72</w:t>
            </w:r>
          </w:p>
        </w:tc>
        <w:tc>
          <w:tcPr>
            <w:tcW w:w="1151" w:type="dxa"/>
          </w:tcPr>
          <w:p w14:paraId="1FB127CB" w14:textId="406BEE75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52</w:t>
            </w:r>
          </w:p>
        </w:tc>
        <w:tc>
          <w:tcPr>
            <w:tcW w:w="1039" w:type="dxa"/>
          </w:tcPr>
          <w:p w14:paraId="6A505DED" w14:textId="3947B464" w:rsidR="004C3863" w:rsidRPr="00841CF7" w:rsidRDefault="004C3863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34</w:t>
            </w:r>
          </w:p>
        </w:tc>
      </w:tr>
      <w:tr w:rsidR="004C3863" w:rsidRPr="004628A5" w14:paraId="26667B8B" w14:textId="77777777" w:rsidTr="00E2460B">
        <w:tc>
          <w:tcPr>
            <w:tcW w:w="2155" w:type="dxa"/>
          </w:tcPr>
          <w:p w14:paraId="5D88B1DF" w14:textId="77777777" w:rsidR="004C3863" w:rsidRPr="004628A5" w:rsidRDefault="004C3863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601C9C0A" w14:textId="77777777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449B1847" w14:textId="3155BCD1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02932</w:t>
            </w:r>
          </w:p>
        </w:tc>
        <w:tc>
          <w:tcPr>
            <w:tcW w:w="1356" w:type="dxa"/>
          </w:tcPr>
          <w:p w14:paraId="0CFF442C" w14:textId="51A96EEC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01466</w:t>
            </w:r>
          </w:p>
        </w:tc>
        <w:tc>
          <w:tcPr>
            <w:tcW w:w="1073" w:type="dxa"/>
          </w:tcPr>
          <w:p w14:paraId="37E7006F" w14:textId="6AA0CB7A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12.45</w:t>
            </w:r>
          </w:p>
        </w:tc>
        <w:tc>
          <w:tcPr>
            <w:tcW w:w="1151" w:type="dxa"/>
          </w:tcPr>
          <w:p w14:paraId="340881DC" w14:textId="7A7DD1AE" w:rsidR="004C3863" w:rsidRPr="004628A5" w:rsidRDefault="004C3863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456A9F1A" w14:textId="50AB8E77" w:rsidR="004C3863" w:rsidRPr="00841CF7" w:rsidRDefault="004C3863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17</w:t>
            </w:r>
          </w:p>
        </w:tc>
      </w:tr>
      <w:tr w:rsidR="00907EE4" w:rsidRPr="004628A5" w14:paraId="24288288" w14:textId="77777777" w:rsidTr="00E2460B">
        <w:tc>
          <w:tcPr>
            <w:tcW w:w="2155" w:type="dxa"/>
          </w:tcPr>
          <w:p w14:paraId="449E47D5" w14:textId="77777777" w:rsidR="00907EE4" w:rsidRPr="004628A5" w:rsidRDefault="00907EE4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07368309" w14:textId="52B18DE5" w:rsidR="00907EE4" w:rsidRPr="004628A5" w:rsidRDefault="00907EE4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514D9CC7" w14:textId="32E223C2" w:rsidR="00907EE4" w:rsidRPr="004628A5" w:rsidRDefault="00907EE4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04239</w:t>
            </w:r>
          </w:p>
        </w:tc>
        <w:tc>
          <w:tcPr>
            <w:tcW w:w="1356" w:type="dxa"/>
          </w:tcPr>
          <w:p w14:paraId="29845416" w14:textId="34FCEBE7" w:rsidR="00907EE4" w:rsidRPr="004628A5" w:rsidRDefault="00907EE4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00118</w:t>
            </w:r>
          </w:p>
        </w:tc>
        <w:tc>
          <w:tcPr>
            <w:tcW w:w="1073" w:type="dxa"/>
          </w:tcPr>
          <w:p w14:paraId="549AA902" w14:textId="77777777" w:rsidR="00907EE4" w:rsidRPr="004628A5" w:rsidRDefault="00907EE4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4C528379" w14:textId="77777777" w:rsidR="00907EE4" w:rsidRPr="004628A5" w:rsidRDefault="00907EE4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148A9951" w14:textId="77777777" w:rsidR="00907EE4" w:rsidRPr="004628A5" w:rsidRDefault="00907EE4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41246789" w14:textId="4DF5644B" w:rsidR="00E2460B" w:rsidRDefault="00E2460B" w:rsidP="008A123E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673674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67367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673674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673674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673674">
        <w:rPr>
          <w:rFonts w:ascii="Times New Roman" w:hAnsi="Times New Roman" w:cs="Times New Roman"/>
          <w:sz w:val="20"/>
          <w:szCs w:val="20"/>
        </w:rPr>
        <w:t>= β</w:t>
      </w:r>
      <w:r w:rsidRPr="00673674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673674">
        <w:rPr>
          <w:rFonts w:ascii="Times New Roman" w:hAnsi="Times New Roman" w:cs="Times New Roman"/>
          <w:sz w:val="20"/>
          <w:szCs w:val="20"/>
        </w:rPr>
        <w:t>= β</w:t>
      </w:r>
      <w:r w:rsidRPr="00673674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673674">
        <w:rPr>
          <w:rFonts w:ascii="Times New Roman" w:hAnsi="Times New Roman" w:cs="Times New Roman"/>
          <w:sz w:val="20"/>
          <w:szCs w:val="20"/>
        </w:rPr>
        <w:t xml:space="preserve">= 0.1 paired with a </w:t>
      </w:r>
      <w:r w:rsidR="00410051" w:rsidRPr="00673674">
        <w:rPr>
          <w:rFonts w:ascii="Times New Roman" w:hAnsi="Times New Roman" w:cs="Times New Roman"/>
          <w:sz w:val="20"/>
          <w:szCs w:val="20"/>
        </w:rPr>
        <w:t>long</w:t>
      </w:r>
      <w:r w:rsidRPr="00673674">
        <w:rPr>
          <w:rFonts w:ascii="Times New Roman" w:hAnsi="Times New Roman" w:cs="Times New Roman"/>
          <w:sz w:val="20"/>
          <w:szCs w:val="20"/>
        </w:rPr>
        <w:t xml:space="preserve"> intervention phase. </w:t>
      </w:r>
    </w:p>
    <w:p w14:paraId="1194F511" w14:textId="77777777" w:rsidR="008A123E" w:rsidRPr="008A123E" w:rsidRDefault="008A123E" w:rsidP="008A123E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8A123E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8A123E">
        <w:rPr>
          <w:rFonts w:ascii="Times New Roman" w:hAnsi="Times New Roman" w:cs="Times New Roman"/>
          <w:i/>
          <w:sz w:val="20"/>
          <w:szCs w:val="20"/>
        </w:rPr>
        <w:t>p</w:t>
      </w:r>
      <w:r w:rsidRPr="008A123E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8A123E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8A123E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2CA4BB3A" w14:textId="77777777" w:rsidR="00E2460B" w:rsidRDefault="00E2460B" w:rsidP="00E2460B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52DC68B9" w14:textId="3E88566E" w:rsidR="00E2460B" w:rsidRDefault="00E2460B" w:rsidP="00E2460B">
      <w:pPr>
        <w:spacing w:after="160" w:line="259" w:lineRule="auto"/>
        <w:rPr>
          <w:rFonts w:asciiTheme="majorHAnsi" w:eastAsiaTheme="majorEastAsia" w:hAnsiTheme="majorHAnsi" w:cstheme="majorBidi"/>
          <w:color w:val="1F4D78" w:themeColor="accent1" w:themeShade="7F"/>
          <w:sz w:val="24"/>
          <w:szCs w:val="20"/>
        </w:rPr>
      </w:pPr>
    </w:p>
    <w:p w14:paraId="6CAA6B9A" w14:textId="77777777" w:rsidR="00E2460B" w:rsidRDefault="00E2460B" w:rsidP="00E2460B">
      <w:pPr>
        <w:pStyle w:val="Heading3"/>
      </w:pPr>
      <w:bookmarkStart w:id="34" w:name="_Toc460843"/>
      <w:r w:rsidRPr="009E3FA4">
        <w:rPr>
          <w:szCs w:val="20"/>
        </w:rPr>
        <w:lastRenderedPageBreak/>
        <w:t xml:space="preserve">b. </w:t>
      </w:r>
      <w:r w:rsidRPr="009E3FA4">
        <w:t>RMSE</w:t>
      </w:r>
      <w:bookmarkEnd w:id="34"/>
    </w:p>
    <w:p w14:paraId="60EEF073" w14:textId="619EDE57" w:rsidR="00E2460B" w:rsidRDefault="00AA372E" w:rsidP="00E2460B">
      <w:r>
        <w:rPr>
          <w:noProof/>
          <w:lang w:eastAsia="zh-TW"/>
        </w:rPr>
        <w:drawing>
          <wp:inline distT="0" distB="0" distL="0" distR="0" wp14:anchorId="3A31F804" wp14:editId="48BC822F">
            <wp:extent cx="5943600" cy="4307504"/>
            <wp:effectExtent l="0" t="0" r="0" b="10795"/>
            <wp:docPr id="28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7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8B4F35" w14:textId="23F79E3D" w:rsidR="00E2460B" w:rsidRDefault="00E2460B" w:rsidP="00E2460B">
      <w:pPr>
        <w:contextualSpacing/>
        <w:rPr>
          <w:rFonts w:ascii="Times New Roman" w:hAnsi="Times New Roman" w:cs="Times New Roman"/>
          <w:color w:val="FF0000"/>
          <w:sz w:val="24"/>
          <w:szCs w:val="24"/>
          <w:lang w:eastAsia="zh-CN"/>
        </w:rPr>
      </w:pPr>
      <w:r w:rsidRPr="0087558C">
        <w:rPr>
          <w:rFonts w:ascii="Times New Roman" w:eastAsia="Times New Roman" w:hAnsi="Times New Roman" w:cs="Times New Roman"/>
          <w:sz w:val="24"/>
          <w:szCs w:val="24"/>
        </w:rPr>
        <w:t xml:space="preserve">Figure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 and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 w:rsidR="00410051">
        <w:rPr>
          <w:rFonts w:ascii="Times New Roman" w:hAnsi="Times New Roman" w:cs="Times New Roman"/>
          <w:sz w:val="24"/>
          <w:szCs w:val="24"/>
        </w:rPr>
        <w:t>56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 were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me as the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results obtained from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 0.1 paired with a </w:t>
      </w:r>
      <w:r w:rsidR="00410051">
        <w:rPr>
          <w:rFonts w:ascii="Times New Roman" w:hAnsi="Times New Roman" w:cs="Times New Roman"/>
          <w:color w:val="000000" w:themeColor="text1"/>
          <w:sz w:val="24"/>
          <w:szCs w:val="24"/>
        </w:rPr>
        <w:t>long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vention phase</w:t>
      </w:r>
      <w:r w:rsidR="00673674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. </w:t>
      </w:r>
      <w:r w:rsidR="00673674">
        <w:rPr>
          <w:rFonts w:ascii="Times New Roman" w:hAnsi="Times New Roman" w:cs="Times New Roman"/>
          <w:sz w:val="24"/>
          <w:szCs w:val="24"/>
        </w:rPr>
        <w:t>All the RMSEs were acceptable (RMSE&lt; 1).</w:t>
      </w:r>
    </w:p>
    <w:p w14:paraId="006A7F85" w14:textId="77777777" w:rsidR="00E2460B" w:rsidRDefault="00E2460B" w:rsidP="00E2460B"/>
    <w:p w14:paraId="5736716C" w14:textId="0FB49E6D" w:rsidR="00E2460B" w:rsidRDefault="00E2460B" w:rsidP="00E2460B">
      <w:pPr>
        <w:spacing w:after="160" w:line="259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>, autocorrelation, model fitting, and 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 on RMSE</w:t>
      </w: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Pr="0015216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1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E2460B" w:rsidRPr="004628A5" w14:paraId="3BEAF1A1" w14:textId="77777777" w:rsidTr="00E2460B">
        <w:tc>
          <w:tcPr>
            <w:tcW w:w="2155" w:type="dxa"/>
          </w:tcPr>
          <w:p w14:paraId="5EAA2073" w14:textId="77777777" w:rsidR="00E2460B" w:rsidRPr="004628A5" w:rsidRDefault="00E2460B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3FABC6A0" w14:textId="77777777" w:rsidR="00E2460B" w:rsidRPr="004628A5" w:rsidRDefault="00E2460B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3BEFC2B7" w14:textId="77777777" w:rsidR="00E2460B" w:rsidRPr="004628A5" w:rsidRDefault="00E2460B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780DB11B" w14:textId="77777777" w:rsidR="00E2460B" w:rsidRPr="004628A5" w:rsidRDefault="00E2460B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405055B7" w14:textId="77777777" w:rsidR="00E2460B" w:rsidRPr="004628A5" w:rsidRDefault="00E2460B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64F51F86" w14:textId="77777777" w:rsidR="00E2460B" w:rsidRPr="004628A5" w:rsidRDefault="00E2460B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2AC753EA" w14:textId="77777777" w:rsidR="00E2460B" w:rsidRPr="004628A5" w:rsidRDefault="00E2460B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731557" w:rsidRPr="004628A5" w14:paraId="74E9D2EC" w14:textId="77777777" w:rsidTr="00E2460B">
        <w:tc>
          <w:tcPr>
            <w:tcW w:w="2155" w:type="dxa"/>
          </w:tcPr>
          <w:p w14:paraId="3F447B1D" w14:textId="77777777" w:rsidR="00731557" w:rsidRPr="004628A5" w:rsidRDefault="00731557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4133E845" w14:textId="77777777" w:rsidR="00731557" w:rsidRPr="004628A5" w:rsidRDefault="00731557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7F6265A5" w14:textId="31E30795" w:rsidR="00731557" w:rsidRPr="004628A5" w:rsidRDefault="00731557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10883740</w:t>
            </w:r>
          </w:p>
        </w:tc>
        <w:tc>
          <w:tcPr>
            <w:tcW w:w="1356" w:type="dxa"/>
          </w:tcPr>
          <w:p w14:paraId="7CE26F30" w14:textId="2C867CA2" w:rsidR="00731557" w:rsidRPr="004628A5" w:rsidRDefault="00731557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604652</w:t>
            </w:r>
          </w:p>
        </w:tc>
        <w:tc>
          <w:tcPr>
            <w:tcW w:w="1073" w:type="dxa"/>
          </w:tcPr>
          <w:p w14:paraId="15D07535" w14:textId="3D2B581D" w:rsidR="00731557" w:rsidRPr="004628A5" w:rsidRDefault="00731557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2067.32</w:t>
            </w:r>
          </w:p>
        </w:tc>
        <w:tc>
          <w:tcPr>
            <w:tcW w:w="1151" w:type="dxa"/>
          </w:tcPr>
          <w:p w14:paraId="792D33F6" w14:textId="29795C92" w:rsidR="00731557" w:rsidRPr="004628A5" w:rsidRDefault="00731557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562F7008" w14:textId="4142A098" w:rsidR="00731557" w:rsidRPr="00841CF7" w:rsidRDefault="0073155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9118</w:t>
            </w:r>
            <w:r w:rsidR="008A123E" w:rsidRPr="00841CF7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731557" w:rsidRPr="004628A5" w14:paraId="0D45D504" w14:textId="77777777" w:rsidTr="00E2460B">
        <w:tc>
          <w:tcPr>
            <w:tcW w:w="2155" w:type="dxa"/>
          </w:tcPr>
          <w:p w14:paraId="494D96C7" w14:textId="77777777" w:rsidR="00731557" w:rsidRPr="004628A5" w:rsidRDefault="00731557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409E31A0" w14:textId="77777777" w:rsidR="00731557" w:rsidRPr="004628A5" w:rsidRDefault="00731557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0FE29F18" w14:textId="7FEFE935" w:rsidR="00731557" w:rsidRPr="004628A5" w:rsidRDefault="00731557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722509</w:t>
            </w:r>
          </w:p>
        </w:tc>
        <w:tc>
          <w:tcPr>
            <w:tcW w:w="1356" w:type="dxa"/>
          </w:tcPr>
          <w:p w14:paraId="03FE18A4" w14:textId="749592D6" w:rsidR="00731557" w:rsidRPr="004628A5" w:rsidRDefault="00731557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361254</w:t>
            </w:r>
          </w:p>
        </w:tc>
        <w:tc>
          <w:tcPr>
            <w:tcW w:w="1073" w:type="dxa"/>
          </w:tcPr>
          <w:p w14:paraId="4603F28A" w14:textId="0BB52E41" w:rsidR="00731557" w:rsidRPr="004628A5" w:rsidRDefault="00731557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1235.13</w:t>
            </w:r>
          </w:p>
        </w:tc>
        <w:tc>
          <w:tcPr>
            <w:tcW w:w="1151" w:type="dxa"/>
          </w:tcPr>
          <w:p w14:paraId="207C835C" w14:textId="0C401A06" w:rsidR="00731557" w:rsidRPr="004628A5" w:rsidRDefault="00731557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63C81120" w14:textId="3417CA0D" w:rsidR="00731557" w:rsidRPr="00841CF7" w:rsidRDefault="0073155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605</w:t>
            </w:r>
            <w:r w:rsidR="008A123E" w:rsidRPr="00841CF7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731557" w:rsidRPr="004628A5" w14:paraId="013E0E65" w14:textId="77777777" w:rsidTr="00E2460B">
        <w:tc>
          <w:tcPr>
            <w:tcW w:w="2155" w:type="dxa"/>
          </w:tcPr>
          <w:p w14:paraId="4B09AC81" w14:textId="77777777" w:rsidR="00731557" w:rsidRPr="004628A5" w:rsidRDefault="00731557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4D2BB797" w14:textId="77777777" w:rsidR="00731557" w:rsidRPr="004628A5" w:rsidRDefault="00731557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212EF6D2" w14:textId="27590E76" w:rsidR="00731557" w:rsidRPr="004628A5" w:rsidRDefault="00731557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84696</w:t>
            </w:r>
          </w:p>
        </w:tc>
        <w:tc>
          <w:tcPr>
            <w:tcW w:w="1356" w:type="dxa"/>
          </w:tcPr>
          <w:p w14:paraId="21BF9D66" w14:textId="0FA0C63F" w:rsidR="00731557" w:rsidRPr="004628A5" w:rsidRDefault="00731557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84696</w:t>
            </w:r>
          </w:p>
        </w:tc>
        <w:tc>
          <w:tcPr>
            <w:tcW w:w="1073" w:type="dxa"/>
          </w:tcPr>
          <w:p w14:paraId="4F0613FE" w14:textId="6C2F53BB" w:rsidR="00731557" w:rsidRPr="004628A5" w:rsidRDefault="00731557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289.58</w:t>
            </w:r>
          </w:p>
        </w:tc>
        <w:tc>
          <w:tcPr>
            <w:tcW w:w="1151" w:type="dxa"/>
          </w:tcPr>
          <w:p w14:paraId="3739CB1E" w14:textId="5D833283" w:rsidR="00731557" w:rsidRPr="004628A5" w:rsidRDefault="00731557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3F32218E" w14:textId="4B66C971" w:rsidR="00731557" w:rsidRPr="00841CF7" w:rsidRDefault="0073155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71</w:t>
            </w:r>
          </w:p>
        </w:tc>
      </w:tr>
      <w:tr w:rsidR="00731557" w:rsidRPr="004628A5" w14:paraId="4E22C2ED" w14:textId="77777777" w:rsidTr="00E2460B">
        <w:tc>
          <w:tcPr>
            <w:tcW w:w="2155" w:type="dxa"/>
          </w:tcPr>
          <w:p w14:paraId="44BAE8F2" w14:textId="77777777" w:rsidR="00731557" w:rsidRPr="004628A5" w:rsidRDefault="00731557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518764DB" w14:textId="77777777" w:rsidR="00731557" w:rsidRPr="004628A5" w:rsidRDefault="00731557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5234FBCD" w14:textId="1AA5723E" w:rsidR="00731557" w:rsidRPr="004628A5" w:rsidRDefault="00731557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152281</w:t>
            </w:r>
          </w:p>
        </w:tc>
        <w:tc>
          <w:tcPr>
            <w:tcW w:w="1356" w:type="dxa"/>
          </w:tcPr>
          <w:p w14:paraId="55ACC3EF" w14:textId="5735BDFF" w:rsidR="00731557" w:rsidRPr="004628A5" w:rsidRDefault="00731557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04230</w:t>
            </w:r>
          </w:p>
        </w:tc>
        <w:tc>
          <w:tcPr>
            <w:tcW w:w="1073" w:type="dxa"/>
          </w:tcPr>
          <w:p w14:paraId="5FE58735" w14:textId="39C64EFE" w:rsidR="00731557" w:rsidRPr="004628A5" w:rsidRDefault="00731557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14.46</w:t>
            </w:r>
          </w:p>
        </w:tc>
        <w:tc>
          <w:tcPr>
            <w:tcW w:w="1151" w:type="dxa"/>
          </w:tcPr>
          <w:p w14:paraId="0380DEDD" w14:textId="01842AFD" w:rsidR="00731557" w:rsidRPr="004628A5" w:rsidRDefault="00731557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01F27943" w14:textId="73E2B967" w:rsidR="00731557" w:rsidRPr="00841CF7" w:rsidRDefault="0073155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128</w:t>
            </w:r>
          </w:p>
        </w:tc>
      </w:tr>
      <w:tr w:rsidR="00731557" w:rsidRPr="004628A5" w14:paraId="659A5005" w14:textId="77777777" w:rsidTr="00E2460B">
        <w:tc>
          <w:tcPr>
            <w:tcW w:w="2155" w:type="dxa"/>
          </w:tcPr>
          <w:p w14:paraId="269CD1CC" w14:textId="77777777" w:rsidR="00731557" w:rsidRPr="004628A5" w:rsidRDefault="00731557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69294577" w14:textId="77777777" w:rsidR="00731557" w:rsidRPr="004628A5" w:rsidRDefault="00731557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6F5AD592" w14:textId="3232476E" w:rsidR="00731557" w:rsidRPr="004628A5" w:rsidRDefault="00731557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72481</w:t>
            </w:r>
          </w:p>
        </w:tc>
        <w:tc>
          <w:tcPr>
            <w:tcW w:w="1356" w:type="dxa"/>
          </w:tcPr>
          <w:p w14:paraId="0AC03F19" w14:textId="4FC390BD" w:rsidR="00731557" w:rsidRPr="004628A5" w:rsidRDefault="00731557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04027</w:t>
            </w:r>
          </w:p>
        </w:tc>
        <w:tc>
          <w:tcPr>
            <w:tcW w:w="1073" w:type="dxa"/>
          </w:tcPr>
          <w:p w14:paraId="0C415BB5" w14:textId="0A280D44" w:rsidR="00731557" w:rsidRPr="004628A5" w:rsidRDefault="00731557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13.77</w:t>
            </w:r>
          </w:p>
        </w:tc>
        <w:tc>
          <w:tcPr>
            <w:tcW w:w="1151" w:type="dxa"/>
          </w:tcPr>
          <w:p w14:paraId="4267D604" w14:textId="18168A90" w:rsidR="00731557" w:rsidRPr="004628A5" w:rsidRDefault="00731557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248A3830" w14:textId="68880350" w:rsidR="00731557" w:rsidRPr="00841CF7" w:rsidRDefault="0073155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61</w:t>
            </w:r>
          </w:p>
        </w:tc>
      </w:tr>
      <w:tr w:rsidR="00731557" w:rsidRPr="004628A5" w14:paraId="3F536A09" w14:textId="77777777" w:rsidTr="00E2460B">
        <w:tc>
          <w:tcPr>
            <w:tcW w:w="2155" w:type="dxa"/>
          </w:tcPr>
          <w:p w14:paraId="6BFCADB3" w14:textId="77777777" w:rsidR="00731557" w:rsidRPr="004628A5" w:rsidRDefault="00731557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57A09CB8" w14:textId="77777777" w:rsidR="00731557" w:rsidRPr="004628A5" w:rsidRDefault="00731557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47A91FE0" w14:textId="4D1F5911" w:rsidR="00731557" w:rsidRPr="004628A5" w:rsidRDefault="00731557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10092</w:t>
            </w:r>
          </w:p>
        </w:tc>
        <w:tc>
          <w:tcPr>
            <w:tcW w:w="1356" w:type="dxa"/>
          </w:tcPr>
          <w:p w14:paraId="3E38B6D5" w14:textId="51608288" w:rsidR="00731557" w:rsidRPr="004628A5" w:rsidRDefault="00731557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05046</w:t>
            </w:r>
          </w:p>
        </w:tc>
        <w:tc>
          <w:tcPr>
            <w:tcW w:w="1073" w:type="dxa"/>
          </w:tcPr>
          <w:p w14:paraId="20CAD6C8" w14:textId="077FA581" w:rsidR="00731557" w:rsidRPr="004628A5" w:rsidRDefault="00731557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17.25</w:t>
            </w:r>
          </w:p>
        </w:tc>
        <w:tc>
          <w:tcPr>
            <w:tcW w:w="1151" w:type="dxa"/>
          </w:tcPr>
          <w:p w14:paraId="209E827C" w14:textId="6FABEAA8" w:rsidR="00731557" w:rsidRPr="004628A5" w:rsidRDefault="00731557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7C00A1FD" w14:textId="5AF2257F" w:rsidR="00731557" w:rsidRPr="00841CF7" w:rsidRDefault="0073155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08</w:t>
            </w:r>
          </w:p>
        </w:tc>
      </w:tr>
      <w:tr w:rsidR="00731557" w:rsidRPr="004628A5" w14:paraId="63941F02" w14:textId="77777777" w:rsidTr="00E2460B">
        <w:tc>
          <w:tcPr>
            <w:tcW w:w="2155" w:type="dxa"/>
          </w:tcPr>
          <w:p w14:paraId="7E17B04F" w14:textId="77777777" w:rsidR="00731557" w:rsidRPr="004628A5" w:rsidRDefault="00731557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6DD3CD1E" w14:textId="353BE907" w:rsidR="00731557" w:rsidRPr="004628A5" w:rsidRDefault="00731557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7170F301" w14:textId="17E2303C" w:rsidR="00731557" w:rsidRPr="004628A5" w:rsidRDefault="00731557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10529</w:t>
            </w:r>
          </w:p>
        </w:tc>
        <w:tc>
          <w:tcPr>
            <w:tcW w:w="1356" w:type="dxa"/>
          </w:tcPr>
          <w:p w14:paraId="152757FD" w14:textId="3777556A" w:rsidR="00731557" w:rsidRPr="004628A5" w:rsidRDefault="00731557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00292</w:t>
            </w:r>
          </w:p>
        </w:tc>
        <w:tc>
          <w:tcPr>
            <w:tcW w:w="1073" w:type="dxa"/>
          </w:tcPr>
          <w:p w14:paraId="21674AAC" w14:textId="77777777" w:rsidR="00731557" w:rsidRPr="004628A5" w:rsidRDefault="00731557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12A86016" w14:textId="77777777" w:rsidR="00731557" w:rsidRPr="004628A5" w:rsidRDefault="00731557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607AD6ED" w14:textId="77777777" w:rsidR="00731557" w:rsidRPr="004628A5" w:rsidRDefault="00731557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4476728F" w14:textId="5DDDE551" w:rsidR="00E2460B" w:rsidRDefault="00E2460B" w:rsidP="008A123E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422493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42249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422493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422493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422493">
        <w:rPr>
          <w:rFonts w:ascii="Times New Roman" w:hAnsi="Times New Roman" w:cs="Times New Roman"/>
          <w:sz w:val="20"/>
          <w:szCs w:val="20"/>
        </w:rPr>
        <w:t>= β</w:t>
      </w:r>
      <w:r w:rsidRPr="00422493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422493">
        <w:rPr>
          <w:rFonts w:ascii="Times New Roman" w:hAnsi="Times New Roman" w:cs="Times New Roman"/>
          <w:sz w:val="20"/>
          <w:szCs w:val="20"/>
        </w:rPr>
        <w:t>= β</w:t>
      </w:r>
      <w:r w:rsidRPr="00422493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422493">
        <w:rPr>
          <w:rFonts w:ascii="Times New Roman" w:hAnsi="Times New Roman" w:cs="Times New Roman"/>
          <w:sz w:val="20"/>
          <w:szCs w:val="20"/>
        </w:rPr>
        <w:t xml:space="preserve">= 0.1 paired with a </w:t>
      </w:r>
      <w:r w:rsidR="00410051" w:rsidRPr="00422493">
        <w:rPr>
          <w:rFonts w:ascii="Times New Roman" w:hAnsi="Times New Roman" w:cs="Times New Roman"/>
          <w:sz w:val="20"/>
          <w:szCs w:val="20"/>
        </w:rPr>
        <w:t>long</w:t>
      </w:r>
      <w:r w:rsidRPr="00422493">
        <w:rPr>
          <w:rFonts w:ascii="Times New Roman" w:hAnsi="Times New Roman" w:cs="Times New Roman"/>
          <w:sz w:val="20"/>
          <w:szCs w:val="20"/>
        </w:rPr>
        <w:t xml:space="preserve"> intervention phase. </w:t>
      </w:r>
    </w:p>
    <w:p w14:paraId="16A0FC5B" w14:textId="77777777" w:rsidR="008A123E" w:rsidRPr="008A123E" w:rsidRDefault="008A123E" w:rsidP="008A123E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8A123E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8A123E">
        <w:rPr>
          <w:rFonts w:ascii="Times New Roman" w:hAnsi="Times New Roman" w:cs="Times New Roman"/>
          <w:i/>
          <w:sz w:val="20"/>
          <w:szCs w:val="20"/>
        </w:rPr>
        <w:t>p</w:t>
      </w:r>
      <w:r w:rsidRPr="008A123E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8A123E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8A123E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273839F1" w14:textId="76C09682" w:rsidR="00E2460B" w:rsidRDefault="00422493" w:rsidP="00E2460B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zh-TW"/>
        </w:rPr>
        <w:lastRenderedPageBreak/>
        <w:drawing>
          <wp:inline distT="0" distB="0" distL="0" distR="0" wp14:anchorId="051E0A83" wp14:editId="538C55DB">
            <wp:extent cx="5943600" cy="4307504"/>
            <wp:effectExtent l="0" t="0" r="0" b="10795"/>
            <wp:docPr id="41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7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13A413" w14:textId="489A513A" w:rsidR="00E2460B" w:rsidRDefault="00E2460B" w:rsidP="00E2460B">
      <w:pPr>
        <w:contextualSpacing/>
        <w:rPr>
          <w:rFonts w:ascii="Times New Roman" w:hAnsi="Times New Roman" w:cs="Times New Roman"/>
          <w:color w:val="FF0000"/>
          <w:sz w:val="24"/>
          <w:szCs w:val="24"/>
          <w:lang w:eastAsia="zh-CN"/>
        </w:rPr>
      </w:pPr>
      <w:r w:rsidRPr="0087558C">
        <w:rPr>
          <w:rFonts w:ascii="Times New Roman" w:eastAsia="Times New Roman" w:hAnsi="Times New Roman" w:cs="Times New Roman"/>
          <w:sz w:val="24"/>
          <w:szCs w:val="24"/>
        </w:rPr>
        <w:t xml:space="preserve">Figure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 and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 w:rsidR="00410051">
        <w:rPr>
          <w:rFonts w:ascii="Times New Roman" w:hAnsi="Times New Roman" w:cs="Times New Roman"/>
          <w:sz w:val="24"/>
          <w:szCs w:val="24"/>
        </w:rPr>
        <w:t xml:space="preserve"> = 56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 were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me as the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results obtained from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 0.1 paired with a </w:t>
      </w:r>
      <w:r w:rsidR="00410051">
        <w:rPr>
          <w:rFonts w:ascii="Times New Roman" w:hAnsi="Times New Roman" w:cs="Times New Roman"/>
          <w:color w:val="000000" w:themeColor="text1"/>
          <w:sz w:val="24"/>
          <w:szCs w:val="24"/>
        </w:rPr>
        <w:t>long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vention phase</w:t>
      </w:r>
      <w:r w:rsidR="00422493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. </w:t>
      </w:r>
      <w:r w:rsidR="008A123E" w:rsidRPr="00525C25">
        <w:rPr>
          <w:rFonts w:ascii="Times New Roman" w:hAnsi="Times New Roman" w:cs="Times New Roman"/>
          <w:sz w:val="24"/>
          <w:szCs w:val="24"/>
        </w:rPr>
        <w:t>Unacceptable RMSEs are those above the bold reference line at RMSE = 1.</w:t>
      </w:r>
      <w:r w:rsidR="008A123E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38A385C" w14:textId="77777777" w:rsidR="00E2460B" w:rsidRDefault="00E2460B" w:rsidP="00E2460B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38A0D187" w14:textId="52C424F2" w:rsidR="00E2460B" w:rsidRDefault="00E2460B" w:rsidP="00E2460B">
      <w:pPr>
        <w:spacing w:after="160" w:line="259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>, autocorrelation, model fitting, and 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 on RMSE</w:t>
      </w: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Pr="0015216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E2460B" w:rsidRPr="004628A5" w14:paraId="5B152B8A" w14:textId="77777777" w:rsidTr="00E2460B">
        <w:tc>
          <w:tcPr>
            <w:tcW w:w="2155" w:type="dxa"/>
          </w:tcPr>
          <w:p w14:paraId="0C92F30D" w14:textId="77777777" w:rsidR="00E2460B" w:rsidRPr="004628A5" w:rsidRDefault="00E2460B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7C82E660" w14:textId="77777777" w:rsidR="00E2460B" w:rsidRPr="004628A5" w:rsidRDefault="00E2460B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44CCFAF8" w14:textId="77777777" w:rsidR="00E2460B" w:rsidRPr="004628A5" w:rsidRDefault="00E2460B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06C4CCF2" w14:textId="77777777" w:rsidR="00E2460B" w:rsidRPr="004628A5" w:rsidRDefault="00E2460B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46F71304" w14:textId="77777777" w:rsidR="00E2460B" w:rsidRPr="004628A5" w:rsidRDefault="00E2460B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0FA155A6" w14:textId="77777777" w:rsidR="00E2460B" w:rsidRPr="004628A5" w:rsidRDefault="00E2460B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3B5F88F0" w14:textId="77777777" w:rsidR="00E2460B" w:rsidRPr="004628A5" w:rsidRDefault="00E2460B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3F6C21" w:rsidRPr="008A123E" w14:paraId="299EF638" w14:textId="77777777" w:rsidTr="00E2460B">
        <w:tc>
          <w:tcPr>
            <w:tcW w:w="2155" w:type="dxa"/>
          </w:tcPr>
          <w:p w14:paraId="56342A7E" w14:textId="77777777" w:rsidR="003F6C21" w:rsidRPr="008A123E" w:rsidRDefault="003F6C21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2A4F0A0D" w14:textId="77777777" w:rsidR="003F6C21" w:rsidRPr="008A123E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35416C3D" w14:textId="66B7A7C3" w:rsidR="003F6C21" w:rsidRPr="008A123E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5.24889150</w:t>
            </w:r>
          </w:p>
        </w:tc>
        <w:tc>
          <w:tcPr>
            <w:tcW w:w="1356" w:type="dxa"/>
          </w:tcPr>
          <w:p w14:paraId="29E23FFF" w14:textId="1155C2D2" w:rsidR="003F6C21" w:rsidRPr="008A123E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0.29160508</w:t>
            </w:r>
          </w:p>
        </w:tc>
        <w:tc>
          <w:tcPr>
            <w:tcW w:w="1073" w:type="dxa"/>
          </w:tcPr>
          <w:p w14:paraId="67BDD953" w14:textId="34663385" w:rsidR="003F6C21" w:rsidRPr="008A123E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513.77</w:t>
            </w:r>
          </w:p>
        </w:tc>
        <w:tc>
          <w:tcPr>
            <w:tcW w:w="1151" w:type="dxa"/>
          </w:tcPr>
          <w:p w14:paraId="79472E20" w14:textId="78EF5EEF" w:rsidR="003F6C21" w:rsidRPr="008A123E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3AC16DD2" w14:textId="6568F528" w:rsidR="003F6C21" w:rsidRPr="00841CF7" w:rsidRDefault="003F6C21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41CF7">
              <w:rPr>
                <w:rFonts w:ascii="Times New Roman" w:hAnsi="Times New Roman" w:cs="Times New Roman"/>
                <w:b/>
              </w:rPr>
              <w:t>0.8728</w:t>
            </w:r>
            <w:r w:rsidR="008A123E" w:rsidRPr="00841CF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3F6C21" w:rsidRPr="008A123E" w14:paraId="611B2A30" w14:textId="77777777" w:rsidTr="00E2460B">
        <w:tc>
          <w:tcPr>
            <w:tcW w:w="2155" w:type="dxa"/>
          </w:tcPr>
          <w:p w14:paraId="52588F85" w14:textId="77777777" w:rsidR="003F6C21" w:rsidRPr="008A123E" w:rsidRDefault="003F6C21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2A86BE9B" w14:textId="77777777" w:rsidR="003F6C21" w:rsidRPr="008A123E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0E4AF942" w14:textId="05B0E200" w:rsidR="003F6C21" w:rsidRPr="008A123E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0.34611087</w:t>
            </w:r>
          </w:p>
        </w:tc>
        <w:tc>
          <w:tcPr>
            <w:tcW w:w="1356" w:type="dxa"/>
          </w:tcPr>
          <w:p w14:paraId="6D490E40" w14:textId="0098F583" w:rsidR="003F6C21" w:rsidRPr="008A123E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0.17305543</w:t>
            </w:r>
          </w:p>
        </w:tc>
        <w:tc>
          <w:tcPr>
            <w:tcW w:w="1073" w:type="dxa"/>
          </w:tcPr>
          <w:p w14:paraId="26B48CB6" w14:textId="6F85BCF4" w:rsidR="003F6C21" w:rsidRPr="008A123E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304.90</w:t>
            </w:r>
          </w:p>
        </w:tc>
        <w:tc>
          <w:tcPr>
            <w:tcW w:w="1151" w:type="dxa"/>
          </w:tcPr>
          <w:p w14:paraId="7786E57A" w14:textId="66233A48" w:rsidR="003F6C21" w:rsidRPr="008A123E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0D1E5E7A" w14:textId="0691E609" w:rsidR="003F6C21" w:rsidRPr="00841CF7" w:rsidRDefault="003F6C21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41CF7">
              <w:rPr>
                <w:rFonts w:ascii="Times New Roman" w:hAnsi="Times New Roman" w:cs="Times New Roman"/>
                <w:b/>
              </w:rPr>
              <w:t>0.0576</w:t>
            </w:r>
            <w:r w:rsidR="008A123E" w:rsidRPr="00841CF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3F6C21" w:rsidRPr="004628A5" w14:paraId="5DBC82DC" w14:textId="77777777" w:rsidTr="00E2460B">
        <w:tc>
          <w:tcPr>
            <w:tcW w:w="2155" w:type="dxa"/>
          </w:tcPr>
          <w:p w14:paraId="6A2E524B" w14:textId="77777777" w:rsidR="003F6C21" w:rsidRPr="004628A5" w:rsidRDefault="003F6C21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0E1805CE" w14:textId="77777777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4AA35B4B" w14:textId="4EE4A468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13008543</w:t>
            </w:r>
          </w:p>
        </w:tc>
        <w:tc>
          <w:tcPr>
            <w:tcW w:w="1356" w:type="dxa"/>
          </w:tcPr>
          <w:p w14:paraId="77F23392" w14:textId="47ED7809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13008543</w:t>
            </w:r>
          </w:p>
        </w:tc>
        <w:tc>
          <w:tcPr>
            <w:tcW w:w="1073" w:type="dxa"/>
          </w:tcPr>
          <w:p w14:paraId="21B15463" w14:textId="5FC52C99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229.19</w:t>
            </w:r>
          </w:p>
        </w:tc>
        <w:tc>
          <w:tcPr>
            <w:tcW w:w="1151" w:type="dxa"/>
          </w:tcPr>
          <w:p w14:paraId="2AFF269E" w14:textId="60E8B5C3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19794E46" w14:textId="7C1AC89F" w:rsidR="003F6C21" w:rsidRPr="00841CF7" w:rsidRDefault="003F6C21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216</w:t>
            </w:r>
          </w:p>
        </w:tc>
      </w:tr>
      <w:tr w:rsidR="003F6C21" w:rsidRPr="004628A5" w14:paraId="4E81C31E" w14:textId="77777777" w:rsidTr="00E2460B">
        <w:tc>
          <w:tcPr>
            <w:tcW w:w="2155" w:type="dxa"/>
          </w:tcPr>
          <w:p w14:paraId="23F50AF0" w14:textId="77777777" w:rsidR="003F6C21" w:rsidRPr="004628A5" w:rsidRDefault="003F6C21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0AB16AF0" w14:textId="77777777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5360332E" w14:textId="6C226AF8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4320057</w:t>
            </w:r>
          </w:p>
        </w:tc>
        <w:tc>
          <w:tcPr>
            <w:tcW w:w="1356" w:type="dxa"/>
          </w:tcPr>
          <w:p w14:paraId="2C985C2E" w14:textId="539B33F1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120002</w:t>
            </w:r>
          </w:p>
        </w:tc>
        <w:tc>
          <w:tcPr>
            <w:tcW w:w="1073" w:type="dxa"/>
          </w:tcPr>
          <w:p w14:paraId="6C151CD6" w14:textId="08E8FECB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2.11</w:t>
            </w:r>
          </w:p>
        </w:tc>
        <w:tc>
          <w:tcPr>
            <w:tcW w:w="1151" w:type="dxa"/>
          </w:tcPr>
          <w:p w14:paraId="01002C91" w14:textId="66F134CE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137</w:t>
            </w:r>
          </w:p>
        </w:tc>
        <w:tc>
          <w:tcPr>
            <w:tcW w:w="1039" w:type="dxa"/>
          </w:tcPr>
          <w:p w14:paraId="7EBA5CA9" w14:textId="4B44C10B" w:rsidR="003F6C21" w:rsidRPr="00841CF7" w:rsidRDefault="003F6C21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72</w:t>
            </w:r>
          </w:p>
        </w:tc>
      </w:tr>
      <w:tr w:rsidR="003F6C21" w:rsidRPr="004628A5" w14:paraId="119B69AD" w14:textId="77777777" w:rsidTr="00E2460B">
        <w:tc>
          <w:tcPr>
            <w:tcW w:w="2155" w:type="dxa"/>
          </w:tcPr>
          <w:p w14:paraId="632747B6" w14:textId="77777777" w:rsidR="003F6C21" w:rsidRPr="004628A5" w:rsidRDefault="003F6C21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74F70DF2" w14:textId="77777777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44DEEE48" w14:textId="7F8A5F04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21160641</w:t>
            </w:r>
          </w:p>
        </w:tc>
        <w:tc>
          <w:tcPr>
            <w:tcW w:w="1356" w:type="dxa"/>
          </w:tcPr>
          <w:p w14:paraId="37681341" w14:textId="1EE4FE2E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1175591</w:t>
            </w:r>
          </w:p>
        </w:tc>
        <w:tc>
          <w:tcPr>
            <w:tcW w:w="1073" w:type="dxa"/>
          </w:tcPr>
          <w:p w14:paraId="2EB768F3" w14:textId="2EB7563B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20.71</w:t>
            </w:r>
          </w:p>
        </w:tc>
        <w:tc>
          <w:tcPr>
            <w:tcW w:w="1151" w:type="dxa"/>
          </w:tcPr>
          <w:p w14:paraId="4D41FEEE" w14:textId="58AFD024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77DDC354" w14:textId="097BBDB4" w:rsidR="003F6C21" w:rsidRPr="00841CF7" w:rsidRDefault="003F6C21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352</w:t>
            </w:r>
          </w:p>
        </w:tc>
      </w:tr>
      <w:tr w:rsidR="003F6C21" w:rsidRPr="004628A5" w14:paraId="2813A2E0" w14:textId="77777777" w:rsidTr="00E2460B">
        <w:tc>
          <w:tcPr>
            <w:tcW w:w="2155" w:type="dxa"/>
          </w:tcPr>
          <w:p w14:paraId="1231C494" w14:textId="77777777" w:rsidR="003F6C21" w:rsidRPr="004628A5" w:rsidRDefault="003F6C21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1A4F141F" w14:textId="77777777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66C39F22" w14:textId="6FD33AC0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1335435</w:t>
            </w:r>
          </w:p>
        </w:tc>
        <w:tc>
          <w:tcPr>
            <w:tcW w:w="1356" w:type="dxa"/>
          </w:tcPr>
          <w:p w14:paraId="79BCCC31" w14:textId="30E4C1C9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667718</w:t>
            </w:r>
          </w:p>
        </w:tc>
        <w:tc>
          <w:tcPr>
            <w:tcW w:w="1073" w:type="dxa"/>
          </w:tcPr>
          <w:p w14:paraId="5AF262C5" w14:textId="1EACD65D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11.76</w:t>
            </w:r>
          </w:p>
        </w:tc>
        <w:tc>
          <w:tcPr>
            <w:tcW w:w="1151" w:type="dxa"/>
          </w:tcPr>
          <w:p w14:paraId="1FC3F9DB" w14:textId="460C0672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1</w:t>
            </w:r>
          </w:p>
        </w:tc>
        <w:tc>
          <w:tcPr>
            <w:tcW w:w="1039" w:type="dxa"/>
          </w:tcPr>
          <w:p w14:paraId="3C551BAD" w14:textId="7CC63192" w:rsidR="003F6C21" w:rsidRPr="00841CF7" w:rsidRDefault="003F6C21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22</w:t>
            </w:r>
          </w:p>
        </w:tc>
      </w:tr>
      <w:tr w:rsidR="003F6C21" w:rsidRPr="004628A5" w14:paraId="42B66488" w14:textId="77777777" w:rsidTr="00E2460B">
        <w:tc>
          <w:tcPr>
            <w:tcW w:w="2155" w:type="dxa"/>
          </w:tcPr>
          <w:p w14:paraId="145C3BDA" w14:textId="77777777" w:rsidR="003F6C21" w:rsidRPr="004628A5" w:rsidRDefault="003F6C21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3170D0D2" w14:textId="40C21FCE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5007CBB9" w14:textId="4B3A6923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2043274</w:t>
            </w:r>
          </w:p>
        </w:tc>
        <w:tc>
          <w:tcPr>
            <w:tcW w:w="1356" w:type="dxa"/>
          </w:tcPr>
          <w:p w14:paraId="561F6454" w14:textId="29698DF5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56758</w:t>
            </w:r>
          </w:p>
        </w:tc>
        <w:tc>
          <w:tcPr>
            <w:tcW w:w="1073" w:type="dxa"/>
          </w:tcPr>
          <w:p w14:paraId="0D58C87B" w14:textId="77777777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220FC19F" w14:textId="77777777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5183A74F" w14:textId="77777777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124FB36A" w14:textId="77777777" w:rsidR="008A123E" w:rsidRPr="008A123E" w:rsidRDefault="00E2460B" w:rsidP="008A123E">
      <w:pPr>
        <w:contextualSpacing/>
        <w:rPr>
          <w:rFonts w:ascii="Times New Roman" w:hAnsi="Times New Roman" w:cs="Times New Roman"/>
          <w:sz w:val="20"/>
          <w:szCs w:val="20"/>
        </w:rPr>
      </w:pPr>
      <w:r w:rsidRPr="007B44EB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7B44EB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7B44EB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7B44EB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7B44EB">
        <w:rPr>
          <w:rFonts w:ascii="Times New Roman" w:hAnsi="Times New Roman" w:cs="Times New Roman"/>
          <w:sz w:val="20"/>
          <w:szCs w:val="20"/>
        </w:rPr>
        <w:t>= β</w:t>
      </w:r>
      <w:r w:rsidRPr="007B44EB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7B44EB">
        <w:rPr>
          <w:rFonts w:ascii="Times New Roman" w:hAnsi="Times New Roman" w:cs="Times New Roman"/>
          <w:sz w:val="20"/>
          <w:szCs w:val="20"/>
        </w:rPr>
        <w:t>= β</w:t>
      </w:r>
      <w:r w:rsidRPr="007B44EB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7B44EB">
        <w:rPr>
          <w:rFonts w:ascii="Times New Roman" w:hAnsi="Times New Roman" w:cs="Times New Roman"/>
          <w:sz w:val="20"/>
          <w:szCs w:val="20"/>
        </w:rPr>
        <w:t xml:space="preserve">= 0.1 paired with a </w:t>
      </w:r>
      <w:r w:rsidR="00410051" w:rsidRPr="007B44EB">
        <w:rPr>
          <w:rFonts w:ascii="Times New Roman" w:hAnsi="Times New Roman" w:cs="Times New Roman"/>
          <w:sz w:val="20"/>
          <w:szCs w:val="20"/>
        </w:rPr>
        <w:t xml:space="preserve">long </w:t>
      </w:r>
      <w:r w:rsidRPr="007B44EB">
        <w:rPr>
          <w:rFonts w:ascii="Times New Roman" w:hAnsi="Times New Roman" w:cs="Times New Roman"/>
          <w:sz w:val="20"/>
          <w:szCs w:val="20"/>
        </w:rPr>
        <w:t xml:space="preserve">intervention phase. </w:t>
      </w:r>
      <w:r w:rsidR="008A123E" w:rsidRPr="008A123E">
        <w:rPr>
          <w:rFonts w:ascii="Times New Roman" w:hAnsi="Times New Roman" w:cs="Times New Roman"/>
          <w:sz w:val="20"/>
          <w:szCs w:val="20"/>
        </w:rPr>
        <w:t xml:space="preserve">Boldface denotes unacceptable estimates under some manipulated conditions even though the ANOVA test result was significant.  </w:t>
      </w:r>
    </w:p>
    <w:p w14:paraId="16A29CF9" w14:textId="77777777" w:rsidR="008A123E" w:rsidRPr="008A123E" w:rsidRDefault="008A123E" w:rsidP="008A123E">
      <w:pPr>
        <w:contextualSpacing/>
        <w:rPr>
          <w:rFonts w:ascii="Times New Roman" w:hAnsi="Times New Roman" w:cs="Times New Roman"/>
          <w:sz w:val="20"/>
          <w:szCs w:val="20"/>
        </w:rPr>
      </w:pPr>
      <w:r w:rsidRPr="008A123E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8A123E">
        <w:rPr>
          <w:rFonts w:ascii="Times New Roman" w:hAnsi="Times New Roman" w:cs="Times New Roman"/>
          <w:i/>
          <w:sz w:val="20"/>
          <w:szCs w:val="20"/>
        </w:rPr>
        <w:t>p</w:t>
      </w:r>
      <w:r w:rsidRPr="008A123E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8A123E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8A123E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126E2B43" w14:textId="5AA3E45B" w:rsidR="00E2460B" w:rsidRDefault="00AA372E" w:rsidP="00E2460B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zh-TW"/>
        </w:rPr>
        <w:lastRenderedPageBreak/>
        <w:drawing>
          <wp:inline distT="0" distB="0" distL="0" distR="0" wp14:anchorId="5161FCBE" wp14:editId="557870C6">
            <wp:extent cx="5943600" cy="4307504"/>
            <wp:effectExtent l="0" t="0" r="0" b="10795"/>
            <wp:docPr id="37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7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7E5480" w14:textId="7D944BB4" w:rsidR="00E2460B" w:rsidRDefault="00E2460B" w:rsidP="00E2460B">
      <w:pPr>
        <w:contextualSpacing/>
        <w:rPr>
          <w:rFonts w:ascii="Times New Roman" w:hAnsi="Times New Roman" w:cs="Times New Roman"/>
          <w:color w:val="FF0000"/>
          <w:sz w:val="24"/>
          <w:szCs w:val="24"/>
          <w:lang w:eastAsia="zh-CN"/>
        </w:rPr>
      </w:pPr>
      <w:r w:rsidRPr="0087558C">
        <w:rPr>
          <w:rFonts w:ascii="Times New Roman" w:eastAsia="Times New Roman" w:hAnsi="Times New Roman" w:cs="Times New Roman"/>
          <w:sz w:val="24"/>
          <w:szCs w:val="24"/>
        </w:rPr>
        <w:t xml:space="preserve">Figure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 and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 w:rsidR="004855A5">
        <w:rPr>
          <w:rFonts w:ascii="Times New Roman" w:hAnsi="Times New Roman" w:cs="Times New Roman"/>
          <w:sz w:val="24"/>
          <w:szCs w:val="24"/>
        </w:rPr>
        <w:t>56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 were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me as the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results obtained from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 0.1 paired with a </w:t>
      </w:r>
      <w:r w:rsidR="004855A5">
        <w:rPr>
          <w:rFonts w:ascii="Times New Roman" w:hAnsi="Times New Roman" w:cs="Times New Roman"/>
          <w:color w:val="000000" w:themeColor="text1"/>
          <w:sz w:val="24"/>
          <w:szCs w:val="24"/>
        </w:rPr>
        <w:t>long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vention phase</w:t>
      </w:r>
      <w:r w:rsidR="007B44EB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. </w:t>
      </w:r>
      <w:r w:rsidR="007B44EB">
        <w:rPr>
          <w:rFonts w:ascii="Times New Roman" w:hAnsi="Times New Roman" w:cs="Times New Roman"/>
          <w:sz w:val="24"/>
          <w:szCs w:val="24"/>
        </w:rPr>
        <w:t>All the RMSEs were acceptable (RMSE&lt; 1).</w:t>
      </w:r>
    </w:p>
    <w:p w14:paraId="347C7DF4" w14:textId="77777777" w:rsidR="00E2460B" w:rsidRPr="00742A67" w:rsidRDefault="00E2460B" w:rsidP="00E2460B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26F8D01C" w14:textId="77777777" w:rsidR="00E2460B" w:rsidRDefault="00E2460B" w:rsidP="00E2460B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32548D2D" w14:textId="6D876369" w:rsidR="00E2460B" w:rsidRDefault="00E2460B" w:rsidP="00E2460B">
      <w:pPr>
        <w:spacing w:after="160" w:line="259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>, autocorrelation, model fitting, and 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 on RMSE</w:t>
      </w: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Pr="0015216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E2460B" w:rsidRPr="004628A5" w14:paraId="66A89C65" w14:textId="77777777" w:rsidTr="00E2460B">
        <w:tc>
          <w:tcPr>
            <w:tcW w:w="2155" w:type="dxa"/>
          </w:tcPr>
          <w:p w14:paraId="70B8CA5E" w14:textId="77777777" w:rsidR="00E2460B" w:rsidRPr="004628A5" w:rsidRDefault="00E2460B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7C385BE0" w14:textId="77777777" w:rsidR="00E2460B" w:rsidRPr="004628A5" w:rsidRDefault="00E2460B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19299797" w14:textId="77777777" w:rsidR="00E2460B" w:rsidRPr="004628A5" w:rsidRDefault="00E2460B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6BA92F07" w14:textId="77777777" w:rsidR="00E2460B" w:rsidRPr="004628A5" w:rsidRDefault="00E2460B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547E2211" w14:textId="77777777" w:rsidR="00E2460B" w:rsidRPr="004628A5" w:rsidRDefault="00E2460B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05EDD034" w14:textId="77777777" w:rsidR="00E2460B" w:rsidRPr="004628A5" w:rsidRDefault="00E2460B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0F590F32" w14:textId="77777777" w:rsidR="00E2460B" w:rsidRPr="004628A5" w:rsidRDefault="00E2460B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3F6C21" w:rsidRPr="004628A5" w14:paraId="328434B6" w14:textId="77777777" w:rsidTr="00E2460B">
        <w:tc>
          <w:tcPr>
            <w:tcW w:w="2155" w:type="dxa"/>
          </w:tcPr>
          <w:p w14:paraId="6D84C779" w14:textId="77777777" w:rsidR="003F6C21" w:rsidRPr="004628A5" w:rsidRDefault="003F6C21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19E565AB" w14:textId="77777777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107A1C94" w14:textId="0BEBDEC1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11850198</w:t>
            </w:r>
          </w:p>
        </w:tc>
        <w:tc>
          <w:tcPr>
            <w:tcW w:w="1356" w:type="dxa"/>
          </w:tcPr>
          <w:p w14:paraId="37A709DF" w14:textId="4794A7CC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658344</w:t>
            </w:r>
          </w:p>
        </w:tc>
        <w:tc>
          <w:tcPr>
            <w:tcW w:w="1073" w:type="dxa"/>
          </w:tcPr>
          <w:p w14:paraId="1E327B04" w14:textId="752F18BA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2453.97</w:t>
            </w:r>
          </w:p>
        </w:tc>
        <w:tc>
          <w:tcPr>
            <w:tcW w:w="1151" w:type="dxa"/>
          </w:tcPr>
          <w:p w14:paraId="11A61B7A" w14:textId="363FF62A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2C78D4B0" w14:textId="38ECA113" w:rsidR="003F6C21" w:rsidRPr="00841CF7" w:rsidRDefault="003F6C21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9203</w:t>
            </w:r>
            <w:r w:rsidR="008A123E" w:rsidRPr="00841CF7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3F6C21" w:rsidRPr="004628A5" w14:paraId="5D3CC068" w14:textId="77777777" w:rsidTr="00E2460B">
        <w:tc>
          <w:tcPr>
            <w:tcW w:w="2155" w:type="dxa"/>
          </w:tcPr>
          <w:p w14:paraId="14E6FC9E" w14:textId="77777777" w:rsidR="003F6C21" w:rsidRPr="004628A5" w:rsidRDefault="003F6C21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7C75EC59" w14:textId="77777777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52F8FFF4" w14:textId="0423EEC2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715450</w:t>
            </w:r>
          </w:p>
        </w:tc>
        <w:tc>
          <w:tcPr>
            <w:tcW w:w="1356" w:type="dxa"/>
          </w:tcPr>
          <w:p w14:paraId="35800397" w14:textId="07A9F8BF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357725</w:t>
            </w:r>
          </w:p>
        </w:tc>
        <w:tc>
          <w:tcPr>
            <w:tcW w:w="1073" w:type="dxa"/>
          </w:tcPr>
          <w:p w14:paraId="0B168A6E" w14:textId="217B8DE5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1333.42</w:t>
            </w:r>
          </w:p>
        </w:tc>
        <w:tc>
          <w:tcPr>
            <w:tcW w:w="1151" w:type="dxa"/>
          </w:tcPr>
          <w:p w14:paraId="7AC957E1" w14:textId="2B074E1F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193D3C3D" w14:textId="68EC27A6" w:rsidR="003F6C21" w:rsidRPr="00841CF7" w:rsidRDefault="003F6C21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556</w:t>
            </w:r>
            <w:r w:rsidR="008A123E" w:rsidRPr="00841CF7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3F6C21" w:rsidRPr="004628A5" w14:paraId="399652C8" w14:textId="77777777" w:rsidTr="00E2460B">
        <w:tc>
          <w:tcPr>
            <w:tcW w:w="2155" w:type="dxa"/>
          </w:tcPr>
          <w:p w14:paraId="7EAE4439" w14:textId="77777777" w:rsidR="003F6C21" w:rsidRPr="004628A5" w:rsidRDefault="003F6C21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7E7C34DE" w14:textId="77777777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7E0513B8" w14:textId="7BAD35E5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71530</w:t>
            </w:r>
          </w:p>
        </w:tc>
        <w:tc>
          <w:tcPr>
            <w:tcW w:w="1356" w:type="dxa"/>
          </w:tcPr>
          <w:p w14:paraId="23D2696A" w14:textId="09382A02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71530</w:t>
            </w:r>
          </w:p>
        </w:tc>
        <w:tc>
          <w:tcPr>
            <w:tcW w:w="1073" w:type="dxa"/>
          </w:tcPr>
          <w:p w14:paraId="5A22CCD1" w14:textId="680AE980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266.63</w:t>
            </w:r>
          </w:p>
        </w:tc>
        <w:tc>
          <w:tcPr>
            <w:tcW w:w="1151" w:type="dxa"/>
          </w:tcPr>
          <w:p w14:paraId="04184871" w14:textId="4D4ECB18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329FDAB6" w14:textId="3806A38A" w:rsidR="003F6C21" w:rsidRPr="00841CF7" w:rsidRDefault="003F6C21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56</w:t>
            </w:r>
          </w:p>
        </w:tc>
      </w:tr>
      <w:tr w:rsidR="003F6C21" w:rsidRPr="004628A5" w14:paraId="2FE5E749" w14:textId="77777777" w:rsidTr="00E2460B">
        <w:tc>
          <w:tcPr>
            <w:tcW w:w="2155" w:type="dxa"/>
          </w:tcPr>
          <w:p w14:paraId="56F29441" w14:textId="77777777" w:rsidR="003F6C21" w:rsidRPr="004628A5" w:rsidRDefault="003F6C21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332E5409" w14:textId="77777777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135AAF9E" w14:textId="0C77E452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158943</w:t>
            </w:r>
          </w:p>
        </w:tc>
        <w:tc>
          <w:tcPr>
            <w:tcW w:w="1356" w:type="dxa"/>
          </w:tcPr>
          <w:p w14:paraId="19100BC7" w14:textId="15342C97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04415</w:t>
            </w:r>
          </w:p>
        </w:tc>
        <w:tc>
          <w:tcPr>
            <w:tcW w:w="1073" w:type="dxa"/>
          </w:tcPr>
          <w:p w14:paraId="17A0A0CB" w14:textId="34639858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16.46</w:t>
            </w:r>
          </w:p>
        </w:tc>
        <w:tc>
          <w:tcPr>
            <w:tcW w:w="1151" w:type="dxa"/>
          </w:tcPr>
          <w:p w14:paraId="08455AE0" w14:textId="616A3EFE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67BBEFA8" w14:textId="51C9223C" w:rsidR="003F6C21" w:rsidRPr="00841CF7" w:rsidRDefault="003F6C21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123</w:t>
            </w:r>
          </w:p>
        </w:tc>
      </w:tr>
      <w:tr w:rsidR="003F6C21" w:rsidRPr="004628A5" w14:paraId="342F0960" w14:textId="77777777" w:rsidTr="00E2460B">
        <w:tc>
          <w:tcPr>
            <w:tcW w:w="2155" w:type="dxa"/>
          </w:tcPr>
          <w:p w14:paraId="21E69A89" w14:textId="77777777" w:rsidR="003F6C21" w:rsidRPr="004628A5" w:rsidRDefault="003F6C21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26C34A65" w14:textId="77777777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2D09C941" w14:textId="67631E69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62213</w:t>
            </w:r>
          </w:p>
        </w:tc>
        <w:tc>
          <w:tcPr>
            <w:tcW w:w="1356" w:type="dxa"/>
          </w:tcPr>
          <w:p w14:paraId="6B7A7DCE" w14:textId="7206BD8C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03456</w:t>
            </w:r>
          </w:p>
        </w:tc>
        <w:tc>
          <w:tcPr>
            <w:tcW w:w="1073" w:type="dxa"/>
          </w:tcPr>
          <w:p w14:paraId="553934B5" w14:textId="04BC3427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12.88</w:t>
            </w:r>
          </w:p>
        </w:tc>
        <w:tc>
          <w:tcPr>
            <w:tcW w:w="1151" w:type="dxa"/>
          </w:tcPr>
          <w:p w14:paraId="0EA7DAC0" w14:textId="28BDF254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587FA6CE" w14:textId="6A1617F8" w:rsidR="003F6C21" w:rsidRPr="00841CF7" w:rsidRDefault="003F6C21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48</w:t>
            </w:r>
          </w:p>
        </w:tc>
      </w:tr>
      <w:tr w:rsidR="003F6C21" w:rsidRPr="004628A5" w14:paraId="7C0213BA" w14:textId="77777777" w:rsidTr="00E2460B">
        <w:tc>
          <w:tcPr>
            <w:tcW w:w="2155" w:type="dxa"/>
          </w:tcPr>
          <w:p w14:paraId="0B8767DE" w14:textId="77777777" w:rsidR="003F6C21" w:rsidRPr="004628A5" w:rsidRDefault="003F6C21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64A867C5" w14:textId="77777777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2BA1CC48" w14:textId="6CDC1A32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08905</w:t>
            </w:r>
          </w:p>
        </w:tc>
        <w:tc>
          <w:tcPr>
            <w:tcW w:w="1356" w:type="dxa"/>
          </w:tcPr>
          <w:p w14:paraId="7926A637" w14:textId="5ACFF17B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04452</w:t>
            </w:r>
          </w:p>
        </w:tc>
        <w:tc>
          <w:tcPr>
            <w:tcW w:w="1073" w:type="dxa"/>
          </w:tcPr>
          <w:p w14:paraId="5AC397CC" w14:textId="3F89B75F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16.60</w:t>
            </w:r>
          </w:p>
        </w:tc>
        <w:tc>
          <w:tcPr>
            <w:tcW w:w="1151" w:type="dxa"/>
          </w:tcPr>
          <w:p w14:paraId="1CA344DA" w14:textId="123A3251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3E952D92" w14:textId="566FCC36" w:rsidR="003F6C21" w:rsidRPr="00841CF7" w:rsidRDefault="003F6C21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07</w:t>
            </w:r>
          </w:p>
        </w:tc>
      </w:tr>
      <w:tr w:rsidR="003F6C21" w:rsidRPr="004628A5" w14:paraId="6C04943D" w14:textId="77777777" w:rsidTr="00E2460B">
        <w:tc>
          <w:tcPr>
            <w:tcW w:w="2155" w:type="dxa"/>
          </w:tcPr>
          <w:p w14:paraId="76BBB0AA" w14:textId="77777777" w:rsidR="003F6C21" w:rsidRPr="004628A5" w:rsidRDefault="003F6C21" w:rsidP="004628A5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197571C1" w14:textId="02E6F3D1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4999C6AA" w14:textId="169CD3BA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09658</w:t>
            </w:r>
          </w:p>
        </w:tc>
        <w:tc>
          <w:tcPr>
            <w:tcW w:w="1356" w:type="dxa"/>
          </w:tcPr>
          <w:p w14:paraId="2B674186" w14:textId="76BFD66C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4628A5">
              <w:rPr>
                <w:rFonts w:ascii="Times New Roman" w:hAnsi="Times New Roman" w:cs="Times New Roman"/>
                <w:color w:val="000000" w:themeColor="text1"/>
              </w:rPr>
              <w:t>0.00000268</w:t>
            </w:r>
          </w:p>
        </w:tc>
        <w:tc>
          <w:tcPr>
            <w:tcW w:w="1073" w:type="dxa"/>
          </w:tcPr>
          <w:p w14:paraId="33497C62" w14:textId="77777777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2535991D" w14:textId="77777777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143FBB63" w14:textId="77777777" w:rsidR="003F6C21" w:rsidRPr="004628A5" w:rsidRDefault="003F6C21" w:rsidP="004628A5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06B7C8BF" w14:textId="7B61FB22" w:rsidR="00E2460B" w:rsidRDefault="00E2460B" w:rsidP="008A123E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2304F6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2304F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2304F6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2304F6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2304F6">
        <w:rPr>
          <w:rFonts w:ascii="Times New Roman" w:hAnsi="Times New Roman" w:cs="Times New Roman"/>
          <w:sz w:val="20"/>
          <w:szCs w:val="20"/>
        </w:rPr>
        <w:t>= β</w:t>
      </w:r>
      <w:r w:rsidRPr="002304F6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2304F6">
        <w:rPr>
          <w:rFonts w:ascii="Times New Roman" w:hAnsi="Times New Roman" w:cs="Times New Roman"/>
          <w:sz w:val="20"/>
          <w:szCs w:val="20"/>
        </w:rPr>
        <w:t>= β</w:t>
      </w:r>
      <w:r w:rsidRPr="002304F6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2304F6">
        <w:rPr>
          <w:rFonts w:ascii="Times New Roman" w:hAnsi="Times New Roman" w:cs="Times New Roman"/>
          <w:sz w:val="20"/>
          <w:szCs w:val="20"/>
        </w:rPr>
        <w:t xml:space="preserve">= 0.1 paired with a </w:t>
      </w:r>
      <w:r w:rsidR="004855A5" w:rsidRPr="002304F6">
        <w:rPr>
          <w:rFonts w:ascii="Times New Roman" w:hAnsi="Times New Roman" w:cs="Times New Roman"/>
          <w:sz w:val="20"/>
          <w:szCs w:val="20"/>
        </w:rPr>
        <w:t>long</w:t>
      </w:r>
      <w:r w:rsidRPr="002304F6">
        <w:rPr>
          <w:rFonts w:ascii="Times New Roman" w:hAnsi="Times New Roman" w:cs="Times New Roman"/>
          <w:sz w:val="20"/>
          <w:szCs w:val="20"/>
        </w:rPr>
        <w:t xml:space="preserve"> intervention phase. </w:t>
      </w:r>
    </w:p>
    <w:p w14:paraId="3386A4B9" w14:textId="77777777" w:rsidR="008A123E" w:rsidRPr="008A123E" w:rsidRDefault="008A123E" w:rsidP="008A123E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8A123E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8A123E">
        <w:rPr>
          <w:rFonts w:ascii="Times New Roman" w:hAnsi="Times New Roman" w:cs="Times New Roman"/>
          <w:i/>
          <w:sz w:val="20"/>
          <w:szCs w:val="20"/>
        </w:rPr>
        <w:t>p</w:t>
      </w:r>
      <w:r w:rsidRPr="008A123E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8A123E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8A123E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013042FD" w14:textId="77777777" w:rsidR="008A123E" w:rsidRPr="002304F6" w:rsidRDefault="008A123E" w:rsidP="00E2460B">
      <w:pPr>
        <w:rPr>
          <w:rFonts w:ascii="Times New Roman" w:hAnsi="Times New Roman" w:cs="Times New Roman"/>
          <w:sz w:val="20"/>
          <w:szCs w:val="20"/>
        </w:rPr>
      </w:pPr>
    </w:p>
    <w:p w14:paraId="79761C6C" w14:textId="77777777" w:rsidR="00E2460B" w:rsidRPr="001974C0" w:rsidRDefault="00E2460B" w:rsidP="00E2460B">
      <w:pPr>
        <w:pStyle w:val="Heading3"/>
      </w:pPr>
      <w:bookmarkStart w:id="35" w:name="_Toc460844"/>
      <w:r>
        <w:lastRenderedPageBreak/>
        <w:t>c. RBESE</w:t>
      </w:r>
      <w:bookmarkEnd w:id="35"/>
    </w:p>
    <w:p w14:paraId="432D4C87" w14:textId="79EC214A" w:rsidR="00E2460B" w:rsidRDefault="00BD6CA7" w:rsidP="00E2460B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drawing>
          <wp:inline distT="0" distB="0" distL="0" distR="0" wp14:anchorId="72C60326" wp14:editId="49B20DE8">
            <wp:extent cx="5419725" cy="4191000"/>
            <wp:effectExtent l="0" t="0" r="9525" b="0"/>
            <wp:docPr id="64" name="Chart 6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8"/>
              </a:graphicData>
            </a:graphic>
          </wp:inline>
        </w:drawing>
      </w:r>
    </w:p>
    <w:p w14:paraId="52877D3A" w14:textId="457EC46A" w:rsidR="00AA771A" w:rsidRPr="008A123E" w:rsidRDefault="00E2460B" w:rsidP="00AA771A">
      <w:r w:rsidRPr="008A123E">
        <w:rPr>
          <w:rFonts w:ascii="Times New Roman" w:eastAsia="Times New Roman" w:hAnsi="Times New Roman" w:cs="Times New Roman"/>
        </w:rPr>
        <w:t>Figure. RBESE of β</w:t>
      </w:r>
      <w:r w:rsidRPr="008A123E">
        <w:rPr>
          <w:rFonts w:ascii="Times New Roman" w:eastAsia="Times New Roman" w:hAnsi="Times New Roman" w:cs="Times New Roman"/>
          <w:vertAlign w:val="subscript"/>
        </w:rPr>
        <w:t>1</w:t>
      </w:r>
      <w:r w:rsidRPr="008A123E">
        <w:rPr>
          <w:rFonts w:ascii="Times New Roman" w:eastAsia="Times New Roman" w:hAnsi="Times New Roman" w:cs="Times New Roman"/>
        </w:rPr>
        <w:t xml:space="preserve">, with </w:t>
      </w:r>
      <w:r w:rsidRPr="008A123E">
        <w:rPr>
          <w:rFonts w:ascii="Times New Roman" w:hAnsi="Times New Roman" w:cs="Times New Roman"/>
        </w:rPr>
        <w:t>β</w:t>
      </w:r>
      <w:r w:rsidRPr="008A123E">
        <w:rPr>
          <w:rFonts w:ascii="Times New Roman" w:hAnsi="Times New Roman" w:cs="Times New Roman"/>
          <w:vertAlign w:val="subscript"/>
        </w:rPr>
        <w:t xml:space="preserve">2 </w:t>
      </w:r>
      <w:r w:rsidRPr="008A123E">
        <w:rPr>
          <w:rFonts w:ascii="Times New Roman" w:hAnsi="Times New Roman" w:cs="Times New Roman"/>
        </w:rPr>
        <w:t>=1 and β</w:t>
      </w:r>
      <w:r w:rsidRPr="008A123E">
        <w:rPr>
          <w:rFonts w:ascii="Times New Roman" w:hAnsi="Times New Roman" w:cs="Times New Roman"/>
          <w:vertAlign w:val="subscript"/>
        </w:rPr>
        <w:t xml:space="preserve">1 </w:t>
      </w:r>
      <w:r w:rsidRPr="008A123E">
        <w:rPr>
          <w:rFonts w:ascii="Times New Roman" w:hAnsi="Times New Roman" w:cs="Times New Roman"/>
        </w:rPr>
        <w:t>= β</w:t>
      </w:r>
      <w:r w:rsidRPr="008A123E">
        <w:rPr>
          <w:rFonts w:ascii="Times New Roman" w:hAnsi="Times New Roman" w:cs="Times New Roman"/>
          <w:vertAlign w:val="subscript"/>
        </w:rPr>
        <w:t xml:space="preserve">3 </w:t>
      </w:r>
      <w:r w:rsidRPr="008A123E">
        <w:rPr>
          <w:rFonts w:ascii="Times New Roman" w:hAnsi="Times New Roman" w:cs="Times New Roman"/>
        </w:rPr>
        <w:t>= 0.1 (</w:t>
      </w:r>
      <w:r w:rsidRPr="008A123E">
        <w:rPr>
          <w:rFonts w:ascii="Times New Roman" w:hAnsi="Times New Roman" w:cs="Times New Roman"/>
          <w:i/>
        </w:rPr>
        <w:t>n</w:t>
      </w:r>
      <w:r w:rsidRPr="008A123E">
        <w:rPr>
          <w:rFonts w:ascii="Times New Roman" w:hAnsi="Times New Roman" w:cs="Times New Roman"/>
          <w:vertAlign w:val="subscript"/>
        </w:rPr>
        <w:t>A</w:t>
      </w:r>
      <w:r w:rsidRPr="008A123E">
        <w:rPr>
          <w:rFonts w:ascii="Times New Roman" w:hAnsi="Times New Roman" w:cs="Times New Roman"/>
        </w:rPr>
        <w:t xml:space="preserve"> = 10, </w:t>
      </w:r>
      <w:r w:rsidRPr="008A123E">
        <w:rPr>
          <w:rFonts w:ascii="Times New Roman" w:hAnsi="Times New Roman" w:cs="Times New Roman"/>
          <w:i/>
        </w:rPr>
        <w:t>n</w:t>
      </w:r>
      <w:r w:rsidRPr="008A123E">
        <w:rPr>
          <w:rFonts w:ascii="Times New Roman" w:hAnsi="Times New Roman" w:cs="Times New Roman"/>
          <w:vertAlign w:val="subscript"/>
        </w:rPr>
        <w:t>B</w:t>
      </w:r>
      <w:r w:rsidR="004855A5" w:rsidRPr="008A123E">
        <w:rPr>
          <w:rFonts w:ascii="Times New Roman" w:hAnsi="Times New Roman" w:cs="Times New Roman"/>
        </w:rPr>
        <w:t xml:space="preserve"> = 56</w:t>
      </w:r>
      <w:r w:rsidRPr="008A123E">
        <w:rPr>
          <w:rFonts w:ascii="Times New Roman" w:hAnsi="Times New Roman" w:cs="Times New Roman"/>
        </w:rPr>
        <w:t xml:space="preserve">). </w:t>
      </w:r>
      <w:r w:rsidR="00804D49" w:rsidRPr="008A123E">
        <w:rPr>
          <w:rFonts w:ascii="Times New Roman" w:hAnsi="Times New Roman" w:cs="Times New Roman"/>
        </w:rPr>
        <w:t>SM stands for the simplified model and TS stands for the time-series model.</w:t>
      </w:r>
      <w:r w:rsidRPr="008A123E">
        <w:rPr>
          <w:rFonts w:ascii="Times New Roman" w:hAnsi="Times New Roman" w:cs="Times New Roman"/>
          <w:color w:val="000000" w:themeColor="text1"/>
        </w:rPr>
        <w:t xml:space="preserve"> Results were the same as the results obtained from β</w:t>
      </w:r>
      <w:r w:rsidRPr="008A123E">
        <w:rPr>
          <w:rFonts w:ascii="Times New Roman" w:hAnsi="Times New Roman" w:cs="Times New Roman"/>
          <w:color w:val="000000" w:themeColor="text1"/>
          <w:vertAlign w:val="subscript"/>
        </w:rPr>
        <w:t xml:space="preserve">1 </w:t>
      </w:r>
      <w:r w:rsidRPr="008A123E">
        <w:rPr>
          <w:rFonts w:ascii="Times New Roman" w:hAnsi="Times New Roman" w:cs="Times New Roman"/>
          <w:color w:val="000000" w:themeColor="text1"/>
        </w:rPr>
        <w:t>= β</w:t>
      </w:r>
      <w:r w:rsidRPr="008A123E">
        <w:rPr>
          <w:rFonts w:ascii="Times New Roman" w:hAnsi="Times New Roman" w:cs="Times New Roman"/>
          <w:color w:val="000000" w:themeColor="text1"/>
          <w:vertAlign w:val="subscript"/>
        </w:rPr>
        <w:t xml:space="preserve">2 </w:t>
      </w:r>
      <w:r w:rsidRPr="008A123E">
        <w:rPr>
          <w:rFonts w:ascii="Times New Roman" w:hAnsi="Times New Roman" w:cs="Times New Roman"/>
          <w:color w:val="000000" w:themeColor="text1"/>
        </w:rPr>
        <w:t>= β</w:t>
      </w:r>
      <w:r w:rsidRPr="008A123E">
        <w:rPr>
          <w:rFonts w:ascii="Times New Roman" w:hAnsi="Times New Roman" w:cs="Times New Roman"/>
          <w:color w:val="000000" w:themeColor="text1"/>
          <w:vertAlign w:val="subscript"/>
        </w:rPr>
        <w:t xml:space="preserve">3 </w:t>
      </w:r>
      <w:r w:rsidRPr="008A123E">
        <w:rPr>
          <w:rFonts w:ascii="Times New Roman" w:hAnsi="Times New Roman" w:cs="Times New Roman"/>
          <w:color w:val="000000" w:themeColor="text1"/>
        </w:rPr>
        <w:t xml:space="preserve">= 0.1 paired with a </w:t>
      </w:r>
      <w:r w:rsidR="004855A5" w:rsidRPr="008A123E">
        <w:rPr>
          <w:rFonts w:ascii="Times New Roman" w:hAnsi="Times New Roman" w:cs="Times New Roman"/>
          <w:color w:val="000000" w:themeColor="text1"/>
        </w:rPr>
        <w:t>long</w:t>
      </w:r>
      <w:r w:rsidRPr="008A123E">
        <w:rPr>
          <w:rFonts w:ascii="Times New Roman" w:hAnsi="Times New Roman" w:cs="Times New Roman"/>
          <w:color w:val="000000" w:themeColor="text1"/>
        </w:rPr>
        <w:t xml:space="preserve"> intervention phase</w:t>
      </w:r>
      <w:r w:rsidR="00140F48" w:rsidRPr="008A123E">
        <w:rPr>
          <w:rFonts w:ascii="Times New Roman" w:hAnsi="Times New Roman" w:cs="Times New Roman" w:hint="eastAsia"/>
          <w:color w:val="000000" w:themeColor="text1"/>
          <w:lang w:eastAsia="zh-CN"/>
        </w:rPr>
        <w:t xml:space="preserve">. </w:t>
      </w:r>
      <w:r w:rsidR="008A123E" w:rsidRPr="008A123E">
        <w:rPr>
          <w:rFonts w:ascii="Times New Roman" w:hAnsi="Times New Roman" w:cs="Times New Roman"/>
        </w:rPr>
        <w:t xml:space="preserve">Unacceptable RBESEs are those below the bold reference line at RBESE = </w:t>
      </w:r>
      <w:r w:rsidR="008A123E" w:rsidRPr="008A123E">
        <w:rPr>
          <w:rFonts w:ascii="Times New Roman" w:hAnsi="Times New Roman" w:cs="Times New Roman"/>
          <w:color w:val="000000" w:themeColor="text1"/>
        </w:rPr>
        <w:t>−</w:t>
      </w:r>
      <w:r w:rsidR="008A123E" w:rsidRPr="008A123E">
        <w:rPr>
          <w:rFonts w:ascii="Times New Roman" w:hAnsi="Times New Roman" w:cs="Times New Roman"/>
        </w:rPr>
        <w:t xml:space="preserve"> 0.1 or those above the bold reference line at RBESE = 0.1.  </w:t>
      </w:r>
    </w:p>
    <w:p w14:paraId="3BDDA319" w14:textId="435FF003" w:rsidR="00E2460B" w:rsidRPr="008A123E" w:rsidRDefault="00E2460B" w:rsidP="00E2460B">
      <w:pPr>
        <w:contextualSpacing/>
        <w:rPr>
          <w:rFonts w:ascii="Times New Roman" w:hAnsi="Times New Roman" w:cs="Times New Roman"/>
          <w:color w:val="FF0000"/>
        </w:rPr>
      </w:pPr>
    </w:p>
    <w:p w14:paraId="227D2C70" w14:textId="080FD815" w:rsidR="00E2460B" w:rsidRPr="008A123E" w:rsidRDefault="00E2460B" w:rsidP="00E2460B">
      <w:pPr>
        <w:spacing w:after="160" w:line="259" w:lineRule="auto"/>
        <w:rPr>
          <w:rFonts w:ascii="Times New Roman" w:hAnsi="Times New Roman" w:cs="Times New Roman"/>
          <w:color w:val="000000" w:themeColor="text1"/>
        </w:rPr>
      </w:pPr>
      <w:r w:rsidRPr="008A123E">
        <w:rPr>
          <w:rFonts w:ascii="Times New Roman" w:hAnsi="Times New Roman" w:cs="Times New Roman"/>
          <w:color w:val="000000" w:themeColor="text1"/>
        </w:rPr>
        <w:t xml:space="preserve">Table. ANOVA results of </w:t>
      </w:r>
      <w:r w:rsidR="00200926" w:rsidRPr="008A123E">
        <w:rPr>
          <w:rFonts w:ascii="Times New Roman" w:hAnsi="Times New Roman" w:cs="Times New Roman"/>
          <w:color w:val="000000" w:themeColor="text1"/>
        </w:rPr>
        <w:t>the impact of missing rate</w:t>
      </w:r>
      <w:r w:rsidRPr="008A123E">
        <w:rPr>
          <w:rFonts w:ascii="Times New Roman" w:hAnsi="Times New Roman" w:cs="Times New Roman"/>
          <w:color w:val="000000" w:themeColor="text1"/>
        </w:rPr>
        <w:t xml:space="preserve">, autocorrelation, model fitting, and their interactions on RBESE for </w:t>
      </w:r>
      <w:r w:rsidRPr="008A123E">
        <w:rPr>
          <w:rFonts w:ascii="Times New Roman" w:eastAsia="Times New Roman" w:hAnsi="Times New Roman" w:cs="Times New Roman"/>
          <w:color w:val="000000" w:themeColor="text1"/>
        </w:rPr>
        <w:t>β</w:t>
      </w:r>
      <w:r w:rsidRPr="008A123E">
        <w:rPr>
          <w:rFonts w:ascii="Times New Roman" w:eastAsia="Times New Roman" w:hAnsi="Times New Roman" w:cs="Times New Roman"/>
          <w:color w:val="000000" w:themeColor="text1"/>
          <w:vertAlign w:val="subscript"/>
        </w:rPr>
        <w:t>1</w:t>
      </w:r>
      <w:r w:rsidRPr="008A123E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E2460B" w:rsidRPr="005B693A" w14:paraId="40BF648D" w14:textId="77777777" w:rsidTr="00E2460B">
        <w:tc>
          <w:tcPr>
            <w:tcW w:w="2155" w:type="dxa"/>
          </w:tcPr>
          <w:p w14:paraId="371E9AB5" w14:textId="77777777" w:rsidR="00E2460B" w:rsidRPr="005B693A" w:rsidRDefault="00E2460B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2C21D950" w14:textId="77777777" w:rsidR="00E2460B" w:rsidRPr="005B693A" w:rsidRDefault="00E2460B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299A9773" w14:textId="77777777" w:rsidR="00E2460B" w:rsidRPr="005B693A" w:rsidRDefault="00E2460B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2AB0D1E6" w14:textId="77777777" w:rsidR="00E2460B" w:rsidRPr="005B693A" w:rsidRDefault="00E2460B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5C712418" w14:textId="77777777" w:rsidR="00E2460B" w:rsidRPr="005B693A" w:rsidRDefault="00E2460B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7B8287C1" w14:textId="77777777" w:rsidR="00E2460B" w:rsidRPr="005B693A" w:rsidRDefault="00E2460B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599EEB8D" w14:textId="77777777" w:rsidR="00E2460B" w:rsidRPr="005B693A" w:rsidRDefault="00E2460B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BD6CA7" w:rsidRPr="008A123E" w14:paraId="2CBD942F" w14:textId="77777777" w:rsidTr="00E2460B">
        <w:tc>
          <w:tcPr>
            <w:tcW w:w="2155" w:type="dxa"/>
          </w:tcPr>
          <w:p w14:paraId="09815762" w14:textId="77777777" w:rsidR="00BD6CA7" w:rsidRPr="008A123E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4201FC21" w14:textId="77777777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61325A4C" w14:textId="5F579112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19.79439980</w:t>
            </w:r>
          </w:p>
        </w:tc>
        <w:tc>
          <w:tcPr>
            <w:tcW w:w="1356" w:type="dxa"/>
          </w:tcPr>
          <w:p w14:paraId="63BF0D6B" w14:textId="6F543009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1.09968888</w:t>
            </w:r>
          </w:p>
        </w:tc>
        <w:tc>
          <w:tcPr>
            <w:tcW w:w="1073" w:type="dxa"/>
          </w:tcPr>
          <w:p w14:paraId="3372ACB8" w14:textId="71A1D24A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147.64</w:t>
            </w:r>
          </w:p>
        </w:tc>
        <w:tc>
          <w:tcPr>
            <w:tcW w:w="1151" w:type="dxa"/>
          </w:tcPr>
          <w:p w14:paraId="5158E96E" w14:textId="62BD0D0C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5B0011F4" w14:textId="4ECC67AE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41CF7">
              <w:rPr>
                <w:rFonts w:ascii="Times New Roman" w:hAnsi="Times New Roman" w:cs="Times New Roman"/>
                <w:b/>
              </w:rPr>
              <w:t>0.6519</w:t>
            </w:r>
            <w:r w:rsidR="008A123E" w:rsidRPr="00841CF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BD6CA7" w:rsidRPr="005B693A" w14:paraId="32707BC1" w14:textId="77777777" w:rsidTr="00E2460B">
        <w:tc>
          <w:tcPr>
            <w:tcW w:w="2155" w:type="dxa"/>
          </w:tcPr>
          <w:p w14:paraId="7FEAA10B" w14:textId="77777777" w:rsidR="00BD6CA7" w:rsidRPr="005B693A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67311842" w14:textId="77777777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617C8027" w14:textId="44EDD34D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26118792</w:t>
            </w:r>
          </w:p>
        </w:tc>
        <w:tc>
          <w:tcPr>
            <w:tcW w:w="1356" w:type="dxa"/>
          </w:tcPr>
          <w:p w14:paraId="004D52C1" w14:textId="3386305D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13059396</w:t>
            </w:r>
          </w:p>
        </w:tc>
        <w:tc>
          <w:tcPr>
            <w:tcW w:w="1073" w:type="dxa"/>
          </w:tcPr>
          <w:p w14:paraId="316C6FE2" w14:textId="416AD8DA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17.53</w:t>
            </w:r>
          </w:p>
        </w:tc>
        <w:tc>
          <w:tcPr>
            <w:tcW w:w="1151" w:type="dxa"/>
          </w:tcPr>
          <w:p w14:paraId="280D0CAB" w14:textId="22831603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17ABBCA3" w14:textId="30C83188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86</w:t>
            </w:r>
          </w:p>
        </w:tc>
      </w:tr>
      <w:tr w:rsidR="00BD6CA7" w:rsidRPr="008A123E" w14:paraId="5BEDE51A" w14:textId="77777777" w:rsidTr="00E2460B">
        <w:tc>
          <w:tcPr>
            <w:tcW w:w="2155" w:type="dxa"/>
          </w:tcPr>
          <w:p w14:paraId="204859FB" w14:textId="77777777" w:rsidR="00BD6CA7" w:rsidRPr="008A123E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12B0B4DF" w14:textId="77777777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20179BD1" w14:textId="0DDBA3D6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1.75048581</w:t>
            </w:r>
          </w:p>
        </w:tc>
        <w:tc>
          <w:tcPr>
            <w:tcW w:w="1356" w:type="dxa"/>
          </w:tcPr>
          <w:p w14:paraId="44C15B5F" w14:textId="47B0E760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1.75048581</w:t>
            </w:r>
          </w:p>
        </w:tc>
        <w:tc>
          <w:tcPr>
            <w:tcW w:w="1073" w:type="dxa"/>
          </w:tcPr>
          <w:p w14:paraId="48DB1910" w14:textId="3B967277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235.01</w:t>
            </w:r>
          </w:p>
        </w:tc>
        <w:tc>
          <w:tcPr>
            <w:tcW w:w="1151" w:type="dxa"/>
          </w:tcPr>
          <w:p w14:paraId="185D5494" w14:textId="6AE06B93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4F827C78" w14:textId="12B2555B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41CF7">
              <w:rPr>
                <w:rFonts w:ascii="Times New Roman" w:hAnsi="Times New Roman" w:cs="Times New Roman"/>
                <w:b/>
              </w:rPr>
              <w:t>0.0577</w:t>
            </w:r>
            <w:r w:rsidR="008A123E" w:rsidRPr="00841CF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BD6CA7" w:rsidRPr="005B693A" w14:paraId="5D837916" w14:textId="77777777" w:rsidTr="00E2460B">
        <w:tc>
          <w:tcPr>
            <w:tcW w:w="2155" w:type="dxa"/>
          </w:tcPr>
          <w:p w14:paraId="507B0AA9" w14:textId="77777777" w:rsidR="00BD6CA7" w:rsidRPr="005B693A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1B54C4AC" w14:textId="77777777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1E09B4B5" w14:textId="1F6FAFD9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1345881</w:t>
            </w:r>
          </w:p>
        </w:tc>
        <w:tc>
          <w:tcPr>
            <w:tcW w:w="1356" w:type="dxa"/>
          </w:tcPr>
          <w:p w14:paraId="75663C66" w14:textId="6637B62B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0037386</w:t>
            </w:r>
          </w:p>
        </w:tc>
        <w:tc>
          <w:tcPr>
            <w:tcW w:w="1073" w:type="dxa"/>
          </w:tcPr>
          <w:p w14:paraId="6E27FB2E" w14:textId="7F66971C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1151" w:type="dxa"/>
          </w:tcPr>
          <w:p w14:paraId="0EDC03BB" w14:textId="687E0AC6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1.0000</w:t>
            </w:r>
          </w:p>
        </w:tc>
        <w:tc>
          <w:tcPr>
            <w:tcW w:w="1039" w:type="dxa"/>
          </w:tcPr>
          <w:p w14:paraId="2987E5B1" w14:textId="5B4778FB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04</w:t>
            </w:r>
          </w:p>
        </w:tc>
      </w:tr>
      <w:tr w:rsidR="00BD6CA7" w:rsidRPr="008A123E" w14:paraId="0547470A" w14:textId="77777777" w:rsidTr="00E2460B">
        <w:tc>
          <w:tcPr>
            <w:tcW w:w="2155" w:type="dxa"/>
          </w:tcPr>
          <w:p w14:paraId="17C92D44" w14:textId="77777777" w:rsidR="00BD6CA7" w:rsidRPr="008A123E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1BDA4F3D" w14:textId="77777777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211EA038" w14:textId="74E6DB21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8.21460335</w:t>
            </w:r>
          </w:p>
        </w:tc>
        <w:tc>
          <w:tcPr>
            <w:tcW w:w="1356" w:type="dxa"/>
          </w:tcPr>
          <w:p w14:paraId="2EF53BA4" w14:textId="34B8D1B0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0.45636685</w:t>
            </w:r>
          </w:p>
        </w:tc>
        <w:tc>
          <w:tcPr>
            <w:tcW w:w="1073" w:type="dxa"/>
          </w:tcPr>
          <w:p w14:paraId="10FDDE5E" w14:textId="11FE89D2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61.27</w:t>
            </w:r>
          </w:p>
        </w:tc>
        <w:tc>
          <w:tcPr>
            <w:tcW w:w="1151" w:type="dxa"/>
          </w:tcPr>
          <w:p w14:paraId="7648832D" w14:textId="4CDB3243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56DD5D0B" w14:textId="5E81410C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41CF7">
              <w:rPr>
                <w:rFonts w:ascii="Times New Roman" w:hAnsi="Times New Roman" w:cs="Times New Roman"/>
                <w:b/>
              </w:rPr>
              <w:t>0.2706</w:t>
            </w:r>
            <w:r w:rsidR="008A123E" w:rsidRPr="00841CF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BD6CA7" w:rsidRPr="005B693A" w14:paraId="590497DC" w14:textId="77777777" w:rsidTr="00E2460B">
        <w:tc>
          <w:tcPr>
            <w:tcW w:w="2155" w:type="dxa"/>
          </w:tcPr>
          <w:p w14:paraId="1A7D0E85" w14:textId="77777777" w:rsidR="00BD6CA7" w:rsidRPr="005B693A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4AA2CD85" w14:textId="77777777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62B352E9" w14:textId="2F37A317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6012317</w:t>
            </w:r>
          </w:p>
        </w:tc>
        <w:tc>
          <w:tcPr>
            <w:tcW w:w="1356" w:type="dxa"/>
          </w:tcPr>
          <w:p w14:paraId="1480AE8E" w14:textId="1C0F00B4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3006158</w:t>
            </w:r>
          </w:p>
        </w:tc>
        <w:tc>
          <w:tcPr>
            <w:tcW w:w="1073" w:type="dxa"/>
          </w:tcPr>
          <w:p w14:paraId="27B5455E" w14:textId="799E3305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4.04</w:t>
            </w:r>
          </w:p>
        </w:tc>
        <w:tc>
          <w:tcPr>
            <w:tcW w:w="1151" w:type="dxa"/>
          </w:tcPr>
          <w:p w14:paraId="7033016F" w14:textId="4F5DDD14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262</w:t>
            </w:r>
          </w:p>
        </w:tc>
        <w:tc>
          <w:tcPr>
            <w:tcW w:w="1039" w:type="dxa"/>
          </w:tcPr>
          <w:p w14:paraId="6FCAFACE" w14:textId="4D56AFC7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20</w:t>
            </w:r>
          </w:p>
        </w:tc>
      </w:tr>
      <w:tr w:rsidR="00BD6CA7" w:rsidRPr="005B693A" w14:paraId="72FA9C90" w14:textId="77777777" w:rsidTr="00E2460B">
        <w:tc>
          <w:tcPr>
            <w:tcW w:w="2155" w:type="dxa"/>
          </w:tcPr>
          <w:p w14:paraId="2042C9D6" w14:textId="77777777" w:rsidR="00BD6CA7" w:rsidRPr="005B693A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3D45D455" w14:textId="34925219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3AEFA68F" w14:textId="186B2C61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26814757</w:t>
            </w:r>
          </w:p>
        </w:tc>
        <w:tc>
          <w:tcPr>
            <w:tcW w:w="1356" w:type="dxa"/>
          </w:tcPr>
          <w:p w14:paraId="16D58216" w14:textId="212E9848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0744854</w:t>
            </w:r>
          </w:p>
        </w:tc>
        <w:tc>
          <w:tcPr>
            <w:tcW w:w="1073" w:type="dxa"/>
          </w:tcPr>
          <w:p w14:paraId="17EC3A12" w14:textId="1394BC4E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151" w:type="dxa"/>
          </w:tcPr>
          <w:p w14:paraId="5C7C813B" w14:textId="4C08AE03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39" w:type="dxa"/>
          </w:tcPr>
          <w:p w14:paraId="2F769338" w14:textId="77777777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15160F71" w14:textId="77777777" w:rsidR="008A123E" w:rsidRPr="008A123E" w:rsidRDefault="00E2460B" w:rsidP="008A123E">
      <w:pPr>
        <w:contextualSpacing/>
        <w:rPr>
          <w:rFonts w:ascii="Times New Roman" w:hAnsi="Times New Roman" w:cs="Times New Roman"/>
          <w:sz w:val="20"/>
          <w:szCs w:val="20"/>
        </w:rPr>
      </w:pPr>
      <w:r w:rsidRPr="00140F4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140F4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140F48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140F48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140F48">
        <w:rPr>
          <w:rFonts w:ascii="Times New Roman" w:hAnsi="Times New Roman" w:cs="Times New Roman"/>
          <w:sz w:val="20"/>
          <w:szCs w:val="20"/>
        </w:rPr>
        <w:t>= β</w:t>
      </w:r>
      <w:r w:rsidRPr="00140F48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140F48">
        <w:rPr>
          <w:rFonts w:ascii="Times New Roman" w:hAnsi="Times New Roman" w:cs="Times New Roman"/>
          <w:sz w:val="20"/>
          <w:szCs w:val="20"/>
        </w:rPr>
        <w:t>= β</w:t>
      </w:r>
      <w:r w:rsidRPr="00140F48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="003224F4" w:rsidRPr="00140F48">
        <w:rPr>
          <w:rFonts w:ascii="Times New Roman" w:hAnsi="Times New Roman" w:cs="Times New Roman"/>
          <w:sz w:val="20"/>
          <w:szCs w:val="20"/>
        </w:rPr>
        <w:t xml:space="preserve">= 0.1 paired with a long </w:t>
      </w:r>
      <w:r w:rsidRPr="00140F48">
        <w:rPr>
          <w:rFonts w:ascii="Times New Roman" w:hAnsi="Times New Roman" w:cs="Times New Roman"/>
          <w:sz w:val="20"/>
          <w:szCs w:val="20"/>
        </w:rPr>
        <w:t xml:space="preserve">intervention phase. </w:t>
      </w:r>
      <w:r w:rsidR="008A123E" w:rsidRPr="008A123E">
        <w:rPr>
          <w:rFonts w:ascii="Times New Roman" w:hAnsi="Times New Roman" w:cs="Times New Roman"/>
          <w:sz w:val="20"/>
          <w:szCs w:val="20"/>
        </w:rPr>
        <w:t xml:space="preserve">Boldface denotes unacceptable estimates under some manipulated conditions even though the ANOVA test result was significant.  </w:t>
      </w:r>
    </w:p>
    <w:p w14:paraId="0A5B1382" w14:textId="77777777" w:rsidR="008A123E" w:rsidRPr="008A123E" w:rsidRDefault="008A123E" w:rsidP="008A123E">
      <w:pPr>
        <w:contextualSpacing/>
        <w:rPr>
          <w:rFonts w:ascii="Times New Roman" w:hAnsi="Times New Roman" w:cs="Times New Roman"/>
          <w:sz w:val="20"/>
          <w:szCs w:val="20"/>
        </w:rPr>
      </w:pPr>
      <w:r w:rsidRPr="008A123E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8A123E">
        <w:rPr>
          <w:rFonts w:ascii="Times New Roman" w:hAnsi="Times New Roman" w:cs="Times New Roman"/>
          <w:i/>
          <w:sz w:val="20"/>
          <w:szCs w:val="20"/>
        </w:rPr>
        <w:t>p</w:t>
      </w:r>
      <w:r w:rsidRPr="008A123E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8A123E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8A123E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1303A77B" w14:textId="5F3E8594" w:rsidR="00E2460B" w:rsidRDefault="00BD6CA7" w:rsidP="00E2460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7C975D79" wp14:editId="55E9DB93">
            <wp:extent cx="5500688" cy="4286250"/>
            <wp:effectExtent l="0" t="0" r="5080" b="0"/>
            <wp:docPr id="65" name="Chart 6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9"/>
              </a:graphicData>
            </a:graphic>
          </wp:inline>
        </w:drawing>
      </w:r>
    </w:p>
    <w:p w14:paraId="3E1D014E" w14:textId="19137603" w:rsidR="00AA771A" w:rsidRPr="008A123E" w:rsidRDefault="00E2460B" w:rsidP="00AA771A">
      <w:r w:rsidRPr="008A123E">
        <w:rPr>
          <w:rFonts w:ascii="Times New Roman" w:eastAsia="Times New Roman" w:hAnsi="Times New Roman" w:cs="Times New Roman"/>
        </w:rPr>
        <w:t>Figure. RBESE of β</w:t>
      </w:r>
      <w:r w:rsidRPr="008A123E">
        <w:rPr>
          <w:rFonts w:ascii="Times New Roman" w:eastAsia="Times New Roman" w:hAnsi="Times New Roman" w:cs="Times New Roman"/>
          <w:vertAlign w:val="subscript"/>
        </w:rPr>
        <w:t>2</w:t>
      </w:r>
      <w:r w:rsidRPr="008A123E">
        <w:rPr>
          <w:rFonts w:ascii="Times New Roman" w:eastAsia="Times New Roman" w:hAnsi="Times New Roman" w:cs="Times New Roman"/>
        </w:rPr>
        <w:t xml:space="preserve">, with </w:t>
      </w:r>
      <w:r w:rsidRPr="008A123E">
        <w:rPr>
          <w:rFonts w:ascii="Times New Roman" w:hAnsi="Times New Roman" w:cs="Times New Roman"/>
        </w:rPr>
        <w:t>β</w:t>
      </w:r>
      <w:r w:rsidRPr="008A123E">
        <w:rPr>
          <w:rFonts w:ascii="Times New Roman" w:hAnsi="Times New Roman" w:cs="Times New Roman"/>
          <w:vertAlign w:val="subscript"/>
        </w:rPr>
        <w:t xml:space="preserve">2 </w:t>
      </w:r>
      <w:r w:rsidRPr="008A123E">
        <w:rPr>
          <w:rFonts w:ascii="Times New Roman" w:hAnsi="Times New Roman" w:cs="Times New Roman"/>
        </w:rPr>
        <w:t>=1 and β</w:t>
      </w:r>
      <w:r w:rsidRPr="008A123E">
        <w:rPr>
          <w:rFonts w:ascii="Times New Roman" w:hAnsi="Times New Roman" w:cs="Times New Roman"/>
          <w:vertAlign w:val="subscript"/>
        </w:rPr>
        <w:t xml:space="preserve">1 </w:t>
      </w:r>
      <w:r w:rsidRPr="008A123E">
        <w:rPr>
          <w:rFonts w:ascii="Times New Roman" w:hAnsi="Times New Roman" w:cs="Times New Roman"/>
        </w:rPr>
        <w:t>= β</w:t>
      </w:r>
      <w:r w:rsidRPr="008A123E">
        <w:rPr>
          <w:rFonts w:ascii="Times New Roman" w:hAnsi="Times New Roman" w:cs="Times New Roman"/>
          <w:vertAlign w:val="subscript"/>
        </w:rPr>
        <w:t xml:space="preserve">3 </w:t>
      </w:r>
      <w:r w:rsidRPr="008A123E">
        <w:rPr>
          <w:rFonts w:ascii="Times New Roman" w:hAnsi="Times New Roman" w:cs="Times New Roman"/>
        </w:rPr>
        <w:t>= 0.1 (</w:t>
      </w:r>
      <w:r w:rsidRPr="008A123E">
        <w:rPr>
          <w:rFonts w:ascii="Times New Roman" w:hAnsi="Times New Roman" w:cs="Times New Roman"/>
          <w:i/>
        </w:rPr>
        <w:t>n</w:t>
      </w:r>
      <w:r w:rsidRPr="008A123E">
        <w:rPr>
          <w:rFonts w:ascii="Times New Roman" w:hAnsi="Times New Roman" w:cs="Times New Roman"/>
          <w:vertAlign w:val="subscript"/>
        </w:rPr>
        <w:t>A</w:t>
      </w:r>
      <w:r w:rsidRPr="008A123E">
        <w:rPr>
          <w:rFonts w:ascii="Times New Roman" w:hAnsi="Times New Roman" w:cs="Times New Roman"/>
        </w:rPr>
        <w:t xml:space="preserve"> = 10, </w:t>
      </w:r>
      <w:r w:rsidRPr="008A123E">
        <w:rPr>
          <w:rFonts w:ascii="Times New Roman" w:hAnsi="Times New Roman" w:cs="Times New Roman"/>
          <w:i/>
        </w:rPr>
        <w:t>n</w:t>
      </w:r>
      <w:r w:rsidRPr="008A123E">
        <w:rPr>
          <w:rFonts w:ascii="Times New Roman" w:hAnsi="Times New Roman" w:cs="Times New Roman"/>
          <w:vertAlign w:val="subscript"/>
        </w:rPr>
        <w:t>B</w:t>
      </w:r>
      <w:r w:rsidRPr="008A123E">
        <w:rPr>
          <w:rFonts w:ascii="Times New Roman" w:hAnsi="Times New Roman" w:cs="Times New Roman"/>
        </w:rPr>
        <w:t xml:space="preserve"> = </w:t>
      </w:r>
      <w:r w:rsidR="00AE1E1E" w:rsidRPr="008A123E">
        <w:rPr>
          <w:rFonts w:ascii="Times New Roman" w:hAnsi="Times New Roman" w:cs="Times New Roman"/>
        </w:rPr>
        <w:t>56</w:t>
      </w:r>
      <w:r w:rsidRPr="008A123E">
        <w:rPr>
          <w:rFonts w:ascii="Times New Roman" w:hAnsi="Times New Roman" w:cs="Times New Roman"/>
        </w:rPr>
        <w:t xml:space="preserve">). </w:t>
      </w:r>
      <w:r w:rsidR="00804D49" w:rsidRPr="008A123E">
        <w:rPr>
          <w:rFonts w:ascii="Times New Roman" w:hAnsi="Times New Roman" w:cs="Times New Roman"/>
        </w:rPr>
        <w:t>SM stands for the simplified model and TS stands for the time-series model.</w:t>
      </w:r>
      <w:r w:rsidRPr="008A123E">
        <w:rPr>
          <w:rFonts w:ascii="Times New Roman" w:hAnsi="Times New Roman" w:cs="Times New Roman"/>
          <w:color w:val="000000" w:themeColor="text1"/>
        </w:rPr>
        <w:t xml:space="preserve"> Results were the same as the results obtained from β</w:t>
      </w:r>
      <w:r w:rsidRPr="008A123E">
        <w:rPr>
          <w:rFonts w:ascii="Times New Roman" w:hAnsi="Times New Roman" w:cs="Times New Roman"/>
          <w:color w:val="000000" w:themeColor="text1"/>
          <w:vertAlign w:val="subscript"/>
        </w:rPr>
        <w:t xml:space="preserve">1 </w:t>
      </w:r>
      <w:r w:rsidRPr="008A123E">
        <w:rPr>
          <w:rFonts w:ascii="Times New Roman" w:hAnsi="Times New Roman" w:cs="Times New Roman"/>
          <w:color w:val="000000" w:themeColor="text1"/>
        </w:rPr>
        <w:t>= β</w:t>
      </w:r>
      <w:r w:rsidRPr="008A123E">
        <w:rPr>
          <w:rFonts w:ascii="Times New Roman" w:hAnsi="Times New Roman" w:cs="Times New Roman"/>
          <w:color w:val="000000" w:themeColor="text1"/>
          <w:vertAlign w:val="subscript"/>
        </w:rPr>
        <w:t xml:space="preserve">2 </w:t>
      </w:r>
      <w:r w:rsidRPr="008A123E">
        <w:rPr>
          <w:rFonts w:ascii="Times New Roman" w:hAnsi="Times New Roman" w:cs="Times New Roman"/>
          <w:color w:val="000000" w:themeColor="text1"/>
        </w:rPr>
        <w:t>= β</w:t>
      </w:r>
      <w:r w:rsidRPr="008A123E">
        <w:rPr>
          <w:rFonts w:ascii="Times New Roman" w:hAnsi="Times New Roman" w:cs="Times New Roman"/>
          <w:color w:val="000000" w:themeColor="text1"/>
          <w:vertAlign w:val="subscript"/>
        </w:rPr>
        <w:t xml:space="preserve">3 </w:t>
      </w:r>
      <w:r w:rsidRPr="008A123E">
        <w:rPr>
          <w:rFonts w:ascii="Times New Roman" w:hAnsi="Times New Roman" w:cs="Times New Roman"/>
          <w:color w:val="000000" w:themeColor="text1"/>
        </w:rPr>
        <w:t xml:space="preserve">= 0.1 paired with a </w:t>
      </w:r>
      <w:r w:rsidR="00AE1E1E" w:rsidRPr="008A123E">
        <w:rPr>
          <w:rFonts w:ascii="Times New Roman" w:hAnsi="Times New Roman" w:cs="Times New Roman"/>
          <w:color w:val="000000" w:themeColor="text1"/>
        </w:rPr>
        <w:t>long</w:t>
      </w:r>
      <w:r w:rsidRPr="008A123E">
        <w:rPr>
          <w:rFonts w:ascii="Times New Roman" w:hAnsi="Times New Roman" w:cs="Times New Roman"/>
          <w:color w:val="000000" w:themeColor="text1"/>
        </w:rPr>
        <w:t xml:space="preserve"> intervention phase</w:t>
      </w:r>
      <w:r w:rsidR="00140F48" w:rsidRPr="008A123E">
        <w:rPr>
          <w:rFonts w:ascii="Times New Roman" w:hAnsi="Times New Roman" w:cs="Times New Roman" w:hint="eastAsia"/>
          <w:color w:val="000000" w:themeColor="text1"/>
          <w:lang w:eastAsia="zh-CN"/>
        </w:rPr>
        <w:t xml:space="preserve">. </w:t>
      </w:r>
      <w:r w:rsidR="008A123E" w:rsidRPr="008A123E">
        <w:rPr>
          <w:rFonts w:ascii="Times New Roman" w:hAnsi="Times New Roman" w:cs="Times New Roman"/>
        </w:rPr>
        <w:t xml:space="preserve">Unacceptable RBESEs are those below the bold reference line at RBESE = </w:t>
      </w:r>
      <w:r w:rsidR="008A123E" w:rsidRPr="008A123E">
        <w:rPr>
          <w:rFonts w:ascii="Times New Roman" w:hAnsi="Times New Roman" w:cs="Times New Roman"/>
          <w:color w:val="000000" w:themeColor="text1"/>
        </w:rPr>
        <w:t>−</w:t>
      </w:r>
      <w:r w:rsidR="008A123E" w:rsidRPr="008A123E">
        <w:rPr>
          <w:rFonts w:ascii="Times New Roman" w:hAnsi="Times New Roman" w:cs="Times New Roman"/>
        </w:rPr>
        <w:t xml:space="preserve"> 0.1 or those above the bold reference line at RBESE = 0.1.  </w:t>
      </w:r>
    </w:p>
    <w:p w14:paraId="0E3CDF72" w14:textId="32DC079E" w:rsidR="00E2460B" w:rsidRPr="008A123E" w:rsidRDefault="00E2460B" w:rsidP="00E2460B">
      <w:pPr>
        <w:contextualSpacing/>
        <w:rPr>
          <w:rFonts w:ascii="Times New Roman" w:hAnsi="Times New Roman" w:cs="Times New Roman"/>
          <w:color w:val="FF0000"/>
        </w:rPr>
      </w:pPr>
    </w:p>
    <w:p w14:paraId="19709235" w14:textId="779859FF" w:rsidR="00E2460B" w:rsidRPr="008A123E" w:rsidRDefault="00E2460B" w:rsidP="00E2460B">
      <w:pPr>
        <w:spacing w:after="160" w:line="259" w:lineRule="auto"/>
        <w:rPr>
          <w:rFonts w:ascii="Times New Roman" w:hAnsi="Times New Roman" w:cs="Times New Roman"/>
          <w:color w:val="000000" w:themeColor="text1"/>
        </w:rPr>
      </w:pPr>
      <w:r w:rsidRPr="008A123E">
        <w:rPr>
          <w:rFonts w:ascii="Times New Roman" w:hAnsi="Times New Roman" w:cs="Times New Roman"/>
          <w:color w:val="000000" w:themeColor="text1"/>
        </w:rPr>
        <w:t xml:space="preserve">Table. ANOVA results of </w:t>
      </w:r>
      <w:r w:rsidR="00200926" w:rsidRPr="008A123E">
        <w:rPr>
          <w:rFonts w:ascii="Times New Roman" w:hAnsi="Times New Roman" w:cs="Times New Roman"/>
          <w:color w:val="000000" w:themeColor="text1"/>
        </w:rPr>
        <w:t>the impact of missing rate</w:t>
      </w:r>
      <w:r w:rsidRPr="008A123E">
        <w:rPr>
          <w:rFonts w:ascii="Times New Roman" w:hAnsi="Times New Roman" w:cs="Times New Roman"/>
          <w:color w:val="000000" w:themeColor="text1"/>
        </w:rPr>
        <w:t xml:space="preserve">, autocorrelation, model fitting, and their interactions on RBESE for </w:t>
      </w:r>
      <w:r w:rsidRPr="008A123E">
        <w:rPr>
          <w:rFonts w:ascii="Times New Roman" w:eastAsia="Times New Roman" w:hAnsi="Times New Roman" w:cs="Times New Roman"/>
          <w:color w:val="000000" w:themeColor="text1"/>
        </w:rPr>
        <w:t>β</w:t>
      </w:r>
      <w:r w:rsidRPr="008A123E">
        <w:rPr>
          <w:rFonts w:ascii="Times New Roman" w:eastAsia="Times New Roman" w:hAnsi="Times New Roman" w:cs="Times New Roman"/>
          <w:color w:val="000000" w:themeColor="text1"/>
          <w:vertAlign w:val="subscript"/>
        </w:rPr>
        <w:t>2</w:t>
      </w:r>
      <w:r w:rsidRPr="008A123E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E2460B" w:rsidRPr="005B693A" w14:paraId="2D8E7FF5" w14:textId="77777777" w:rsidTr="00E2460B">
        <w:tc>
          <w:tcPr>
            <w:tcW w:w="2155" w:type="dxa"/>
          </w:tcPr>
          <w:p w14:paraId="0EA5C523" w14:textId="77777777" w:rsidR="00E2460B" w:rsidRPr="005B693A" w:rsidRDefault="00E2460B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088886F1" w14:textId="77777777" w:rsidR="00E2460B" w:rsidRPr="005B693A" w:rsidRDefault="00E2460B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78AD7A01" w14:textId="77777777" w:rsidR="00E2460B" w:rsidRPr="005B693A" w:rsidRDefault="00E2460B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322E69E1" w14:textId="77777777" w:rsidR="00E2460B" w:rsidRPr="005B693A" w:rsidRDefault="00E2460B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39A0BDC5" w14:textId="77777777" w:rsidR="00E2460B" w:rsidRPr="005B693A" w:rsidRDefault="00E2460B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669D1105" w14:textId="77777777" w:rsidR="00E2460B" w:rsidRPr="005B693A" w:rsidRDefault="00E2460B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32A2E095" w14:textId="77777777" w:rsidR="00E2460B" w:rsidRPr="005B693A" w:rsidRDefault="00E2460B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BD6CA7" w:rsidRPr="008A123E" w14:paraId="73D77145" w14:textId="77777777" w:rsidTr="00E2460B">
        <w:tc>
          <w:tcPr>
            <w:tcW w:w="2155" w:type="dxa"/>
          </w:tcPr>
          <w:p w14:paraId="4ECFACF3" w14:textId="77777777" w:rsidR="00BD6CA7" w:rsidRPr="008A123E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102AC30B" w14:textId="4DA48483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53892B87" w14:textId="332719F7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20.03139940</w:t>
            </w:r>
          </w:p>
        </w:tc>
        <w:tc>
          <w:tcPr>
            <w:tcW w:w="1356" w:type="dxa"/>
          </w:tcPr>
          <w:p w14:paraId="5057AC2A" w14:textId="10750561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1.11285552</w:t>
            </w:r>
          </w:p>
        </w:tc>
        <w:tc>
          <w:tcPr>
            <w:tcW w:w="1073" w:type="dxa"/>
          </w:tcPr>
          <w:p w14:paraId="4E74A418" w14:textId="0B9AEABE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149.54</w:t>
            </w:r>
          </w:p>
        </w:tc>
        <w:tc>
          <w:tcPr>
            <w:tcW w:w="1151" w:type="dxa"/>
          </w:tcPr>
          <w:p w14:paraId="6BC80894" w14:textId="25294B62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73FE0A20" w14:textId="1FA96405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41CF7">
              <w:rPr>
                <w:rFonts w:ascii="Times New Roman" w:hAnsi="Times New Roman" w:cs="Times New Roman"/>
                <w:b/>
              </w:rPr>
              <w:t>0.6380</w:t>
            </w:r>
            <w:r w:rsidR="008A123E" w:rsidRPr="00841CF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BD6CA7" w:rsidRPr="005B693A" w14:paraId="0EBB6E89" w14:textId="77777777" w:rsidTr="00E2460B">
        <w:tc>
          <w:tcPr>
            <w:tcW w:w="2155" w:type="dxa"/>
          </w:tcPr>
          <w:p w14:paraId="2B2169D1" w14:textId="77777777" w:rsidR="00BD6CA7" w:rsidRPr="005B693A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3BE5333E" w14:textId="2EE624DA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62EBB3D4" w14:textId="4EE47642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24679612</w:t>
            </w:r>
          </w:p>
        </w:tc>
        <w:tc>
          <w:tcPr>
            <w:tcW w:w="1356" w:type="dxa"/>
          </w:tcPr>
          <w:p w14:paraId="075EB1D9" w14:textId="7996AB9C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12339806</w:t>
            </w:r>
          </w:p>
        </w:tc>
        <w:tc>
          <w:tcPr>
            <w:tcW w:w="1073" w:type="dxa"/>
          </w:tcPr>
          <w:p w14:paraId="56D97F8A" w14:textId="274479B5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16.58</w:t>
            </w:r>
          </w:p>
        </w:tc>
        <w:tc>
          <w:tcPr>
            <w:tcW w:w="1151" w:type="dxa"/>
          </w:tcPr>
          <w:p w14:paraId="70FEA354" w14:textId="0FE53856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73CCB151" w14:textId="3C0EC5C4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79</w:t>
            </w:r>
          </w:p>
        </w:tc>
      </w:tr>
      <w:tr w:rsidR="00BD6CA7" w:rsidRPr="008A123E" w14:paraId="5F44F8B2" w14:textId="77777777" w:rsidTr="00E2460B">
        <w:tc>
          <w:tcPr>
            <w:tcW w:w="2155" w:type="dxa"/>
          </w:tcPr>
          <w:p w14:paraId="478C25DB" w14:textId="77777777" w:rsidR="00BD6CA7" w:rsidRPr="008A123E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66952337" w14:textId="49D0638E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0274DAF6" w14:textId="2FED587D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2.04679561</w:t>
            </w:r>
          </w:p>
        </w:tc>
        <w:tc>
          <w:tcPr>
            <w:tcW w:w="1356" w:type="dxa"/>
          </w:tcPr>
          <w:p w14:paraId="5800CB02" w14:textId="28A0C631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2.04679561</w:t>
            </w:r>
          </w:p>
        </w:tc>
        <w:tc>
          <w:tcPr>
            <w:tcW w:w="1073" w:type="dxa"/>
          </w:tcPr>
          <w:p w14:paraId="3178FC0C" w14:textId="407BA729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275.03</w:t>
            </w:r>
          </w:p>
        </w:tc>
        <w:tc>
          <w:tcPr>
            <w:tcW w:w="1151" w:type="dxa"/>
          </w:tcPr>
          <w:p w14:paraId="096A2D8E" w14:textId="45331958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49626838" w14:textId="406ED48E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41CF7">
              <w:rPr>
                <w:rFonts w:ascii="Times New Roman" w:hAnsi="Times New Roman" w:cs="Times New Roman"/>
                <w:b/>
              </w:rPr>
              <w:t>0.0652</w:t>
            </w:r>
            <w:r w:rsidR="008A123E" w:rsidRPr="00841CF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BD6CA7" w:rsidRPr="005B693A" w14:paraId="1416FF48" w14:textId="77777777" w:rsidTr="00E2460B">
        <w:tc>
          <w:tcPr>
            <w:tcW w:w="2155" w:type="dxa"/>
          </w:tcPr>
          <w:p w14:paraId="7405A206" w14:textId="77777777" w:rsidR="00BD6CA7" w:rsidRPr="005B693A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1725A676" w14:textId="5A73F13C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1A6FAE19" w14:textId="212F4222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1359083</w:t>
            </w:r>
          </w:p>
        </w:tc>
        <w:tc>
          <w:tcPr>
            <w:tcW w:w="1356" w:type="dxa"/>
          </w:tcPr>
          <w:p w14:paraId="4976B585" w14:textId="476BA73A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0037752</w:t>
            </w:r>
          </w:p>
        </w:tc>
        <w:tc>
          <w:tcPr>
            <w:tcW w:w="1073" w:type="dxa"/>
          </w:tcPr>
          <w:p w14:paraId="6A1E913F" w14:textId="4B755BA2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1151" w:type="dxa"/>
          </w:tcPr>
          <w:p w14:paraId="31B7073D" w14:textId="461E63C9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1.0000</w:t>
            </w:r>
          </w:p>
        </w:tc>
        <w:tc>
          <w:tcPr>
            <w:tcW w:w="1039" w:type="dxa"/>
          </w:tcPr>
          <w:p w14:paraId="559D7179" w14:textId="37163F5E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04</w:t>
            </w:r>
          </w:p>
        </w:tc>
      </w:tr>
      <w:tr w:rsidR="00BD6CA7" w:rsidRPr="008A123E" w14:paraId="336A43C4" w14:textId="77777777" w:rsidTr="00E2460B">
        <w:tc>
          <w:tcPr>
            <w:tcW w:w="2155" w:type="dxa"/>
          </w:tcPr>
          <w:p w14:paraId="514C3C34" w14:textId="77777777" w:rsidR="00BD6CA7" w:rsidRPr="008A123E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74AE88EE" w14:textId="1FC698B9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66C7FDD5" w14:textId="77226445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8.70921942</w:t>
            </w:r>
          </w:p>
        </w:tc>
        <w:tc>
          <w:tcPr>
            <w:tcW w:w="1356" w:type="dxa"/>
          </w:tcPr>
          <w:p w14:paraId="2161B976" w14:textId="7356078D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0.48384552</w:t>
            </w:r>
          </w:p>
        </w:tc>
        <w:tc>
          <w:tcPr>
            <w:tcW w:w="1073" w:type="dxa"/>
          </w:tcPr>
          <w:p w14:paraId="3D14989E" w14:textId="51E06630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65.01</w:t>
            </w:r>
          </w:p>
        </w:tc>
        <w:tc>
          <w:tcPr>
            <w:tcW w:w="1151" w:type="dxa"/>
          </w:tcPr>
          <w:p w14:paraId="5A2FBA71" w14:textId="7C904728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7410611B" w14:textId="76DD2306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41CF7">
              <w:rPr>
                <w:rFonts w:ascii="Times New Roman" w:hAnsi="Times New Roman" w:cs="Times New Roman"/>
                <w:b/>
              </w:rPr>
              <w:t>0.2774</w:t>
            </w:r>
            <w:r w:rsidR="008A123E" w:rsidRPr="00841CF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BD6CA7" w:rsidRPr="005B693A" w14:paraId="40777847" w14:textId="77777777" w:rsidTr="00E2460B">
        <w:tc>
          <w:tcPr>
            <w:tcW w:w="2155" w:type="dxa"/>
          </w:tcPr>
          <w:p w14:paraId="0EB692E5" w14:textId="77777777" w:rsidR="00BD6CA7" w:rsidRPr="005B693A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0D2E02C2" w14:textId="39D8ACFA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392C7C5B" w14:textId="27BC1FD9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8039696</w:t>
            </w:r>
          </w:p>
        </w:tc>
        <w:tc>
          <w:tcPr>
            <w:tcW w:w="1356" w:type="dxa"/>
          </w:tcPr>
          <w:p w14:paraId="7AAB8B84" w14:textId="6A9DB2A4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4019848</w:t>
            </w:r>
          </w:p>
        </w:tc>
        <w:tc>
          <w:tcPr>
            <w:tcW w:w="1073" w:type="dxa"/>
          </w:tcPr>
          <w:p w14:paraId="22144CB4" w14:textId="78E71578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5.40</w:t>
            </w:r>
          </w:p>
        </w:tc>
        <w:tc>
          <w:tcPr>
            <w:tcW w:w="1151" w:type="dxa"/>
          </w:tcPr>
          <w:p w14:paraId="7FCF51B4" w14:textId="3DDEFB0D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089</w:t>
            </w:r>
          </w:p>
        </w:tc>
        <w:tc>
          <w:tcPr>
            <w:tcW w:w="1039" w:type="dxa"/>
          </w:tcPr>
          <w:p w14:paraId="4F7E6F0F" w14:textId="1A7471C1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26</w:t>
            </w:r>
          </w:p>
        </w:tc>
      </w:tr>
      <w:tr w:rsidR="00BD6CA7" w:rsidRPr="005B693A" w14:paraId="124DEE9E" w14:textId="77777777" w:rsidTr="00E2460B">
        <w:tc>
          <w:tcPr>
            <w:tcW w:w="2155" w:type="dxa"/>
          </w:tcPr>
          <w:p w14:paraId="424E0FDD" w14:textId="77777777" w:rsidR="00BD6CA7" w:rsidRPr="005B693A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47C3637B" w14:textId="34737A7C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2DCC497D" w14:textId="11DC305E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26791540</w:t>
            </w:r>
          </w:p>
        </w:tc>
        <w:tc>
          <w:tcPr>
            <w:tcW w:w="1356" w:type="dxa"/>
          </w:tcPr>
          <w:p w14:paraId="112C1828" w14:textId="54A28E4D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0744209</w:t>
            </w:r>
          </w:p>
        </w:tc>
        <w:tc>
          <w:tcPr>
            <w:tcW w:w="1073" w:type="dxa"/>
          </w:tcPr>
          <w:p w14:paraId="63A75E8B" w14:textId="77777777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26E2D430" w14:textId="77777777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66F2F92C" w14:textId="77777777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1D76F883" w14:textId="77777777" w:rsidR="008A123E" w:rsidRPr="008A123E" w:rsidRDefault="00E2460B" w:rsidP="008A123E">
      <w:pPr>
        <w:contextualSpacing/>
        <w:rPr>
          <w:rFonts w:ascii="Times New Roman" w:hAnsi="Times New Roman" w:cs="Times New Roman"/>
          <w:sz w:val="20"/>
          <w:szCs w:val="20"/>
        </w:rPr>
      </w:pPr>
      <w:r w:rsidRPr="00140F4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140F4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140F48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140F48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140F48">
        <w:rPr>
          <w:rFonts w:ascii="Times New Roman" w:hAnsi="Times New Roman" w:cs="Times New Roman"/>
          <w:sz w:val="20"/>
          <w:szCs w:val="20"/>
        </w:rPr>
        <w:t>= β</w:t>
      </w:r>
      <w:r w:rsidRPr="00140F48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140F48">
        <w:rPr>
          <w:rFonts w:ascii="Times New Roman" w:hAnsi="Times New Roman" w:cs="Times New Roman"/>
          <w:sz w:val="20"/>
          <w:szCs w:val="20"/>
        </w:rPr>
        <w:t>= β</w:t>
      </w:r>
      <w:r w:rsidRPr="00140F48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140F48">
        <w:rPr>
          <w:rFonts w:ascii="Times New Roman" w:hAnsi="Times New Roman" w:cs="Times New Roman"/>
          <w:sz w:val="20"/>
          <w:szCs w:val="20"/>
        </w:rPr>
        <w:t xml:space="preserve">= 0.1 paired with a </w:t>
      </w:r>
      <w:r w:rsidR="00AE1E1E" w:rsidRPr="00140F48">
        <w:rPr>
          <w:rFonts w:ascii="Times New Roman" w:hAnsi="Times New Roman" w:cs="Times New Roman"/>
          <w:sz w:val="20"/>
          <w:szCs w:val="20"/>
        </w:rPr>
        <w:t xml:space="preserve">long </w:t>
      </w:r>
      <w:r w:rsidRPr="00140F48">
        <w:rPr>
          <w:rFonts w:ascii="Times New Roman" w:hAnsi="Times New Roman" w:cs="Times New Roman"/>
          <w:sz w:val="20"/>
          <w:szCs w:val="20"/>
        </w:rPr>
        <w:t xml:space="preserve">intervention phase. </w:t>
      </w:r>
      <w:r w:rsidR="008A123E" w:rsidRPr="008A123E">
        <w:rPr>
          <w:rFonts w:ascii="Times New Roman" w:hAnsi="Times New Roman" w:cs="Times New Roman"/>
          <w:sz w:val="20"/>
          <w:szCs w:val="20"/>
        </w:rPr>
        <w:t xml:space="preserve">Boldface denotes unacceptable estimates under some manipulated conditions even though the ANOVA test result was significant.  </w:t>
      </w:r>
    </w:p>
    <w:p w14:paraId="78288E41" w14:textId="77777777" w:rsidR="008A123E" w:rsidRPr="008A123E" w:rsidRDefault="008A123E" w:rsidP="008A123E">
      <w:pPr>
        <w:contextualSpacing/>
        <w:rPr>
          <w:rFonts w:ascii="Times New Roman" w:hAnsi="Times New Roman" w:cs="Times New Roman"/>
          <w:sz w:val="20"/>
          <w:szCs w:val="20"/>
        </w:rPr>
      </w:pPr>
      <w:r w:rsidRPr="008A123E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8A123E">
        <w:rPr>
          <w:rFonts w:ascii="Times New Roman" w:hAnsi="Times New Roman" w:cs="Times New Roman"/>
          <w:i/>
          <w:sz w:val="20"/>
          <w:szCs w:val="20"/>
        </w:rPr>
        <w:t>p</w:t>
      </w:r>
      <w:r w:rsidRPr="008A123E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8A123E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8A123E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6E2348B7" w14:textId="0937652C" w:rsidR="00BD6CA7" w:rsidRDefault="00BD6CA7" w:rsidP="00E2460B">
      <w:r>
        <w:rPr>
          <w:noProof/>
          <w:lang w:eastAsia="zh-TW"/>
        </w:rPr>
        <w:lastRenderedPageBreak/>
        <w:drawing>
          <wp:inline distT="0" distB="0" distL="0" distR="0" wp14:anchorId="2D3100BC" wp14:editId="079DB8E9">
            <wp:extent cx="5410200" cy="4371975"/>
            <wp:effectExtent l="0" t="0" r="0" b="9525"/>
            <wp:docPr id="67" name="Chart 6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0"/>
              </a:graphicData>
            </a:graphic>
          </wp:inline>
        </w:drawing>
      </w:r>
    </w:p>
    <w:p w14:paraId="03786C7C" w14:textId="7A6EC64B" w:rsidR="00AA771A" w:rsidRPr="008A123E" w:rsidRDefault="00E2460B" w:rsidP="00AA771A">
      <w:r w:rsidRPr="008A123E">
        <w:rPr>
          <w:rFonts w:ascii="Times New Roman" w:eastAsia="Times New Roman" w:hAnsi="Times New Roman" w:cs="Times New Roman"/>
        </w:rPr>
        <w:t>Figure. RBESE of β</w:t>
      </w:r>
      <w:r w:rsidRPr="008A123E">
        <w:rPr>
          <w:rFonts w:ascii="Times New Roman" w:eastAsia="Times New Roman" w:hAnsi="Times New Roman" w:cs="Times New Roman"/>
          <w:vertAlign w:val="subscript"/>
        </w:rPr>
        <w:t>3</w:t>
      </w:r>
      <w:r w:rsidRPr="008A123E">
        <w:rPr>
          <w:rFonts w:ascii="Times New Roman" w:eastAsia="Times New Roman" w:hAnsi="Times New Roman" w:cs="Times New Roman"/>
        </w:rPr>
        <w:t xml:space="preserve">, with </w:t>
      </w:r>
      <w:r w:rsidRPr="008A123E">
        <w:rPr>
          <w:rFonts w:ascii="Times New Roman" w:hAnsi="Times New Roman" w:cs="Times New Roman"/>
        </w:rPr>
        <w:t>β</w:t>
      </w:r>
      <w:r w:rsidRPr="008A123E">
        <w:rPr>
          <w:rFonts w:ascii="Times New Roman" w:hAnsi="Times New Roman" w:cs="Times New Roman"/>
          <w:vertAlign w:val="subscript"/>
        </w:rPr>
        <w:t xml:space="preserve">2 </w:t>
      </w:r>
      <w:r w:rsidRPr="008A123E">
        <w:rPr>
          <w:rFonts w:ascii="Times New Roman" w:hAnsi="Times New Roman" w:cs="Times New Roman"/>
        </w:rPr>
        <w:t>=1 and β</w:t>
      </w:r>
      <w:r w:rsidRPr="008A123E">
        <w:rPr>
          <w:rFonts w:ascii="Times New Roman" w:hAnsi="Times New Roman" w:cs="Times New Roman"/>
          <w:vertAlign w:val="subscript"/>
        </w:rPr>
        <w:t xml:space="preserve">1 </w:t>
      </w:r>
      <w:r w:rsidRPr="008A123E">
        <w:rPr>
          <w:rFonts w:ascii="Times New Roman" w:hAnsi="Times New Roman" w:cs="Times New Roman"/>
        </w:rPr>
        <w:t>= β</w:t>
      </w:r>
      <w:r w:rsidRPr="008A123E">
        <w:rPr>
          <w:rFonts w:ascii="Times New Roman" w:hAnsi="Times New Roman" w:cs="Times New Roman"/>
          <w:vertAlign w:val="subscript"/>
        </w:rPr>
        <w:t xml:space="preserve">3 </w:t>
      </w:r>
      <w:r w:rsidRPr="008A123E">
        <w:rPr>
          <w:rFonts w:ascii="Times New Roman" w:hAnsi="Times New Roman" w:cs="Times New Roman"/>
        </w:rPr>
        <w:t>= 0.1 (</w:t>
      </w:r>
      <w:r w:rsidRPr="008A123E">
        <w:rPr>
          <w:rFonts w:ascii="Times New Roman" w:hAnsi="Times New Roman" w:cs="Times New Roman"/>
          <w:i/>
        </w:rPr>
        <w:t>n</w:t>
      </w:r>
      <w:r w:rsidRPr="008A123E">
        <w:rPr>
          <w:rFonts w:ascii="Times New Roman" w:hAnsi="Times New Roman" w:cs="Times New Roman"/>
          <w:vertAlign w:val="subscript"/>
        </w:rPr>
        <w:t>A</w:t>
      </w:r>
      <w:r w:rsidRPr="008A123E">
        <w:rPr>
          <w:rFonts w:ascii="Times New Roman" w:hAnsi="Times New Roman" w:cs="Times New Roman"/>
        </w:rPr>
        <w:t xml:space="preserve"> = 10, </w:t>
      </w:r>
      <w:r w:rsidRPr="008A123E">
        <w:rPr>
          <w:rFonts w:ascii="Times New Roman" w:hAnsi="Times New Roman" w:cs="Times New Roman"/>
          <w:i/>
        </w:rPr>
        <w:t>n</w:t>
      </w:r>
      <w:r w:rsidRPr="008A123E">
        <w:rPr>
          <w:rFonts w:ascii="Times New Roman" w:hAnsi="Times New Roman" w:cs="Times New Roman"/>
          <w:vertAlign w:val="subscript"/>
        </w:rPr>
        <w:t>B</w:t>
      </w:r>
      <w:r w:rsidR="00F21974" w:rsidRPr="008A123E">
        <w:rPr>
          <w:rFonts w:ascii="Times New Roman" w:hAnsi="Times New Roman" w:cs="Times New Roman"/>
        </w:rPr>
        <w:t xml:space="preserve"> = 56</w:t>
      </w:r>
      <w:r w:rsidRPr="008A123E">
        <w:rPr>
          <w:rFonts w:ascii="Times New Roman" w:hAnsi="Times New Roman" w:cs="Times New Roman"/>
        </w:rPr>
        <w:t xml:space="preserve">). </w:t>
      </w:r>
      <w:r w:rsidR="00804D49" w:rsidRPr="008A123E">
        <w:rPr>
          <w:rFonts w:ascii="Times New Roman" w:hAnsi="Times New Roman" w:cs="Times New Roman"/>
        </w:rPr>
        <w:t>SM stands for the simplified model and TS stands for the time-series model.</w:t>
      </w:r>
      <w:r w:rsidRPr="008A123E">
        <w:rPr>
          <w:rFonts w:ascii="Times New Roman" w:hAnsi="Times New Roman" w:cs="Times New Roman"/>
          <w:color w:val="000000" w:themeColor="text1"/>
        </w:rPr>
        <w:t xml:space="preserve"> Results were the same as the results obtained from β</w:t>
      </w:r>
      <w:r w:rsidRPr="008A123E">
        <w:rPr>
          <w:rFonts w:ascii="Times New Roman" w:hAnsi="Times New Roman" w:cs="Times New Roman"/>
          <w:color w:val="000000" w:themeColor="text1"/>
          <w:vertAlign w:val="subscript"/>
        </w:rPr>
        <w:t xml:space="preserve">1 </w:t>
      </w:r>
      <w:r w:rsidRPr="008A123E">
        <w:rPr>
          <w:rFonts w:ascii="Times New Roman" w:hAnsi="Times New Roman" w:cs="Times New Roman"/>
          <w:color w:val="000000" w:themeColor="text1"/>
        </w:rPr>
        <w:t>= β</w:t>
      </w:r>
      <w:r w:rsidRPr="008A123E">
        <w:rPr>
          <w:rFonts w:ascii="Times New Roman" w:hAnsi="Times New Roman" w:cs="Times New Roman"/>
          <w:color w:val="000000" w:themeColor="text1"/>
          <w:vertAlign w:val="subscript"/>
        </w:rPr>
        <w:t xml:space="preserve">2 </w:t>
      </w:r>
      <w:r w:rsidRPr="008A123E">
        <w:rPr>
          <w:rFonts w:ascii="Times New Roman" w:hAnsi="Times New Roman" w:cs="Times New Roman"/>
          <w:color w:val="000000" w:themeColor="text1"/>
        </w:rPr>
        <w:t>= β</w:t>
      </w:r>
      <w:r w:rsidRPr="008A123E">
        <w:rPr>
          <w:rFonts w:ascii="Times New Roman" w:hAnsi="Times New Roman" w:cs="Times New Roman"/>
          <w:color w:val="000000" w:themeColor="text1"/>
          <w:vertAlign w:val="subscript"/>
        </w:rPr>
        <w:t xml:space="preserve">3 </w:t>
      </w:r>
      <w:r w:rsidRPr="008A123E">
        <w:rPr>
          <w:rFonts w:ascii="Times New Roman" w:hAnsi="Times New Roman" w:cs="Times New Roman"/>
          <w:color w:val="000000" w:themeColor="text1"/>
        </w:rPr>
        <w:t xml:space="preserve">= 0.1 paired with a </w:t>
      </w:r>
      <w:r w:rsidR="00F21974" w:rsidRPr="008A123E">
        <w:rPr>
          <w:rFonts w:ascii="Times New Roman" w:hAnsi="Times New Roman" w:cs="Times New Roman"/>
          <w:color w:val="000000" w:themeColor="text1"/>
        </w:rPr>
        <w:t>long</w:t>
      </w:r>
      <w:r w:rsidRPr="008A123E">
        <w:rPr>
          <w:rFonts w:ascii="Times New Roman" w:hAnsi="Times New Roman" w:cs="Times New Roman"/>
          <w:color w:val="000000" w:themeColor="text1"/>
        </w:rPr>
        <w:t xml:space="preserve"> intervention phase</w:t>
      </w:r>
      <w:r w:rsidR="00140F48" w:rsidRPr="008A123E">
        <w:rPr>
          <w:rFonts w:ascii="Times New Roman" w:hAnsi="Times New Roman" w:cs="Times New Roman" w:hint="eastAsia"/>
          <w:color w:val="000000" w:themeColor="text1"/>
          <w:lang w:eastAsia="zh-CN"/>
        </w:rPr>
        <w:t xml:space="preserve">. </w:t>
      </w:r>
      <w:r w:rsidR="008A123E" w:rsidRPr="008A123E">
        <w:rPr>
          <w:rFonts w:ascii="Times New Roman" w:hAnsi="Times New Roman" w:cs="Times New Roman"/>
        </w:rPr>
        <w:t xml:space="preserve">Unacceptable RBESEs are those below the bold reference line at RBESE = </w:t>
      </w:r>
      <w:r w:rsidR="008A123E" w:rsidRPr="008A123E">
        <w:rPr>
          <w:rFonts w:ascii="Times New Roman" w:hAnsi="Times New Roman" w:cs="Times New Roman"/>
          <w:color w:val="000000" w:themeColor="text1"/>
        </w:rPr>
        <w:t>−</w:t>
      </w:r>
      <w:r w:rsidR="008A123E" w:rsidRPr="008A123E">
        <w:rPr>
          <w:rFonts w:ascii="Times New Roman" w:hAnsi="Times New Roman" w:cs="Times New Roman"/>
        </w:rPr>
        <w:t xml:space="preserve"> 0.1 or those above the bold reference line at RBESE = 0.1.  </w:t>
      </w:r>
    </w:p>
    <w:p w14:paraId="176D79B8" w14:textId="79C7DD0E" w:rsidR="00E2460B" w:rsidRPr="008A123E" w:rsidRDefault="00E2460B" w:rsidP="00E2460B">
      <w:pPr>
        <w:contextualSpacing/>
        <w:rPr>
          <w:rFonts w:ascii="Times New Roman" w:hAnsi="Times New Roman" w:cs="Times New Roman"/>
          <w:color w:val="FF0000"/>
        </w:rPr>
      </w:pPr>
    </w:p>
    <w:p w14:paraId="592AB1EB" w14:textId="5D6C50DE" w:rsidR="00E2460B" w:rsidRPr="008A123E" w:rsidRDefault="00E2460B" w:rsidP="00E2460B">
      <w:pPr>
        <w:spacing w:after="160" w:line="259" w:lineRule="auto"/>
        <w:rPr>
          <w:rFonts w:ascii="Times New Roman" w:hAnsi="Times New Roman" w:cs="Times New Roman"/>
          <w:color w:val="000000" w:themeColor="text1"/>
        </w:rPr>
      </w:pPr>
      <w:r w:rsidRPr="008A123E">
        <w:rPr>
          <w:rFonts w:ascii="Times New Roman" w:hAnsi="Times New Roman" w:cs="Times New Roman"/>
          <w:color w:val="000000" w:themeColor="text1"/>
        </w:rPr>
        <w:t xml:space="preserve">Table. ANOVA results of </w:t>
      </w:r>
      <w:r w:rsidR="00200926" w:rsidRPr="008A123E">
        <w:rPr>
          <w:rFonts w:ascii="Times New Roman" w:hAnsi="Times New Roman" w:cs="Times New Roman"/>
          <w:color w:val="000000" w:themeColor="text1"/>
        </w:rPr>
        <w:t>the impact of missing rate</w:t>
      </w:r>
      <w:r w:rsidRPr="008A123E">
        <w:rPr>
          <w:rFonts w:ascii="Times New Roman" w:hAnsi="Times New Roman" w:cs="Times New Roman"/>
          <w:color w:val="000000" w:themeColor="text1"/>
        </w:rPr>
        <w:t xml:space="preserve">, autocorrelation, model fitting, and their interactions on RBESE for </w:t>
      </w:r>
      <w:r w:rsidRPr="008A123E">
        <w:rPr>
          <w:rFonts w:ascii="Times New Roman" w:eastAsia="Times New Roman" w:hAnsi="Times New Roman" w:cs="Times New Roman"/>
          <w:color w:val="000000" w:themeColor="text1"/>
        </w:rPr>
        <w:t>β</w:t>
      </w:r>
      <w:r w:rsidRPr="008A123E">
        <w:rPr>
          <w:rFonts w:ascii="Times New Roman" w:eastAsia="Times New Roman" w:hAnsi="Times New Roman" w:cs="Times New Roman"/>
          <w:color w:val="000000" w:themeColor="text1"/>
          <w:vertAlign w:val="subscript"/>
        </w:rPr>
        <w:t>3</w:t>
      </w:r>
      <w:r w:rsidRPr="008A123E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E2460B" w:rsidRPr="005B693A" w14:paraId="0584B253" w14:textId="77777777" w:rsidTr="00E2460B">
        <w:tc>
          <w:tcPr>
            <w:tcW w:w="2155" w:type="dxa"/>
          </w:tcPr>
          <w:p w14:paraId="55F85AB0" w14:textId="77777777" w:rsidR="00E2460B" w:rsidRPr="005B693A" w:rsidRDefault="00E2460B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33BBF55E" w14:textId="77777777" w:rsidR="00E2460B" w:rsidRPr="005B693A" w:rsidRDefault="00E2460B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4CC0F269" w14:textId="77777777" w:rsidR="00E2460B" w:rsidRPr="005B693A" w:rsidRDefault="00E2460B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21208921" w14:textId="77777777" w:rsidR="00E2460B" w:rsidRPr="005B693A" w:rsidRDefault="00E2460B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78396870" w14:textId="77777777" w:rsidR="00E2460B" w:rsidRPr="005B693A" w:rsidRDefault="00E2460B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4D688C65" w14:textId="77777777" w:rsidR="00E2460B" w:rsidRPr="005B693A" w:rsidRDefault="00E2460B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3EDED456" w14:textId="77777777" w:rsidR="00E2460B" w:rsidRPr="005B693A" w:rsidRDefault="00E2460B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BD6CA7" w:rsidRPr="008A123E" w14:paraId="55421475" w14:textId="77777777" w:rsidTr="00E2460B">
        <w:tc>
          <w:tcPr>
            <w:tcW w:w="2155" w:type="dxa"/>
          </w:tcPr>
          <w:p w14:paraId="4EB9CDC7" w14:textId="77777777" w:rsidR="00BD6CA7" w:rsidRPr="008A123E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49182AE7" w14:textId="77777777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3F32B111" w14:textId="5927445B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20.18989032</w:t>
            </w:r>
          </w:p>
        </w:tc>
        <w:tc>
          <w:tcPr>
            <w:tcW w:w="1356" w:type="dxa"/>
          </w:tcPr>
          <w:p w14:paraId="16BFA827" w14:textId="1EBF90E1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1.12166057</w:t>
            </w:r>
          </w:p>
        </w:tc>
        <w:tc>
          <w:tcPr>
            <w:tcW w:w="1073" w:type="dxa"/>
          </w:tcPr>
          <w:p w14:paraId="51A2A4E0" w14:textId="63439F5B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147.72</w:t>
            </w:r>
          </w:p>
        </w:tc>
        <w:tc>
          <w:tcPr>
            <w:tcW w:w="1151" w:type="dxa"/>
          </w:tcPr>
          <w:p w14:paraId="679C14DE" w14:textId="5FA5ACBE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69D96D46" w14:textId="790ED7FB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41CF7">
              <w:rPr>
                <w:rFonts w:ascii="Times New Roman" w:hAnsi="Times New Roman" w:cs="Times New Roman"/>
                <w:b/>
              </w:rPr>
              <w:t>0.6535</w:t>
            </w:r>
            <w:r w:rsidR="008A123E" w:rsidRPr="00841CF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BD6CA7" w:rsidRPr="005B693A" w14:paraId="47F0A49A" w14:textId="77777777" w:rsidTr="00E2460B">
        <w:tc>
          <w:tcPr>
            <w:tcW w:w="2155" w:type="dxa"/>
          </w:tcPr>
          <w:p w14:paraId="6317BA46" w14:textId="77777777" w:rsidR="00BD6CA7" w:rsidRPr="005B693A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2051ED3E" w14:textId="77777777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020726E3" w14:textId="4F1FF94F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26440007</w:t>
            </w:r>
          </w:p>
        </w:tc>
        <w:tc>
          <w:tcPr>
            <w:tcW w:w="1356" w:type="dxa"/>
          </w:tcPr>
          <w:p w14:paraId="676B9141" w14:textId="1F17B195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13220004</w:t>
            </w:r>
          </w:p>
        </w:tc>
        <w:tc>
          <w:tcPr>
            <w:tcW w:w="1073" w:type="dxa"/>
          </w:tcPr>
          <w:p w14:paraId="24B04CB3" w14:textId="23D1E615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17.41</w:t>
            </w:r>
          </w:p>
        </w:tc>
        <w:tc>
          <w:tcPr>
            <w:tcW w:w="1151" w:type="dxa"/>
          </w:tcPr>
          <w:p w14:paraId="1A7B3098" w14:textId="7BB83C10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0303E83A" w14:textId="22DF6AAC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86</w:t>
            </w:r>
          </w:p>
        </w:tc>
      </w:tr>
      <w:tr w:rsidR="00BD6CA7" w:rsidRPr="008A123E" w14:paraId="42E13735" w14:textId="77777777" w:rsidTr="00E2460B">
        <w:tc>
          <w:tcPr>
            <w:tcW w:w="2155" w:type="dxa"/>
          </w:tcPr>
          <w:p w14:paraId="75E7963D" w14:textId="77777777" w:rsidR="00BD6CA7" w:rsidRPr="008A123E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507BA163" w14:textId="77777777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31EB3D4A" w14:textId="16D0BDEA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1.73754304</w:t>
            </w:r>
          </w:p>
        </w:tc>
        <w:tc>
          <w:tcPr>
            <w:tcW w:w="1356" w:type="dxa"/>
          </w:tcPr>
          <w:p w14:paraId="289B100F" w14:textId="1A52877B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1.73754304</w:t>
            </w:r>
          </w:p>
        </w:tc>
        <w:tc>
          <w:tcPr>
            <w:tcW w:w="1073" w:type="dxa"/>
          </w:tcPr>
          <w:p w14:paraId="5FC3D08F" w14:textId="686372DB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228.83</w:t>
            </w:r>
          </w:p>
        </w:tc>
        <w:tc>
          <w:tcPr>
            <w:tcW w:w="1151" w:type="dxa"/>
          </w:tcPr>
          <w:p w14:paraId="7624F83B" w14:textId="3222B26B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0353DA10" w14:textId="49809FA9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41CF7">
              <w:rPr>
                <w:rFonts w:ascii="Times New Roman" w:hAnsi="Times New Roman" w:cs="Times New Roman"/>
                <w:b/>
              </w:rPr>
              <w:t>0.0562</w:t>
            </w:r>
            <w:r w:rsidR="008A123E" w:rsidRPr="00841CF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BD6CA7" w:rsidRPr="005B693A" w14:paraId="509D6BA3" w14:textId="77777777" w:rsidTr="00E2460B">
        <w:tc>
          <w:tcPr>
            <w:tcW w:w="2155" w:type="dxa"/>
          </w:tcPr>
          <w:p w14:paraId="550FCA37" w14:textId="77777777" w:rsidR="00BD6CA7" w:rsidRPr="005B693A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59CD8848" w14:textId="77777777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3CF20600" w14:textId="0AEF7DB4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1357025</w:t>
            </w:r>
          </w:p>
        </w:tc>
        <w:tc>
          <w:tcPr>
            <w:tcW w:w="1356" w:type="dxa"/>
          </w:tcPr>
          <w:p w14:paraId="2BDD11A8" w14:textId="0629838A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0037695</w:t>
            </w:r>
          </w:p>
        </w:tc>
        <w:tc>
          <w:tcPr>
            <w:tcW w:w="1073" w:type="dxa"/>
          </w:tcPr>
          <w:p w14:paraId="5AFB23D6" w14:textId="216707F6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1151" w:type="dxa"/>
          </w:tcPr>
          <w:p w14:paraId="6F9A9F5B" w14:textId="5DFF43B7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1.0000</w:t>
            </w:r>
          </w:p>
        </w:tc>
        <w:tc>
          <w:tcPr>
            <w:tcW w:w="1039" w:type="dxa"/>
          </w:tcPr>
          <w:p w14:paraId="19E0655D" w14:textId="32365208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04</w:t>
            </w:r>
          </w:p>
        </w:tc>
      </w:tr>
      <w:tr w:rsidR="00BD6CA7" w:rsidRPr="008A123E" w14:paraId="7CE4ABAF" w14:textId="77777777" w:rsidTr="00E2460B">
        <w:tc>
          <w:tcPr>
            <w:tcW w:w="2155" w:type="dxa"/>
          </w:tcPr>
          <w:p w14:paraId="423737AA" w14:textId="77777777" w:rsidR="00BD6CA7" w:rsidRPr="008A123E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5B5F3A5D" w14:textId="77777777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6F4EF82B" w14:textId="39B7F502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8.35692344</w:t>
            </w:r>
          </w:p>
        </w:tc>
        <w:tc>
          <w:tcPr>
            <w:tcW w:w="1356" w:type="dxa"/>
          </w:tcPr>
          <w:p w14:paraId="43938986" w14:textId="4E763C01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0.46427352</w:t>
            </w:r>
          </w:p>
        </w:tc>
        <w:tc>
          <w:tcPr>
            <w:tcW w:w="1073" w:type="dxa"/>
          </w:tcPr>
          <w:p w14:paraId="0E0FB5EB" w14:textId="051A0223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61.14</w:t>
            </w:r>
          </w:p>
        </w:tc>
        <w:tc>
          <w:tcPr>
            <w:tcW w:w="1151" w:type="dxa"/>
          </w:tcPr>
          <w:p w14:paraId="0BC2C2DA" w14:textId="4D0EA99C" w:rsidR="00BD6CA7" w:rsidRPr="008A123E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A123E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49B9EDCD" w14:textId="6679EA63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41CF7">
              <w:rPr>
                <w:rFonts w:ascii="Times New Roman" w:hAnsi="Times New Roman" w:cs="Times New Roman"/>
                <w:b/>
              </w:rPr>
              <w:t>0.2705</w:t>
            </w:r>
            <w:r w:rsidR="008A123E" w:rsidRPr="00841CF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BD6CA7" w:rsidRPr="005B693A" w14:paraId="6D1A2231" w14:textId="77777777" w:rsidTr="00E2460B">
        <w:tc>
          <w:tcPr>
            <w:tcW w:w="2155" w:type="dxa"/>
          </w:tcPr>
          <w:p w14:paraId="6B9B4D16" w14:textId="77777777" w:rsidR="00BD6CA7" w:rsidRPr="005B693A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3FE93037" w14:textId="77777777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6FEB851F" w14:textId="4784FD5D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5741628</w:t>
            </w:r>
          </w:p>
        </w:tc>
        <w:tc>
          <w:tcPr>
            <w:tcW w:w="1356" w:type="dxa"/>
          </w:tcPr>
          <w:p w14:paraId="395ED99E" w14:textId="04BBCEE4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2870814</w:t>
            </w:r>
          </w:p>
        </w:tc>
        <w:tc>
          <w:tcPr>
            <w:tcW w:w="1073" w:type="dxa"/>
          </w:tcPr>
          <w:p w14:paraId="06CF56D9" w14:textId="7FA0F163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3.78</w:t>
            </w:r>
          </w:p>
        </w:tc>
        <w:tc>
          <w:tcPr>
            <w:tcW w:w="1151" w:type="dxa"/>
          </w:tcPr>
          <w:p w14:paraId="5B436B24" w14:textId="69081F5A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323</w:t>
            </w:r>
          </w:p>
        </w:tc>
        <w:tc>
          <w:tcPr>
            <w:tcW w:w="1039" w:type="dxa"/>
          </w:tcPr>
          <w:p w14:paraId="447239A4" w14:textId="78DB9356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19</w:t>
            </w:r>
          </w:p>
        </w:tc>
      </w:tr>
      <w:tr w:rsidR="00BD6CA7" w:rsidRPr="005B693A" w14:paraId="36B5C07B" w14:textId="77777777" w:rsidTr="00E2460B">
        <w:tc>
          <w:tcPr>
            <w:tcW w:w="2155" w:type="dxa"/>
          </w:tcPr>
          <w:p w14:paraId="1E9E94EF" w14:textId="77777777" w:rsidR="00BD6CA7" w:rsidRPr="005B693A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44C4544A" w14:textId="16403C3C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3AE26EF4" w14:textId="778F4FE2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27335607</w:t>
            </w:r>
          </w:p>
        </w:tc>
        <w:tc>
          <w:tcPr>
            <w:tcW w:w="1356" w:type="dxa"/>
          </w:tcPr>
          <w:p w14:paraId="1BC758D7" w14:textId="0C83DF54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0759322</w:t>
            </w:r>
          </w:p>
        </w:tc>
        <w:tc>
          <w:tcPr>
            <w:tcW w:w="1073" w:type="dxa"/>
          </w:tcPr>
          <w:p w14:paraId="49A7ED8C" w14:textId="77777777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4A50EB9A" w14:textId="77777777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1D6B4153" w14:textId="77777777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46E65D8E" w14:textId="77777777" w:rsidR="008A123E" w:rsidRPr="008A123E" w:rsidRDefault="00E2460B" w:rsidP="008A123E">
      <w:pPr>
        <w:contextualSpacing/>
        <w:rPr>
          <w:rFonts w:ascii="Times New Roman" w:hAnsi="Times New Roman" w:cs="Times New Roman"/>
          <w:sz w:val="20"/>
          <w:szCs w:val="20"/>
        </w:rPr>
      </w:pPr>
      <w:r w:rsidRPr="00140F4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140F4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140F48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140F48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140F48">
        <w:rPr>
          <w:rFonts w:ascii="Times New Roman" w:hAnsi="Times New Roman" w:cs="Times New Roman"/>
          <w:sz w:val="20"/>
          <w:szCs w:val="20"/>
        </w:rPr>
        <w:t>= β</w:t>
      </w:r>
      <w:r w:rsidRPr="00140F48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140F48">
        <w:rPr>
          <w:rFonts w:ascii="Times New Roman" w:hAnsi="Times New Roman" w:cs="Times New Roman"/>
          <w:sz w:val="20"/>
          <w:szCs w:val="20"/>
        </w:rPr>
        <w:t>= β</w:t>
      </w:r>
      <w:r w:rsidRPr="00140F48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140F48">
        <w:rPr>
          <w:rFonts w:ascii="Times New Roman" w:hAnsi="Times New Roman" w:cs="Times New Roman"/>
          <w:sz w:val="20"/>
          <w:szCs w:val="20"/>
        </w:rPr>
        <w:t xml:space="preserve">= 0.1 paired with a </w:t>
      </w:r>
      <w:r w:rsidR="00F21974" w:rsidRPr="00140F48">
        <w:rPr>
          <w:rFonts w:ascii="Times New Roman" w:hAnsi="Times New Roman" w:cs="Times New Roman"/>
          <w:sz w:val="20"/>
          <w:szCs w:val="20"/>
        </w:rPr>
        <w:t>long</w:t>
      </w:r>
      <w:r w:rsidRPr="00140F48">
        <w:rPr>
          <w:rFonts w:ascii="Times New Roman" w:hAnsi="Times New Roman" w:cs="Times New Roman"/>
          <w:sz w:val="20"/>
          <w:szCs w:val="20"/>
        </w:rPr>
        <w:t xml:space="preserve"> intervention phase. </w:t>
      </w:r>
      <w:r w:rsidR="008A123E" w:rsidRPr="008A123E">
        <w:rPr>
          <w:rFonts w:ascii="Times New Roman" w:hAnsi="Times New Roman" w:cs="Times New Roman"/>
          <w:sz w:val="20"/>
          <w:szCs w:val="20"/>
        </w:rPr>
        <w:t xml:space="preserve">Boldface denotes unacceptable estimates under some manipulated conditions even though the ANOVA test result was significant.  </w:t>
      </w:r>
    </w:p>
    <w:p w14:paraId="0E9FF9DD" w14:textId="77777777" w:rsidR="008A123E" w:rsidRPr="008A123E" w:rsidRDefault="008A123E" w:rsidP="008A123E">
      <w:pPr>
        <w:contextualSpacing/>
        <w:rPr>
          <w:rFonts w:ascii="Times New Roman" w:hAnsi="Times New Roman" w:cs="Times New Roman"/>
          <w:sz w:val="20"/>
          <w:szCs w:val="20"/>
        </w:rPr>
      </w:pPr>
      <w:r w:rsidRPr="008A123E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8A123E">
        <w:rPr>
          <w:rFonts w:ascii="Times New Roman" w:hAnsi="Times New Roman" w:cs="Times New Roman"/>
          <w:i/>
          <w:sz w:val="20"/>
          <w:szCs w:val="20"/>
        </w:rPr>
        <w:t>p</w:t>
      </w:r>
      <w:r w:rsidRPr="008A123E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8A123E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8A123E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78636386" w14:textId="55518CBE" w:rsidR="00A222E3" w:rsidRDefault="005079B3" w:rsidP="005079B3">
      <w:pPr>
        <w:pStyle w:val="Heading20"/>
      </w:pPr>
      <w:bookmarkStart w:id="36" w:name="_Toc460845"/>
      <w:r>
        <w:lastRenderedPageBreak/>
        <w:t>VI.</w:t>
      </w:r>
      <w:r w:rsidRPr="005079B3">
        <w:t xml:space="preserve"> </w:t>
      </w:r>
      <w:r>
        <w:t>β</w:t>
      </w:r>
      <w:r>
        <w:rPr>
          <w:vertAlign w:val="subscript"/>
        </w:rPr>
        <w:t>1</w:t>
      </w:r>
      <w:r>
        <w:t xml:space="preserve"> </w:t>
      </w:r>
      <w:r w:rsidRPr="00BC646D">
        <w:t xml:space="preserve">= </w:t>
      </w:r>
      <w:r>
        <w:t>0.1</w:t>
      </w:r>
      <w:r w:rsidRPr="00BC646D">
        <w:t xml:space="preserve">, </w:t>
      </w:r>
      <w:r>
        <w:t>β</w:t>
      </w:r>
      <w:r>
        <w:rPr>
          <w:vertAlign w:val="subscript"/>
        </w:rPr>
        <w:t>2</w:t>
      </w:r>
      <w:r w:rsidRPr="00BC646D">
        <w:t xml:space="preserve"> </w:t>
      </w:r>
      <w:r>
        <w:t>= 0.1, β</w:t>
      </w:r>
      <w:r>
        <w:rPr>
          <w:vertAlign w:val="subscript"/>
        </w:rPr>
        <w:t>3</w:t>
      </w:r>
      <w:r>
        <w:t xml:space="preserve"> = </w:t>
      </w:r>
      <w:r w:rsidRPr="00BC646D">
        <w:t>1</w:t>
      </w:r>
      <w:r>
        <w:t xml:space="preserve"> paired </w:t>
      </w:r>
      <w:r w:rsidRPr="001F17E0">
        <w:t xml:space="preserve">with </w:t>
      </w:r>
      <w:r w:rsidR="00212D71" w:rsidRPr="001F17E0">
        <w:t xml:space="preserve">a </w:t>
      </w:r>
      <w:r w:rsidRPr="001F17E0">
        <w:t>long intervention phase (</w:t>
      </w:r>
      <w:r w:rsidR="00982614" w:rsidRPr="001F17E0">
        <w:rPr>
          <w:i/>
        </w:rPr>
        <w:t>n</w:t>
      </w:r>
      <w:r w:rsidR="00982614" w:rsidRPr="001F17E0">
        <w:rPr>
          <w:vertAlign w:val="subscript"/>
        </w:rPr>
        <w:t>A</w:t>
      </w:r>
      <w:r w:rsidR="00982614" w:rsidRPr="001F17E0">
        <w:t xml:space="preserve">=10, </w:t>
      </w:r>
      <w:r w:rsidR="00982614" w:rsidRPr="001F17E0">
        <w:rPr>
          <w:i/>
        </w:rPr>
        <w:t>n</w:t>
      </w:r>
      <w:r w:rsidR="00982614" w:rsidRPr="001F17E0">
        <w:rPr>
          <w:vertAlign w:val="subscript"/>
        </w:rPr>
        <w:t>B</w:t>
      </w:r>
      <w:r w:rsidR="00982614" w:rsidRPr="001F17E0">
        <w:t>=56</w:t>
      </w:r>
      <w:r w:rsidRPr="001F17E0">
        <w:t>)</w:t>
      </w:r>
      <w:bookmarkEnd w:id="36"/>
    </w:p>
    <w:p w14:paraId="437BEE9B" w14:textId="2C711DFC" w:rsidR="00A222E3" w:rsidRPr="009E3FA4" w:rsidRDefault="00A222E3" w:rsidP="00A222E3">
      <w:pPr>
        <w:pStyle w:val="heading30"/>
      </w:pPr>
      <w:bookmarkStart w:id="37" w:name="_Toc460846"/>
      <w:r w:rsidRPr="00ED4007">
        <w:t>a.</w:t>
      </w:r>
      <w:r>
        <w:t xml:space="preserve"> </w:t>
      </w:r>
      <w:r w:rsidRPr="009E3FA4">
        <w:t>R</w:t>
      </w:r>
      <w:r w:rsidR="00D7338B">
        <w:t>B</w:t>
      </w:r>
      <w:bookmarkEnd w:id="37"/>
    </w:p>
    <w:p w14:paraId="047D8163" w14:textId="4D5C210B" w:rsidR="00A222E3" w:rsidRPr="00C3332B" w:rsidRDefault="000005B7" w:rsidP="00A222E3">
      <w:pPr>
        <w:contextualSpacing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noProof/>
          <w:color w:val="FF0000"/>
          <w:sz w:val="24"/>
          <w:szCs w:val="24"/>
          <w:lang w:eastAsia="zh-TW"/>
        </w:rPr>
        <w:drawing>
          <wp:inline distT="0" distB="0" distL="0" distR="0" wp14:anchorId="518B9267" wp14:editId="5AD4197F">
            <wp:extent cx="5943600" cy="4307504"/>
            <wp:effectExtent l="0" t="0" r="0" b="10795"/>
            <wp:docPr id="50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7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D9549B" w14:textId="7E5C937B" w:rsidR="00A222E3" w:rsidRPr="00DE0EB9" w:rsidRDefault="00A222E3" w:rsidP="00A222E3">
      <w:pPr>
        <w:contextualSpacing/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</w:pPr>
      <w:r w:rsidRPr="00DE0E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igure. </w:t>
      </w:r>
      <w:r w:rsidR="005B693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B</w:t>
      </w:r>
      <w:r w:rsidRPr="00DE0E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β</w:t>
      </w:r>
      <w:r w:rsidRPr="00DE0EB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1</w:t>
      </w:r>
      <w:r w:rsidRPr="00DE0E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with 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</w:rPr>
        <w:t>β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</w:rPr>
        <w:t>=1 and β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</w:rPr>
        <w:t>= 0.1 (</w:t>
      </w:r>
      <w:r w:rsidRPr="00DE0EB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n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A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10, </w:t>
      </w:r>
      <w:r w:rsidRPr="00DE0EB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n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B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56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 were the same as the results obtained from β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DE0E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 0.1 paired with 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long</w:t>
      </w:r>
      <w:r w:rsidR="000005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vention phase</w:t>
      </w:r>
      <w:r w:rsidR="000005B7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. </w:t>
      </w:r>
      <w:r w:rsidR="000005B7">
        <w:rPr>
          <w:rFonts w:ascii="Times New Roman" w:hAnsi="Times New Roman" w:cs="Times New Roman"/>
          <w:sz w:val="24"/>
          <w:szCs w:val="24"/>
        </w:rPr>
        <w:t>All the RBs were acceptable (|RB|&lt; 0.05).</w:t>
      </w:r>
    </w:p>
    <w:p w14:paraId="758FAD80" w14:textId="77777777" w:rsidR="00A222E3" w:rsidRDefault="00A222E3" w:rsidP="00A222E3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23FFF69F" w14:textId="5934EC1E" w:rsidR="00A222E3" w:rsidRPr="00EF249C" w:rsidRDefault="00A222E3" w:rsidP="00A222E3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F24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utocorrelation, model fitting, and their interactions on relative bias for </w:t>
      </w:r>
      <w:r w:rsidRPr="00EF24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 w:rsidRPr="00EF249C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1</w:t>
      </w:r>
      <w:r w:rsidRPr="00EF24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A222E3" w:rsidRPr="005B693A" w14:paraId="2A767FA6" w14:textId="77777777" w:rsidTr="00A222E3">
        <w:tc>
          <w:tcPr>
            <w:tcW w:w="2155" w:type="dxa"/>
          </w:tcPr>
          <w:p w14:paraId="2DA4F3A0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2C230E01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57DCFDC6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540084B9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32F08759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50852883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1F7018DC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4110A8" w:rsidRPr="005B693A" w14:paraId="4FA1C15A" w14:textId="77777777" w:rsidTr="00A222E3">
        <w:tc>
          <w:tcPr>
            <w:tcW w:w="2155" w:type="dxa"/>
          </w:tcPr>
          <w:p w14:paraId="1F0BC0F9" w14:textId="77777777" w:rsidR="004110A8" w:rsidRPr="005B693A" w:rsidRDefault="004110A8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20F6D6BE" w14:textId="77777777" w:rsidR="004110A8" w:rsidRPr="005B693A" w:rsidRDefault="004110A8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3898F909" w14:textId="57E88A4E" w:rsidR="004110A8" w:rsidRPr="005B693A" w:rsidRDefault="004110A8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261853</w:t>
            </w:r>
          </w:p>
        </w:tc>
        <w:tc>
          <w:tcPr>
            <w:tcW w:w="1356" w:type="dxa"/>
          </w:tcPr>
          <w:p w14:paraId="5F96A915" w14:textId="4165E6B8" w:rsidR="004110A8" w:rsidRPr="005B693A" w:rsidRDefault="004110A8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14547</w:t>
            </w:r>
          </w:p>
        </w:tc>
        <w:tc>
          <w:tcPr>
            <w:tcW w:w="1073" w:type="dxa"/>
          </w:tcPr>
          <w:p w14:paraId="31E16A2A" w14:textId="244998CB" w:rsidR="004110A8" w:rsidRPr="005B693A" w:rsidRDefault="004110A8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124.62</w:t>
            </w:r>
          </w:p>
        </w:tc>
        <w:tc>
          <w:tcPr>
            <w:tcW w:w="1151" w:type="dxa"/>
          </w:tcPr>
          <w:p w14:paraId="2FB29770" w14:textId="205BFDB4" w:rsidR="004110A8" w:rsidRPr="005B693A" w:rsidRDefault="004110A8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716876C8" w14:textId="3FF8C602" w:rsidR="004110A8" w:rsidRPr="00841CF7" w:rsidRDefault="004110A8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1551</w:t>
            </w:r>
            <w:r w:rsidR="008A123E" w:rsidRPr="00841CF7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4110A8" w:rsidRPr="005B693A" w14:paraId="1672E4CF" w14:textId="77777777" w:rsidTr="00A222E3">
        <w:tc>
          <w:tcPr>
            <w:tcW w:w="2155" w:type="dxa"/>
          </w:tcPr>
          <w:p w14:paraId="0B838CB7" w14:textId="77777777" w:rsidR="004110A8" w:rsidRPr="005B693A" w:rsidRDefault="004110A8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50B9F4FD" w14:textId="77777777" w:rsidR="004110A8" w:rsidRPr="005B693A" w:rsidRDefault="004110A8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08F863B5" w14:textId="77BFF0FF" w:rsidR="004110A8" w:rsidRPr="005B693A" w:rsidRDefault="004110A8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1200853</w:t>
            </w:r>
          </w:p>
        </w:tc>
        <w:tc>
          <w:tcPr>
            <w:tcW w:w="1356" w:type="dxa"/>
          </w:tcPr>
          <w:p w14:paraId="3C15C968" w14:textId="5EDD6CCD" w:rsidR="004110A8" w:rsidRPr="005B693A" w:rsidRDefault="004110A8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600426</w:t>
            </w:r>
          </w:p>
        </w:tc>
        <w:tc>
          <w:tcPr>
            <w:tcW w:w="1073" w:type="dxa"/>
          </w:tcPr>
          <w:p w14:paraId="2ADC6C88" w14:textId="7D78DED7" w:rsidR="004110A8" w:rsidRPr="005B693A" w:rsidRDefault="004110A8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5143.52</w:t>
            </w:r>
          </w:p>
        </w:tc>
        <w:tc>
          <w:tcPr>
            <w:tcW w:w="1151" w:type="dxa"/>
          </w:tcPr>
          <w:p w14:paraId="653C5766" w14:textId="0FD96E86" w:rsidR="004110A8" w:rsidRPr="005B693A" w:rsidRDefault="004110A8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56F1D485" w14:textId="45D108A7" w:rsidR="004110A8" w:rsidRPr="00841CF7" w:rsidRDefault="004110A8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7114</w:t>
            </w:r>
            <w:r w:rsidR="008A123E" w:rsidRPr="00841CF7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4110A8" w:rsidRPr="005B693A" w14:paraId="0D3CB55E" w14:textId="77777777" w:rsidTr="00A222E3">
        <w:tc>
          <w:tcPr>
            <w:tcW w:w="2155" w:type="dxa"/>
          </w:tcPr>
          <w:p w14:paraId="50C0A1A7" w14:textId="77777777" w:rsidR="004110A8" w:rsidRPr="005B693A" w:rsidRDefault="004110A8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09067650" w14:textId="77777777" w:rsidR="004110A8" w:rsidRPr="005B693A" w:rsidRDefault="004110A8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57F58B17" w14:textId="1CB30CD3" w:rsidR="004110A8" w:rsidRPr="005B693A" w:rsidRDefault="004110A8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00052</w:t>
            </w:r>
          </w:p>
        </w:tc>
        <w:tc>
          <w:tcPr>
            <w:tcW w:w="1356" w:type="dxa"/>
          </w:tcPr>
          <w:p w14:paraId="01E5DBC2" w14:textId="3D93B975" w:rsidR="004110A8" w:rsidRPr="005B693A" w:rsidRDefault="004110A8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00052</w:t>
            </w:r>
          </w:p>
        </w:tc>
        <w:tc>
          <w:tcPr>
            <w:tcW w:w="1073" w:type="dxa"/>
          </w:tcPr>
          <w:p w14:paraId="6A2C5241" w14:textId="68A26CBB" w:rsidR="004110A8" w:rsidRPr="005B693A" w:rsidRDefault="004110A8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45</w:t>
            </w:r>
          </w:p>
        </w:tc>
        <w:tc>
          <w:tcPr>
            <w:tcW w:w="1151" w:type="dxa"/>
          </w:tcPr>
          <w:p w14:paraId="415C6AF9" w14:textId="33D57943" w:rsidR="004110A8" w:rsidRPr="005B693A" w:rsidRDefault="004110A8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5068</w:t>
            </w:r>
          </w:p>
        </w:tc>
        <w:tc>
          <w:tcPr>
            <w:tcW w:w="1039" w:type="dxa"/>
          </w:tcPr>
          <w:p w14:paraId="11809765" w14:textId="7A008BF1" w:rsidR="004110A8" w:rsidRPr="00841CF7" w:rsidRDefault="004110A8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00</w:t>
            </w:r>
          </w:p>
        </w:tc>
      </w:tr>
      <w:tr w:rsidR="004110A8" w:rsidRPr="005B693A" w14:paraId="605E000D" w14:textId="77777777" w:rsidTr="00A222E3">
        <w:tc>
          <w:tcPr>
            <w:tcW w:w="2155" w:type="dxa"/>
          </w:tcPr>
          <w:p w14:paraId="6D06890C" w14:textId="77777777" w:rsidR="004110A8" w:rsidRPr="005B693A" w:rsidRDefault="004110A8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2EC49084" w14:textId="77777777" w:rsidR="004110A8" w:rsidRPr="005B693A" w:rsidRDefault="004110A8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45E8D4DF" w14:textId="0999C5FD" w:rsidR="004110A8" w:rsidRPr="005B693A" w:rsidRDefault="004110A8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212154</w:t>
            </w:r>
          </w:p>
        </w:tc>
        <w:tc>
          <w:tcPr>
            <w:tcW w:w="1356" w:type="dxa"/>
          </w:tcPr>
          <w:p w14:paraId="103B3C57" w14:textId="0CD0C86E" w:rsidR="004110A8" w:rsidRPr="005B693A" w:rsidRDefault="004110A8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05893</w:t>
            </w:r>
          </w:p>
        </w:tc>
        <w:tc>
          <w:tcPr>
            <w:tcW w:w="1073" w:type="dxa"/>
          </w:tcPr>
          <w:p w14:paraId="4B869A77" w14:textId="376E9C88" w:rsidR="004110A8" w:rsidRPr="005B693A" w:rsidRDefault="004110A8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50.48</w:t>
            </w:r>
          </w:p>
        </w:tc>
        <w:tc>
          <w:tcPr>
            <w:tcW w:w="1151" w:type="dxa"/>
          </w:tcPr>
          <w:p w14:paraId="05E09E4D" w14:textId="744617B7" w:rsidR="004110A8" w:rsidRPr="005B693A" w:rsidRDefault="004110A8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1525A600" w14:textId="7F45C4E8" w:rsidR="004110A8" w:rsidRPr="00841CF7" w:rsidRDefault="004110A8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1257</w:t>
            </w:r>
            <w:r w:rsidR="008A123E" w:rsidRPr="00841CF7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4110A8" w:rsidRPr="005B693A" w14:paraId="4333FDE2" w14:textId="77777777" w:rsidTr="00A222E3">
        <w:tc>
          <w:tcPr>
            <w:tcW w:w="2155" w:type="dxa"/>
          </w:tcPr>
          <w:p w14:paraId="1134D974" w14:textId="77777777" w:rsidR="004110A8" w:rsidRPr="005B693A" w:rsidRDefault="004110A8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3386EBBE" w14:textId="77777777" w:rsidR="004110A8" w:rsidRPr="005B693A" w:rsidRDefault="004110A8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5A0E9F21" w14:textId="0A902B92" w:rsidR="004110A8" w:rsidRPr="005B693A" w:rsidRDefault="004110A8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05747</w:t>
            </w:r>
          </w:p>
        </w:tc>
        <w:tc>
          <w:tcPr>
            <w:tcW w:w="1356" w:type="dxa"/>
          </w:tcPr>
          <w:p w14:paraId="7DFB9D49" w14:textId="68F51C7C" w:rsidR="004110A8" w:rsidRPr="005B693A" w:rsidRDefault="004110A8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00319</w:t>
            </w:r>
          </w:p>
        </w:tc>
        <w:tc>
          <w:tcPr>
            <w:tcW w:w="1073" w:type="dxa"/>
          </w:tcPr>
          <w:p w14:paraId="38CDF3BA" w14:textId="653763AA" w:rsidR="004110A8" w:rsidRPr="005B693A" w:rsidRDefault="004110A8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2.73</w:t>
            </w:r>
          </w:p>
        </w:tc>
        <w:tc>
          <w:tcPr>
            <w:tcW w:w="1151" w:type="dxa"/>
          </w:tcPr>
          <w:p w14:paraId="500C0A4D" w14:textId="65F4F336" w:rsidR="004110A8" w:rsidRPr="005B693A" w:rsidRDefault="004110A8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50</w:t>
            </w:r>
          </w:p>
        </w:tc>
        <w:tc>
          <w:tcPr>
            <w:tcW w:w="1039" w:type="dxa"/>
          </w:tcPr>
          <w:p w14:paraId="78F3FCBE" w14:textId="5D76B1C6" w:rsidR="004110A8" w:rsidRPr="00841CF7" w:rsidRDefault="004110A8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34</w:t>
            </w:r>
          </w:p>
        </w:tc>
      </w:tr>
      <w:tr w:rsidR="004110A8" w:rsidRPr="005B693A" w14:paraId="6B6D530A" w14:textId="77777777" w:rsidTr="00A222E3">
        <w:tc>
          <w:tcPr>
            <w:tcW w:w="2155" w:type="dxa"/>
          </w:tcPr>
          <w:p w14:paraId="3C9FA07E" w14:textId="77777777" w:rsidR="004110A8" w:rsidRPr="005B693A" w:rsidRDefault="004110A8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52DCCFFF" w14:textId="77777777" w:rsidR="004110A8" w:rsidRPr="005B693A" w:rsidRDefault="004110A8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7C245BC0" w14:textId="6543C103" w:rsidR="004110A8" w:rsidRPr="005B693A" w:rsidRDefault="004110A8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03111</w:t>
            </w:r>
          </w:p>
        </w:tc>
        <w:tc>
          <w:tcPr>
            <w:tcW w:w="1356" w:type="dxa"/>
          </w:tcPr>
          <w:p w14:paraId="19E0C718" w14:textId="7160E595" w:rsidR="004110A8" w:rsidRPr="005B693A" w:rsidRDefault="004110A8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01555</w:t>
            </w:r>
          </w:p>
        </w:tc>
        <w:tc>
          <w:tcPr>
            <w:tcW w:w="1073" w:type="dxa"/>
          </w:tcPr>
          <w:p w14:paraId="5F429E63" w14:textId="1F2CD863" w:rsidR="004110A8" w:rsidRPr="005B693A" w:rsidRDefault="004110A8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13.33</w:t>
            </w:r>
          </w:p>
        </w:tc>
        <w:tc>
          <w:tcPr>
            <w:tcW w:w="1151" w:type="dxa"/>
          </w:tcPr>
          <w:p w14:paraId="19C31E6C" w14:textId="49053381" w:rsidR="004110A8" w:rsidRPr="005B693A" w:rsidRDefault="004110A8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6D72E2A2" w14:textId="7FF287BE" w:rsidR="004110A8" w:rsidRPr="00841CF7" w:rsidRDefault="004110A8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18</w:t>
            </w:r>
          </w:p>
        </w:tc>
      </w:tr>
      <w:tr w:rsidR="004110A8" w:rsidRPr="005B693A" w14:paraId="66CF8230" w14:textId="77777777" w:rsidTr="00A222E3">
        <w:tc>
          <w:tcPr>
            <w:tcW w:w="2155" w:type="dxa"/>
          </w:tcPr>
          <w:p w14:paraId="5C179FF1" w14:textId="77777777" w:rsidR="004110A8" w:rsidRPr="005B693A" w:rsidRDefault="004110A8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115FBD64" w14:textId="3873B811" w:rsidR="004110A8" w:rsidRPr="005B693A" w:rsidRDefault="004110A8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20F15AD4" w14:textId="73B2DC54" w:rsidR="004110A8" w:rsidRPr="005B693A" w:rsidRDefault="004110A8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04202</w:t>
            </w:r>
          </w:p>
        </w:tc>
        <w:tc>
          <w:tcPr>
            <w:tcW w:w="1356" w:type="dxa"/>
          </w:tcPr>
          <w:p w14:paraId="66364504" w14:textId="458A5613" w:rsidR="004110A8" w:rsidRPr="005B693A" w:rsidRDefault="004110A8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00117</w:t>
            </w:r>
          </w:p>
        </w:tc>
        <w:tc>
          <w:tcPr>
            <w:tcW w:w="1073" w:type="dxa"/>
          </w:tcPr>
          <w:p w14:paraId="4B0287AA" w14:textId="77777777" w:rsidR="004110A8" w:rsidRPr="005B693A" w:rsidRDefault="004110A8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3B1B5D19" w14:textId="77777777" w:rsidR="004110A8" w:rsidRPr="005B693A" w:rsidRDefault="004110A8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23CF67D8" w14:textId="77777777" w:rsidR="004110A8" w:rsidRPr="005B693A" w:rsidRDefault="004110A8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41C25889" w14:textId="3FD85C28" w:rsidR="00A222E3" w:rsidRPr="008A123E" w:rsidRDefault="00A222E3" w:rsidP="008A123E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8A123E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8A123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8A123E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8A123E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8A123E">
        <w:rPr>
          <w:rFonts w:ascii="Times New Roman" w:hAnsi="Times New Roman" w:cs="Times New Roman"/>
          <w:sz w:val="20"/>
          <w:szCs w:val="20"/>
        </w:rPr>
        <w:t>= β</w:t>
      </w:r>
      <w:r w:rsidRPr="008A123E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8A123E">
        <w:rPr>
          <w:rFonts w:ascii="Times New Roman" w:hAnsi="Times New Roman" w:cs="Times New Roman"/>
          <w:sz w:val="20"/>
          <w:szCs w:val="20"/>
        </w:rPr>
        <w:t>= β</w:t>
      </w:r>
      <w:r w:rsidRPr="008A123E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8A123E">
        <w:rPr>
          <w:rFonts w:ascii="Times New Roman" w:hAnsi="Times New Roman" w:cs="Times New Roman"/>
          <w:sz w:val="20"/>
          <w:szCs w:val="20"/>
        </w:rPr>
        <w:t xml:space="preserve">= 0.1 paired with a long intervention phase. </w:t>
      </w:r>
    </w:p>
    <w:p w14:paraId="510CDE03" w14:textId="77777777" w:rsidR="008A123E" w:rsidRPr="008A123E" w:rsidRDefault="008A123E" w:rsidP="008A123E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8A123E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8A123E">
        <w:rPr>
          <w:rFonts w:ascii="Times New Roman" w:hAnsi="Times New Roman" w:cs="Times New Roman"/>
          <w:i/>
          <w:sz w:val="20"/>
          <w:szCs w:val="20"/>
        </w:rPr>
        <w:t>p</w:t>
      </w:r>
      <w:r w:rsidRPr="008A123E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8A123E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8A123E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2239921A" w14:textId="170E36AC" w:rsidR="00A222E3" w:rsidRDefault="00035782" w:rsidP="00A222E3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zh-TW"/>
        </w:rPr>
        <w:lastRenderedPageBreak/>
        <w:drawing>
          <wp:inline distT="0" distB="0" distL="0" distR="0" wp14:anchorId="4B17B704" wp14:editId="657B94DC">
            <wp:extent cx="5943600" cy="4307504"/>
            <wp:effectExtent l="0" t="0" r="0" b="10795"/>
            <wp:docPr id="51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7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1FFC84" w14:textId="140C6C27" w:rsidR="00AA771A" w:rsidRPr="008A123E" w:rsidRDefault="00A222E3" w:rsidP="00AA771A">
      <w:pPr>
        <w:contextualSpacing/>
        <w:rPr>
          <w:rFonts w:ascii="Times New Roman" w:hAnsi="Times New Roman" w:cs="Times New Roman"/>
        </w:rPr>
      </w:pPr>
      <w:r w:rsidRPr="008A123E">
        <w:rPr>
          <w:rFonts w:ascii="Times New Roman" w:eastAsia="Times New Roman" w:hAnsi="Times New Roman" w:cs="Times New Roman"/>
        </w:rPr>
        <w:t xml:space="preserve">Figure. </w:t>
      </w:r>
      <w:r w:rsidR="005B693A" w:rsidRPr="008A123E">
        <w:rPr>
          <w:rFonts w:ascii="Times New Roman" w:eastAsia="Times New Roman" w:hAnsi="Times New Roman" w:cs="Times New Roman"/>
        </w:rPr>
        <w:t>RB</w:t>
      </w:r>
      <w:r w:rsidRPr="008A123E">
        <w:rPr>
          <w:rFonts w:ascii="Times New Roman" w:eastAsia="Times New Roman" w:hAnsi="Times New Roman" w:cs="Times New Roman"/>
        </w:rPr>
        <w:t xml:space="preserve"> of β</w:t>
      </w:r>
      <w:r w:rsidRPr="008A123E">
        <w:rPr>
          <w:rFonts w:ascii="Times New Roman" w:eastAsia="Times New Roman" w:hAnsi="Times New Roman" w:cs="Times New Roman"/>
          <w:vertAlign w:val="subscript"/>
        </w:rPr>
        <w:t>2</w:t>
      </w:r>
      <w:r w:rsidRPr="008A123E">
        <w:rPr>
          <w:rFonts w:ascii="Times New Roman" w:eastAsia="Times New Roman" w:hAnsi="Times New Roman" w:cs="Times New Roman"/>
        </w:rPr>
        <w:t xml:space="preserve">, </w:t>
      </w:r>
      <w:r w:rsidRPr="008A123E">
        <w:rPr>
          <w:rFonts w:ascii="Times New Roman" w:eastAsia="Times New Roman" w:hAnsi="Times New Roman" w:cs="Times New Roman"/>
          <w:color w:val="000000" w:themeColor="text1"/>
        </w:rPr>
        <w:t xml:space="preserve">with </w:t>
      </w:r>
      <w:r w:rsidRPr="008A123E">
        <w:rPr>
          <w:rFonts w:ascii="Times New Roman" w:hAnsi="Times New Roman" w:cs="Times New Roman"/>
          <w:color w:val="000000" w:themeColor="text1"/>
        </w:rPr>
        <w:t>β</w:t>
      </w:r>
      <w:r w:rsidRPr="008A123E">
        <w:rPr>
          <w:rFonts w:ascii="Times New Roman" w:hAnsi="Times New Roman" w:cs="Times New Roman"/>
          <w:color w:val="000000" w:themeColor="text1"/>
          <w:vertAlign w:val="subscript"/>
        </w:rPr>
        <w:t xml:space="preserve">3 </w:t>
      </w:r>
      <w:r w:rsidRPr="008A123E">
        <w:rPr>
          <w:rFonts w:ascii="Times New Roman" w:hAnsi="Times New Roman" w:cs="Times New Roman"/>
          <w:color w:val="000000" w:themeColor="text1"/>
        </w:rPr>
        <w:t>=1 and β</w:t>
      </w:r>
      <w:r w:rsidRPr="008A123E">
        <w:rPr>
          <w:rFonts w:ascii="Times New Roman" w:hAnsi="Times New Roman" w:cs="Times New Roman"/>
          <w:color w:val="000000" w:themeColor="text1"/>
          <w:vertAlign w:val="subscript"/>
        </w:rPr>
        <w:t xml:space="preserve">1 </w:t>
      </w:r>
      <w:r w:rsidRPr="008A123E">
        <w:rPr>
          <w:rFonts w:ascii="Times New Roman" w:hAnsi="Times New Roman" w:cs="Times New Roman"/>
          <w:color w:val="000000" w:themeColor="text1"/>
        </w:rPr>
        <w:t>= β</w:t>
      </w:r>
      <w:r w:rsidRPr="008A123E">
        <w:rPr>
          <w:rFonts w:ascii="Times New Roman" w:hAnsi="Times New Roman" w:cs="Times New Roman"/>
          <w:color w:val="000000" w:themeColor="text1"/>
          <w:vertAlign w:val="subscript"/>
        </w:rPr>
        <w:t xml:space="preserve">2 </w:t>
      </w:r>
      <w:r w:rsidRPr="008A123E">
        <w:rPr>
          <w:rFonts w:ascii="Times New Roman" w:hAnsi="Times New Roman" w:cs="Times New Roman"/>
          <w:color w:val="000000" w:themeColor="text1"/>
        </w:rPr>
        <w:t>= 0.1 (</w:t>
      </w:r>
      <w:r w:rsidRPr="008A123E">
        <w:rPr>
          <w:rFonts w:ascii="Times New Roman" w:hAnsi="Times New Roman" w:cs="Times New Roman"/>
          <w:i/>
          <w:color w:val="000000" w:themeColor="text1"/>
        </w:rPr>
        <w:t>n</w:t>
      </w:r>
      <w:r w:rsidRPr="008A123E">
        <w:rPr>
          <w:rFonts w:ascii="Times New Roman" w:hAnsi="Times New Roman" w:cs="Times New Roman"/>
          <w:color w:val="000000" w:themeColor="text1"/>
          <w:vertAlign w:val="subscript"/>
        </w:rPr>
        <w:t>A</w:t>
      </w:r>
      <w:r w:rsidRPr="008A123E">
        <w:rPr>
          <w:rFonts w:ascii="Times New Roman" w:hAnsi="Times New Roman" w:cs="Times New Roman"/>
          <w:color w:val="000000" w:themeColor="text1"/>
        </w:rPr>
        <w:t xml:space="preserve"> </w:t>
      </w:r>
      <w:r w:rsidRPr="008A123E">
        <w:rPr>
          <w:rFonts w:ascii="Times New Roman" w:hAnsi="Times New Roman" w:cs="Times New Roman"/>
        </w:rPr>
        <w:t xml:space="preserve">= 10, </w:t>
      </w:r>
      <w:r w:rsidRPr="008A123E">
        <w:rPr>
          <w:rFonts w:ascii="Times New Roman" w:hAnsi="Times New Roman" w:cs="Times New Roman"/>
          <w:i/>
        </w:rPr>
        <w:t>n</w:t>
      </w:r>
      <w:r w:rsidRPr="008A123E">
        <w:rPr>
          <w:rFonts w:ascii="Times New Roman" w:hAnsi="Times New Roman" w:cs="Times New Roman"/>
          <w:vertAlign w:val="subscript"/>
        </w:rPr>
        <w:t>B</w:t>
      </w:r>
      <w:r w:rsidRPr="008A123E">
        <w:rPr>
          <w:rFonts w:ascii="Times New Roman" w:hAnsi="Times New Roman" w:cs="Times New Roman"/>
        </w:rPr>
        <w:t xml:space="preserve"> = 56). </w:t>
      </w:r>
      <w:r w:rsidR="00804D49" w:rsidRPr="008A123E">
        <w:rPr>
          <w:rFonts w:ascii="Times New Roman" w:hAnsi="Times New Roman" w:cs="Times New Roman"/>
        </w:rPr>
        <w:t>SM stands for the simplified model and TS stands for the time-series model.</w:t>
      </w:r>
      <w:r w:rsidRPr="008A123E">
        <w:rPr>
          <w:rFonts w:ascii="Times New Roman" w:hAnsi="Times New Roman" w:cs="Times New Roman"/>
          <w:color w:val="000000" w:themeColor="text1"/>
        </w:rPr>
        <w:t xml:space="preserve"> Results were the same as the results obtained from β</w:t>
      </w:r>
      <w:r w:rsidRPr="008A123E">
        <w:rPr>
          <w:rFonts w:ascii="Times New Roman" w:hAnsi="Times New Roman" w:cs="Times New Roman"/>
          <w:color w:val="000000" w:themeColor="text1"/>
          <w:vertAlign w:val="subscript"/>
        </w:rPr>
        <w:t xml:space="preserve">1 </w:t>
      </w:r>
      <w:r w:rsidRPr="008A123E">
        <w:rPr>
          <w:rFonts w:ascii="Times New Roman" w:hAnsi="Times New Roman" w:cs="Times New Roman"/>
          <w:color w:val="000000" w:themeColor="text1"/>
        </w:rPr>
        <w:t>= β</w:t>
      </w:r>
      <w:r w:rsidRPr="008A123E">
        <w:rPr>
          <w:rFonts w:ascii="Times New Roman" w:hAnsi="Times New Roman" w:cs="Times New Roman"/>
          <w:color w:val="000000" w:themeColor="text1"/>
          <w:vertAlign w:val="subscript"/>
        </w:rPr>
        <w:t xml:space="preserve">2 </w:t>
      </w:r>
      <w:r w:rsidRPr="008A123E">
        <w:rPr>
          <w:rFonts w:ascii="Times New Roman" w:hAnsi="Times New Roman" w:cs="Times New Roman"/>
          <w:color w:val="000000" w:themeColor="text1"/>
        </w:rPr>
        <w:t>= β</w:t>
      </w:r>
      <w:r w:rsidRPr="008A123E">
        <w:rPr>
          <w:rFonts w:ascii="Times New Roman" w:hAnsi="Times New Roman" w:cs="Times New Roman"/>
          <w:color w:val="000000" w:themeColor="text1"/>
          <w:vertAlign w:val="subscript"/>
        </w:rPr>
        <w:t xml:space="preserve">3 </w:t>
      </w:r>
      <w:r w:rsidRPr="008A123E">
        <w:rPr>
          <w:rFonts w:ascii="Times New Roman" w:hAnsi="Times New Roman" w:cs="Times New Roman"/>
          <w:color w:val="000000" w:themeColor="text1"/>
        </w:rPr>
        <w:t>= 0.1 paired with a long i</w:t>
      </w:r>
      <w:r w:rsidR="008A141F" w:rsidRPr="008A123E">
        <w:rPr>
          <w:rFonts w:ascii="Times New Roman" w:hAnsi="Times New Roman" w:cs="Times New Roman"/>
          <w:color w:val="000000" w:themeColor="text1"/>
        </w:rPr>
        <w:t>ntervention phase</w:t>
      </w:r>
      <w:r w:rsidRPr="008A123E">
        <w:rPr>
          <w:rFonts w:ascii="Times New Roman" w:hAnsi="Times New Roman" w:cs="Times New Roman"/>
          <w:color w:val="000000" w:themeColor="text1"/>
        </w:rPr>
        <w:t xml:space="preserve">. </w:t>
      </w:r>
      <w:r w:rsidR="008A123E" w:rsidRPr="008A123E">
        <w:rPr>
          <w:rFonts w:ascii="Times New Roman" w:hAnsi="Times New Roman" w:cs="Times New Roman"/>
        </w:rPr>
        <w:t xml:space="preserve">Unacceptable RBs are those below the bold reference line at RB = </w:t>
      </w:r>
      <w:r w:rsidR="008A123E" w:rsidRPr="008A123E">
        <w:rPr>
          <w:rFonts w:ascii="Times New Roman" w:hAnsi="Times New Roman" w:cs="Times New Roman"/>
          <w:color w:val="000000" w:themeColor="text1"/>
        </w:rPr>
        <w:t>−</w:t>
      </w:r>
      <w:r w:rsidR="008A123E" w:rsidRPr="008A123E">
        <w:rPr>
          <w:rFonts w:ascii="Times New Roman" w:hAnsi="Times New Roman" w:cs="Times New Roman"/>
        </w:rPr>
        <w:t xml:space="preserve"> 0.05 or above the bold reference line at RB = 0.05.  </w:t>
      </w:r>
    </w:p>
    <w:p w14:paraId="15A6A47F" w14:textId="4C8B7BFA" w:rsidR="00A222E3" w:rsidRPr="008A123E" w:rsidRDefault="00A222E3" w:rsidP="00A222E3">
      <w:pPr>
        <w:contextualSpacing/>
        <w:rPr>
          <w:rFonts w:ascii="Times New Roman" w:hAnsi="Times New Roman" w:cs="Times New Roman"/>
          <w:color w:val="000000" w:themeColor="text1"/>
        </w:rPr>
      </w:pPr>
    </w:p>
    <w:p w14:paraId="350166B1" w14:textId="77777777" w:rsidR="00A222E3" w:rsidRPr="008A123E" w:rsidRDefault="00A222E3" w:rsidP="00A222E3">
      <w:pPr>
        <w:contextualSpacing/>
        <w:rPr>
          <w:rFonts w:ascii="Times New Roman" w:hAnsi="Times New Roman" w:cs="Times New Roman"/>
        </w:rPr>
      </w:pPr>
    </w:p>
    <w:p w14:paraId="579DF01E" w14:textId="363AF238" w:rsidR="00A222E3" w:rsidRPr="008A123E" w:rsidRDefault="00A222E3" w:rsidP="00A222E3">
      <w:pPr>
        <w:spacing w:after="160" w:line="259" w:lineRule="auto"/>
        <w:rPr>
          <w:rFonts w:ascii="Times New Roman" w:hAnsi="Times New Roman" w:cs="Times New Roman"/>
          <w:color w:val="000000" w:themeColor="text1"/>
        </w:rPr>
      </w:pPr>
      <w:r w:rsidRPr="008A123E">
        <w:rPr>
          <w:rFonts w:ascii="Times New Roman" w:hAnsi="Times New Roman" w:cs="Times New Roman"/>
          <w:color w:val="000000" w:themeColor="text1"/>
        </w:rPr>
        <w:t xml:space="preserve">Table. ANOVA results of </w:t>
      </w:r>
      <w:r w:rsidR="00200926" w:rsidRPr="008A123E">
        <w:rPr>
          <w:rFonts w:ascii="Times New Roman" w:hAnsi="Times New Roman" w:cs="Times New Roman"/>
          <w:color w:val="000000" w:themeColor="text1"/>
        </w:rPr>
        <w:t>the impact of missing rate</w:t>
      </w:r>
      <w:r w:rsidRPr="008A123E">
        <w:rPr>
          <w:rFonts w:ascii="Times New Roman" w:hAnsi="Times New Roman" w:cs="Times New Roman"/>
          <w:color w:val="000000" w:themeColor="text1"/>
        </w:rPr>
        <w:t xml:space="preserve">, autocorrelation, model fitting, and their interactions on relative bias for </w:t>
      </w:r>
      <w:r w:rsidRPr="008A123E">
        <w:rPr>
          <w:rFonts w:ascii="Times New Roman" w:eastAsia="Times New Roman" w:hAnsi="Times New Roman" w:cs="Times New Roman"/>
          <w:color w:val="000000" w:themeColor="text1"/>
        </w:rPr>
        <w:t>β</w:t>
      </w:r>
      <w:r w:rsidRPr="008A123E">
        <w:rPr>
          <w:rFonts w:ascii="Times New Roman" w:eastAsia="Times New Roman" w:hAnsi="Times New Roman" w:cs="Times New Roman"/>
          <w:color w:val="000000" w:themeColor="text1"/>
          <w:vertAlign w:val="subscript"/>
        </w:rPr>
        <w:t>2</w:t>
      </w:r>
      <w:r w:rsidRPr="008A123E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A222E3" w:rsidRPr="005B693A" w14:paraId="5A442955" w14:textId="77777777" w:rsidTr="00A222E3">
        <w:tc>
          <w:tcPr>
            <w:tcW w:w="2155" w:type="dxa"/>
          </w:tcPr>
          <w:p w14:paraId="61119686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7AC87488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772B8E26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5CF934AD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5F66A7D6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0041B887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7450C937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F12CB4" w:rsidRPr="00D40E08" w14:paraId="4E8FADF8" w14:textId="77777777" w:rsidTr="00A222E3">
        <w:tc>
          <w:tcPr>
            <w:tcW w:w="2155" w:type="dxa"/>
          </w:tcPr>
          <w:p w14:paraId="03F28EC1" w14:textId="77777777" w:rsidR="00F12CB4" w:rsidRPr="00D40E08" w:rsidRDefault="00F12CB4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0B5B32AC" w14:textId="77777777" w:rsidR="00F12CB4" w:rsidRPr="00D40E08" w:rsidRDefault="00F12CB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44B39892" w14:textId="571CA23B" w:rsidR="00F12CB4" w:rsidRPr="00D40E08" w:rsidRDefault="00F12CB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0.15343429</w:t>
            </w:r>
          </w:p>
        </w:tc>
        <w:tc>
          <w:tcPr>
            <w:tcW w:w="1356" w:type="dxa"/>
          </w:tcPr>
          <w:p w14:paraId="38F0F9B3" w14:textId="115C6DB7" w:rsidR="00F12CB4" w:rsidRPr="00D40E08" w:rsidRDefault="00F12CB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0.00852413</w:t>
            </w:r>
          </w:p>
        </w:tc>
        <w:tc>
          <w:tcPr>
            <w:tcW w:w="1073" w:type="dxa"/>
          </w:tcPr>
          <w:p w14:paraId="0FA807A5" w14:textId="223DA014" w:rsidR="00F12CB4" w:rsidRPr="00D40E08" w:rsidRDefault="00F12CB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180.02</w:t>
            </w:r>
          </w:p>
        </w:tc>
        <w:tc>
          <w:tcPr>
            <w:tcW w:w="1151" w:type="dxa"/>
          </w:tcPr>
          <w:p w14:paraId="3C3A0096" w14:textId="0A0B93C0" w:rsidR="00F12CB4" w:rsidRPr="00D40E08" w:rsidRDefault="00F12CB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18354473" w14:textId="6A43E574" w:rsidR="00F12CB4" w:rsidRPr="00841CF7" w:rsidRDefault="00F12CB4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41CF7">
              <w:rPr>
                <w:rFonts w:ascii="Times New Roman" w:hAnsi="Times New Roman" w:cs="Times New Roman"/>
                <w:b/>
              </w:rPr>
              <w:t>0.1457</w:t>
            </w:r>
            <w:r w:rsidR="008A123E" w:rsidRPr="00841CF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F12CB4" w:rsidRPr="00D40E08" w14:paraId="449CA565" w14:textId="77777777" w:rsidTr="00A222E3">
        <w:tc>
          <w:tcPr>
            <w:tcW w:w="2155" w:type="dxa"/>
          </w:tcPr>
          <w:p w14:paraId="7911D3CA" w14:textId="77777777" w:rsidR="00F12CB4" w:rsidRPr="00D40E08" w:rsidRDefault="00F12CB4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3BF6DE46" w14:textId="77777777" w:rsidR="00F12CB4" w:rsidRPr="00D40E08" w:rsidRDefault="00F12CB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08BA00DE" w14:textId="6D2B9C87" w:rsidR="00F12CB4" w:rsidRPr="00D40E08" w:rsidRDefault="00F12CB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0.81473276</w:t>
            </w:r>
          </w:p>
        </w:tc>
        <w:tc>
          <w:tcPr>
            <w:tcW w:w="1356" w:type="dxa"/>
          </w:tcPr>
          <w:p w14:paraId="62C00B87" w14:textId="314319D9" w:rsidR="00F12CB4" w:rsidRPr="00D40E08" w:rsidRDefault="00F12CB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0.40736638</w:t>
            </w:r>
          </w:p>
        </w:tc>
        <w:tc>
          <w:tcPr>
            <w:tcW w:w="1073" w:type="dxa"/>
          </w:tcPr>
          <w:p w14:paraId="7C8733CC" w14:textId="10163492" w:rsidR="00F12CB4" w:rsidRPr="00D40E08" w:rsidRDefault="00F12CB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8603.23</w:t>
            </w:r>
          </w:p>
        </w:tc>
        <w:tc>
          <w:tcPr>
            <w:tcW w:w="1151" w:type="dxa"/>
          </w:tcPr>
          <w:p w14:paraId="69DB1FAE" w14:textId="6C865A16" w:rsidR="00F12CB4" w:rsidRPr="00D40E08" w:rsidRDefault="00F12CB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165B38BF" w14:textId="49C681F6" w:rsidR="00F12CB4" w:rsidRPr="00841CF7" w:rsidRDefault="00F12CB4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41CF7">
              <w:rPr>
                <w:rFonts w:ascii="Times New Roman" w:hAnsi="Times New Roman" w:cs="Times New Roman"/>
                <w:b/>
              </w:rPr>
              <w:t>0.7738</w:t>
            </w:r>
            <w:r w:rsidR="008A123E" w:rsidRPr="00841CF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F12CB4" w:rsidRPr="005B693A" w14:paraId="7C142A3E" w14:textId="77777777" w:rsidTr="00A222E3">
        <w:tc>
          <w:tcPr>
            <w:tcW w:w="2155" w:type="dxa"/>
          </w:tcPr>
          <w:p w14:paraId="4881DB66" w14:textId="77777777" w:rsidR="00F12CB4" w:rsidRPr="005B693A" w:rsidRDefault="00F12CB4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38CAAB60" w14:textId="77777777" w:rsidR="00F12CB4" w:rsidRPr="005B693A" w:rsidRDefault="00F12CB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521D5B1D" w14:textId="28227ADF" w:rsidR="00F12CB4" w:rsidRPr="005B693A" w:rsidRDefault="00F12CB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01243</w:t>
            </w:r>
          </w:p>
        </w:tc>
        <w:tc>
          <w:tcPr>
            <w:tcW w:w="1356" w:type="dxa"/>
          </w:tcPr>
          <w:p w14:paraId="4B3D4E30" w14:textId="5377BA8D" w:rsidR="00F12CB4" w:rsidRPr="005B693A" w:rsidRDefault="00F12CB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01243</w:t>
            </w:r>
          </w:p>
        </w:tc>
        <w:tc>
          <w:tcPr>
            <w:tcW w:w="1073" w:type="dxa"/>
          </w:tcPr>
          <w:p w14:paraId="09ED5B70" w14:textId="36BFBC2E" w:rsidR="00F12CB4" w:rsidRPr="005B693A" w:rsidRDefault="00F12CB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26</w:t>
            </w:r>
          </w:p>
        </w:tc>
        <w:tc>
          <w:tcPr>
            <w:tcW w:w="1151" w:type="dxa"/>
          </w:tcPr>
          <w:p w14:paraId="71D97C8D" w14:textId="2E8DACC0" w:rsidR="00F12CB4" w:rsidRPr="005B693A" w:rsidRDefault="00F12CB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6115</w:t>
            </w:r>
          </w:p>
        </w:tc>
        <w:tc>
          <w:tcPr>
            <w:tcW w:w="1039" w:type="dxa"/>
          </w:tcPr>
          <w:p w14:paraId="3F8C1526" w14:textId="19D4A794" w:rsidR="00F12CB4" w:rsidRPr="00841CF7" w:rsidRDefault="00F12CB4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00</w:t>
            </w:r>
          </w:p>
        </w:tc>
      </w:tr>
      <w:tr w:rsidR="00F12CB4" w:rsidRPr="00D40E08" w14:paraId="674FD6F8" w14:textId="77777777" w:rsidTr="00A222E3">
        <w:tc>
          <w:tcPr>
            <w:tcW w:w="2155" w:type="dxa"/>
          </w:tcPr>
          <w:p w14:paraId="2CA58BC1" w14:textId="77777777" w:rsidR="00F12CB4" w:rsidRPr="00D40E08" w:rsidRDefault="00F12CB4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65EF2F12" w14:textId="77777777" w:rsidR="00F12CB4" w:rsidRPr="00D40E08" w:rsidRDefault="00F12CB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23EDBC14" w14:textId="20EC4FA7" w:rsidR="00F12CB4" w:rsidRPr="00D40E08" w:rsidRDefault="00F12CB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0.07883390</w:t>
            </w:r>
          </w:p>
        </w:tc>
        <w:tc>
          <w:tcPr>
            <w:tcW w:w="1356" w:type="dxa"/>
          </w:tcPr>
          <w:p w14:paraId="72550C60" w14:textId="52CFAFA5" w:rsidR="00F12CB4" w:rsidRPr="00D40E08" w:rsidRDefault="00F12CB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0.00218983</w:t>
            </w:r>
          </w:p>
        </w:tc>
        <w:tc>
          <w:tcPr>
            <w:tcW w:w="1073" w:type="dxa"/>
          </w:tcPr>
          <w:p w14:paraId="43C8B928" w14:textId="7972EF75" w:rsidR="00F12CB4" w:rsidRPr="00D40E08" w:rsidRDefault="00F12CB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46.25</w:t>
            </w:r>
          </w:p>
        </w:tc>
        <w:tc>
          <w:tcPr>
            <w:tcW w:w="1151" w:type="dxa"/>
          </w:tcPr>
          <w:p w14:paraId="06741E28" w14:textId="045F3DA9" w:rsidR="00F12CB4" w:rsidRPr="00D40E08" w:rsidRDefault="00F12CB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2FB5AA37" w14:textId="0BAC5F63" w:rsidR="00F12CB4" w:rsidRPr="00841CF7" w:rsidRDefault="00F12CB4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41CF7">
              <w:rPr>
                <w:rFonts w:ascii="Times New Roman" w:hAnsi="Times New Roman" w:cs="Times New Roman"/>
                <w:b/>
              </w:rPr>
              <w:t>0.0749</w:t>
            </w:r>
            <w:r w:rsidR="00D40E08" w:rsidRPr="00841CF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F12CB4" w:rsidRPr="005B693A" w14:paraId="07F081FA" w14:textId="77777777" w:rsidTr="00A222E3">
        <w:tc>
          <w:tcPr>
            <w:tcW w:w="2155" w:type="dxa"/>
          </w:tcPr>
          <w:p w14:paraId="7CF6E3DF" w14:textId="77777777" w:rsidR="00F12CB4" w:rsidRPr="005B693A" w:rsidRDefault="00F12CB4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2690E4EA" w14:textId="77777777" w:rsidR="00F12CB4" w:rsidRPr="005B693A" w:rsidRDefault="00F12CB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1FAAA513" w14:textId="467D7C25" w:rsidR="00F12CB4" w:rsidRPr="005B693A" w:rsidRDefault="00F12CB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308764</w:t>
            </w:r>
          </w:p>
        </w:tc>
        <w:tc>
          <w:tcPr>
            <w:tcW w:w="1356" w:type="dxa"/>
          </w:tcPr>
          <w:p w14:paraId="708B88FD" w14:textId="2F016FDF" w:rsidR="00F12CB4" w:rsidRPr="005B693A" w:rsidRDefault="00F12CB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17154</w:t>
            </w:r>
          </w:p>
        </w:tc>
        <w:tc>
          <w:tcPr>
            <w:tcW w:w="1073" w:type="dxa"/>
          </w:tcPr>
          <w:p w14:paraId="34134FDE" w14:textId="1CE02925" w:rsidR="00F12CB4" w:rsidRPr="005B693A" w:rsidRDefault="00F12CB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3.62</w:t>
            </w:r>
          </w:p>
        </w:tc>
        <w:tc>
          <w:tcPr>
            <w:tcW w:w="1151" w:type="dxa"/>
          </w:tcPr>
          <w:p w14:paraId="63EBB829" w14:textId="66CE259A" w:rsidR="00F12CB4" w:rsidRPr="005B693A" w:rsidRDefault="00F12CB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5</w:t>
            </w:r>
          </w:p>
        </w:tc>
        <w:tc>
          <w:tcPr>
            <w:tcW w:w="1039" w:type="dxa"/>
          </w:tcPr>
          <w:p w14:paraId="6504E5CB" w14:textId="24C3E657" w:rsidR="00F12CB4" w:rsidRPr="00841CF7" w:rsidRDefault="00F12CB4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29</w:t>
            </w:r>
          </w:p>
        </w:tc>
      </w:tr>
      <w:tr w:rsidR="00F12CB4" w:rsidRPr="005B693A" w14:paraId="08320DB0" w14:textId="77777777" w:rsidTr="00A222E3">
        <w:tc>
          <w:tcPr>
            <w:tcW w:w="2155" w:type="dxa"/>
          </w:tcPr>
          <w:p w14:paraId="30B71682" w14:textId="77777777" w:rsidR="00F12CB4" w:rsidRPr="005B693A" w:rsidRDefault="00F12CB4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7AE74606" w14:textId="77777777" w:rsidR="00F12CB4" w:rsidRPr="005B693A" w:rsidRDefault="00F12CB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15765B5A" w14:textId="0E0928C4" w:rsidR="00F12CB4" w:rsidRPr="005B693A" w:rsidRDefault="00F12CB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103017</w:t>
            </w:r>
          </w:p>
        </w:tc>
        <w:tc>
          <w:tcPr>
            <w:tcW w:w="1356" w:type="dxa"/>
          </w:tcPr>
          <w:p w14:paraId="789B593E" w14:textId="5B350FF4" w:rsidR="00F12CB4" w:rsidRPr="005B693A" w:rsidRDefault="00F12CB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51509</w:t>
            </w:r>
          </w:p>
        </w:tc>
        <w:tc>
          <w:tcPr>
            <w:tcW w:w="1073" w:type="dxa"/>
          </w:tcPr>
          <w:p w14:paraId="7ABB9FA6" w14:textId="4F4D7E08" w:rsidR="00F12CB4" w:rsidRPr="005B693A" w:rsidRDefault="00F12CB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10.88</w:t>
            </w:r>
          </w:p>
        </w:tc>
        <w:tc>
          <w:tcPr>
            <w:tcW w:w="1151" w:type="dxa"/>
          </w:tcPr>
          <w:p w14:paraId="0AE89486" w14:textId="00EC9AEF" w:rsidR="00F12CB4" w:rsidRPr="005B693A" w:rsidRDefault="00F12CB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2</w:t>
            </w:r>
          </w:p>
        </w:tc>
        <w:tc>
          <w:tcPr>
            <w:tcW w:w="1039" w:type="dxa"/>
          </w:tcPr>
          <w:p w14:paraId="17969DD7" w14:textId="3B895B2F" w:rsidR="00F12CB4" w:rsidRPr="00841CF7" w:rsidRDefault="00F12CB4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10</w:t>
            </w:r>
          </w:p>
        </w:tc>
      </w:tr>
      <w:tr w:rsidR="00F12CB4" w:rsidRPr="005B693A" w14:paraId="23162A8F" w14:textId="77777777" w:rsidTr="00A222E3">
        <w:tc>
          <w:tcPr>
            <w:tcW w:w="2155" w:type="dxa"/>
          </w:tcPr>
          <w:p w14:paraId="0343BE7B" w14:textId="77777777" w:rsidR="00F12CB4" w:rsidRPr="005B693A" w:rsidRDefault="00F12CB4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58EF283C" w14:textId="2491DCA7" w:rsidR="00F12CB4" w:rsidRPr="005B693A" w:rsidRDefault="00F12CB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69E75E70" w14:textId="1F56DCF2" w:rsidR="00F12CB4" w:rsidRPr="005B693A" w:rsidRDefault="00F12CB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170461</w:t>
            </w:r>
          </w:p>
        </w:tc>
        <w:tc>
          <w:tcPr>
            <w:tcW w:w="1356" w:type="dxa"/>
          </w:tcPr>
          <w:p w14:paraId="6C1EDAF5" w14:textId="23DA3AB6" w:rsidR="00F12CB4" w:rsidRPr="005B693A" w:rsidRDefault="00F12CB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04735</w:t>
            </w:r>
          </w:p>
        </w:tc>
        <w:tc>
          <w:tcPr>
            <w:tcW w:w="1073" w:type="dxa"/>
          </w:tcPr>
          <w:p w14:paraId="76C2D4E6" w14:textId="77777777" w:rsidR="00F12CB4" w:rsidRPr="005B693A" w:rsidRDefault="00F12CB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2B6E6AFA" w14:textId="77777777" w:rsidR="00F12CB4" w:rsidRPr="005B693A" w:rsidRDefault="00F12CB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460AB031" w14:textId="77777777" w:rsidR="00F12CB4" w:rsidRPr="005B693A" w:rsidRDefault="00F12CB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6465D792" w14:textId="77777777" w:rsidR="008A123E" w:rsidRPr="008A123E" w:rsidRDefault="00CD0DEB" w:rsidP="008A123E">
      <w:pPr>
        <w:contextualSpacing/>
        <w:rPr>
          <w:rFonts w:ascii="Times New Roman" w:hAnsi="Times New Roman" w:cs="Times New Roman"/>
          <w:sz w:val="20"/>
          <w:szCs w:val="20"/>
        </w:rPr>
      </w:pPr>
      <w:r w:rsidRPr="0037281E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37281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37281E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37281E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37281E">
        <w:rPr>
          <w:rFonts w:ascii="Times New Roman" w:hAnsi="Times New Roman" w:cs="Times New Roman"/>
          <w:sz w:val="20"/>
          <w:szCs w:val="20"/>
        </w:rPr>
        <w:t>= β</w:t>
      </w:r>
      <w:r w:rsidRPr="0037281E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37281E">
        <w:rPr>
          <w:rFonts w:ascii="Times New Roman" w:hAnsi="Times New Roman" w:cs="Times New Roman"/>
          <w:sz w:val="20"/>
          <w:szCs w:val="20"/>
        </w:rPr>
        <w:t>= β</w:t>
      </w:r>
      <w:r w:rsidRPr="0037281E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37281E">
        <w:rPr>
          <w:rFonts w:ascii="Times New Roman" w:hAnsi="Times New Roman" w:cs="Times New Roman"/>
          <w:sz w:val="20"/>
          <w:szCs w:val="20"/>
        </w:rPr>
        <w:t xml:space="preserve">= 0.1 paired with a long intervention phase. </w:t>
      </w:r>
      <w:r w:rsidR="008A123E" w:rsidRPr="008A123E">
        <w:rPr>
          <w:rFonts w:ascii="Times New Roman" w:hAnsi="Times New Roman" w:cs="Times New Roman"/>
          <w:sz w:val="20"/>
          <w:szCs w:val="20"/>
        </w:rPr>
        <w:t xml:space="preserve">Boldface denotes unacceptable estimates under some manipulated conditions even though the ANOVA test result was significant.  </w:t>
      </w:r>
    </w:p>
    <w:p w14:paraId="320BF832" w14:textId="77777777" w:rsidR="008A123E" w:rsidRPr="008A123E" w:rsidRDefault="008A123E" w:rsidP="008A123E">
      <w:pPr>
        <w:contextualSpacing/>
        <w:rPr>
          <w:rFonts w:ascii="Times New Roman" w:hAnsi="Times New Roman" w:cs="Times New Roman"/>
          <w:sz w:val="20"/>
          <w:szCs w:val="20"/>
        </w:rPr>
      </w:pPr>
      <w:r w:rsidRPr="008A123E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8A123E">
        <w:rPr>
          <w:rFonts w:ascii="Times New Roman" w:hAnsi="Times New Roman" w:cs="Times New Roman"/>
          <w:i/>
          <w:sz w:val="20"/>
          <w:szCs w:val="20"/>
        </w:rPr>
        <w:t>p</w:t>
      </w:r>
      <w:r w:rsidRPr="008A123E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8A123E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8A123E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42894BEF" w14:textId="0ACEB43B" w:rsidR="00A222E3" w:rsidRDefault="00CD0DEB" w:rsidP="00A222E3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zh-TW"/>
        </w:rPr>
        <w:lastRenderedPageBreak/>
        <w:drawing>
          <wp:inline distT="0" distB="0" distL="0" distR="0" wp14:anchorId="4E89145F" wp14:editId="3B674755">
            <wp:extent cx="5943600" cy="4307504"/>
            <wp:effectExtent l="0" t="0" r="0" b="10795"/>
            <wp:docPr id="52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7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32DE80" w14:textId="34100EBE" w:rsidR="00A222E3" w:rsidRPr="00D40E08" w:rsidRDefault="00A222E3" w:rsidP="00A222E3">
      <w:pPr>
        <w:contextualSpacing/>
        <w:rPr>
          <w:rFonts w:ascii="Times New Roman" w:hAnsi="Times New Roman" w:cs="Times New Roman"/>
          <w:color w:val="FF0000"/>
          <w:lang w:eastAsia="zh-CN"/>
        </w:rPr>
      </w:pPr>
      <w:r w:rsidRPr="00D40E08">
        <w:rPr>
          <w:rFonts w:ascii="Times New Roman" w:eastAsia="Times New Roman" w:hAnsi="Times New Roman" w:cs="Times New Roman"/>
        </w:rPr>
        <w:t xml:space="preserve">Figure. </w:t>
      </w:r>
      <w:r w:rsidR="005B693A" w:rsidRPr="00D40E08">
        <w:rPr>
          <w:rFonts w:ascii="Times New Roman" w:eastAsia="Times New Roman" w:hAnsi="Times New Roman" w:cs="Times New Roman"/>
        </w:rPr>
        <w:t>RB</w:t>
      </w:r>
      <w:r w:rsidRPr="00D40E08">
        <w:rPr>
          <w:rFonts w:ascii="Times New Roman" w:eastAsia="Times New Roman" w:hAnsi="Times New Roman" w:cs="Times New Roman"/>
        </w:rPr>
        <w:t xml:space="preserve"> of β</w:t>
      </w:r>
      <w:r w:rsidRPr="00D40E08">
        <w:rPr>
          <w:rFonts w:ascii="Times New Roman" w:eastAsia="Times New Roman" w:hAnsi="Times New Roman" w:cs="Times New Roman"/>
          <w:vertAlign w:val="subscript"/>
        </w:rPr>
        <w:t>3</w:t>
      </w:r>
      <w:r w:rsidRPr="00D40E08">
        <w:rPr>
          <w:rFonts w:ascii="Times New Roman" w:eastAsia="Times New Roman" w:hAnsi="Times New Roman" w:cs="Times New Roman"/>
        </w:rPr>
        <w:t xml:space="preserve">, </w:t>
      </w:r>
      <w:r w:rsidRPr="00D40E08">
        <w:rPr>
          <w:rFonts w:ascii="Times New Roman" w:eastAsia="Times New Roman" w:hAnsi="Times New Roman" w:cs="Times New Roman"/>
          <w:color w:val="000000" w:themeColor="text1"/>
        </w:rPr>
        <w:t xml:space="preserve">with </w:t>
      </w:r>
      <w:r w:rsidRPr="00D40E08">
        <w:rPr>
          <w:rFonts w:ascii="Times New Roman" w:hAnsi="Times New Roman" w:cs="Times New Roman"/>
          <w:color w:val="000000" w:themeColor="text1"/>
        </w:rPr>
        <w:t>β</w:t>
      </w:r>
      <w:r w:rsidRPr="00D40E08">
        <w:rPr>
          <w:rFonts w:ascii="Times New Roman" w:hAnsi="Times New Roman" w:cs="Times New Roman"/>
          <w:color w:val="000000" w:themeColor="text1"/>
          <w:vertAlign w:val="subscript"/>
        </w:rPr>
        <w:t xml:space="preserve">3 </w:t>
      </w:r>
      <w:r w:rsidRPr="00D40E08">
        <w:rPr>
          <w:rFonts w:ascii="Times New Roman" w:hAnsi="Times New Roman" w:cs="Times New Roman"/>
          <w:color w:val="000000" w:themeColor="text1"/>
        </w:rPr>
        <w:t>=1 and β</w:t>
      </w:r>
      <w:r w:rsidRPr="00D40E08">
        <w:rPr>
          <w:rFonts w:ascii="Times New Roman" w:hAnsi="Times New Roman" w:cs="Times New Roman"/>
          <w:color w:val="000000" w:themeColor="text1"/>
          <w:vertAlign w:val="subscript"/>
        </w:rPr>
        <w:t xml:space="preserve">1 </w:t>
      </w:r>
      <w:r w:rsidRPr="00D40E08">
        <w:rPr>
          <w:rFonts w:ascii="Times New Roman" w:hAnsi="Times New Roman" w:cs="Times New Roman"/>
          <w:color w:val="000000" w:themeColor="text1"/>
        </w:rPr>
        <w:t>= β</w:t>
      </w:r>
      <w:r w:rsidRPr="00D40E08">
        <w:rPr>
          <w:rFonts w:ascii="Times New Roman" w:hAnsi="Times New Roman" w:cs="Times New Roman"/>
          <w:color w:val="000000" w:themeColor="text1"/>
          <w:vertAlign w:val="subscript"/>
        </w:rPr>
        <w:t xml:space="preserve">2 </w:t>
      </w:r>
      <w:r w:rsidRPr="00D40E08">
        <w:rPr>
          <w:rFonts w:ascii="Times New Roman" w:hAnsi="Times New Roman" w:cs="Times New Roman"/>
          <w:color w:val="000000" w:themeColor="text1"/>
        </w:rPr>
        <w:t xml:space="preserve">= 0.1 </w:t>
      </w:r>
      <w:r w:rsidRPr="00D40E08">
        <w:rPr>
          <w:rFonts w:ascii="Times New Roman" w:hAnsi="Times New Roman" w:cs="Times New Roman"/>
        </w:rPr>
        <w:t>(</w:t>
      </w:r>
      <w:r w:rsidRPr="00D40E08">
        <w:rPr>
          <w:rFonts w:ascii="Times New Roman" w:hAnsi="Times New Roman" w:cs="Times New Roman"/>
          <w:i/>
        </w:rPr>
        <w:t>n</w:t>
      </w:r>
      <w:r w:rsidRPr="00D40E08">
        <w:rPr>
          <w:rFonts w:ascii="Times New Roman" w:hAnsi="Times New Roman" w:cs="Times New Roman"/>
          <w:vertAlign w:val="subscript"/>
        </w:rPr>
        <w:t>A</w:t>
      </w:r>
      <w:r w:rsidRPr="00D40E08">
        <w:rPr>
          <w:rFonts w:ascii="Times New Roman" w:hAnsi="Times New Roman" w:cs="Times New Roman"/>
        </w:rPr>
        <w:t xml:space="preserve"> = 10, </w:t>
      </w:r>
      <w:r w:rsidRPr="00D40E08">
        <w:rPr>
          <w:rFonts w:ascii="Times New Roman" w:hAnsi="Times New Roman" w:cs="Times New Roman"/>
          <w:i/>
        </w:rPr>
        <w:t>n</w:t>
      </w:r>
      <w:r w:rsidRPr="00D40E08">
        <w:rPr>
          <w:rFonts w:ascii="Times New Roman" w:hAnsi="Times New Roman" w:cs="Times New Roman"/>
          <w:vertAlign w:val="subscript"/>
        </w:rPr>
        <w:t>B</w:t>
      </w:r>
      <w:r w:rsidRPr="00D40E08">
        <w:rPr>
          <w:rFonts w:ascii="Times New Roman" w:hAnsi="Times New Roman" w:cs="Times New Roman"/>
        </w:rPr>
        <w:t xml:space="preserve"> = </w:t>
      </w:r>
      <w:r w:rsidR="00987791" w:rsidRPr="00D40E08">
        <w:rPr>
          <w:rFonts w:ascii="Times New Roman" w:hAnsi="Times New Roman" w:cs="Times New Roman"/>
        </w:rPr>
        <w:t>56</w:t>
      </w:r>
      <w:r w:rsidRPr="00D40E08">
        <w:rPr>
          <w:rFonts w:ascii="Times New Roman" w:hAnsi="Times New Roman" w:cs="Times New Roman"/>
        </w:rPr>
        <w:t xml:space="preserve">). </w:t>
      </w:r>
      <w:r w:rsidR="00804D49" w:rsidRPr="00D40E08">
        <w:rPr>
          <w:rFonts w:ascii="Times New Roman" w:hAnsi="Times New Roman" w:cs="Times New Roman"/>
        </w:rPr>
        <w:t>SM stands for the simplified model and TS stands for the time-series model.</w:t>
      </w:r>
      <w:r w:rsidRPr="00D40E08">
        <w:rPr>
          <w:rFonts w:ascii="Times New Roman" w:hAnsi="Times New Roman" w:cs="Times New Roman"/>
          <w:color w:val="000000" w:themeColor="text1"/>
        </w:rPr>
        <w:t xml:space="preserve"> Results were the same as the results obtained from β</w:t>
      </w:r>
      <w:r w:rsidRPr="00D40E08">
        <w:rPr>
          <w:rFonts w:ascii="Times New Roman" w:hAnsi="Times New Roman" w:cs="Times New Roman"/>
          <w:color w:val="000000" w:themeColor="text1"/>
          <w:vertAlign w:val="subscript"/>
        </w:rPr>
        <w:t xml:space="preserve">1 </w:t>
      </w:r>
      <w:r w:rsidRPr="00D40E08">
        <w:rPr>
          <w:rFonts w:ascii="Times New Roman" w:hAnsi="Times New Roman" w:cs="Times New Roman"/>
          <w:color w:val="000000" w:themeColor="text1"/>
        </w:rPr>
        <w:t>= β</w:t>
      </w:r>
      <w:r w:rsidRPr="00D40E08">
        <w:rPr>
          <w:rFonts w:ascii="Times New Roman" w:hAnsi="Times New Roman" w:cs="Times New Roman"/>
          <w:color w:val="000000" w:themeColor="text1"/>
          <w:vertAlign w:val="subscript"/>
        </w:rPr>
        <w:t xml:space="preserve">2 </w:t>
      </w:r>
      <w:r w:rsidRPr="00D40E08">
        <w:rPr>
          <w:rFonts w:ascii="Times New Roman" w:hAnsi="Times New Roman" w:cs="Times New Roman"/>
          <w:color w:val="000000" w:themeColor="text1"/>
        </w:rPr>
        <w:t>= β</w:t>
      </w:r>
      <w:r w:rsidRPr="00D40E08">
        <w:rPr>
          <w:rFonts w:ascii="Times New Roman" w:hAnsi="Times New Roman" w:cs="Times New Roman"/>
          <w:color w:val="000000" w:themeColor="text1"/>
          <w:vertAlign w:val="subscript"/>
        </w:rPr>
        <w:t xml:space="preserve">3 </w:t>
      </w:r>
      <w:r w:rsidRPr="00D40E08">
        <w:rPr>
          <w:rFonts w:ascii="Times New Roman" w:hAnsi="Times New Roman" w:cs="Times New Roman"/>
          <w:color w:val="000000" w:themeColor="text1"/>
        </w:rPr>
        <w:t xml:space="preserve">= 0.1 paired with a </w:t>
      </w:r>
      <w:r w:rsidR="00987791" w:rsidRPr="00D40E08">
        <w:rPr>
          <w:rFonts w:ascii="Times New Roman" w:hAnsi="Times New Roman" w:cs="Times New Roman"/>
          <w:color w:val="000000" w:themeColor="text1"/>
        </w:rPr>
        <w:t>long</w:t>
      </w:r>
      <w:r w:rsidRPr="00D40E08">
        <w:rPr>
          <w:rFonts w:ascii="Times New Roman" w:hAnsi="Times New Roman" w:cs="Times New Roman"/>
          <w:color w:val="000000" w:themeColor="text1"/>
        </w:rPr>
        <w:t xml:space="preserve"> intervention phase, divided by 10.</w:t>
      </w:r>
      <w:r w:rsidR="000B3C19" w:rsidRPr="00D40E08">
        <w:rPr>
          <w:rFonts w:ascii="Times New Roman" w:hAnsi="Times New Roman" w:cs="Times New Roman" w:hint="eastAsia"/>
          <w:color w:val="000000" w:themeColor="text1"/>
          <w:lang w:eastAsia="zh-CN"/>
        </w:rPr>
        <w:t xml:space="preserve"> </w:t>
      </w:r>
      <w:r w:rsidR="000B3C19" w:rsidRPr="00D40E08">
        <w:rPr>
          <w:rFonts w:ascii="Times New Roman" w:hAnsi="Times New Roman" w:cs="Times New Roman"/>
        </w:rPr>
        <w:t>All the RBs were acceptable (|RB|&lt; 0.05).</w:t>
      </w:r>
    </w:p>
    <w:p w14:paraId="428EA3B3" w14:textId="77777777" w:rsidR="00A222E3" w:rsidRPr="00D40E08" w:rsidRDefault="00A222E3" w:rsidP="00A222E3">
      <w:pPr>
        <w:spacing w:after="160" w:line="259" w:lineRule="auto"/>
        <w:rPr>
          <w:rFonts w:ascii="Times New Roman" w:hAnsi="Times New Roman" w:cs="Times New Roman"/>
        </w:rPr>
      </w:pPr>
    </w:p>
    <w:p w14:paraId="752AE3A3" w14:textId="3DC0DDF7" w:rsidR="00A222E3" w:rsidRPr="00D40E08" w:rsidRDefault="00A222E3" w:rsidP="00A222E3">
      <w:pPr>
        <w:spacing w:after="160" w:line="259" w:lineRule="auto"/>
        <w:rPr>
          <w:rFonts w:ascii="Times New Roman" w:hAnsi="Times New Roman" w:cs="Times New Roman"/>
          <w:color w:val="000000" w:themeColor="text1"/>
        </w:rPr>
      </w:pPr>
      <w:r w:rsidRPr="00D40E08">
        <w:rPr>
          <w:rFonts w:ascii="Times New Roman" w:hAnsi="Times New Roman" w:cs="Times New Roman"/>
          <w:color w:val="000000" w:themeColor="text1"/>
        </w:rPr>
        <w:t xml:space="preserve">Table. ANOVA results of </w:t>
      </w:r>
      <w:r w:rsidR="00200926" w:rsidRPr="00D40E08">
        <w:rPr>
          <w:rFonts w:ascii="Times New Roman" w:hAnsi="Times New Roman" w:cs="Times New Roman"/>
          <w:color w:val="000000" w:themeColor="text1"/>
        </w:rPr>
        <w:t>the impact of missing rate</w:t>
      </w:r>
      <w:r w:rsidRPr="00D40E08">
        <w:rPr>
          <w:rFonts w:ascii="Times New Roman" w:hAnsi="Times New Roman" w:cs="Times New Roman"/>
          <w:color w:val="000000" w:themeColor="text1"/>
        </w:rPr>
        <w:t xml:space="preserve">, autocorrelation, model fitting, and their interactions on relative bias for </w:t>
      </w:r>
      <w:r w:rsidRPr="00D40E08">
        <w:rPr>
          <w:rFonts w:ascii="Times New Roman" w:eastAsia="Times New Roman" w:hAnsi="Times New Roman" w:cs="Times New Roman"/>
          <w:color w:val="000000" w:themeColor="text1"/>
        </w:rPr>
        <w:t>β</w:t>
      </w:r>
      <w:r w:rsidRPr="00D40E08">
        <w:rPr>
          <w:rFonts w:ascii="Times New Roman" w:eastAsia="Times New Roman" w:hAnsi="Times New Roman" w:cs="Times New Roman"/>
          <w:color w:val="000000" w:themeColor="text1"/>
          <w:vertAlign w:val="subscript"/>
        </w:rPr>
        <w:t>3</w:t>
      </w:r>
      <w:r w:rsidRPr="00D40E08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A222E3" w:rsidRPr="005B693A" w14:paraId="1A7371CE" w14:textId="77777777" w:rsidTr="00A222E3">
        <w:tc>
          <w:tcPr>
            <w:tcW w:w="2155" w:type="dxa"/>
          </w:tcPr>
          <w:p w14:paraId="096BEDB6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0C8B1E96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50210E33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1F2A8CBA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3E657903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55E03FD4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16FD9CC2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534940" w:rsidRPr="005B693A" w14:paraId="71E86326" w14:textId="77777777" w:rsidTr="00A222E3">
        <w:tc>
          <w:tcPr>
            <w:tcW w:w="2155" w:type="dxa"/>
          </w:tcPr>
          <w:p w14:paraId="59E1AF92" w14:textId="77777777" w:rsidR="00534940" w:rsidRPr="005B693A" w:rsidRDefault="00534940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421955AC" w14:textId="77777777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60F874F5" w14:textId="492E40D0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02159</w:t>
            </w:r>
          </w:p>
        </w:tc>
        <w:tc>
          <w:tcPr>
            <w:tcW w:w="1356" w:type="dxa"/>
          </w:tcPr>
          <w:p w14:paraId="36ABD42A" w14:textId="5B9F46A7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00120</w:t>
            </w:r>
          </w:p>
        </w:tc>
        <w:tc>
          <w:tcPr>
            <w:tcW w:w="1073" w:type="dxa"/>
          </w:tcPr>
          <w:p w14:paraId="78F71E14" w14:textId="58433E5F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101.68</w:t>
            </w:r>
          </w:p>
        </w:tc>
        <w:tc>
          <w:tcPr>
            <w:tcW w:w="1151" w:type="dxa"/>
          </w:tcPr>
          <w:p w14:paraId="3B49E8C4" w14:textId="2E174B3D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1D7378A7" w14:textId="2DB7E1B1" w:rsidR="00534940" w:rsidRPr="00841CF7" w:rsidRDefault="00534940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1258</w:t>
            </w:r>
            <w:r w:rsidR="00D40E08" w:rsidRPr="00841CF7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534940" w:rsidRPr="005B693A" w14:paraId="7E2D6CDC" w14:textId="77777777" w:rsidTr="00A222E3">
        <w:tc>
          <w:tcPr>
            <w:tcW w:w="2155" w:type="dxa"/>
          </w:tcPr>
          <w:p w14:paraId="7B30A9C1" w14:textId="77777777" w:rsidR="00534940" w:rsidRPr="005B693A" w:rsidRDefault="00534940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14ED422F" w14:textId="77777777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6D10BC4B" w14:textId="0BD60592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12554</w:t>
            </w:r>
          </w:p>
        </w:tc>
        <w:tc>
          <w:tcPr>
            <w:tcW w:w="1356" w:type="dxa"/>
          </w:tcPr>
          <w:p w14:paraId="3614846E" w14:textId="231DCB33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06277</w:t>
            </w:r>
          </w:p>
        </w:tc>
        <w:tc>
          <w:tcPr>
            <w:tcW w:w="1073" w:type="dxa"/>
          </w:tcPr>
          <w:p w14:paraId="4C293B1D" w14:textId="01DA7874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5321.80</w:t>
            </w:r>
          </w:p>
        </w:tc>
        <w:tc>
          <w:tcPr>
            <w:tcW w:w="1151" w:type="dxa"/>
          </w:tcPr>
          <w:p w14:paraId="64CDA87E" w14:textId="3530627A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40C5C543" w14:textId="025A2037" w:rsidR="00534940" w:rsidRPr="00841CF7" w:rsidRDefault="00534940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7315</w:t>
            </w:r>
            <w:r w:rsidR="00D40E08" w:rsidRPr="00841CF7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534940" w:rsidRPr="005B693A" w14:paraId="6A8D28C3" w14:textId="77777777" w:rsidTr="00A222E3">
        <w:tc>
          <w:tcPr>
            <w:tcW w:w="2155" w:type="dxa"/>
          </w:tcPr>
          <w:p w14:paraId="2FB625BD" w14:textId="77777777" w:rsidR="00534940" w:rsidRPr="005B693A" w:rsidRDefault="00534940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79D29A33" w14:textId="77777777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1F728EDD" w14:textId="0946C026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00000</w:t>
            </w:r>
          </w:p>
        </w:tc>
        <w:tc>
          <w:tcPr>
            <w:tcW w:w="1356" w:type="dxa"/>
          </w:tcPr>
          <w:p w14:paraId="08DF8357" w14:textId="71A93A76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00000</w:t>
            </w:r>
          </w:p>
        </w:tc>
        <w:tc>
          <w:tcPr>
            <w:tcW w:w="1073" w:type="dxa"/>
          </w:tcPr>
          <w:p w14:paraId="01BE45ED" w14:textId="7558B2DF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41</w:t>
            </w:r>
          </w:p>
        </w:tc>
        <w:tc>
          <w:tcPr>
            <w:tcW w:w="1151" w:type="dxa"/>
          </w:tcPr>
          <w:p w14:paraId="7B8D33BD" w14:textId="499CDF6A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5268</w:t>
            </w:r>
          </w:p>
        </w:tc>
        <w:tc>
          <w:tcPr>
            <w:tcW w:w="1039" w:type="dxa"/>
          </w:tcPr>
          <w:p w14:paraId="7306E507" w14:textId="568A8460" w:rsidR="00534940" w:rsidRPr="00841CF7" w:rsidRDefault="00534940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00</w:t>
            </w:r>
          </w:p>
        </w:tc>
      </w:tr>
      <w:tr w:rsidR="00534940" w:rsidRPr="005B693A" w14:paraId="64C03EA5" w14:textId="77777777" w:rsidTr="00A222E3">
        <w:tc>
          <w:tcPr>
            <w:tcW w:w="2155" w:type="dxa"/>
          </w:tcPr>
          <w:p w14:paraId="4461BE58" w14:textId="77777777" w:rsidR="00534940" w:rsidRPr="005B693A" w:rsidRDefault="00534940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74D01952" w14:textId="77777777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6E685972" w14:textId="0377C2DE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02319</w:t>
            </w:r>
          </w:p>
        </w:tc>
        <w:tc>
          <w:tcPr>
            <w:tcW w:w="1356" w:type="dxa"/>
          </w:tcPr>
          <w:p w14:paraId="343C5197" w14:textId="2D7D16D1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00064</w:t>
            </w:r>
          </w:p>
        </w:tc>
        <w:tc>
          <w:tcPr>
            <w:tcW w:w="1073" w:type="dxa"/>
          </w:tcPr>
          <w:p w14:paraId="0912EC58" w14:textId="0259DDE6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54.62</w:t>
            </w:r>
          </w:p>
        </w:tc>
        <w:tc>
          <w:tcPr>
            <w:tcW w:w="1151" w:type="dxa"/>
          </w:tcPr>
          <w:p w14:paraId="3601A152" w14:textId="0D44BFDD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779686DA" w14:textId="56929A72" w:rsidR="00534940" w:rsidRPr="00841CF7" w:rsidRDefault="00534940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1351</w:t>
            </w:r>
            <w:r w:rsidR="00D40E08" w:rsidRPr="00841CF7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534940" w:rsidRPr="005B693A" w14:paraId="0FC05BA3" w14:textId="77777777" w:rsidTr="00A222E3">
        <w:tc>
          <w:tcPr>
            <w:tcW w:w="2155" w:type="dxa"/>
          </w:tcPr>
          <w:p w14:paraId="3E303E0C" w14:textId="77777777" w:rsidR="00534940" w:rsidRPr="005B693A" w:rsidRDefault="00534940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5BC920BC" w14:textId="77777777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4DF9A5FC" w14:textId="710CB5D7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00058</w:t>
            </w:r>
          </w:p>
        </w:tc>
        <w:tc>
          <w:tcPr>
            <w:tcW w:w="1356" w:type="dxa"/>
          </w:tcPr>
          <w:p w14:paraId="7D619EA4" w14:textId="5E5A7580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00003</w:t>
            </w:r>
          </w:p>
        </w:tc>
        <w:tc>
          <w:tcPr>
            <w:tcW w:w="1073" w:type="dxa"/>
          </w:tcPr>
          <w:p w14:paraId="25100193" w14:textId="6030F651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2.71</w:t>
            </w:r>
          </w:p>
        </w:tc>
        <w:tc>
          <w:tcPr>
            <w:tcW w:w="1151" w:type="dxa"/>
          </w:tcPr>
          <w:p w14:paraId="721931F3" w14:textId="62E701E9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53</w:t>
            </w:r>
          </w:p>
        </w:tc>
        <w:tc>
          <w:tcPr>
            <w:tcW w:w="1039" w:type="dxa"/>
          </w:tcPr>
          <w:p w14:paraId="4B9E3768" w14:textId="555CBC15" w:rsidR="00534940" w:rsidRPr="00841CF7" w:rsidRDefault="00534940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34</w:t>
            </w:r>
          </w:p>
        </w:tc>
      </w:tr>
      <w:tr w:rsidR="00534940" w:rsidRPr="005B693A" w14:paraId="79B772DA" w14:textId="77777777" w:rsidTr="00A222E3">
        <w:tc>
          <w:tcPr>
            <w:tcW w:w="2155" w:type="dxa"/>
          </w:tcPr>
          <w:p w14:paraId="6188414C" w14:textId="77777777" w:rsidR="00534940" w:rsidRPr="005B693A" w:rsidRDefault="00534940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433DEC95" w14:textId="77777777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39A9E027" w14:textId="7B540900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00029</w:t>
            </w:r>
          </w:p>
        </w:tc>
        <w:tc>
          <w:tcPr>
            <w:tcW w:w="1356" w:type="dxa"/>
          </w:tcPr>
          <w:p w14:paraId="450911B5" w14:textId="73ACEACA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00015</w:t>
            </w:r>
          </w:p>
        </w:tc>
        <w:tc>
          <w:tcPr>
            <w:tcW w:w="1073" w:type="dxa"/>
          </w:tcPr>
          <w:p w14:paraId="07F928EB" w14:textId="768283F7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12.47</w:t>
            </w:r>
          </w:p>
        </w:tc>
        <w:tc>
          <w:tcPr>
            <w:tcW w:w="1151" w:type="dxa"/>
          </w:tcPr>
          <w:p w14:paraId="7CA382E1" w14:textId="0AD2CD9C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27E0E4D4" w14:textId="0A46FF00" w:rsidR="00534940" w:rsidRPr="00841CF7" w:rsidRDefault="00534940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17</w:t>
            </w:r>
          </w:p>
        </w:tc>
      </w:tr>
      <w:tr w:rsidR="00534940" w:rsidRPr="005B693A" w14:paraId="1E34E26E" w14:textId="77777777" w:rsidTr="00A222E3">
        <w:tc>
          <w:tcPr>
            <w:tcW w:w="2155" w:type="dxa"/>
          </w:tcPr>
          <w:p w14:paraId="0DBE0D3C" w14:textId="77777777" w:rsidR="00534940" w:rsidRPr="005B693A" w:rsidRDefault="00534940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4F0E69F9" w14:textId="5DB2FC44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7704519E" w14:textId="172E6891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00042</w:t>
            </w:r>
          </w:p>
        </w:tc>
        <w:tc>
          <w:tcPr>
            <w:tcW w:w="1356" w:type="dxa"/>
          </w:tcPr>
          <w:p w14:paraId="7BBC0445" w14:textId="24CF1D6C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00001</w:t>
            </w:r>
          </w:p>
        </w:tc>
        <w:tc>
          <w:tcPr>
            <w:tcW w:w="1073" w:type="dxa"/>
          </w:tcPr>
          <w:p w14:paraId="76FCBE3A" w14:textId="77777777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591ABE51" w14:textId="77777777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7203FE04" w14:textId="77777777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570B06F0" w14:textId="77777777" w:rsidR="00D40E08" w:rsidRDefault="00A222E3" w:rsidP="005B693A">
      <w:pPr>
        <w:contextualSpacing/>
        <w:rPr>
          <w:rFonts w:ascii="Times New Roman" w:hAnsi="Times New Roman" w:cs="Times New Roman"/>
          <w:sz w:val="20"/>
          <w:szCs w:val="20"/>
        </w:rPr>
      </w:pPr>
      <w:r w:rsidRPr="00CD0DEB">
        <w:rPr>
          <w:rFonts w:ascii="Times New Roman" w:hAnsi="Times New Roman" w:cs="Times New Roman"/>
          <w:sz w:val="20"/>
          <w:szCs w:val="20"/>
        </w:rPr>
        <w:t xml:space="preserve">Note. Type I SS and Mean Square of missing proportion, autocorrelation, and their interaction on relative bias for </w:t>
      </w:r>
      <w:r w:rsidRPr="00CD0DEB">
        <w:rPr>
          <w:rFonts w:ascii="Times New Roman" w:eastAsia="Times New Roman" w:hAnsi="Times New Roman" w:cs="Times New Roman"/>
          <w:sz w:val="20"/>
          <w:szCs w:val="20"/>
        </w:rPr>
        <w:t>β</w:t>
      </w:r>
      <w:r w:rsidR="00167A3E">
        <w:rPr>
          <w:rFonts w:ascii="Times New Roman" w:eastAsia="Times New Roman" w:hAnsi="Times New Roman" w:cs="Times New Roman"/>
          <w:sz w:val="20"/>
          <w:szCs w:val="20"/>
          <w:vertAlign w:val="subscript"/>
        </w:rPr>
        <w:t>3</w:t>
      </w:r>
      <w:r w:rsidRPr="00CD0DE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E5E53" w:rsidRPr="00CD0DEB">
        <w:rPr>
          <w:rFonts w:ascii="Times New Roman" w:eastAsia="Times New Roman" w:hAnsi="Times New Roman" w:cs="Times New Roman"/>
          <w:sz w:val="20"/>
          <w:szCs w:val="20"/>
        </w:rPr>
        <w:t xml:space="preserve">were </w:t>
      </w:r>
      <w:r w:rsidRPr="00CD0DEB">
        <w:rPr>
          <w:rFonts w:ascii="Times New Roman" w:eastAsia="Times New Roman" w:hAnsi="Times New Roman" w:cs="Times New Roman"/>
          <w:sz w:val="20"/>
          <w:szCs w:val="20"/>
        </w:rPr>
        <w:t xml:space="preserve">1/100 times of the </w:t>
      </w:r>
      <w:r w:rsidRPr="00CD0DEB">
        <w:rPr>
          <w:rFonts w:ascii="Times New Roman" w:hAnsi="Times New Roman" w:cs="Times New Roman"/>
          <w:sz w:val="20"/>
          <w:szCs w:val="20"/>
        </w:rPr>
        <w:t>results obtained from β</w:t>
      </w:r>
      <w:r w:rsidRPr="00CD0DEB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CD0DEB">
        <w:rPr>
          <w:rFonts w:ascii="Times New Roman" w:hAnsi="Times New Roman" w:cs="Times New Roman"/>
          <w:sz w:val="20"/>
          <w:szCs w:val="20"/>
        </w:rPr>
        <w:t>= β</w:t>
      </w:r>
      <w:r w:rsidRPr="00CD0DEB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CD0DEB">
        <w:rPr>
          <w:rFonts w:ascii="Times New Roman" w:hAnsi="Times New Roman" w:cs="Times New Roman"/>
          <w:sz w:val="20"/>
          <w:szCs w:val="20"/>
        </w:rPr>
        <w:t>= β</w:t>
      </w:r>
      <w:r w:rsidRPr="00CD0DEB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CD0DEB">
        <w:rPr>
          <w:rFonts w:ascii="Times New Roman" w:hAnsi="Times New Roman" w:cs="Times New Roman"/>
          <w:sz w:val="20"/>
          <w:szCs w:val="20"/>
        </w:rPr>
        <w:t xml:space="preserve">= 0.1 paired with a </w:t>
      </w:r>
      <w:r w:rsidR="00987791" w:rsidRPr="00CD0DEB">
        <w:rPr>
          <w:rFonts w:ascii="Times New Roman" w:hAnsi="Times New Roman" w:cs="Times New Roman"/>
          <w:sz w:val="20"/>
          <w:szCs w:val="20"/>
        </w:rPr>
        <w:t>long</w:t>
      </w:r>
      <w:r w:rsidRPr="00CD0DEB">
        <w:rPr>
          <w:rFonts w:ascii="Times New Roman" w:hAnsi="Times New Roman" w:cs="Times New Roman"/>
          <w:sz w:val="20"/>
          <w:szCs w:val="20"/>
        </w:rPr>
        <w:t xml:space="preserve"> intervention phase. Therefore, the F values and p values of missing proportion, autocorrelation, and their interaction on relative bias for </w:t>
      </w:r>
      <w:r w:rsidRPr="00CD0DEB">
        <w:rPr>
          <w:rFonts w:ascii="Times New Roman" w:eastAsia="Times New Roman" w:hAnsi="Times New Roman" w:cs="Times New Roman"/>
          <w:sz w:val="20"/>
          <w:szCs w:val="20"/>
        </w:rPr>
        <w:t>β</w:t>
      </w:r>
      <w:r w:rsidRPr="00CD0DEB">
        <w:rPr>
          <w:rFonts w:ascii="Times New Roman" w:eastAsia="Times New Roman" w:hAnsi="Times New Roman" w:cs="Times New Roman"/>
          <w:sz w:val="20"/>
          <w:szCs w:val="20"/>
          <w:vertAlign w:val="subscript"/>
        </w:rPr>
        <w:t>3</w:t>
      </w:r>
      <w:r w:rsidR="00CE5E53" w:rsidRPr="00CD0DEB">
        <w:rPr>
          <w:rFonts w:ascii="Times New Roman" w:eastAsia="Times New Roman" w:hAnsi="Times New Roman" w:cs="Times New Roman"/>
          <w:sz w:val="20"/>
          <w:szCs w:val="20"/>
        </w:rPr>
        <w:t xml:space="preserve"> were </w:t>
      </w:r>
      <w:r w:rsidRPr="00CD0DEB">
        <w:rPr>
          <w:rFonts w:ascii="Times New Roman" w:eastAsia="Times New Roman" w:hAnsi="Times New Roman" w:cs="Times New Roman"/>
          <w:sz w:val="20"/>
          <w:szCs w:val="20"/>
        </w:rPr>
        <w:t xml:space="preserve">the same as results obtained from </w:t>
      </w:r>
      <w:r w:rsidRPr="00CD0DEB">
        <w:rPr>
          <w:rFonts w:ascii="Times New Roman" w:hAnsi="Times New Roman" w:cs="Times New Roman"/>
          <w:sz w:val="20"/>
          <w:szCs w:val="20"/>
        </w:rPr>
        <w:t>β</w:t>
      </w:r>
      <w:r w:rsidRPr="00CD0DEB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CD0DEB">
        <w:rPr>
          <w:rFonts w:ascii="Times New Roman" w:hAnsi="Times New Roman" w:cs="Times New Roman"/>
          <w:sz w:val="20"/>
          <w:szCs w:val="20"/>
        </w:rPr>
        <w:t>= β</w:t>
      </w:r>
      <w:r w:rsidRPr="00CD0DEB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CD0DEB">
        <w:rPr>
          <w:rFonts w:ascii="Times New Roman" w:hAnsi="Times New Roman" w:cs="Times New Roman"/>
          <w:sz w:val="20"/>
          <w:szCs w:val="20"/>
        </w:rPr>
        <w:t>= β</w:t>
      </w:r>
      <w:r w:rsidRPr="00CD0DEB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CD0DEB">
        <w:rPr>
          <w:rFonts w:ascii="Times New Roman" w:hAnsi="Times New Roman" w:cs="Times New Roman"/>
          <w:sz w:val="20"/>
          <w:szCs w:val="20"/>
        </w:rPr>
        <w:t xml:space="preserve">= 0.1 paired with a </w:t>
      </w:r>
      <w:r w:rsidR="00987791" w:rsidRPr="00CD0DEB">
        <w:rPr>
          <w:rFonts w:ascii="Times New Roman" w:hAnsi="Times New Roman" w:cs="Times New Roman"/>
          <w:sz w:val="20"/>
          <w:szCs w:val="20"/>
        </w:rPr>
        <w:t>long</w:t>
      </w:r>
      <w:r w:rsidRPr="00CD0DEB">
        <w:rPr>
          <w:rFonts w:ascii="Times New Roman" w:hAnsi="Times New Roman" w:cs="Times New Roman"/>
          <w:sz w:val="20"/>
          <w:szCs w:val="20"/>
        </w:rPr>
        <w:t xml:space="preserve"> intervention phase.</w:t>
      </w:r>
    </w:p>
    <w:p w14:paraId="32A2E1A9" w14:textId="77777777" w:rsidR="00D40E08" w:rsidRPr="008A123E" w:rsidRDefault="00D40E08" w:rsidP="00D40E08">
      <w:pPr>
        <w:contextualSpacing/>
        <w:rPr>
          <w:rFonts w:ascii="Times New Roman" w:hAnsi="Times New Roman" w:cs="Times New Roman"/>
          <w:sz w:val="20"/>
          <w:szCs w:val="20"/>
        </w:rPr>
      </w:pPr>
      <w:r w:rsidRPr="008A123E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8A123E">
        <w:rPr>
          <w:rFonts w:ascii="Times New Roman" w:hAnsi="Times New Roman" w:cs="Times New Roman"/>
          <w:i/>
          <w:sz w:val="20"/>
          <w:szCs w:val="20"/>
        </w:rPr>
        <w:t>p</w:t>
      </w:r>
      <w:r w:rsidRPr="008A123E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8A123E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8A123E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6D707188" w14:textId="5D16114F" w:rsidR="00A222E3" w:rsidRPr="00CD0DEB" w:rsidRDefault="00A222E3" w:rsidP="005B693A">
      <w:pPr>
        <w:contextualSpacing/>
        <w:rPr>
          <w:rFonts w:asciiTheme="majorHAnsi" w:eastAsiaTheme="majorEastAsia" w:hAnsiTheme="majorHAnsi" w:cstheme="majorBidi"/>
          <w:color w:val="1F4D78" w:themeColor="accent1" w:themeShade="7F"/>
          <w:sz w:val="20"/>
          <w:szCs w:val="20"/>
        </w:rPr>
      </w:pPr>
      <w:r w:rsidRPr="00CD0DEB">
        <w:rPr>
          <w:sz w:val="20"/>
          <w:szCs w:val="20"/>
        </w:rPr>
        <w:br w:type="page"/>
      </w:r>
    </w:p>
    <w:p w14:paraId="0DC05F40" w14:textId="77777777" w:rsidR="00A222E3" w:rsidRDefault="00A222E3" w:rsidP="00A222E3">
      <w:pPr>
        <w:pStyle w:val="Heading3"/>
      </w:pPr>
      <w:bookmarkStart w:id="38" w:name="_Toc460847"/>
      <w:r w:rsidRPr="009E3FA4">
        <w:rPr>
          <w:szCs w:val="20"/>
        </w:rPr>
        <w:lastRenderedPageBreak/>
        <w:t xml:space="preserve">b. </w:t>
      </w:r>
      <w:r w:rsidRPr="009E3FA4">
        <w:t>RMSE</w:t>
      </w:r>
      <w:bookmarkEnd w:id="38"/>
    </w:p>
    <w:p w14:paraId="2812E302" w14:textId="1118F021" w:rsidR="00A222E3" w:rsidRDefault="001B4CCD" w:rsidP="00A222E3">
      <w:r>
        <w:rPr>
          <w:noProof/>
          <w:lang w:eastAsia="zh-TW"/>
        </w:rPr>
        <w:drawing>
          <wp:inline distT="0" distB="0" distL="0" distR="0" wp14:anchorId="1BD46510" wp14:editId="0A630511">
            <wp:extent cx="5943600" cy="4307504"/>
            <wp:effectExtent l="0" t="0" r="0" b="10795"/>
            <wp:docPr id="60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7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9B8583" w14:textId="3DA39296" w:rsidR="00A222E3" w:rsidRDefault="00A222E3" w:rsidP="00A222E3">
      <w:pPr>
        <w:contextualSpacing/>
        <w:rPr>
          <w:rFonts w:ascii="Times New Roman" w:hAnsi="Times New Roman" w:cs="Times New Roman"/>
          <w:color w:val="FF0000"/>
          <w:sz w:val="24"/>
          <w:szCs w:val="24"/>
          <w:lang w:eastAsia="zh-CN"/>
        </w:rPr>
      </w:pPr>
      <w:r w:rsidRPr="0087558C">
        <w:rPr>
          <w:rFonts w:ascii="Times New Roman" w:eastAsia="Times New Roman" w:hAnsi="Times New Roman" w:cs="Times New Roman"/>
          <w:sz w:val="24"/>
          <w:szCs w:val="24"/>
        </w:rPr>
        <w:t xml:space="preserve">Figure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EF24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ith 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</w:rPr>
        <w:t>β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</w:rPr>
        <w:t>=1 and β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</w:rPr>
        <w:t>= 0.1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 w:rsidR="00987791">
        <w:rPr>
          <w:rFonts w:ascii="Times New Roman" w:hAnsi="Times New Roman" w:cs="Times New Roman"/>
          <w:sz w:val="24"/>
          <w:szCs w:val="24"/>
        </w:rPr>
        <w:t>56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 were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me as the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results obtained from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 0.1 paired with a </w:t>
      </w:r>
      <w:r w:rsidR="00987791">
        <w:rPr>
          <w:rFonts w:ascii="Times New Roman" w:hAnsi="Times New Roman" w:cs="Times New Roman"/>
          <w:color w:val="000000" w:themeColor="text1"/>
          <w:sz w:val="24"/>
          <w:szCs w:val="24"/>
        </w:rPr>
        <w:t>long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vention phase</w:t>
      </w:r>
      <w:r w:rsidR="00CD0DEB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. </w:t>
      </w:r>
      <w:r w:rsidR="00CD0DEB">
        <w:rPr>
          <w:rFonts w:ascii="Times New Roman" w:hAnsi="Times New Roman" w:cs="Times New Roman"/>
          <w:sz w:val="24"/>
          <w:szCs w:val="24"/>
        </w:rPr>
        <w:t>All the RMSEs were acceptable (RMSE&lt; 1).</w:t>
      </w:r>
    </w:p>
    <w:p w14:paraId="245DDEDD" w14:textId="77777777" w:rsidR="00A222E3" w:rsidRDefault="00A222E3" w:rsidP="00A222E3"/>
    <w:p w14:paraId="13FDA586" w14:textId="2545A4FB" w:rsidR="00A222E3" w:rsidRDefault="00A222E3" w:rsidP="00A222E3">
      <w:pPr>
        <w:spacing w:after="160" w:line="259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>, autocorrelation, model fitting, and 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 on RMSE</w:t>
      </w: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Pr="0015216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1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A222E3" w:rsidRPr="005B693A" w14:paraId="3707A64E" w14:textId="77777777" w:rsidTr="00A222E3">
        <w:tc>
          <w:tcPr>
            <w:tcW w:w="2155" w:type="dxa"/>
          </w:tcPr>
          <w:p w14:paraId="04C3BB7B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63FC2131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5A9247E4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38DCCFAB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0A17A4CC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4819D923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22ABE1F1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534940" w:rsidRPr="005B693A" w14:paraId="78A2D552" w14:textId="77777777" w:rsidTr="00A222E3">
        <w:tc>
          <w:tcPr>
            <w:tcW w:w="2155" w:type="dxa"/>
          </w:tcPr>
          <w:p w14:paraId="3B83CA50" w14:textId="77777777" w:rsidR="00534940" w:rsidRPr="005B693A" w:rsidRDefault="00534940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49F53FF2" w14:textId="77777777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60A2FB6E" w14:textId="034E2DF1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10883685</w:t>
            </w:r>
          </w:p>
        </w:tc>
        <w:tc>
          <w:tcPr>
            <w:tcW w:w="1356" w:type="dxa"/>
          </w:tcPr>
          <w:p w14:paraId="6794A6F7" w14:textId="1D1F6395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604649</w:t>
            </w:r>
          </w:p>
        </w:tc>
        <w:tc>
          <w:tcPr>
            <w:tcW w:w="1073" w:type="dxa"/>
          </w:tcPr>
          <w:p w14:paraId="4CD6432C" w14:textId="12D3D8C4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2066.88</w:t>
            </w:r>
          </w:p>
        </w:tc>
        <w:tc>
          <w:tcPr>
            <w:tcW w:w="1151" w:type="dxa"/>
          </w:tcPr>
          <w:p w14:paraId="52DBC8F9" w14:textId="0F24642C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54B9D811" w14:textId="555FFAB8" w:rsidR="00534940" w:rsidRPr="00841CF7" w:rsidRDefault="00534940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9118</w:t>
            </w:r>
            <w:r w:rsidR="00D40E08" w:rsidRPr="00841CF7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534940" w:rsidRPr="005B693A" w14:paraId="4F4124B3" w14:textId="77777777" w:rsidTr="00A222E3">
        <w:tc>
          <w:tcPr>
            <w:tcW w:w="2155" w:type="dxa"/>
          </w:tcPr>
          <w:p w14:paraId="19DEA021" w14:textId="77777777" w:rsidR="00534940" w:rsidRPr="005B693A" w:rsidRDefault="00534940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0CB1D6DA" w14:textId="77777777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1D8C19E7" w14:textId="679CB83A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722528</w:t>
            </w:r>
          </w:p>
        </w:tc>
        <w:tc>
          <w:tcPr>
            <w:tcW w:w="1356" w:type="dxa"/>
          </w:tcPr>
          <w:p w14:paraId="22CA68F2" w14:textId="7D37B5B9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361264</w:t>
            </w:r>
          </w:p>
        </w:tc>
        <w:tc>
          <w:tcPr>
            <w:tcW w:w="1073" w:type="dxa"/>
          </w:tcPr>
          <w:p w14:paraId="4A28BDF7" w14:textId="00433C41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1234.92</w:t>
            </w:r>
          </w:p>
        </w:tc>
        <w:tc>
          <w:tcPr>
            <w:tcW w:w="1151" w:type="dxa"/>
          </w:tcPr>
          <w:p w14:paraId="180C9376" w14:textId="64977B91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3581CA78" w14:textId="5E223833" w:rsidR="00534940" w:rsidRPr="00841CF7" w:rsidRDefault="00534940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605</w:t>
            </w:r>
            <w:r w:rsidR="00D40E08" w:rsidRPr="00841CF7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534940" w:rsidRPr="005B693A" w14:paraId="7723DC48" w14:textId="77777777" w:rsidTr="00A222E3">
        <w:tc>
          <w:tcPr>
            <w:tcW w:w="2155" w:type="dxa"/>
          </w:tcPr>
          <w:p w14:paraId="1129CF55" w14:textId="77777777" w:rsidR="00534940" w:rsidRPr="005B693A" w:rsidRDefault="00534940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0C039D5D" w14:textId="77777777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01B8B615" w14:textId="41D02803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84707</w:t>
            </w:r>
          </w:p>
        </w:tc>
        <w:tc>
          <w:tcPr>
            <w:tcW w:w="1356" w:type="dxa"/>
          </w:tcPr>
          <w:p w14:paraId="262DE712" w14:textId="19028E9F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84707</w:t>
            </w:r>
          </w:p>
        </w:tc>
        <w:tc>
          <w:tcPr>
            <w:tcW w:w="1073" w:type="dxa"/>
          </w:tcPr>
          <w:p w14:paraId="4A067429" w14:textId="5B593D8A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289.55</w:t>
            </w:r>
          </w:p>
        </w:tc>
        <w:tc>
          <w:tcPr>
            <w:tcW w:w="1151" w:type="dxa"/>
          </w:tcPr>
          <w:p w14:paraId="74A31279" w14:textId="0E0597D3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2F089409" w14:textId="4145951B" w:rsidR="00534940" w:rsidRPr="00841CF7" w:rsidRDefault="00534940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71</w:t>
            </w:r>
          </w:p>
        </w:tc>
      </w:tr>
      <w:tr w:rsidR="00534940" w:rsidRPr="005B693A" w14:paraId="6EFB7169" w14:textId="77777777" w:rsidTr="00A222E3">
        <w:tc>
          <w:tcPr>
            <w:tcW w:w="2155" w:type="dxa"/>
          </w:tcPr>
          <w:p w14:paraId="35C6AD25" w14:textId="77777777" w:rsidR="00534940" w:rsidRPr="005B693A" w:rsidRDefault="00534940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21ED2901" w14:textId="77777777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224AC68F" w14:textId="06435FF9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152277</w:t>
            </w:r>
          </w:p>
        </w:tc>
        <w:tc>
          <w:tcPr>
            <w:tcW w:w="1356" w:type="dxa"/>
          </w:tcPr>
          <w:p w14:paraId="29B02275" w14:textId="70CDDC64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04230</w:t>
            </w:r>
          </w:p>
        </w:tc>
        <w:tc>
          <w:tcPr>
            <w:tcW w:w="1073" w:type="dxa"/>
          </w:tcPr>
          <w:p w14:paraId="6526B96B" w14:textId="4C03C3B0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14.46</w:t>
            </w:r>
          </w:p>
        </w:tc>
        <w:tc>
          <w:tcPr>
            <w:tcW w:w="1151" w:type="dxa"/>
          </w:tcPr>
          <w:p w14:paraId="19A432B0" w14:textId="3F49C2C4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4B39443B" w14:textId="1BBFF334" w:rsidR="00534940" w:rsidRPr="00841CF7" w:rsidRDefault="00534940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128</w:t>
            </w:r>
          </w:p>
        </w:tc>
      </w:tr>
      <w:tr w:rsidR="00534940" w:rsidRPr="005B693A" w14:paraId="71B7F0B1" w14:textId="77777777" w:rsidTr="00A222E3">
        <w:tc>
          <w:tcPr>
            <w:tcW w:w="2155" w:type="dxa"/>
          </w:tcPr>
          <w:p w14:paraId="3F3AAB27" w14:textId="77777777" w:rsidR="00534940" w:rsidRPr="005B693A" w:rsidRDefault="00534940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48C4C11F" w14:textId="77777777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3F31A6D1" w14:textId="0CB9C334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72476</w:t>
            </w:r>
          </w:p>
        </w:tc>
        <w:tc>
          <w:tcPr>
            <w:tcW w:w="1356" w:type="dxa"/>
          </w:tcPr>
          <w:p w14:paraId="6ED9709F" w14:textId="1B42D222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04026</w:t>
            </w:r>
          </w:p>
        </w:tc>
        <w:tc>
          <w:tcPr>
            <w:tcW w:w="1073" w:type="dxa"/>
          </w:tcPr>
          <w:p w14:paraId="26C275A8" w14:textId="036DC7D7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13.76</w:t>
            </w:r>
          </w:p>
        </w:tc>
        <w:tc>
          <w:tcPr>
            <w:tcW w:w="1151" w:type="dxa"/>
          </w:tcPr>
          <w:p w14:paraId="0D28651B" w14:textId="5CD733C3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61BB83B0" w14:textId="4267A6EE" w:rsidR="00534940" w:rsidRPr="00841CF7" w:rsidRDefault="00534940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61</w:t>
            </w:r>
          </w:p>
        </w:tc>
      </w:tr>
      <w:tr w:rsidR="00534940" w:rsidRPr="005B693A" w14:paraId="50D40E30" w14:textId="77777777" w:rsidTr="00A222E3">
        <w:tc>
          <w:tcPr>
            <w:tcW w:w="2155" w:type="dxa"/>
          </w:tcPr>
          <w:p w14:paraId="3899BCDF" w14:textId="77777777" w:rsidR="00534940" w:rsidRPr="005B693A" w:rsidRDefault="00534940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7CEF998A" w14:textId="77777777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0EE23DDE" w14:textId="1020FF6B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10089</w:t>
            </w:r>
          </w:p>
        </w:tc>
        <w:tc>
          <w:tcPr>
            <w:tcW w:w="1356" w:type="dxa"/>
          </w:tcPr>
          <w:p w14:paraId="186C3582" w14:textId="0291A8FF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05045</w:t>
            </w:r>
          </w:p>
        </w:tc>
        <w:tc>
          <w:tcPr>
            <w:tcW w:w="1073" w:type="dxa"/>
          </w:tcPr>
          <w:p w14:paraId="0A4D7720" w14:textId="6F2D05AA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17.24</w:t>
            </w:r>
          </w:p>
        </w:tc>
        <w:tc>
          <w:tcPr>
            <w:tcW w:w="1151" w:type="dxa"/>
          </w:tcPr>
          <w:p w14:paraId="58DFB142" w14:textId="70AFCB2A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18A01861" w14:textId="1F393196" w:rsidR="00534940" w:rsidRPr="00841CF7" w:rsidRDefault="00534940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08</w:t>
            </w:r>
          </w:p>
        </w:tc>
      </w:tr>
      <w:tr w:rsidR="00534940" w:rsidRPr="005B693A" w14:paraId="7A3889AE" w14:textId="77777777" w:rsidTr="00A222E3">
        <w:tc>
          <w:tcPr>
            <w:tcW w:w="2155" w:type="dxa"/>
          </w:tcPr>
          <w:p w14:paraId="7231362E" w14:textId="77777777" w:rsidR="00534940" w:rsidRPr="005B693A" w:rsidRDefault="00534940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64F86E62" w14:textId="3AF3FFDD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29AF8031" w14:textId="78826DCA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10531</w:t>
            </w:r>
          </w:p>
        </w:tc>
        <w:tc>
          <w:tcPr>
            <w:tcW w:w="1356" w:type="dxa"/>
          </w:tcPr>
          <w:p w14:paraId="4CD5A26E" w14:textId="20E31EDC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00293</w:t>
            </w:r>
          </w:p>
        </w:tc>
        <w:tc>
          <w:tcPr>
            <w:tcW w:w="1073" w:type="dxa"/>
          </w:tcPr>
          <w:p w14:paraId="3AC52C81" w14:textId="77777777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394922D6" w14:textId="77777777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45CA3AA4" w14:textId="77777777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6606CBD3" w14:textId="68F39FF3" w:rsidR="00A222E3" w:rsidRDefault="00A222E3" w:rsidP="00D40E08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0B3C19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0B3C1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0B3C19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0B3C19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0B3C19">
        <w:rPr>
          <w:rFonts w:ascii="Times New Roman" w:hAnsi="Times New Roman" w:cs="Times New Roman"/>
          <w:sz w:val="20"/>
          <w:szCs w:val="20"/>
        </w:rPr>
        <w:t>= β</w:t>
      </w:r>
      <w:r w:rsidRPr="000B3C19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0B3C19">
        <w:rPr>
          <w:rFonts w:ascii="Times New Roman" w:hAnsi="Times New Roman" w:cs="Times New Roman"/>
          <w:sz w:val="20"/>
          <w:szCs w:val="20"/>
        </w:rPr>
        <w:t>= β</w:t>
      </w:r>
      <w:r w:rsidRPr="000B3C19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0B3C19">
        <w:rPr>
          <w:rFonts w:ascii="Times New Roman" w:hAnsi="Times New Roman" w:cs="Times New Roman"/>
          <w:sz w:val="20"/>
          <w:szCs w:val="20"/>
        </w:rPr>
        <w:t xml:space="preserve">= 0.1 paired with a </w:t>
      </w:r>
      <w:r w:rsidR="00987791" w:rsidRPr="000B3C19">
        <w:rPr>
          <w:rFonts w:ascii="Times New Roman" w:hAnsi="Times New Roman" w:cs="Times New Roman"/>
          <w:sz w:val="20"/>
          <w:szCs w:val="20"/>
        </w:rPr>
        <w:t>long</w:t>
      </w:r>
      <w:r w:rsidRPr="000B3C19">
        <w:rPr>
          <w:rFonts w:ascii="Times New Roman" w:hAnsi="Times New Roman" w:cs="Times New Roman"/>
          <w:sz w:val="20"/>
          <w:szCs w:val="20"/>
        </w:rPr>
        <w:t xml:space="preserve"> intervention phase. </w:t>
      </w:r>
    </w:p>
    <w:p w14:paraId="77548B83" w14:textId="77777777" w:rsidR="00D40E08" w:rsidRPr="008A123E" w:rsidRDefault="00D40E08" w:rsidP="00D40E08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8A123E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8A123E">
        <w:rPr>
          <w:rFonts w:ascii="Times New Roman" w:hAnsi="Times New Roman" w:cs="Times New Roman"/>
          <w:i/>
          <w:sz w:val="20"/>
          <w:szCs w:val="20"/>
        </w:rPr>
        <w:t>p</w:t>
      </w:r>
      <w:r w:rsidRPr="008A123E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8A123E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8A123E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1C2E738F" w14:textId="1E1CB4D5" w:rsidR="00A222E3" w:rsidRDefault="00CD0DEB" w:rsidP="00A222E3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zh-TW"/>
        </w:rPr>
        <w:lastRenderedPageBreak/>
        <w:drawing>
          <wp:inline distT="0" distB="0" distL="0" distR="0" wp14:anchorId="5388176A" wp14:editId="5CDF762C">
            <wp:extent cx="5943600" cy="4307504"/>
            <wp:effectExtent l="0" t="0" r="0" b="10795"/>
            <wp:docPr id="55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7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13E92D" w14:textId="6E1F05F7" w:rsidR="00A222E3" w:rsidRDefault="00A222E3" w:rsidP="00A222E3">
      <w:pPr>
        <w:contextualSpacing/>
        <w:rPr>
          <w:rFonts w:ascii="Times New Roman" w:hAnsi="Times New Roman" w:cs="Times New Roman"/>
          <w:color w:val="FF0000"/>
          <w:sz w:val="24"/>
          <w:szCs w:val="24"/>
        </w:rPr>
      </w:pPr>
      <w:r w:rsidRPr="0087558C">
        <w:rPr>
          <w:rFonts w:ascii="Times New Roman" w:eastAsia="Times New Roman" w:hAnsi="Times New Roman" w:cs="Times New Roman"/>
          <w:sz w:val="24"/>
          <w:szCs w:val="24"/>
        </w:rPr>
        <w:t xml:space="preserve">Figure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EF24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ith 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</w:rPr>
        <w:t>β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</w:rPr>
        <w:t>=1 and β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</w:rPr>
        <w:t>= 0.1 (</w:t>
      </w:r>
      <w:r w:rsidRPr="00EF249C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n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A</w:t>
      </w:r>
      <w:r w:rsidRPr="00EF24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 xml:space="preserve">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 w:rsidR="00987791">
        <w:rPr>
          <w:rFonts w:ascii="Times New Roman" w:hAnsi="Times New Roman" w:cs="Times New Roman"/>
          <w:sz w:val="24"/>
          <w:szCs w:val="24"/>
        </w:rPr>
        <w:t>56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 were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me as the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results obtained from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 0.1 paired with a </w:t>
      </w:r>
      <w:r w:rsidR="00987791">
        <w:rPr>
          <w:rFonts w:ascii="Times New Roman" w:hAnsi="Times New Roman" w:cs="Times New Roman"/>
          <w:color w:val="000000" w:themeColor="text1"/>
          <w:sz w:val="24"/>
          <w:szCs w:val="24"/>
        </w:rPr>
        <w:t>long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vention phase</w:t>
      </w:r>
      <w:r w:rsidR="00CD0DEB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. </w:t>
      </w:r>
      <w:r w:rsidR="00CD0DEB">
        <w:rPr>
          <w:rFonts w:ascii="Times New Roman" w:hAnsi="Times New Roman" w:cs="Times New Roman"/>
          <w:sz w:val="24"/>
          <w:szCs w:val="24"/>
        </w:rPr>
        <w:t xml:space="preserve">Unacceptable RMSEs are represented by the circles, triangles, and squares above the bold reference line.  </w:t>
      </w:r>
      <w:r w:rsidR="00CD0DEB"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FE52DFA" w14:textId="77777777" w:rsidR="00A222E3" w:rsidRDefault="00A222E3" w:rsidP="00A222E3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5621A65D" w14:textId="011FB5C4" w:rsidR="00A222E3" w:rsidRDefault="00A222E3" w:rsidP="00A222E3">
      <w:pPr>
        <w:spacing w:after="160" w:line="259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>, autocorrelation, model fitting, and 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 on RMSE</w:t>
      </w: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Pr="0015216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A222E3" w:rsidRPr="005B693A" w14:paraId="01978D0B" w14:textId="77777777" w:rsidTr="00A222E3">
        <w:tc>
          <w:tcPr>
            <w:tcW w:w="2155" w:type="dxa"/>
          </w:tcPr>
          <w:p w14:paraId="63F80FC1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3E815460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028ECAFC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3B0DCC6F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1B68A295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1831F9F6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504EFEF3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2730C4" w:rsidRPr="005B693A" w14:paraId="334F8B83" w14:textId="77777777" w:rsidTr="00A222E3">
        <w:tc>
          <w:tcPr>
            <w:tcW w:w="2155" w:type="dxa"/>
          </w:tcPr>
          <w:p w14:paraId="2E0A8D87" w14:textId="77777777" w:rsidR="002730C4" w:rsidRPr="00D40E08" w:rsidRDefault="002730C4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65E4462A" w14:textId="77777777" w:rsidR="002730C4" w:rsidRPr="00D40E08" w:rsidRDefault="002730C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0164A199" w14:textId="3FCC1709" w:rsidR="002730C4" w:rsidRPr="00D40E08" w:rsidRDefault="002730C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5.24893750</w:t>
            </w:r>
          </w:p>
        </w:tc>
        <w:tc>
          <w:tcPr>
            <w:tcW w:w="1356" w:type="dxa"/>
          </w:tcPr>
          <w:p w14:paraId="0C982EC5" w14:textId="74E85DAA" w:rsidR="002730C4" w:rsidRPr="00D40E08" w:rsidRDefault="002730C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0.29160764</w:t>
            </w:r>
          </w:p>
        </w:tc>
        <w:tc>
          <w:tcPr>
            <w:tcW w:w="1073" w:type="dxa"/>
          </w:tcPr>
          <w:p w14:paraId="4546FA48" w14:textId="66C319FB" w:rsidR="002730C4" w:rsidRPr="00D40E08" w:rsidRDefault="002730C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513.79</w:t>
            </w:r>
          </w:p>
        </w:tc>
        <w:tc>
          <w:tcPr>
            <w:tcW w:w="1151" w:type="dxa"/>
          </w:tcPr>
          <w:p w14:paraId="4EFC82C5" w14:textId="5A09AFD7" w:rsidR="002730C4" w:rsidRPr="00D40E08" w:rsidRDefault="002730C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4831A339" w14:textId="61D2EC78" w:rsidR="002730C4" w:rsidRPr="00841CF7" w:rsidRDefault="002730C4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41CF7">
              <w:rPr>
                <w:rFonts w:ascii="Times New Roman" w:hAnsi="Times New Roman" w:cs="Times New Roman"/>
                <w:b/>
              </w:rPr>
              <w:t>0.8728</w:t>
            </w:r>
            <w:r w:rsidR="00D40E08" w:rsidRPr="00841CF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534940" w:rsidRPr="005B693A" w14:paraId="159F4D7A" w14:textId="77777777" w:rsidTr="00A222E3">
        <w:tc>
          <w:tcPr>
            <w:tcW w:w="2155" w:type="dxa"/>
          </w:tcPr>
          <w:p w14:paraId="0DA7F736" w14:textId="77777777" w:rsidR="00534940" w:rsidRPr="00D40E08" w:rsidRDefault="00534940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7FC38531" w14:textId="77777777" w:rsidR="00534940" w:rsidRPr="00D40E08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0AD999F2" w14:textId="543AB7B1" w:rsidR="00534940" w:rsidRPr="00D40E08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0.34612306</w:t>
            </w:r>
          </w:p>
        </w:tc>
        <w:tc>
          <w:tcPr>
            <w:tcW w:w="1356" w:type="dxa"/>
          </w:tcPr>
          <w:p w14:paraId="58F3972E" w14:textId="5747698E" w:rsidR="00534940" w:rsidRPr="00D40E08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0.17306153</w:t>
            </w:r>
          </w:p>
        </w:tc>
        <w:tc>
          <w:tcPr>
            <w:tcW w:w="1073" w:type="dxa"/>
          </w:tcPr>
          <w:p w14:paraId="13FB9761" w14:textId="2146EF82" w:rsidR="00534940" w:rsidRPr="00D40E08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304.92</w:t>
            </w:r>
          </w:p>
        </w:tc>
        <w:tc>
          <w:tcPr>
            <w:tcW w:w="1151" w:type="dxa"/>
          </w:tcPr>
          <w:p w14:paraId="35EB2BA5" w14:textId="10633EF1" w:rsidR="00534940" w:rsidRPr="00D40E08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19F636C1" w14:textId="73C69FAB" w:rsidR="00534940" w:rsidRPr="00841CF7" w:rsidRDefault="00534940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41CF7">
              <w:rPr>
                <w:rFonts w:ascii="Times New Roman" w:hAnsi="Times New Roman" w:cs="Times New Roman"/>
                <w:b/>
              </w:rPr>
              <w:t>0.0576</w:t>
            </w:r>
            <w:r w:rsidR="00D40E08" w:rsidRPr="00841CF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534940" w:rsidRPr="005B693A" w14:paraId="1F24E942" w14:textId="77777777" w:rsidTr="00A222E3">
        <w:tc>
          <w:tcPr>
            <w:tcW w:w="2155" w:type="dxa"/>
          </w:tcPr>
          <w:p w14:paraId="1B6C001D" w14:textId="77777777" w:rsidR="00534940" w:rsidRPr="005B693A" w:rsidRDefault="00534940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194D1441" w14:textId="77777777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3D0ED289" w14:textId="69597387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13008475</w:t>
            </w:r>
          </w:p>
        </w:tc>
        <w:tc>
          <w:tcPr>
            <w:tcW w:w="1356" w:type="dxa"/>
          </w:tcPr>
          <w:p w14:paraId="7CAFB233" w14:textId="7215C7AE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13008475</w:t>
            </w:r>
          </w:p>
        </w:tc>
        <w:tc>
          <w:tcPr>
            <w:tcW w:w="1073" w:type="dxa"/>
          </w:tcPr>
          <w:p w14:paraId="7B5445F6" w14:textId="60B28D77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229.20</w:t>
            </w:r>
          </w:p>
        </w:tc>
        <w:tc>
          <w:tcPr>
            <w:tcW w:w="1151" w:type="dxa"/>
          </w:tcPr>
          <w:p w14:paraId="6B0CDCE2" w14:textId="788C3D43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6782C74E" w14:textId="20162D62" w:rsidR="00534940" w:rsidRPr="00841CF7" w:rsidRDefault="00534940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216</w:t>
            </w:r>
          </w:p>
        </w:tc>
      </w:tr>
      <w:tr w:rsidR="00534940" w:rsidRPr="005B693A" w14:paraId="2C44AFBF" w14:textId="77777777" w:rsidTr="00A222E3">
        <w:tc>
          <w:tcPr>
            <w:tcW w:w="2155" w:type="dxa"/>
          </w:tcPr>
          <w:p w14:paraId="66154E5C" w14:textId="77777777" w:rsidR="00534940" w:rsidRPr="005B693A" w:rsidRDefault="00534940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5A6C00E7" w14:textId="77777777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7C6B83D1" w14:textId="78AA1778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4319902</w:t>
            </w:r>
          </w:p>
        </w:tc>
        <w:tc>
          <w:tcPr>
            <w:tcW w:w="1356" w:type="dxa"/>
          </w:tcPr>
          <w:p w14:paraId="43ACEA54" w14:textId="06023B35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119997</w:t>
            </w:r>
          </w:p>
        </w:tc>
        <w:tc>
          <w:tcPr>
            <w:tcW w:w="1073" w:type="dxa"/>
          </w:tcPr>
          <w:p w14:paraId="5BA666AA" w14:textId="659A4FBB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2.11</w:t>
            </w:r>
          </w:p>
        </w:tc>
        <w:tc>
          <w:tcPr>
            <w:tcW w:w="1151" w:type="dxa"/>
          </w:tcPr>
          <w:p w14:paraId="19BD72E8" w14:textId="313EBD92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137</w:t>
            </w:r>
          </w:p>
        </w:tc>
        <w:tc>
          <w:tcPr>
            <w:tcW w:w="1039" w:type="dxa"/>
          </w:tcPr>
          <w:p w14:paraId="13EDFE62" w14:textId="33C8DF76" w:rsidR="00534940" w:rsidRPr="00841CF7" w:rsidRDefault="00534940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72</w:t>
            </w:r>
          </w:p>
        </w:tc>
      </w:tr>
      <w:tr w:rsidR="00534940" w:rsidRPr="005B693A" w14:paraId="60279DC0" w14:textId="77777777" w:rsidTr="00A222E3">
        <w:tc>
          <w:tcPr>
            <w:tcW w:w="2155" w:type="dxa"/>
          </w:tcPr>
          <w:p w14:paraId="62170A6D" w14:textId="77777777" w:rsidR="00534940" w:rsidRPr="005B693A" w:rsidRDefault="00534940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28F7E1D9" w14:textId="77777777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48A00B09" w14:textId="4B5427CE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21160490</w:t>
            </w:r>
          </w:p>
        </w:tc>
        <w:tc>
          <w:tcPr>
            <w:tcW w:w="1356" w:type="dxa"/>
          </w:tcPr>
          <w:p w14:paraId="3ED443DE" w14:textId="56F9ACB9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1175583</w:t>
            </w:r>
          </w:p>
        </w:tc>
        <w:tc>
          <w:tcPr>
            <w:tcW w:w="1073" w:type="dxa"/>
          </w:tcPr>
          <w:p w14:paraId="703C6F31" w14:textId="7495E381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20.71</w:t>
            </w:r>
          </w:p>
        </w:tc>
        <w:tc>
          <w:tcPr>
            <w:tcW w:w="1151" w:type="dxa"/>
          </w:tcPr>
          <w:p w14:paraId="598298F2" w14:textId="52B52E48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0232565B" w14:textId="0F8E1E9E" w:rsidR="00534940" w:rsidRPr="00841CF7" w:rsidRDefault="00534940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352</w:t>
            </w:r>
          </w:p>
        </w:tc>
      </w:tr>
      <w:tr w:rsidR="00534940" w:rsidRPr="005B693A" w14:paraId="1DCEE20B" w14:textId="77777777" w:rsidTr="00A222E3">
        <w:tc>
          <w:tcPr>
            <w:tcW w:w="2155" w:type="dxa"/>
          </w:tcPr>
          <w:p w14:paraId="6ADBAD89" w14:textId="77777777" w:rsidR="00534940" w:rsidRPr="005B693A" w:rsidRDefault="00534940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089D4900" w14:textId="77777777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15062B97" w14:textId="52D4B74C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1335460</w:t>
            </w:r>
          </w:p>
        </w:tc>
        <w:tc>
          <w:tcPr>
            <w:tcW w:w="1356" w:type="dxa"/>
          </w:tcPr>
          <w:p w14:paraId="28C3083D" w14:textId="2B3B0CE1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667730</w:t>
            </w:r>
          </w:p>
        </w:tc>
        <w:tc>
          <w:tcPr>
            <w:tcW w:w="1073" w:type="dxa"/>
          </w:tcPr>
          <w:p w14:paraId="5D1FD178" w14:textId="5F5F345F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11.76</w:t>
            </w:r>
          </w:p>
        </w:tc>
        <w:tc>
          <w:tcPr>
            <w:tcW w:w="1151" w:type="dxa"/>
          </w:tcPr>
          <w:p w14:paraId="28B3C31C" w14:textId="7172D3B1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1</w:t>
            </w:r>
          </w:p>
        </w:tc>
        <w:tc>
          <w:tcPr>
            <w:tcW w:w="1039" w:type="dxa"/>
          </w:tcPr>
          <w:p w14:paraId="1350CCD6" w14:textId="7CCFDB9A" w:rsidR="00534940" w:rsidRPr="00841CF7" w:rsidRDefault="00534940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22</w:t>
            </w:r>
          </w:p>
        </w:tc>
      </w:tr>
      <w:tr w:rsidR="00534940" w:rsidRPr="005B693A" w14:paraId="508292B7" w14:textId="77777777" w:rsidTr="00A222E3">
        <w:tc>
          <w:tcPr>
            <w:tcW w:w="2155" w:type="dxa"/>
          </w:tcPr>
          <w:p w14:paraId="24C29198" w14:textId="77777777" w:rsidR="00534940" w:rsidRPr="005B693A" w:rsidRDefault="00534940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575846A4" w14:textId="73C6D30D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709AD3EC" w14:textId="7596F1BE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2043205</w:t>
            </w:r>
          </w:p>
        </w:tc>
        <w:tc>
          <w:tcPr>
            <w:tcW w:w="1356" w:type="dxa"/>
          </w:tcPr>
          <w:p w14:paraId="7EC0F679" w14:textId="34198A68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56756</w:t>
            </w:r>
          </w:p>
        </w:tc>
        <w:tc>
          <w:tcPr>
            <w:tcW w:w="1073" w:type="dxa"/>
          </w:tcPr>
          <w:p w14:paraId="4BBC75F8" w14:textId="77777777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1806883B" w14:textId="77777777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4DA510CE" w14:textId="77777777" w:rsidR="00534940" w:rsidRPr="005B693A" w:rsidRDefault="00534940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3FCD514B" w14:textId="77777777" w:rsidR="00D40E08" w:rsidRPr="00D40E08" w:rsidRDefault="00A222E3" w:rsidP="00D40E08">
      <w:pPr>
        <w:contextualSpacing/>
        <w:rPr>
          <w:rFonts w:ascii="Times New Roman" w:hAnsi="Times New Roman" w:cs="Times New Roman"/>
          <w:sz w:val="20"/>
          <w:szCs w:val="20"/>
        </w:rPr>
      </w:pPr>
      <w:r w:rsidRPr="000B3C19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0B3C1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0B3C19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0B3C19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0B3C19">
        <w:rPr>
          <w:rFonts w:ascii="Times New Roman" w:hAnsi="Times New Roman" w:cs="Times New Roman"/>
          <w:sz w:val="20"/>
          <w:szCs w:val="20"/>
        </w:rPr>
        <w:t>= β</w:t>
      </w:r>
      <w:r w:rsidRPr="000B3C19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0B3C19">
        <w:rPr>
          <w:rFonts w:ascii="Times New Roman" w:hAnsi="Times New Roman" w:cs="Times New Roman"/>
          <w:sz w:val="20"/>
          <w:szCs w:val="20"/>
        </w:rPr>
        <w:t>= β</w:t>
      </w:r>
      <w:r w:rsidRPr="000B3C19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0B3C19">
        <w:rPr>
          <w:rFonts w:ascii="Times New Roman" w:hAnsi="Times New Roman" w:cs="Times New Roman"/>
          <w:sz w:val="20"/>
          <w:szCs w:val="20"/>
        </w:rPr>
        <w:t xml:space="preserve">= 0.1 paired with a </w:t>
      </w:r>
      <w:r w:rsidR="00987791" w:rsidRPr="000B3C19">
        <w:rPr>
          <w:rFonts w:ascii="Times New Roman" w:hAnsi="Times New Roman" w:cs="Times New Roman"/>
          <w:sz w:val="20"/>
          <w:szCs w:val="20"/>
        </w:rPr>
        <w:t>long</w:t>
      </w:r>
      <w:r w:rsidRPr="000B3C19">
        <w:rPr>
          <w:rFonts w:ascii="Times New Roman" w:hAnsi="Times New Roman" w:cs="Times New Roman"/>
          <w:sz w:val="20"/>
          <w:szCs w:val="20"/>
        </w:rPr>
        <w:t xml:space="preserve"> intervention phase. </w:t>
      </w:r>
      <w:r w:rsidR="00D40E08" w:rsidRPr="00D40E08">
        <w:rPr>
          <w:rFonts w:ascii="Times New Roman" w:hAnsi="Times New Roman" w:cs="Times New Roman"/>
          <w:sz w:val="20"/>
          <w:szCs w:val="20"/>
        </w:rPr>
        <w:t xml:space="preserve">Boldface denotes unacceptable estimates under some manipulated conditions even though the ANOVA test result was significant.  </w:t>
      </w:r>
    </w:p>
    <w:p w14:paraId="42B48B6E" w14:textId="77777777" w:rsidR="00D40E08" w:rsidRPr="00D40E08" w:rsidRDefault="00D40E08" w:rsidP="00D40E08">
      <w:pPr>
        <w:contextualSpacing/>
        <w:rPr>
          <w:rFonts w:ascii="Times New Roman" w:hAnsi="Times New Roman" w:cs="Times New Roman"/>
          <w:sz w:val="20"/>
          <w:szCs w:val="20"/>
        </w:rPr>
      </w:pPr>
      <w:r w:rsidRPr="00D40E08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D40E08">
        <w:rPr>
          <w:rFonts w:ascii="Times New Roman" w:hAnsi="Times New Roman" w:cs="Times New Roman"/>
          <w:i/>
          <w:sz w:val="20"/>
          <w:szCs w:val="20"/>
        </w:rPr>
        <w:t>p</w:t>
      </w:r>
      <w:r w:rsidRPr="00D40E08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D40E08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D40E08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3EE959C5" w14:textId="2D9BAAA4" w:rsidR="00A222E3" w:rsidRDefault="001B4CCD" w:rsidP="00A222E3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zh-TW"/>
        </w:rPr>
        <w:lastRenderedPageBreak/>
        <w:drawing>
          <wp:inline distT="0" distB="0" distL="0" distR="0" wp14:anchorId="147BCCEF" wp14:editId="6D7C692B">
            <wp:extent cx="5943600" cy="4307504"/>
            <wp:effectExtent l="0" t="0" r="0" b="10795"/>
            <wp:docPr id="62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7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5AA85" w14:textId="64E82BF2" w:rsidR="00A222E3" w:rsidRDefault="00A222E3" w:rsidP="00A222E3">
      <w:pPr>
        <w:contextualSpacing/>
        <w:rPr>
          <w:rFonts w:ascii="Times New Roman" w:hAnsi="Times New Roman" w:cs="Times New Roman"/>
          <w:color w:val="FF0000"/>
          <w:sz w:val="24"/>
          <w:szCs w:val="24"/>
        </w:rPr>
      </w:pPr>
      <w:r w:rsidRPr="0087558C">
        <w:rPr>
          <w:rFonts w:ascii="Times New Roman" w:eastAsia="Times New Roman" w:hAnsi="Times New Roman" w:cs="Times New Roman"/>
          <w:sz w:val="24"/>
          <w:szCs w:val="24"/>
        </w:rPr>
        <w:t xml:space="preserve">Figure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F31B0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ith </w:t>
      </w:r>
      <w:r w:rsidRPr="00F31B0B">
        <w:rPr>
          <w:rFonts w:ascii="Times New Roman" w:hAnsi="Times New Roman" w:cs="Times New Roman"/>
          <w:color w:val="000000" w:themeColor="text1"/>
          <w:sz w:val="24"/>
          <w:szCs w:val="24"/>
        </w:rPr>
        <w:t>β</w:t>
      </w:r>
      <w:r w:rsidRPr="00F31B0B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F31B0B">
        <w:rPr>
          <w:rFonts w:ascii="Times New Roman" w:hAnsi="Times New Roman" w:cs="Times New Roman"/>
          <w:color w:val="000000" w:themeColor="text1"/>
          <w:sz w:val="24"/>
          <w:szCs w:val="24"/>
        </w:rPr>
        <w:t>=1 and β</w:t>
      </w:r>
      <w:r w:rsidRPr="00F31B0B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F31B0B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F31B0B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F31B0B">
        <w:rPr>
          <w:rFonts w:ascii="Times New Roman" w:hAnsi="Times New Roman" w:cs="Times New Roman"/>
          <w:color w:val="000000" w:themeColor="text1"/>
          <w:sz w:val="24"/>
          <w:szCs w:val="24"/>
        </w:rPr>
        <w:t>= 0.1  (</w:t>
      </w:r>
      <w:r w:rsidRPr="00F31B0B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n</w:t>
      </w:r>
      <w:r w:rsidRPr="00F31B0B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A</w:t>
      </w:r>
      <w:r w:rsidRPr="00F31B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 xml:space="preserve">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 w:rsidR="00987791">
        <w:rPr>
          <w:rFonts w:ascii="Times New Roman" w:hAnsi="Times New Roman" w:cs="Times New Roman"/>
          <w:sz w:val="24"/>
          <w:szCs w:val="24"/>
        </w:rPr>
        <w:t xml:space="preserve"> = 56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  <w:r w:rsidR="00804D49">
        <w:rPr>
          <w:rFonts w:ascii="Times New Roman" w:hAnsi="Times New Roman" w:cs="Times New Roman"/>
          <w:sz w:val="24"/>
          <w:szCs w:val="24"/>
        </w:rPr>
        <w:t>SM stands for the simplified model and TS stands for the time-series model.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 were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me as the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results obtained from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1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2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>= β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3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 0.1 paired with a </w:t>
      </w:r>
      <w:r w:rsidR="00987791">
        <w:rPr>
          <w:rFonts w:ascii="Times New Roman" w:hAnsi="Times New Roman" w:cs="Times New Roman"/>
          <w:color w:val="000000" w:themeColor="text1"/>
          <w:sz w:val="24"/>
          <w:szCs w:val="24"/>
        </w:rPr>
        <w:t>long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vention phase</w:t>
      </w:r>
      <w:r w:rsidR="00CD0DEB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CN"/>
        </w:rPr>
        <w:t xml:space="preserve">. </w:t>
      </w:r>
      <w:r w:rsidR="00CD0DEB">
        <w:rPr>
          <w:rFonts w:ascii="Times New Roman" w:hAnsi="Times New Roman" w:cs="Times New Roman"/>
          <w:sz w:val="24"/>
          <w:szCs w:val="24"/>
        </w:rPr>
        <w:t>All the RMSEs were acceptable (RMSE&lt; 1).</w:t>
      </w:r>
      <w:r w:rsidR="00CD0DEB"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8277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50B5C86" w14:textId="77777777" w:rsidR="00A222E3" w:rsidRPr="00742A67" w:rsidRDefault="00A222E3" w:rsidP="00A222E3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2FE960F7" w14:textId="77777777" w:rsidR="00A222E3" w:rsidRDefault="00A222E3" w:rsidP="00A222E3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2739A6DE" w14:textId="0BB32222" w:rsidR="00A222E3" w:rsidRDefault="00A222E3" w:rsidP="00A222E3">
      <w:pPr>
        <w:spacing w:after="160" w:line="259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. ANOVA results of </w:t>
      </w:r>
      <w:r w:rsidR="00200926">
        <w:rPr>
          <w:rFonts w:ascii="Times New Roman" w:hAnsi="Times New Roman" w:cs="Times New Roman"/>
          <w:color w:val="000000" w:themeColor="text1"/>
          <w:sz w:val="24"/>
          <w:szCs w:val="24"/>
        </w:rPr>
        <w:t>the impact of missing rate</w:t>
      </w: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>, autocorrelation, model fitting, and their intera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 on RMSE</w:t>
      </w:r>
      <w:r w:rsidRPr="001521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Pr="0015216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E5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A222E3" w:rsidRPr="005B693A" w14:paraId="111C3081" w14:textId="77777777" w:rsidTr="00A222E3">
        <w:tc>
          <w:tcPr>
            <w:tcW w:w="2155" w:type="dxa"/>
          </w:tcPr>
          <w:p w14:paraId="69C362E5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07B5D9A4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666B1203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349EE817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4F3A7C84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11C7BCB5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369F1CAF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683674" w:rsidRPr="005B693A" w14:paraId="6E142BED" w14:textId="77777777" w:rsidTr="00A222E3">
        <w:tc>
          <w:tcPr>
            <w:tcW w:w="2155" w:type="dxa"/>
          </w:tcPr>
          <w:p w14:paraId="017D90EB" w14:textId="77777777" w:rsidR="00683674" w:rsidRPr="005B693A" w:rsidRDefault="00683674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492D48DC" w14:textId="77777777" w:rsidR="00683674" w:rsidRPr="005B693A" w:rsidRDefault="0068367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6950F052" w14:textId="725D2CCC" w:rsidR="00683674" w:rsidRPr="005B693A" w:rsidRDefault="0068367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11850274</w:t>
            </w:r>
          </w:p>
        </w:tc>
        <w:tc>
          <w:tcPr>
            <w:tcW w:w="1356" w:type="dxa"/>
          </w:tcPr>
          <w:p w14:paraId="61205B45" w14:textId="5759A61F" w:rsidR="00683674" w:rsidRPr="005B693A" w:rsidRDefault="0068367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658349</w:t>
            </w:r>
          </w:p>
        </w:tc>
        <w:tc>
          <w:tcPr>
            <w:tcW w:w="1073" w:type="dxa"/>
          </w:tcPr>
          <w:p w14:paraId="315A4BF8" w14:textId="27FDB2B5" w:rsidR="00683674" w:rsidRPr="005B693A" w:rsidRDefault="0068367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2453.89</w:t>
            </w:r>
          </w:p>
        </w:tc>
        <w:tc>
          <w:tcPr>
            <w:tcW w:w="1151" w:type="dxa"/>
          </w:tcPr>
          <w:p w14:paraId="70214421" w14:textId="6343490D" w:rsidR="00683674" w:rsidRPr="005B693A" w:rsidRDefault="00683674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473F9A6D" w14:textId="1A3A5E73" w:rsidR="00683674" w:rsidRPr="00841CF7" w:rsidRDefault="00D9437F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9203</w:t>
            </w:r>
            <w:r w:rsidR="00D40E08" w:rsidRPr="00841CF7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D9437F" w:rsidRPr="005B693A" w14:paraId="1DD177DE" w14:textId="77777777" w:rsidTr="00A222E3">
        <w:tc>
          <w:tcPr>
            <w:tcW w:w="2155" w:type="dxa"/>
          </w:tcPr>
          <w:p w14:paraId="16E60542" w14:textId="77777777" w:rsidR="00D9437F" w:rsidRPr="005B693A" w:rsidRDefault="00D9437F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116466A8" w14:textId="77777777" w:rsidR="00D9437F" w:rsidRPr="005B693A" w:rsidRDefault="00D9437F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53C2FEEA" w14:textId="54A43A67" w:rsidR="00D9437F" w:rsidRPr="00D40E08" w:rsidRDefault="00D9437F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color w:val="000000" w:themeColor="text1"/>
              </w:rPr>
              <w:t>0.00715469</w:t>
            </w:r>
          </w:p>
        </w:tc>
        <w:tc>
          <w:tcPr>
            <w:tcW w:w="1356" w:type="dxa"/>
          </w:tcPr>
          <w:p w14:paraId="7ABA4693" w14:textId="224CD543" w:rsidR="00D9437F" w:rsidRPr="00D40E08" w:rsidRDefault="00D9437F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color w:val="000000" w:themeColor="text1"/>
              </w:rPr>
              <w:t>0.00357735</w:t>
            </w:r>
          </w:p>
        </w:tc>
        <w:tc>
          <w:tcPr>
            <w:tcW w:w="1073" w:type="dxa"/>
          </w:tcPr>
          <w:p w14:paraId="57326100" w14:textId="663EDC04" w:rsidR="00D9437F" w:rsidRPr="00D40E08" w:rsidRDefault="00D9437F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color w:val="000000" w:themeColor="text1"/>
              </w:rPr>
              <w:t>1333.40</w:t>
            </w:r>
          </w:p>
        </w:tc>
        <w:tc>
          <w:tcPr>
            <w:tcW w:w="1151" w:type="dxa"/>
          </w:tcPr>
          <w:p w14:paraId="42C0108C" w14:textId="45E9E2D8" w:rsidR="00D9437F" w:rsidRPr="005B693A" w:rsidRDefault="00D9437F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5D4792A4" w14:textId="4C462A02" w:rsidR="00D9437F" w:rsidRPr="00841CF7" w:rsidRDefault="00D9437F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556</w:t>
            </w:r>
            <w:r w:rsidR="00D40E08" w:rsidRPr="00841CF7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</w:tr>
      <w:tr w:rsidR="00D9437F" w:rsidRPr="005B693A" w14:paraId="76E989A7" w14:textId="77777777" w:rsidTr="00A222E3">
        <w:tc>
          <w:tcPr>
            <w:tcW w:w="2155" w:type="dxa"/>
          </w:tcPr>
          <w:p w14:paraId="07F054C5" w14:textId="77777777" w:rsidR="00D9437F" w:rsidRPr="005B693A" w:rsidRDefault="00D9437F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29F0CA3B" w14:textId="77777777" w:rsidR="00D9437F" w:rsidRPr="005B693A" w:rsidRDefault="00D9437F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158B09E9" w14:textId="40F110D4" w:rsidR="00D9437F" w:rsidRPr="005B693A" w:rsidRDefault="00D9437F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71525</w:t>
            </w:r>
          </w:p>
        </w:tc>
        <w:tc>
          <w:tcPr>
            <w:tcW w:w="1356" w:type="dxa"/>
          </w:tcPr>
          <w:p w14:paraId="1207E645" w14:textId="7CDBDC88" w:rsidR="00D9437F" w:rsidRPr="005B693A" w:rsidRDefault="00D9437F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71525</w:t>
            </w:r>
          </w:p>
        </w:tc>
        <w:tc>
          <w:tcPr>
            <w:tcW w:w="1073" w:type="dxa"/>
          </w:tcPr>
          <w:p w14:paraId="5419A880" w14:textId="6A87D677" w:rsidR="00D9437F" w:rsidRPr="005B693A" w:rsidRDefault="00D9437F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266.60</w:t>
            </w:r>
          </w:p>
        </w:tc>
        <w:tc>
          <w:tcPr>
            <w:tcW w:w="1151" w:type="dxa"/>
          </w:tcPr>
          <w:p w14:paraId="7762229E" w14:textId="1F3DCA63" w:rsidR="00D9437F" w:rsidRPr="005B693A" w:rsidRDefault="00D9437F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0AD70BBA" w14:textId="364C3609" w:rsidR="00D9437F" w:rsidRPr="00841CF7" w:rsidRDefault="00D40E08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56</w:t>
            </w:r>
          </w:p>
        </w:tc>
      </w:tr>
      <w:tr w:rsidR="00D9437F" w:rsidRPr="005B693A" w14:paraId="1A40F7D5" w14:textId="77777777" w:rsidTr="00A222E3">
        <w:tc>
          <w:tcPr>
            <w:tcW w:w="2155" w:type="dxa"/>
          </w:tcPr>
          <w:p w14:paraId="7852B683" w14:textId="77777777" w:rsidR="00D9437F" w:rsidRPr="005B693A" w:rsidRDefault="00D9437F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1830C0B2" w14:textId="77777777" w:rsidR="00D9437F" w:rsidRPr="005B693A" w:rsidRDefault="00D9437F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215D1EF1" w14:textId="7533933C" w:rsidR="00D9437F" w:rsidRPr="005B693A" w:rsidRDefault="00D9437F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158936</w:t>
            </w:r>
          </w:p>
        </w:tc>
        <w:tc>
          <w:tcPr>
            <w:tcW w:w="1356" w:type="dxa"/>
          </w:tcPr>
          <w:p w14:paraId="0C78D8D3" w14:textId="7A425413" w:rsidR="00D9437F" w:rsidRPr="005B693A" w:rsidRDefault="00D9437F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04415</w:t>
            </w:r>
          </w:p>
        </w:tc>
        <w:tc>
          <w:tcPr>
            <w:tcW w:w="1073" w:type="dxa"/>
          </w:tcPr>
          <w:p w14:paraId="1322BEE4" w14:textId="699FA351" w:rsidR="00D9437F" w:rsidRPr="005B693A" w:rsidRDefault="00D9437F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16.46</w:t>
            </w:r>
          </w:p>
        </w:tc>
        <w:tc>
          <w:tcPr>
            <w:tcW w:w="1151" w:type="dxa"/>
          </w:tcPr>
          <w:p w14:paraId="3701F90F" w14:textId="14D347EA" w:rsidR="00D9437F" w:rsidRPr="005B693A" w:rsidRDefault="00D9437F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61BC922F" w14:textId="0CEDF2AD" w:rsidR="00D9437F" w:rsidRPr="00841CF7" w:rsidRDefault="00D9437F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123</w:t>
            </w:r>
          </w:p>
        </w:tc>
      </w:tr>
      <w:tr w:rsidR="00D9437F" w:rsidRPr="005B693A" w14:paraId="7CEC6F19" w14:textId="77777777" w:rsidTr="00A222E3">
        <w:tc>
          <w:tcPr>
            <w:tcW w:w="2155" w:type="dxa"/>
          </w:tcPr>
          <w:p w14:paraId="4970694A" w14:textId="77777777" w:rsidR="00D9437F" w:rsidRPr="005B693A" w:rsidRDefault="00D9437F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78841D96" w14:textId="77777777" w:rsidR="00D9437F" w:rsidRPr="005B693A" w:rsidRDefault="00D9437F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7F6FFE4C" w14:textId="6ADE711C" w:rsidR="00D9437F" w:rsidRPr="005B693A" w:rsidRDefault="00D9437F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62212</w:t>
            </w:r>
          </w:p>
        </w:tc>
        <w:tc>
          <w:tcPr>
            <w:tcW w:w="1356" w:type="dxa"/>
          </w:tcPr>
          <w:p w14:paraId="067B9EBA" w14:textId="6F1F1484" w:rsidR="00D9437F" w:rsidRPr="005B693A" w:rsidRDefault="00D9437F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03456</w:t>
            </w:r>
          </w:p>
        </w:tc>
        <w:tc>
          <w:tcPr>
            <w:tcW w:w="1073" w:type="dxa"/>
          </w:tcPr>
          <w:p w14:paraId="4F84F573" w14:textId="6E80472D" w:rsidR="00D9437F" w:rsidRPr="005B693A" w:rsidRDefault="00D9437F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12.88</w:t>
            </w:r>
          </w:p>
        </w:tc>
        <w:tc>
          <w:tcPr>
            <w:tcW w:w="1151" w:type="dxa"/>
          </w:tcPr>
          <w:p w14:paraId="3AC9193D" w14:textId="4CD8F83F" w:rsidR="00D9437F" w:rsidRPr="005B693A" w:rsidRDefault="00D9437F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4FDA188B" w14:textId="470907EC" w:rsidR="00D9437F" w:rsidRPr="00841CF7" w:rsidRDefault="00D9437F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48</w:t>
            </w:r>
          </w:p>
        </w:tc>
      </w:tr>
      <w:tr w:rsidR="00D9437F" w:rsidRPr="005B693A" w14:paraId="107F772A" w14:textId="77777777" w:rsidTr="00A222E3">
        <w:tc>
          <w:tcPr>
            <w:tcW w:w="2155" w:type="dxa"/>
          </w:tcPr>
          <w:p w14:paraId="156F13C9" w14:textId="77777777" w:rsidR="00D9437F" w:rsidRPr="005B693A" w:rsidRDefault="00D9437F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6156C9AE" w14:textId="77777777" w:rsidR="00D9437F" w:rsidRPr="005B693A" w:rsidRDefault="00D9437F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5983F2DF" w14:textId="5E83CE44" w:rsidR="00D9437F" w:rsidRPr="005B693A" w:rsidRDefault="00D9437F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08907</w:t>
            </w:r>
          </w:p>
        </w:tc>
        <w:tc>
          <w:tcPr>
            <w:tcW w:w="1356" w:type="dxa"/>
          </w:tcPr>
          <w:p w14:paraId="36094CF9" w14:textId="189F975B" w:rsidR="00D9437F" w:rsidRPr="005B693A" w:rsidRDefault="00D9437F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04453</w:t>
            </w:r>
          </w:p>
        </w:tc>
        <w:tc>
          <w:tcPr>
            <w:tcW w:w="1073" w:type="dxa"/>
          </w:tcPr>
          <w:p w14:paraId="1DDABEE1" w14:textId="2DD4AB38" w:rsidR="00D9437F" w:rsidRPr="005B693A" w:rsidRDefault="00D9437F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16.60</w:t>
            </w:r>
          </w:p>
        </w:tc>
        <w:tc>
          <w:tcPr>
            <w:tcW w:w="1151" w:type="dxa"/>
          </w:tcPr>
          <w:p w14:paraId="6BD99015" w14:textId="2AF9941A" w:rsidR="00D9437F" w:rsidRPr="005B693A" w:rsidRDefault="00D9437F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&lt;.0001</w:t>
            </w:r>
          </w:p>
        </w:tc>
        <w:tc>
          <w:tcPr>
            <w:tcW w:w="1039" w:type="dxa"/>
          </w:tcPr>
          <w:p w14:paraId="14796760" w14:textId="64DFC146" w:rsidR="00D9437F" w:rsidRPr="00841CF7" w:rsidRDefault="00D9437F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07</w:t>
            </w:r>
          </w:p>
        </w:tc>
      </w:tr>
      <w:tr w:rsidR="00D9437F" w:rsidRPr="005B693A" w14:paraId="504EF985" w14:textId="77777777" w:rsidTr="00A222E3">
        <w:tc>
          <w:tcPr>
            <w:tcW w:w="2155" w:type="dxa"/>
          </w:tcPr>
          <w:p w14:paraId="050B3CF6" w14:textId="77777777" w:rsidR="00D9437F" w:rsidRPr="005B693A" w:rsidRDefault="00D9437F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1B2E4D69" w14:textId="0AA78A00" w:rsidR="00D9437F" w:rsidRPr="005B693A" w:rsidRDefault="00D9437F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5A5C76C8" w14:textId="51D78D73" w:rsidR="00D9437F" w:rsidRPr="005B693A" w:rsidRDefault="00D9437F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09658</w:t>
            </w:r>
          </w:p>
        </w:tc>
        <w:tc>
          <w:tcPr>
            <w:tcW w:w="1356" w:type="dxa"/>
          </w:tcPr>
          <w:p w14:paraId="2845B4FE" w14:textId="0786698C" w:rsidR="00D9437F" w:rsidRPr="005B693A" w:rsidRDefault="00D9437F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0.00000268</w:t>
            </w:r>
          </w:p>
        </w:tc>
        <w:tc>
          <w:tcPr>
            <w:tcW w:w="1073" w:type="dxa"/>
          </w:tcPr>
          <w:p w14:paraId="153D420D" w14:textId="77777777" w:rsidR="00D9437F" w:rsidRPr="005B693A" w:rsidRDefault="00D9437F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6A1BB507" w14:textId="77777777" w:rsidR="00D9437F" w:rsidRPr="005B693A" w:rsidRDefault="00D9437F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43FCB23F" w14:textId="77777777" w:rsidR="00D9437F" w:rsidRPr="005B693A" w:rsidRDefault="00D9437F" w:rsidP="005B693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00C74CF8" w14:textId="1A5AE3BF" w:rsidR="00A222E3" w:rsidRDefault="00A222E3" w:rsidP="00D40E08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0B3C19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0B3C1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0B3C19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0B3C19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0B3C19">
        <w:rPr>
          <w:rFonts w:ascii="Times New Roman" w:hAnsi="Times New Roman" w:cs="Times New Roman"/>
          <w:sz w:val="20"/>
          <w:szCs w:val="20"/>
        </w:rPr>
        <w:t>= β</w:t>
      </w:r>
      <w:r w:rsidRPr="000B3C19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0B3C19">
        <w:rPr>
          <w:rFonts w:ascii="Times New Roman" w:hAnsi="Times New Roman" w:cs="Times New Roman"/>
          <w:sz w:val="20"/>
          <w:szCs w:val="20"/>
        </w:rPr>
        <w:t>= β</w:t>
      </w:r>
      <w:r w:rsidRPr="000B3C19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0B3C19">
        <w:rPr>
          <w:rFonts w:ascii="Times New Roman" w:hAnsi="Times New Roman" w:cs="Times New Roman"/>
          <w:sz w:val="20"/>
          <w:szCs w:val="20"/>
        </w:rPr>
        <w:t xml:space="preserve">= 0.1 paired with a </w:t>
      </w:r>
      <w:r w:rsidR="00987791" w:rsidRPr="000B3C19">
        <w:rPr>
          <w:rFonts w:ascii="Times New Roman" w:hAnsi="Times New Roman" w:cs="Times New Roman"/>
          <w:sz w:val="20"/>
          <w:szCs w:val="20"/>
        </w:rPr>
        <w:t xml:space="preserve">long </w:t>
      </w:r>
      <w:r w:rsidRPr="000B3C19">
        <w:rPr>
          <w:rFonts w:ascii="Times New Roman" w:hAnsi="Times New Roman" w:cs="Times New Roman"/>
          <w:sz w:val="20"/>
          <w:szCs w:val="20"/>
        </w:rPr>
        <w:t xml:space="preserve">intervention phase. </w:t>
      </w:r>
    </w:p>
    <w:p w14:paraId="543DB3E6" w14:textId="77777777" w:rsidR="00D40E08" w:rsidRPr="00D40E08" w:rsidRDefault="00D40E08" w:rsidP="00D40E08">
      <w:pPr>
        <w:spacing w:line="240" w:lineRule="atLeast"/>
        <w:contextualSpacing/>
        <w:rPr>
          <w:rFonts w:ascii="Times New Roman" w:hAnsi="Times New Roman" w:cs="Times New Roman"/>
          <w:sz w:val="20"/>
          <w:szCs w:val="20"/>
        </w:rPr>
      </w:pPr>
      <w:r w:rsidRPr="00D40E08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D40E08">
        <w:rPr>
          <w:rFonts w:ascii="Times New Roman" w:hAnsi="Times New Roman" w:cs="Times New Roman"/>
          <w:i/>
          <w:sz w:val="20"/>
          <w:szCs w:val="20"/>
        </w:rPr>
        <w:t>p</w:t>
      </w:r>
      <w:r w:rsidRPr="00D40E08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D40E08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D40E08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2C73096F" w14:textId="77777777" w:rsidR="00D40E08" w:rsidRPr="000B3C19" w:rsidRDefault="00D40E08" w:rsidP="00A222E3">
      <w:pPr>
        <w:rPr>
          <w:rFonts w:ascii="Times New Roman" w:hAnsi="Times New Roman" w:cs="Times New Roman"/>
          <w:sz w:val="20"/>
          <w:szCs w:val="20"/>
        </w:rPr>
      </w:pPr>
    </w:p>
    <w:p w14:paraId="4647675B" w14:textId="77777777" w:rsidR="00A222E3" w:rsidRPr="001974C0" w:rsidRDefault="00A222E3" w:rsidP="00A222E3">
      <w:pPr>
        <w:pStyle w:val="Heading3"/>
      </w:pPr>
      <w:bookmarkStart w:id="39" w:name="_Toc460848"/>
      <w:r>
        <w:lastRenderedPageBreak/>
        <w:t>c. RBESE</w:t>
      </w:r>
      <w:bookmarkEnd w:id="39"/>
    </w:p>
    <w:p w14:paraId="3C54E01B" w14:textId="2F8DF017" w:rsidR="00A222E3" w:rsidRDefault="00BD6CA7" w:rsidP="00A222E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drawing>
          <wp:inline distT="0" distB="0" distL="0" distR="0" wp14:anchorId="73406351" wp14:editId="716FC633">
            <wp:extent cx="5400675" cy="4152900"/>
            <wp:effectExtent l="0" t="0" r="9525" b="0"/>
            <wp:docPr id="68" name="Chart 6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7"/>
              </a:graphicData>
            </a:graphic>
          </wp:inline>
        </w:drawing>
      </w:r>
    </w:p>
    <w:p w14:paraId="064F1963" w14:textId="7DB5166F" w:rsidR="00AA771A" w:rsidRPr="00D40E08" w:rsidRDefault="00A222E3" w:rsidP="00AA771A">
      <w:r w:rsidRPr="00D40E08">
        <w:rPr>
          <w:rFonts w:ascii="Times New Roman" w:eastAsia="Times New Roman" w:hAnsi="Times New Roman" w:cs="Times New Roman"/>
        </w:rPr>
        <w:t>Figure. RBESE of β</w:t>
      </w:r>
      <w:r w:rsidRPr="00D40E08">
        <w:rPr>
          <w:rFonts w:ascii="Times New Roman" w:eastAsia="Times New Roman" w:hAnsi="Times New Roman" w:cs="Times New Roman"/>
          <w:vertAlign w:val="subscript"/>
        </w:rPr>
        <w:t>1</w:t>
      </w:r>
      <w:r w:rsidRPr="00D40E08">
        <w:rPr>
          <w:rFonts w:ascii="Times New Roman" w:eastAsia="Times New Roman" w:hAnsi="Times New Roman" w:cs="Times New Roman"/>
        </w:rPr>
        <w:t xml:space="preserve">, with </w:t>
      </w:r>
      <w:r w:rsidRPr="00D40E08">
        <w:rPr>
          <w:rFonts w:ascii="Times New Roman" w:hAnsi="Times New Roman" w:cs="Times New Roman"/>
          <w:color w:val="000000" w:themeColor="text1"/>
        </w:rPr>
        <w:t>β</w:t>
      </w:r>
      <w:r w:rsidRPr="00D40E08">
        <w:rPr>
          <w:rFonts w:ascii="Times New Roman" w:hAnsi="Times New Roman" w:cs="Times New Roman"/>
          <w:color w:val="000000" w:themeColor="text1"/>
          <w:vertAlign w:val="subscript"/>
        </w:rPr>
        <w:t xml:space="preserve">3 </w:t>
      </w:r>
      <w:r w:rsidRPr="00D40E08">
        <w:rPr>
          <w:rFonts w:ascii="Times New Roman" w:hAnsi="Times New Roman" w:cs="Times New Roman"/>
          <w:color w:val="000000" w:themeColor="text1"/>
        </w:rPr>
        <w:t>=1 and β</w:t>
      </w:r>
      <w:r w:rsidRPr="00D40E08">
        <w:rPr>
          <w:rFonts w:ascii="Times New Roman" w:hAnsi="Times New Roman" w:cs="Times New Roman"/>
          <w:color w:val="000000" w:themeColor="text1"/>
          <w:vertAlign w:val="subscript"/>
        </w:rPr>
        <w:t xml:space="preserve">1 </w:t>
      </w:r>
      <w:r w:rsidRPr="00D40E08">
        <w:rPr>
          <w:rFonts w:ascii="Times New Roman" w:hAnsi="Times New Roman" w:cs="Times New Roman"/>
          <w:color w:val="000000" w:themeColor="text1"/>
        </w:rPr>
        <w:t>= β</w:t>
      </w:r>
      <w:r w:rsidRPr="00D40E08">
        <w:rPr>
          <w:rFonts w:ascii="Times New Roman" w:hAnsi="Times New Roman" w:cs="Times New Roman"/>
          <w:color w:val="000000" w:themeColor="text1"/>
          <w:vertAlign w:val="subscript"/>
        </w:rPr>
        <w:t xml:space="preserve">2 </w:t>
      </w:r>
      <w:r w:rsidRPr="00D40E08">
        <w:rPr>
          <w:rFonts w:ascii="Times New Roman" w:hAnsi="Times New Roman" w:cs="Times New Roman"/>
          <w:color w:val="000000" w:themeColor="text1"/>
        </w:rPr>
        <w:t>= 0.1</w:t>
      </w:r>
      <w:r w:rsidRPr="00D40E08">
        <w:rPr>
          <w:rFonts w:ascii="Times New Roman" w:hAnsi="Times New Roman" w:cs="Times New Roman"/>
          <w:color w:val="FF0000"/>
        </w:rPr>
        <w:t xml:space="preserve"> </w:t>
      </w:r>
      <w:r w:rsidRPr="00D40E08">
        <w:rPr>
          <w:rFonts w:ascii="Times New Roman" w:hAnsi="Times New Roman" w:cs="Times New Roman"/>
        </w:rPr>
        <w:t>(</w:t>
      </w:r>
      <w:r w:rsidRPr="00D40E08">
        <w:rPr>
          <w:rFonts w:ascii="Times New Roman" w:hAnsi="Times New Roman" w:cs="Times New Roman"/>
          <w:i/>
        </w:rPr>
        <w:t>n</w:t>
      </w:r>
      <w:r w:rsidRPr="00D40E08">
        <w:rPr>
          <w:rFonts w:ascii="Times New Roman" w:hAnsi="Times New Roman" w:cs="Times New Roman"/>
          <w:vertAlign w:val="subscript"/>
        </w:rPr>
        <w:t>A</w:t>
      </w:r>
      <w:r w:rsidRPr="00D40E08">
        <w:rPr>
          <w:rFonts w:ascii="Times New Roman" w:hAnsi="Times New Roman" w:cs="Times New Roman"/>
        </w:rPr>
        <w:t xml:space="preserve"> = 10, </w:t>
      </w:r>
      <w:r w:rsidRPr="00D40E08">
        <w:rPr>
          <w:rFonts w:ascii="Times New Roman" w:hAnsi="Times New Roman" w:cs="Times New Roman"/>
          <w:i/>
        </w:rPr>
        <w:t>n</w:t>
      </w:r>
      <w:r w:rsidRPr="00D40E08">
        <w:rPr>
          <w:rFonts w:ascii="Times New Roman" w:hAnsi="Times New Roman" w:cs="Times New Roman"/>
          <w:vertAlign w:val="subscript"/>
        </w:rPr>
        <w:t>B</w:t>
      </w:r>
      <w:r w:rsidRPr="00D40E08">
        <w:rPr>
          <w:rFonts w:ascii="Times New Roman" w:hAnsi="Times New Roman" w:cs="Times New Roman"/>
        </w:rPr>
        <w:t xml:space="preserve"> = </w:t>
      </w:r>
      <w:r w:rsidR="00FF6464" w:rsidRPr="00D40E08">
        <w:rPr>
          <w:rFonts w:ascii="Times New Roman" w:hAnsi="Times New Roman" w:cs="Times New Roman"/>
        </w:rPr>
        <w:t>56</w:t>
      </w:r>
      <w:r w:rsidRPr="00D40E08">
        <w:rPr>
          <w:rFonts w:ascii="Times New Roman" w:hAnsi="Times New Roman" w:cs="Times New Roman"/>
        </w:rPr>
        <w:t xml:space="preserve">). </w:t>
      </w:r>
      <w:r w:rsidR="00804D49" w:rsidRPr="00D40E08">
        <w:rPr>
          <w:rFonts w:ascii="Times New Roman" w:hAnsi="Times New Roman" w:cs="Times New Roman"/>
        </w:rPr>
        <w:t>SM stands for the simplified model and TS stands for the time-series model.</w:t>
      </w:r>
      <w:r w:rsidRPr="00D40E08">
        <w:rPr>
          <w:rFonts w:ascii="Times New Roman" w:hAnsi="Times New Roman" w:cs="Times New Roman"/>
          <w:color w:val="000000" w:themeColor="text1"/>
        </w:rPr>
        <w:t xml:space="preserve"> Results were the same as the results obtained from β</w:t>
      </w:r>
      <w:r w:rsidRPr="00D40E08">
        <w:rPr>
          <w:rFonts w:ascii="Times New Roman" w:hAnsi="Times New Roman" w:cs="Times New Roman"/>
          <w:color w:val="000000" w:themeColor="text1"/>
          <w:vertAlign w:val="subscript"/>
        </w:rPr>
        <w:t xml:space="preserve">1 </w:t>
      </w:r>
      <w:r w:rsidRPr="00D40E08">
        <w:rPr>
          <w:rFonts w:ascii="Times New Roman" w:hAnsi="Times New Roman" w:cs="Times New Roman"/>
          <w:color w:val="000000" w:themeColor="text1"/>
        </w:rPr>
        <w:t>= β</w:t>
      </w:r>
      <w:r w:rsidRPr="00D40E08">
        <w:rPr>
          <w:rFonts w:ascii="Times New Roman" w:hAnsi="Times New Roman" w:cs="Times New Roman"/>
          <w:color w:val="000000" w:themeColor="text1"/>
          <w:vertAlign w:val="subscript"/>
        </w:rPr>
        <w:t xml:space="preserve">2 </w:t>
      </w:r>
      <w:r w:rsidRPr="00D40E08">
        <w:rPr>
          <w:rFonts w:ascii="Times New Roman" w:hAnsi="Times New Roman" w:cs="Times New Roman"/>
          <w:color w:val="000000" w:themeColor="text1"/>
        </w:rPr>
        <w:t>= β</w:t>
      </w:r>
      <w:r w:rsidRPr="00D40E08">
        <w:rPr>
          <w:rFonts w:ascii="Times New Roman" w:hAnsi="Times New Roman" w:cs="Times New Roman"/>
          <w:color w:val="000000" w:themeColor="text1"/>
          <w:vertAlign w:val="subscript"/>
        </w:rPr>
        <w:t xml:space="preserve">3 </w:t>
      </w:r>
      <w:r w:rsidRPr="00D40E08">
        <w:rPr>
          <w:rFonts w:ascii="Times New Roman" w:hAnsi="Times New Roman" w:cs="Times New Roman"/>
          <w:color w:val="000000" w:themeColor="text1"/>
        </w:rPr>
        <w:t xml:space="preserve">= 0.1 paired with a </w:t>
      </w:r>
      <w:r w:rsidR="00FF6464" w:rsidRPr="00D40E08">
        <w:rPr>
          <w:rFonts w:ascii="Times New Roman" w:hAnsi="Times New Roman" w:cs="Times New Roman"/>
          <w:color w:val="000000" w:themeColor="text1"/>
        </w:rPr>
        <w:t>long</w:t>
      </w:r>
      <w:r w:rsidRPr="00D40E08">
        <w:rPr>
          <w:rFonts w:ascii="Times New Roman" w:hAnsi="Times New Roman" w:cs="Times New Roman"/>
          <w:color w:val="000000" w:themeColor="text1"/>
        </w:rPr>
        <w:t xml:space="preserve"> intervention phase</w:t>
      </w:r>
      <w:r w:rsidR="00764C6D" w:rsidRPr="00D40E08">
        <w:rPr>
          <w:rFonts w:ascii="Times New Roman" w:hAnsi="Times New Roman" w:cs="Times New Roman" w:hint="eastAsia"/>
          <w:color w:val="000000" w:themeColor="text1"/>
          <w:lang w:eastAsia="zh-CN"/>
        </w:rPr>
        <w:t xml:space="preserve">. </w:t>
      </w:r>
      <w:r w:rsidR="00D40E08" w:rsidRPr="00D40E08">
        <w:rPr>
          <w:rFonts w:ascii="Times New Roman" w:hAnsi="Times New Roman" w:cs="Times New Roman"/>
        </w:rPr>
        <w:t xml:space="preserve">Unacceptable RBESEs are those below the bold reference line at RBESE = </w:t>
      </w:r>
      <w:r w:rsidR="00D40E08" w:rsidRPr="00D40E08">
        <w:rPr>
          <w:rFonts w:ascii="Times New Roman" w:hAnsi="Times New Roman" w:cs="Times New Roman"/>
          <w:color w:val="000000" w:themeColor="text1"/>
        </w:rPr>
        <w:t>−</w:t>
      </w:r>
      <w:r w:rsidR="00D40E08" w:rsidRPr="00D40E08">
        <w:rPr>
          <w:rFonts w:ascii="Times New Roman" w:hAnsi="Times New Roman" w:cs="Times New Roman"/>
        </w:rPr>
        <w:t xml:space="preserve"> 0.1 or above the bold reference line at RBESE = 0.1.</w:t>
      </w:r>
    </w:p>
    <w:p w14:paraId="1F2641AE" w14:textId="113DAE29" w:rsidR="00A222E3" w:rsidRPr="00D40E08" w:rsidRDefault="00A222E3" w:rsidP="00A222E3">
      <w:pPr>
        <w:contextualSpacing/>
        <w:rPr>
          <w:rFonts w:ascii="Times New Roman" w:hAnsi="Times New Roman" w:cs="Times New Roman"/>
          <w:color w:val="FF0000"/>
          <w:lang w:eastAsia="zh-CN"/>
        </w:rPr>
      </w:pPr>
    </w:p>
    <w:p w14:paraId="6C92DE01" w14:textId="61293756" w:rsidR="00A222E3" w:rsidRPr="00D40E08" w:rsidRDefault="00A222E3" w:rsidP="00A222E3">
      <w:pPr>
        <w:spacing w:after="160" w:line="259" w:lineRule="auto"/>
        <w:rPr>
          <w:rFonts w:ascii="Times New Roman" w:hAnsi="Times New Roman" w:cs="Times New Roman"/>
          <w:color w:val="000000" w:themeColor="text1"/>
        </w:rPr>
      </w:pPr>
      <w:r w:rsidRPr="00D40E08">
        <w:rPr>
          <w:rFonts w:ascii="Times New Roman" w:hAnsi="Times New Roman" w:cs="Times New Roman"/>
          <w:color w:val="000000" w:themeColor="text1"/>
        </w:rPr>
        <w:t xml:space="preserve">Table. ANOVA results of </w:t>
      </w:r>
      <w:r w:rsidR="00200926" w:rsidRPr="00D40E08">
        <w:rPr>
          <w:rFonts w:ascii="Times New Roman" w:hAnsi="Times New Roman" w:cs="Times New Roman"/>
          <w:color w:val="000000" w:themeColor="text1"/>
        </w:rPr>
        <w:t>the impact of missing rate</w:t>
      </w:r>
      <w:r w:rsidRPr="00D40E08">
        <w:rPr>
          <w:rFonts w:ascii="Times New Roman" w:hAnsi="Times New Roman" w:cs="Times New Roman"/>
          <w:color w:val="000000" w:themeColor="text1"/>
        </w:rPr>
        <w:t xml:space="preserve">, autocorrelation, model fitting, and their interactions on RBESE for </w:t>
      </w:r>
      <w:r w:rsidRPr="00D40E08">
        <w:rPr>
          <w:rFonts w:ascii="Times New Roman" w:eastAsia="Times New Roman" w:hAnsi="Times New Roman" w:cs="Times New Roman"/>
          <w:color w:val="000000" w:themeColor="text1"/>
        </w:rPr>
        <w:t>β</w:t>
      </w:r>
      <w:r w:rsidRPr="00D40E08">
        <w:rPr>
          <w:rFonts w:ascii="Times New Roman" w:eastAsia="Times New Roman" w:hAnsi="Times New Roman" w:cs="Times New Roman"/>
          <w:color w:val="000000" w:themeColor="text1"/>
          <w:vertAlign w:val="subscript"/>
        </w:rPr>
        <w:t>1</w:t>
      </w:r>
      <w:r w:rsidRPr="00D40E08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A222E3" w:rsidRPr="005B693A" w14:paraId="5975C0C0" w14:textId="77777777" w:rsidTr="00A222E3">
        <w:tc>
          <w:tcPr>
            <w:tcW w:w="2155" w:type="dxa"/>
          </w:tcPr>
          <w:p w14:paraId="595BAD18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2D0C5EBE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4E9B5D83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395F5729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199FA14E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1BFBE5E9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29AFD471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BD6CA7" w:rsidRPr="00D40E08" w14:paraId="027B9492" w14:textId="77777777" w:rsidTr="00A222E3">
        <w:tc>
          <w:tcPr>
            <w:tcW w:w="2155" w:type="dxa"/>
          </w:tcPr>
          <w:p w14:paraId="15706D74" w14:textId="77777777" w:rsidR="00BD6CA7" w:rsidRPr="00D40E08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1523BD9B" w14:textId="50F3EA91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172D9B35" w14:textId="52041697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</w:rPr>
              <w:t>19.79446021</w:t>
            </w:r>
          </w:p>
        </w:tc>
        <w:tc>
          <w:tcPr>
            <w:tcW w:w="1356" w:type="dxa"/>
          </w:tcPr>
          <w:p w14:paraId="4BA80710" w14:textId="0F57CDCE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</w:rPr>
              <w:t>1.09969223</w:t>
            </w:r>
          </w:p>
        </w:tc>
        <w:tc>
          <w:tcPr>
            <w:tcW w:w="1073" w:type="dxa"/>
          </w:tcPr>
          <w:p w14:paraId="0823BD3E" w14:textId="424C6B76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</w:rPr>
              <w:t>147.64</w:t>
            </w:r>
          </w:p>
        </w:tc>
        <w:tc>
          <w:tcPr>
            <w:tcW w:w="1151" w:type="dxa"/>
          </w:tcPr>
          <w:p w14:paraId="5E1FB17D" w14:textId="4D5FA60D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00E8EA92" w14:textId="681398DF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41CF7">
              <w:rPr>
                <w:rFonts w:ascii="Times New Roman" w:hAnsi="Times New Roman" w:cs="Times New Roman"/>
                <w:b/>
              </w:rPr>
              <w:t>0.6519</w:t>
            </w:r>
            <w:r w:rsidR="00D40E08" w:rsidRPr="00841CF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BD6CA7" w:rsidRPr="005B693A" w14:paraId="39BA93A8" w14:textId="77777777" w:rsidTr="00A222E3">
        <w:tc>
          <w:tcPr>
            <w:tcW w:w="2155" w:type="dxa"/>
          </w:tcPr>
          <w:p w14:paraId="59FF5AFD" w14:textId="77777777" w:rsidR="00BD6CA7" w:rsidRPr="005B693A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345278DB" w14:textId="598D1A62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5AF34C17" w14:textId="701065F3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26118573</w:t>
            </w:r>
          </w:p>
        </w:tc>
        <w:tc>
          <w:tcPr>
            <w:tcW w:w="1356" w:type="dxa"/>
          </w:tcPr>
          <w:p w14:paraId="42BAE2BA" w14:textId="402B9E4D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13059286</w:t>
            </w:r>
          </w:p>
        </w:tc>
        <w:tc>
          <w:tcPr>
            <w:tcW w:w="1073" w:type="dxa"/>
          </w:tcPr>
          <w:p w14:paraId="1698C148" w14:textId="09852367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17.53</w:t>
            </w:r>
          </w:p>
        </w:tc>
        <w:tc>
          <w:tcPr>
            <w:tcW w:w="1151" w:type="dxa"/>
          </w:tcPr>
          <w:p w14:paraId="7D3B941C" w14:textId="0290DAD8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71ADF5C6" w14:textId="42A73069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86</w:t>
            </w:r>
          </w:p>
        </w:tc>
      </w:tr>
      <w:tr w:rsidR="00BD6CA7" w:rsidRPr="00D40E08" w14:paraId="6B4D3A5B" w14:textId="77777777" w:rsidTr="00A222E3">
        <w:tc>
          <w:tcPr>
            <w:tcW w:w="2155" w:type="dxa"/>
          </w:tcPr>
          <w:p w14:paraId="45BF6F12" w14:textId="77777777" w:rsidR="00BD6CA7" w:rsidRPr="00D40E08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5C14D39D" w14:textId="4860F372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26071237" w14:textId="1B1E6B7A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</w:rPr>
              <w:t>1.75048086</w:t>
            </w:r>
          </w:p>
        </w:tc>
        <w:tc>
          <w:tcPr>
            <w:tcW w:w="1356" w:type="dxa"/>
          </w:tcPr>
          <w:p w14:paraId="78529C32" w14:textId="265875B6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</w:rPr>
              <w:t>1.75048086</w:t>
            </w:r>
          </w:p>
        </w:tc>
        <w:tc>
          <w:tcPr>
            <w:tcW w:w="1073" w:type="dxa"/>
          </w:tcPr>
          <w:p w14:paraId="143F30AA" w14:textId="1E79539D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</w:rPr>
              <w:t>235.01</w:t>
            </w:r>
          </w:p>
        </w:tc>
        <w:tc>
          <w:tcPr>
            <w:tcW w:w="1151" w:type="dxa"/>
          </w:tcPr>
          <w:p w14:paraId="573A9F08" w14:textId="482EC511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7EF3D55D" w14:textId="52DC9713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41CF7">
              <w:rPr>
                <w:rFonts w:ascii="Times New Roman" w:hAnsi="Times New Roman" w:cs="Times New Roman"/>
                <w:b/>
              </w:rPr>
              <w:t>0.0577</w:t>
            </w:r>
            <w:r w:rsidR="00D40E08" w:rsidRPr="00841CF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BD6CA7" w:rsidRPr="005B693A" w14:paraId="7CCED1DF" w14:textId="77777777" w:rsidTr="00A222E3">
        <w:tc>
          <w:tcPr>
            <w:tcW w:w="2155" w:type="dxa"/>
          </w:tcPr>
          <w:p w14:paraId="0CC4B2B7" w14:textId="77777777" w:rsidR="00BD6CA7" w:rsidRPr="005B693A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7108E17B" w14:textId="429CBA09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7CBF2510" w14:textId="50403678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1345964</w:t>
            </w:r>
          </w:p>
        </w:tc>
        <w:tc>
          <w:tcPr>
            <w:tcW w:w="1356" w:type="dxa"/>
          </w:tcPr>
          <w:p w14:paraId="4BFDE0E8" w14:textId="3CBE806E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0037388</w:t>
            </w:r>
          </w:p>
        </w:tc>
        <w:tc>
          <w:tcPr>
            <w:tcW w:w="1073" w:type="dxa"/>
          </w:tcPr>
          <w:p w14:paraId="65A9F520" w14:textId="22A40C41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1151" w:type="dxa"/>
          </w:tcPr>
          <w:p w14:paraId="442DCC74" w14:textId="0D7B1C71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1.0000</w:t>
            </w:r>
          </w:p>
        </w:tc>
        <w:tc>
          <w:tcPr>
            <w:tcW w:w="1039" w:type="dxa"/>
          </w:tcPr>
          <w:p w14:paraId="2C095356" w14:textId="37CD2826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04</w:t>
            </w:r>
          </w:p>
        </w:tc>
      </w:tr>
      <w:tr w:rsidR="00BD6CA7" w:rsidRPr="00D40E08" w14:paraId="179EEF4E" w14:textId="77777777" w:rsidTr="00A222E3">
        <w:tc>
          <w:tcPr>
            <w:tcW w:w="2155" w:type="dxa"/>
          </w:tcPr>
          <w:p w14:paraId="25564ABB" w14:textId="77777777" w:rsidR="00BD6CA7" w:rsidRPr="00D40E08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7A7D9F01" w14:textId="4D4093B8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4049D69C" w14:textId="7CE751E9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</w:rPr>
              <w:t>8.21456545</w:t>
            </w:r>
          </w:p>
        </w:tc>
        <w:tc>
          <w:tcPr>
            <w:tcW w:w="1356" w:type="dxa"/>
          </w:tcPr>
          <w:p w14:paraId="6BBAF237" w14:textId="608068C8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</w:rPr>
              <w:t>0.45636475</w:t>
            </w:r>
          </w:p>
        </w:tc>
        <w:tc>
          <w:tcPr>
            <w:tcW w:w="1073" w:type="dxa"/>
          </w:tcPr>
          <w:p w14:paraId="7DEB161F" w14:textId="036D3285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</w:rPr>
              <w:t>61.27</w:t>
            </w:r>
          </w:p>
        </w:tc>
        <w:tc>
          <w:tcPr>
            <w:tcW w:w="1151" w:type="dxa"/>
          </w:tcPr>
          <w:p w14:paraId="3EBCA410" w14:textId="6CDF41E7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65EEDCF1" w14:textId="739C9B9A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41CF7">
              <w:rPr>
                <w:rFonts w:ascii="Times New Roman" w:hAnsi="Times New Roman" w:cs="Times New Roman"/>
                <w:b/>
              </w:rPr>
              <w:t>0.2706</w:t>
            </w:r>
            <w:r w:rsidR="00D40E08" w:rsidRPr="00841CF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BD6CA7" w:rsidRPr="005B693A" w14:paraId="12914A10" w14:textId="77777777" w:rsidTr="00A222E3">
        <w:tc>
          <w:tcPr>
            <w:tcW w:w="2155" w:type="dxa"/>
          </w:tcPr>
          <w:p w14:paraId="474F5070" w14:textId="77777777" w:rsidR="00BD6CA7" w:rsidRPr="005B693A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48CDAF01" w14:textId="53171B8A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15BF9CCC" w14:textId="62B6B208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6012436</w:t>
            </w:r>
          </w:p>
        </w:tc>
        <w:tc>
          <w:tcPr>
            <w:tcW w:w="1356" w:type="dxa"/>
          </w:tcPr>
          <w:p w14:paraId="72EEF302" w14:textId="37829C91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3006218</w:t>
            </w:r>
          </w:p>
        </w:tc>
        <w:tc>
          <w:tcPr>
            <w:tcW w:w="1073" w:type="dxa"/>
          </w:tcPr>
          <w:p w14:paraId="53ED76B5" w14:textId="7D3BD253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4.04</w:t>
            </w:r>
          </w:p>
        </w:tc>
        <w:tc>
          <w:tcPr>
            <w:tcW w:w="1151" w:type="dxa"/>
          </w:tcPr>
          <w:p w14:paraId="57EFD5A5" w14:textId="6322C799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262</w:t>
            </w:r>
          </w:p>
        </w:tc>
        <w:tc>
          <w:tcPr>
            <w:tcW w:w="1039" w:type="dxa"/>
          </w:tcPr>
          <w:p w14:paraId="26E3F741" w14:textId="45ED67BB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20</w:t>
            </w:r>
          </w:p>
        </w:tc>
      </w:tr>
      <w:tr w:rsidR="00BD6CA7" w:rsidRPr="005B693A" w14:paraId="0F173901" w14:textId="77777777" w:rsidTr="00A222E3">
        <w:tc>
          <w:tcPr>
            <w:tcW w:w="2155" w:type="dxa"/>
          </w:tcPr>
          <w:p w14:paraId="6AD30C4B" w14:textId="77777777" w:rsidR="00BD6CA7" w:rsidRPr="005B693A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3D8B9A33" w14:textId="0E3B2EDE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2FA7613B" w14:textId="7B13698A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26815065</w:t>
            </w:r>
          </w:p>
        </w:tc>
        <w:tc>
          <w:tcPr>
            <w:tcW w:w="1356" w:type="dxa"/>
          </w:tcPr>
          <w:p w14:paraId="4349F1F2" w14:textId="40D8BF6D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0744863</w:t>
            </w:r>
          </w:p>
        </w:tc>
        <w:tc>
          <w:tcPr>
            <w:tcW w:w="1073" w:type="dxa"/>
          </w:tcPr>
          <w:p w14:paraId="06D39EC5" w14:textId="77777777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7F7E9479" w14:textId="77777777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3612ECE7" w14:textId="77777777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3B0336E6" w14:textId="77777777" w:rsidR="00D40E08" w:rsidRPr="00D40E08" w:rsidRDefault="00A222E3" w:rsidP="00D40E08">
      <w:pPr>
        <w:contextualSpacing/>
        <w:rPr>
          <w:rFonts w:ascii="Times New Roman" w:hAnsi="Times New Roman" w:cs="Times New Roman"/>
          <w:sz w:val="20"/>
          <w:szCs w:val="20"/>
        </w:rPr>
      </w:pPr>
      <w:r w:rsidRPr="00764C6D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764C6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764C6D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764C6D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764C6D">
        <w:rPr>
          <w:rFonts w:ascii="Times New Roman" w:hAnsi="Times New Roman" w:cs="Times New Roman"/>
          <w:sz w:val="20"/>
          <w:szCs w:val="20"/>
        </w:rPr>
        <w:t>= β</w:t>
      </w:r>
      <w:r w:rsidRPr="00764C6D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764C6D">
        <w:rPr>
          <w:rFonts w:ascii="Times New Roman" w:hAnsi="Times New Roman" w:cs="Times New Roman"/>
          <w:sz w:val="20"/>
          <w:szCs w:val="20"/>
        </w:rPr>
        <w:t>= β</w:t>
      </w:r>
      <w:r w:rsidRPr="00764C6D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764C6D">
        <w:rPr>
          <w:rFonts w:ascii="Times New Roman" w:hAnsi="Times New Roman" w:cs="Times New Roman"/>
          <w:sz w:val="20"/>
          <w:szCs w:val="20"/>
        </w:rPr>
        <w:t xml:space="preserve">= 0.1 paired with a </w:t>
      </w:r>
      <w:r w:rsidR="00FF6464" w:rsidRPr="00764C6D">
        <w:rPr>
          <w:rFonts w:ascii="Times New Roman" w:hAnsi="Times New Roman" w:cs="Times New Roman"/>
          <w:sz w:val="20"/>
          <w:szCs w:val="20"/>
        </w:rPr>
        <w:t>long</w:t>
      </w:r>
      <w:r w:rsidRPr="00764C6D">
        <w:rPr>
          <w:rFonts w:ascii="Times New Roman" w:hAnsi="Times New Roman" w:cs="Times New Roman"/>
          <w:sz w:val="20"/>
          <w:szCs w:val="20"/>
        </w:rPr>
        <w:t xml:space="preserve"> intervention phase. </w:t>
      </w:r>
      <w:r w:rsidR="00D40E08" w:rsidRPr="00D40E08">
        <w:rPr>
          <w:rFonts w:ascii="Times New Roman" w:hAnsi="Times New Roman" w:cs="Times New Roman"/>
          <w:sz w:val="20"/>
          <w:szCs w:val="20"/>
        </w:rPr>
        <w:t xml:space="preserve">Boldface denotes unacceptable estimates under some manipulated conditions even though the ANOVA test result was significant.  </w:t>
      </w:r>
    </w:p>
    <w:p w14:paraId="055DDE17" w14:textId="77777777" w:rsidR="00D40E08" w:rsidRPr="00D40E08" w:rsidRDefault="00D40E08" w:rsidP="00D40E08">
      <w:pPr>
        <w:contextualSpacing/>
        <w:rPr>
          <w:rFonts w:ascii="Times New Roman" w:hAnsi="Times New Roman" w:cs="Times New Roman"/>
          <w:sz w:val="20"/>
          <w:szCs w:val="20"/>
        </w:rPr>
      </w:pPr>
      <w:r w:rsidRPr="00D40E08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D40E08">
        <w:rPr>
          <w:rFonts w:ascii="Times New Roman" w:hAnsi="Times New Roman" w:cs="Times New Roman"/>
          <w:i/>
          <w:sz w:val="20"/>
          <w:szCs w:val="20"/>
        </w:rPr>
        <w:t>p</w:t>
      </w:r>
      <w:r w:rsidRPr="00D40E08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D40E08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D40E08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1BABA30F" w14:textId="494E3B39" w:rsidR="00A222E3" w:rsidRDefault="00BD6CA7" w:rsidP="00A222E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5942C456" wp14:editId="7172EDC8">
            <wp:extent cx="5510213" cy="4257675"/>
            <wp:effectExtent l="0" t="0" r="14605" b="9525"/>
            <wp:docPr id="69" name="Chart 6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8"/>
              </a:graphicData>
            </a:graphic>
          </wp:inline>
        </w:drawing>
      </w:r>
    </w:p>
    <w:p w14:paraId="0DD2C665" w14:textId="29548D1B" w:rsidR="00AA771A" w:rsidRPr="00D40E08" w:rsidRDefault="00A222E3" w:rsidP="00AA771A">
      <w:r w:rsidRPr="00D40E08">
        <w:rPr>
          <w:rFonts w:ascii="Times New Roman" w:eastAsia="Times New Roman" w:hAnsi="Times New Roman" w:cs="Times New Roman"/>
        </w:rPr>
        <w:t>Figure. RBESE of β</w:t>
      </w:r>
      <w:r w:rsidRPr="00D40E08">
        <w:rPr>
          <w:rFonts w:ascii="Times New Roman" w:eastAsia="Times New Roman" w:hAnsi="Times New Roman" w:cs="Times New Roman"/>
          <w:vertAlign w:val="subscript"/>
        </w:rPr>
        <w:t>2</w:t>
      </w:r>
      <w:r w:rsidRPr="00D40E08">
        <w:rPr>
          <w:rFonts w:ascii="Times New Roman" w:eastAsia="Times New Roman" w:hAnsi="Times New Roman" w:cs="Times New Roman"/>
        </w:rPr>
        <w:t xml:space="preserve">, </w:t>
      </w:r>
      <w:r w:rsidRPr="00D40E08">
        <w:rPr>
          <w:rFonts w:ascii="Times New Roman" w:eastAsia="Times New Roman" w:hAnsi="Times New Roman" w:cs="Times New Roman"/>
          <w:color w:val="000000" w:themeColor="text1"/>
        </w:rPr>
        <w:t xml:space="preserve">with </w:t>
      </w:r>
      <w:r w:rsidRPr="00D40E08">
        <w:rPr>
          <w:rFonts w:ascii="Times New Roman" w:hAnsi="Times New Roman" w:cs="Times New Roman"/>
          <w:color w:val="000000" w:themeColor="text1"/>
        </w:rPr>
        <w:t>β</w:t>
      </w:r>
      <w:r w:rsidRPr="00D40E08">
        <w:rPr>
          <w:rFonts w:ascii="Times New Roman" w:hAnsi="Times New Roman" w:cs="Times New Roman"/>
          <w:color w:val="000000" w:themeColor="text1"/>
          <w:vertAlign w:val="subscript"/>
        </w:rPr>
        <w:t xml:space="preserve">3 </w:t>
      </w:r>
      <w:r w:rsidRPr="00D40E08">
        <w:rPr>
          <w:rFonts w:ascii="Times New Roman" w:hAnsi="Times New Roman" w:cs="Times New Roman"/>
          <w:color w:val="000000" w:themeColor="text1"/>
        </w:rPr>
        <w:t>=1 and β</w:t>
      </w:r>
      <w:r w:rsidRPr="00D40E08">
        <w:rPr>
          <w:rFonts w:ascii="Times New Roman" w:hAnsi="Times New Roman" w:cs="Times New Roman"/>
          <w:color w:val="000000" w:themeColor="text1"/>
          <w:vertAlign w:val="subscript"/>
        </w:rPr>
        <w:t xml:space="preserve">1 </w:t>
      </w:r>
      <w:r w:rsidRPr="00D40E08">
        <w:rPr>
          <w:rFonts w:ascii="Times New Roman" w:hAnsi="Times New Roman" w:cs="Times New Roman"/>
          <w:color w:val="000000" w:themeColor="text1"/>
        </w:rPr>
        <w:t>= β</w:t>
      </w:r>
      <w:r w:rsidRPr="00D40E08">
        <w:rPr>
          <w:rFonts w:ascii="Times New Roman" w:hAnsi="Times New Roman" w:cs="Times New Roman"/>
          <w:color w:val="000000" w:themeColor="text1"/>
          <w:vertAlign w:val="subscript"/>
        </w:rPr>
        <w:t xml:space="preserve">2 </w:t>
      </w:r>
      <w:r w:rsidRPr="00D40E08">
        <w:rPr>
          <w:rFonts w:ascii="Times New Roman" w:hAnsi="Times New Roman" w:cs="Times New Roman"/>
          <w:color w:val="000000" w:themeColor="text1"/>
        </w:rPr>
        <w:t>= 0.1  (</w:t>
      </w:r>
      <w:r w:rsidRPr="00D40E08">
        <w:rPr>
          <w:rFonts w:ascii="Times New Roman" w:hAnsi="Times New Roman" w:cs="Times New Roman"/>
          <w:i/>
          <w:color w:val="000000" w:themeColor="text1"/>
        </w:rPr>
        <w:t>n</w:t>
      </w:r>
      <w:r w:rsidRPr="00D40E08">
        <w:rPr>
          <w:rFonts w:ascii="Times New Roman" w:hAnsi="Times New Roman" w:cs="Times New Roman"/>
          <w:color w:val="000000" w:themeColor="text1"/>
          <w:vertAlign w:val="subscript"/>
        </w:rPr>
        <w:t>A</w:t>
      </w:r>
      <w:r w:rsidRPr="00D40E08">
        <w:rPr>
          <w:rFonts w:ascii="Times New Roman" w:hAnsi="Times New Roman" w:cs="Times New Roman"/>
          <w:color w:val="000000" w:themeColor="text1"/>
        </w:rPr>
        <w:t xml:space="preserve"> </w:t>
      </w:r>
      <w:r w:rsidRPr="00D40E08">
        <w:rPr>
          <w:rFonts w:ascii="Times New Roman" w:hAnsi="Times New Roman" w:cs="Times New Roman"/>
        </w:rPr>
        <w:t xml:space="preserve">= 10, </w:t>
      </w:r>
      <w:r w:rsidRPr="00D40E08">
        <w:rPr>
          <w:rFonts w:ascii="Times New Roman" w:hAnsi="Times New Roman" w:cs="Times New Roman"/>
          <w:i/>
        </w:rPr>
        <w:t>n</w:t>
      </w:r>
      <w:r w:rsidRPr="00D40E08">
        <w:rPr>
          <w:rFonts w:ascii="Times New Roman" w:hAnsi="Times New Roman" w:cs="Times New Roman"/>
          <w:vertAlign w:val="subscript"/>
        </w:rPr>
        <w:t>B</w:t>
      </w:r>
      <w:r w:rsidRPr="00D40E08">
        <w:rPr>
          <w:rFonts w:ascii="Times New Roman" w:hAnsi="Times New Roman" w:cs="Times New Roman"/>
        </w:rPr>
        <w:t xml:space="preserve"> = </w:t>
      </w:r>
      <w:r w:rsidR="00FF6464" w:rsidRPr="00D40E08">
        <w:rPr>
          <w:rFonts w:ascii="Times New Roman" w:hAnsi="Times New Roman" w:cs="Times New Roman"/>
        </w:rPr>
        <w:t>56</w:t>
      </w:r>
      <w:r w:rsidRPr="00D40E08">
        <w:rPr>
          <w:rFonts w:ascii="Times New Roman" w:hAnsi="Times New Roman" w:cs="Times New Roman"/>
        </w:rPr>
        <w:t xml:space="preserve">). </w:t>
      </w:r>
      <w:r w:rsidR="00804D49" w:rsidRPr="00D40E08">
        <w:rPr>
          <w:rFonts w:ascii="Times New Roman" w:hAnsi="Times New Roman" w:cs="Times New Roman"/>
        </w:rPr>
        <w:t>SM stands for the simplified model and TS stands for the time-series model</w:t>
      </w:r>
      <w:r w:rsidR="001872C6" w:rsidRPr="00D40E08">
        <w:rPr>
          <w:rFonts w:ascii="Times New Roman" w:hAnsi="Times New Roman" w:cs="Times New Roman"/>
        </w:rPr>
        <w:t>.</w:t>
      </w:r>
      <w:r w:rsidRPr="00D40E08">
        <w:rPr>
          <w:rFonts w:ascii="Times New Roman" w:hAnsi="Times New Roman" w:cs="Times New Roman"/>
          <w:color w:val="000000" w:themeColor="text1"/>
        </w:rPr>
        <w:t xml:space="preserve"> Results were the same as the results obtained from β</w:t>
      </w:r>
      <w:r w:rsidRPr="00D40E08">
        <w:rPr>
          <w:rFonts w:ascii="Times New Roman" w:hAnsi="Times New Roman" w:cs="Times New Roman"/>
          <w:color w:val="000000" w:themeColor="text1"/>
          <w:vertAlign w:val="subscript"/>
        </w:rPr>
        <w:t xml:space="preserve">1 </w:t>
      </w:r>
      <w:r w:rsidRPr="00D40E08">
        <w:rPr>
          <w:rFonts w:ascii="Times New Roman" w:hAnsi="Times New Roman" w:cs="Times New Roman"/>
          <w:color w:val="000000" w:themeColor="text1"/>
        </w:rPr>
        <w:t>= β</w:t>
      </w:r>
      <w:r w:rsidRPr="00D40E08">
        <w:rPr>
          <w:rFonts w:ascii="Times New Roman" w:hAnsi="Times New Roman" w:cs="Times New Roman"/>
          <w:color w:val="000000" w:themeColor="text1"/>
          <w:vertAlign w:val="subscript"/>
        </w:rPr>
        <w:t xml:space="preserve">2 </w:t>
      </w:r>
      <w:r w:rsidRPr="00D40E08">
        <w:rPr>
          <w:rFonts w:ascii="Times New Roman" w:hAnsi="Times New Roman" w:cs="Times New Roman"/>
          <w:color w:val="000000" w:themeColor="text1"/>
        </w:rPr>
        <w:t>= β</w:t>
      </w:r>
      <w:r w:rsidRPr="00D40E08">
        <w:rPr>
          <w:rFonts w:ascii="Times New Roman" w:hAnsi="Times New Roman" w:cs="Times New Roman"/>
          <w:color w:val="000000" w:themeColor="text1"/>
          <w:vertAlign w:val="subscript"/>
        </w:rPr>
        <w:t xml:space="preserve">3 </w:t>
      </w:r>
      <w:r w:rsidRPr="00D40E08">
        <w:rPr>
          <w:rFonts w:ascii="Times New Roman" w:hAnsi="Times New Roman" w:cs="Times New Roman"/>
          <w:color w:val="000000" w:themeColor="text1"/>
        </w:rPr>
        <w:t xml:space="preserve">= 0.1 paired with a </w:t>
      </w:r>
      <w:r w:rsidR="00FF6464" w:rsidRPr="00D40E08">
        <w:rPr>
          <w:rFonts w:ascii="Times New Roman" w:hAnsi="Times New Roman" w:cs="Times New Roman"/>
          <w:color w:val="000000" w:themeColor="text1"/>
        </w:rPr>
        <w:t>long</w:t>
      </w:r>
      <w:r w:rsidRPr="00D40E08">
        <w:rPr>
          <w:rFonts w:ascii="Times New Roman" w:hAnsi="Times New Roman" w:cs="Times New Roman"/>
          <w:color w:val="000000" w:themeColor="text1"/>
        </w:rPr>
        <w:t xml:space="preserve"> intervention phase</w:t>
      </w:r>
      <w:r w:rsidR="00764C6D" w:rsidRPr="00D40E08">
        <w:rPr>
          <w:rFonts w:ascii="Times New Roman" w:hAnsi="Times New Roman" w:cs="Times New Roman" w:hint="eastAsia"/>
          <w:color w:val="000000" w:themeColor="text1"/>
          <w:lang w:eastAsia="zh-CN"/>
        </w:rPr>
        <w:t xml:space="preserve">. </w:t>
      </w:r>
      <w:r w:rsidR="00D40E08" w:rsidRPr="00D40E08">
        <w:rPr>
          <w:rFonts w:ascii="Times New Roman" w:hAnsi="Times New Roman" w:cs="Times New Roman"/>
        </w:rPr>
        <w:t xml:space="preserve">Unacceptable RBESEs are those below the bold reference line at RBESE = </w:t>
      </w:r>
      <w:r w:rsidR="00D40E08" w:rsidRPr="00D40E08">
        <w:rPr>
          <w:rFonts w:ascii="Times New Roman" w:hAnsi="Times New Roman" w:cs="Times New Roman"/>
          <w:color w:val="000000" w:themeColor="text1"/>
        </w:rPr>
        <w:t>−</w:t>
      </w:r>
      <w:r w:rsidR="00D40E08" w:rsidRPr="00D40E08">
        <w:rPr>
          <w:rFonts w:ascii="Times New Roman" w:hAnsi="Times New Roman" w:cs="Times New Roman"/>
        </w:rPr>
        <w:t xml:space="preserve"> 0.1 or above the bold reference line at RBESE = 0.1.</w:t>
      </w:r>
    </w:p>
    <w:p w14:paraId="229B4101" w14:textId="238DB12D" w:rsidR="00A222E3" w:rsidRPr="00D40E08" w:rsidRDefault="00A222E3" w:rsidP="00A222E3">
      <w:pPr>
        <w:contextualSpacing/>
        <w:rPr>
          <w:rFonts w:ascii="Times New Roman" w:hAnsi="Times New Roman" w:cs="Times New Roman"/>
          <w:color w:val="FF0000"/>
          <w:lang w:eastAsia="zh-CN"/>
        </w:rPr>
      </w:pPr>
    </w:p>
    <w:p w14:paraId="348301D6" w14:textId="055D9015" w:rsidR="00A222E3" w:rsidRPr="00D40E08" w:rsidRDefault="00A222E3" w:rsidP="00A222E3">
      <w:pPr>
        <w:spacing w:after="160" w:line="259" w:lineRule="auto"/>
        <w:rPr>
          <w:rFonts w:ascii="Times New Roman" w:hAnsi="Times New Roman" w:cs="Times New Roman"/>
          <w:color w:val="000000" w:themeColor="text1"/>
        </w:rPr>
      </w:pPr>
      <w:r w:rsidRPr="00D40E08">
        <w:rPr>
          <w:rFonts w:ascii="Times New Roman" w:hAnsi="Times New Roman" w:cs="Times New Roman"/>
          <w:color w:val="000000" w:themeColor="text1"/>
        </w:rPr>
        <w:t xml:space="preserve">Table. ANOVA results of </w:t>
      </w:r>
      <w:r w:rsidR="00200926" w:rsidRPr="00D40E08">
        <w:rPr>
          <w:rFonts w:ascii="Times New Roman" w:hAnsi="Times New Roman" w:cs="Times New Roman"/>
          <w:color w:val="000000" w:themeColor="text1"/>
        </w:rPr>
        <w:t>the impact of missing rate</w:t>
      </w:r>
      <w:r w:rsidRPr="00D40E08">
        <w:rPr>
          <w:rFonts w:ascii="Times New Roman" w:hAnsi="Times New Roman" w:cs="Times New Roman"/>
          <w:color w:val="000000" w:themeColor="text1"/>
        </w:rPr>
        <w:t xml:space="preserve">, autocorrelation, model fitting, and their interactions on RBESE for </w:t>
      </w:r>
      <w:r w:rsidRPr="00D40E08">
        <w:rPr>
          <w:rFonts w:ascii="Times New Roman" w:eastAsia="Times New Roman" w:hAnsi="Times New Roman" w:cs="Times New Roman"/>
          <w:color w:val="000000" w:themeColor="text1"/>
        </w:rPr>
        <w:t>β</w:t>
      </w:r>
      <w:r w:rsidRPr="00D40E08">
        <w:rPr>
          <w:rFonts w:ascii="Times New Roman" w:eastAsia="Times New Roman" w:hAnsi="Times New Roman" w:cs="Times New Roman"/>
          <w:color w:val="000000" w:themeColor="text1"/>
          <w:vertAlign w:val="subscript"/>
        </w:rPr>
        <w:t>2</w:t>
      </w:r>
      <w:r w:rsidRPr="00D40E08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A222E3" w:rsidRPr="005B693A" w14:paraId="609B6366" w14:textId="77777777" w:rsidTr="00A222E3">
        <w:tc>
          <w:tcPr>
            <w:tcW w:w="2155" w:type="dxa"/>
          </w:tcPr>
          <w:p w14:paraId="20EA509A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5822DFF6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4CF6CD2A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33299435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5D2787D3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509289EF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20C27F53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BD6CA7" w:rsidRPr="00D40E08" w14:paraId="4B9BBA0B" w14:textId="77777777" w:rsidTr="00A222E3">
        <w:tc>
          <w:tcPr>
            <w:tcW w:w="2155" w:type="dxa"/>
          </w:tcPr>
          <w:p w14:paraId="44412E80" w14:textId="77777777" w:rsidR="00BD6CA7" w:rsidRPr="00D40E08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13A1B44D" w14:textId="77777777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3D8EB29C" w14:textId="716705BD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</w:rPr>
              <w:t>20.03143291</w:t>
            </w:r>
          </w:p>
        </w:tc>
        <w:tc>
          <w:tcPr>
            <w:tcW w:w="1356" w:type="dxa"/>
          </w:tcPr>
          <w:p w14:paraId="2666CCD6" w14:textId="6F947F95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</w:rPr>
              <w:t>1.11285738</w:t>
            </w:r>
          </w:p>
        </w:tc>
        <w:tc>
          <w:tcPr>
            <w:tcW w:w="1073" w:type="dxa"/>
          </w:tcPr>
          <w:p w14:paraId="50CCF021" w14:textId="32FB72A0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</w:rPr>
              <w:t>149.54</w:t>
            </w:r>
          </w:p>
        </w:tc>
        <w:tc>
          <w:tcPr>
            <w:tcW w:w="1151" w:type="dxa"/>
          </w:tcPr>
          <w:p w14:paraId="6124F947" w14:textId="261F2E0D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627C0A15" w14:textId="5A0A4BC5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41CF7">
              <w:rPr>
                <w:rFonts w:ascii="Times New Roman" w:hAnsi="Times New Roman" w:cs="Times New Roman"/>
                <w:b/>
              </w:rPr>
              <w:t>0.6380</w:t>
            </w:r>
            <w:r w:rsidR="00D40E08" w:rsidRPr="00841CF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BD6CA7" w:rsidRPr="005B693A" w14:paraId="2CE6FE95" w14:textId="77777777" w:rsidTr="00A222E3">
        <w:tc>
          <w:tcPr>
            <w:tcW w:w="2155" w:type="dxa"/>
          </w:tcPr>
          <w:p w14:paraId="303D1FD9" w14:textId="77777777" w:rsidR="00BD6CA7" w:rsidRPr="005B693A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33FB983B" w14:textId="77777777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560BE573" w14:textId="1F246733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24679393</w:t>
            </w:r>
          </w:p>
        </w:tc>
        <w:tc>
          <w:tcPr>
            <w:tcW w:w="1356" w:type="dxa"/>
          </w:tcPr>
          <w:p w14:paraId="216E5AB3" w14:textId="242F02E1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12339697</w:t>
            </w:r>
          </w:p>
        </w:tc>
        <w:tc>
          <w:tcPr>
            <w:tcW w:w="1073" w:type="dxa"/>
          </w:tcPr>
          <w:p w14:paraId="219A4A6A" w14:textId="7F5545AD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16.58</w:t>
            </w:r>
          </w:p>
        </w:tc>
        <w:tc>
          <w:tcPr>
            <w:tcW w:w="1151" w:type="dxa"/>
          </w:tcPr>
          <w:p w14:paraId="37257FA1" w14:textId="284ACA36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349E0307" w14:textId="1D186427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79</w:t>
            </w:r>
          </w:p>
        </w:tc>
      </w:tr>
      <w:tr w:rsidR="00BD6CA7" w:rsidRPr="00D40E08" w14:paraId="0BFB2BD3" w14:textId="77777777" w:rsidTr="00A222E3">
        <w:tc>
          <w:tcPr>
            <w:tcW w:w="2155" w:type="dxa"/>
          </w:tcPr>
          <w:p w14:paraId="34C16835" w14:textId="77777777" w:rsidR="00BD6CA7" w:rsidRPr="00D40E08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7AC77711" w14:textId="77777777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512FC1C2" w14:textId="2A221039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</w:rPr>
              <w:t>2.04679293</w:t>
            </w:r>
          </w:p>
        </w:tc>
        <w:tc>
          <w:tcPr>
            <w:tcW w:w="1356" w:type="dxa"/>
          </w:tcPr>
          <w:p w14:paraId="30290F9C" w14:textId="47D52179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</w:rPr>
              <w:t>2.04679293</w:t>
            </w:r>
          </w:p>
        </w:tc>
        <w:tc>
          <w:tcPr>
            <w:tcW w:w="1073" w:type="dxa"/>
          </w:tcPr>
          <w:p w14:paraId="3248AF3C" w14:textId="6DBE77A4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</w:rPr>
              <w:t>275.03</w:t>
            </w:r>
          </w:p>
        </w:tc>
        <w:tc>
          <w:tcPr>
            <w:tcW w:w="1151" w:type="dxa"/>
          </w:tcPr>
          <w:p w14:paraId="2977694A" w14:textId="1A747E27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650F0336" w14:textId="7E48CB65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41CF7">
              <w:rPr>
                <w:rFonts w:ascii="Times New Roman" w:hAnsi="Times New Roman" w:cs="Times New Roman"/>
                <w:b/>
              </w:rPr>
              <w:t>0.0652</w:t>
            </w:r>
            <w:r w:rsidR="00D40E08" w:rsidRPr="00841CF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BD6CA7" w:rsidRPr="005B693A" w14:paraId="4D027E95" w14:textId="77777777" w:rsidTr="00A222E3">
        <w:tc>
          <w:tcPr>
            <w:tcW w:w="2155" w:type="dxa"/>
          </w:tcPr>
          <w:p w14:paraId="3DCD0522" w14:textId="77777777" w:rsidR="00BD6CA7" w:rsidRPr="005B693A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7D4ACE20" w14:textId="77777777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39D2AD97" w14:textId="17A71621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1359086</w:t>
            </w:r>
          </w:p>
        </w:tc>
        <w:tc>
          <w:tcPr>
            <w:tcW w:w="1356" w:type="dxa"/>
          </w:tcPr>
          <w:p w14:paraId="625A5F62" w14:textId="688A85D8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0037752</w:t>
            </w:r>
          </w:p>
        </w:tc>
        <w:tc>
          <w:tcPr>
            <w:tcW w:w="1073" w:type="dxa"/>
          </w:tcPr>
          <w:p w14:paraId="400A1129" w14:textId="4A94B847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1151" w:type="dxa"/>
          </w:tcPr>
          <w:p w14:paraId="5D413493" w14:textId="0FA492E0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1.0000</w:t>
            </w:r>
          </w:p>
        </w:tc>
        <w:tc>
          <w:tcPr>
            <w:tcW w:w="1039" w:type="dxa"/>
          </w:tcPr>
          <w:p w14:paraId="298ACDB6" w14:textId="0F541006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04</w:t>
            </w:r>
          </w:p>
        </w:tc>
      </w:tr>
      <w:tr w:rsidR="00BD6CA7" w:rsidRPr="00D40E08" w14:paraId="3533CFF2" w14:textId="77777777" w:rsidTr="00A222E3">
        <w:tc>
          <w:tcPr>
            <w:tcW w:w="2155" w:type="dxa"/>
          </w:tcPr>
          <w:p w14:paraId="73BEEE32" w14:textId="77777777" w:rsidR="00BD6CA7" w:rsidRPr="00D40E08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7EC4ECB8" w14:textId="77777777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63BA5916" w14:textId="0034FA53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</w:rPr>
              <w:t>8.70919792</w:t>
            </w:r>
          </w:p>
        </w:tc>
        <w:tc>
          <w:tcPr>
            <w:tcW w:w="1356" w:type="dxa"/>
          </w:tcPr>
          <w:p w14:paraId="7EF87FC6" w14:textId="7869CCC4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</w:rPr>
              <w:t>0.48384433</w:t>
            </w:r>
          </w:p>
        </w:tc>
        <w:tc>
          <w:tcPr>
            <w:tcW w:w="1073" w:type="dxa"/>
          </w:tcPr>
          <w:p w14:paraId="1E4AC685" w14:textId="1C2B52D5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</w:rPr>
              <w:t>65.01</w:t>
            </w:r>
          </w:p>
        </w:tc>
        <w:tc>
          <w:tcPr>
            <w:tcW w:w="1151" w:type="dxa"/>
          </w:tcPr>
          <w:p w14:paraId="35AE8BE6" w14:textId="632D76AA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0439B726" w14:textId="7B20C3DE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41CF7">
              <w:rPr>
                <w:rFonts w:ascii="Times New Roman" w:hAnsi="Times New Roman" w:cs="Times New Roman"/>
                <w:b/>
              </w:rPr>
              <w:t>0.2774</w:t>
            </w:r>
            <w:r w:rsidR="00D40E08" w:rsidRPr="00841CF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BD6CA7" w:rsidRPr="005B693A" w14:paraId="1AD3E1C8" w14:textId="77777777" w:rsidTr="00A222E3">
        <w:tc>
          <w:tcPr>
            <w:tcW w:w="2155" w:type="dxa"/>
          </w:tcPr>
          <w:p w14:paraId="1FBD5806" w14:textId="77777777" w:rsidR="00BD6CA7" w:rsidRPr="005B693A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3DE6A13E" w14:textId="77777777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53C490CD" w14:textId="628C69DF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8039830</w:t>
            </w:r>
          </w:p>
        </w:tc>
        <w:tc>
          <w:tcPr>
            <w:tcW w:w="1356" w:type="dxa"/>
          </w:tcPr>
          <w:p w14:paraId="36F3FB0A" w14:textId="3F49C325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4019915</w:t>
            </w:r>
          </w:p>
        </w:tc>
        <w:tc>
          <w:tcPr>
            <w:tcW w:w="1073" w:type="dxa"/>
          </w:tcPr>
          <w:p w14:paraId="48F27E0E" w14:textId="4E018F33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5.40</w:t>
            </w:r>
          </w:p>
        </w:tc>
        <w:tc>
          <w:tcPr>
            <w:tcW w:w="1151" w:type="dxa"/>
          </w:tcPr>
          <w:p w14:paraId="19DACD9C" w14:textId="13B0CD74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089</w:t>
            </w:r>
          </w:p>
        </w:tc>
        <w:tc>
          <w:tcPr>
            <w:tcW w:w="1039" w:type="dxa"/>
          </w:tcPr>
          <w:p w14:paraId="7A0E8A13" w14:textId="5B93BDFE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26</w:t>
            </w:r>
          </w:p>
        </w:tc>
      </w:tr>
      <w:tr w:rsidR="00BD6CA7" w:rsidRPr="005B693A" w14:paraId="5B05BDA9" w14:textId="77777777" w:rsidTr="00A222E3">
        <w:tc>
          <w:tcPr>
            <w:tcW w:w="2155" w:type="dxa"/>
          </w:tcPr>
          <w:p w14:paraId="4D897844" w14:textId="77777777" w:rsidR="00BD6CA7" w:rsidRPr="005B693A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2DD7B4E7" w14:textId="301F0FDB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4743C07C" w14:textId="0A21E22A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26791474</w:t>
            </w:r>
          </w:p>
        </w:tc>
        <w:tc>
          <w:tcPr>
            <w:tcW w:w="1356" w:type="dxa"/>
          </w:tcPr>
          <w:p w14:paraId="0D3C223A" w14:textId="57D34601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0744208</w:t>
            </w:r>
          </w:p>
        </w:tc>
        <w:tc>
          <w:tcPr>
            <w:tcW w:w="1073" w:type="dxa"/>
          </w:tcPr>
          <w:p w14:paraId="56F9C1FE" w14:textId="77777777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46940C95" w14:textId="77777777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38B38BC4" w14:textId="77777777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7D1DC53C" w14:textId="77777777" w:rsidR="00D40E08" w:rsidRPr="00D40E08" w:rsidRDefault="00A222E3" w:rsidP="00D40E08">
      <w:pPr>
        <w:contextualSpacing/>
        <w:rPr>
          <w:rFonts w:ascii="Times New Roman" w:hAnsi="Times New Roman" w:cs="Times New Roman"/>
          <w:sz w:val="20"/>
          <w:szCs w:val="20"/>
        </w:rPr>
      </w:pPr>
      <w:r w:rsidRPr="00764C6D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764C6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764C6D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764C6D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764C6D">
        <w:rPr>
          <w:rFonts w:ascii="Times New Roman" w:hAnsi="Times New Roman" w:cs="Times New Roman"/>
          <w:sz w:val="20"/>
          <w:szCs w:val="20"/>
        </w:rPr>
        <w:t>= β</w:t>
      </w:r>
      <w:r w:rsidRPr="00764C6D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764C6D">
        <w:rPr>
          <w:rFonts w:ascii="Times New Roman" w:hAnsi="Times New Roman" w:cs="Times New Roman"/>
          <w:sz w:val="20"/>
          <w:szCs w:val="20"/>
        </w:rPr>
        <w:t>= β</w:t>
      </w:r>
      <w:r w:rsidRPr="00764C6D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Pr="00764C6D">
        <w:rPr>
          <w:rFonts w:ascii="Times New Roman" w:hAnsi="Times New Roman" w:cs="Times New Roman"/>
          <w:sz w:val="20"/>
          <w:szCs w:val="20"/>
        </w:rPr>
        <w:t xml:space="preserve">= 0.1 paired with a </w:t>
      </w:r>
      <w:r w:rsidR="00FF6464" w:rsidRPr="00764C6D">
        <w:rPr>
          <w:rFonts w:ascii="Times New Roman" w:hAnsi="Times New Roman" w:cs="Times New Roman"/>
          <w:sz w:val="20"/>
          <w:szCs w:val="20"/>
        </w:rPr>
        <w:t>long</w:t>
      </w:r>
      <w:r w:rsidRPr="00764C6D">
        <w:rPr>
          <w:rFonts w:ascii="Times New Roman" w:hAnsi="Times New Roman" w:cs="Times New Roman"/>
          <w:sz w:val="20"/>
          <w:szCs w:val="20"/>
        </w:rPr>
        <w:t xml:space="preserve"> intervention phase. </w:t>
      </w:r>
      <w:r w:rsidR="00D40E08" w:rsidRPr="00D40E08">
        <w:rPr>
          <w:rFonts w:ascii="Times New Roman" w:hAnsi="Times New Roman" w:cs="Times New Roman"/>
          <w:sz w:val="20"/>
          <w:szCs w:val="20"/>
        </w:rPr>
        <w:t xml:space="preserve">Boldface denotes unacceptable estimates under some manipulated conditions even though the ANOVA test result was significant.  </w:t>
      </w:r>
    </w:p>
    <w:p w14:paraId="7A24876E" w14:textId="77777777" w:rsidR="00D40E08" w:rsidRPr="00D40E08" w:rsidRDefault="00D40E08" w:rsidP="00D40E08">
      <w:pPr>
        <w:contextualSpacing/>
        <w:rPr>
          <w:rFonts w:ascii="Times New Roman" w:hAnsi="Times New Roman" w:cs="Times New Roman"/>
          <w:sz w:val="20"/>
          <w:szCs w:val="20"/>
        </w:rPr>
      </w:pPr>
      <w:r w:rsidRPr="00D40E08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D40E08">
        <w:rPr>
          <w:rFonts w:ascii="Times New Roman" w:hAnsi="Times New Roman" w:cs="Times New Roman"/>
          <w:i/>
          <w:sz w:val="20"/>
          <w:szCs w:val="20"/>
        </w:rPr>
        <w:t>p</w:t>
      </w:r>
      <w:r w:rsidRPr="00D40E08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D40E08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D40E08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12CB1F75" w14:textId="31EF0EF9" w:rsidR="00BD6CA7" w:rsidRDefault="00BD6CA7" w:rsidP="00A222E3">
      <w:r>
        <w:rPr>
          <w:noProof/>
          <w:lang w:eastAsia="zh-TW"/>
        </w:rPr>
        <w:lastRenderedPageBreak/>
        <w:drawing>
          <wp:inline distT="0" distB="0" distL="0" distR="0" wp14:anchorId="3B1E2758" wp14:editId="0ED8405A">
            <wp:extent cx="5538788" cy="4276725"/>
            <wp:effectExtent l="0" t="0" r="5080" b="9525"/>
            <wp:docPr id="80" name="Chart 8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9"/>
              </a:graphicData>
            </a:graphic>
          </wp:inline>
        </w:drawing>
      </w:r>
    </w:p>
    <w:p w14:paraId="4762EE80" w14:textId="00CBE5A2" w:rsidR="00AA771A" w:rsidRPr="00D40E08" w:rsidRDefault="00A222E3" w:rsidP="00AA771A">
      <w:r w:rsidRPr="00D40E08">
        <w:rPr>
          <w:rFonts w:ascii="Times New Roman" w:eastAsia="Times New Roman" w:hAnsi="Times New Roman" w:cs="Times New Roman"/>
        </w:rPr>
        <w:t>Figure. RBESE of β</w:t>
      </w:r>
      <w:r w:rsidRPr="00D40E08">
        <w:rPr>
          <w:rFonts w:ascii="Times New Roman" w:eastAsia="Times New Roman" w:hAnsi="Times New Roman" w:cs="Times New Roman"/>
          <w:vertAlign w:val="subscript"/>
        </w:rPr>
        <w:t>3</w:t>
      </w:r>
      <w:r w:rsidRPr="00D40E08">
        <w:rPr>
          <w:rFonts w:ascii="Times New Roman" w:eastAsia="Times New Roman" w:hAnsi="Times New Roman" w:cs="Times New Roman"/>
        </w:rPr>
        <w:t xml:space="preserve">, </w:t>
      </w:r>
      <w:r w:rsidRPr="00D40E08">
        <w:rPr>
          <w:rFonts w:ascii="Times New Roman" w:eastAsia="Times New Roman" w:hAnsi="Times New Roman" w:cs="Times New Roman"/>
          <w:color w:val="000000" w:themeColor="text1"/>
        </w:rPr>
        <w:t xml:space="preserve">with </w:t>
      </w:r>
      <w:r w:rsidRPr="00D40E08">
        <w:rPr>
          <w:rFonts w:ascii="Times New Roman" w:hAnsi="Times New Roman" w:cs="Times New Roman"/>
          <w:color w:val="000000" w:themeColor="text1"/>
        </w:rPr>
        <w:t>β</w:t>
      </w:r>
      <w:r w:rsidRPr="00D40E08">
        <w:rPr>
          <w:rFonts w:ascii="Times New Roman" w:hAnsi="Times New Roman" w:cs="Times New Roman"/>
          <w:color w:val="000000" w:themeColor="text1"/>
          <w:vertAlign w:val="subscript"/>
        </w:rPr>
        <w:t xml:space="preserve">3 </w:t>
      </w:r>
      <w:r w:rsidRPr="00D40E08">
        <w:rPr>
          <w:rFonts w:ascii="Times New Roman" w:hAnsi="Times New Roman" w:cs="Times New Roman"/>
          <w:color w:val="000000" w:themeColor="text1"/>
        </w:rPr>
        <w:t>=1 and β</w:t>
      </w:r>
      <w:r w:rsidRPr="00D40E08">
        <w:rPr>
          <w:rFonts w:ascii="Times New Roman" w:hAnsi="Times New Roman" w:cs="Times New Roman"/>
          <w:color w:val="000000" w:themeColor="text1"/>
          <w:vertAlign w:val="subscript"/>
        </w:rPr>
        <w:t xml:space="preserve">1 </w:t>
      </w:r>
      <w:r w:rsidRPr="00D40E08">
        <w:rPr>
          <w:rFonts w:ascii="Times New Roman" w:hAnsi="Times New Roman" w:cs="Times New Roman"/>
          <w:color w:val="000000" w:themeColor="text1"/>
        </w:rPr>
        <w:t>= β</w:t>
      </w:r>
      <w:r w:rsidRPr="00D40E08">
        <w:rPr>
          <w:rFonts w:ascii="Times New Roman" w:hAnsi="Times New Roman" w:cs="Times New Roman"/>
          <w:color w:val="000000" w:themeColor="text1"/>
          <w:vertAlign w:val="subscript"/>
        </w:rPr>
        <w:t xml:space="preserve">2 </w:t>
      </w:r>
      <w:r w:rsidRPr="00D40E08">
        <w:rPr>
          <w:rFonts w:ascii="Times New Roman" w:hAnsi="Times New Roman" w:cs="Times New Roman"/>
          <w:color w:val="000000" w:themeColor="text1"/>
        </w:rPr>
        <w:t>= 0.1 (</w:t>
      </w:r>
      <w:r w:rsidRPr="00D40E08">
        <w:rPr>
          <w:rFonts w:ascii="Times New Roman" w:hAnsi="Times New Roman" w:cs="Times New Roman"/>
          <w:i/>
          <w:color w:val="000000" w:themeColor="text1"/>
        </w:rPr>
        <w:t>n</w:t>
      </w:r>
      <w:r w:rsidRPr="00D40E08">
        <w:rPr>
          <w:rFonts w:ascii="Times New Roman" w:hAnsi="Times New Roman" w:cs="Times New Roman"/>
          <w:color w:val="000000" w:themeColor="text1"/>
          <w:vertAlign w:val="subscript"/>
        </w:rPr>
        <w:t>A</w:t>
      </w:r>
      <w:r w:rsidRPr="00D40E08">
        <w:rPr>
          <w:rFonts w:ascii="Times New Roman" w:hAnsi="Times New Roman" w:cs="Times New Roman"/>
          <w:color w:val="000000" w:themeColor="text1"/>
        </w:rPr>
        <w:t xml:space="preserve"> = </w:t>
      </w:r>
      <w:r w:rsidRPr="00D40E08">
        <w:rPr>
          <w:rFonts w:ascii="Times New Roman" w:hAnsi="Times New Roman" w:cs="Times New Roman"/>
        </w:rPr>
        <w:t xml:space="preserve">10, </w:t>
      </w:r>
      <w:r w:rsidRPr="00D40E08">
        <w:rPr>
          <w:rFonts w:ascii="Times New Roman" w:hAnsi="Times New Roman" w:cs="Times New Roman"/>
          <w:i/>
        </w:rPr>
        <w:t>n</w:t>
      </w:r>
      <w:r w:rsidRPr="00D40E08">
        <w:rPr>
          <w:rFonts w:ascii="Times New Roman" w:hAnsi="Times New Roman" w:cs="Times New Roman"/>
          <w:vertAlign w:val="subscript"/>
        </w:rPr>
        <w:t>B</w:t>
      </w:r>
      <w:r w:rsidRPr="00D40E08">
        <w:rPr>
          <w:rFonts w:ascii="Times New Roman" w:hAnsi="Times New Roman" w:cs="Times New Roman"/>
        </w:rPr>
        <w:t xml:space="preserve"> = </w:t>
      </w:r>
      <w:r w:rsidR="00FF6464" w:rsidRPr="00D40E08">
        <w:rPr>
          <w:rFonts w:ascii="Times New Roman" w:hAnsi="Times New Roman" w:cs="Times New Roman"/>
        </w:rPr>
        <w:t>56</w:t>
      </w:r>
      <w:r w:rsidRPr="00D40E08">
        <w:rPr>
          <w:rFonts w:ascii="Times New Roman" w:hAnsi="Times New Roman" w:cs="Times New Roman"/>
        </w:rPr>
        <w:t xml:space="preserve">). </w:t>
      </w:r>
      <w:r w:rsidR="00804D49" w:rsidRPr="00D40E08">
        <w:rPr>
          <w:rFonts w:ascii="Times New Roman" w:hAnsi="Times New Roman" w:cs="Times New Roman"/>
        </w:rPr>
        <w:t>SM stands for the simplified model and TS stands for the time-series model.</w:t>
      </w:r>
      <w:r w:rsidRPr="00D40E08">
        <w:rPr>
          <w:rFonts w:ascii="Times New Roman" w:hAnsi="Times New Roman" w:cs="Times New Roman"/>
          <w:color w:val="000000" w:themeColor="text1"/>
        </w:rPr>
        <w:t xml:space="preserve"> Results were the same as the results obtained from β</w:t>
      </w:r>
      <w:r w:rsidRPr="00D40E08">
        <w:rPr>
          <w:rFonts w:ascii="Times New Roman" w:hAnsi="Times New Roman" w:cs="Times New Roman"/>
          <w:color w:val="000000" w:themeColor="text1"/>
          <w:vertAlign w:val="subscript"/>
        </w:rPr>
        <w:t xml:space="preserve">1 </w:t>
      </w:r>
      <w:r w:rsidRPr="00D40E08">
        <w:rPr>
          <w:rFonts w:ascii="Times New Roman" w:hAnsi="Times New Roman" w:cs="Times New Roman"/>
          <w:color w:val="000000" w:themeColor="text1"/>
        </w:rPr>
        <w:t>= β</w:t>
      </w:r>
      <w:r w:rsidRPr="00D40E08">
        <w:rPr>
          <w:rFonts w:ascii="Times New Roman" w:hAnsi="Times New Roman" w:cs="Times New Roman"/>
          <w:color w:val="000000" w:themeColor="text1"/>
          <w:vertAlign w:val="subscript"/>
        </w:rPr>
        <w:t xml:space="preserve">2 </w:t>
      </w:r>
      <w:r w:rsidRPr="00D40E08">
        <w:rPr>
          <w:rFonts w:ascii="Times New Roman" w:hAnsi="Times New Roman" w:cs="Times New Roman"/>
          <w:color w:val="000000" w:themeColor="text1"/>
        </w:rPr>
        <w:t>= β</w:t>
      </w:r>
      <w:r w:rsidRPr="00D40E08">
        <w:rPr>
          <w:rFonts w:ascii="Times New Roman" w:hAnsi="Times New Roman" w:cs="Times New Roman"/>
          <w:color w:val="000000" w:themeColor="text1"/>
          <w:vertAlign w:val="subscript"/>
        </w:rPr>
        <w:t xml:space="preserve">3 </w:t>
      </w:r>
      <w:r w:rsidRPr="00D40E08">
        <w:rPr>
          <w:rFonts w:ascii="Times New Roman" w:hAnsi="Times New Roman" w:cs="Times New Roman"/>
          <w:color w:val="000000" w:themeColor="text1"/>
        </w:rPr>
        <w:t xml:space="preserve">= 0.1 paired with a </w:t>
      </w:r>
      <w:r w:rsidR="00FF6464" w:rsidRPr="00D40E08">
        <w:rPr>
          <w:rFonts w:ascii="Times New Roman" w:hAnsi="Times New Roman" w:cs="Times New Roman"/>
          <w:color w:val="000000" w:themeColor="text1"/>
        </w:rPr>
        <w:t>long</w:t>
      </w:r>
      <w:r w:rsidRPr="00D40E08">
        <w:rPr>
          <w:rFonts w:ascii="Times New Roman" w:hAnsi="Times New Roman" w:cs="Times New Roman"/>
          <w:color w:val="000000" w:themeColor="text1"/>
        </w:rPr>
        <w:t xml:space="preserve"> intervention phase</w:t>
      </w:r>
      <w:r w:rsidR="00764C6D" w:rsidRPr="00D40E08">
        <w:rPr>
          <w:rFonts w:ascii="Times New Roman" w:hAnsi="Times New Roman" w:cs="Times New Roman" w:hint="eastAsia"/>
          <w:color w:val="000000" w:themeColor="text1"/>
          <w:lang w:eastAsia="zh-CN"/>
        </w:rPr>
        <w:t xml:space="preserve">. </w:t>
      </w:r>
      <w:r w:rsidR="00D40E08" w:rsidRPr="00D40E08">
        <w:rPr>
          <w:rFonts w:ascii="Times New Roman" w:hAnsi="Times New Roman" w:cs="Times New Roman"/>
        </w:rPr>
        <w:t xml:space="preserve">Unacceptable RBESEs are those below the bold reference line at RBESE = </w:t>
      </w:r>
      <w:r w:rsidR="00D40E08" w:rsidRPr="00D40E08">
        <w:rPr>
          <w:rFonts w:ascii="Times New Roman" w:hAnsi="Times New Roman" w:cs="Times New Roman"/>
          <w:color w:val="000000" w:themeColor="text1"/>
        </w:rPr>
        <w:t>−</w:t>
      </w:r>
      <w:r w:rsidR="00D40E08" w:rsidRPr="00D40E08">
        <w:rPr>
          <w:rFonts w:ascii="Times New Roman" w:hAnsi="Times New Roman" w:cs="Times New Roman"/>
        </w:rPr>
        <w:t xml:space="preserve"> 0.1 or above the bold reference line at RBESE = 0.1.</w:t>
      </w:r>
    </w:p>
    <w:p w14:paraId="5B4B548A" w14:textId="6A11C943" w:rsidR="00A222E3" w:rsidRPr="00D40E08" w:rsidRDefault="00A222E3" w:rsidP="00A222E3">
      <w:pPr>
        <w:contextualSpacing/>
        <w:rPr>
          <w:rFonts w:ascii="Times New Roman" w:hAnsi="Times New Roman" w:cs="Times New Roman"/>
          <w:color w:val="FF0000"/>
          <w:lang w:eastAsia="zh-CN"/>
        </w:rPr>
      </w:pPr>
    </w:p>
    <w:p w14:paraId="4709009B" w14:textId="01B25ACC" w:rsidR="00A222E3" w:rsidRPr="00D40E08" w:rsidRDefault="00A222E3" w:rsidP="00A222E3">
      <w:pPr>
        <w:spacing w:after="160" w:line="259" w:lineRule="auto"/>
        <w:rPr>
          <w:rFonts w:ascii="Times New Roman" w:hAnsi="Times New Roman" w:cs="Times New Roman"/>
          <w:color w:val="000000" w:themeColor="text1"/>
        </w:rPr>
      </w:pPr>
      <w:r w:rsidRPr="00D40E08">
        <w:rPr>
          <w:rFonts w:ascii="Times New Roman" w:hAnsi="Times New Roman" w:cs="Times New Roman"/>
          <w:color w:val="000000" w:themeColor="text1"/>
        </w:rPr>
        <w:t xml:space="preserve">Table. ANOVA results of </w:t>
      </w:r>
      <w:r w:rsidR="00200926" w:rsidRPr="00D40E08">
        <w:rPr>
          <w:rFonts w:ascii="Times New Roman" w:hAnsi="Times New Roman" w:cs="Times New Roman"/>
          <w:color w:val="000000" w:themeColor="text1"/>
        </w:rPr>
        <w:t>the impact of missing rate</w:t>
      </w:r>
      <w:r w:rsidRPr="00D40E08">
        <w:rPr>
          <w:rFonts w:ascii="Times New Roman" w:hAnsi="Times New Roman" w:cs="Times New Roman"/>
          <w:color w:val="000000" w:themeColor="text1"/>
        </w:rPr>
        <w:t xml:space="preserve">, autocorrelation, model fitting, and their interactions on RBESE for </w:t>
      </w:r>
      <w:r w:rsidRPr="00D40E08">
        <w:rPr>
          <w:rFonts w:ascii="Times New Roman" w:eastAsia="Times New Roman" w:hAnsi="Times New Roman" w:cs="Times New Roman"/>
          <w:color w:val="000000" w:themeColor="text1"/>
        </w:rPr>
        <w:t>β</w:t>
      </w:r>
      <w:r w:rsidRPr="00D40E08">
        <w:rPr>
          <w:rFonts w:ascii="Times New Roman" w:eastAsia="Times New Roman" w:hAnsi="Times New Roman" w:cs="Times New Roman"/>
          <w:color w:val="000000" w:themeColor="text1"/>
          <w:vertAlign w:val="subscript"/>
        </w:rPr>
        <w:t>3</w:t>
      </w:r>
      <w:r w:rsidRPr="00D40E08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100"/>
        <w:gridCol w:w="1476"/>
        <w:gridCol w:w="1356"/>
        <w:gridCol w:w="1073"/>
        <w:gridCol w:w="1151"/>
        <w:gridCol w:w="1039"/>
      </w:tblGrid>
      <w:tr w:rsidR="00A222E3" w:rsidRPr="005B693A" w14:paraId="68E89FCD" w14:textId="77777777" w:rsidTr="00A222E3">
        <w:tc>
          <w:tcPr>
            <w:tcW w:w="2155" w:type="dxa"/>
          </w:tcPr>
          <w:p w14:paraId="3F691C8A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Source</w:t>
            </w:r>
          </w:p>
        </w:tc>
        <w:tc>
          <w:tcPr>
            <w:tcW w:w="1100" w:type="dxa"/>
          </w:tcPr>
          <w:p w14:paraId="3E78B8FE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1476" w:type="dxa"/>
          </w:tcPr>
          <w:p w14:paraId="385DC077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Type I SS</w:t>
            </w:r>
          </w:p>
        </w:tc>
        <w:tc>
          <w:tcPr>
            <w:tcW w:w="1356" w:type="dxa"/>
          </w:tcPr>
          <w:p w14:paraId="7FAD670C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Mean Square</w:t>
            </w:r>
          </w:p>
        </w:tc>
        <w:tc>
          <w:tcPr>
            <w:tcW w:w="1073" w:type="dxa"/>
          </w:tcPr>
          <w:p w14:paraId="3A57450D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F</w:t>
            </w:r>
          </w:p>
        </w:tc>
        <w:tc>
          <w:tcPr>
            <w:tcW w:w="1151" w:type="dxa"/>
          </w:tcPr>
          <w:p w14:paraId="4100C9C8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Pr &gt; F</w:t>
            </w:r>
          </w:p>
        </w:tc>
        <w:tc>
          <w:tcPr>
            <w:tcW w:w="1039" w:type="dxa"/>
          </w:tcPr>
          <w:p w14:paraId="5649D120" w14:textId="77777777" w:rsidR="00A222E3" w:rsidRPr="005B693A" w:rsidRDefault="00A222E3" w:rsidP="005B693A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η</w:t>
            </w:r>
            <w:r w:rsidRPr="00FA01A5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</w:tr>
      <w:tr w:rsidR="00BD6CA7" w:rsidRPr="00D40E08" w14:paraId="68DA1147" w14:textId="77777777" w:rsidTr="00A222E3">
        <w:tc>
          <w:tcPr>
            <w:tcW w:w="2155" w:type="dxa"/>
          </w:tcPr>
          <w:p w14:paraId="3F4759E2" w14:textId="77777777" w:rsidR="00BD6CA7" w:rsidRPr="00D40E08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Autocorrelation (A)</w:t>
            </w:r>
          </w:p>
        </w:tc>
        <w:tc>
          <w:tcPr>
            <w:tcW w:w="1100" w:type="dxa"/>
          </w:tcPr>
          <w:p w14:paraId="2F5007D9" w14:textId="77777777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2C49D405" w14:textId="3DE6BFB0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</w:rPr>
              <w:t>20.18989032</w:t>
            </w:r>
          </w:p>
        </w:tc>
        <w:tc>
          <w:tcPr>
            <w:tcW w:w="1356" w:type="dxa"/>
          </w:tcPr>
          <w:p w14:paraId="27578289" w14:textId="420684D8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</w:rPr>
              <w:t>1.12166057</w:t>
            </w:r>
          </w:p>
        </w:tc>
        <w:tc>
          <w:tcPr>
            <w:tcW w:w="1073" w:type="dxa"/>
          </w:tcPr>
          <w:p w14:paraId="63377684" w14:textId="51F7B4ED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</w:rPr>
              <w:t>147.72</w:t>
            </w:r>
          </w:p>
        </w:tc>
        <w:tc>
          <w:tcPr>
            <w:tcW w:w="1151" w:type="dxa"/>
          </w:tcPr>
          <w:p w14:paraId="61CAA15C" w14:textId="2F6FB731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359D267B" w14:textId="41EF1E50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41CF7">
              <w:rPr>
                <w:rFonts w:ascii="Times New Roman" w:hAnsi="Times New Roman" w:cs="Times New Roman"/>
                <w:b/>
              </w:rPr>
              <w:t>0.6535</w:t>
            </w:r>
            <w:r w:rsidR="00D40E08" w:rsidRPr="00841CF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BD6CA7" w:rsidRPr="005B693A" w14:paraId="54A4D796" w14:textId="77777777" w:rsidTr="00A222E3">
        <w:tc>
          <w:tcPr>
            <w:tcW w:w="2155" w:type="dxa"/>
          </w:tcPr>
          <w:p w14:paraId="10D5AD68" w14:textId="77777777" w:rsidR="00BD6CA7" w:rsidRPr="005B693A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Missing Rate (MR)</w:t>
            </w:r>
          </w:p>
        </w:tc>
        <w:tc>
          <w:tcPr>
            <w:tcW w:w="1100" w:type="dxa"/>
          </w:tcPr>
          <w:p w14:paraId="706A35BC" w14:textId="77777777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359C6E06" w14:textId="392E7A79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26440007</w:t>
            </w:r>
          </w:p>
        </w:tc>
        <w:tc>
          <w:tcPr>
            <w:tcW w:w="1356" w:type="dxa"/>
          </w:tcPr>
          <w:p w14:paraId="4D35B86A" w14:textId="46F142CE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13220004</w:t>
            </w:r>
          </w:p>
        </w:tc>
        <w:tc>
          <w:tcPr>
            <w:tcW w:w="1073" w:type="dxa"/>
          </w:tcPr>
          <w:p w14:paraId="20F0AB5A" w14:textId="040704FA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17.41</w:t>
            </w:r>
          </w:p>
        </w:tc>
        <w:tc>
          <w:tcPr>
            <w:tcW w:w="1151" w:type="dxa"/>
          </w:tcPr>
          <w:p w14:paraId="4BEA644D" w14:textId="3FD5F45F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1039" w:type="dxa"/>
          </w:tcPr>
          <w:p w14:paraId="7A16B82F" w14:textId="1858EBC0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86</w:t>
            </w:r>
          </w:p>
        </w:tc>
      </w:tr>
      <w:tr w:rsidR="00BD6CA7" w:rsidRPr="00D40E08" w14:paraId="58A4408A" w14:textId="77777777" w:rsidTr="00A222E3">
        <w:tc>
          <w:tcPr>
            <w:tcW w:w="2155" w:type="dxa"/>
          </w:tcPr>
          <w:p w14:paraId="52EF80B7" w14:textId="77777777" w:rsidR="00BD6CA7" w:rsidRPr="00D40E08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 xml:space="preserve">Model Fitting (MF) </w:t>
            </w:r>
          </w:p>
        </w:tc>
        <w:tc>
          <w:tcPr>
            <w:tcW w:w="1100" w:type="dxa"/>
          </w:tcPr>
          <w:p w14:paraId="4929C38C" w14:textId="77777777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1</w:t>
            </w:r>
          </w:p>
        </w:tc>
        <w:tc>
          <w:tcPr>
            <w:tcW w:w="1476" w:type="dxa"/>
          </w:tcPr>
          <w:p w14:paraId="623FAE3F" w14:textId="3BF59D84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</w:rPr>
              <w:t>1.73754304</w:t>
            </w:r>
          </w:p>
        </w:tc>
        <w:tc>
          <w:tcPr>
            <w:tcW w:w="1356" w:type="dxa"/>
          </w:tcPr>
          <w:p w14:paraId="400C7F4D" w14:textId="5803928F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</w:rPr>
              <w:t>1.73754304</w:t>
            </w:r>
          </w:p>
        </w:tc>
        <w:tc>
          <w:tcPr>
            <w:tcW w:w="1073" w:type="dxa"/>
          </w:tcPr>
          <w:p w14:paraId="3A7C93B3" w14:textId="3819CB8E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</w:rPr>
              <w:t>228.83</w:t>
            </w:r>
          </w:p>
        </w:tc>
        <w:tc>
          <w:tcPr>
            <w:tcW w:w="1151" w:type="dxa"/>
          </w:tcPr>
          <w:p w14:paraId="583B14FD" w14:textId="14CA78CA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6DA11B61" w14:textId="53425710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41CF7">
              <w:rPr>
                <w:rFonts w:ascii="Times New Roman" w:hAnsi="Times New Roman" w:cs="Times New Roman"/>
                <w:b/>
              </w:rPr>
              <w:t>0.0562</w:t>
            </w:r>
            <w:r w:rsidR="00D40E08" w:rsidRPr="00841CF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BD6CA7" w:rsidRPr="005B693A" w14:paraId="6A8C620E" w14:textId="77777777" w:rsidTr="00A222E3">
        <w:tc>
          <w:tcPr>
            <w:tcW w:w="2155" w:type="dxa"/>
          </w:tcPr>
          <w:p w14:paraId="304CC1FB" w14:textId="77777777" w:rsidR="00BD6CA7" w:rsidRPr="005B693A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A*MR</w:t>
            </w:r>
          </w:p>
        </w:tc>
        <w:tc>
          <w:tcPr>
            <w:tcW w:w="1100" w:type="dxa"/>
          </w:tcPr>
          <w:p w14:paraId="0BBA777A" w14:textId="77777777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0B864D21" w14:textId="04C90B71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1357025</w:t>
            </w:r>
          </w:p>
        </w:tc>
        <w:tc>
          <w:tcPr>
            <w:tcW w:w="1356" w:type="dxa"/>
          </w:tcPr>
          <w:p w14:paraId="3A499B3E" w14:textId="3CE9E0BC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0037695</w:t>
            </w:r>
          </w:p>
        </w:tc>
        <w:tc>
          <w:tcPr>
            <w:tcW w:w="1073" w:type="dxa"/>
          </w:tcPr>
          <w:p w14:paraId="34D57277" w14:textId="2E7F1725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1151" w:type="dxa"/>
          </w:tcPr>
          <w:p w14:paraId="7B950A01" w14:textId="2A65DD62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1.0000</w:t>
            </w:r>
          </w:p>
        </w:tc>
        <w:tc>
          <w:tcPr>
            <w:tcW w:w="1039" w:type="dxa"/>
          </w:tcPr>
          <w:p w14:paraId="1FADD335" w14:textId="67707A92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04</w:t>
            </w:r>
          </w:p>
        </w:tc>
      </w:tr>
      <w:tr w:rsidR="00BD6CA7" w:rsidRPr="00D40E08" w14:paraId="2552ACC9" w14:textId="77777777" w:rsidTr="00A222E3">
        <w:tc>
          <w:tcPr>
            <w:tcW w:w="2155" w:type="dxa"/>
          </w:tcPr>
          <w:p w14:paraId="269AB011" w14:textId="77777777" w:rsidR="00BD6CA7" w:rsidRPr="00D40E08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A*MF</w:t>
            </w:r>
          </w:p>
        </w:tc>
        <w:tc>
          <w:tcPr>
            <w:tcW w:w="1100" w:type="dxa"/>
          </w:tcPr>
          <w:p w14:paraId="1761551E" w14:textId="77777777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  <w:color w:val="000000" w:themeColor="text1"/>
              </w:rPr>
              <w:t>18</w:t>
            </w:r>
          </w:p>
        </w:tc>
        <w:tc>
          <w:tcPr>
            <w:tcW w:w="1476" w:type="dxa"/>
          </w:tcPr>
          <w:p w14:paraId="0C0B2AAE" w14:textId="6A02B4C8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</w:rPr>
              <w:t>8.35692344</w:t>
            </w:r>
          </w:p>
        </w:tc>
        <w:tc>
          <w:tcPr>
            <w:tcW w:w="1356" w:type="dxa"/>
          </w:tcPr>
          <w:p w14:paraId="23711354" w14:textId="5F4D103C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</w:rPr>
              <w:t>0.46427352</w:t>
            </w:r>
          </w:p>
        </w:tc>
        <w:tc>
          <w:tcPr>
            <w:tcW w:w="1073" w:type="dxa"/>
          </w:tcPr>
          <w:p w14:paraId="43FF473F" w14:textId="58FC6220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</w:rPr>
              <w:t>61.14</w:t>
            </w:r>
          </w:p>
        </w:tc>
        <w:tc>
          <w:tcPr>
            <w:tcW w:w="1151" w:type="dxa"/>
          </w:tcPr>
          <w:p w14:paraId="335D0B89" w14:textId="62A7A5F3" w:rsidR="00BD6CA7" w:rsidRPr="00D40E08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0E08">
              <w:rPr>
                <w:rFonts w:ascii="Times New Roman" w:hAnsi="Times New Roman" w:cs="Times New Roman"/>
                <w:b/>
              </w:rPr>
              <w:t>&lt;.0001</w:t>
            </w:r>
          </w:p>
        </w:tc>
        <w:tc>
          <w:tcPr>
            <w:tcW w:w="1039" w:type="dxa"/>
          </w:tcPr>
          <w:p w14:paraId="139063D5" w14:textId="76AB5B35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841CF7">
              <w:rPr>
                <w:rFonts w:ascii="Times New Roman" w:hAnsi="Times New Roman" w:cs="Times New Roman"/>
                <w:b/>
              </w:rPr>
              <w:t>0.2705</w:t>
            </w:r>
            <w:r w:rsidR="00D40E08" w:rsidRPr="00841CF7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</w:tr>
      <w:tr w:rsidR="00BD6CA7" w:rsidRPr="005B693A" w14:paraId="0F86CA65" w14:textId="77777777" w:rsidTr="00A222E3">
        <w:tc>
          <w:tcPr>
            <w:tcW w:w="2155" w:type="dxa"/>
          </w:tcPr>
          <w:p w14:paraId="6FBB5CA7" w14:textId="77777777" w:rsidR="00BD6CA7" w:rsidRPr="005B693A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MR*MF</w:t>
            </w:r>
          </w:p>
        </w:tc>
        <w:tc>
          <w:tcPr>
            <w:tcW w:w="1100" w:type="dxa"/>
          </w:tcPr>
          <w:p w14:paraId="01DE775F" w14:textId="77777777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476" w:type="dxa"/>
          </w:tcPr>
          <w:p w14:paraId="4E961F00" w14:textId="5969C229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5741628</w:t>
            </w:r>
          </w:p>
        </w:tc>
        <w:tc>
          <w:tcPr>
            <w:tcW w:w="1356" w:type="dxa"/>
          </w:tcPr>
          <w:p w14:paraId="70301246" w14:textId="4D61E3CA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2870814</w:t>
            </w:r>
          </w:p>
        </w:tc>
        <w:tc>
          <w:tcPr>
            <w:tcW w:w="1073" w:type="dxa"/>
          </w:tcPr>
          <w:p w14:paraId="7F39FF03" w14:textId="459205F2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3.78</w:t>
            </w:r>
          </w:p>
        </w:tc>
        <w:tc>
          <w:tcPr>
            <w:tcW w:w="1151" w:type="dxa"/>
          </w:tcPr>
          <w:p w14:paraId="6EF91265" w14:textId="6EBD32BF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323</w:t>
            </w:r>
          </w:p>
        </w:tc>
        <w:tc>
          <w:tcPr>
            <w:tcW w:w="1039" w:type="dxa"/>
          </w:tcPr>
          <w:p w14:paraId="644393B7" w14:textId="16102F12" w:rsidR="00BD6CA7" w:rsidRPr="00841CF7" w:rsidRDefault="00BD6CA7" w:rsidP="00841CF7">
            <w:pPr>
              <w:tabs>
                <w:tab w:val="decimal" w:pos="216"/>
              </w:tabs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841CF7">
              <w:rPr>
                <w:rFonts w:ascii="Times New Roman" w:hAnsi="Times New Roman" w:cs="Times New Roman"/>
              </w:rPr>
              <w:t>0.0019</w:t>
            </w:r>
          </w:p>
        </w:tc>
      </w:tr>
      <w:tr w:rsidR="00BD6CA7" w:rsidRPr="005B693A" w14:paraId="2A8FA57C" w14:textId="77777777" w:rsidTr="00A222E3">
        <w:tc>
          <w:tcPr>
            <w:tcW w:w="2155" w:type="dxa"/>
          </w:tcPr>
          <w:p w14:paraId="410F4248" w14:textId="77777777" w:rsidR="00BD6CA7" w:rsidRPr="005B693A" w:rsidRDefault="00BD6CA7" w:rsidP="00BD6CA7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Error</w:t>
            </w:r>
          </w:p>
        </w:tc>
        <w:tc>
          <w:tcPr>
            <w:tcW w:w="1100" w:type="dxa"/>
          </w:tcPr>
          <w:p w14:paraId="016EA9D7" w14:textId="43F8E879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5B693A">
              <w:rPr>
                <w:rFonts w:ascii="Times New Roman" w:hAnsi="Times New Roman" w:cs="Times New Roman"/>
                <w:color w:val="000000" w:themeColor="text1"/>
              </w:rPr>
              <w:t>36</w:t>
            </w:r>
          </w:p>
        </w:tc>
        <w:tc>
          <w:tcPr>
            <w:tcW w:w="1476" w:type="dxa"/>
          </w:tcPr>
          <w:p w14:paraId="0D763CE1" w14:textId="0FAA1AB2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27335607</w:t>
            </w:r>
          </w:p>
        </w:tc>
        <w:tc>
          <w:tcPr>
            <w:tcW w:w="1356" w:type="dxa"/>
          </w:tcPr>
          <w:p w14:paraId="0C0A37D1" w14:textId="1B1DE132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33041C">
              <w:rPr>
                <w:rFonts w:ascii="Times New Roman" w:hAnsi="Times New Roman" w:cs="Times New Roman"/>
              </w:rPr>
              <w:t>0.00759322</w:t>
            </w:r>
          </w:p>
        </w:tc>
        <w:tc>
          <w:tcPr>
            <w:tcW w:w="1073" w:type="dxa"/>
          </w:tcPr>
          <w:p w14:paraId="7F0C151E" w14:textId="77777777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51" w:type="dxa"/>
          </w:tcPr>
          <w:p w14:paraId="0D930D56" w14:textId="77777777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39" w:type="dxa"/>
          </w:tcPr>
          <w:p w14:paraId="5D7347A0" w14:textId="77777777" w:rsidR="00BD6CA7" w:rsidRPr="005B693A" w:rsidRDefault="00BD6CA7" w:rsidP="00BD6CA7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666C71E2" w14:textId="77777777" w:rsidR="00D40E08" w:rsidRPr="00D40E08" w:rsidRDefault="00A222E3" w:rsidP="00D40E08">
      <w:pPr>
        <w:contextualSpacing/>
        <w:rPr>
          <w:rFonts w:ascii="Times New Roman" w:hAnsi="Times New Roman" w:cs="Times New Roman"/>
          <w:sz w:val="20"/>
          <w:szCs w:val="20"/>
        </w:rPr>
      </w:pPr>
      <w:r w:rsidRPr="00764C6D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ote</w:t>
      </w:r>
      <w:r w:rsidRPr="00764C6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Pr="00764C6D">
        <w:rPr>
          <w:rFonts w:ascii="Times New Roman" w:hAnsi="Times New Roman" w:cs="Times New Roman"/>
          <w:sz w:val="20"/>
          <w:szCs w:val="20"/>
        </w:rPr>
        <w:t>Results were the same as results obtained from β</w:t>
      </w:r>
      <w:r w:rsidRPr="00764C6D">
        <w:rPr>
          <w:rFonts w:ascii="Times New Roman" w:hAnsi="Times New Roman" w:cs="Times New Roman"/>
          <w:sz w:val="20"/>
          <w:szCs w:val="20"/>
          <w:vertAlign w:val="subscript"/>
        </w:rPr>
        <w:t xml:space="preserve">1 </w:t>
      </w:r>
      <w:r w:rsidRPr="00764C6D">
        <w:rPr>
          <w:rFonts w:ascii="Times New Roman" w:hAnsi="Times New Roman" w:cs="Times New Roman"/>
          <w:sz w:val="20"/>
          <w:szCs w:val="20"/>
        </w:rPr>
        <w:t>= β</w:t>
      </w:r>
      <w:r w:rsidRPr="00764C6D">
        <w:rPr>
          <w:rFonts w:ascii="Times New Roman" w:hAnsi="Times New Roman" w:cs="Times New Roman"/>
          <w:sz w:val="20"/>
          <w:szCs w:val="20"/>
          <w:vertAlign w:val="subscript"/>
        </w:rPr>
        <w:t xml:space="preserve">2 </w:t>
      </w:r>
      <w:r w:rsidRPr="00764C6D">
        <w:rPr>
          <w:rFonts w:ascii="Times New Roman" w:hAnsi="Times New Roman" w:cs="Times New Roman"/>
          <w:sz w:val="20"/>
          <w:szCs w:val="20"/>
        </w:rPr>
        <w:t>= β</w:t>
      </w:r>
      <w:r w:rsidRPr="00764C6D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 w:rsidR="00683674" w:rsidRPr="00764C6D">
        <w:rPr>
          <w:rFonts w:ascii="Times New Roman" w:hAnsi="Times New Roman" w:cs="Times New Roman"/>
          <w:sz w:val="20"/>
          <w:szCs w:val="20"/>
        </w:rPr>
        <w:t>= 0.1 paired with a long</w:t>
      </w:r>
      <w:r w:rsidRPr="00764C6D">
        <w:rPr>
          <w:rFonts w:ascii="Times New Roman" w:hAnsi="Times New Roman" w:cs="Times New Roman"/>
          <w:sz w:val="20"/>
          <w:szCs w:val="20"/>
        </w:rPr>
        <w:t xml:space="preserve"> intervention phase. </w:t>
      </w:r>
      <w:r w:rsidR="00D40E08" w:rsidRPr="00D40E08">
        <w:rPr>
          <w:rFonts w:ascii="Times New Roman" w:hAnsi="Times New Roman" w:cs="Times New Roman"/>
          <w:sz w:val="20"/>
          <w:szCs w:val="20"/>
        </w:rPr>
        <w:t xml:space="preserve">Boldface denotes unacceptable estimates under some manipulated conditions even though the ANOVA test result was significant.  </w:t>
      </w:r>
    </w:p>
    <w:p w14:paraId="6959CCBB" w14:textId="77777777" w:rsidR="00D40E08" w:rsidRPr="00D40E08" w:rsidRDefault="00D40E08" w:rsidP="00D40E08">
      <w:pPr>
        <w:contextualSpacing/>
        <w:rPr>
          <w:rFonts w:ascii="Times New Roman" w:hAnsi="Times New Roman" w:cs="Times New Roman"/>
          <w:sz w:val="20"/>
          <w:szCs w:val="20"/>
        </w:rPr>
      </w:pPr>
      <w:r w:rsidRPr="00D40E08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D40E08">
        <w:rPr>
          <w:rFonts w:ascii="Times New Roman" w:hAnsi="Times New Roman" w:cs="Times New Roman"/>
          <w:i/>
          <w:sz w:val="20"/>
          <w:szCs w:val="20"/>
        </w:rPr>
        <w:t>p</w:t>
      </w:r>
      <w:r w:rsidRPr="00D40E08">
        <w:rPr>
          <w:rFonts w:ascii="Times New Roman" w:hAnsi="Times New Roman" w:cs="Times New Roman"/>
          <w:sz w:val="20"/>
          <w:szCs w:val="20"/>
        </w:rPr>
        <w:t xml:space="preserve"> &lt; .05 and η</w:t>
      </w:r>
      <w:r w:rsidRPr="00D40E08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D40E08">
        <w:rPr>
          <w:rFonts w:ascii="Times New Roman" w:hAnsi="Times New Roman" w:cs="Times New Roman"/>
          <w:sz w:val="20"/>
          <w:szCs w:val="20"/>
        </w:rPr>
        <w:t xml:space="preserve">≥ .06 </w:t>
      </w:r>
    </w:p>
    <w:p w14:paraId="5CA18E38" w14:textId="77777777" w:rsidR="00445FE5" w:rsidRDefault="00445FE5" w:rsidP="00445FE5">
      <w:pPr>
        <w:pStyle w:val="Heading10"/>
        <w:rPr>
          <w:rFonts w:ascii="Calibri" w:eastAsia="Times New Roman" w:hAnsi="Calibri" w:cs="Times New Roman"/>
          <w:szCs w:val="24"/>
        </w:rPr>
      </w:pPr>
      <w:bookmarkStart w:id="40" w:name="_Toc460849"/>
      <w:r>
        <w:rPr>
          <w:rFonts w:eastAsia="Times New Roman" w:cs="Times New Roman"/>
          <w:szCs w:val="24"/>
        </w:rPr>
        <w:lastRenderedPageBreak/>
        <w:t xml:space="preserve">6. Mathematical proof of the impact on bias due to changes in </w:t>
      </w:r>
      <w:r>
        <w:rPr>
          <w:rFonts w:ascii="Calibri" w:eastAsia="Times New Roman" w:hAnsi="Calibri" w:cs="Times New Roman"/>
          <w:szCs w:val="24"/>
        </w:rPr>
        <w:t>βs</w:t>
      </w:r>
      <w:bookmarkEnd w:id="40"/>
    </w:p>
    <w:p w14:paraId="13AF20A8" w14:textId="77777777" w:rsidR="00445FE5" w:rsidRDefault="00445FE5" w:rsidP="00445FE5"/>
    <w:p w14:paraId="02D3160C" w14:textId="60C13C96" w:rsidR="00445FE5" w:rsidRPr="00445FE5" w:rsidRDefault="00445FE5" w:rsidP="00445FE5">
      <w:pPr>
        <w:rPr>
          <w:rFonts w:ascii="Times New Roman" w:hAnsi="Times New Roman" w:cs="Times New Roman"/>
        </w:rPr>
      </w:pPr>
      <w:r w:rsidRPr="00445FE5">
        <w:rPr>
          <w:rFonts w:ascii="Times New Roman" w:hAnsi="Times New Roman" w:cs="Times New Roman"/>
        </w:rPr>
        <w:t xml:space="preserve">Assuming there is only one </w:t>
      </w:r>
      <m:oMath>
        <m:r>
          <m:rPr>
            <m:sty m:val="p"/>
          </m:rPr>
          <w:rPr>
            <w:rFonts w:ascii="Cambria Math" w:hAnsi="Cambria Math" w:cs="Times New Roman"/>
          </w:rPr>
          <m:t>β</m:t>
        </m:r>
      </m:oMath>
      <w:r w:rsidRPr="00445FE5">
        <w:rPr>
          <w:rFonts w:ascii="Times New Roman" w:hAnsi="Times New Roman" w:cs="Times New Roman"/>
        </w:rPr>
        <w:t xml:space="preserve"> to be estimated:</w:t>
      </w:r>
    </w:p>
    <w:p w14:paraId="770180AE" w14:textId="3B0A5D9E" w:rsidR="00445FE5" w:rsidRPr="00445FE5" w:rsidRDefault="00445FE5" w:rsidP="00445FE5">
      <w:pPr>
        <w:rPr>
          <w:rFonts w:ascii="Times New Roman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>Y=X</m:t>
          </m:r>
          <m:r>
            <m:rPr>
              <m:sty m:val="p"/>
            </m:rPr>
            <w:rPr>
              <w:rFonts w:ascii="Cambria Math" w:hAnsi="Cambria Math" w:cs="Times New Roman"/>
            </w:rPr>
            <m:t>β</m:t>
          </m:r>
          <m:r>
            <w:rPr>
              <w:rFonts w:ascii="Cambria Math" w:hAnsi="Cambria Math" w:cs="Times New Roman"/>
            </w:rPr>
            <m:t>+</m:t>
          </m:r>
          <m:r>
            <m:rPr>
              <m:sty m:val="p"/>
            </m:rPr>
            <w:rPr>
              <w:rFonts w:ascii="Cambria Math" w:hAnsi="Cambria Math" w:cs="Times New Roman"/>
            </w:rPr>
            <m:t>ε</m:t>
          </m:r>
        </m:oMath>
      </m:oMathPara>
    </w:p>
    <w:p w14:paraId="4F6F0ADA" w14:textId="1C149B6A" w:rsidR="00445FE5" w:rsidRPr="00445FE5" w:rsidRDefault="00445FE5" w:rsidP="00445FE5">
      <w:pPr>
        <w:rPr>
          <w:rFonts w:ascii="Times New Roman" w:hAnsi="Times New Roman" w:cs="Times New Roman"/>
        </w:rPr>
      </w:pPr>
      <w:r w:rsidRPr="00445FE5">
        <w:rPr>
          <w:rFonts w:ascii="Times New Roman" w:hAnsi="Times New Roman" w:cs="Times New Roman"/>
        </w:rPr>
        <w:t xml:space="preserve">Let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Y</m:t>
            </m:r>
          </m:e>
          <m:sup>
            <m:r>
              <w:rPr>
                <w:rFonts w:ascii="Cambria Math" w:hAnsi="Cambria Math" w:cs="Times New Roman"/>
              </w:rPr>
              <m:t>'</m:t>
            </m:r>
          </m:sup>
        </m:sSup>
      </m:oMath>
      <w:r w:rsidRPr="00445FE5">
        <w:rPr>
          <w:rFonts w:ascii="Times New Roman" w:hAnsi="Times New Roman" w:cs="Times New Roman"/>
        </w:rPr>
        <w:t xml:space="preserve"> be the new estimated </w:t>
      </w:r>
      <w:r w:rsidRPr="00445FE5">
        <w:rPr>
          <w:rFonts w:ascii="Times New Roman" w:hAnsi="Times New Roman" w:cs="Times New Roman"/>
          <w:i/>
        </w:rPr>
        <w:t xml:space="preserve">Y </w:t>
      </w:r>
      <w:r w:rsidRPr="00445FE5">
        <w:rPr>
          <w:rFonts w:ascii="Times New Roman" w:hAnsi="Times New Roman" w:cs="Times New Roman"/>
        </w:rPr>
        <w:t xml:space="preserve">when </w:t>
      </w:r>
      <m:oMath>
        <m:r>
          <m:rPr>
            <m:sty m:val="p"/>
          </m:rPr>
          <w:rPr>
            <w:rFonts w:ascii="Cambria Math" w:hAnsi="Cambria Math" w:cs="Times New Roman"/>
          </w:rPr>
          <m:t>β</m:t>
        </m:r>
        <m:r>
          <w:rPr>
            <w:rFonts w:ascii="Cambria Math" w:hAnsi="Cambria Math" w:cs="Times New Roman"/>
          </w:rPr>
          <m:t>=0.1</m:t>
        </m:r>
      </m:oMath>
      <w:r w:rsidRPr="00445FE5">
        <w:rPr>
          <w:rFonts w:ascii="Times New Roman" w:hAnsi="Times New Roman" w:cs="Times New Roman"/>
        </w:rPr>
        <w:t xml:space="preserve"> and </w:t>
      </w:r>
      <w:r w:rsidRPr="00445FE5">
        <w:rPr>
          <w:rFonts w:ascii="Times New Roman" w:hAnsi="Times New Roman" w:cs="Times New Roman"/>
          <w:i/>
        </w:rPr>
        <w:t>C</w:t>
      </w:r>
      <w:r w:rsidRPr="00445FE5">
        <w:rPr>
          <w:rFonts w:ascii="Times New Roman" w:hAnsi="Times New Roman" w:cs="Times New Roman"/>
        </w:rPr>
        <w:t xml:space="preserve"> = 0.9</w:t>
      </w:r>
    </w:p>
    <w:p w14:paraId="720022FD" w14:textId="77777777" w:rsidR="00445FE5" w:rsidRPr="00445FE5" w:rsidRDefault="00445FE5" w:rsidP="00445FE5">
      <w:pPr>
        <w:rPr>
          <w:rFonts w:ascii="Times New Roman" w:hAnsi="Times New Roman" w:cs="Times New Roman"/>
        </w:rPr>
      </w:pPr>
    </w:p>
    <w:p w14:paraId="0A4B2865" w14:textId="4A1C8FB8" w:rsidR="00445FE5" w:rsidRPr="00445FE5" w:rsidRDefault="00686FB3" w:rsidP="00445FE5">
      <w:pPr>
        <w:rPr>
          <w:rFonts w:ascii="Times New Roman" w:hAnsi="Times New Roman" w:cs="Times New Roman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Y</m:t>
              </m:r>
            </m:e>
            <m:sup>
              <m:r>
                <w:rPr>
                  <w:rFonts w:ascii="Cambria Math" w:hAnsi="Cambria Math" w:cs="Times New Roman"/>
                </w:rPr>
                <m:t>'</m:t>
              </m:r>
            </m:sup>
          </m:sSup>
          <m:r>
            <w:rPr>
              <w:rFonts w:ascii="Cambria Math" w:hAnsi="Cambria Math" w:cs="Times New Roman"/>
            </w:rPr>
            <m:t>=X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β</m:t>
              </m:r>
              <m:r>
                <w:rPr>
                  <w:rFonts w:ascii="Cambria Math" w:hAnsi="Cambria Math" w:cs="Times New Roman"/>
                </w:rPr>
                <m:t>+C</m:t>
              </m:r>
            </m:e>
          </m:d>
          <m:r>
            <w:rPr>
              <w:rFonts w:ascii="Cambria Math" w:hAnsi="Cambria Math" w:cs="Times New Roman"/>
            </w:rPr>
            <m:t>+</m:t>
          </m:r>
          <m:r>
            <m:rPr>
              <m:sty m:val="p"/>
            </m:rPr>
            <w:rPr>
              <w:rFonts w:ascii="Cambria Math" w:hAnsi="Cambria Math" w:cs="Times New Roman"/>
            </w:rPr>
            <m:t>ε</m:t>
          </m:r>
        </m:oMath>
      </m:oMathPara>
    </w:p>
    <w:p w14:paraId="00594E23" w14:textId="16D5BAA2" w:rsidR="00445FE5" w:rsidRPr="00445FE5" w:rsidRDefault="00686FB3" w:rsidP="00445FE5">
      <w:pPr>
        <w:rPr>
          <w:rFonts w:ascii="Times New Roman" w:hAnsi="Times New Roman" w:cs="Times New Roman"/>
        </w:rPr>
      </w:pP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Y</m:t>
            </m:r>
          </m:e>
          <m:sup>
            <m:r>
              <w:rPr>
                <w:rFonts w:ascii="Cambria Math" w:hAnsi="Cambria Math" w:cs="Times New Roman"/>
              </w:rPr>
              <m:t>'</m:t>
            </m:r>
          </m:sup>
        </m:sSup>
        <m:r>
          <w:rPr>
            <w:rFonts w:ascii="Cambria Math" w:hAnsi="Cambria Math" w:cs="Times New Roman"/>
          </w:rPr>
          <m:t>=X</m:t>
        </m:r>
        <m:r>
          <m:rPr>
            <m:sty m:val="p"/>
          </m:rPr>
          <w:rPr>
            <w:rFonts w:ascii="Cambria Math" w:hAnsi="Cambria Math" w:cs="Times New Roman"/>
          </w:rPr>
          <m:t>β</m:t>
        </m:r>
        <m:r>
          <w:rPr>
            <w:rFonts w:ascii="Cambria Math" w:hAnsi="Cambria Math" w:cs="Times New Roman"/>
          </w:rPr>
          <m:t xml:space="preserve">+ε+XC </m:t>
        </m:r>
      </m:oMath>
      <w:r w:rsidR="00445FE5">
        <w:rPr>
          <w:rFonts w:ascii="Times New Roman" w:hAnsi="Times New Roman" w:cs="Times New Roman"/>
        </w:rPr>
        <w:t xml:space="preserve"> (becuase</w:t>
      </w:r>
      <w:r w:rsidR="00445FE5" w:rsidRPr="00445FE5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Y=X</m:t>
        </m:r>
        <m:r>
          <m:rPr>
            <m:sty m:val="p"/>
          </m:rPr>
          <w:rPr>
            <w:rFonts w:ascii="Cambria Math" w:hAnsi="Cambria Math" w:cs="Times New Roman"/>
          </w:rPr>
          <m:t>β</m:t>
        </m:r>
        <m:r>
          <w:rPr>
            <w:rFonts w:ascii="Cambria Math" w:hAnsi="Cambria Math" w:cs="Times New Roman"/>
          </w:rPr>
          <m:t>+</m:t>
        </m:r>
        <m:r>
          <m:rPr>
            <m:sty m:val="p"/>
          </m:rPr>
          <w:rPr>
            <w:rFonts w:ascii="Cambria Math" w:hAnsi="Cambria Math" w:cs="Times New Roman"/>
          </w:rPr>
          <m:t>ε</m:t>
        </m:r>
      </m:oMath>
      <w:r w:rsidR="00445FE5" w:rsidRPr="00445FE5">
        <w:rPr>
          <w:rFonts w:ascii="Times New Roman" w:hAnsi="Times New Roman" w:cs="Times New Roman"/>
        </w:rPr>
        <w:t>)</w:t>
      </w:r>
    </w:p>
    <w:p w14:paraId="7D1744F7" w14:textId="77777777" w:rsidR="00445FE5" w:rsidRPr="00445FE5" w:rsidRDefault="00686FB3" w:rsidP="00445FE5">
      <w:pPr>
        <w:rPr>
          <w:rFonts w:ascii="Times New Roman" w:hAnsi="Times New Roman" w:cs="Times New Roman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Y</m:t>
              </m:r>
            </m:e>
            <m:sup>
              <m:r>
                <w:rPr>
                  <w:rFonts w:ascii="Cambria Math" w:hAnsi="Cambria Math" w:cs="Times New Roman"/>
                </w:rPr>
                <m:t>'</m:t>
              </m:r>
            </m:sup>
          </m:sSup>
          <m:r>
            <w:rPr>
              <w:rFonts w:ascii="Cambria Math" w:hAnsi="Cambria Math" w:cs="Times New Roman"/>
            </w:rPr>
            <m:t>=Y+XC</m:t>
          </m:r>
        </m:oMath>
      </m:oMathPara>
    </w:p>
    <w:p w14:paraId="00BDB70A" w14:textId="77777777" w:rsidR="00445FE5" w:rsidRPr="00445FE5" w:rsidRDefault="00445FE5" w:rsidP="00445FE5">
      <w:pPr>
        <w:rPr>
          <w:rFonts w:ascii="Times New Roman" w:hAnsi="Times New Roman" w:cs="Times New Roman"/>
        </w:rPr>
      </w:pPr>
    </w:p>
    <w:p w14:paraId="0923AD83" w14:textId="3206846F" w:rsidR="00445FE5" w:rsidRPr="00445FE5" w:rsidRDefault="00445FE5" w:rsidP="00445FE5">
      <w:pPr>
        <w:rPr>
          <w:rFonts w:ascii="Times New Roman" w:hAnsi="Times New Roman" w:cs="Times New Roman"/>
        </w:rPr>
      </w:pPr>
      <w:r w:rsidRPr="00445FE5">
        <w:rPr>
          <w:rFonts w:ascii="Times New Roman" w:hAnsi="Times New Roman" w:cs="Times New Roman"/>
        </w:rPr>
        <w:t xml:space="preserve">Least squared estimation: </w:t>
      </w:r>
      <m:oMath>
        <m:r>
          <w:rPr>
            <w:rFonts w:ascii="Cambria Math" w:hAnsi="Cambria Math" w:cs="Times New Roman"/>
          </w:rPr>
          <m:t>ε=Y'-X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</w:rPr>
              <m:t>β</m:t>
            </m:r>
          </m:e>
        </m:acc>
        <m:r>
          <w:rPr>
            <w:rFonts w:ascii="Cambria Math" w:hAnsi="Cambria Math" w:cs="Times New Roman"/>
          </w:rPr>
          <m:t>'</m:t>
        </m:r>
      </m:oMath>
    </w:p>
    <w:p w14:paraId="38C43AE1" w14:textId="722CEB0A" w:rsidR="00445FE5" w:rsidRPr="00445FE5" w:rsidRDefault="00445FE5" w:rsidP="00445FE5">
      <w:pPr>
        <w:rPr>
          <w:rFonts w:ascii="Times New Roman" w:hAnsi="Times New Roman" w:cs="Times New Roman"/>
          <w:b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 w:cs="Times New Roman"/>
            </w:rPr>
            <m:t>ε</m:t>
          </m:r>
          <m:r>
            <w:rPr>
              <w:rFonts w:ascii="Cambria Math" w:hAnsi="Cambria Math" w:cs="Times New Roman"/>
            </w:rPr>
            <m:t>=Y+XC-X</m:t>
          </m:r>
          <m:acc>
            <m:accPr>
              <m:ctrlPr>
                <w:rPr>
                  <w:rFonts w:ascii="Cambria Math" w:hAnsi="Cambria Math" w:cs="Times New Roman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β</m:t>
              </m:r>
            </m:e>
          </m:acc>
          <m:r>
            <w:rPr>
              <w:rFonts w:ascii="Cambria Math" w:hAnsi="Cambria Math" w:cs="Times New Roman"/>
            </w:rPr>
            <m:t>'</m:t>
          </m:r>
        </m:oMath>
      </m:oMathPara>
    </w:p>
    <w:p w14:paraId="5B13A93C" w14:textId="592064A5" w:rsidR="00445FE5" w:rsidRPr="00445FE5" w:rsidRDefault="00686FB3" w:rsidP="00445FE5">
      <w:pPr>
        <w:rPr>
          <w:rFonts w:ascii="Times New Roman" w:hAnsi="Times New Roman" w:cs="Times New Roman"/>
          <w:b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ε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ε</m:t>
          </m:r>
          <m: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Y+XC-X</m:t>
                  </m:r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β</m:t>
                      </m:r>
                    </m:e>
                  </m:acc>
                  <m:r>
                    <w:rPr>
                      <w:rFonts w:ascii="Cambria Math" w:hAnsi="Cambria Math" w:cs="Times New Roman"/>
                    </w:rPr>
                    <m:t>'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+XC-X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β</m:t>
                  </m:r>
                </m:e>
              </m:acc>
              <m:r>
                <w:rPr>
                  <w:rFonts w:ascii="Cambria Math" w:hAnsi="Cambria Math" w:cs="Times New Roman"/>
                </w:rPr>
                <m:t>'</m:t>
              </m:r>
            </m:e>
          </m:d>
        </m:oMath>
      </m:oMathPara>
    </w:p>
    <w:p w14:paraId="1C503CB7" w14:textId="6C7CCE99" w:rsidR="00445FE5" w:rsidRPr="00445FE5" w:rsidRDefault="00686FB3" w:rsidP="00445FE5">
      <w:pPr>
        <w:rPr>
          <w:rFonts w:ascii="Times New Roman" w:hAnsi="Times New Roman" w:cs="Times New Roman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ε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ε</m:t>
          </m:r>
          <m: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Y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Y+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Y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XC-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Y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 xml:space="preserve"> X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β</m:t>
              </m:r>
            </m:e>
          </m:acc>
          <m:r>
            <w:rPr>
              <w:rFonts w:ascii="Cambria Math" w:hAnsi="Cambria Math" w:cs="Times New Roman"/>
            </w:rPr>
            <m:t>'+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C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X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Y+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C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X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XT-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C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X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X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β</m:t>
              </m:r>
            </m:e>
          </m:acc>
          <m:r>
            <w:rPr>
              <w:rFonts w:ascii="Cambria Math" w:hAnsi="Cambria Math" w:cs="Times New Roman"/>
            </w:rPr>
            <m:t>'-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β</m:t>
                  </m:r>
                </m:e>
              </m:acc>
              <m:r>
                <w:rPr>
                  <w:rFonts w:ascii="Cambria Math" w:hAnsi="Cambria Math" w:cs="Times New Roman"/>
                </w:rPr>
                <m:t>'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X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Y-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β</m:t>
                  </m:r>
                </m:e>
              </m:acc>
              <m:r>
                <w:rPr>
                  <w:rFonts w:ascii="Cambria Math" w:hAnsi="Cambria Math" w:cs="Times New Roman"/>
                </w:rPr>
                <m:t>'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X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XC+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β</m:t>
                  </m:r>
                </m:e>
              </m:acc>
              <m:r>
                <w:rPr>
                  <w:rFonts w:ascii="Cambria Math" w:hAnsi="Cambria Math" w:cs="Times New Roman"/>
                </w:rPr>
                <m:t>'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X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X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β</m:t>
              </m:r>
            </m:e>
          </m:acc>
          <m:r>
            <w:rPr>
              <w:rFonts w:ascii="Cambria Math" w:hAnsi="Cambria Math" w:cs="Times New Roman"/>
            </w:rPr>
            <m:t>'</m:t>
          </m:r>
        </m:oMath>
      </m:oMathPara>
    </w:p>
    <w:p w14:paraId="4D35EAC2" w14:textId="77777777" w:rsidR="00445FE5" w:rsidRPr="00445FE5" w:rsidRDefault="00445FE5" w:rsidP="00445FE5">
      <w:pPr>
        <w:rPr>
          <w:rFonts w:ascii="Times New Roman" w:hAnsi="Times New Roman" w:cs="Times New Roman"/>
          <w:b/>
        </w:rPr>
      </w:pPr>
    </w:p>
    <w:p w14:paraId="287BE9BF" w14:textId="097DC631" w:rsidR="00445FE5" w:rsidRPr="00445FE5" w:rsidRDefault="00686FB3" w:rsidP="00445FE5">
      <w:pPr>
        <w:rPr>
          <w:rFonts w:ascii="Times New Roman" w:hAnsi="Times New Roman" w:cs="Times New Roman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(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ε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ε</m:t>
              </m:r>
              <m:r>
                <w:rPr>
                  <w:rFonts w:ascii="Cambria Math" w:hAnsi="Cambria Math" w:cs="Times New Roman"/>
                </w:rPr>
                <m:t>)</m:t>
              </m:r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β</m:t>
              </m:r>
              <m:r>
                <w:rPr>
                  <w:rFonts w:ascii="Cambria Math" w:hAnsi="Cambria Math" w:cs="Times New Roman"/>
                </w:rPr>
                <m:t>'</m:t>
              </m:r>
            </m:den>
          </m:f>
          <m:r>
            <w:rPr>
              <w:rFonts w:ascii="Cambria Math" w:hAnsi="Cambria Math" w:cs="Times New Roman"/>
            </w:rPr>
            <m:t>=-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2X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Y-2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X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XC+2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X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X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β</m:t>
              </m:r>
            </m:e>
          </m:acc>
          <m:r>
            <w:rPr>
              <w:rFonts w:ascii="Cambria Math" w:hAnsi="Cambria Math" w:cs="Times New Roman"/>
            </w:rPr>
            <m:t>'</m:t>
          </m:r>
        </m:oMath>
      </m:oMathPara>
    </w:p>
    <w:p w14:paraId="34C312FD" w14:textId="77777777" w:rsidR="00445FE5" w:rsidRPr="00445FE5" w:rsidRDefault="00445FE5" w:rsidP="00445FE5">
      <w:pPr>
        <w:rPr>
          <w:rFonts w:ascii="Times New Roman" w:hAnsi="Times New Roman" w:cs="Times New Roman"/>
        </w:rPr>
      </w:pPr>
      <w:r w:rsidRPr="00445FE5">
        <w:rPr>
          <w:rFonts w:ascii="Times New Roman" w:hAnsi="Times New Roman" w:cs="Times New Roman"/>
        </w:rPr>
        <w:t>Minimum when</w:t>
      </w:r>
    </w:p>
    <w:p w14:paraId="3ABC3C24" w14:textId="734C11D5" w:rsidR="00445FE5" w:rsidRPr="00445FE5" w:rsidRDefault="00445FE5" w:rsidP="00445FE5">
      <w:pPr>
        <w:jc w:val="center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>-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2X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Y-2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X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XC+2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X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X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β</m:t>
              </m:r>
            </m:e>
            <m:sup>
              <m:r>
                <w:rPr>
                  <w:rFonts w:ascii="Cambria Math" w:hAnsi="Cambria Math" w:cs="Times New Roman"/>
                </w:rPr>
                <m:t>'</m:t>
              </m:r>
            </m:sup>
          </m:sSup>
          <m:r>
            <w:rPr>
              <w:rFonts w:ascii="Cambria Math" w:hAnsi="Cambria Math" w:cs="Times New Roman"/>
            </w:rPr>
            <m:t>=0</m:t>
          </m:r>
        </m:oMath>
      </m:oMathPara>
    </w:p>
    <w:p w14:paraId="625C0ED0" w14:textId="0440B66F" w:rsidR="00445FE5" w:rsidRPr="00445FE5" w:rsidRDefault="00445FE5" w:rsidP="00445FE5">
      <w:pPr>
        <w:jc w:val="center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>2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X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X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β</m:t>
              </m:r>
            </m:e>
          </m:acc>
          <m:r>
            <w:rPr>
              <w:rFonts w:ascii="Cambria Math" w:hAnsi="Cambria Math" w:cs="Times New Roman"/>
            </w:rPr>
            <m:t>'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2X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Y+2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X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XC</m:t>
          </m:r>
        </m:oMath>
      </m:oMathPara>
    </w:p>
    <w:p w14:paraId="00B12452" w14:textId="35D7FA12" w:rsidR="00445FE5" w:rsidRPr="00445FE5" w:rsidRDefault="00686FB3" w:rsidP="00445FE5">
      <w:pPr>
        <w:jc w:val="center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X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X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β</m:t>
              </m:r>
            </m:e>
          </m:acc>
          <m:r>
            <w:rPr>
              <w:rFonts w:ascii="Cambria Math" w:hAnsi="Cambria Math" w:cs="Times New Roman"/>
            </w:rPr>
            <m:t>'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X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Y+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X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XC</m:t>
          </m:r>
        </m:oMath>
      </m:oMathPara>
    </w:p>
    <w:p w14:paraId="26CB20B4" w14:textId="7B3C089C" w:rsidR="00445FE5" w:rsidRPr="00445FE5" w:rsidRDefault="00686FB3" w:rsidP="00445FE5">
      <w:pPr>
        <w:jc w:val="center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X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X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β</m:t>
              </m:r>
            </m:e>
          </m:acc>
          <m:r>
            <w:rPr>
              <w:rFonts w:ascii="Cambria Math" w:hAnsi="Cambria Math" w:cs="Times New Roman"/>
            </w:rPr>
            <m:t>'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X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Y+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X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XC</m:t>
          </m:r>
        </m:oMath>
      </m:oMathPara>
    </w:p>
    <w:p w14:paraId="59B254BC" w14:textId="697EAD65" w:rsidR="00445FE5" w:rsidRPr="00445FE5" w:rsidRDefault="00686FB3" w:rsidP="00445FE5">
      <w:pPr>
        <w:jc w:val="center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T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-1</m:t>
                  </m:r>
                </m:sup>
              </m:sSup>
              <m:r>
                <w:rPr>
                  <w:rFonts w:ascii="Cambria Math" w:hAnsi="Cambria Math" w:cs="Times New Roman"/>
                </w:rPr>
                <m:t>X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X</m:t>
          </m:r>
          <m:acc>
            <m:accPr>
              <m:ctrlPr>
                <w:rPr>
                  <w:rFonts w:ascii="Cambria Math" w:hAnsi="Cambria Math" w:cs="Times New Roman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β</m:t>
              </m:r>
            </m:e>
          </m:acc>
          <m:r>
            <w:rPr>
              <w:rFonts w:ascii="Cambria Math" w:hAnsi="Cambria Math" w:cs="Times New Roman"/>
            </w:rPr>
            <m:t>'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T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-1</m:t>
                  </m:r>
                </m:sup>
              </m:sSup>
              <m:r>
                <w:rPr>
                  <w:rFonts w:ascii="Cambria Math" w:hAnsi="Cambria Math" w:cs="Times New Roman"/>
                </w:rPr>
                <m:t>X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Y+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T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-1</m:t>
                  </m:r>
                </m:sup>
              </m:sSup>
              <m:r>
                <w:rPr>
                  <w:rFonts w:ascii="Cambria Math" w:hAnsi="Cambria Math" w:cs="Times New Roman"/>
                </w:rPr>
                <m:t>X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XC</m:t>
          </m:r>
        </m:oMath>
      </m:oMathPara>
    </w:p>
    <w:p w14:paraId="2969903F" w14:textId="09E82850" w:rsidR="00445FE5" w:rsidRPr="00445FE5" w:rsidRDefault="00686FB3" w:rsidP="00445FE5">
      <w:pPr>
        <w:jc w:val="center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β</m:t>
              </m:r>
            </m:e>
          </m:acc>
          <m:r>
            <w:rPr>
              <w:rFonts w:ascii="Cambria Math" w:hAnsi="Cambria Math" w:cs="Times New Roman"/>
            </w:rPr>
            <m:t>'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T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-1</m:t>
                  </m:r>
                </m:sup>
              </m:sSup>
              <m:r>
                <w:rPr>
                  <w:rFonts w:ascii="Cambria Math" w:hAnsi="Cambria Math" w:cs="Times New Roman"/>
                </w:rPr>
                <m:t>X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Y+C</m:t>
          </m:r>
        </m:oMath>
      </m:oMathPara>
    </w:p>
    <w:p w14:paraId="51CF77E2" w14:textId="07714C67" w:rsidR="00445FE5" w:rsidRPr="00445FE5" w:rsidRDefault="00686FB3" w:rsidP="00445FE5">
      <w:pPr>
        <w:jc w:val="center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β</m:t>
                  </m:r>
                </m:e>
              </m:acc>
            </m:e>
            <m:sup>
              <m:r>
                <w:rPr>
                  <w:rFonts w:ascii="Cambria Math" w:hAnsi="Cambria Math" w:cs="Times New Roman"/>
                </w:rPr>
                <m:t>'</m:t>
              </m:r>
            </m:sup>
          </m:sSup>
          <m:r>
            <w:rPr>
              <w:rFonts w:ascii="Cambria Math" w:hAnsi="Cambria Math" w:cs="Times New Roman"/>
            </w:rPr>
            <m:t>=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β</m:t>
              </m:r>
            </m:e>
          </m:acc>
          <m:r>
            <w:rPr>
              <w:rFonts w:ascii="Cambria Math" w:hAnsi="Cambria Math" w:cs="Times New Roman"/>
            </w:rPr>
            <m:t>+C</m:t>
          </m:r>
        </m:oMath>
      </m:oMathPara>
    </w:p>
    <w:p w14:paraId="00EE4238" w14:textId="77777777" w:rsidR="00445FE5" w:rsidRPr="00445FE5" w:rsidRDefault="00445FE5" w:rsidP="00445FE5">
      <w:pPr>
        <w:rPr>
          <w:rFonts w:ascii="Times New Roman" w:hAnsi="Times New Roman" w:cs="Times New Roman"/>
        </w:rPr>
      </w:pPr>
    </w:p>
    <w:p w14:paraId="36F27513" w14:textId="204794AF" w:rsidR="0010241C" w:rsidRDefault="0010241C" w:rsidP="0010241C">
      <w:pPr>
        <w:pStyle w:val="Heading10"/>
      </w:pPr>
      <w:bookmarkStart w:id="41" w:name="_Toc460850"/>
      <w:r>
        <w:lastRenderedPageBreak/>
        <w:t>7. Results obtained from using an alternative approach for fitting the simplified model</w:t>
      </w:r>
      <w:bookmarkEnd w:id="41"/>
      <w:r>
        <w:t xml:space="preserve"> </w:t>
      </w:r>
      <w:r w:rsidRPr="00737B8C">
        <w:t xml:space="preserve"> </w:t>
      </w:r>
    </w:p>
    <w:p w14:paraId="09D19541" w14:textId="05A98B82" w:rsidR="00445FE5" w:rsidRDefault="0010241C" w:rsidP="0010241C">
      <w:pPr>
        <w:pStyle w:val="Heading20"/>
        <w:spacing w:line="360" w:lineRule="auto"/>
      </w:pPr>
      <w:bookmarkStart w:id="42" w:name="_Toc460851"/>
      <w:r>
        <w:t xml:space="preserve">I. </w:t>
      </w:r>
      <w:r w:rsidR="000120A6">
        <w:t xml:space="preserve">Figures </w:t>
      </w:r>
      <w:r w:rsidRPr="0010241C">
        <w:t>obtained from β</w:t>
      </w:r>
      <w:r w:rsidRPr="0075407C">
        <w:rPr>
          <w:vertAlign w:val="subscript"/>
        </w:rPr>
        <w:t>1</w:t>
      </w:r>
      <w:r w:rsidRPr="0010241C">
        <w:t xml:space="preserve"> = β</w:t>
      </w:r>
      <w:r w:rsidRPr="0075407C">
        <w:rPr>
          <w:vertAlign w:val="subscript"/>
        </w:rPr>
        <w:t>2</w:t>
      </w:r>
      <w:r w:rsidRPr="0010241C">
        <w:t xml:space="preserve"> = β</w:t>
      </w:r>
      <w:r w:rsidRPr="0075407C">
        <w:rPr>
          <w:vertAlign w:val="subscript"/>
        </w:rPr>
        <w:t>3</w:t>
      </w:r>
      <w:r w:rsidRPr="0010241C">
        <w:t xml:space="preserve"> = 0.1, paired with a short intervention phase (</w:t>
      </w:r>
      <w:r w:rsidRPr="00B72CF9">
        <w:rPr>
          <w:i/>
        </w:rPr>
        <w:t>n</w:t>
      </w:r>
      <w:r w:rsidRPr="00B72CF9">
        <w:rPr>
          <w:vertAlign w:val="subscript"/>
        </w:rPr>
        <w:t>A</w:t>
      </w:r>
      <w:r w:rsidRPr="0010241C">
        <w:t xml:space="preserve"> =10, </w:t>
      </w:r>
      <w:r w:rsidRPr="00B72CF9">
        <w:rPr>
          <w:i/>
        </w:rPr>
        <w:t>n</w:t>
      </w:r>
      <w:r w:rsidRPr="00B72CF9">
        <w:rPr>
          <w:vertAlign w:val="subscript"/>
        </w:rPr>
        <w:t>B</w:t>
      </w:r>
      <w:r w:rsidRPr="0010241C">
        <w:t>=10)</w:t>
      </w:r>
      <w:bookmarkEnd w:id="42"/>
    </w:p>
    <w:p w14:paraId="7C199D89" w14:textId="34DD0EF9" w:rsidR="000120A6" w:rsidRDefault="000120A6" w:rsidP="000120A6">
      <w:pPr>
        <w:pStyle w:val="heading30"/>
      </w:pPr>
      <w:bookmarkStart w:id="43" w:name="_Toc460852"/>
      <w:r w:rsidRPr="009E3FA4">
        <w:t>a. R</w:t>
      </w:r>
      <w:r>
        <w:t>B</w:t>
      </w:r>
      <w:bookmarkEnd w:id="43"/>
    </w:p>
    <w:p w14:paraId="1F9445FE" w14:textId="2FA4B15D" w:rsidR="000120A6" w:rsidRDefault="00A84FC8" w:rsidP="000120A6">
      <w:r>
        <w:rPr>
          <w:noProof/>
          <w:lang w:eastAsia="zh-TW"/>
        </w:rPr>
        <w:drawing>
          <wp:inline distT="0" distB="0" distL="0" distR="0" wp14:anchorId="5C350371" wp14:editId="43E00E4C">
            <wp:extent cx="5943600" cy="4059555"/>
            <wp:effectExtent l="0" t="0" r="0" b="17145"/>
            <wp:docPr id="107" name="Chart 10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0"/>
              </a:graphicData>
            </a:graphic>
          </wp:inline>
        </w:drawing>
      </w:r>
    </w:p>
    <w:p w14:paraId="0A2C93AF" w14:textId="23B360A8" w:rsidR="00A84FC8" w:rsidRDefault="00A84FC8" w:rsidP="00A84FC8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SM stands for the simplified model using replaced the missing data with EM and SMCOV stands for the simplified model using variance/covariance matrix with EM. </w:t>
      </w:r>
      <w:r w:rsidR="00E316A5">
        <w:rPr>
          <w:rFonts w:ascii="Times New Roman" w:hAnsi="Times New Roman" w:cs="Times New Roman"/>
          <w:sz w:val="24"/>
          <w:szCs w:val="24"/>
        </w:rPr>
        <w:t>All the RBs were acceptable (|RB|&lt; 0.05).</w:t>
      </w:r>
    </w:p>
    <w:p w14:paraId="24B06FF3" w14:textId="613280B7" w:rsidR="00A84FC8" w:rsidRDefault="00A84FC8" w:rsidP="000120A6">
      <w:r>
        <w:rPr>
          <w:noProof/>
          <w:lang w:eastAsia="zh-TW"/>
        </w:rPr>
        <w:lastRenderedPageBreak/>
        <w:drawing>
          <wp:inline distT="0" distB="0" distL="0" distR="0" wp14:anchorId="6980DED2" wp14:editId="33933D53">
            <wp:extent cx="5943600" cy="4197350"/>
            <wp:effectExtent l="0" t="0" r="0" b="12700"/>
            <wp:docPr id="108" name="Chart 10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1"/>
              </a:graphicData>
            </a:graphic>
          </wp:inline>
        </w:drawing>
      </w:r>
    </w:p>
    <w:p w14:paraId="04AD4FC6" w14:textId="12A4E09D" w:rsidR="00A84FC8" w:rsidRDefault="00A84FC8" w:rsidP="00A84FC8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SM stands for the simplified model using replaced the missing data with EM and SMCOV stands for the simplified model using variance/covariance matrix with EM. </w:t>
      </w:r>
      <w:r w:rsidR="00E316A5" w:rsidRPr="00BF2349">
        <w:rPr>
          <w:rFonts w:ascii="Times New Roman" w:hAnsi="Times New Roman" w:cs="Times New Roman"/>
          <w:sz w:val="24"/>
          <w:szCs w:val="24"/>
        </w:rPr>
        <w:t xml:space="preserve">Unacceptable RBs are those below the bold reference line at RB = </w:t>
      </w:r>
      <w:r w:rsidR="00E316A5" w:rsidRPr="00BF2349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="00E316A5" w:rsidRPr="00BF2349">
        <w:rPr>
          <w:rFonts w:ascii="Times New Roman" w:hAnsi="Times New Roman" w:cs="Times New Roman"/>
          <w:sz w:val="24"/>
          <w:szCs w:val="24"/>
        </w:rPr>
        <w:t xml:space="preserve"> 0.05 or above the bold reference line at RB = 0.05.</w:t>
      </w:r>
      <w:r w:rsidR="00E316A5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C34AB04" w14:textId="6AC8E762" w:rsidR="00A84FC8" w:rsidRDefault="00A84FC8" w:rsidP="00A84FC8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386199D5" w14:textId="71DEEB3D" w:rsidR="00A84FC8" w:rsidRDefault="00A84FC8" w:rsidP="00A84FC8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0FF36E29" wp14:editId="536EE794">
            <wp:extent cx="5943600" cy="5113020"/>
            <wp:effectExtent l="0" t="0" r="0" b="11430"/>
            <wp:docPr id="109" name="Chart 10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2"/>
              </a:graphicData>
            </a:graphic>
          </wp:inline>
        </w:drawing>
      </w:r>
    </w:p>
    <w:p w14:paraId="304BE71B" w14:textId="30DD75E3" w:rsidR="00A84FC8" w:rsidRDefault="00A84FC8" w:rsidP="00A84FC8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SM stands for the simplified model using replaced the missing data with EM and SMCOV stands for the simplified model using variance/covariance matrix with EM. </w:t>
      </w:r>
      <w:r w:rsidR="00E316A5">
        <w:rPr>
          <w:rFonts w:ascii="Times New Roman" w:hAnsi="Times New Roman" w:cs="Times New Roman"/>
          <w:sz w:val="24"/>
          <w:szCs w:val="24"/>
        </w:rPr>
        <w:t>All the RBs were acceptable (|RB|&lt; 0.05</w:t>
      </w:r>
    </w:p>
    <w:p w14:paraId="29D73349" w14:textId="77777777" w:rsidR="00A84FC8" w:rsidRDefault="00A84FC8" w:rsidP="00A84FC8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21035AC1" w14:textId="694428A3" w:rsidR="000120A6" w:rsidRDefault="000120A6" w:rsidP="000120A6">
      <w:pPr>
        <w:pStyle w:val="heading30"/>
      </w:pPr>
      <w:bookmarkStart w:id="44" w:name="_Toc460853"/>
      <w:r>
        <w:lastRenderedPageBreak/>
        <w:t>b</w:t>
      </w:r>
      <w:r w:rsidRPr="009E3FA4">
        <w:t>. R</w:t>
      </w:r>
      <w:r>
        <w:t>MSE</w:t>
      </w:r>
      <w:bookmarkEnd w:id="44"/>
    </w:p>
    <w:p w14:paraId="42E260DF" w14:textId="4BC72903" w:rsidR="000120A6" w:rsidRDefault="00E20F87" w:rsidP="000120A6">
      <w:r>
        <w:rPr>
          <w:noProof/>
          <w:lang w:eastAsia="zh-TW"/>
        </w:rPr>
        <w:drawing>
          <wp:inline distT="0" distB="0" distL="0" distR="0" wp14:anchorId="327D3574" wp14:editId="34783EF2">
            <wp:extent cx="5943600" cy="4012565"/>
            <wp:effectExtent l="0" t="0" r="0" b="6985"/>
            <wp:docPr id="110" name="Chart 1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3"/>
              </a:graphicData>
            </a:graphic>
          </wp:inline>
        </w:drawing>
      </w:r>
    </w:p>
    <w:p w14:paraId="69849B59" w14:textId="00A49224" w:rsidR="00C30A5F" w:rsidRDefault="00C30A5F" w:rsidP="00C30A5F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SM stands for the simplified model using replaced the missing data with EM and SMCOV stands for the simplified model using variance/covariance matrix with EM. </w:t>
      </w:r>
      <w:r w:rsidR="00E316A5">
        <w:rPr>
          <w:rFonts w:ascii="Times New Roman" w:hAnsi="Times New Roman" w:cs="Times New Roman"/>
          <w:sz w:val="24"/>
          <w:szCs w:val="24"/>
        </w:rPr>
        <w:t>All the RMSEs were acceptable (RMSE&lt; 1).</w:t>
      </w:r>
    </w:p>
    <w:p w14:paraId="7FFA0B95" w14:textId="2E93F3B1" w:rsidR="000120A6" w:rsidRDefault="000120A6" w:rsidP="000120A6"/>
    <w:p w14:paraId="7CF8A9D5" w14:textId="187D2CDF" w:rsidR="00C30A5F" w:rsidRDefault="00E20F87" w:rsidP="000120A6">
      <w:r>
        <w:rPr>
          <w:noProof/>
          <w:lang w:eastAsia="zh-TW"/>
        </w:rPr>
        <w:lastRenderedPageBreak/>
        <w:drawing>
          <wp:inline distT="0" distB="0" distL="0" distR="0" wp14:anchorId="152F2EB9" wp14:editId="2B3BD778">
            <wp:extent cx="5943600" cy="4012565"/>
            <wp:effectExtent l="0" t="0" r="0" b="6985"/>
            <wp:docPr id="111" name="Chart 11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4"/>
              </a:graphicData>
            </a:graphic>
          </wp:inline>
        </w:drawing>
      </w:r>
    </w:p>
    <w:p w14:paraId="40678B49" w14:textId="35A1A19B" w:rsidR="00C30A5F" w:rsidRDefault="00C30A5F" w:rsidP="00C30A5F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SM stands for the simplified model using replaced the missing data with EM and SMCOV stands for the simplified model using variance/covariance matrix with EM. </w:t>
      </w:r>
      <w:r w:rsidR="00E316A5">
        <w:rPr>
          <w:rFonts w:ascii="Times New Roman" w:hAnsi="Times New Roman" w:cs="Times New Roman"/>
          <w:sz w:val="24"/>
          <w:szCs w:val="24"/>
        </w:rPr>
        <w:t xml:space="preserve">Unacceptable RMSEs are represented by the circles, triangles, and squares above the bold reference line.  </w:t>
      </w:r>
    </w:p>
    <w:p w14:paraId="4598232B" w14:textId="34BB31B7" w:rsidR="00C30A5F" w:rsidRDefault="00C30A5F" w:rsidP="00C30A5F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0C6F09F5" w14:textId="65964E3B" w:rsidR="00E20F87" w:rsidRDefault="00E20F87" w:rsidP="00C30A5F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524409AB" wp14:editId="400A75D1">
            <wp:extent cx="5943600" cy="4012565"/>
            <wp:effectExtent l="0" t="0" r="0" b="6985"/>
            <wp:docPr id="112" name="Chart 11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5"/>
              </a:graphicData>
            </a:graphic>
          </wp:inline>
        </w:drawing>
      </w:r>
    </w:p>
    <w:p w14:paraId="76345E87" w14:textId="76068879" w:rsidR="00C30A5F" w:rsidRDefault="00C30A5F" w:rsidP="00C30A5F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SM stands for the simplified model using replaced the missing data with EM and SMCOV stands for the simplified model using variance/covariance matrix with EM. </w:t>
      </w:r>
      <w:r w:rsidR="00E316A5">
        <w:rPr>
          <w:rFonts w:ascii="Times New Roman" w:hAnsi="Times New Roman" w:cs="Times New Roman"/>
          <w:sz w:val="24"/>
          <w:szCs w:val="24"/>
        </w:rPr>
        <w:t>All the RMSEs were acceptable (RMSE&lt; 1).</w:t>
      </w:r>
    </w:p>
    <w:p w14:paraId="112917A3" w14:textId="77777777" w:rsidR="00C30A5F" w:rsidRPr="009E3FA4" w:rsidRDefault="00C30A5F" w:rsidP="000120A6"/>
    <w:p w14:paraId="46145663" w14:textId="6BF3EDE4" w:rsidR="000120A6" w:rsidRPr="009E3FA4" w:rsidRDefault="000120A6" w:rsidP="000120A6">
      <w:pPr>
        <w:pStyle w:val="heading30"/>
      </w:pPr>
      <w:bookmarkStart w:id="45" w:name="_Toc460854"/>
      <w:r>
        <w:lastRenderedPageBreak/>
        <w:t>c</w:t>
      </w:r>
      <w:r w:rsidRPr="009E3FA4">
        <w:t>. R</w:t>
      </w:r>
      <w:r>
        <w:t>BESE</w:t>
      </w:r>
      <w:bookmarkEnd w:id="45"/>
    </w:p>
    <w:p w14:paraId="4C66877E" w14:textId="664E6E6A" w:rsidR="000120A6" w:rsidRDefault="00D2519B" w:rsidP="000120A6">
      <w:r>
        <w:rPr>
          <w:noProof/>
          <w:lang w:eastAsia="zh-TW"/>
        </w:rPr>
        <w:drawing>
          <wp:inline distT="0" distB="0" distL="0" distR="0" wp14:anchorId="69EECE4B" wp14:editId="26AF2A74">
            <wp:extent cx="5759769" cy="4312921"/>
            <wp:effectExtent l="0" t="0" r="12700" b="11430"/>
            <wp:docPr id="24" name="Chart 2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6"/>
              </a:graphicData>
            </a:graphic>
          </wp:inline>
        </w:drawing>
      </w:r>
    </w:p>
    <w:p w14:paraId="3CC57F63" w14:textId="700FF830" w:rsidR="00A96306" w:rsidRDefault="00A96306" w:rsidP="00A96306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E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SM stands for the simplified model using replaced the missing data with EM and SMCOV stands for the simplified model using </w:t>
      </w:r>
      <w:r w:rsidR="00D2519B">
        <w:rPr>
          <w:rFonts w:ascii="Times New Roman" w:hAnsi="Times New Roman" w:cs="Times New Roman"/>
          <w:sz w:val="24"/>
          <w:szCs w:val="24"/>
        </w:rPr>
        <w:t>variance/covariance matrix with EM</w:t>
      </w:r>
      <w:r>
        <w:rPr>
          <w:rFonts w:ascii="Times New Roman" w:hAnsi="Times New Roman" w:cs="Times New Roman"/>
          <w:sz w:val="24"/>
          <w:szCs w:val="24"/>
        </w:rPr>
        <w:t xml:space="preserve">. Unacceptable </w:t>
      </w:r>
      <w:r w:rsidRPr="001C2E34">
        <w:rPr>
          <w:rFonts w:ascii="Times New Roman" w:hAnsi="Times New Roman" w:cs="Times New Roman"/>
          <w:sz w:val="24"/>
          <w:szCs w:val="24"/>
        </w:rPr>
        <w:t xml:space="preserve">RBESEs are those below the bold reference line at RBESE = </w:t>
      </w:r>
      <w:r w:rsidRPr="001C2E34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Pr="001C2E34">
        <w:rPr>
          <w:rFonts w:ascii="Times New Roman" w:hAnsi="Times New Roman" w:cs="Times New Roman"/>
          <w:sz w:val="24"/>
          <w:szCs w:val="24"/>
        </w:rPr>
        <w:t xml:space="preserve"> 0.1 or those above the bold reference line at RBESE = 0.1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FB145AC" w14:textId="61735DC8" w:rsidR="00D2519B" w:rsidRDefault="00D2519B" w:rsidP="00A96306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21E19C66" w14:textId="2D661F67" w:rsidR="00D2519B" w:rsidRDefault="00D2519B" w:rsidP="00A96306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41CF80CB" w14:textId="515E8D4B" w:rsidR="00D2519B" w:rsidRDefault="00D2519B" w:rsidP="00A96306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335F4E37" wp14:editId="5E639894">
            <wp:extent cx="5943600" cy="4875530"/>
            <wp:effectExtent l="0" t="0" r="0" b="1270"/>
            <wp:docPr id="26" name="Chart 2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7"/>
              </a:graphicData>
            </a:graphic>
          </wp:inline>
        </w:drawing>
      </w:r>
    </w:p>
    <w:p w14:paraId="749A82B7" w14:textId="0281B0A7" w:rsidR="00D2519B" w:rsidRDefault="00D2519B" w:rsidP="00D2519B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E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SM stands for the simplified model using replaced the missing data with EM and SMCOV stands for the simplified model using variance/covariance matrix with EM. Unacceptable </w:t>
      </w:r>
      <w:r w:rsidRPr="001C2E34">
        <w:rPr>
          <w:rFonts w:ascii="Times New Roman" w:hAnsi="Times New Roman" w:cs="Times New Roman"/>
          <w:sz w:val="24"/>
          <w:szCs w:val="24"/>
        </w:rPr>
        <w:t xml:space="preserve">RBESEs are those below the bold reference line at RBESE = </w:t>
      </w:r>
      <w:r w:rsidRPr="001C2E34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Pr="001C2E34">
        <w:rPr>
          <w:rFonts w:ascii="Times New Roman" w:hAnsi="Times New Roman" w:cs="Times New Roman"/>
          <w:sz w:val="24"/>
          <w:szCs w:val="24"/>
        </w:rPr>
        <w:t xml:space="preserve"> 0.1 or those above the bold reference line at RBESE = 0.1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4B235353" w14:textId="1FE0EB0E" w:rsidR="00D2519B" w:rsidRDefault="00D2519B" w:rsidP="00A96306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12A63E72" w14:textId="38C7EB70" w:rsidR="00D2519B" w:rsidRDefault="002329AC" w:rsidP="00A96306">
      <w:pPr>
        <w:contextualSpacing/>
        <w:rPr>
          <w:rFonts w:ascii="Times New Roman" w:hAnsi="Times New Roman" w:cs="Times New Roman"/>
          <w:sz w:val="24"/>
          <w:szCs w:val="24"/>
          <w:lang w:eastAsia="zh-TW"/>
        </w:rPr>
      </w:pPr>
      <w:r>
        <w:rPr>
          <w:noProof/>
          <w:lang w:eastAsia="zh-TW"/>
        </w:rPr>
        <w:lastRenderedPageBreak/>
        <w:drawing>
          <wp:inline distT="0" distB="0" distL="0" distR="0" wp14:anchorId="68A00C77" wp14:editId="55B0AB53">
            <wp:extent cx="5943600" cy="4288790"/>
            <wp:effectExtent l="0" t="0" r="0" b="16510"/>
            <wp:docPr id="78" name="Chart 7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8"/>
              </a:graphicData>
            </a:graphic>
          </wp:inline>
        </w:drawing>
      </w:r>
    </w:p>
    <w:p w14:paraId="59430203" w14:textId="4740B90C" w:rsidR="00D2519B" w:rsidRDefault="00D2519B" w:rsidP="00D2519B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E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SM stands for the simplified model using replaced the missing data with EM and SMCOV stands for the simplified model using variance/covariance matrix with EM. Unacceptable </w:t>
      </w:r>
      <w:r w:rsidRPr="001C2E34">
        <w:rPr>
          <w:rFonts w:ascii="Times New Roman" w:hAnsi="Times New Roman" w:cs="Times New Roman"/>
          <w:sz w:val="24"/>
          <w:szCs w:val="24"/>
        </w:rPr>
        <w:t xml:space="preserve">RBESEs are those below the bold reference line at RBESE = </w:t>
      </w:r>
      <w:r w:rsidRPr="001C2E34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Pr="001C2E34">
        <w:rPr>
          <w:rFonts w:ascii="Times New Roman" w:hAnsi="Times New Roman" w:cs="Times New Roman"/>
          <w:sz w:val="24"/>
          <w:szCs w:val="24"/>
        </w:rPr>
        <w:t xml:space="preserve"> 0.1 or those above the bold reference line at RBESE = 0.1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4F30058" w14:textId="77777777" w:rsidR="00A96306" w:rsidRPr="009E3FA4" w:rsidRDefault="00A96306" w:rsidP="000120A6"/>
    <w:p w14:paraId="2ADBFABE" w14:textId="0F76BAB7" w:rsidR="0010241C" w:rsidRDefault="0010241C" w:rsidP="0010241C">
      <w:pPr>
        <w:pStyle w:val="Heading20"/>
        <w:spacing w:line="360" w:lineRule="auto"/>
      </w:pPr>
      <w:bookmarkStart w:id="46" w:name="_Toc460855"/>
      <w:r>
        <w:lastRenderedPageBreak/>
        <w:t>I</w:t>
      </w:r>
      <w:r w:rsidR="000120A6">
        <w:t>I</w:t>
      </w:r>
      <w:r>
        <w:t xml:space="preserve">. </w:t>
      </w:r>
      <w:r w:rsidRPr="0010241C">
        <w:t>Figures obtained from β</w:t>
      </w:r>
      <w:r w:rsidRPr="0075407C">
        <w:rPr>
          <w:vertAlign w:val="subscript"/>
        </w:rPr>
        <w:t>1</w:t>
      </w:r>
      <w:r w:rsidRPr="0010241C">
        <w:t xml:space="preserve"> = β</w:t>
      </w:r>
      <w:r w:rsidRPr="0075407C">
        <w:rPr>
          <w:vertAlign w:val="subscript"/>
        </w:rPr>
        <w:t>2</w:t>
      </w:r>
      <w:r w:rsidRPr="0010241C">
        <w:t xml:space="preserve"> = β</w:t>
      </w:r>
      <w:r w:rsidRPr="0075407C">
        <w:rPr>
          <w:vertAlign w:val="subscript"/>
        </w:rPr>
        <w:t>3</w:t>
      </w:r>
      <w:r w:rsidR="000120A6">
        <w:t xml:space="preserve"> = 0.1, paired with a long</w:t>
      </w:r>
      <w:r w:rsidRPr="0010241C">
        <w:t xml:space="preserve"> intervention phase (</w:t>
      </w:r>
      <w:r w:rsidRPr="00B72CF9">
        <w:rPr>
          <w:i/>
        </w:rPr>
        <w:t>n</w:t>
      </w:r>
      <w:r w:rsidRPr="00B72CF9">
        <w:rPr>
          <w:vertAlign w:val="subscript"/>
        </w:rPr>
        <w:t>A</w:t>
      </w:r>
      <w:r w:rsidRPr="0010241C">
        <w:t xml:space="preserve"> =</w:t>
      </w:r>
      <w:r w:rsidR="006734CB">
        <w:rPr>
          <w:rFonts w:hint="eastAsia"/>
          <w:lang w:eastAsia="zh-TW"/>
        </w:rPr>
        <w:t xml:space="preserve"> </w:t>
      </w:r>
      <w:r w:rsidRPr="0010241C">
        <w:t xml:space="preserve">10, </w:t>
      </w:r>
      <w:r w:rsidRPr="00B72CF9">
        <w:rPr>
          <w:i/>
        </w:rPr>
        <w:t>n</w:t>
      </w:r>
      <w:r w:rsidRPr="00B72CF9">
        <w:rPr>
          <w:vertAlign w:val="subscript"/>
        </w:rPr>
        <w:t>B</w:t>
      </w:r>
      <w:r w:rsidR="006734CB">
        <w:rPr>
          <w:rFonts w:hint="eastAsia"/>
          <w:vertAlign w:val="subscript"/>
          <w:lang w:eastAsia="zh-TW"/>
        </w:rPr>
        <w:t xml:space="preserve"> </w:t>
      </w:r>
      <w:r w:rsidR="000120A6">
        <w:t>=</w:t>
      </w:r>
      <w:r w:rsidR="006734CB">
        <w:rPr>
          <w:rFonts w:hint="eastAsia"/>
          <w:lang w:eastAsia="zh-TW"/>
        </w:rPr>
        <w:t xml:space="preserve"> </w:t>
      </w:r>
      <w:r w:rsidR="000120A6">
        <w:t>56</w:t>
      </w:r>
      <w:r w:rsidRPr="0010241C">
        <w:t>)</w:t>
      </w:r>
      <w:bookmarkEnd w:id="46"/>
    </w:p>
    <w:p w14:paraId="73C08AAA" w14:textId="77777777" w:rsidR="000120A6" w:rsidRDefault="000120A6" w:rsidP="000120A6">
      <w:pPr>
        <w:pStyle w:val="heading30"/>
      </w:pPr>
      <w:bookmarkStart w:id="47" w:name="_Toc460856"/>
      <w:r w:rsidRPr="009E3FA4">
        <w:t>a. R</w:t>
      </w:r>
      <w:r>
        <w:t>B</w:t>
      </w:r>
      <w:bookmarkEnd w:id="47"/>
    </w:p>
    <w:p w14:paraId="3C949691" w14:textId="4B7B9263" w:rsidR="000120A6" w:rsidRDefault="00F52A45" w:rsidP="000120A6">
      <w:r>
        <w:rPr>
          <w:noProof/>
          <w:lang w:eastAsia="zh-TW"/>
        </w:rPr>
        <w:drawing>
          <wp:inline distT="0" distB="0" distL="0" distR="0" wp14:anchorId="5EABAECA" wp14:editId="00A2A941">
            <wp:extent cx="5943600" cy="4059555"/>
            <wp:effectExtent l="0" t="0" r="0" b="17145"/>
            <wp:docPr id="113" name="Chart 11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9"/>
              </a:graphicData>
            </a:graphic>
          </wp:inline>
        </w:drawing>
      </w:r>
    </w:p>
    <w:p w14:paraId="538274E5" w14:textId="40A58B29" w:rsidR="008F2A51" w:rsidRDefault="008F2A51" w:rsidP="008F2A51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 w:rsidRPr="00E03235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56). </w:t>
      </w:r>
      <w:r w:rsidR="00F52A45">
        <w:rPr>
          <w:rFonts w:ascii="Times New Roman" w:hAnsi="Times New Roman" w:cs="Times New Roman"/>
          <w:sz w:val="24"/>
          <w:szCs w:val="24"/>
        </w:rPr>
        <w:t xml:space="preserve">SM stands for the simplified model using replaced the missing data with EM and SMCOV stands for the simplified model using variance/covariance matrix with EM. </w:t>
      </w:r>
      <w:r>
        <w:rPr>
          <w:rFonts w:ascii="Times New Roman" w:hAnsi="Times New Roman" w:cs="Times New Roman"/>
          <w:sz w:val="24"/>
          <w:szCs w:val="24"/>
        </w:rPr>
        <w:t>All the RBs were acceptable (|RB|&lt; 0.05).</w:t>
      </w:r>
    </w:p>
    <w:p w14:paraId="139F8F5E" w14:textId="0CC81D4F" w:rsidR="008F2A51" w:rsidRDefault="008F2A51" w:rsidP="008F2A51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74190B14" w14:textId="21F89211" w:rsidR="008F2A51" w:rsidRDefault="008F2A51" w:rsidP="008F2A51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580865E6" w14:textId="35BDF755" w:rsidR="008F2A51" w:rsidRDefault="00F52A45" w:rsidP="008F2A51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53C65A1C" wp14:editId="6E0C6BC2">
            <wp:extent cx="5943600" cy="4197350"/>
            <wp:effectExtent l="0" t="0" r="0" b="12700"/>
            <wp:docPr id="114" name="Chart 11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0"/>
              </a:graphicData>
            </a:graphic>
          </wp:inline>
        </w:drawing>
      </w:r>
    </w:p>
    <w:p w14:paraId="2CB918B9" w14:textId="77777777" w:rsidR="008F2A51" w:rsidRDefault="008F2A51" w:rsidP="008F2A51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4ECB5B2B" w14:textId="6353BDB2" w:rsidR="008F2A51" w:rsidRDefault="008F2A51" w:rsidP="008F2A51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56). </w:t>
      </w:r>
      <w:r w:rsidR="00F52A45">
        <w:rPr>
          <w:rFonts w:ascii="Times New Roman" w:hAnsi="Times New Roman" w:cs="Times New Roman"/>
          <w:sz w:val="24"/>
          <w:szCs w:val="24"/>
        </w:rPr>
        <w:t>SM stands for the simplified model using replaced the missing data with EM and SMCOV stands for the simplified model using variance/covariance matrix with EM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F2349">
        <w:rPr>
          <w:rFonts w:ascii="Times New Roman" w:hAnsi="Times New Roman" w:cs="Times New Roman"/>
          <w:sz w:val="24"/>
          <w:szCs w:val="24"/>
        </w:rPr>
        <w:t xml:space="preserve">Unacceptable RBs are those below the bold reference line at RB = </w:t>
      </w:r>
      <w:r w:rsidRPr="00BF2349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Pr="00BF2349">
        <w:rPr>
          <w:rFonts w:ascii="Times New Roman" w:hAnsi="Times New Roman" w:cs="Times New Roman"/>
          <w:sz w:val="24"/>
          <w:szCs w:val="24"/>
        </w:rPr>
        <w:t xml:space="preserve"> 0.05 or above the bold reference line at RB = 0.05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B5A30CA" w14:textId="19EB6E7D" w:rsidR="008F2A51" w:rsidRDefault="008F2A51" w:rsidP="008F2A51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77FA6868" w14:textId="1714ED8D" w:rsidR="008F2A51" w:rsidRDefault="00F52A45" w:rsidP="008F2A51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18EA02FB" wp14:editId="0C98B127">
            <wp:extent cx="5943600" cy="5113020"/>
            <wp:effectExtent l="0" t="0" r="0" b="11430"/>
            <wp:docPr id="115" name="Chart 11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1"/>
              </a:graphicData>
            </a:graphic>
          </wp:inline>
        </w:drawing>
      </w:r>
    </w:p>
    <w:p w14:paraId="50AB4E01" w14:textId="77777777" w:rsidR="008F2A51" w:rsidRDefault="008F2A51" w:rsidP="008F2A51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6A7562A0" w14:textId="5C1AF7BB" w:rsidR="008F2A51" w:rsidRDefault="008F2A51" w:rsidP="008F2A51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56). </w:t>
      </w:r>
      <w:r w:rsidR="00F52A45">
        <w:rPr>
          <w:rFonts w:ascii="Times New Roman" w:hAnsi="Times New Roman" w:cs="Times New Roman"/>
          <w:sz w:val="24"/>
          <w:szCs w:val="24"/>
        </w:rPr>
        <w:t>SM stands for the simplified model using replaced the missing data with EM and SMCOV stands for the simplified model using variance/covariance matrix with EM.</w:t>
      </w:r>
      <w:r>
        <w:rPr>
          <w:rFonts w:ascii="Times New Roman" w:hAnsi="Times New Roman" w:cs="Times New Roman"/>
          <w:sz w:val="24"/>
          <w:szCs w:val="24"/>
        </w:rPr>
        <w:t xml:space="preserve"> All the RBs were acceptable (|RB|&lt; 0.05</w:t>
      </w:r>
    </w:p>
    <w:p w14:paraId="480A9A5C" w14:textId="01924308" w:rsidR="00B72CF9" w:rsidRDefault="00B72CF9" w:rsidP="000120A6"/>
    <w:p w14:paraId="63223058" w14:textId="796C4771" w:rsidR="006734CB" w:rsidRDefault="006734CB" w:rsidP="000120A6"/>
    <w:p w14:paraId="49FDC0C6" w14:textId="0CB3BC4C" w:rsidR="006734CB" w:rsidRDefault="006734CB" w:rsidP="000120A6"/>
    <w:p w14:paraId="664B5658" w14:textId="3D8418A3" w:rsidR="006734CB" w:rsidRDefault="006734CB" w:rsidP="000120A6"/>
    <w:p w14:paraId="0FB1E8E1" w14:textId="43C03ABD" w:rsidR="006734CB" w:rsidRDefault="006734CB" w:rsidP="000120A6"/>
    <w:p w14:paraId="409A42EC" w14:textId="5B3F7F05" w:rsidR="006734CB" w:rsidRDefault="006734CB" w:rsidP="000120A6"/>
    <w:p w14:paraId="2DF8CF8A" w14:textId="77777777" w:rsidR="006734CB" w:rsidRDefault="006734CB" w:rsidP="000120A6"/>
    <w:p w14:paraId="2B61076D" w14:textId="77777777" w:rsidR="000120A6" w:rsidRDefault="000120A6" w:rsidP="000120A6">
      <w:pPr>
        <w:pStyle w:val="heading30"/>
      </w:pPr>
      <w:bookmarkStart w:id="48" w:name="_Toc460857"/>
      <w:r>
        <w:lastRenderedPageBreak/>
        <w:t>b</w:t>
      </w:r>
      <w:r w:rsidRPr="009E3FA4">
        <w:t>. R</w:t>
      </w:r>
      <w:r>
        <w:t>MSE</w:t>
      </w:r>
      <w:bookmarkEnd w:id="48"/>
    </w:p>
    <w:p w14:paraId="4466B6C4" w14:textId="337FFB0E" w:rsidR="000120A6" w:rsidRDefault="000120A6" w:rsidP="000120A6"/>
    <w:p w14:paraId="4FCF1EED" w14:textId="3B6EBCBC" w:rsidR="005848B2" w:rsidRDefault="005848B2" w:rsidP="000120A6">
      <w:r>
        <w:rPr>
          <w:noProof/>
          <w:lang w:eastAsia="zh-TW"/>
        </w:rPr>
        <w:drawing>
          <wp:inline distT="0" distB="0" distL="0" distR="0" wp14:anchorId="224B4001" wp14:editId="3387740D">
            <wp:extent cx="5943600" cy="4012565"/>
            <wp:effectExtent l="0" t="0" r="0" b="6985"/>
            <wp:docPr id="116" name="Chart 11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2"/>
              </a:graphicData>
            </a:graphic>
          </wp:inline>
        </w:drawing>
      </w:r>
    </w:p>
    <w:p w14:paraId="12C84B7E" w14:textId="13C9AEE8" w:rsidR="008F2A51" w:rsidRDefault="008F2A51" w:rsidP="008F2A51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56). </w:t>
      </w:r>
      <w:r w:rsidR="00F52A45">
        <w:rPr>
          <w:rFonts w:ascii="Times New Roman" w:hAnsi="Times New Roman" w:cs="Times New Roman"/>
          <w:sz w:val="24"/>
          <w:szCs w:val="24"/>
        </w:rPr>
        <w:t>SM stands for the simplified model using replaced the missing data with EM and SMCOV stands for the simplified model using variance/covariance matrix with EM.</w:t>
      </w:r>
      <w:r>
        <w:rPr>
          <w:rFonts w:ascii="Times New Roman" w:hAnsi="Times New Roman" w:cs="Times New Roman"/>
          <w:sz w:val="24"/>
          <w:szCs w:val="24"/>
        </w:rPr>
        <w:t xml:space="preserve"> All the RMSEs were acceptable (RMSE&lt; 1).</w:t>
      </w:r>
    </w:p>
    <w:p w14:paraId="729560D3" w14:textId="46CF6C4A" w:rsidR="008F2A51" w:rsidRDefault="008F2A51" w:rsidP="008F2A51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1E7A2D8C" w14:textId="0C4DC1A2" w:rsidR="008F2A51" w:rsidRDefault="005848B2" w:rsidP="008F2A51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1E0A196D" wp14:editId="301C8F27">
            <wp:extent cx="5943600" cy="4012565"/>
            <wp:effectExtent l="0" t="0" r="0" b="6985"/>
            <wp:docPr id="117" name="Chart 11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3"/>
              </a:graphicData>
            </a:graphic>
          </wp:inline>
        </w:drawing>
      </w:r>
    </w:p>
    <w:p w14:paraId="2904DF31" w14:textId="1180AB84" w:rsidR="008F2A51" w:rsidRDefault="008F2A51" w:rsidP="008F2A51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56). </w:t>
      </w:r>
      <w:r w:rsidR="00F52A45">
        <w:rPr>
          <w:rFonts w:ascii="Times New Roman" w:hAnsi="Times New Roman" w:cs="Times New Roman"/>
          <w:sz w:val="24"/>
          <w:szCs w:val="24"/>
        </w:rPr>
        <w:t>SM stands for the simplified model using replaced the missing data with EM and SMCOV stands for the simplified model using variance/covariance matrix with EM.</w:t>
      </w:r>
      <w:r>
        <w:rPr>
          <w:rFonts w:ascii="Times New Roman" w:hAnsi="Times New Roman" w:cs="Times New Roman"/>
          <w:sz w:val="24"/>
          <w:szCs w:val="24"/>
        </w:rPr>
        <w:t xml:space="preserve"> Unacceptable RMSEs are represented by the circles, triangles, and squares above the bold reference line.  </w:t>
      </w:r>
    </w:p>
    <w:p w14:paraId="4A91673D" w14:textId="72AB66A5" w:rsidR="008F2A51" w:rsidRDefault="008F2A51" w:rsidP="008F2A51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348DC227" w14:textId="5B717FA3" w:rsidR="008F2A51" w:rsidRDefault="005848B2" w:rsidP="008F2A51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2C3A6DCD" wp14:editId="7CCF7D49">
            <wp:extent cx="5943600" cy="4012565"/>
            <wp:effectExtent l="0" t="0" r="0" b="6985"/>
            <wp:docPr id="118" name="Chart 11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4"/>
              </a:graphicData>
            </a:graphic>
          </wp:inline>
        </w:drawing>
      </w:r>
    </w:p>
    <w:p w14:paraId="3AF31A0A" w14:textId="31262214" w:rsidR="008F2A51" w:rsidRDefault="008F2A51" w:rsidP="008F2A51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56). </w:t>
      </w:r>
      <w:r w:rsidR="00F52A45">
        <w:rPr>
          <w:rFonts w:ascii="Times New Roman" w:hAnsi="Times New Roman" w:cs="Times New Roman"/>
          <w:sz w:val="24"/>
          <w:szCs w:val="24"/>
        </w:rPr>
        <w:t>SM stands for the simplified model using replaced the missing data with EM and SMCOV stands for the simplified model using variance/covariance matrix with EM.</w:t>
      </w:r>
      <w:r>
        <w:rPr>
          <w:rFonts w:ascii="Times New Roman" w:hAnsi="Times New Roman" w:cs="Times New Roman"/>
          <w:sz w:val="24"/>
          <w:szCs w:val="24"/>
        </w:rPr>
        <w:t xml:space="preserve"> All the RMSEs were acceptable (RMSE&lt; 1).</w:t>
      </w:r>
    </w:p>
    <w:p w14:paraId="58574769" w14:textId="77777777" w:rsidR="008F2A51" w:rsidRDefault="008F2A51" w:rsidP="000120A6"/>
    <w:p w14:paraId="337E52B3" w14:textId="45428FAC" w:rsidR="000120A6" w:rsidRDefault="000120A6" w:rsidP="000120A6"/>
    <w:p w14:paraId="258E998C" w14:textId="77FF445C" w:rsidR="006734CB" w:rsidRDefault="006734CB" w:rsidP="000120A6"/>
    <w:p w14:paraId="16EE6473" w14:textId="3FF7D57D" w:rsidR="006734CB" w:rsidRDefault="006734CB" w:rsidP="000120A6"/>
    <w:p w14:paraId="21C5E28C" w14:textId="3AC6A586" w:rsidR="006734CB" w:rsidRDefault="006734CB" w:rsidP="000120A6"/>
    <w:p w14:paraId="71C8D6E6" w14:textId="791359BF" w:rsidR="006734CB" w:rsidRDefault="006734CB" w:rsidP="000120A6"/>
    <w:p w14:paraId="7666F7BC" w14:textId="3A896CD4" w:rsidR="006734CB" w:rsidRDefault="006734CB" w:rsidP="000120A6"/>
    <w:p w14:paraId="4520CE91" w14:textId="646A389F" w:rsidR="006734CB" w:rsidRDefault="006734CB" w:rsidP="000120A6"/>
    <w:p w14:paraId="5A0B1FF9" w14:textId="7DFC3DA8" w:rsidR="006734CB" w:rsidRDefault="006734CB" w:rsidP="000120A6"/>
    <w:p w14:paraId="50D6642B" w14:textId="790CC81F" w:rsidR="006734CB" w:rsidRDefault="006734CB" w:rsidP="000120A6"/>
    <w:p w14:paraId="7A664D63" w14:textId="77777777" w:rsidR="006734CB" w:rsidRPr="009E3FA4" w:rsidRDefault="006734CB" w:rsidP="000120A6"/>
    <w:p w14:paraId="29EF7A35" w14:textId="6F9D64F6" w:rsidR="008F2A51" w:rsidRDefault="000120A6" w:rsidP="006734CB">
      <w:pPr>
        <w:pStyle w:val="heading30"/>
      </w:pPr>
      <w:bookmarkStart w:id="49" w:name="_Toc460858"/>
      <w:r>
        <w:lastRenderedPageBreak/>
        <w:t>c</w:t>
      </w:r>
      <w:r w:rsidRPr="009E3FA4">
        <w:t>. R</w:t>
      </w:r>
      <w:r>
        <w:t>BESE</w:t>
      </w:r>
      <w:bookmarkEnd w:id="49"/>
    </w:p>
    <w:p w14:paraId="6059FC6E" w14:textId="07C4AE70" w:rsidR="00D2519B" w:rsidRDefault="002329AC" w:rsidP="000120A6">
      <w:r>
        <w:rPr>
          <w:noProof/>
          <w:lang w:eastAsia="zh-TW"/>
        </w:rPr>
        <w:drawing>
          <wp:inline distT="0" distB="0" distL="0" distR="0" wp14:anchorId="1F64B2EA" wp14:editId="764A72DB">
            <wp:extent cx="5759769" cy="4312921"/>
            <wp:effectExtent l="0" t="0" r="12700" b="11430"/>
            <wp:docPr id="79" name="Chart 7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5"/>
              </a:graphicData>
            </a:graphic>
          </wp:inline>
        </w:drawing>
      </w:r>
    </w:p>
    <w:p w14:paraId="66A937DD" w14:textId="5922C853" w:rsidR="00D2519B" w:rsidRDefault="00D2519B" w:rsidP="00D2519B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E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 w:hint="eastAsia"/>
          <w:sz w:val="24"/>
          <w:szCs w:val="24"/>
        </w:rPr>
        <w:t>56</w:t>
      </w:r>
      <w:r>
        <w:rPr>
          <w:rFonts w:ascii="Times New Roman" w:hAnsi="Times New Roman" w:cs="Times New Roman"/>
          <w:sz w:val="24"/>
          <w:szCs w:val="24"/>
        </w:rPr>
        <w:t xml:space="preserve">). SM stands for the simplified model using replaced the missing data with EM and SMCOV stands for the simplified model using variance/covariance matrix with EM. Unacceptable </w:t>
      </w:r>
      <w:r w:rsidRPr="001C2E34">
        <w:rPr>
          <w:rFonts w:ascii="Times New Roman" w:hAnsi="Times New Roman" w:cs="Times New Roman"/>
          <w:sz w:val="24"/>
          <w:szCs w:val="24"/>
        </w:rPr>
        <w:t xml:space="preserve">RBESEs are those below the bold reference line at RBESE = </w:t>
      </w:r>
      <w:r w:rsidRPr="001C2E34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Pr="001C2E34">
        <w:rPr>
          <w:rFonts w:ascii="Times New Roman" w:hAnsi="Times New Roman" w:cs="Times New Roman"/>
          <w:sz w:val="24"/>
          <w:szCs w:val="24"/>
        </w:rPr>
        <w:t xml:space="preserve"> 0.1 or those above the bold reference line at RBESE = 0.1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66C02A1" w14:textId="10BFB31D" w:rsidR="00D2519B" w:rsidRDefault="00D2519B" w:rsidP="00D2519B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25471D94" w14:textId="68B0109B" w:rsidR="00D2519B" w:rsidRDefault="002329AC" w:rsidP="00D2519B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457A0A5C" wp14:editId="05B2995C">
            <wp:extent cx="5803584" cy="4211957"/>
            <wp:effectExtent l="0" t="0" r="6985" b="17145"/>
            <wp:docPr id="81" name="Chart 8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6"/>
              </a:graphicData>
            </a:graphic>
          </wp:inline>
        </w:drawing>
      </w:r>
    </w:p>
    <w:p w14:paraId="15A174AC" w14:textId="3B9A2EE1" w:rsidR="00D2519B" w:rsidRDefault="00D2519B" w:rsidP="00D2519B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E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 w:hint="eastAsia"/>
          <w:sz w:val="24"/>
          <w:szCs w:val="24"/>
        </w:rPr>
        <w:t>56</w:t>
      </w:r>
      <w:r>
        <w:rPr>
          <w:rFonts w:ascii="Times New Roman" w:hAnsi="Times New Roman" w:cs="Times New Roman"/>
          <w:sz w:val="24"/>
          <w:szCs w:val="24"/>
        </w:rPr>
        <w:t xml:space="preserve">). SM stands for the simplified model using replaced the missing data with EM and SMCOV stands for the simplified model using variance/covariance matrix with EM. Unacceptable </w:t>
      </w:r>
      <w:r w:rsidRPr="001C2E34">
        <w:rPr>
          <w:rFonts w:ascii="Times New Roman" w:hAnsi="Times New Roman" w:cs="Times New Roman"/>
          <w:sz w:val="24"/>
          <w:szCs w:val="24"/>
        </w:rPr>
        <w:t xml:space="preserve">RBESEs are those below the bold reference line at RBESE = </w:t>
      </w:r>
      <w:r w:rsidRPr="001C2E34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Pr="001C2E34">
        <w:rPr>
          <w:rFonts w:ascii="Times New Roman" w:hAnsi="Times New Roman" w:cs="Times New Roman"/>
          <w:sz w:val="24"/>
          <w:szCs w:val="24"/>
        </w:rPr>
        <w:t xml:space="preserve"> 0.1 or those above the bold reference line at RBESE = 0.1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E3073EE" w14:textId="4D2A43B2" w:rsidR="00D2519B" w:rsidRDefault="00D2519B" w:rsidP="00D2519B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6973E152" w14:textId="717651AE" w:rsidR="00D2519B" w:rsidRDefault="002329AC" w:rsidP="00D2519B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632864C3" wp14:editId="0B2638DF">
            <wp:extent cx="5788344" cy="4267200"/>
            <wp:effectExtent l="0" t="0" r="3175" b="0"/>
            <wp:docPr id="84" name="Chart 8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7"/>
              </a:graphicData>
            </a:graphic>
          </wp:inline>
        </w:drawing>
      </w:r>
    </w:p>
    <w:p w14:paraId="21941AA0" w14:textId="20D3E622" w:rsidR="00D2519B" w:rsidRDefault="00D2519B" w:rsidP="00D2519B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E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 w:hint="eastAsia"/>
          <w:sz w:val="24"/>
          <w:szCs w:val="24"/>
        </w:rPr>
        <w:t>56</w:t>
      </w:r>
      <w:r>
        <w:rPr>
          <w:rFonts w:ascii="Times New Roman" w:hAnsi="Times New Roman" w:cs="Times New Roman"/>
          <w:sz w:val="24"/>
          <w:szCs w:val="24"/>
        </w:rPr>
        <w:t xml:space="preserve">). SM stands for the simplified model using replaced the missing data with EM and SMCOV stands for the simplified model using variance/covariance matrix with EM. Unacceptable </w:t>
      </w:r>
      <w:r w:rsidRPr="001C2E34">
        <w:rPr>
          <w:rFonts w:ascii="Times New Roman" w:hAnsi="Times New Roman" w:cs="Times New Roman"/>
          <w:sz w:val="24"/>
          <w:szCs w:val="24"/>
        </w:rPr>
        <w:t xml:space="preserve">RBESEs are those below the bold reference line at RBESE = </w:t>
      </w:r>
      <w:r w:rsidRPr="001C2E34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Pr="001C2E34">
        <w:rPr>
          <w:rFonts w:ascii="Times New Roman" w:hAnsi="Times New Roman" w:cs="Times New Roman"/>
          <w:sz w:val="24"/>
          <w:szCs w:val="24"/>
        </w:rPr>
        <w:t xml:space="preserve"> 0.1 or those above the bold reference line at RBESE = 0.1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B20D9A8" w14:textId="77777777" w:rsidR="00D2519B" w:rsidRDefault="00D2519B" w:rsidP="00D2519B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294E45F7" w14:textId="77777777" w:rsidR="00D2519B" w:rsidRDefault="00D2519B" w:rsidP="000120A6"/>
    <w:p w14:paraId="5807E8D8" w14:textId="0F827907" w:rsidR="000120A6" w:rsidRDefault="000120A6" w:rsidP="000120A6">
      <w:pPr>
        <w:pStyle w:val="Heading20"/>
        <w:spacing w:line="360" w:lineRule="auto"/>
      </w:pPr>
      <w:bookmarkStart w:id="50" w:name="_Toc460859"/>
      <w:r>
        <w:lastRenderedPageBreak/>
        <w:t xml:space="preserve">III. </w:t>
      </w:r>
      <w:r w:rsidRPr="0010241C">
        <w:t>Figures obtained from β</w:t>
      </w:r>
      <w:r w:rsidRPr="0075407C">
        <w:rPr>
          <w:vertAlign w:val="subscript"/>
        </w:rPr>
        <w:t>1</w:t>
      </w:r>
      <w:r w:rsidRPr="0010241C">
        <w:t xml:space="preserve"> </w:t>
      </w:r>
      <w:r>
        <w:t xml:space="preserve">= 1; </w:t>
      </w:r>
      <w:r w:rsidRPr="0010241C">
        <w:t>β</w:t>
      </w:r>
      <w:r w:rsidRPr="0075407C">
        <w:rPr>
          <w:vertAlign w:val="subscript"/>
        </w:rPr>
        <w:t>2</w:t>
      </w:r>
      <w:r w:rsidRPr="0010241C">
        <w:t xml:space="preserve"> = β</w:t>
      </w:r>
      <w:r w:rsidRPr="0075407C">
        <w:rPr>
          <w:vertAlign w:val="subscript"/>
        </w:rPr>
        <w:t>3</w:t>
      </w:r>
      <w:r w:rsidRPr="0010241C">
        <w:t xml:space="preserve"> = 0.1, paired with a short intervention phase (</w:t>
      </w:r>
      <w:r w:rsidRPr="00B72CF9">
        <w:rPr>
          <w:i/>
        </w:rPr>
        <w:t>n</w:t>
      </w:r>
      <w:r w:rsidRPr="00B72CF9">
        <w:rPr>
          <w:vertAlign w:val="subscript"/>
        </w:rPr>
        <w:t>A</w:t>
      </w:r>
      <w:r w:rsidRPr="0010241C">
        <w:t xml:space="preserve"> =</w:t>
      </w:r>
      <w:r w:rsidR="006734CB">
        <w:rPr>
          <w:rFonts w:hint="eastAsia"/>
          <w:lang w:eastAsia="zh-TW"/>
        </w:rPr>
        <w:t xml:space="preserve"> </w:t>
      </w:r>
      <w:r w:rsidRPr="0010241C">
        <w:t xml:space="preserve">10, </w:t>
      </w:r>
      <w:r w:rsidRPr="00B72CF9">
        <w:rPr>
          <w:i/>
        </w:rPr>
        <w:t>n</w:t>
      </w:r>
      <w:r w:rsidRPr="00B72CF9">
        <w:rPr>
          <w:vertAlign w:val="subscript"/>
        </w:rPr>
        <w:t>B</w:t>
      </w:r>
      <w:r w:rsidR="006734CB">
        <w:rPr>
          <w:rFonts w:hint="eastAsia"/>
          <w:vertAlign w:val="subscript"/>
          <w:lang w:eastAsia="zh-TW"/>
        </w:rPr>
        <w:t xml:space="preserve"> </w:t>
      </w:r>
      <w:r w:rsidRPr="0010241C">
        <w:t>=</w:t>
      </w:r>
      <w:r w:rsidR="006734CB">
        <w:rPr>
          <w:rFonts w:hint="eastAsia"/>
          <w:lang w:eastAsia="zh-TW"/>
        </w:rPr>
        <w:t xml:space="preserve"> </w:t>
      </w:r>
      <w:r w:rsidRPr="0010241C">
        <w:t>10)</w:t>
      </w:r>
      <w:bookmarkEnd w:id="50"/>
    </w:p>
    <w:p w14:paraId="3CB2DDA7" w14:textId="77777777" w:rsidR="000120A6" w:rsidRDefault="000120A6" w:rsidP="000120A6">
      <w:pPr>
        <w:pStyle w:val="heading30"/>
      </w:pPr>
      <w:bookmarkStart w:id="51" w:name="_Toc460860"/>
      <w:r w:rsidRPr="009E3FA4">
        <w:t>a. R</w:t>
      </w:r>
      <w:r>
        <w:t>B</w:t>
      </w:r>
      <w:bookmarkEnd w:id="51"/>
    </w:p>
    <w:p w14:paraId="34EE2B4E" w14:textId="07C933B7" w:rsidR="000120A6" w:rsidRDefault="001C66A3" w:rsidP="000120A6">
      <w:r>
        <w:rPr>
          <w:noProof/>
          <w:lang w:eastAsia="zh-TW"/>
        </w:rPr>
        <w:drawing>
          <wp:inline distT="0" distB="0" distL="0" distR="0" wp14:anchorId="4CD1B2DF" wp14:editId="1918FFF3">
            <wp:extent cx="5943600" cy="4059555"/>
            <wp:effectExtent l="0" t="0" r="0" b="17145"/>
            <wp:docPr id="119" name="Chart 11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8"/>
              </a:graphicData>
            </a:graphic>
          </wp:inline>
        </w:drawing>
      </w:r>
    </w:p>
    <w:p w14:paraId="061B07A8" w14:textId="7EE7DFD8" w:rsidR="001C66A3" w:rsidRDefault="001C66A3" w:rsidP="001C66A3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 w:rsidRPr="00E03235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 xml:space="preserve">1;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SM stands for the simplified model using replaced the missing data with EM and SMCOV stands for the simplified model using variance/covariance matrix with EM. All the RBs were acceptable (|RB|&lt; 0.05).</w:t>
      </w:r>
    </w:p>
    <w:p w14:paraId="20836319" w14:textId="11CA1BB8" w:rsidR="001C66A3" w:rsidRDefault="001C66A3" w:rsidP="001C66A3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11962834" w14:textId="37114DB3" w:rsidR="001C66A3" w:rsidRDefault="001C66A3" w:rsidP="001C66A3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2DDEA2B9" wp14:editId="10679176">
            <wp:extent cx="5943600" cy="4197350"/>
            <wp:effectExtent l="0" t="0" r="0" b="12700"/>
            <wp:docPr id="120" name="Chart 12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9"/>
              </a:graphicData>
            </a:graphic>
          </wp:inline>
        </w:drawing>
      </w:r>
    </w:p>
    <w:p w14:paraId="56017698" w14:textId="62245EA9" w:rsidR="001C66A3" w:rsidRDefault="001C66A3" w:rsidP="001C66A3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 xml:space="preserve">1;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SM stands for the simplified model using replaced the missing data with EM and SMCOV stands for the simplified model using variance/covariance matrix with EM. </w:t>
      </w:r>
      <w:r w:rsidRPr="00BF2349">
        <w:rPr>
          <w:rFonts w:ascii="Times New Roman" w:hAnsi="Times New Roman" w:cs="Times New Roman"/>
          <w:sz w:val="24"/>
          <w:szCs w:val="24"/>
        </w:rPr>
        <w:t xml:space="preserve">Unacceptable RBs are those below the bold reference line at RB = </w:t>
      </w:r>
      <w:r w:rsidRPr="00BF2349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Pr="00BF2349">
        <w:rPr>
          <w:rFonts w:ascii="Times New Roman" w:hAnsi="Times New Roman" w:cs="Times New Roman"/>
          <w:sz w:val="24"/>
          <w:szCs w:val="24"/>
        </w:rPr>
        <w:t xml:space="preserve"> 0.05 or above the bold reference line at RB = 0.05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8506A8A" w14:textId="7A57CE91" w:rsidR="001C66A3" w:rsidRDefault="001C66A3" w:rsidP="001C66A3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159C97C6" w14:textId="6ED0641F" w:rsidR="001C66A3" w:rsidRDefault="001C66A3" w:rsidP="001C66A3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4B9DE981" wp14:editId="77DD4FD6">
            <wp:extent cx="5943600" cy="5113020"/>
            <wp:effectExtent l="0" t="0" r="0" b="11430"/>
            <wp:docPr id="121" name="Chart 12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0"/>
              </a:graphicData>
            </a:graphic>
          </wp:inline>
        </w:drawing>
      </w:r>
    </w:p>
    <w:p w14:paraId="112F98C3" w14:textId="77777777" w:rsidR="001C66A3" w:rsidRDefault="001C66A3" w:rsidP="001C66A3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 xml:space="preserve">1;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SM stands for the simplified model using replaced the missing data with EM and SMCOV stands for the simplified model using variance/covariance matrix with EM. All the RBs were acceptable (|RB|&lt; 0.05</w:t>
      </w:r>
    </w:p>
    <w:p w14:paraId="0E40F260" w14:textId="33509766" w:rsidR="001C66A3" w:rsidRDefault="001C66A3" w:rsidP="000120A6"/>
    <w:p w14:paraId="35CCFFEB" w14:textId="25069C1D" w:rsidR="006734CB" w:rsidRDefault="006734CB" w:rsidP="000120A6"/>
    <w:p w14:paraId="099FC7C0" w14:textId="4A486622" w:rsidR="006734CB" w:rsidRDefault="006734CB" w:rsidP="000120A6"/>
    <w:p w14:paraId="568310F9" w14:textId="2633F7C0" w:rsidR="006734CB" w:rsidRDefault="006734CB" w:rsidP="000120A6"/>
    <w:p w14:paraId="32B44409" w14:textId="0A400BF6" w:rsidR="006734CB" w:rsidRDefault="006734CB" w:rsidP="000120A6"/>
    <w:p w14:paraId="5617A280" w14:textId="6715D3AD" w:rsidR="006734CB" w:rsidRDefault="006734CB" w:rsidP="000120A6"/>
    <w:p w14:paraId="4B667AE0" w14:textId="77777777" w:rsidR="006734CB" w:rsidRDefault="006734CB" w:rsidP="000120A6"/>
    <w:p w14:paraId="12100B53" w14:textId="3691E45B" w:rsidR="000120A6" w:rsidRDefault="000120A6" w:rsidP="006734CB">
      <w:pPr>
        <w:pStyle w:val="heading30"/>
      </w:pPr>
      <w:bookmarkStart w:id="52" w:name="_Toc460861"/>
      <w:r>
        <w:lastRenderedPageBreak/>
        <w:t>b</w:t>
      </w:r>
      <w:r w:rsidRPr="009E3FA4">
        <w:t>. R</w:t>
      </w:r>
      <w:r>
        <w:t>MSE</w:t>
      </w:r>
      <w:bookmarkEnd w:id="52"/>
    </w:p>
    <w:p w14:paraId="28BEB831" w14:textId="186EC032" w:rsidR="001C66A3" w:rsidRDefault="001C66A3" w:rsidP="000120A6">
      <w:r>
        <w:rPr>
          <w:noProof/>
          <w:lang w:eastAsia="zh-TW"/>
        </w:rPr>
        <w:drawing>
          <wp:inline distT="0" distB="0" distL="0" distR="0" wp14:anchorId="6BCFEF3D" wp14:editId="3D9B5D3C">
            <wp:extent cx="5943600" cy="4012565"/>
            <wp:effectExtent l="0" t="0" r="0" b="6985"/>
            <wp:docPr id="122" name="Chart 12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1"/>
              </a:graphicData>
            </a:graphic>
          </wp:inline>
        </w:drawing>
      </w:r>
    </w:p>
    <w:p w14:paraId="011901A8" w14:textId="11ED4302" w:rsidR="001C66A3" w:rsidRDefault="001C66A3" w:rsidP="001C66A3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 xml:space="preserve">1;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SM stands for the simplified model using replaced the missing data with EM and SMCOV stands for the simplified model using variance/covariance matrix with EM. All the RMSEs were acceptable (RMSE&lt; 1).</w:t>
      </w:r>
    </w:p>
    <w:p w14:paraId="56306271" w14:textId="3FFFB323" w:rsidR="001C66A3" w:rsidRDefault="001C66A3" w:rsidP="001C66A3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4F8821CD" w14:textId="11065B12" w:rsidR="001C66A3" w:rsidRDefault="001C66A3" w:rsidP="001C66A3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3BE0801B" wp14:editId="09EDE7DD">
            <wp:extent cx="5943600" cy="4012565"/>
            <wp:effectExtent l="0" t="0" r="0" b="6985"/>
            <wp:docPr id="123" name="Chart 12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2"/>
              </a:graphicData>
            </a:graphic>
          </wp:inline>
        </w:drawing>
      </w:r>
    </w:p>
    <w:p w14:paraId="37612D2C" w14:textId="50098FAF" w:rsidR="001C66A3" w:rsidRDefault="001C66A3" w:rsidP="001C66A3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 xml:space="preserve">1;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SM stands for the simplified model using replaced the missing data with EM and SMCOV stands for the simplified model using variance/covariance matrix with EM. Unacceptable RMSEs are represented by the circles, triangles, and squares above the bold reference line.  </w:t>
      </w:r>
    </w:p>
    <w:p w14:paraId="19DA0BA9" w14:textId="3A3A09ED" w:rsidR="001C66A3" w:rsidRDefault="001C66A3" w:rsidP="001C66A3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5F9BA02A" w14:textId="7037E79F" w:rsidR="001C66A3" w:rsidRDefault="001C66A3" w:rsidP="001C66A3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2BBDB6E0" wp14:editId="32A1C126">
            <wp:extent cx="5943600" cy="4012565"/>
            <wp:effectExtent l="0" t="0" r="0" b="6985"/>
            <wp:docPr id="124" name="Chart 12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3"/>
              </a:graphicData>
            </a:graphic>
          </wp:inline>
        </w:drawing>
      </w:r>
    </w:p>
    <w:p w14:paraId="49124DD1" w14:textId="77777777" w:rsidR="001C66A3" w:rsidRDefault="001C66A3" w:rsidP="001C66A3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260ED218" w14:textId="77777777" w:rsidR="001C66A3" w:rsidRDefault="001C66A3" w:rsidP="001C66A3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 xml:space="preserve">1;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SM stands for the simplified model using replaced the missing data with EM and SMCOV stands for the simplified model using variance/covariance matrix with EM. All the RMSEs were acceptable (RMSE&lt; 1).</w:t>
      </w:r>
    </w:p>
    <w:p w14:paraId="421A6B91" w14:textId="77777777" w:rsidR="001C66A3" w:rsidRDefault="001C66A3" w:rsidP="000120A6"/>
    <w:p w14:paraId="0C8F2002" w14:textId="77777777" w:rsidR="000120A6" w:rsidRPr="009E3FA4" w:rsidRDefault="000120A6" w:rsidP="000120A6"/>
    <w:p w14:paraId="69CBB0AF" w14:textId="77777777" w:rsidR="000120A6" w:rsidRPr="009E3FA4" w:rsidRDefault="000120A6" w:rsidP="000120A6">
      <w:pPr>
        <w:pStyle w:val="heading30"/>
      </w:pPr>
      <w:bookmarkStart w:id="53" w:name="_Toc460862"/>
      <w:r>
        <w:lastRenderedPageBreak/>
        <w:t>c</w:t>
      </w:r>
      <w:r w:rsidRPr="009E3FA4">
        <w:t>. R</w:t>
      </w:r>
      <w:r>
        <w:t>BESE</w:t>
      </w:r>
      <w:bookmarkEnd w:id="53"/>
    </w:p>
    <w:p w14:paraId="4646201C" w14:textId="218C3E05" w:rsidR="000120A6" w:rsidRDefault="00A845EB" w:rsidP="000120A6">
      <w:r>
        <w:rPr>
          <w:noProof/>
          <w:lang w:eastAsia="zh-TW"/>
        </w:rPr>
        <w:drawing>
          <wp:inline distT="0" distB="0" distL="0" distR="0" wp14:anchorId="1C3406C8" wp14:editId="6CD7F5A1">
            <wp:extent cx="5759769" cy="4312921"/>
            <wp:effectExtent l="0" t="0" r="12700" b="11430"/>
            <wp:docPr id="85" name="Chart 8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4"/>
              </a:graphicData>
            </a:graphic>
          </wp:inline>
        </w:drawing>
      </w:r>
    </w:p>
    <w:p w14:paraId="0553C379" w14:textId="6F450AD3" w:rsidR="002329AC" w:rsidRDefault="002329AC" w:rsidP="002329AC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E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 w:hint="eastAsia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 xml:space="preserve">). SM stands for the simplified model using replaced the missing data with EM and SMCOV stands for the simplified model using variance/covariance matrix with EM. Unacceptable </w:t>
      </w:r>
      <w:r w:rsidRPr="001C2E34">
        <w:rPr>
          <w:rFonts w:ascii="Times New Roman" w:hAnsi="Times New Roman" w:cs="Times New Roman"/>
          <w:sz w:val="24"/>
          <w:szCs w:val="24"/>
        </w:rPr>
        <w:t xml:space="preserve">RBESEs are those below the bold reference line at RBESE = </w:t>
      </w:r>
      <w:r w:rsidRPr="001C2E34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Pr="001C2E34">
        <w:rPr>
          <w:rFonts w:ascii="Times New Roman" w:hAnsi="Times New Roman" w:cs="Times New Roman"/>
          <w:sz w:val="24"/>
          <w:szCs w:val="24"/>
        </w:rPr>
        <w:t xml:space="preserve"> 0.1 or those above the bold reference line at RBESE = 0.1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9066EB1" w14:textId="77777777" w:rsidR="002329AC" w:rsidRPr="009E3FA4" w:rsidRDefault="002329AC" w:rsidP="000120A6"/>
    <w:p w14:paraId="236F5F90" w14:textId="570A6A5D" w:rsidR="000120A6" w:rsidRDefault="00A845EB" w:rsidP="002329AC">
      <w:r>
        <w:rPr>
          <w:noProof/>
          <w:lang w:eastAsia="zh-TW"/>
        </w:rPr>
        <w:lastRenderedPageBreak/>
        <w:drawing>
          <wp:inline distT="0" distB="0" distL="0" distR="0" wp14:anchorId="459F49FA" wp14:editId="5919F2D4">
            <wp:extent cx="5879784" cy="4181477"/>
            <wp:effectExtent l="0" t="0" r="6985" b="9525"/>
            <wp:docPr id="86" name="Chart 8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5"/>
              </a:graphicData>
            </a:graphic>
          </wp:inline>
        </w:drawing>
      </w:r>
    </w:p>
    <w:p w14:paraId="6E5B3E10" w14:textId="420D90B0" w:rsidR="002329AC" w:rsidRDefault="002329AC" w:rsidP="002329AC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E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 w:hint="eastAsia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 xml:space="preserve">). SM stands for the simplified model using replaced the missing data with EM and SMCOV stands for the simplified model using variance/covariance matrix with EM. Unacceptable </w:t>
      </w:r>
      <w:r w:rsidRPr="001C2E34">
        <w:rPr>
          <w:rFonts w:ascii="Times New Roman" w:hAnsi="Times New Roman" w:cs="Times New Roman"/>
          <w:sz w:val="24"/>
          <w:szCs w:val="24"/>
        </w:rPr>
        <w:t xml:space="preserve">RBESEs are those below the bold reference line at RBESE = </w:t>
      </w:r>
      <w:r w:rsidRPr="001C2E34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Pr="001C2E34">
        <w:rPr>
          <w:rFonts w:ascii="Times New Roman" w:hAnsi="Times New Roman" w:cs="Times New Roman"/>
          <w:sz w:val="24"/>
          <w:szCs w:val="24"/>
        </w:rPr>
        <w:t xml:space="preserve"> 0.1 or those above the bold reference line at RBESE = 0.1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451D3CA5" w14:textId="77777777" w:rsidR="002329AC" w:rsidRDefault="002329AC" w:rsidP="002329AC"/>
    <w:p w14:paraId="2639E0A6" w14:textId="6E327130" w:rsidR="002329AC" w:rsidRPr="002329AC" w:rsidRDefault="00A845EB" w:rsidP="002329AC">
      <w:pPr>
        <w:rPr>
          <w:b/>
        </w:rPr>
      </w:pPr>
      <w:r>
        <w:rPr>
          <w:noProof/>
          <w:lang w:eastAsia="zh-TW"/>
        </w:rPr>
        <w:lastRenderedPageBreak/>
        <w:drawing>
          <wp:inline distT="0" distB="0" distL="0" distR="0" wp14:anchorId="202D25C4" wp14:editId="41D42AEE">
            <wp:extent cx="5849304" cy="4343400"/>
            <wp:effectExtent l="0" t="0" r="18415" b="0"/>
            <wp:docPr id="88" name="Chart 8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6"/>
              </a:graphicData>
            </a:graphic>
          </wp:inline>
        </w:drawing>
      </w:r>
    </w:p>
    <w:p w14:paraId="42B5FD14" w14:textId="14966A99" w:rsidR="002329AC" w:rsidRDefault="002329AC" w:rsidP="002329AC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E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 w:hint="eastAsia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 xml:space="preserve">). SM stands for the simplified model using replaced the missing data with EM and SMCOV stands for the simplified model using variance/covariance matrix with EM. Unacceptable </w:t>
      </w:r>
      <w:r w:rsidRPr="001C2E34">
        <w:rPr>
          <w:rFonts w:ascii="Times New Roman" w:hAnsi="Times New Roman" w:cs="Times New Roman"/>
          <w:sz w:val="24"/>
          <w:szCs w:val="24"/>
        </w:rPr>
        <w:t xml:space="preserve">RBESEs are those below the bold reference line at RBESE = </w:t>
      </w:r>
      <w:r w:rsidRPr="001C2E34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Pr="001C2E34">
        <w:rPr>
          <w:rFonts w:ascii="Times New Roman" w:hAnsi="Times New Roman" w:cs="Times New Roman"/>
          <w:sz w:val="24"/>
          <w:szCs w:val="24"/>
        </w:rPr>
        <w:t xml:space="preserve"> 0.1 or those above the bold reference line at RBESE = 0.1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C799379" w14:textId="1E306C17" w:rsidR="002329AC" w:rsidRDefault="002329AC" w:rsidP="002329AC"/>
    <w:p w14:paraId="09B6D2D4" w14:textId="77777777" w:rsidR="002329AC" w:rsidRDefault="002329AC" w:rsidP="002329AC"/>
    <w:p w14:paraId="427C8567" w14:textId="73A4EB5F" w:rsidR="000120A6" w:rsidRDefault="000120A6" w:rsidP="000120A6">
      <w:pPr>
        <w:pStyle w:val="Heading20"/>
        <w:spacing w:line="360" w:lineRule="auto"/>
      </w:pPr>
      <w:bookmarkStart w:id="54" w:name="_Toc460863"/>
      <w:r>
        <w:lastRenderedPageBreak/>
        <w:t xml:space="preserve">IV. </w:t>
      </w:r>
      <w:r w:rsidRPr="0010241C">
        <w:t>Figures obtained from β</w:t>
      </w:r>
      <w:r w:rsidRPr="0075407C">
        <w:rPr>
          <w:vertAlign w:val="subscript"/>
        </w:rPr>
        <w:t>1</w:t>
      </w:r>
      <w:r w:rsidRPr="0010241C">
        <w:t xml:space="preserve"> =</w:t>
      </w:r>
      <w:r>
        <w:t xml:space="preserve"> 1,</w:t>
      </w:r>
      <w:r w:rsidRPr="0010241C">
        <w:t xml:space="preserve"> β</w:t>
      </w:r>
      <w:r w:rsidRPr="0075407C">
        <w:rPr>
          <w:vertAlign w:val="subscript"/>
        </w:rPr>
        <w:t>2</w:t>
      </w:r>
      <w:r w:rsidRPr="0010241C">
        <w:t xml:space="preserve"> = β</w:t>
      </w:r>
      <w:r w:rsidRPr="0075407C">
        <w:rPr>
          <w:vertAlign w:val="subscript"/>
        </w:rPr>
        <w:t>3</w:t>
      </w:r>
      <w:r>
        <w:t xml:space="preserve"> = 0.1, paired with a long</w:t>
      </w:r>
      <w:r w:rsidRPr="0010241C">
        <w:t xml:space="preserve"> intervention phase (</w:t>
      </w:r>
      <w:r w:rsidRPr="00B72CF9">
        <w:rPr>
          <w:i/>
        </w:rPr>
        <w:t>n</w:t>
      </w:r>
      <w:r w:rsidRPr="00B72CF9">
        <w:rPr>
          <w:vertAlign w:val="subscript"/>
        </w:rPr>
        <w:t>A</w:t>
      </w:r>
      <w:r w:rsidRPr="0010241C">
        <w:t xml:space="preserve"> =</w:t>
      </w:r>
      <w:r w:rsidR="006734CB">
        <w:rPr>
          <w:rFonts w:hint="eastAsia"/>
          <w:lang w:eastAsia="zh-TW"/>
        </w:rPr>
        <w:t xml:space="preserve"> </w:t>
      </w:r>
      <w:r w:rsidRPr="0010241C">
        <w:t xml:space="preserve">10, </w:t>
      </w:r>
      <w:r w:rsidRPr="00B72CF9">
        <w:rPr>
          <w:i/>
        </w:rPr>
        <w:t>n</w:t>
      </w:r>
      <w:r w:rsidRPr="00B72CF9">
        <w:rPr>
          <w:vertAlign w:val="subscript"/>
        </w:rPr>
        <w:t>B</w:t>
      </w:r>
      <w:r w:rsidR="006734CB">
        <w:rPr>
          <w:rFonts w:hint="eastAsia"/>
          <w:lang w:eastAsia="zh-TW"/>
        </w:rPr>
        <w:t xml:space="preserve"> </w:t>
      </w:r>
      <w:r>
        <w:t>=</w:t>
      </w:r>
      <w:r w:rsidR="006734CB">
        <w:rPr>
          <w:rFonts w:hint="eastAsia"/>
          <w:lang w:eastAsia="zh-TW"/>
        </w:rPr>
        <w:t xml:space="preserve"> </w:t>
      </w:r>
      <w:r>
        <w:t>56</w:t>
      </w:r>
      <w:r w:rsidRPr="0010241C">
        <w:t>)</w:t>
      </w:r>
      <w:bookmarkEnd w:id="54"/>
    </w:p>
    <w:p w14:paraId="5006218C" w14:textId="77777777" w:rsidR="000120A6" w:rsidRDefault="000120A6" w:rsidP="000120A6">
      <w:pPr>
        <w:pStyle w:val="heading30"/>
      </w:pPr>
      <w:bookmarkStart w:id="55" w:name="_Toc460864"/>
      <w:r w:rsidRPr="009E3FA4">
        <w:t>a. R</w:t>
      </w:r>
      <w:r>
        <w:t>B</w:t>
      </w:r>
      <w:bookmarkEnd w:id="55"/>
    </w:p>
    <w:p w14:paraId="60F92B6F" w14:textId="1AF2998E" w:rsidR="005D140D" w:rsidRDefault="005D140D" w:rsidP="005D140D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drawing>
          <wp:inline distT="0" distB="0" distL="0" distR="0" wp14:anchorId="67F98E0A" wp14:editId="1E71B585">
            <wp:extent cx="5943600" cy="4059555"/>
            <wp:effectExtent l="0" t="0" r="0" b="17145"/>
            <wp:docPr id="125" name="Chart 12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7"/>
              </a:graphicData>
            </a:graphic>
          </wp:inline>
        </w:drawing>
      </w:r>
    </w:p>
    <w:p w14:paraId="199C471C" w14:textId="77777777" w:rsidR="005D140D" w:rsidRDefault="005D140D" w:rsidP="005D140D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4F938C33" w14:textId="256C9383" w:rsidR="005D140D" w:rsidRDefault="005D140D" w:rsidP="005D140D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 w:rsidRPr="00E03235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 xml:space="preserve">1;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56). SM stands for the simplified model using replaced the missing data with EM and SMCOV stands for the simplified model using variance/covariance matrix with EM. All the RBs were acceptable (|RB|&lt; 0.05).</w:t>
      </w:r>
    </w:p>
    <w:p w14:paraId="5163C761" w14:textId="26B134FD" w:rsidR="005D140D" w:rsidRDefault="005D140D" w:rsidP="005D140D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774A9829" w14:textId="010E2525" w:rsidR="005D140D" w:rsidRDefault="005D140D" w:rsidP="005D140D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16B3B577" w14:textId="4C423FCD" w:rsidR="005D140D" w:rsidRDefault="005D140D" w:rsidP="005D140D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249687E5" wp14:editId="6A3E20DD">
            <wp:extent cx="5943600" cy="4197350"/>
            <wp:effectExtent l="0" t="0" r="0" b="12700"/>
            <wp:docPr id="126" name="Chart 12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8"/>
              </a:graphicData>
            </a:graphic>
          </wp:inline>
        </w:drawing>
      </w:r>
    </w:p>
    <w:p w14:paraId="5CDE98BC" w14:textId="77777777" w:rsidR="005D140D" w:rsidRDefault="005D140D" w:rsidP="005D140D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6A765532" w14:textId="650BB946" w:rsidR="005D140D" w:rsidRDefault="005D140D" w:rsidP="005D140D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 xml:space="preserve">1;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56). SM stands for the simplified model using replaced the missing data with EM and SMCOV stands for the simplified model using variance/covariance matrix with EM. </w:t>
      </w:r>
      <w:r w:rsidRPr="00BF2349">
        <w:rPr>
          <w:rFonts w:ascii="Times New Roman" w:hAnsi="Times New Roman" w:cs="Times New Roman"/>
          <w:sz w:val="24"/>
          <w:szCs w:val="24"/>
        </w:rPr>
        <w:t xml:space="preserve">Unacceptable RBs are those below the bold reference line at RB = </w:t>
      </w:r>
      <w:r w:rsidRPr="00BF2349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Pr="00BF2349">
        <w:rPr>
          <w:rFonts w:ascii="Times New Roman" w:hAnsi="Times New Roman" w:cs="Times New Roman"/>
          <w:sz w:val="24"/>
          <w:szCs w:val="24"/>
        </w:rPr>
        <w:t xml:space="preserve"> 0.05 or above the bold reference line at RB = 0.05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DCFAF43" w14:textId="296BCC63" w:rsidR="005D140D" w:rsidRDefault="005D140D" w:rsidP="005D140D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278CB002" w14:textId="05110BE4" w:rsidR="005D140D" w:rsidRDefault="005D140D" w:rsidP="005D140D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7A01EE16" wp14:editId="48B249AA">
            <wp:extent cx="5943600" cy="5113020"/>
            <wp:effectExtent l="0" t="0" r="0" b="11430"/>
            <wp:docPr id="127" name="Chart 12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9"/>
              </a:graphicData>
            </a:graphic>
          </wp:inline>
        </w:drawing>
      </w:r>
    </w:p>
    <w:p w14:paraId="58AF42BE" w14:textId="77777777" w:rsidR="005D140D" w:rsidRDefault="005D140D" w:rsidP="005D140D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 xml:space="preserve">1;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56). SM stands for the simplified model using replaced the missing data with EM and SMCOV stands for the simplified model using variance/covariance matrix with EM. All the RBs were acceptable (|RB|&lt; 0.05</w:t>
      </w:r>
    </w:p>
    <w:p w14:paraId="1641C783" w14:textId="77777777" w:rsidR="000120A6" w:rsidRDefault="000120A6" w:rsidP="000120A6"/>
    <w:p w14:paraId="748FA349" w14:textId="77777777" w:rsidR="000120A6" w:rsidRDefault="000120A6" w:rsidP="000120A6">
      <w:pPr>
        <w:pStyle w:val="heading30"/>
      </w:pPr>
      <w:bookmarkStart w:id="56" w:name="_Toc460865"/>
      <w:r>
        <w:lastRenderedPageBreak/>
        <w:t>b</w:t>
      </w:r>
      <w:r w:rsidRPr="009E3FA4">
        <w:t>. R</w:t>
      </w:r>
      <w:r>
        <w:t>MSE</w:t>
      </w:r>
      <w:bookmarkEnd w:id="56"/>
    </w:p>
    <w:p w14:paraId="47559DD1" w14:textId="0E8C75C8" w:rsidR="005D140D" w:rsidRDefault="00B93BC5" w:rsidP="005D140D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drawing>
          <wp:inline distT="0" distB="0" distL="0" distR="0" wp14:anchorId="3D8F3467" wp14:editId="3DEBEF5A">
            <wp:extent cx="5943600" cy="4012565"/>
            <wp:effectExtent l="0" t="0" r="0" b="6985"/>
            <wp:docPr id="128" name="Chart 12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0"/>
              </a:graphicData>
            </a:graphic>
          </wp:inline>
        </w:drawing>
      </w:r>
    </w:p>
    <w:p w14:paraId="05AE72D1" w14:textId="5420A32A" w:rsidR="005D140D" w:rsidRDefault="005D140D" w:rsidP="005D140D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 xml:space="preserve">1;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56). SM stands for the simplified model using replaced the missing data with EM and SMCOV stands for the simplified model using variance/covariance matrix with EM. All the RMSEs were acceptable (RMSE&lt; 1).</w:t>
      </w:r>
    </w:p>
    <w:p w14:paraId="57732E14" w14:textId="77777777" w:rsidR="005D140D" w:rsidRDefault="005D140D" w:rsidP="005D140D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38395384" w14:textId="2244178E" w:rsidR="005D140D" w:rsidRDefault="00B93BC5" w:rsidP="005D140D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29485B3C" wp14:editId="46F76A5D">
            <wp:extent cx="5943600" cy="4012565"/>
            <wp:effectExtent l="0" t="0" r="0" b="6985"/>
            <wp:docPr id="129" name="Chart 12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1"/>
              </a:graphicData>
            </a:graphic>
          </wp:inline>
        </w:drawing>
      </w:r>
    </w:p>
    <w:p w14:paraId="107775A9" w14:textId="26E975C9" w:rsidR="005D140D" w:rsidRDefault="005D140D" w:rsidP="005D140D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 xml:space="preserve">1;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56). SM stands for the simplified model using replaced the missing data with EM and SMCOV stands for the simplified model using variance/covariance matrix with EM. Unacceptable RMSEs are represented by the circles, triangles, and squares above the bold reference line.  </w:t>
      </w:r>
    </w:p>
    <w:p w14:paraId="61EA9D62" w14:textId="77777777" w:rsidR="005D140D" w:rsidRDefault="005D140D" w:rsidP="005D140D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0D75495D" w14:textId="6E4D5A7F" w:rsidR="005D140D" w:rsidRDefault="00B93BC5" w:rsidP="005D140D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28959FD1" wp14:editId="0C2E8DE9">
            <wp:extent cx="5943600" cy="4012565"/>
            <wp:effectExtent l="0" t="0" r="0" b="6985"/>
            <wp:docPr id="130" name="Chart 13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2"/>
              </a:graphicData>
            </a:graphic>
          </wp:inline>
        </w:drawing>
      </w:r>
    </w:p>
    <w:p w14:paraId="51E9994A" w14:textId="3CC22D85" w:rsidR="005D140D" w:rsidRDefault="005D140D" w:rsidP="005D140D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 xml:space="preserve">1;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56). SM stands for the simplified model using replaced the missing data with EM and SMCOV stands for the simplified model using variance/covariance matrix with EM. All the RMSEs were acceptable (RMSE&lt; 1).</w:t>
      </w:r>
    </w:p>
    <w:p w14:paraId="45781849" w14:textId="77777777" w:rsidR="000120A6" w:rsidRDefault="000120A6" w:rsidP="000120A6"/>
    <w:p w14:paraId="2B489099" w14:textId="77777777" w:rsidR="000120A6" w:rsidRPr="009E3FA4" w:rsidRDefault="000120A6" w:rsidP="000120A6"/>
    <w:p w14:paraId="19DFFC86" w14:textId="77777777" w:rsidR="000120A6" w:rsidRPr="009E3FA4" w:rsidRDefault="000120A6" w:rsidP="000120A6">
      <w:pPr>
        <w:pStyle w:val="heading30"/>
      </w:pPr>
      <w:bookmarkStart w:id="57" w:name="_Toc460866"/>
      <w:r>
        <w:lastRenderedPageBreak/>
        <w:t>c</w:t>
      </w:r>
      <w:r w:rsidRPr="009E3FA4">
        <w:t>. R</w:t>
      </w:r>
      <w:r>
        <w:t>BESE</w:t>
      </w:r>
      <w:bookmarkEnd w:id="57"/>
    </w:p>
    <w:p w14:paraId="40E76A56" w14:textId="6EA67D2D" w:rsidR="000120A6" w:rsidRDefault="00BE5665" w:rsidP="000120A6">
      <w:r>
        <w:rPr>
          <w:noProof/>
          <w:lang w:eastAsia="zh-TW"/>
        </w:rPr>
        <w:drawing>
          <wp:inline distT="0" distB="0" distL="0" distR="0" wp14:anchorId="041D15DF" wp14:editId="342809ED">
            <wp:extent cx="5759769" cy="4312921"/>
            <wp:effectExtent l="0" t="0" r="12700" b="11430"/>
            <wp:docPr id="89" name="Chart 8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3"/>
              </a:graphicData>
            </a:graphic>
          </wp:inline>
        </w:drawing>
      </w:r>
    </w:p>
    <w:p w14:paraId="27325D27" w14:textId="5AB85DFF" w:rsidR="00A845EB" w:rsidRDefault="00A845EB" w:rsidP="00A845EB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E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 w:hint="eastAsia"/>
          <w:sz w:val="24"/>
          <w:szCs w:val="24"/>
        </w:rPr>
        <w:t>56</w:t>
      </w:r>
      <w:r>
        <w:rPr>
          <w:rFonts w:ascii="Times New Roman" w:hAnsi="Times New Roman" w:cs="Times New Roman"/>
          <w:sz w:val="24"/>
          <w:szCs w:val="24"/>
        </w:rPr>
        <w:t xml:space="preserve">). SM stands for the simplified model using replaced the missing data with EM and SMCOV stands for the simplified model using variance/covariance matrix with EM. Unacceptable </w:t>
      </w:r>
      <w:r w:rsidRPr="001C2E34">
        <w:rPr>
          <w:rFonts w:ascii="Times New Roman" w:hAnsi="Times New Roman" w:cs="Times New Roman"/>
          <w:sz w:val="24"/>
          <w:szCs w:val="24"/>
        </w:rPr>
        <w:t xml:space="preserve">RBESEs are those below the bold reference line at RBESE = </w:t>
      </w:r>
      <w:r w:rsidRPr="001C2E34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Pr="001C2E34">
        <w:rPr>
          <w:rFonts w:ascii="Times New Roman" w:hAnsi="Times New Roman" w:cs="Times New Roman"/>
          <w:sz w:val="24"/>
          <w:szCs w:val="24"/>
        </w:rPr>
        <w:t xml:space="preserve"> 0.1 or those above the bold reference line at RBESE = 0.1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1B05925" w14:textId="5AEAFB06" w:rsidR="00A845EB" w:rsidRDefault="00A845EB" w:rsidP="000120A6"/>
    <w:p w14:paraId="03AD06ED" w14:textId="1B1286C1" w:rsidR="00A845EB" w:rsidRDefault="00BE5665" w:rsidP="000120A6">
      <w:r>
        <w:rPr>
          <w:noProof/>
          <w:lang w:eastAsia="zh-TW"/>
        </w:rPr>
        <w:lastRenderedPageBreak/>
        <w:drawing>
          <wp:inline distT="0" distB="0" distL="0" distR="0" wp14:anchorId="30C85DC6" wp14:editId="098E7D69">
            <wp:extent cx="5696904" cy="4128137"/>
            <wp:effectExtent l="0" t="0" r="18415" b="5715"/>
            <wp:docPr id="90" name="Chart 9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4"/>
              </a:graphicData>
            </a:graphic>
          </wp:inline>
        </w:drawing>
      </w:r>
    </w:p>
    <w:p w14:paraId="315AB8A2" w14:textId="356B0ECA" w:rsidR="00A845EB" w:rsidRDefault="00A845EB" w:rsidP="00A845EB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E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 w:hint="eastAsia"/>
          <w:sz w:val="24"/>
          <w:szCs w:val="24"/>
        </w:rPr>
        <w:t>56</w:t>
      </w:r>
      <w:r>
        <w:rPr>
          <w:rFonts w:ascii="Times New Roman" w:hAnsi="Times New Roman" w:cs="Times New Roman"/>
          <w:sz w:val="24"/>
          <w:szCs w:val="24"/>
        </w:rPr>
        <w:t xml:space="preserve">). SM stands for the simplified model using replaced the missing data with EM and SMCOV stands for the simplified model using variance/covariance matrix with EM. Unacceptable </w:t>
      </w:r>
      <w:r w:rsidRPr="001C2E34">
        <w:rPr>
          <w:rFonts w:ascii="Times New Roman" w:hAnsi="Times New Roman" w:cs="Times New Roman"/>
          <w:sz w:val="24"/>
          <w:szCs w:val="24"/>
        </w:rPr>
        <w:t xml:space="preserve">RBESEs are those below the bold reference line at RBESE = </w:t>
      </w:r>
      <w:r w:rsidRPr="001C2E34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Pr="001C2E34">
        <w:rPr>
          <w:rFonts w:ascii="Times New Roman" w:hAnsi="Times New Roman" w:cs="Times New Roman"/>
          <w:sz w:val="24"/>
          <w:szCs w:val="24"/>
        </w:rPr>
        <w:t xml:space="preserve"> 0.1 or those above the bold reference line at RBESE = 0.1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E0AE4D1" w14:textId="5B61D3A0" w:rsidR="00A845EB" w:rsidRDefault="00BE5665" w:rsidP="000120A6">
      <w:r>
        <w:rPr>
          <w:noProof/>
          <w:lang w:eastAsia="zh-TW"/>
        </w:rPr>
        <w:lastRenderedPageBreak/>
        <w:drawing>
          <wp:inline distT="0" distB="0" distL="0" distR="0" wp14:anchorId="53008502" wp14:editId="6D299FB9">
            <wp:extent cx="5735004" cy="4046220"/>
            <wp:effectExtent l="0" t="0" r="18415" b="11430"/>
            <wp:docPr id="91" name="Chart 9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5"/>
              </a:graphicData>
            </a:graphic>
          </wp:inline>
        </w:drawing>
      </w:r>
    </w:p>
    <w:p w14:paraId="7DBC0BDF" w14:textId="1523DFFB" w:rsidR="00A845EB" w:rsidRDefault="00A845EB" w:rsidP="00A845EB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E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 w:hint="eastAsia"/>
          <w:sz w:val="24"/>
          <w:szCs w:val="24"/>
        </w:rPr>
        <w:t>56</w:t>
      </w:r>
      <w:r>
        <w:rPr>
          <w:rFonts w:ascii="Times New Roman" w:hAnsi="Times New Roman" w:cs="Times New Roman"/>
          <w:sz w:val="24"/>
          <w:szCs w:val="24"/>
        </w:rPr>
        <w:t xml:space="preserve">). SM stands for the simplified model using replaced the missing data with EM and SMCOV stands for the simplified model using variance/covariance matrix with EM. Unacceptable </w:t>
      </w:r>
      <w:r w:rsidRPr="001C2E34">
        <w:rPr>
          <w:rFonts w:ascii="Times New Roman" w:hAnsi="Times New Roman" w:cs="Times New Roman"/>
          <w:sz w:val="24"/>
          <w:szCs w:val="24"/>
        </w:rPr>
        <w:t xml:space="preserve">RBESEs are those below the bold reference line at RBESE = </w:t>
      </w:r>
      <w:r w:rsidRPr="001C2E34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Pr="001C2E34">
        <w:rPr>
          <w:rFonts w:ascii="Times New Roman" w:hAnsi="Times New Roman" w:cs="Times New Roman"/>
          <w:sz w:val="24"/>
          <w:szCs w:val="24"/>
        </w:rPr>
        <w:t xml:space="preserve"> 0.1 or those above the bold reference line at RBESE = 0.1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8C75F26" w14:textId="77777777" w:rsidR="00A845EB" w:rsidRPr="009E3FA4" w:rsidRDefault="00A845EB" w:rsidP="000120A6">
      <w:pPr>
        <w:rPr>
          <w:lang w:eastAsia="zh-TW"/>
        </w:rPr>
      </w:pPr>
    </w:p>
    <w:p w14:paraId="6481F2C6" w14:textId="24E73743" w:rsidR="000120A6" w:rsidRDefault="000120A6" w:rsidP="000120A6">
      <w:pPr>
        <w:pStyle w:val="Heading20"/>
        <w:spacing w:line="360" w:lineRule="auto"/>
      </w:pPr>
      <w:bookmarkStart w:id="58" w:name="_Toc460867"/>
      <w:r>
        <w:lastRenderedPageBreak/>
        <w:t xml:space="preserve">V. </w:t>
      </w:r>
      <w:r w:rsidRPr="0010241C">
        <w:t>Figures obtained from β</w:t>
      </w:r>
      <w:r w:rsidRPr="0075407C">
        <w:rPr>
          <w:vertAlign w:val="subscript"/>
        </w:rPr>
        <w:t>1</w:t>
      </w:r>
      <w:r w:rsidRPr="0010241C">
        <w:t xml:space="preserve"> </w:t>
      </w:r>
      <w:r>
        <w:t xml:space="preserve">= 0.1, </w:t>
      </w:r>
      <w:r w:rsidRPr="0010241C">
        <w:t>β</w:t>
      </w:r>
      <w:r w:rsidRPr="0075407C">
        <w:rPr>
          <w:vertAlign w:val="subscript"/>
        </w:rPr>
        <w:t>2</w:t>
      </w:r>
      <w:r w:rsidRPr="0010241C">
        <w:t xml:space="preserve"> =</w:t>
      </w:r>
      <w:r>
        <w:t>1,</w:t>
      </w:r>
      <w:r w:rsidRPr="0010241C">
        <w:t xml:space="preserve"> β</w:t>
      </w:r>
      <w:r w:rsidRPr="0075407C">
        <w:rPr>
          <w:vertAlign w:val="subscript"/>
        </w:rPr>
        <w:t>3</w:t>
      </w:r>
      <w:r w:rsidRPr="0010241C">
        <w:t xml:space="preserve"> = 0.1, paired with a short intervention phase (</w:t>
      </w:r>
      <w:r w:rsidRPr="00B72CF9">
        <w:rPr>
          <w:i/>
        </w:rPr>
        <w:t>n</w:t>
      </w:r>
      <w:r w:rsidRPr="00B72CF9">
        <w:rPr>
          <w:vertAlign w:val="subscript"/>
        </w:rPr>
        <w:t>A</w:t>
      </w:r>
      <w:r w:rsidRPr="0010241C">
        <w:t xml:space="preserve"> =</w:t>
      </w:r>
      <w:r w:rsidR="006734CB">
        <w:rPr>
          <w:rFonts w:hint="eastAsia"/>
          <w:lang w:eastAsia="zh-TW"/>
        </w:rPr>
        <w:t xml:space="preserve"> </w:t>
      </w:r>
      <w:r w:rsidRPr="0010241C">
        <w:t xml:space="preserve">10, </w:t>
      </w:r>
      <w:r w:rsidRPr="00B72CF9">
        <w:rPr>
          <w:i/>
        </w:rPr>
        <w:t>n</w:t>
      </w:r>
      <w:r w:rsidRPr="00B72CF9">
        <w:rPr>
          <w:vertAlign w:val="subscript"/>
        </w:rPr>
        <w:t>B</w:t>
      </w:r>
      <w:r w:rsidR="006734CB">
        <w:rPr>
          <w:rFonts w:hint="eastAsia"/>
          <w:lang w:eastAsia="zh-TW"/>
        </w:rPr>
        <w:t xml:space="preserve"> </w:t>
      </w:r>
      <w:r w:rsidRPr="0010241C">
        <w:t>=</w:t>
      </w:r>
      <w:r w:rsidR="006734CB">
        <w:rPr>
          <w:rFonts w:hint="eastAsia"/>
          <w:lang w:eastAsia="zh-TW"/>
        </w:rPr>
        <w:t xml:space="preserve"> </w:t>
      </w:r>
      <w:r w:rsidRPr="0010241C">
        <w:t>10)</w:t>
      </w:r>
      <w:bookmarkEnd w:id="58"/>
    </w:p>
    <w:p w14:paraId="6DF6B9DA" w14:textId="77777777" w:rsidR="000120A6" w:rsidRDefault="000120A6" w:rsidP="000120A6">
      <w:pPr>
        <w:pStyle w:val="heading30"/>
      </w:pPr>
      <w:bookmarkStart w:id="59" w:name="_Toc460868"/>
      <w:r w:rsidRPr="009E3FA4">
        <w:t>a. R</w:t>
      </w:r>
      <w:r>
        <w:t>B</w:t>
      </w:r>
      <w:bookmarkEnd w:id="59"/>
    </w:p>
    <w:p w14:paraId="2D44CF04" w14:textId="3A152A98" w:rsidR="000120A6" w:rsidRDefault="00FA189D" w:rsidP="000120A6">
      <w:r>
        <w:rPr>
          <w:noProof/>
          <w:lang w:eastAsia="zh-TW"/>
        </w:rPr>
        <w:drawing>
          <wp:inline distT="0" distB="0" distL="0" distR="0" wp14:anchorId="590FCAA1" wp14:editId="6CC8FA64">
            <wp:extent cx="5943600" cy="4059555"/>
            <wp:effectExtent l="0" t="0" r="0" b="17145"/>
            <wp:docPr id="131" name="Chart 13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6"/>
              </a:graphicData>
            </a:graphic>
          </wp:inline>
        </w:drawing>
      </w:r>
    </w:p>
    <w:p w14:paraId="2F4765E9" w14:textId="0A5EC757" w:rsidR="00134634" w:rsidRDefault="00134634" w:rsidP="00134634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 w:rsidRPr="00E03235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 xml:space="preserve">0.1,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SM stands for the simplified model using replaced the missing data with EM and SMCOV stands for the simplified model using variance/covariance matrix with EM. All the RBs were acceptable (|RB|&lt; 0.05).</w:t>
      </w:r>
    </w:p>
    <w:p w14:paraId="711202AF" w14:textId="2EAD968C" w:rsidR="00134634" w:rsidRDefault="00134634" w:rsidP="00134634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54754D9A" w14:textId="03A94E29" w:rsidR="00134634" w:rsidRDefault="00134634" w:rsidP="00134634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11282994" w14:textId="7E1F898F" w:rsidR="00134634" w:rsidRDefault="00FA189D" w:rsidP="00134634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1AED369A" wp14:editId="3107D12D">
            <wp:extent cx="5943600" cy="4197350"/>
            <wp:effectExtent l="0" t="0" r="0" b="12700"/>
            <wp:docPr id="132" name="Chart 13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7"/>
              </a:graphicData>
            </a:graphic>
          </wp:inline>
        </w:drawing>
      </w:r>
    </w:p>
    <w:p w14:paraId="611D7316" w14:textId="3545CE84" w:rsidR="00134634" w:rsidRDefault="00134634" w:rsidP="00134634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 xml:space="preserve">0.1,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SM stands for the simplified model using replaced the missing data with EM and SMCOV stands for the simplified model using variance/covariance matrix with EM. </w:t>
      </w:r>
      <w:r w:rsidRPr="00BF2349">
        <w:rPr>
          <w:rFonts w:ascii="Times New Roman" w:hAnsi="Times New Roman" w:cs="Times New Roman"/>
          <w:sz w:val="24"/>
          <w:szCs w:val="24"/>
        </w:rPr>
        <w:t xml:space="preserve">Unacceptable RBs are those below the bold reference line at RB = </w:t>
      </w:r>
      <w:r w:rsidRPr="00BF2349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Pr="00BF2349">
        <w:rPr>
          <w:rFonts w:ascii="Times New Roman" w:hAnsi="Times New Roman" w:cs="Times New Roman"/>
          <w:sz w:val="24"/>
          <w:szCs w:val="24"/>
        </w:rPr>
        <w:t xml:space="preserve"> 0.05 or above the bold reference line at RB = 0.05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2107A44" w14:textId="3159B614" w:rsidR="00134634" w:rsidRDefault="00134634" w:rsidP="00134634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59AAF634" w14:textId="7CE1D156" w:rsidR="00134634" w:rsidRDefault="00FA189D" w:rsidP="00134634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7E28D1DD" wp14:editId="2022E68C">
            <wp:extent cx="5943600" cy="5113020"/>
            <wp:effectExtent l="0" t="0" r="0" b="11430"/>
            <wp:docPr id="133" name="Chart 13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8"/>
              </a:graphicData>
            </a:graphic>
          </wp:inline>
        </w:drawing>
      </w:r>
    </w:p>
    <w:p w14:paraId="41D4EBDB" w14:textId="06F92BC5" w:rsidR="00134634" w:rsidRDefault="00134634" w:rsidP="00134634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 xml:space="preserve">0.1,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SM stands for the simplified model using replaced the missing data with EM and SMCOV stands for the simplified model using variance/covariance matrix with EM. All the RBs were acceptable (|RB|&lt; 0.05).</w:t>
      </w:r>
    </w:p>
    <w:p w14:paraId="360D6FE0" w14:textId="6869AC2E" w:rsidR="00134634" w:rsidRDefault="00134634" w:rsidP="000120A6"/>
    <w:p w14:paraId="38FF42F1" w14:textId="107A18D9" w:rsidR="006734CB" w:rsidRDefault="006734CB" w:rsidP="000120A6"/>
    <w:p w14:paraId="3717F63A" w14:textId="2F4017C0" w:rsidR="006734CB" w:rsidRDefault="006734CB" w:rsidP="000120A6"/>
    <w:p w14:paraId="48DBFC2A" w14:textId="770F53D5" w:rsidR="006734CB" w:rsidRDefault="006734CB" w:rsidP="000120A6"/>
    <w:p w14:paraId="22100B3E" w14:textId="79A3DAFB" w:rsidR="006734CB" w:rsidRDefault="006734CB" w:rsidP="000120A6"/>
    <w:p w14:paraId="1E14D8D4" w14:textId="402C6D3D" w:rsidR="006734CB" w:rsidRDefault="006734CB" w:rsidP="000120A6"/>
    <w:p w14:paraId="03678F49" w14:textId="77777777" w:rsidR="006734CB" w:rsidRDefault="006734CB" w:rsidP="000120A6"/>
    <w:p w14:paraId="218E163E" w14:textId="716B1C9A" w:rsidR="00134634" w:rsidRPr="006734CB" w:rsidRDefault="000120A6" w:rsidP="006734CB">
      <w:pPr>
        <w:pStyle w:val="heading30"/>
      </w:pPr>
      <w:bookmarkStart w:id="60" w:name="_Toc460869"/>
      <w:r>
        <w:lastRenderedPageBreak/>
        <w:t>b</w:t>
      </w:r>
      <w:r w:rsidRPr="009E3FA4">
        <w:t>. R</w:t>
      </w:r>
      <w:r>
        <w:t>MSE</w:t>
      </w:r>
      <w:bookmarkEnd w:id="60"/>
    </w:p>
    <w:p w14:paraId="0B0514F8" w14:textId="66A5F066" w:rsidR="00134634" w:rsidRDefault="00151FCF" w:rsidP="00134634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drawing>
          <wp:inline distT="0" distB="0" distL="0" distR="0" wp14:anchorId="07046601" wp14:editId="23BF8427">
            <wp:extent cx="5943600" cy="4012565"/>
            <wp:effectExtent l="0" t="0" r="0" b="6985"/>
            <wp:docPr id="134" name="Chart 13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9"/>
              </a:graphicData>
            </a:graphic>
          </wp:inline>
        </w:drawing>
      </w:r>
    </w:p>
    <w:p w14:paraId="2A01034E" w14:textId="7EBCE23C" w:rsidR="00134634" w:rsidRDefault="00134634" w:rsidP="00134634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 xml:space="preserve">0.1,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SM stands for the simplified model using replaced the missing data with EM and SMCOV stands for the simplified model using variance/covariance matrix with EM. All the RMSEs were acceptable (RMSE&lt; 1).</w:t>
      </w:r>
    </w:p>
    <w:p w14:paraId="3099D994" w14:textId="77777777" w:rsidR="00134634" w:rsidRDefault="00134634" w:rsidP="00134634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5486A1B9" w14:textId="2ACA7340" w:rsidR="00134634" w:rsidRDefault="00151FCF" w:rsidP="00134634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33B4297B" wp14:editId="6521CF8A">
            <wp:extent cx="5943600" cy="4012565"/>
            <wp:effectExtent l="0" t="0" r="0" b="6985"/>
            <wp:docPr id="135" name="Chart 13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0"/>
              </a:graphicData>
            </a:graphic>
          </wp:inline>
        </w:drawing>
      </w:r>
    </w:p>
    <w:p w14:paraId="03E88754" w14:textId="423F943F" w:rsidR="00134634" w:rsidRDefault="00134634" w:rsidP="00134634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 xml:space="preserve">0.1,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SM stands for the simplified model using replaced the missing data with EM and SMCOV stands for the simplified model using variance/covariance matrix with EM. Unacceptable RMSEs are represented by the circles, triangles, and squares above the bold reference line.  </w:t>
      </w:r>
    </w:p>
    <w:p w14:paraId="21ECB6D4" w14:textId="77777777" w:rsidR="00134634" w:rsidRDefault="00134634" w:rsidP="00134634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790E42B4" w14:textId="77777777" w:rsidR="00134634" w:rsidRDefault="00134634" w:rsidP="00134634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7A7F1103" w14:textId="77777777" w:rsidR="00134634" w:rsidRDefault="00134634" w:rsidP="00134634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25F26C71" w14:textId="78BD363E" w:rsidR="00134634" w:rsidRDefault="00151FCF" w:rsidP="00134634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0DD6CF67" wp14:editId="58428231">
            <wp:extent cx="5943600" cy="4012565"/>
            <wp:effectExtent l="0" t="0" r="0" b="6985"/>
            <wp:docPr id="136" name="Chart 13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1"/>
              </a:graphicData>
            </a:graphic>
          </wp:inline>
        </w:drawing>
      </w:r>
    </w:p>
    <w:p w14:paraId="47E0BD9D" w14:textId="77777777" w:rsidR="00134634" w:rsidRDefault="00134634" w:rsidP="00134634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0A9C59A4" w14:textId="06B585AE" w:rsidR="00134634" w:rsidRDefault="00134634" w:rsidP="00134634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 xml:space="preserve">0.1,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SM stands for the simplified model using replaced the missing data with EM and SMCOV stands for the simplified model using variance/covariance matrix with EM. All the RMSEs were acceptable (RMSE&lt; 1).</w:t>
      </w:r>
    </w:p>
    <w:p w14:paraId="34E0F433" w14:textId="77777777" w:rsidR="000120A6" w:rsidRDefault="000120A6" w:rsidP="000120A6"/>
    <w:p w14:paraId="35050871" w14:textId="3474866B" w:rsidR="000120A6" w:rsidRDefault="000120A6" w:rsidP="000120A6"/>
    <w:p w14:paraId="75557A87" w14:textId="77B242F3" w:rsidR="006734CB" w:rsidRDefault="006734CB" w:rsidP="000120A6"/>
    <w:p w14:paraId="0CBF5BB7" w14:textId="0C777610" w:rsidR="006734CB" w:rsidRDefault="006734CB" w:rsidP="000120A6"/>
    <w:p w14:paraId="5DF90659" w14:textId="0E24D8CE" w:rsidR="006734CB" w:rsidRDefault="006734CB" w:rsidP="000120A6"/>
    <w:p w14:paraId="369E115B" w14:textId="55476239" w:rsidR="006734CB" w:rsidRDefault="006734CB" w:rsidP="000120A6"/>
    <w:p w14:paraId="2E8FFEB3" w14:textId="58E562A2" w:rsidR="006734CB" w:rsidRDefault="006734CB" w:rsidP="000120A6"/>
    <w:p w14:paraId="7305B6DE" w14:textId="13CBECD5" w:rsidR="006734CB" w:rsidRDefault="006734CB" w:rsidP="000120A6"/>
    <w:p w14:paraId="11495E14" w14:textId="0176120E" w:rsidR="006734CB" w:rsidRDefault="006734CB" w:rsidP="000120A6"/>
    <w:p w14:paraId="299F62ED" w14:textId="77777777" w:rsidR="006734CB" w:rsidRPr="009E3FA4" w:rsidRDefault="006734CB" w:rsidP="000120A6"/>
    <w:p w14:paraId="1D21AE92" w14:textId="77777777" w:rsidR="000120A6" w:rsidRPr="009E3FA4" w:rsidRDefault="000120A6" w:rsidP="000120A6">
      <w:pPr>
        <w:pStyle w:val="heading30"/>
      </w:pPr>
      <w:bookmarkStart w:id="61" w:name="_Toc460870"/>
      <w:r>
        <w:lastRenderedPageBreak/>
        <w:t>c</w:t>
      </w:r>
      <w:r w:rsidRPr="009E3FA4">
        <w:t>. R</w:t>
      </w:r>
      <w:r>
        <w:t>BESE</w:t>
      </w:r>
      <w:bookmarkEnd w:id="61"/>
    </w:p>
    <w:p w14:paraId="39E9B295" w14:textId="7F8D0EFC" w:rsidR="009B7756" w:rsidRDefault="009B7756" w:rsidP="009B7756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drawing>
          <wp:inline distT="0" distB="0" distL="0" distR="0" wp14:anchorId="6184C6DE" wp14:editId="3C3EA2F5">
            <wp:extent cx="5759769" cy="4312921"/>
            <wp:effectExtent l="0" t="0" r="12700" b="11430"/>
            <wp:docPr id="94" name="Chart 9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2"/>
              </a:graphicData>
            </a:graphic>
          </wp:inline>
        </w:drawing>
      </w:r>
    </w:p>
    <w:p w14:paraId="6E0E17C0" w14:textId="047C9195" w:rsidR="009B7756" w:rsidRDefault="009B7756" w:rsidP="009B7756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E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0.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 w:hint="eastAsia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 xml:space="preserve">). SM stands for the simplified model using replaced the missing data with EM and SMCOV stands for the simplified model using variance/covariance matrix with EM. Unacceptable </w:t>
      </w:r>
      <w:r w:rsidRPr="001C2E34">
        <w:rPr>
          <w:rFonts w:ascii="Times New Roman" w:hAnsi="Times New Roman" w:cs="Times New Roman"/>
          <w:sz w:val="24"/>
          <w:szCs w:val="24"/>
        </w:rPr>
        <w:t xml:space="preserve">RBESEs are those below the bold reference line at RBESE = </w:t>
      </w:r>
      <w:r w:rsidRPr="001C2E34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Pr="001C2E34">
        <w:rPr>
          <w:rFonts w:ascii="Times New Roman" w:hAnsi="Times New Roman" w:cs="Times New Roman"/>
          <w:sz w:val="24"/>
          <w:szCs w:val="24"/>
        </w:rPr>
        <w:t xml:space="preserve"> 0.1 or those above the bold reference line at RBESE = 0.1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4B7985B1" w14:textId="52B71C1B" w:rsidR="009B7756" w:rsidRDefault="009B7756" w:rsidP="009B7756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55BE2068" wp14:editId="54114BEC">
            <wp:extent cx="5735004" cy="4303397"/>
            <wp:effectExtent l="0" t="0" r="18415" b="1905"/>
            <wp:docPr id="95" name="Chart 9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3"/>
              </a:graphicData>
            </a:graphic>
          </wp:inline>
        </w:drawing>
      </w:r>
    </w:p>
    <w:p w14:paraId="52F84E2B" w14:textId="083F14D7" w:rsidR="009B7756" w:rsidRDefault="009B7756" w:rsidP="009B7756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E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0.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 w:hint="eastAsia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 xml:space="preserve">). SM stands for the simplified model using replaced the missing data with EM and SMCOV stands for the simplified model using variance/covariance matrix with EM. Unacceptable </w:t>
      </w:r>
      <w:r w:rsidRPr="001C2E34">
        <w:rPr>
          <w:rFonts w:ascii="Times New Roman" w:hAnsi="Times New Roman" w:cs="Times New Roman"/>
          <w:sz w:val="24"/>
          <w:szCs w:val="24"/>
        </w:rPr>
        <w:t xml:space="preserve">RBESEs are those below the bold reference line at RBESE = </w:t>
      </w:r>
      <w:r w:rsidRPr="001C2E34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Pr="001C2E34">
        <w:rPr>
          <w:rFonts w:ascii="Times New Roman" w:hAnsi="Times New Roman" w:cs="Times New Roman"/>
          <w:sz w:val="24"/>
          <w:szCs w:val="24"/>
        </w:rPr>
        <w:t xml:space="preserve"> 0.1 or those above the bold reference line at RBESE = 0.1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0646B66" w14:textId="77777777" w:rsidR="009B7756" w:rsidRDefault="009B7756" w:rsidP="009B7756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0D6137A0" w14:textId="36665332" w:rsidR="009B7756" w:rsidRDefault="009B7756" w:rsidP="000120A6">
      <w:r>
        <w:rPr>
          <w:noProof/>
          <w:lang w:eastAsia="zh-TW"/>
        </w:rPr>
        <w:lastRenderedPageBreak/>
        <w:drawing>
          <wp:inline distT="0" distB="0" distL="0" distR="0" wp14:anchorId="0E926E13" wp14:editId="6033DAD4">
            <wp:extent cx="5841684" cy="4373880"/>
            <wp:effectExtent l="0" t="0" r="6985" b="7620"/>
            <wp:docPr id="96" name="Chart 9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4"/>
              </a:graphicData>
            </a:graphic>
          </wp:inline>
        </w:drawing>
      </w:r>
    </w:p>
    <w:p w14:paraId="0953B12C" w14:textId="4FA00A8E" w:rsidR="009B7756" w:rsidRDefault="009B7756" w:rsidP="009B7756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E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0.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 w:hint="eastAsia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 xml:space="preserve">). SM stands for the simplified model using replaced the missing data with EM and SMCOV stands for the simplified model using variance/covariance matrix with EM. Unacceptable </w:t>
      </w:r>
      <w:r w:rsidRPr="001C2E34">
        <w:rPr>
          <w:rFonts w:ascii="Times New Roman" w:hAnsi="Times New Roman" w:cs="Times New Roman"/>
          <w:sz w:val="24"/>
          <w:szCs w:val="24"/>
        </w:rPr>
        <w:t xml:space="preserve">RBESEs are those below the bold reference line at RBESE = </w:t>
      </w:r>
      <w:r w:rsidRPr="001C2E34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Pr="001C2E34">
        <w:rPr>
          <w:rFonts w:ascii="Times New Roman" w:hAnsi="Times New Roman" w:cs="Times New Roman"/>
          <w:sz w:val="24"/>
          <w:szCs w:val="24"/>
        </w:rPr>
        <w:t xml:space="preserve"> 0.1 or those above the bold reference line at RBESE = 0.1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F2DC3F4" w14:textId="77777777" w:rsidR="009B7756" w:rsidRPr="009E3FA4" w:rsidRDefault="009B7756" w:rsidP="000120A6"/>
    <w:p w14:paraId="684B79E2" w14:textId="70307E96" w:rsidR="000120A6" w:rsidRDefault="000120A6" w:rsidP="000120A6">
      <w:pPr>
        <w:pStyle w:val="Heading20"/>
        <w:spacing w:line="360" w:lineRule="auto"/>
      </w:pPr>
      <w:bookmarkStart w:id="62" w:name="_Toc460871"/>
      <w:r>
        <w:lastRenderedPageBreak/>
        <w:t xml:space="preserve">VI. </w:t>
      </w:r>
      <w:r w:rsidR="005C2D41">
        <w:t xml:space="preserve">Figures </w:t>
      </w:r>
      <w:r w:rsidRPr="0010241C">
        <w:t>obtained from β</w:t>
      </w:r>
      <w:r w:rsidRPr="0075407C">
        <w:rPr>
          <w:vertAlign w:val="subscript"/>
        </w:rPr>
        <w:t>1</w:t>
      </w:r>
      <w:r w:rsidRPr="0010241C">
        <w:t xml:space="preserve"> </w:t>
      </w:r>
      <w:r>
        <w:t xml:space="preserve">= 0.1, </w:t>
      </w:r>
      <w:r w:rsidRPr="0010241C">
        <w:t>β</w:t>
      </w:r>
      <w:r w:rsidRPr="0075407C">
        <w:rPr>
          <w:vertAlign w:val="subscript"/>
        </w:rPr>
        <w:t>2</w:t>
      </w:r>
      <w:r w:rsidRPr="0010241C">
        <w:t xml:space="preserve"> =</w:t>
      </w:r>
      <w:r>
        <w:t>1,</w:t>
      </w:r>
      <w:r w:rsidRPr="0010241C">
        <w:t xml:space="preserve"> β</w:t>
      </w:r>
      <w:r w:rsidRPr="0075407C">
        <w:rPr>
          <w:vertAlign w:val="subscript"/>
        </w:rPr>
        <w:t>3</w:t>
      </w:r>
      <w:r w:rsidRPr="0010241C">
        <w:t xml:space="preserve"> = 0.1</w:t>
      </w:r>
      <w:r>
        <w:t>, paired with a long</w:t>
      </w:r>
      <w:r w:rsidRPr="0010241C">
        <w:t xml:space="preserve"> intervention phase (</w:t>
      </w:r>
      <w:r w:rsidRPr="00B72CF9">
        <w:rPr>
          <w:i/>
        </w:rPr>
        <w:t>n</w:t>
      </w:r>
      <w:r w:rsidRPr="00B72CF9">
        <w:rPr>
          <w:vertAlign w:val="subscript"/>
        </w:rPr>
        <w:t>A</w:t>
      </w:r>
      <w:r w:rsidRPr="0010241C">
        <w:t xml:space="preserve"> =</w:t>
      </w:r>
      <w:r w:rsidR="006734CB">
        <w:rPr>
          <w:rFonts w:hint="eastAsia"/>
          <w:lang w:eastAsia="zh-TW"/>
        </w:rPr>
        <w:t xml:space="preserve"> </w:t>
      </w:r>
      <w:r w:rsidRPr="0010241C">
        <w:t xml:space="preserve">10, </w:t>
      </w:r>
      <w:r w:rsidRPr="00B72CF9">
        <w:rPr>
          <w:i/>
        </w:rPr>
        <w:t>n</w:t>
      </w:r>
      <w:r w:rsidRPr="00B72CF9">
        <w:rPr>
          <w:vertAlign w:val="subscript"/>
        </w:rPr>
        <w:t>B</w:t>
      </w:r>
      <w:r w:rsidR="006734CB">
        <w:rPr>
          <w:rFonts w:hint="eastAsia"/>
          <w:lang w:eastAsia="zh-TW"/>
        </w:rPr>
        <w:t xml:space="preserve"> </w:t>
      </w:r>
      <w:r>
        <w:t>=</w:t>
      </w:r>
      <w:r w:rsidR="006734CB">
        <w:rPr>
          <w:rFonts w:hint="eastAsia"/>
          <w:lang w:eastAsia="zh-TW"/>
        </w:rPr>
        <w:t xml:space="preserve"> </w:t>
      </w:r>
      <w:r>
        <w:t>56</w:t>
      </w:r>
      <w:r w:rsidRPr="0010241C">
        <w:t>)</w:t>
      </w:r>
      <w:bookmarkEnd w:id="62"/>
    </w:p>
    <w:p w14:paraId="4AF8EB88" w14:textId="77777777" w:rsidR="000120A6" w:rsidRDefault="000120A6" w:rsidP="000120A6">
      <w:pPr>
        <w:pStyle w:val="heading30"/>
      </w:pPr>
      <w:bookmarkStart w:id="63" w:name="_Toc460872"/>
      <w:bookmarkStart w:id="64" w:name="_GoBack"/>
      <w:bookmarkEnd w:id="64"/>
      <w:r w:rsidRPr="009E3FA4">
        <w:t>a. R</w:t>
      </w:r>
      <w:r>
        <w:t>B</w:t>
      </w:r>
      <w:bookmarkEnd w:id="63"/>
    </w:p>
    <w:p w14:paraId="0237C6CF" w14:textId="59C2EB26" w:rsidR="00AA515F" w:rsidRDefault="00984B64" w:rsidP="00AA515F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drawing>
          <wp:inline distT="0" distB="0" distL="0" distR="0" wp14:anchorId="25C404A5" wp14:editId="37D00C4B">
            <wp:extent cx="5943600" cy="4059555"/>
            <wp:effectExtent l="0" t="0" r="0" b="17145"/>
            <wp:docPr id="137" name="Chart 13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5"/>
              </a:graphicData>
            </a:graphic>
          </wp:inline>
        </w:drawing>
      </w:r>
    </w:p>
    <w:p w14:paraId="74FB390E" w14:textId="122CD6D9" w:rsidR="00AA515F" w:rsidRDefault="00AA515F" w:rsidP="00AA515F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 w:rsidRPr="00E03235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 xml:space="preserve">0.1,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56). SM stands for the simplified model using replaced the missing data with EM and SMCOV stands for the simplified model using variance/covariance matrix with EM. All the RBs were acceptable (|RB|&lt; 0.05).</w:t>
      </w:r>
    </w:p>
    <w:p w14:paraId="5D3AF243" w14:textId="0D6F5F95" w:rsidR="00AA515F" w:rsidRDefault="00AA515F" w:rsidP="00AA515F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04B287E9" w14:textId="6A86B045" w:rsidR="00AA515F" w:rsidRDefault="00984B64" w:rsidP="00AA515F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4C2525ED" wp14:editId="585C2E63">
            <wp:extent cx="5943600" cy="4197350"/>
            <wp:effectExtent l="0" t="0" r="0" b="12700"/>
            <wp:docPr id="138" name="Chart 13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6"/>
              </a:graphicData>
            </a:graphic>
          </wp:inline>
        </w:drawing>
      </w:r>
    </w:p>
    <w:p w14:paraId="64C8CDFD" w14:textId="30F64395" w:rsidR="00AA515F" w:rsidRDefault="00AA515F" w:rsidP="00AA515F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 xml:space="preserve">0.1,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56). SM stands for the simplified model using replaced the missing data with EM and SMCOV stands for the simplified model using variance/covariance matrix with EM. </w:t>
      </w:r>
      <w:r w:rsidRPr="00BF2349">
        <w:rPr>
          <w:rFonts w:ascii="Times New Roman" w:hAnsi="Times New Roman" w:cs="Times New Roman"/>
          <w:sz w:val="24"/>
          <w:szCs w:val="24"/>
        </w:rPr>
        <w:t xml:space="preserve">Unacceptable RBs are those below the bold reference line at RB = </w:t>
      </w:r>
      <w:r w:rsidRPr="00BF2349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Pr="00BF2349">
        <w:rPr>
          <w:rFonts w:ascii="Times New Roman" w:hAnsi="Times New Roman" w:cs="Times New Roman"/>
          <w:sz w:val="24"/>
          <w:szCs w:val="24"/>
        </w:rPr>
        <w:t xml:space="preserve"> 0.05 or above the bold reference line at RB = 0.05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28B8138" w14:textId="56A482F1" w:rsidR="00AA515F" w:rsidRDefault="00AA515F" w:rsidP="00AA515F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00403AAF" w14:textId="7BC9EB5D" w:rsidR="00AA515F" w:rsidRDefault="00984B64" w:rsidP="00AA515F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0C5756C9" wp14:editId="4553E6DE">
            <wp:extent cx="5943600" cy="5113020"/>
            <wp:effectExtent l="0" t="0" r="0" b="11430"/>
            <wp:docPr id="139" name="Chart 13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7"/>
              </a:graphicData>
            </a:graphic>
          </wp:inline>
        </w:drawing>
      </w:r>
    </w:p>
    <w:p w14:paraId="06933F27" w14:textId="77777777" w:rsidR="00AA515F" w:rsidRDefault="00AA515F" w:rsidP="00AA515F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 xml:space="preserve">0.1,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56). SM stands for the simplified model using replaced the missing data with EM and SMCOV stands for the simplified model using variance/covariance matrix with EM. All the RBs were acceptable (|RB|&lt; 0.05).</w:t>
      </w:r>
    </w:p>
    <w:p w14:paraId="4A70AF13" w14:textId="77777777" w:rsidR="000120A6" w:rsidRDefault="000120A6" w:rsidP="000120A6"/>
    <w:p w14:paraId="5FF9509B" w14:textId="77777777" w:rsidR="000120A6" w:rsidRDefault="000120A6" w:rsidP="000120A6">
      <w:pPr>
        <w:pStyle w:val="heading30"/>
      </w:pPr>
      <w:bookmarkStart w:id="65" w:name="_Toc460873"/>
      <w:r>
        <w:lastRenderedPageBreak/>
        <w:t>b</w:t>
      </w:r>
      <w:r w:rsidRPr="009E3FA4">
        <w:t>. R</w:t>
      </w:r>
      <w:r>
        <w:t>MSE</w:t>
      </w:r>
      <w:bookmarkEnd w:id="65"/>
    </w:p>
    <w:p w14:paraId="7A9628F1" w14:textId="5238DBD3" w:rsidR="000120A6" w:rsidRDefault="00984B64" w:rsidP="000120A6">
      <w:r>
        <w:rPr>
          <w:noProof/>
          <w:lang w:eastAsia="zh-TW"/>
        </w:rPr>
        <w:drawing>
          <wp:inline distT="0" distB="0" distL="0" distR="0" wp14:anchorId="6A560E9B" wp14:editId="738AB922">
            <wp:extent cx="5943600" cy="4012565"/>
            <wp:effectExtent l="0" t="0" r="0" b="6985"/>
            <wp:docPr id="140" name="Chart 14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8"/>
              </a:graphicData>
            </a:graphic>
          </wp:inline>
        </w:drawing>
      </w:r>
    </w:p>
    <w:p w14:paraId="3108A0A0" w14:textId="3FD7B35B" w:rsidR="00AA515F" w:rsidRDefault="00AA515F" w:rsidP="00AA515F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 xml:space="preserve">0.1,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56). SM stands for the simplified model using replaced the missing data with EM and SMCOV stands for the simplified model using variance/covariance matrix with EM. All the RMSEs were acceptable (RMSE&lt; 1).</w:t>
      </w:r>
    </w:p>
    <w:p w14:paraId="51089295" w14:textId="1762E6D6" w:rsidR="00AA515F" w:rsidRDefault="00AA515F" w:rsidP="00AA515F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483E6BCB" w14:textId="61575E33" w:rsidR="00AA515F" w:rsidRDefault="00AA515F" w:rsidP="00AA515F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6FC5B872" w14:textId="3B8E5A38" w:rsidR="00AA515F" w:rsidRDefault="00984B64" w:rsidP="00AA515F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5F27D7FB" wp14:editId="1FA369BD">
            <wp:extent cx="5943600" cy="4012565"/>
            <wp:effectExtent l="0" t="0" r="0" b="6985"/>
            <wp:docPr id="141" name="Chart 14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9"/>
              </a:graphicData>
            </a:graphic>
          </wp:inline>
        </w:drawing>
      </w:r>
    </w:p>
    <w:p w14:paraId="3306ED72" w14:textId="4EEA9141" w:rsidR="00AA515F" w:rsidRDefault="00AA515F" w:rsidP="00AA515F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 xml:space="preserve">0.1,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56). SM stands for the simplified model using replaced the missing data with EM and SMCOV stands for the simplified model using variance/covariance matrix with EM. Unacceptable RMSEs are represented by the circles, triangles, and squares above the bold reference line.  </w:t>
      </w:r>
    </w:p>
    <w:p w14:paraId="5E23880D" w14:textId="41424BD0" w:rsidR="00AA515F" w:rsidRDefault="00AA515F" w:rsidP="00AA515F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27634DC5" w14:textId="583AD4AC" w:rsidR="00AA515F" w:rsidRDefault="00AA515F" w:rsidP="00AA515F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63FDADEA" w14:textId="2AFA91A0" w:rsidR="00AA515F" w:rsidRDefault="00984B64" w:rsidP="00AA515F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69B1707A" wp14:editId="38663E42">
            <wp:extent cx="5943600" cy="4012565"/>
            <wp:effectExtent l="0" t="0" r="0" b="6985"/>
            <wp:docPr id="142" name="Chart 14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0"/>
              </a:graphicData>
            </a:graphic>
          </wp:inline>
        </w:drawing>
      </w:r>
    </w:p>
    <w:p w14:paraId="2BD007A8" w14:textId="7CFC8701" w:rsidR="00AA515F" w:rsidRDefault="00AA515F" w:rsidP="00AA515F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 xml:space="preserve">0.1,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56). SM stands for the simplified model using replaced the missing data with EM and SMCOV stands for the simplified model using variance/covariance matrix with EM. All the RMSEs were acceptable (RMSE&lt; 1).</w:t>
      </w:r>
    </w:p>
    <w:p w14:paraId="38817720" w14:textId="77777777" w:rsidR="00AA515F" w:rsidRDefault="00AA515F" w:rsidP="000120A6"/>
    <w:p w14:paraId="6DAD8F32" w14:textId="39662CA7" w:rsidR="000120A6" w:rsidRDefault="000120A6" w:rsidP="000120A6"/>
    <w:p w14:paraId="1FCBDB63" w14:textId="77777777" w:rsidR="00AA515F" w:rsidRPr="009E3FA4" w:rsidRDefault="00AA515F" w:rsidP="000120A6"/>
    <w:p w14:paraId="365B75DD" w14:textId="77777777" w:rsidR="000120A6" w:rsidRPr="009E3FA4" w:rsidRDefault="000120A6" w:rsidP="000120A6">
      <w:pPr>
        <w:pStyle w:val="heading30"/>
      </w:pPr>
      <w:bookmarkStart w:id="66" w:name="_Toc460874"/>
      <w:r>
        <w:lastRenderedPageBreak/>
        <w:t>c</w:t>
      </w:r>
      <w:r w:rsidRPr="009E3FA4">
        <w:t>. R</w:t>
      </w:r>
      <w:r>
        <w:t>BESE</w:t>
      </w:r>
      <w:bookmarkEnd w:id="66"/>
    </w:p>
    <w:p w14:paraId="6DC56D22" w14:textId="73D54D6D" w:rsidR="000120A6" w:rsidRPr="009E3FA4" w:rsidRDefault="009B7756" w:rsidP="000120A6">
      <w:r>
        <w:rPr>
          <w:noProof/>
          <w:lang w:eastAsia="zh-TW"/>
        </w:rPr>
        <w:drawing>
          <wp:inline distT="0" distB="0" distL="0" distR="0" wp14:anchorId="590840F0" wp14:editId="6A45F2E3">
            <wp:extent cx="5759769" cy="4312921"/>
            <wp:effectExtent l="0" t="0" r="12700" b="11430"/>
            <wp:docPr id="97" name="Chart 9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1"/>
              </a:graphicData>
            </a:graphic>
          </wp:inline>
        </w:drawing>
      </w:r>
    </w:p>
    <w:p w14:paraId="72A802D7" w14:textId="2C1E801C" w:rsidR="009B7756" w:rsidRDefault="009B7756" w:rsidP="009B7756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E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0.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 w:hint="eastAsia"/>
          <w:sz w:val="24"/>
          <w:szCs w:val="24"/>
        </w:rPr>
        <w:t>56</w:t>
      </w:r>
      <w:r>
        <w:rPr>
          <w:rFonts w:ascii="Times New Roman" w:hAnsi="Times New Roman" w:cs="Times New Roman"/>
          <w:sz w:val="24"/>
          <w:szCs w:val="24"/>
        </w:rPr>
        <w:t xml:space="preserve">). SM stands for the simplified model using replaced the missing data with EM and SMCOV stands for the simplified model using variance/covariance matrix with EM. Unacceptable </w:t>
      </w:r>
      <w:r w:rsidRPr="001C2E34">
        <w:rPr>
          <w:rFonts w:ascii="Times New Roman" w:hAnsi="Times New Roman" w:cs="Times New Roman"/>
          <w:sz w:val="24"/>
          <w:szCs w:val="24"/>
        </w:rPr>
        <w:t xml:space="preserve">RBESEs are those below the bold reference line at RBESE = </w:t>
      </w:r>
      <w:r w:rsidRPr="001C2E34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Pr="001C2E34">
        <w:rPr>
          <w:rFonts w:ascii="Times New Roman" w:hAnsi="Times New Roman" w:cs="Times New Roman"/>
          <w:sz w:val="24"/>
          <w:szCs w:val="24"/>
        </w:rPr>
        <w:t xml:space="preserve"> 0.1 or those above the bold reference line at RBESE = 0.1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281F1A2" w14:textId="723D06DB" w:rsidR="009B7756" w:rsidRPr="009E3FA4" w:rsidRDefault="009B7756" w:rsidP="009B7756">
      <w:r>
        <w:rPr>
          <w:noProof/>
          <w:lang w:eastAsia="zh-TW"/>
        </w:rPr>
        <w:lastRenderedPageBreak/>
        <w:drawing>
          <wp:inline distT="0" distB="0" distL="0" distR="0" wp14:anchorId="2A3CE46A" wp14:editId="459D53EB">
            <wp:extent cx="5834064" cy="4311017"/>
            <wp:effectExtent l="0" t="0" r="14605" b="13335"/>
            <wp:docPr id="98" name="Chart 9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2"/>
              </a:graphicData>
            </a:graphic>
          </wp:inline>
        </w:drawing>
      </w:r>
    </w:p>
    <w:p w14:paraId="04C34403" w14:textId="480285EB" w:rsidR="009B7756" w:rsidRDefault="009B7756" w:rsidP="009B7756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E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0.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 w:hint="eastAsia"/>
          <w:sz w:val="24"/>
          <w:szCs w:val="24"/>
        </w:rPr>
        <w:t>56</w:t>
      </w:r>
      <w:r>
        <w:rPr>
          <w:rFonts w:ascii="Times New Roman" w:hAnsi="Times New Roman" w:cs="Times New Roman"/>
          <w:sz w:val="24"/>
          <w:szCs w:val="24"/>
        </w:rPr>
        <w:t xml:space="preserve">). SM stands for the simplified model using replaced the missing data with EM and SMCOV stands for the simplified model using variance/covariance matrix with EM. Unacceptable </w:t>
      </w:r>
      <w:r w:rsidRPr="001C2E34">
        <w:rPr>
          <w:rFonts w:ascii="Times New Roman" w:hAnsi="Times New Roman" w:cs="Times New Roman"/>
          <w:sz w:val="24"/>
          <w:szCs w:val="24"/>
        </w:rPr>
        <w:t xml:space="preserve">RBESEs are those below the bold reference line at RBESE = </w:t>
      </w:r>
      <w:r w:rsidRPr="001C2E34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Pr="001C2E34">
        <w:rPr>
          <w:rFonts w:ascii="Times New Roman" w:hAnsi="Times New Roman" w:cs="Times New Roman"/>
          <w:sz w:val="24"/>
          <w:szCs w:val="24"/>
        </w:rPr>
        <w:t xml:space="preserve"> 0.1 or those above the bold reference line at RBESE = 0.1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3D85374" w14:textId="37BFD71F" w:rsidR="009B7756" w:rsidRDefault="009B7756" w:rsidP="009B7756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55AC8DBD" wp14:editId="3FA937FC">
            <wp:extent cx="5803584" cy="4373880"/>
            <wp:effectExtent l="0" t="0" r="6985" b="7620"/>
            <wp:docPr id="99" name="Chart 9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3"/>
              </a:graphicData>
            </a:graphic>
          </wp:inline>
        </w:drawing>
      </w:r>
    </w:p>
    <w:p w14:paraId="2CF1F76A" w14:textId="346A5CE1" w:rsidR="009B7756" w:rsidRDefault="009B7756" w:rsidP="009B7756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E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0.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3560CA">
        <w:rPr>
          <w:rFonts w:ascii="Times New Roman" w:hAnsi="Times New Roman" w:cs="Times New Roman"/>
          <w:sz w:val="24"/>
          <w:szCs w:val="24"/>
        </w:rPr>
        <w:t>= 0.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 w:hint="eastAsia"/>
          <w:sz w:val="24"/>
          <w:szCs w:val="24"/>
        </w:rPr>
        <w:t>56</w:t>
      </w:r>
      <w:r>
        <w:rPr>
          <w:rFonts w:ascii="Times New Roman" w:hAnsi="Times New Roman" w:cs="Times New Roman"/>
          <w:sz w:val="24"/>
          <w:szCs w:val="24"/>
        </w:rPr>
        <w:t xml:space="preserve">). SM stands for the simplified model using replaced the missing data with EM and SMCOV stands for the simplified model using variance/covariance matrix with EM. Unacceptable </w:t>
      </w:r>
      <w:r w:rsidRPr="001C2E34">
        <w:rPr>
          <w:rFonts w:ascii="Times New Roman" w:hAnsi="Times New Roman" w:cs="Times New Roman"/>
          <w:sz w:val="24"/>
          <w:szCs w:val="24"/>
        </w:rPr>
        <w:t xml:space="preserve">RBESEs are those below the bold reference line at RBESE = </w:t>
      </w:r>
      <w:r w:rsidRPr="001C2E34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Pr="001C2E34">
        <w:rPr>
          <w:rFonts w:ascii="Times New Roman" w:hAnsi="Times New Roman" w:cs="Times New Roman"/>
          <w:sz w:val="24"/>
          <w:szCs w:val="24"/>
        </w:rPr>
        <w:t xml:space="preserve"> 0.1 or those above the bold reference line at RBESE = 0.1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723E0FD" w14:textId="77777777" w:rsidR="009B7756" w:rsidRDefault="009B7756" w:rsidP="009B7756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293B4ACF" w14:textId="0921404C" w:rsidR="000120A6" w:rsidRDefault="000120A6" w:rsidP="000120A6">
      <w:pPr>
        <w:pStyle w:val="Heading20"/>
        <w:spacing w:line="360" w:lineRule="auto"/>
      </w:pPr>
      <w:bookmarkStart w:id="67" w:name="_Toc460875"/>
      <w:r>
        <w:lastRenderedPageBreak/>
        <w:t xml:space="preserve">VII. </w:t>
      </w:r>
      <w:r w:rsidRPr="0010241C">
        <w:t>Figures obtained from β</w:t>
      </w:r>
      <w:r w:rsidRPr="0075407C">
        <w:rPr>
          <w:vertAlign w:val="subscript"/>
        </w:rPr>
        <w:t>1</w:t>
      </w:r>
      <w:r w:rsidRPr="0010241C">
        <w:t xml:space="preserve"> </w:t>
      </w:r>
      <w:r>
        <w:t xml:space="preserve">= </w:t>
      </w:r>
      <w:r w:rsidRPr="0010241C">
        <w:t>β</w:t>
      </w:r>
      <w:r w:rsidRPr="0075407C">
        <w:rPr>
          <w:vertAlign w:val="subscript"/>
        </w:rPr>
        <w:t xml:space="preserve">2 </w:t>
      </w:r>
      <w:r w:rsidRPr="0010241C">
        <w:t>=</w:t>
      </w:r>
      <w:r>
        <w:t>0.1,</w:t>
      </w:r>
      <w:r w:rsidRPr="0010241C">
        <w:t xml:space="preserve"> β</w:t>
      </w:r>
      <w:r w:rsidRPr="0075407C">
        <w:rPr>
          <w:vertAlign w:val="subscript"/>
        </w:rPr>
        <w:t>3</w:t>
      </w:r>
      <w:r>
        <w:t xml:space="preserve"> = </w:t>
      </w:r>
      <w:r w:rsidRPr="0010241C">
        <w:t>1, paired with a short intervention phase (</w:t>
      </w:r>
      <w:r w:rsidRPr="00B72CF9">
        <w:rPr>
          <w:i/>
        </w:rPr>
        <w:t>n</w:t>
      </w:r>
      <w:r w:rsidRPr="00B72CF9">
        <w:rPr>
          <w:vertAlign w:val="subscript"/>
        </w:rPr>
        <w:t>A</w:t>
      </w:r>
      <w:r w:rsidRPr="0010241C">
        <w:t xml:space="preserve"> =</w:t>
      </w:r>
      <w:r w:rsidR="006734CB">
        <w:rPr>
          <w:rFonts w:hint="eastAsia"/>
          <w:lang w:eastAsia="zh-TW"/>
        </w:rPr>
        <w:t xml:space="preserve"> </w:t>
      </w:r>
      <w:r w:rsidRPr="0010241C">
        <w:t xml:space="preserve">10, </w:t>
      </w:r>
      <w:r w:rsidRPr="00B72CF9">
        <w:rPr>
          <w:i/>
        </w:rPr>
        <w:t>n</w:t>
      </w:r>
      <w:r w:rsidRPr="00B72CF9">
        <w:rPr>
          <w:vertAlign w:val="subscript"/>
        </w:rPr>
        <w:t>B</w:t>
      </w:r>
      <w:r w:rsidR="006734CB">
        <w:rPr>
          <w:rFonts w:hint="eastAsia"/>
          <w:lang w:eastAsia="zh-TW"/>
        </w:rPr>
        <w:t xml:space="preserve"> </w:t>
      </w:r>
      <w:r w:rsidRPr="0010241C">
        <w:t>=</w:t>
      </w:r>
      <w:r w:rsidR="006734CB">
        <w:rPr>
          <w:rFonts w:hint="eastAsia"/>
          <w:lang w:eastAsia="zh-TW"/>
        </w:rPr>
        <w:t xml:space="preserve"> </w:t>
      </w:r>
      <w:r w:rsidRPr="0010241C">
        <w:t>10)</w:t>
      </w:r>
      <w:bookmarkEnd w:id="67"/>
    </w:p>
    <w:p w14:paraId="746A52B5" w14:textId="77777777" w:rsidR="000120A6" w:rsidRDefault="000120A6" w:rsidP="000120A6">
      <w:pPr>
        <w:pStyle w:val="heading30"/>
      </w:pPr>
      <w:bookmarkStart w:id="68" w:name="_Toc460876"/>
      <w:r w:rsidRPr="009E3FA4">
        <w:t>a. R</w:t>
      </w:r>
      <w:r>
        <w:t>B</w:t>
      </w:r>
      <w:bookmarkEnd w:id="68"/>
    </w:p>
    <w:p w14:paraId="59DF9582" w14:textId="7CC47073" w:rsidR="00A32B50" w:rsidRDefault="00725E81" w:rsidP="00A32B50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drawing>
          <wp:inline distT="0" distB="0" distL="0" distR="0" wp14:anchorId="171AE8E9" wp14:editId="779C8BE1">
            <wp:extent cx="5943600" cy="4059555"/>
            <wp:effectExtent l="0" t="0" r="0" b="17145"/>
            <wp:docPr id="143" name="Chart 14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4"/>
              </a:graphicData>
            </a:graphic>
          </wp:inline>
        </w:drawing>
      </w:r>
    </w:p>
    <w:p w14:paraId="383AE78D" w14:textId="77777777" w:rsidR="00A32B50" w:rsidRDefault="00A32B50" w:rsidP="00A32B50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449C9B00" w14:textId="6F234C81" w:rsidR="00A32B50" w:rsidRDefault="00A32B50" w:rsidP="00A32B50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 w:rsidRPr="00E03235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0.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>
        <w:rPr>
          <w:rFonts w:ascii="Times New Roman" w:hAnsi="Times New Roman" w:cs="Times New Roman"/>
          <w:sz w:val="24"/>
          <w:szCs w:val="24"/>
        </w:rPr>
        <w:t xml:space="preserve">= </w:t>
      </w:r>
      <w:r w:rsidRPr="003560CA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SM stands for the simplified model using replaced the missing data with EM and SMCOV stands for the simplified model using variance/covariance matrix with EM. All the RBs were acceptable (|RB|&lt; 0.05).</w:t>
      </w:r>
    </w:p>
    <w:p w14:paraId="33A98027" w14:textId="77777777" w:rsidR="00A32B50" w:rsidRDefault="00A32B50" w:rsidP="00A32B50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76038403" w14:textId="61720563" w:rsidR="00A32B50" w:rsidRDefault="00725E81" w:rsidP="00A32B50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6E4587B2" wp14:editId="51F17146">
            <wp:extent cx="5943600" cy="4197350"/>
            <wp:effectExtent l="0" t="0" r="0" b="12700"/>
            <wp:docPr id="144" name="Chart 14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5"/>
              </a:graphicData>
            </a:graphic>
          </wp:inline>
        </w:drawing>
      </w:r>
    </w:p>
    <w:p w14:paraId="46F324B8" w14:textId="1807F6EC" w:rsidR="00A32B50" w:rsidRDefault="00A32B50" w:rsidP="00A32B50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0.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>
        <w:rPr>
          <w:rFonts w:ascii="Times New Roman" w:hAnsi="Times New Roman" w:cs="Times New Roman"/>
          <w:sz w:val="24"/>
          <w:szCs w:val="24"/>
        </w:rPr>
        <w:t xml:space="preserve">= </w:t>
      </w:r>
      <w:r w:rsidRPr="003560CA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SM stands for the simplified model using replaced the missing data with EM and SMCOV stands for the simplified model using variance/covariance matrix with EM. </w:t>
      </w:r>
      <w:r w:rsidRPr="00BF2349">
        <w:rPr>
          <w:rFonts w:ascii="Times New Roman" w:hAnsi="Times New Roman" w:cs="Times New Roman"/>
          <w:sz w:val="24"/>
          <w:szCs w:val="24"/>
        </w:rPr>
        <w:t xml:space="preserve">Unacceptable RBs are those below the bold reference line at RB = </w:t>
      </w:r>
      <w:r w:rsidRPr="00BF2349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Pr="00BF2349">
        <w:rPr>
          <w:rFonts w:ascii="Times New Roman" w:hAnsi="Times New Roman" w:cs="Times New Roman"/>
          <w:sz w:val="24"/>
          <w:szCs w:val="24"/>
        </w:rPr>
        <w:t xml:space="preserve"> 0.05 or above the bold reference line at RB = 0.05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3621F66" w14:textId="77777777" w:rsidR="00A32B50" w:rsidRDefault="00A32B50" w:rsidP="00A32B50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1D9622EE" w14:textId="77777777" w:rsidR="00A32B50" w:rsidRDefault="00A32B50" w:rsidP="00A32B50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564F5FE8" w14:textId="77777777" w:rsidR="00A32B50" w:rsidRDefault="00A32B50" w:rsidP="00A32B50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58EBAC6D" w14:textId="77777777" w:rsidR="00A32B50" w:rsidRDefault="00A32B50" w:rsidP="00A32B50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42461BC2" w14:textId="5AA6D3A2" w:rsidR="00A32B50" w:rsidRDefault="00725E81" w:rsidP="00A32B50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4D11C238" wp14:editId="4B9F9B91">
            <wp:extent cx="5943600" cy="5113020"/>
            <wp:effectExtent l="0" t="0" r="0" b="11430"/>
            <wp:docPr id="145" name="Chart 14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6"/>
              </a:graphicData>
            </a:graphic>
          </wp:inline>
        </w:drawing>
      </w:r>
    </w:p>
    <w:p w14:paraId="78D478E3" w14:textId="3E36401B" w:rsidR="00A32B50" w:rsidRDefault="00A32B50" w:rsidP="00A32B50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0.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>
        <w:rPr>
          <w:rFonts w:ascii="Times New Roman" w:hAnsi="Times New Roman" w:cs="Times New Roman"/>
          <w:sz w:val="24"/>
          <w:szCs w:val="24"/>
        </w:rPr>
        <w:t xml:space="preserve">= </w:t>
      </w:r>
      <w:r w:rsidRPr="003560CA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SM stands for the simplified model using replaced the missing data with EM and SMCOV stands for the simplified model using variance/covariance matrix with EM. All the RBs were acceptable (|RB|&lt; 0.05).</w:t>
      </w:r>
    </w:p>
    <w:p w14:paraId="2DF3CDA2" w14:textId="77777777" w:rsidR="000120A6" w:rsidRDefault="000120A6" w:rsidP="000120A6"/>
    <w:p w14:paraId="7D249EA2" w14:textId="77777777" w:rsidR="000120A6" w:rsidRDefault="000120A6" w:rsidP="000120A6">
      <w:pPr>
        <w:pStyle w:val="heading30"/>
      </w:pPr>
      <w:bookmarkStart w:id="69" w:name="_Toc460877"/>
      <w:r>
        <w:lastRenderedPageBreak/>
        <w:t>b</w:t>
      </w:r>
      <w:r w:rsidRPr="009E3FA4">
        <w:t>. R</w:t>
      </w:r>
      <w:r>
        <w:t>MSE</w:t>
      </w:r>
      <w:bookmarkEnd w:id="69"/>
    </w:p>
    <w:p w14:paraId="7C15BDFF" w14:textId="476F26B2" w:rsidR="00A32B50" w:rsidRDefault="00AD2807" w:rsidP="00A32B50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drawing>
          <wp:inline distT="0" distB="0" distL="0" distR="0" wp14:anchorId="0E2C4D03" wp14:editId="7330C9C9">
            <wp:extent cx="5943600" cy="4012565"/>
            <wp:effectExtent l="0" t="0" r="0" b="6985"/>
            <wp:docPr id="146" name="Chart 14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7"/>
              </a:graphicData>
            </a:graphic>
          </wp:inline>
        </w:drawing>
      </w:r>
    </w:p>
    <w:p w14:paraId="5DCD3622" w14:textId="61281333" w:rsidR="00A32B50" w:rsidRDefault="00A32B50" w:rsidP="00A32B50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0.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>
        <w:rPr>
          <w:rFonts w:ascii="Times New Roman" w:hAnsi="Times New Roman" w:cs="Times New Roman"/>
          <w:sz w:val="24"/>
          <w:szCs w:val="24"/>
        </w:rPr>
        <w:t xml:space="preserve">= </w:t>
      </w:r>
      <w:r w:rsidRPr="003560CA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SM stands for the simplified model using replaced the missing data with EM and SMCOV stands for the simplified model using variance/covariance matrix with EM. All the RMSEs were acceptable (RMSE&lt; 1).</w:t>
      </w:r>
    </w:p>
    <w:p w14:paraId="101EB2C7" w14:textId="77777777" w:rsidR="00A32B50" w:rsidRDefault="00A32B50" w:rsidP="00A32B50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150ECDCA" w14:textId="77777777" w:rsidR="00A32B50" w:rsidRDefault="00A32B50" w:rsidP="00A32B50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135182DF" w14:textId="74FFF492" w:rsidR="00A32B50" w:rsidRDefault="00AD2807" w:rsidP="00A32B50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1A56756F" wp14:editId="6E9C2A83">
            <wp:extent cx="5943600" cy="4012565"/>
            <wp:effectExtent l="0" t="0" r="0" b="6985"/>
            <wp:docPr id="147" name="Chart 14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8"/>
              </a:graphicData>
            </a:graphic>
          </wp:inline>
        </w:drawing>
      </w:r>
    </w:p>
    <w:p w14:paraId="24A2A120" w14:textId="4EBAB8AF" w:rsidR="00A32B50" w:rsidRDefault="00A32B50" w:rsidP="00A32B50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0.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>
        <w:rPr>
          <w:rFonts w:ascii="Times New Roman" w:hAnsi="Times New Roman" w:cs="Times New Roman"/>
          <w:sz w:val="24"/>
          <w:szCs w:val="24"/>
        </w:rPr>
        <w:t xml:space="preserve">= </w:t>
      </w:r>
      <w:r w:rsidRPr="003560CA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SM stands for the simplified model using replaced the missing data with EM and SMCOV stands for the simplified model using variance/covariance matrix with EM. Unacceptable RMSEs are represented by the circles, triangles, and squares above the bold reference line.  </w:t>
      </w:r>
    </w:p>
    <w:p w14:paraId="501C6C76" w14:textId="77777777" w:rsidR="00A32B50" w:rsidRDefault="00A32B50" w:rsidP="00A32B50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778F2E0C" w14:textId="77777777" w:rsidR="00A32B50" w:rsidRDefault="00A32B50" w:rsidP="00A32B50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178994D7" w14:textId="77777777" w:rsidR="00A32B50" w:rsidRDefault="00A32B50" w:rsidP="00A32B50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66E1BBB9" w14:textId="77777777" w:rsidR="00A32B50" w:rsidRDefault="00A32B50" w:rsidP="00A32B50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3FA1C98F" w14:textId="10DE4FBF" w:rsidR="00A32B50" w:rsidRDefault="00AD2807" w:rsidP="00A32B50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3BA61419" wp14:editId="45BFC0B7">
            <wp:extent cx="5943600" cy="4012565"/>
            <wp:effectExtent l="0" t="0" r="0" b="6985"/>
            <wp:docPr id="148" name="Chart 14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9"/>
              </a:graphicData>
            </a:graphic>
          </wp:inline>
        </w:drawing>
      </w:r>
    </w:p>
    <w:p w14:paraId="0E0C1C40" w14:textId="4DA7F654" w:rsidR="00A32B50" w:rsidRDefault="00A32B50" w:rsidP="00A32B50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0.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>
        <w:rPr>
          <w:rFonts w:ascii="Times New Roman" w:hAnsi="Times New Roman" w:cs="Times New Roman"/>
          <w:sz w:val="24"/>
          <w:szCs w:val="24"/>
        </w:rPr>
        <w:t xml:space="preserve">= </w:t>
      </w:r>
      <w:r w:rsidRPr="003560CA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10). SM stands for the simplified model using replaced the missing data with EM and SMCOV stands for the simplified model using variance/covariance matrix with EM. All the RMSEs were acceptable (RMSE&lt; 1).</w:t>
      </w:r>
    </w:p>
    <w:p w14:paraId="00E6A471" w14:textId="77777777" w:rsidR="000120A6" w:rsidRDefault="000120A6" w:rsidP="000120A6"/>
    <w:p w14:paraId="2B3F32A2" w14:textId="224545F7" w:rsidR="000120A6" w:rsidRDefault="000120A6" w:rsidP="000120A6"/>
    <w:p w14:paraId="5699E55A" w14:textId="052AE4AE" w:rsidR="006734CB" w:rsidRDefault="006734CB" w:rsidP="000120A6"/>
    <w:p w14:paraId="5993A181" w14:textId="5219437D" w:rsidR="006734CB" w:rsidRDefault="006734CB" w:rsidP="000120A6"/>
    <w:p w14:paraId="2E3EF6F7" w14:textId="765AA5D8" w:rsidR="006734CB" w:rsidRDefault="006734CB" w:rsidP="000120A6"/>
    <w:p w14:paraId="0E993CB8" w14:textId="3A4FBA71" w:rsidR="006734CB" w:rsidRDefault="006734CB" w:rsidP="000120A6"/>
    <w:p w14:paraId="1FB0562C" w14:textId="78A91F4C" w:rsidR="006734CB" w:rsidRDefault="006734CB" w:rsidP="000120A6"/>
    <w:p w14:paraId="0B22A205" w14:textId="646B918B" w:rsidR="006734CB" w:rsidRDefault="006734CB" w:rsidP="000120A6"/>
    <w:p w14:paraId="0DBB671A" w14:textId="7C0DB3EE" w:rsidR="006734CB" w:rsidRDefault="006734CB" w:rsidP="000120A6"/>
    <w:p w14:paraId="34BCABF8" w14:textId="26A8365A" w:rsidR="006734CB" w:rsidRDefault="006734CB" w:rsidP="000120A6"/>
    <w:p w14:paraId="1E39E793" w14:textId="77777777" w:rsidR="006734CB" w:rsidRPr="009E3FA4" w:rsidRDefault="006734CB" w:rsidP="000120A6"/>
    <w:p w14:paraId="2CB62238" w14:textId="3276C5E2" w:rsidR="009B7756" w:rsidRPr="006734CB" w:rsidRDefault="000120A6" w:rsidP="006734CB">
      <w:pPr>
        <w:pStyle w:val="heading30"/>
      </w:pPr>
      <w:bookmarkStart w:id="70" w:name="_Toc460878"/>
      <w:r>
        <w:lastRenderedPageBreak/>
        <w:t>c</w:t>
      </w:r>
      <w:r w:rsidRPr="009E3FA4">
        <w:t>. R</w:t>
      </w:r>
      <w:r>
        <w:t>BESE</w:t>
      </w:r>
      <w:bookmarkEnd w:id="70"/>
    </w:p>
    <w:p w14:paraId="61A6573F" w14:textId="5182D221" w:rsidR="009B7756" w:rsidRDefault="009B7756" w:rsidP="009B7756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drawing>
          <wp:inline distT="0" distB="0" distL="0" distR="0" wp14:anchorId="22C40CB0" wp14:editId="69784184">
            <wp:extent cx="5759769" cy="4312921"/>
            <wp:effectExtent l="0" t="0" r="12700" b="11430"/>
            <wp:docPr id="100" name="Chart 10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0"/>
              </a:graphicData>
            </a:graphic>
          </wp:inline>
        </w:drawing>
      </w:r>
    </w:p>
    <w:p w14:paraId="05860504" w14:textId="04D10480" w:rsidR="009B7756" w:rsidRDefault="009B7756" w:rsidP="009B7756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E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0.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0.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>
        <w:rPr>
          <w:rFonts w:ascii="Times New Roman" w:hAnsi="Times New Roman" w:cs="Times New Roman"/>
          <w:sz w:val="24"/>
          <w:szCs w:val="24"/>
        </w:rPr>
        <w:t xml:space="preserve">= </w:t>
      </w:r>
      <w:r w:rsidRPr="003560CA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 w:hint="eastAsia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 xml:space="preserve">). SM stands for the simplified model using replaced the missing data with EM and SMCOV stands for the simplified model using variance/covariance matrix with EM. Unacceptable </w:t>
      </w:r>
      <w:r w:rsidRPr="001C2E34">
        <w:rPr>
          <w:rFonts w:ascii="Times New Roman" w:hAnsi="Times New Roman" w:cs="Times New Roman"/>
          <w:sz w:val="24"/>
          <w:szCs w:val="24"/>
        </w:rPr>
        <w:t xml:space="preserve">RBESEs are those below the bold reference line at RBESE = </w:t>
      </w:r>
      <w:r w:rsidRPr="001C2E34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Pr="001C2E34">
        <w:rPr>
          <w:rFonts w:ascii="Times New Roman" w:hAnsi="Times New Roman" w:cs="Times New Roman"/>
          <w:sz w:val="24"/>
          <w:szCs w:val="24"/>
        </w:rPr>
        <w:t xml:space="preserve"> 0.1 or those above the bold reference line at RBESE = 0.1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123910E" w14:textId="229F79F4" w:rsidR="000120A6" w:rsidRDefault="000120A6" w:rsidP="000120A6"/>
    <w:p w14:paraId="5B165D01" w14:textId="0BDBED99" w:rsidR="009B7756" w:rsidRDefault="009B7756" w:rsidP="000120A6">
      <w:r>
        <w:rPr>
          <w:noProof/>
          <w:lang w:eastAsia="zh-TW"/>
        </w:rPr>
        <w:lastRenderedPageBreak/>
        <w:drawing>
          <wp:inline distT="0" distB="0" distL="0" distR="0" wp14:anchorId="0F36B604" wp14:editId="0BE1E6C9">
            <wp:extent cx="5864544" cy="4341497"/>
            <wp:effectExtent l="0" t="0" r="3175" b="1905"/>
            <wp:docPr id="101" name="Chart 10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1"/>
              </a:graphicData>
            </a:graphic>
          </wp:inline>
        </w:drawing>
      </w:r>
    </w:p>
    <w:p w14:paraId="4509FACF" w14:textId="50D9C9F6" w:rsidR="009B7756" w:rsidRDefault="009B7756" w:rsidP="009B7756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E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0.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0.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>
        <w:rPr>
          <w:rFonts w:ascii="Times New Roman" w:hAnsi="Times New Roman" w:cs="Times New Roman"/>
          <w:sz w:val="24"/>
          <w:szCs w:val="24"/>
        </w:rPr>
        <w:t xml:space="preserve">= </w:t>
      </w:r>
      <w:r w:rsidRPr="003560CA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 w:hint="eastAsia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 xml:space="preserve">). SM stands for the simplified model using replaced the missing data with EM and SMCOV stands for the simplified model using variance/covariance matrix with EM. Unacceptable </w:t>
      </w:r>
      <w:r w:rsidRPr="001C2E34">
        <w:rPr>
          <w:rFonts w:ascii="Times New Roman" w:hAnsi="Times New Roman" w:cs="Times New Roman"/>
          <w:sz w:val="24"/>
          <w:szCs w:val="24"/>
        </w:rPr>
        <w:t xml:space="preserve">RBESEs are those below the bold reference line at RBESE = </w:t>
      </w:r>
      <w:r w:rsidRPr="001C2E34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Pr="001C2E34">
        <w:rPr>
          <w:rFonts w:ascii="Times New Roman" w:hAnsi="Times New Roman" w:cs="Times New Roman"/>
          <w:sz w:val="24"/>
          <w:szCs w:val="24"/>
        </w:rPr>
        <w:t xml:space="preserve"> 0.1 or those above the bold reference line at RBESE = 0.1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B52B056" w14:textId="10FA53D6" w:rsidR="009B7756" w:rsidRDefault="009B7756" w:rsidP="000120A6">
      <w:r>
        <w:rPr>
          <w:noProof/>
          <w:lang w:eastAsia="zh-TW"/>
        </w:rPr>
        <w:lastRenderedPageBreak/>
        <w:drawing>
          <wp:inline distT="0" distB="0" distL="0" distR="0" wp14:anchorId="6E6EFBE0" wp14:editId="745F5D7F">
            <wp:extent cx="5834064" cy="4366260"/>
            <wp:effectExtent l="0" t="0" r="14605" b="15240"/>
            <wp:docPr id="102" name="Chart 10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2"/>
              </a:graphicData>
            </a:graphic>
          </wp:inline>
        </w:drawing>
      </w:r>
    </w:p>
    <w:p w14:paraId="443D9213" w14:textId="09687DE8" w:rsidR="009B7756" w:rsidRDefault="009B7756" w:rsidP="009B7756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E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0.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0.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>
        <w:rPr>
          <w:rFonts w:ascii="Times New Roman" w:hAnsi="Times New Roman" w:cs="Times New Roman"/>
          <w:sz w:val="24"/>
          <w:szCs w:val="24"/>
        </w:rPr>
        <w:t xml:space="preserve">= </w:t>
      </w:r>
      <w:r w:rsidRPr="003560CA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 w:hint="eastAsia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 xml:space="preserve">). SM stands for the simplified model using replaced the missing data with EM and SMCOV stands for the simplified model using variance/covariance matrix with EM. Unacceptable </w:t>
      </w:r>
      <w:r w:rsidRPr="001C2E34">
        <w:rPr>
          <w:rFonts w:ascii="Times New Roman" w:hAnsi="Times New Roman" w:cs="Times New Roman"/>
          <w:sz w:val="24"/>
          <w:szCs w:val="24"/>
        </w:rPr>
        <w:t xml:space="preserve">RBESEs are those below the bold reference line at RBESE = </w:t>
      </w:r>
      <w:r w:rsidRPr="001C2E34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Pr="001C2E34">
        <w:rPr>
          <w:rFonts w:ascii="Times New Roman" w:hAnsi="Times New Roman" w:cs="Times New Roman"/>
          <w:sz w:val="24"/>
          <w:szCs w:val="24"/>
        </w:rPr>
        <w:t xml:space="preserve"> 0.1 or those above the bold reference line at RBESE = 0.1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4E37AEF9" w14:textId="77777777" w:rsidR="009B7756" w:rsidRPr="009E3FA4" w:rsidRDefault="009B7756" w:rsidP="000120A6"/>
    <w:p w14:paraId="62B1B2CD" w14:textId="6D53B8A6" w:rsidR="000120A6" w:rsidRPr="00445FE5" w:rsidRDefault="000120A6" w:rsidP="000120A6">
      <w:pPr>
        <w:pStyle w:val="Heading20"/>
        <w:spacing w:line="360" w:lineRule="auto"/>
      </w:pPr>
      <w:bookmarkStart w:id="71" w:name="_Toc460879"/>
      <w:r>
        <w:lastRenderedPageBreak/>
        <w:t xml:space="preserve">VIII. </w:t>
      </w:r>
      <w:r w:rsidRPr="0010241C">
        <w:t>Figures obtained from β</w:t>
      </w:r>
      <w:r w:rsidRPr="0075407C">
        <w:rPr>
          <w:vertAlign w:val="subscript"/>
        </w:rPr>
        <w:t>1</w:t>
      </w:r>
      <w:r w:rsidRPr="0010241C">
        <w:t xml:space="preserve"> </w:t>
      </w:r>
      <w:r>
        <w:t xml:space="preserve">= </w:t>
      </w:r>
      <w:r w:rsidRPr="0010241C">
        <w:t>β</w:t>
      </w:r>
      <w:r w:rsidRPr="0075407C">
        <w:rPr>
          <w:vertAlign w:val="subscript"/>
        </w:rPr>
        <w:t>2</w:t>
      </w:r>
      <w:r w:rsidRPr="0010241C">
        <w:t xml:space="preserve"> =</w:t>
      </w:r>
      <w:r>
        <w:t>0.1,</w:t>
      </w:r>
      <w:r w:rsidRPr="0010241C">
        <w:t xml:space="preserve"> β</w:t>
      </w:r>
      <w:r w:rsidRPr="0075407C">
        <w:rPr>
          <w:vertAlign w:val="subscript"/>
        </w:rPr>
        <w:t>3</w:t>
      </w:r>
      <w:r>
        <w:t xml:space="preserve"> = </w:t>
      </w:r>
      <w:r w:rsidRPr="0010241C">
        <w:t>1</w:t>
      </w:r>
      <w:r>
        <w:t>, paired with a long</w:t>
      </w:r>
      <w:r w:rsidRPr="0010241C">
        <w:t xml:space="preserve"> intervention phase (</w:t>
      </w:r>
      <w:r w:rsidRPr="00B72CF9">
        <w:rPr>
          <w:i/>
        </w:rPr>
        <w:t>n</w:t>
      </w:r>
      <w:r w:rsidRPr="00B72CF9">
        <w:rPr>
          <w:vertAlign w:val="subscript"/>
        </w:rPr>
        <w:t>A</w:t>
      </w:r>
      <w:r w:rsidRPr="0010241C">
        <w:t xml:space="preserve"> =</w:t>
      </w:r>
      <w:r w:rsidR="006734CB">
        <w:rPr>
          <w:rFonts w:hint="eastAsia"/>
          <w:lang w:eastAsia="zh-TW"/>
        </w:rPr>
        <w:t xml:space="preserve"> </w:t>
      </w:r>
      <w:r w:rsidRPr="0010241C">
        <w:t xml:space="preserve">10, </w:t>
      </w:r>
      <w:r w:rsidRPr="00B72CF9">
        <w:rPr>
          <w:i/>
        </w:rPr>
        <w:t>n</w:t>
      </w:r>
      <w:r w:rsidRPr="00B72CF9">
        <w:rPr>
          <w:vertAlign w:val="subscript"/>
        </w:rPr>
        <w:t>B</w:t>
      </w:r>
      <w:r w:rsidR="006734CB">
        <w:rPr>
          <w:rFonts w:hint="eastAsia"/>
          <w:lang w:eastAsia="zh-TW"/>
        </w:rPr>
        <w:t xml:space="preserve"> </w:t>
      </w:r>
      <w:r>
        <w:t>=</w:t>
      </w:r>
      <w:r w:rsidR="006734CB">
        <w:rPr>
          <w:rFonts w:hint="eastAsia"/>
          <w:lang w:eastAsia="zh-TW"/>
        </w:rPr>
        <w:t xml:space="preserve"> </w:t>
      </w:r>
      <w:r>
        <w:t>56</w:t>
      </w:r>
      <w:r w:rsidRPr="0010241C">
        <w:t>)</w:t>
      </w:r>
      <w:bookmarkEnd w:id="71"/>
    </w:p>
    <w:p w14:paraId="76C9BA44" w14:textId="77777777" w:rsidR="000120A6" w:rsidRDefault="000120A6" w:rsidP="000120A6">
      <w:pPr>
        <w:pStyle w:val="heading30"/>
      </w:pPr>
      <w:bookmarkStart w:id="72" w:name="_Toc460880"/>
      <w:r w:rsidRPr="009E3FA4">
        <w:t>a. R</w:t>
      </w:r>
      <w:r>
        <w:t>B</w:t>
      </w:r>
      <w:bookmarkEnd w:id="72"/>
    </w:p>
    <w:p w14:paraId="33FBCC33" w14:textId="1F0B0698" w:rsidR="000120A6" w:rsidRDefault="00573D1A" w:rsidP="000120A6">
      <w:r>
        <w:rPr>
          <w:noProof/>
          <w:lang w:eastAsia="zh-TW"/>
        </w:rPr>
        <w:drawing>
          <wp:inline distT="0" distB="0" distL="0" distR="0" wp14:anchorId="0508B91C" wp14:editId="2CBA164E">
            <wp:extent cx="5943600" cy="4059555"/>
            <wp:effectExtent l="0" t="0" r="0" b="17145"/>
            <wp:docPr id="149" name="Chart 14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3"/>
              </a:graphicData>
            </a:graphic>
          </wp:inline>
        </w:drawing>
      </w:r>
    </w:p>
    <w:p w14:paraId="0EC4C8DB" w14:textId="77777777" w:rsidR="00EF70CC" w:rsidRDefault="00EF70CC" w:rsidP="00EF70CC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 w:rsidRPr="00E03235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0.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>
        <w:rPr>
          <w:rFonts w:ascii="Times New Roman" w:hAnsi="Times New Roman" w:cs="Times New Roman"/>
          <w:sz w:val="24"/>
          <w:szCs w:val="24"/>
        </w:rPr>
        <w:t xml:space="preserve">= </w:t>
      </w:r>
      <w:r w:rsidRPr="003560CA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56). SM stands for the simplified model using replaced the missing data with EM and SMCOV stands for the simplified model using variance/covariance matrix with EM. All the RBs were acceptable (|RB|&lt; 0.05).</w:t>
      </w:r>
    </w:p>
    <w:p w14:paraId="0E736974" w14:textId="77777777" w:rsidR="00EF70CC" w:rsidRDefault="00EF70CC" w:rsidP="00EF70CC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3CEB4C63" w14:textId="77777777" w:rsidR="00EF70CC" w:rsidRDefault="00EF70CC" w:rsidP="00EF70CC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5EAC27A6" w14:textId="7EB5F4E5" w:rsidR="00EF70CC" w:rsidRDefault="00573D1A" w:rsidP="00EF70CC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2580E8E2" wp14:editId="7EE5AA21">
            <wp:extent cx="5943600" cy="4197350"/>
            <wp:effectExtent l="0" t="0" r="0" b="12700"/>
            <wp:docPr id="150" name="Chart 15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4"/>
              </a:graphicData>
            </a:graphic>
          </wp:inline>
        </w:drawing>
      </w:r>
    </w:p>
    <w:p w14:paraId="2E5A3B46" w14:textId="0D61093D" w:rsidR="00EF70CC" w:rsidRDefault="00EF70CC" w:rsidP="00EF70CC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0.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>
        <w:rPr>
          <w:rFonts w:ascii="Times New Roman" w:hAnsi="Times New Roman" w:cs="Times New Roman"/>
          <w:sz w:val="24"/>
          <w:szCs w:val="24"/>
        </w:rPr>
        <w:t xml:space="preserve">= </w:t>
      </w:r>
      <w:r w:rsidRPr="003560CA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56). SM stands for the simplified model using replaced the missing data with EM and SMCOV stands for the simplified model using variance/covariance matrix with EM. </w:t>
      </w:r>
      <w:r w:rsidRPr="00BF2349">
        <w:rPr>
          <w:rFonts w:ascii="Times New Roman" w:hAnsi="Times New Roman" w:cs="Times New Roman"/>
          <w:sz w:val="24"/>
          <w:szCs w:val="24"/>
        </w:rPr>
        <w:t xml:space="preserve">Unacceptable RBs are those below the bold reference line at RB = </w:t>
      </w:r>
      <w:r w:rsidRPr="00BF2349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Pr="00BF2349">
        <w:rPr>
          <w:rFonts w:ascii="Times New Roman" w:hAnsi="Times New Roman" w:cs="Times New Roman"/>
          <w:sz w:val="24"/>
          <w:szCs w:val="24"/>
        </w:rPr>
        <w:t xml:space="preserve"> 0.05 or above the bold reference line at RB = 0.05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83E3402" w14:textId="77777777" w:rsidR="00EF70CC" w:rsidRDefault="00EF70CC" w:rsidP="00EF70CC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7241274F" w14:textId="77777777" w:rsidR="00EF70CC" w:rsidRDefault="00EF70CC" w:rsidP="00EF70CC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641D0639" w14:textId="2B0A3D69" w:rsidR="00EF70CC" w:rsidRDefault="00573D1A" w:rsidP="00EF70CC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42E2BC49" wp14:editId="6A6E6BAB">
            <wp:extent cx="5943600" cy="5113020"/>
            <wp:effectExtent l="0" t="0" r="0" b="11430"/>
            <wp:docPr id="151" name="Chart 15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5"/>
              </a:graphicData>
            </a:graphic>
          </wp:inline>
        </w:drawing>
      </w:r>
    </w:p>
    <w:p w14:paraId="56A0AB5E" w14:textId="79B52582" w:rsidR="00EF70CC" w:rsidRDefault="00EF70CC" w:rsidP="00EF70CC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0.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>
        <w:rPr>
          <w:rFonts w:ascii="Times New Roman" w:hAnsi="Times New Roman" w:cs="Times New Roman"/>
          <w:sz w:val="24"/>
          <w:szCs w:val="24"/>
        </w:rPr>
        <w:t xml:space="preserve">= </w:t>
      </w:r>
      <w:r w:rsidRPr="003560CA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56). SM stands for the simplified model using replaced the missing data with EM and SMCOV stands for the simplified model using variance/covariance matrix with EM. All the RBs were acceptable (|RB|&lt; 0.05).</w:t>
      </w:r>
    </w:p>
    <w:p w14:paraId="36ADCF19" w14:textId="77777777" w:rsidR="00EF70CC" w:rsidRDefault="00EF70CC" w:rsidP="000120A6"/>
    <w:p w14:paraId="5DD57FFD" w14:textId="77777777" w:rsidR="000120A6" w:rsidRDefault="000120A6" w:rsidP="000120A6">
      <w:pPr>
        <w:pStyle w:val="heading30"/>
      </w:pPr>
      <w:bookmarkStart w:id="73" w:name="_Toc460881"/>
      <w:r>
        <w:lastRenderedPageBreak/>
        <w:t>b</w:t>
      </w:r>
      <w:r w:rsidRPr="009E3FA4">
        <w:t>. R</w:t>
      </w:r>
      <w:r>
        <w:t>MSE</w:t>
      </w:r>
      <w:bookmarkEnd w:id="73"/>
    </w:p>
    <w:p w14:paraId="629C0757" w14:textId="7DEFD394" w:rsidR="000120A6" w:rsidRDefault="00573D1A" w:rsidP="000120A6">
      <w:r>
        <w:rPr>
          <w:noProof/>
          <w:lang w:eastAsia="zh-TW"/>
        </w:rPr>
        <w:drawing>
          <wp:inline distT="0" distB="0" distL="0" distR="0" wp14:anchorId="7494CFDF" wp14:editId="1EDEA089">
            <wp:extent cx="5943600" cy="4012565"/>
            <wp:effectExtent l="0" t="0" r="0" b="6985"/>
            <wp:docPr id="152" name="Chart 15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6"/>
              </a:graphicData>
            </a:graphic>
          </wp:inline>
        </w:drawing>
      </w:r>
    </w:p>
    <w:p w14:paraId="0100A033" w14:textId="03C92C22" w:rsidR="00AE260E" w:rsidRDefault="00AE260E" w:rsidP="00AE260E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0.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>
        <w:rPr>
          <w:rFonts w:ascii="Times New Roman" w:hAnsi="Times New Roman" w:cs="Times New Roman"/>
          <w:sz w:val="24"/>
          <w:szCs w:val="24"/>
        </w:rPr>
        <w:t xml:space="preserve">= </w:t>
      </w:r>
      <w:r w:rsidRPr="003560CA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56). SM stands for the simplified model using replaced the missing data with EM and SMCOV stands for the simplified model using variance/covariance matrix with EM. All the RMSEs were acceptable (RMSE&lt; 1).</w:t>
      </w:r>
    </w:p>
    <w:p w14:paraId="57AED0F8" w14:textId="4ECEFB7A" w:rsidR="00AE260E" w:rsidRDefault="00AE260E" w:rsidP="00AE260E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759261CB" w14:textId="5338D16C" w:rsidR="00AE260E" w:rsidRDefault="00AE260E" w:rsidP="00AE260E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45C6FB05" w14:textId="7E0B1B2E" w:rsidR="00AE260E" w:rsidRDefault="00573D1A" w:rsidP="00AE260E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0B1E9CB0" wp14:editId="42C03CA6">
            <wp:extent cx="5943600" cy="4012565"/>
            <wp:effectExtent l="0" t="0" r="0" b="6985"/>
            <wp:docPr id="153" name="Chart 15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7"/>
              </a:graphicData>
            </a:graphic>
          </wp:inline>
        </w:drawing>
      </w:r>
    </w:p>
    <w:p w14:paraId="100E693F" w14:textId="2580ABA0" w:rsidR="00AE260E" w:rsidRDefault="00AE260E" w:rsidP="00AE260E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0.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>
        <w:rPr>
          <w:rFonts w:ascii="Times New Roman" w:hAnsi="Times New Roman" w:cs="Times New Roman"/>
          <w:sz w:val="24"/>
          <w:szCs w:val="24"/>
        </w:rPr>
        <w:t xml:space="preserve">= </w:t>
      </w:r>
      <w:r w:rsidRPr="003560CA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56). SM stands for the simplified model using replaced the missing data with EM and SMCOV stands for the simplified model using variance/covariance matrix with EM. Unacceptable RMSEs are represented by the circles, triangles, and squares above the bold reference line.  </w:t>
      </w:r>
    </w:p>
    <w:p w14:paraId="5444F0CA" w14:textId="4F46DC8B" w:rsidR="00AE260E" w:rsidRDefault="00AE260E" w:rsidP="00AE260E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6C87A5A6" w14:textId="52BCBA55" w:rsidR="00AE260E" w:rsidRDefault="00AE260E" w:rsidP="00AE260E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2D451FE1" w14:textId="4E54F068" w:rsidR="00AE260E" w:rsidRDefault="00573D1A" w:rsidP="00AE260E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2B97AA90" wp14:editId="279E1170">
            <wp:extent cx="5943600" cy="4012565"/>
            <wp:effectExtent l="0" t="0" r="0" b="6985"/>
            <wp:docPr id="154" name="Chart 15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8"/>
              </a:graphicData>
            </a:graphic>
          </wp:inline>
        </w:drawing>
      </w:r>
    </w:p>
    <w:p w14:paraId="13E84984" w14:textId="77777777" w:rsidR="00AE260E" w:rsidRDefault="00AE260E" w:rsidP="00AE260E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M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0.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>
        <w:rPr>
          <w:rFonts w:ascii="Times New Roman" w:hAnsi="Times New Roman" w:cs="Times New Roman"/>
          <w:sz w:val="24"/>
          <w:szCs w:val="24"/>
        </w:rPr>
        <w:t xml:space="preserve">= </w:t>
      </w:r>
      <w:r w:rsidRPr="003560CA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56). SM stands for the simplified model using replaced the missing data with EM and SMCOV stands for the simplified model using variance/covariance matrix with EM. All the RMSEs were acceptable (RMSE&lt; 1).</w:t>
      </w:r>
    </w:p>
    <w:p w14:paraId="16D28D2B" w14:textId="77777777" w:rsidR="000120A6" w:rsidRPr="009E3FA4" w:rsidRDefault="000120A6" w:rsidP="000120A6"/>
    <w:p w14:paraId="267E6810" w14:textId="77777777" w:rsidR="000120A6" w:rsidRPr="009E3FA4" w:rsidRDefault="000120A6" w:rsidP="000120A6">
      <w:pPr>
        <w:pStyle w:val="heading30"/>
      </w:pPr>
      <w:bookmarkStart w:id="74" w:name="_Toc460882"/>
      <w:r>
        <w:lastRenderedPageBreak/>
        <w:t>c</w:t>
      </w:r>
      <w:r w:rsidRPr="009E3FA4">
        <w:t>. R</w:t>
      </w:r>
      <w:r>
        <w:t>BESE</w:t>
      </w:r>
      <w:bookmarkEnd w:id="74"/>
    </w:p>
    <w:p w14:paraId="5A6B058D" w14:textId="3ED49E56" w:rsidR="000120A6" w:rsidRPr="009E3FA4" w:rsidRDefault="00332B26" w:rsidP="000120A6">
      <w:r>
        <w:rPr>
          <w:noProof/>
          <w:lang w:eastAsia="zh-TW"/>
        </w:rPr>
        <w:drawing>
          <wp:inline distT="0" distB="0" distL="0" distR="0" wp14:anchorId="7DCB13A4" wp14:editId="1458F751">
            <wp:extent cx="5759769" cy="4312921"/>
            <wp:effectExtent l="0" t="0" r="12700" b="11430"/>
            <wp:docPr id="103" name="Chart 10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9"/>
              </a:graphicData>
            </a:graphic>
          </wp:inline>
        </w:drawing>
      </w:r>
    </w:p>
    <w:p w14:paraId="21E1B790" w14:textId="0AD32C9C" w:rsidR="009B7756" w:rsidRDefault="009B7756" w:rsidP="009B7756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E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 w:rsidR="00332B26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0.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0.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>
        <w:rPr>
          <w:rFonts w:ascii="Times New Roman" w:hAnsi="Times New Roman" w:cs="Times New Roman"/>
          <w:sz w:val="24"/>
          <w:szCs w:val="24"/>
        </w:rPr>
        <w:t xml:space="preserve">= </w:t>
      </w:r>
      <w:r w:rsidRPr="003560CA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 w:hint="eastAsia"/>
          <w:sz w:val="24"/>
          <w:szCs w:val="24"/>
        </w:rPr>
        <w:t>56</w:t>
      </w:r>
      <w:r>
        <w:rPr>
          <w:rFonts w:ascii="Times New Roman" w:hAnsi="Times New Roman" w:cs="Times New Roman"/>
          <w:sz w:val="24"/>
          <w:szCs w:val="24"/>
        </w:rPr>
        <w:t xml:space="preserve">). SM stands for the simplified model using replaced the missing data with EM and SMCOV stands for the simplified model using variance/covariance matrix with EM. Unacceptable </w:t>
      </w:r>
      <w:r w:rsidRPr="001C2E34">
        <w:rPr>
          <w:rFonts w:ascii="Times New Roman" w:hAnsi="Times New Roman" w:cs="Times New Roman"/>
          <w:sz w:val="24"/>
          <w:szCs w:val="24"/>
        </w:rPr>
        <w:t xml:space="preserve">RBESEs are those below the bold reference line at RBESE = </w:t>
      </w:r>
      <w:r w:rsidRPr="001C2E34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Pr="001C2E34">
        <w:rPr>
          <w:rFonts w:ascii="Times New Roman" w:hAnsi="Times New Roman" w:cs="Times New Roman"/>
          <w:sz w:val="24"/>
          <w:szCs w:val="24"/>
        </w:rPr>
        <w:t xml:space="preserve"> 0.1 or those above the bold reference line at RBESE = 0.1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2630714" w14:textId="73906339" w:rsidR="00332B26" w:rsidRDefault="00332B26" w:rsidP="009B7756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053B68AA" wp14:editId="08AFBFFE">
            <wp:extent cx="5879784" cy="4272917"/>
            <wp:effectExtent l="0" t="0" r="6985" b="13335"/>
            <wp:docPr id="104" name="Chart 10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0"/>
              </a:graphicData>
            </a:graphic>
          </wp:inline>
        </w:drawing>
      </w:r>
    </w:p>
    <w:p w14:paraId="2A55F1EB" w14:textId="3B38BF18" w:rsidR="009B7756" w:rsidRDefault="009B7756" w:rsidP="009B7756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E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 w:rsidR="00332B26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0.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0.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>
        <w:rPr>
          <w:rFonts w:ascii="Times New Roman" w:hAnsi="Times New Roman" w:cs="Times New Roman"/>
          <w:sz w:val="24"/>
          <w:szCs w:val="24"/>
        </w:rPr>
        <w:t xml:space="preserve">= </w:t>
      </w:r>
      <w:r w:rsidRPr="003560CA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 w:hint="eastAsia"/>
          <w:sz w:val="24"/>
          <w:szCs w:val="24"/>
        </w:rPr>
        <w:t>56</w:t>
      </w:r>
      <w:r>
        <w:rPr>
          <w:rFonts w:ascii="Times New Roman" w:hAnsi="Times New Roman" w:cs="Times New Roman"/>
          <w:sz w:val="24"/>
          <w:szCs w:val="24"/>
        </w:rPr>
        <w:t xml:space="preserve">). SM stands for the simplified model using replaced the missing data with EM and SMCOV stands for the simplified model using variance/covariance matrix with EM. Unacceptable </w:t>
      </w:r>
      <w:r w:rsidRPr="001C2E34">
        <w:rPr>
          <w:rFonts w:ascii="Times New Roman" w:hAnsi="Times New Roman" w:cs="Times New Roman"/>
          <w:sz w:val="24"/>
          <w:szCs w:val="24"/>
        </w:rPr>
        <w:t xml:space="preserve">RBESEs are those below the bold reference line at RBESE = </w:t>
      </w:r>
      <w:r w:rsidRPr="001C2E34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Pr="001C2E34">
        <w:rPr>
          <w:rFonts w:ascii="Times New Roman" w:hAnsi="Times New Roman" w:cs="Times New Roman"/>
          <w:sz w:val="24"/>
          <w:szCs w:val="24"/>
        </w:rPr>
        <w:t xml:space="preserve"> 0.1 or those above the bold reference line at RBESE = 0.1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F9C3476" w14:textId="0346B516" w:rsidR="009B7756" w:rsidRDefault="00332B26" w:rsidP="00332B26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4A9DB1A2" wp14:editId="6C6D9F5F">
            <wp:extent cx="5895024" cy="4366260"/>
            <wp:effectExtent l="0" t="0" r="10795" b="15240"/>
            <wp:docPr id="105" name="Chart 10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1"/>
              </a:graphicData>
            </a:graphic>
          </wp:inline>
        </w:drawing>
      </w:r>
    </w:p>
    <w:p w14:paraId="3ACCF205" w14:textId="77777777" w:rsidR="009B7756" w:rsidRDefault="009B7756" w:rsidP="009B7756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. RBESE of </w:t>
      </w:r>
      <w:r w:rsidRPr="00E03235">
        <w:rPr>
          <w:rFonts w:ascii="Times New Roman" w:eastAsia="Times New Roman" w:hAnsi="Times New Roman" w:cs="Times New Roman"/>
          <w:sz w:val="24"/>
          <w:szCs w:val="24"/>
        </w:rPr>
        <w:t>β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Pr="003560CA">
        <w:rPr>
          <w:rFonts w:ascii="Times New Roman" w:hAnsi="Times New Roman" w:cs="Times New Roman"/>
          <w:sz w:val="24"/>
          <w:szCs w:val="24"/>
        </w:rPr>
        <w:t>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>0.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3560CA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0.1,</w:t>
      </w:r>
      <w:r w:rsidRPr="003560CA">
        <w:rPr>
          <w:rFonts w:ascii="Times New Roman" w:hAnsi="Times New Roman" w:cs="Times New Roman"/>
          <w:sz w:val="24"/>
          <w:szCs w:val="24"/>
        </w:rPr>
        <w:t xml:space="preserve"> β</w:t>
      </w:r>
      <w:r w:rsidRPr="003560CA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>
        <w:rPr>
          <w:rFonts w:ascii="Times New Roman" w:hAnsi="Times New Roman" w:cs="Times New Roman"/>
          <w:sz w:val="24"/>
          <w:szCs w:val="24"/>
        </w:rPr>
        <w:t xml:space="preserve">= </w:t>
      </w:r>
      <w:r w:rsidRPr="003560CA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= 10, </w:t>
      </w:r>
      <w:r w:rsidRPr="00FA0AF6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 w:hint="eastAsia"/>
          <w:sz w:val="24"/>
          <w:szCs w:val="24"/>
        </w:rPr>
        <w:t>56</w:t>
      </w:r>
      <w:r>
        <w:rPr>
          <w:rFonts w:ascii="Times New Roman" w:hAnsi="Times New Roman" w:cs="Times New Roman"/>
          <w:sz w:val="24"/>
          <w:szCs w:val="24"/>
        </w:rPr>
        <w:t xml:space="preserve">). SM stands for the simplified model using replaced the missing data with EM and SMCOV stands for the simplified model using variance/covariance matrix with EM. Unacceptable </w:t>
      </w:r>
      <w:r w:rsidRPr="001C2E34">
        <w:rPr>
          <w:rFonts w:ascii="Times New Roman" w:hAnsi="Times New Roman" w:cs="Times New Roman"/>
          <w:sz w:val="24"/>
          <w:szCs w:val="24"/>
        </w:rPr>
        <w:t xml:space="preserve">RBESEs are those below the bold reference line at RBESE = </w:t>
      </w:r>
      <w:r w:rsidRPr="001C2E34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Pr="001C2E34">
        <w:rPr>
          <w:rFonts w:ascii="Times New Roman" w:hAnsi="Times New Roman" w:cs="Times New Roman"/>
          <w:sz w:val="24"/>
          <w:szCs w:val="24"/>
        </w:rPr>
        <w:t xml:space="preserve"> 0.1 or those above the bold reference line at RBESE = 0.1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CAAC689" w14:textId="77777777" w:rsidR="009B7756" w:rsidRDefault="009B7756" w:rsidP="009B7756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1E3F8F14" w14:textId="77777777" w:rsidR="000120A6" w:rsidRPr="00445FE5" w:rsidRDefault="000120A6" w:rsidP="009B7756"/>
    <w:p w14:paraId="57AA195D" w14:textId="77777777" w:rsidR="0010241C" w:rsidRPr="00445FE5" w:rsidRDefault="0010241C" w:rsidP="0010241C">
      <w:pPr>
        <w:pStyle w:val="Heading20"/>
        <w:spacing w:line="360" w:lineRule="auto"/>
      </w:pPr>
    </w:p>
    <w:sectPr w:rsidR="0010241C" w:rsidRPr="00445FE5">
      <w:headerReference w:type="default" r:id="rId15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51DFEB" w14:textId="77777777" w:rsidR="00686FB3" w:rsidRDefault="00686FB3" w:rsidP="001C132D">
      <w:pPr>
        <w:spacing w:after="0" w:line="240" w:lineRule="auto"/>
      </w:pPr>
      <w:r>
        <w:separator/>
      </w:r>
    </w:p>
  </w:endnote>
  <w:endnote w:type="continuationSeparator" w:id="0">
    <w:p w14:paraId="07CEC045" w14:textId="77777777" w:rsidR="00686FB3" w:rsidRDefault="00686FB3" w:rsidP="001C13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03C04A" w14:textId="77777777" w:rsidR="00686FB3" w:rsidRDefault="00686FB3" w:rsidP="001C132D">
      <w:pPr>
        <w:spacing w:after="0" w:line="240" w:lineRule="auto"/>
      </w:pPr>
      <w:r>
        <w:separator/>
      </w:r>
    </w:p>
  </w:footnote>
  <w:footnote w:type="continuationSeparator" w:id="0">
    <w:p w14:paraId="7EF7B825" w14:textId="77777777" w:rsidR="00686FB3" w:rsidRDefault="00686FB3" w:rsidP="001C13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7273051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746BA7D" w14:textId="54F0398D" w:rsidR="00C855AD" w:rsidRDefault="00C855A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F2751">
          <w:rPr>
            <w:noProof/>
          </w:rPr>
          <w:t>169</w:t>
        </w:r>
        <w:r>
          <w:rPr>
            <w:noProof/>
          </w:rPr>
          <w:fldChar w:fldCharType="end"/>
        </w:r>
      </w:p>
    </w:sdtContent>
  </w:sdt>
  <w:p w14:paraId="146C7043" w14:textId="77777777" w:rsidR="00C855AD" w:rsidRDefault="00C855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51EA4"/>
    <w:multiLevelType w:val="hybridMultilevel"/>
    <w:tmpl w:val="0D32B3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770D49"/>
    <w:multiLevelType w:val="hybridMultilevel"/>
    <w:tmpl w:val="A9F4994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ED7555E"/>
    <w:multiLevelType w:val="hybridMultilevel"/>
    <w:tmpl w:val="C91AA7C2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3D44D5"/>
    <w:multiLevelType w:val="hybridMultilevel"/>
    <w:tmpl w:val="04DE0E7C"/>
    <w:lvl w:ilvl="0" w:tplc="04090019">
      <w:start w:val="2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FC406B"/>
    <w:multiLevelType w:val="hybridMultilevel"/>
    <w:tmpl w:val="D1EE234C"/>
    <w:lvl w:ilvl="0" w:tplc="A0A8F5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147F7C"/>
    <w:multiLevelType w:val="hybridMultilevel"/>
    <w:tmpl w:val="D8E6AD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644CFB"/>
    <w:multiLevelType w:val="hybridMultilevel"/>
    <w:tmpl w:val="9EB05EB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6C166AF"/>
    <w:multiLevelType w:val="hybridMultilevel"/>
    <w:tmpl w:val="D046B1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094EAF"/>
    <w:multiLevelType w:val="hybridMultilevel"/>
    <w:tmpl w:val="2AE641E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F65BE6"/>
    <w:multiLevelType w:val="hybridMultilevel"/>
    <w:tmpl w:val="FD2C063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54B354A"/>
    <w:multiLevelType w:val="hybridMultilevel"/>
    <w:tmpl w:val="EA9620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E25287"/>
    <w:multiLevelType w:val="hybridMultilevel"/>
    <w:tmpl w:val="CF3E28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6103D9"/>
    <w:multiLevelType w:val="hybridMultilevel"/>
    <w:tmpl w:val="4F168F1A"/>
    <w:lvl w:ilvl="0" w:tplc="04090019">
      <w:start w:val="2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7"/>
  </w:num>
  <w:num w:numId="3">
    <w:abstractNumId w:val="9"/>
  </w:num>
  <w:num w:numId="4">
    <w:abstractNumId w:val="1"/>
  </w:num>
  <w:num w:numId="5">
    <w:abstractNumId w:val="11"/>
  </w:num>
  <w:num w:numId="6">
    <w:abstractNumId w:val="10"/>
  </w:num>
  <w:num w:numId="7">
    <w:abstractNumId w:val="6"/>
  </w:num>
  <w:num w:numId="8">
    <w:abstractNumId w:val="5"/>
  </w:num>
  <w:num w:numId="9">
    <w:abstractNumId w:val="3"/>
  </w:num>
  <w:num w:numId="10">
    <w:abstractNumId w:val="12"/>
  </w:num>
  <w:num w:numId="11">
    <w:abstractNumId w:val="2"/>
  </w:num>
  <w:num w:numId="12">
    <w:abstractNumId w:val="0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NjKzMDE2MzA1NTJX0lEKTi0uzszPAykwrAUAlNtAGywAAAA="/>
  </w:docVars>
  <w:rsids>
    <w:rsidRoot w:val="003801C7"/>
    <w:rsid w:val="000005B7"/>
    <w:rsid w:val="00003445"/>
    <w:rsid w:val="000050D2"/>
    <w:rsid w:val="000120A6"/>
    <w:rsid w:val="00013E32"/>
    <w:rsid w:val="00014817"/>
    <w:rsid w:val="00015E6E"/>
    <w:rsid w:val="00017D79"/>
    <w:rsid w:val="00023629"/>
    <w:rsid w:val="00024DE6"/>
    <w:rsid w:val="0003501D"/>
    <w:rsid w:val="00035782"/>
    <w:rsid w:val="0004185C"/>
    <w:rsid w:val="00045B5A"/>
    <w:rsid w:val="00046FE9"/>
    <w:rsid w:val="00051835"/>
    <w:rsid w:val="000550C7"/>
    <w:rsid w:val="000565C2"/>
    <w:rsid w:val="00062849"/>
    <w:rsid w:val="00065E43"/>
    <w:rsid w:val="0006698B"/>
    <w:rsid w:val="00073C45"/>
    <w:rsid w:val="00076014"/>
    <w:rsid w:val="00082DE3"/>
    <w:rsid w:val="00083BFD"/>
    <w:rsid w:val="00091DE5"/>
    <w:rsid w:val="00094963"/>
    <w:rsid w:val="00096593"/>
    <w:rsid w:val="000A23EC"/>
    <w:rsid w:val="000A246A"/>
    <w:rsid w:val="000B3C19"/>
    <w:rsid w:val="000C0C33"/>
    <w:rsid w:val="000C1203"/>
    <w:rsid w:val="000D0C47"/>
    <w:rsid w:val="000D1B30"/>
    <w:rsid w:val="000D247F"/>
    <w:rsid w:val="000E0C64"/>
    <w:rsid w:val="000E46AC"/>
    <w:rsid w:val="000E4A3F"/>
    <w:rsid w:val="000F32F2"/>
    <w:rsid w:val="000F422F"/>
    <w:rsid w:val="000F6A73"/>
    <w:rsid w:val="0010241C"/>
    <w:rsid w:val="00104696"/>
    <w:rsid w:val="00110D0E"/>
    <w:rsid w:val="00113047"/>
    <w:rsid w:val="001132C5"/>
    <w:rsid w:val="001144EE"/>
    <w:rsid w:val="00120B44"/>
    <w:rsid w:val="00122D45"/>
    <w:rsid w:val="00126F08"/>
    <w:rsid w:val="001301AC"/>
    <w:rsid w:val="00134634"/>
    <w:rsid w:val="00136551"/>
    <w:rsid w:val="00140F48"/>
    <w:rsid w:val="0014310D"/>
    <w:rsid w:val="00144B5D"/>
    <w:rsid w:val="00151FCF"/>
    <w:rsid w:val="00152165"/>
    <w:rsid w:val="00153FCE"/>
    <w:rsid w:val="00156C28"/>
    <w:rsid w:val="001577A4"/>
    <w:rsid w:val="00162444"/>
    <w:rsid w:val="00166EF6"/>
    <w:rsid w:val="00167A3E"/>
    <w:rsid w:val="001709E8"/>
    <w:rsid w:val="001736DA"/>
    <w:rsid w:val="00173984"/>
    <w:rsid w:val="00173DBF"/>
    <w:rsid w:val="001760E0"/>
    <w:rsid w:val="00176F47"/>
    <w:rsid w:val="00177F1E"/>
    <w:rsid w:val="001857A7"/>
    <w:rsid w:val="001872C6"/>
    <w:rsid w:val="00194731"/>
    <w:rsid w:val="001976B9"/>
    <w:rsid w:val="001A4FA5"/>
    <w:rsid w:val="001A5379"/>
    <w:rsid w:val="001B0B84"/>
    <w:rsid w:val="001B4CCD"/>
    <w:rsid w:val="001B6DCC"/>
    <w:rsid w:val="001B7A4A"/>
    <w:rsid w:val="001C132D"/>
    <w:rsid w:val="001C2E34"/>
    <w:rsid w:val="001C2FA2"/>
    <w:rsid w:val="001C373A"/>
    <w:rsid w:val="001C375C"/>
    <w:rsid w:val="001C66A3"/>
    <w:rsid w:val="001C6943"/>
    <w:rsid w:val="001D000C"/>
    <w:rsid w:val="001D27FD"/>
    <w:rsid w:val="001D4E98"/>
    <w:rsid w:val="001D753E"/>
    <w:rsid w:val="001D7B10"/>
    <w:rsid w:val="001E32CC"/>
    <w:rsid w:val="001E3666"/>
    <w:rsid w:val="001E6F0C"/>
    <w:rsid w:val="001F17E0"/>
    <w:rsid w:val="001F3B2E"/>
    <w:rsid w:val="001F7FFE"/>
    <w:rsid w:val="00200895"/>
    <w:rsid w:val="00200926"/>
    <w:rsid w:val="00202475"/>
    <w:rsid w:val="00212D71"/>
    <w:rsid w:val="0022391B"/>
    <w:rsid w:val="002304F6"/>
    <w:rsid w:val="002308DB"/>
    <w:rsid w:val="002329AC"/>
    <w:rsid w:val="00254652"/>
    <w:rsid w:val="00254AD7"/>
    <w:rsid w:val="002603E3"/>
    <w:rsid w:val="00260BB4"/>
    <w:rsid w:val="00262172"/>
    <w:rsid w:val="00264F38"/>
    <w:rsid w:val="002730C4"/>
    <w:rsid w:val="00275221"/>
    <w:rsid w:val="00276F77"/>
    <w:rsid w:val="00282B61"/>
    <w:rsid w:val="00284B87"/>
    <w:rsid w:val="00286254"/>
    <w:rsid w:val="002A4DF8"/>
    <w:rsid w:val="002B2133"/>
    <w:rsid w:val="002B3990"/>
    <w:rsid w:val="002B5805"/>
    <w:rsid w:val="002C0AFB"/>
    <w:rsid w:val="002C5B26"/>
    <w:rsid w:val="002D33EC"/>
    <w:rsid w:val="002E1273"/>
    <w:rsid w:val="002E5B92"/>
    <w:rsid w:val="002F2021"/>
    <w:rsid w:val="002F2EF0"/>
    <w:rsid w:val="003139D5"/>
    <w:rsid w:val="00317546"/>
    <w:rsid w:val="00320EB9"/>
    <w:rsid w:val="003224F4"/>
    <w:rsid w:val="003264D7"/>
    <w:rsid w:val="003278E9"/>
    <w:rsid w:val="00332B0E"/>
    <w:rsid w:val="00332B26"/>
    <w:rsid w:val="00332B9D"/>
    <w:rsid w:val="00333C3F"/>
    <w:rsid w:val="003375DE"/>
    <w:rsid w:val="00353EEA"/>
    <w:rsid w:val="0035612F"/>
    <w:rsid w:val="00360162"/>
    <w:rsid w:val="0036035D"/>
    <w:rsid w:val="00363154"/>
    <w:rsid w:val="003703AE"/>
    <w:rsid w:val="00370AF7"/>
    <w:rsid w:val="0037140B"/>
    <w:rsid w:val="0037281E"/>
    <w:rsid w:val="00373494"/>
    <w:rsid w:val="0037483F"/>
    <w:rsid w:val="003764EB"/>
    <w:rsid w:val="003801C7"/>
    <w:rsid w:val="003843FD"/>
    <w:rsid w:val="0039147D"/>
    <w:rsid w:val="00393BE0"/>
    <w:rsid w:val="003960D8"/>
    <w:rsid w:val="00397F95"/>
    <w:rsid w:val="003A23FE"/>
    <w:rsid w:val="003A354D"/>
    <w:rsid w:val="003B4AED"/>
    <w:rsid w:val="003B660E"/>
    <w:rsid w:val="003B6E7E"/>
    <w:rsid w:val="003B7DA8"/>
    <w:rsid w:val="003C118C"/>
    <w:rsid w:val="003D05B1"/>
    <w:rsid w:val="003D39E4"/>
    <w:rsid w:val="003D51A3"/>
    <w:rsid w:val="003D5C21"/>
    <w:rsid w:val="003D69A5"/>
    <w:rsid w:val="003F0713"/>
    <w:rsid w:val="003F6C21"/>
    <w:rsid w:val="003F6E70"/>
    <w:rsid w:val="00410051"/>
    <w:rsid w:val="004110A8"/>
    <w:rsid w:val="00412A05"/>
    <w:rsid w:val="00415A3D"/>
    <w:rsid w:val="0041695B"/>
    <w:rsid w:val="004201DE"/>
    <w:rsid w:val="00422493"/>
    <w:rsid w:val="00425119"/>
    <w:rsid w:val="004275C7"/>
    <w:rsid w:val="00427B4D"/>
    <w:rsid w:val="004303FB"/>
    <w:rsid w:val="00431FEE"/>
    <w:rsid w:val="004325AA"/>
    <w:rsid w:val="00432C5C"/>
    <w:rsid w:val="00440756"/>
    <w:rsid w:val="00444D81"/>
    <w:rsid w:val="00445D74"/>
    <w:rsid w:val="00445D8F"/>
    <w:rsid w:val="00445FE5"/>
    <w:rsid w:val="00460833"/>
    <w:rsid w:val="004628A5"/>
    <w:rsid w:val="004646BD"/>
    <w:rsid w:val="00472D9D"/>
    <w:rsid w:val="00472E04"/>
    <w:rsid w:val="004855A5"/>
    <w:rsid w:val="004867E1"/>
    <w:rsid w:val="0048741C"/>
    <w:rsid w:val="004943D5"/>
    <w:rsid w:val="0049442E"/>
    <w:rsid w:val="00497BB3"/>
    <w:rsid w:val="004A36A0"/>
    <w:rsid w:val="004A4513"/>
    <w:rsid w:val="004B349B"/>
    <w:rsid w:val="004B4205"/>
    <w:rsid w:val="004C13B3"/>
    <w:rsid w:val="004C3863"/>
    <w:rsid w:val="004C589F"/>
    <w:rsid w:val="004D1D4A"/>
    <w:rsid w:val="004D2414"/>
    <w:rsid w:val="004D298C"/>
    <w:rsid w:val="004D69F8"/>
    <w:rsid w:val="004D7DE0"/>
    <w:rsid w:val="004E5B12"/>
    <w:rsid w:val="004F101D"/>
    <w:rsid w:val="004F501A"/>
    <w:rsid w:val="004F752B"/>
    <w:rsid w:val="004F7ECC"/>
    <w:rsid w:val="0050162B"/>
    <w:rsid w:val="005079B3"/>
    <w:rsid w:val="00510EA7"/>
    <w:rsid w:val="005128B5"/>
    <w:rsid w:val="00512F11"/>
    <w:rsid w:val="00516773"/>
    <w:rsid w:val="00523284"/>
    <w:rsid w:val="00525851"/>
    <w:rsid w:val="005320BD"/>
    <w:rsid w:val="00532531"/>
    <w:rsid w:val="00534028"/>
    <w:rsid w:val="00534940"/>
    <w:rsid w:val="005357FD"/>
    <w:rsid w:val="00537C10"/>
    <w:rsid w:val="00546716"/>
    <w:rsid w:val="005467BC"/>
    <w:rsid w:val="00551FAF"/>
    <w:rsid w:val="0055248A"/>
    <w:rsid w:val="00556782"/>
    <w:rsid w:val="00560D9E"/>
    <w:rsid w:val="00563795"/>
    <w:rsid w:val="00566577"/>
    <w:rsid w:val="00571641"/>
    <w:rsid w:val="005717C7"/>
    <w:rsid w:val="00573D1A"/>
    <w:rsid w:val="00575943"/>
    <w:rsid w:val="00575B8A"/>
    <w:rsid w:val="005848B2"/>
    <w:rsid w:val="0058704C"/>
    <w:rsid w:val="00590FA5"/>
    <w:rsid w:val="00595127"/>
    <w:rsid w:val="00595758"/>
    <w:rsid w:val="005A0BE0"/>
    <w:rsid w:val="005A1CAC"/>
    <w:rsid w:val="005A66DE"/>
    <w:rsid w:val="005B58CA"/>
    <w:rsid w:val="005B65E4"/>
    <w:rsid w:val="005B693A"/>
    <w:rsid w:val="005C0439"/>
    <w:rsid w:val="005C1FD6"/>
    <w:rsid w:val="005C2D41"/>
    <w:rsid w:val="005D140D"/>
    <w:rsid w:val="005D2613"/>
    <w:rsid w:val="005D2841"/>
    <w:rsid w:val="005D4B36"/>
    <w:rsid w:val="005E0852"/>
    <w:rsid w:val="005E15F4"/>
    <w:rsid w:val="005E21FD"/>
    <w:rsid w:val="005E6639"/>
    <w:rsid w:val="005F28EE"/>
    <w:rsid w:val="005F2D3F"/>
    <w:rsid w:val="006029F2"/>
    <w:rsid w:val="0060312D"/>
    <w:rsid w:val="00605FB4"/>
    <w:rsid w:val="00607AE1"/>
    <w:rsid w:val="00610C78"/>
    <w:rsid w:val="006143AA"/>
    <w:rsid w:val="006159E6"/>
    <w:rsid w:val="00620D83"/>
    <w:rsid w:val="00627674"/>
    <w:rsid w:val="00632071"/>
    <w:rsid w:val="00642C9D"/>
    <w:rsid w:val="00643DC8"/>
    <w:rsid w:val="00646495"/>
    <w:rsid w:val="00646DC5"/>
    <w:rsid w:val="00647A27"/>
    <w:rsid w:val="00651157"/>
    <w:rsid w:val="00651B73"/>
    <w:rsid w:val="00652D36"/>
    <w:rsid w:val="00661D2C"/>
    <w:rsid w:val="00666D37"/>
    <w:rsid w:val="00666EDE"/>
    <w:rsid w:val="00671D5A"/>
    <w:rsid w:val="006734CB"/>
    <w:rsid w:val="00673628"/>
    <w:rsid w:val="00673674"/>
    <w:rsid w:val="006763B8"/>
    <w:rsid w:val="00676BF8"/>
    <w:rsid w:val="00683674"/>
    <w:rsid w:val="00685D6B"/>
    <w:rsid w:val="00686FB3"/>
    <w:rsid w:val="00687D99"/>
    <w:rsid w:val="00693D31"/>
    <w:rsid w:val="00697A24"/>
    <w:rsid w:val="006A0CE1"/>
    <w:rsid w:val="006A34FE"/>
    <w:rsid w:val="006B1378"/>
    <w:rsid w:val="006B33CF"/>
    <w:rsid w:val="006B4035"/>
    <w:rsid w:val="006C4E2D"/>
    <w:rsid w:val="006C7029"/>
    <w:rsid w:val="006D4E34"/>
    <w:rsid w:val="006E6FBB"/>
    <w:rsid w:val="006F72EB"/>
    <w:rsid w:val="006F7E17"/>
    <w:rsid w:val="0070131D"/>
    <w:rsid w:val="00707E2F"/>
    <w:rsid w:val="00711B79"/>
    <w:rsid w:val="00713549"/>
    <w:rsid w:val="0071460A"/>
    <w:rsid w:val="007219D8"/>
    <w:rsid w:val="00724569"/>
    <w:rsid w:val="007255FA"/>
    <w:rsid w:val="00725E81"/>
    <w:rsid w:val="00726BA3"/>
    <w:rsid w:val="00731557"/>
    <w:rsid w:val="00735C76"/>
    <w:rsid w:val="00737B8C"/>
    <w:rsid w:val="00741F05"/>
    <w:rsid w:val="00742A67"/>
    <w:rsid w:val="00743FCE"/>
    <w:rsid w:val="0075407C"/>
    <w:rsid w:val="00755A17"/>
    <w:rsid w:val="00757590"/>
    <w:rsid w:val="00761B2F"/>
    <w:rsid w:val="00762577"/>
    <w:rsid w:val="00764C6D"/>
    <w:rsid w:val="007652F2"/>
    <w:rsid w:val="007753E5"/>
    <w:rsid w:val="007758D7"/>
    <w:rsid w:val="007758F9"/>
    <w:rsid w:val="00780753"/>
    <w:rsid w:val="00783E80"/>
    <w:rsid w:val="007846A1"/>
    <w:rsid w:val="00794685"/>
    <w:rsid w:val="00794A8C"/>
    <w:rsid w:val="007A0209"/>
    <w:rsid w:val="007A29BD"/>
    <w:rsid w:val="007A6EB1"/>
    <w:rsid w:val="007B416D"/>
    <w:rsid w:val="007B44EB"/>
    <w:rsid w:val="007D7F22"/>
    <w:rsid w:val="007E1ACD"/>
    <w:rsid w:val="007E5098"/>
    <w:rsid w:val="007E6BAD"/>
    <w:rsid w:val="007E72FC"/>
    <w:rsid w:val="007F03E7"/>
    <w:rsid w:val="00804D49"/>
    <w:rsid w:val="008119AE"/>
    <w:rsid w:val="008140FE"/>
    <w:rsid w:val="00814362"/>
    <w:rsid w:val="008277DD"/>
    <w:rsid w:val="008310CB"/>
    <w:rsid w:val="008338C2"/>
    <w:rsid w:val="0083791E"/>
    <w:rsid w:val="0084198A"/>
    <w:rsid w:val="00841CF7"/>
    <w:rsid w:val="00845186"/>
    <w:rsid w:val="00846677"/>
    <w:rsid w:val="00847BEC"/>
    <w:rsid w:val="008553B7"/>
    <w:rsid w:val="00857BE8"/>
    <w:rsid w:val="008625C1"/>
    <w:rsid w:val="00862FEF"/>
    <w:rsid w:val="00870836"/>
    <w:rsid w:val="00872BFE"/>
    <w:rsid w:val="00874426"/>
    <w:rsid w:val="00874754"/>
    <w:rsid w:val="00874F61"/>
    <w:rsid w:val="0087558C"/>
    <w:rsid w:val="008840A7"/>
    <w:rsid w:val="008840CB"/>
    <w:rsid w:val="0088551F"/>
    <w:rsid w:val="0089288C"/>
    <w:rsid w:val="00893E3D"/>
    <w:rsid w:val="00897403"/>
    <w:rsid w:val="008A123E"/>
    <w:rsid w:val="008A141F"/>
    <w:rsid w:val="008A513D"/>
    <w:rsid w:val="008B008B"/>
    <w:rsid w:val="008B3777"/>
    <w:rsid w:val="008B3B56"/>
    <w:rsid w:val="008C505E"/>
    <w:rsid w:val="008C71E0"/>
    <w:rsid w:val="008D039B"/>
    <w:rsid w:val="008D356C"/>
    <w:rsid w:val="008D3C87"/>
    <w:rsid w:val="008E5A53"/>
    <w:rsid w:val="008F2A51"/>
    <w:rsid w:val="008F2FC9"/>
    <w:rsid w:val="00900848"/>
    <w:rsid w:val="0090175C"/>
    <w:rsid w:val="0090641B"/>
    <w:rsid w:val="00907EA9"/>
    <w:rsid w:val="00907EE4"/>
    <w:rsid w:val="00911D89"/>
    <w:rsid w:val="00921152"/>
    <w:rsid w:val="00925F40"/>
    <w:rsid w:val="00927AEC"/>
    <w:rsid w:val="009418BD"/>
    <w:rsid w:val="00943148"/>
    <w:rsid w:val="00943895"/>
    <w:rsid w:val="00956A33"/>
    <w:rsid w:val="0095701F"/>
    <w:rsid w:val="00961A50"/>
    <w:rsid w:val="00966C27"/>
    <w:rsid w:val="009710B1"/>
    <w:rsid w:val="00972EE3"/>
    <w:rsid w:val="009736DB"/>
    <w:rsid w:val="00975B76"/>
    <w:rsid w:val="00976CD3"/>
    <w:rsid w:val="0097783B"/>
    <w:rsid w:val="00982614"/>
    <w:rsid w:val="009832EB"/>
    <w:rsid w:val="00984B64"/>
    <w:rsid w:val="0098753A"/>
    <w:rsid w:val="00987791"/>
    <w:rsid w:val="00996A7D"/>
    <w:rsid w:val="009A1A0B"/>
    <w:rsid w:val="009A3F87"/>
    <w:rsid w:val="009B16D3"/>
    <w:rsid w:val="009B7756"/>
    <w:rsid w:val="009C47B4"/>
    <w:rsid w:val="009C5C1B"/>
    <w:rsid w:val="009C6821"/>
    <w:rsid w:val="009E04FC"/>
    <w:rsid w:val="009E3492"/>
    <w:rsid w:val="009E3FA4"/>
    <w:rsid w:val="009E7F4F"/>
    <w:rsid w:val="009F049B"/>
    <w:rsid w:val="009F164D"/>
    <w:rsid w:val="009F637E"/>
    <w:rsid w:val="00A023C9"/>
    <w:rsid w:val="00A10FE4"/>
    <w:rsid w:val="00A14C16"/>
    <w:rsid w:val="00A15319"/>
    <w:rsid w:val="00A222E3"/>
    <w:rsid w:val="00A301AC"/>
    <w:rsid w:val="00A31FDC"/>
    <w:rsid w:val="00A32B50"/>
    <w:rsid w:val="00A3342C"/>
    <w:rsid w:val="00A355FA"/>
    <w:rsid w:val="00A35BF6"/>
    <w:rsid w:val="00A35F90"/>
    <w:rsid w:val="00A37814"/>
    <w:rsid w:val="00A51BE9"/>
    <w:rsid w:val="00A61B32"/>
    <w:rsid w:val="00A724A5"/>
    <w:rsid w:val="00A74EF8"/>
    <w:rsid w:val="00A816C9"/>
    <w:rsid w:val="00A845EB"/>
    <w:rsid w:val="00A84FC8"/>
    <w:rsid w:val="00A85ABA"/>
    <w:rsid w:val="00A870AF"/>
    <w:rsid w:val="00A96306"/>
    <w:rsid w:val="00AA1D90"/>
    <w:rsid w:val="00AA337F"/>
    <w:rsid w:val="00AA372E"/>
    <w:rsid w:val="00AA4E21"/>
    <w:rsid w:val="00AA515F"/>
    <w:rsid w:val="00AA771A"/>
    <w:rsid w:val="00AB2194"/>
    <w:rsid w:val="00AB6453"/>
    <w:rsid w:val="00AC1F07"/>
    <w:rsid w:val="00AC2F64"/>
    <w:rsid w:val="00AC549C"/>
    <w:rsid w:val="00AC63B7"/>
    <w:rsid w:val="00AC6666"/>
    <w:rsid w:val="00AC75C1"/>
    <w:rsid w:val="00AC7F8F"/>
    <w:rsid w:val="00AD2807"/>
    <w:rsid w:val="00AD35A9"/>
    <w:rsid w:val="00AD5A88"/>
    <w:rsid w:val="00AD7185"/>
    <w:rsid w:val="00AE1E1E"/>
    <w:rsid w:val="00AE260E"/>
    <w:rsid w:val="00AE6CD9"/>
    <w:rsid w:val="00AF41F2"/>
    <w:rsid w:val="00AF4767"/>
    <w:rsid w:val="00AF6162"/>
    <w:rsid w:val="00AF6958"/>
    <w:rsid w:val="00B000CB"/>
    <w:rsid w:val="00B02683"/>
    <w:rsid w:val="00B030D4"/>
    <w:rsid w:val="00B03B49"/>
    <w:rsid w:val="00B14D3A"/>
    <w:rsid w:val="00B15746"/>
    <w:rsid w:val="00B21AC2"/>
    <w:rsid w:val="00B23790"/>
    <w:rsid w:val="00B23B33"/>
    <w:rsid w:val="00B322B7"/>
    <w:rsid w:val="00B324A7"/>
    <w:rsid w:val="00B32F35"/>
    <w:rsid w:val="00B3602C"/>
    <w:rsid w:val="00B368DA"/>
    <w:rsid w:val="00B418D1"/>
    <w:rsid w:val="00B41B71"/>
    <w:rsid w:val="00B42DAF"/>
    <w:rsid w:val="00B45907"/>
    <w:rsid w:val="00B466A8"/>
    <w:rsid w:val="00B5007F"/>
    <w:rsid w:val="00B50E0D"/>
    <w:rsid w:val="00B52531"/>
    <w:rsid w:val="00B56E83"/>
    <w:rsid w:val="00B606D4"/>
    <w:rsid w:val="00B60B49"/>
    <w:rsid w:val="00B70E7C"/>
    <w:rsid w:val="00B72CF9"/>
    <w:rsid w:val="00B760C3"/>
    <w:rsid w:val="00B90ABC"/>
    <w:rsid w:val="00B93BC5"/>
    <w:rsid w:val="00B95990"/>
    <w:rsid w:val="00BA3974"/>
    <w:rsid w:val="00BB04A4"/>
    <w:rsid w:val="00BB53C0"/>
    <w:rsid w:val="00BB5565"/>
    <w:rsid w:val="00BC0893"/>
    <w:rsid w:val="00BC0CDD"/>
    <w:rsid w:val="00BC17E6"/>
    <w:rsid w:val="00BC2854"/>
    <w:rsid w:val="00BC5650"/>
    <w:rsid w:val="00BD5199"/>
    <w:rsid w:val="00BD6CA7"/>
    <w:rsid w:val="00BE5665"/>
    <w:rsid w:val="00BE7656"/>
    <w:rsid w:val="00BF2349"/>
    <w:rsid w:val="00BF2E28"/>
    <w:rsid w:val="00BF2FD5"/>
    <w:rsid w:val="00BF3380"/>
    <w:rsid w:val="00C0274E"/>
    <w:rsid w:val="00C07E5F"/>
    <w:rsid w:val="00C13EED"/>
    <w:rsid w:val="00C1735A"/>
    <w:rsid w:val="00C17A0F"/>
    <w:rsid w:val="00C223E7"/>
    <w:rsid w:val="00C24672"/>
    <w:rsid w:val="00C307AA"/>
    <w:rsid w:val="00C3084C"/>
    <w:rsid w:val="00C30A5F"/>
    <w:rsid w:val="00C3332B"/>
    <w:rsid w:val="00C45971"/>
    <w:rsid w:val="00C54FB9"/>
    <w:rsid w:val="00C71AFB"/>
    <w:rsid w:val="00C777FE"/>
    <w:rsid w:val="00C82B81"/>
    <w:rsid w:val="00C855AD"/>
    <w:rsid w:val="00C91EC6"/>
    <w:rsid w:val="00C956E3"/>
    <w:rsid w:val="00C95707"/>
    <w:rsid w:val="00CA33C7"/>
    <w:rsid w:val="00CA4BDC"/>
    <w:rsid w:val="00CB1585"/>
    <w:rsid w:val="00CC1404"/>
    <w:rsid w:val="00CC330F"/>
    <w:rsid w:val="00CC3E21"/>
    <w:rsid w:val="00CD0AEE"/>
    <w:rsid w:val="00CD0DEB"/>
    <w:rsid w:val="00CD0FC2"/>
    <w:rsid w:val="00CD454F"/>
    <w:rsid w:val="00CE2C3E"/>
    <w:rsid w:val="00CE5E53"/>
    <w:rsid w:val="00CE6FB9"/>
    <w:rsid w:val="00CF2751"/>
    <w:rsid w:val="00D0283D"/>
    <w:rsid w:val="00D07526"/>
    <w:rsid w:val="00D10ACE"/>
    <w:rsid w:val="00D1157A"/>
    <w:rsid w:val="00D133CF"/>
    <w:rsid w:val="00D1696C"/>
    <w:rsid w:val="00D204DB"/>
    <w:rsid w:val="00D2251A"/>
    <w:rsid w:val="00D240FC"/>
    <w:rsid w:val="00D2519B"/>
    <w:rsid w:val="00D25B76"/>
    <w:rsid w:val="00D273FE"/>
    <w:rsid w:val="00D277CE"/>
    <w:rsid w:val="00D303AC"/>
    <w:rsid w:val="00D3791C"/>
    <w:rsid w:val="00D40E08"/>
    <w:rsid w:val="00D438B2"/>
    <w:rsid w:val="00D43F34"/>
    <w:rsid w:val="00D4680F"/>
    <w:rsid w:val="00D54A8C"/>
    <w:rsid w:val="00D5578F"/>
    <w:rsid w:val="00D6096B"/>
    <w:rsid w:val="00D6409C"/>
    <w:rsid w:val="00D644B3"/>
    <w:rsid w:val="00D66D2C"/>
    <w:rsid w:val="00D7338B"/>
    <w:rsid w:val="00D73D4C"/>
    <w:rsid w:val="00D76DD8"/>
    <w:rsid w:val="00D7778A"/>
    <w:rsid w:val="00D86D2D"/>
    <w:rsid w:val="00D9437F"/>
    <w:rsid w:val="00D951C1"/>
    <w:rsid w:val="00D97429"/>
    <w:rsid w:val="00DA56A5"/>
    <w:rsid w:val="00DB642A"/>
    <w:rsid w:val="00DB7647"/>
    <w:rsid w:val="00DC1E71"/>
    <w:rsid w:val="00DC2EC8"/>
    <w:rsid w:val="00DC5074"/>
    <w:rsid w:val="00DD1A45"/>
    <w:rsid w:val="00DD594A"/>
    <w:rsid w:val="00DD696E"/>
    <w:rsid w:val="00DE0EB9"/>
    <w:rsid w:val="00DE10F2"/>
    <w:rsid w:val="00DE12E4"/>
    <w:rsid w:val="00DE1361"/>
    <w:rsid w:val="00DE6F8C"/>
    <w:rsid w:val="00DE76F4"/>
    <w:rsid w:val="00DE7C45"/>
    <w:rsid w:val="00DF1EEE"/>
    <w:rsid w:val="00E03235"/>
    <w:rsid w:val="00E058B1"/>
    <w:rsid w:val="00E07C70"/>
    <w:rsid w:val="00E16217"/>
    <w:rsid w:val="00E17983"/>
    <w:rsid w:val="00E20727"/>
    <w:rsid w:val="00E20F87"/>
    <w:rsid w:val="00E21BCF"/>
    <w:rsid w:val="00E2440D"/>
    <w:rsid w:val="00E2460B"/>
    <w:rsid w:val="00E26013"/>
    <w:rsid w:val="00E27663"/>
    <w:rsid w:val="00E316A5"/>
    <w:rsid w:val="00E36E93"/>
    <w:rsid w:val="00E40F40"/>
    <w:rsid w:val="00E439FF"/>
    <w:rsid w:val="00E43DD3"/>
    <w:rsid w:val="00E54746"/>
    <w:rsid w:val="00E82AC2"/>
    <w:rsid w:val="00E8366F"/>
    <w:rsid w:val="00E90AFC"/>
    <w:rsid w:val="00E957EF"/>
    <w:rsid w:val="00EA6DF1"/>
    <w:rsid w:val="00EB509E"/>
    <w:rsid w:val="00EB5AEE"/>
    <w:rsid w:val="00EB602B"/>
    <w:rsid w:val="00EB71CD"/>
    <w:rsid w:val="00EC40AF"/>
    <w:rsid w:val="00ED007C"/>
    <w:rsid w:val="00ED390E"/>
    <w:rsid w:val="00ED4007"/>
    <w:rsid w:val="00ED4AF2"/>
    <w:rsid w:val="00ED59C8"/>
    <w:rsid w:val="00ED6CD6"/>
    <w:rsid w:val="00EE201F"/>
    <w:rsid w:val="00EE58D4"/>
    <w:rsid w:val="00EE6028"/>
    <w:rsid w:val="00EE639B"/>
    <w:rsid w:val="00EE71FB"/>
    <w:rsid w:val="00EF249C"/>
    <w:rsid w:val="00EF70CC"/>
    <w:rsid w:val="00EF7A87"/>
    <w:rsid w:val="00F05C16"/>
    <w:rsid w:val="00F12CB4"/>
    <w:rsid w:val="00F15872"/>
    <w:rsid w:val="00F21974"/>
    <w:rsid w:val="00F22939"/>
    <w:rsid w:val="00F24C73"/>
    <w:rsid w:val="00F27E27"/>
    <w:rsid w:val="00F31B0B"/>
    <w:rsid w:val="00F31F77"/>
    <w:rsid w:val="00F33618"/>
    <w:rsid w:val="00F348CD"/>
    <w:rsid w:val="00F37835"/>
    <w:rsid w:val="00F42413"/>
    <w:rsid w:val="00F5109D"/>
    <w:rsid w:val="00F51C5E"/>
    <w:rsid w:val="00F52A45"/>
    <w:rsid w:val="00F570C7"/>
    <w:rsid w:val="00F6119D"/>
    <w:rsid w:val="00F66FB8"/>
    <w:rsid w:val="00F70A5C"/>
    <w:rsid w:val="00F806FB"/>
    <w:rsid w:val="00F8391C"/>
    <w:rsid w:val="00F85EA8"/>
    <w:rsid w:val="00F90B04"/>
    <w:rsid w:val="00F932C3"/>
    <w:rsid w:val="00FA01A5"/>
    <w:rsid w:val="00FA189D"/>
    <w:rsid w:val="00FA7D63"/>
    <w:rsid w:val="00FB32D6"/>
    <w:rsid w:val="00FB4C6E"/>
    <w:rsid w:val="00FB70D8"/>
    <w:rsid w:val="00FC0814"/>
    <w:rsid w:val="00FC0CA3"/>
    <w:rsid w:val="00FC732D"/>
    <w:rsid w:val="00FD01B8"/>
    <w:rsid w:val="00FD4092"/>
    <w:rsid w:val="00FD6BD5"/>
    <w:rsid w:val="00FE67D7"/>
    <w:rsid w:val="00FF6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73D8D72"/>
  <w15:docId w15:val="{8AEFE2D0-531E-4D93-A2F0-078571650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01C7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3801C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01C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801C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801C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801C7"/>
    <w:pPr>
      <w:spacing w:before="480"/>
      <w:outlineLvl w:val="9"/>
    </w:pPr>
    <w:rPr>
      <w:rFonts w:ascii="Times New Roman" w:hAnsi="Times New Roman"/>
      <w:b/>
      <w:bCs/>
      <w:sz w:val="24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3801C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3801C7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3801C7"/>
    <w:pPr>
      <w:spacing w:after="100"/>
      <w:ind w:left="220"/>
    </w:pPr>
  </w:style>
  <w:style w:type="character" w:customStyle="1" w:styleId="Heading2Char">
    <w:name w:val="Heading 2 Char"/>
    <w:basedOn w:val="DefaultParagraphFont"/>
    <w:link w:val="Heading2"/>
    <w:uiPriority w:val="9"/>
    <w:rsid w:val="003801C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801C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3801C7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01C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801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01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01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1C7"/>
  </w:style>
  <w:style w:type="paragraph" w:styleId="Footer">
    <w:name w:val="footer"/>
    <w:basedOn w:val="Normal"/>
    <w:link w:val="FooterChar"/>
    <w:uiPriority w:val="99"/>
    <w:unhideWhenUsed/>
    <w:rsid w:val="003801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1C7"/>
  </w:style>
  <w:style w:type="character" w:styleId="CommentReference">
    <w:name w:val="annotation reference"/>
    <w:basedOn w:val="DefaultParagraphFont"/>
    <w:uiPriority w:val="99"/>
    <w:semiHidden/>
    <w:unhideWhenUsed/>
    <w:rsid w:val="00380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01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01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01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01C7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3801C7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3801C7"/>
    <w:rPr>
      <w:rFonts w:ascii="Courier New" w:eastAsia="Times New Roman" w:hAnsi="Courier New" w:cs="Courier New"/>
      <w:sz w:val="20"/>
      <w:szCs w:val="20"/>
    </w:rPr>
  </w:style>
  <w:style w:type="paragraph" w:customStyle="1" w:styleId="Heading10">
    <w:name w:val="Heading1"/>
    <w:basedOn w:val="Heading1"/>
    <w:link w:val="Heading1Char0"/>
    <w:qFormat/>
    <w:rsid w:val="003801C7"/>
    <w:pPr>
      <w:spacing w:before="480"/>
    </w:pPr>
    <w:rPr>
      <w:rFonts w:ascii="Times New Roman" w:hAnsi="Times New Roman"/>
      <w:b/>
      <w:bCs/>
      <w:sz w:val="24"/>
      <w:szCs w:val="20"/>
    </w:rPr>
  </w:style>
  <w:style w:type="paragraph" w:customStyle="1" w:styleId="Heading20">
    <w:name w:val="Heading2"/>
    <w:basedOn w:val="Heading2"/>
    <w:link w:val="Heading2Char0"/>
    <w:qFormat/>
    <w:rsid w:val="003801C7"/>
    <w:rPr>
      <w:rFonts w:ascii="Times New Roman" w:hAnsi="Times New Roman" w:cs="Times New Roman"/>
      <w:b/>
      <w:sz w:val="24"/>
      <w:szCs w:val="24"/>
      <w:u w:val="single"/>
    </w:rPr>
  </w:style>
  <w:style w:type="character" w:customStyle="1" w:styleId="Heading1Char0">
    <w:name w:val="Heading1 Char"/>
    <w:basedOn w:val="Heading1Char"/>
    <w:link w:val="Heading10"/>
    <w:rsid w:val="003801C7"/>
    <w:rPr>
      <w:rFonts w:ascii="Times New Roman" w:eastAsiaTheme="majorEastAsia" w:hAnsi="Times New Roman" w:cstheme="majorBidi"/>
      <w:b/>
      <w:bCs/>
      <w:color w:val="2E74B5" w:themeColor="accent1" w:themeShade="BF"/>
      <w:sz w:val="24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9E3FA4"/>
    <w:pPr>
      <w:spacing w:after="100"/>
      <w:ind w:left="440"/>
    </w:pPr>
  </w:style>
  <w:style w:type="character" w:customStyle="1" w:styleId="Heading2Char0">
    <w:name w:val="Heading2 Char"/>
    <w:basedOn w:val="Heading2Char"/>
    <w:link w:val="Heading20"/>
    <w:rsid w:val="003801C7"/>
    <w:rPr>
      <w:rFonts w:ascii="Times New Roman" w:eastAsiaTheme="majorEastAsia" w:hAnsi="Times New Roman" w:cs="Times New Roman"/>
      <w:b/>
      <w:color w:val="2E74B5" w:themeColor="accent1" w:themeShade="BF"/>
      <w:sz w:val="24"/>
      <w:szCs w:val="24"/>
      <w:u w:val="single"/>
    </w:rPr>
  </w:style>
  <w:style w:type="paragraph" w:customStyle="1" w:styleId="heading30">
    <w:name w:val="heading3"/>
    <w:basedOn w:val="Heading3"/>
    <w:link w:val="heading3Char0"/>
    <w:qFormat/>
    <w:rsid w:val="009E3FA4"/>
  </w:style>
  <w:style w:type="character" w:customStyle="1" w:styleId="heading3Char0">
    <w:name w:val="heading3 Char"/>
    <w:basedOn w:val="Heading3Char"/>
    <w:link w:val="heading30"/>
    <w:rsid w:val="009E3FA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412642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7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6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7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6677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08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94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85648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6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4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2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4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1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82666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4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1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6999603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9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1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38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9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67951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95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0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148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9607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86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99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89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3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6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7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2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9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4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0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66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hart" Target="charts/chart19.xml"/><Relationship Id="rId117" Type="http://schemas.openxmlformats.org/officeDocument/2006/relationships/chart" Target="charts/chart92.xml"/><Relationship Id="rId21" Type="http://schemas.openxmlformats.org/officeDocument/2006/relationships/chart" Target="charts/chart14.xml"/><Relationship Id="rId42" Type="http://schemas.openxmlformats.org/officeDocument/2006/relationships/chart" Target="charts/chart35.xml"/><Relationship Id="rId47" Type="http://schemas.openxmlformats.org/officeDocument/2006/relationships/chart" Target="charts/chart40.xml"/><Relationship Id="rId63" Type="http://schemas.openxmlformats.org/officeDocument/2006/relationships/image" Target="media/image8.png"/><Relationship Id="rId68" Type="http://schemas.openxmlformats.org/officeDocument/2006/relationships/chart" Target="charts/chart49.xml"/><Relationship Id="rId84" Type="http://schemas.openxmlformats.org/officeDocument/2006/relationships/chart" Target="charts/chart59.xml"/><Relationship Id="rId89" Type="http://schemas.openxmlformats.org/officeDocument/2006/relationships/chart" Target="charts/chart64.xml"/><Relationship Id="rId112" Type="http://schemas.openxmlformats.org/officeDocument/2006/relationships/chart" Target="charts/chart87.xml"/><Relationship Id="rId133" Type="http://schemas.openxmlformats.org/officeDocument/2006/relationships/chart" Target="charts/chart108.xml"/><Relationship Id="rId138" Type="http://schemas.openxmlformats.org/officeDocument/2006/relationships/chart" Target="charts/chart113.xml"/><Relationship Id="rId154" Type="http://schemas.openxmlformats.org/officeDocument/2006/relationships/theme" Target="theme/theme1.xml"/><Relationship Id="rId16" Type="http://schemas.openxmlformats.org/officeDocument/2006/relationships/chart" Target="charts/chart9.xml"/><Relationship Id="rId107" Type="http://schemas.openxmlformats.org/officeDocument/2006/relationships/chart" Target="charts/chart82.xml"/><Relationship Id="rId11" Type="http://schemas.openxmlformats.org/officeDocument/2006/relationships/chart" Target="charts/chart4.xml"/><Relationship Id="rId32" Type="http://schemas.openxmlformats.org/officeDocument/2006/relationships/chart" Target="charts/chart25.xml"/><Relationship Id="rId37" Type="http://schemas.openxmlformats.org/officeDocument/2006/relationships/chart" Target="charts/chart30.xml"/><Relationship Id="rId53" Type="http://schemas.openxmlformats.org/officeDocument/2006/relationships/image" Target="media/image1.png"/><Relationship Id="rId58" Type="http://schemas.openxmlformats.org/officeDocument/2006/relationships/image" Target="media/image6.png"/><Relationship Id="rId74" Type="http://schemas.openxmlformats.org/officeDocument/2006/relationships/image" Target="media/image16.png"/><Relationship Id="rId79" Type="http://schemas.openxmlformats.org/officeDocument/2006/relationships/chart" Target="charts/chart54.xml"/><Relationship Id="rId102" Type="http://schemas.openxmlformats.org/officeDocument/2006/relationships/chart" Target="charts/chart77.xml"/><Relationship Id="rId123" Type="http://schemas.openxmlformats.org/officeDocument/2006/relationships/chart" Target="charts/chart98.xml"/><Relationship Id="rId128" Type="http://schemas.openxmlformats.org/officeDocument/2006/relationships/chart" Target="charts/chart103.xml"/><Relationship Id="rId144" Type="http://schemas.openxmlformats.org/officeDocument/2006/relationships/chart" Target="charts/chart119.xml"/><Relationship Id="rId149" Type="http://schemas.openxmlformats.org/officeDocument/2006/relationships/chart" Target="charts/chart124.xml"/><Relationship Id="rId5" Type="http://schemas.openxmlformats.org/officeDocument/2006/relationships/webSettings" Target="webSettings.xml"/><Relationship Id="rId90" Type="http://schemas.openxmlformats.org/officeDocument/2006/relationships/chart" Target="charts/chart65.xml"/><Relationship Id="rId95" Type="http://schemas.openxmlformats.org/officeDocument/2006/relationships/chart" Target="charts/chart70.xml"/><Relationship Id="rId22" Type="http://schemas.openxmlformats.org/officeDocument/2006/relationships/chart" Target="charts/chart15.xml"/><Relationship Id="rId27" Type="http://schemas.openxmlformats.org/officeDocument/2006/relationships/chart" Target="charts/chart20.xml"/><Relationship Id="rId43" Type="http://schemas.openxmlformats.org/officeDocument/2006/relationships/chart" Target="charts/chart36.xml"/><Relationship Id="rId48" Type="http://schemas.openxmlformats.org/officeDocument/2006/relationships/chart" Target="charts/chart41.xml"/><Relationship Id="rId64" Type="http://schemas.openxmlformats.org/officeDocument/2006/relationships/image" Target="media/image9.png"/><Relationship Id="rId69" Type="http://schemas.openxmlformats.org/officeDocument/2006/relationships/chart" Target="charts/chart50.xml"/><Relationship Id="rId113" Type="http://schemas.openxmlformats.org/officeDocument/2006/relationships/chart" Target="charts/chart88.xml"/><Relationship Id="rId118" Type="http://schemas.openxmlformats.org/officeDocument/2006/relationships/chart" Target="charts/chart93.xml"/><Relationship Id="rId134" Type="http://schemas.openxmlformats.org/officeDocument/2006/relationships/chart" Target="charts/chart109.xml"/><Relationship Id="rId139" Type="http://schemas.openxmlformats.org/officeDocument/2006/relationships/chart" Target="charts/chart114.xml"/><Relationship Id="rId80" Type="http://schemas.openxmlformats.org/officeDocument/2006/relationships/chart" Target="charts/chart55.xml"/><Relationship Id="rId85" Type="http://schemas.openxmlformats.org/officeDocument/2006/relationships/chart" Target="charts/chart60.xml"/><Relationship Id="rId150" Type="http://schemas.openxmlformats.org/officeDocument/2006/relationships/chart" Target="charts/chart125.xml"/><Relationship Id="rId12" Type="http://schemas.openxmlformats.org/officeDocument/2006/relationships/chart" Target="charts/chart5.xml"/><Relationship Id="rId17" Type="http://schemas.openxmlformats.org/officeDocument/2006/relationships/chart" Target="charts/chart10.xml"/><Relationship Id="rId25" Type="http://schemas.openxmlformats.org/officeDocument/2006/relationships/chart" Target="charts/chart18.xml"/><Relationship Id="rId33" Type="http://schemas.openxmlformats.org/officeDocument/2006/relationships/chart" Target="charts/chart26.xml"/><Relationship Id="rId38" Type="http://schemas.openxmlformats.org/officeDocument/2006/relationships/chart" Target="charts/chart31.xml"/><Relationship Id="rId46" Type="http://schemas.openxmlformats.org/officeDocument/2006/relationships/chart" Target="charts/chart39.xml"/><Relationship Id="rId59" Type="http://schemas.openxmlformats.org/officeDocument/2006/relationships/chart" Target="charts/chart46.xml"/><Relationship Id="rId67" Type="http://schemas.openxmlformats.org/officeDocument/2006/relationships/image" Target="media/image12.png"/><Relationship Id="rId103" Type="http://schemas.openxmlformats.org/officeDocument/2006/relationships/chart" Target="charts/chart78.xml"/><Relationship Id="rId108" Type="http://schemas.openxmlformats.org/officeDocument/2006/relationships/chart" Target="charts/chart83.xml"/><Relationship Id="rId116" Type="http://schemas.openxmlformats.org/officeDocument/2006/relationships/chart" Target="charts/chart91.xml"/><Relationship Id="rId124" Type="http://schemas.openxmlformats.org/officeDocument/2006/relationships/chart" Target="charts/chart99.xml"/><Relationship Id="rId129" Type="http://schemas.openxmlformats.org/officeDocument/2006/relationships/chart" Target="charts/chart104.xml"/><Relationship Id="rId137" Type="http://schemas.openxmlformats.org/officeDocument/2006/relationships/chart" Target="charts/chart112.xml"/><Relationship Id="rId20" Type="http://schemas.openxmlformats.org/officeDocument/2006/relationships/chart" Target="charts/chart13.xml"/><Relationship Id="rId41" Type="http://schemas.openxmlformats.org/officeDocument/2006/relationships/chart" Target="charts/chart34.xml"/><Relationship Id="rId54" Type="http://schemas.openxmlformats.org/officeDocument/2006/relationships/image" Target="media/image2.png"/><Relationship Id="rId62" Type="http://schemas.openxmlformats.org/officeDocument/2006/relationships/image" Target="media/image7.png"/><Relationship Id="rId70" Type="http://schemas.openxmlformats.org/officeDocument/2006/relationships/chart" Target="charts/chart51.xml"/><Relationship Id="rId75" Type="http://schemas.openxmlformats.org/officeDocument/2006/relationships/image" Target="media/image17.png"/><Relationship Id="rId83" Type="http://schemas.openxmlformats.org/officeDocument/2006/relationships/chart" Target="charts/chart58.xml"/><Relationship Id="rId88" Type="http://schemas.openxmlformats.org/officeDocument/2006/relationships/chart" Target="charts/chart63.xml"/><Relationship Id="rId91" Type="http://schemas.openxmlformats.org/officeDocument/2006/relationships/chart" Target="charts/chart66.xml"/><Relationship Id="rId96" Type="http://schemas.openxmlformats.org/officeDocument/2006/relationships/chart" Target="charts/chart71.xml"/><Relationship Id="rId111" Type="http://schemas.openxmlformats.org/officeDocument/2006/relationships/chart" Target="charts/chart86.xml"/><Relationship Id="rId132" Type="http://schemas.openxmlformats.org/officeDocument/2006/relationships/chart" Target="charts/chart107.xml"/><Relationship Id="rId140" Type="http://schemas.openxmlformats.org/officeDocument/2006/relationships/chart" Target="charts/chart115.xml"/><Relationship Id="rId145" Type="http://schemas.openxmlformats.org/officeDocument/2006/relationships/chart" Target="charts/chart120.xml"/><Relationship Id="rId153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chart" Target="charts/chart8.xml"/><Relationship Id="rId23" Type="http://schemas.openxmlformats.org/officeDocument/2006/relationships/chart" Target="charts/chart16.xml"/><Relationship Id="rId28" Type="http://schemas.openxmlformats.org/officeDocument/2006/relationships/chart" Target="charts/chart21.xml"/><Relationship Id="rId36" Type="http://schemas.openxmlformats.org/officeDocument/2006/relationships/chart" Target="charts/chart29.xml"/><Relationship Id="rId49" Type="http://schemas.openxmlformats.org/officeDocument/2006/relationships/chart" Target="charts/chart42.xml"/><Relationship Id="rId57" Type="http://schemas.openxmlformats.org/officeDocument/2006/relationships/image" Target="media/image5.png"/><Relationship Id="rId106" Type="http://schemas.openxmlformats.org/officeDocument/2006/relationships/chart" Target="charts/chart81.xml"/><Relationship Id="rId114" Type="http://schemas.openxmlformats.org/officeDocument/2006/relationships/chart" Target="charts/chart89.xml"/><Relationship Id="rId119" Type="http://schemas.openxmlformats.org/officeDocument/2006/relationships/chart" Target="charts/chart94.xml"/><Relationship Id="rId127" Type="http://schemas.openxmlformats.org/officeDocument/2006/relationships/chart" Target="charts/chart102.xml"/><Relationship Id="rId10" Type="http://schemas.openxmlformats.org/officeDocument/2006/relationships/chart" Target="charts/chart3.xml"/><Relationship Id="rId31" Type="http://schemas.openxmlformats.org/officeDocument/2006/relationships/chart" Target="charts/chart24.xml"/><Relationship Id="rId44" Type="http://schemas.openxmlformats.org/officeDocument/2006/relationships/chart" Target="charts/chart37.xml"/><Relationship Id="rId52" Type="http://schemas.openxmlformats.org/officeDocument/2006/relationships/chart" Target="charts/chart45.xml"/><Relationship Id="rId60" Type="http://schemas.openxmlformats.org/officeDocument/2006/relationships/chart" Target="charts/chart47.xml"/><Relationship Id="rId65" Type="http://schemas.openxmlformats.org/officeDocument/2006/relationships/image" Target="media/image10.png"/><Relationship Id="rId73" Type="http://schemas.openxmlformats.org/officeDocument/2006/relationships/image" Target="media/image15.png"/><Relationship Id="rId78" Type="http://schemas.openxmlformats.org/officeDocument/2006/relationships/chart" Target="charts/chart53.xml"/><Relationship Id="rId81" Type="http://schemas.openxmlformats.org/officeDocument/2006/relationships/chart" Target="charts/chart56.xml"/><Relationship Id="rId86" Type="http://schemas.openxmlformats.org/officeDocument/2006/relationships/chart" Target="charts/chart61.xml"/><Relationship Id="rId94" Type="http://schemas.openxmlformats.org/officeDocument/2006/relationships/chart" Target="charts/chart69.xml"/><Relationship Id="rId99" Type="http://schemas.openxmlformats.org/officeDocument/2006/relationships/chart" Target="charts/chart74.xml"/><Relationship Id="rId101" Type="http://schemas.openxmlformats.org/officeDocument/2006/relationships/chart" Target="charts/chart76.xml"/><Relationship Id="rId122" Type="http://schemas.openxmlformats.org/officeDocument/2006/relationships/chart" Target="charts/chart97.xml"/><Relationship Id="rId130" Type="http://schemas.openxmlformats.org/officeDocument/2006/relationships/chart" Target="charts/chart105.xml"/><Relationship Id="rId135" Type="http://schemas.openxmlformats.org/officeDocument/2006/relationships/chart" Target="charts/chart110.xml"/><Relationship Id="rId143" Type="http://schemas.openxmlformats.org/officeDocument/2006/relationships/chart" Target="charts/chart118.xml"/><Relationship Id="rId148" Type="http://schemas.openxmlformats.org/officeDocument/2006/relationships/chart" Target="charts/chart123.xml"/><Relationship Id="rId151" Type="http://schemas.openxmlformats.org/officeDocument/2006/relationships/chart" Target="charts/chart126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3" Type="http://schemas.openxmlformats.org/officeDocument/2006/relationships/chart" Target="charts/chart6.xml"/><Relationship Id="rId18" Type="http://schemas.openxmlformats.org/officeDocument/2006/relationships/chart" Target="charts/chart11.xml"/><Relationship Id="rId39" Type="http://schemas.openxmlformats.org/officeDocument/2006/relationships/chart" Target="charts/chart32.xml"/><Relationship Id="rId109" Type="http://schemas.openxmlformats.org/officeDocument/2006/relationships/chart" Target="charts/chart84.xml"/><Relationship Id="rId34" Type="http://schemas.openxmlformats.org/officeDocument/2006/relationships/chart" Target="charts/chart27.xml"/><Relationship Id="rId50" Type="http://schemas.openxmlformats.org/officeDocument/2006/relationships/chart" Target="charts/chart43.xml"/><Relationship Id="rId55" Type="http://schemas.openxmlformats.org/officeDocument/2006/relationships/image" Target="media/image3.png"/><Relationship Id="rId76" Type="http://schemas.openxmlformats.org/officeDocument/2006/relationships/image" Target="media/image18.png"/><Relationship Id="rId97" Type="http://schemas.openxmlformats.org/officeDocument/2006/relationships/chart" Target="charts/chart72.xml"/><Relationship Id="rId104" Type="http://schemas.openxmlformats.org/officeDocument/2006/relationships/chart" Target="charts/chart79.xml"/><Relationship Id="rId120" Type="http://schemas.openxmlformats.org/officeDocument/2006/relationships/chart" Target="charts/chart95.xml"/><Relationship Id="rId125" Type="http://schemas.openxmlformats.org/officeDocument/2006/relationships/chart" Target="charts/chart100.xml"/><Relationship Id="rId141" Type="http://schemas.openxmlformats.org/officeDocument/2006/relationships/chart" Target="charts/chart116.xml"/><Relationship Id="rId146" Type="http://schemas.openxmlformats.org/officeDocument/2006/relationships/chart" Target="charts/chart121.xml"/><Relationship Id="rId7" Type="http://schemas.openxmlformats.org/officeDocument/2006/relationships/endnotes" Target="endnotes.xml"/><Relationship Id="rId71" Type="http://schemas.openxmlformats.org/officeDocument/2006/relationships/image" Target="media/image13.png"/><Relationship Id="rId92" Type="http://schemas.openxmlformats.org/officeDocument/2006/relationships/chart" Target="charts/chart67.xml"/><Relationship Id="rId2" Type="http://schemas.openxmlformats.org/officeDocument/2006/relationships/numbering" Target="numbering.xml"/><Relationship Id="rId29" Type="http://schemas.openxmlformats.org/officeDocument/2006/relationships/chart" Target="charts/chart22.xml"/><Relationship Id="rId24" Type="http://schemas.openxmlformats.org/officeDocument/2006/relationships/chart" Target="charts/chart17.xml"/><Relationship Id="rId40" Type="http://schemas.openxmlformats.org/officeDocument/2006/relationships/chart" Target="charts/chart33.xml"/><Relationship Id="rId45" Type="http://schemas.openxmlformats.org/officeDocument/2006/relationships/chart" Target="charts/chart38.xml"/><Relationship Id="rId66" Type="http://schemas.openxmlformats.org/officeDocument/2006/relationships/image" Target="media/image11.png"/><Relationship Id="rId87" Type="http://schemas.openxmlformats.org/officeDocument/2006/relationships/chart" Target="charts/chart62.xml"/><Relationship Id="rId110" Type="http://schemas.openxmlformats.org/officeDocument/2006/relationships/chart" Target="charts/chart85.xml"/><Relationship Id="rId115" Type="http://schemas.openxmlformats.org/officeDocument/2006/relationships/chart" Target="charts/chart90.xml"/><Relationship Id="rId131" Type="http://schemas.openxmlformats.org/officeDocument/2006/relationships/chart" Target="charts/chart106.xml"/><Relationship Id="rId136" Type="http://schemas.openxmlformats.org/officeDocument/2006/relationships/chart" Target="charts/chart111.xml"/><Relationship Id="rId61" Type="http://schemas.openxmlformats.org/officeDocument/2006/relationships/chart" Target="charts/chart48.xml"/><Relationship Id="rId82" Type="http://schemas.openxmlformats.org/officeDocument/2006/relationships/chart" Target="charts/chart57.xml"/><Relationship Id="rId152" Type="http://schemas.openxmlformats.org/officeDocument/2006/relationships/header" Target="header1.xml"/><Relationship Id="rId19" Type="http://schemas.openxmlformats.org/officeDocument/2006/relationships/chart" Target="charts/chart12.xml"/><Relationship Id="rId14" Type="http://schemas.openxmlformats.org/officeDocument/2006/relationships/chart" Target="charts/chart7.xml"/><Relationship Id="rId30" Type="http://schemas.openxmlformats.org/officeDocument/2006/relationships/chart" Target="charts/chart23.xml"/><Relationship Id="rId35" Type="http://schemas.openxmlformats.org/officeDocument/2006/relationships/chart" Target="charts/chart28.xml"/><Relationship Id="rId56" Type="http://schemas.openxmlformats.org/officeDocument/2006/relationships/image" Target="media/image4.png"/><Relationship Id="rId77" Type="http://schemas.openxmlformats.org/officeDocument/2006/relationships/chart" Target="charts/chart52.xml"/><Relationship Id="rId100" Type="http://schemas.openxmlformats.org/officeDocument/2006/relationships/chart" Target="charts/chart75.xml"/><Relationship Id="rId105" Type="http://schemas.openxmlformats.org/officeDocument/2006/relationships/chart" Target="charts/chart80.xml"/><Relationship Id="rId126" Type="http://schemas.openxmlformats.org/officeDocument/2006/relationships/chart" Target="charts/chart101.xml"/><Relationship Id="rId147" Type="http://schemas.openxmlformats.org/officeDocument/2006/relationships/chart" Target="charts/chart122.xml"/><Relationship Id="rId8" Type="http://schemas.openxmlformats.org/officeDocument/2006/relationships/chart" Target="charts/chart1.xml"/><Relationship Id="rId51" Type="http://schemas.openxmlformats.org/officeDocument/2006/relationships/chart" Target="charts/chart44.xml"/><Relationship Id="rId72" Type="http://schemas.openxmlformats.org/officeDocument/2006/relationships/image" Target="media/image14.png"/><Relationship Id="rId93" Type="http://schemas.openxmlformats.org/officeDocument/2006/relationships/chart" Target="charts/chart68.xml"/><Relationship Id="rId98" Type="http://schemas.openxmlformats.org/officeDocument/2006/relationships/chart" Target="charts/chart73.xml"/><Relationship Id="rId121" Type="http://schemas.openxmlformats.org/officeDocument/2006/relationships/chart" Target="charts/chart96.xml"/><Relationship Id="rId142" Type="http://schemas.openxmlformats.org/officeDocument/2006/relationships/chart" Target="charts/chart117.xml"/><Relationship Id="rId3" Type="http://schemas.openxmlformats.org/officeDocument/2006/relationships/styles" Target="style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Revision1\Complete_results\Outcome_long.lc.5.16.2018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Revision1\Complete_results\Outcome_long.lc.5.16.2018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0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56_beta2_1.xlsx" TargetMode="External"/><Relationship Id="rId2" Type="http://schemas.microsoft.com/office/2011/relationships/chartColorStyle" Target="colors100.xml"/><Relationship Id="rId1" Type="http://schemas.microsoft.com/office/2011/relationships/chartStyle" Target="style100.xml"/></Relationships>
</file>

<file path=word/charts/_rels/chart10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44.xml"/><Relationship Id="rId2" Type="http://schemas.microsoft.com/office/2011/relationships/chartColorStyle" Target="colors101.xml"/><Relationship Id="rId1" Type="http://schemas.microsoft.com/office/2011/relationships/chartStyle" Target="style101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56_beta2_1.xlsx" TargetMode="External"/></Relationships>
</file>

<file path=word/charts/_rels/chart10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45.xml"/><Relationship Id="rId2" Type="http://schemas.microsoft.com/office/2011/relationships/chartColorStyle" Target="colors102.xml"/><Relationship Id="rId1" Type="http://schemas.microsoft.com/office/2011/relationships/chartStyle" Target="style102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56_beta2_1.xlsx" TargetMode="External"/></Relationships>
</file>

<file path=word/charts/_rels/chart10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56_beta2_1.xlsx" TargetMode="External"/><Relationship Id="rId2" Type="http://schemas.microsoft.com/office/2011/relationships/chartColorStyle" Target="colors103.xml"/><Relationship Id="rId1" Type="http://schemas.microsoft.com/office/2011/relationships/chartStyle" Target="style103.xml"/></Relationships>
</file>

<file path=word/charts/_rels/chart10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56_beta2_1.xlsx" TargetMode="External"/><Relationship Id="rId2" Type="http://schemas.microsoft.com/office/2011/relationships/chartColorStyle" Target="colors104.xml"/><Relationship Id="rId1" Type="http://schemas.microsoft.com/office/2011/relationships/chartStyle" Target="style104.xml"/></Relationships>
</file>

<file path=word/charts/_rels/chart10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56_beta2_1.xlsx" TargetMode="External"/><Relationship Id="rId2" Type="http://schemas.microsoft.com/office/2011/relationships/chartColorStyle" Target="colors105.xml"/><Relationship Id="rId1" Type="http://schemas.microsoft.com/office/2011/relationships/chartStyle" Target="style105.xml"/></Relationships>
</file>

<file path=word/charts/_rels/chart106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46.xml"/><Relationship Id="rId2" Type="http://schemas.microsoft.com/office/2011/relationships/chartColorStyle" Target="colors106.xml"/><Relationship Id="rId1" Type="http://schemas.microsoft.com/office/2011/relationships/chartStyle" Target="style106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ESE_newEM_nb56_beta21.xlsx" TargetMode="External"/></Relationships>
</file>

<file path=word/charts/_rels/chart107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47.xml"/><Relationship Id="rId2" Type="http://schemas.microsoft.com/office/2011/relationships/chartColorStyle" Target="colors107.xml"/><Relationship Id="rId1" Type="http://schemas.microsoft.com/office/2011/relationships/chartStyle" Target="style107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ESE_newEM_nb56_beta21.xlsx" TargetMode="External"/></Relationships>
</file>

<file path=word/charts/_rels/chart108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48.xml"/><Relationship Id="rId2" Type="http://schemas.microsoft.com/office/2011/relationships/chartColorStyle" Target="colors108.xml"/><Relationship Id="rId1" Type="http://schemas.microsoft.com/office/2011/relationships/chartStyle" Target="style108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ESE_newEM_nb56_beta21.xlsx" TargetMode="External"/></Relationships>
</file>

<file path=word/charts/_rels/chart10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10_beta3_1.xlsx" TargetMode="External"/><Relationship Id="rId2" Type="http://schemas.microsoft.com/office/2011/relationships/chartColorStyle" Target="colors109.xml"/><Relationship Id="rId1" Type="http://schemas.microsoft.com/office/2011/relationships/chartStyle" Target="style109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Revision1\Complete_results\Outcome_long.lc.5.28.2018.xlsx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10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49.xml"/><Relationship Id="rId2" Type="http://schemas.microsoft.com/office/2011/relationships/chartColorStyle" Target="colors110.xml"/><Relationship Id="rId1" Type="http://schemas.microsoft.com/office/2011/relationships/chartStyle" Target="style110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10_beta3_1.xlsx" TargetMode="External"/></Relationships>
</file>

<file path=word/charts/_rels/chart11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50.xml"/><Relationship Id="rId2" Type="http://schemas.microsoft.com/office/2011/relationships/chartColorStyle" Target="colors111.xml"/><Relationship Id="rId1" Type="http://schemas.microsoft.com/office/2011/relationships/chartStyle" Target="style111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10_beta3_1.xlsx" TargetMode="External"/></Relationships>
</file>

<file path=word/charts/_rels/chart11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10_beta3_1.xlsx" TargetMode="External"/><Relationship Id="rId2" Type="http://schemas.microsoft.com/office/2011/relationships/chartColorStyle" Target="colors112.xml"/><Relationship Id="rId1" Type="http://schemas.microsoft.com/office/2011/relationships/chartStyle" Target="style112.xml"/></Relationships>
</file>

<file path=word/charts/_rels/chart11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10_beta3_1.xlsx" TargetMode="External"/><Relationship Id="rId2" Type="http://schemas.microsoft.com/office/2011/relationships/chartColorStyle" Target="colors113.xml"/><Relationship Id="rId1" Type="http://schemas.microsoft.com/office/2011/relationships/chartStyle" Target="style113.xml"/></Relationships>
</file>

<file path=word/charts/_rels/chart11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10_beta3_1.xlsx" TargetMode="External"/><Relationship Id="rId2" Type="http://schemas.microsoft.com/office/2011/relationships/chartColorStyle" Target="colors114.xml"/><Relationship Id="rId1" Type="http://schemas.microsoft.com/office/2011/relationships/chartStyle" Target="style114.xml"/></Relationships>
</file>

<file path=word/charts/_rels/chart115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51.xml"/><Relationship Id="rId2" Type="http://schemas.microsoft.com/office/2011/relationships/chartColorStyle" Target="colors115.xml"/><Relationship Id="rId1" Type="http://schemas.microsoft.com/office/2011/relationships/chartStyle" Target="style115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ESE_newEM_nb10_beta31.xlsx" TargetMode="External"/></Relationships>
</file>

<file path=word/charts/_rels/chart116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52.xml"/><Relationship Id="rId2" Type="http://schemas.microsoft.com/office/2011/relationships/chartColorStyle" Target="colors116.xml"/><Relationship Id="rId1" Type="http://schemas.microsoft.com/office/2011/relationships/chartStyle" Target="style116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ESE_newEM_nb10_beta31.xlsx" TargetMode="External"/></Relationships>
</file>

<file path=word/charts/_rels/chart117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53.xml"/><Relationship Id="rId2" Type="http://schemas.microsoft.com/office/2011/relationships/chartColorStyle" Target="colors117.xml"/><Relationship Id="rId1" Type="http://schemas.microsoft.com/office/2011/relationships/chartStyle" Target="style117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ESE_newEM_nb10_beta31.xlsx" TargetMode="External"/></Relationships>
</file>

<file path=word/charts/_rels/chart11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56_beta3_1.xlsx" TargetMode="External"/><Relationship Id="rId2" Type="http://schemas.microsoft.com/office/2011/relationships/chartColorStyle" Target="colors118.xml"/><Relationship Id="rId1" Type="http://schemas.microsoft.com/office/2011/relationships/chartStyle" Target="style118.xml"/></Relationships>
</file>

<file path=word/charts/_rels/chart119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54.xml"/><Relationship Id="rId2" Type="http://schemas.microsoft.com/office/2011/relationships/chartColorStyle" Target="colors119.xml"/><Relationship Id="rId1" Type="http://schemas.microsoft.com/office/2011/relationships/chartStyle" Target="style119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56_beta3_1.xlsx" TargetMode="Externa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Revision1\Complete_results\Outcome_long.lc.5.16.2018.xlsx" TargetMode="External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120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55.xml"/><Relationship Id="rId2" Type="http://schemas.microsoft.com/office/2011/relationships/chartColorStyle" Target="colors120.xml"/><Relationship Id="rId1" Type="http://schemas.microsoft.com/office/2011/relationships/chartStyle" Target="style120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56_beta3_1.xlsx" TargetMode="External"/></Relationships>
</file>

<file path=word/charts/_rels/chart12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56_beta3_1.xlsx" TargetMode="External"/><Relationship Id="rId2" Type="http://schemas.microsoft.com/office/2011/relationships/chartColorStyle" Target="colors121.xml"/><Relationship Id="rId1" Type="http://schemas.microsoft.com/office/2011/relationships/chartStyle" Target="style121.xml"/></Relationships>
</file>

<file path=word/charts/_rels/chart12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56_beta3_1.xlsx" TargetMode="External"/><Relationship Id="rId2" Type="http://schemas.microsoft.com/office/2011/relationships/chartColorStyle" Target="colors122.xml"/><Relationship Id="rId1" Type="http://schemas.microsoft.com/office/2011/relationships/chartStyle" Target="style122.xml"/></Relationships>
</file>

<file path=word/charts/_rels/chart12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56_beta3_1.xlsx" TargetMode="External"/><Relationship Id="rId2" Type="http://schemas.microsoft.com/office/2011/relationships/chartColorStyle" Target="colors123.xml"/><Relationship Id="rId1" Type="http://schemas.microsoft.com/office/2011/relationships/chartStyle" Target="style123.xml"/></Relationships>
</file>

<file path=word/charts/_rels/chart12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56.xml"/><Relationship Id="rId2" Type="http://schemas.microsoft.com/office/2011/relationships/chartColorStyle" Target="colors124.xml"/><Relationship Id="rId1" Type="http://schemas.microsoft.com/office/2011/relationships/chartStyle" Target="style124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ESE_newEM_nb56_beta31.xlsx" TargetMode="External"/></Relationships>
</file>

<file path=word/charts/_rels/chart125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57.xml"/><Relationship Id="rId2" Type="http://schemas.microsoft.com/office/2011/relationships/chartColorStyle" Target="colors125.xml"/><Relationship Id="rId1" Type="http://schemas.microsoft.com/office/2011/relationships/chartStyle" Target="style125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ESE_newEM_nb56_beta31.xlsx" TargetMode="External"/></Relationships>
</file>

<file path=word/charts/_rels/chart126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58.xml"/><Relationship Id="rId2" Type="http://schemas.microsoft.com/office/2011/relationships/chartColorStyle" Target="colors126.xml"/><Relationship Id="rId1" Type="http://schemas.microsoft.com/office/2011/relationships/chartStyle" Target="style126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ESE_newEM_nb56_beta31.xlsx" TargetMode="Externa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Revision1\Complete_results\Outcome_long.lc.5.16.2018.xlsx" TargetMode="External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Revision1\Complete_results\Outcome_long.lc.5.28.2018.xlsx" TargetMode="External"/><Relationship Id="rId2" Type="http://schemas.microsoft.com/office/2011/relationships/chartColorStyle" Target="colors14.xml"/><Relationship Id="rId1" Type="http://schemas.microsoft.com/office/2011/relationships/chartStyle" Target="style14.xml"/></Relationships>
</file>

<file path=word/charts/_rels/chart1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Revision1\Complete_results\Outcome_long.lc.5.16.2018.xlsx" TargetMode="External"/><Relationship Id="rId2" Type="http://schemas.microsoft.com/office/2011/relationships/chartColorStyle" Target="colors15.xml"/><Relationship Id="rId1" Type="http://schemas.microsoft.com/office/2011/relationships/chartStyle" Target="style15.xml"/></Relationships>
</file>

<file path=word/charts/_rels/chart16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6.xml"/><Relationship Id="rId1" Type="http://schemas.microsoft.com/office/2011/relationships/chartStyle" Target="style16.xml"/><Relationship Id="rId4" Type="http://schemas.openxmlformats.org/officeDocument/2006/relationships/oleObject" Target="file:///C:\Users\litingc\Box%20Sync\Simulation%20Study%20for%20Missing%20Data%20in%20SCD\Behavior%20Research%20Methods\Revision1\Complete_results\Outcome_long.lc.7.22.2018.xlsx" TargetMode="External"/></Relationships>
</file>

<file path=word/charts/_rels/chart1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Revision1\Complete_results\Outcome_long.lc.7.22.2018.xlsx" TargetMode="External"/><Relationship Id="rId2" Type="http://schemas.microsoft.com/office/2011/relationships/chartColorStyle" Target="colors17.xml"/><Relationship Id="rId1" Type="http://schemas.microsoft.com/office/2011/relationships/chartStyle" Target="style17.xml"/></Relationships>
</file>

<file path=word/charts/_rels/chart1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Revision1\Complete_results\Outcome_long.lc.7.22.2018.xlsx" TargetMode="External"/><Relationship Id="rId2" Type="http://schemas.microsoft.com/office/2011/relationships/chartColorStyle" Target="colors18.xml"/><Relationship Id="rId1" Type="http://schemas.microsoft.com/office/2011/relationships/chartStyle" Target="style18.xml"/></Relationships>
</file>

<file path=word/charts/_rels/chart1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Revision1\Complete_results\Outcome_long.lc.5.16.2018.xlsx" TargetMode="External"/><Relationship Id="rId2" Type="http://schemas.microsoft.com/office/2011/relationships/chartColorStyle" Target="colors19.xml"/><Relationship Id="rId1" Type="http://schemas.microsoft.com/office/2011/relationships/chartStyle" Target="style19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chen\Box%20Sync\Simulation%20Study%20for%20Missing%20Data%20in%20SCD\Behavior%20Research%20Methods\Revision1\Complete_results\Outcome_long.lc.5.28.2018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2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Revision1\Complete_results\Outcome_long.lc.5.28.2018.xlsx" TargetMode="External"/><Relationship Id="rId2" Type="http://schemas.microsoft.com/office/2011/relationships/chartColorStyle" Target="colors20.xml"/><Relationship Id="rId1" Type="http://schemas.microsoft.com/office/2011/relationships/chartStyle" Target="style20.xml"/></Relationships>
</file>

<file path=word/charts/_rels/chart2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Revision1\Complete_results\Outcome_long.lc.5.16.2018.xlsx" TargetMode="External"/><Relationship Id="rId2" Type="http://schemas.microsoft.com/office/2011/relationships/chartColorStyle" Target="colors21.xml"/><Relationship Id="rId1" Type="http://schemas.microsoft.com/office/2011/relationships/chartStyle" Target="style21.xml"/></Relationships>
</file>

<file path=word/charts/_rels/chart2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Revision1\Complete_results\Outcome_long.lc.5.16.2018.xlsx" TargetMode="External"/><Relationship Id="rId2" Type="http://schemas.microsoft.com/office/2011/relationships/chartColorStyle" Target="colors22.xml"/><Relationship Id="rId1" Type="http://schemas.microsoft.com/office/2011/relationships/chartStyle" Target="style22.xml"/></Relationships>
</file>

<file path=word/charts/_rels/chart2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Revision1\Complete_results\Outcome_long.lc.5.28.2018.xlsx" TargetMode="External"/><Relationship Id="rId2" Type="http://schemas.microsoft.com/office/2011/relationships/chartColorStyle" Target="colors23.xml"/><Relationship Id="rId1" Type="http://schemas.microsoft.com/office/2011/relationships/chartStyle" Target="style23.xml"/></Relationships>
</file>

<file path=word/charts/_rels/chart2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Revision1\Complete_results\Outcome_long.lc.5.16.2018.xlsx" TargetMode="External"/><Relationship Id="rId2" Type="http://schemas.microsoft.com/office/2011/relationships/chartColorStyle" Target="colors24.xml"/><Relationship Id="rId1" Type="http://schemas.microsoft.com/office/2011/relationships/chartStyle" Target="style24.xml"/></Relationships>
</file>

<file path=word/charts/_rels/chart25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5.xml"/><Relationship Id="rId1" Type="http://schemas.microsoft.com/office/2011/relationships/chartStyle" Target="style25.xml"/><Relationship Id="rId4" Type="http://schemas.openxmlformats.org/officeDocument/2006/relationships/package" Target="../embeddings/Microsoft_Excel_Worksheet.xlsx"/></Relationships>
</file>

<file path=word/charts/_rels/chart26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.xml"/><Relationship Id="rId2" Type="http://schemas.microsoft.com/office/2011/relationships/chartColorStyle" Target="colors26.xml"/><Relationship Id="rId1" Type="http://schemas.microsoft.com/office/2011/relationships/chartStyle" Target="style26.xml"/><Relationship Id="rId4" Type="http://schemas.openxmlformats.org/officeDocument/2006/relationships/package" Target="../embeddings/Microsoft_Excel_Worksheet1.xlsx"/></Relationships>
</file>

<file path=word/charts/_rels/chart2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chen\Box%20Sync\Simulation%20Study%20for%20Missing%20Data%20in%20SCD\Behavior%20Research%20Methods\Revision1\Complete_results\Outcome_long.lc.7.22.2018.xlsx" TargetMode="External"/><Relationship Id="rId2" Type="http://schemas.microsoft.com/office/2011/relationships/chartColorStyle" Target="colors27.xml"/><Relationship Id="rId1" Type="http://schemas.microsoft.com/office/2011/relationships/chartStyle" Target="style27.xml"/></Relationships>
</file>

<file path=word/charts/_rels/chart2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Revision1\Complete_results\Outcome_long.lc.5.16.2018.xlsx" TargetMode="External"/><Relationship Id="rId2" Type="http://schemas.microsoft.com/office/2011/relationships/chartColorStyle" Target="colors28.xml"/><Relationship Id="rId1" Type="http://schemas.microsoft.com/office/2011/relationships/chartStyle" Target="style28.xml"/></Relationships>
</file>

<file path=word/charts/_rels/chart2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Revision1\Complete_results\Outcome_long.lc.5.16.2018.xlsx" TargetMode="External"/><Relationship Id="rId2" Type="http://schemas.microsoft.com/office/2011/relationships/chartColorStyle" Target="colors29.xml"/><Relationship Id="rId1" Type="http://schemas.microsoft.com/office/2011/relationships/chartStyle" Target="style29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Revision1\Complete_results\Outcome_long.lc.5.16.2018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3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Revision1\Complete_results\Outcome_long.lc.5.16.2018.xlsx" TargetMode="External"/><Relationship Id="rId2" Type="http://schemas.microsoft.com/office/2011/relationships/chartColorStyle" Target="colors30.xml"/><Relationship Id="rId1" Type="http://schemas.microsoft.com/office/2011/relationships/chartStyle" Target="style30.xml"/></Relationships>
</file>

<file path=word/charts/_rels/chart3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Revision1\Complete_results\Outcome_long.lc.5.16.2018.xlsx" TargetMode="External"/><Relationship Id="rId2" Type="http://schemas.microsoft.com/office/2011/relationships/chartColorStyle" Target="colors31.xml"/><Relationship Id="rId1" Type="http://schemas.microsoft.com/office/2011/relationships/chartStyle" Target="style31.xml"/></Relationships>
</file>

<file path=word/charts/_rels/chart3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Revision1\Complete_results\Outcome_long.lc.5.28.2018.xlsx" TargetMode="External"/><Relationship Id="rId2" Type="http://schemas.microsoft.com/office/2011/relationships/chartColorStyle" Target="colors32.xml"/><Relationship Id="rId1" Type="http://schemas.microsoft.com/office/2011/relationships/chartStyle" Target="style32.xml"/></Relationships>
</file>

<file path=word/charts/_rels/chart3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Revision1\Complete_results\Outcome_long.lc.5.16.2018.xlsx" TargetMode="External"/><Relationship Id="rId2" Type="http://schemas.microsoft.com/office/2011/relationships/chartColorStyle" Target="colors33.xml"/><Relationship Id="rId1" Type="http://schemas.microsoft.com/office/2011/relationships/chartStyle" Target="style33.xml"/></Relationships>
</file>

<file path=word/charts/_rels/chart3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4.xml"/><Relationship Id="rId2" Type="http://schemas.microsoft.com/office/2011/relationships/chartColorStyle" Target="colors34.xml"/><Relationship Id="rId1" Type="http://schemas.microsoft.com/office/2011/relationships/chartStyle" Target="style34.xml"/><Relationship Id="rId4" Type="http://schemas.openxmlformats.org/officeDocument/2006/relationships/oleObject" Target="file:///C:\Users\litchen\Box%20Sync\Simulation%20Study%20for%20Missing%20Data%20in%20SCD\Behavior%20Research%20Methods\Revision1\Complete_results\Outcome_long.lc.7.22.2018.xlsx" TargetMode="External"/></Relationships>
</file>

<file path=word/charts/_rels/chart35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5.xml"/><Relationship Id="rId2" Type="http://schemas.microsoft.com/office/2011/relationships/chartColorStyle" Target="colors35.xml"/><Relationship Id="rId1" Type="http://schemas.microsoft.com/office/2011/relationships/chartStyle" Target="style35.xml"/><Relationship Id="rId4" Type="http://schemas.openxmlformats.org/officeDocument/2006/relationships/oleObject" Target="file:///C:\Users\litchen\Box%20Sync\Simulation%20Study%20for%20Missing%20Data%20in%20SCD\Behavior%20Research%20Methods\Revision1\Complete_results\Outcome_long.lc.7.22.2018.xlsx" TargetMode="External"/></Relationships>
</file>

<file path=word/charts/_rels/chart36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6.xml"/><Relationship Id="rId2" Type="http://schemas.microsoft.com/office/2011/relationships/chartColorStyle" Target="colors36.xml"/><Relationship Id="rId1" Type="http://schemas.microsoft.com/office/2011/relationships/chartStyle" Target="style36.xml"/><Relationship Id="rId4" Type="http://schemas.openxmlformats.org/officeDocument/2006/relationships/oleObject" Target="file:///C:\Users\litchen\Box%20Sync\Simulation%20Study%20for%20Missing%20Data%20in%20SCD\Behavior%20Research%20Methods\Revision1\Complete_results\Outcome_long.lc.7.22.2018.xlsx" TargetMode="External"/></Relationships>
</file>

<file path=word/charts/_rels/chart3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Revision1\Complete_results\Outcome_long.lc.5.16.2018.xlsx" TargetMode="External"/><Relationship Id="rId2" Type="http://schemas.microsoft.com/office/2011/relationships/chartColorStyle" Target="colors37.xml"/><Relationship Id="rId1" Type="http://schemas.microsoft.com/office/2011/relationships/chartStyle" Target="style37.xml"/></Relationships>
</file>

<file path=word/charts/_rels/chart3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Revision1\Complete_results\Outcome_long.lc.5.28.2018.xlsx" TargetMode="External"/><Relationship Id="rId2" Type="http://schemas.microsoft.com/office/2011/relationships/chartColorStyle" Target="colors38.xml"/><Relationship Id="rId1" Type="http://schemas.microsoft.com/office/2011/relationships/chartStyle" Target="style38.xml"/></Relationships>
</file>

<file path=word/charts/_rels/chart3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Revision1\Complete_results\Outcome_long.lc.5.16.2018.xlsx" TargetMode="External"/><Relationship Id="rId2" Type="http://schemas.microsoft.com/office/2011/relationships/chartColorStyle" Target="colors39.xml"/><Relationship Id="rId1" Type="http://schemas.microsoft.com/office/2011/relationships/chartStyle" Target="style39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Revision1\Complete_results\Outcome_long.lc.5.16.2018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4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Revision1\Complete_results\Outcome_long.lc.5.16.2018.xlsx" TargetMode="External"/><Relationship Id="rId2" Type="http://schemas.microsoft.com/office/2011/relationships/chartColorStyle" Target="colors40.xml"/><Relationship Id="rId1" Type="http://schemas.microsoft.com/office/2011/relationships/chartStyle" Target="style40.xml"/></Relationships>
</file>

<file path=word/charts/_rels/chart4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Revision1\Complete_results\Outcome_long.lc.5.28.2018.xlsx" TargetMode="External"/><Relationship Id="rId2" Type="http://schemas.microsoft.com/office/2011/relationships/chartColorStyle" Target="colors41.xml"/><Relationship Id="rId1" Type="http://schemas.microsoft.com/office/2011/relationships/chartStyle" Target="style41.xml"/></Relationships>
</file>

<file path=word/charts/_rels/chart4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Revision1\Complete_results\Outcome_long.lc.5.16.2018.xlsx" TargetMode="External"/><Relationship Id="rId2" Type="http://schemas.microsoft.com/office/2011/relationships/chartColorStyle" Target="colors42.xml"/><Relationship Id="rId1" Type="http://schemas.microsoft.com/office/2011/relationships/chartStyle" Target="style42.xml"/></Relationships>
</file>

<file path=word/charts/_rels/chart4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7.xml"/><Relationship Id="rId2" Type="http://schemas.microsoft.com/office/2011/relationships/chartColorStyle" Target="colors43.xml"/><Relationship Id="rId1" Type="http://schemas.microsoft.com/office/2011/relationships/chartStyle" Target="style43.xml"/><Relationship Id="rId4" Type="http://schemas.openxmlformats.org/officeDocument/2006/relationships/oleObject" Target="file:///C:\Users\litchen\Box%20Sync\Simulation%20Study%20for%20Missing%20Data%20in%20SCD\Behavior%20Research%20Methods\Revision1\Complete_results\Outcome_long.lc.7.22.2018.xlsx" TargetMode="External"/></Relationships>
</file>

<file path=word/charts/_rels/chart4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8.xml"/><Relationship Id="rId2" Type="http://schemas.microsoft.com/office/2011/relationships/chartColorStyle" Target="colors44.xml"/><Relationship Id="rId1" Type="http://schemas.microsoft.com/office/2011/relationships/chartStyle" Target="style44.xml"/><Relationship Id="rId4" Type="http://schemas.openxmlformats.org/officeDocument/2006/relationships/oleObject" Target="file:///C:\Users\litchen\Box%20Sync\Simulation%20Study%20for%20Missing%20Data%20in%20SCD\Behavior%20Research%20Methods\Revision1\Complete_results\Outcome_long.lc.7.22.2018.xlsx" TargetMode="External"/></Relationships>
</file>

<file path=word/charts/_rels/chart45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9.xml"/><Relationship Id="rId2" Type="http://schemas.microsoft.com/office/2011/relationships/chartColorStyle" Target="colors45.xml"/><Relationship Id="rId1" Type="http://schemas.microsoft.com/office/2011/relationships/chartStyle" Target="style45.xml"/><Relationship Id="rId4" Type="http://schemas.openxmlformats.org/officeDocument/2006/relationships/oleObject" Target="file:///C:\Users\litchen\Box%20Sync\Simulation%20Study%20for%20Missing%20Data%20in%20SCD\Behavior%20Research%20Methods\Revision1\Complete_results\Outcome_long.lc.7.22.2018.xlsx" TargetMode="External"/></Relationships>
</file>

<file path=word/charts/_rels/chart46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0.xml"/><Relationship Id="rId2" Type="http://schemas.microsoft.com/office/2011/relationships/chartColorStyle" Target="colors46.xml"/><Relationship Id="rId1" Type="http://schemas.microsoft.com/office/2011/relationships/chartStyle" Target="style46.xml"/><Relationship Id="rId4" Type="http://schemas.openxmlformats.org/officeDocument/2006/relationships/oleObject" Target="file:///\\Kumo\feng8_Box\Macbook\Research\SCD%20and%20missing%20data\Work\Reviewer's\New_missrate\RBESE_0722_2018.xlsx" TargetMode="External"/></Relationships>
</file>

<file path=word/charts/_rels/chart47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1.xml"/><Relationship Id="rId2" Type="http://schemas.microsoft.com/office/2011/relationships/chartColorStyle" Target="colors47.xml"/><Relationship Id="rId1" Type="http://schemas.microsoft.com/office/2011/relationships/chartStyle" Target="style47.xml"/><Relationship Id="rId4" Type="http://schemas.openxmlformats.org/officeDocument/2006/relationships/oleObject" Target="file:///\\Kumo\feng8_Box\Macbook\Research\SCD%20and%20missing%20data\Work\Reviewer's\New_missrate\RBESE_0722_2018.xlsx" TargetMode="External"/></Relationships>
</file>

<file path=word/charts/_rels/chart48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2.xml"/><Relationship Id="rId2" Type="http://schemas.microsoft.com/office/2011/relationships/chartColorStyle" Target="colors48.xml"/><Relationship Id="rId1" Type="http://schemas.microsoft.com/office/2011/relationships/chartStyle" Target="style48.xml"/><Relationship Id="rId4" Type="http://schemas.openxmlformats.org/officeDocument/2006/relationships/oleObject" Target="file:///\\Kumo\feng8_Box\Macbook\Research\SCD%20and%20missing%20data\Work\Reviewer's\New_missrate\RBESE_0722_2018.xlsx" TargetMode="External"/></Relationships>
</file>

<file path=word/charts/_rels/chart49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3.xml"/><Relationship Id="rId2" Type="http://schemas.microsoft.com/office/2011/relationships/chartColorStyle" Target="colors49.xml"/><Relationship Id="rId1" Type="http://schemas.microsoft.com/office/2011/relationships/chartStyle" Target="style49.xml"/><Relationship Id="rId4" Type="http://schemas.openxmlformats.org/officeDocument/2006/relationships/oleObject" Target="file:///\\Kumo\feng8_Box\Macbook\Research\SCD%20and%20missing%20data\Work\Reviewer's\New_missrate\RBESE_0722_2018.xlsx" TargetMode="Externa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Revision1\Complete_results\Outcome_long.lc.5.28.2018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50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4.xml"/><Relationship Id="rId2" Type="http://schemas.microsoft.com/office/2011/relationships/chartColorStyle" Target="colors50.xml"/><Relationship Id="rId1" Type="http://schemas.microsoft.com/office/2011/relationships/chartStyle" Target="style50.xml"/><Relationship Id="rId4" Type="http://schemas.openxmlformats.org/officeDocument/2006/relationships/oleObject" Target="file:///\\Kumo\feng8_Box\Macbook\Research\SCD%20and%20missing%20data\Work\Reviewer's\New_missrate\RBESE_0722_2018.xlsx" TargetMode="External"/></Relationships>
</file>

<file path=word/charts/_rels/chart5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5.xml"/><Relationship Id="rId2" Type="http://schemas.microsoft.com/office/2011/relationships/chartColorStyle" Target="colors51.xml"/><Relationship Id="rId1" Type="http://schemas.microsoft.com/office/2011/relationships/chartStyle" Target="style51.xml"/><Relationship Id="rId4" Type="http://schemas.openxmlformats.org/officeDocument/2006/relationships/oleObject" Target="file:///\\Kumo\feng8_Box\Macbook\Research\SCD%20and%20missing%20data\Work\Reviewer's\New_missrate\RBESE_0722_2018.xlsx" TargetMode="External"/></Relationships>
</file>

<file path=word/charts/_rels/chart5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6.xml"/><Relationship Id="rId2" Type="http://schemas.microsoft.com/office/2011/relationships/chartColorStyle" Target="colors52.xml"/><Relationship Id="rId1" Type="http://schemas.microsoft.com/office/2011/relationships/chartStyle" Target="style52.xml"/><Relationship Id="rId4" Type="http://schemas.openxmlformats.org/officeDocument/2006/relationships/oleObject" Target="file:///\\Kumo\feng8_Box\Macbook\Research\SCD%20and%20missing%20data\Work\Reviewer's\New_missrate\RBESE_0722_2018.xlsx" TargetMode="External"/></Relationships>
</file>

<file path=word/charts/_rels/chart5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7.xml"/><Relationship Id="rId2" Type="http://schemas.microsoft.com/office/2011/relationships/chartColorStyle" Target="colors53.xml"/><Relationship Id="rId1" Type="http://schemas.microsoft.com/office/2011/relationships/chartStyle" Target="style53.xml"/><Relationship Id="rId4" Type="http://schemas.openxmlformats.org/officeDocument/2006/relationships/oleObject" Target="file:///\\Kumo\feng8_Box\Macbook\Research\SCD%20and%20missing%20data\Work\Reviewer's\New_missrate\RBESE_0722_2018.xlsx" TargetMode="External"/></Relationships>
</file>

<file path=word/charts/_rels/chart5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8.xml"/><Relationship Id="rId2" Type="http://schemas.microsoft.com/office/2011/relationships/chartColorStyle" Target="colors54.xml"/><Relationship Id="rId1" Type="http://schemas.microsoft.com/office/2011/relationships/chartStyle" Target="style54.xml"/><Relationship Id="rId4" Type="http://schemas.openxmlformats.org/officeDocument/2006/relationships/oleObject" Target="file:///\\Kumo\feng8_Box\Macbook\Research\SCD%20and%20missing%20data\Work\Reviewer's\New_missrate\RBESE_0722_2018.xlsx" TargetMode="External"/></Relationships>
</file>

<file path=word/charts/_rels/chart5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10_all%20betas_0.1.xlsx" TargetMode="External"/><Relationship Id="rId2" Type="http://schemas.microsoft.com/office/2011/relationships/chartColorStyle" Target="colors55.xml"/><Relationship Id="rId1" Type="http://schemas.microsoft.com/office/2011/relationships/chartStyle" Target="style55.xml"/></Relationships>
</file>

<file path=word/charts/_rels/chart56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9.xml"/><Relationship Id="rId2" Type="http://schemas.microsoft.com/office/2011/relationships/chartColorStyle" Target="colors56.xml"/><Relationship Id="rId1" Type="http://schemas.microsoft.com/office/2011/relationships/chartStyle" Target="style56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10_all%20betas_0.1.xlsx" TargetMode="External"/></Relationships>
</file>

<file path=word/charts/_rels/chart57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0.xml"/><Relationship Id="rId2" Type="http://schemas.microsoft.com/office/2011/relationships/chartColorStyle" Target="colors57.xml"/><Relationship Id="rId1" Type="http://schemas.microsoft.com/office/2011/relationships/chartStyle" Target="style57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10_all%20betas_0.1.xlsx" TargetMode="External"/></Relationships>
</file>

<file path=word/charts/_rels/chart5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10_all%20betas_0.1.xlsx" TargetMode="External"/><Relationship Id="rId2" Type="http://schemas.microsoft.com/office/2011/relationships/chartColorStyle" Target="colors58.xml"/><Relationship Id="rId1" Type="http://schemas.microsoft.com/office/2011/relationships/chartStyle" Target="style58.xml"/></Relationships>
</file>

<file path=word/charts/_rels/chart5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10_all%20betas_0.1.xlsx" TargetMode="External"/><Relationship Id="rId2" Type="http://schemas.microsoft.com/office/2011/relationships/chartColorStyle" Target="colors59.xml"/><Relationship Id="rId1" Type="http://schemas.microsoft.com/office/2011/relationships/chartStyle" Target="style59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Revision1\Complete_results\Outcome_long.lc.5.16.2018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6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10_all%20betas_0.1.xlsx" TargetMode="External"/><Relationship Id="rId2" Type="http://schemas.microsoft.com/office/2011/relationships/chartColorStyle" Target="colors60.xml"/><Relationship Id="rId1" Type="http://schemas.microsoft.com/office/2011/relationships/chartStyle" Target="style60.xml"/></Relationships>
</file>

<file path=word/charts/_rels/chart6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1.xml"/><Relationship Id="rId2" Type="http://schemas.microsoft.com/office/2011/relationships/chartColorStyle" Target="colors61.xml"/><Relationship Id="rId1" Type="http://schemas.microsoft.com/office/2011/relationships/chartStyle" Target="style61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ESE_newEM_nb10_betas1130_2018.chen.xlsx" TargetMode="External"/></Relationships>
</file>

<file path=word/charts/_rels/chart6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2.xml"/><Relationship Id="rId2" Type="http://schemas.microsoft.com/office/2011/relationships/chartColorStyle" Target="colors62.xml"/><Relationship Id="rId1" Type="http://schemas.microsoft.com/office/2011/relationships/chartStyle" Target="style62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ESE_newEM_nb10_betas1130_2018.chen.xlsx" TargetMode="External"/></Relationships>
</file>

<file path=word/charts/_rels/chart6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3.xml"/><Relationship Id="rId2" Type="http://schemas.microsoft.com/office/2011/relationships/chartColorStyle" Target="colors63.xml"/><Relationship Id="rId1" Type="http://schemas.microsoft.com/office/2011/relationships/chartStyle" Target="style63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ESE_newEM_nb10_betas1130_2018.chen.xlsx" TargetMode="External"/></Relationships>
</file>

<file path=word/charts/_rels/chart6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56_all%20betas_0.1.xlsx" TargetMode="External"/><Relationship Id="rId2" Type="http://schemas.microsoft.com/office/2011/relationships/chartColorStyle" Target="colors64.xml"/><Relationship Id="rId1" Type="http://schemas.microsoft.com/office/2011/relationships/chartStyle" Target="style64.xml"/></Relationships>
</file>

<file path=word/charts/_rels/chart65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4.xml"/><Relationship Id="rId2" Type="http://schemas.microsoft.com/office/2011/relationships/chartColorStyle" Target="colors65.xml"/><Relationship Id="rId1" Type="http://schemas.microsoft.com/office/2011/relationships/chartStyle" Target="style65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56_all%20betas_0.1.xlsx" TargetMode="External"/></Relationships>
</file>

<file path=word/charts/_rels/chart66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5.xml"/><Relationship Id="rId2" Type="http://schemas.microsoft.com/office/2011/relationships/chartColorStyle" Target="colors66.xml"/><Relationship Id="rId1" Type="http://schemas.microsoft.com/office/2011/relationships/chartStyle" Target="style66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56_all%20betas_0.1.xlsx" TargetMode="External"/></Relationships>
</file>

<file path=word/charts/_rels/chart6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56_all%20betas_0.1.xlsx" TargetMode="External"/><Relationship Id="rId2" Type="http://schemas.microsoft.com/office/2011/relationships/chartColorStyle" Target="colors67.xml"/><Relationship Id="rId1" Type="http://schemas.microsoft.com/office/2011/relationships/chartStyle" Target="style67.xml"/></Relationships>
</file>

<file path=word/charts/_rels/chart6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56_all%20betas_0.1.xlsx" TargetMode="External"/><Relationship Id="rId2" Type="http://schemas.microsoft.com/office/2011/relationships/chartColorStyle" Target="colors68.xml"/><Relationship Id="rId1" Type="http://schemas.microsoft.com/office/2011/relationships/chartStyle" Target="style68.xml"/></Relationships>
</file>

<file path=word/charts/_rels/chart6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56_all%20betas_0.1.xlsx" TargetMode="External"/><Relationship Id="rId2" Type="http://schemas.microsoft.com/office/2011/relationships/chartColorStyle" Target="colors69.xml"/><Relationship Id="rId1" Type="http://schemas.microsoft.com/office/2011/relationships/chartStyle" Target="style69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chen\Box%20Sync\Simulation%20Study%20for%20Missing%20Data%20in%20SCD\Behavior%20Research%20Methods\Revision1\Complete_results\Outcome_long.lc.7.22.2018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70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6.xml"/><Relationship Id="rId2" Type="http://schemas.microsoft.com/office/2011/relationships/chartColorStyle" Target="colors70.xml"/><Relationship Id="rId1" Type="http://schemas.microsoft.com/office/2011/relationships/chartStyle" Target="style70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ESE_newEM_nb56_betas.chen.xlsx" TargetMode="External"/></Relationships>
</file>

<file path=word/charts/_rels/chart7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7.xml"/><Relationship Id="rId2" Type="http://schemas.microsoft.com/office/2011/relationships/chartColorStyle" Target="colors71.xml"/><Relationship Id="rId1" Type="http://schemas.microsoft.com/office/2011/relationships/chartStyle" Target="style71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ESE_newEM_nb56_betas.chen.xlsx" TargetMode="External"/></Relationships>
</file>

<file path=word/charts/_rels/chart7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8.xml"/><Relationship Id="rId2" Type="http://schemas.microsoft.com/office/2011/relationships/chartColorStyle" Target="colors72.xml"/><Relationship Id="rId1" Type="http://schemas.microsoft.com/office/2011/relationships/chartStyle" Target="style72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ESE_newEM_nb56_betas.chen.xlsx" TargetMode="External"/></Relationships>
</file>

<file path=word/charts/_rels/chart7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10_all%20beta1_1.xlsx" TargetMode="External"/><Relationship Id="rId2" Type="http://schemas.microsoft.com/office/2011/relationships/chartColorStyle" Target="colors73.xml"/><Relationship Id="rId1" Type="http://schemas.microsoft.com/office/2011/relationships/chartStyle" Target="style73.xml"/></Relationships>
</file>

<file path=word/charts/_rels/chart7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9.xml"/><Relationship Id="rId2" Type="http://schemas.microsoft.com/office/2011/relationships/chartColorStyle" Target="colors74.xml"/><Relationship Id="rId1" Type="http://schemas.microsoft.com/office/2011/relationships/chartStyle" Target="style74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10_all%20beta1_1.xlsx" TargetMode="External"/></Relationships>
</file>

<file path=word/charts/_rels/chart75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0.xml"/><Relationship Id="rId2" Type="http://schemas.microsoft.com/office/2011/relationships/chartColorStyle" Target="colors75.xml"/><Relationship Id="rId1" Type="http://schemas.microsoft.com/office/2011/relationships/chartStyle" Target="style75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10_all%20beta1_1.xlsx" TargetMode="External"/></Relationships>
</file>

<file path=word/charts/_rels/chart7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10_all%20beta1_1.xlsx" TargetMode="External"/><Relationship Id="rId2" Type="http://schemas.microsoft.com/office/2011/relationships/chartColorStyle" Target="colors76.xml"/><Relationship Id="rId1" Type="http://schemas.microsoft.com/office/2011/relationships/chartStyle" Target="style76.xml"/></Relationships>
</file>

<file path=word/charts/_rels/chart7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10_all%20beta1_1.xlsx" TargetMode="External"/><Relationship Id="rId2" Type="http://schemas.microsoft.com/office/2011/relationships/chartColorStyle" Target="colors77.xml"/><Relationship Id="rId1" Type="http://schemas.microsoft.com/office/2011/relationships/chartStyle" Target="style77.xml"/></Relationships>
</file>

<file path=word/charts/_rels/chart7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10_all%20beta1_1.xlsx" TargetMode="External"/><Relationship Id="rId2" Type="http://schemas.microsoft.com/office/2011/relationships/chartColorStyle" Target="colors78.xml"/><Relationship Id="rId1" Type="http://schemas.microsoft.com/office/2011/relationships/chartStyle" Target="style78.xml"/></Relationships>
</file>

<file path=word/charts/_rels/chart79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1.xml"/><Relationship Id="rId2" Type="http://schemas.microsoft.com/office/2011/relationships/chartColorStyle" Target="colors79.xml"/><Relationship Id="rId1" Type="http://schemas.microsoft.com/office/2011/relationships/chartStyle" Target="style79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ESE_newEM_nb10_beta11.chen.xlsx" TargetMode="Externa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chen\Box%20Sync\Simulation%20Study%20for%20Missing%20Data%20in%20SCD\Behavior%20Research%20Methods\Revision1\Complete_results\Outcome_long.lc.7.22.2018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80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2.xml"/><Relationship Id="rId2" Type="http://schemas.microsoft.com/office/2011/relationships/chartColorStyle" Target="colors80.xml"/><Relationship Id="rId1" Type="http://schemas.microsoft.com/office/2011/relationships/chartStyle" Target="style80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ESE_newEM_nb10_beta11.chen.xlsx" TargetMode="External"/></Relationships>
</file>

<file path=word/charts/_rels/chart8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3.xml"/><Relationship Id="rId2" Type="http://schemas.microsoft.com/office/2011/relationships/chartColorStyle" Target="colors81.xml"/><Relationship Id="rId1" Type="http://schemas.microsoft.com/office/2011/relationships/chartStyle" Target="style81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ESE_newEM_nb10_beta11.chen.xlsx" TargetMode="External"/></Relationships>
</file>

<file path=word/charts/_rels/chart8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56_beta1_1.xlsx" TargetMode="External"/><Relationship Id="rId2" Type="http://schemas.microsoft.com/office/2011/relationships/chartColorStyle" Target="colors82.xml"/><Relationship Id="rId1" Type="http://schemas.microsoft.com/office/2011/relationships/chartStyle" Target="style82.xml"/></Relationships>
</file>

<file path=word/charts/_rels/chart8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4.xml"/><Relationship Id="rId2" Type="http://schemas.microsoft.com/office/2011/relationships/chartColorStyle" Target="colors83.xml"/><Relationship Id="rId1" Type="http://schemas.microsoft.com/office/2011/relationships/chartStyle" Target="style83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56_beta1_1.xlsx" TargetMode="External"/></Relationships>
</file>

<file path=word/charts/_rels/chart8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5.xml"/><Relationship Id="rId2" Type="http://schemas.microsoft.com/office/2011/relationships/chartColorStyle" Target="colors84.xml"/><Relationship Id="rId1" Type="http://schemas.microsoft.com/office/2011/relationships/chartStyle" Target="style84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56_beta1_1.xlsx" TargetMode="External"/></Relationships>
</file>

<file path=word/charts/_rels/chart8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56_beta1_1.xlsx" TargetMode="External"/><Relationship Id="rId2" Type="http://schemas.microsoft.com/office/2011/relationships/chartColorStyle" Target="colors85.xml"/><Relationship Id="rId1" Type="http://schemas.microsoft.com/office/2011/relationships/chartStyle" Target="style85.xml"/></Relationships>
</file>

<file path=word/charts/_rels/chart8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56_beta1_1.xlsx" TargetMode="External"/><Relationship Id="rId2" Type="http://schemas.microsoft.com/office/2011/relationships/chartColorStyle" Target="colors86.xml"/><Relationship Id="rId1" Type="http://schemas.microsoft.com/office/2011/relationships/chartStyle" Target="style86.xml"/></Relationships>
</file>

<file path=word/charts/_rels/chart8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56_beta1_1.xlsx" TargetMode="External"/><Relationship Id="rId2" Type="http://schemas.microsoft.com/office/2011/relationships/chartColorStyle" Target="colors87.xml"/><Relationship Id="rId1" Type="http://schemas.microsoft.com/office/2011/relationships/chartStyle" Target="style87.xml"/></Relationships>
</file>

<file path=word/charts/_rels/chart88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6.xml"/><Relationship Id="rId2" Type="http://schemas.microsoft.com/office/2011/relationships/chartColorStyle" Target="colors88.xml"/><Relationship Id="rId1" Type="http://schemas.microsoft.com/office/2011/relationships/chartStyle" Target="style88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ESE_newEM_nb56_beta11.chen.xlsx" TargetMode="External"/></Relationships>
</file>

<file path=word/charts/_rels/chart89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7.xml"/><Relationship Id="rId2" Type="http://schemas.microsoft.com/office/2011/relationships/chartColorStyle" Target="colors89.xml"/><Relationship Id="rId1" Type="http://schemas.microsoft.com/office/2011/relationships/chartStyle" Target="style89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ESE_newEM_nb56_beta11.chen.xlsx" TargetMode="Externa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chen\Box%20Sync\Simulation%20Study%20for%20Missing%20Data%20in%20SCD\Behavior%20Research%20Methods\Revision1\Complete_results\Outcome_long.lc.7.22.2018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_rels/chart90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8.xml"/><Relationship Id="rId2" Type="http://schemas.microsoft.com/office/2011/relationships/chartColorStyle" Target="colors90.xml"/><Relationship Id="rId1" Type="http://schemas.microsoft.com/office/2011/relationships/chartStyle" Target="style90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ESE_newEM_nb56_beta11.chen.xlsx" TargetMode="External"/></Relationships>
</file>

<file path=word/charts/_rels/chart9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10_beta2_1.xlsx" TargetMode="External"/><Relationship Id="rId2" Type="http://schemas.microsoft.com/office/2011/relationships/chartColorStyle" Target="colors91.xml"/><Relationship Id="rId1" Type="http://schemas.microsoft.com/office/2011/relationships/chartStyle" Target="style91.xml"/></Relationships>
</file>

<file path=word/charts/_rels/chart9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9.xml"/><Relationship Id="rId2" Type="http://schemas.microsoft.com/office/2011/relationships/chartColorStyle" Target="colors92.xml"/><Relationship Id="rId1" Type="http://schemas.microsoft.com/office/2011/relationships/chartStyle" Target="style92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10_beta2_1.xlsx" TargetMode="External"/></Relationships>
</file>

<file path=word/charts/_rels/chart9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40.xml"/><Relationship Id="rId2" Type="http://schemas.microsoft.com/office/2011/relationships/chartColorStyle" Target="colors93.xml"/><Relationship Id="rId1" Type="http://schemas.microsoft.com/office/2011/relationships/chartStyle" Target="style93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10_beta2_1.xlsx" TargetMode="External"/></Relationships>
</file>

<file path=word/charts/_rels/chart9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10_beta2_1.xlsx" TargetMode="External"/><Relationship Id="rId2" Type="http://schemas.microsoft.com/office/2011/relationships/chartColorStyle" Target="colors94.xml"/><Relationship Id="rId1" Type="http://schemas.microsoft.com/office/2011/relationships/chartStyle" Target="style94.xml"/></Relationships>
</file>

<file path=word/charts/_rels/chart9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10_beta2_1.xlsx" TargetMode="External"/><Relationship Id="rId2" Type="http://schemas.microsoft.com/office/2011/relationships/chartColorStyle" Target="colors95.xml"/><Relationship Id="rId1" Type="http://schemas.microsoft.com/office/2011/relationships/chartStyle" Target="style95.xml"/></Relationships>
</file>

<file path=word/charts/_rels/chart9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itingc\Box%20Sync\Simulation%20Study%20for%20Missing%20Data%20in%20SCD\Behavior%20Research%20Methods\Behavior%20Research%20Methods%202nd%20submission\EM_newResults\RB_RMSE_nb10_beta2_1.xlsx" TargetMode="External"/><Relationship Id="rId2" Type="http://schemas.microsoft.com/office/2011/relationships/chartColorStyle" Target="colors96.xml"/><Relationship Id="rId1" Type="http://schemas.microsoft.com/office/2011/relationships/chartStyle" Target="style96.xml"/></Relationships>
</file>

<file path=word/charts/_rels/chart97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41.xml"/><Relationship Id="rId2" Type="http://schemas.microsoft.com/office/2011/relationships/chartColorStyle" Target="colors97.xml"/><Relationship Id="rId1" Type="http://schemas.microsoft.com/office/2011/relationships/chartStyle" Target="style97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ESE_newEM_nb10_beta21.Chen.xlsx" TargetMode="External"/></Relationships>
</file>

<file path=word/charts/_rels/chart98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42.xml"/><Relationship Id="rId2" Type="http://schemas.microsoft.com/office/2011/relationships/chartColorStyle" Target="colors98.xml"/><Relationship Id="rId1" Type="http://schemas.microsoft.com/office/2011/relationships/chartStyle" Target="style98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ESE_newEM_nb10_beta21.Chen.xlsx" TargetMode="External"/></Relationships>
</file>

<file path=word/charts/_rels/chart99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43.xml"/><Relationship Id="rId2" Type="http://schemas.microsoft.com/office/2011/relationships/chartColorStyle" Target="colors99.xml"/><Relationship Id="rId1" Type="http://schemas.microsoft.com/office/2011/relationships/chartStyle" Target="style99.xml"/><Relationship Id="rId4" Type="http://schemas.openxmlformats.org/officeDocument/2006/relationships/oleObject" Target="file:///C:\Users\litingc\Box%20Sync\Simulation%20Study%20for%20Missing%20Data%20in%20SCD\Behavior%20Research%20Methods\Behavior%20Research%20Methods%202nd%20submission\EM_newResults\RBESE_newEM_nb10_beta21.Chen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 of </a:t>
            </a:r>
            <a:r>
              <a:rPr lang="el-GR"/>
              <a:t>β</a:t>
            </a:r>
            <a:r>
              <a:rPr lang="en-US"/>
              <a:t>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B chart na10nb10_betas_0.1'!$K$6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chart na10nb10_betas_0.1'!$J$7:$J$2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10_betas_0.1'!$K$7:$K$25</c:f>
              <c:numCache>
                <c:formatCode>General</c:formatCode>
                <c:ptCount val="19"/>
                <c:pt idx="0">
                  <c:v>5.7099999999999998E-3</c:v>
                </c:pt>
                <c:pt idx="1">
                  <c:v>6.0020000000000004E-3</c:v>
                </c:pt>
                <c:pt idx="2">
                  <c:v>6.6740000000000002E-3</c:v>
                </c:pt>
                <c:pt idx="3">
                  <c:v>7.5849999999999997E-3</c:v>
                </c:pt>
                <c:pt idx="4">
                  <c:v>8.6040000000000005E-3</c:v>
                </c:pt>
                <c:pt idx="5">
                  <c:v>9.6319999999999999E-3</c:v>
                </c:pt>
                <c:pt idx="6">
                  <c:v>1.0599000000000001E-2</c:v>
                </c:pt>
                <c:pt idx="7">
                  <c:v>1.1464E-2</c:v>
                </c:pt>
                <c:pt idx="8">
                  <c:v>1.2199E-2</c:v>
                </c:pt>
                <c:pt idx="9">
                  <c:v>1.2779E-2</c:v>
                </c:pt>
                <c:pt idx="10">
                  <c:v>1.3164E-2</c:v>
                </c:pt>
                <c:pt idx="11">
                  <c:v>1.3294E-2</c:v>
                </c:pt>
                <c:pt idx="12">
                  <c:v>1.3082999999999999E-2</c:v>
                </c:pt>
                <c:pt idx="13">
                  <c:v>1.2421E-2</c:v>
                </c:pt>
                <c:pt idx="14">
                  <c:v>1.1186E-2</c:v>
                </c:pt>
                <c:pt idx="15">
                  <c:v>9.2540000000000001E-3</c:v>
                </c:pt>
                <c:pt idx="16">
                  <c:v>6.5079999999999999E-3</c:v>
                </c:pt>
                <c:pt idx="17">
                  <c:v>2.8809999999999999E-3</c:v>
                </c:pt>
                <c:pt idx="18">
                  <c:v>-1.38100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25CC-4722-8162-31B25EAC4431}"/>
            </c:ext>
          </c:extLst>
        </c:ser>
        <c:ser>
          <c:idx val="1"/>
          <c:order val="1"/>
          <c:tx>
            <c:strRef>
              <c:f>'RB chart na10nb10_betas_0.1'!$L$6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chart na10nb10_betas_0.1'!$J$7:$J$2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10_betas_0.1'!$L$7:$L$25</c:f>
              <c:numCache>
                <c:formatCode>General</c:formatCode>
                <c:ptCount val="19"/>
                <c:pt idx="0">
                  <c:v>2.3549999999999999E-3</c:v>
                </c:pt>
                <c:pt idx="1">
                  <c:v>7.8700000000000005E-4</c:v>
                </c:pt>
                <c:pt idx="2">
                  <c:v>1.1900000000000001E-3</c:v>
                </c:pt>
                <c:pt idx="3">
                  <c:v>2.379E-3</c:v>
                </c:pt>
                <c:pt idx="4">
                  <c:v>3.7690000000000002E-3</c:v>
                </c:pt>
                <c:pt idx="5">
                  <c:v>5.0899999999999999E-3</c:v>
                </c:pt>
                <c:pt idx="6">
                  <c:v>6.2480000000000001E-3</c:v>
                </c:pt>
                <c:pt idx="7">
                  <c:v>7.2430000000000003E-3</c:v>
                </c:pt>
                <c:pt idx="8">
                  <c:v>8.1250000000000003E-3</c:v>
                </c:pt>
                <c:pt idx="9">
                  <c:v>8.9589999999999999E-3</c:v>
                </c:pt>
                <c:pt idx="10">
                  <c:v>9.8110000000000003E-3</c:v>
                </c:pt>
                <c:pt idx="11">
                  <c:v>1.0735E-2</c:v>
                </c:pt>
                <c:pt idx="12">
                  <c:v>1.1764E-2</c:v>
                </c:pt>
                <c:pt idx="13">
                  <c:v>1.2891E-2</c:v>
                </c:pt>
                <c:pt idx="14">
                  <c:v>1.4045E-2</c:v>
                </c:pt>
                <c:pt idx="15">
                  <c:v>1.5043000000000001E-2</c:v>
                </c:pt>
                <c:pt idx="16">
                  <c:v>1.5502999999999999E-2</c:v>
                </c:pt>
                <c:pt idx="17">
                  <c:v>1.4666999999999999E-2</c:v>
                </c:pt>
                <c:pt idx="18">
                  <c:v>1.1050000000000001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25CC-4722-8162-31B25EAC4431}"/>
            </c:ext>
          </c:extLst>
        </c:ser>
        <c:ser>
          <c:idx val="2"/>
          <c:order val="2"/>
          <c:tx>
            <c:strRef>
              <c:f>'RB chart na10nb10_betas_0.1'!$M$6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chart na10nb10_betas_0.1'!$J$7:$J$2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10_betas_0.1'!$M$7:$M$25</c:f>
              <c:numCache>
                <c:formatCode>General</c:formatCode>
                <c:ptCount val="19"/>
                <c:pt idx="0">
                  <c:v>-5.653E-3</c:v>
                </c:pt>
                <c:pt idx="1">
                  <c:v>-8.0770000000000008E-3</c:v>
                </c:pt>
                <c:pt idx="2">
                  <c:v>-8.3099999999999997E-3</c:v>
                </c:pt>
                <c:pt idx="3">
                  <c:v>-7.4689999999999999E-3</c:v>
                </c:pt>
                <c:pt idx="4">
                  <c:v>-6.1669999999999997E-3</c:v>
                </c:pt>
                <c:pt idx="5">
                  <c:v>-4.7590000000000002E-3</c:v>
                </c:pt>
                <c:pt idx="6">
                  <c:v>-3.4329999999999999E-3</c:v>
                </c:pt>
                <c:pt idx="7">
                  <c:v>-2.2650000000000001E-3</c:v>
                </c:pt>
                <c:pt idx="8">
                  <c:v>-1.2570000000000001E-3</c:v>
                </c:pt>
                <c:pt idx="9">
                  <c:v>-3.68E-4</c:v>
                </c:pt>
                <c:pt idx="10">
                  <c:v>4.6299999999999998E-4</c:v>
                </c:pt>
                <c:pt idx="11">
                  <c:v>1.292E-3</c:v>
                </c:pt>
                <c:pt idx="12">
                  <c:v>2.163E-3</c:v>
                </c:pt>
                <c:pt idx="13">
                  <c:v>3.0929999999999998E-3</c:v>
                </c:pt>
                <c:pt idx="14">
                  <c:v>4.0619999999999996E-3</c:v>
                </c:pt>
                <c:pt idx="15">
                  <c:v>4.9639999999999997E-3</c:v>
                </c:pt>
                <c:pt idx="16">
                  <c:v>5.4990000000000004E-3</c:v>
                </c:pt>
                <c:pt idx="17">
                  <c:v>4.9690000000000003E-3</c:v>
                </c:pt>
                <c:pt idx="18">
                  <c:v>2.0609999999999999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25CC-4722-8162-31B25EAC4431}"/>
            </c:ext>
          </c:extLst>
        </c:ser>
        <c:ser>
          <c:idx val="3"/>
          <c:order val="3"/>
          <c:tx>
            <c:strRef>
              <c:f>'RB chart na10nb10_betas_0.1'!$N$6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chart na10nb10_betas_0.1'!$J$7:$J$2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10_betas_0.1'!$N$7:$N$25</c:f>
              <c:numCache>
                <c:formatCode>General</c:formatCode>
                <c:ptCount val="19"/>
                <c:pt idx="0">
                  <c:v>4.1619999999999999E-3</c:v>
                </c:pt>
                <c:pt idx="1">
                  <c:v>5.6649999999999999E-3</c:v>
                </c:pt>
                <c:pt idx="2">
                  <c:v>6.914E-3</c:v>
                </c:pt>
                <c:pt idx="3">
                  <c:v>8.0029999999999997E-3</c:v>
                </c:pt>
                <c:pt idx="4">
                  <c:v>8.9750000000000003E-3</c:v>
                </c:pt>
                <c:pt idx="5">
                  <c:v>9.8619999999999992E-3</c:v>
                </c:pt>
                <c:pt idx="6">
                  <c:v>1.0689000000000001E-2</c:v>
                </c:pt>
                <c:pt idx="7">
                  <c:v>1.1468000000000001E-2</c:v>
                </c:pt>
                <c:pt idx="8">
                  <c:v>1.2192E-2</c:v>
                </c:pt>
                <c:pt idx="9">
                  <c:v>1.2829E-2</c:v>
                </c:pt>
                <c:pt idx="10">
                  <c:v>1.3315E-2</c:v>
                </c:pt>
                <c:pt idx="11">
                  <c:v>1.3542E-2</c:v>
                </c:pt>
                <c:pt idx="12">
                  <c:v>1.3357000000000001E-2</c:v>
                </c:pt>
                <c:pt idx="13">
                  <c:v>1.2574999999999999E-2</c:v>
                </c:pt>
                <c:pt idx="14">
                  <c:v>1.103E-2</c:v>
                </c:pt>
                <c:pt idx="15">
                  <c:v>8.652E-3</c:v>
                </c:pt>
                <c:pt idx="16">
                  <c:v>5.5279999999999999E-3</c:v>
                </c:pt>
                <c:pt idx="17">
                  <c:v>1.8749999999999999E-3</c:v>
                </c:pt>
                <c:pt idx="18">
                  <c:v>-1.923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25CC-4722-8162-31B25EAC4431}"/>
            </c:ext>
          </c:extLst>
        </c:ser>
        <c:ser>
          <c:idx val="4"/>
          <c:order val="4"/>
          <c:tx>
            <c:strRef>
              <c:f>'RB chart na10nb10_betas_0.1'!$O$6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chart na10nb10_betas_0.1'!$J$7:$J$2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10_betas_0.1'!$O$7:$O$25</c:f>
              <c:numCache>
                <c:formatCode>General</c:formatCode>
                <c:ptCount val="19"/>
                <c:pt idx="0">
                  <c:v>-2.61E-4</c:v>
                </c:pt>
                <c:pt idx="1">
                  <c:v>-1.433E-3</c:v>
                </c:pt>
                <c:pt idx="2">
                  <c:v>-1.0139999999999999E-3</c:v>
                </c:pt>
                <c:pt idx="3">
                  <c:v>1.5699999999999999E-4</c:v>
                </c:pt>
                <c:pt idx="4">
                  <c:v>1.616E-3</c:v>
                </c:pt>
                <c:pt idx="5">
                  <c:v>3.117E-3</c:v>
                </c:pt>
                <c:pt idx="6">
                  <c:v>4.542E-3</c:v>
                </c:pt>
                <c:pt idx="7">
                  <c:v>5.8560000000000001E-3</c:v>
                </c:pt>
                <c:pt idx="8">
                  <c:v>7.0670000000000004E-3</c:v>
                </c:pt>
                <c:pt idx="9">
                  <c:v>8.2030000000000002E-3</c:v>
                </c:pt>
                <c:pt idx="10">
                  <c:v>9.3030000000000005E-3</c:v>
                </c:pt>
                <c:pt idx="11">
                  <c:v>1.0396000000000001E-2</c:v>
                </c:pt>
                <c:pt idx="12">
                  <c:v>1.1502999999999999E-2</c:v>
                </c:pt>
                <c:pt idx="13">
                  <c:v>1.2621E-2</c:v>
                </c:pt>
                <c:pt idx="14">
                  <c:v>1.37E-2</c:v>
                </c:pt>
                <c:pt idx="15">
                  <c:v>1.4592000000000001E-2</c:v>
                </c:pt>
                <c:pt idx="16">
                  <c:v>1.4991000000000001E-2</c:v>
                </c:pt>
                <c:pt idx="17">
                  <c:v>1.4274E-2</c:v>
                </c:pt>
                <c:pt idx="18">
                  <c:v>1.1035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25CC-4722-8162-31B25EAC4431}"/>
            </c:ext>
          </c:extLst>
        </c:ser>
        <c:ser>
          <c:idx val="5"/>
          <c:order val="5"/>
          <c:tx>
            <c:strRef>
              <c:f>'RB chart na10nb10_betas_0.1'!$P$6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chart na10nb10_betas_0.1'!$J$7:$J$2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10_betas_0.1'!$P$7:$P$25</c:f>
              <c:numCache>
                <c:formatCode>General</c:formatCode>
                <c:ptCount val="19"/>
                <c:pt idx="0">
                  <c:v>-9.2449999999999997E-3</c:v>
                </c:pt>
                <c:pt idx="1">
                  <c:v>-8.7930000000000005E-3</c:v>
                </c:pt>
                <c:pt idx="2">
                  <c:v>-7.718E-3</c:v>
                </c:pt>
                <c:pt idx="3">
                  <c:v>-6.3029999999999996E-3</c:v>
                </c:pt>
                <c:pt idx="4">
                  <c:v>-4.764E-3</c:v>
                </c:pt>
                <c:pt idx="5">
                  <c:v>-3.277E-3</c:v>
                </c:pt>
                <c:pt idx="6">
                  <c:v>-1.949E-3</c:v>
                </c:pt>
                <c:pt idx="7">
                  <c:v>-8.0999999999999996E-4</c:v>
                </c:pt>
                <c:pt idx="8">
                  <c:v>1.6000000000000001E-4</c:v>
                </c:pt>
                <c:pt idx="9">
                  <c:v>9.9700000000000006E-4</c:v>
                </c:pt>
                <c:pt idx="10">
                  <c:v>1.7309999999999999E-3</c:v>
                </c:pt>
                <c:pt idx="11">
                  <c:v>2.3869999999999998E-3</c:v>
                </c:pt>
                <c:pt idx="12">
                  <c:v>2.9889999999999999E-3</c:v>
                </c:pt>
                <c:pt idx="13">
                  <c:v>3.568E-3</c:v>
                </c:pt>
                <c:pt idx="14">
                  <c:v>4.1640000000000002E-3</c:v>
                </c:pt>
                <c:pt idx="15">
                  <c:v>4.7800000000000004E-3</c:v>
                </c:pt>
                <c:pt idx="16">
                  <c:v>5.2269999999999999E-3</c:v>
                </c:pt>
                <c:pt idx="17">
                  <c:v>4.8199999999999996E-3</c:v>
                </c:pt>
                <c:pt idx="18">
                  <c:v>2.1489999999999999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25CC-4722-8162-31B25EAC443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35370144"/>
        <c:axId val="1735374624"/>
      </c:scatterChart>
      <c:valAx>
        <c:axId val="1735370144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35374624"/>
        <c:crosses val="autoZero"/>
        <c:crossBetween val="midCat"/>
        <c:majorUnit val="0.1"/>
      </c:valAx>
      <c:valAx>
        <c:axId val="1735374624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35370144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 of </a:t>
            </a:r>
            <a:r>
              <a:rPr lang="el-GR"/>
              <a:t>β</a:t>
            </a:r>
            <a:r>
              <a:rPr lang="en-US"/>
              <a:t>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B chart na10nb56_betas_0.1'!$J$2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chart na10nb56_betas_0.1'!$I$3:$I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56_betas_0.1'!$J$3:$J$21</c:f>
              <c:numCache>
                <c:formatCode>General</c:formatCode>
                <c:ptCount val="19"/>
                <c:pt idx="0">
                  <c:v>7.0410000000000004E-3</c:v>
                </c:pt>
                <c:pt idx="1">
                  <c:v>8.8850000000000005E-3</c:v>
                </c:pt>
                <c:pt idx="2">
                  <c:v>1.1037E-2</c:v>
                </c:pt>
                <c:pt idx="3">
                  <c:v>1.3167E-2</c:v>
                </c:pt>
                <c:pt idx="4">
                  <c:v>1.5204000000000001E-2</c:v>
                </c:pt>
                <c:pt idx="5">
                  <c:v>1.7142999999999999E-2</c:v>
                </c:pt>
                <c:pt idx="6">
                  <c:v>1.8995999999999999E-2</c:v>
                </c:pt>
                <c:pt idx="7">
                  <c:v>2.0781999999999998E-2</c:v>
                </c:pt>
                <c:pt idx="8">
                  <c:v>2.2529E-2</c:v>
                </c:pt>
                <c:pt idx="9">
                  <c:v>2.4278999999999998E-2</c:v>
                </c:pt>
                <c:pt idx="10">
                  <c:v>2.6085000000000001E-2</c:v>
                </c:pt>
                <c:pt idx="11">
                  <c:v>2.8008999999999999E-2</c:v>
                </c:pt>
                <c:pt idx="12">
                  <c:v>3.0106000000000001E-2</c:v>
                </c:pt>
                <c:pt idx="13">
                  <c:v>3.2384999999999997E-2</c:v>
                </c:pt>
                <c:pt idx="14">
                  <c:v>3.4722999999999997E-2</c:v>
                </c:pt>
                <c:pt idx="15">
                  <c:v>3.6711000000000001E-2</c:v>
                </c:pt>
                <c:pt idx="16">
                  <c:v>3.7412000000000001E-2</c:v>
                </c:pt>
                <c:pt idx="17">
                  <c:v>3.5007000000000003E-2</c:v>
                </c:pt>
                <c:pt idx="18">
                  <c:v>2.6273000000000001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1974-4CCB-BAC2-572ED628D5A6}"/>
            </c:ext>
          </c:extLst>
        </c:ser>
        <c:ser>
          <c:idx val="1"/>
          <c:order val="1"/>
          <c:tx>
            <c:strRef>
              <c:f>'RB chart na10nb56_betas_0.1'!$K$2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chart na10nb56_betas_0.1'!$I$3:$I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56_betas_0.1'!$K$3:$K$21</c:f>
              <c:numCache>
                <c:formatCode>General</c:formatCode>
                <c:ptCount val="19"/>
                <c:pt idx="0">
                  <c:v>8.1099999999999992E-3</c:v>
                </c:pt>
                <c:pt idx="1">
                  <c:v>1.0814000000000001E-2</c:v>
                </c:pt>
                <c:pt idx="2">
                  <c:v>1.2553999999999999E-2</c:v>
                </c:pt>
                <c:pt idx="3">
                  <c:v>1.4016000000000001E-2</c:v>
                </c:pt>
                <c:pt idx="4">
                  <c:v>1.5381000000000001E-2</c:v>
                </c:pt>
                <c:pt idx="5">
                  <c:v>1.6673E-2</c:v>
                </c:pt>
                <c:pt idx="6">
                  <c:v>1.7877000000000001E-2</c:v>
                </c:pt>
                <c:pt idx="7">
                  <c:v>1.8984000000000001E-2</c:v>
                </c:pt>
                <c:pt idx="8">
                  <c:v>2.0004000000000001E-2</c:v>
                </c:pt>
                <c:pt idx="9">
                  <c:v>2.0965999999999999E-2</c:v>
                </c:pt>
                <c:pt idx="10">
                  <c:v>2.1915E-2</c:v>
                </c:pt>
                <c:pt idx="11">
                  <c:v>2.291E-2</c:v>
                </c:pt>
                <c:pt idx="12">
                  <c:v>2.4014000000000001E-2</c:v>
                </c:pt>
                <c:pt idx="13">
                  <c:v>2.5288999999999999E-2</c:v>
                </c:pt>
                <c:pt idx="14">
                  <c:v>2.6755999999999999E-2</c:v>
                </c:pt>
                <c:pt idx="15">
                  <c:v>2.8317999999999999E-2</c:v>
                </c:pt>
                <c:pt idx="16">
                  <c:v>2.9600000000000001E-2</c:v>
                </c:pt>
                <c:pt idx="17">
                  <c:v>2.9604999999999999E-2</c:v>
                </c:pt>
                <c:pt idx="18">
                  <c:v>2.5732000000000001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1974-4CCB-BAC2-572ED628D5A6}"/>
            </c:ext>
          </c:extLst>
        </c:ser>
        <c:ser>
          <c:idx val="2"/>
          <c:order val="2"/>
          <c:tx>
            <c:strRef>
              <c:f>'RB chart na10nb56_betas_0.1'!$L$2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chart na10nb56_betas_0.1'!$I$3:$I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56_betas_0.1'!$L$3:$L$21</c:f>
              <c:numCache>
                <c:formatCode>General</c:formatCode>
                <c:ptCount val="19"/>
                <c:pt idx="0">
                  <c:v>-3.7090000000000001E-3</c:v>
                </c:pt>
                <c:pt idx="1">
                  <c:v>-6.3299999999999999E-4</c:v>
                </c:pt>
                <c:pt idx="2">
                  <c:v>2.7399999999999999E-4</c:v>
                </c:pt>
                <c:pt idx="3">
                  <c:v>4.3800000000000002E-4</c:v>
                </c:pt>
                <c:pt idx="4">
                  <c:v>4.28E-4</c:v>
                </c:pt>
                <c:pt idx="5">
                  <c:v>4.1399999999999998E-4</c:v>
                </c:pt>
                <c:pt idx="6">
                  <c:v>3.9800000000000002E-4</c:v>
                </c:pt>
                <c:pt idx="7">
                  <c:v>3.39E-4</c:v>
                </c:pt>
                <c:pt idx="8">
                  <c:v>2.05E-4</c:v>
                </c:pt>
                <c:pt idx="9">
                  <c:v>-5.0000000000000004E-6</c:v>
                </c:pt>
                <c:pt idx="10">
                  <c:v>-2.6200000000000003E-4</c:v>
                </c:pt>
                <c:pt idx="11">
                  <c:v>-5.2300000000000003E-4</c:v>
                </c:pt>
                <c:pt idx="12">
                  <c:v>-7.4200000000000004E-4</c:v>
                </c:pt>
                <c:pt idx="13">
                  <c:v>-9.01E-4</c:v>
                </c:pt>
                <c:pt idx="14">
                  <c:v>-1.0219999999999999E-3</c:v>
                </c:pt>
                <c:pt idx="15">
                  <c:v>-1.189E-3</c:v>
                </c:pt>
                <c:pt idx="16">
                  <c:v>-1.5399999999999999E-3</c:v>
                </c:pt>
                <c:pt idx="17">
                  <c:v>-2.1900000000000001E-3</c:v>
                </c:pt>
                <c:pt idx="18">
                  <c:v>-2.934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1974-4CCB-BAC2-572ED628D5A6}"/>
            </c:ext>
          </c:extLst>
        </c:ser>
        <c:ser>
          <c:idx val="3"/>
          <c:order val="3"/>
          <c:tx>
            <c:strRef>
              <c:f>'RB chart na10nb56_betas_0.1'!$M$2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chart na10nb56_betas_0.1'!$I$3:$I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56_betas_0.1'!$M$3:$M$21</c:f>
              <c:numCache>
                <c:formatCode>General</c:formatCode>
                <c:ptCount val="19"/>
                <c:pt idx="0">
                  <c:v>5.2500000000000003E-3</c:v>
                </c:pt>
                <c:pt idx="1">
                  <c:v>7.2899999999999996E-3</c:v>
                </c:pt>
                <c:pt idx="2">
                  <c:v>9.1970000000000003E-3</c:v>
                </c:pt>
                <c:pt idx="3">
                  <c:v>1.1113E-2</c:v>
                </c:pt>
                <c:pt idx="4">
                  <c:v>1.3072E-2</c:v>
                </c:pt>
                <c:pt idx="5">
                  <c:v>1.5096999999999999E-2</c:v>
                </c:pt>
                <c:pt idx="6">
                  <c:v>1.7207E-2</c:v>
                </c:pt>
                <c:pt idx="7">
                  <c:v>1.9422999999999999E-2</c:v>
                </c:pt>
                <c:pt idx="8">
                  <c:v>2.1755E-2</c:v>
                </c:pt>
                <c:pt idx="9">
                  <c:v>2.4201E-2</c:v>
                </c:pt>
                <c:pt idx="10">
                  <c:v>2.673E-2</c:v>
                </c:pt>
                <c:pt idx="11">
                  <c:v>2.9263999999999998E-2</c:v>
                </c:pt>
                <c:pt idx="12">
                  <c:v>3.1656999999999998E-2</c:v>
                </c:pt>
                <c:pt idx="13">
                  <c:v>3.3675999999999998E-2</c:v>
                </c:pt>
                <c:pt idx="14">
                  <c:v>3.4993000000000003E-2</c:v>
                </c:pt>
                <c:pt idx="15">
                  <c:v>3.5175999999999999E-2</c:v>
                </c:pt>
                <c:pt idx="16">
                  <c:v>3.3679000000000001E-2</c:v>
                </c:pt>
                <c:pt idx="17">
                  <c:v>2.9755E-2</c:v>
                </c:pt>
                <c:pt idx="18">
                  <c:v>2.1590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1974-4CCB-BAC2-572ED628D5A6}"/>
            </c:ext>
          </c:extLst>
        </c:ser>
        <c:ser>
          <c:idx val="4"/>
          <c:order val="4"/>
          <c:tx>
            <c:strRef>
              <c:f>'RB chart na10nb56_betas_0.1'!$N$2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chart na10nb56_betas_0.1'!$I$3:$I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56_betas_0.1'!$N$3:$N$21</c:f>
              <c:numCache>
                <c:formatCode>General</c:formatCode>
                <c:ptCount val="19"/>
                <c:pt idx="0">
                  <c:v>1.0246E-2</c:v>
                </c:pt>
                <c:pt idx="1">
                  <c:v>1.2722000000000001E-2</c:v>
                </c:pt>
                <c:pt idx="2">
                  <c:v>1.3675E-2</c:v>
                </c:pt>
                <c:pt idx="3">
                  <c:v>1.4309000000000001E-2</c:v>
                </c:pt>
                <c:pt idx="4">
                  <c:v>1.5049999999999999E-2</c:v>
                </c:pt>
                <c:pt idx="5">
                  <c:v>1.6011000000000001E-2</c:v>
                </c:pt>
                <c:pt idx="6">
                  <c:v>1.7188999999999999E-2</c:v>
                </c:pt>
                <c:pt idx="7">
                  <c:v>1.8540000000000001E-2</c:v>
                </c:pt>
                <c:pt idx="8">
                  <c:v>2.0018000000000001E-2</c:v>
                </c:pt>
                <c:pt idx="9">
                  <c:v>2.1569000000000001E-2</c:v>
                </c:pt>
                <c:pt idx="10">
                  <c:v>2.3130000000000001E-2</c:v>
                </c:pt>
                <c:pt idx="11">
                  <c:v>2.4615999999999999E-2</c:v>
                </c:pt>
                <c:pt idx="12">
                  <c:v>2.5911E-2</c:v>
                </c:pt>
                <c:pt idx="13">
                  <c:v>2.6870000000000002E-2</c:v>
                </c:pt>
                <c:pt idx="14">
                  <c:v>2.7324000000000001E-2</c:v>
                </c:pt>
                <c:pt idx="15">
                  <c:v>2.7112000000000001E-2</c:v>
                </c:pt>
                <c:pt idx="16">
                  <c:v>2.6121999999999999E-2</c:v>
                </c:pt>
                <c:pt idx="17">
                  <c:v>2.4129999999999999E-2</c:v>
                </c:pt>
                <c:pt idx="18">
                  <c:v>1.997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1974-4CCB-BAC2-572ED628D5A6}"/>
            </c:ext>
          </c:extLst>
        </c:ser>
        <c:ser>
          <c:idx val="5"/>
          <c:order val="5"/>
          <c:tx>
            <c:strRef>
              <c:f>'RB chart na10nb56_betas_0.1'!$O$2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chart na10nb56_betas_0.1'!$I$3:$I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56_betas_0.1'!$O$3:$O$21</c:f>
              <c:numCache>
                <c:formatCode>General</c:formatCode>
                <c:ptCount val="19"/>
                <c:pt idx="0">
                  <c:v>-4.2999999999999999E-4</c:v>
                </c:pt>
                <c:pt idx="1">
                  <c:v>2.9489999999999998E-3</c:v>
                </c:pt>
                <c:pt idx="2">
                  <c:v>3.7910000000000001E-3</c:v>
                </c:pt>
                <c:pt idx="3">
                  <c:v>3.6359999999999999E-3</c:v>
                </c:pt>
                <c:pt idx="4">
                  <c:v>3.166E-3</c:v>
                </c:pt>
                <c:pt idx="5">
                  <c:v>2.6319999999999998E-3</c:v>
                </c:pt>
                <c:pt idx="6">
                  <c:v>2.0869999999999999E-3</c:v>
                </c:pt>
                <c:pt idx="7">
                  <c:v>1.521E-3</c:v>
                </c:pt>
                <c:pt idx="8">
                  <c:v>9.2500000000000004E-4</c:v>
                </c:pt>
                <c:pt idx="9">
                  <c:v>3.2299999999999999E-4</c:v>
                </c:pt>
                <c:pt idx="10">
                  <c:v>-2.2900000000000001E-4</c:v>
                </c:pt>
                <c:pt idx="11">
                  <c:v>-6.6200000000000005E-4</c:v>
                </c:pt>
                <c:pt idx="12">
                  <c:v>-9.1799999999999998E-4</c:v>
                </c:pt>
                <c:pt idx="13">
                  <c:v>-9.9099999999999991E-4</c:v>
                </c:pt>
                <c:pt idx="14">
                  <c:v>-9.5200000000000005E-4</c:v>
                </c:pt>
                <c:pt idx="15">
                  <c:v>-9.5200000000000005E-4</c:v>
                </c:pt>
                <c:pt idx="16">
                  <c:v>-1.186E-3</c:v>
                </c:pt>
                <c:pt idx="17">
                  <c:v>-1.856E-3</c:v>
                </c:pt>
                <c:pt idx="18">
                  <c:v>-3.287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1974-4CCB-BAC2-572ED628D5A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48938112"/>
        <c:axId val="1448938672"/>
      </c:scatterChart>
      <c:valAx>
        <c:axId val="1448938112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48938672"/>
        <c:crosses val="autoZero"/>
        <c:crossBetween val="midCat"/>
        <c:majorUnit val="0.1"/>
      </c:valAx>
      <c:valAx>
        <c:axId val="144893867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48938112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elative Bias of </a:t>
            </a:r>
            <a:r>
              <a:rPr lang="el-GR"/>
              <a:t>β</a:t>
            </a:r>
            <a:r>
              <a:rPr lang="en-US"/>
              <a:t>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B!$L$4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5:$K$23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L$5:$L$23</c:f>
              <c:numCache>
                <c:formatCode>General</c:formatCode>
                <c:ptCount val="19"/>
                <c:pt idx="0">
                  <c:v>7.0410000000000004E-3</c:v>
                </c:pt>
                <c:pt idx="1">
                  <c:v>8.8850000000000005E-3</c:v>
                </c:pt>
                <c:pt idx="2">
                  <c:v>1.1037E-2</c:v>
                </c:pt>
                <c:pt idx="3">
                  <c:v>1.3167E-2</c:v>
                </c:pt>
                <c:pt idx="4">
                  <c:v>1.5204000000000001E-2</c:v>
                </c:pt>
                <c:pt idx="5">
                  <c:v>1.7142999999999999E-2</c:v>
                </c:pt>
                <c:pt idx="6">
                  <c:v>1.8995999999999999E-2</c:v>
                </c:pt>
                <c:pt idx="7">
                  <c:v>2.0781999999999998E-2</c:v>
                </c:pt>
                <c:pt idx="8">
                  <c:v>2.2529E-2</c:v>
                </c:pt>
                <c:pt idx="9">
                  <c:v>2.4278999999999998E-2</c:v>
                </c:pt>
                <c:pt idx="10">
                  <c:v>2.6085000000000001E-2</c:v>
                </c:pt>
                <c:pt idx="11">
                  <c:v>2.8008999999999999E-2</c:v>
                </c:pt>
                <c:pt idx="12">
                  <c:v>3.0106000000000001E-2</c:v>
                </c:pt>
                <c:pt idx="13">
                  <c:v>3.2384999999999997E-2</c:v>
                </c:pt>
                <c:pt idx="14">
                  <c:v>3.4722999999999997E-2</c:v>
                </c:pt>
                <c:pt idx="15">
                  <c:v>3.6711000000000001E-2</c:v>
                </c:pt>
                <c:pt idx="16">
                  <c:v>3.7412000000000001E-2</c:v>
                </c:pt>
                <c:pt idx="17">
                  <c:v>3.5007000000000003E-2</c:v>
                </c:pt>
                <c:pt idx="18">
                  <c:v>2.6273000000000001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1A0-4A49-9961-F25C0561DF83}"/>
            </c:ext>
          </c:extLst>
        </c:ser>
        <c:ser>
          <c:idx val="1"/>
          <c:order val="1"/>
          <c:tx>
            <c:strRef>
              <c:f>RB!$M$4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5:$K$23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M$5:$M$23</c:f>
              <c:numCache>
                <c:formatCode>General</c:formatCode>
                <c:ptCount val="19"/>
                <c:pt idx="0">
                  <c:v>8.1099999999999992E-3</c:v>
                </c:pt>
                <c:pt idx="1">
                  <c:v>1.0814000000000001E-2</c:v>
                </c:pt>
                <c:pt idx="2">
                  <c:v>1.2553999999999999E-2</c:v>
                </c:pt>
                <c:pt idx="3">
                  <c:v>1.4015E-2</c:v>
                </c:pt>
                <c:pt idx="4">
                  <c:v>1.538E-2</c:v>
                </c:pt>
                <c:pt idx="5">
                  <c:v>1.6673E-2</c:v>
                </c:pt>
                <c:pt idx="6">
                  <c:v>1.7877000000000001E-2</c:v>
                </c:pt>
                <c:pt idx="7">
                  <c:v>1.8984000000000001E-2</c:v>
                </c:pt>
                <c:pt idx="8">
                  <c:v>2.0004000000000001E-2</c:v>
                </c:pt>
                <c:pt idx="9">
                  <c:v>2.0965999999999999E-2</c:v>
                </c:pt>
                <c:pt idx="10">
                  <c:v>2.1916000000000001E-2</c:v>
                </c:pt>
                <c:pt idx="11">
                  <c:v>2.291E-2</c:v>
                </c:pt>
                <c:pt idx="12">
                  <c:v>2.4014000000000001E-2</c:v>
                </c:pt>
                <c:pt idx="13">
                  <c:v>2.529E-2</c:v>
                </c:pt>
                <c:pt idx="14">
                  <c:v>2.6757E-2</c:v>
                </c:pt>
                <c:pt idx="15">
                  <c:v>2.8319E-2</c:v>
                </c:pt>
                <c:pt idx="16">
                  <c:v>2.9600000000000001E-2</c:v>
                </c:pt>
                <c:pt idx="17">
                  <c:v>2.9604999999999999E-2</c:v>
                </c:pt>
                <c:pt idx="18">
                  <c:v>2.5732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D1A0-4A49-9961-F25C0561DF83}"/>
            </c:ext>
          </c:extLst>
        </c:ser>
        <c:ser>
          <c:idx val="2"/>
          <c:order val="2"/>
          <c:tx>
            <c:strRef>
              <c:f>RB!$N$4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5:$K$23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N$5:$N$23</c:f>
              <c:numCache>
                <c:formatCode>General</c:formatCode>
                <c:ptCount val="19"/>
                <c:pt idx="0">
                  <c:v>-3.7090000000000001E-3</c:v>
                </c:pt>
                <c:pt idx="1">
                  <c:v>-6.3400000000000001E-4</c:v>
                </c:pt>
                <c:pt idx="2">
                  <c:v>2.7300000000000002E-4</c:v>
                </c:pt>
                <c:pt idx="3">
                  <c:v>4.3800000000000002E-4</c:v>
                </c:pt>
                <c:pt idx="4">
                  <c:v>4.28E-4</c:v>
                </c:pt>
                <c:pt idx="5">
                  <c:v>4.1300000000000001E-4</c:v>
                </c:pt>
                <c:pt idx="6">
                  <c:v>3.97E-4</c:v>
                </c:pt>
                <c:pt idx="7">
                  <c:v>3.3700000000000001E-4</c:v>
                </c:pt>
                <c:pt idx="8">
                  <c:v>2.04E-4</c:v>
                </c:pt>
                <c:pt idx="9">
                  <c:v>-5.0000000000000004E-6</c:v>
                </c:pt>
                <c:pt idx="10">
                  <c:v>-2.6400000000000002E-4</c:v>
                </c:pt>
                <c:pt idx="11">
                  <c:v>-5.2499999999999997E-4</c:v>
                </c:pt>
                <c:pt idx="12">
                  <c:v>-7.4399999999999998E-4</c:v>
                </c:pt>
                <c:pt idx="13">
                  <c:v>-9.0200000000000002E-4</c:v>
                </c:pt>
                <c:pt idx="14">
                  <c:v>-1.023E-3</c:v>
                </c:pt>
                <c:pt idx="15">
                  <c:v>-1.189E-3</c:v>
                </c:pt>
                <c:pt idx="16">
                  <c:v>-1.5410000000000001E-3</c:v>
                </c:pt>
                <c:pt idx="17">
                  <c:v>-2.1909999999999998E-3</c:v>
                </c:pt>
                <c:pt idx="18">
                  <c:v>-2.93500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D1A0-4A49-9961-F25C0561DF83}"/>
            </c:ext>
          </c:extLst>
        </c:ser>
        <c:ser>
          <c:idx val="3"/>
          <c:order val="3"/>
          <c:tx>
            <c:strRef>
              <c:f>RB!$O$4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7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5:$K$23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O$5:$O$23</c:f>
              <c:numCache>
                <c:formatCode>General</c:formatCode>
                <c:ptCount val="19"/>
                <c:pt idx="0">
                  <c:v>7.0410000000000004E-3</c:v>
                </c:pt>
                <c:pt idx="1">
                  <c:v>8.8850000000000005E-3</c:v>
                </c:pt>
                <c:pt idx="2">
                  <c:v>1.1037E-2</c:v>
                </c:pt>
                <c:pt idx="3">
                  <c:v>1.3167E-2</c:v>
                </c:pt>
                <c:pt idx="4">
                  <c:v>1.5204000000000001E-2</c:v>
                </c:pt>
                <c:pt idx="5">
                  <c:v>1.7142999999999999E-2</c:v>
                </c:pt>
                <c:pt idx="6">
                  <c:v>1.8995999999999999E-2</c:v>
                </c:pt>
                <c:pt idx="7">
                  <c:v>2.0781999999999998E-2</c:v>
                </c:pt>
                <c:pt idx="8">
                  <c:v>2.2529E-2</c:v>
                </c:pt>
                <c:pt idx="9">
                  <c:v>2.4278999999999998E-2</c:v>
                </c:pt>
                <c:pt idx="10">
                  <c:v>2.6085000000000001E-2</c:v>
                </c:pt>
                <c:pt idx="11">
                  <c:v>2.8008999999999999E-2</c:v>
                </c:pt>
                <c:pt idx="12">
                  <c:v>3.0106000000000001E-2</c:v>
                </c:pt>
                <c:pt idx="13">
                  <c:v>3.2384999999999997E-2</c:v>
                </c:pt>
                <c:pt idx="14">
                  <c:v>3.4722999999999997E-2</c:v>
                </c:pt>
                <c:pt idx="15">
                  <c:v>3.6711000000000001E-2</c:v>
                </c:pt>
                <c:pt idx="16">
                  <c:v>3.7412000000000001E-2</c:v>
                </c:pt>
                <c:pt idx="17">
                  <c:v>3.5007000000000003E-2</c:v>
                </c:pt>
                <c:pt idx="18">
                  <c:v>2.6273000000000001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D1A0-4A49-9961-F25C0561DF83}"/>
            </c:ext>
          </c:extLst>
        </c:ser>
        <c:ser>
          <c:idx val="4"/>
          <c:order val="4"/>
          <c:tx>
            <c:strRef>
              <c:f>RB!$P$4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5:$K$23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P$5:$P$23</c:f>
              <c:numCache>
                <c:formatCode>General</c:formatCode>
                <c:ptCount val="19"/>
                <c:pt idx="0">
                  <c:v>8.116E-3</c:v>
                </c:pt>
                <c:pt idx="1">
                  <c:v>1.082E-2</c:v>
                </c:pt>
                <c:pt idx="2">
                  <c:v>1.256E-2</c:v>
                </c:pt>
                <c:pt idx="3">
                  <c:v>1.4019999999999999E-2</c:v>
                </c:pt>
                <c:pt idx="4">
                  <c:v>1.5384E-2</c:v>
                </c:pt>
                <c:pt idx="5">
                  <c:v>1.6677000000000001E-2</c:v>
                </c:pt>
                <c:pt idx="6">
                  <c:v>1.7881000000000001E-2</c:v>
                </c:pt>
                <c:pt idx="7">
                  <c:v>1.8987E-2</c:v>
                </c:pt>
                <c:pt idx="8">
                  <c:v>2.0007E-2</c:v>
                </c:pt>
                <c:pt idx="9">
                  <c:v>2.0969999999999999E-2</c:v>
                </c:pt>
                <c:pt idx="10">
                  <c:v>2.1919000000000001E-2</c:v>
                </c:pt>
                <c:pt idx="11">
                  <c:v>2.2912999999999999E-2</c:v>
                </c:pt>
                <c:pt idx="12">
                  <c:v>2.4017E-2</c:v>
                </c:pt>
                <c:pt idx="13">
                  <c:v>2.5293E-2</c:v>
                </c:pt>
                <c:pt idx="14">
                  <c:v>2.6759999999999999E-2</c:v>
                </c:pt>
                <c:pt idx="15">
                  <c:v>2.8322E-2</c:v>
                </c:pt>
                <c:pt idx="16">
                  <c:v>2.9603000000000001E-2</c:v>
                </c:pt>
                <c:pt idx="17">
                  <c:v>2.9607999999999999E-2</c:v>
                </c:pt>
                <c:pt idx="18">
                  <c:v>2.5739000000000001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D1A0-4A49-9961-F25C0561DF83}"/>
            </c:ext>
          </c:extLst>
        </c:ser>
        <c:ser>
          <c:idx val="5"/>
          <c:order val="5"/>
          <c:tx>
            <c:strRef>
              <c:f>RB!$Q$4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5:$K$23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Q$5:$Q$23</c:f>
              <c:numCache>
                <c:formatCode>General</c:formatCode>
                <c:ptCount val="19"/>
                <c:pt idx="0">
                  <c:v>-3.718E-3</c:v>
                </c:pt>
                <c:pt idx="1">
                  <c:v>-6.4400000000000004E-4</c:v>
                </c:pt>
                <c:pt idx="2">
                  <c:v>2.63E-4</c:v>
                </c:pt>
                <c:pt idx="3">
                  <c:v>4.2900000000000002E-4</c:v>
                </c:pt>
                <c:pt idx="4">
                  <c:v>4.1899999999999999E-4</c:v>
                </c:pt>
                <c:pt idx="5">
                  <c:v>4.0200000000000001E-4</c:v>
                </c:pt>
                <c:pt idx="6">
                  <c:v>3.8699999999999997E-4</c:v>
                </c:pt>
                <c:pt idx="7">
                  <c:v>3.2699999999999998E-4</c:v>
                </c:pt>
                <c:pt idx="8">
                  <c:v>1.95E-4</c:v>
                </c:pt>
                <c:pt idx="9">
                  <c:v>-1.4E-5</c:v>
                </c:pt>
                <c:pt idx="10">
                  <c:v>-2.7500000000000002E-4</c:v>
                </c:pt>
                <c:pt idx="11">
                  <c:v>-5.3600000000000002E-4</c:v>
                </c:pt>
                <c:pt idx="12">
                  <c:v>-7.54E-4</c:v>
                </c:pt>
                <c:pt idx="13">
                  <c:v>-9.1299999999999997E-4</c:v>
                </c:pt>
                <c:pt idx="14">
                  <c:v>-1.034E-3</c:v>
                </c:pt>
                <c:pt idx="15">
                  <c:v>-1.1980000000000001E-3</c:v>
                </c:pt>
                <c:pt idx="16">
                  <c:v>-1.549E-3</c:v>
                </c:pt>
                <c:pt idx="17">
                  <c:v>-2.199E-3</c:v>
                </c:pt>
                <c:pt idx="18">
                  <c:v>-2.9399999999999999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D1A0-4A49-9961-F25C0561DF8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985720"/>
        <c:axId val="204645848"/>
      </c:scatterChart>
      <c:valAx>
        <c:axId val="205985720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4645848"/>
        <c:crosses val="autoZero"/>
        <c:crossBetween val="midCat"/>
        <c:majorUnit val="0.1"/>
      </c:valAx>
      <c:valAx>
        <c:axId val="204645848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5985720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elative</a:t>
            </a:r>
            <a:r>
              <a:rPr lang="en-US" baseline="0"/>
              <a:t> Bias</a:t>
            </a:r>
            <a:r>
              <a:rPr lang="en-US"/>
              <a:t> of </a:t>
            </a:r>
            <a:r>
              <a:rPr lang="el-GR"/>
              <a:t>β2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B!$L$32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33:$K$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L$33:$L$51</c:f>
              <c:numCache>
                <c:formatCode>General</c:formatCode>
                <c:ptCount val="19"/>
                <c:pt idx="0">
                  <c:v>-3.869E-3</c:v>
                </c:pt>
                <c:pt idx="1">
                  <c:v>-5.568E-3</c:v>
                </c:pt>
                <c:pt idx="2">
                  <c:v>-7.4279999999999997E-3</c:v>
                </c:pt>
                <c:pt idx="3">
                  <c:v>-9.136E-3</c:v>
                </c:pt>
                <c:pt idx="4">
                  <c:v>-1.0635E-2</c:v>
                </c:pt>
                <c:pt idx="5">
                  <c:v>-1.1936E-2</c:v>
                </c:pt>
                <c:pt idx="6">
                  <c:v>-1.3061E-2</c:v>
                </c:pt>
                <c:pt idx="7">
                  <c:v>-1.4031999999999999E-2</c:v>
                </c:pt>
                <c:pt idx="8">
                  <c:v>-1.4878000000000001E-2</c:v>
                </c:pt>
                <c:pt idx="9">
                  <c:v>-1.5635E-2</c:v>
                </c:pt>
                <c:pt idx="10">
                  <c:v>-1.6343E-2</c:v>
                </c:pt>
                <c:pt idx="11">
                  <c:v>-1.7044E-2</c:v>
                </c:pt>
                <c:pt idx="12">
                  <c:v>-1.7766000000000001E-2</c:v>
                </c:pt>
                <c:pt idx="13">
                  <c:v>-1.8485000000000001E-2</c:v>
                </c:pt>
                <c:pt idx="14">
                  <c:v>-1.9060000000000001E-2</c:v>
                </c:pt>
                <c:pt idx="15">
                  <c:v>-1.9122E-2</c:v>
                </c:pt>
                <c:pt idx="16">
                  <c:v>-1.7967E-2</c:v>
                </c:pt>
                <c:pt idx="17">
                  <c:v>-1.4622E-2</c:v>
                </c:pt>
                <c:pt idx="18">
                  <c:v>-8.9759999999999996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1C8E-4DA2-B4B6-606C00852F04}"/>
            </c:ext>
          </c:extLst>
        </c:ser>
        <c:ser>
          <c:idx val="1"/>
          <c:order val="1"/>
          <c:tx>
            <c:strRef>
              <c:f>RB!$M$32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33:$K$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M$33:$M$51</c:f>
              <c:numCache>
                <c:formatCode>General</c:formatCode>
                <c:ptCount val="19"/>
                <c:pt idx="0">
                  <c:v>-7.6379999999999998E-3</c:v>
                </c:pt>
                <c:pt idx="1">
                  <c:v>-9.7870000000000006E-3</c:v>
                </c:pt>
                <c:pt idx="2">
                  <c:v>-1.1316E-2</c:v>
                </c:pt>
                <c:pt idx="3">
                  <c:v>-1.2812E-2</c:v>
                </c:pt>
                <c:pt idx="4">
                  <c:v>-1.4338999999999999E-2</c:v>
                </c:pt>
                <c:pt idx="5">
                  <c:v>-1.5859999999999999E-2</c:v>
                </c:pt>
                <c:pt idx="6">
                  <c:v>-1.7333000000000001E-2</c:v>
                </c:pt>
                <c:pt idx="7">
                  <c:v>-1.8733E-2</c:v>
                </c:pt>
                <c:pt idx="8">
                  <c:v>-2.0053999999999999E-2</c:v>
                </c:pt>
                <c:pt idx="9">
                  <c:v>-2.1302999999999999E-2</c:v>
                </c:pt>
                <c:pt idx="10">
                  <c:v>-2.2498000000000001E-2</c:v>
                </c:pt>
                <c:pt idx="11">
                  <c:v>-2.3664999999999999E-2</c:v>
                </c:pt>
                <c:pt idx="12">
                  <c:v>-2.4830000000000001E-2</c:v>
                </c:pt>
                <c:pt idx="13">
                  <c:v>-2.5999000000000001E-2</c:v>
                </c:pt>
                <c:pt idx="14">
                  <c:v>-2.7115E-2</c:v>
                </c:pt>
                <c:pt idx="15">
                  <c:v>-2.7959999999999999E-2</c:v>
                </c:pt>
                <c:pt idx="16">
                  <c:v>-2.7962999999999998E-2</c:v>
                </c:pt>
                <c:pt idx="17">
                  <c:v>-2.5763000000000001E-2</c:v>
                </c:pt>
                <c:pt idx="18">
                  <c:v>-1.815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1C8E-4DA2-B4B6-606C00852F04}"/>
            </c:ext>
          </c:extLst>
        </c:ser>
        <c:ser>
          <c:idx val="2"/>
          <c:order val="2"/>
          <c:tx>
            <c:strRef>
              <c:f>RB!$N$32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33:$K$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N$33:$N$51</c:f>
              <c:numCache>
                <c:formatCode>General</c:formatCode>
                <c:ptCount val="19"/>
                <c:pt idx="0">
                  <c:v>1.8730000000000001E-3</c:v>
                </c:pt>
                <c:pt idx="1">
                  <c:v>9.0200000000000002E-4</c:v>
                </c:pt>
                <c:pt idx="2">
                  <c:v>1.1670000000000001E-3</c:v>
                </c:pt>
                <c:pt idx="3">
                  <c:v>1.691E-3</c:v>
                </c:pt>
                <c:pt idx="4">
                  <c:v>2.0379999999999999E-3</c:v>
                </c:pt>
                <c:pt idx="5">
                  <c:v>2.124E-3</c:v>
                </c:pt>
                <c:pt idx="6">
                  <c:v>2.006E-3</c:v>
                </c:pt>
                <c:pt idx="7">
                  <c:v>1.774E-3</c:v>
                </c:pt>
                <c:pt idx="8">
                  <c:v>1.5020000000000001E-3</c:v>
                </c:pt>
                <c:pt idx="9">
                  <c:v>1.2329999999999999E-3</c:v>
                </c:pt>
                <c:pt idx="10">
                  <c:v>9.8200000000000002E-4</c:v>
                </c:pt>
                <c:pt idx="11">
                  <c:v>7.4700000000000005E-4</c:v>
                </c:pt>
                <c:pt idx="12">
                  <c:v>5.2400000000000005E-4</c:v>
                </c:pt>
                <c:pt idx="13">
                  <c:v>3.28E-4</c:v>
                </c:pt>
                <c:pt idx="14">
                  <c:v>1.9900000000000001E-4</c:v>
                </c:pt>
                <c:pt idx="15">
                  <c:v>2.12E-4</c:v>
                </c:pt>
                <c:pt idx="16">
                  <c:v>4.3100000000000001E-4</c:v>
                </c:pt>
                <c:pt idx="17">
                  <c:v>7.5199999999999996E-4</c:v>
                </c:pt>
                <c:pt idx="18">
                  <c:v>4.2400000000000001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1C8E-4DA2-B4B6-606C00852F04}"/>
            </c:ext>
          </c:extLst>
        </c:ser>
        <c:ser>
          <c:idx val="3"/>
          <c:order val="3"/>
          <c:tx>
            <c:strRef>
              <c:f>RB!$O$32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7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33:$K$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O$33:$O$51</c:f>
              <c:numCache>
                <c:formatCode>General</c:formatCode>
                <c:ptCount val="19"/>
                <c:pt idx="0">
                  <c:v>-3.8560000000000001E-3</c:v>
                </c:pt>
                <c:pt idx="1">
                  <c:v>-5.555E-3</c:v>
                </c:pt>
                <c:pt idx="2">
                  <c:v>-7.4149999999999997E-3</c:v>
                </c:pt>
                <c:pt idx="3">
                  <c:v>-9.1229999999999992E-3</c:v>
                </c:pt>
                <c:pt idx="4">
                  <c:v>-1.0621999999999999E-2</c:v>
                </c:pt>
                <c:pt idx="5">
                  <c:v>-1.1923E-2</c:v>
                </c:pt>
                <c:pt idx="6">
                  <c:v>-1.3048000000000001E-2</c:v>
                </c:pt>
                <c:pt idx="7">
                  <c:v>-1.4019E-2</c:v>
                </c:pt>
                <c:pt idx="8">
                  <c:v>-1.4865E-2</c:v>
                </c:pt>
                <c:pt idx="9">
                  <c:v>-1.5622E-2</c:v>
                </c:pt>
                <c:pt idx="10">
                  <c:v>-1.6330000000000001E-2</c:v>
                </c:pt>
                <c:pt idx="11">
                  <c:v>-1.7031000000000001E-2</c:v>
                </c:pt>
                <c:pt idx="12">
                  <c:v>-1.7753000000000001E-2</c:v>
                </c:pt>
                <c:pt idx="13">
                  <c:v>-1.8471999999999999E-2</c:v>
                </c:pt>
                <c:pt idx="14">
                  <c:v>-1.9047000000000001E-2</c:v>
                </c:pt>
                <c:pt idx="15">
                  <c:v>-1.9109000000000001E-2</c:v>
                </c:pt>
                <c:pt idx="16">
                  <c:v>-1.7954000000000001E-2</c:v>
                </c:pt>
                <c:pt idx="17">
                  <c:v>-1.4609E-2</c:v>
                </c:pt>
                <c:pt idx="18">
                  <c:v>-8.9630000000000005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1C8E-4DA2-B4B6-606C00852F04}"/>
            </c:ext>
          </c:extLst>
        </c:ser>
        <c:ser>
          <c:idx val="4"/>
          <c:order val="4"/>
          <c:tx>
            <c:strRef>
              <c:f>RB!$P$32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33:$K$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P$33:$P$51</c:f>
              <c:numCache>
                <c:formatCode>General</c:formatCode>
                <c:ptCount val="19"/>
                <c:pt idx="0">
                  <c:v>-7.6400000000000001E-3</c:v>
                </c:pt>
                <c:pt idx="1">
                  <c:v>-9.7909999999999994E-3</c:v>
                </c:pt>
                <c:pt idx="2">
                  <c:v>-1.1318999999999999E-2</c:v>
                </c:pt>
                <c:pt idx="3">
                  <c:v>-1.2814000000000001E-2</c:v>
                </c:pt>
                <c:pt idx="4">
                  <c:v>-1.4341E-2</c:v>
                </c:pt>
                <c:pt idx="5">
                  <c:v>-1.5862000000000001E-2</c:v>
                </c:pt>
                <c:pt idx="6">
                  <c:v>-1.7335E-2</c:v>
                </c:pt>
                <c:pt idx="7">
                  <c:v>-1.8735000000000002E-2</c:v>
                </c:pt>
                <c:pt idx="8">
                  <c:v>-2.0056000000000001E-2</c:v>
                </c:pt>
                <c:pt idx="9">
                  <c:v>-2.1305000000000001E-2</c:v>
                </c:pt>
                <c:pt idx="10">
                  <c:v>-2.2499999999999999E-2</c:v>
                </c:pt>
                <c:pt idx="11">
                  <c:v>-2.3666E-2</c:v>
                </c:pt>
                <c:pt idx="12">
                  <c:v>-2.4830999999999999E-2</c:v>
                </c:pt>
                <c:pt idx="13">
                  <c:v>-2.6001E-2</c:v>
                </c:pt>
                <c:pt idx="14">
                  <c:v>-2.7116000000000001E-2</c:v>
                </c:pt>
                <c:pt idx="15">
                  <c:v>-2.7961E-2</c:v>
                </c:pt>
                <c:pt idx="16">
                  <c:v>-2.7963999999999999E-2</c:v>
                </c:pt>
                <c:pt idx="17">
                  <c:v>-2.5765E-2</c:v>
                </c:pt>
                <c:pt idx="18">
                  <c:v>-1.8162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1C8E-4DA2-B4B6-606C00852F04}"/>
            </c:ext>
          </c:extLst>
        </c:ser>
        <c:ser>
          <c:idx val="5"/>
          <c:order val="5"/>
          <c:tx>
            <c:strRef>
              <c:f>RB!$Q$32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33:$K$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Q$33:$Q$51</c:f>
              <c:numCache>
                <c:formatCode>General</c:formatCode>
                <c:ptCount val="19"/>
                <c:pt idx="0">
                  <c:v>1.879E-3</c:v>
                </c:pt>
                <c:pt idx="1">
                  <c:v>9.0899999999999998E-4</c:v>
                </c:pt>
                <c:pt idx="2">
                  <c:v>1.1739999999999999E-3</c:v>
                </c:pt>
                <c:pt idx="3">
                  <c:v>1.6969999999999999E-3</c:v>
                </c:pt>
                <c:pt idx="4">
                  <c:v>2.0449999999999999E-3</c:v>
                </c:pt>
                <c:pt idx="5">
                  <c:v>2.1310000000000001E-3</c:v>
                </c:pt>
                <c:pt idx="6">
                  <c:v>2.0119999999999999E-3</c:v>
                </c:pt>
                <c:pt idx="7">
                  <c:v>1.7799999999999999E-3</c:v>
                </c:pt>
                <c:pt idx="8">
                  <c:v>1.5070000000000001E-3</c:v>
                </c:pt>
                <c:pt idx="9">
                  <c:v>1.238E-3</c:v>
                </c:pt>
                <c:pt idx="10">
                  <c:v>9.8799999999999995E-4</c:v>
                </c:pt>
                <c:pt idx="11">
                  <c:v>7.5299999999999998E-4</c:v>
                </c:pt>
                <c:pt idx="12">
                  <c:v>5.2999999999999998E-4</c:v>
                </c:pt>
                <c:pt idx="13">
                  <c:v>3.3399999999999999E-4</c:v>
                </c:pt>
                <c:pt idx="14">
                  <c:v>2.05E-4</c:v>
                </c:pt>
                <c:pt idx="15">
                  <c:v>2.1699999999999999E-4</c:v>
                </c:pt>
                <c:pt idx="16">
                  <c:v>4.3600000000000003E-4</c:v>
                </c:pt>
                <c:pt idx="17">
                  <c:v>7.5699999999999997E-4</c:v>
                </c:pt>
                <c:pt idx="18">
                  <c:v>4.2700000000000002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1C8E-4DA2-B4B6-606C00852F0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985720"/>
        <c:axId val="204645848"/>
      </c:scatterChart>
      <c:valAx>
        <c:axId val="205985720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4645848"/>
        <c:crosses val="autoZero"/>
        <c:crossBetween val="midCat"/>
        <c:majorUnit val="0.1"/>
      </c:valAx>
      <c:valAx>
        <c:axId val="204645848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5985720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0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elative Bias of </a:t>
            </a:r>
            <a:r>
              <a:rPr lang="el-GR"/>
              <a:t>β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B!$L$57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58:$K$76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L$58:$L$76</c:f>
              <c:numCache>
                <c:formatCode>General</c:formatCode>
                <c:ptCount val="19"/>
                <c:pt idx="0">
                  <c:v>-6.8529999999999997E-3</c:v>
                </c:pt>
                <c:pt idx="1">
                  <c:v>-8.4620000000000008E-3</c:v>
                </c:pt>
                <c:pt idx="2">
                  <c:v>-1.0448000000000001E-2</c:v>
                </c:pt>
                <c:pt idx="3">
                  <c:v>-1.2468999999999999E-2</c:v>
                </c:pt>
                <c:pt idx="4">
                  <c:v>-1.4439E-2</c:v>
                </c:pt>
                <c:pt idx="5">
                  <c:v>-1.6341000000000001E-2</c:v>
                </c:pt>
                <c:pt idx="6">
                  <c:v>-1.8180000000000002E-2</c:v>
                </c:pt>
                <c:pt idx="7">
                  <c:v>-1.9969000000000001E-2</c:v>
                </c:pt>
                <c:pt idx="8">
                  <c:v>-2.1732999999999999E-2</c:v>
                </c:pt>
                <c:pt idx="9">
                  <c:v>-2.3508000000000001E-2</c:v>
                </c:pt>
                <c:pt idx="10">
                  <c:v>-2.5340000000000001E-2</c:v>
                </c:pt>
                <c:pt idx="11">
                  <c:v>-2.7286000000000001E-2</c:v>
                </c:pt>
                <c:pt idx="12">
                  <c:v>-2.9391E-2</c:v>
                </c:pt>
                <c:pt idx="13">
                  <c:v>-3.1655000000000003E-2</c:v>
                </c:pt>
                <c:pt idx="14">
                  <c:v>-3.3949E-2</c:v>
                </c:pt>
                <c:pt idx="15">
                  <c:v>-3.5851000000000001E-2</c:v>
                </c:pt>
                <c:pt idx="16">
                  <c:v>-3.6375999999999999E-2</c:v>
                </c:pt>
                <c:pt idx="17">
                  <c:v>-3.3516999999999998E-2</c:v>
                </c:pt>
                <c:pt idx="18">
                  <c:v>-2.3323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81B7-41F6-852F-53579868579D}"/>
            </c:ext>
          </c:extLst>
        </c:ser>
        <c:ser>
          <c:idx val="1"/>
          <c:order val="1"/>
          <c:tx>
            <c:strRef>
              <c:f>RB!$M$57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58:$K$76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M$58:$M$76</c:f>
              <c:numCache>
                <c:formatCode>General</c:formatCode>
                <c:ptCount val="19"/>
                <c:pt idx="0">
                  <c:v>-7.7850000000000003E-3</c:v>
                </c:pt>
                <c:pt idx="1">
                  <c:v>-1.0463E-2</c:v>
                </c:pt>
                <c:pt idx="2">
                  <c:v>-1.2152E-2</c:v>
                </c:pt>
                <c:pt idx="3">
                  <c:v>-1.3516E-2</c:v>
                </c:pt>
                <c:pt idx="4">
                  <c:v>-1.4756999999999999E-2</c:v>
                </c:pt>
                <c:pt idx="5">
                  <c:v>-1.5911000000000002E-2</c:v>
                </c:pt>
                <c:pt idx="6">
                  <c:v>-1.6966999999999999E-2</c:v>
                </c:pt>
                <c:pt idx="7">
                  <c:v>-1.7919999999999998E-2</c:v>
                </c:pt>
                <c:pt idx="8">
                  <c:v>-1.8785E-2</c:v>
                </c:pt>
                <c:pt idx="9">
                  <c:v>-1.9595999999999999E-2</c:v>
                </c:pt>
                <c:pt idx="10">
                  <c:v>-2.0400999999999999E-2</c:v>
                </c:pt>
                <c:pt idx="11">
                  <c:v>-2.1262E-2</c:v>
                </c:pt>
                <c:pt idx="12">
                  <c:v>-2.2248E-2</c:v>
                </c:pt>
                <c:pt idx="13">
                  <c:v>-2.3422999999999999E-2</c:v>
                </c:pt>
                <c:pt idx="14">
                  <c:v>-2.4819000000000001E-2</c:v>
                </c:pt>
                <c:pt idx="15">
                  <c:v>-2.6363999999999999E-2</c:v>
                </c:pt>
                <c:pt idx="16">
                  <c:v>-2.7746E-2</c:v>
                </c:pt>
                <c:pt idx="17">
                  <c:v>-2.8132000000000001E-2</c:v>
                </c:pt>
                <c:pt idx="18">
                  <c:v>-2.530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81B7-41F6-852F-53579868579D}"/>
            </c:ext>
          </c:extLst>
        </c:ser>
        <c:ser>
          <c:idx val="2"/>
          <c:order val="2"/>
          <c:tx>
            <c:strRef>
              <c:f>RB!$N$57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58:$K$76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N$58:$N$76</c:f>
              <c:numCache>
                <c:formatCode>General</c:formatCode>
                <c:ptCount val="19"/>
                <c:pt idx="0">
                  <c:v>4.4099999999999999E-3</c:v>
                </c:pt>
                <c:pt idx="1">
                  <c:v>1.348E-3</c:v>
                </c:pt>
                <c:pt idx="2">
                  <c:v>4.3100000000000001E-4</c:v>
                </c:pt>
                <c:pt idx="3">
                  <c:v>2.7E-4</c:v>
                </c:pt>
                <c:pt idx="4">
                  <c:v>3.2499999999999999E-4</c:v>
                </c:pt>
                <c:pt idx="5">
                  <c:v>4.26E-4</c:v>
                </c:pt>
                <c:pt idx="6">
                  <c:v>5.5800000000000001E-4</c:v>
                </c:pt>
                <c:pt idx="7">
                  <c:v>7.54E-4</c:v>
                </c:pt>
                <c:pt idx="8">
                  <c:v>1.036E-3</c:v>
                </c:pt>
                <c:pt idx="9">
                  <c:v>1.4E-3</c:v>
                </c:pt>
                <c:pt idx="10">
                  <c:v>1.815E-3</c:v>
                </c:pt>
                <c:pt idx="11">
                  <c:v>2.2290000000000001E-3</c:v>
                </c:pt>
                <c:pt idx="12">
                  <c:v>2.598E-3</c:v>
                </c:pt>
                <c:pt idx="13">
                  <c:v>2.898E-3</c:v>
                </c:pt>
                <c:pt idx="14">
                  <c:v>3.1489999999999999E-3</c:v>
                </c:pt>
                <c:pt idx="15">
                  <c:v>3.4280000000000001E-3</c:v>
                </c:pt>
                <c:pt idx="16">
                  <c:v>3.8830000000000002E-3</c:v>
                </c:pt>
                <c:pt idx="17">
                  <c:v>4.6680000000000003E-3</c:v>
                </c:pt>
                <c:pt idx="18">
                  <c:v>5.6319999999999999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81B7-41F6-852F-53579868579D}"/>
            </c:ext>
          </c:extLst>
        </c:ser>
        <c:ser>
          <c:idx val="3"/>
          <c:order val="3"/>
          <c:tx>
            <c:strRef>
              <c:f>RB!$O$57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58:$K$76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O$58:$O$76</c:f>
              <c:numCache>
                <c:formatCode>General</c:formatCode>
                <c:ptCount val="19"/>
                <c:pt idx="0">
                  <c:v>-6.8570000000000002E-3</c:v>
                </c:pt>
                <c:pt idx="1">
                  <c:v>-8.4659999999999996E-3</c:v>
                </c:pt>
                <c:pt idx="2">
                  <c:v>-1.0451999999999999E-2</c:v>
                </c:pt>
                <c:pt idx="3">
                  <c:v>-1.2473E-2</c:v>
                </c:pt>
                <c:pt idx="4">
                  <c:v>-1.4442999999999999E-2</c:v>
                </c:pt>
                <c:pt idx="5">
                  <c:v>-1.6344999999999998E-2</c:v>
                </c:pt>
                <c:pt idx="6">
                  <c:v>-1.8183999999999999E-2</c:v>
                </c:pt>
                <c:pt idx="7">
                  <c:v>-1.9973000000000001E-2</c:v>
                </c:pt>
                <c:pt idx="8">
                  <c:v>-2.1735999999999998E-2</c:v>
                </c:pt>
                <c:pt idx="9">
                  <c:v>-2.3511000000000001E-2</c:v>
                </c:pt>
                <c:pt idx="10">
                  <c:v>-2.5343999999999998E-2</c:v>
                </c:pt>
                <c:pt idx="11">
                  <c:v>-2.7289000000000001E-2</c:v>
                </c:pt>
                <c:pt idx="12">
                  <c:v>-2.9394E-2</c:v>
                </c:pt>
                <c:pt idx="13">
                  <c:v>-3.1659E-2</c:v>
                </c:pt>
                <c:pt idx="14">
                  <c:v>-3.3952999999999997E-2</c:v>
                </c:pt>
                <c:pt idx="15">
                  <c:v>-3.5854999999999998E-2</c:v>
                </c:pt>
                <c:pt idx="16">
                  <c:v>-3.6380000000000003E-2</c:v>
                </c:pt>
                <c:pt idx="17">
                  <c:v>-3.3520000000000001E-2</c:v>
                </c:pt>
                <c:pt idx="18">
                  <c:v>-2.3326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81B7-41F6-852F-53579868579D}"/>
            </c:ext>
          </c:extLst>
        </c:ser>
        <c:ser>
          <c:idx val="4"/>
          <c:order val="4"/>
          <c:tx>
            <c:strRef>
              <c:f>RB!$P$57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58:$K$76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P$58:$P$76</c:f>
              <c:numCache>
                <c:formatCode>General</c:formatCode>
                <c:ptCount val="19"/>
                <c:pt idx="0">
                  <c:v>-7.796E-3</c:v>
                </c:pt>
                <c:pt idx="1">
                  <c:v>-1.0475E-2</c:v>
                </c:pt>
                <c:pt idx="2">
                  <c:v>-1.2163E-2</c:v>
                </c:pt>
                <c:pt idx="3">
                  <c:v>-1.3527000000000001E-2</c:v>
                </c:pt>
                <c:pt idx="4">
                  <c:v>-1.4767000000000001E-2</c:v>
                </c:pt>
                <c:pt idx="5">
                  <c:v>-1.5921999999999999E-2</c:v>
                </c:pt>
                <c:pt idx="6">
                  <c:v>-1.6976999999999999E-2</c:v>
                </c:pt>
                <c:pt idx="7">
                  <c:v>-1.7930000000000001E-2</c:v>
                </c:pt>
                <c:pt idx="8">
                  <c:v>-1.8794999999999999E-2</c:v>
                </c:pt>
                <c:pt idx="9">
                  <c:v>-1.9605999999999998E-2</c:v>
                </c:pt>
                <c:pt idx="10">
                  <c:v>-2.0410999999999999E-2</c:v>
                </c:pt>
                <c:pt idx="11">
                  <c:v>-2.1271000000000002E-2</c:v>
                </c:pt>
                <c:pt idx="12">
                  <c:v>-2.2256000000000001E-2</c:v>
                </c:pt>
                <c:pt idx="13">
                  <c:v>-2.3432999999999999E-2</c:v>
                </c:pt>
                <c:pt idx="14">
                  <c:v>-2.4829E-2</c:v>
                </c:pt>
                <c:pt idx="15">
                  <c:v>-2.6374000000000002E-2</c:v>
                </c:pt>
                <c:pt idx="16">
                  <c:v>-2.7754999999999998E-2</c:v>
                </c:pt>
                <c:pt idx="17">
                  <c:v>-2.8140999999999999E-2</c:v>
                </c:pt>
                <c:pt idx="18">
                  <c:v>-2.5318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81B7-41F6-852F-53579868579D}"/>
            </c:ext>
          </c:extLst>
        </c:ser>
        <c:ser>
          <c:idx val="5"/>
          <c:order val="5"/>
          <c:tx>
            <c:strRef>
              <c:f>RB!$Q$57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58:$K$76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Q$58:$Q$76</c:f>
              <c:numCache>
                <c:formatCode>General</c:formatCode>
                <c:ptCount val="19"/>
                <c:pt idx="0">
                  <c:v>4.4089999999999997E-3</c:v>
                </c:pt>
                <c:pt idx="1">
                  <c:v>1.348E-3</c:v>
                </c:pt>
                <c:pt idx="2">
                  <c:v>4.3100000000000001E-4</c:v>
                </c:pt>
                <c:pt idx="3">
                  <c:v>2.6899999999999998E-4</c:v>
                </c:pt>
                <c:pt idx="4">
                  <c:v>3.2400000000000001E-4</c:v>
                </c:pt>
                <c:pt idx="5">
                  <c:v>4.26E-4</c:v>
                </c:pt>
                <c:pt idx="6">
                  <c:v>5.5800000000000001E-4</c:v>
                </c:pt>
                <c:pt idx="7">
                  <c:v>7.54E-4</c:v>
                </c:pt>
                <c:pt idx="8">
                  <c:v>1.0349999999999999E-3</c:v>
                </c:pt>
                <c:pt idx="9">
                  <c:v>1.3990000000000001E-3</c:v>
                </c:pt>
                <c:pt idx="10">
                  <c:v>1.815E-3</c:v>
                </c:pt>
                <c:pt idx="11">
                  <c:v>2.2300000000000002E-3</c:v>
                </c:pt>
                <c:pt idx="12">
                  <c:v>2.598E-3</c:v>
                </c:pt>
                <c:pt idx="13">
                  <c:v>2.8990000000000001E-3</c:v>
                </c:pt>
                <c:pt idx="14">
                  <c:v>3.1489999999999999E-3</c:v>
                </c:pt>
                <c:pt idx="15">
                  <c:v>3.4269999999999999E-3</c:v>
                </c:pt>
                <c:pt idx="16">
                  <c:v>3.8809999999999999E-3</c:v>
                </c:pt>
                <c:pt idx="17">
                  <c:v>4.666E-3</c:v>
                </c:pt>
                <c:pt idx="18">
                  <c:v>5.6280000000000002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81B7-41F6-852F-53579868579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6105896"/>
        <c:axId val="278200232"/>
      </c:scatterChart>
      <c:valAx>
        <c:axId val="2161058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1000" b="0" i="0" u="none" strike="noStrike" kern="1200" baseline="0">
                    <a:solidFill>
                      <a:sysClr val="windowText" lastClr="000000">
                        <a:lumMod val="65000"/>
                        <a:lumOff val="35000"/>
                      </a:sys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layout>
            <c:manualLayout>
              <c:xMode val="edge"/>
              <c:yMode val="edge"/>
              <c:x val="0.3860600317709531"/>
              <c:y val="0.8632930752077042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1000" b="0" i="0" u="none" strike="noStrike" kern="1200" baseline="0">
                  <a:solidFill>
                    <a:sysClr val="windowText" lastClr="000000">
                      <a:lumMod val="65000"/>
                      <a:lumOff val="35000"/>
                    </a:sys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8200232"/>
        <c:crosses val="autoZero"/>
        <c:crossBetween val="midCat"/>
        <c:majorUnit val="0.1"/>
      </c:valAx>
      <c:valAx>
        <c:axId val="27820023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61058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5.4137492632152099E-3"/>
          <c:y val="0.90553697235214015"/>
          <c:w val="0.99458627612627559"/>
          <c:h val="9.293410692084544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0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RMSE of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1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MSE!$L$5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L$6:$L$24</c:f>
              <c:numCache>
                <c:formatCode>General</c:formatCode>
                <c:ptCount val="19"/>
                <c:pt idx="0">
                  <c:v>5.5579999999999997E-2</c:v>
                </c:pt>
                <c:pt idx="1">
                  <c:v>5.774E-2</c:v>
                </c:pt>
                <c:pt idx="2">
                  <c:v>6.2810000000000005E-2</c:v>
                </c:pt>
                <c:pt idx="3">
                  <c:v>6.8860000000000005E-2</c:v>
                </c:pt>
                <c:pt idx="4">
                  <c:v>7.5230000000000005E-2</c:v>
                </c:pt>
                <c:pt idx="5">
                  <c:v>8.1769999999999995E-2</c:v>
                </c:pt>
                <c:pt idx="6">
                  <c:v>8.8489999999999999E-2</c:v>
                </c:pt>
                <c:pt idx="7">
                  <c:v>9.5430000000000001E-2</c:v>
                </c:pt>
                <c:pt idx="8">
                  <c:v>0.10265000000000001</c:v>
                </c:pt>
                <c:pt idx="9">
                  <c:v>0.11017</c:v>
                </c:pt>
                <c:pt idx="10">
                  <c:v>0.11802</c:v>
                </c:pt>
                <c:pt idx="11">
                  <c:v>0.12620000000000001</c:v>
                </c:pt>
                <c:pt idx="12">
                  <c:v>0.13461999999999999</c:v>
                </c:pt>
                <c:pt idx="13">
                  <c:v>0.14305999999999999</c:v>
                </c:pt>
                <c:pt idx="14">
                  <c:v>0.15098</c:v>
                </c:pt>
                <c:pt idx="15">
                  <c:v>0.15728</c:v>
                </c:pt>
                <c:pt idx="16">
                  <c:v>0.15975</c:v>
                </c:pt>
                <c:pt idx="17">
                  <c:v>0.15393999999999999</c:v>
                </c:pt>
                <c:pt idx="18">
                  <c:v>0.1292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23B-4CA9-97B6-D4B80AA877CB}"/>
            </c:ext>
          </c:extLst>
        </c:ser>
        <c:ser>
          <c:idx val="1"/>
          <c:order val="1"/>
          <c:tx>
            <c:strRef>
              <c:f>RMSE!$M$5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M$6:$M$24</c:f>
              <c:numCache>
                <c:formatCode>General</c:formatCode>
                <c:ptCount val="19"/>
                <c:pt idx="0">
                  <c:v>7.0559999999999998E-2</c:v>
                </c:pt>
                <c:pt idx="1">
                  <c:v>7.281E-2</c:v>
                </c:pt>
                <c:pt idx="2">
                  <c:v>7.7090000000000006E-2</c:v>
                </c:pt>
                <c:pt idx="3">
                  <c:v>8.2070000000000004E-2</c:v>
                </c:pt>
                <c:pt idx="4">
                  <c:v>8.7349999999999997E-2</c:v>
                </c:pt>
                <c:pt idx="5">
                  <c:v>9.2840000000000006E-2</c:v>
                </c:pt>
                <c:pt idx="6">
                  <c:v>9.8599999999999993E-2</c:v>
                </c:pt>
                <c:pt idx="7">
                  <c:v>0.10465000000000001</c:v>
                </c:pt>
                <c:pt idx="8">
                  <c:v>0.11106000000000001</c:v>
                </c:pt>
                <c:pt idx="9">
                  <c:v>0.11784</c:v>
                </c:pt>
                <c:pt idx="10">
                  <c:v>0.12501999999999999</c:v>
                </c:pt>
                <c:pt idx="11">
                  <c:v>0.13256999999999999</c:v>
                </c:pt>
                <c:pt idx="12">
                  <c:v>0.14038</c:v>
                </c:pt>
                <c:pt idx="13">
                  <c:v>0.1482</c:v>
                </c:pt>
                <c:pt idx="14">
                  <c:v>0.15545999999999999</c:v>
                </c:pt>
                <c:pt idx="15">
                  <c:v>0.16103999999999999</c:v>
                </c:pt>
                <c:pt idx="16">
                  <c:v>0.16273000000000001</c:v>
                </c:pt>
                <c:pt idx="17">
                  <c:v>0.15606999999999999</c:v>
                </c:pt>
                <c:pt idx="18">
                  <c:v>0.13034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23B-4CA9-97B6-D4B80AA877CB}"/>
            </c:ext>
          </c:extLst>
        </c:ser>
        <c:ser>
          <c:idx val="2"/>
          <c:order val="2"/>
          <c:tx>
            <c:strRef>
              <c:f>RMSE!$N$5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N$6:$N$24</c:f>
              <c:numCache>
                <c:formatCode>General</c:formatCode>
                <c:ptCount val="19"/>
                <c:pt idx="0">
                  <c:v>8.7040000000000006E-2</c:v>
                </c:pt>
                <c:pt idx="1">
                  <c:v>8.838E-2</c:v>
                </c:pt>
                <c:pt idx="2">
                  <c:v>9.1480000000000006E-2</c:v>
                </c:pt>
                <c:pt idx="3">
                  <c:v>9.5350000000000004E-2</c:v>
                </c:pt>
                <c:pt idx="4">
                  <c:v>9.962E-2</c:v>
                </c:pt>
                <c:pt idx="5">
                  <c:v>0.10421</c:v>
                </c:pt>
                <c:pt idx="6">
                  <c:v>0.10911999999999999</c:v>
                </c:pt>
                <c:pt idx="7">
                  <c:v>0.11439000000000001</c:v>
                </c:pt>
                <c:pt idx="8">
                  <c:v>0.12003999999999999</c:v>
                </c:pt>
                <c:pt idx="9">
                  <c:v>0.12612000000000001</c:v>
                </c:pt>
                <c:pt idx="10">
                  <c:v>0.13261999999999999</c:v>
                </c:pt>
                <c:pt idx="11">
                  <c:v>0.13955999999999999</c:v>
                </c:pt>
                <c:pt idx="12">
                  <c:v>0.14682000000000001</c:v>
                </c:pt>
                <c:pt idx="13">
                  <c:v>0.15418000000000001</c:v>
                </c:pt>
                <c:pt idx="14">
                  <c:v>0.16108</c:v>
                </c:pt>
                <c:pt idx="15">
                  <c:v>0.16638</c:v>
                </c:pt>
                <c:pt idx="16">
                  <c:v>0.16780999999999999</c:v>
                </c:pt>
                <c:pt idx="17">
                  <c:v>0.16070000000000001</c:v>
                </c:pt>
                <c:pt idx="18">
                  <c:v>0.133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523B-4CA9-97B6-D4B80AA877CB}"/>
            </c:ext>
          </c:extLst>
        </c:ser>
        <c:ser>
          <c:idx val="3"/>
          <c:order val="3"/>
          <c:tx>
            <c:strRef>
              <c:f>RMSE!$O$5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O$6:$O$24</c:f>
              <c:numCache>
                <c:formatCode>General</c:formatCode>
                <c:ptCount val="19"/>
                <c:pt idx="0">
                  <c:v>5.5579999999999997E-2</c:v>
                </c:pt>
                <c:pt idx="1">
                  <c:v>5.774E-2</c:v>
                </c:pt>
                <c:pt idx="2">
                  <c:v>6.2810000000000005E-2</c:v>
                </c:pt>
                <c:pt idx="3">
                  <c:v>6.8860000000000005E-2</c:v>
                </c:pt>
                <c:pt idx="4">
                  <c:v>7.5230000000000005E-2</c:v>
                </c:pt>
                <c:pt idx="5">
                  <c:v>8.1769999999999995E-2</c:v>
                </c:pt>
                <c:pt idx="6">
                  <c:v>8.8489999999999999E-2</c:v>
                </c:pt>
                <c:pt idx="7">
                  <c:v>9.5430000000000001E-2</c:v>
                </c:pt>
                <c:pt idx="8">
                  <c:v>0.10265000000000001</c:v>
                </c:pt>
                <c:pt idx="9">
                  <c:v>0.11017</c:v>
                </c:pt>
                <c:pt idx="10">
                  <c:v>0.11802</c:v>
                </c:pt>
                <c:pt idx="11">
                  <c:v>0.12620000000000001</c:v>
                </c:pt>
                <c:pt idx="12">
                  <c:v>0.13461999999999999</c:v>
                </c:pt>
                <c:pt idx="13">
                  <c:v>0.14305999999999999</c:v>
                </c:pt>
                <c:pt idx="14">
                  <c:v>0.15098</c:v>
                </c:pt>
                <c:pt idx="15">
                  <c:v>0.15728</c:v>
                </c:pt>
                <c:pt idx="16">
                  <c:v>0.15975</c:v>
                </c:pt>
                <c:pt idx="17">
                  <c:v>0.15393999999999999</c:v>
                </c:pt>
                <c:pt idx="18">
                  <c:v>0.1292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523B-4CA9-97B6-D4B80AA877CB}"/>
            </c:ext>
          </c:extLst>
        </c:ser>
        <c:ser>
          <c:idx val="4"/>
          <c:order val="4"/>
          <c:tx>
            <c:strRef>
              <c:f>RMSE!$P$5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P$6:$P$24</c:f>
              <c:numCache>
                <c:formatCode>General</c:formatCode>
                <c:ptCount val="19"/>
                <c:pt idx="0">
                  <c:v>7.0559999999999998E-2</c:v>
                </c:pt>
                <c:pt idx="1">
                  <c:v>7.281E-2</c:v>
                </c:pt>
                <c:pt idx="2">
                  <c:v>7.7090000000000006E-2</c:v>
                </c:pt>
                <c:pt idx="3">
                  <c:v>8.2070000000000004E-2</c:v>
                </c:pt>
                <c:pt idx="4">
                  <c:v>8.7349999999999997E-2</c:v>
                </c:pt>
                <c:pt idx="5">
                  <c:v>9.2850000000000002E-2</c:v>
                </c:pt>
                <c:pt idx="6">
                  <c:v>9.8599999999999993E-2</c:v>
                </c:pt>
                <c:pt idx="7">
                  <c:v>0.10465000000000001</c:v>
                </c:pt>
                <c:pt idx="8">
                  <c:v>0.11106000000000001</c:v>
                </c:pt>
                <c:pt idx="9">
                  <c:v>0.11784</c:v>
                </c:pt>
                <c:pt idx="10">
                  <c:v>0.12501999999999999</c:v>
                </c:pt>
                <c:pt idx="11">
                  <c:v>0.13256999999999999</c:v>
                </c:pt>
                <c:pt idx="12">
                  <c:v>0.14038</c:v>
                </c:pt>
                <c:pt idx="13">
                  <c:v>0.1482</c:v>
                </c:pt>
                <c:pt idx="14">
                  <c:v>0.15545999999999999</c:v>
                </c:pt>
                <c:pt idx="15">
                  <c:v>0.16103999999999999</c:v>
                </c:pt>
                <c:pt idx="16">
                  <c:v>0.16273000000000001</c:v>
                </c:pt>
                <c:pt idx="17">
                  <c:v>0.15606999999999999</c:v>
                </c:pt>
                <c:pt idx="18">
                  <c:v>0.1303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523B-4CA9-97B6-D4B80AA877CB}"/>
            </c:ext>
          </c:extLst>
        </c:ser>
        <c:ser>
          <c:idx val="5"/>
          <c:order val="5"/>
          <c:tx>
            <c:strRef>
              <c:f>RMSE!$Q$5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Q$6:$Q$24</c:f>
              <c:numCache>
                <c:formatCode>General</c:formatCode>
                <c:ptCount val="19"/>
                <c:pt idx="0">
                  <c:v>8.7040000000000006E-2</c:v>
                </c:pt>
                <c:pt idx="1">
                  <c:v>8.838E-2</c:v>
                </c:pt>
                <c:pt idx="2">
                  <c:v>9.1480000000000006E-2</c:v>
                </c:pt>
                <c:pt idx="3">
                  <c:v>9.5350000000000004E-2</c:v>
                </c:pt>
                <c:pt idx="4">
                  <c:v>9.962E-2</c:v>
                </c:pt>
                <c:pt idx="5">
                  <c:v>0.10421</c:v>
                </c:pt>
                <c:pt idx="6">
                  <c:v>0.10911999999999999</c:v>
                </c:pt>
                <c:pt idx="7">
                  <c:v>0.11439000000000001</c:v>
                </c:pt>
                <c:pt idx="8">
                  <c:v>0.12003999999999999</c:v>
                </c:pt>
                <c:pt idx="9">
                  <c:v>0.12611</c:v>
                </c:pt>
                <c:pt idx="10">
                  <c:v>0.13261999999999999</c:v>
                </c:pt>
                <c:pt idx="11">
                  <c:v>0.13955999999999999</c:v>
                </c:pt>
                <c:pt idx="12">
                  <c:v>0.14682000000000001</c:v>
                </c:pt>
                <c:pt idx="13">
                  <c:v>0.15418000000000001</c:v>
                </c:pt>
                <c:pt idx="14">
                  <c:v>0.16108</c:v>
                </c:pt>
                <c:pt idx="15">
                  <c:v>0.16638</c:v>
                </c:pt>
                <c:pt idx="16">
                  <c:v>0.1678</c:v>
                </c:pt>
                <c:pt idx="17">
                  <c:v>0.16070000000000001</c:v>
                </c:pt>
                <c:pt idx="18">
                  <c:v>0.133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523B-4CA9-97B6-D4B80AA877C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71236696"/>
        <c:axId val="271237088"/>
      </c:scatterChart>
      <c:valAx>
        <c:axId val="2712366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/>
                  <a:t>ϕ</a:t>
                </a:r>
                <a:r>
                  <a:rPr lang="en-US"/>
                  <a:t>1 Level</a:t>
                </a:r>
                <a:r>
                  <a:rPr lang="en-US" baseline="0"/>
                  <a:t> of Autocorrelation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7088"/>
        <c:crosses val="autoZero"/>
        <c:crossBetween val="midCat"/>
        <c:majorUnit val="0.1"/>
      </c:valAx>
      <c:valAx>
        <c:axId val="271237088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66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RMSE of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2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MSE!$L$32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33:$K$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L$33:$L$51</c:f>
              <c:numCache>
                <c:formatCode>General</c:formatCode>
                <c:ptCount val="19"/>
                <c:pt idx="0">
                  <c:v>0.36454999999999999</c:v>
                </c:pt>
                <c:pt idx="1">
                  <c:v>0.38616</c:v>
                </c:pt>
                <c:pt idx="2">
                  <c:v>0.42174</c:v>
                </c:pt>
                <c:pt idx="3">
                  <c:v>0.46207999999999999</c:v>
                </c:pt>
                <c:pt idx="4">
                  <c:v>0.50419999999999998</c:v>
                </c:pt>
                <c:pt idx="5">
                  <c:v>0.54749999999999999</c:v>
                </c:pt>
                <c:pt idx="6">
                  <c:v>0.59209999999999996</c:v>
                </c:pt>
                <c:pt idx="7">
                  <c:v>0.63831000000000004</c:v>
                </c:pt>
                <c:pt idx="8">
                  <c:v>0.68647000000000002</c:v>
                </c:pt>
                <c:pt idx="9">
                  <c:v>0.73694000000000004</c:v>
                </c:pt>
                <c:pt idx="10">
                  <c:v>0.79005999999999998</c:v>
                </c:pt>
                <c:pt idx="11">
                  <c:v>0.84608000000000005</c:v>
                </c:pt>
                <c:pt idx="12">
                  <c:v>0.90500000000000003</c:v>
                </c:pt>
                <c:pt idx="13">
                  <c:v>0.96619999999999995</c:v>
                </c:pt>
                <c:pt idx="14">
                  <c:v>1.0278099999999999</c:v>
                </c:pt>
                <c:pt idx="15">
                  <c:v>1.0855999999999999</c:v>
                </c:pt>
                <c:pt idx="16">
                  <c:v>1.13062</c:v>
                </c:pt>
                <c:pt idx="17">
                  <c:v>1.14263</c:v>
                </c:pt>
                <c:pt idx="18">
                  <c:v>1.05241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06A-4EC2-8F8F-1D38DDEEFA0A}"/>
            </c:ext>
          </c:extLst>
        </c:ser>
        <c:ser>
          <c:idx val="1"/>
          <c:order val="1"/>
          <c:tx>
            <c:strRef>
              <c:f>RMSE!$M$32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33:$K$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M$33:$M$51</c:f>
              <c:numCache>
                <c:formatCode>General</c:formatCode>
                <c:ptCount val="19"/>
                <c:pt idx="0">
                  <c:v>0.46107999999999999</c:v>
                </c:pt>
                <c:pt idx="1">
                  <c:v>0.48207</c:v>
                </c:pt>
                <c:pt idx="2">
                  <c:v>0.51327</c:v>
                </c:pt>
                <c:pt idx="3">
                  <c:v>0.54774</c:v>
                </c:pt>
                <c:pt idx="4">
                  <c:v>0.58364000000000005</c:v>
                </c:pt>
                <c:pt idx="5">
                  <c:v>0.62087999999999999</c:v>
                </c:pt>
                <c:pt idx="6">
                  <c:v>0.65981999999999996</c:v>
                </c:pt>
                <c:pt idx="7">
                  <c:v>0.70086999999999999</c:v>
                </c:pt>
                <c:pt idx="8">
                  <c:v>0.74436999999999998</c:v>
                </c:pt>
                <c:pt idx="9">
                  <c:v>0.79059999999999997</c:v>
                </c:pt>
                <c:pt idx="10">
                  <c:v>0.83977000000000002</c:v>
                </c:pt>
                <c:pt idx="11">
                  <c:v>0.89193</c:v>
                </c:pt>
                <c:pt idx="12">
                  <c:v>0.94686000000000003</c:v>
                </c:pt>
                <c:pt idx="13">
                  <c:v>1.0037</c:v>
                </c:pt>
                <c:pt idx="14">
                  <c:v>1.0603100000000001</c:v>
                </c:pt>
                <c:pt idx="15">
                  <c:v>1.1121700000000001</c:v>
                </c:pt>
                <c:pt idx="16">
                  <c:v>1.14994</c:v>
                </c:pt>
                <c:pt idx="17">
                  <c:v>1.15293</c:v>
                </c:pt>
                <c:pt idx="18">
                  <c:v>1.05265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06A-4EC2-8F8F-1D38DDEEFA0A}"/>
            </c:ext>
          </c:extLst>
        </c:ser>
        <c:ser>
          <c:idx val="2"/>
          <c:order val="2"/>
          <c:tx>
            <c:strRef>
              <c:f>RMSE!$N$32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33:$K$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N$33:$N$51</c:f>
              <c:numCache>
                <c:formatCode>General</c:formatCode>
                <c:ptCount val="19"/>
                <c:pt idx="0">
                  <c:v>0.56489999999999996</c:v>
                </c:pt>
                <c:pt idx="1">
                  <c:v>0.57750000000000001</c:v>
                </c:pt>
                <c:pt idx="2">
                  <c:v>0.60075000000000001</c:v>
                </c:pt>
                <c:pt idx="3">
                  <c:v>0.62841000000000002</c:v>
                </c:pt>
                <c:pt idx="4">
                  <c:v>0.65827999999999998</c:v>
                </c:pt>
                <c:pt idx="5">
                  <c:v>0.68993000000000004</c:v>
                </c:pt>
                <c:pt idx="6">
                  <c:v>0.72353000000000001</c:v>
                </c:pt>
                <c:pt idx="7">
                  <c:v>0.75941000000000003</c:v>
                </c:pt>
                <c:pt idx="8">
                  <c:v>0.79793999999999998</c:v>
                </c:pt>
                <c:pt idx="9">
                  <c:v>0.83948999999999996</c:v>
                </c:pt>
                <c:pt idx="10">
                  <c:v>0.88439000000000001</c:v>
                </c:pt>
                <c:pt idx="11">
                  <c:v>0.93284999999999996</c:v>
                </c:pt>
                <c:pt idx="12">
                  <c:v>0.98475999999999997</c:v>
                </c:pt>
                <c:pt idx="13">
                  <c:v>1.0392999999999999</c:v>
                </c:pt>
                <c:pt idx="14">
                  <c:v>1.09422</c:v>
                </c:pt>
                <c:pt idx="15">
                  <c:v>1.1445099999999999</c:v>
                </c:pt>
                <c:pt idx="16">
                  <c:v>1.17988</c:v>
                </c:pt>
                <c:pt idx="17">
                  <c:v>1.17825</c:v>
                </c:pt>
                <c:pt idx="18">
                  <c:v>1.07143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B06A-4EC2-8F8F-1D38DDEEFA0A}"/>
            </c:ext>
          </c:extLst>
        </c:ser>
        <c:ser>
          <c:idx val="3"/>
          <c:order val="3"/>
          <c:tx>
            <c:strRef>
              <c:f>RMSE!$O$32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33:$K$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O$33:$O$51</c:f>
              <c:numCache>
                <c:formatCode>General</c:formatCode>
                <c:ptCount val="19"/>
                <c:pt idx="0">
                  <c:v>0.36454999999999999</c:v>
                </c:pt>
                <c:pt idx="1">
                  <c:v>0.38616</c:v>
                </c:pt>
                <c:pt idx="2">
                  <c:v>0.42174</c:v>
                </c:pt>
                <c:pt idx="3">
                  <c:v>0.46207999999999999</c:v>
                </c:pt>
                <c:pt idx="4">
                  <c:v>0.50419999999999998</c:v>
                </c:pt>
                <c:pt idx="5">
                  <c:v>0.54749999999999999</c:v>
                </c:pt>
                <c:pt idx="6">
                  <c:v>0.59209999999999996</c:v>
                </c:pt>
                <c:pt idx="7">
                  <c:v>0.63831000000000004</c:v>
                </c:pt>
                <c:pt idx="8">
                  <c:v>0.68647000000000002</c:v>
                </c:pt>
                <c:pt idx="9">
                  <c:v>0.73694000000000004</c:v>
                </c:pt>
                <c:pt idx="10">
                  <c:v>0.79005999999999998</c:v>
                </c:pt>
                <c:pt idx="11">
                  <c:v>0.84608000000000005</c:v>
                </c:pt>
                <c:pt idx="12">
                  <c:v>0.90500000000000003</c:v>
                </c:pt>
                <c:pt idx="13">
                  <c:v>0.96619999999999995</c:v>
                </c:pt>
                <c:pt idx="14">
                  <c:v>1.0278099999999999</c:v>
                </c:pt>
                <c:pt idx="15">
                  <c:v>1.0855999999999999</c:v>
                </c:pt>
                <c:pt idx="16">
                  <c:v>1.13062</c:v>
                </c:pt>
                <c:pt idx="17">
                  <c:v>1.14263</c:v>
                </c:pt>
                <c:pt idx="18">
                  <c:v>1.05241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B06A-4EC2-8F8F-1D38DDEEFA0A}"/>
            </c:ext>
          </c:extLst>
        </c:ser>
        <c:ser>
          <c:idx val="4"/>
          <c:order val="4"/>
          <c:tx>
            <c:strRef>
              <c:f>RMSE!$P$32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33:$K$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P$33:$P$51</c:f>
              <c:numCache>
                <c:formatCode>General</c:formatCode>
                <c:ptCount val="19"/>
                <c:pt idx="0">
                  <c:v>0.46107999999999999</c:v>
                </c:pt>
                <c:pt idx="1">
                  <c:v>0.48208000000000001</c:v>
                </c:pt>
                <c:pt idx="2">
                  <c:v>0.51327</c:v>
                </c:pt>
                <c:pt idx="3">
                  <c:v>0.54774</c:v>
                </c:pt>
                <c:pt idx="4">
                  <c:v>0.58364000000000005</c:v>
                </c:pt>
                <c:pt idx="5">
                  <c:v>0.62087999999999999</c:v>
                </c:pt>
                <c:pt idx="6">
                  <c:v>0.65981999999999996</c:v>
                </c:pt>
                <c:pt idx="7">
                  <c:v>0.70086999999999999</c:v>
                </c:pt>
                <c:pt idx="8">
                  <c:v>0.74436999999999998</c:v>
                </c:pt>
                <c:pt idx="9">
                  <c:v>0.79059999999999997</c:v>
                </c:pt>
                <c:pt idx="10">
                  <c:v>0.83977000000000002</c:v>
                </c:pt>
                <c:pt idx="11">
                  <c:v>0.89193999999999996</c:v>
                </c:pt>
                <c:pt idx="12">
                  <c:v>0.94686999999999999</c:v>
                </c:pt>
                <c:pt idx="13">
                  <c:v>1.0037</c:v>
                </c:pt>
                <c:pt idx="14">
                  <c:v>1.0603199999999999</c:v>
                </c:pt>
                <c:pt idx="15">
                  <c:v>1.1121700000000001</c:v>
                </c:pt>
                <c:pt idx="16">
                  <c:v>1.14995</c:v>
                </c:pt>
                <c:pt idx="17">
                  <c:v>1.15293</c:v>
                </c:pt>
                <c:pt idx="18">
                  <c:v>1.05265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B06A-4EC2-8F8F-1D38DDEEFA0A}"/>
            </c:ext>
          </c:extLst>
        </c:ser>
        <c:ser>
          <c:idx val="5"/>
          <c:order val="5"/>
          <c:tx>
            <c:strRef>
              <c:f>RMSE!$Q$32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33:$K$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Q$33:$Q$51</c:f>
              <c:numCache>
                <c:formatCode>General</c:formatCode>
                <c:ptCount val="19"/>
                <c:pt idx="0">
                  <c:v>0.56489</c:v>
                </c:pt>
                <c:pt idx="1">
                  <c:v>0.57750000000000001</c:v>
                </c:pt>
                <c:pt idx="2">
                  <c:v>0.60074000000000005</c:v>
                </c:pt>
                <c:pt idx="3">
                  <c:v>0.62839999999999996</c:v>
                </c:pt>
                <c:pt idx="4">
                  <c:v>0.65827000000000002</c:v>
                </c:pt>
                <c:pt idx="5">
                  <c:v>0.68991999999999998</c:v>
                </c:pt>
                <c:pt idx="6">
                  <c:v>0.72352000000000005</c:v>
                </c:pt>
                <c:pt idx="7">
                  <c:v>0.75941000000000003</c:v>
                </c:pt>
                <c:pt idx="8">
                  <c:v>0.79793000000000003</c:v>
                </c:pt>
                <c:pt idx="9">
                  <c:v>0.83948</c:v>
                </c:pt>
                <c:pt idx="10">
                  <c:v>0.88438000000000005</c:v>
                </c:pt>
                <c:pt idx="11">
                  <c:v>0.93284999999999996</c:v>
                </c:pt>
                <c:pt idx="12">
                  <c:v>0.98475000000000001</c:v>
                </c:pt>
                <c:pt idx="13">
                  <c:v>1.03929</c:v>
                </c:pt>
                <c:pt idx="14">
                  <c:v>1.0942099999999999</c:v>
                </c:pt>
                <c:pt idx="15">
                  <c:v>1.1445000000000001</c:v>
                </c:pt>
                <c:pt idx="16">
                  <c:v>1.17987</c:v>
                </c:pt>
                <c:pt idx="17">
                  <c:v>1.17824</c:v>
                </c:pt>
                <c:pt idx="18">
                  <c:v>1.07143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B06A-4EC2-8F8F-1D38DDEEFA0A}"/>
            </c:ext>
          </c:extLst>
        </c:ser>
        <c:ser>
          <c:idx val="6"/>
          <c:order val="6"/>
          <c:tx>
            <c:strRef>
              <c:f>RMSE!$R$32</c:f>
              <c:strCache>
                <c:ptCount val="1"/>
                <c:pt idx="0">
                  <c:v>Acceptable </c:v>
                </c:pt>
              </c:strCache>
            </c:strRef>
          </c:tx>
          <c:spPr>
            <a:ln w="25400" cap="rnd">
              <a:solidFill>
                <a:srgbClr val="0070C0"/>
              </a:solidFill>
              <a:round/>
            </a:ln>
            <a:effectLst/>
          </c:spPr>
          <c:marker>
            <c:symbol val="none"/>
          </c:marker>
          <c:xVal>
            <c:numRef>
              <c:f>RMSE!$K$33:$K$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R$33:$R$51</c:f>
              <c:numCache>
                <c:formatCode>General</c:formatCode>
                <c:ptCount val="19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B06A-4EC2-8F8F-1D38DDEEFA0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71237872"/>
        <c:axId val="271238264"/>
      </c:scatterChart>
      <c:valAx>
        <c:axId val="271237872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8264"/>
        <c:crosses val="autoZero"/>
        <c:crossBetween val="midCat"/>
        <c:majorUnit val="0.1"/>
      </c:valAx>
      <c:valAx>
        <c:axId val="271238264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7872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RMSE of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3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MSE!$L$58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L$59:$L$77</c:f>
              <c:numCache>
                <c:formatCode>General</c:formatCode>
                <c:ptCount val="19"/>
                <c:pt idx="0">
                  <c:v>5.4940000000000003E-2</c:v>
                </c:pt>
                <c:pt idx="1">
                  <c:v>5.7299999999999997E-2</c:v>
                </c:pt>
                <c:pt idx="2">
                  <c:v>6.2509999999999996E-2</c:v>
                </c:pt>
                <c:pt idx="3">
                  <c:v>6.8650000000000003E-2</c:v>
                </c:pt>
                <c:pt idx="4">
                  <c:v>7.51E-2</c:v>
                </c:pt>
                <c:pt idx="5">
                  <c:v>8.1720000000000001E-2</c:v>
                </c:pt>
                <c:pt idx="6">
                  <c:v>8.8520000000000001E-2</c:v>
                </c:pt>
                <c:pt idx="7">
                  <c:v>9.5549999999999996E-2</c:v>
                </c:pt>
                <c:pt idx="8">
                  <c:v>0.10285999999999999</c:v>
                </c:pt>
                <c:pt idx="9">
                  <c:v>0.1105</c:v>
                </c:pt>
                <c:pt idx="10">
                  <c:v>0.11849999999999999</c:v>
                </c:pt>
                <c:pt idx="11">
                  <c:v>0.12686</c:v>
                </c:pt>
                <c:pt idx="12">
                  <c:v>0.13553000000000001</c:v>
                </c:pt>
                <c:pt idx="13">
                  <c:v>0.14429</c:v>
                </c:pt>
                <c:pt idx="14">
                  <c:v>0.15265999999999999</c:v>
                </c:pt>
                <c:pt idx="15">
                  <c:v>0.15962999999999999</c:v>
                </c:pt>
                <c:pt idx="16">
                  <c:v>0.16316</c:v>
                </c:pt>
                <c:pt idx="17">
                  <c:v>0.15911</c:v>
                </c:pt>
                <c:pt idx="18">
                  <c:v>0.13733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202-4DBC-926C-C5685557A543}"/>
            </c:ext>
          </c:extLst>
        </c:ser>
        <c:ser>
          <c:idx val="1"/>
          <c:order val="1"/>
          <c:tx>
            <c:strRef>
              <c:f>RMSE!$M$58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M$59:$M$77</c:f>
              <c:numCache>
                <c:formatCode>General</c:formatCode>
                <c:ptCount val="19"/>
                <c:pt idx="0">
                  <c:v>7.0260000000000003E-2</c:v>
                </c:pt>
                <c:pt idx="1">
                  <c:v>7.2669999999999998E-2</c:v>
                </c:pt>
                <c:pt idx="2">
                  <c:v>7.7020000000000005E-2</c:v>
                </c:pt>
                <c:pt idx="3">
                  <c:v>8.2040000000000002E-2</c:v>
                </c:pt>
                <c:pt idx="4">
                  <c:v>8.7359999999999993E-2</c:v>
                </c:pt>
                <c:pt idx="5">
                  <c:v>9.2899999999999996E-2</c:v>
                </c:pt>
                <c:pt idx="6">
                  <c:v>9.8710000000000006E-2</c:v>
                </c:pt>
                <c:pt idx="7">
                  <c:v>0.10482</c:v>
                </c:pt>
                <c:pt idx="8">
                  <c:v>0.1113</c:v>
                </c:pt>
                <c:pt idx="9">
                  <c:v>0.11817</c:v>
                </c:pt>
                <c:pt idx="10">
                  <c:v>0.12547</c:v>
                </c:pt>
                <c:pt idx="11">
                  <c:v>0.13317000000000001</c:v>
                </c:pt>
                <c:pt idx="12">
                  <c:v>0.14119000000000001</c:v>
                </c:pt>
                <c:pt idx="13">
                  <c:v>0.14929999999999999</c:v>
                </c:pt>
                <c:pt idx="14">
                  <c:v>0.15698000000000001</c:v>
                </c:pt>
                <c:pt idx="15">
                  <c:v>0.16320999999999999</c:v>
                </c:pt>
                <c:pt idx="16">
                  <c:v>0.16594999999999999</c:v>
                </c:pt>
                <c:pt idx="17">
                  <c:v>0.16108</c:v>
                </c:pt>
                <c:pt idx="18">
                  <c:v>0.1384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202-4DBC-926C-C5685557A543}"/>
            </c:ext>
          </c:extLst>
        </c:ser>
        <c:ser>
          <c:idx val="2"/>
          <c:order val="2"/>
          <c:tx>
            <c:strRef>
              <c:f>RMSE!$N$58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N$59:$N$77</c:f>
              <c:numCache>
                <c:formatCode>General</c:formatCode>
                <c:ptCount val="19"/>
                <c:pt idx="0">
                  <c:v>8.6760000000000004E-2</c:v>
                </c:pt>
                <c:pt idx="1">
                  <c:v>8.8249999999999995E-2</c:v>
                </c:pt>
                <c:pt idx="2">
                  <c:v>9.1429999999999997E-2</c:v>
                </c:pt>
                <c:pt idx="3">
                  <c:v>9.5350000000000004E-2</c:v>
                </c:pt>
                <c:pt idx="4">
                  <c:v>9.9669999999999995E-2</c:v>
                </c:pt>
                <c:pt idx="5">
                  <c:v>0.10431</c:v>
                </c:pt>
                <c:pt idx="6">
                  <c:v>0.10928</c:v>
                </c:pt>
                <c:pt idx="7">
                  <c:v>0.11461</c:v>
                </c:pt>
                <c:pt idx="8">
                  <c:v>0.12034</c:v>
                </c:pt>
                <c:pt idx="9">
                  <c:v>0.12651000000000001</c:v>
                </c:pt>
                <c:pt idx="10">
                  <c:v>0.13314000000000001</c:v>
                </c:pt>
                <c:pt idx="11">
                  <c:v>0.14022000000000001</c:v>
                </c:pt>
                <c:pt idx="12">
                  <c:v>0.14768000000000001</c:v>
                </c:pt>
                <c:pt idx="13">
                  <c:v>0.15531</c:v>
                </c:pt>
                <c:pt idx="14">
                  <c:v>0.16261</c:v>
                </c:pt>
                <c:pt idx="15">
                  <c:v>0.16853000000000001</c:v>
                </c:pt>
                <c:pt idx="16">
                  <c:v>0.17097999999999999</c:v>
                </c:pt>
                <c:pt idx="17">
                  <c:v>0.16567000000000001</c:v>
                </c:pt>
                <c:pt idx="18">
                  <c:v>0.142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5202-4DBC-926C-C5685557A543}"/>
            </c:ext>
          </c:extLst>
        </c:ser>
        <c:ser>
          <c:idx val="3"/>
          <c:order val="3"/>
          <c:tx>
            <c:strRef>
              <c:f>RMSE!$O$58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O$59:$O$77</c:f>
              <c:numCache>
                <c:formatCode>General</c:formatCode>
                <c:ptCount val="19"/>
                <c:pt idx="0">
                  <c:v>5.4940000000000003E-2</c:v>
                </c:pt>
                <c:pt idx="1">
                  <c:v>5.7299999999999997E-2</c:v>
                </c:pt>
                <c:pt idx="2">
                  <c:v>6.2509999999999996E-2</c:v>
                </c:pt>
                <c:pt idx="3">
                  <c:v>6.8650000000000003E-2</c:v>
                </c:pt>
                <c:pt idx="4">
                  <c:v>7.51E-2</c:v>
                </c:pt>
                <c:pt idx="5">
                  <c:v>8.1720000000000001E-2</c:v>
                </c:pt>
                <c:pt idx="6">
                  <c:v>8.8520000000000001E-2</c:v>
                </c:pt>
                <c:pt idx="7">
                  <c:v>9.5549999999999996E-2</c:v>
                </c:pt>
                <c:pt idx="8">
                  <c:v>0.10285999999999999</c:v>
                </c:pt>
                <c:pt idx="9">
                  <c:v>0.1105</c:v>
                </c:pt>
                <c:pt idx="10">
                  <c:v>0.11849999999999999</c:v>
                </c:pt>
                <c:pt idx="11">
                  <c:v>0.12686</c:v>
                </c:pt>
                <c:pt idx="12">
                  <c:v>0.13553000000000001</c:v>
                </c:pt>
                <c:pt idx="13">
                  <c:v>0.14429</c:v>
                </c:pt>
                <c:pt idx="14">
                  <c:v>0.15265999999999999</c:v>
                </c:pt>
                <c:pt idx="15">
                  <c:v>0.15962999999999999</c:v>
                </c:pt>
                <c:pt idx="16">
                  <c:v>0.16316</c:v>
                </c:pt>
                <c:pt idx="17">
                  <c:v>0.15911</c:v>
                </c:pt>
                <c:pt idx="18">
                  <c:v>0.13733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5202-4DBC-926C-C5685557A543}"/>
            </c:ext>
          </c:extLst>
        </c:ser>
        <c:ser>
          <c:idx val="4"/>
          <c:order val="4"/>
          <c:tx>
            <c:strRef>
              <c:f>RMSE!$P$58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P$59:$P$77</c:f>
              <c:numCache>
                <c:formatCode>General</c:formatCode>
                <c:ptCount val="19"/>
                <c:pt idx="0">
                  <c:v>7.0260000000000003E-2</c:v>
                </c:pt>
                <c:pt idx="1">
                  <c:v>7.2669999999999998E-2</c:v>
                </c:pt>
                <c:pt idx="2">
                  <c:v>7.7020000000000005E-2</c:v>
                </c:pt>
                <c:pt idx="3">
                  <c:v>8.2049999999999998E-2</c:v>
                </c:pt>
                <c:pt idx="4">
                  <c:v>8.7359999999999993E-2</c:v>
                </c:pt>
                <c:pt idx="5">
                  <c:v>9.2899999999999996E-2</c:v>
                </c:pt>
                <c:pt idx="6">
                  <c:v>9.8710000000000006E-2</c:v>
                </c:pt>
                <c:pt idx="7">
                  <c:v>0.10482</c:v>
                </c:pt>
                <c:pt idx="8">
                  <c:v>0.1113</c:v>
                </c:pt>
                <c:pt idx="9">
                  <c:v>0.11817999999999999</c:v>
                </c:pt>
                <c:pt idx="10">
                  <c:v>0.12547</c:v>
                </c:pt>
                <c:pt idx="11">
                  <c:v>0.13317000000000001</c:v>
                </c:pt>
                <c:pt idx="12">
                  <c:v>0.14119000000000001</c:v>
                </c:pt>
                <c:pt idx="13">
                  <c:v>0.14929999999999999</c:v>
                </c:pt>
                <c:pt idx="14">
                  <c:v>0.15698000000000001</c:v>
                </c:pt>
                <c:pt idx="15">
                  <c:v>0.16320999999999999</c:v>
                </c:pt>
                <c:pt idx="16">
                  <c:v>0.16594999999999999</c:v>
                </c:pt>
                <c:pt idx="17">
                  <c:v>0.16108</c:v>
                </c:pt>
                <c:pt idx="18">
                  <c:v>0.1384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5202-4DBC-926C-C5685557A543}"/>
            </c:ext>
          </c:extLst>
        </c:ser>
        <c:ser>
          <c:idx val="5"/>
          <c:order val="5"/>
          <c:tx>
            <c:strRef>
              <c:f>RMSE!$Q$58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Q$59:$Q$77</c:f>
              <c:numCache>
                <c:formatCode>General</c:formatCode>
                <c:ptCount val="19"/>
                <c:pt idx="0">
                  <c:v>8.6760000000000004E-2</c:v>
                </c:pt>
                <c:pt idx="1">
                  <c:v>8.8249999999999995E-2</c:v>
                </c:pt>
                <c:pt idx="2">
                  <c:v>9.1429999999999997E-2</c:v>
                </c:pt>
                <c:pt idx="3">
                  <c:v>9.5350000000000004E-2</c:v>
                </c:pt>
                <c:pt idx="4">
                  <c:v>9.9669999999999995E-2</c:v>
                </c:pt>
                <c:pt idx="5">
                  <c:v>0.10431</c:v>
                </c:pt>
                <c:pt idx="6">
                  <c:v>0.10928</c:v>
                </c:pt>
                <c:pt idx="7">
                  <c:v>0.11461</c:v>
                </c:pt>
                <c:pt idx="8">
                  <c:v>0.12034</c:v>
                </c:pt>
                <c:pt idx="9">
                  <c:v>0.12651000000000001</c:v>
                </c:pt>
                <c:pt idx="10">
                  <c:v>0.13314000000000001</c:v>
                </c:pt>
                <c:pt idx="11">
                  <c:v>0.14022000000000001</c:v>
                </c:pt>
                <c:pt idx="12">
                  <c:v>0.14768000000000001</c:v>
                </c:pt>
                <c:pt idx="13">
                  <c:v>0.15531</c:v>
                </c:pt>
                <c:pt idx="14">
                  <c:v>0.16259999999999999</c:v>
                </c:pt>
                <c:pt idx="15">
                  <c:v>0.16853000000000001</c:v>
                </c:pt>
                <c:pt idx="16">
                  <c:v>0.17097999999999999</c:v>
                </c:pt>
                <c:pt idx="17">
                  <c:v>0.16567000000000001</c:v>
                </c:pt>
                <c:pt idx="18">
                  <c:v>0.142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5202-4DBC-926C-C5685557A54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71239048"/>
        <c:axId val="271239440"/>
      </c:scatterChart>
      <c:valAx>
        <c:axId val="271239048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9440"/>
        <c:crosses val="autoZero"/>
        <c:crossBetween val="midCat"/>
        <c:majorUnit val="0.1"/>
      </c:valAx>
      <c:valAx>
        <c:axId val="271239440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9048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ESE of </a:t>
            </a:r>
            <a:r>
              <a:rPr lang="el-GR"/>
              <a:t>β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um_na10nb56_newEM_beta21!$M$33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56_newEM_beta2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21!$M$34:$M$52</c:f>
              <c:numCache>
                <c:formatCode>General</c:formatCode>
                <c:ptCount val="19"/>
                <c:pt idx="0">
                  <c:v>2.6250900000000001</c:v>
                </c:pt>
                <c:pt idx="1">
                  <c:v>1.56009</c:v>
                </c:pt>
                <c:pt idx="2">
                  <c:v>1.0630200000000001</c:v>
                </c:pt>
                <c:pt idx="3">
                  <c:v>0.75680999999999998</c:v>
                </c:pt>
                <c:pt idx="4">
                  <c:v>0.54257</c:v>
                </c:pt>
                <c:pt idx="5">
                  <c:v>0.38124999999999998</c:v>
                </c:pt>
                <c:pt idx="6">
                  <c:v>0.25396000000000002</c:v>
                </c:pt>
                <c:pt idx="7">
                  <c:v>0.15034</c:v>
                </c:pt>
                <c:pt idx="8">
                  <c:v>6.4259999999999998E-2</c:v>
                </c:pt>
                <c:pt idx="9">
                  <c:v>-8.0599999999999995E-3</c:v>
                </c:pt>
                <c:pt idx="10">
                  <c:v>-6.9000000000000006E-2</c:v>
                </c:pt>
                <c:pt idx="11">
                  <c:v>-0.11999</c:v>
                </c:pt>
                <c:pt idx="12">
                  <c:v>-0.16178999999999999</c:v>
                </c:pt>
                <c:pt idx="13">
                  <c:v>-0.19466</c:v>
                </c:pt>
                <c:pt idx="14">
                  <c:v>-0.21840999999999999</c:v>
                </c:pt>
                <c:pt idx="15">
                  <c:v>-0.23244999999999999</c:v>
                </c:pt>
                <c:pt idx="16">
                  <c:v>-0.23543</c:v>
                </c:pt>
                <c:pt idx="17">
                  <c:v>-0.22375999999999999</c:v>
                </c:pt>
                <c:pt idx="18">
                  <c:v>-0.18673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1F1-447E-8DCB-D3B057EDD6B7}"/>
            </c:ext>
          </c:extLst>
        </c:ser>
        <c:ser>
          <c:idx val="1"/>
          <c:order val="1"/>
          <c:tx>
            <c:strRef>
              <c:f>Sum_na10nb56_newEM_beta21!$N$33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56_newEM_beta2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21!$N$34:$N$52</c:f>
              <c:numCache>
                <c:formatCode>General</c:formatCode>
                <c:ptCount val="19"/>
                <c:pt idx="0">
                  <c:v>2.4016099999999998</c:v>
                </c:pt>
                <c:pt idx="1">
                  <c:v>1.40039</c:v>
                </c:pt>
                <c:pt idx="2">
                  <c:v>0.93320000000000003</c:v>
                </c:pt>
                <c:pt idx="3">
                  <c:v>0.64551000000000003</c:v>
                </c:pt>
                <c:pt idx="4">
                  <c:v>0.44423000000000001</c:v>
                </c:pt>
                <c:pt idx="5">
                  <c:v>0.29265999999999998</c:v>
                </c:pt>
                <c:pt idx="6">
                  <c:v>0.17305000000000001</c:v>
                </c:pt>
                <c:pt idx="7">
                  <c:v>7.571E-2</c:v>
                </c:pt>
                <c:pt idx="8">
                  <c:v>-5.11E-3</c:v>
                </c:pt>
                <c:pt idx="9">
                  <c:v>-7.2969999999999993E-2</c:v>
                </c:pt>
                <c:pt idx="10">
                  <c:v>-0.13009000000000001</c:v>
                </c:pt>
                <c:pt idx="11">
                  <c:v>-0.17784</c:v>
                </c:pt>
                <c:pt idx="12">
                  <c:v>-0.21693999999999999</c:v>
                </c:pt>
                <c:pt idx="13">
                  <c:v>-0.24765000000000001</c:v>
                </c:pt>
                <c:pt idx="14">
                  <c:v>-0.26983000000000001</c:v>
                </c:pt>
                <c:pt idx="15">
                  <c:v>-0.28297</c:v>
                </c:pt>
                <c:pt idx="16">
                  <c:v>-0.28588000000000002</c:v>
                </c:pt>
                <c:pt idx="17">
                  <c:v>-0.27529999999999999</c:v>
                </c:pt>
                <c:pt idx="18">
                  <c:v>-0.2414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1F1-447E-8DCB-D3B057EDD6B7}"/>
            </c:ext>
          </c:extLst>
        </c:ser>
        <c:ser>
          <c:idx val="2"/>
          <c:order val="2"/>
          <c:tx>
            <c:strRef>
              <c:f>Sum_na10nb56_newEM_beta21!$O$33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56_newEM_beta2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21!$O$34:$O$52</c:f>
              <c:numCache>
                <c:formatCode>General</c:formatCode>
                <c:ptCount val="19"/>
                <c:pt idx="0">
                  <c:v>2.15516</c:v>
                </c:pt>
                <c:pt idx="1">
                  <c:v>1.22394</c:v>
                </c:pt>
                <c:pt idx="2">
                  <c:v>0.79093000000000002</c:v>
                </c:pt>
                <c:pt idx="3">
                  <c:v>0.52454999999999996</c:v>
                </c:pt>
                <c:pt idx="4">
                  <c:v>0.33828999999999998</c:v>
                </c:pt>
                <c:pt idx="5">
                  <c:v>0.19808000000000001</c:v>
                </c:pt>
                <c:pt idx="6">
                  <c:v>8.7440000000000004E-2</c:v>
                </c:pt>
                <c:pt idx="7">
                  <c:v>-2.64E-3</c:v>
                </c:pt>
                <c:pt idx="8">
                  <c:v>-7.7479999999999993E-2</c:v>
                </c:pt>
                <c:pt idx="9">
                  <c:v>-0.14038999999999999</c:v>
                </c:pt>
                <c:pt idx="10">
                  <c:v>-0.19344</c:v>
                </c:pt>
                <c:pt idx="11">
                  <c:v>-0.23787</c:v>
                </c:pt>
                <c:pt idx="12">
                  <c:v>-0.27438000000000001</c:v>
                </c:pt>
                <c:pt idx="13">
                  <c:v>-0.30320999999999998</c:v>
                </c:pt>
                <c:pt idx="14">
                  <c:v>-0.32423000000000002</c:v>
                </c:pt>
                <c:pt idx="15">
                  <c:v>-0.33698</c:v>
                </c:pt>
                <c:pt idx="16">
                  <c:v>-0.34033999999999998</c:v>
                </c:pt>
                <c:pt idx="17">
                  <c:v>-0.33132</c:v>
                </c:pt>
                <c:pt idx="18">
                  <c:v>-0.300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51F1-447E-8DCB-D3B057EDD6B7}"/>
            </c:ext>
          </c:extLst>
        </c:ser>
        <c:ser>
          <c:idx val="3"/>
          <c:order val="3"/>
          <c:tx>
            <c:strRef>
              <c:f>Sum_na10nb56_newEM_beta21!$P$33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gradFill>
                <a:gsLst>
                  <a:gs pos="25000">
                    <a:srgbClr val="4472C4">
                      <a:lumMod val="5000"/>
                      <a:lumOff val="95000"/>
                    </a:srgbClr>
                  </a:gs>
                  <a:gs pos="74000">
                    <a:srgbClr val="4472C4">
                      <a:lumMod val="45000"/>
                      <a:lumOff val="55000"/>
                    </a:srgbClr>
                  </a:gs>
                  <a:gs pos="83000">
                    <a:srgbClr val="4472C4">
                      <a:lumMod val="45000"/>
                      <a:lumOff val="55000"/>
                    </a:srgbClr>
                  </a:gs>
                  <a:gs pos="100000">
                    <a:srgbClr val="4472C4">
                      <a:lumMod val="30000"/>
                      <a:lumOff val="70000"/>
                    </a:srgbClr>
                  </a:gs>
                </a:gsLst>
                <a:lin ang="5400000" scaled="1"/>
              </a:grad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56_newEM_beta2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21!$P$34:$P$52</c:f>
              <c:numCache>
                <c:formatCode>General</c:formatCode>
                <c:ptCount val="19"/>
                <c:pt idx="0">
                  <c:v>2.7707700000000002</c:v>
                </c:pt>
                <c:pt idx="1">
                  <c:v>1.66296</c:v>
                </c:pt>
                <c:pt idx="2">
                  <c:v>1.14592</c:v>
                </c:pt>
                <c:pt idx="3">
                  <c:v>0.82740999999999998</c:v>
                </c:pt>
                <c:pt idx="4">
                  <c:v>0.60455000000000003</c:v>
                </c:pt>
                <c:pt idx="5">
                  <c:v>0.43675000000000003</c:v>
                </c:pt>
                <c:pt idx="6">
                  <c:v>0.30435000000000001</c:v>
                </c:pt>
                <c:pt idx="7">
                  <c:v>0.19656999999999999</c:v>
                </c:pt>
                <c:pt idx="8">
                  <c:v>0.10703</c:v>
                </c:pt>
                <c:pt idx="9">
                  <c:v>3.1800000000000002E-2</c:v>
                </c:pt>
                <c:pt idx="10">
                  <c:v>-3.159E-2</c:v>
                </c:pt>
                <c:pt idx="11">
                  <c:v>-8.4629999999999997E-2</c:v>
                </c:pt>
                <c:pt idx="12">
                  <c:v>-0.12811</c:v>
                </c:pt>
                <c:pt idx="13">
                  <c:v>-0.1623</c:v>
                </c:pt>
                <c:pt idx="14">
                  <c:v>-0.187</c:v>
                </c:pt>
                <c:pt idx="15">
                  <c:v>-0.20161000000000001</c:v>
                </c:pt>
                <c:pt idx="16">
                  <c:v>-0.20469999999999999</c:v>
                </c:pt>
                <c:pt idx="17">
                  <c:v>-0.19256000000000001</c:v>
                </c:pt>
                <c:pt idx="18">
                  <c:v>-0.15404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51F1-447E-8DCB-D3B057EDD6B7}"/>
            </c:ext>
          </c:extLst>
        </c:ser>
        <c:ser>
          <c:idx val="4"/>
          <c:order val="4"/>
          <c:tx>
            <c:strRef>
              <c:f>Sum_na10nb56_newEM_beta21!$Q$33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pattFill prst="pct25">
                <a:fgClr>
                  <a:sysClr val="windowText" lastClr="000000">
                    <a:lumMod val="50000"/>
                    <a:lumOff val="50000"/>
                  </a:sysClr>
                </a:fgClr>
                <a:bgClr>
                  <a:sysClr val="window" lastClr="FFFFFF"/>
                </a:bgClr>
              </a:patt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56_newEM_beta2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21!$Q$34:$Q$52</c:f>
              <c:numCache>
                <c:formatCode>General</c:formatCode>
                <c:ptCount val="19"/>
                <c:pt idx="0">
                  <c:v>2.7606899999999999</c:v>
                </c:pt>
                <c:pt idx="1">
                  <c:v>1.65377</c:v>
                </c:pt>
                <c:pt idx="2">
                  <c:v>1.13727</c:v>
                </c:pt>
                <c:pt idx="3">
                  <c:v>0.81920999999999999</c:v>
                </c:pt>
                <c:pt idx="4">
                  <c:v>0.59667999999999999</c:v>
                </c:pt>
                <c:pt idx="5">
                  <c:v>0.42910999999999999</c:v>
                </c:pt>
                <c:pt idx="6">
                  <c:v>0.29687999999999998</c:v>
                </c:pt>
                <c:pt idx="7">
                  <c:v>0.18926000000000001</c:v>
                </c:pt>
                <c:pt idx="8">
                  <c:v>9.9909999999999999E-2</c:v>
                </c:pt>
                <c:pt idx="9">
                  <c:v>2.4889999999999999E-2</c:v>
                </c:pt>
                <c:pt idx="10">
                  <c:v>-3.8260000000000002E-2</c:v>
                </c:pt>
                <c:pt idx="11">
                  <c:v>-9.1050000000000006E-2</c:v>
                </c:pt>
                <c:pt idx="12">
                  <c:v>-0.13427</c:v>
                </c:pt>
                <c:pt idx="13">
                  <c:v>-0.16822999999999999</c:v>
                </c:pt>
                <c:pt idx="14">
                  <c:v>-0.19275999999999999</c:v>
                </c:pt>
                <c:pt idx="15">
                  <c:v>-0.20727999999999999</c:v>
                </c:pt>
                <c:pt idx="16">
                  <c:v>-0.21049000000000001</c:v>
                </c:pt>
                <c:pt idx="17">
                  <c:v>-0.19878999999999999</c:v>
                </c:pt>
                <c:pt idx="18">
                  <c:v>-0.16131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51F1-447E-8DCB-D3B057EDD6B7}"/>
            </c:ext>
          </c:extLst>
        </c:ser>
        <c:ser>
          <c:idx val="5"/>
          <c:order val="5"/>
          <c:tx>
            <c:strRef>
              <c:f>Sum_na10nb56_newEM_beta21!$R$33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56_newEM_beta2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21!$R$34:$R$52</c:f>
              <c:numCache>
                <c:formatCode>General</c:formatCode>
                <c:ptCount val="19"/>
                <c:pt idx="0">
                  <c:v>2.7390699999999999</c:v>
                </c:pt>
                <c:pt idx="1">
                  <c:v>1.63551</c:v>
                </c:pt>
                <c:pt idx="2">
                  <c:v>1.12236</c:v>
                </c:pt>
                <c:pt idx="3">
                  <c:v>0.80669000000000002</c:v>
                </c:pt>
                <c:pt idx="4">
                  <c:v>0.58594999999999997</c:v>
                </c:pt>
                <c:pt idx="5">
                  <c:v>0.41979</c:v>
                </c:pt>
                <c:pt idx="6">
                  <c:v>0.28867999999999999</c:v>
                </c:pt>
                <c:pt idx="7">
                  <c:v>0.18193999999999999</c:v>
                </c:pt>
                <c:pt idx="8">
                  <c:v>9.3240000000000003E-2</c:v>
                </c:pt>
                <c:pt idx="9">
                  <c:v>1.8689999999999998E-2</c:v>
                </c:pt>
                <c:pt idx="10">
                  <c:v>-4.4170000000000001E-2</c:v>
                </c:pt>
                <c:pt idx="11">
                  <c:v>-9.6829999999999999E-2</c:v>
                </c:pt>
                <c:pt idx="12">
                  <c:v>-0.14008999999999999</c:v>
                </c:pt>
                <c:pt idx="13">
                  <c:v>-0.17424999999999999</c:v>
                </c:pt>
                <c:pt idx="14">
                  <c:v>-0.19917000000000001</c:v>
                </c:pt>
                <c:pt idx="15">
                  <c:v>-0.21426999999999999</c:v>
                </c:pt>
                <c:pt idx="16">
                  <c:v>-0.21825</c:v>
                </c:pt>
                <c:pt idx="17">
                  <c:v>-0.20755999999999999</c:v>
                </c:pt>
                <c:pt idx="18">
                  <c:v>-0.17147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51F1-447E-8DCB-D3B057EDD6B7}"/>
            </c:ext>
          </c:extLst>
        </c:ser>
        <c:ser>
          <c:idx val="6"/>
          <c:order val="6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56_newEM_beta2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21!$S$34:$S$52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51F1-447E-8DCB-D3B057EDD6B7}"/>
            </c:ext>
          </c:extLst>
        </c:ser>
        <c:ser>
          <c:idx val="7"/>
          <c:order val="7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56_newEM_beta2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21!$T$34:$T$52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51F1-447E-8DCB-D3B057EDD6B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6105896"/>
        <c:axId val="278200232"/>
      </c:scatterChart>
      <c:valAx>
        <c:axId val="2161058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1: </a:t>
                </a:r>
                <a:r>
                  <a:rPr lang="en-US" sz="1000" b="0" i="0" baseline="0">
                    <a:effectLst/>
                  </a:rPr>
                  <a:t>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8200232"/>
        <c:crosses val="autoZero"/>
        <c:crossBetween val="midCat"/>
        <c:majorUnit val="0.1"/>
      </c:valAx>
      <c:valAx>
        <c:axId val="27820023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61058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5.4137413973616346E-3"/>
          <c:y val="0.8345261338340817"/>
          <c:w val="0.99458627612627559"/>
          <c:h val="0.1221738448337381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0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ESE of </a:t>
            </a:r>
            <a:r>
              <a:rPr lang="el-GR"/>
              <a:t>β2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um_na10nb56_newEM_beta21!$M$61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56_newEM_beta2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21!$M$62:$M$80</c:f>
              <c:numCache>
                <c:formatCode>General</c:formatCode>
                <c:ptCount val="19"/>
                <c:pt idx="0">
                  <c:v>2.7201499999999998</c:v>
                </c:pt>
                <c:pt idx="1">
                  <c:v>1.62043</c:v>
                </c:pt>
                <c:pt idx="2">
                  <c:v>1.1059399999999999</c:v>
                </c:pt>
                <c:pt idx="3">
                  <c:v>0.78832000000000002</c:v>
                </c:pt>
                <c:pt idx="4">
                  <c:v>0.56569000000000003</c:v>
                </c:pt>
                <c:pt idx="5">
                  <c:v>0.39784000000000003</c:v>
                </c:pt>
                <c:pt idx="6">
                  <c:v>0.26532</c:v>
                </c:pt>
                <c:pt idx="7">
                  <c:v>0.15751000000000001</c:v>
                </c:pt>
                <c:pt idx="8">
                  <c:v>6.8180000000000004E-2</c:v>
                </c:pt>
                <c:pt idx="9">
                  <c:v>-6.4400000000000004E-3</c:v>
                </c:pt>
                <c:pt idx="10">
                  <c:v>-6.8559999999999996E-2</c:v>
                </c:pt>
                <c:pt idx="11">
                  <c:v>-0.11932</c:v>
                </c:pt>
                <c:pt idx="12">
                  <c:v>-0.15892000000000001</c:v>
                </c:pt>
                <c:pt idx="13">
                  <c:v>-0.18662999999999999</c:v>
                </c:pt>
                <c:pt idx="14">
                  <c:v>-0.20055000000000001</c:v>
                </c:pt>
                <c:pt idx="15">
                  <c:v>-0.19699</c:v>
                </c:pt>
                <c:pt idx="16">
                  <c:v>-0.16907</c:v>
                </c:pt>
                <c:pt idx="17">
                  <c:v>-0.10362</c:v>
                </c:pt>
                <c:pt idx="18">
                  <c:v>2.206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BC8-43A8-ADDD-E9DC619D5F38}"/>
            </c:ext>
          </c:extLst>
        </c:ser>
        <c:ser>
          <c:idx val="1"/>
          <c:order val="1"/>
          <c:tx>
            <c:strRef>
              <c:f>Sum_na10nb56_newEM_beta21!$N$61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56_newEM_beta2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21!$N$62:$N$80</c:f>
              <c:numCache>
                <c:formatCode>General</c:formatCode>
                <c:ptCount val="19"/>
                <c:pt idx="0">
                  <c:v>2.4908000000000001</c:v>
                </c:pt>
                <c:pt idx="1">
                  <c:v>1.4569700000000001</c:v>
                </c:pt>
                <c:pt idx="2">
                  <c:v>0.97341999999999995</c:v>
                </c:pt>
                <c:pt idx="3">
                  <c:v>0.67503000000000002</c:v>
                </c:pt>
                <c:pt idx="4">
                  <c:v>0.46588000000000002</c:v>
                </c:pt>
                <c:pt idx="5">
                  <c:v>0.30818000000000001</c:v>
                </c:pt>
                <c:pt idx="6">
                  <c:v>0.18368000000000001</c:v>
                </c:pt>
                <c:pt idx="7">
                  <c:v>8.2409999999999997E-2</c:v>
                </c:pt>
                <c:pt idx="8">
                  <c:v>-1.4499999999999999E-3</c:v>
                </c:pt>
                <c:pt idx="9">
                  <c:v>-7.145E-2</c:v>
                </c:pt>
                <c:pt idx="10">
                  <c:v>-0.12967999999999999</c:v>
                </c:pt>
                <c:pt idx="11">
                  <c:v>-0.17721000000000001</c:v>
                </c:pt>
                <c:pt idx="12">
                  <c:v>-0.21425</c:v>
                </c:pt>
                <c:pt idx="13">
                  <c:v>-0.24013999999999999</c:v>
                </c:pt>
                <c:pt idx="14">
                  <c:v>-0.25314999999999999</c:v>
                </c:pt>
                <c:pt idx="15">
                  <c:v>-0.24984999999999999</c:v>
                </c:pt>
                <c:pt idx="16">
                  <c:v>-0.22389999999999999</c:v>
                </c:pt>
                <c:pt idx="17">
                  <c:v>-0.16314000000000001</c:v>
                </c:pt>
                <c:pt idx="18">
                  <c:v>-4.666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7BC8-43A8-ADDD-E9DC619D5F38}"/>
            </c:ext>
          </c:extLst>
        </c:ser>
        <c:ser>
          <c:idx val="2"/>
          <c:order val="2"/>
          <c:tx>
            <c:strRef>
              <c:f>Sum_na10nb56_newEM_beta21!$O$61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56_newEM_beta2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21!$O$62:$O$80</c:f>
              <c:numCache>
                <c:formatCode>General</c:formatCode>
                <c:ptCount val="19"/>
                <c:pt idx="0">
                  <c:v>2.2378999999999998</c:v>
                </c:pt>
                <c:pt idx="1">
                  <c:v>1.2763599999999999</c:v>
                </c:pt>
                <c:pt idx="2">
                  <c:v>0.82818999999999998</c:v>
                </c:pt>
                <c:pt idx="3">
                  <c:v>0.55188999999999999</c:v>
                </c:pt>
                <c:pt idx="4">
                  <c:v>0.35835</c:v>
                </c:pt>
                <c:pt idx="5">
                  <c:v>0.21246999999999999</c:v>
                </c:pt>
                <c:pt idx="6">
                  <c:v>9.7290000000000001E-2</c:v>
                </c:pt>
                <c:pt idx="7">
                  <c:v>3.5799999999999998E-3</c:v>
                </c:pt>
                <c:pt idx="8">
                  <c:v>-7.4090000000000003E-2</c:v>
                </c:pt>
                <c:pt idx="9">
                  <c:v>-0.13899</c:v>
                </c:pt>
                <c:pt idx="10">
                  <c:v>-0.19306000000000001</c:v>
                </c:pt>
                <c:pt idx="11">
                  <c:v>-0.23729</c:v>
                </c:pt>
                <c:pt idx="12">
                  <c:v>-0.27189000000000002</c:v>
                </c:pt>
                <c:pt idx="13">
                  <c:v>-0.29626000000000002</c:v>
                </c:pt>
                <c:pt idx="14">
                  <c:v>-0.30879000000000001</c:v>
                </c:pt>
                <c:pt idx="15">
                  <c:v>-0.30635000000000001</c:v>
                </c:pt>
                <c:pt idx="16">
                  <c:v>-0.28309000000000001</c:v>
                </c:pt>
                <c:pt idx="17">
                  <c:v>-0.22783</c:v>
                </c:pt>
                <c:pt idx="18">
                  <c:v>-0.1214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7BC8-43A8-ADDD-E9DC619D5F38}"/>
            </c:ext>
          </c:extLst>
        </c:ser>
        <c:ser>
          <c:idx val="3"/>
          <c:order val="3"/>
          <c:tx>
            <c:strRef>
              <c:f>Sum_na10nb56_newEM_beta21!$P$61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gradFill>
                <a:gsLst>
                  <a:gs pos="25000">
                    <a:srgbClr val="4472C4">
                      <a:lumMod val="5000"/>
                      <a:lumOff val="95000"/>
                    </a:srgbClr>
                  </a:gs>
                  <a:gs pos="74000">
                    <a:srgbClr val="4472C4">
                      <a:lumMod val="45000"/>
                      <a:lumOff val="55000"/>
                    </a:srgbClr>
                  </a:gs>
                  <a:gs pos="83000">
                    <a:srgbClr val="4472C4">
                      <a:lumMod val="45000"/>
                      <a:lumOff val="55000"/>
                    </a:srgbClr>
                  </a:gs>
                  <a:gs pos="100000">
                    <a:srgbClr val="4472C4">
                      <a:lumMod val="30000"/>
                      <a:lumOff val="70000"/>
                    </a:srgbClr>
                  </a:gs>
                </a:gsLst>
                <a:lin ang="5400000" scaled="1"/>
              </a:grad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56_newEM_beta2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21!$P$62:$P$80</c:f>
              <c:numCache>
                <c:formatCode>General</c:formatCode>
                <c:ptCount val="19"/>
                <c:pt idx="0">
                  <c:v>2.86965</c:v>
                </c:pt>
                <c:pt idx="1">
                  <c:v>1.72573</c:v>
                </c:pt>
                <c:pt idx="2">
                  <c:v>1.1905699999999999</c:v>
                </c:pt>
                <c:pt idx="3">
                  <c:v>0.86017999999999994</c:v>
                </c:pt>
                <c:pt idx="4">
                  <c:v>0.62861</c:v>
                </c:pt>
                <c:pt idx="5">
                  <c:v>0.45401000000000002</c:v>
                </c:pt>
                <c:pt idx="6">
                  <c:v>0.31617000000000001</c:v>
                </c:pt>
                <c:pt idx="7">
                  <c:v>0.20402000000000001</c:v>
                </c:pt>
                <c:pt idx="8">
                  <c:v>0.1111</c:v>
                </c:pt>
                <c:pt idx="9">
                  <c:v>3.3489999999999999E-2</c:v>
                </c:pt>
                <c:pt idx="10">
                  <c:v>-3.1130000000000001E-2</c:v>
                </c:pt>
                <c:pt idx="11">
                  <c:v>-8.3930000000000005E-2</c:v>
                </c:pt>
                <c:pt idx="12">
                  <c:v>-0.12512000000000001</c:v>
                </c:pt>
                <c:pt idx="13">
                  <c:v>-0.15393999999999999</c:v>
                </c:pt>
                <c:pt idx="14">
                  <c:v>-0.16841999999999999</c:v>
                </c:pt>
                <c:pt idx="15">
                  <c:v>-0.16472999999999999</c:v>
                </c:pt>
                <c:pt idx="16">
                  <c:v>-0.13568</c:v>
                </c:pt>
                <c:pt idx="17">
                  <c:v>-6.7599999999999993E-2</c:v>
                </c:pt>
                <c:pt idx="18">
                  <c:v>6.3149999999999998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7BC8-43A8-ADDD-E9DC619D5F38}"/>
            </c:ext>
          </c:extLst>
        </c:ser>
        <c:ser>
          <c:idx val="4"/>
          <c:order val="4"/>
          <c:tx>
            <c:strRef>
              <c:f>Sum_na10nb56_newEM_beta21!$Q$61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pattFill prst="pct25">
                <a:fgClr>
                  <a:sysClr val="windowText" lastClr="000000">
                    <a:lumMod val="50000"/>
                    <a:lumOff val="50000"/>
                  </a:sysClr>
                </a:fgClr>
                <a:bgClr>
                  <a:sysClr val="window" lastClr="FFFFFF"/>
                </a:bgClr>
              </a:patt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56_newEM_beta2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21!$Q$62:$Q$80</c:f>
              <c:numCache>
                <c:formatCode>General</c:formatCode>
                <c:ptCount val="19"/>
                <c:pt idx="0">
                  <c:v>2.8593000000000002</c:v>
                </c:pt>
                <c:pt idx="1">
                  <c:v>1.7163299999999999</c:v>
                </c:pt>
                <c:pt idx="2">
                  <c:v>1.1817299999999999</c:v>
                </c:pt>
                <c:pt idx="3">
                  <c:v>0.85184000000000004</c:v>
                </c:pt>
                <c:pt idx="4">
                  <c:v>0.62061999999999995</c:v>
                </c:pt>
                <c:pt idx="5">
                  <c:v>0.44628000000000001</c:v>
                </c:pt>
                <c:pt idx="6">
                  <c:v>0.30863000000000002</c:v>
                </c:pt>
                <c:pt idx="7">
                  <c:v>0.19667000000000001</c:v>
                </c:pt>
                <c:pt idx="8">
                  <c:v>0.10395</c:v>
                </c:pt>
                <c:pt idx="9">
                  <c:v>2.657E-2</c:v>
                </c:pt>
                <c:pt idx="10">
                  <c:v>-3.7810000000000003E-2</c:v>
                </c:pt>
                <c:pt idx="11">
                  <c:v>-9.0359999999999996E-2</c:v>
                </c:pt>
                <c:pt idx="12">
                  <c:v>-0.13131000000000001</c:v>
                </c:pt>
                <c:pt idx="13">
                  <c:v>-0.15992999999999999</c:v>
                </c:pt>
                <c:pt idx="14">
                  <c:v>-0.17430000000000001</c:v>
                </c:pt>
                <c:pt idx="15">
                  <c:v>-0.17066000000000001</c:v>
                </c:pt>
                <c:pt idx="16">
                  <c:v>-0.14197000000000001</c:v>
                </c:pt>
                <c:pt idx="17">
                  <c:v>-7.4789999999999995E-2</c:v>
                </c:pt>
                <c:pt idx="18">
                  <c:v>5.399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7BC8-43A8-ADDD-E9DC619D5F38}"/>
            </c:ext>
          </c:extLst>
        </c:ser>
        <c:ser>
          <c:idx val="5"/>
          <c:order val="5"/>
          <c:tx>
            <c:strRef>
              <c:f>Sum_na10nb56_newEM_beta21!$R$61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56_newEM_beta2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21!$R$62:$R$80</c:f>
              <c:numCache>
                <c:formatCode>General</c:formatCode>
                <c:ptCount val="19"/>
                <c:pt idx="0">
                  <c:v>2.8371200000000001</c:v>
                </c:pt>
                <c:pt idx="1">
                  <c:v>1.69763</c:v>
                </c:pt>
                <c:pt idx="2">
                  <c:v>1.16652</c:v>
                </c:pt>
                <c:pt idx="3">
                  <c:v>0.83909</c:v>
                </c:pt>
                <c:pt idx="4">
                  <c:v>0.60972999999999999</c:v>
                </c:pt>
                <c:pt idx="5">
                  <c:v>0.43685000000000002</c:v>
                </c:pt>
                <c:pt idx="6">
                  <c:v>0.30036000000000002</c:v>
                </c:pt>
                <c:pt idx="7">
                  <c:v>0.1893</c:v>
                </c:pt>
                <c:pt idx="8">
                  <c:v>9.7259999999999999E-2</c:v>
                </c:pt>
                <c:pt idx="9">
                  <c:v>2.036E-2</c:v>
                </c:pt>
                <c:pt idx="10">
                  <c:v>-4.3720000000000002E-2</c:v>
                </c:pt>
                <c:pt idx="11">
                  <c:v>-9.6140000000000003E-2</c:v>
                </c:pt>
                <c:pt idx="12">
                  <c:v>-0.13714999999999999</c:v>
                </c:pt>
                <c:pt idx="13">
                  <c:v>-0.16602</c:v>
                </c:pt>
                <c:pt idx="14">
                  <c:v>-0.18087</c:v>
                </c:pt>
                <c:pt idx="15">
                  <c:v>-0.17798</c:v>
                </c:pt>
                <c:pt idx="16">
                  <c:v>-0.15040999999999999</c:v>
                </c:pt>
                <c:pt idx="17">
                  <c:v>-8.4909999999999999E-2</c:v>
                </c:pt>
                <c:pt idx="18">
                  <c:v>4.1230000000000003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7BC8-43A8-ADDD-E9DC619D5F38}"/>
            </c:ext>
          </c:extLst>
        </c:ser>
        <c:ser>
          <c:idx val="6"/>
          <c:order val="6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56_newEM_beta2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21!$S$34:$S$52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7BC8-43A8-ADDD-E9DC619D5F38}"/>
            </c:ext>
          </c:extLst>
        </c:ser>
        <c:ser>
          <c:idx val="7"/>
          <c:order val="7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56_newEM_beta2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21!$T$34:$T$52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7BC8-43A8-ADDD-E9DC619D5F3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6105896"/>
        <c:axId val="278200232"/>
      </c:scatterChart>
      <c:valAx>
        <c:axId val="2161058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1000" b="0" i="0" u="none" strike="noStrike" kern="1200" baseline="0">
                    <a:solidFill>
                      <a:sysClr val="windowText" lastClr="000000">
                        <a:lumMod val="65000"/>
                        <a:lumOff val="35000"/>
                      </a:sys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1: </a:t>
                </a:r>
                <a:r>
                  <a:rPr lang="en-US" sz="1000" b="0" i="0" baseline="0">
                    <a:effectLst/>
                  </a:rPr>
                  <a:t>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1000" b="0" i="0" u="none" strike="noStrike" kern="1200" baseline="0">
                  <a:solidFill>
                    <a:sysClr val="windowText" lastClr="000000">
                      <a:lumMod val="65000"/>
                      <a:lumOff val="35000"/>
                    </a:sys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8200232"/>
        <c:crosses val="autoZero"/>
        <c:crossBetween val="midCat"/>
        <c:majorUnit val="0.1"/>
      </c:valAx>
      <c:valAx>
        <c:axId val="27820023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61058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5.4137413973616346E-3"/>
          <c:y val="0.8345261338340817"/>
          <c:w val="0.99458627612627559"/>
          <c:h val="0.1221738448337381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0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ESE of </a:t>
            </a:r>
            <a:r>
              <a:rPr lang="el-GR"/>
              <a:t>β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um_na10nb56_newEM_beta21!$M$90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56_newEM_beta2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21!$M$91:$M$109</c:f>
              <c:numCache>
                <c:formatCode>General</c:formatCode>
                <c:ptCount val="19"/>
                <c:pt idx="0">
                  <c:v>2.6345299999999998</c:v>
                </c:pt>
                <c:pt idx="1">
                  <c:v>1.56664</c:v>
                </c:pt>
                <c:pt idx="2">
                  <c:v>1.06816</c:v>
                </c:pt>
                <c:pt idx="3">
                  <c:v>0.76100999999999996</c:v>
                </c:pt>
                <c:pt idx="4">
                  <c:v>0.54603999999999997</c:v>
                </c:pt>
                <c:pt idx="5">
                  <c:v>0.38408999999999999</c:v>
                </c:pt>
                <c:pt idx="6">
                  <c:v>0.25618999999999997</c:v>
                </c:pt>
                <c:pt idx="7">
                  <c:v>0.15196000000000001</c:v>
                </c:pt>
                <c:pt idx="8">
                  <c:v>6.5210000000000004E-2</c:v>
                </c:pt>
                <c:pt idx="9">
                  <c:v>-7.8799999999999999E-3</c:v>
                </c:pt>
                <c:pt idx="10">
                  <c:v>-6.9750000000000006E-2</c:v>
                </c:pt>
                <c:pt idx="11">
                  <c:v>-0.12189999999999999</c:v>
                </c:pt>
                <c:pt idx="12">
                  <c:v>-0.16522000000000001</c:v>
                </c:pt>
                <c:pt idx="13">
                  <c:v>-0.20011999999999999</c:v>
                </c:pt>
                <c:pt idx="14">
                  <c:v>-0.22670000000000001</c:v>
                </c:pt>
                <c:pt idx="15">
                  <c:v>-0.24471999999999999</c:v>
                </c:pt>
                <c:pt idx="16">
                  <c:v>-0.25340000000000001</c:v>
                </c:pt>
                <c:pt idx="17">
                  <c:v>-0.24984000000000001</c:v>
                </c:pt>
                <c:pt idx="18">
                  <c:v>-0.22389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37D7-47AC-9468-44901AF81872}"/>
            </c:ext>
          </c:extLst>
        </c:ser>
        <c:ser>
          <c:idx val="1"/>
          <c:order val="1"/>
          <c:tx>
            <c:strRef>
              <c:f>Sum_na10nb56_newEM_beta21!$N$90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56_newEM_beta2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21!$N$91:$N$109</c:f>
              <c:numCache>
                <c:formatCode>General</c:formatCode>
                <c:ptCount val="19"/>
                <c:pt idx="0">
                  <c:v>2.41046</c:v>
                </c:pt>
                <c:pt idx="1">
                  <c:v>1.4065300000000001</c:v>
                </c:pt>
                <c:pt idx="2">
                  <c:v>0.93801000000000001</c:v>
                </c:pt>
                <c:pt idx="3">
                  <c:v>0.64944999999999997</c:v>
                </c:pt>
                <c:pt idx="4">
                  <c:v>0.44747999999999999</c:v>
                </c:pt>
                <c:pt idx="5">
                  <c:v>0.29531000000000002</c:v>
                </c:pt>
                <c:pt idx="6">
                  <c:v>0.17513999999999999</c:v>
                </c:pt>
                <c:pt idx="7">
                  <c:v>7.7219999999999997E-2</c:v>
                </c:pt>
                <c:pt idx="8">
                  <c:v>-4.2300000000000003E-3</c:v>
                </c:pt>
                <c:pt idx="9">
                  <c:v>-7.2800000000000004E-2</c:v>
                </c:pt>
                <c:pt idx="10">
                  <c:v>-0.13078999999999999</c:v>
                </c:pt>
                <c:pt idx="11">
                  <c:v>-0.17962</c:v>
                </c:pt>
                <c:pt idx="12">
                  <c:v>-0.22014</c:v>
                </c:pt>
                <c:pt idx="13">
                  <c:v>-0.25274999999999997</c:v>
                </c:pt>
                <c:pt idx="14">
                  <c:v>-0.27757999999999999</c:v>
                </c:pt>
                <c:pt idx="15">
                  <c:v>-0.29443999999999998</c:v>
                </c:pt>
                <c:pt idx="16">
                  <c:v>-0.30265999999999998</c:v>
                </c:pt>
                <c:pt idx="17">
                  <c:v>-0.29964000000000002</c:v>
                </c:pt>
                <c:pt idx="18">
                  <c:v>-0.2760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7D7-47AC-9468-44901AF81872}"/>
            </c:ext>
          </c:extLst>
        </c:ser>
        <c:ser>
          <c:idx val="2"/>
          <c:order val="2"/>
          <c:tx>
            <c:strRef>
              <c:f>Sum_na10nb56_newEM_beta21!$O$90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56_newEM_beta2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21!$O$91:$O$109</c:f>
              <c:numCache>
                <c:formatCode>General</c:formatCode>
                <c:ptCount val="19"/>
                <c:pt idx="0">
                  <c:v>2.1633800000000001</c:v>
                </c:pt>
                <c:pt idx="1">
                  <c:v>1.22963</c:v>
                </c:pt>
                <c:pt idx="2">
                  <c:v>0.79539000000000004</c:v>
                </c:pt>
                <c:pt idx="3">
                  <c:v>0.5282</c:v>
                </c:pt>
                <c:pt idx="4">
                  <c:v>0.34129999999999999</c:v>
                </c:pt>
                <c:pt idx="5">
                  <c:v>0.20054</c:v>
                </c:pt>
                <c:pt idx="6">
                  <c:v>8.9380000000000001E-2</c:v>
                </c:pt>
                <c:pt idx="7">
                  <c:v>-1.23E-3</c:v>
                </c:pt>
                <c:pt idx="8">
                  <c:v>-7.6660000000000006E-2</c:v>
                </c:pt>
                <c:pt idx="9">
                  <c:v>-0.14024</c:v>
                </c:pt>
                <c:pt idx="10">
                  <c:v>-0.19408</c:v>
                </c:pt>
                <c:pt idx="11">
                  <c:v>-0.23952999999999999</c:v>
                </c:pt>
                <c:pt idx="12">
                  <c:v>-0.27734999999999999</c:v>
                </c:pt>
                <c:pt idx="13">
                  <c:v>-0.30793999999999999</c:v>
                </c:pt>
                <c:pt idx="14">
                  <c:v>-0.33139999999999997</c:v>
                </c:pt>
                <c:pt idx="15">
                  <c:v>-0.34758</c:v>
                </c:pt>
                <c:pt idx="16">
                  <c:v>-0.35585</c:v>
                </c:pt>
                <c:pt idx="17">
                  <c:v>-0.35377999999999998</c:v>
                </c:pt>
                <c:pt idx="18">
                  <c:v>-0.332849999999999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37D7-47AC-9468-44901AF81872}"/>
            </c:ext>
          </c:extLst>
        </c:ser>
        <c:ser>
          <c:idx val="3"/>
          <c:order val="3"/>
          <c:tx>
            <c:strRef>
              <c:f>Sum_na10nb56_newEM_beta21!$P$90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gradFill>
                <a:gsLst>
                  <a:gs pos="25000">
                    <a:srgbClr val="4472C4">
                      <a:lumMod val="5000"/>
                      <a:lumOff val="95000"/>
                    </a:srgbClr>
                  </a:gs>
                  <a:gs pos="74000">
                    <a:srgbClr val="4472C4">
                      <a:lumMod val="45000"/>
                      <a:lumOff val="55000"/>
                    </a:srgbClr>
                  </a:gs>
                  <a:gs pos="83000">
                    <a:srgbClr val="4472C4">
                      <a:lumMod val="45000"/>
                      <a:lumOff val="55000"/>
                    </a:srgbClr>
                  </a:gs>
                  <a:gs pos="100000">
                    <a:srgbClr val="4472C4">
                      <a:lumMod val="30000"/>
                      <a:lumOff val="70000"/>
                    </a:srgbClr>
                  </a:gs>
                </a:gsLst>
                <a:lin ang="5400000" scaled="1"/>
              </a:grad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56_newEM_beta2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21!$P$91:$P$109</c:f>
              <c:numCache>
                <c:formatCode>General</c:formatCode>
                <c:ptCount val="19"/>
                <c:pt idx="0">
                  <c:v>2.7805800000000001</c:v>
                </c:pt>
                <c:pt idx="1">
                  <c:v>1.66977</c:v>
                </c:pt>
                <c:pt idx="2">
                  <c:v>1.15127</c:v>
                </c:pt>
                <c:pt idx="3">
                  <c:v>0.83177999999999996</c:v>
                </c:pt>
                <c:pt idx="4">
                  <c:v>0.60816000000000003</c:v>
                </c:pt>
                <c:pt idx="5">
                  <c:v>0.43969999999999998</c:v>
                </c:pt>
                <c:pt idx="6">
                  <c:v>0.30667</c:v>
                </c:pt>
                <c:pt idx="7">
                  <c:v>0.19825000000000001</c:v>
                </c:pt>
                <c:pt idx="8">
                  <c:v>0.10800999999999999</c:v>
                </c:pt>
                <c:pt idx="9">
                  <c:v>3.1980000000000001E-2</c:v>
                </c:pt>
                <c:pt idx="10">
                  <c:v>-3.2370000000000003E-2</c:v>
                </c:pt>
                <c:pt idx="11">
                  <c:v>-8.6620000000000003E-2</c:v>
                </c:pt>
                <c:pt idx="12">
                  <c:v>-0.13167000000000001</c:v>
                </c:pt>
                <c:pt idx="13">
                  <c:v>-0.16797999999999999</c:v>
                </c:pt>
                <c:pt idx="14">
                  <c:v>-0.19561999999999999</c:v>
                </c:pt>
                <c:pt idx="15">
                  <c:v>-0.21437</c:v>
                </c:pt>
                <c:pt idx="16">
                  <c:v>-0.22339000000000001</c:v>
                </c:pt>
                <c:pt idx="17">
                  <c:v>-0.21969</c:v>
                </c:pt>
                <c:pt idx="18">
                  <c:v>-0.19270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37D7-47AC-9468-44901AF81872}"/>
            </c:ext>
          </c:extLst>
        </c:ser>
        <c:ser>
          <c:idx val="4"/>
          <c:order val="4"/>
          <c:tx>
            <c:strRef>
              <c:f>Sum_na10nb56_newEM_beta21!$Q$90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pattFill prst="pct25">
                <a:fgClr>
                  <a:sysClr val="windowText" lastClr="000000">
                    <a:lumMod val="50000"/>
                    <a:lumOff val="50000"/>
                  </a:sysClr>
                </a:fgClr>
                <a:bgClr>
                  <a:sysClr val="window" lastClr="FFFFFF"/>
                </a:bgClr>
              </a:patt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56_newEM_beta2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21!$Q$91:$Q$109</c:f>
              <c:numCache>
                <c:formatCode>General</c:formatCode>
                <c:ptCount val="19"/>
                <c:pt idx="0">
                  <c:v>2.7704800000000001</c:v>
                </c:pt>
                <c:pt idx="1">
                  <c:v>1.6605700000000001</c:v>
                </c:pt>
                <c:pt idx="2">
                  <c:v>1.14259</c:v>
                </c:pt>
                <c:pt idx="3">
                  <c:v>0.82357000000000002</c:v>
                </c:pt>
                <c:pt idx="4">
                  <c:v>0.60028000000000004</c:v>
                </c:pt>
                <c:pt idx="5">
                  <c:v>0.43203999999999998</c:v>
                </c:pt>
                <c:pt idx="6">
                  <c:v>0.29919000000000001</c:v>
                </c:pt>
                <c:pt idx="7">
                  <c:v>0.19092999999999999</c:v>
                </c:pt>
                <c:pt idx="8">
                  <c:v>0.10088999999999999</c:v>
                </c:pt>
                <c:pt idx="9">
                  <c:v>2.5069999999999999E-2</c:v>
                </c:pt>
                <c:pt idx="10">
                  <c:v>-3.9039999999999998E-2</c:v>
                </c:pt>
                <c:pt idx="11">
                  <c:v>-9.3020000000000005E-2</c:v>
                </c:pt>
                <c:pt idx="12">
                  <c:v>-0.13780999999999999</c:v>
                </c:pt>
                <c:pt idx="13">
                  <c:v>-0.17387</c:v>
                </c:pt>
                <c:pt idx="14">
                  <c:v>-0.20130999999999999</c:v>
                </c:pt>
                <c:pt idx="15">
                  <c:v>-0.21995999999999999</c:v>
                </c:pt>
                <c:pt idx="16">
                  <c:v>-0.22903999999999999</c:v>
                </c:pt>
                <c:pt idx="17">
                  <c:v>-0.22570000000000001</c:v>
                </c:pt>
                <c:pt idx="18">
                  <c:v>-0.1996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37D7-47AC-9468-44901AF81872}"/>
            </c:ext>
          </c:extLst>
        </c:ser>
        <c:ser>
          <c:idx val="5"/>
          <c:order val="5"/>
          <c:tx>
            <c:strRef>
              <c:f>Sum_na10nb56_newEM_beta21!$R$90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56_newEM_beta2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21!$R$91:$R$109</c:f>
              <c:numCache>
                <c:formatCode>General</c:formatCode>
                <c:ptCount val="19"/>
                <c:pt idx="0">
                  <c:v>2.7488100000000002</c:v>
                </c:pt>
                <c:pt idx="1">
                  <c:v>1.6422600000000001</c:v>
                </c:pt>
                <c:pt idx="2">
                  <c:v>1.12765</c:v>
                </c:pt>
                <c:pt idx="3">
                  <c:v>0.81101000000000001</c:v>
                </c:pt>
                <c:pt idx="4">
                  <c:v>0.58952000000000004</c:v>
                </c:pt>
                <c:pt idx="5">
                  <c:v>0.42270999999999997</c:v>
                </c:pt>
                <c:pt idx="6">
                  <c:v>0.29098000000000002</c:v>
                </c:pt>
                <c:pt idx="7">
                  <c:v>0.18360000000000001</c:v>
                </c:pt>
                <c:pt idx="8">
                  <c:v>9.4210000000000002E-2</c:v>
                </c:pt>
                <c:pt idx="9">
                  <c:v>1.8870000000000001E-2</c:v>
                </c:pt>
                <c:pt idx="10">
                  <c:v>-4.4940000000000001E-2</c:v>
                </c:pt>
                <c:pt idx="11">
                  <c:v>-9.8790000000000003E-2</c:v>
                </c:pt>
                <c:pt idx="12">
                  <c:v>-0.14360999999999999</c:v>
                </c:pt>
                <c:pt idx="13">
                  <c:v>-0.17985999999999999</c:v>
                </c:pt>
                <c:pt idx="14">
                  <c:v>-0.20766000000000001</c:v>
                </c:pt>
                <c:pt idx="15">
                  <c:v>-0.22684000000000001</c:v>
                </c:pt>
                <c:pt idx="16">
                  <c:v>-0.23663000000000001</c:v>
                </c:pt>
                <c:pt idx="17">
                  <c:v>-0.23418</c:v>
                </c:pt>
                <c:pt idx="18">
                  <c:v>-0.20935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37D7-47AC-9468-44901AF81872}"/>
            </c:ext>
          </c:extLst>
        </c:ser>
        <c:ser>
          <c:idx val="6"/>
          <c:order val="6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56_newEM_beta2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21!$S$34:$S$52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37D7-47AC-9468-44901AF81872}"/>
            </c:ext>
          </c:extLst>
        </c:ser>
        <c:ser>
          <c:idx val="7"/>
          <c:order val="7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56_newEM_beta2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21!$T$34:$T$52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37D7-47AC-9468-44901AF8187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6105896"/>
        <c:axId val="278200232"/>
      </c:scatterChart>
      <c:valAx>
        <c:axId val="2161058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1: </a:t>
                </a:r>
                <a:r>
                  <a:rPr lang="en-US" sz="1000" b="0" i="0" baseline="0">
                    <a:effectLst/>
                  </a:rPr>
                  <a:t>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8200232"/>
        <c:crosses val="autoZero"/>
        <c:crossBetween val="midCat"/>
        <c:majorUnit val="0.1"/>
      </c:valAx>
      <c:valAx>
        <c:axId val="27820023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61058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5.4137413973616346E-3"/>
          <c:y val="0.8345261338340817"/>
          <c:w val="0.99458627612627559"/>
          <c:h val="0.1221738448337381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0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elative Bias of </a:t>
            </a:r>
            <a:r>
              <a:rPr lang="el-GR"/>
              <a:t>β</a:t>
            </a:r>
            <a:r>
              <a:rPr lang="en-US"/>
              <a:t>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B!$L$5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L$6:$L$24</c:f>
              <c:numCache>
                <c:formatCode>General</c:formatCode>
                <c:ptCount val="19"/>
                <c:pt idx="0">
                  <c:v>5.7099999999999998E-3</c:v>
                </c:pt>
                <c:pt idx="1">
                  <c:v>6.0020000000000004E-3</c:v>
                </c:pt>
                <c:pt idx="2">
                  <c:v>6.6740000000000002E-3</c:v>
                </c:pt>
                <c:pt idx="3">
                  <c:v>7.5849999999999997E-3</c:v>
                </c:pt>
                <c:pt idx="4">
                  <c:v>8.6040000000000005E-3</c:v>
                </c:pt>
                <c:pt idx="5">
                  <c:v>9.6319999999999999E-3</c:v>
                </c:pt>
                <c:pt idx="6">
                  <c:v>1.0599000000000001E-2</c:v>
                </c:pt>
                <c:pt idx="7">
                  <c:v>1.1464E-2</c:v>
                </c:pt>
                <c:pt idx="8">
                  <c:v>1.2199E-2</c:v>
                </c:pt>
                <c:pt idx="9">
                  <c:v>1.2779E-2</c:v>
                </c:pt>
                <c:pt idx="10">
                  <c:v>1.3164E-2</c:v>
                </c:pt>
                <c:pt idx="11">
                  <c:v>1.3294E-2</c:v>
                </c:pt>
                <c:pt idx="12">
                  <c:v>1.3082999999999999E-2</c:v>
                </c:pt>
                <c:pt idx="13">
                  <c:v>1.2421E-2</c:v>
                </c:pt>
                <c:pt idx="14">
                  <c:v>1.1186E-2</c:v>
                </c:pt>
                <c:pt idx="15">
                  <c:v>9.2540000000000001E-3</c:v>
                </c:pt>
                <c:pt idx="16">
                  <c:v>6.5079999999999999E-3</c:v>
                </c:pt>
                <c:pt idx="17">
                  <c:v>2.8809999999999999E-3</c:v>
                </c:pt>
                <c:pt idx="18">
                  <c:v>-1.38100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1F5-41F7-9692-7B0474833FE9}"/>
            </c:ext>
          </c:extLst>
        </c:ser>
        <c:ser>
          <c:idx val="1"/>
          <c:order val="1"/>
          <c:tx>
            <c:strRef>
              <c:f>RB!$M$5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M$6:$M$24</c:f>
              <c:numCache>
                <c:formatCode>General</c:formatCode>
                <c:ptCount val="19"/>
                <c:pt idx="0">
                  <c:v>2.3549999999999999E-3</c:v>
                </c:pt>
                <c:pt idx="1">
                  <c:v>7.8799999999999996E-4</c:v>
                </c:pt>
                <c:pt idx="2">
                  <c:v>1.1900000000000001E-3</c:v>
                </c:pt>
                <c:pt idx="3">
                  <c:v>2.3800000000000002E-3</c:v>
                </c:pt>
                <c:pt idx="4">
                  <c:v>3.7699999999999999E-3</c:v>
                </c:pt>
                <c:pt idx="5">
                  <c:v>5.091E-3</c:v>
                </c:pt>
                <c:pt idx="6">
                  <c:v>6.2480000000000001E-3</c:v>
                </c:pt>
                <c:pt idx="7">
                  <c:v>7.2439999999999996E-3</c:v>
                </c:pt>
                <c:pt idx="8">
                  <c:v>8.1259999999999995E-3</c:v>
                </c:pt>
                <c:pt idx="9">
                  <c:v>8.9599999999999992E-3</c:v>
                </c:pt>
                <c:pt idx="10">
                  <c:v>9.8119999999999995E-3</c:v>
                </c:pt>
                <c:pt idx="11">
                  <c:v>1.0736000000000001E-2</c:v>
                </c:pt>
                <c:pt idx="12">
                  <c:v>1.1764999999999999E-2</c:v>
                </c:pt>
                <c:pt idx="13">
                  <c:v>1.2892000000000001E-2</c:v>
                </c:pt>
                <c:pt idx="14">
                  <c:v>1.4045999999999999E-2</c:v>
                </c:pt>
                <c:pt idx="15">
                  <c:v>1.5044E-2</c:v>
                </c:pt>
                <c:pt idx="16">
                  <c:v>1.5504E-2</c:v>
                </c:pt>
                <c:pt idx="17">
                  <c:v>1.4668E-2</c:v>
                </c:pt>
                <c:pt idx="18">
                  <c:v>1.1050000000000001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1F5-41F7-9692-7B0474833FE9}"/>
            </c:ext>
          </c:extLst>
        </c:ser>
        <c:ser>
          <c:idx val="2"/>
          <c:order val="2"/>
          <c:tx>
            <c:strRef>
              <c:f>RB!$N$5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N$6:$N$24</c:f>
              <c:numCache>
                <c:formatCode>General</c:formatCode>
                <c:ptCount val="19"/>
                <c:pt idx="0">
                  <c:v>-5.6499999999999996E-3</c:v>
                </c:pt>
                <c:pt idx="1">
                  <c:v>-8.0750000000000006E-3</c:v>
                </c:pt>
                <c:pt idx="2">
                  <c:v>-8.3079999999999994E-3</c:v>
                </c:pt>
                <c:pt idx="3">
                  <c:v>-7.4650000000000003E-3</c:v>
                </c:pt>
                <c:pt idx="4">
                  <c:v>-6.1640000000000002E-3</c:v>
                </c:pt>
                <c:pt idx="5">
                  <c:v>-4.7569999999999999E-3</c:v>
                </c:pt>
                <c:pt idx="6">
                  <c:v>-3.431E-3</c:v>
                </c:pt>
                <c:pt idx="7">
                  <c:v>-2.264E-3</c:v>
                </c:pt>
                <c:pt idx="8">
                  <c:v>-1.256E-3</c:v>
                </c:pt>
                <c:pt idx="9">
                  <c:v>-3.6600000000000001E-4</c:v>
                </c:pt>
                <c:pt idx="10">
                  <c:v>4.6500000000000003E-4</c:v>
                </c:pt>
                <c:pt idx="11">
                  <c:v>1.294E-3</c:v>
                </c:pt>
                <c:pt idx="12">
                  <c:v>2.1640000000000001E-3</c:v>
                </c:pt>
                <c:pt idx="13">
                  <c:v>3.094E-3</c:v>
                </c:pt>
                <c:pt idx="14">
                  <c:v>4.0639999999999999E-3</c:v>
                </c:pt>
                <c:pt idx="15">
                  <c:v>4.9659999999999999E-3</c:v>
                </c:pt>
                <c:pt idx="16">
                  <c:v>5.5009999999999998E-3</c:v>
                </c:pt>
                <c:pt idx="17">
                  <c:v>4.9690000000000003E-3</c:v>
                </c:pt>
                <c:pt idx="18">
                  <c:v>2.062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A1F5-41F7-9692-7B0474833FE9}"/>
            </c:ext>
          </c:extLst>
        </c:ser>
        <c:ser>
          <c:idx val="3"/>
          <c:order val="3"/>
          <c:tx>
            <c:strRef>
              <c:f>RB!$O$5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7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O$6:$O$24</c:f>
              <c:numCache>
                <c:formatCode>General</c:formatCode>
                <c:ptCount val="19"/>
                <c:pt idx="0">
                  <c:v>5.7099999999999998E-3</c:v>
                </c:pt>
                <c:pt idx="1">
                  <c:v>6.0020000000000004E-3</c:v>
                </c:pt>
                <c:pt idx="2">
                  <c:v>6.6740000000000002E-3</c:v>
                </c:pt>
                <c:pt idx="3">
                  <c:v>7.5849999999999997E-3</c:v>
                </c:pt>
                <c:pt idx="4">
                  <c:v>8.6040000000000005E-3</c:v>
                </c:pt>
                <c:pt idx="5">
                  <c:v>9.6319999999999999E-3</c:v>
                </c:pt>
                <c:pt idx="6">
                  <c:v>1.0599000000000001E-2</c:v>
                </c:pt>
                <c:pt idx="7">
                  <c:v>1.1464E-2</c:v>
                </c:pt>
                <c:pt idx="8">
                  <c:v>1.2199E-2</c:v>
                </c:pt>
                <c:pt idx="9">
                  <c:v>1.2779E-2</c:v>
                </c:pt>
                <c:pt idx="10">
                  <c:v>1.3164E-2</c:v>
                </c:pt>
                <c:pt idx="11">
                  <c:v>1.3294E-2</c:v>
                </c:pt>
                <c:pt idx="12">
                  <c:v>1.3082999999999999E-2</c:v>
                </c:pt>
                <c:pt idx="13">
                  <c:v>1.2421E-2</c:v>
                </c:pt>
                <c:pt idx="14">
                  <c:v>1.1186E-2</c:v>
                </c:pt>
                <c:pt idx="15">
                  <c:v>9.2540000000000001E-3</c:v>
                </c:pt>
                <c:pt idx="16">
                  <c:v>6.5079999999999999E-3</c:v>
                </c:pt>
                <c:pt idx="17">
                  <c:v>2.8809999999999999E-3</c:v>
                </c:pt>
                <c:pt idx="18">
                  <c:v>-1.38100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A1F5-41F7-9692-7B0474833FE9}"/>
            </c:ext>
          </c:extLst>
        </c:ser>
        <c:ser>
          <c:idx val="4"/>
          <c:order val="4"/>
          <c:tx>
            <c:strRef>
              <c:f>RB!$P$5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P$6:$P$24</c:f>
              <c:numCache>
                <c:formatCode>General</c:formatCode>
                <c:ptCount val="19"/>
                <c:pt idx="0">
                  <c:v>2.3549999999999999E-3</c:v>
                </c:pt>
                <c:pt idx="1">
                  <c:v>7.8700000000000005E-4</c:v>
                </c:pt>
                <c:pt idx="2">
                  <c:v>1.1900000000000001E-3</c:v>
                </c:pt>
                <c:pt idx="3">
                  <c:v>2.3800000000000002E-3</c:v>
                </c:pt>
                <c:pt idx="4">
                  <c:v>3.7699999999999999E-3</c:v>
                </c:pt>
                <c:pt idx="5">
                  <c:v>5.091E-3</c:v>
                </c:pt>
                <c:pt idx="6">
                  <c:v>6.2490000000000002E-3</c:v>
                </c:pt>
                <c:pt idx="7">
                  <c:v>7.2449999999999997E-3</c:v>
                </c:pt>
                <c:pt idx="8">
                  <c:v>8.1270000000000005E-3</c:v>
                </c:pt>
                <c:pt idx="9">
                  <c:v>8.9610000000000002E-3</c:v>
                </c:pt>
                <c:pt idx="10">
                  <c:v>9.8119999999999995E-3</c:v>
                </c:pt>
                <c:pt idx="11">
                  <c:v>1.0737E-2</c:v>
                </c:pt>
                <c:pt idx="12">
                  <c:v>1.1766E-2</c:v>
                </c:pt>
                <c:pt idx="13">
                  <c:v>1.2893E-2</c:v>
                </c:pt>
                <c:pt idx="14">
                  <c:v>1.4047E-2</c:v>
                </c:pt>
                <c:pt idx="15">
                  <c:v>1.5044999999999999E-2</c:v>
                </c:pt>
                <c:pt idx="16">
                  <c:v>1.5504E-2</c:v>
                </c:pt>
                <c:pt idx="17">
                  <c:v>1.4669E-2</c:v>
                </c:pt>
                <c:pt idx="18">
                  <c:v>1.1051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A1F5-41F7-9692-7B0474833FE9}"/>
            </c:ext>
          </c:extLst>
        </c:ser>
        <c:ser>
          <c:idx val="5"/>
          <c:order val="5"/>
          <c:tx>
            <c:strRef>
              <c:f>RB!$Q$5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Q$6:$Q$24</c:f>
              <c:numCache>
                <c:formatCode>General</c:formatCode>
                <c:ptCount val="19"/>
                <c:pt idx="0">
                  <c:v>-5.653E-3</c:v>
                </c:pt>
                <c:pt idx="1">
                  <c:v>-8.0780000000000001E-3</c:v>
                </c:pt>
                <c:pt idx="2">
                  <c:v>-8.3110000000000007E-3</c:v>
                </c:pt>
                <c:pt idx="3">
                  <c:v>-7.4679999999999998E-3</c:v>
                </c:pt>
                <c:pt idx="4">
                  <c:v>-6.1659999999999996E-3</c:v>
                </c:pt>
                <c:pt idx="5">
                  <c:v>-4.7600000000000003E-3</c:v>
                </c:pt>
                <c:pt idx="6">
                  <c:v>-3.434E-3</c:v>
                </c:pt>
                <c:pt idx="7">
                  <c:v>-2.2669999999999999E-3</c:v>
                </c:pt>
                <c:pt idx="8">
                  <c:v>-1.2589999999999999E-3</c:v>
                </c:pt>
                <c:pt idx="9">
                  <c:v>-3.68E-4</c:v>
                </c:pt>
                <c:pt idx="10">
                  <c:v>4.6299999999999998E-4</c:v>
                </c:pt>
                <c:pt idx="11">
                  <c:v>1.292E-3</c:v>
                </c:pt>
                <c:pt idx="12">
                  <c:v>2.163E-3</c:v>
                </c:pt>
                <c:pt idx="13">
                  <c:v>3.0929999999999998E-3</c:v>
                </c:pt>
                <c:pt idx="14">
                  <c:v>4.0629999999999998E-3</c:v>
                </c:pt>
                <c:pt idx="15">
                  <c:v>4.9649999999999998E-3</c:v>
                </c:pt>
                <c:pt idx="16">
                  <c:v>5.4999999999999997E-3</c:v>
                </c:pt>
                <c:pt idx="17">
                  <c:v>4.9670000000000001E-3</c:v>
                </c:pt>
                <c:pt idx="18">
                  <c:v>2.0600000000000002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A1F5-41F7-9692-7B0474833FE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985720"/>
        <c:axId val="204645848"/>
      </c:scatterChart>
      <c:valAx>
        <c:axId val="205985720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4645848"/>
        <c:crosses val="autoZero"/>
        <c:crossBetween val="midCat"/>
        <c:majorUnit val="0.1"/>
      </c:valAx>
      <c:valAx>
        <c:axId val="204645848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5985720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</a:t>
            </a:r>
            <a:r>
              <a:rPr lang="en-US" baseline="0"/>
              <a:t> </a:t>
            </a:r>
            <a:r>
              <a:rPr lang="en-US"/>
              <a:t>of </a:t>
            </a:r>
            <a:r>
              <a:rPr lang="el-GR"/>
              <a:t>β</a:t>
            </a:r>
            <a:r>
              <a:rPr lang="en-US"/>
              <a:t>2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B chart na10nb56_betas_0.1'!$K$60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chart na10nb56_betas_0.1'!$J$61:$J$7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56_betas_0.1'!$K$61:$K$79</c:f>
              <c:numCache>
                <c:formatCode>General</c:formatCode>
                <c:ptCount val="19"/>
                <c:pt idx="0">
                  <c:v>-3.8699999999999998E-2</c:v>
                </c:pt>
                <c:pt idx="1">
                  <c:v>-5.5690000000000003E-2</c:v>
                </c:pt>
                <c:pt idx="2">
                  <c:v>-7.4289999999999995E-2</c:v>
                </c:pt>
                <c:pt idx="3">
                  <c:v>-9.1359999999999997E-2</c:v>
                </c:pt>
                <c:pt idx="4">
                  <c:v>-0.10635</c:v>
                </c:pt>
                <c:pt idx="5">
                  <c:v>-0.11937</c:v>
                </c:pt>
                <c:pt idx="6">
                  <c:v>-0.13061</c:v>
                </c:pt>
                <c:pt idx="7">
                  <c:v>-0.14032</c:v>
                </c:pt>
                <c:pt idx="8">
                  <c:v>-0.14878</c:v>
                </c:pt>
                <c:pt idx="9">
                  <c:v>-0.15634999999999999</c:v>
                </c:pt>
                <c:pt idx="10">
                  <c:v>-0.16342999999999999</c:v>
                </c:pt>
                <c:pt idx="11">
                  <c:v>-0.17044000000000001</c:v>
                </c:pt>
                <c:pt idx="12">
                  <c:v>-0.17766000000000001</c:v>
                </c:pt>
                <c:pt idx="13">
                  <c:v>-0.18484999999999999</c:v>
                </c:pt>
                <c:pt idx="14">
                  <c:v>-0.19059999999999999</c:v>
                </c:pt>
                <c:pt idx="15">
                  <c:v>-0.19122</c:v>
                </c:pt>
                <c:pt idx="16">
                  <c:v>-0.17967</c:v>
                </c:pt>
                <c:pt idx="17">
                  <c:v>-0.14621999999999999</c:v>
                </c:pt>
                <c:pt idx="18">
                  <c:v>-8.9760000000000006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655-431F-B3C9-D6D8FBD71FC6}"/>
            </c:ext>
          </c:extLst>
        </c:ser>
        <c:ser>
          <c:idx val="1"/>
          <c:order val="1"/>
          <c:tx>
            <c:strRef>
              <c:f>'RB chart na10nb56_betas_0.1'!$L$60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chart na10nb56_betas_0.1'!$J$61:$J$7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56_betas_0.1'!$L$61:$L$79</c:f>
              <c:numCache>
                <c:formatCode>General</c:formatCode>
                <c:ptCount val="19"/>
                <c:pt idx="0">
                  <c:v>-7.6369999999999993E-2</c:v>
                </c:pt>
                <c:pt idx="1">
                  <c:v>-9.7869999999999999E-2</c:v>
                </c:pt>
                <c:pt idx="2">
                  <c:v>-0.11316</c:v>
                </c:pt>
                <c:pt idx="3">
                  <c:v>-0.12811</c:v>
                </c:pt>
                <c:pt idx="4">
                  <c:v>-0.14338999999999999</c:v>
                </c:pt>
                <c:pt idx="5">
                  <c:v>-0.15859999999999999</c:v>
                </c:pt>
                <c:pt idx="6">
                  <c:v>-0.17333000000000001</c:v>
                </c:pt>
                <c:pt idx="7">
                  <c:v>-0.18734000000000001</c:v>
                </c:pt>
                <c:pt idx="8">
                  <c:v>-0.20054</c:v>
                </c:pt>
                <c:pt idx="9">
                  <c:v>-0.21303</c:v>
                </c:pt>
                <c:pt idx="10">
                  <c:v>-0.22498000000000001</c:v>
                </c:pt>
                <c:pt idx="11">
                  <c:v>-0.23665</c:v>
                </c:pt>
                <c:pt idx="12">
                  <c:v>-0.24829999999999999</c:v>
                </c:pt>
                <c:pt idx="13">
                  <c:v>-0.25999</c:v>
                </c:pt>
                <c:pt idx="14">
                  <c:v>-0.27113999999999999</c:v>
                </c:pt>
                <c:pt idx="15">
                  <c:v>-0.27959000000000001</c:v>
                </c:pt>
                <c:pt idx="16">
                  <c:v>-0.27962999999999999</c:v>
                </c:pt>
                <c:pt idx="17">
                  <c:v>-0.25763000000000003</c:v>
                </c:pt>
                <c:pt idx="18">
                  <c:v>-0.1815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9655-431F-B3C9-D6D8FBD71FC6}"/>
            </c:ext>
          </c:extLst>
        </c:ser>
        <c:ser>
          <c:idx val="2"/>
          <c:order val="2"/>
          <c:tx>
            <c:strRef>
              <c:f>'RB chart na10nb56_betas_0.1'!$M$60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chart na10nb56_betas_0.1'!$J$61:$J$7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56_betas_0.1'!$M$61:$M$79</c:f>
              <c:numCache>
                <c:formatCode>General</c:formatCode>
                <c:ptCount val="19"/>
                <c:pt idx="0">
                  <c:v>1.874E-2</c:v>
                </c:pt>
                <c:pt idx="1">
                  <c:v>9.0299999999999998E-3</c:v>
                </c:pt>
                <c:pt idx="2">
                  <c:v>1.1679999999999999E-2</c:v>
                </c:pt>
                <c:pt idx="3">
                  <c:v>1.6920000000000001E-2</c:v>
                </c:pt>
                <c:pt idx="4">
                  <c:v>2.0400000000000001E-2</c:v>
                </c:pt>
                <c:pt idx="5">
                  <c:v>2.1260000000000001E-2</c:v>
                </c:pt>
                <c:pt idx="6">
                  <c:v>2.0080000000000001E-2</c:v>
                </c:pt>
                <c:pt idx="7">
                  <c:v>1.7749999999999998E-2</c:v>
                </c:pt>
                <c:pt idx="8">
                  <c:v>1.503E-2</c:v>
                </c:pt>
                <c:pt idx="9">
                  <c:v>1.235E-2</c:v>
                </c:pt>
                <c:pt idx="10">
                  <c:v>9.8300000000000002E-3</c:v>
                </c:pt>
                <c:pt idx="11">
                  <c:v>7.4700000000000001E-3</c:v>
                </c:pt>
                <c:pt idx="12">
                  <c:v>5.2500000000000003E-3</c:v>
                </c:pt>
                <c:pt idx="13">
                  <c:v>3.2799999999999999E-3</c:v>
                </c:pt>
                <c:pt idx="14">
                  <c:v>2E-3</c:v>
                </c:pt>
                <c:pt idx="15">
                  <c:v>2.1299999999999999E-3</c:v>
                </c:pt>
                <c:pt idx="16">
                  <c:v>4.3200000000000001E-3</c:v>
                </c:pt>
                <c:pt idx="17">
                  <c:v>7.5300000000000002E-3</c:v>
                </c:pt>
                <c:pt idx="18">
                  <c:v>4.2500000000000003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9655-431F-B3C9-D6D8FBD71FC6}"/>
            </c:ext>
          </c:extLst>
        </c:ser>
        <c:ser>
          <c:idx val="3"/>
          <c:order val="3"/>
          <c:tx>
            <c:strRef>
              <c:f>'RB chart na10nb56_betas_0.1'!$N$60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chart na10nb56_betas_0.1'!$J$61:$J$7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56_betas_0.1'!$N$61:$N$79</c:f>
              <c:numCache>
                <c:formatCode>General</c:formatCode>
                <c:ptCount val="19"/>
                <c:pt idx="0">
                  <c:v>-3.4959999999999998E-2</c:v>
                </c:pt>
                <c:pt idx="1">
                  <c:v>-5.0939999999999999E-2</c:v>
                </c:pt>
                <c:pt idx="2">
                  <c:v>-6.5989999999999993E-2</c:v>
                </c:pt>
                <c:pt idx="3">
                  <c:v>-8.0170000000000005E-2</c:v>
                </c:pt>
                <c:pt idx="4">
                  <c:v>-9.3539999999999998E-2</c:v>
                </c:pt>
                <c:pt idx="5">
                  <c:v>-0.10636</c:v>
                </c:pt>
                <c:pt idx="6">
                  <c:v>-0.11895</c:v>
                </c:pt>
                <c:pt idx="7">
                  <c:v>-0.13155</c:v>
                </c:pt>
                <c:pt idx="8">
                  <c:v>-0.14434</c:v>
                </c:pt>
                <c:pt idx="9">
                  <c:v>-0.15733</c:v>
                </c:pt>
                <c:pt idx="10">
                  <c:v>-0.17025999999999999</c:v>
                </c:pt>
                <c:pt idx="11">
                  <c:v>-0.18243000000000001</c:v>
                </c:pt>
                <c:pt idx="12">
                  <c:v>-0.19245999999999999</c:v>
                </c:pt>
                <c:pt idx="13">
                  <c:v>-0.19807</c:v>
                </c:pt>
                <c:pt idx="14">
                  <c:v>-0.19599</c:v>
                </c:pt>
                <c:pt idx="15">
                  <c:v>-0.18195</c:v>
                </c:pt>
                <c:pt idx="16">
                  <c:v>-0.15157000000000001</c:v>
                </c:pt>
                <c:pt idx="17">
                  <c:v>-0.10445</c:v>
                </c:pt>
                <c:pt idx="18">
                  <c:v>-5.571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9655-431F-B3C9-D6D8FBD71FC6}"/>
            </c:ext>
          </c:extLst>
        </c:ser>
        <c:ser>
          <c:idx val="4"/>
          <c:order val="4"/>
          <c:tx>
            <c:strRef>
              <c:f>'RB chart na10nb56_betas_0.1'!$O$60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chart na10nb56_betas_0.1'!$J$61:$J$7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56_betas_0.1'!$O$61:$O$79</c:f>
              <c:numCache>
                <c:formatCode>General</c:formatCode>
                <c:ptCount val="19"/>
                <c:pt idx="0">
                  <c:v>-8.9980000000000004E-2</c:v>
                </c:pt>
                <c:pt idx="1">
                  <c:v>-0.10939</c:v>
                </c:pt>
                <c:pt idx="2">
                  <c:v>-0.1187</c:v>
                </c:pt>
                <c:pt idx="3">
                  <c:v>-0.12756000000000001</c:v>
                </c:pt>
                <c:pt idx="4">
                  <c:v>-0.13833999999999999</c:v>
                </c:pt>
                <c:pt idx="5">
                  <c:v>-0.15132000000000001</c:v>
                </c:pt>
                <c:pt idx="6">
                  <c:v>-0.16614000000000001</c:v>
                </c:pt>
                <c:pt idx="7">
                  <c:v>-0.18231</c:v>
                </c:pt>
                <c:pt idx="8">
                  <c:v>-0.19935</c:v>
                </c:pt>
                <c:pt idx="9">
                  <c:v>-0.21673999999999999</c:v>
                </c:pt>
                <c:pt idx="10">
                  <c:v>-0.23386000000000001</c:v>
                </c:pt>
                <c:pt idx="11">
                  <c:v>-0.24992</c:v>
                </c:pt>
                <c:pt idx="12">
                  <c:v>-0.26380999999999999</c:v>
                </c:pt>
                <c:pt idx="13">
                  <c:v>-0.27394000000000002</c:v>
                </c:pt>
                <c:pt idx="14">
                  <c:v>-0.27812999999999999</c:v>
                </c:pt>
                <c:pt idx="15">
                  <c:v>-0.27349000000000001</c:v>
                </c:pt>
                <c:pt idx="16">
                  <c:v>-0.25619999999999998</c:v>
                </c:pt>
                <c:pt idx="17">
                  <c:v>-0.21942999999999999</c:v>
                </c:pt>
                <c:pt idx="18">
                  <c:v>-0.1445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9655-431F-B3C9-D6D8FBD71FC6}"/>
            </c:ext>
          </c:extLst>
        </c:ser>
        <c:ser>
          <c:idx val="5"/>
          <c:order val="5"/>
          <c:tx>
            <c:strRef>
              <c:f>'RB chart na10nb56_betas_0.1'!$P$60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chart na10nb56_betas_0.1'!$J$61:$J$7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56_betas_0.1'!$P$61:$P$79</c:f>
              <c:numCache>
                <c:formatCode>General</c:formatCode>
                <c:ptCount val="19"/>
                <c:pt idx="0">
                  <c:v>1.24E-3</c:v>
                </c:pt>
                <c:pt idx="1">
                  <c:v>-9.9399999999999992E-3</c:v>
                </c:pt>
                <c:pt idx="2">
                  <c:v>-6.94E-3</c:v>
                </c:pt>
                <c:pt idx="3">
                  <c:v>2.2000000000000001E-4</c:v>
                </c:pt>
                <c:pt idx="4">
                  <c:v>6.5399999999999998E-3</c:v>
                </c:pt>
                <c:pt idx="5">
                  <c:v>1.0580000000000001E-2</c:v>
                </c:pt>
                <c:pt idx="6">
                  <c:v>1.2500000000000001E-2</c:v>
                </c:pt>
                <c:pt idx="7">
                  <c:v>1.295E-2</c:v>
                </c:pt>
                <c:pt idx="8">
                  <c:v>1.2489999999999999E-2</c:v>
                </c:pt>
                <c:pt idx="9">
                  <c:v>1.14E-2</c:v>
                </c:pt>
                <c:pt idx="10">
                  <c:v>9.6500000000000006E-3</c:v>
                </c:pt>
                <c:pt idx="11">
                  <c:v>7.0899999999999999E-3</c:v>
                </c:pt>
                <c:pt idx="12">
                  <c:v>3.6600000000000001E-3</c:v>
                </c:pt>
                <c:pt idx="13">
                  <c:v>-2.9999999999999997E-4</c:v>
                </c:pt>
                <c:pt idx="14">
                  <c:v>-3.7499999999999999E-3</c:v>
                </c:pt>
                <c:pt idx="15">
                  <c:v>-4.9899999999999996E-3</c:v>
                </c:pt>
                <c:pt idx="16">
                  <c:v>-2.3500000000000001E-3</c:v>
                </c:pt>
                <c:pt idx="17">
                  <c:v>3.8400000000000001E-3</c:v>
                </c:pt>
                <c:pt idx="18">
                  <c:v>8.5900000000000004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9655-431F-B3C9-D6D8FBD71FC6}"/>
            </c:ext>
          </c:extLst>
        </c:ser>
        <c:ser>
          <c:idx val="6"/>
          <c:order val="6"/>
          <c:tx>
            <c:strRef>
              <c:f>'RB chart na10nb56_betas_0.1'!$Q$60</c:f>
              <c:strCache>
                <c:ptCount val="1"/>
              </c:strCache>
            </c:strRef>
          </c:tx>
          <c:spPr>
            <a:ln w="254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RB chart na10nb56_betas_0.1'!$J$61:$J$7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56_betas_0.1'!$Q$61:$Q$79</c:f>
              <c:numCache>
                <c:formatCode>General</c:formatCode>
                <c:ptCount val="19"/>
                <c:pt idx="0">
                  <c:v>0.05</c:v>
                </c:pt>
                <c:pt idx="1">
                  <c:v>0.05</c:v>
                </c:pt>
                <c:pt idx="2">
                  <c:v>0.05</c:v>
                </c:pt>
                <c:pt idx="3">
                  <c:v>0.05</c:v>
                </c:pt>
                <c:pt idx="4">
                  <c:v>0.05</c:v>
                </c:pt>
                <c:pt idx="5">
                  <c:v>0.05</c:v>
                </c:pt>
                <c:pt idx="6">
                  <c:v>0.05</c:v>
                </c:pt>
                <c:pt idx="7">
                  <c:v>0.05</c:v>
                </c:pt>
                <c:pt idx="8">
                  <c:v>0.05</c:v>
                </c:pt>
                <c:pt idx="9">
                  <c:v>0.05</c:v>
                </c:pt>
                <c:pt idx="10">
                  <c:v>0.05</c:v>
                </c:pt>
                <c:pt idx="11">
                  <c:v>0.05</c:v>
                </c:pt>
                <c:pt idx="12">
                  <c:v>0.05</c:v>
                </c:pt>
                <c:pt idx="13">
                  <c:v>0.05</c:v>
                </c:pt>
                <c:pt idx="14">
                  <c:v>0.05</c:v>
                </c:pt>
                <c:pt idx="15">
                  <c:v>0.05</c:v>
                </c:pt>
                <c:pt idx="16">
                  <c:v>0.05</c:v>
                </c:pt>
                <c:pt idx="17">
                  <c:v>0.05</c:v>
                </c:pt>
                <c:pt idx="18">
                  <c:v>0.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9655-431F-B3C9-D6D8FBD71FC6}"/>
            </c:ext>
          </c:extLst>
        </c:ser>
        <c:ser>
          <c:idx val="7"/>
          <c:order val="7"/>
          <c:tx>
            <c:strRef>
              <c:f>'RB chart na10nb56_betas_0.1'!$R$60</c:f>
              <c:strCache>
                <c:ptCount val="1"/>
              </c:strCache>
            </c:strRef>
          </c:tx>
          <c:spPr>
            <a:ln w="254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RB chart na10nb56_betas_0.1'!$J$61:$J$7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56_betas_0.1'!$R$61:$R$79</c:f>
              <c:numCache>
                <c:formatCode>General</c:formatCode>
                <c:ptCount val="19"/>
                <c:pt idx="0">
                  <c:v>-0.05</c:v>
                </c:pt>
                <c:pt idx="1">
                  <c:v>-0.05</c:v>
                </c:pt>
                <c:pt idx="2">
                  <c:v>-0.05</c:v>
                </c:pt>
                <c:pt idx="3">
                  <c:v>-0.05</c:v>
                </c:pt>
                <c:pt idx="4">
                  <c:v>-0.05</c:v>
                </c:pt>
                <c:pt idx="5">
                  <c:v>-0.05</c:v>
                </c:pt>
                <c:pt idx="6">
                  <c:v>-0.05</c:v>
                </c:pt>
                <c:pt idx="7">
                  <c:v>-0.05</c:v>
                </c:pt>
                <c:pt idx="8">
                  <c:v>-0.05</c:v>
                </c:pt>
                <c:pt idx="9">
                  <c:v>-0.05</c:v>
                </c:pt>
                <c:pt idx="10">
                  <c:v>-0.05</c:v>
                </c:pt>
                <c:pt idx="11">
                  <c:v>-0.05</c:v>
                </c:pt>
                <c:pt idx="12">
                  <c:v>-0.05</c:v>
                </c:pt>
                <c:pt idx="13">
                  <c:v>-0.05</c:v>
                </c:pt>
                <c:pt idx="14">
                  <c:v>-0.05</c:v>
                </c:pt>
                <c:pt idx="15">
                  <c:v>-0.05</c:v>
                </c:pt>
                <c:pt idx="16">
                  <c:v>-0.05</c:v>
                </c:pt>
                <c:pt idx="17">
                  <c:v>-0.05</c:v>
                </c:pt>
                <c:pt idx="18">
                  <c:v>-0.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9655-431F-B3C9-D6D8FBD71FC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40301536"/>
        <c:axId val="840302096"/>
      </c:scatterChart>
      <c:valAx>
        <c:axId val="84030153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0302096"/>
        <c:crosses val="autoZero"/>
        <c:crossBetween val="midCat"/>
        <c:majorUnit val="0.1"/>
      </c:valAx>
      <c:valAx>
        <c:axId val="840302096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030153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elative</a:t>
            </a:r>
            <a:r>
              <a:rPr lang="en-US" baseline="0"/>
              <a:t> Bias</a:t>
            </a:r>
            <a:r>
              <a:rPr lang="en-US"/>
              <a:t> of </a:t>
            </a:r>
            <a:r>
              <a:rPr lang="el-GR"/>
              <a:t>β2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B!$L$31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L$32:$L$50</c:f>
              <c:numCache>
                <c:formatCode>General</c:formatCode>
                <c:ptCount val="19"/>
                <c:pt idx="0">
                  <c:v>-2.1389999999999999E-2</c:v>
                </c:pt>
                <c:pt idx="1">
                  <c:v>-1.619E-2</c:v>
                </c:pt>
                <c:pt idx="2">
                  <c:v>-1.5709999999999998E-2</c:v>
                </c:pt>
                <c:pt idx="3">
                  <c:v>-1.6969999999999999E-2</c:v>
                </c:pt>
                <c:pt idx="4">
                  <c:v>-1.9099999999999999E-2</c:v>
                </c:pt>
                <c:pt idx="5">
                  <c:v>-2.129E-2</c:v>
                </c:pt>
                <c:pt idx="6">
                  <c:v>-2.2749999999999999E-2</c:v>
                </c:pt>
                <c:pt idx="7">
                  <c:v>-2.283E-2</c:v>
                </c:pt>
                <c:pt idx="8">
                  <c:v>-2.1049999999999999E-2</c:v>
                </c:pt>
                <c:pt idx="9">
                  <c:v>-1.694E-2</c:v>
                </c:pt>
                <c:pt idx="10">
                  <c:v>-9.9799999999999993E-3</c:v>
                </c:pt>
                <c:pt idx="11">
                  <c:v>4.4999999999999999E-4</c:v>
                </c:pt>
                <c:pt idx="12">
                  <c:v>1.502E-2</c:v>
                </c:pt>
                <c:pt idx="13">
                  <c:v>3.4160000000000003E-2</c:v>
                </c:pt>
                <c:pt idx="14">
                  <c:v>5.7570000000000003E-2</c:v>
                </c:pt>
                <c:pt idx="15">
                  <c:v>8.3430000000000004E-2</c:v>
                </c:pt>
                <c:pt idx="16">
                  <c:v>0.10715</c:v>
                </c:pt>
                <c:pt idx="17">
                  <c:v>0.11942</c:v>
                </c:pt>
                <c:pt idx="18">
                  <c:v>0.1036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C29E-4756-ABA6-AB6237703270}"/>
            </c:ext>
          </c:extLst>
        </c:ser>
        <c:ser>
          <c:idx val="1"/>
          <c:order val="1"/>
          <c:tx>
            <c:strRef>
              <c:f>RB!$M$31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M$32:$M$50</c:f>
              <c:numCache>
                <c:formatCode>General</c:formatCode>
                <c:ptCount val="19"/>
                <c:pt idx="0">
                  <c:v>-4.8579999999999998E-2</c:v>
                </c:pt>
                <c:pt idx="1">
                  <c:v>-2.5319999999999999E-2</c:v>
                </c:pt>
                <c:pt idx="2">
                  <c:v>-2.47E-2</c:v>
                </c:pt>
                <c:pt idx="3">
                  <c:v>-3.3329999999999999E-2</c:v>
                </c:pt>
                <c:pt idx="4">
                  <c:v>-4.4589999999999998E-2</c:v>
                </c:pt>
                <c:pt idx="5">
                  <c:v>-5.4949999999999999E-2</c:v>
                </c:pt>
                <c:pt idx="6">
                  <c:v>-6.2799999999999995E-2</c:v>
                </c:pt>
                <c:pt idx="7">
                  <c:v>-6.7760000000000001E-2</c:v>
                </c:pt>
                <c:pt idx="8">
                  <c:v>-7.0199999999999999E-2</c:v>
                </c:pt>
                <c:pt idx="9">
                  <c:v>-7.0849999999999996E-2</c:v>
                </c:pt>
                <c:pt idx="10">
                  <c:v>-7.0459999999999995E-2</c:v>
                </c:pt>
                <c:pt idx="11">
                  <c:v>-6.9540000000000005E-2</c:v>
                </c:pt>
                <c:pt idx="12">
                  <c:v>-6.8190000000000001E-2</c:v>
                </c:pt>
                <c:pt idx="13">
                  <c:v>-6.5890000000000004E-2</c:v>
                </c:pt>
                <c:pt idx="14">
                  <c:v>-6.1400000000000003E-2</c:v>
                </c:pt>
                <c:pt idx="15">
                  <c:v>-5.2850000000000001E-2</c:v>
                </c:pt>
                <c:pt idx="16">
                  <c:v>-3.8449999999999998E-2</c:v>
                </c:pt>
                <c:pt idx="17">
                  <c:v>-1.8530000000000001E-2</c:v>
                </c:pt>
                <c:pt idx="18">
                  <c:v>5.9000000000000003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C29E-4756-ABA6-AB6237703270}"/>
            </c:ext>
          </c:extLst>
        </c:ser>
        <c:ser>
          <c:idx val="2"/>
          <c:order val="2"/>
          <c:tx>
            <c:strRef>
              <c:f>RB!$N$31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N$32:$N$50</c:f>
              <c:numCache>
                <c:formatCode>General</c:formatCode>
                <c:ptCount val="19"/>
                <c:pt idx="0">
                  <c:v>5.8029999999999998E-2</c:v>
                </c:pt>
                <c:pt idx="1">
                  <c:v>6.2880000000000005E-2</c:v>
                </c:pt>
                <c:pt idx="2">
                  <c:v>5.1389999999999998E-2</c:v>
                </c:pt>
                <c:pt idx="3">
                  <c:v>3.6389999999999999E-2</c:v>
                </c:pt>
                <c:pt idx="4">
                  <c:v>2.2509999999999999E-2</c:v>
                </c:pt>
                <c:pt idx="5">
                  <c:v>1.17E-2</c:v>
                </c:pt>
                <c:pt idx="6">
                  <c:v>4.45E-3</c:v>
                </c:pt>
                <c:pt idx="7">
                  <c:v>4.6000000000000001E-4</c:v>
                </c:pt>
                <c:pt idx="8">
                  <c:v>-1.1100000000000001E-3</c:v>
                </c:pt>
                <c:pt idx="9">
                  <c:v>-1.3500000000000001E-3</c:v>
                </c:pt>
                <c:pt idx="10">
                  <c:v>-1.31E-3</c:v>
                </c:pt>
                <c:pt idx="11">
                  <c:v>-1.8400000000000001E-3</c:v>
                </c:pt>
                <c:pt idx="12">
                  <c:v>-3.4099999999999998E-3</c:v>
                </c:pt>
                <c:pt idx="13">
                  <c:v>-6.0099999999999997E-3</c:v>
                </c:pt>
                <c:pt idx="14">
                  <c:v>-9.0399999999999994E-3</c:v>
                </c:pt>
                <c:pt idx="15">
                  <c:v>-1.1089999999999999E-2</c:v>
                </c:pt>
                <c:pt idx="16">
                  <c:v>-1.01E-2</c:v>
                </c:pt>
                <c:pt idx="17">
                  <c:v>-4.64E-3</c:v>
                </c:pt>
                <c:pt idx="18">
                  <c:v>2.02000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C29E-4756-ABA6-AB6237703270}"/>
            </c:ext>
          </c:extLst>
        </c:ser>
        <c:ser>
          <c:idx val="3"/>
          <c:order val="3"/>
          <c:tx>
            <c:strRef>
              <c:f>RB!$O$31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7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O$32:$O$50</c:f>
              <c:numCache>
                <c:formatCode>General</c:formatCode>
                <c:ptCount val="19"/>
                <c:pt idx="0">
                  <c:v>-2.1309999999999999E-2</c:v>
                </c:pt>
                <c:pt idx="1">
                  <c:v>-1.6119999999999999E-2</c:v>
                </c:pt>
                <c:pt idx="2">
                  <c:v>-1.5640000000000001E-2</c:v>
                </c:pt>
                <c:pt idx="3">
                  <c:v>-1.6899999999999998E-2</c:v>
                </c:pt>
                <c:pt idx="4">
                  <c:v>-1.9019999999999999E-2</c:v>
                </c:pt>
                <c:pt idx="5">
                  <c:v>-2.121E-2</c:v>
                </c:pt>
                <c:pt idx="6">
                  <c:v>-2.2669999999999999E-2</c:v>
                </c:pt>
                <c:pt idx="7">
                  <c:v>-2.2749999999999999E-2</c:v>
                </c:pt>
                <c:pt idx="8">
                  <c:v>-2.0969999999999999E-2</c:v>
                </c:pt>
                <c:pt idx="9">
                  <c:v>-1.686E-2</c:v>
                </c:pt>
                <c:pt idx="10">
                  <c:v>-9.9000000000000008E-3</c:v>
                </c:pt>
                <c:pt idx="11">
                  <c:v>5.4000000000000001E-4</c:v>
                </c:pt>
                <c:pt idx="12">
                  <c:v>1.5100000000000001E-2</c:v>
                </c:pt>
                <c:pt idx="13">
                  <c:v>3.4250000000000003E-2</c:v>
                </c:pt>
                <c:pt idx="14">
                  <c:v>5.7660000000000003E-2</c:v>
                </c:pt>
                <c:pt idx="15">
                  <c:v>8.3529999999999993E-2</c:v>
                </c:pt>
                <c:pt idx="16">
                  <c:v>0.10725</c:v>
                </c:pt>
                <c:pt idx="17">
                  <c:v>0.11951000000000001</c:v>
                </c:pt>
                <c:pt idx="18">
                  <c:v>0.1037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C29E-4756-ABA6-AB6237703270}"/>
            </c:ext>
          </c:extLst>
        </c:ser>
        <c:ser>
          <c:idx val="4"/>
          <c:order val="4"/>
          <c:tx>
            <c:strRef>
              <c:f>RB!$P$31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P$32:$P$50</c:f>
              <c:numCache>
                <c:formatCode>General</c:formatCode>
                <c:ptCount val="19"/>
                <c:pt idx="0">
                  <c:v>-4.8329999999999998E-2</c:v>
                </c:pt>
                <c:pt idx="1">
                  <c:v>-2.5080000000000002E-2</c:v>
                </c:pt>
                <c:pt idx="2">
                  <c:v>-2.4459999999999999E-2</c:v>
                </c:pt>
                <c:pt idx="3">
                  <c:v>-3.3099999999999997E-2</c:v>
                </c:pt>
                <c:pt idx="4">
                  <c:v>-4.4359999999999997E-2</c:v>
                </c:pt>
                <c:pt idx="5">
                  <c:v>-5.4719999999999998E-2</c:v>
                </c:pt>
                <c:pt idx="6">
                  <c:v>-6.2570000000000001E-2</c:v>
                </c:pt>
                <c:pt idx="7">
                  <c:v>-6.7530000000000007E-2</c:v>
                </c:pt>
                <c:pt idx="8">
                  <c:v>-6.9980000000000001E-2</c:v>
                </c:pt>
                <c:pt idx="9">
                  <c:v>-7.0629999999999998E-2</c:v>
                </c:pt>
                <c:pt idx="10">
                  <c:v>-7.0239999999999997E-2</c:v>
                </c:pt>
                <c:pt idx="11">
                  <c:v>-6.9320000000000007E-2</c:v>
                </c:pt>
                <c:pt idx="12">
                  <c:v>-6.7970000000000003E-2</c:v>
                </c:pt>
                <c:pt idx="13">
                  <c:v>-6.5670000000000006E-2</c:v>
                </c:pt>
                <c:pt idx="14">
                  <c:v>-6.1190000000000001E-2</c:v>
                </c:pt>
                <c:pt idx="15">
                  <c:v>-5.2650000000000002E-2</c:v>
                </c:pt>
                <c:pt idx="16">
                  <c:v>-3.8249999999999999E-2</c:v>
                </c:pt>
                <c:pt idx="17">
                  <c:v>-1.8329999999999999E-2</c:v>
                </c:pt>
                <c:pt idx="18">
                  <c:v>8.0000000000000004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C29E-4756-ABA6-AB6237703270}"/>
            </c:ext>
          </c:extLst>
        </c:ser>
        <c:ser>
          <c:idx val="5"/>
          <c:order val="5"/>
          <c:tx>
            <c:strRef>
              <c:f>RB!$Q$31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Q$32:$Q$50</c:f>
              <c:numCache>
                <c:formatCode>General</c:formatCode>
                <c:ptCount val="19"/>
                <c:pt idx="0">
                  <c:v>5.8389999999999997E-2</c:v>
                </c:pt>
                <c:pt idx="1">
                  <c:v>6.3250000000000001E-2</c:v>
                </c:pt>
                <c:pt idx="2">
                  <c:v>5.1749999999999997E-2</c:v>
                </c:pt>
                <c:pt idx="3">
                  <c:v>3.6740000000000002E-2</c:v>
                </c:pt>
                <c:pt idx="4">
                  <c:v>2.2870000000000001E-2</c:v>
                </c:pt>
                <c:pt idx="5">
                  <c:v>1.206E-2</c:v>
                </c:pt>
                <c:pt idx="6">
                  <c:v>4.81E-3</c:v>
                </c:pt>
                <c:pt idx="7">
                  <c:v>8.3000000000000001E-4</c:v>
                </c:pt>
                <c:pt idx="8">
                  <c:v>-7.5000000000000002E-4</c:v>
                </c:pt>
                <c:pt idx="9">
                  <c:v>-9.8999999999999999E-4</c:v>
                </c:pt>
                <c:pt idx="10">
                  <c:v>-9.5E-4</c:v>
                </c:pt>
                <c:pt idx="11">
                  <c:v>-1.49E-3</c:v>
                </c:pt>
                <c:pt idx="12">
                  <c:v>-3.0699999999999998E-3</c:v>
                </c:pt>
                <c:pt idx="13">
                  <c:v>-5.6800000000000002E-3</c:v>
                </c:pt>
                <c:pt idx="14">
                  <c:v>-8.7200000000000003E-3</c:v>
                </c:pt>
                <c:pt idx="15">
                  <c:v>-1.076E-2</c:v>
                </c:pt>
                <c:pt idx="16">
                  <c:v>-9.7800000000000005E-3</c:v>
                </c:pt>
                <c:pt idx="17">
                  <c:v>-4.3099999999999996E-3</c:v>
                </c:pt>
                <c:pt idx="18">
                  <c:v>2.36000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C29E-4756-ABA6-AB623770327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985720"/>
        <c:axId val="204645848"/>
      </c:scatterChart>
      <c:valAx>
        <c:axId val="205985720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4645848"/>
        <c:crosses val="autoZero"/>
        <c:crossBetween val="midCat"/>
        <c:majorUnit val="0.1"/>
      </c:valAx>
      <c:valAx>
        <c:axId val="204645848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5985720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elative Bias of </a:t>
            </a:r>
            <a:r>
              <a:rPr lang="el-GR"/>
              <a:t>β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B!$L$57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58:$K$76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L$58:$L$76</c:f>
              <c:numCache>
                <c:formatCode>General</c:formatCode>
                <c:ptCount val="19"/>
                <c:pt idx="0">
                  <c:v>1.8607E-5</c:v>
                </c:pt>
                <c:pt idx="1">
                  <c:v>7.4772999999999997E-5</c:v>
                </c:pt>
                <c:pt idx="2">
                  <c:v>2.3030000000000001E-5</c:v>
                </c:pt>
                <c:pt idx="3">
                  <c:v>-1.15358E-4</c:v>
                </c:pt>
                <c:pt idx="4">
                  <c:v>-2.8721500000000001E-4</c:v>
                </c:pt>
                <c:pt idx="5">
                  <c:v>-4.6064400000000002E-4</c:v>
                </c:pt>
                <c:pt idx="6">
                  <c:v>-6.2170900000000002E-4</c:v>
                </c:pt>
                <c:pt idx="7">
                  <c:v>-7.6640400000000004E-4</c:v>
                </c:pt>
                <c:pt idx="8">
                  <c:v>-8.9555600000000004E-4</c:v>
                </c:pt>
                <c:pt idx="9">
                  <c:v>-1.0115969999999999E-3</c:v>
                </c:pt>
                <c:pt idx="10">
                  <c:v>-1.116031E-3</c:v>
                </c:pt>
                <c:pt idx="11">
                  <c:v>-1.2067359999999999E-3</c:v>
                </c:pt>
                <c:pt idx="12">
                  <c:v>-1.2749899999999999E-3</c:v>
                </c:pt>
                <c:pt idx="13">
                  <c:v>-1.3013549999999999E-3</c:v>
                </c:pt>
                <c:pt idx="14">
                  <c:v>-1.2493350000000001E-3</c:v>
                </c:pt>
                <c:pt idx="15">
                  <c:v>-1.05729E-3</c:v>
                </c:pt>
                <c:pt idx="16">
                  <c:v>-6.3506299999999995E-4</c:v>
                </c:pt>
                <c:pt idx="17">
                  <c:v>1.00037E-4</c:v>
                </c:pt>
                <c:pt idx="18">
                  <c:v>1.005566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72F-4E26-8E13-22835FD1DFE9}"/>
            </c:ext>
          </c:extLst>
        </c:ser>
        <c:ser>
          <c:idx val="1"/>
          <c:order val="1"/>
          <c:tx>
            <c:strRef>
              <c:f>RB!$M$57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58:$K$76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M$58:$M$76</c:f>
              <c:numCache>
                <c:formatCode>General</c:formatCode>
                <c:ptCount val="19"/>
                <c:pt idx="0">
                  <c:v>1.3200950000000001E-3</c:v>
                </c:pt>
                <c:pt idx="1">
                  <c:v>1.417544E-3</c:v>
                </c:pt>
                <c:pt idx="2">
                  <c:v>1.3873690000000001E-3</c:v>
                </c:pt>
                <c:pt idx="3">
                  <c:v>1.3046550000000001E-3</c:v>
                </c:pt>
                <c:pt idx="4">
                  <c:v>1.2074049999999999E-3</c:v>
                </c:pt>
                <c:pt idx="5">
                  <c:v>1.1052150000000001E-3</c:v>
                </c:pt>
                <c:pt idx="6">
                  <c:v>9.9759999999999996E-4</c:v>
                </c:pt>
                <c:pt idx="7">
                  <c:v>8.8202199999999999E-4</c:v>
                </c:pt>
                <c:pt idx="8">
                  <c:v>7.5646399999999999E-4</c:v>
                </c:pt>
                <c:pt idx="9">
                  <c:v>6.1906299999999999E-4</c:v>
                </c:pt>
                <c:pt idx="10">
                  <c:v>4.6716699999999999E-4</c:v>
                </c:pt>
                <c:pt idx="11">
                  <c:v>2.9670800000000002E-4</c:v>
                </c:pt>
                <c:pt idx="12">
                  <c:v>1.02509E-4</c:v>
                </c:pt>
                <c:pt idx="13">
                  <c:v>-1.19703E-4</c:v>
                </c:pt>
                <c:pt idx="14">
                  <c:v>-3.6734099999999998E-4</c:v>
                </c:pt>
                <c:pt idx="15">
                  <c:v>-6.1715100000000003E-4</c:v>
                </c:pt>
                <c:pt idx="16">
                  <c:v>-7.9666700000000003E-4</c:v>
                </c:pt>
                <c:pt idx="17">
                  <c:v>-7.4490799999999996E-4</c:v>
                </c:pt>
                <c:pt idx="18">
                  <c:v>-2.5492000000000001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972F-4E26-8E13-22835FD1DFE9}"/>
            </c:ext>
          </c:extLst>
        </c:ser>
        <c:ser>
          <c:idx val="2"/>
          <c:order val="2"/>
          <c:tx>
            <c:strRef>
              <c:f>RB!$N$57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58:$K$76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N$58:$N$76</c:f>
              <c:numCache>
                <c:formatCode>General</c:formatCode>
                <c:ptCount val="19"/>
                <c:pt idx="0">
                  <c:v>8.2766000000000003E-4</c:v>
                </c:pt>
                <c:pt idx="1">
                  <c:v>1.17304E-3</c:v>
                </c:pt>
                <c:pt idx="2">
                  <c:v>1.408818E-3</c:v>
                </c:pt>
                <c:pt idx="3">
                  <c:v>1.458228E-3</c:v>
                </c:pt>
                <c:pt idx="4">
                  <c:v>1.3823380000000001E-3</c:v>
                </c:pt>
                <c:pt idx="5">
                  <c:v>1.238114E-3</c:v>
                </c:pt>
                <c:pt idx="6">
                  <c:v>1.0645730000000001E-3</c:v>
                </c:pt>
                <c:pt idx="7">
                  <c:v>8.8696999999999995E-4</c:v>
                </c:pt>
                <c:pt idx="8">
                  <c:v>7.2085900000000002E-4</c:v>
                </c:pt>
                <c:pt idx="9">
                  <c:v>5.7560399999999996E-4</c:v>
                </c:pt>
                <c:pt idx="10">
                  <c:v>4.5610300000000002E-4</c:v>
                </c:pt>
                <c:pt idx="11">
                  <c:v>3.6453599999999999E-4</c:v>
                </c:pt>
                <c:pt idx="12">
                  <c:v>2.9976999999999998E-4</c:v>
                </c:pt>
                <c:pt idx="13">
                  <c:v>2.5669400000000002E-4</c:v>
                </c:pt>
                <c:pt idx="14">
                  <c:v>2.25405E-4</c:v>
                </c:pt>
                <c:pt idx="15">
                  <c:v>1.95329E-4</c:v>
                </c:pt>
                <c:pt idx="16">
                  <c:v>1.72938E-4</c:v>
                </c:pt>
                <c:pt idx="17">
                  <c:v>2.13551E-4</c:v>
                </c:pt>
                <c:pt idx="18">
                  <c:v>3.8517100000000002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972F-4E26-8E13-22835FD1DFE9}"/>
            </c:ext>
          </c:extLst>
        </c:ser>
        <c:ser>
          <c:idx val="3"/>
          <c:order val="3"/>
          <c:tx>
            <c:strRef>
              <c:f>RB!$O$57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58:$K$76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O$58:$O$76</c:f>
              <c:numCache>
                <c:formatCode>General</c:formatCode>
                <c:ptCount val="19"/>
                <c:pt idx="0">
                  <c:v>1.6674999999999999E-5</c:v>
                </c:pt>
                <c:pt idx="1">
                  <c:v>7.2859000000000002E-5</c:v>
                </c:pt>
                <c:pt idx="2">
                  <c:v>2.1145000000000002E-5</c:v>
                </c:pt>
                <c:pt idx="3">
                  <c:v>-1.1723899999999999E-4</c:v>
                </c:pt>
                <c:pt idx="4">
                  <c:v>-2.8913000000000002E-4</c:v>
                </c:pt>
                <c:pt idx="5">
                  <c:v>-4.6259200000000001E-4</c:v>
                </c:pt>
                <c:pt idx="6">
                  <c:v>-6.2367200000000003E-4</c:v>
                </c:pt>
                <c:pt idx="7">
                  <c:v>-7.6837200000000002E-4</c:v>
                </c:pt>
                <c:pt idx="8">
                  <c:v>-8.9754500000000003E-4</c:v>
                </c:pt>
                <c:pt idx="9">
                  <c:v>-1.013578E-3</c:v>
                </c:pt>
                <c:pt idx="10">
                  <c:v>-1.1180680000000001E-3</c:v>
                </c:pt>
                <c:pt idx="11">
                  <c:v>-1.208789E-3</c:v>
                </c:pt>
                <c:pt idx="12">
                  <c:v>-1.2770150000000001E-3</c:v>
                </c:pt>
                <c:pt idx="13">
                  <c:v>-1.303434E-3</c:v>
                </c:pt>
                <c:pt idx="14">
                  <c:v>-1.251491E-3</c:v>
                </c:pt>
                <c:pt idx="15">
                  <c:v>-1.0595019999999999E-3</c:v>
                </c:pt>
                <c:pt idx="16">
                  <c:v>-6.3734000000000002E-4</c:v>
                </c:pt>
                <c:pt idx="17">
                  <c:v>9.7893999999999995E-5</c:v>
                </c:pt>
                <c:pt idx="18">
                  <c:v>1.003522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972F-4E26-8E13-22835FD1DFE9}"/>
            </c:ext>
          </c:extLst>
        </c:ser>
        <c:ser>
          <c:idx val="4"/>
          <c:order val="4"/>
          <c:tx>
            <c:strRef>
              <c:f>RB!$P$57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58:$K$76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P$58:$P$76</c:f>
              <c:numCache>
                <c:formatCode>General</c:formatCode>
                <c:ptCount val="19"/>
                <c:pt idx="0">
                  <c:v>1.311874E-3</c:v>
                </c:pt>
                <c:pt idx="1">
                  <c:v>1.4094139999999999E-3</c:v>
                </c:pt>
                <c:pt idx="2">
                  <c:v>1.379244E-3</c:v>
                </c:pt>
                <c:pt idx="3">
                  <c:v>1.296555E-3</c:v>
                </c:pt>
                <c:pt idx="4">
                  <c:v>1.1992940000000001E-3</c:v>
                </c:pt>
                <c:pt idx="5">
                  <c:v>1.0970349999999999E-3</c:v>
                </c:pt>
                <c:pt idx="6">
                  <c:v>9.894420000000001E-4</c:v>
                </c:pt>
                <c:pt idx="7">
                  <c:v>8.7387100000000002E-4</c:v>
                </c:pt>
                <c:pt idx="8">
                  <c:v>7.4834499999999998E-4</c:v>
                </c:pt>
                <c:pt idx="9">
                  <c:v>6.1098999999999995E-4</c:v>
                </c:pt>
                <c:pt idx="10">
                  <c:v>4.5912399999999999E-4</c:v>
                </c:pt>
                <c:pt idx="11">
                  <c:v>2.8868699999999998E-4</c:v>
                </c:pt>
                <c:pt idx="12">
                  <c:v>9.4556999999999996E-5</c:v>
                </c:pt>
                <c:pt idx="13">
                  <c:v>-1.27644E-4</c:v>
                </c:pt>
                <c:pt idx="14">
                  <c:v>-3.7523299999999999E-4</c:v>
                </c:pt>
                <c:pt idx="15">
                  <c:v>-6.2486099999999999E-4</c:v>
                </c:pt>
                <c:pt idx="16">
                  <c:v>-8.0432500000000005E-4</c:v>
                </c:pt>
                <c:pt idx="17">
                  <c:v>-7.5274800000000002E-4</c:v>
                </c:pt>
                <c:pt idx="18">
                  <c:v>-2.6283799999999999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972F-4E26-8E13-22835FD1DFE9}"/>
            </c:ext>
          </c:extLst>
        </c:ser>
        <c:ser>
          <c:idx val="5"/>
          <c:order val="5"/>
          <c:tx>
            <c:strRef>
              <c:f>RB!$Q$57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58:$K$76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Q$58:$Q$76</c:f>
              <c:numCache>
                <c:formatCode>General</c:formatCode>
                <c:ptCount val="19"/>
                <c:pt idx="0">
                  <c:v>8.1574999999999996E-4</c:v>
                </c:pt>
                <c:pt idx="1">
                  <c:v>1.161083E-3</c:v>
                </c:pt>
                <c:pt idx="2">
                  <c:v>1.396853E-3</c:v>
                </c:pt>
                <c:pt idx="3">
                  <c:v>1.446283E-3</c:v>
                </c:pt>
                <c:pt idx="4">
                  <c:v>1.3703529999999999E-3</c:v>
                </c:pt>
                <c:pt idx="5">
                  <c:v>1.226127E-3</c:v>
                </c:pt>
                <c:pt idx="6">
                  <c:v>1.0525860000000001E-3</c:v>
                </c:pt>
                <c:pt idx="7">
                  <c:v>8.7502599999999999E-4</c:v>
                </c:pt>
                <c:pt idx="8">
                  <c:v>7.0893300000000002E-4</c:v>
                </c:pt>
                <c:pt idx="9">
                  <c:v>5.6368399999999995E-4</c:v>
                </c:pt>
                <c:pt idx="10">
                  <c:v>4.4419400000000002E-4</c:v>
                </c:pt>
                <c:pt idx="11">
                  <c:v>3.5274200000000002E-4</c:v>
                </c:pt>
                <c:pt idx="12">
                  <c:v>2.8804299999999998E-4</c:v>
                </c:pt>
                <c:pt idx="13">
                  <c:v>2.45018E-4</c:v>
                </c:pt>
                <c:pt idx="14">
                  <c:v>2.1381699999999999E-4</c:v>
                </c:pt>
                <c:pt idx="15">
                  <c:v>1.8374299999999999E-4</c:v>
                </c:pt>
                <c:pt idx="16">
                  <c:v>1.6141300000000001E-4</c:v>
                </c:pt>
                <c:pt idx="17">
                  <c:v>2.02029E-4</c:v>
                </c:pt>
                <c:pt idx="18">
                  <c:v>3.7370399999999998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972F-4E26-8E13-22835FD1DFE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6105896"/>
        <c:axId val="278200232"/>
      </c:scatterChart>
      <c:valAx>
        <c:axId val="2161058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1000" b="0" i="0" u="none" strike="noStrike" kern="1200" baseline="0">
                    <a:solidFill>
                      <a:sysClr val="windowText" lastClr="000000">
                        <a:lumMod val="65000"/>
                        <a:lumOff val="35000"/>
                      </a:sys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layout>
            <c:manualLayout>
              <c:xMode val="edge"/>
              <c:yMode val="edge"/>
              <c:x val="0.3860600317709531"/>
              <c:y val="0.8632930752077042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1000" b="0" i="0" u="none" strike="noStrike" kern="1200" baseline="0">
                  <a:solidFill>
                    <a:sysClr val="windowText" lastClr="000000">
                      <a:lumMod val="65000"/>
                      <a:lumOff val="35000"/>
                    </a:sys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8200232"/>
        <c:crosses val="autoZero"/>
        <c:crossBetween val="midCat"/>
        <c:majorUnit val="0.1"/>
      </c:valAx>
      <c:valAx>
        <c:axId val="27820023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61058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5.4137492632152099E-3"/>
          <c:y val="0.90553697235214015"/>
          <c:w val="0.99458627612627559"/>
          <c:h val="9.293410692084544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RMSE of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1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MSE!$L$5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L$6:$L$24</c:f>
              <c:numCache>
                <c:formatCode>General</c:formatCode>
                <c:ptCount val="19"/>
                <c:pt idx="0">
                  <c:v>5.5820000000000002E-2</c:v>
                </c:pt>
                <c:pt idx="1">
                  <c:v>5.8169999999999999E-2</c:v>
                </c:pt>
                <c:pt idx="2">
                  <c:v>6.3310000000000005E-2</c:v>
                </c:pt>
                <c:pt idx="3">
                  <c:v>6.9339999999999999E-2</c:v>
                </c:pt>
                <c:pt idx="4">
                  <c:v>7.5649999999999995E-2</c:v>
                </c:pt>
                <c:pt idx="5">
                  <c:v>8.2110000000000002E-2</c:v>
                </c:pt>
                <c:pt idx="6">
                  <c:v>8.8730000000000003E-2</c:v>
                </c:pt>
                <c:pt idx="7">
                  <c:v>9.5570000000000002E-2</c:v>
                </c:pt>
                <c:pt idx="8">
                  <c:v>0.10267</c:v>
                </c:pt>
                <c:pt idx="9">
                  <c:v>0.11008</c:v>
                </c:pt>
                <c:pt idx="10">
                  <c:v>0.11781999999999999</c:v>
                </c:pt>
                <c:pt idx="11">
                  <c:v>0.12590999999999999</c:v>
                </c:pt>
                <c:pt idx="12">
                  <c:v>0.13425999999999999</c:v>
                </c:pt>
                <c:pt idx="13">
                  <c:v>0.14266000000000001</c:v>
                </c:pt>
                <c:pt idx="14">
                  <c:v>0.15060999999999999</c:v>
                </c:pt>
                <c:pt idx="15">
                  <c:v>0.15706999999999999</c:v>
                </c:pt>
                <c:pt idx="16">
                  <c:v>0.15989</c:v>
                </c:pt>
                <c:pt idx="17">
                  <c:v>0.15465000000000001</c:v>
                </c:pt>
                <c:pt idx="18">
                  <c:v>0.13039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C8D8-4530-A322-8DD1E93284DC}"/>
            </c:ext>
          </c:extLst>
        </c:ser>
        <c:ser>
          <c:idx val="1"/>
          <c:order val="1"/>
          <c:tx>
            <c:strRef>
              <c:f>RMSE!$M$5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M$6:$M$24</c:f>
              <c:numCache>
                <c:formatCode>General</c:formatCode>
                <c:ptCount val="19"/>
                <c:pt idx="0">
                  <c:v>7.2020000000000001E-2</c:v>
                </c:pt>
                <c:pt idx="1">
                  <c:v>7.3749999999999996E-2</c:v>
                </c:pt>
                <c:pt idx="2">
                  <c:v>7.7490000000000003E-2</c:v>
                </c:pt>
                <c:pt idx="3">
                  <c:v>8.2150000000000001E-2</c:v>
                </c:pt>
                <c:pt idx="4">
                  <c:v>8.7260000000000004E-2</c:v>
                </c:pt>
                <c:pt idx="5">
                  <c:v>9.2710000000000001E-2</c:v>
                </c:pt>
                <c:pt idx="6">
                  <c:v>9.8449999999999996E-2</c:v>
                </c:pt>
                <c:pt idx="7">
                  <c:v>0.10451000000000001</c:v>
                </c:pt>
                <c:pt idx="8">
                  <c:v>0.11093</c:v>
                </c:pt>
                <c:pt idx="9">
                  <c:v>0.11774</c:v>
                </c:pt>
                <c:pt idx="10">
                  <c:v>0.12497999999999999</c:v>
                </c:pt>
                <c:pt idx="11">
                  <c:v>0.13261000000000001</c:v>
                </c:pt>
                <c:pt idx="12">
                  <c:v>0.14057</c:v>
                </c:pt>
                <c:pt idx="13">
                  <c:v>0.14860000000000001</c:v>
                </c:pt>
                <c:pt idx="14">
                  <c:v>0.15612999999999999</c:v>
                </c:pt>
                <c:pt idx="15">
                  <c:v>0.16203999999999999</c:v>
                </c:pt>
                <c:pt idx="16">
                  <c:v>0.16403999999999999</c:v>
                </c:pt>
                <c:pt idx="17">
                  <c:v>0.15755</c:v>
                </c:pt>
                <c:pt idx="18">
                  <c:v>0.1316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C8D8-4530-A322-8DD1E93284DC}"/>
            </c:ext>
          </c:extLst>
        </c:ser>
        <c:ser>
          <c:idx val="2"/>
          <c:order val="2"/>
          <c:tx>
            <c:strRef>
              <c:f>RMSE!$N$5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N$6:$N$24</c:f>
              <c:numCache>
                <c:formatCode>General</c:formatCode>
                <c:ptCount val="19"/>
                <c:pt idx="0">
                  <c:v>8.8849999999999998E-2</c:v>
                </c:pt>
                <c:pt idx="1">
                  <c:v>9.0399999999999994E-2</c:v>
                </c:pt>
                <c:pt idx="2">
                  <c:v>9.35E-2</c:v>
                </c:pt>
                <c:pt idx="3">
                  <c:v>9.7299999999999998E-2</c:v>
                </c:pt>
                <c:pt idx="4">
                  <c:v>0.10149</c:v>
                </c:pt>
                <c:pt idx="5">
                  <c:v>0.10599</c:v>
                </c:pt>
                <c:pt idx="6">
                  <c:v>0.11081000000000001</c:v>
                </c:pt>
                <c:pt idx="7">
                  <c:v>0.11599</c:v>
                </c:pt>
                <c:pt idx="8">
                  <c:v>0.12156</c:v>
                </c:pt>
                <c:pt idx="9">
                  <c:v>0.12753</c:v>
                </c:pt>
                <c:pt idx="10">
                  <c:v>0.13392999999999999</c:v>
                </c:pt>
                <c:pt idx="11">
                  <c:v>0.14071</c:v>
                </c:pt>
                <c:pt idx="12">
                  <c:v>0.14777999999999999</c:v>
                </c:pt>
                <c:pt idx="13">
                  <c:v>0.15486</c:v>
                </c:pt>
                <c:pt idx="14">
                  <c:v>0.16138</c:v>
                </c:pt>
                <c:pt idx="15">
                  <c:v>0.16619999999999999</c:v>
                </c:pt>
                <c:pt idx="16">
                  <c:v>0.1671</c:v>
                </c:pt>
                <c:pt idx="17">
                  <c:v>0.15962999999999999</c:v>
                </c:pt>
                <c:pt idx="18">
                  <c:v>0.13314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C8D8-4530-A322-8DD1E93284DC}"/>
            </c:ext>
          </c:extLst>
        </c:ser>
        <c:ser>
          <c:idx val="3"/>
          <c:order val="3"/>
          <c:tx>
            <c:strRef>
              <c:f>RMSE!$O$5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O$6:$O$24</c:f>
              <c:numCache>
                <c:formatCode>General</c:formatCode>
                <c:ptCount val="19"/>
                <c:pt idx="0">
                  <c:v>5.5820000000000002E-2</c:v>
                </c:pt>
                <c:pt idx="1">
                  <c:v>5.8169999999999999E-2</c:v>
                </c:pt>
                <c:pt idx="2">
                  <c:v>6.3310000000000005E-2</c:v>
                </c:pt>
                <c:pt idx="3">
                  <c:v>6.9339999999999999E-2</c:v>
                </c:pt>
                <c:pt idx="4">
                  <c:v>7.5649999999999995E-2</c:v>
                </c:pt>
                <c:pt idx="5">
                  <c:v>8.2110000000000002E-2</c:v>
                </c:pt>
                <c:pt idx="6">
                  <c:v>8.8730000000000003E-2</c:v>
                </c:pt>
                <c:pt idx="7">
                  <c:v>9.5570000000000002E-2</c:v>
                </c:pt>
                <c:pt idx="8">
                  <c:v>0.10267</c:v>
                </c:pt>
                <c:pt idx="9">
                  <c:v>0.11008</c:v>
                </c:pt>
                <c:pt idx="10">
                  <c:v>0.11781999999999999</c:v>
                </c:pt>
                <c:pt idx="11">
                  <c:v>0.12590999999999999</c:v>
                </c:pt>
                <c:pt idx="12">
                  <c:v>0.13425999999999999</c:v>
                </c:pt>
                <c:pt idx="13">
                  <c:v>0.14266000000000001</c:v>
                </c:pt>
                <c:pt idx="14">
                  <c:v>0.15060999999999999</c:v>
                </c:pt>
                <c:pt idx="15">
                  <c:v>0.15706999999999999</c:v>
                </c:pt>
                <c:pt idx="16">
                  <c:v>0.15989</c:v>
                </c:pt>
                <c:pt idx="17">
                  <c:v>0.15465000000000001</c:v>
                </c:pt>
                <c:pt idx="18">
                  <c:v>0.13039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C8D8-4530-A322-8DD1E93284DC}"/>
            </c:ext>
          </c:extLst>
        </c:ser>
        <c:ser>
          <c:idx val="4"/>
          <c:order val="4"/>
          <c:tx>
            <c:strRef>
              <c:f>RMSE!$P$5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P$6:$P$24</c:f>
              <c:numCache>
                <c:formatCode>General</c:formatCode>
                <c:ptCount val="19"/>
                <c:pt idx="0">
                  <c:v>7.2020000000000001E-2</c:v>
                </c:pt>
                <c:pt idx="1">
                  <c:v>7.3749999999999996E-2</c:v>
                </c:pt>
                <c:pt idx="2">
                  <c:v>7.7490000000000003E-2</c:v>
                </c:pt>
                <c:pt idx="3">
                  <c:v>8.2150000000000001E-2</c:v>
                </c:pt>
                <c:pt idx="4">
                  <c:v>8.7260000000000004E-2</c:v>
                </c:pt>
                <c:pt idx="5">
                  <c:v>9.2710000000000001E-2</c:v>
                </c:pt>
                <c:pt idx="6">
                  <c:v>9.8449999999999996E-2</c:v>
                </c:pt>
                <c:pt idx="7">
                  <c:v>0.10451000000000001</c:v>
                </c:pt>
                <c:pt idx="8">
                  <c:v>0.11093</c:v>
                </c:pt>
                <c:pt idx="9">
                  <c:v>0.11774</c:v>
                </c:pt>
                <c:pt idx="10">
                  <c:v>0.12497999999999999</c:v>
                </c:pt>
                <c:pt idx="11">
                  <c:v>0.13261000000000001</c:v>
                </c:pt>
                <c:pt idx="12">
                  <c:v>0.14057</c:v>
                </c:pt>
                <c:pt idx="13">
                  <c:v>0.14860000000000001</c:v>
                </c:pt>
                <c:pt idx="14">
                  <c:v>0.15612999999999999</c:v>
                </c:pt>
                <c:pt idx="15">
                  <c:v>0.16203999999999999</c:v>
                </c:pt>
                <c:pt idx="16">
                  <c:v>0.16403999999999999</c:v>
                </c:pt>
                <c:pt idx="17">
                  <c:v>0.15755</c:v>
                </c:pt>
                <c:pt idx="18">
                  <c:v>0.1316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C8D8-4530-A322-8DD1E93284DC}"/>
            </c:ext>
          </c:extLst>
        </c:ser>
        <c:ser>
          <c:idx val="5"/>
          <c:order val="5"/>
          <c:tx>
            <c:strRef>
              <c:f>RMSE!$Q$5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Q$6:$Q$24</c:f>
              <c:numCache>
                <c:formatCode>General</c:formatCode>
                <c:ptCount val="19"/>
                <c:pt idx="0">
                  <c:v>8.8849999999999998E-2</c:v>
                </c:pt>
                <c:pt idx="1">
                  <c:v>9.0399999999999994E-2</c:v>
                </c:pt>
                <c:pt idx="2">
                  <c:v>9.35E-2</c:v>
                </c:pt>
                <c:pt idx="3">
                  <c:v>9.7299999999999998E-2</c:v>
                </c:pt>
                <c:pt idx="4">
                  <c:v>0.10149</c:v>
                </c:pt>
                <c:pt idx="5">
                  <c:v>0.10599</c:v>
                </c:pt>
                <c:pt idx="6">
                  <c:v>0.11081000000000001</c:v>
                </c:pt>
                <c:pt idx="7">
                  <c:v>0.11599</c:v>
                </c:pt>
                <c:pt idx="8">
                  <c:v>0.12156</c:v>
                </c:pt>
                <c:pt idx="9">
                  <c:v>0.12753</c:v>
                </c:pt>
                <c:pt idx="10">
                  <c:v>0.13392999999999999</c:v>
                </c:pt>
                <c:pt idx="11">
                  <c:v>0.14071</c:v>
                </c:pt>
                <c:pt idx="12">
                  <c:v>0.14777999999999999</c:v>
                </c:pt>
                <c:pt idx="13">
                  <c:v>0.15486</c:v>
                </c:pt>
                <c:pt idx="14">
                  <c:v>0.16138</c:v>
                </c:pt>
                <c:pt idx="15">
                  <c:v>0.16619999999999999</c:v>
                </c:pt>
                <c:pt idx="16">
                  <c:v>0.1671</c:v>
                </c:pt>
                <c:pt idx="17">
                  <c:v>0.15962999999999999</c:v>
                </c:pt>
                <c:pt idx="18">
                  <c:v>0.13314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C8D8-4530-A322-8DD1E93284D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71236696"/>
        <c:axId val="271237088"/>
      </c:scatterChart>
      <c:valAx>
        <c:axId val="2712366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/>
                  <a:t>ϕ</a:t>
                </a:r>
                <a:r>
                  <a:rPr lang="en-US"/>
                  <a:t>1 Level</a:t>
                </a:r>
                <a:r>
                  <a:rPr lang="en-US" baseline="0"/>
                  <a:t> of Autocorrelation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7088"/>
        <c:crosses val="autoZero"/>
        <c:crossBetween val="midCat"/>
        <c:majorUnit val="0.1"/>
      </c:valAx>
      <c:valAx>
        <c:axId val="271237088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66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RMSE of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2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MSE!$L$31</c:f>
              <c:strCache>
                <c:ptCount val="1"/>
                <c:pt idx="0">
                  <c:v>SM: 0% in A, 1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L$32:$L$50</c:f>
              <c:numCache>
                <c:formatCode>General</c:formatCode>
                <c:ptCount val="19"/>
                <c:pt idx="0">
                  <c:v>0.58257999999999999</c:v>
                </c:pt>
                <c:pt idx="1">
                  <c:v>0.58860999999999997</c:v>
                </c:pt>
                <c:pt idx="2">
                  <c:v>0.62022999999999995</c:v>
                </c:pt>
                <c:pt idx="3">
                  <c:v>0.66025</c:v>
                </c:pt>
                <c:pt idx="4">
                  <c:v>0.70304999999999995</c:v>
                </c:pt>
                <c:pt idx="5">
                  <c:v>0.74709999999999999</c:v>
                </c:pt>
                <c:pt idx="6">
                  <c:v>0.79215000000000002</c:v>
                </c:pt>
                <c:pt idx="7">
                  <c:v>0.83830000000000005</c:v>
                </c:pt>
                <c:pt idx="8">
                  <c:v>0.88565000000000005</c:v>
                </c:pt>
                <c:pt idx="9">
                  <c:v>0.93416999999999994</c:v>
                </c:pt>
                <c:pt idx="10">
                  <c:v>0.98357000000000006</c:v>
                </c:pt>
                <c:pt idx="11">
                  <c:v>1.0330299999999999</c:v>
                </c:pt>
                <c:pt idx="12">
                  <c:v>1.08083</c:v>
                </c:pt>
                <c:pt idx="13">
                  <c:v>1.1234999999999999</c:v>
                </c:pt>
                <c:pt idx="14">
                  <c:v>1.1545000000000001</c:v>
                </c:pt>
                <c:pt idx="15">
                  <c:v>1.1620699999999999</c:v>
                </c:pt>
                <c:pt idx="16">
                  <c:v>1.1258900000000001</c:v>
                </c:pt>
                <c:pt idx="17">
                  <c:v>1.0121899999999999</c:v>
                </c:pt>
                <c:pt idx="18">
                  <c:v>0.762789999999999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313-4AA8-9DDE-FFE61391E03A}"/>
            </c:ext>
          </c:extLst>
        </c:ser>
        <c:ser>
          <c:idx val="1"/>
          <c:order val="1"/>
          <c:tx>
            <c:strRef>
              <c:f>RMSE!$M$31</c:f>
              <c:strCache>
                <c:ptCount val="1"/>
                <c:pt idx="0">
                  <c:v>SM: 10% in A, 2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M$32:$M$50</c:f>
              <c:numCache>
                <c:formatCode>General</c:formatCode>
                <c:ptCount val="19"/>
                <c:pt idx="0">
                  <c:v>0.69425000000000003</c:v>
                </c:pt>
                <c:pt idx="1">
                  <c:v>0.69887999999999995</c:v>
                </c:pt>
                <c:pt idx="2">
                  <c:v>0.72160999999999997</c:v>
                </c:pt>
                <c:pt idx="3">
                  <c:v>0.75256999999999996</c:v>
                </c:pt>
                <c:pt idx="4">
                  <c:v>0.78747999999999996</c:v>
                </c:pt>
                <c:pt idx="5">
                  <c:v>0.82481000000000004</c:v>
                </c:pt>
                <c:pt idx="6">
                  <c:v>0.86414000000000002</c:v>
                </c:pt>
                <c:pt idx="7">
                  <c:v>0.90541000000000005</c:v>
                </c:pt>
                <c:pt idx="8">
                  <c:v>0.94854000000000005</c:v>
                </c:pt>
                <c:pt idx="9">
                  <c:v>0.99336999999999998</c:v>
                </c:pt>
                <c:pt idx="10">
                  <c:v>1.0394399999999999</c:v>
                </c:pt>
                <c:pt idx="11">
                  <c:v>1.0857600000000001</c:v>
                </c:pt>
                <c:pt idx="12">
                  <c:v>1.1303399999999999</c:v>
                </c:pt>
                <c:pt idx="13">
                  <c:v>1.1694</c:v>
                </c:pt>
                <c:pt idx="14">
                  <c:v>1.19601</c:v>
                </c:pt>
                <c:pt idx="15">
                  <c:v>1.19798</c:v>
                </c:pt>
                <c:pt idx="16">
                  <c:v>1.1548499999999999</c:v>
                </c:pt>
                <c:pt idx="17">
                  <c:v>1.0335300000000001</c:v>
                </c:pt>
                <c:pt idx="18">
                  <c:v>0.77685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9313-4AA8-9DDE-FFE61391E03A}"/>
            </c:ext>
          </c:extLst>
        </c:ser>
        <c:ser>
          <c:idx val="2"/>
          <c:order val="2"/>
          <c:tx>
            <c:strRef>
              <c:f>RMSE!$N$31</c:f>
              <c:strCache>
                <c:ptCount val="1"/>
                <c:pt idx="0">
                  <c:v>SM: 20% in A, 3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N$32:$N$50</c:f>
              <c:numCache>
                <c:formatCode>General</c:formatCode>
                <c:ptCount val="19"/>
                <c:pt idx="0">
                  <c:v>0.81215000000000004</c:v>
                </c:pt>
                <c:pt idx="1">
                  <c:v>0.81979999999999997</c:v>
                </c:pt>
                <c:pt idx="2">
                  <c:v>0.84206999999999999</c:v>
                </c:pt>
                <c:pt idx="3">
                  <c:v>0.87000999999999995</c:v>
                </c:pt>
                <c:pt idx="4">
                  <c:v>0.90100999999999998</c:v>
                </c:pt>
                <c:pt idx="5">
                  <c:v>0.93428999999999995</c:v>
                </c:pt>
                <c:pt idx="6">
                  <c:v>0.96962999999999999</c:v>
                </c:pt>
                <c:pt idx="7">
                  <c:v>1.0069600000000001</c:v>
                </c:pt>
                <c:pt idx="8">
                  <c:v>1.04616</c:v>
                </c:pt>
                <c:pt idx="9">
                  <c:v>1.087</c:v>
                </c:pt>
                <c:pt idx="10">
                  <c:v>1.1289800000000001</c:v>
                </c:pt>
                <c:pt idx="11">
                  <c:v>1.1711</c:v>
                </c:pt>
                <c:pt idx="12">
                  <c:v>1.2113799999999999</c:v>
                </c:pt>
                <c:pt idx="13">
                  <c:v>1.2460599999999999</c:v>
                </c:pt>
                <c:pt idx="14">
                  <c:v>1.26816</c:v>
                </c:pt>
                <c:pt idx="15">
                  <c:v>1.2652300000000001</c:v>
                </c:pt>
                <c:pt idx="16">
                  <c:v>1.21611</c:v>
                </c:pt>
                <c:pt idx="17">
                  <c:v>1.08596</c:v>
                </c:pt>
                <c:pt idx="18">
                  <c:v>0.814559999999999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9313-4AA8-9DDE-FFE61391E03A}"/>
            </c:ext>
          </c:extLst>
        </c:ser>
        <c:ser>
          <c:idx val="3"/>
          <c:order val="3"/>
          <c:tx>
            <c:strRef>
              <c:f>RMSE!$O$31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O$32:$O$50</c:f>
              <c:numCache>
                <c:formatCode>General</c:formatCode>
                <c:ptCount val="19"/>
                <c:pt idx="0">
                  <c:v>0.58257999999999999</c:v>
                </c:pt>
                <c:pt idx="1">
                  <c:v>0.58860999999999997</c:v>
                </c:pt>
                <c:pt idx="2">
                  <c:v>0.62022999999999995</c:v>
                </c:pt>
                <c:pt idx="3">
                  <c:v>0.66025</c:v>
                </c:pt>
                <c:pt idx="4">
                  <c:v>0.70304999999999995</c:v>
                </c:pt>
                <c:pt idx="5">
                  <c:v>0.74709999999999999</c:v>
                </c:pt>
                <c:pt idx="6">
                  <c:v>0.79215000000000002</c:v>
                </c:pt>
                <c:pt idx="7">
                  <c:v>0.83830000000000005</c:v>
                </c:pt>
                <c:pt idx="8">
                  <c:v>0.88565000000000005</c:v>
                </c:pt>
                <c:pt idx="9">
                  <c:v>0.93416999999999994</c:v>
                </c:pt>
                <c:pt idx="10">
                  <c:v>0.98355999999999999</c:v>
                </c:pt>
                <c:pt idx="11">
                  <c:v>1.0330299999999999</c:v>
                </c:pt>
                <c:pt idx="12">
                  <c:v>1.08083</c:v>
                </c:pt>
                <c:pt idx="13">
                  <c:v>1.1234999999999999</c:v>
                </c:pt>
                <c:pt idx="14">
                  <c:v>1.1545000000000001</c:v>
                </c:pt>
                <c:pt idx="15">
                  <c:v>1.1620699999999999</c:v>
                </c:pt>
                <c:pt idx="16">
                  <c:v>1.1258900000000001</c:v>
                </c:pt>
                <c:pt idx="17">
                  <c:v>1.0121899999999999</c:v>
                </c:pt>
                <c:pt idx="18">
                  <c:v>0.762789999999999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9313-4AA8-9DDE-FFE61391E03A}"/>
            </c:ext>
          </c:extLst>
        </c:ser>
        <c:ser>
          <c:idx val="4"/>
          <c:order val="4"/>
          <c:tx>
            <c:strRef>
              <c:f>RMSE!$P$31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P$32:$P$50</c:f>
              <c:numCache>
                <c:formatCode>General</c:formatCode>
                <c:ptCount val="19"/>
                <c:pt idx="0">
                  <c:v>0.69423999999999997</c:v>
                </c:pt>
                <c:pt idx="1">
                  <c:v>0.69886999999999999</c:v>
                </c:pt>
                <c:pt idx="2">
                  <c:v>0.72160999999999997</c:v>
                </c:pt>
                <c:pt idx="3">
                  <c:v>0.75256999999999996</c:v>
                </c:pt>
                <c:pt idx="4">
                  <c:v>0.78747</c:v>
                </c:pt>
                <c:pt idx="5">
                  <c:v>0.82479999999999998</c:v>
                </c:pt>
                <c:pt idx="6">
                  <c:v>0.86414000000000002</c:v>
                </c:pt>
                <c:pt idx="7">
                  <c:v>0.90539999999999998</c:v>
                </c:pt>
                <c:pt idx="8">
                  <c:v>0.94854000000000005</c:v>
                </c:pt>
                <c:pt idx="9">
                  <c:v>0.99336999999999998</c:v>
                </c:pt>
                <c:pt idx="10">
                  <c:v>1.0394399999999999</c:v>
                </c:pt>
                <c:pt idx="11">
                  <c:v>1.08575</c:v>
                </c:pt>
                <c:pt idx="12">
                  <c:v>1.1303300000000001</c:v>
                </c:pt>
                <c:pt idx="13">
                  <c:v>1.1694</c:v>
                </c:pt>
                <c:pt idx="14">
                  <c:v>1.19601</c:v>
                </c:pt>
                <c:pt idx="15">
                  <c:v>1.19797</c:v>
                </c:pt>
                <c:pt idx="16">
                  <c:v>1.1548499999999999</c:v>
                </c:pt>
                <c:pt idx="17">
                  <c:v>1.0335300000000001</c:v>
                </c:pt>
                <c:pt idx="18">
                  <c:v>0.7768500000000000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9313-4AA8-9DDE-FFE61391E03A}"/>
            </c:ext>
          </c:extLst>
        </c:ser>
        <c:ser>
          <c:idx val="5"/>
          <c:order val="5"/>
          <c:tx>
            <c:strRef>
              <c:f>RMSE!$Q$31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Q$32:$Q$50</c:f>
              <c:numCache>
                <c:formatCode>General</c:formatCode>
                <c:ptCount val="19"/>
                <c:pt idx="0">
                  <c:v>0.81213999999999997</c:v>
                </c:pt>
                <c:pt idx="1">
                  <c:v>0.81979999999999997</c:v>
                </c:pt>
                <c:pt idx="2">
                  <c:v>0.84206000000000003</c:v>
                </c:pt>
                <c:pt idx="3">
                  <c:v>0.87000999999999995</c:v>
                </c:pt>
                <c:pt idx="4">
                  <c:v>0.90100000000000002</c:v>
                </c:pt>
                <c:pt idx="5">
                  <c:v>0.93428</c:v>
                </c:pt>
                <c:pt idx="6">
                  <c:v>0.96962000000000004</c:v>
                </c:pt>
                <c:pt idx="7">
                  <c:v>1.00695</c:v>
                </c:pt>
                <c:pt idx="8">
                  <c:v>1.0461499999999999</c:v>
                </c:pt>
                <c:pt idx="9">
                  <c:v>1.0869899999999999</c:v>
                </c:pt>
                <c:pt idx="10">
                  <c:v>1.12897</c:v>
                </c:pt>
                <c:pt idx="11">
                  <c:v>1.17109</c:v>
                </c:pt>
                <c:pt idx="12">
                  <c:v>1.2113700000000001</c:v>
                </c:pt>
                <c:pt idx="13">
                  <c:v>1.2460500000000001</c:v>
                </c:pt>
                <c:pt idx="14">
                  <c:v>1.26814</c:v>
                </c:pt>
                <c:pt idx="15">
                  <c:v>1.26522</c:v>
                </c:pt>
                <c:pt idx="16">
                  <c:v>1.2161</c:v>
                </c:pt>
                <c:pt idx="17">
                  <c:v>1.08596</c:v>
                </c:pt>
                <c:pt idx="18">
                  <c:v>0.814559999999999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9313-4AA8-9DDE-FFE61391E03A}"/>
            </c:ext>
          </c:extLst>
        </c:ser>
        <c:ser>
          <c:idx val="6"/>
          <c:order val="6"/>
          <c:tx>
            <c:strRef>
              <c:f>RMSE!$R$31</c:f>
              <c:strCache>
                <c:ptCount val="1"/>
                <c:pt idx="0">
                  <c:v>Acceptable </c:v>
                </c:pt>
              </c:strCache>
            </c:strRef>
          </c:tx>
          <c:spPr>
            <a:ln w="25400" cap="rnd">
              <a:solidFill>
                <a:srgbClr val="0070C0"/>
              </a:solidFill>
              <a:round/>
            </a:ln>
            <a:effectLst/>
          </c:spPr>
          <c:marker>
            <c:symbol val="none"/>
          </c:marker>
          <c:xVal>
            <c:numRef>
              <c:f>RMSE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R$32:$R$50</c:f>
              <c:numCache>
                <c:formatCode>General</c:formatCode>
                <c:ptCount val="19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9313-4AA8-9DDE-FFE61391E03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71237872"/>
        <c:axId val="271238264"/>
      </c:scatterChart>
      <c:valAx>
        <c:axId val="271237872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8264"/>
        <c:crosses val="autoZero"/>
        <c:crossBetween val="midCat"/>
        <c:majorUnit val="0.1"/>
      </c:valAx>
      <c:valAx>
        <c:axId val="271238264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7872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RMSE of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3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MSE!$L$58</c:f>
              <c:strCache>
                <c:ptCount val="1"/>
                <c:pt idx="0">
                  <c:v>SM: 0% in A, 1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L$59:$L$77</c:f>
              <c:numCache>
                <c:formatCode>General</c:formatCode>
                <c:ptCount val="19"/>
                <c:pt idx="0">
                  <c:v>7.0000000000000007E-2</c:v>
                </c:pt>
                <c:pt idx="1">
                  <c:v>8.1409999999999996E-2</c:v>
                </c:pt>
                <c:pt idx="2">
                  <c:v>9.0889999999999999E-2</c:v>
                </c:pt>
                <c:pt idx="3">
                  <c:v>0.10009999999999999</c:v>
                </c:pt>
                <c:pt idx="4">
                  <c:v>0.10939</c:v>
                </c:pt>
                <c:pt idx="5">
                  <c:v>0.11892</c:v>
                </c:pt>
                <c:pt idx="6">
                  <c:v>0.12881000000000001</c:v>
                </c:pt>
                <c:pt idx="7">
                  <c:v>0.13918</c:v>
                </c:pt>
                <c:pt idx="8">
                  <c:v>0.15015999999999999</c:v>
                </c:pt>
                <c:pt idx="9">
                  <c:v>0.16186</c:v>
                </c:pt>
                <c:pt idx="10">
                  <c:v>0.17441999999999999</c:v>
                </c:pt>
                <c:pt idx="11">
                  <c:v>0.18793000000000001</c:v>
                </c:pt>
                <c:pt idx="12">
                  <c:v>0.20241999999999999</c:v>
                </c:pt>
                <c:pt idx="13">
                  <c:v>0.21772</c:v>
                </c:pt>
                <c:pt idx="14">
                  <c:v>0.23322999999999999</c:v>
                </c:pt>
                <c:pt idx="15">
                  <c:v>0.24726000000000001</c:v>
                </c:pt>
                <c:pt idx="16">
                  <c:v>0.25578000000000001</c:v>
                </c:pt>
                <c:pt idx="17">
                  <c:v>0.24948999999999999</c:v>
                </c:pt>
                <c:pt idx="18">
                  <c:v>0.2064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CFA-4194-B014-F618B76433C0}"/>
            </c:ext>
          </c:extLst>
        </c:ser>
        <c:ser>
          <c:idx val="1"/>
          <c:order val="1"/>
          <c:tx>
            <c:strRef>
              <c:f>RMSE!$M$58</c:f>
              <c:strCache>
                <c:ptCount val="1"/>
                <c:pt idx="0">
                  <c:v>SM: 10% in A, 2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M$59:$M$77</c:f>
              <c:numCache>
                <c:formatCode>General</c:formatCode>
                <c:ptCount val="19"/>
                <c:pt idx="0">
                  <c:v>9.8489999999999994E-2</c:v>
                </c:pt>
                <c:pt idx="1">
                  <c:v>0.10671</c:v>
                </c:pt>
                <c:pt idx="2">
                  <c:v>0.11351</c:v>
                </c:pt>
                <c:pt idx="3">
                  <c:v>0.12031</c:v>
                </c:pt>
                <c:pt idx="4">
                  <c:v>0.12748000000000001</c:v>
                </c:pt>
                <c:pt idx="5">
                  <c:v>0.13514999999999999</c:v>
                </c:pt>
                <c:pt idx="6">
                  <c:v>0.1434</c:v>
                </c:pt>
                <c:pt idx="7">
                  <c:v>0.15229999999999999</c:v>
                </c:pt>
                <c:pt idx="8">
                  <c:v>0.16192999999999999</c:v>
                </c:pt>
                <c:pt idx="9">
                  <c:v>0.1724</c:v>
                </c:pt>
                <c:pt idx="10">
                  <c:v>0.18379999999999999</c:v>
                </c:pt>
                <c:pt idx="11">
                  <c:v>0.19622999999999999</c:v>
                </c:pt>
                <c:pt idx="12">
                  <c:v>0.20968000000000001</c:v>
                </c:pt>
                <c:pt idx="13">
                  <c:v>0.22398999999999999</c:v>
                </c:pt>
                <c:pt idx="14">
                  <c:v>0.23849999999999999</c:v>
                </c:pt>
                <c:pt idx="15">
                  <c:v>0.25147999999999998</c:v>
                </c:pt>
                <c:pt idx="16">
                  <c:v>0.25874000000000003</c:v>
                </c:pt>
                <c:pt idx="17">
                  <c:v>0.25079000000000001</c:v>
                </c:pt>
                <c:pt idx="18">
                  <c:v>0.20596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9CFA-4194-B014-F618B76433C0}"/>
            </c:ext>
          </c:extLst>
        </c:ser>
        <c:ser>
          <c:idx val="2"/>
          <c:order val="2"/>
          <c:tx>
            <c:strRef>
              <c:f>RMSE!$N$58</c:f>
              <c:strCache>
                <c:ptCount val="1"/>
                <c:pt idx="0">
                  <c:v>SM: 20% in A, 3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N$59:$N$77</c:f>
              <c:numCache>
                <c:formatCode>General</c:formatCode>
                <c:ptCount val="19"/>
                <c:pt idx="0">
                  <c:v>0.12753999999999999</c:v>
                </c:pt>
                <c:pt idx="1">
                  <c:v>0.13317999999999999</c:v>
                </c:pt>
                <c:pt idx="2">
                  <c:v>0.13819999999999999</c:v>
                </c:pt>
                <c:pt idx="3">
                  <c:v>0.14349000000000001</c:v>
                </c:pt>
                <c:pt idx="4">
                  <c:v>0.14918999999999999</c:v>
                </c:pt>
                <c:pt idx="5">
                  <c:v>0.15540000000000001</c:v>
                </c:pt>
                <c:pt idx="6">
                  <c:v>0.16217000000000001</c:v>
                </c:pt>
                <c:pt idx="7">
                  <c:v>0.16961999999999999</c:v>
                </c:pt>
                <c:pt idx="8">
                  <c:v>0.17782000000000001</c:v>
                </c:pt>
                <c:pt idx="9">
                  <c:v>0.18690000000000001</c:v>
                </c:pt>
                <c:pt idx="10">
                  <c:v>0.19694</c:v>
                </c:pt>
                <c:pt idx="11">
                  <c:v>0.20801</c:v>
                </c:pt>
                <c:pt idx="12">
                  <c:v>0.22012000000000001</c:v>
                </c:pt>
                <c:pt idx="13">
                  <c:v>0.23305000000000001</c:v>
                </c:pt>
                <c:pt idx="14">
                  <c:v>0.24612000000000001</c:v>
                </c:pt>
                <c:pt idx="15">
                  <c:v>0.25763000000000003</c:v>
                </c:pt>
                <c:pt idx="16">
                  <c:v>0.26355000000000001</c:v>
                </c:pt>
                <c:pt idx="17">
                  <c:v>0.25474999999999998</c:v>
                </c:pt>
                <c:pt idx="18">
                  <c:v>0.20971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9CFA-4194-B014-F618B76433C0}"/>
            </c:ext>
          </c:extLst>
        </c:ser>
        <c:ser>
          <c:idx val="3"/>
          <c:order val="3"/>
          <c:tx>
            <c:strRef>
              <c:f>RMSE!$O$58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O$59:$O$77</c:f>
              <c:numCache>
                <c:formatCode>General</c:formatCode>
                <c:ptCount val="19"/>
                <c:pt idx="0">
                  <c:v>7.0000000000000007E-2</c:v>
                </c:pt>
                <c:pt idx="1">
                  <c:v>8.1409999999999996E-2</c:v>
                </c:pt>
                <c:pt idx="2">
                  <c:v>9.0889999999999999E-2</c:v>
                </c:pt>
                <c:pt idx="3">
                  <c:v>0.10009999999999999</c:v>
                </c:pt>
                <c:pt idx="4">
                  <c:v>0.10939</c:v>
                </c:pt>
                <c:pt idx="5">
                  <c:v>0.11892</c:v>
                </c:pt>
                <c:pt idx="6">
                  <c:v>0.12881000000000001</c:v>
                </c:pt>
                <c:pt idx="7">
                  <c:v>0.13918</c:v>
                </c:pt>
                <c:pt idx="8">
                  <c:v>0.15015999999999999</c:v>
                </c:pt>
                <c:pt idx="9">
                  <c:v>0.16186</c:v>
                </c:pt>
                <c:pt idx="10">
                  <c:v>0.17441999999999999</c:v>
                </c:pt>
                <c:pt idx="11">
                  <c:v>0.18793000000000001</c:v>
                </c:pt>
                <c:pt idx="12">
                  <c:v>0.20241999999999999</c:v>
                </c:pt>
                <c:pt idx="13">
                  <c:v>0.21772</c:v>
                </c:pt>
                <c:pt idx="14">
                  <c:v>0.23322999999999999</c:v>
                </c:pt>
                <c:pt idx="15">
                  <c:v>0.24726000000000001</c:v>
                </c:pt>
                <c:pt idx="16">
                  <c:v>0.25578000000000001</c:v>
                </c:pt>
                <c:pt idx="17">
                  <c:v>0.24948999999999999</c:v>
                </c:pt>
                <c:pt idx="18">
                  <c:v>0.2064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9CFA-4194-B014-F618B76433C0}"/>
            </c:ext>
          </c:extLst>
        </c:ser>
        <c:ser>
          <c:idx val="4"/>
          <c:order val="4"/>
          <c:tx>
            <c:strRef>
              <c:f>RMSE!$P$58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P$59:$P$77</c:f>
              <c:numCache>
                <c:formatCode>General</c:formatCode>
                <c:ptCount val="19"/>
                <c:pt idx="0">
                  <c:v>9.8489999999999994E-2</c:v>
                </c:pt>
                <c:pt idx="1">
                  <c:v>0.10671</c:v>
                </c:pt>
                <c:pt idx="2">
                  <c:v>0.11351</c:v>
                </c:pt>
                <c:pt idx="3">
                  <c:v>0.12031</c:v>
                </c:pt>
                <c:pt idx="4">
                  <c:v>0.12748000000000001</c:v>
                </c:pt>
                <c:pt idx="5">
                  <c:v>0.13514999999999999</c:v>
                </c:pt>
                <c:pt idx="6">
                  <c:v>0.1434</c:v>
                </c:pt>
                <c:pt idx="7">
                  <c:v>0.15229000000000001</c:v>
                </c:pt>
                <c:pt idx="8">
                  <c:v>0.16192999999999999</c:v>
                </c:pt>
                <c:pt idx="9">
                  <c:v>0.1724</c:v>
                </c:pt>
                <c:pt idx="10">
                  <c:v>0.18379999999999999</c:v>
                </c:pt>
                <c:pt idx="11">
                  <c:v>0.19622000000000001</c:v>
                </c:pt>
                <c:pt idx="12">
                  <c:v>0.20968000000000001</c:v>
                </c:pt>
                <c:pt idx="13">
                  <c:v>0.22398999999999999</c:v>
                </c:pt>
                <c:pt idx="14">
                  <c:v>0.23849999999999999</c:v>
                </c:pt>
                <c:pt idx="15">
                  <c:v>0.25147999999999998</c:v>
                </c:pt>
                <c:pt idx="16">
                  <c:v>0.25874000000000003</c:v>
                </c:pt>
                <c:pt idx="17">
                  <c:v>0.25079000000000001</c:v>
                </c:pt>
                <c:pt idx="18">
                  <c:v>0.20596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9CFA-4194-B014-F618B76433C0}"/>
            </c:ext>
          </c:extLst>
        </c:ser>
        <c:ser>
          <c:idx val="5"/>
          <c:order val="5"/>
          <c:tx>
            <c:strRef>
              <c:f>RMSE!$Q$58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Q$59:$Q$77</c:f>
              <c:numCache>
                <c:formatCode>General</c:formatCode>
                <c:ptCount val="19"/>
                <c:pt idx="0">
                  <c:v>0.12753999999999999</c:v>
                </c:pt>
                <c:pt idx="1">
                  <c:v>0.13317999999999999</c:v>
                </c:pt>
                <c:pt idx="2">
                  <c:v>0.13819999999999999</c:v>
                </c:pt>
                <c:pt idx="3">
                  <c:v>0.14349000000000001</c:v>
                </c:pt>
                <c:pt idx="4">
                  <c:v>0.14918999999999999</c:v>
                </c:pt>
                <c:pt idx="5">
                  <c:v>0.15539</c:v>
                </c:pt>
                <c:pt idx="6">
                  <c:v>0.16217000000000001</c:v>
                </c:pt>
                <c:pt idx="7">
                  <c:v>0.16961000000000001</c:v>
                </c:pt>
                <c:pt idx="8">
                  <c:v>0.17782000000000001</c:v>
                </c:pt>
                <c:pt idx="9">
                  <c:v>0.18690000000000001</c:v>
                </c:pt>
                <c:pt idx="10">
                  <c:v>0.19694</c:v>
                </c:pt>
                <c:pt idx="11">
                  <c:v>0.20801</c:v>
                </c:pt>
                <c:pt idx="12">
                  <c:v>0.22012000000000001</c:v>
                </c:pt>
                <c:pt idx="13">
                  <c:v>0.23305000000000001</c:v>
                </c:pt>
                <c:pt idx="14">
                  <c:v>0.24612000000000001</c:v>
                </c:pt>
                <c:pt idx="15">
                  <c:v>0.25763000000000003</c:v>
                </c:pt>
                <c:pt idx="16">
                  <c:v>0.26355000000000001</c:v>
                </c:pt>
                <c:pt idx="17">
                  <c:v>0.25474999999999998</c:v>
                </c:pt>
                <c:pt idx="18">
                  <c:v>0.20971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9CFA-4194-B014-F618B76433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71239048"/>
        <c:axId val="271239440"/>
      </c:scatterChart>
      <c:valAx>
        <c:axId val="271239048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9440"/>
        <c:crosses val="autoZero"/>
        <c:crossBetween val="midCat"/>
        <c:majorUnit val="0.1"/>
      </c:valAx>
      <c:valAx>
        <c:axId val="271239440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9048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ESE of </a:t>
            </a:r>
            <a:r>
              <a:rPr lang="el-GR"/>
              <a:t>β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um_na10nb10_newEM_betas!$M$33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10_newEM_betas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M$34:$M$52</c:f>
              <c:numCache>
                <c:formatCode>General</c:formatCode>
                <c:ptCount val="19"/>
                <c:pt idx="0">
                  <c:v>2.4754399999999999</c:v>
                </c:pt>
                <c:pt idx="1">
                  <c:v>1.5585500000000001</c:v>
                </c:pt>
                <c:pt idx="2">
                  <c:v>1.1087</c:v>
                </c:pt>
                <c:pt idx="3">
                  <c:v>0.8246</c:v>
                </c:pt>
                <c:pt idx="4">
                  <c:v>0.62341000000000002</c:v>
                </c:pt>
                <c:pt idx="5">
                  <c:v>0.47123999999999999</c:v>
                </c:pt>
                <c:pt idx="6">
                  <c:v>0.35116000000000003</c:v>
                </c:pt>
                <c:pt idx="7">
                  <c:v>0.25367000000000001</c:v>
                </c:pt>
                <c:pt idx="8">
                  <c:v>0.17297000000000001</c:v>
                </c:pt>
                <c:pt idx="9">
                  <c:v>0.10534</c:v>
                </c:pt>
                <c:pt idx="10">
                  <c:v>4.8300000000000003E-2</c:v>
                </c:pt>
                <c:pt idx="11">
                  <c:v>1.6000000000000001E-4</c:v>
                </c:pt>
                <c:pt idx="12">
                  <c:v>-4.0250000000000001E-2</c:v>
                </c:pt>
                <c:pt idx="13">
                  <c:v>-7.3749999999999996E-2</c:v>
                </c:pt>
                <c:pt idx="14">
                  <c:v>-0.10091</c:v>
                </c:pt>
                <c:pt idx="15">
                  <c:v>-0.12222</c:v>
                </c:pt>
                <c:pt idx="16">
                  <c:v>-0.13822000000000001</c:v>
                </c:pt>
                <c:pt idx="17">
                  <c:v>-0.14954999999999999</c:v>
                </c:pt>
                <c:pt idx="18">
                  <c:v>-0.15701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1C3A-40A2-BB89-6820C36E73EB}"/>
            </c:ext>
          </c:extLst>
        </c:ser>
        <c:ser>
          <c:idx val="1"/>
          <c:order val="1"/>
          <c:tx>
            <c:strRef>
              <c:f>Sum_na10nb10_newEM_betas!$N$33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10_newEM_betas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N$34:$N$52</c:f>
              <c:numCache>
                <c:formatCode>General</c:formatCode>
                <c:ptCount val="19"/>
                <c:pt idx="0">
                  <c:v>2.2518699999999998</c:v>
                </c:pt>
                <c:pt idx="1">
                  <c:v>1.38426</c:v>
                </c:pt>
                <c:pt idx="2">
                  <c:v>0.96033999999999997</c:v>
                </c:pt>
                <c:pt idx="3">
                  <c:v>0.69391999999999998</c:v>
                </c:pt>
                <c:pt idx="4">
                  <c:v>0.50588</c:v>
                </c:pt>
                <c:pt idx="5">
                  <c:v>0.36393999999999999</c:v>
                </c:pt>
                <c:pt idx="6">
                  <c:v>0.25206000000000001</c:v>
                </c:pt>
                <c:pt idx="7">
                  <c:v>0.16123999999999999</c:v>
                </c:pt>
                <c:pt idx="8">
                  <c:v>8.6029999999999995E-2</c:v>
                </c:pt>
                <c:pt idx="9">
                  <c:v>2.29E-2</c:v>
                </c:pt>
                <c:pt idx="10">
                  <c:v>-3.0450000000000001E-2</c:v>
                </c:pt>
                <c:pt idx="11">
                  <c:v>-7.5609999999999997E-2</c:v>
                </c:pt>
                <c:pt idx="12">
                  <c:v>-0.11366</c:v>
                </c:pt>
                <c:pt idx="13">
                  <c:v>-0.14534</c:v>
                </c:pt>
                <c:pt idx="14">
                  <c:v>-0.17119000000000001</c:v>
                </c:pt>
                <c:pt idx="15">
                  <c:v>-0.19162000000000001</c:v>
                </c:pt>
                <c:pt idx="16">
                  <c:v>-0.20705000000000001</c:v>
                </c:pt>
                <c:pt idx="17">
                  <c:v>-0.21790000000000001</c:v>
                </c:pt>
                <c:pt idx="18">
                  <c:v>-0.22464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1C3A-40A2-BB89-6820C36E73EB}"/>
            </c:ext>
          </c:extLst>
        </c:ser>
        <c:ser>
          <c:idx val="2"/>
          <c:order val="2"/>
          <c:tx>
            <c:strRef>
              <c:f>Sum_na10nb10_newEM_betas!$O$33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10_newEM_betas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O$34:$O$52</c:f>
              <c:numCache>
                <c:formatCode>General</c:formatCode>
                <c:ptCount val="19"/>
                <c:pt idx="0">
                  <c:v>1.9959100000000001</c:v>
                </c:pt>
                <c:pt idx="1">
                  <c:v>1.19733</c:v>
                </c:pt>
                <c:pt idx="2">
                  <c:v>0.80632000000000004</c:v>
                </c:pt>
                <c:pt idx="3">
                  <c:v>0.56030999999999997</c:v>
                </c:pt>
                <c:pt idx="4">
                  <c:v>0.38658999999999999</c:v>
                </c:pt>
                <c:pt idx="5">
                  <c:v>0.25541000000000003</c:v>
                </c:pt>
                <c:pt idx="6">
                  <c:v>0.152</c:v>
                </c:pt>
                <c:pt idx="7">
                  <c:v>6.8059999999999996E-2</c:v>
                </c:pt>
                <c:pt idx="8">
                  <c:v>-1.4400000000000001E-3</c:v>
                </c:pt>
                <c:pt idx="9">
                  <c:v>-5.9720000000000002E-2</c:v>
                </c:pt>
                <c:pt idx="10">
                  <c:v>-0.10893</c:v>
                </c:pt>
                <c:pt idx="11">
                  <c:v>-0.15051999999999999</c:v>
                </c:pt>
                <c:pt idx="12">
                  <c:v>-0.1855</c:v>
                </c:pt>
                <c:pt idx="13">
                  <c:v>-0.21459</c:v>
                </c:pt>
                <c:pt idx="14">
                  <c:v>-0.23830000000000001</c:v>
                </c:pt>
                <c:pt idx="15">
                  <c:v>-0.25703999999999999</c:v>
                </c:pt>
                <c:pt idx="16">
                  <c:v>-0.27121000000000001</c:v>
                </c:pt>
                <c:pt idx="17">
                  <c:v>-0.28134999999999999</c:v>
                </c:pt>
                <c:pt idx="18">
                  <c:v>-0.288059999999999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1C3A-40A2-BB89-6820C36E73EB}"/>
            </c:ext>
          </c:extLst>
        </c:ser>
        <c:ser>
          <c:idx val="3"/>
          <c:order val="3"/>
          <c:tx>
            <c:strRef>
              <c:f>Sum_na10nb10_newEM_betas!$P$33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gradFill>
                <a:gsLst>
                  <a:gs pos="25000">
                    <a:srgbClr val="4472C4">
                      <a:lumMod val="5000"/>
                      <a:lumOff val="95000"/>
                    </a:srgbClr>
                  </a:gs>
                  <a:gs pos="74000">
                    <a:srgbClr val="4472C4">
                      <a:lumMod val="45000"/>
                      <a:lumOff val="55000"/>
                    </a:srgbClr>
                  </a:gs>
                  <a:gs pos="83000">
                    <a:srgbClr val="4472C4">
                      <a:lumMod val="45000"/>
                      <a:lumOff val="55000"/>
                    </a:srgbClr>
                  </a:gs>
                  <a:gs pos="100000">
                    <a:srgbClr val="4472C4">
                      <a:lumMod val="30000"/>
                      <a:lumOff val="70000"/>
                    </a:srgbClr>
                  </a:gs>
                </a:gsLst>
                <a:lin ang="5400000" scaled="1"/>
              </a:grad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10_newEM_betas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P$34:$P$52</c:f>
              <c:numCache>
                <c:formatCode>General</c:formatCode>
                <c:ptCount val="19"/>
                <c:pt idx="0">
                  <c:v>2.5657299999999998</c:v>
                </c:pt>
                <c:pt idx="1">
                  <c:v>1.6250199999999999</c:v>
                </c:pt>
                <c:pt idx="2">
                  <c:v>1.1634800000000001</c:v>
                </c:pt>
                <c:pt idx="3">
                  <c:v>0.872</c:v>
                </c:pt>
                <c:pt idx="4">
                  <c:v>0.66557999999999995</c:v>
                </c:pt>
                <c:pt idx="5">
                  <c:v>0.50946000000000002</c:v>
                </c:pt>
                <c:pt idx="6">
                  <c:v>0.38627</c:v>
                </c:pt>
                <c:pt idx="7">
                  <c:v>0.28623999999999999</c:v>
                </c:pt>
                <c:pt idx="8">
                  <c:v>0.20344000000000001</c:v>
                </c:pt>
                <c:pt idx="9">
                  <c:v>0.13405</c:v>
                </c:pt>
                <c:pt idx="10">
                  <c:v>7.553E-2</c:v>
                </c:pt>
                <c:pt idx="11">
                  <c:v>2.614E-2</c:v>
                </c:pt>
                <c:pt idx="12">
                  <c:v>-1.532E-2</c:v>
                </c:pt>
                <c:pt idx="13">
                  <c:v>-4.9680000000000002E-2</c:v>
                </c:pt>
                <c:pt idx="14">
                  <c:v>-7.7549999999999994E-2</c:v>
                </c:pt>
                <c:pt idx="15">
                  <c:v>-9.9419999999999994E-2</c:v>
                </c:pt>
                <c:pt idx="16">
                  <c:v>-0.11583</c:v>
                </c:pt>
                <c:pt idx="17">
                  <c:v>-0.12745999999999999</c:v>
                </c:pt>
                <c:pt idx="18">
                  <c:v>-0.13511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1C3A-40A2-BB89-6820C36E73EB}"/>
            </c:ext>
          </c:extLst>
        </c:ser>
        <c:ser>
          <c:idx val="4"/>
          <c:order val="4"/>
          <c:tx>
            <c:strRef>
              <c:f>Sum_na10nb10_newEM_betas!$Q$33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pattFill prst="pct25">
                <a:fgClr>
                  <a:sysClr val="windowText" lastClr="000000">
                    <a:lumMod val="50000"/>
                    <a:lumOff val="50000"/>
                  </a:sysClr>
                </a:fgClr>
                <a:bgClr>
                  <a:sysClr val="window" lastClr="FFFFFF"/>
                </a:bgClr>
              </a:patt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10_newEM_betas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Q$34:$Q$52</c:f>
              <c:numCache>
                <c:formatCode>General</c:formatCode>
                <c:ptCount val="19"/>
                <c:pt idx="0">
                  <c:v>2.5271699999999999</c:v>
                </c:pt>
                <c:pt idx="1">
                  <c:v>1.5861099999999999</c:v>
                </c:pt>
                <c:pt idx="2">
                  <c:v>1.1263000000000001</c:v>
                </c:pt>
                <c:pt idx="3">
                  <c:v>0.83733000000000002</c:v>
                </c:pt>
                <c:pt idx="4">
                  <c:v>0.63336000000000003</c:v>
                </c:pt>
                <c:pt idx="5">
                  <c:v>0.47939999999999999</c:v>
                </c:pt>
                <c:pt idx="6">
                  <c:v>0.35804999999999998</c:v>
                </c:pt>
                <c:pt idx="7">
                  <c:v>0.25955</c:v>
                </c:pt>
                <c:pt idx="8">
                  <c:v>0.17796999999999999</c:v>
                </c:pt>
                <c:pt idx="9">
                  <c:v>0.1095</c:v>
                </c:pt>
                <c:pt idx="10">
                  <c:v>5.1630000000000002E-2</c:v>
                </c:pt>
                <c:pt idx="11">
                  <c:v>2.64E-3</c:v>
                </c:pt>
                <c:pt idx="12">
                  <c:v>-3.8620000000000002E-2</c:v>
                </c:pt>
                <c:pt idx="13">
                  <c:v>-7.2989999999999999E-2</c:v>
                </c:pt>
                <c:pt idx="14">
                  <c:v>-0.10102</c:v>
                </c:pt>
                <c:pt idx="15">
                  <c:v>-0.12318</c:v>
                </c:pt>
                <c:pt idx="16">
                  <c:v>-0.13991000000000001</c:v>
                </c:pt>
                <c:pt idx="17">
                  <c:v>-0.15168000000000001</c:v>
                </c:pt>
                <c:pt idx="18">
                  <c:v>-0.158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1C3A-40A2-BB89-6820C36E73EB}"/>
            </c:ext>
          </c:extLst>
        </c:ser>
        <c:ser>
          <c:idx val="5"/>
          <c:order val="5"/>
          <c:tx>
            <c:strRef>
              <c:f>Sum_na10nb10_newEM_betas!$R$33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10_newEM_betas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R$34:$R$52</c:f>
              <c:numCache>
                <c:formatCode>General</c:formatCode>
                <c:ptCount val="19"/>
                <c:pt idx="0">
                  <c:v>2.4594299999999998</c:v>
                </c:pt>
                <c:pt idx="1">
                  <c:v>1.53729</c:v>
                </c:pt>
                <c:pt idx="2">
                  <c:v>1.08579</c:v>
                </c:pt>
                <c:pt idx="3">
                  <c:v>0.80171999999999999</c:v>
                </c:pt>
                <c:pt idx="4">
                  <c:v>0.60111000000000003</c:v>
                </c:pt>
                <c:pt idx="5">
                  <c:v>0.44964999999999999</c:v>
                </c:pt>
                <c:pt idx="6">
                  <c:v>0.33023000000000002</c:v>
                </c:pt>
                <c:pt idx="7">
                  <c:v>0.23330000000000001</c:v>
                </c:pt>
                <c:pt idx="8">
                  <c:v>0.15304999999999999</c:v>
                </c:pt>
                <c:pt idx="9">
                  <c:v>8.5750000000000007E-2</c:v>
                </c:pt>
                <c:pt idx="10">
                  <c:v>2.894E-2</c:v>
                </c:pt>
                <c:pt idx="11">
                  <c:v>-1.908E-2</c:v>
                </c:pt>
                <c:pt idx="12">
                  <c:v>-5.9479999999999998E-2</c:v>
                </c:pt>
                <c:pt idx="13">
                  <c:v>-9.307E-2</c:v>
                </c:pt>
                <c:pt idx="14">
                  <c:v>-0.12045</c:v>
                </c:pt>
                <c:pt idx="15">
                  <c:v>-0.14208000000000001</c:v>
                </c:pt>
                <c:pt idx="16">
                  <c:v>-0.15844</c:v>
                </c:pt>
                <c:pt idx="17">
                  <c:v>-0.17014000000000001</c:v>
                </c:pt>
                <c:pt idx="18">
                  <c:v>-0.17785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1C3A-40A2-BB89-6820C36E73EB}"/>
            </c:ext>
          </c:extLst>
        </c:ser>
        <c:ser>
          <c:idx val="6"/>
          <c:order val="6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10_newEM_betas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S$34:$S$52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1C3A-40A2-BB89-6820C36E73EB}"/>
            </c:ext>
          </c:extLst>
        </c:ser>
        <c:ser>
          <c:idx val="7"/>
          <c:order val="7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10_newEM_betas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T$34:$T$52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1C3A-40A2-BB89-6820C36E73E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6105896"/>
        <c:axId val="278200232"/>
      </c:scatterChart>
      <c:valAx>
        <c:axId val="2161058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1: </a:t>
                </a:r>
                <a:r>
                  <a:rPr lang="en-US" sz="1000" b="0" i="0" baseline="0">
                    <a:effectLst/>
                  </a:rPr>
                  <a:t>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8200232"/>
        <c:crosses val="autoZero"/>
        <c:crossBetween val="midCat"/>
        <c:majorUnit val="0.1"/>
      </c:valAx>
      <c:valAx>
        <c:axId val="27820023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61058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5.4137413973616346E-3"/>
          <c:y val="0.8345261338340817"/>
          <c:w val="0.99458627612627559"/>
          <c:h val="0.1221738448337381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1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ESE of </a:t>
            </a:r>
            <a:r>
              <a:rPr lang="el-GR"/>
              <a:t>β2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um_na10nb10_newEM_betas!$M$61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10_newEM_betas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M$62:$M$80</c:f>
              <c:numCache>
                <c:formatCode>General</c:formatCode>
                <c:ptCount val="19"/>
                <c:pt idx="0">
                  <c:v>2.4218299999999999</c:v>
                </c:pt>
                <c:pt idx="1">
                  <c:v>1.5159400000000001</c:v>
                </c:pt>
                <c:pt idx="2">
                  <c:v>1.07165</c:v>
                </c:pt>
                <c:pt idx="3">
                  <c:v>0.79149999999999998</c:v>
                </c:pt>
                <c:pt idx="4">
                  <c:v>0.59374000000000005</c:v>
                </c:pt>
                <c:pt idx="5">
                  <c:v>0.44495000000000001</c:v>
                </c:pt>
                <c:pt idx="6">
                  <c:v>0.32847999999999999</c:v>
                </c:pt>
                <c:pt idx="7">
                  <c:v>0.23499999999999999</c:v>
                </c:pt>
                <c:pt idx="8">
                  <c:v>0.15887000000000001</c:v>
                </c:pt>
                <c:pt idx="9">
                  <c:v>9.6490000000000006E-2</c:v>
                </c:pt>
                <c:pt idx="10">
                  <c:v>4.5449999999999997E-2</c:v>
                </c:pt>
                <c:pt idx="11">
                  <c:v>4.1000000000000003E-3</c:v>
                </c:pt>
                <c:pt idx="12">
                  <c:v>-2.8750000000000001E-2</c:v>
                </c:pt>
                <c:pt idx="13">
                  <c:v>-5.4080000000000003E-2</c:v>
                </c:pt>
                <c:pt idx="14">
                  <c:v>-7.2749999999999995E-2</c:v>
                </c:pt>
                <c:pt idx="15">
                  <c:v>-8.5739999999999997E-2</c:v>
                </c:pt>
                <c:pt idx="16">
                  <c:v>-9.4159999999999994E-2</c:v>
                </c:pt>
                <c:pt idx="17">
                  <c:v>-9.9330000000000002E-2</c:v>
                </c:pt>
                <c:pt idx="18">
                  <c:v>-0.1025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307F-46AD-BDD9-DE05DFD3245C}"/>
            </c:ext>
          </c:extLst>
        </c:ser>
        <c:ser>
          <c:idx val="1"/>
          <c:order val="1"/>
          <c:tx>
            <c:strRef>
              <c:f>Sum_na10nb10_newEM_betas!$N$61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10_newEM_betas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N$62:$N$80</c:f>
              <c:numCache>
                <c:formatCode>General</c:formatCode>
                <c:ptCount val="19"/>
                <c:pt idx="0">
                  <c:v>2.2017099999999998</c:v>
                </c:pt>
                <c:pt idx="1">
                  <c:v>1.34456</c:v>
                </c:pt>
                <c:pt idx="2">
                  <c:v>0.92588999999999999</c:v>
                </c:pt>
                <c:pt idx="3">
                  <c:v>0.66320000000000001</c:v>
                </c:pt>
                <c:pt idx="4">
                  <c:v>0.47836000000000001</c:v>
                </c:pt>
                <c:pt idx="5">
                  <c:v>0.33956999999999998</c:v>
                </c:pt>
                <c:pt idx="6">
                  <c:v>0.23104</c:v>
                </c:pt>
                <c:pt idx="7">
                  <c:v>0.14394999999999999</c:v>
                </c:pt>
                <c:pt idx="8">
                  <c:v>7.2969999999999993E-2</c:v>
                </c:pt>
                <c:pt idx="9">
                  <c:v>1.4710000000000001E-2</c:v>
                </c:pt>
                <c:pt idx="10">
                  <c:v>-3.3090000000000001E-2</c:v>
                </c:pt>
                <c:pt idx="11">
                  <c:v>-7.1970000000000006E-2</c:v>
                </c:pt>
                <c:pt idx="12">
                  <c:v>-0.10304000000000001</c:v>
                </c:pt>
                <c:pt idx="13">
                  <c:v>-0.12719</c:v>
                </c:pt>
                <c:pt idx="14">
                  <c:v>-0.14524000000000001</c:v>
                </c:pt>
                <c:pt idx="15">
                  <c:v>-0.15801999999999999</c:v>
                </c:pt>
                <c:pt idx="16">
                  <c:v>-0.16650999999999999</c:v>
                </c:pt>
                <c:pt idx="17">
                  <c:v>-0.17171</c:v>
                </c:pt>
                <c:pt idx="18">
                  <c:v>-0.1745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07F-46AD-BDD9-DE05DFD3245C}"/>
            </c:ext>
          </c:extLst>
        </c:ser>
        <c:ser>
          <c:idx val="2"/>
          <c:order val="2"/>
          <c:tx>
            <c:strRef>
              <c:f>Sum_na10nb10_newEM_betas!$O$61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10_newEM_betas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O$62:$O$80</c:f>
              <c:numCache>
                <c:formatCode>General</c:formatCode>
                <c:ptCount val="19"/>
                <c:pt idx="0">
                  <c:v>1.9496899999999999</c:v>
                </c:pt>
                <c:pt idx="1">
                  <c:v>1.16073</c:v>
                </c:pt>
                <c:pt idx="2">
                  <c:v>0.77458000000000005</c:v>
                </c:pt>
                <c:pt idx="3">
                  <c:v>0.53200999999999998</c:v>
                </c:pt>
                <c:pt idx="4">
                  <c:v>0.36125000000000002</c:v>
                </c:pt>
                <c:pt idx="5">
                  <c:v>0.23299</c:v>
                </c:pt>
                <c:pt idx="6">
                  <c:v>0.13266</c:v>
                </c:pt>
                <c:pt idx="7">
                  <c:v>5.2150000000000002E-2</c:v>
                </c:pt>
                <c:pt idx="8">
                  <c:v>-1.3440000000000001E-2</c:v>
                </c:pt>
                <c:pt idx="9">
                  <c:v>-6.7250000000000004E-2</c:v>
                </c:pt>
                <c:pt idx="10">
                  <c:v>-0.11135</c:v>
                </c:pt>
                <c:pt idx="11">
                  <c:v>-0.14716000000000001</c:v>
                </c:pt>
                <c:pt idx="12">
                  <c:v>-0.17574000000000001</c:v>
                </c:pt>
                <c:pt idx="13">
                  <c:v>-0.19792000000000001</c:v>
                </c:pt>
                <c:pt idx="14">
                  <c:v>-0.21445</c:v>
                </c:pt>
                <c:pt idx="15">
                  <c:v>-0.22616</c:v>
                </c:pt>
                <c:pt idx="16">
                  <c:v>-0.23396</c:v>
                </c:pt>
                <c:pt idx="17">
                  <c:v>-0.23891000000000001</c:v>
                </c:pt>
                <c:pt idx="18">
                  <c:v>-0.2420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307F-46AD-BDD9-DE05DFD3245C}"/>
            </c:ext>
          </c:extLst>
        </c:ser>
        <c:ser>
          <c:idx val="3"/>
          <c:order val="3"/>
          <c:tx>
            <c:strRef>
              <c:f>Sum_na10nb10_newEM_betas!$P$61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gradFill>
                <a:gsLst>
                  <a:gs pos="25000">
                    <a:srgbClr val="4472C4">
                      <a:lumMod val="5000"/>
                      <a:lumOff val="95000"/>
                    </a:srgbClr>
                  </a:gs>
                  <a:gs pos="74000">
                    <a:srgbClr val="4472C4">
                      <a:lumMod val="45000"/>
                      <a:lumOff val="55000"/>
                    </a:srgbClr>
                  </a:gs>
                  <a:gs pos="83000">
                    <a:srgbClr val="4472C4">
                      <a:lumMod val="45000"/>
                      <a:lumOff val="55000"/>
                    </a:srgbClr>
                  </a:gs>
                  <a:gs pos="100000">
                    <a:srgbClr val="4472C4">
                      <a:lumMod val="30000"/>
                      <a:lumOff val="70000"/>
                    </a:srgbClr>
                  </a:gs>
                </a:gsLst>
                <a:lin ang="5400000" scaled="1"/>
              </a:grad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10_newEM_betas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P$62:$P$80</c:f>
              <c:numCache>
                <c:formatCode>General</c:formatCode>
                <c:ptCount val="19"/>
                <c:pt idx="0">
                  <c:v>2.5107200000000001</c:v>
                </c:pt>
                <c:pt idx="1">
                  <c:v>1.5812999999999999</c:v>
                </c:pt>
                <c:pt idx="2">
                  <c:v>1.1254599999999999</c:v>
                </c:pt>
                <c:pt idx="3">
                  <c:v>0.83804000000000001</c:v>
                </c:pt>
                <c:pt idx="4">
                  <c:v>0.63514999999999999</c:v>
                </c:pt>
                <c:pt idx="5">
                  <c:v>0.48248999999999997</c:v>
                </c:pt>
                <c:pt idx="6">
                  <c:v>0.36298999999999998</c:v>
                </c:pt>
                <c:pt idx="7">
                  <c:v>0.26708999999999999</c:v>
                </c:pt>
                <c:pt idx="8">
                  <c:v>0.18898000000000001</c:v>
                </c:pt>
                <c:pt idx="9">
                  <c:v>0.12497</c:v>
                </c:pt>
                <c:pt idx="10">
                  <c:v>7.2609999999999994E-2</c:v>
                </c:pt>
                <c:pt idx="11">
                  <c:v>3.0190000000000002E-2</c:v>
                </c:pt>
                <c:pt idx="12">
                  <c:v>-3.5200000000000001E-3</c:v>
                </c:pt>
                <c:pt idx="13">
                  <c:v>-2.9499999999999998E-2</c:v>
                </c:pt>
                <c:pt idx="14">
                  <c:v>-4.8669999999999998E-2</c:v>
                </c:pt>
                <c:pt idx="15">
                  <c:v>-6.1990000000000003E-2</c:v>
                </c:pt>
                <c:pt idx="16">
                  <c:v>-7.0629999999999998E-2</c:v>
                </c:pt>
                <c:pt idx="17">
                  <c:v>-7.5929999999999997E-2</c:v>
                </c:pt>
                <c:pt idx="18">
                  <c:v>-7.920000000000000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307F-46AD-BDD9-DE05DFD3245C}"/>
            </c:ext>
          </c:extLst>
        </c:ser>
        <c:ser>
          <c:idx val="4"/>
          <c:order val="4"/>
          <c:tx>
            <c:strRef>
              <c:f>Sum_na10nb10_newEM_betas!$Q$61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pattFill prst="pct25">
                <a:fgClr>
                  <a:sysClr val="windowText" lastClr="000000">
                    <a:lumMod val="50000"/>
                    <a:lumOff val="50000"/>
                  </a:sysClr>
                </a:fgClr>
                <a:bgClr>
                  <a:sysClr val="window" lastClr="FFFFFF"/>
                </a:bgClr>
              </a:patt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10_newEM_betas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Q$62:$Q$80</c:f>
              <c:numCache>
                <c:formatCode>General</c:formatCode>
                <c:ptCount val="19"/>
                <c:pt idx="0">
                  <c:v>2.4727600000000001</c:v>
                </c:pt>
                <c:pt idx="1">
                  <c:v>1.54304</c:v>
                </c:pt>
                <c:pt idx="2">
                  <c:v>1.08894</c:v>
                </c:pt>
                <c:pt idx="3">
                  <c:v>0.80400000000000005</c:v>
                </c:pt>
                <c:pt idx="4">
                  <c:v>0.60351999999999995</c:v>
                </c:pt>
                <c:pt idx="5">
                  <c:v>0.45296999999999998</c:v>
                </c:pt>
                <c:pt idx="6">
                  <c:v>0.33526</c:v>
                </c:pt>
                <c:pt idx="7">
                  <c:v>0.24079</c:v>
                </c:pt>
                <c:pt idx="8">
                  <c:v>0.16381000000000001</c:v>
                </c:pt>
                <c:pt idx="9">
                  <c:v>0.10061</c:v>
                </c:pt>
                <c:pt idx="10">
                  <c:v>4.8770000000000001E-2</c:v>
                </c:pt>
                <c:pt idx="11">
                  <c:v>6.6E-3</c:v>
                </c:pt>
                <c:pt idx="12">
                  <c:v>-2.7099999999999999E-2</c:v>
                </c:pt>
                <c:pt idx="13">
                  <c:v>-5.33E-2</c:v>
                </c:pt>
                <c:pt idx="14">
                  <c:v>-7.2870000000000004E-2</c:v>
                </c:pt>
                <c:pt idx="15">
                  <c:v>-8.6739999999999998E-2</c:v>
                </c:pt>
                <c:pt idx="16">
                  <c:v>-9.5939999999999998E-2</c:v>
                </c:pt>
                <c:pt idx="17">
                  <c:v>-0.10156999999999999</c:v>
                </c:pt>
                <c:pt idx="18">
                  <c:v>-0.104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307F-46AD-BDD9-DE05DFD3245C}"/>
            </c:ext>
          </c:extLst>
        </c:ser>
        <c:ser>
          <c:idx val="5"/>
          <c:order val="5"/>
          <c:tx>
            <c:strRef>
              <c:f>Sum_na10nb10_newEM_betas!$R$61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10_newEM_betas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R$62:$R$80</c:f>
              <c:numCache>
                <c:formatCode>General</c:formatCode>
                <c:ptCount val="19"/>
                <c:pt idx="0">
                  <c:v>2.4060600000000001</c:v>
                </c:pt>
                <c:pt idx="1">
                  <c:v>1.4950300000000001</c:v>
                </c:pt>
                <c:pt idx="2">
                  <c:v>1.04914</c:v>
                </c:pt>
                <c:pt idx="3">
                  <c:v>0.76902999999999999</c:v>
                </c:pt>
                <c:pt idx="4">
                  <c:v>0.57184999999999997</c:v>
                </c:pt>
                <c:pt idx="5">
                  <c:v>0.42375000000000002</c:v>
                </c:pt>
                <c:pt idx="6">
                  <c:v>0.30790000000000001</c:v>
                </c:pt>
                <c:pt idx="7">
                  <c:v>0.21493999999999999</c:v>
                </c:pt>
                <c:pt idx="8">
                  <c:v>0.13919000000000001</c:v>
                </c:pt>
                <c:pt idx="9">
                  <c:v>7.7060000000000003E-2</c:v>
                </c:pt>
                <c:pt idx="10">
                  <c:v>2.614E-2</c:v>
                </c:pt>
                <c:pt idx="11">
                  <c:v>-1.521E-2</c:v>
                </c:pt>
                <c:pt idx="12">
                  <c:v>-4.8210000000000003E-2</c:v>
                </c:pt>
                <c:pt idx="13">
                  <c:v>-7.3819999999999997E-2</c:v>
                </c:pt>
                <c:pt idx="14">
                  <c:v>-9.2910000000000006E-2</c:v>
                </c:pt>
                <c:pt idx="15">
                  <c:v>-0.10642</c:v>
                </c:pt>
                <c:pt idx="16">
                  <c:v>-0.11541999999999999</c:v>
                </c:pt>
                <c:pt idx="17">
                  <c:v>-0.12113</c:v>
                </c:pt>
                <c:pt idx="18">
                  <c:v>-0.1247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307F-46AD-BDD9-DE05DFD3245C}"/>
            </c:ext>
          </c:extLst>
        </c:ser>
        <c:ser>
          <c:idx val="6"/>
          <c:order val="6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10_newEM_betas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S$34:$S$52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307F-46AD-BDD9-DE05DFD3245C}"/>
            </c:ext>
          </c:extLst>
        </c:ser>
        <c:ser>
          <c:idx val="7"/>
          <c:order val="7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10_newEM_betas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T$34:$T$52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307F-46AD-BDD9-DE05DFD3245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6105896"/>
        <c:axId val="278200232"/>
      </c:scatterChart>
      <c:valAx>
        <c:axId val="2161058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1: </a:t>
                </a:r>
                <a:r>
                  <a:rPr lang="en-US" sz="1000" b="0" i="0" baseline="0">
                    <a:effectLst/>
                  </a:rPr>
                  <a:t>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8200232"/>
        <c:crosses val="autoZero"/>
        <c:crossBetween val="midCat"/>
        <c:majorUnit val="0.1"/>
      </c:valAx>
      <c:valAx>
        <c:axId val="27820023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61058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5.4137413973616346E-3"/>
          <c:y val="0.8345261338340817"/>
          <c:w val="0.99458627612627559"/>
          <c:h val="0.1221738448337381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1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ESE of </a:t>
            </a:r>
            <a:r>
              <a:rPr lang="el-GR"/>
              <a:t>β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um_na10nb10_newEM_betas!$M$90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10_newEM_betas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M$91:$M$109</c:f>
              <c:numCache>
                <c:formatCode>General</c:formatCode>
                <c:ptCount val="19"/>
                <c:pt idx="0">
                  <c:v>2.6071</c:v>
                </c:pt>
                <c:pt idx="1">
                  <c:v>1.6529199999999999</c:v>
                </c:pt>
                <c:pt idx="2">
                  <c:v>1.1837599999999999</c:v>
                </c:pt>
                <c:pt idx="3">
                  <c:v>0.88653000000000004</c:v>
                </c:pt>
                <c:pt idx="4">
                  <c:v>0.67510999999999999</c:v>
                </c:pt>
                <c:pt idx="5">
                  <c:v>0.51426000000000005</c:v>
                </c:pt>
                <c:pt idx="6">
                  <c:v>0.38635999999999998</c:v>
                </c:pt>
                <c:pt idx="7">
                  <c:v>0.28149999999999997</c:v>
                </c:pt>
                <c:pt idx="8">
                  <c:v>0.19367000000000001</c:v>
                </c:pt>
                <c:pt idx="9">
                  <c:v>0.11901</c:v>
                </c:pt>
                <c:pt idx="10">
                  <c:v>5.5E-2</c:v>
                </c:pt>
                <c:pt idx="11">
                  <c:v>-6.0000000000000002E-5</c:v>
                </c:pt>
                <c:pt idx="12">
                  <c:v>-4.7239999999999997E-2</c:v>
                </c:pt>
                <c:pt idx="13">
                  <c:v>-8.7230000000000002E-2</c:v>
                </c:pt>
                <c:pt idx="14">
                  <c:v>-0.12043</c:v>
                </c:pt>
                <c:pt idx="15">
                  <c:v>-0.14712</c:v>
                </c:pt>
                <c:pt idx="16">
                  <c:v>-0.16761000000000001</c:v>
                </c:pt>
                <c:pt idx="17">
                  <c:v>-0.18239</c:v>
                </c:pt>
                <c:pt idx="18">
                  <c:v>-0.19214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D0A-4859-AED8-CEE809E94129}"/>
            </c:ext>
          </c:extLst>
        </c:ser>
        <c:ser>
          <c:idx val="1"/>
          <c:order val="1"/>
          <c:tx>
            <c:strRef>
              <c:f>Sum_na10nb10_newEM_betas!$N$90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10_newEM_betas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N$91:$N$109</c:f>
              <c:numCache>
                <c:formatCode>General</c:formatCode>
                <c:ptCount val="19"/>
                <c:pt idx="0">
                  <c:v>2.37507</c:v>
                </c:pt>
                <c:pt idx="1">
                  <c:v>1.47221</c:v>
                </c:pt>
                <c:pt idx="2">
                  <c:v>1.0301199999999999</c:v>
                </c:pt>
                <c:pt idx="3">
                  <c:v>0.75141999999999998</c:v>
                </c:pt>
                <c:pt idx="4">
                  <c:v>0.55384</c:v>
                </c:pt>
                <c:pt idx="5">
                  <c:v>0.40382000000000001</c:v>
                </c:pt>
                <c:pt idx="6">
                  <c:v>0.28466999999999998</c:v>
                </c:pt>
                <c:pt idx="7">
                  <c:v>0.18701999999999999</c:v>
                </c:pt>
                <c:pt idx="8">
                  <c:v>0.10519000000000001</c:v>
                </c:pt>
                <c:pt idx="9">
                  <c:v>3.5560000000000001E-2</c:v>
                </c:pt>
                <c:pt idx="10">
                  <c:v>-2.426E-2</c:v>
                </c:pt>
                <c:pt idx="11">
                  <c:v>-7.5810000000000002E-2</c:v>
                </c:pt>
                <c:pt idx="12">
                  <c:v>-0.12010999999999999</c:v>
                </c:pt>
                <c:pt idx="13">
                  <c:v>-0.15778</c:v>
                </c:pt>
                <c:pt idx="14">
                  <c:v>-0.18919</c:v>
                </c:pt>
                <c:pt idx="15">
                  <c:v>-0.21454999999999999</c:v>
                </c:pt>
                <c:pt idx="16">
                  <c:v>-0.23408999999999999</c:v>
                </c:pt>
                <c:pt idx="17">
                  <c:v>-0.24809999999999999</c:v>
                </c:pt>
                <c:pt idx="18">
                  <c:v>-0.25695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DD0A-4859-AED8-CEE809E94129}"/>
            </c:ext>
          </c:extLst>
        </c:ser>
        <c:ser>
          <c:idx val="2"/>
          <c:order val="2"/>
          <c:tx>
            <c:strRef>
              <c:f>Sum_na10nb10_newEM_betas!$O$90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10_newEM_betas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O$91:$O$109</c:f>
              <c:numCache>
                <c:formatCode>General</c:formatCode>
                <c:ptCount val="19"/>
                <c:pt idx="0">
                  <c:v>2.1093999999999999</c:v>
                </c:pt>
                <c:pt idx="1">
                  <c:v>1.27837</c:v>
                </c:pt>
                <c:pt idx="2">
                  <c:v>0.87061999999999995</c:v>
                </c:pt>
                <c:pt idx="3">
                  <c:v>0.61326999999999998</c:v>
                </c:pt>
                <c:pt idx="4">
                  <c:v>0.43075000000000002</c:v>
                </c:pt>
                <c:pt idx="5">
                  <c:v>0.29211999999999999</c:v>
                </c:pt>
                <c:pt idx="6">
                  <c:v>0.18201000000000001</c:v>
                </c:pt>
                <c:pt idx="7">
                  <c:v>9.1770000000000004E-2</c:v>
                </c:pt>
                <c:pt idx="8">
                  <c:v>1.618E-2</c:v>
                </c:pt>
                <c:pt idx="9">
                  <c:v>-4.8090000000000001E-2</c:v>
                </c:pt>
                <c:pt idx="10">
                  <c:v>-0.10324</c:v>
                </c:pt>
                <c:pt idx="11">
                  <c:v>-0.1507</c:v>
                </c:pt>
                <c:pt idx="12">
                  <c:v>-0.19142999999999999</c:v>
                </c:pt>
                <c:pt idx="13">
                  <c:v>-0.22603000000000001</c:v>
                </c:pt>
                <c:pt idx="14">
                  <c:v>-0.25484000000000001</c:v>
                </c:pt>
                <c:pt idx="15">
                  <c:v>-0.27811000000000002</c:v>
                </c:pt>
                <c:pt idx="16">
                  <c:v>-0.29607</c:v>
                </c:pt>
                <c:pt idx="17">
                  <c:v>-0.30909999999999999</c:v>
                </c:pt>
                <c:pt idx="18">
                  <c:v>-0.3177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DD0A-4859-AED8-CEE809E94129}"/>
            </c:ext>
          </c:extLst>
        </c:ser>
        <c:ser>
          <c:idx val="3"/>
          <c:order val="3"/>
          <c:tx>
            <c:strRef>
              <c:f>Sum_na10nb10_newEM_betas!$P$90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gradFill>
                <a:gsLst>
                  <a:gs pos="25000">
                    <a:srgbClr val="4472C4">
                      <a:lumMod val="5000"/>
                      <a:lumOff val="95000"/>
                    </a:srgbClr>
                  </a:gs>
                  <a:gs pos="74000">
                    <a:srgbClr val="4472C4">
                      <a:lumMod val="45000"/>
                      <a:lumOff val="55000"/>
                    </a:srgbClr>
                  </a:gs>
                  <a:gs pos="83000">
                    <a:srgbClr val="4472C4">
                      <a:lumMod val="45000"/>
                      <a:lumOff val="55000"/>
                    </a:srgbClr>
                  </a:gs>
                  <a:gs pos="100000">
                    <a:srgbClr val="4472C4">
                      <a:lumMod val="30000"/>
                      <a:lumOff val="70000"/>
                    </a:srgbClr>
                  </a:gs>
                </a:gsLst>
                <a:lin ang="5400000" scaled="1"/>
              </a:grad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10_newEM_betas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P$91:$P$109</c:f>
              <c:numCache>
                <c:formatCode>General</c:formatCode>
                <c:ptCount val="19"/>
                <c:pt idx="0">
                  <c:v>2.7008100000000002</c:v>
                </c:pt>
                <c:pt idx="1">
                  <c:v>1.72184</c:v>
                </c:pt>
                <c:pt idx="2">
                  <c:v>1.2404999999999999</c:v>
                </c:pt>
                <c:pt idx="3">
                  <c:v>0.93554000000000004</c:v>
                </c:pt>
                <c:pt idx="4">
                  <c:v>0.71862999999999999</c:v>
                </c:pt>
                <c:pt idx="5">
                  <c:v>0.55359999999999998</c:v>
                </c:pt>
                <c:pt idx="6">
                  <c:v>0.42237000000000002</c:v>
                </c:pt>
                <c:pt idx="7">
                  <c:v>0.31479000000000001</c:v>
                </c:pt>
                <c:pt idx="8">
                  <c:v>0.22467999999999999</c:v>
                </c:pt>
                <c:pt idx="9">
                  <c:v>0.14807999999999999</c:v>
                </c:pt>
                <c:pt idx="10">
                  <c:v>8.2400000000000001E-2</c:v>
                </c:pt>
                <c:pt idx="11">
                  <c:v>2.5919999999999999E-2</c:v>
                </c:pt>
                <c:pt idx="12">
                  <c:v>-2.249E-2</c:v>
                </c:pt>
                <c:pt idx="13">
                  <c:v>-6.3519999999999993E-2</c:v>
                </c:pt>
                <c:pt idx="14">
                  <c:v>-9.758E-2</c:v>
                </c:pt>
                <c:pt idx="15">
                  <c:v>-0.12496</c:v>
                </c:pt>
                <c:pt idx="16">
                  <c:v>-0.14598</c:v>
                </c:pt>
                <c:pt idx="17">
                  <c:v>-0.16114999999999999</c:v>
                </c:pt>
                <c:pt idx="18">
                  <c:v>-0.1711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DD0A-4859-AED8-CEE809E94129}"/>
            </c:ext>
          </c:extLst>
        </c:ser>
        <c:ser>
          <c:idx val="4"/>
          <c:order val="4"/>
          <c:tx>
            <c:strRef>
              <c:f>Sum_na10nb10_newEM_betas!$Q$90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pattFill prst="pct25">
                <a:fgClr>
                  <a:sysClr val="windowText" lastClr="000000">
                    <a:lumMod val="50000"/>
                    <a:lumOff val="50000"/>
                  </a:sysClr>
                </a:fgClr>
                <a:bgClr>
                  <a:sysClr val="window" lastClr="FFFFFF"/>
                </a:bgClr>
              </a:patt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10_newEM_betas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Q$91:$Q$109</c:f>
              <c:numCache>
                <c:formatCode>General</c:formatCode>
                <c:ptCount val="19"/>
                <c:pt idx="0">
                  <c:v>2.6608000000000001</c:v>
                </c:pt>
                <c:pt idx="1">
                  <c:v>1.6815</c:v>
                </c:pt>
                <c:pt idx="2">
                  <c:v>1.2019899999999999</c:v>
                </c:pt>
                <c:pt idx="3">
                  <c:v>0.89968999999999999</c:v>
                </c:pt>
                <c:pt idx="4">
                  <c:v>0.68537999999999999</c:v>
                </c:pt>
                <c:pt idx="5">
                  <c:v>0.52266000000000001</c:v>
                </c:pt>
                <c:pt idx="6">
                  <c:v>0.39343</c:v>
                </c:pt>
                <c:pt idx="7">
                  <c:v>0.28750999999999999</c:v>
                </c:pt>
                <c:pt idx="8">
                  <c:v>0.19875000000000001</c:v>
                </c:pt>
                <c:pt idx="9">
                  <c:v>0.12322</c:v>
                </c:pt>
                <c:pt idx="10">
                  <c:v>5.8349999999999999E-2</c:v>
                </c:pt>
                <c:pt idx="11">
                  <c:v>2.4299999999999999E-3</c:v>
                </c:pt>
                <c:pt idx="12">
                  <c:v>-4.5620000000000001E-2</c:v>
                </c:pt>
                <c:pt idx="13">
                  <c:v>-8.6480000000000001E-2</c:v>
                </c:pt>
                <c:pt idx="14">
                  <c:v>-0.12053999999999999</c:v>
                </c:pt>
                <c:pt idx="15">
                  <c:v>-0.14804999999999999</c:v>
                </c:pt>
                <c:pt idx="16">
                  <c:v>-0.16924</c:v>
                </c:pt>
                <c:pt idx="17">
                  <c:v>-0.18443000000000001</c:v>
                </c:pt>
                <c:pt idx="18">
                  <c:v>-0.19400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DD0A-4859-AED8-CEE809E94129}"/>
            </c:ext>
          </c:extLst>
        </c:ser>
        <c:ser>
          <c:idx val="5"/>
          <c:order val="5"/>
          <c:tx>
            <c:strRef>
              <c:f>Sum_na10nb10_newEM_betas!$R$90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10_newEM_betas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R$91:$R$109</c:f>
              <c:numCache>
                <c:formatCode>General</c:formatCode>
                <c:ptCount val="19"/>
                <c:pt idx="0">
                  <c:v>2.5904799999999999</c:v>
                </c:pt>
                <c:pt idx="1">
                  <c:v>1.63087</c:v>
                </c:pt>
                <c:pt idx="2">
                  <c:v>1.16004</c:v>
                </c:pt>
                <c:pt idx="3">
                  <c:v>0.86287000000000003</c:v>
                </c:pt>
                <c:pt idx="4">
                  <c:v>0.65210999999999997</c:v>
                </c:pt>
                <c:pt idx="5">
                  <c:v>0.49203999999999998</c:v>
                </c:pt>
                <c:pt idx="6">
                  <c:v>0.36487999999999998</c:v>
                </c:pt>
                <c:pt idx="7">
                  <c:v>0.26068000000000002</c:v>
                </c:pt>
                <c:pt idx="8">
                  <c:v>0.1734</c:v>
                </c:pt>
                <c:pt idx="9">
                  <c:v>9.9180000000000004E-2</c:v>
                </c:pt>
                <c:pt idx="10">
                  <c:v>3.551E-2</c:v>
                </c:pt>
                <c:pt idx="11">
                  <c:v>-1.9290000000000002E-2</c:v>
                </c:pt>
                <c:pt idx="12">
                  <c:v>-6.633E-2</c:v>
                </c:pt>
                <c:pt idx="13">
                  <c:v>-0.10628</c:v>
                </c:pt>
                <c:pt idx="14">
                  <c:v>-0.13955000000000001</c:v>
                </c:pt>
                <c:pt idx="15">
                  <c:v>-0.16641</c:v>
                </c:pt>
                <c:pt idx="16">
                  <c:v>-0.18714</c:v>
                </c:pt>
                <c:pt idx="17">
                  <c:v>-0.20218</c:v>
                </c:pt>
                <c:pt idx="18">
                  <c:v>-0.2121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DD0A-4859-AED8-CEE809E94129}"/>
            </c:ext>
          </c:extLst>
        </c:ser>
        <c:ser>
          <c:idx val="6"/>
          <c:order val="6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10_newEM_betas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S$34:$S$52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DD0A-4859-AED8-CEE809E94129}"/>
            </c:ext>
          </c:extLst>
        </c:ser>
        <c:ser>
          <c:idx val="7"/>
          <c:order val="7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10_newEM_betas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T$34:$T$52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DD0A-4859-AED8-CEE809E9412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6105896"/>
        <c:axId val="278200232"/>
      </c:scatterChart>
      <c:valAx>
        <c:axId val="2161058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1: </a:t>
                </a:r>
                <a:r>
                  <a:rPr lang="en-US" sz="1000" b="0" i="0" baseline="0">
                    <a:effectLst/>
                  </a:rPr>
                  <a:t>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8200232"/>
        <c:crosses val="autoZero"/>
        <c:crossBetween val="midCat"/>
        <c:majorUnit val="0.1"/>
      </c:valAx>
      <c:valAx>
        <c:axId val="27820023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61058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5.4137413973616346E-3"/>
          <c:y val="0.8345261338340817"/>
          <c:w val="0.99458627612627559"/>
          <c:h val="0.1221738448337381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1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elative Bias of </a:t>
            </a:r>
            <a:r>
              <a:rPr lang="el-GR"/>
              <a:t>β</a:t>
            </a:r>
            <a:r>
              <a:rPr lang="en-US"/>
              <a:t>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B!$L$5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L$6:$L$24</c:f>
              <c:numCache>
                <c:formatCode>General</c:formatCode>
                <c:ptCount val="19"/>
                <c:pt idx="0">
                  <c:v>7.0410000000000004E-3</c:v>
                </c:pt>
                <c:pt idx="1">
                  <c:v>8.8850000000000005E-3</c:v>
                </c:pt>
                <c:pt idx="2">
                  <c:v>1.1037E-2</c:v>
                </c:pt>
                <c:pt idx="3">
                  <c:v>1.3167E-2</c:v>
                </c:pt>
                <c:pt idx="4">
                  <c:v>1.5204000000000001E-2</c:v>
                </c:pt>
                <c:pt idx="5">
                  <c:v>1.7142999999999999E-2</c:v>
                </c:pt>
                <c:pt idx="6">
                  <c:v>1.8995999999999999E-2</c:v>
                </c:pt>
                <c:pt idx="7">
                  <c:v>2.0781999999999998E-2</c:v>
                </c:pt>
                <c:pt idx="8">
                  <c:v>2.2529E-2</c:v>
                </c:pt>
                <c:pt idx="9">
                  <c:v>2.4278999999999998E-2</c:v>
                </c:pt>
                <c:pt idx="10">
                  <c:v>2.6085000000000001E-2</c:v>
                </c:pt>
                <c:pt idx="11">
                  <c:v>2.8008999999999999E-2</c:v>
                </c:pt>
                <c:pt idx="12">
                  <c:v>3.0106000000000001E-2</c:v>
                </c:pt>
                <c:pt idx="13">
                  <c:v>3.2384999999999997E-2</c:v>
                </c:pt>
                <c:pt idx="14">
                  <c:v>3.4722999999999997E-2</c:v>
                </c:pt>
                <c:pt idx="15">
                  <c:v>3.6711000000000001E-2</c:v>
                </c:pt>
                <c:pt idx="16">
                  <c:v>3.7412000000000001E-2</c:v>
                </c:pt>
                <c:pt idx="17">
                  <c:v>3.5007000000000003E-2</c:v>
                </c:pt>
                <c:pt idx="18">
                  <c:v>2.6273000000000001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E1E5-48E3-ABF8-40ADEE4ED6E8}"/>
            </c:ext>
          </c:extLst>
        </c:ser>
        <c:ser>
          <c:idx val="1"/>
          <c:order val="1"/>
          <c:tx>
            <c:strRef>
              <c:f>RB!$M$5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M$6:$M$24</c:f>
              <c:numCache>
                <c:formatCode>General</c:formatCode>
                <c:ptCount val="19"/>
                <c:pt idx="0">
                  <c:v>8.1089999999999999E-3</c:v>
                </c:pt>
                <c:pt idx="1">
                  <c:v>1.0813E-2</c:v>
                </c:pt>
                <c:pt idx="2">
                  <c:v>1.2553E-2</c:v>
                </c:pt>
                <c:pt idx="3">
                  <c:v>1.4014E-2</c:v>
                </c:pt>
                <c:pt idx="4">
                  <c:v>1.5379E-2</c:v>
                </c:pt>
                <c:pt idx="5">
                  <c:v>1.6671999999999999E-2</c:v>
                </c:pt>
                <c:pt idx="6">
                  <c:v>1.7876E-2</c:v>
                </c:pt>
                <c:pt idx="7">
                  <c:v>1.8983E-2</c:v>
                </c:pt>
                <c:pt idx="8">
                  <c:v>2.0003E-2</c:v>
                </c:pt>
                <c:pt idx="9">
                  <c:v>2.0965999999999999E-2</c:v>
                </c:pt>
                <c:pt idx="10">
                  <c:v>2.1916000000000001E-2</c:v>
                </c:pt>
                <c:pt idx="11">
                  <c:v>2.2911000000000001E-2</c:v>
                </c:pt>
                <c:pt idx="12">
                  <c:v>2.4015999999999999E-2</c:v>
                </c:pt>
                <c:pt idx="13">
                  <c:v>2.5291000000000001E-2</c:v>
                </c:pt>
                <c:pt idx="14">
                  <c:v>2.6758000000000001E-2</c:v>
                </c:pt>
                <c:pt idx="15">
                  <c:v>2.8319E-2</c:v>
                </c:pt>
                <c:pt idx="16">
                  <c:v>2.9602E-2</c:v>
                </c:pt>
                <c:pt idx="17">
                  <c:v>2.9606E-2</c:v>
                </c:pt>
                <c:pt idx="18">
                  <c:v>2.5731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E1E5-48E3-ABF8-40ADEE4ED6E8}"/>
            </c:ext>
          </c:extLst>
        </c:ser>
        <c:ser>
          <c:idx val="2"/>
          <c:order val="2"/>
          <c:tx>
            <c:strRef>
              <c:f>RB!$N$5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N$6:$N$24</c:f>
              <c:numCache>
                <c:formatCode>General</c:formatCode>
                <c:ptCount val="19"/>
                <c:pt idx="0">
                  <c:v>-3.7109999999999999E-3</c:v>
                </c:pt>
                <c:pt idx="1">
                  <c:v>-6.3599999999999996E-4</c:v>
                </c:pt>
                <c:pt idx="2">
                  <c:v>2.7399999999999999E-4</c:v>
                </c:pt>
                <c:pt idx="3">
                  <c:v>4.4000000000000002E-4</c:v>
                </c:pt>
                <c:pt idx="4">
                  <c:v>4.3100000000000001E-4</c:v>
                </c:pt>
                <c:pt idx="5">
                  <c:v>4.1599999999999997E-4</c:v>
                </c:pt>
                <c:pt idx="6">
                  <c:v>4.0200000000000001E-4</c:v>
                </c:pt>
                <c:pt idx="7">
                  <c:v>3.4099999999999999E-4</c:v>
                </c:pt>
                <c:pt idx="8">
                  <c:v>2.0799999999999999E-4</c:v>
                </c:pt>
                <c:pt idx="9">
                  <c:v>-3.0000000000000001E-6</c:v>
                </c:pt>
                <c:pt idx="10">
                  <c:v>-2.5999999999999998E-4</c:v>
                </c:pt>
                <c:pt idx="11">
                  <c:v>-5.1999999999999995E-4</c:v>
                </c:pt>
                <c:pt idx="12">
                  <c:v>-7.4100000000000001E-4</c:v>
                </c:pt>
                <c:pt idx="13">
                  <c:v>-9.01E-4</c:v>
                </c:pt>
                <c:pt idx="14">
                  <c:v>-1.023E-3</c:v>
                </c:pt>
                <c:pt idx="15">
                  <c:v>-1.1919999999999999E-3</c:v>
                </c:pt>
                <c:pt idx="16">
                  <c:v>-1.544E-3</c:v>
                </c:pt>
                <c:pt idx="17">
                  <c:v>-2.1930000000000001E-3</c:v>
                </c:pt>
                <c:pt idx="18">
                  <c:v>-2.93800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E1E5-48E3-ABF8-40ADEE4ED6E8}"/>
            </c:ext>
          </c:extLst>
        </c:ser>
        <c:ser>
          <c:idx val="3"/>
          <c:order val="3"/>
          <c:tx>
            <c:strRef>
              <c:f>RB!$O$5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7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O$6:$O$24</c:f>
              <c:numCache>
                <c:formatCode>General</c:formatCode>
                <c:ptCount val="19"/>
                <c:pt idx="0">
                  <c:v>7.0410000000000004E-3</c:v>
                </c:pt>
                <c:pt idx="1">
                  <c:v>8.8850000000000005E-3</c:v>
                </c:pt>
                <c:pt idx="2">
                  <c:v>1.1037E-2</c:v>
                </c:pt>
                <c:pt idx="3">
                  <c:v>1.3167E-2</c:v>
                </c:pt>
                <c:pt idx="4">
                  <c:v>1.5204000000000001E-2</c:v>
                </c:pt>
                <c:pt idx="5">
                  <c:v>1.7142999999999999E-2</c:v>
                </c:pt>
                <c:pt idx="6">
                  <c:v>1.8995999999999999E-2</c:v>
                </c:pt>
                <c:pt idx="7">
                  <c:v>2.0781999999999998E-2</c:v>
                </c:pt>
                <c:pt idx="8">
                  <c:v>2.2529E-2</c:v>
                </c:pt>
                <c:pt idx="9">
                  <c:v>2.4278999999999998E-2</c:v>
                </c:pt>
                <c:pt idx="10">
                  <c:v>2.6085000000000001E-2</c:v>
                </c:pt>
                <c:pt idx="11">
                  <c:v>2.8008999999999999E-2</c:v>
                </c:pt>
                <c:pt idx="12">
                  <c:v>3.0106000000000001E-2</c:v>
                </c:pt>
                <c:pt idx="13">
                  <c:v>3.2384999999999997E-2</c:v>
                </c:pt>
                <c:pt idx="14">
                  <c:v>3.4722999999999997E-2</c:v>
                </c:pt>
                <c:pt idx="15">
                  <c:v>3.6711000000000001E-2</c:v>
                </c:pt>
                <c:pt idx="16">
                  <c:v>3.7412000000000001E-2</c:v>
                </c:pt>
                <c:pt idx="17">
                  <c:v>3.5007000000000003E-2</c:v>
                </c:pt>
                <c:pt idx="18">
                  <c:v>2.6273000000000001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E1E5-48E3-ABF8-40ADEE4ED6E8}"/>
            </c:ext>
          </c:extLst>
        </c:ser>
        <c:ser>
          <c:idx val="4"/>
          <c:order val="4"/>
          <c:tx>
            <c:strRef>
              <c:f>RB!$P$5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P$6:$P$24</c:f>
              <c:numCache>
                <c:formatCode>General</c:formatCode>
                <c:ptCount val="19"/>
                <c:pt idx="0">
                  <c:v>8.1130000000000004E-3</c:v>
                </c:pt>
                <c:pt idx="1">
                  <c:v>1.0815999999999999E-2</c:v>
                </c:pt>
                <c:pt idx="2">
                  <c:v>1.2555999999999999E-2</c:v>
                </c:pt>
                <c:pt idx="3">
                  <c:v>1.4016000000000001E-2</c:v>
                </c:pt>
                <c:pt idx="4">
                  <c:v>1.5382E-2</c:v>
                </c:pt>
                <c:pt idx="5">
                  <c:v>1.6674000000000001E-2</c:v>
                </c:pt>
                <c:pt idx="6">
                  <c:v>1.788E-2</c:v>
                </c:pt>
                <c:pt idx="7">
                  <c:v>1.8987E-2</c:v>
                </c:pt>
                <c:pt idx="8">
                  <c:v>2.0007E-2</c:v>
                </c:pt>
                <c:pt idx="9">
                  <c:v>2.0969999999999999E-2</c:v>
                </c:pt>
                <c:pt idx="10">
                  <c:v>2.1919999999999999E-2</c:v>
                </c:pt>
                <c:pt idx="11">
                  <c:v>2.2915999999999999E-2</c:v>
                </c:pt>
                <c:pt idx="12">
                  <c:v>2.4022999999999999E-2</c:v>
                </c:pt>
                <c:pt idx="13">
                  <c:v>2.5298000000000001E-2</c:v>
                </c:pt>
                <c:pt idx="14">
                  <c:v>2.6764E-2</c:v>
                </c:pt>
                <c:pt idx="15">
                  <c:v>2.8324999999999999E-2</c:v>
                </c:pt>
                <c:pt idx="16">
                  <c:v>2.9609E-2</c:v>
                </c:pt>
                <c:pt idx="17">
                  <c:v>2.9611999999999999E-2</c:v>
                </c:pt>
                <c:pt idx="18">
                  <c:v>2.5734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E1E5-48E3-ABF8-40ADEE4ED6E8}"/>
            </c:ext>
          </c:extLst>
        </c:ser>
        <c:ser>
          <c:idx val="5"/>
          <c:order val="5"/>
          <c:tx>
            <c:strRef>
              <c:f>RB!$Q$5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Q$6:$Q$24</c:f>
              <c:numCache>
                <c:formatCode>General</c:formatCode>
                <c:ptCount val="19"/>
                <c:pt idx="0">
                  <c:v>-3.7230000000000002E-3</c:v>
                </c:pt>
                <c:pt idx="1">
                  <c:v>-6.4800000000000003E-4</c:v>
                </c:pt>
                <c:pt idx="2">
                  <c:v>2.6499999999999999E-4</c:v>
                </c:pt>
                <c:pt idx="3">
                  <c:v>4.3100000000000001E-4</c:v>
                </c:pt>
                <c:pt idx="4">
                  <c:v>4.2299999999999998E-4</c:v>
                </c:pt>
                <c:pt idx="5">
                  <c:v>4.08E-4</c:v>
                </c:pt>
                <c:pt idx="6">
                  <c:v>3.9500000000000001E-4</c:v>
                </c:pt>
                <c:pt idx="7">
                  <c:v>3.3500000000000001E-4</c:v>
                </c:pt>
                <c:pt idx="8">
                  <c:v>2.02E-4</c:v>
                </c:pt>
                <c:pt idx="9">
                  <c:v>-1.0000000000000001E-5</c:v>
                </c:pt>
                <c:pt idx="10">
                  <c:v>-2.6699999999999998E-4</c:v>
                </c:pt>
                <c:pt idx="11">
                  <c:v>-5.2800000000000004E-4</c:v>
                </c:pt>
                <c:pt idx="12">
                  <c:v>-7.5000000000000002E-4</c:v>
                </c:pt>
                <c:pt idx="13">
                  <c:v>-9.1299999999999997E-4</c:v>
                </c:pt>
                <c:pt idx="14">
                  <c:v>-1.0349999999999999E-3</c:v>
                </c:pt>
                <c:pt idx="15">
                  <c:v>-1.2049999999999999E-3</c:v>
                </c:pt>
                <c:pt idx="16">
                  <c:v>-1.557E-3</c:v>
                </c:pt>
                <c:pt idx="17">
                  <c:v>-2.2039999999999998E-3</c:v>
                </c:pt>
                <c:pt idx="18">
                  <c:v>-2.94800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E1E5-48E3-ABF8-40ADEE4ED6E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985720"/>
        <c:axId val="204645848"/>
      </c:scatterChart>
      <c:valAx>
        <c:axId val="205985720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4645848"/>
        <c:crosses val="autoZero"/>
        <c:crossBetween val="midCat"/>
        <c:majorUnit val="0.1"/>
      </c:valAx>
      <c:valAx>
        <c:axId val="204645848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5985720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elative</a:t>
            </a:r>
            <a:r>
              <a:rPr lang="en-US" baseline="0"/>
              <a:t> Bias</a:t>
            </a:r>
            <a:r>
              <a:rPr lang="en-US"/>
              <a:t> of </a:t>
            </a:r>
            <a:r>
              <a:rPr lang="el-GR"/>
              <a:t>β2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B!$L$32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33:$K$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L$33:$L$51</c:f>
              <c:numCache>
                <c:formatCode>General</c:formatCode>
                <c:ptCount val="19"/>
                <c:pt idx="0">
                  <c:v>-3.8640000000000001E-2</c:v>
                </c:pt>
                <c:pt idx="1">
                  <c:v>-5.5629999999999999E-2</c:v>
                </c:pt>
                <c:pt idx="2">
                  <c:v>-7.4219999999999994E-2</c:v>
                </c:pt>
                <c:pt idx="3">
                  <c:v>-9.1300000000000006E-2</c:v>
                </c:pt>
                <c:pt idx="4">
                  <c:v>-0.10629</c:v>
                </c:pt>
                <c:pt idx="5">
                  <c:v>-0.11931</c:v>
                </c:pt>
                <c:pt idx="6">
                  <c:v>-0.13055</c:v>
                </c:pt>
                <c:pt idx="7">
                  <c:v>-0.14026</c:v>
                </c:pt>
                <c:pt idx="8">
                  <c:v>-0.14871999999999999</c:v>
                </c:pt>
                <c:pt idx="9">
                  <c:v>-0.15629000000000001</c:v>
                </c:pt>
                <c:pt idx="10">
                  <c:v>-0.16336999999999999</c:v>
                </c:pt>
                <c:pt idx="11">
                  <c:v>-0.17038</c:v>
                </c:pt>
                <c:pt idx="12">
                  <c:v>-0.17760000000000001</c:v>
                </c:pt>
                <c:pt idx="13">
                  <c:v>-0.18479000000000001</c:v>
                </c:pt>
                <c:pt idx="14">
                  <c:v>-0.19053999999999999</c:v>
                </c:pt>
                <c:pt idx="15">
                  <c:v>-0.19116</c:v>
                </c:pt>
                <c:pt idx="16">
                  <c:v>-0.17960999999999999</c:v>
                </c:pt>
                <c:pt idx="17">
                  <c:v>-0.14616000000000001</c:v>
                </c:pt>
                <c:pt idx="18">
                  <c:v>-8.9700000000000002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1A10-4AEB-B20D-E5774C70B6A1}"/>
            </c:ext>
          </c:extLst>
        </c:ser>
        <c:ser>
          <c:idx val="1"/>
          <c:order val="1"/>
          <c:tx>
            <c:strRef>
              <c:f>RB!$M$32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33:$K$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M$33:$M$51</c:f>
              <c:numCache>
                <c:formatCode>General</c:formatCode>
                <c:ptCount val="19"/>
                <c:pt idx="0">
                  <c:v>-7.6450000000000004E-2</c:v>
                </c:pt>
                <c:pt idx="1">
                  <c:v>-9.7949999999999995E-2</c:v>
                </c:pt>
                <c:pt idx="2">
                  <c:v>-0.11323</c:v>
                </c:pt>
                <c:pt idx="3">
                  <c:v>-0.12819</c:v>
                </c:pt>
                <c:pt idx="4">
                  <c:v>-0.14346</c:v>
                </c:pt>
                <c:pt idx="5">
                  <c:v>-0.15867999999999999</c:v>
                </c:pt>
                <c:pt idx="6">
                  <c:v>-0.17341000000000001</c:v>
                </c:pt>
                <c:pt idx="7">
                  <c:v>-0.18742</c:v>
                </c:pt>
                <c:pt idx="8">
                  <c:v>-0.20063</c:v>
                </c:pt>
                <c:pt idx="9">
                  <c:v>-0.21310999999999999</c:v>
                </c:pt>
                <c:pt idx="10">
                  <c:v>-0.22506999999999999</c:v>
                </c:pt>
                <c:pt idx="11">
                  <c:v>-0.23674000000000001</c:v>
                </c:pt>
                <c:pt idx="12">
                  <c:v>-0.24839</c:v>
                </c:pt>
                <c:pt idx="13">
                  <c:v>-0.26007999999999998</c:v>
                </c:pt>
                <c:pt idx="14">
                  <c:v>-0.27123000000000003</c:v>
                </c:pt>
                <c:pt idx="15">
                  <c:v>-0.27967999999999998</c:v>
                </c:pt>
                <c:pt idx="16">
                  <c:v>-0.27972000000000002</c:v>
                </c:pt>
                <c:pt idx="17">
                  <c:v>-0.25772</c:v>
                </c:pt>
                <c:pt idx="18">
                  <c:v>-0.1816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1A10-4AEB-B20D-E5774C70B6A1}"/>
            </c:ext>
          </c:extLst>
        </c:ser>
        <c:ser>
          <c:idx val="2"/>
          <c:order val="2"/>
          <c:tx>
            <c:strRef>
              <c:f>RB!$N$32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33:$K$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N$33:$N$51</c:f>
              <c:numCache>
                <c:formatCode>General</c:formatCode>
                <c:ptCount val="19"/>
                <c:pt idx="0">
                  <c:v>1.857E-2</c:v>
                </c:pt>
                <c:pt idx="1">
                  <c:v>8.8599999999999998E-3</c:v>
                </c:pt>
                <c:pt idx="2">
                  <c:v>1.15E-2</c:v>
                </c:pt>
                <c:pt idx="3">
                  <c:v>1.6729999999999998E-2</c:v>
                </c:pt>
                <c:pt idx="4">
                  <c:v>2.0199999999999999E-2</c:v>
                </c:pt>
                <c:pt idx="5">
                  <c:v>2.1069999999999998E-2</c:v>
                </c:pt>
                <c:pt idx="6">
                  <c:v>1.9879999999999998E-2</c:v>
                </c:pt>
                <c:pt idx="7">
                  <c:v>1.7559999999999999E-2</c:v>
                </c:pt>
                <c:pt idx="8">
                  <c:v>1.4840000000000001E-2</c:v>
                </c:pt>
                <c:pt idx="9">
                  <c:v>1.2160000000000001E-2</c:v>
                </c:pt>
                <c:pt idx="10">
                  <c:v>9.6500000000000006E-3</c:v>
                </c:pt>
                <c:pt idx="11">
                  <c:v>7.2899999999999996E-3</c:v>
                </c:pt>
                <c:pt idx="12">
                  <c:v>5.0699999999999999E-3</c:v>
                </c:pt>
                <c:pt idx="13">
                  <c:v>3.1199999999999999E-3</c:v>
                </c:pt>
                <c:pt idx="14">
                  <c:v>1.8400000000000001E-3</c:v>
                </c:pt>
                <c:pt idx="15">
                  <c:v>1.98E-3</c:v>
                </c:pt>
                <c:pt idx="16">
                  <c:v>4.1700000000000001E-3</c:v>
                </c:pt>
                <c:pt idx="17">
                  <c:v>7.3699999999999998E-3</c:v>
                </c:pt>
                <c:pt idx="18">
                  <c:v>4.0899999999999999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1A10-4AEB-B20D-E5774C70B6A1}"/>
            </c:ext>
          </c:extLst>
        </c:ser>
        <c:ser>
          <c:idx val="3"/>
          <c:order val="3"/>
          <c:tx>
            <c:strRef>
              <c:f>RB!$O$32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7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33:$K$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O$33:$O$51</c:f>
              <c:numCache>
                <c:formatCode>General</c:formatCode>
                <c:ptCount val="19"/>
                <c:pt idx="0">
                  <c:v>-3.8100000000000002E-2</c:v>
                </c:pt>
                <c:pt idx="1">
                  <c:v>-5.509E-2</c:v>
                </c:pt>
                <c:pt idx="2">
                  <c:v>-7.3690000000000005E-2</c:v>
                </c:pt>
                <c:pt idx="3">
                  <c:v>-9.0759999999999993E-2</c:v>
                </c:pt>
                <c:pt idx="4">
                  <c:v>-0.10576000000000001</c:v>
                </c:pt>
                <c:pt idx="5">
                  <c:v>-0.11877</c:v>
                </c:pt>
                <c:pt idx="6">
                  <c:v>-0.13000999999999999</c:v>
                </c:pt>
                <c:pt idx="7">
                  <c:v>-0.13972000000000001</c:v>
                </c:pt>
                <c:pt idx="8">
                  <c:v>-0.14818999999999999</c:v>
                </c:pt>
                <c:pt idx="9">
                  <c:v>-0.15576000000000001</c:v>
                </c:pt>
                <c:pt idx="10">
                  <c:v>-0.16284000000000001</c:v>
                </c:pt>
                <c:pt idx="11">
                  <c:v>-0.16985</c:v>
                </c:pt>
                <c:pt idx="12">
                  <c:v>-0.17706</c:v>
                </c:pt>
                <c:pt idx="13">
                  <c:v>-0.18425</c:v>
                </c:pt>
                <c:pt idx="14">
                  <c:v>-0.19</c:v>
                </c:pt>
                <c:pt idx="15">
                  <c:v>-0.19062999999999999</c:v>
                </c:pt>
                <c:pt idx="16">
                  <c:v>-0.17907000000000001</c:v>
                </c:pt>
                <c:pt idx="17">
                  <c:v>-0.14563000000000001</c:v>
                </c:pt>
                <c:pt idx="18">
                  <c:v>-8.9160000000000003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1A10-4AEB-B20D-E5774C70B6A1}"/>
            </c:ext>
          </c:extLst>
        </c:ser>
        <c:ser>
          <c:idx val="4"/>
          <c:order val="4"/>
          <c:tx>
            <c:strRef>
              <c:f>RB!$P$32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33:$K$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P$33:$P$51</c:f>
              <c:numCache>
                <c:formatCode>General</c:formatCode>
                <c:ptCount val="19"/>
                <c:pt idx="0">
                  <c:v>-7.6480000000000006E-2</c:v>
                </c:pt>
                <c:pt idx="1">
                  <c:v>-9.7970000000000002E-2</c:v>
                </c:pt>
                <c:pt idx="2">
                  <c:v>-0.11326</c:v>
                </c:pt>
                <c:pt idx="3">
                  <c:v>-0.12820999999999999</c:v>
                </c:pt>
                <c:pt idx="4">
                  <c:v>-0.14349000000000001</c:v>
                </c:pt>
                <c:pt idx="5">
                  <c:v>-0.15870000000000001</c:v>
                </c:pt>
                <c:pt idx="6">
                  <c:v>-0.17344000000000001</c:v>
                </c:pt>
                <c:pt idx="7">
                  <c:v>-0.18745000000000001</c:v>
                </c:pt>
                <c:pt idx="8">
                  <c:v>-0.20066000000000001</c:v>
                </c:pt>
                <c:pt idx="9">
                  <c:v>-0.21314</c:v>
                </c:pt>
                <c:pt idx="10">
                  <c:v>-0.22509999999999999</c:v>
                </c:pt>
                <c:pt idx="11">
                  <c:v>-0.23677999999999999</c:v>
                </c:pt>
                <c:pt idx="12">
                  <c:v>-0.24843999999999999</c:v>
                </c:pt>
                <c:pt idx="13">
                  <c:v>-0.26012999999999997</c:v>
                </c:pt>
                <c:pt idx="14">
                  <c:v>-0.27128000000000002</c:v>
                </c:pt>
                <c:pt idx="15">
                  <c:v>-0.27972000000000002</c:v>
                </c:pt>
                <c:pt idx="16">
                  <c:v>-0.27977000000000002</c:v>
                </c:pt>
                <c:pt idx="17">
                  <c:v>-0.25775999999999999</c:v>
                </c:pt>
                <c:pt idx="18">
                  <c:v>-0.18168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1A10-4AEB-B20D-E5774C70B6A1}"/>
            </c:ext>
          </c:extLst>
        </c:ser>
        <c:ser>
          <c:idx val="5"/>
          <c:order val="5"/>
          <c:tx>
            <c:strRef>
              <c:f>RB!$Q$32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33:$K$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Q$33:$Q$51</c:f>
              <c:numCache>
                <c:formatCode>General</c:formatCode>
                <c:ptCount val="19"/>
                <c:pt idx="0">
                  <c:v>1.8769999999999998E-2</c:v>
                </c:pt>
                <c:pt idx="1">
                  <c:v>9.0600000000000003E-3</c:v>
                </c:pt>
                <c:pt idx="2">
                  <c:v>1.1679999999999999E-2</c:v>
                </c:pt>
                <c:pt idx="3">
                  <c:v>1.6910000000000001E-2</c:v>
                </c:pt>
                <c:pt idx="4">
                  <c:v>2.0379999999999999E-2</c:v>
                </c:pt>
                <c:pt idx="5">
                  <c:v>2.1239999999999998E-2</c:v>
                </c:pt>
                <c:pt idx="6">
                  <c:v>2.0049999999999998E-2</c:v>
                </c:pt>
                <c:pt idx="7">
                  <c:v>1.7739999999999999E-2</c:v>
                </c:pt>
                <c:pt idx="8">
                  <c:v>1.5010000000000001E-2</c:v>
                </c:pt>
                <c:pt idx="9">
                  <c:v>1.234E-2</c:v>
                </c:pt>
                <c:pt idx="10">
                  <c:v>9.8300000000000002E-3</c:v>
                </c:pt>
                <c:pt idx="11">
                  <c:v>7.4700000000000001E-3</c:v>
                </c:pt>
                <c:pt idx="12">
                  <c:v>5.2599999999999999E-3</c:v>
                </c:pt>
                <c:pt idx="13">
                  <c:v>3.31E-3</c:v>
                </c:pt>
                <c:pt idx="14">
                  <c:v>2.0400000000000001E-3</c:v>
                </c:pt>
                <c:pt idx="15">
                  <c:v>2.1800000000000001E-3</c:v>
                </c:pt>
                <c:pt idx="16">
                  <c:v>4.3699999999999998E-3</c:v>
                </c:pt>
                <c:pt idx="17">
                  <c:v>7.5500000000000003E-3</c:v>
                </c:pt>
                <c:pt idx="18">
                  <c:v>4.2700000000000004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1A10-4AEB-B20D-E5774C70B6A1}"/>
            </c:ext>
          </c:extLst>
        </c:ser>
        <c:ser>
          <c:idx val="6"/>
          <c:order val="6"/>
          <c:tx>
            <c:strRef>
              <c:f>RB!$R$32</c:f>
              <c:strCache>
                <c:ptCount val="1"/>
                <c:pt idx="0">
                  <c:v>Acceptable RB </c:v>
                </c:pt>
              </c:strCache>
            </c:strRef>
          </c:tx>
          <c:spPr>
            <a:ln w="25400" cap="rnd">
              <a:solidFill>
                <a:srgbClr val="5B9BD5">
                  <a:lumMod val="75000"/>
                </a:srgbClr>
              </a:solidFill>
              <a:round/>
            </a:ln>
            <a:effectLst/>
          </c:spPr>
          <c:marker>
            <c:symbol val="none"/>
          </c:marker>
          <c:xVal>
            <c:numRef>
              <c:f>RB!$K$33:$K$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R$33:$R$51</c:f>
              <c:numCache>
                <c:formatCode>General</c:formatCode>
                <c:ptCount val="19"/>
                <c:pt idx="0">
                  <c:v>0.05</c:v>
                </c:pt>
                <c:pt idx="1">
                  <c:v>0.05</c:v>
                </c:pt>
                <c:pt idx="2">
                  <c:v>0.05</c:v>
                </c:pt>
                <c:pt idx="3">
                  <c:v>0.05</c:v>
                </c:pt>
                <c:pt idx="4">
                  <c:v>0.05</c:v>
                </c:pt>
                <c:pt idx="5">
                  <c:v>0.05</c:v>
                </c:pt>
                <c:pt idx="6">
                  <c:v>0.05</c:v>
                </c:pt>
                <c:pt idx="7">
                  <c:v>0.05</c:v>
                </c:pt>
                <c:pt idx="8">
                  <c:v>0.05</c:v>
                </c:pt>
                <c:pt idx="9">
                  <c:v>0.05</c:v>
                </c:pt>
                <c:pt idx="10">
                  <c:v>0.05</c:v>
                </c:pt>
                <c:pt idx="11">
                  <c:v>0.05</c:v>
                </c:pt>
                <c:pt idx="12">
                  <c:v>0.05</c:v>
                </c:pt>
                <c:pt idx="13">
                  <c:v>0.05</c:v>
                </c:pt>
                <c:pt idx="14">
                  <c:v>0.05</c:v>
                </c:pt>
                <c:pt idx="15">
                  <c:v>0.05</c:v>
                </c:pt>
                <c:pt idx="16">
                  <c:v>0.05</c:v>
                </c:pt>
                <c:pt idx="17">
                  <c:v>0.05</c:v>
                </c:pt>
                <c:pt idx="18">
                  <c:v>0.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1A10-4AEB-B20D-E5774C70B6A1}"/>
            </c:ext>
          </c:extLst>
        </c:ser>
        <c:ser>
          <c:idx val="7"/>
          <c:order val="7"/>
          <c:tx>
            <c:strRef>
              <c:f>RB!$S$32</c:f>
              <c:strCache>
                <c:ptCount val="1"/>
                <c:pt idx="0">
                  <c:v>Acceptable RB</c:v>
                </c:pt>
              </c:strCache>
            </c:strRef>
          </c:tx>
          <c:spPr>
            <a:ln w="25400" cap="rnd">
              <a:solidFill>
                <a:srgbClr val="5B9BD5">
                  <a:lumMod val="75000"/>
                </a:srgbClr>
              </a:solidFill>
              <a:round/>
            </a:ln>
            <a:effectLst/>
          </c:spPr>
          <c:marker>
            <c:symbol val="none"/>
          </c:marker>
          <c:xVal>
            <c:numRef>
              <c:f>RB!$K$33:$K$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S$33:$S$51</c:f>
              <c:numCache>
                <c:formatCode>General</c:formatCode>
                <c:ptCount val="19"/>
                <c:pt idx="0">
                  <c:v>-0.05</c:v>
                </c:pt>
                <c:pt idx="1">
                  <c:v>-0.05</c:v>
                </c:pt>
                <c:pt idx="2">
                  <c:v>-0.05</c:v>
                </c:pt>
                <c:pt idx="3">
                  <c:v>-0.05</c:v>
                </c:pt>
                <c:pt idx="4">
                  <c:v>-0.05</c:v>
                </c:pt>
                <c:pt idx="5">
                  <c:v>-0.05</c:v>
                </c:pt>
                <c:pt idx="6">
                  <c:v>-0.05</c:v>
                </c:pt>
                <c:pt idx="7">
                  <c:v>-0.05</c:v>
                </c:pt>
                <c:pt idx="8">
                  <c:v>-0.05</c:v>
                </c:pt>
                <c:pt idx="9">
                  <c:v>-0.05</c:v>
                </c:pt>
                <c:pt idx="10">
                  <c:v>-0.05</c:v>
                </c:pt>
                <c:pt idx="11">
                  <c:v>-0.05</c:v>
                </c:pt>
                <c:pt idx="12">
                  <c:v>-0.05</c:v>
                </c:pt>
                <c:pt idx="13">
                  <c:v>-0.05</c:v>
                </c:pt>
                <c:pt idx="14">
                  <c:v>-0.05</c:v>
                </c:pt>
                <c:pt idx="15">
                  <c:v>-0.05</c:v>
                </c:pt>
                <c:pt idx="16">
                  <c:v>-0.05</c:v>
                </c:pt>
                <c:pt idx="17">
                  <c:v>-0.05</c:v>
                </c:pt>
                <c:pt idx="18">
                  <c:v>-0.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1A10-4AEB-B20D-E5774C70B6A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985720"/>
        <c:axId val="204645848"/>
      </c:scatterChart>
      <c:valAx>
        <c:axId val="205985720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4645848"/>
        <c:crosses val="autoZero"/>
        <c:crossBetween val="midCat"/>
        <c:majorUnit val="0.1"/>
      </c:valAx>
      <c:valAx>
        <c:axId val="204645848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5985720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 of </a:t>
            </a:r>
            <a:r>
              <a:rPr lang="el-GR"/>
              <a:t>β</a:t>
            </a:r>
            <a:r>
              <a:rPr lang="en-US"/>
              <a:t>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B chart na10nb56_betas_0.1'!$K$116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chart na10nb56_betas_0.1'!$J$117:$J$13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56_betas_0.1'!$K$117:$K$135</c:f>
              <c:numCache>
                <c:formatCode>General</c:formatCode>
                <c:ptCount val="19"/>
                <c:pt idx="0">
                  <c:v>-6.8529999999999997E-3</c:v>
                </c:pt>
                <c:pt idx="1">
                  <c:v>-8.4620000000000008E-3</c:v>
                </c:pt>
                <c:pt idx="2">
                  <c:v>-1.0448000000000001E-2</c:v>
                </c:pt>
                <c:pt idx="3">
                  <c:v>-1.2468999999999999E-2</c:v>
                </c:pt>
                <c:pt idx="4">
                  <c:v>-1.4439E-2</c:v>
                </c:pt>
                <c:pt idx="5">
                  <c:v>-1.6341000000000001E-2</c:v>
                </c:pt>
                <c:pt idx="6">
                  <c:v>-1.8180000000000002E-2</c:v>
                </c:pt>
                <c:pt idx="7">
                  <c:v>-1.9969000000000001E-2</c:v>
                </c:pt>
                <c:pt idx="8">
                  <c:v>-2.1732999999999999E-2</c:v>
                </c:pt>
                <c:pt idx="9">
                  <c:v>-2.3507E-2</c:v>
                </c:pt>
                <c:pt idx="10">
                  <c:v>-2.5340000000000001E-2</c:v>
                </c:pt>
                <c:pt idx="11">
                  <c:v>-2.7286000000000001E-2</c:v>
                </c:pt>
                <c:pt idx="12">
                  <c:v>-2.9389999999999999E-2</c:v>
                </c:pt>
                <c:pt idx="13">
                  <c:v>-3.1655000000000003E-2</c:v>
                </c:pt>
                <c:pt idx="14">
                  <c:v>-3.3949E-2</c:v>
                </c:pt>
                <c:pt idx="15">
                  <c:v>-3.5851000000000001E-2</c:v>
                </c:pt>
                <c:pt idx="16">
                  <c:v>-3.6375999999999999E-2</c:v>
                </c:pt>
                <c:pt idx="17">
                  <c:v>-3.3516999999999998E-2</c:v>
                </c:pt>
                <c:pt idx="18">
                  <c:v>-2.3323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04F-4CCE-9350-02FD8C57117A}"/>
            </c:ext>
          </c:extLst>
        </c:ser>
        <c:ser>
          <c:idx val="1"/>
          <c:order val="1"/>
          <c:tx>
            <c:strRef>
              <c:f>'RB chart na10nb56_betas_0.1'!$L$116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chart na10nb56_betas_0.1'!$J$117:$J$13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56_betas_0.1'!$L$117:$L$135</c:f>
              <c:numCache>
                <c:formatCode>General</c:formatCode>
                <c:ptCount val="19"/>
                <c:pt idx="0">
                  <c:v>-7.7850000000000003E-3</c:v>
                </c:pt>
                <c:pt idx="1">
                  <c:v>-1.0463E-2</c:v>
                </c:pt>
                <c:pt idx="2">
                  <c:v>-1.2152E-2</c:v>
                </c:pt>
                <c:pt idx="3">
                  <c:v>-1.3516E-2</c:v>
                </c:pt>
                <c:pt idx="4">
                  <c:v>-1.4758E-2</c:v>
                </c:pt>
                <c:pt idx="5">
                  <c:v>-1.5911000000000002E-2</c:v>
                </c:pt>
                <c:pt idx="6">
                  <c:v>-1.6966999999999999E-2</c:v>
                </c:pt>
                <c:pt idx="7">
                  <c:v>-1.7920999999999999E-2</c:v>
                </c:pt>
                <c:pt idx="8">
                  <c:v>-1.8786000000000001E-2</c:v>
                </c:pt>
                <c:pt idx="9">
                  <c:v>-1.9595999999999999E-2</c:v>
                </c:pt>
                <c:pt idx="10">
                  <c:v>-2.0400999999999999E-2</c:v>
                </c:pt>
                <c:pt idx="11">
                  <c:v>-2.1262E-2</c:v>
                </c:pt>
                <c:pt idx="12">
                  <c:v>-2.2246999999999999E-2</c:v>
                </c:pt>
                <c:pt idx="13">
                  <c:v>-2.3422999999999999E-2</c:v>
                </c:pt>
                <c:pt idx="14">
                  <c:v>-2.4819000000000001E-2</c:v>
                </c:pt>
                <c:pt idx="15">
                  <c:v>-2.6363000000000001E-2</c:v>
                </c:pt>
                <c:pt idx="16">
                  <c:v>-2.7746E-2</c:v>
                </c:pt>
                <c:pt idx="17">
                  <c:v>-2.8132000000000001E-2</c:v>
                </c:pt>
                <c:pt idx="18">
                  <c:v>-2.5305000000000001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04F-4CCE-9350-02FD8C57117A}"/>
            </c:ext>
          </c:extLst>
        </c:ser>
        <c:ser>
          <c:idx val="2"/>
          <c:order val="2"/>
          <c:tx>
            <c:strRef>
              <c:f>'RB chart na10nb56_betas_0.1'!$M$116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chart na10nb56_betas_0.1'!$J$117:$J$13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56_betas_0.1'!$M$117:$M$135</c:f>
              <c:numCache>
                <c:formatCode>General</c:formatCode>
                <c:ptCount val="19"/>
                <c:pt idx="0">
                  <c:v>4.411E-3</c:v>
                </c:pt>
                <c:pt idx="1">
                  <c:v>1.348E-3</c:v>
                </c:pt>
                <c:pt idx="2">
                  <c:v>4.3100000000000001E-4</c:v>
                </c:pt>
                <c:pt idx="3">
                  <c:v>2.7E-4</c:v>
                </c:pt>
                <c:pt idx="4">
                  <c:v>3.2600000000000001E-4</c:v>
                </c:pt>
                <c:pt idx="5">
                  <c:v>4.26E-4</c:v>
                </c:pt>
                <c:pt idx="6">
                  <c:v>5.5800000000000001E-4</c:v>
                </c:pt>
                <c:pt idx="7">
                  <c:v>7.5299999999999998E-4</c:v>
                </c:pt>
                <c:pt idx="8">
                  <c:v>1.036E-3</c:v>
                </c:pt>
                <c:pt idx="9">
                  <c:v>1.4E-3</c:v>
                </c:pt>
                <c:pt idx="10">
                  <c:v>1.812E-3</c:v>
                </c:pt>
                <c:pt idx="11">
                  <c:v>2.2279999999999999E-3</c:v>
                </c:pt>
                <c:pt idx="12">
                  <c:v>2.5969999999999999E-3</c:v>
                </c:pt>
                <c:pt idx="13">
                  <c:v>2.8969999999999998E-3</c:v>
                </c:pt>
                <c:pt idx="14">
                  <c:v>3.1480000000000002E-3</c:v>
                </c:pt>
                <c:pt idx="15">
                  <c:v>3.4280000000000001E-3</c:v>
                </c:pt>
                <c:pt idx="16">
                  <c:v>3.882E-3</c:v>
                </c:pt>
                <c:pt idx="17">
                  <c:v>4.6670000000000001E-3</c:v>
                </c:pt>
                <c:pt idx="18">
                  <c:v>5.6319999999999999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504F-4CCE-9350-02FD8C57117A}"/>
            </c:ext>
          </c:extLst>
        </c:ser>
        <c:ser>
          <c:idx val="3"/>
          <c:order val="3"/>
          <c:tx>
            <c:strRef>
              <c:f>'RB chart na10nb56_betas_0.1'!$N$116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chart na10nb56_betas_0.1'!$J$117:$J$13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56_betas_0.1'!$N$117:$N$135</c:f>
              <c:numCache>
                <c:formatCode>General</c:formatCode>
                <c:ptCount val="19"/>
                <c:pt idx="0">
                  <c:v>-5.006E-3</c:v>
                </c:pt>
                <c:pt idx="1">
                  <c:v>-6.8849999999999996E-3</c:v>
                </c:pt>
                <c:pt idx="2">
                  <c:v>-8.6569999999999998E-3</c:v>
                </c:pt>
                <c:pt idx="3">
                  <c:v>-1.0474000000000001E-2</c:v>
                </c:pt>
                <c:pt idx="4">
                  <c:v>-1.2366E-2</c:v>
                </c:pt>
                <c:pt idx="5">
                  <c:v>-1.4347E-2</c:v>
                </c:pt>
                <c:pt idx="6">
                  <c:v>-1.6433E-2</c:v>
                </c:pt>
                <c:pt idx="7">
                  <c:v>-1.8637000000000001E-2</c:v>
                </c:pt>
                <c:pt idx="8">
                  <c:v>-2.0968000000000001E-2</c:v>
                </c:pt>
                <c:pt idx="9">
                  <c:v>-2.3417E-2</c:v>
                </c:pt>
                <c:pt idx="10">
                  <c:v>-2.5950999999999998E-2</c:v>
                </c:pt>
                <c:pt idx="11">
                  <c:v>-2.8489E-2</c:v>
                </c:pt>
                <c:pt idx="12">
                  <c:v>-3.0884000000000002E-2</c:v>
                </c:pt>
                <c:pt idx="13">
                  <c:v>-3.2903000000000002E-2</c:v>
                </c:pt>
                <c:pt idx="14">
                  <c:v>-3.4216999999999997E-2</c:v>
                </c:pt>
                <c:pt idx="15">
                  <c:v>-3.4388000000000002E-2</c:v>
                </c:pt>
                <c:pt idx="16">
                  <c:v>-3.2820000000000002E-2</c:v>
                </c:pt>
                <c:pt idx="17">
                  <c:v>-2.8546999999999999E-2</c:v>
                </c:pt>
                <c:pt idx="18">
                  <c:v>-1.8952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504F-4CCE-9350-02FD8C57117A}"/>
            </c:ext>
          </c:extLst>
        </c:ser>
        <c:ser>
          <c:idx val="4"/>
          <c:order val="4"/>
          <c:tx>
            <c:strRef>
              <c:f>'RB chart na10nb56_betas_0.1'!$O$116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chart na10nb56_betas_0.1'!$J$117:$J$13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56_betas_0.1'!$O$117:$O$135</c:f>
              <c:numCache>
                <c:formatCode>General</c:formatCode>
                <c:ptCount val="19"/>
                <c:pt idx="0">
                  <c:v>-1.0038999999999999E-2</c:v>
                </c:pt>
                <c:pt idx="1">
                  <c:v>-1.2511E-2</c:v>
                </c:pt>
                <c:pt idx="2">
                  <c:v>-1.3422E-2</c:v>
                </c:pt>
                <c:pt idx="3">
                  <c:v>-1.3957000000000001E-2</c:v>
                </c:pt>
                <c:pt idx="4">
                  <c:v>-1.4564000000000001E-2</c:v>
                </c:pt>
                <c:pt idx="5">
                  <c:v>-1.5370999999999999E-2</c:v>
                </c:pt>
                <c:pt idx="6">
                  <c:v>-1.6379000000000001E-2</c:v>
                </c:pt>
                <c:pt idx="7">
                  <c:v>-1.7551000000000001E-2</c:v>
                </c:pt>
                <c:pt idx="8">
                  <c:v>-1.8844E-2</c:v>
                </c:pt>
                <c:pt idx="9">
                  <c:v>-2.0211E-2</c:v>
                </c:pt>
                <c:pt idx="10">
                  <c:v>-2.1592E-2</c:v>
                </c:pt>
                <c:pt idx="11">
                  <c:v>-2.2908999999999999E-2</c:v>
                </c:pt>
                <c:pt idx="12">
                  <c:v>-2.4053000000000001E-2</c:v>
                </c:pt>
                <c:pt idx="13">
                  <c:v>-2.4885000000000001E-2</c:v>
                </c:pt>
                <c:pt idx="14">
                  <c:v>-2.5250000000000002E-2</c:v>
                </c:pt>
                <c:pt idx="15">
                  <c:v>-2.5014999999999999E-2</c:v>
                </c:pt>
                <c:pt idx="16">
                  <c:v>-2.4122000000000001E-2</c:v>
                </c:pt>
                <c:pt idx="17">
                  <c:v>-2.2492999999999999E-2</c:v>
                </c:pt>
                <c:pt idx="18">
                  <c:v>-1.9290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504F-4CCE-9350-02FD8C57117A}"/>
            </c:ext>
          </c:extLst>
        </c:ser>
        <c:ser>
          <c:idx val="5"/>
          <c:order val="5"/>
          <c:tx>
            <c:strRef>
              <c:f>'RB chart na10nb56_betas_0.1'!$P$116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chart na10nb56_betas_0.1'!$J$117:$J$13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56_betas_0.1'!$P$117:$P$135</c:f>
              <c:numCache>
                <c:formatCode>General</c:formatCode>
                <c:ptCount val="19"/>
                <c:pt idx="0">
                  <c:v>1.1460000000000001E-3</c:v>
                </c:pt>
                <c:pt idx="1">
                  <c:v>-2.225E-3</c:v>
                </c:pt>
                <c:pt idx="2">
                  <c:v>-3.0790000000000001E-3</c:v>
                </c:pt>
                <c:pt idx="3">
                  <c:v>-2.9229999999999998E-3</c:v>
                </c:pt>
                <c:pt idx="4">
                  <c:v>-2.4130000000000002E-3</c:v>
                </c:pt>
                <c:pt idx="5">
                  <c:v>-1.7979999999999999E-3</c:v>
                </c:pt>
                <c:pt idx="6">
                  <c:v>-1.139E-3</c:v>
                </c:pt>
                <c:pt idx="7">
                  <c:v>-4.3600000000000003E-4</c:v>
                </c:pt>
                <c:pt idx="8">
                  <c:v>3.1100000000000002E-4</c:v>
                </c:pt>
                <c:pt idx="9">
                  <c:v>1.073E-3</c:v>
                </c:pt>
                <c:pt idx="10">
                  <c:v>1.7880000000000001E-3</c:v>
                </c:pt>
                <c:pt idx="11">
                  <c:v>2.385E-3</c:v>
                </c:pt>
                <c:pt idx="12">
                  <c:v>2.8029999999999999E-3</c:v>
                </c:pt>
                <c:pt idx="13">
                  <c:v>3.0330000000000001E-3</c:v>
                </c:pt>
                <c:pt idx="14">
                  <c:v>3.1419999999999998E-3</c:v>
                </c:pt>
                <c:pt idx="15">
                  <c:v>3.2720000000000002E-3</c:v>
                </c:pt>
                <c:pt idx="16">
                  <c:v>3.6150000000000002E-3</c:v>
                </c:pt>
                <c:pt idx="17">
                  <c:v>4.4019999999999997E-3</c:v>
                </c:pt>
                <c:pt idx="18">
                  <c:v>6.0369999999999998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504F-4CCE-9350-02FD8C57117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66309808"/>
        <c:axId val="2066310368"/>
      </c:scatterChart>
      <c:valAx>
        <c:axId val="2066309808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66310368"/>
        <c:crosses val="autoZero"/>
        <c:crossBetween val="midCat"/>
        <c:majorUnit val="0.1"/>
      </c:valAx>
      <c:valAx>
        <c:axId val="2066310368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66309808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2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elative Bias of </a:t>
            </a:r>
            <a:r>
              <a:rPr lang="el-GR"/>
              <a:t>β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B!$L$58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L$59:$L$77</c:f>
              <c:numCache>
                <c:formatCode>General</c:formatCode>
                <c:ptCount val="19"/>
                <c:pt idx="0">
                  <c:v>-6.8547499999999995E-4</c:v>
                </c:pt>
                <c:pt idx="1">
                  <c:v>-8.4636599999999998E-4</c:v>
                </c:pt>
                <c:pt idx="2">
                  <c:v>-1.04495E-3</c:v>
                </c:pt>
                <c:pt idx="3">
                  <c:v>-1.2470789999999999E-3</c:v>
                </c:pt>
                <c:pt idx="4">
                  <c:v>-1.4440900000000001E-3</c:v>
                </c:pt>
                <c:pt idx="5">
                  <c:v>-1.6343219999999999E-3</c:v>
                </c:pt>
                <c:pt idx="6">
                  <c:v>-1.8181670000000001E-3</c:v>
                </c:pt>
                <c:pt idx="7">
                  <c:v>-1.9970550000000002E-3</c:v>
                </c:pt>
                <c:pt idx="8">
                  <c:v>-2.173445E-3</c:v>
                </c:pt>
                <c:pt idx="9">
                  <c:v>-2.3509289999999999E-3</c:v>
                </c:pt>
                <c:pt idx="10">
                  <c:v>-2.5342149999999998E-3</c:v>
                </c:pt>
                <c:pt idx="11">
                  <c:v>-2.7287460000000002E-3</c:v>
                </c:pt>
                <c:pt idx="12">
                  <c:v>-2.939232E-3</c:v>
                </c:pt>
                <c:pt idx="13">
                  <c:v>-3.1657170000000002E-3</c:v>
                </c:pt>
                <c:pt idx="14">
                  <c:v>-3.3951039999999999E-3</c:v>
                </c:pt>
                <c:pt idx="15">
                  <c:v>-3.5852700000000002E-3</c:v>
                </c:pt>
                <c:pt idx="16">
                  <c:v>-3.6378249999999999E-3</c:v>
                </c:pt>
                <c:pt idx="17">
                  <c:v>-3.3518509999999999E-3</c:v>
                </c:pt>
                <c:pt idx="18">
                  <c:v>-2.332456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4D27-4F42-9AEA-7DD91DB576C1}"/>
            </c:ext>
          </c:extLst>
        </c:ser>
        <c:ser>
          <c:idx val="1"/>
          <c:order val="1"/>
          <c:tx>
            <c:strRef>
              <c:f>RB!$M$58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M$59:$M$77</c:f>
              <c:numCache>
                <c:formatCode>General</c:formatCode>
                <c:ptCount val="19"/>
                <c:pt idx="0">
                  <c:v>-7.7913899999999998E-4</c:v>
                </c:pt>
                <c:pt idx="1">
                  <c:v>-1.04692E-3</c:v>
                </c:pt>
                <c:pt idx="2">
                  <c:v>-1.215844E-3</c:v>
                </c:pt>
                <c:pt idx="3">
                  <c:v>-1.3522359999999999E-3</c:v>
                </c:pt>
                <c:pt idx="4">
                  <c:v>-1.476378E-3</c:v>
                </c:pt>
                <c:pt idx="5">
                  <c:v>-1.5917539999999999E-3</c:v>
                </c:pt>
                <c:pt idx="6">
                  <c:v>-1.697413E-3</c:v>
                </c:pt>
                <c:pt idx="7">
                  <c:v>-1.7927640000000001E-3</c:v>
                </c:pt>
                <c:pt idx="8">
                  <c:v>-1.879276E-3</c:v>
                </c:pt>
                <c:pt idx="9">
                  <c:v>-1.9603490000000001E-3</c:v>
                </c:pt>
                <c:pt idx="10">
                  <c:v>-2.0408879999999998E-3</c:v>
                </c:pt>
                <c:pt idx="11">
                  <c:v>-2.127051E-3</c:v>
                </c:pt>
                <c:pt idx="12">
                  <c:v>-2.2257069999999999E-3</c:v>
                </c:pt>
                <c:pt idx="13">
                  <c:v>-2.3432639999999999E-3</c:v>
                </c:pt>
                <c:pt idx="14">
                  <c:v>-2.4827970000000001E-3</c:v>
                </c:pt>
                <c:pt idx="15">
                  <c:v>-2.6372280000000001E-3</c:v>
                </c:pt>
                <c:pt idx="16">
                  <c:v>-2.7755060000000001E-3</c:v>
                </c:pt>
                <c:pt idx="17">
                  <c:v>-2.8141279999999999E-3</c:v>
                </c:pt>
                <c:pt idx="18">
                  <c:v>-2.53125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4D27-4F42-9AEA-7DD91DB576C1}"/>
            </c:ext>
          </c:extLst>
        </c:ser>
        <c:ser>
          <c:idx val="2"/>
          <c:order val="2"/>
          <c:tx>
            <c:strRef>
              <c:f>RB!$N$58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N$59:$N$77</c:f>
              <c:numCache>
                <c:formatCode>General</c:formatCode>
                <c:ptCount val="19"/>
                <c:pt idx="0">
                  <c:v>4.3888999999999999E-4</c:v>
                </c:pt>
                <c:pt idx="1">
                  <c:v>1.32652E-4</c:v>
                </c:pt>
                <c:pt idx="2">
                  <c:v>4.0642999999999997E-5</c:v>
                </c:pt>
                <c:pt idx="3">
                  <c:v>2.4488E-5</c:v>
                </c:pt>
                <c:pt idx="4">
                  <c:v>2.9913999999999999E-5</c:v>
                </c:pt>
                <c:pt idx="5">
                  <c:v>3.9965000000000001E-5</c:v>
                </c:pt>
                <c:pt idx="6">
                  <c:v>5.2970999999999998E-5</c:v>
                </c:pt>
                <c:pt idx="7">
                  <c:v>7.2638000000000005E-5</c:v>
                </c:pt>
                <c:pt idx="8">
                  <c:v>1.0081099999999999E-4</c:v>
                </c:pt>
                <c:pt idx="9">
                  <c:v>1.37386E-4</c:v>
                </c:pt>
                <c:pt idx="10">
                  <c:v>1.7868800000000001E-4</c:v>
                </c:pt>
                <c:pt idx="11">
                  <c:v>2.20115E-4</c:v>
                </c:pt>
                <c:pt idx="12">
                  <c:v>2.5714999999999999E-4</c:v>
                </c:pt>
                <c:pt idx="13">
                  <c:v>2.87383E-4</c:v>
                </c:pt>
                <c:pt idx="14">
                  <c:v>3.1252999999999999E-4</c:v>
                </c:pt>
                <c:pt idx="15">
                  <c:v>3.4072600000000002E-4</c:v>
                </c:pt>
                <c:pt idx="16">
                  <c:v>3.8621599999999999E-4</c:v>
                </c:pt>
                <c:pt idx="17">
                  <c:v>4.64664E-4</c:v>
                </c:pt>
                <c:pt idx="18">
                  <c:v>5.6120400000000004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4D27-4F42-9AEA-7DD91DB576C1}"/>
            </c:ext>
          </c:extLst>
        </c:ser>
        <c:ser>
          <c:idx val="3"/>
          <c:order val="3"/>
          <c:tx>
            <c:strRef>
              <c:f>RB!$O$58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O$59:$O$77</c:f>
              <c:numCache>
                <c:formatCode>General</c:formatCode>
                <c:ptCount val="19"/>
                <c:pt idx="0">
                  <c:v>-6.87041E-4</c:v>
                </c:pt>
                <c:pt idx="1">
                  <c:v>-8.4792999999999999E-4</c:v>
                </c:pt>
                <c:pt idx="2">
                  <c:v>-1.046515E-3</c:v>
                </c:pt>
                <c:pt idx="3">
                  <c:v>-1.2486489999999999E-3</c:v>
                </c:pt>
                <c:pt idx="4">
                  <c:v>-1.445661E-3</c:v>
                </c:pt>
                <c:pt idx="5">
                  <c:v>-1.6358919999999999E-3</c:v>
                </c:pt>
                <c:pt idx="6">
                  <c:v>-1.819736E-3</c:v>
                </c:pt>
                <c:pt idx="7">
                  <c:v>-1.9986259999999999E-3</c:v>
                </c:pt>
                <c:pt idx="8">
                  <c:v>-2.175017E-3</c:v>
                </c:pt>
                <c:pt idx="9">
                  <c:v>-2.3525E-3</c:v>
                </c:pt>
                <c:pt idx="10">
                  <c:v>-2.5357859999999999E-3</c:v>
                </c:pt>
                <c:pt idx="11">
                  <c:v>-2.7303179999999998E-3</c:v>
                </c:pt>
                <c:pt idx="12">
                  <c:v>-2.9408009999999998E-3</c:v>
                </c:pt>
                <c:pt idx="13">
                  <c:v>-3.1672850000000002E-3</c:v>
                </c:pt>
                <c:pt idx="14">
                  <c:v>-3.3966740000000001E-3</c:v>
                </c:pt>
                <c:pt idx="15">
                  <c:v>-3.5868430000000001E-3</c:v>
                </c:pt>
                <c:pt idx="16">
                  <c:v>-3.6393969999999999E-3</c:v>
                </c:pt>
                <c:pt idx="17">
                  <c:v>-3.3534210000000001E-3</c:v>
                </c:pt>
                <c:pt idx="18">
                  <c:v>-2.3340309999999999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4D27-4F42-9AEA-7DD91DB576C1}"/>
            </c:ext>
          </c:extLst>
        </c:ser>
        <c:ser>
          <c:idx val="4"/>
          <c:order val="4"/>
          <c:tx>
            <c:strRef>
              <c:f>RB!$P$58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P$59:$P$77</c:f>
              <c:numCache>
                <c:formatCode>General</c:formatCode>
                <c:ptCount val="19"/>
                <c:pt idx="0">
                  <c:v>-7.8224700000000002E-4</c:v>
                </c:pt>
                <c:pt idx="1">
                  <c:v>-1.0500049999999999E-3</c:v>
                </c:pt>
                <c:pt idx="2">
                  <c:v>-1.2189E-3</c:v>
                </c:pt>
                <c:pt idx="3">
                  <c:v>-1.355214E-3</c:v>
                </c:pt>
                <c:pt idx="4">
                  <c:v>-1.479384E-3</c:v>
                </c:pt>
                <c:pt idx="5">
                  <c:v>-1.594788E-3</c:v>
                </c:pt>
                <c:pt idx="6">
                  <c:v>-1.700528E-3</c:v>
                </c:pt>
                <c:pt idx="7">
                  <c:v>-1.7958679999999999E-3</c:v>
                </c:pt>
                <c:pt idx="8">
                  <c:v>-1.88237E-3</c:v>
                </c:pt>
                <c:pt idx="9">
                  <c:v>-1.9634710000000001E-3</c:v>
                </c:pt>
                <c:pt idx="10">
                  <c:v>-2.044068E-3</c:v>
                </c:pt>
                <c:pt idx="11">
                  <c:v>-2.1303519999999999E-3</c:v>
                </c:pt>
                <c:pt idx="12">
                  <c:v>-2.2291590000000001E-3</c:v>
                </c:pt>
                <c:pt idx="13">
                  <c:v>-2.3467079999999999E-3</c:v>
                </c:pt>
                <c:pt idx="14">
                  <c:v>-2.4861330000000002E-3</c:v>
                </c:pt>
                <c:pt idx="15">
                  <c:v>-2.6405220000000002E-3</c:v>
                </c:pt>
                <c:pt idx="16">
                  <c:v>-2.7789059999999998E-3</c:v>
                </c:pt>
                <c:pt idx="17">
                  <c:v>-2.8174749999999998E-3</c:v>
                </c:pt>
                <c:pt idx="18">
                  <c:v>-2.534268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4D27-4F42-9AEA-7DD91DB576C1}"/>
            </c:ext>
          </c:extLst>
        </c:ser>
        <c:ser>
          <c:idx val="5"/>
          <c:order val="5"/>
          <c:tx>
            <c:strRef>
              <c:f>RB!$Q$58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Q$59:$Q$77</c:f>
              <c:numCache>
                <c:formatCode>General</c:formatCode>
                <c:ptCount val="19"/>
                <c:pt idx="0">
                  <c:v>4.3511899999999998E-4</c:v>
                </c:pt>
                <c:pt idx="1">
                  <c:v>1.28909E-4</c:v>
                </c:pt>
                <c:pt idx="2">
                  <c:v>3.6643000000000001E-5</c:v>
                </c:pt>
                <c:pt idx="3">
                  <c:v>2.0421E-5</c:v>
                </c:pt>
                <c:pt idx="4">
                  <c:v>2.5748000000000001E-5</c:v>
                </c:pt>
                <c:pt idx="5">
                  <c:v>3.5747999999999997E-5</c:v>
                </c:pt>
                <c:pt idx="6">
                  <c:v>4.8603999999999997E-5</c:v>
                </c:pt>
                <c:pt idx="7">
                  <c:v>6.8324000000000005E-5</c:v>
                </c:pt>
                <c:pt idx="8">
                  <c:v>9.6444E-5</c:v>
                </c:pt>
                <c:pt idx="9">
                  <c:v>1.33106E-4</c:v>
                </c:pt>
                <c:pt idx="10">
                  <c:v>1.7439800000000001E-4</c:v>
                </c:pt>
                <c:pt idx="11">
                  <c:v>2.1583999999999999E-4</c:v>
                </c:pt>
                <c:pt idx="12">
                  <c:v>2.5307900000000002E-4</c:v>
                </c:pt>
                <c:pt idx="13">
                  <c:v>2.83524E-4</c:v>
                </c:pt>
                <c:pt idx="14">
                  <c:v>3.0875299999999999E-4</c:v>
                </c:pt>
                <c:pt idx="15">
                  <c:v>3.3705300000000003E-4</c:v>
                </c:pt>
                <c:pt idx="16">
                  <c:v>3.8256100000000001E-4</c:v>
                </c:pt>
                <c:pt idx="17">
                  <c:v>4.6079699999999999E-4</c:v>
                </c:pt>
                <c:pt idx="18">
                  <c:v>5.5722699999999998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4D27-4F42-9AEA-7DD91DB576C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6105896"/>
        <c:axId val="278200232"/>
      </c:scatterChart>
      <c:valAx>
        <c:axId val="2161058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1000" b="0" i="0" u="none" strike="noStrike" kern="1200" baseline="0">
                    <a:solidFill>
                      <a:sysClr val="windowText" lastClr="000000">
                        <a:lumMod val="65000"/>
                        <a:lumOff val="35000"/>
                      </a:sys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layout>
            <c:manualLayout>
              <c:xMode val="edge"/>
              <c:yMode val="edge"/>
              <c:x val="0.3860600317709531"/>
              <c:y val="0.8632930752077042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1000" b="0" i="0" u="none" strike="noStrike" kern="1200" baseline="0">
                  <a:solidFill>
                    <a:sysClr val="windowText" lastClr="000000">
                      <a:lumMod val="65000"/>
                      <a:lumOff val="35000"/>
                    </a:sys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8200232"/>
        <c:crosses val="autoZero"/>
        <c:crossBetween val="midCat"/>
        <c:majorUnit val="0.1"/>
      </c:valAx>
      <c:valAx>
        <c:axId val="27820023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61058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5.4137492632152099E-3"/>
          <c:y val="0.90553697235214015"/>
          <c:w val="0.99458627612627559"/>
          <c:h val="9.293410692084544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2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RMSE of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1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MSE!$L$5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L$6:$L$24</c:f>
              <c:numCache>
                <c:formatCode>General</c:formatCode>
                <c:ptCount val="19"/>
                <c:pt idx="0">
                  <c:v>5.5579999999999997E-2</c:v>
                </c:pt>
                <c:pt idx="1">
                  <c:v>5.774E-2</c:v>
                </c:pt>
                <c:pt idx="2">
                  <c:v>6.2810000000000005E-2</c:v>
                </c:pt>
                <c:pt idx="3">
                  <c:v>6.8860000000000005E-2</c:v>
                </c:pt>
                <c:pt idx="4">
                  <c:v>7.5230000000000005E-2</c:v>
                </c:pt>
                <c:pt idx="5">
                  <c:v>8.1769999999999995E-2</c:v>
                </c:pt>
                <c:pt idx="6">
                  <c:v>8.8489999999999999E-2</c:v>
                </c:pt>
                <c:pt idx="7">
                  <c:v>9.5430000000000001E-2</c:v>
                </c:pt>
                <c:pt idx="8">
                  <c:v>0.10265000000000001</c:v>
                </c:pt>
                <c:pt idx="9">
                  <c:v>0.11017</c:v>
                </c:pt>
                <c:pt idx="10">
                  <c:v>0.11802</c:v>
                </c:pt>
                <c:pt idx="11">
                  <c:v>0.12620000000000001</c:v>
                </c:pt>
                <c:pt idx="12">
                  <c:v>0.13461999999999999</c:v>
                </c:pt>
                <c:pt idx="13">
                  <c:v>0.14305999999999999</c:v>
                </c:pt>
                <c:pt idx="14">
                  <c:v>0.15098</c:v>
                </c:pt>
                <c:pt idx="15">
                  <c:v>0.15728</c:v>
                </c:pt>
                <c:pt idx="16">
                  <c:v>0.15975</c:v>
                </c:pt>
                <c:pt idx="17">
                  <c:v>0.15393999999999999</c:v>
                </c:pt>
                <c:pt idx="18">
                  <c:v>0.1292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2E8A-46D6-80B6-961BBEE8224A}"/>
            </c:ext>
          </c:extLst>
        </c:ser>
        <c:ser>
          <c:idx val="1"/>
          <c:order val="1"/>
          <c:tx>
            <c:strRef>
              <c:f>RMSE!$M$5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M$6:$M$24</c:f>
              <c:numCache>
                <c:formatCode>General</c:formatCode>
                <c:ptCount val="19"/>
                <c:pt idx="0">
                  <c:v>7.0559999999999998E-2</c:v>
                </c:pt>
                <c:pt idx="1">
                  <c:v>7.281E-2</c:v>
                </c:pt>
                <c:pt idx="2">
                  <c:v>7.7090000000000006E-2</c:v>
                </c:pt>
                <c:pt idx="3">
                  <c:v>8.2070000000000004E-2</c:v>
                </c:pt>
                <c:pt idx="4">
                  <c:v>8.7349999999999997E-2</c:v>
                </c:pt>
                <c:pt idx="5">
                  <c:v>9.2840000000000006E-2</c:v>
                </c:pt>
                <c:pt idx="6">
                  <c:v>9.8599999999999993E-2</c:v>
                </c:pt>
                <c:pt idx="7">
                  <c:v>0.10465000000000001</c:v>
                </c:pt>
                <c:pt idx="8">
                  <c:v>0.11106000000000001</c:v>
                </c:pt>
                <c:pt idx="9">
                  <c:v>0.11784</c:v>
                </c:pt>
                <c:pt idx="10">
                  <c:v>0.12501999999999999</c:v>
                </c:pt>
                <c:pt idx="11">
                  <c:v>0.13256999999999999</c:v>
                </c:pt>
                <c:pt idx="12">
                  <c:v>0.14038</c:v>
                </c:pt>
                <c:pt idx="13">
                  <c:v>0.1482</c:v>
                </c:pt>
                <c:pt idx="14">
                  <c:v>0.15545999999999999</c:v>
                </c:pt>
                <c:pt idx="15">
                  <c:v>0.16103999999999999</c:v>
                </c:pt>
                <c:pt idx="16">
                  <c:v>0.16273000000000001</c:v>
                </c:pt>
                <c:pt idx="17">
                  <c:v>0.15606999999999999</c:v>
                </c:pt>
                <c:pt idx="18">
                  <c:v>0.13034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2E8A-46D6-80B6-961BBEE8224A}"/>
            </c:ext>
          </c:extLst>
        </c:ser>
        <c:ser>
          <c:idx val="2"/>
          <c:order val="2"/>
          <c:tx>
            <c:strRef>
              <c:f>RMSE!$N$5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N$6:$N$24</c:f>
              <c:numCache>
                <c:formatCode>General</c:formatCode>
                <c:ptCount val="19"/>
                <c:pt idx="0">
                  <c:v>8.7040000000000006E-2</c:v>
                </c:pt>
                <c:pt idx="1">
                  <c:v>8.838E-2</c:v>
                </c:pt>
                <c:pt idx="2">
                  <c:v>9.1480000000000006E-2</c:v>
                </c:pt>
                <c:pt idx="3">
                  <c:v>9.5350000000000004E-2</c:v>
                </c:pt>
                <c:pt idx="4">
                  <c:v>9.962E-2</c:v>
                </c:pt>
                <c:pt idx="5">
                  <c:v>0.10421</c:v>
                </c:pt>
                <c:pt idx="6">
                  <c:v>0.10911999999999999</c:v>
                </c:pt>
                <c:pt idx="7">
                  <c:v>0.11439000000000001</c:v>
                </c:pt>
                <c:pt idx="8">
                  <c:v>0.12003999999999999</c:v>
                </c:pt>
                <c:pt idx="9">
                  <c:v>0.12612000000000001</c:v>
                </c:pt>
                <c:pt idx="10">
                  <c:v>0.13263</c:v>
                </c:pt>
                <c:pt idx="11">
                  <c:v>0.13955999999999999</c:v>
                </c:pt>
                <c:pt idx="12">
                  <c:v>0.14682000000000001</c:v>
                </c:pt>
                <c:pt idx="13">
                  <c:v>0.15418000000000001</c:v>
                </c:pt>
                <c:pt idx="14">
                  <c:v>0.16108</c:v>
                </c:pt>
                <c:pt idx="15">
                  <c:v>0.16638</c:v>
                </c:pt>
                <c:pt idx="16">
                  <c:v>0.16780999999999999</c:v>
                </c:pt>
                <c:pt idx="17">
                  <c:v>0.16070000000000001</c:v>
                </c:pt>
                <c:pt idx="18">
                  <c:v>0.133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2E8A-46D6-80B6-961BBEE8224A}"/>
            </c:ext>
          </c:extLst>
        </c:ser>
        <c:ser>
          <c:idx val="3"/>
          <c:order val="3"/>
          <c:tx>
            <c:strRef>
              <c:f>RMSE!$O$5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O$6:$O$24</c:f>
              <c:numCache>
                <c:formatCode>General</c:formatCode>
                <c:ptCount val="19"/>
                <c:pt idx="0">
                  <c:v>5.5579999999999997E-2</c:v>
                </c:pt>
                <c:pt idx="1">
                  <c:v>5.774E-2</c:v>
                </c:pt>
                <c:pt idx="2">
                  <c:v>6.2810000000000005E-2</c:v>
                </c:pt>
                <c:pt idx="3">
                  <c:v>6.8860000000000005E-2</c:v>
                </c:pt>
                <c:pt idx="4">
                  <c:v>7.5230000000000005E-2</c:v>
                </c:pt>
                <c:pt idx="5">
                  <c:v>8.1769999999999995E-2</c:v>
                </c:pt>
                <c:pt idx="6">
                  <c:v>8.8489999999999999E-2</c:v>
                </c:pt>
                <c:pt idx="7">
                  <c:v>9.5430000000000001E-2</c:v>
                </c:pt>
                <c:pt idx="8">
                  <c:v>0.10265000000000001</c:v>
                </c:pt>
                <c:pt idx="9">
                  <c:v>0.11017</c:v>
                </c:pt>
                <c:pt idx="10">
                  <c:v>0.11802</c:v>
                </c:pt>
                <c:pt idx="11">
                  <c:v>0.12620000000000001</c:v>
                </c:pt>
                <c:pt idx="12">
                  <c:v>0.13461999999999999</c:v>
                </c:pt>
                <c:pt idx="13">
                  <c:v>0.14305999999999999</c:v>
                </c:pt>
                <c:pt idx="14">
                  <c:v>0.15098</c:v>
                </c:pt>
                <c:pt idx="15">
                  <c:v>0.15728</c:v>
                </c:pt>
                <c:pt idx="16">
                  <c:v>0.15975</c:v>
                </c:pt>
                <c:pt idx="17">
                  <c:v>0.15393999999999999</c:v>
                </c:pt>
                <c:pt idx="18">
                  <c:v>0.1292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2E8A-46D6-80B6-961BBEE8224A}"/>
            </c:ext>
          </c:extLst>
        </c:ser>
        <c:ser>
          <c:idx val="4"/>
          <c:order val="4"/>
          <c:tx>
            <c:strRef>
              <c:f>RMSE!$P$5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P$6:$P$24</c:f>
              <c:numCache>
                <c:formatCode>General</c:formatCode>
                <c:ptCount val="19"/>
                <c:pt idx="0">
                  <c:v>7.0559999999999998E-2</c:v>
                </c:pt>
                <c:pt idx="1">
                  <c:v>7.281E-2</c:v>
                </c:pt>
                <c:pt idx="2">
                  <c:v>7.7090000000000006E-2</c:v>
                </c:pt>
                <c:pt idx="3">
                  <c:v>8.208E-2</c:v>
                </c:pt>
                <c:pt idx="4">
                  <c:v>8.7349999999999997E-2</c:v>
                </c:pt>
                <c:pt idx="5">
                  <c:v>9.2850000000000002E-2</c:v>
                </c:pt>
                <c:pt idx="6">
                  <c:v>9.8599999999999993E-2</c:v>
                </c:pt>
                <c:pt idx="7">
                  <c:v>0.10465000000000001</c:v>
                </c:pt>
                <c:pt idx="8">
                  <c:v>0.11106000000000001</c:v>
                </c:pt>
                <c:pt idx="9">
                  <c:v>0.11784</c:v>
                </c:pt>
                <c:pt idx="10">
                  <c:v>0.12501999999999999</c:v>
                </c:pt>
                <c:pt idx="11">
                  <c:v>0.13256999999999999</c:v>
                </c:pt>
                <c:pt idx="12">
                  <c:v>0.14038</c:v>
                </c:pt>
                <c:pt idx="13">
                  <c:v>0.1482</c:v>
                </c:pt>
                <c:pt idx="14">
                  <c:v>0.15545999999999999</c:v>
                </c:pt>
                <c:pt idx="15">
                  <c:v>0.16103999999999999</c:v>
                </c:pt>
                <c:pt idx="16">
                  <c:v>0.16273000000000001</c:v>
                </c:pt>
                <c:pt idx="17">
                  <c:v>0.15606999999999999</c:v>
                </c:pt>
                <c:pt idx="18">
                  <c:v>0.1303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2E8A-46D6-80B6-961BBEE8224A}"/>
            </c:ext>
          </c:extLst>
        </c:ser>
        <c:ser>
          <c:idx val="5"/>
          <c:order val="5"/>
          <c:tx>
            <c:strRef>
              <c:f>RMSE!$Q$5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Q$6:$Q$24</c:f>
              <c:numCache>
                <c:formatCode>General</c:formatCode>
                <c:ptCount val="19"/>
                <c:pt idx="0">
                  <c:v>8.7050000000000002E-2</c:v>
                </c:pt>
                <c:pt idx="1">
                  <c:v>8.838E-2</c:v>
                </c:pt>
                <c:pt idx="2">
                  <c:v>9.1480000000000006E-2</c:v>
                </c:pt>
                <c:pt idx="3">
                  <c:v>9.5350000000000004E-2</c:v>
                </c:pt>
                <c:pt idx="4">
                  <c:v>9.9629999999999996E-2</c:v>
                </c:pt>
                <c:pt idx="5">
                  <c:v>0.10421</c:v>
                </c:pt>
                <c:pt idx="6">
                  <c:v>0.10911999999999999</c:v>
                </c:pt>
                <c:pt idx="7">
                  <c:v>0.11439000000000001</c:v>
                </c:pt>
                <c:pt idx="8">
                  <c:v>0.12003999999999999</c:v>
                </c:pt>
                <c:pt idx="9">
                  <c:v>0.12612000000000001</c:v>
                </c:pt>
                <c:pt idx="10">
                  <c:v>0.13263</c:v>
                </c:pt>
                <c:pt idx="11">
                  <c:v>0.13955999999999999</c:v>
                </c:pt>
                <c:pt idx="12">
                  <c:v>0.14682000000000001</c:v>
                </c:pt>
                <c:pt idx="13">
                  <c:v>0.15418000000000001</c:v>
                </c:pt>
                <c:pt idx="14">
                  <c:v>0.16108</c:v>
                </c:pt>
                <c:pt idx="15">
                  <c:v>0.16638</c:v>
                </c:pt>
                <c:pt idx="16">
                  <c:v>0.16780999999999999</c:v>
                </c:pt>
                <c:pt idx="17">
                  <c:v>0.16070000000000001</c:v>
                </c:pt>
                <c:pt idx="18">
                  <c:v>0.133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2E8A-46D6-80B6-961BBEE8224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71236696"/>
        <c:axId val="271237088"/>
      </c:scatterChart>
      <c:valAx>
        <c:axId val="2712366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/>
                  <a:t>ϕ</a:t>
                </a:r>
                <a:r>
                  <a:rPr lang="en-US"/>
                  <a:t>1 Level</a:t>
                </a:r>
                <a:r>
                  <a:rPr lang="en-US" baseline="0"/>
                  <a:t> of Autocorrelation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7088"/>
        <c:crosses val="autoZero"/>
        <c:crossBetween val="midCat"/>
        <c:majorUnit val="0.1"/>
      </c:valAx>
      <c:valAx>
        <c:axId val="271237088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66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2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RMSE of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2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MSE!$L$32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33:$K$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L$33:$L$51</c:f>
              <c:numCache>
                <c:formatCode>General</c:formatCode>
                <c:ptCount val="19"/>
                <c:pt idx="0">
                  <c:v>0.36454999999999999</c:v>
                </c:pt>
                <c:pt idx="1">
                  <c:v>0.38616</c:v>
                </c:pt>
                <c:pt idx="2">
                  <c:v>0.42174</c:v>
                </c:pt>
                <c:pt idx="3">
                  <c:v>0.46207999999999999</c:v>
                </c:pt>
                <c:pt idx="4">
                  <c:v>0.50419999999999998</c:v>
                </c:pt>
                <c:pt idx="5">
                  <c:v>0.54749999999999999</c:v>
                </c:pt>
                <c:pt idx="6">
                  <c:v>0.59209999999999996</c:v>
                </c:pt>
                <c:pt idx="7">
                  <c:v>0.63831000000000004</c:v>
                </c:pt>
                <c:pt idx="8">
                  <c:v>0.68647000000000002</c:v>
                </c:pt>
                <c:pt idx="9">
                  <c:v>0.73694000000000004</c:v>
                </c:pt>
                <c:pt idx="10">
                  <c:v>0.79005999999999998</c:v>
                </c:pt>
                <c:pt idx="11">
                  <c:v>0.84608000000000005</c:v>
                </c:pt>
                <c:pt idx="12">
                  <c:v>0.90500000000000003</c:v>
                </c:pt>
                <c:pt idx="13">
                  <c:v>0.96619999999999995</c:v>
                </c:pt>
                <c:pt idx="14">
                  <c:v>1.0278099999999999</c:v>
                </c:pt>
                <c:pt idx="15">
                  <c:v>1.0855999999999999</c:v>
                </c:pt>
                <c:pt idx="16">
                  <c:v>1.13062</c:v>
                </c:pt>
                <c:pt idx="17">
                  <c:v>1.14263</c:v>
                </c:pt>
                <c:pt idx="18">
                  <c:v>1.05241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6AB7-44BF-B60A-778A7A4CCCAC}"/>
            </c:ext>
          </c:extLst>
        </c:ser>
        <c:ser>
          <c:idx val="1"/>
          <c:order val="1"/>
          <c:tx>
            <c:strRef>
              <c:f>RMSE!$M$32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33:$K$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M$33:$M$51</c:f>
              <c:numCache>
                <c:formatCode>General</c:formatCode>
                <c:ptCount val="19"/>
                <c:pt idx="0">
                  <c:v>0.46107999999999999</c:v>
                </c:pt>
                <c:pt idx="1">
                  <c:v>0.48208000000000001</c:v>
                </c:pt>
                <c:pt idx="2">
                  <c:v>0.51327</c:v>
                </c:pt>
                <c:pt idx="3">
                  <c:v>0.54774</c:v>
                </c:pt>
                <c:pt idx="4">
                  <c:v>0.58364000000000005</c:v>
                </c:pt>
                <c:pt idx="5">
                  <c:v>0.62087999999999999</c:v>
                </c:pt>
                <c:pt idx="6">
                  <c:v>0.65981999999999996</c:v>
                </c:pt>
                <c:pt idx="7">
                  <c:v>0.70086999999999999</c:v>
                </c:pt>
                <c:pt idx="8">
                  <c:v>0.74436999999999998</c:v>
                </c:pt>
                <c:pt idx="9">
                  <c:v>0.79059999999999997</c:v>
                </c:pt>
                <c:pt idx="10">
                  <c:v>0.83977000000000002</c:v>
                </c:pt>
                <c:pt idx="11">
                  <c:v>0.89193</c:v>
                </c:pt>
                <c:pt idx="12">
                  <c:v>0.94686999999999999</c:v>
                </c:pt>
                <c:pt idx="13">
                  <c:v>1.0037</c:v>
                </c:pt>
                <c:pt idx="14">
                  <c:v>1.0603100000000001</c:v>
                </c:pt>
                <c:pt idx="15">
                  <c:v>1.1121700000000001</c:v>
                </c:pt>
                <c:pt idx="16">
                  <c:v>1.14995</c:v>
                </c:pt>
                <c:pt idx="17">
                  <c:v>1.15293</c:v>
                </c:pt>
                <c:pt idx="18">
                  <c:v>1.05265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6AB7-44BF-B60A-778A7A4CCCAC}"/>
            </c:ext>
          </c:extLst>
        </c:ser>
        <c:ser>
          <c:idx val="2"/>
          <c:order val="2"/>
          <c:tx>
            <c:strRef>
              <c:f>RMSE!$N$32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33:$K$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N$33:$N$51</c:f>
              <c:numCache>
                <c:formatCode>General</c:formatCode>
                <c:ptCount val="19"/>
                <c:pt idx="0">
                  <c:v>0.56489999999999996</c:v>
                </c:pt>
                <c:pt idx="1">
                  <c:v>0.57750000000000001</c:v>
                </c:pt>
                <c:pt idx="2">
                  <c:v>0.60075000000000001</c:v>
                </c:pt>
                <c:pt idx="3">
                  <c:v>0.62839999999999996</c:v>
                </c:pt>
                <c:pt idx="4">
                  <c:v>0.65827999999999998</c:v>
                </c:pt>
                <c:pt idx="5">
                  <c:v>0.68993000000000004</c:v>
                </c:pt>
                <c:pt idx="6">
                  <c:v>0.72353000000000001</c:v>
                </c:pt>
                <c:pt idx="7">
                  <c:v>0.75941000000000003</c:v>
                </c:pt>
                <c:pt idx="8">
                  <c:v>0.79793999999999998</c:v>
                </c:pt>
                <c:pt idx="9">
                  <c:v>0.83948999999999996</c:v>
                </c:pt>
                <c:pt idx="10">
                  <c:v>0.88439000000000001</c:v>
                </c:pt>
                <c:pt idx="11">
                  <c:v>0.93284999999999996</c:v>
                </c:pt>
                <c:pt idx="12">
                  <c:v>0.98475999999999997</c:v>
                </c:pt>
                <c:pt idx="13">
                  <c:v>1.0392999999999999</c:v>
                </c:pt>
                <c:pt idx="14">
                  <c:v>1.09422</c:v>
                </c:pt>
                <c:pt idx="15">
                  <c:v>1.14452</c:v>
                </c:pt>
                <c:pt idx="16">
                  <c:v>1.1798900000000001</c:v>
                </c:pt>
                <c:pt idx="17">
                  <c:v>1.1782600000000001</c:v>
                </c:pt>
                <c:pt idx="18">
                  <c:v>1.0714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6AB7-44BF-B60A-778A7A4CCCAC}"/>
            </c:ext>
          </c:extLst>
        </c:ser>
        <c:ser>
          <c:idx val="3"/>
          <c:order val="3"/>
          <c:tx>
            <c:strRef>
              <c:f>RMSE!$O$32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33:$K$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O$33:$O$51</c:f>
              <c:numCache>
                <c:formatCode>General</c:formatCode>
                <c:ptCount val="19"/>
                <c:pt idx="0">
                  <c:v>0.36454999999999999</c:v>
                </c:pt>
                <c:pt idx="1">
                  <c:v>0.38616</c:v>
                </c:pt>
                <c:pt idx="2">
                  <c:v>0.42174</c:v>
                </c:pt>
                <c:pt idx="3">
                  <c:v>0.46206999999999998</c:v>
                </c:pt>
                <c:pt idx="4">
                  <c:v>0.50419999999999998</c:v>
                </c:pt>
                <c:pt idx="5">
                  <c:v>0.54749999999999999</c:v>
                </c:pt>
                <c:pt idx="6">
                  <c:v>0.59209999999999996</c:v>
                </c:pt>
                <c:pt idx="7">
                  <c:v>0.63831000000000004</c:v>
                </c:pt>
                <c:pt idx="8">
                  <c:v>0.68647000000000002</c:v>
                </c:pt>
                <c:pt idx="9">
                  <c:v>0.73694000000000004</c:v>
                </c:pt>
                <c:pt idx="10">
                  <c:v>0.79005999999999998</c:v>
                </c:pt>
                <c:pt idx="11">
                  <c:v>0.84608000000000005</c:v>
                </c:pt>
                <c:pt idx="12">
                  <c:v>0.90500000000000003</c:v>
                </c:pt>
                <c:pt idx="13">
                  <c:v>0.96619999999999995</c:v>
                </c:pt>
                <c:pt idx="14">
                  <c:v>1.0278099999999999</c:v>
                </c:pt>
                <c:pt idx="15">
                  <c:v>1.0855900000000001</c:v>
                </c:pt>
                <c:pt idx="16">
                  <c:v>1.13062</c:v>
                </c:pt>
                <c:pt idx="17">
                  <c:v>1.14263</c:v>
                </c:pt>
                <c:pt idx="18">
                  <c:v>1.05241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6AB7-44BF-B60A-778A7A4CCCAC}"/>
            </c:ext>
          </c:extLst>
        </c:ser>
        <c:ser>
          <c:idx val="4"/>
          <c:order val="4"/>
          <c:tx>
            <c:strRef>
              <c:f>RMSE!$P$32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33:$K$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P$33:$P$51</c:f>
              <c:numCache>
                <c:formatCode>General</c:formatCode>
                <c:ptCount val="19"/>
                <c:pt idx="0">
                  <c:v>0.46109</c:v>
                </c:pt>
                <c:pt idx="1">
                  <c:v>0.48208000000000001</c:v>
                </c:pt>
                <c:pt idx="2">
                  <c:v>0.51327999999999996</c:v>
                </c:pt>
                <c:pt idx="3">
                  <c:v>0.54774</c:v>
                </c:pt>
                <c:pt idx="4">
                  <c:v>0.58364000000000005</c:v>
                </c:pt>
                <c:pt idx="5">
                  <c:v>0.62087999999999999</c:v>
                </c:pt>
                <c:pt idx="6">
                  <c:v>0.65981999999999996</c:v>
                </c:pt>
                <c:pt idx="7">
                  <c:v>0.70086999999999999</c:v>
                </c:pt>
                <c:pt idx="8">
                  <c:v>0.74436999999999998</c:v>
                </c:pt>
                <c:pt idx="9">
                  <c:v>0.79059999999999997</c:v>
                </c:pt>
                <c:pt idx="10">
                  <c:v>0.83977000000000002</c:v>
                </c:pt>
                <c:pt idx="11">
                  <c:v>0.89193999999999996</c:v>
                </c:pt>
                <c:pt idx="12">
                  <c:v>0.94686999999999999</c:v>
                </c:pt>
                <c:pt idx="13">
                  <c:v>1.0037100000000001</c:v>
                </c:pt>
                <c:pt idx="14">
                  <c:v>1.0603199999999999</c:v>
                </c:pt>
                <c:pt idx="15">
                  <c:v>1.1121799999999999</c:v>
                </c:pt>
                <c:pt idx="16">
                  <c:v>1.1499600000000001</c:v>
                </c:pt>
                <c:pt idx="17">
                  <c:v>1.1529400000000001</c:v>
                </c:pt>
                <c:pt idx="18">
                  <c:v>1.05268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6AB7-44BF-B60A-778A7A4CCCAC}"/>
            </c:ext>
          </c:extLst>
        </c:ser>
        <c:ser>
          <c:idx val="5"/>
          <c:order val="5"/>
          <c:tx>
            <c:strRef>
              <c:f>RMSE!$Q$32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33:$K$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Q$33:$Q$51</c:f>
              <c:numCache>
                <c:formatCode>General</c:formatCode>
                <c:ptCount val="19"/>
                <c:pt idx="0">
                  <c:v>0.56489999999999996</c:v>
                </c:pt>
                <c:pt idx="1">
                  <c:v>0.57750000000000001</c:v>
                </c:pt>
                <c:pt idx="2">
                  <c:v>0.60075000000000001</c:v>
                </c:pt>
                <c:pt idx="3">
                  <c:v>0.62839999999999996</c:v>
                </c:pt>
                <c:pt idx="4">
                  <c:v>0.65827999999999998</c:v>
                </c:pt>
                <c:pt idx="5">
                  <c:v>0.68993000000000004</c:v>
                </c:pt>
                <c:pt idx="6">
                  <c:v>0.72353000000000001</c:v>
                </c:pt>
                <c:pt idx="7">
                  <c:v>0.75941000000000003</c:v>
                </c:pt>
                <c:pt idx="8">
                  <c:v>0.79793999999999998</c:v>
                </c:pt>
                <c:pt idx="9">
                  <c:v>0.83948999999999996</c:v>
                </c:pt>
                <c:pt idx="10">
                  <c:v>0.88439000000000001</c:v>
                </c:pt>
                <c:pt idx="11">
                  <c:v>0.93284999999999996</c:v>
                </c:pt>
                <c:pt idx="12">
                  <c:v>0.98475999999999997</c:v>
                </c:pt>
                <c:pt idx="13">
                  <c:v>1.0392999999999999</c:v>
                </c:pt>
                <c:pt idx="14">
                  <c:v>1.09422</c:v>
                </c:pt>
                <c:pt idx="15">
                  <c:v>1.1445099999999999</c:v>
                </c:pt>
                <c:pt idx="16">
                  <c:v>1.1798900000000001</c:v>
                </c:pt>
                <c:pt idx="17">
                  <c:v>1.1782600000000001</c:v>
                </c:pt>
                <c:pt idx="18">
                  <c:v>1.0714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6AB7-44BF-B60A-778A7A4CCCAC}"/>
            </c:ext>
          </c:extLst>
        </c:ser>
        <c:ser>
          <c:idx val="6"/>
          <c:order val="6"/>
          <c:tx>
            <c:strRef>
              <c:f>RMSE!$R$32</c:f>
              <c:strCache>
                <c:ptCount val="1"/>
                <c:pt idx="0">
                  <c:v>Acceptable </c:v>
                </c:pt>
              </c:strCache>
            </c:strRef>
          </c:tx>
          <c:spPr>
            <a:ln w="25400" cap="rnd">
              <a:solidFill>
                <a:srgbClr val="0070C0"/>
              </a:solidFill>
              <a:round/>
            </a:ln>
            <a:effectLst/>
          </c:spPr>
          <c:marker>
            <c:symbol val="none"/>
          </c:marker>
          <c:xVal>
            <c:numRef>
              <c:f>RMSE!$K$33:$K$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R$33:$R$51</c:f>
              <c:numCache>
                <c:formatCode>General</c:formatCode>
                <c:ptCount val="19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6AB7-44BF-B60A-778A7A4CCCA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71237872"/>
        <c:axId val="271238264"/>
      </c:scatterChart>
      <c:valAx>
        <c:axId val="271237872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8264"/>
        <c:crosses val="autoZero"/>
        <c:crossBetween val="midCat"/>
        <c:majorUnit val="0.1"/>
      </c:valAx>
      <c:valAx>
        <c:axId val="271238264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7872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2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RMSE of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3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MSE!$L$59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60:$K$7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L$60:$L$78</c:f>
              <c:numCache>
                <c:formatCode>General</c:formatCode>
                <c:ptCount val="19"/>
                <c:pt idx="0">
                  <c:v>5.4940000000000003E-2</c:v>
                </c:pt>
                <c:pt idx="1">
                  <c:v>5.7299999999999997E-2</c:v>
                </c:pt>
                <c:pt idx="2">
                  <c:v>6.2509999999999996E-2</c:v>
                </c:pt>
                <c:pt idx="3">
                  <c:v>6.8650000000000003E-2</c:v>
                </c:pt>
                <c:pt idx="4">
                  <c:v>7.51E-2</c:v>
                </c:pt>
                <c:pt idx="5">
                  <c:v>8.1720000000000001E-2</c:v>
                </c:pt>
                <c:pt idx="6">
                  <c:v>8.8520000000000001E-2</c:v>
                </c:pt>
                <c:pt idx="7">
                  <c:v>9.5549999999999996E-2</c:v>
                </c:pt>
                <c:pt idx="8">
                  <c:v>0.10285999999999999</c:v>
                </c:pt>
                <c:pt idx="9">
                  <c:v>0.1105</c:v>
                </c:pt>
                <c:pt idx="10">
                  <c:v>0.11849999999999999</c:v>
                </c:pt>
                <c:pt idx="11">
                  <c:v>0.12686</c:v>
                </c:pt>
                <c:pt idx="12">
                  <c:v>0.13553000000000001</c:v>
                </c:pt>
                <c:pt idx="13">
                  <c:v>0.14429</c:v>
                </c:pt>
                <c:pt idx="14">
                  <c:v>0.15265999999999999</c:v>
                </c:pt>
                <c:pt idx="15">
                  <c:v>0.15962999999999999</c:v>
                </c:pt>
                <c:pt idx="16">
                  <c:v>0.16316</c:v>
                </c:pt>
                <c:pt idx="17">
                  <c:v>0.15911</c:v>
                </c:pt>
                <c:pt idx="18">
                  <c:v>0.13733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E347-40C7-A2CF-28D5AD801104}"/>
            </c:ext>
          </c:extLst>
        </c:ser>
        <c:ser>
          <c:idx val="1"/>
          <c:order val="1"/>
          <c:tx>
            <c:strRef>
              <c:f>RMSE!$M$59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60:$K$7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M$60:$M$78</c:f>
              <c:numCache>
                <c:formatCode>General</c:formatCode>
                <c:ptCount val="19"/>
                <c:pt idx="0">
                  <c:v>7.0260000000000003E-2</c:v>
                </c:pt>
                <c:pt idx="1">
                  <c:v>7.2669999999999998E-2</c:v>
                </c:pt>
                <c:pt idx="2">
                  <c:v>7.7020000000000005E-2</c:v>
                </c:pt>
                <c:pt idx="3">
                  <c:v>8.2040000000000002E-2</c:v>
                </c:pt>
                <c:pt idx="4">
                  <c:v>8.7359999999999993E-2</c:v>
                </c:pt>
                <c:pt idx="5">
                  <c:v>9.2899999999999996E-2</c:v>
                </c:pt>
                <c:pt idx="6">
                  <c:v>9.8710000000000006E-2</c:v>
                </c:pt>
                <c:pt idx="7">
                  <c:v>0.10482</c:v>
                </c:pt>
                <c:pt idx="8">
                  <c:v>0.1113</c:v>
                </c:pt>
                <c:pt idx="9">
                  <c:v>0.11817</c:v>
                </c:pt>
                <c:pt idx="10">
                  <c:v>0.12547</c:v>
                </c:pt>
                <c:pt idx="11">
                  <c:v>0.13317000000000001</c:v>
                </c:pt>
                <c:pt idx="12">
                  <c:v>0.14119000000000001</c:v>
                </c:pt>
                <c:pt idx="13">
                  <c:v>0.14929999999999999</c:v>
                </c:pt>
                <c:pt idx="14">
                  <c:v>0.15698000000000001</c:v>
                </c:pt>
                <c:pt idx="15">
                  <c:v>0.16320999999999999</c:v>
                </c:pt>
                <c:pt idx="16">
                  <c:v>0.16594999999999999</c:v>
                </c:pt>
                <c:pt idx="17">
                  <c:v>0.16108</c:v>
                </c:pt>
                <c:pt idx="18">
                  <c:v>0.1384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E347-40C7-A2CF-28D5AD801104}"/>
            </c:ext>
          </c:extLst>
        </c:ser>
        <c:ser>
          <c:idx val="2"/>
          <c:order val="2"/>
          <c:tx>
            <c:strRef>
              <c:f>RMSE!$N$59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60:$K$7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N$60:$N$78</c:f>
              <c:numCache>
                <c:formatCode>General</c:formatCode>
                <c:ptCount val="19"/>
                <c:pt idx="0">
                  <c:v>8.6760000000000004E-2</c:v>
                </c:pt>
                <c:pt idx="1">
                  <c:v>8.8249999999999995E-2</c:v>
                </c:pt>
                <c:pt idx="2">
                  <c:v>9.1429999999999997E-2</c:v>
                </c:pt>
                <c:pt idx="3">
                  <c:v>9.5350000000000004E-2</c:v>
                </c:pt>
                <c:pt idx="4">
                  <c:v>9.9669999999999995E-2</c:v>
                </c:pt>
                <c:pt idx="5">
                  <c:v>0.10431</c:v>
                </c:pt>
                <c:pt idx="6">
                  <c:v>0.10928</c:v>
                </c:pt>
                <c:pt idx="7">
                  <c:v>0.11461</c:v>
                </c:pt>
                <c:pt idx="8">
                  <c:v>0.12034</c:v>
                </c:pt>
                <c:pt idx="9">
                  <c:v>0.12651000000000001</c:v>
                </c:pt>
                <c:pt idx="10">
                  <c:v>0.13314000000000001</c:v>
                </c:pt>
                <c:pt idx="11">
                  <c:v>0.14022000000000001</c:v>
                </c:pt>
                <c:pt idx="12">
                  <c:v>0.14768000000000001</c:v>
                </c:pt>
                <c:pt idx="13">
                  <c:v>0.15531</c:v>
                </c:pt>
                <c:pt idx="14">
                  <c:v>0.16261</c:v>
                </c:pt>
                <c:pt idx="15">
                  <c:v>0.16853000000000001</c:v>
                </c:pt>
                <c:pt idx="16">
                  <c:v>0.17097999999999999</c:v>
                </c:pt>
                <c:pt idx="17">
                  <c:v>0.16567000000000001</c:v>
                </c:pt>
                <c:pt idx="18">
                  <c:v>0.142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E347-40C7-A2CF-28D5AD801104}"/>
            </c:ext>
          </c:extLst>
        </c:ser>
        <c:ser>
          <c:idx val="3"/>
          <c:order val="3"/>
          <c:tx>
            <c:strRef>
              <c:f>RMSE!$O$59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60:$K$7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O$60:$O$78</c:f>
              <c:numCache>
                <c:formatCode>General</c:formatCode>
                <c:ptCount val="19"/>
                <c:pt idx="0">
                  <c:v>5.4940000000000003E-2</c:v>
                </c:pt>
                <c:pt idx="1">
                  <c:v>5.7299999999999997E-2</c:v>
                </c:pt>
                <c:pt idx="2">
                  <c:v>6.2509999999999996E-2</c:v>
                </c:pt>
                <c:pt idx="3">
                  <c:v>6.8650000000000003E-2</c:v>
                </c:pt>
                <c:pt idx="4">
                  <c:v>7.51E-2</c:v>
                </c:pt>
                <c:pt idx="5">
                  <c:v>8.1720000000000001E-2</c:v>
                </c:pt>
                <c:pt idx="6">
                  <c:v>8.8520000000000001E-2</c:v>
                </c:pt>
                <c:pt idx="7">
                  <c:v>9.5549999999999996E-2</c:v>
                </c:pt>
                <c:pt idx="8">
                  <c:v>0.10285999999999999</c:v>
                </c:pt>
                <c:pt idx="9">
                  <c:v>0.1105</c:v>
                </c:pt>
                <c:pt idx="10">
                  <c:v>0.11849999999999999</c:v>
                </c:pt>
                <c:pt idx="11">
                  <c:v>0.12686</c:v>
                </c:pt>
                <c:pt idx="12">
                  <c:v>0.13553000000000001</c:v>
                </c:pt>
                <c:pt idx="13">
                  <c:v>0.14429</c:v>
                </c:pt>
                <c:pt idx="14">
                  <c:v>0.15265999999999999</c:v>
                </c:pt>
                <c:pt idx="15">
                  <c:v>0.15962999999999999</c:v>
                </c:pt>
                <c:pt idx="16">
                  <c:v>0.16316</c:v>
                </c:pt>
                <c:pt idx="17">
                  <c:v>0.15911</c:v>
                </c:pt>
                <c:pt idx="18">
                  <c:v>0.13733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E347-40C7-A2CF-28D5AD801104}"/>
            </c:ext>
          </c:extLst>
        </c:ser>
        <c:ser>
          <c:idx val="4"/>
          <c:order val="4"/>
          <c:tx>
            <c:strRef>
              <c:f>RMSE!$P$59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60:$K$7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P$60:$P$78</c:f>
              <c:numCache>
                <c:formatCode>General</c:formatCode>
                <c:ptCount val="19"/>
                <c:pt idx="0">
                  <c:v>7.0269999999999999E-2</c:v>
                </c:pt>
                <c:pt idx="1">
                  <c:v>7.2669999999999998E-2</c:v>
                </c:pt>
                <c:pt idx="2">
                  <c:v>7.7020000000000005E-2</c:v>
                </c:pt>
                <c:pt idx="3">
                  <c:v>8.2049999999999998E-2</c:v>
                </c:pt>
                <c:pt idx="4">
                  <c:v>8.7359999999999993E-2</c:v>
                </c:pt>
                <c:pt idx="5">
                  <c:v>9.2899999999999996E-2</c:v>
                </c:pt>
                <c:pt idx="6">
                  <c:v>9.8710000000000006E-2</c:v>
                </c:pt>
                <c:pt idx="7">
                  <c:v>0.10482</c:v>
                </c:pt>
                <c:pt idx="8">
                  <c:v>0.1113</c:v>
                </c:pt>
                <c:pt idx="9">
                  <c:v>0.11817</c:v>
                </c:pt>
                <c:pt idx="10">
                  <c:v>0.12547</c:v>
                </c:pt>
                <c:pt idx="11">
                  <c:v>0.13317000000000001</c:v>
                </c:pt>
                <c:pt idx="12">
                  <c:v>0.14119000000000001</c:v>
                </c:pt>
                <c:pt idx="13">
                  <c:v>0.14929999999999999</c:v>
                </c:pt>
                <c:pt idx="14">
                  <c:v>0.15698000000000001</c:v>
                </c:pt>
                <c:pt idx="15">
                  <c:v>0.16320999999999999</c:v>
                </c:pt>
                <c:pt idx="16">
                  <c:v>0.16594999999999999</c:v>
                </c:pt>
                <c:pt idx="17">
                  <c:v>0.16108</c:v>
                </c:pt>
                <c:pt idx="18">
                  <c:v>0.1384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E347-40C7-A2CF-28D5AD801104}"/>
            </c:ext>
          </c:extLst>
        </c:ser>
        <c:ser>
          <c:idx val="5"/>
          <c:order val="5"/>
          <c:tx>
            <c:strRef>
              <c:f>RMSE!$Q$59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60:$K$7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Q$60:$Q$78</c:f>
              <c:numCache>
                <c:formatCode>General</c:formatCode>
                <c:ptCount val="19"/>
                <c:pt idx="0">
                  <c:v>8.6760000000000004E-2</c:v>
                </c:pt>
                <c:pt idx="1">
                  <c:v>8.8249999999999995E-2</c:v>
                </c:pt>
                <c:pt idx="2">
                  <c:v>9.1429999999999997E-2</c:v>
                </c:pt>
                <c:pt idx="3">
                  <c:v>9.5350000000000004E-2</c:v>
                </c:pt>
                <c:pt idx="4">
                  <c:v>9.9669999999999995E-2</c:v>
                </c:pt>
                <c:pt idx="5">
                  <c:v>0.10431</c:v>
                </c:pt>
                <c:pt idx="6">
                  <c:v>0.10928</c:v>
                </c:pt>
                <c:pt idx="7">
                  <c:v>0.11461</c:v>
                </c:pt>
                <c:pt idx="8">
                  <c:v>0.12035</c:v>
                </c:pt>
                <c:pt idx="9">
                  <c:v>0.12651000000000001</c:v>
                </c:pt>
                <c:pt idx="10">
                  <c:v>0.13314000000000001</c:v>
                </c:pt>
                <c:pt idx="11">
                  <c:v>0.14022000000000001</c:v>
                </c:pt>
                <c:pt idx="12">
                  <c:v>0.14768000000000001</c:v>
                </c:pt>
                <c:pt idx="13">
                  <c:v>0.15531</c:v>
                </c:pt>
                <c:pt idx="14">
                  <c:v>0.16261</c:v>
                </c:pt>
                <c:pt idx="15">
                  <c:v>0.16853000000000001</c:v>
                </c:pt>
                <c:pt idx="16">
                  <c:v>0.17097999999999999</c:v>
                </c:pt>
                <c:pt idx="17">
                  <c:v>0.16567000000000001</c:v>
                </c:pt>
                <c:pt idx="18">
                  <c:v>0.142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E347-40C7-A2CF-28D5AD80110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71239048"/>
        <c:axId val="271239440"/>
      </c:scatterChart>
      <c:valAx>
        <c:axId val="271239048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9440"/>
        <c:crosses val="autoZero"/>
        <c:crossBetween val="midCat"/>
        <c:majorUnit val="0.1"/>
      </c:valAx>
      <c:valAx>
        <c:axId val="271239440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9048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2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ESE of </a:t>
            </a:r>
            <a:r>
              <a:rPr lang="el-GR"/>
              <a:t>β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um_na10nb56_newEM_beta31!$M$33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56_newEM_beta3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31!$M$34:$M$52</c:f>
              <c:numCache>
                <c:formatCode>General</c:formatCode>
                <c:ptCount val="19"/>
                <c:pt idx="0">
                  <c:v>2.6250900000000001</c:v>
                </c:pt>
                <c:pt idx="1">
                  <c:v>1.56009</c:v>
                </c:pt>
                <c:pt idx="2">
                  <c:v>1.0630200000000001</c:v>
                </c:pt>
                <c:pt idx="3">
                  <c:v>0.75680999999999998</c:v>
                </c:pt>
                <c:pt idx="4">
                  <c:v>0.54257</c:v>
                </c:pt>
                <c:pt idx="5">
                  <c:v>0.38124999999999998</c:v>
                </c:pt>
                <c:pt idx="6">
                  <c:v>0.25396000000000002</c:v>
                </c:pt>
                <c:pt idx="7">
                  <c:v>0.15034</c:v>
                </c:pt>
                <c:pt idx="8">
                  <c:v>6.4259999999999998E-2</c:v>
                </c:pt>
                <c:pt idx="9">
                  <c:v>-8.0599999999999995E-3</c:v>
                </c:pt>
                <c:pt idx="10">
                  <c:v>-6.9000000000000006E-2</c:v>
                </c:pt>
                <c:pt idx="11">
                  <c:v>-0.11999</c:v>
                </c:pt>
                <c:pt idx="12">
                  <c:v>-0.16178999999999999</c:v>
                </c:pt>
                <c:pt idx="13">
                  <c:v>-0.19466</c:v>
                </c:pt>
                <c:pt idx="14">
                  <c:v>-0.21840999999999999</c:v>
                </c:pt>
                <c:pt idx="15">
                  <c:v>-0.23244999999999999</c:v>
                </c:pt>
                <c:pt idx="16">
                  <c:v>-0.23543</c:v>
                </c:pt>
                <c:pt idx="17">
                  <c:v>-0.22375999999999999</c:v>
                </c:pt>
                <c:pt idx="18">
                  <c:v>-0.18673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CE3E-437E-B627-384DC24C4917}"/>
            </c:ext>
          </c:extLst>
        </c:ser>
        <c:ser>
          <c:idx val="1"/>
          <c:order val="1"/>
          <c:tx>
            <c:strRef>
              <c:f>Sum_na10nb56_newEM_beta31!$N$33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56_newEM_beta3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31!$N$34:$N$52</c:f>
              <c:numCache>
                <c:formatCode>General</c:formatCode>
                <c:ptCount val="19"/>
                <c:pt idx="0">
                  <c:v>2.4016099999999998</c:v>
                </c:pt>
                <c:pt idx="1">
                  <c:v>1.40039</c:v>
                </c:pt>
                <c:pt idx="2">
                  <c:v>0.93320000000000003</c:v>
                </c:pt>
                <c:pt idx="3">
                  <c:v>0.64551000000000003</c:v>
                </c:pt>
                <c:pt idx="4">
                  <c:v>0.44423000000000001</c:v>
                </c:pt>
                <c:pt idx="5">
                  <c:v>0.29265999999999998</c:v>
                </c:pt>
                <c:pt idx="6">
                  <c:v>0.17305000000000001</c:v>
                </c:pt>
                <c:pt idx="7">
                  <c:v>7.571E-2</c:v>
                </c:pt>
                <c:pt idx="8">
                  <c:v>-5.11E-3</c:v>
                </c:pt>
                <c:pt idx="9">
                  <c:v>-7.2969999999999993E-2</c:v>
                </c:pt>
                <c:pt idx="10">
                  <c:v>-0.13009000000000001</c:v>
                </c:pt>
                <c:pt idx="11">
                  <c:v>-0.17784</c:v>
                </c:pt>
                <c:pt idx="12">
                  <c:v>-0.21693999999999999</c:v>
                </c:pt>
                <c:pt idx="13">
                  <c:v>-0.24765000000000001</c:v>
                </c:pt>
                <c:pt idx="14">
                  <c:v>-0.26983000000000001</c:v>
                </c:pt>
                <c:pt idx="15">
                  <c:v>-0.28297</c:v>
                </c:pt>
                <c:pt idx="16">
                  <c:v>-0.28588000000000002</c:v>
                </c:pt>
                <c:pt idx="17">
                  <c:v>-0.27529999999999999</c:v>
                </c:pt>
                <c:pt idx="18">
                  <c:v>-0.2414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CE3E-437E-B627-384DC24C4917}"/>
            </c:ext>
          </c:extLst>
        </c:ser>
        <c:ser>
          <c:idx val="2"/>
          <c:order val="2"/>
          <c:tx>
            <c:strRef>
              <c:f>Sum_na10nb56_newEM_beta31!$O$33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56_newEM_beta3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31!$O$34:$O$52</c:f>
              <c:numCache>
                <c:formatCode>General</c:formatCode>
                <c:ptCount val="19"/>
                <c:pt idx="0">
                  <c:v>2.15516</c:v>
                </c:pt>
                <c:pt idx="1">
                  <c:v>1.22394</c:v>
                </c:pt>
                <c:pt idx="2">
                  <c:v>0.79093000000000002</c:v>
                </c:pt>
                <c:pt idx="3">
                  <c:v>0.52454999999999996</c:v>
                </c:pt>
                <c:pt idx="4">
                  <c:v>0.33828999999999998</c:v>
                </c:pt>
                <c:pt idx="5">
                  <c:v>0.19808000000000001</c:v>
                </c:pt>
                <c:pt idx="6">
                  <c:v>8.7440000000000004E-2</c:v>
                </c:pt>
                <c:pt idx="7">
                  <c:v>-2.64E-3</c:v>
                </c:pt>
                <c:pt idx="8">
                  <c:v>-7.7479999999999993E-2</c:v>
                </c:pt>
                <c:pt idx="9">
                  <c:v>-0.14038999999999999</c:v>
                </c:pt>
                <c:pt idx="10">
                  <c:v>-0.19344</c:v>
                </c:pt>
                <c:pt idx="11">
                  <c:v>-0.23787</c:v>
                </c:pt>
                <c:pt idx="12">
                  <c:v>-0.27438000000000001</c:v>
                </c:pt>
                <c:pt idx="13">
                  <c:v>-0.30320999999999998</c:v>
                </c:pt>
                <c:pt idx="14">
                  <c:v>-0.32423000000000002</c:v>
                </c:pt>
                <c:pt idx="15">
                  <c:v>-0.33698</c:v>
                </c:pt>
                <c:pt idx="16">
                  <c:v>-0.34033999999999998</c:v>
                </c:pt>
                <c:pt idx="17">
                  <c:v>-0.33132</c:v>
                </c:pt>
                <c:pt idx="18">
                  <c:v>-0.300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CE3E-437E-B627-384DC24C4917}"/>
            </c:ext>
          </c:extLst>
        </c:ser>
        <c:ser>
          <c:idx val="3"/>
          <c:order val="3"/>
          <c:tx>
            <c:strRef>
              <c:f>Sum_na10nb56_newEM_beta31!$P$33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gradFill>
                <a:gsLst>
                  <a:gs pos="25000">
                    <a:srgbClr val="4472C4">
                      <a:lumMod val="5000"/>
                      <a:lumOff val="95000"/>
                    </a:srgbClr>
                  </a:gs>
                  <a:gs pos="74000">
                    <a:srgbClr val="4472C4">
                      <a:lumMod val="45000"/>
                      <a:lumOff val="55000"/>
                    </a:srgbClr>
                  </a:gs>
                  <a:gs pos="83000">
                    <a:srgbClr val="4472C4">
                      <a:lumMod val="45000"/>
                      <a:lumOff val="55000"/>
                    </a:srgbClr>
                  </a:gs>
                  <a:gs pos="100000">
                    <a:srgbClr val="4472C4">
                      <a:lumMod val="30000"/>
                      <a:lumOff val="70000"/>
                    </a:srgbClr>
                  </a:gs>
                </a:gsLst>
                <a:lin ang="5400000" scaled="1"/>
              </a:grad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56_newEM_beta3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31!$P$34:$P$52</c:f>
              <c:numCache>
                <c:formatCode>General</c:formatCode>
                <c:ptCount val="19"/>
                <c:pt idx="0">
                  <c:v>2.7714099999999999</c:v>
                </c:pt>
                <c:pt idx="1">
                  <c:v>1.6633899999999999</c:v>
                </c:pt>
                <c:pt idx="2">
                  <c:v>1.1462600000000001</c:v>
                </c:pt>
                <c:pt idx="3">
                  <c:v>0.82769000000000004</c:v>
                </c:pt>
                <c:pt idx="4">
                  <c:v>0.6048</c:v>
                </c:pt>
                <c:pt idx="5">
                  <c:v>0.43697999999999998</c:v>
                </c:pt>
                <c:pt idx="6">
                  <c:v>0.30456</c:v>
                </c:pt>
                <c:pt idx="7">
                  <c:v>0.19675999999999999</c:v>
                </c:pt>
                <c:pt idx="8">
                  <c:v>0.10721</c:v>
                </c:pt>
                <c:pt idx="9">
                  <c:v>3.1969999999999998E-2</c:v>
                </c:pt>
                <c:pt idx="10">
                  <c:v>-3.143E-2</c:v>
                </c:pt>
                <c:pt idx="11">
                  <c:v>-8.448E-2</c:v>
                </c:pt>
                <c:pt idx="12">
                  <c:v>-0.12795999999999999</c:v>
                </c:pt>
                <c:pt idx="13">
                  <c:v>-0.16214999999999999</c:v>
                </c:pt>
                <c:pt idx="14">
                  <c:v>-0.18686</c:v>
                </c:pt>
                <c:pt idx="15">
                  <c:v>-0.20144999999999999</c:v>
                </c:pt>
                <c:pt idx="16">
                  <c:v>-0.20454</c:v>
                </c:pt>
                <c:pt idx="17">
                  <c:v>-0.19237000000000001</c:v>
                </c:pt>
                <c:pt idx="18">
                  <c:v>-0.1537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CE3E-437E-B627-384DC24C4917}"/>
            </c:ext>
          </c:extLst>
        </c:ser>
        <c:ser>
          <c:idx val="4"/>
          <c:order val="4"/>
          <c:tx>
            <c:strRef>
              <c:f>Sum_na10nb56_newEM_beta31!$Q$33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pattFill prst="pct25">
                <a:fgClr>
                  <a:sysClr val="windowText" lastClr="000000">
                    <a:lumMod val="50000"/>
                    <a:lumOff val="50000"/>
                  </a:sysClr>
                </a:fgClr>
                <a:bgClr>
                  <a:sysClr val="window" lastClr="FFFFFF"/>
                </a:bgClr>
              </a:patt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56_newEM_beta3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31!$Q$34:$Q$52</c:f>
              <c:numCache>
                <c:formatCode>General</c:formatCode>
                <c:ptCount val="19"/>
                <c:pt idx="0">
                  <c:v>2.7621699999999998</c:v>
                </c:pt>
                <c:pt idx="1">
                  <c:v>1.6547700000000001</c:v>
                </c:pt>
                <c:pt idx="2">
                  <c:v>1.13805</c:v>
                </c:pt>
                <c:pt idx="3">
                  <c:v>0.81988000000000005</c:v>
                </c:pt>
                <c:pt idx="4">
                  <c:v>0.59726999999999997</c:v>
                </c:pt>
                <c:pt idx="5">
                  <c:v>0.42963000000000001</c:v>
                </c:pt>
                <c:pt idx="6">
                  <c:v>0.29735</c:v>
                </c:pt>
                <c:pt idx="7">
                  <c:v>0.18970000000000001</c:v>
                </c:pt>
                <c:pt idx="8">
                  <c:v>0.10032000000000001</c:v>
                </c:pt>
                <c:pt idx="9">
                  <c:v>2.5270000000000001E-2</c:v>
                </c:pt>
                <c:pt idx="10">
                  <c:v>-3.7900000000000003E-2</c:v>
                </c:pt>
                <c:pt idx="11">
                  <c:v>-9.0700000000000003E-2</c:v>
                </c:pt>
                <c:pt idx="12">
                  <c:v>-0.13392999999999999</c:v>
                </c:pt>
                <c:pt idx="13">
                  <c:v>-0.16789000000000001</c:v>
                </c:pt>
                <c:pt idx="14">
                  <c:v>-0.19241</c:v>
                </c:pt>
                <c:pt idx="15">
                  <c:v>-0.20693</c:v>
                </c:pt>
                <c:pt idx="16">
                  <c:v>-0.21010000000000001</c:v>
                </c:pt>
                <c:pt idx="17">
                  <c:v>-0.19833000000000001</c:v>
                </c:pt>
                <c:pt idx="18">
                  <c:v>-0.16064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CE3E-437E-B627-384DC24C4917}"/>
            </c:ext>
          </c:extLst>
        </c:ser>
        <c:ser>
          <c:idx val="5"/>
          <c:order val="5"/>
          <c:tx>
            <c:strRef>
              <c:f>Sum_na10nb56_newEM_beta31!$R$33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56_newEM_beta3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31!$R$34:$R$52</c:f>
              <c:numCache>
                <c:formatCode>General</c:formatCode>
                <c:ptCount val="19"/>
                <c:pt idx="0">
                  <c:v>2.7427199999999998</c:v>
                </c:pt>
                <c:pt idx="1">
                  <c:v>1.63795</c:v>
                </c:pt>
                <c:pt idx="2">
                  <c:v>1.12429</c:v>
                </c:pt>
                <c:pt idx="3">
                  <c:v>0.80830999999999997</c:v>
                </c:pt>
                <c:pt idx="4">
                  <c:v>0.58736999999999995</c:v>
                </c:pt>
                <c:pt idx="5">
                  <c:v>0.42107</c:v>
                </c:pt>
                <c:pt idx="6">
                  <c:v>0.28985</c:v>
                </c:pt>
                <c:pt idx="7">
                  <c:v>0.18301999999999999</c:v>
                </c:pt>
                <c:pt idx="8">
                  <c:v>9.425E-2</c:v>
                </c:pt>
                <c:pt idx="9">
                  <c:v>1.9630000000000002E-2</c:v>
                </c:pt>
                <c:pt idx="10">
                  <c:v>-4.3270000000000003E-2</c:v>
                </c:pt>
                <c:pt idx="11">
                  <c:v>-9.5960000000000004E-2</c:v>
                </c:pt>
                <c:pt idx="12">
                  <c:v>-0.13925000000000001</c:v>
                </c:pt>
                <c:pt idx="13">
                  <c:v>-0.17343</c:v>
                </c:pt>
                <c:pt idx="14">
                  <c:v>-0.19833000000000001</c:v>
                </c:pt>
                <c:pt idx="15">
                  <c:v>-0.21340999999999999</c:v>
                </c:pt>
                <c:pt idx="16">
                  <c:v>-0.21732000000000001</c:v>
                </c:pt>
                <c:pt idx="17">
                  <c:v>-0.20646</c:v>
                </c:pt>
                <c:pt idx="18">
                  <c:v>-0.16983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CE3E-437E-B627-384DC24C4917}"/>
            </c:ext>
          </c:extLst>
        </c:ser>
        <c:ser>
          <c:idx val="6"/>
          <c:order val="6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56_newEM_beta3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31!$S$34:$S$52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CE3E-437E-B627-384DC24C4917}"/>
            </c:ext>
          </c:extLst>
        </c:ser>
        <c:ser>
          <c:idx val="7"/>
          <c:order val="7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56_newEM_beta3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31!$T$34:$T$52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CE3E-437E-B627-384DC24C491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6105896"/>
        <c:axId val="278200232"/>
      </c:scatterChart>
      <c:valAx>
        <c:axId val="2161058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1: </a:t>
                </a:r>
                <a:r>
                  <a:rPr lang="en-US" sz="1000" b="0" i="0" baseline="0">
                    <a:effectLst/>
                  </a:rPr>
                  <a:t>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8200232"/>
        <c:crosses val="autoZero"/>
        <c:crossBetween val="midCat"/>
        <c:majorUnit val="0.1"/>
      </c:valAx>
      <c:valAx>
        <c:axId val="27820023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61058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5.4137413973616346E-3"/>
          <c:y val="0.8345261338340817"/>
          <c:w val="0.99458627612627559"/>
          <c:h val="0.1221738448337381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2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ESE of </a:t>
            </a:r>
            <a:r>
              <a:rPr lang="el-GR"/>
              <a:t>β2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um_na10nb56_newEM_beta31!$M$61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56_newEM_beta3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31!$M$62:$M$80</c:f>
              <c:numCache>
                <c:formatCode>General</c:formatCode>
                <c:ptCount val="19"/>
                <c:pt idx="0">
                  <c:v>2.7201499999999998</c:v>
                </c:pt>
                <c:pt idx="1">
                  <c:v>1.62043</c:v>
                </c:pt>
                <c:pt idx="2">
                  <c:v>1.1059399999999999</c:v>
                </c:pt>
                <c:pt idx="3">
                  <c:v>0.78832000000000002</c:v>
                </c:pt>
                <c:pt idx="4">
                  <c:v>0.56569000000000003</c:v>
                </c:pt>
                <c:pt idx="5">
                  <c:v>0.39784000000000003</c:v>
                </c:pt>
                <c:pt idx="6">
                  <c:v>0.26532</c:v>
                </c:pt>
                <c:pt idx="7">
                  <c:v>0.15751000000000001</c:v>
                </c:pt>
                <c:pt idx="8">
                  <c:v>6.8180000000000004E-2</c:v>
                </c:pt>
                <c:pt idx="9">
                  <c:v>-6.4400000000000004E-3</c:v>
                </c:pt>
                <c:pt idx="10">
                  <c:v>-6.8559999999999996E-2</c:v>
                </c:pt>
                <c:pt idx="11">
                  <c:v>-0.11932</c:v>
                </c:pt>
                <c:pt idx="12">
                  <c:v>-0.15892000000000001</c:v>
                </c:pt>
                <c:pt idx="13">
                  <c:v>-0.18662999999999999</c:v>
                </c:pt>
                <c:pt idx="14">
                  <c:v>-0.20055000000000001</c:v>
                </c:pt>
                <c:pt idx="15">
                  <c:v>-0.19699</c:v>
                </c:pt>
                <c:pt idx="16">
                  <c:v>-0.16907</c:v>
                </c:pt>
                <c:pt idx="17">
                  <c:v>-0.10362</c:v>
                </c:pt>
                <c:pt idx="18">
                  <c:v>2.206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6F2C-4CF1-8F5D-F438A6C2167C}"/>
            </c:ext>
          </c:extLst>
        </c:ser>
        <c:ser>
          <c:idx val="1"/>
          <c:order val="1"/>
          <c:tx>
            <c:strRef>
              <c:f>Sum_na10nb56_newEM_beta31!$N$61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56_newEM_beta3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31!$N$62:$N$80</c:f>
              <c:numCache>
                <c:formatCode>General</c:formatCode>
                <c:ptCount val="19"/>
                <c:pt idx="0">
                  <c:v>2.4908000000000001</c:v>
                </c:pt>
                <c:pt idx="1">
                  <c:v>1.4569700000000001</c:v>
                </c:pt>
                <c:pt idx="2">
                  <c:v>0.97341999999999995</c:v>
                </c:pt>
                <c:pt idx="3">
                  <c:v>0.67503000000000002</c:v>
                </c:pt>
                <c:pt idx="4">
                  <c:v>0.46588000000000002</c:v>
                </c:pt>
                <c:pt idx="5">
                  <c:v>0.30818000000000001</c:v>
                </c:pt>
                <c:pt idx="6">
                  <c:v>0.18368000000000001</c:v>
                </c:pt>
                <c:pt idx="7">
                  <c:v>8.2409999999999997E-2</c:v>
                </c:pt>
                <c:pt idx="8">
                  <c:v>-1.4499999999999999E-3</c:v>
                </c:pt>
                <c:pt idx="9">
                  <c:v>-7.145E-2</c:v>
                </c:pt>
                <c:pt idx="10">
                  <c:v>-0.12967999999999999</c:v>
                </c:pt>
                <c:pt idx="11">
                  <c:v>-0.17721000000000001</c:v>
                </c:pt>
                <c:pt idx="12">
                  <c:v>-0.21425</c:v>
                </c:pt>
                <c:pt idx="13">
                  <c:v>-0.24013999999999999</c:v>
                </c:pt>
                <c:pt idx="14">
                  <c:v>-0.25314999999999999</c:v>
                </c:pt>
                <c:pt idx="15">
                  <c:v>-0.24984999999999999</c:v>
                </c:pt>
                <c:pt idx="16">
                  <c:v>-0.22389999999999999</c:v>
                </c:pt>
                <c:pt idx="17">
                  <c:v>-0.16314000000000001</c:v>
                </c:pt>
                <c:pt idx="18">
                  <c:v>-4.666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6F2C-4CF1-8F5D-F438A6C2167C}"/>
            </c:ext>
          </c:extLst>
        </c:ser>
        <c:ser>
          <c:idx val="2"/>
          <c:order val="2"/>
          <c:tx>
            <c:strRef>
              <c:f>Sum_na10nb56_newEM_beta31!$O$61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56_newEM_beta3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31!$O$62:$O$80</c:f>
              <c:numCache>
                <c:formatCode>General</c:formatCode>
                <c:ptCount val="19"/>
                <c:pt idx="0">
                  <c:v>2.2378999999999998</c:v>
                </c:pt>
                <c:pt idx="1">
                  <c:v>1.2763599999999999</c:v>
                </c:pt>
                <c:pt idx="2">
                  <c:v>0.82818999999999998</c:v>
                </c:pt>
                <c:pt idx="3">
                  <c:v>0.55188999999999999</c:v>
                </c:pt>
                <c:pt idx="4">
                  <c:v>0.35835</c:v>
                </c:pt>
                <c:pt idx="5">
                  <c:v>0.21246999999999999</c:v>
                </c:pt>
                <c:pt idx="6">
                  <c:v>9.7290000000000001E-2</c:v>
                </c:pt>
                <c:pt idx="7">
                  <c:v>3.5799999999999998E-3</c:v>
                </c:pt>
                <c:pt idx="8">
                  <c:v>-7.4090000000000003E-2</c:v>
                </c:pt>
                <c:pt idx="9">
                  <c:v>-0.13899</c:v>
                </c:pt>
                <c:pt idx="10">
                  <c:v>-0.19306000000000001</c:v>
                </c:pt>
                <c:pt idx="11">
                  <c:v>-0.23729</c:v>
                </c:pt>
                <c:pt idx="12">
                  <c:v>-0.27189000000000002</c:v>
                </c:pt>
                <c:pt idx="13">
                  <c:v>-0.29626000000000002</c:v>
                </c:pt>
                <c:pt idx="14">
                  <c:v>-0.30879000000000001</c:v>
                </c:pt>
                <c:pt idx="15">
                  <c:v>-0.30635000000000001</c:v>
                </c:pt>
                <c:pt idx="16">
                  <c:v>-0.28309000000000001</c:v>
                </c:pt>
                <c:pt idx="17">
                  <c:v>-0.22783</c:v>
                </c:pt>
                <c:pt idx="18">
                  <c:v>-0.1214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6F2C-4CF1-8F5D-F438A6C2167C}"/>
            </c:ext>
          </c:extLst>
        </c:ser>
        <c:ser>
          <c:idx val="3"/>
          <c:order val="3"/>
          <c:tx>
            <c:strRef>
              <c:f>Sum_na10nb56_newEM_beta31!$P$61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gradFill>
                <a:gsLst>
                  <a:gs pos="25000">
                    <a:srgbClr val="4472C4">
                      <a:lumMod val="5000"/>
                      <a:lumOff val="95000"/>
                    </a:srgbClr>
                  </a:gs>
                  <a:gs pos="74000">
                    <a:srgbClr val="4472C4">
                      <a:lumMod val="45000"/>
                      <a:lumOff val="55000"/>
                    </a:srgbClr>
                  </a:gs>
                  <a:gs pos="83000">
                    <a:srgbClr val="4472C4">
                      <a:lumMod val="45000"/>
                      <a:lumOff val="55000"/>
                    </a:srgbClr>
                  </a:gs>
                  <a:gs pos="100000">
                    <a:srgbClr val="4472C4">
                      <a:lumMod val="30000"/>
                      <a:lumOff val="70000"/>
                    </a:srgbClr>
                  </a:gs>
                </a:gsLst>
                <a:lin ang="5400000" scaled="1"/>
              </a:grad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56_newEM_beta3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31!$P$62:$P$80</c:f>
              <c:numCache>
                <c:formatCode>General</c:formatCode>
                <c:ptCount val="19"/>
                <c:pt idx="0">
                  <c:v>2.8702999999999999</c:v>
                </c:pt>
                <c:pt idx="1">
                  <c:v>1.72617</c:v>
                </c:pt>
                <c:pt idx="2">
                  <c:v>1.1909099999999999</c:v>
                </c:pt>
                <c:pt idx="3">
                  <c:v>0.86048000000000002</c:v>
                </c:pt>
                <c:pt idx="4">
                  <c:v>0.62885999999999997</c:v>
                </c:pt>
                <c:pt idx="5">
                  <c:v>0.45423999999999998</c:v>
                </c:pt>
                <c:pt idx="6">
                  <c:v>0.31637999999999999</c:v>
                </c:pt>
                <c:pt idx="7">
                  <c:v>0.20421</c:v>
                </c:pt>
                <c:pt idx="8">
                  <c:v>0.11128</c:v>
                </c:pt>
                <c:pt idx="9">
                  <c:v>3.3649999999999999E-2</c:v>
                </c:pt>
                <c:pt idx="10">
                  <c:v>-3.0980000000000001E-2</c:v>
                </c:pt>
                <c:pt idx="11">
                  <c:v>-8.3779999999999993E-2</c:v>
                </c:pt>
                <c:pt idx="12">
                  <c:v>-0.12497</c:v>
                </c:pt>
                <c:pt idx="13">
                  <c:v>-0.15379000000000001</c:v>
                </c:pt>
                <c:pt idx="14">
                  <c:v>-0.16827</c:v>
                </c:pt>
                <c:pt idx="15">
                  <c:v>-0.16456999999999999</c:v>
                </c:pt>
                <c:pt idx="16">
                  <c:v>-0.13550000000000001</c:v>
                </c:pt>
                <c:pt idx="17">
                  <c:v>-6.7379999999999995E-2</c:v>
                </c:pt>
                <c:pt idx="18">
                  <c:v>6.3519999999999993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6F2C-4CF1-8F5D-F438A6C2167C}"/>
            </c:ext>
          </c:extLst>
        </c:ser>
        <c:ser>
          <c:idx val="4"/>
          <c:order val="4"/>
          <c:tx>
            <c:strRef>
              <c:f>Sum_na10nb56_newEM_beta31!$Q$61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pattFill prst="pct25">
                <a:fgClr>
                  <a:sysClr val="windowText" lastClr="000000">
                    <a:lumMod val="50000"/>
                    <a:lumOff val="50000"/>
                  </a:sysClr>
                </a:fgClr>
                <a:bgClr>
                  <a:sysClr val="window" lastClr="FFFFFF"/>
                </a:bgClr>
              </a:patt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56_newEM_beta3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31!$Q$62:$Q$80</c:f>
              <c:numCache>
                <c:formatCode>General</c:formatCode>
                <c:ptCount val="19"/>
                <c:pt idx="0">
                  <c:v>2.86083</c:v>
                </c:pt>
                <c:pt idx="1">
                  <c:v>1.7173499999999999</c:v>
                </c:pt>
                <c:pt idx="2">
                  <c:v>1.1825399999999999</c:v>
                </c:pt>
                <c:pt idx="3">
                  <c:v>0.85251999999999994</c:v>
                </c:pt>
                <c:pt idx="4">
                  <c:v>0.62121000000000004</c:v>
                </c:pt>
                <c:pt idx="5">
                  <c:v>0.44679999999999997</c:v>
                </c:pt>
                <c:pt idx="6">
                  <c:v>0.30911</c:v>
                </c:pt>
                <c:pt idx="7">
                  <c:v>0.19711000000000001</c:v>
                </c:pt>
                <c:pt idx="8">
                  <c:v>0.10437</c:v>
                </c:pt>
                <c:pt idx="9">
                  <c:v>2.6950000000000002E-2</c:v>
                </c:pt>
                <c:pt idx="10">
                  <c:v>-3.7440000000000001E-2</c:v>
                </c:pt>
                <c:pt idx="11">
                  <c:v>-0.09</c:v>
                </c:pt>
                <c:pt idx="12">
                  <c:v>-0.13095999999999999</c:v>
                </c:pt>
                <c:pt idx="13">
                  <c:v>-0.15959000000000001</c:v>
                </c:pt>
                <c:pt idx="14">
                  <c:v>-0.17394999999999999</c:v>
                </c:pt>
                <c:pt idx="15">
                  <c:v>-0.17029</c:v>
                </c:pt>
                <c:pt idx="16">
                  <c:v>-0.14155000000000001</c:v>
                </c:pt>
                <c:pt idx="17">
                  <c:v>-7.4270000000000003E-2</c:v>
                </c:pt>
                <c:pt idx="18">
                  <c:v>5.485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6F2C-4CF1-8F5D-F438A6C2167C}"/>
            </c:ext>
          </c:extLst>
        </c:ser>
        <c:ser>
          <c:idx val="5"/>
          <c:order val="5"/>
          <c:tx>
            <c:strRef>
              <c:f>Sum_na10nb56_newEM_beta31!$R$61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56_newEM_beta3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31!$R$62:$R$80</c:f>
              <c:numCache>
                <c:formatCode>General</c:formatCode>
                <c:ptCount val="19"/>
                <c:pt idx="0">
                  <c:v>2.8408600000000002</c:v>
                </c:pt>
                <c:pt idx="1">
                  <c:v>1.7001299999999999</c:v>
                </c:pt>
                <c:pt idx="2">
                  <c:v>1.16848</c:v>
                </c:pt>
                <c:pt idx="3">
                  <c:v>0.84075</c:v>
                </c:pt>
                <c:pt idx="4">
                  <c:v>0.61116999999999999</c:v>
                </c:pt>
                <c:pt idx="5">
                  <c:v>0.43813999999999997</c:v>
                </c:pt>
                <c:pt idx="6">
                  <c:v>0.30153999999999997</c:v>
                </c:pt>
                <c:pt idx="7">
                  <c:v>0.19039</c:v>
                </c:pt>
                <c:pt idx="8">
                  <c:v>9.8280000000000006E-2</c:v>
                </c:pt>
                <c:pt idx="9">
                  <c:v>2.1299999999999999E-2</c:v>
                </c:pt>
                <c:pt idx="10">
                  <c:v>-4.2819999999999997E-2</c:v>
                </c:pt>
                <c:pt idx="11">
                  <c:v>-9.5269999999999994E-2</c:v>
                </c:pt>
                <c:pt idx="12">
                  <c:v>-0.1363</c:v>
                </c:pt>
                <c:pt idx="13">
                  <c:v>-0.16517999999999999</c:v>
                </c:pt>
                <c:pt idx="14">
                  <c:v>-0.18001</c:v>
                </c:pt>
                <c:pt idx="15">
                  <c:v>-0.17707999999999999</c:v>
                </c:pt>
                <c:pt idx="16">
                  <c:v>-0.14939</c:v>
                </c:pt>
                <c:pt idx="17">
                  <c:v>-8.3650000000000002E-2</c:v>
                </c:pt>
                <c:pt idx="18">
                  <c:v>4.3299999999999998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6F2C-4CF1-8F5D-F438A6C2167C}"/>
            </c:ext>
          </c:extLst>
        </c:ser>
        <c:ser>
          <c:idx val="6"/>
          <c:order val="6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56_newEM_beta3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31!$S$34:$S$52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6F2C-4CF1-8F5D-F438A6C2167C}"/>
            </c:ext>
          </c:extLst>
        </c:ser>
        <c:ser>
          <c:idx val="7"/>
          <c:order val="7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56_newEM_beta3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31!$T$34:$T$52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6F2C-4CF1-8F5D-F438A6C2167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6105896"/>
        <c:axId val="278200232"/>
      </c:scatterChart>
      <c:valAx>
        <c:axId val="2161058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1: </a:t>
                </a:r>
                <a:r>
                  <a:rPr lang="en-US" sz="1000" b="0" i="0" baseline="0">
                    <a:effectLst/>
                  </a:rPr>
                  <a:t>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8200232"/>
        <c:crosses val="autoZero"/>
        <c:crossBetween val="midCat"/>
        <c:majorUnit val="0.1"/>
      </c:valAx>
      <c:valAx>
        <c:axId val="27820023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61058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5.4137413973616346E-3"/>
          <c:y val="0.8345261338340817"/>
          <c:w val="0.99458627612627559"/>
          <c:h val="0.1221738448337381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2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ESE of </a:t>
            </a:r>
            <a:r>
              <a:rPr lang="el-GR"/>
              <a:t>β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um_na10nb56_newEM_beta31!$M$90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56_newEM_beta3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31!$M$91:$M$109</c:f>
              <c:numCache>
                <c:formatCode>General</c:formatCode>
                <c:ptCount val="19"/>
                <c:pt idx="0">
                  <c:v>2.6345299999999998</c:v>
                </c:pt>
                <c:pt idx="1">
                  <c:v>1.56664</c:v>
                </c:pt>
                <c:pt idx="2">
                  <c:v>1.06816</c:v>
                </c:pt>
                <c:pt idx="3">
                  <c:v>0.76100999999999996</c:v>
                </c:pt>
                <c:pt idx="4">
                  <c:v>0.54603999999999997</c:v>
                </c:pt>
                <c:pt idx="5">
                  <c:v>0.38408999999999999</c:v>
                </c:pt>
                <c:pt idx="6">
                  <c:v>0.25618999999999997</c:v>
                </c:pt>
                <c:pt idx="7">
                  <c:v>0.15196000000000001</c:v>
                </c:pt>
                <c:pt idx="8">
                  <c:v>6.5210000000000004E-2</c:v>
                </c:pt>
                <c:pt idx="9">
                  <c:v>-7.8799999999999999E-3</c:v>
                </c:pt>
                <c:pt idx="10">
                  <c:v>-6.9750000000000006E-2</c:v>
                </c:pt>
                <c:pt idx="11">
                  <c:v>-0.12189999999999999</c:v>
                </c:pt>
                <c:pt idx="12">
                  <c:v>-0.16522000000000001</c:v>
                </c:pt>
                <c:pt idx="13">
                  <c:v>-0.20011999999999999</c:v>
                </c:pt>
                <c:pt idx="14">
                  <c:v>-0.22670000000000001</c:v>
                </c:pt>
                <c:pt idx="15">
                  <c:v>-0.24471999999999999</c:v>
                </c:pt>
                <c:pt idx="16">
                  <c:v>-0.25340000000000001</c:v>
                </c:pt>
                <c:pt idx="17">
                  <c:v>-0.24984000000000001</c:v>
                </c:pt>
                <c:pt idx="18">
                  <c:v>-0.22389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7EB-41B7-87EF-391FBA7293A7}"/>
            </c:ext>
          </c:extLst>
        </c:ser>
        <c:ser>
          <c:idx val="1"/>
          <c:order val="1"/>
          <c:tx>
            <c:strRef>
              <c:f>Sum_na10nb56_newEM_beta31!$N$90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56_newEM_beta3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31!$N$91:$N$109</c:f>
              <c:numCache>
                <c:formatCode>General</c:formatCode>
                <c:ptCount val="19"/>
                <c:pt idx="0">
                  <c:v>2.41046</c:v>
                </c:pt>
                <c:pt idx="1">
                  <c:v>1.4065300000000001</c:v>
                </c:pt>
                <c:pt idx="2">
                  <c:v>0.93801000000000001</c:v>
                </c:pt>
                <c:pt idx="3">
                  <c:v>0.64944999999999997</c:v>
                </c:pt>
                <c:pt idx="4">
                  <c:v>0.44747999999999999</c:v>
                </c:pt>
                <c:pt idx="5">
                  <c:v>0.29531000000000002</c:v>
                </c:pt>
                <c:pt idx="6">
                  <c:v>0.17513999999999999</c:v>
                </c:pt>
                <c:pt idx="7">
                  <c:v>7.7219999999999997E-2</c:v>
                </c:pt>
                <c:pt idx="8">
                  <c:v>-4.2300000000000003E-3</c:v>
                </c:pt>
                <c:pt idx="9">
                  <c:v>-7.2800000000000004E-2</c:v>
                </c:pt>
                <c:pt idx="10">
                  <c:v>-0.13078999999999999</c:v>
                </c:pt>
                <c:pt idx="11">
                  <c:v>-0.17962</c:v>
                </c:pt>
                <c:pt idx="12">
                  <c:v>-0.22014</c:v>
                </c:pt>
                <c:pt idx="13">
                  <c:v>-0.25274999999999997</c:v>
                </c:pt>
                <c:pt idx="14">
                  <c:v>-0.27757999999999999</c:v>
                </c:pt>
                <c:pt idx="15">
                  <c:v>-0.29443999999999998</c:v>
                </c:pt>
                <c:pt idx="16">
                  <c:v>-0.30265999999999998</c:v>
                </c:pt>
                <c:pt idx="17">
                  <c:v>-0.29964000000000002</c:v>
                </c:pt>
                <c:pt idx="18">
                  <c:v>-0.2760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7EB-41B7-87EF-391FBA7293A7}"/>
            </c:ext>
          </c:extLst>
        </c:ser>
        <c:ser>
          <c:idx val="2"/>
          <c:order val="2"/>
          <c:tx>
            <c:strRef>
              <c:f>Sum_na10nb56_newEM_beta31!$O$90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56_newEM_beta3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31!$O$91:$O$109</c:f>
              <c:numCache>
                <c:formatCode>General</c:formatCode>
                <c:ptCount val="19"/>
                <c:pt idx="0">
                  <c:v>2.1633800000000001</c:v>
                </c:pt>
                <c:pt idx="1">
                  <c:v>1.22963</c:v>
                </c:pt>
                <c:pt idx="2">
                  <c:v>0.79539000000000004</c:v>
                </c:pt>
                <c:pt idx="3">
                  <c:v>0.5282</c:v>
                </c:pt>
                <c:pt idx="4">
                  <c:v>0.34129999999999999</c:v>
                </c:pt>
                <c:pt idx="5">
                  <c:v>0.20054</c:v>
                </c:pt>
                <c:pt idx="6">
                  <c:v>8.9380000000000001E-2</c:v>
                </c:pt>
                <c:pt idx="7">
                  <c:v>-1.23E-3</c:v>
                </c:pt>
                <c:pt idx="8">
                  <c:v>-7.6660000000000006E-2</c:v>
                </c:pt>
                <c:pt idx="9">
                  <c:v>-0.14024</c:v>
                </c:pt>
                <c:pt idx="10">
                  <c:v>-0.19408</c:v>
                </c:pt>
                <c:pt idx="11">
                  <c:v>-0.23952999999999999</c:v>
                </c:pt>
                <c:pt idx="12">
                  <c:v>-0.27734999999999999</c:v>
                </c:pt>
                <c:pt idx="13">
                  <c:v>-0.30793999999999999</c:v>
                </c:pt>
                <c:pt idx="14">
                  <c:v>-0.33139999999999997</c:v>
                </c:pt>
                <c:pt idx="15">
                  <c:v>-0.34758</c:v>
                </c:pt>
                <c:pt idx="16">
                  <c:v>-0.35585</c:v>
                </c:pt>
                <c:pt idx="17">
                  <c:v>-0.35377999999999998</c:v>
                </c:pt>
                <c:pt idx="18">
                  <c:v>-0.332849999999999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B7EB-41B7-87EF-391FBA7293A7}"/>
            </c:ext>
          </c:extLst>
        </c:ser>
        <c:ser>
          <c:idx val="3"/>
          <c:order val="3"/>
          <c:tx>
            <c:strRef>
              <c:f>Sum_na10nb56_newEM_beta31!$P$90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gradFill>
                <a:gsLst>
                  <a:gs pos="25000">
                    <a:srgbClr val="4472C4">
                      <a:lumMod val="5000"/>
                      <a:lumOff val="95000"/>
                    </a:srgbClr>
                  </a:gs>
                  <a:gs pos="74000">
                    <a:srgbClr val="4472C4">
                      <a:lumMod val="45000"/>
                      <a:lumOff val="55000"/>
                    </a:srgbClr>
                  </a:gs>
                  <a:gs pos="83000">
                    <a:srgbClr val="4472C4">
                      <a:lumMod val="45000"/>
                      <a:lumOff val="55000"/>
                    </a:srgbClr>
                  </a:gs>
                  <a:gs pos="100000">
                    <a:srgbClr val="4472C4">
                      <a:lumMod val="30000"/>
                      <a:lumOff val="70000"/>
                    </a:srgbClr>
                  </a:gs>
                </a:gsLst>
                <a:lin ang="5400000" scaled="1"/>
              </a:grad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56_newEM_beta3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31!$P$91:$P$109</c:f>
              <c:numCache>
                <c:formatCode>General</c:formatCode>
                <c:ptCount val="19"/>
                <c:pt idx="0">
                  <c:v>2.7812299999999999</c:v>
                </c:pt>
                <c:pt idx="1">
                  <c:v>1.6701999999999999</c:v>
                </c:pt>
                <c:pt idx="2">
                  <c:v>1.15161</c:v>
                </c:pt>
                <c:pt idx="3">
                  <c:v>0.83206999999999998</c:v>
                </c:pt>
                <c:pt idx="4">
                  <c:v>0.60841000000000001</c:v>
                </c:pt>
                <c:pt idx="5">
                  <c:v>0.43992999999999999</c:v>
                </c:pt>
                <c:pt idx="6">
                  <c:v>0.30687999999999999</c:v>
                </c:pt>
                <c:pt idx="7">
                  <c:v>0.19844000000000001</c:v>
                </c:pt>
                <c:pt idx="8">
                  <c:v>0.10818999999999999</c:v>
                </c:pt>
                <c:pt idx="9">
                  <c:v>3.2149999999999998E-2</c:v>
                </c:pt>
                <c:pt idx="10">
                  <c:v>-3.2210000000000003E-2</c:v>
                </c:pt>
                <c:pt idx="11">
                  <c:v>-8.6459999999999995E-2</c:v>
                </c:pt>
                <c:pt idx="12">
                  <c:v>-0.13153000000000001</c:v>
                </c:pt>
                <c:pt idx="13">
                  <c:v>-0.16783999999999999</c:v>
                </c:pt>
                <c:pt idx="14">
                  <c:v>-0.19547999999999999</c:v>
                </c:pt>
                <c:pt idx="15">
                  <c:v>-0.21421999999999999</c:v>
                </c:pt>
                <c:pt idx="16">
                  <c:v>-0.22323000000000001</c:v>
                </c:pt>
                <c:pt idx="17">
                  <c:v>-0.2195</c:v>
                </c:pt>
                <c:pt idx="18">
                  <c:v>-0.19242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B7EB-41B7-87EF-391FBA7293A7}"/>
            </c:ext>
          </c:extLst>
        </c:ser>
        <c:ser>
          <c:idx val="4"/>
          <c:order val="4"/>
          <c:tx>
            <c:strRef>
              <c:f>Sum_na10nb56_newEM_beta31!$Q$90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pattFill prst="pct25">
                <a:fgClr>
                  <a:sysClr val="windowText" lastClr="000000">
                    <a:lumMod val="50000"/>
                    <a:lumOff val="50000"/>
                  </a:sysClr>
                </a:fgClr>
                <a:bgClr>
                  <a:sysClr val="window" lastClr="FFFFFF"/>
                </a:bgClr>
              </a:patt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56_newEM_beta3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31!$Q$91:$Q$109</c:f>
              <c:numCache>
                <c:formatCode>General</c:formatCode>
                <c:ptCount val="19"/>
                <c:pt idx="0">
                  <c:v>2.77197</c:v>
                </c:pt>
                <c:pt idx="1">
                  <c:v>1.66157</c:v>
                </c:pt>
                <c:pt idx="2">
                  <c:v>1.1433800000000001</c:v>
                </c:pt>
                <c:pt idx="3">
                  <c:v>0.82423000000000002</c:v>
                </c:pt>
                <c:pt idx="4">
                  <c:v>0.60085999999999995</c:v>
                </c:pt>
                <c:pt idx="5">
                  <c:v>0.43257000000000001</c:v>
                </c:pt>
                <c:pt idx="6">
                  <c:v>0.29965999999999998</c:v>
                </c:pt>
                <c:pt idx="7">
                  <c:v>0.19137000000000001</c:v>
                </c:pt>
                <c:pt idx="8">
                  <c:v>0.1013</c:v>
                </c:pt>
                <c:pt idx="9">
                  <c:v>2.546E-2</c:v>
                </c:pt>
                <c:pt idx="10">
                  <c:v>-3.8670000000000003E-2</c:v>
                </c:pt>
                <c:pt idx="11">
                  <c:v>-9.2670000000000002E-2</c:v>
                </c:pt>
                <c:pt idx="12">
                  <c:v>-0.13747000000000001</c:v>
                </c:pt>
                <c:pt idx="13">
                  <c:v>-0.17352999999999999</c:v>
                </c:pt>
                <c:pt idx="14">
                  <c:v>-0.20097999999999999</c:v>
                </c:pt>
                <c:pt idx="15">
                  <c:v>-0.21961</c:v>
                </c:pt>
                <c:pt idx="16">
                  <c:v>-0.22867000000000001</c:v>
                </c:pt>
                <c:pt idx="17">
                  <c:v>-0.22525999999999999</c:v>
                </c:pt>
                <c:pt idx="18">
                  <c:v>-0.1990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B7EB-41B7-87EF-391FBA7293A7}"/>
            </c:ext>
          </c:extLst>
        </c:ser>
        <c:ser>
          <c:idx val="5"/>
          <c:order val="5"/>
          <c:tx>
            <c:strRef>
              <c:f>Sum_na10nb56_newEM_beta31!$R$90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56_newEM_beta3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31!$R$91:$R$109</c:f>
              <c:numCache>
                <c:formatCode>General</c:formatCode>
                <c:ptCount val="19"/>
                <c:pt idx="0">
                  <c:v>2.7524600000000001</c:v>
                </c:pt>
                <c:pt idx="1">
                  <c:v>1.6447000000000001</c:v>
                </c:pt>
                <c:pt idx="2">
                  <c:v>1.12958</c:v>
                </c:pt>
                <c:pt idx="3">
                  <c:v>0.81264000000000003</c:v>
                </c:pt>
                <c:pt idx="4">
                  <c:v>0.59094999999999998</c:v>
                </c:pt>
                <c:pt idx="5">
                  <c:v>0.42398999999999998</c:v>
                </c:pt>
                <c:pt idx="6">
                  <c:v>0.29215000000000002</c:v>
                </c:pt>
                <c:pt idx="7">
                  <c:v>0.18468000000000001</c:v>
                </c:pt>
                <c:pt idx="8">
                  <c:v>9.5219999999999999E-2</c:v>
                </c:pt>
                <c:pt idx="9">
                  <c:v>1.9820000000000001E-2</c:v>
                </c:pt>
                <c:pt idx="10">
                  <c:v>-4.4040000000000003E-2</c:v>
                </c:pt>
                <c:pt idx="11">
                  <c:v>-9.7930000000000003E-2</c:v>
                </c:pt>
                <c:pt idx="12">
                  <c:v>-0.14277000000000001</c:v>
                </c:pt>
                <c:pt idx="13">
                  <c:v>-0.17902999999999999</c:v>
                </c:pt>
                <c:pt idx="14">
                  <c:v>-0.20683000000000001</c:v>
                </c:pt>
                <c:pt idx="15">
                  <c:v>-0.22599</c:v>
                </c:pt>
                <c:pt idx="16">
                  <c:v>-0.23571</c:v>
                </c:pt>
                <c:pt idx="17">
                  <c:v>-0.23311999999999999</c:v>
                </c:pt>
                <c:pt idx="18">
                  <c:v>-0.20777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B7EB-41B7-87EF-391FBA7293A7}"/>
            </c:ext>
          </c:extLst>
        </c:ser>
        <c:ser>
          <c:idx val="6"/>
          <c:order val="6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56_newEM_beta3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31!$S$34:$S$52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B7EB-41B7-87EF-391FBA7293A7}"/>
            </c:ext>
          </c:extLst>
        </c:ser>
        <c:ser>
          <c:idx val="7"/>
          <c:order val="7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56_newEM_beta3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31!$T$34:$T$52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B7EB-41B7-87EF-391FBA7293A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6105896"/>
        <c:axId val="278200232"/>
      </c:scatterChart>
      <c:valAx>
        <c:axId val="2161058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1: </a:t>
                </a:r>
                <a:r>
                  <a:rPr lang="en-US" sz="1000" b="0" i="0" baseline="0">
                    <a:effectLst/>
                  </a:rPr>
                  <a:t>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8200232"/>
        <c:crosses val="autoZero"/>
        <c:crossBetween val="midCat"/>
        <c:majorUnit val="0.1"/>
      </c:valAx>
      <c:valAx>
        <c:axId val="27820023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61058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5.4137413973616346E-3"/>
          <c:y val="0.8345261338340817"/>
          <c:w val="0.99458627612627559"/>
          <c:h val="0.1221738448337381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RMSE of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1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MSE chart na10nb56_betas_0.1'!$J$3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chart na10nb56_betas_0.1'!$I$4:$I$2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56_betas_0.1'!$J$4:$J$22</c:f>
              <c:numCache>
                <c:formatCode>General</c:formatCode>
                <c:ptCount val="19"/>
                <c:pt idx="0">
                  <c:v>5.5579999999999997E-2</c:v>
                </c:pt>
                <c:pt idx="1">
                  <c:v>5.774E-2</c:v>
                </c:pt>
                <c:pt idx="2">
                  <c:v>6.2810000000000005E-2</c:v>
                </c:pt>
                <c:pt idx="3">
                  <c:v>6.8860000000000005E-2</c:v>
                </c:pt>
                <c:pt idx="4">
                  <c:v>7.5230000000000005E-2</c:v>
                </c:pt>
                <c:pt idx="5">
                  <c:v>8.1769999999999995E-2</c:v>
                </c:pt>
                <c:pt idx="6">
                  <c:v>8.8489999999999999E-2</c:v>
                </c:pt>
                <c:pt idx="7">
                  <c:v>9.5430000000000001E-2</c:v>
                </c:pt>
                <c:pt idx="8">
                  <c:v>0.10265000000000001</c:v>
                </c:pt>
                <c:pt idx="9">
                  <c:v>0.11017</c:v>
                </c:pt>
                <c:pt idx="10">
                  <c:v>0.11802</c:v>
                </c:pt>
                <c:pt idx="11">
                  <c:v>0.12620000000000001</c:v>
                </c:pt>
                <c:pt idx="12">
                  <c:v>0.13461999999999999</c:v>
                </c:pt>
                <c:pt idx="13">
                  <c:v>0.14305999999999999</c:v>
                </c:pt>
                <c:pt idx="14">
                  <c:v>0.15098</c:v>
                </c:pt>
                <c:pt idx="15">
                  <c:v>0.15728</c:v>
                </c:pt>
                <c:pt idx="16">
                  <c:v>0.15975</c:v>
                </c:pt>
                <c:pt idx="17">
                  <c:v>0.15393999999999999</c:v>
                </c:pt>
                <c:pt idx="18">
                  <c:v>0.1292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3AFB-41D0-81F2-417BC4E8522E}"/>
            </c:ext>
          </c:extLst>
        </c:ser>
        <c:ser>
          <c:idx val="1"/>
          <c:order val="1"/>
          <c:tx>
            <c:strRef>
              <c:f>'RMSE chart na10nb56_betas_0.1'!$K$3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chart na10nb56_betas_0.1'!$I$4:$I$2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56_betas_0.1'!$K$4:$K$22</c:f>
              <c:numCache>
                <c:formatCode>General</c:formatCode>
                <c:ptCount val="19"/>
                <c:pt idx="0">
                  <c:v>7.0559999999999998E-2</c:v>
                </c:pt>
                <c:pt idx="1">
                  <c:v>7.281E-2</c:v>
                </c:pt>
                <c:pt idx="2">
                  <c:v>7.7090000000000006E-2</c:v>
                </c:pt>
                <c:pt idx="3">
                  <c:v>8.2070000000000004E-2</c:v>
                </c:pt>
                <c:pt idx="4">
                  <c:v>8.7349999999999997E-2</c:v>
                </c:pt>
                <c:pt idx="5">
                  <c:v>9.2840000000000006E-2</c:v>
                </c:pt>
                <c:pt idx="6">
                  <c:v>9.8599999999999993E-2</c:v>
                </c:pt>
                <c:pt idx="7">
                  <c:v>0.10465000000000001</c:v>
                </c:pt>
                <c:pt idx="8">
                  <c:v>0.11106000000000001</c:v>
                </c:pt>
                <c:pt idx="9">
                  <c:v>0.11784</c:v>
                </c:pt>
                <c:pt idx="10">
                  <c:v>0.12501999999999999</c:v>
                </c:pt>
                <c:pt idx="11">
                  <c:v>0.13256999999999999</c:v>
                </c:pt>
                <c:pt idx="12">
                  <c:v>0.14038</c:v>
                </c:pt>
                <c:pt idx="13">
                  <c:v>0.1482</c:v>
                </c:pt>
                <c:pt idx="14">
                  <c:v>0.15545999999999999</c:v>
                </c:pt>
                <c:pt idx="15">
                  <c:v>0.16103999999999999</c:v>
                </c:pt>
                <c:pt idx="16">
                  <c:v>0.16273000000000001</c:v>
                </c:pt>
                <c:pt idx="17">
                  <c:v>0.15606999999999999</c:v>
                </c:pt>
                <c:pt idx="18">
                  <c:v>0.13034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AFB-41D0-81F2-417BC4E8522E}"/>
            </c:ext>
          </c:extLst>
        </c:ser>
        <c:ser>
          <c:idx val="2"/>
          <c:order val="2"/>
          <c:tx>
            <c:strRef>
              <c:f>'RMSE chart na10nb56_betas_0.1'!$L$3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chart na10nb56_betas_0.1'!$I$4:$I$2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56_betas_0.1'!$L$4:$L$22</c:f>
              <c:numCache>
                <c:formatCode>General</c:formatCode>
                <c:ptCount val="19"/>
                <c:pt idx="0">
                  <c:v>8.7040000000000006E-2</c:v>
                </c:pt>
                <c:pt idx="1">
                  <c:v>8.838E-2</c:v>
                </c:pt>
                <c:pt idx="2">
                  <c:v>9.1480000000000006E-2</c:v>
                </c:pt>
                <c:pt idx="3">
                  <c:v>9.5350000000000004E-2</c:v>
                </c:pt>
                <c:pt idx="4">
                  <c:v>9.962E-2</c:v>
                </c:pt>
                <c:pt idx="5">
                  <c:v>0.10421</c:v>
                </c:pt>
                <c:pt idx="6">
                  <c:v>0.10911999999999999</c:v>
                </c:pt>
                <c:pt idx="7">
                  <c:v>0.11439000000000001</c:v>
                </c:pt>
                <c:pt idx="8">
                  <c:v>0.12003999999999999</c:v>
                </c:pt>
                <c:pt idx="9">
                  <c:v>0.12611</c:v>
                </c:pt>
                <c:pt idx="10">
                  <c:v>0.13261999999999999</c:v>
                </c:pt>
                <c:pt idx="11">
                  <c:v>0.13955999999999999</c:v>
                </c:pt>
                <c:pt idx="12">
                  <c:v>0.14682000000000001</c:v>
                </c:pt>
                <c:pt idx="13">
                  <c:v>0.15418000000000001</c:v>
                </c:pt>
                <c:pt idx="14">
                  <c:v>0.16108</c:v>
                </c:pt>
                <c:pt idx="15">
                  <c:v>0.16638</c:v>
                </c:pt>
                <c:pt idx="16">
                  <c:v>0.16780999999999999</c:v>
                </c:pt>
                <c:pt idx="17">
                  <c:v>0.16070000000000001</c:v>
                </c:pt>
                <c:pt idx="18">
                  <c:v>0.133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3AFB-41D0-81F2-417BC4E8522E}"/>
            </c:ext>
          </c:extLst>
        </c:ser>
        <c:ser>
          <c:idx val="3"/>
          <c:order val="3"/>
          <c:tx>
            <c:strRef>
              <c:f>'RMSE chart na10nb56_betas_0.1'!$M$3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chart na10nb56_betas_0.1'!$I$4:$I$2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56_betas_0.1'!$M$4:$M$22</c:f>
              <c:numCache>
                <c:formatCode>General</c:formatCode>
                <c:ptCount val="19"/>
                <c:pt idx="0">
                  <c:v>2.9059999999999999E-2</c:v>
                </c:pt>
                <c:pt idx="1">
                  <c:v>4.1529999999999997E-2</c:v>
                </c:pt>
                <c:pt idx="2">
                  <c:v>5.1819999999999998E-2</c:v>
                </c:pt>
                <c:pt idx="3">
                  <c:v>6.1100000000000002E-2</c:v>
                </c:pt>
                <c:pt idx="4">
                  <c:v>6.9839999999999999E-2</c:v>
                </c:pt>
                <c:pt idx="5">
                  <c:v>7.8270000000000006E-2</c:v>
                </c:pt>
                <c:pt idx="6">
                  <c:v>8.6510000000000004E-2</c:v>
                </c:pt>
                <c:pt idx="7">
                  <c:v>9.4640000000000002E-2</c:v>
                </c:pt>
                <c:pt idx="8">
                  <c:v>0.10267</c:v>
                </c:pt>
                <c:pt idx="9">
                  <c:v>0.11057</c:v>
                </c:pt>
                <c:pt idx="10">
                  <c:v>0.11824</c:v>
                </c:pt>
                <c:pt idx="11">
                  <c:v>0.12553</c:v>
                </c:pt>
                <c:pt idx="12">
                  <c:v>0.13214999999999999</c:v>
                </c:pt>
                <c:pt idx="13">
                  <c:v>0.13772999999999999</c:v>
                </c:pt>
                <c:pt idx="14">
                  <c:v>0.14172000000000001</c:v>
                </c:pt>
                <c:pt idx="15">
                  <c:v>0.1434</c:v>
                </c:pt>
                <c:pt idx="16">
                  <c:v>0.14185</c:v>
                </c:pt>
                <c:pt idx="17">
                  <c:v>0.13553999999999999</c:v>
                </c:pt>
                <c:pt idx="18">
                  <c:v>0.11928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3AFB-41D0-81F2-417BC4E8522E}"/>
            </c:ext>
          </c:extLst>
        </c:ser>
        <c:ser>
          <c:idx val="4"/>
          <c:order val="4"/>
          <c:tx>
            <c:strRef>
              <c:f>'RMSE chart na10nb56_betas_0.1'!$N$3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chart na10nb56_betas_0.1'!$I$4:$I$2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56_betas_0.1'!$N$4:$N$22</c:f>
              <c:numCache>
                <c:formatCode>General</c:formatCode>
                <c:ptCount val="19"/>
                <c:pt idx="0">
                  <c:v>5.6419999999999998E-2</c:v>
                </c:pt>
                <c:pt idx="1">
                  <c:v>6.3339999999999994E-2</c:v>
                </c:pt>
                <c:pt idx="2">
                  <c:v>7.0120000000000002E-2</c:v>
                </c:pt>
                <c:pt idx="3">
                  <c:v>7.6799999999999993E-2</c:v>
                </c:pt>
                <c:pt idx="4">
                  <c:v>8.3470000000000003E-2</c:v>
                </c:pt>
                <c:pt idx="5">
                  <c:v>9.0190000000000006E-2</c:v>
                </c:pt>
                <c:pt idx="6">
                  <c:v>9.7019999999999995E-2</c:v>
                </c:pt>
                <c:pt idx="7">
                  <c:v>0.10397000000000001</c:v>
                </c:pt>
                <c:pt idx="8">
                  <c:v>0.11104</c:v>
                </c:pt>
                <c:pt idx="9">
                  <c:v>0.11819</c:v>
                </c:pt>
                <c:pt idx="10">
                  <c:v>0.12533</c:v>
                </c:pt>
                <c:pt idx="11">
                  <c:v>0.13231999999999999</c:v>
                </c:pt>
                <c:pt idx="12">
                  <c:v>0.13893</c:v>
                </c:pt>
                <c:pt idx="13">
                  <c:v>0.14479</c:v>
                </c:pt>
                <c:pt idx="14">
                  <c:v>0.14932999999999999</c:v>
                </c:pt>
                <c:pt idx="15">
                  <c:v>0.15164</c:v>
                </c:pt>
                <c:pt idx="16">
                  <c:v>0.15034</c:v>
                </c:pt>
                <c:pt idx="17">
                  <c:v>0.14302999999999999</c:v>
                </c:pt>
                <c:pt idx="18">
                  <c:v>0.1235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3AFB-41D0-81F2-417BC4E8522E}"/>
            </c:ext>
          </c:extLst>
        </c:ser>
        <c:ser>
          <c:idx val="5"/>
          <c:order val="5"/>
          <c:tx>
            <c:strRef>
              <c:f>'RMSE chart na10nb56_betas_0.1'!$O$3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chart na10nb56_betas_0.1'!$I$4:$I$2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56_betas_0.1'!$O$4:$O$22</c:f>
              <c:numCache>
                <c:formatCode>General</c:formatCode>
                <c:ptCount val="19"/>
                <c:pt idx="0">
                  <c:v>7.8479999999999994E-2</c:v>
                </c:pt>
                <c:pt idx="1">
                  <c:v>8.2530000000000006E-2</c:v>
                </c:pt>
                <c:pt idx="2">
                  <c:v>8.7080000000000005E-2</c:v>
                </c:pt>
                <c:pt idx="3">
                  <c:v>9.1950000000000004E-2</c:v>
                </c:pt>
                <c:pt idx="4">
                  <c:v>9.708E-2</c:v>
                </c:pt>
                <c:pt idx="5">
                  <c:v>0.10244</c:v>
                </c:pt>
                <c:pt idx="6">
                  <c:v>0.10806</c:v>
                </c:pt>
                <c:pt idx="7">
                  <c:v>0.11391999999999999</c:v>
                </c:pt>
                <c:pt idx="8">
                  <c:v>0.12003999999999999</c:v>
                </c:pt>
                <c:pt idx="9">
                  <c:v>0.12637999999999999</c:v>
                </c:pt>
                <c:pt idx="10">
                  <c:v>0.13289999999999999</c:v>
                </c:pt>
                <c:pt idx="11">
                  <c:v>0.13949</c:v>
                </c:pt>
                <c:pt idx="12">
                  <c:v>0.14599000000000001</c:v>
                </c:pt>
                <c:pt idx="13">
                  <c:v>0.15207000000000001</c:v>
                </c:pt>
                <c:pt idx="14">
                  <c:v>0.15714</c:v>
                </c:pt>
                <c:pt idx="15">
                  <c:v>0.16017999999999999</c:v>
                </c:pt>
                <c:pt idx="16">
                  <c:v>0.15941</c:v>
                </c:pt>
                <c:pt idx="17">
                  <c:v>0.15153</c:v>
                </c:pt>
                <c:pt idx="18">
                  <c:v>0.12867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3AFB-41D0-81F2-417BC4E8522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357764624"/>
        <c:axId val="1357765184"/>
      </c:scatterChart>
      <c:valAx>
        <c:axId val="1357764624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/>
                  <a:t>ϕ</a:t>
                </a:r>
                <a:r>
                  <a:rPr lang="en-US"/>
                  <a:t>1 Level</a:t>
                </a:r>
                <a:r>
                  <a:rPr lang="en-US" baseline="0"/>
                  <a:t> of Autocorrelation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57765184"/>
        <c:crosses val="autoZero"/>
        <c:crossBetween val="midCat"/>
        <c:majorUnit val="0.1"/>
      </c:valAx>
      <c:valAx>
        <c:axId val="1357765184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57764624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RMSE of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2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MSE chart na10nb56_betas_0.1'!$J$55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chart na10nb56_betas_0.1'!$I$56:$I$7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56_betas_0.1'!$J$56:$J$74</c:f>
              <c:numCache>
                <c:formatCode>General</c:formatCode>
                <c:ptCount val="19"/>
                <c:pt idx="0">
                  <c:v>0.36454999999999999</c:v>
                </c:pt>
                <c:pt idx="1">
                  <c:v>0.38616</c:v>
                </c:pt>
                <c:pt idx="2">
                  <c:v>0.42174</c:v>
                </c:pt>
                <c:pt idx="3">
                  <c:v>0.46207999999999999</c:v>
                </c:pt>
                <c:pt idx="4">
                  <c:v>0.50419999999999998</c:v>
                </c:pt>
                <c:pt idx="5">
                  <c:v>0.54749999999999999</c:v>
                </c:pt>
                <c:pt idx="6">
                  <c:v>0.59209999999999996</c:v>
                </c:pt>
                <c:pt idx="7">
                  <c:v>0.63831000000000004</c:v>
                </c:pt>
                <c:pt idx="8">
                  <c:v>0.68647000000000002</c:v>
                </c:pt>
                <c:pt idx="9">
                  <c:v>0.73694000000000004</c:v>
                </c:pt>
                <c:pt idx="10">
                  <c:v>0.79005999999999998</c:v>
                </c:pt>
                <c:pt idx="11">
                  <c:v>0.84608000000000005</c:v>
                </c:pt>
                <c:pt idx="12">
                  <c:v>0.90500000000000003</c:v>
                </c:pt>
                <c:pt idx="13">
                  <c:v>0.96619999999999995</c:v>
                </c:pt>
                <c:pt idx="14">
                  <c:v>1.0278099999999999</c:v>
                </c:pt>
                <c:pt idx="15">
                  <c:v>1.0855999999999999</c:v>
                </c:pt>
                <c:pt idx="16">
                  <c:v>1.13062</c:v>
                </c:pt>
                <c:pt idx="17">
                  <c:v>1.14263</c:v>
                </c:pt>
                <c:pt idx="18">
                  <c:v>1.05241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C51-41D6-8C87-EA2FEF2545AA}"/>
            </c:ext>
          </c:extLst>
        </c:ser>
        <c:ser>
          <c:idx val="1"/>
          <c:order val="1"/>
          <c:tx>
            <c:strRef>
              <c:f>'RMSE chart na10nb56_betas_0.1'!$K$55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chart na10nb56_betas_0.1'!$I$56:$I$7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56_betas_0.1'!$K$56:$K$74</c:f>
              <c:numCache>
                <c:formatCode>General</c:formatCode>
                <c:ptCount val="19"/>
                <c:pt idx="0">
                  <c:v>0.46107999999999999</c:v>
                </c:pt>
                <c:pt idx="1">
                  <c:v>0.48207</c:v>
                </c:pt>
                <c:pt idx="2">
                  <c:v>0.51327</c:v>
                </c:pt>
                <c:pt idx="3">
                  <c:v>0.54774</c:v>
                </c:pt>
                <c:pt idx="4">
                  <c:v>0.58364000000000005</c:v>
                </c:pt>
                <c:pt idx="5">
                  <c:v>0.62087999999999999</c:v>
                </c:pt>
                <c:pt idx="6">
                  <c:v>0.65981999999999996</c:v>
                </c:pt>
                <c:pt idx="7">
                  <c:v>0.70086999999999999</c:v>
                </c:pt>
                <c:pt idx="8">
                  <c:v>0.74436999999999998</c:v>
                </c:pt>
                <c:pt idx="9">
                  <c:v>0.79059999999999997</c:v>
                </c:pt>
                <c:pt idx="10">
                  <c:v>0.83977000000000002</c:v>
                </c:pt>
                <c:pt idx="11">
                  <c:v>0.89193</c:v>
                </c:pt>
                <c:pt idx="12">
                  <c:v>0.94686000000000003</c:v>
                </c:pt>
                <c:pt idx="13">
                  <c:v>1.0037</c:v>
                </c:pt>
                <c:pt idx="14">
                  <c:v>1.0603100000000001</c:v>
                </c:pt>
                <c:pt idx="15">
                  <c:v>1.1121700000000001</c:v>
                </c:pt>
                <c:pt idx="16">
                  <c:v>1.14994</c:v>
                </c:pt>
                <c:pt idx="17">
                  <c:v>1.15293</c:v>
                </c:pt>
                <c:pt idx="18">
                  <c:v>1.05265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DC51-41D6-8C87-EA2FEF2545AA}"/>
            </c:ext>
          </c:extLst>
        </c:ser>
        <c:ser>
          <c:idx val="2"/>
          <c:order val="2"/>
          <c:tx>
            <c:strRef>
              <c:f>'RMSE chart na10nb56_betas_0.1'!$L$55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chart na10nb56_betas_0.1'!$I$56:$I$7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56_betas_0.1'!$L$56:$L$74</c:f>
              <c:numCache>
                <c:formatCode>General</c:formatCode>
                <c:ptCount val="19"/>
                <c:pt idx="0">
                  <c:v>0.56489999999999996</c:v>
                </c:pt>
                <c:pt idx="1">
                  <c:v>0.57750000000000001</c:v>
                </c:pt>
                <c:pt idx="2">
                  <c:v>0.60075000000000001</c:v>
                </c:pt>
                <c:pt idx="3">
                  <c:v>0.62841000000000002</c:v>
                </c:pt>
                <c:pt idx="4">
                  <c:v>0.65827999999999998</c:v>
                </c:pt>
                <c:pt idx="5">
                  <c:v>0.68993000000000004</c:v>
                </c:pt>
                <c:pt idx="6">
                  <c:v>0.72353000000000001</c:v>
                </c:pt>
                <c:pt idx="7">
                  <c:v>0.75941000000000003</c:v>
                </c:pt>
                <c:pt idx="8">
                  <c:v>0.79793999999999998</c:v>
                </c:pt>
                <c:pt idx="9">
                  <c:v>0.83948999999999996</c:v>
                </c:pt>
                <c:pt idx="10">
                  <c:v>0.88439000000000001</c:v>
                </c:pt>
                <c:pt idx="11">
                  <c:v>0.93284999999999996</c:v>
                </c:pt>
                <c:pt idx="12">
                  <c:v>0.98475999999999997</c:v>
                </c:pt>
                <c:pt idx="13">
                  <c:v>1.0392999999999999</c:v>
                </c:pt>
                <c:pt idx="14">
                  <c:v>1.09422</c:v>
                </c:pt>
                <c:pt idx="15">
                  <c:v>1.1445099999999999</c:v>
                </c:pt>
                <c:pt idx="16">
                  <c:v>1.17988</c:v>
                </c:pt>
                <c:pt idx="17">
                  <c:v>1.17825</c:v>
                </c:pt>
                <c:pt idx="18">
                  <c:v>1.07143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DC51-41D6-8C87-EA2FEF2545AA}"/>
            </c:ext>
          </c:extLst>
        </c:ser>
        <c:ser>
          <c:idx val="3"/>
          <c:order val="3"/>
          <c:tx>
            <c:strRef>
              <c:f>'RMSE chart na10nb56_betas_0.1'!$M$55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chart na10nb56_betas_0.1'!$I$56:$I$7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56_betas_0.1'!$M$56:$M$74</c:f>
              <c:numCache>
                <c:formatCode>General</c:formatCode>
                <c:ptCount val="19"/>
                <c:pt idx="0">
                  <c:v>0.20765</c:v>
                </c:pt>
                <c:pt idx="1">
                  <c:v>0.28294999999999998</c:v>
                </c:pt>
                <c:pt idx="2">
                  <c:v>0.34776000000000001</c:v>
                </c:pt>
                <c:pt idx="3">
                  <c:v>0.40761999999999998</c:v>
                </c:pt>
                <c:pt idx="4">
                  <c:v>0.46490999999999999</c:v>
                </c:pt>
                <c:pt idx="5">
                  <c:v>0.52088999999999996</c:v>
                </c:pt>
                <c:pt idx="6">
                  <c:v>0.57625000000000004</c:v>
                </c:pt>
                <c:pt idx="7">
                  <c:v>0.63134999999999997</c:v>
                </c:pt>
                <c:pt idx="8">
                  <c:v>0.68615999999999999</c:v>
                </c:pt>
                <c:pt idx="9">
                  <c:v>0.74028000000000005</c:v>
                </c:pt>
                <c:pt idx="10">
                  <c:v>0.79278000000000004</c:v>
                </c:pt>
                <c:pt idx="11">
                  <c:v>0.84197999999999995</c:v>
                </c:pt>
                <c:pt idx="12">
                  <c:v>0.88517000000000001</c:v>
                </c:pt>
                <c:pt idx="13">
                  <c:v>0.91825999999999997</c:v>
                </c:pt>
                <c:pt idx="14">
                  <c:v>0.93537000000000003</c:v>
                </c:pt>
                <c:pt idx="15">
                  <c:v>0.92837999999999998</c:v>
                </c:pt>
                <c:pt idx="16">
                  <c:v>0.88653999999999999</c:v>
                </c:pt>
                <c:pt idx="17">
                  <c:v>0.79442999999999997</c:v>
                </c:pt>
                <c:pt idx="18">
                  <c:v>0.621149999999999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DC51-41D6-8C87-EA2FEF2545AA}"/>
            </c:ext>
          </c:extLst>
        </c:ser>
        <c:ser>
          <c:idx val="4"/>
          <c:order val="4"/>
          <c:tx>
            <c:strRef>
              <c:f>'RMSE chart na10nb56_betas_0.1'!$N$55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chart na10nb56_betas_0.1'!$I$56:$I$7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56_betas_0.1'!$N$56:$N$74</c:f>
              <c:numCache>
                <c:formatCode>General</c:formatCode>
                <c:ptCount val="19"/>
                <c:pt idx="0">
                  <c:v>0.37364999999999998</c:v>
                </c:pt>
                <c:pt idx="1">
                  <c:v>0.41976000000000002</c:v>
                </c:pt>
                <c:pt idx="2">
                  <c:v>0.46539000000000003</c:v>
                </c:pt>
                <c:pt idx="3">
                  <c:v>0.51053000000000004</c:v>
                </c:pt>
                <c:pt idx="4">
                  <c:v>0.55576000000000003</c:v>
                </c:pt>
                <c:pt idx="5">
                  <c:v>0.60158</c:v>
                </c:pt>
                <c:pt idx="6">
                  <c:v>0.64831000000000005</c:v>
                </c:pt>
                <c:pt idx="7">
                  <c:v>0.69603999999999999</c:v>
                </c:pt>
                <c:pt idx="8">
                  <c:v>0.74465000000000003</c:v>
                </c:pt>
                <c:pt idx="9">
                  <c:v>0.79374</c:v>
                </c:pt>
                <c:pt idx="10">
                  <c:v>0.84255000000000002</c:v>
                </c:pt>
                <c:pt idx="11">
                  <c:v>0.88980999999999999</c:v>
                </c:pt>
                <c:pt idx="12">
                  <c:v>0.93352999999999997</c:v>
                </c:pt>
                <c:pt idx="13">
                  <c:v>0.97062999999999999</c:v>
                </c:pt>
                <c:pt idx="14">
                  <c:v>0.99643999999999999</c:v>
                </c:pt>
                <c:pt idx="15">
                  <c:v>1.0039199999999999</c:v>
                </c:pt>
                <c:pt idx="16">
                  <c:v>0.98219000000000001</c:v>
                </c:pt>
                <c:pt idx="17">
                  <c:v>0.91318999999999995</c:v>
                </c:pt>
                <c:pt idx="18">
                  <c:v>0.753940000000000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DC51-41D6-8C87-EA2FEF2545AA}"/>
            </c:ext>
          </c:extLst>
        </c:ser>
        <c:ser>
          <c:idx val="5"/>
          <c:order val="5"/>
          <c:tx>
            <c:strRef>
              <c:f>'RMSE chart na10nb56_betas_0.1'!$O$55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chart na10nb56_betas_0.1'!$I$56:$I$7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56_betas_0.1'!$O$56:$O$74</c:f>
              <c:numCache>
                <c:formatCode>General</c:formatCode>
                <c:ptCount val="19"/>
                <c:pt idx="0">
                  <c:v>0.50968000000000002</c:v>
                </c:pt>
                <c:pt idx="1">
                  <c:v>0.53810000000000002</c:v>
                </c:pt>
                <c:pt idx="2">
                  <c:v>0.57040000000000002</c:v>
                </c:pt>
                <c:pt idx="3">
                  <c:v>0.60458000000000001</c:v>
                </c:pt>
                <c:pt idx="4">
                  <c:v>0.64010999999999996</c:v>
                </c:pt>
                <c:pt idx="5">
                  <c:v>0.67700000000000005</c:v>
                </c:pt>
                <c:pt idx="6">
                  <c:v>0.71543999999999996</c:v>
                </c:pt>
                <c:pt idx="7">
                  <c:v>0.75556000000000001</c:v>
                </c:pt>
                <c:pt idx="8">
                  <c:v>0.79737000000000002</c:v>
                </c:pt>
                <c:pt idx="9">
                  <c:v>0.84077000000000002</c:v>
                </c:pt>
                <c:pt idx="10">
                  <c:v>0.88543000000000005</c:v>
                </c:pt>
                <c:pt idx="11">
                  <c:v>0.93062999999999996</c:v>
                </c:pt>
                <c:pt idx="12">
                  <c:v>0.97507999999999995</c:v>
                </c:pt>
                <c:pt idx="13">
                  <c:v>1.0164899999999999</c:v>
                </c:pt>
                <c:pt idx="14">
                  <c:v>1.0509299999999999</c:v>
                </c:pt>
                <c:pt idx="15">
                  <c:v>1.07169</c:v>
                </c:pt>
                <c:pt idx="16">
                  <c:v>1.06742</c:v>
                </c:pt>
                <c:pt idx="17">
                  <c:v>1.0174300000000001</c:v>
                </c:pt>
                <c:pt idx="18">
                  <c:v>0.870229999999999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DC51-41D6-8C87-EA2FEF2545AA}"/>
            </c:ext>
          </c:extLst>
        </c:ser>
        <c:ser>
          <c:idx val="6"/>
          <c:order val="6"/>
          <c:tx>
            <c:strRef>
              <c:f>'RMSE chart na10nb56_betas_0.1'!$P$55</c:f>
              <c:strCache>
                <c:ptCount val="1"/>
              </c:strCache>
            </c:strRef>
          </c:tx>
          <c:spPr>
            <a:ln w="254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RMSE chart na10nb56_betas_0.1'!$I$56:$I$7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56_betas_0.1'!$P$56:$P$74</c:f>
              <c:numCache>
                <c:formatCode>General</c:formatCode>
                <c:ptCount val="19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DC51-41D6-8C87-EA2FEF2545A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357770784"/>
        <c:axId val="935126496"/>
      </c:scatterChart>
      <c:valAx>
        <c:axId val="1357770784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/>
                  <a:t>ϕ</a:t>
                </a:r>
                <a:r>
                  <a:rPr lang="en-US"/>
                  <a:t>1 Level</a:t>
                </a:r>
                <a:r>
                  <a:rPr lang="en-US" baseline="0"/>
                  <a:t> of Autocorrelation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35126496"/>
        <c:crosses val="autoZero"/>
        <c:crossBetween val="midCat"/>
        <c:majorUnit val="0.1"/>
      </c:valAx>
      <c:valAx>
        <c:axId val="935126496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57770784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RMSE of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3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MSE chart na10nb56_betas_0.1'!$J$110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chart na10nb56_betas_0.1'!$I$111:$I$12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56_betas_0.1'!$J$111:$J$129</c:f>
              <c:numCache>
                <c:formatCode>General</c:formatCode>
                <c:ptCount val="19"/>
                <c:pt idx="0">
                  <c:v>5.4940000000000003E-2</c:v>
                </c:pt>
                <c:pt idx="1">
                  <c:v>5.7299999999999997E-2</c:v>
                </c:pt>
                <c:pt idx="2">
                  <c:v>6.2509999999999996E-2</c:v>
                </c:pt>
                <c:pt idx="3">
                  <c:v>6.8650000000000003E-2</c:v>
                </c:pt>
                <c:pt idx="4">
                  <c:v>7.51E-2</c:v>
                </c:pt>
                <c:pt idx="5">
                  <c:v>8.1720000000000001E-2</c:v>
                </c:pt>
                <c:pt idx="6">
                  <c:v>8.8520000000000001E-2</c:v>
                </c:pt>
                <c:pt idx="7">
                  <c:v>9.5549999999999996E-2</c:v>
                </c:pt>
                <c:pt idx="8">
                  <c:v>0.10285999999999999</c:v>
                </c:pt>
                <c:pt idx="9">
                  <c:v>0.1105</c:v>
                </c:pt>
                <c:pt idx="10">
                  <c:v>0.11849999999999999</c:v>
                </c:pt>
                <c:pt idx="11">
                  <c:v>0.12686</c:v>
                </c:pt>
                <c:pt idx="12">
                  <c:v>0.13553000000000001</c:v>
                </c:pt>
                <c:pt idx="13">
                  <c:v>0.14429</c:v>
                </c:pt>
                <c:pt idx="14">
                  <c:v>0.15265999999999999</c:v>
                </c:pt>
                <c:pt idx="15">
                  <c:v>0.15962999999999999</c:v>
                </c:pt>
                <c:pt idx="16">
                  <c:v>0.16316</c:v>
                </c:pt>
                <c:pt idx="17">
                  <c:v>0.15911</c:v>
                </c:pt>
                <c:pt idx="18">
                  <c:v>0.13733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6043-4732-B7B3-A4352675CCFF}"/>
            </c:ext>
          </c:extLst>
        </c:ser>
        <c:ser>
          <c:idx val="1"/>
          <c:order val="1"/>
          <c:tx>
            <c:strRef>
              <c:f>'RMSE chart na10nb56_betas_0.1'!$K$110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chart na10nb56_betas_0.1'!$I$111:$I$12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56_betas_0.1'!$K$111:$K$129</c:f>
              <c:numCache>
                <c:formatCode>General</c:formatCode>
                <c:ptCount val="19"/>
                <c:pt idx="0">
                  <c:v>7.0260000000000003E-2</c:v>
                </c:pt>
                <c:pt idx="1">
                  <c:v>7.2669999999999998E-2</c:v>
                </c:pt>
                <c:pt idx="2">
                  <c:v>7.7020000000000005E-2</c:v>
                </c:pt>
                <c:pt idx="3">
                  <c:v>8.2040000000000002E-2</c:v>
                </c:pt>
                <c:pt idx="4">
                  <c:v>8.7359999999999993E-2</c:v>
                </c:pt>
                <c:pt idx="5">
                  <c:v>9.2899999999999996E-2</c:v>
                </c:pt>
                <c:pt idx="6">
                  <c:v>9.8710000000000006E-2</c:v>
                </c:pt>
                <c:pt idx="7">
                  <c:v>0.10482</c:v>
                </c:pt>
                <c:pt idx="8">
                  <c:v>0.1113</c:v>
                </c:pt>
                <c:pt idx="9">
                  <c:v>0.11817</c:v>
                </c:pt>
                <c:pt idx="10">
                  <c:v>0.12547</c:v>
                </c:pt>
                <c:pt idx="11">
                  <c:v>0.13317000000000001</c:v>
                </c:pt>
                <c:pt idx="12">
                  <c:v>0.14119000000000001</c:v>
                </c:pt>
                <c:pt idx="13">
                  <c:v>0.14929999999999999</c:v>
                </c:pt>
                <c:pt idx="14">
                  <c:v>0.15698000000000001</c:v>
                </c:pt>
                <c:pt idx="15">
                  <c:v>0.16320999999999999</c:v>
                </c:pt>
                <c:pt idx="16">
                  <c:v>0.16594999999999999</c:v>
                </c:pt>
                <c:pt idx="17">
                  <c:v>0.16108</c:v>
                </c:pt>
                <c:pt idx="18">
                  <c:v>0.1384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6043-4732-B7B3-A4352675CCFF}"/>
            </c:ext>
          </c:extLst>
        </c:ser>
        <c:ser>
          <c:idx val="2"/>
          <c:order val="2"/>
          <c:tx>
            <c:strRef>
              <c:f>'RMSE chart na10nb56_betas_0.1'!$L$110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chart na10nb56_betas_0.1'!$I$111:$I$12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56_betas_0.1'!$L$111:$L$129</c:f>
              <c:numCache>
                <c:formatCode>General</c:formatCode>
                <c:ptCount val="19"/>
                <c:pt idx="0">
                  <c:v>8.6760000000000004E-2</c:v>
                </c:pt>
                <c:pt idx="1">
                  <c:v>8.8249999999999995E-2</c:v>
                </c:pt>
                <c:pt idx="2">
                  <c:v>9.1429999999999997E-2</c:v>
                </c:pt>
                <c:pt idx="3">
                  <c:v>9.5350000000000004E-2</c:v>
                </c:pt>
                <c:pt idx="4">
                  <c:v>9.9669999999999995E-2</c:v>
                </c:pt>
                <c:pt idx="5">
                  <c:v>0.10431</c:v>
                </c:pt>
                <c:pt idx="6">
                  <c:v>0.10928</c:v>
                </c:pt>
                <c:pt idx="7">
                  <c:v>0.11461</c:v>
                </c:pt>
                <c:pt idx="8">
                  <c:v>0.12034</c:v>
                </c:pt>
                <c:pt idx="9">
                  <c:v>0.12651000000000001</c:v>
                </c:pt>
                <c:pt idx="10">
                  <c:v>0.13314000000000001</c:v>
                </c:pt>
                <c:pt idx="11">
                  <c:v>0.14022000000000001</c:v>
                </c:pt>
                <c:pt idx="12">
                  <c:v>0.14768000000000001</c:v>
                </c:pt>
                <c:pt idx="13">
                  <c:v>0.15531</c:v>
                </c:pt>
                <c:pt idx="14">
                  <c:v>0.16261</c:v>
                </c:pt>
                <c:pt idx="15">
                  <c:v>0.16853000000000001</c:v>
                </c:pt>
                <c:pt idx="16">
                  <c:v>0.17097999999999999</c:v>
                </c:pt>
                <c:pt idx="17">
                  <c:v>0.16567000000000001</c:v>
                </c:pt>
                <c:pt idx="18">
                  <c:v>0.142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6043-4732-B7B3-A4352675CCFF}"/>
            </c:ext>
          </c:extLst>
        </c:ser>
        <c:ser>
          <c:idx val="3"/>
          <c:order val="3"/>
          <c:tx>
            <c:strRef>
              <c:f>'RMSE chart na10nb56_betas_0.1'!$M$110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chart na10nb56_betas_0.1'!$I$111:$I$12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56_betas_0.1'!$M$111:$M$129</c:f>
              <c:numCache>
                <c:formatCode>General</c:formatCode>
                <c:ptCount val="19"/>
                <c:pt idx="0">
                  <c:v>2.9170000000000001E-2</c:v>
                </c:pt>
                <c:pt idx="1">
                  <c:v>4.163E-2</c:v>
                </c:pt>
                <c:pt idx="2">
                  <c:v>5.1920000000000001E-2</c:v>
                </c:pt>
                <c:pt idx="3">
                  <c:v>6.1199999999999997E-2</c:v>
                </c:pt>
                <c:pt idx="4">
                  <c:v>6.9940000000000002E-2</c:v>
                </c:pt>
                <c:pt idx="5">
                  <c:v>7.8380000000000005E-2</c:v>
                </c:pt>
                <c:pt idx="6">
                  <c:v>8.6650000000000005E-2</c:v>
                </c:pt>
                <c:pt idx="7">
                  <c:v>9.4810000000000005E-2</c:v>
                </c:pt>
                <c:pt idx="8">
                  <c:v>0.10290000000000001</c:v>
                </c:pt>
                <c:pt idx="9">
                  <c:v>0.11089</c:v>
                </c:pt>
                <c:pt idx="10">
                  <c:v>0.11871</c:v>
                </c:pt>
                <c:pt idx="11">
                  <c:v>0.12620999999999999</c:v>
                </c:pt>
                <c:pt idx="12">
                  <c:v>0.13316</c:v>
                </c:pt>
                <c:pt idx="13">
                  <c:v>0.13922999999999999</c:v>
                </c:pt>
                <c:pt idx="14">
                  <c:v>0.14394999999999999</c:v>
                </c:pt>
                <c:pt idx="15">
                  <c:v>0.14674999999999999</c:v>
                </c:pt>
                <c:pt idx="16">
                  <c:v>0.14688000000000001</c:v>
                </c:pt>
                <c:pt idx="17">
                  <c:v>0.14308000000000001</c:v>
                </c:pt>
                <c:pt idx="18">
                  <c:v>0.13003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6043-4732-B7B3-A4352675CCFF}"/>
            </c:ext>
          </c:extLst>
        </c:ser>
        <c:ser>
          <c:idx val="4"/>
          <c:order val="4"/>
          <c:tx>
            <c:strRef>
              <c:f>'RMSE chart na10nb56_betas_0.1'!$N$110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chart na10nb56_betas_0.1'!$I$111:$I$12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56_betas_0.1'!$N$111:$N$129</c:f>
              <c:numCache>
                <c:formatCode>General</c:formatCode>
                <c:ptCount val="19"/>
                <c:pt idx="0">
                  <c:v>5.6590000000000001E-2</c:v>
                </c:pt>
                <c:pt idx="1">
                  <c:v>6.3509999999999997E-2</c:v>
                </c:pt>
                <c:pt idx="2">
                  <c:v>7.0279999999999995E-2</c:v>
                </c:pt>
                <c:pt idx="3">
                  <c:v>7.6950000000000005E-2</c:v>
                </c:pt>
                <c:pt idx="4">
                  <c:v>8.3610000000000004E-2</c:v>
                </c:pt>
                <c:pt idx="5">
                  <c:v>9.0329999999999994E-2</c:v>
                </c:pt>
                <c:pt idx="6">
                  <c:v>9.7180000000000002E-2</c:v>
                </c:pt>
                <c:pt idx="7">
                  <c:v>0.10416</c:v>
                </c:pt>
                <c:pt idx="8">
                  <c:v>0.11128</c:v>
                </c:pt>
                <c:pt idx="9">
                  <c:v>0.11849999999999999</c:v>
                </c:pt>
                <c:pt idx="10">
                  <c:v>0.12576999999999999</c:v>
                </c:pt>
                <c:pt idx="11">
                  <c:v>0.13295000000000001</c:v>
                </c:pt>
                <c:pt idx="12">
                  <c:v>0.13985</c:v>
                </c:pt>
                <c:pt idx="13">
                  <c:v>0.14613999999999999</c:v>
                </c:pt>
                <c:pt idx="14">
                  <c:v>0.15131</c:v>
                </c:pt>
                <c:pt idx="15">
                  <c:v>0.15459999999999999</c:v>
                </c:pt>
                <c:pt idx="16">
                  <c:v>0.15481</c:v>
                </c:pt>
                <c:pt idx="17">
                  <c:v>0.14988000000000001</c:v>
                </c:pt>
                <c:pt idx="18">
                  <c:v>0.133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6043-4732-B7B3-A4352675CCFF}"/>
            </c:ext>
          </c:extLst>
        </c:ser>
        <c:ser>
          <c:idx val="5"/>
          <c:order val="5"/>
          <c:tx>
            <c:strRef>
              <c:f>'RMSE chart na10nb56_betas_0.1'!$O$110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chart na10nb56_betas_0.1'!$I$111:$I$12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56_betas_0.1'!$O$111:$O$129</c:f>
              <c:numCache>
                <c:formatCode>General</c:formatCode>
                <c:ptCount val="19"/>
                <c:pt idx="0">
                  <c:v>7.8509999999999996E-2</c:v>
                </c:pt>
                <c:pt idx="1">
                  <c:v>8.2600000000000007E-2</c:v>
                </c:pt>
                <c:pt idx="2">
                  <c:v>8.7169999999999997E-2</c:v>
                </c:pt>
                <c:pt idx="3">
                  <c:v>9.2060000000000003E-2</c:v>
                </c:pt>
                <c:pt idx="4">
                  <c:v>9.7210000000000005E-2</c:v>
                </c:pt>
                <c:pt idx="5">
                  <c:v>0.1026</c:v>
                </c:pt>
                <c:pt idx="6">
                  <c:v>0.10825</c:v>
                </c:pt>
                <c:pt idx="7">
                  <c:v>0.11416999999999999</c:v>
                </c:pt>
                <c:pt idx="8">
                  <c:v>0.12035</c:v>
                </c:pt>
                <c:pt idx="9">
                  <c:v>0.12678</c:v>
                </c:pt>
                <c:pt idx="10">
                  <c:v>0.13341</c:v>
                </c:pt>
                <c:pt idx="11">
                  <c:v>0.14018</c:v>
                </c:pt>
                <c:pt idx="12">
                  <c:v>0.14693000000000001</c:v>
                </c:pt>
                <c:pt idx="13">
                  <c:v>0.15336</c:v>
                </c:pt>
                <c:pt idx="14">
                  <c:v>0.15895999999999999</c:v>
                </c:pt>
                <c:pt idx="15">
                  <c:v>0.16284000000000001</c:v>
                </c:pt>
                <c:pt idx="16">
                  <c:v>0.16339999999999999</c:v>
                </c:pt>
                <c:pt idx="17">
                  <c:v>0.15773999999999999</c:v>
                </c:pt>
                <c:pt idx="18">
                  <c:v>0.13836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6043-4732-B7B3-A4352675CCF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35131536"/>
        <c:axId val="935132096"/>
      </c:scatterChart>
      <c:valAx>
        <c:axId val="93513153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/>
                  <a:t>ϕ</a:t>
                </a:r>
                <a:r>
                  <a:rPr lang="en-US"/>
                  <a:t>1 Level</a:t>
                </a:r>
                <a:r>
                  <a:rPr lang="en-US" baseline="0"/>
                  <a:t> of Autocorrelation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35132096"/>
        <c:crosses val="autoZero"/>
        <c:crossBetween val="midCat"/>
        <c:majorUnit val="0.1"/>
      </c:valAx>
      <c:valAx>
        <c:axId val="935132096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3513153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ESE of </a:t>
            </a:r>
            <a:r>
              <a:rPr lang="el-GR"/>
              <a:t>β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BESE Chart na10nb56_betas_0.1'!$V$2</c:f>
              <c:strCache>
                <c:ptCount val="1"/>
                <c:pt idx="0">
                  <c:v>SM: 0% in A, 1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ESE Chart na10nb56_betas_0.1'!$U$3:$U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56_betas_0.1'!$V$3:$V$21</c:f>
              <c:numCache>
                <c:formatCode>General</c:formatCode>
                <c:ptCount val="19"/>
                <c:pt idx="0">
                  <c:v>2.6246546961325965</c:v>
                </c:pt>
                <c:pt idx="1">
                  <c:v>1.5598845598845599</c:v>
                </c:pt>
                <c:pt idx="2">
                  <c:v>1.0629222157884579</c:v>
                </c:pt>
                <c:pt idx="3">
                  <c:v>0.75681444991789815</c:v>
                </c:pt>
                <c:pt idx="4">
                  <c:v>0.54270051933064023</c:v>
                </c:pt>
                <c:pt idx="5">
                  <c:v>0.38119260121588405</c:v>
                </c:pt>
                <c:pt idx="6">
                  <c:v>0.25388418079096053</c:v>
                </c:pt>
                <c:pt idx="7">
                  <c:v>0.15034662045060662</c:v>
                </c:pt>
                <c:pt idx="8">
                  <c:v>6.4292182312103763E-2</c:v>
                </c:pt>
                <c:pt idx="9">
                  <c:v>-8.1047969088681535E-3</c:v>
                </c:pt>
                <c:pt idx="10">
                  <c:v>-6.8987003738650465E-2</c:v>
                </c:pt>
                <c:pt idx="11">
                  <c:v>-0.11999660786974217</c:v>
                </c:pt>
                <c:pt idx="12">
                  <c:v>-0.16181150550795592</c:v>
                </c:pt>
                <c:pt idx="13">
                  <c:v>-0.19464526892825937</c:v>
                </c:pt>
                <c:pt idx="14">
                  <c:v>-0.21844583987441135</c:v>
                </c:pt>
                <c:pt idx="15">
                  <c:v>-0.2324478178368122</c:v>
                </c:pt>
                <c:pt idx="16">
                  <c:v>-0.23548202145957897</c:v>
                </c:pt>
                <c:pt idx="17">
                  <c:v>-0.22378870348889091</c:v>
                </c:pt>
                <c:pt idx="18">
                  <c:v>-0.186720142602495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90C-41E5-B38E-DB19D41DE8A5}"/>
            </c:ext>
          </c:extLst>
        </c:ser>
        <c:ser>
          <c:idx val="1"/>
          <c:order val="1"/>
          <c:tx>
            <c:strRef>
              <c:f>'RBESE Chart na10nb56_betas_0.1'!$W$2</c:f>
              <c:strCache>
                <c:ptCount val="1"/>
                <c:pt idx="0">
                  <c:v>SM: 10% in A, 2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ESE Chart na10nb56_betas_0.1'!$U$3:$U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56_betas_0.1'!$W$3:$W$21</c:f>
              <c:numCache>
                <c:formatCode>General</c:formatCode>
                <c:ptCount val="19"/>
                <c:pt idx="0">
                  <c:v>2.4012430939226523</c:v>
                </c:pt>
                <c:pt idx="1">
                  <c:v>1.4001924001924002</c:v>
                </c:pt>
                <c:pt idx="2">
                  <c:v>0.93302451264234698</c:v>
                </c:pt>
                <c:pt idx="3">
                  <c:v>0.64548440065681423</c:v>
                </c:pt>
                <c:pt idx="4">
                  <c:v>0.4443162146566646</c:v>
                </c:pt>
                <c:pt idx="5">
                  <c:v>0.29258828094683742</c:v>
                </c:pt>
                <c:pt idx="6">
                  <c:v>0.17302259887005655</c:v>
                </c:pt>
                <c:pt idx="7">
                  <c:v>7.5714904679376041E-2</c:v>
                </c:pt>
                <c:pt idx="8">
                  <c:v>-5.1313009357079227E-3</c:v>
                </c:pt>
                <c:pt idx="9">
                  <c:v>-7.3037414004335055E-2</c:v>
                </c:pt>
                <c:pt idx="10">
                  <c:v>-0.13005162898344311</c:v>
                </c:pt>
                <c:pt idx="11">
                  <c:v>-0.17783242876526462</c:v>
                </c:pt>
                <c:pt idx="12">
                  <c:v>-0.21697266421868627</c:v>
                </c:pt>
                <c:pt idx="13">
                  <c:v>-0.24763645030587114</c:v>
                </c:pt>
                <c:pt idx="14">
                  <c:v>-0.2698587127158556</c:v>
                </c:pt>
                <c:pt idx="15">
                  <c:v>-0.28296963946869069</c:v>
                </c:pt>
                <c:pt idx="16">
                  <c:v>-0.28585469735441066</c:v>
                </c:pt>
                <c:pt idx="17">
                  <c:v>-0.27536361202819665</c:v>
                </c:pt>
                <c:pt idx="18">
                  <c:v>-0.2414215686274510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90C-41E5-B38E-DB19D41DE8A5}"/>
            </c:ext>
          </c:extLst>
        </c:ser>
        <c:ser>
          <c:idx val="2"/>
          <c:order val="2"/>
          <c:tx>
            <c:strRef>
              <c:f>'RBESE Chart na10nb56_betas_0.1'!$X$2</c:f>
              <c:strCache>
                <c:ptCount val="1"/>
                <c:pt idx="0">
                  <c:v>SM: 20% in A, 3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ESE Chart na10nb56_betas_0.1'!$U$3:$U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56_betas_0.1'!$X$3:$X$21</c:f>
              <c:numCache>
                <c:formatCode>General</c:formatCode>
                <c:ptCount val="19"/>
                <c:pt idx="0">
                  <c:v>2.1546961325966851</c:v>
                </c:pt>
                <c:pt idx="1">
                  <c:v>1.2239057239057238</c:v>
                </c:pt>
                <c:pt idx="2">
                  <c:v>0.79077398185678438</c:v>
                </c:pt>
                <c:pt idx="3">
                  <c:v>0.52446633825944178</c:v>
                </c:pt>
                <c:pt idx="4">
                  <c:v>0.33828620888632421</c:v>
                </c:pt>
                <c:pt idx="5">
                  <c:v>0.19803388953563561</c:v>
                </c:pt>
                <c:pt idx="6">
                  <c:v>8.7452919020715711E-2</c:v>
                </c:pt>
                <c:pt idx="7">
                  <c:v>-2.5996533795494378E-3</c:v>
                </c:pt>
                <c:pt idx="8">
                  <c:v>-7.7472582754804425E-2</c:v>
                </c:pt>
                <c:pt idx="9">
                  <c:v>-0.14042031853736686</c:v>
                </c:pt>
                <c:pt idx="10">
                  <c:v>-0.19343065693430658</c:v>
                </c:pt>
                <c:pt idx="11">
                  <c:v>-0.23787313432835813</c:v>
                </c:pt>
                <c:pt idx="12">
                  <c:v>-0.27441860465116286</c:v>
                </c:pt>
                <c:pt idx="13">
                  <c:v>-0.30316993723683172</c:v>
                </c:pt>
                <c:pt idx="14">
                  <c:v>-0.32425431711146002</c:v>
                </c:pt>
                <c:pt idx="15">
                  <c:v>-0.33697027197975965</c:v>
                </c:pt>
                <c:pt idx="16">
                  <c:v>-0.34032271275288722</c:v>
                </c:pt>
                <c:pt idx="17">
                  <c:v>-0.33131078790041935</c:v>
                </c:pt>
                <c:pt idx="18">
                  <c:v>-0.300913547237076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A90C-41E5-B38E-DB19D41DE8A5}"/>
            </c:ext>
          </c:extLst>
        </c:ser>
        <c:ser>
          <c:idx val="3"/>
          <c:order val="3"/>
          <c:tx>
            <c:strRef>
              <c:f>'RBESE Chart na10nb56_betas_0.1'!$Y$2</c:f>
              <c:strCache>
                <c:ptCount val="1"/>
                <c:pt idx="0">
                  <c:v>TS: 0% in A, 1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ESE Chart na10nb56_betas_0.1'!$U$3:$U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56_betas_0.1'!$Y$3:$Y$21</c:f>
              <c:numCache>
                <c:formatCode>General</c:formatCode>
                <c:ptCount val="19"/>
                <c:pt idx="0">
                  <c:v>0.26057000000000002</c:v>
                </c:pt>
                <c:pt idx="1">
                  <c:v>0.11361</c:v>
                </c:pt>
                <c:pt idx="2">
                  <c:v>5.6779999999999997E-2</c:v>
                </c:pt>
                <c:pt idx="3">
                  <c:v>2.5760000000000002E-2</c:v>
                </c:pt>
                <c:pt idx="4">
                  <c:v>5.7099999999999998E-3</c:v>
                </c:pt>
                <c:pt idx="5">
                  <c:v>-8.6599999999999993E-3</c:v>
                </c:pt>
                <c:pt idx="6">
                  <c:v>-1.967E-2</c:v>
                </c:pt>
                <c:pt idx="7">
                  <c:v>-2.8510000000000001E-2</c:v>
                </c:pt>
                <c:pt idx="8">
                  <c:v>-3.5819999999999998E-2</c:v>
                </c:pt>
                <c:pt idx="9">
                  <c:v>-4.1930000000000002E-2</c:v>
                </c:pt>
                <c:pt idx="10">
                  <c:v>-4.6969999999999998E-2</c:v>
                </c:pt>
                <c:pt idx="11">
                  <c:v>-5.092E-2</c:v>
                </c:pt>
                <c:pt idx="12">
                  <c:v>-5.3629999999999997E-2</c:v>
                </c:pt>
                <c:pt idx="13">
                  <c:v>-5.4780000000000002E-2</c:v>
                </c:pt>
                <c:pt idx="14">
                  <c:v>-5.3960000000000001E-2</c:v>
                </c:pt>
                <c:pt idx="15">
                  <c:v>-5.0639999999999998E-2</c:v>
                </c:pt>
                <c:pt idx="16">
                  <c:v>-4.3860000000000003E-2</c:v>
                </c:pt>
                <c:pt idx="17">
                  <c:v>-3.099E-2</c:v>
                </c:pt>
                <c:pt idx="18">
                  <c:v>-3.0500000000000002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A90C-41E5-B38E-DB19D41DE8A5}"/>
            </c:ext>
          </c:extLst>
        </c:ser>
        <c:ser>
          <c:idx val="4"/>
          <c:order val="4"/>
          <c:tx>
            <c:strRef>
              <c:f>'RBESE Chart na10nb56_betas_0.1'!$Z$2</c:f>
              <c:strCache>
                <c:ptCount val="1"/>
                <c:pt idx="0">
                  <c:v>TS: 10% in A, 2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ESE Chart na10nb56_betas_0.1'!$U$3:$U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56_betas_0.1'!$Z$3:$Z$21</c:f>
              <c:numCache>
                <c:formatCode>General</c:formatCode>
                <c:ptCount val="19"/>
                <c:pt idx="0">
                  <c:v>0.51441999999999999</c:v>
                </c:pt>
                <c:pt idx="1">
                  <c:v>0.23028999999999999</c:v>
                </c:pt>
                <c:pt idx="2">
                  <c:v>0.11207</c:v>
                </c:pt>
                <c:pt idx="3">
                  <c:v>4.4839999999999998E-2</c:v>
                </c:pt>
                <c:pt idx="4">
                  <c:v>4.0000000000000002E-4</c:v>
                </c:pt>
                <c:pt idx="5">
                  <c:v>-3.175E-2</c:v>
                </c:pt>
                <c:pt idx="6">
                  <c:v>-5.6430000000000001E-2</c:v>
                </c:pt>
                <c:pt idx="7">
                  <c:v>-7.6149999999999995E-2</c:v>
                </c:pt>
                <c:pt idx="8">
                  <c:v>-9.2310000000000003E-2</c:v>
                </c:pt>
                <c:pt idx="9">
                  <c:v>-0.10566</c:v>
                </c:pt>
                <c:pt idx="10">
                  <c:v>-0.11652999999999999</c:v>
                </c:pt>
                <c:pt idx="11">
                  <c:v>-0.12497999999999999</c:v>
                </c:pt>
                <c:pt idx="12">
                  <c:v>-0.13077</c:v>
                </c:pt>
                <c:pt idx="13">
                  <c:v>-0.13347000000000001</c:v>
                </c:pt>
                <c:pt idx="14">
                  <c:v>-0.13242000000000001</c:v>
                </c:pt>
                <c:pt idx="15">
                  <c:v>-0.12676000000000001</c:v>
                </c:pt>
                <c:pt idx="16">
                  <c:v>-0.11512</c:v>
                </c:pt>
                <c:pt idx="17">
                  <c:v>-9.4089999999999993E-2</c:v>
                </c:pt>
                <c:pt idx="18">
                  <c:v>-5.299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A90C-41E5-B38E-DB19D41DE8A5}"/>
            </c:ext>
          </c:extLst>
        </c:ser>
        <c:ser>
          <c:idx val="5"/>
          <c:order val="5"/>
          <c:tx>
            <c:strRef>
              <c:f>'RBESE Chart na10nb56_betas_0.1'!$AA$2</c:f>
              <c:strCache>
                <c:ptCount val="1"/>
                <c:pt idx="0">
                  <c:v>TS: 20% in A, 3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ESE Chart na10nb56_betas_0.1'!$U$3:$U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56_betas_0.1'!$AA$3:$AA$21</c:f>
              <c:numCache>
                <c:formatCode>General</c:formatCode>
                <c:ptCount val="19"/>
                <c:pt idx="0">
                  <c:v>0.67232000000000003</c:v>
                </c:pt>
                <c:pt idx="1">
                  <c:v>0.2984</c:v>
                </c:pt>
                <c:pt idx="2">
                  <c:v>0.13728000000000001</c:v>
                </c:pt>
                <c:pt idx="3">
                  <c:v>4.3779999999999999E-2</c:v>
                </c:pt>
                <c:pt idx="4">
                  <c:v>-1.882E-2</c:v>
                </c:pt>
                <c:pt idx="5">
                  <c:v>-6.454E-2</c:v>
                </c:pt>
                <c:pt idx="6">
                  <c:v>-9.9879999999999997E-2</c:v>
                </c:pt>
                <c:pt idx="7">
                  <c:v>-0.12828000000000001</c:v>
                </c:pt>
                <c:pt idx="8">
                  <c:v>-0.15165000000000001</c:v>
                </c:pt>
                <c:pt idx="9">
                  <c:v>-0.17105999999999999</c:v>
                </c:pt>
                <c:pt idx="10">
                  <c:v>-0.18704999999999999</c:v>
                </c:pt>
                <c:pt idx="11">
                  <c:v>-0.19975999999999999</c:v>
                </c:pt>
                <c:pt idx="12">
                  <c:v>-0.20899000000000001</c:v>
                </c:pt>
                <c:pt idx="13">
                  <c:v>-0.21428</c:v>
                </c:pt>
                <c:pt idx="14">
                  <c:v>-0.21489</c:v>
                </c:pt>
                <c:pt idx="15">
                  <c:v>-0.20979</c:v>
                </c:pt>
                <c:pt idx="16">
                  <c:v>-0.19739000000000001</c:v>
                </c:pt>
                <c:pt idx="17">
                  <c:v>-0.17405000000000001</c:v>
                </c:pt>
                <c:pt idx="18">
                  <c:v>-0.1292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A90C-41E5-B38E-DB19D41DE8A5}"/>
            </c:ext>
          </c:extLst>
        </c:ser>
        <c:ser>
          <c:idx val="6"/>
          <c:order val="6"/>
          <c:tx>
            <c:strRef>
              <c:f>'RBESE Chart na10nb56_betas_0.1'!$AB$2</c:f>
              <c:strCache>
                <c:ptCount val="1"/>
              </c:strCache>
            </c:strRef>
          </c:tx>
          <c:spPr>
            <a:ln w="254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RBESE Chart na10nb56_betas_0.1'!$U$3:$U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56_betas_0.1'!$AB$3:$AB$21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A90C-41E5-B38E-DB19D41DE8A5}"/>
            </c:ext>
          </c:extLst>
        </c:ser>
        <c:ser>
          <c:idx val="7"/>
          <c:order val="7"/>
          <c:tx>
            <c:strRef>
              <c:f>'RBESE Chart na10nb56_betas_0.1'!$AC$2</c:f>
              <c:strCache>
                <c:ptCount val="1"/>
              </c:strCache>
            </c:strRef>
          </c:tx>
          <c:spPr>
            <a:ln w="254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RBESE Chart na10nb56_betas_0.1'!$U$3:$U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56_betas_0.1'!$AC$3:$AC$21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A90C-41E5-B38E-DB19D41DE8A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74751344"/>
        <c:axId val="2074751904"/>
      </c:scatterChart>
      <c:valAx>
        <c:axId val="2074751344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tl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74751904"/>
        <c:crosses val="autoZero"/>
        <c:crossBetween val="midCat"/>
        <c:majorUnit val="0.1"/>
      </c:valAx>
      <c:valAx>
        <c:axId val="2074751904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74751344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RBESE of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2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BESE Chart na10nb56_betas_0.1'!$V$57</c:f>
              <c:strCache>
                <c:ptCount val="1"/>
                <c:pt idx="0">
                  <c:v>SM: 0% in A, 1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ESE Chart na10nb56_betas_0.1'!$U$58:$U$76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56_betas_0.1'!$V$58:$V$76</c:f>
              <c:numCache>
                <c:formatCode>General</c:formatCode>
                <c:ptCount val="19"/>
                <c:pt idx="0">
                  <c:v>2.720253636702723</c:v>
                </c:pt>
                <c:pt idx="1">
                  <c:v>1.6204611911018985</c:v>
                </c:pt>
                <c:pt idx="2">
                  <c:v>1.1059694860020737</c:v>
                </c:pt>
                <c:pt idx="3">
                  <c:v>0.7883189666004875</c:v>
                </c:pt>
                <c:pt idx="4">
                  <c:v>0.56569881348096951</c:v>
                </c:pt>
                <c:pt idx="5">
                  <c:v>0.39783888046922672</c:v>
                </c:pt>
                <c:pt idx="6">
                  <c:v>0.26532616653868829</c:v>
                </c:pt>
                <c:pt idx="7">
                  <c:v>0.15750921753379779</c:v>
                </c:pt>
                <c:pt idx="8">
                  <c:v>6.8184923707583708E-2</c:v>
                </c:pt>
                <c:pt idx="9">
                  <c:v>-6.4435550256890465E-3</c:v>
                </c:pt>
                <c:pt idx="10">
                  <c:v>-6.8566149396816156E-2</c:v>
                </c:pt>
                <c:pt idx="11">
                  <c:v>-0.11932166190281759</c:v>
                </c:pt>
                <c:pt idx="12">
                  <c:v>-0.15891911855225907</c:v>
                </c:pt>
                <c:pt idx="13">
                  <c:v>-0.18662838392124687</c:v>
                </c:pt>
                <c:pt idx="14">
                  <c:v>-0.2005407950169602</c:v>
                </c:pt>
                <c:pt idx="15">
                  <c:v>-0.19699777382566194</c:v>
                </c:pt>
                <c:pt idx="16">
                  <c:v>-0.16906460377156468</c:v>
                </c:pt>
                <c:pt idx="17">
                  <c:v>-0.10362991308658807</c:v>
                </c:pt>
                <c:pt idx="18">
                  <c:v>2.208142129415231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506-47C9-B7BC-6016BDEDA4FC}"/>
            </c:ext>
          </c:extLst>
        </c:ser>
        <c:ser>
          <c:idx val="1"/>
          <c:order val="1"/>
          <c:tx>
            <c:strRef>
              <c:f>'RBESE Chart na10nb56_betas_0.1'!$W$57</c:f>
              <c:strCache>
                <c:ptCount val="1"/>
                <c:pt idx="0">
                  <c:v>SM: 10% in A, 2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ESE Chart na10nb56_betas_0.1'!$U$58:$U$76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56_betas_0.1'!$W$58:$W$76</c:f>
              <c:numCache>
                <c:formatCode>General</c:formatCode>
                <c:ptCount val="19"/>
                <c:pt idx="0">
                  <c:v>2.4908616187989554</c:v>
                </c:pt>
                <c:pt idx="1">
                  <c:v>1.4570085501721137</c:v>
                </c:pt>
                <c:pt idx="2">
                  <c:v>0.97342615908754249</c:v>
                </c:pt>
                <c:pt idx="3">
                  <c:v>0.67502701615943317</c:v>
                </c:pt>
                <c:pt idx="4">
                  <c:v>0.46589032953970105</c:v>
                </c:pt>
                <c:pt idx="5">
                  <c:v>0.30816619757120078</c:v>
                </c:pt>
                <c:pt idx="6">
                  <c:v>0.18368185146163335</c:v>
                </c:pt>
                <c:pt idx="7">
                  <c:v>8.2408848832445813E-2</c:v>
                </c:pt>
                <c:pt idx="8">
                  <c:v>-1.4423441888711858E-3</c:v>
                </c:pt>
                <c:pt idx="9">
                  <c:v>-7.1446819381759258E-2</c:v>
                </c:pt>
                <c:pt idx="10">
                  <c:v>-0.12968789749220086</c:v>
                </c:pt>
                <c:pt idx="11">
                  <c:v>-0.17721518987341772</c:v>
                </c:pt>
                <c:pt idx="12">
                  <c:v>-0.21424350609380771</c:v>
                </c:pt>
                <c:pt idx="13">
                  <c:v>-0.24014380157313131</c:v>
                </c:pt>
                <c:pt idx="14">
                  <c:v>-0.25314759599715114</c:v>
                </c:pt>
                <c:pt idx="15">
                  <c:v>-0.24985386844428964</c:v>
                </c:pt>
                <c:pt idx="16">
                  <c:v>-0.22389817578328902</c:v>
                </c:pt>
                <c:pt idx="17">
                  <c:v>-0.16313693897470052</c:v>
                </c:pt>
                <c:pt idx="18">
                  <c:v>-4.6646739359238742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9506-47C9-B7BC-6016BDEDA4FC}"/>
            </c:ext>
          </c:extLst>
        </c:ser>
        <c:ser>
          <c:idx val="2"/>
          <c:order val="2"/>
          <c:tx>
            <c:strRef>
              <c:f>'RBESE Chart na10nb56_betas_0.1'!$X$57</c:f>
              <c:strCache>
                <c:ptCount val="1"/>
                <c:pt idx="0">
                  <c:v>SM: 20% in A, 3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ESE Chart na10nb56_betas_0.1'!$U$58:$U$76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56_betas_0.1'!$X$58:$X$76</c:f>
              <c:numCache>
                <c:formatCode>General</c:formatCode>
                <c:ptCount val="19"/>
                <c:pt idx="0">
                  <c:v>2.2379709063782172</c:v>
                </c:pt>
                <c:pt idx="1">
                  <c:v>1.2764185512825257</c:v>
                </c:pt>
                <c:pt idx="2">
                  <c:v>0.8282032291512369</c:v>
                </c:pt>
                <c:pt idx="3">
                  <c:v>0.55188359176698254</c:v>
                </c:pt>
                <c:pt idx="4">
                  <c:v>0.35835516322891681</c:v>
                </c:pt>
                <c:pt idx="5">
                  <c:v>0.2124510402109944</c:v>
                </c:pt>
                <c:pt idx="6">
                  <c:v>9.7287451561634986E-2</c:v>
                </c:pt>
                <c:pt idx="7">
                  <c:v>3.572306431790366E-3</c:v>
                </c:pt>
                <c:pt idx="8">
                  <c:v>-7.4075761026341766E-2</c:v>
                </c:pt>
                <c:pt idx="9">
                  <c:v>-0.13899060433165852</c:v>
                </c:pt>
                <c:pt idx="10">
                  <c:v>-0.19305903303118352</c:v>
                </c:pt>
                <c:pt idx="11">
                  <c:v>-0.23729073091057576</c:v>
                </c:pt>
                <c:pt idx="12">
                  <c:v>-0.27189462021420663</c:v>
                </c:pt>
                <c:pt idx="13">
                  <c:v>-0.29625295565313897</c:v>
                </c:pt>
                <c:pt idx="14">
                  <c:v>-0.30878429763040044</c:v>
                </c:pt>
                <c:pt idx="15">
                  <c:v>-0.30635392440956627</c:v>
                </c:pt>
                <c:pt idx="16">
                  <c:v>-0.28308149417133982</c:v>
                </c:pt>
                <c:pt idx="17">
                  <c:v>-0.22783398143988098</c:v>
                </c:pt>
                <c:pt idx="18">
                  <c:v>-0.1214162421588852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9506-47C9-B7BC-6016BDEDA4FC}"/>
            </c:ext>
          </c:extLst>
        </c:ser>
        <c:ser>
          <c:idx val="3"/>
          <c:order val="3"/>
          <c:tx>
            <c:strRef>
              <c:f>'RBESE Chart na10nb56_betas_0.1'!$Y$57</c:f>
              <c:strCache>
                <c:ptCount val="1"/>
                <c:pt idx="0">
                  <c:v>TS: 0% in A, 1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ESE Chart na10nb56_betas_0.1'!$U$58:$U$76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56_betas_0.1'!$Y$58:$Y$76</c:f>
              <c:numCache>
                <c:formatCode>General</c:formatCode>
                <c:ptCount val="19"/>
                <c:pt idx="0">
                  <c:v>0.26296999999999998</c:v>
                </c:pt>
                <c:pt idx="1">
                  <c:v>0.11563</c:v>
                </c:pt>
                <c:pt idx="2">
                  <c:v>5.8540000000000002E-2</c:v>
                </c:pt>
                <c:pt idx="3">
                  <c:v>2.7279999999999999E-2</c:v>
                </c:pt>
                <c:pt idx="4">
                  <c:v>6.9800000000000001E-3</c:v>
                </c:pt>
                <c:pt idx="5">
                  <c:v>-7.6499999999999997E-3</c:v>
                </c:pt>
                <c:pt idx="6">
                  <c:v>-1.8939999999999999E-2</c:v>
                </c:pt>
                <c:pt idx="7">
                  <c:v>-2.8060000000000002E-2</c:v>
                </c:pt>
                <c:pt idx="8">
                  <c:v>-3.5619999999999999E-2</c:v>
                </c:pt>
                <c:pt idx="9">
                  <c:v>-4.19E-2</c:v>
                </c:pt>
                <c:pt idx="10">
                  <c:v>-4.6969999999999998E-2</c:v>
                </c:pt>
                <c:pt idx="11">
                  <c:v>-5.0639999999999998E-2</c:v>
                </c:pt>
                <c:pt idx="12">
                  <c:v>-5.2490000000000002E-2</c:v>
                </c:pt>
                <c:pt idx="13">
                  <c:v>-5.1769999999999997E-2</c:v>
                </c:pt>
                <c:pt idx="14">
                  <c:v>-4.7219999999999998E-2</c:v>
                </c:pt>
                <c:pt idx="15">
                  <c:v>-3.6830000000000002E-2</c:v>
                </c:pt>
                <c:pt idx="16">
                  <c:v>-1.72E-2</c:v>
                </c:pt>
                <c:pt idx="17">
                  <c:v>1.7940000000000001E-2</c:v>
                </c:pt>
                <c:pt idx="18">
                  <c:v>7.9710000000000003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9506-47C9-B7BC-6016BDEDA4FC}"/>
            </c:ext>
          </c:extLst>
        </c:ser>
        <c:ser>
          <c:idx val="4"/>
          <c:order val="4"/>
          <c:tx>
            <c:strRef>
              <c:f>'RBESE Chart na10nb56_betas_0.1'!$Z$57</c:f>
              <c:strCache>
                <c:ptCount val="1"/>
                <c:pt idx="0">
                  <c:v>TS: 10% in A, 2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ESE Chart na10nb56_betas_0.1'!$U$58:$U$76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56_betas_0.1'!$Z$58:$Z$76</c:f>
              <c:numCache>
                <c:formatCode>General</c:formatCode>
                <c:ptCount val="19"/>
                <c:pt idx="0">
                  <c:v>0.52154999999999996</c:v>
                </c:pt>
                <c:pt idx="1">
                  <c:v>0.23569999999999999</c:v>
                </c:pt>
                <c:pt idx="2">
                  <c:v>0.11651</c:v>
                </c:pt>
                <c:pt idx="3">
                  <c:v>4.8489999999999998E-2</c:v>
                </c:pt>
                <c:pt idx="4">
                  <c:v>3.3400000000000001E-3</c:v>
                </c:pt>
                <c:pt idx="5">
                  <c:v>-2.9499999999999998E-2</c:v>
                </c:pt>
                <c:pt idx="6">
                  <c:v>-5.4850000000000003E-2</c:v>
                </c:pt>
                <c:pt idx="7">
                  <c:v>-7.5209999999999999E-2</c:v>
                </c:pt>
                <c:pt idx="8">
                  <c:v>-9.1920000000000002E-2</c:v>
                </c:pt>
                <c:pt idx="9">
                  <c:v>-0.10566</c:v>
                </c:pt>
                <c:pt idx="10">
                  <c:v>-0.11663</c:v>
                </c:pt>
                <c:pt idx="11">
                  <c:v>-0.1246</c:v>
                </c:pt>
                <c:pt idx="12">
                  <c:v>-0.12892000000000001</c:v>
                </c:pt>
                <c:pt idx="13">
                  <c:v>-0.12836</c:v>
                </c:pt>
                <c:pt idx="14">
                  <c:v>-0.12091</c:v>
                </c:pt>
                <c:pt idx="15">
                  <c:v>-0.10327</c:v>
                </c:pt>
                <c:pt idx="16">
                  <c:v>-6.9830000000000003E-2</c:v>
                </c:pt>
                <c:pt idx="17">
                  <c:v>-1.031E-2</c:v>
                </c:pt>
                <c:pt idx="18">
                  <c:v>9.2689999999999995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9506-47C9-B7BC-6016BDEDA4FC}"/>
            </c:ext>
          </c:extLst>
        </c:ser>
        <c:ser>
          <c:idx val="5"/>
          <c:order val="5"/>
          <c:tx>
            <c:strRef>
              <c:f>'RBESE Chart na10nb56_betas_0.1'!$AA$57</c:f>
              <c:strCache>
                <c:ptCount val="1"/>
                <c:pt idx="0">
                  <c:v>TS: 20% in A, 3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ESE Chart na10nb56_betas_0.1'!$U$58:$U$76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56_betas_0.1'!$AA$58:$AA$76</c:f>
              <c:numCache>
                <c:formatCode>General</c:formatCode>
                <c:ptCount val="19"/>
                <c:pt idx="0">
                  <c:v>0.68506999999999996</c:v>
                </c:pt>
                <c:pt idx="1">
                  <c:v>0.30756</c:v>
                </c:pt>
                <c:pt idx="2">
                  <c:v>0.14449000000000001</c:v>
                </c:pt>
                <c:pt idx="3">
                  <c:v>4.9549999999999997E-2</c:v>
                </c:pt>
                <c:pt idx="4">
                  <c:v>-1.4290000000000001E-2</c:v>
                </c:pt>
                <c:pt idx="5">
                  <c:v>-6.114E-2</c:v>
                </c:pt>
                <c:pt idx="6">
                  <c:v>-9.7530000000000006E-2</c:v>
                </c:pt>
                <c:pt idx="7">
                  <c:v>-0.12689</c:v>
                </c:pt>
                <c:pt idx="8">
                  <c:v>-0.15107999999999999</c:v>
                </c:pt>
                <c:pt idx="9">
                  <c:v>-0.17107</c:v>
                </c:pt>
                <c:pt idx="10">
                  <c:v>-0.18723000000000001</c:v>
                </c:pt>
                <c:pt idx="11">
                  <c:v>-0.19938</c:v>
                </c:pt>
                <c:pt idx="12">
                  <c:v>-0.20680999999999999</c:v>
                </c:pt>
                <c:pt idx="13">
                  <c:v>-0.20816000000000001</c:v>
                </c:pt>
                <c:pt idx="14">
                  <c:v>-0.2011</c:v>
                </c:pt>
                <c:pt idx="15">
                  <c:v>-0.18179999999999999</c:v>
                </c:pt>
                <c:pt idx="16">
                  <c:v>-0.14366999999999999</c:v>
                </c:pt>
                <c:pt idx="17">
                  <c:v>-7.4749999999999997E-2</c:v>
                </c:pt>
                <c:pt idx="18">
                  <c:v>4.510999999999999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9506-47C9-B7BC-6016BDEDA4FC}"/>
            </c:ext>
          </c:extLst>
        </c:ser>
        <c:ser>
          <c:idx val="6"/>
          <c:order val="6"/>
          <c:tx>
            <c:strRef>
              <c:f>'RBESE Chart na10nb56_betas_0.1'!$AB$57</c:f>
              <c:strCache>
                <c:ptCount val="1"/>
              </c:strCache>
            </c:strRef>
          </c:tx>
          <c:spPr>
            <a:ln w="25400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xVal>
            <c:numRef>
              <c:f>'RBESE Chart na10nb56_betas_0.1'!$U$58:$U$76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56_betas_0.1'!$AB$58:$AB$76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9506-47C9-B7BC-6016BDEDA4FC}"/>
            </c:ext>
          </c:extLst>
        </c:ser>
        <c:ser>
          <c:idx val="7"/>
          <c:order val="7"/>
          <c:tx>
            <c:strRef>
              <c:f>'RBESE Chart na10nb56_betas_0.1'!$AC$57</c:f>
              <c:strCache>
                <c:ptCount val="1"/>
              </c:strCache>
            </c:strRef>
          </c:tx>
          <c:spPr>
            <a:ln w="25400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xVal>
            <c:numRef>
              <c:f>'RBESE Chart na10nb56_betas_0.1'!$U$58:$U$76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56_betas_0.1'!$AC$58:$AC$76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9506-47C9-B7BC-6016BDEDA4F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85683984"/>
        <c:axId val="285684544"/>
      </c:scatterChart>
      <c:valAx>
        <c:axId val="285683984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/>
                  <a:t>ϕ</a:t>
                </a:r>
                <a:r>
                  <a:rPr lang="en-US"/>
                  <a:t>1 Level</a:t>
                </a:r>
                <a:r>
                  <a:rPr lang="en-US" baseline="0"/>
                  <a:t> of Autocorrelation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85684544"/>
        <c:crosses val="autoZero"/>
        <c:crossBetween val="midCat"/>
        <c:majorUnit val="0.1"/>
      </c:valAx>
      <c:valAx>
        <c:axId val="285684544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85683984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RBESE of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3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BESE Chart na10nb56_betas_0.1'!$V$112</c:f>
              <c:strCache>
                <c:ptCount val="1"/>
                <c:pt idx="0">
                  <c:v>SM: 0% in A, 1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ESE Chart na10nb56_betas_0.1'!$U$113:$U$13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56_betas_0.1'!$V$113:$V$131</c:f>
              <c:numCache>
                <c:formatCode>General</c:formatCode>
                <c:ptCount val="19"/>
                <c:pt idx="0">
                  <c:v>2.6350138121546962</c:v>
                </c:pt>
                <c:pt idx="1">
                  <c:v>1.5664823274825679</c:v>
                </c:pt>
                <c:pt idx="2">
                  <c:v>1.0683133925125434</c:v>
                </c:pt>
                <c:pt idx="3">
                  <c:v>0.761162179908076</c:v>
                </c:pt>
                <c:pt idx="4">
                  <c:v>0.54613610149942327</c:v>
                </c:pt>
                <c:pt idx="5">
                  <c:v>0.38417786970010337</c:v>
                </c:pt>
                <c:pt idx="6">
                  <c:v>0.25623236124176846</c:v>
                </c:pt>
                <c:pt idx="7">
                  <c:v>0.15197404002163323</c:v>
                </c:pt>
                <c:pt idx="8">
                  <c:v>6.5274151436031255E-2</c:v>
                </c:pt>
                <c:pt idx="9">
                  <c:v>-7.8954788983926459E-3</c:v>
                </c:pt>
                <c:pt idx="10">
                  <c:v>-6.9711751662971222E-2</c:v>
                </c:pt>
                <c:pt idx="11">
                  <c:v>-0.12185654008438815</c:v>
                </c:pt>
                <c:pt idx="12">
                  <c:v>-0.16523500810372765</c:v>
                </c:pt>
                <c:pt idx="13">
                  <c:v>-0.20009442127626098</c:v>
                </c:pt>
                <c:pt idx="14">
                  <c:v>-0.22674823820955628</c:v>
                </c:pt>
                <c:pt idx="15">
                  <c:v>-0.24470478702769802</c:v>
                </c:pt>
                <c:pt idx="16">
                  <c:v>-0.25338969532620831</c:v>
                </c:pt>
                <c:pt idx="17">
                  <c:v>-0.24980651818729044</c:v>
                </c:pt>
                <c:pt idx="18">
                  <c:v>-0.223894837273401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694-44FF-B0E4-77AE2997ADD8}"/>
            </c:ext>
          </c:extLst>
        </c:ser>
        <c:ser>
          <c:idx val="1"/>
          <c:order val="1"/>
          <c:tx>
            <c:strRef>
              <c:f>'RBESE Chart na10nb56_betas_0.1'!$W$112</c:f>
              <c:strCache>
                <c:ptCount val="1"/>
                <c:pt idx="0">
                  <c:v>SM: 10% in A, 2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ESE Chart na10nb56_betas_0.1'!$U$113:$U$13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56_betas_0.1'!$W$113:$W$131</c:f>
              <c:numCache>
                <c:formatCode>General</c:formatCode>
                <c:ptCount val="19"/>
                <c:pt idx="0">
                  <c:v>2.410911602209945</c:v>
                </c:pt>
                <c:pt idx="1">
                  <c:v>1.4063476797307044</c:v>
                </c:pt>
                <c:pt idx="2">
                  <c:v>0.9382477807796219</c:v>
                </c:pt>
                <c:pt idx="3">
                  <c:v>0.64954038082731436</c:v>
                </c:pt>
                <c:pt idx="4">
                  <c:v>0.44752018454440595</c:v>
                </c:pt>
                <c:pt idx="5">
                  <c:v>0.29537228541882105</c:v>
                </c:pt>
                <c:pt idx="6">
                  <c:v>0.175211665098777</c:v>
                </c:pt>
                <c:pt idx="7">
                  <c:v>7.72309356408869E-2</c:v>
                </c:pt>
                <c:pt idx="8">
                  <c:v>-4.2177144004820616E-3</c:v>
                </c:pt>
                <c:pt idx="9">
                  <c:v>-7.2845192217313587E-2</c:v>
                </c:pt>
                <c:pt idx="10">
                  <c:v>-0.13082039911308202</c:v>
                </c:pt>
                <c:pt idx="11">
                  <c:v>-0.17957805907172991</c:v>
                </c:pt>
                <c:pt idx="12">
                  <c:v>-0.22017828200972447</c:v>
                </c:pt>
                <c:pt idx="13">
                  <c:v>-0.25273428279172244</c:v>
                </c:pt>
                <c:pt idx="14">
                  <c:v>-0.27762719739797098</c:v>
                </c:pt>
                <c:pt idx="15">
                  <c:v>-0.29443711692140595</c:v>
                </c:pt>
                <c:pt idx="16">
                  <c:v>-0.30267985324613178</c:v>
                </c:pt>
                <c:pt idx="17">
                  <c:v>-0.29968182990798869</c:v>
                </c:pt>
                <c:pt idx="18">
                  <c:v>-0.276158168133149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9694-44FF-B0E4-77AE2997ADD8}"/>
            </c:ext>
          </c:extLst>
        </c:ser>
        <c:ser>
          <c:idx val="2"/>
          <c:order val="2"/>
          <c:tx>
            <c:strRef>
              <c:f>'RBESE Chart na10nb56_betas_0.1'!$X$112</c:f>
              <c:strCache>
                <c:ptCount val="1"/>
                <c:pt idx="0">
                  <c:v>SM: 20% in A, 3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ESE Chart na10nb56_betas_0.1'!$U$113:$U$13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56_betas_0.1'!$X$113:$X$131</c:f>
              <c:numCache>
                <c:formatCode>General</c:formatCode>
                <c:ptCount val="19"/>
                <c:pt idx="0">
                  <c:v>2.1636740331491713</c:v>
                </c:pt>
                <c:pt idx="1">
                  <c:v>1.2296225054099543</c:v>
                </c:pt>
                <c:pt idx="2">
                  <c:v>0.79544577383249715</c:v>
                </c:pt>
                <c:pt idx="3">
                  <c:v>0.52823374917925148</c:v>
                </c:pt>
                <c:pt idx="4">
                  <c:v>0.34140715109573228</c:v>
                </c:pt>
                <c:pt idx="5">
                  <c:v>0.20062047569803523</c:v>
                </c:pt>
                <c:pt idx="6">
                  <c:v>8.9487300094073283E-2</c:v>
                </c:pt>
                <c:pt idx="7">
                  <c:v>-1.1898323418063708E-3</c:v>
                </c:pt>
                <c:pt idx="8">
                  <c:v>-7.6621811608756751E-2</c:v>
                </c:pt>
                <c:pt idx="9">
                  <c:v>-0.14023874424287999</c:v>
                </c:pt>
                <c:pt idx="10">
                  <c:v>-0.19405764966740574</c:v>
                </c:pt>
                <c:pt idx="11">
                  <c:v>-0.23949367088607587</c:v>
                </c:pt>
                <c:pt idx="12">
                  <c:v>-0.27739059967585089</c:v>
                </c:pt>
                <c:pt idx="13">
                  <c:v>-0.30797072940435916</c:v>
                </c:pt>
                <c:pt idx="14">
                  <c:v>-0.33144892743746607</c:v>
                </c:pt>
                <c:pt idx="15">
                  <c:v>-0.34758321048956481</c:v>
                </c:pt>
                <c:pt idx="16">
                  <c:v>-0.35587813048333067</c:v>
                </c:pt>
                <c:pt idx="17">
                  <c:v>-0.35377074554991839</c:v>
                </c:pt>
                <c:pt idx="18">
                  <c:v>-0.332873953143220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9694-44FF-B0E4-77AE2997ADD8}"/>
            </c:ext>
          </c:extLst>
        </c:ser>
        <c:ser>
          <c:idx val="3"/>
          <c:order val="3"/>
          <c:tx>
            <c:strRef>
              <c:f>'RBESE Chart na10nb56_betas_0.1'!$Y$112</c:f>
              <c:strCache>
                <c:ptCount val="1"/>
                <c:pt idx="0">
                  <c:v>TS: 0% in A, 1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ESE Chart na10nb56_betas_0.1'!$U$113:$U$13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56_betas_0.1'!$Y$113:$Y$131</c:f>
              <c:numCache>
                <c:formatCode>General</c:formatCode>
                <c:ptCount val="19"/>
                <c:pt idx="0">
                  <c:v>0.26061000000000001</c:v>
                </c:pt>
                <c:pt idx="1">
                  <c:v>0.11366</c:v>
                </c:pt>
                <c:pt idx="2">
                  <c:v>5.6840000000000002E-2</c:v>
                </c:pt>
                <c:pt idx="3">
                  <c:v>2.5829999999999999E-2</c:v>
                </c:pt>
                <c:pt idx="4">
                  <c:v>5.7800000000000004E-3</c:v>
                </c:pt>
                <c:pt idx="5">
                  <c:v>-8.5800000000000008E-3</c:v>
                </c:pt>
                <c:pt idx="6">
                  <c:v>-1.959E-2</c:v>
                </c:pt>
                <c:pt idx="7">
                  <c:v>-2.844E-2</c:v>
                </c:pt>
                <c:pt idx="8">
                  <c:v>-3.5779999999999999E-2</c:v>
                </c:pt>
                <c:pt idx="9">
                  <c:v>-4.1939999999999998E-2</c:v>
                </c:pt>
                <c:pt idx="10">
                  <c:v>-4.709E-2</c:v>
                </c:pt>
                <c:pt idx="11">
                  <c:v>-5.1220000000000002E-2</c:v>
                </c:pt>
                <c:pt idx="12">
                  <c:v>-5.4219999999999997E-2</c:v>
                </c:pt>
                <c:pt idx="13">
                  <c:v>-5.5870000000000003E-2</c:v>
                </c:pt>
                <c:pt idx="14">
                  <c:v>-5.5849999999999997E-2</c:v>
                </c:pt>
                <c:pt idx="15">
                  <c:v>-5.3789999999999998E-2</c:v>
                </c:pt>
                <c:pt idx="16">
                  <c:v>-4.8980000000000003E-2</c:v>
                </c:pt>
                <c:pt idx="17">
                  <c:v>-3.8969999999999998E-2</c:v>
                </c:pt>
                <c:pt idx="18">
                  <c:v>-1.474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9694-44FF-B0E4-77AE2997ADD8}"/>
            </c:ext>
          </c:extLst>
        </c:ser>
        <c:ser>
          <c:idx val="4"/>
          <c:order val="4"/>
          <c:tx>
            <c:strRef>
              <c:f>'RBESE Chart na10nb56_betas_0.1'!$Z$112</c:f>
              <c:strCache>
                <c:ptCount val="1"/>
                <c:pt idx="0">
                  <c:v>TS: 10% in A, 2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ESE Chart na10nb56_betas_0.1'!$U$113:$U$13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56_betas_0.1'!$Z$113:$Z$131</c:f>
              <c:numCache>
                <c:formatCode>General</c:formatCode>
                <c:ptCount val="19"/>
                <c:pt idx="0">
                  <c:v>0.51456999999999997</c:v>
                </c:pt>
                <c:pt idx="1">
                  <c:v>0.23044000000000001</c:v>
                </c:pt>
                <c:pt idx="2">
                  <c:v>0.11224000000000001</c:v>
                </c:pt>
                <c:pt idx="3">
                  <c:v>4.5030000000000001E-2</c:v>
                </c:pt>
                <c:pt idx="4">
                  <c:v>5.9999999999999995E-4</c:v>
                </c:pt>
                <c:pt idx="5">
                  <c:v>-3.1539999999999999E-2</c:v>
                </c:pt>
                <c:pt idx="6">
                  <c:v>-5.6239999999999998E-2</c:v>
                </c:pt>
                <c:pt idx="7">
                  <c:v>-7.5990000000000002E-2</c:v>
                </c:pt>
                <c:pt idx="8">
                  <c:v>-9.2219999999999996E-2</c:v>
                </c:pt>
                <c:pt idx="9">
                  <c:v>-0.10568</c:v>
                </c:pt>
                <c:pt idx="10">
                  <c:v>-0.11676</c:v>
                </c:pt>
                <c:pt idx="11">
                  <c:v>-0.12554999999999999</c:v>
                </c:pt>
                <c:pt idx="12">
                  <c:v>-0.13191</c:v>
                </c:pt>
                <c:pt idx="13">
                  <c:v>-0.13550999999999999</c:v>
                </c:pt>
                <c:pt idx="14">
                  <c:v>-0.13588</c:v>
                </c:pt>
                <c:pt idx="15">
                  <c:v>-0.13245999999999999</c:v>
                </c:pt>
                <c:pt idx="16">
                  <c:v>-0.12427000000000001</c:v>
                </c:pt>
                <c:pt idx="17">
                  <c:v>-0.10832</c:v>
                </c:pt>
                <c:pt idx="18">
                  <c:v>-7.4139999999999998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9694-44FF-B0E4-77AE2997ADD8}"/>
            </c:ext>
          </c:extLst>
        </c:ser>
        <c:ser>
          <c:idx val="5"/>
          <c:order val="5"/>
          <c:tx>
            <c:strRef>
              <c:f>'RBESE Chart na10nb56_betas_0.1'!$AA$112</c:f>
              <c:strCache>
                <c:ptCount val="1"/>
                <c:pt idx="0">
                  <c:v>TS: 20% in A, 3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ESE Chart na10nb56_betas_0.1'!$U$113:$U$13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56_betas_0.1'!$AA$113:$AA$131</c:f>
              <c:numCache>
                <c:formatCode>General</c:formatCode>
                <c:ptCount val="19"/>
                <c:pt idx="0">
                  <c:v>0.67264000000000002</c:v>
                </c:pt>
                <c:pt idx="1">
                  <c:v>0.29870000000000002</c:v>
                </c:pt>
                <c:pt idx="2">
                  <c:v>0.13758999999999999</c:v>
                </c:pt>
                <c:pt idx="3">
                  <c:v>4.4110000000000003E-2</c:v>
                </c:pt>
                <c:pt idx="4">
                  <c:v>-1.8489999999999999E-2</c:v>
                </c:pt>
                <c:pt idx="5">
                  <c:v>-6.4210000000000003E-2</c:v>
                </c:pt>
                <c:pt idx="6">
                  <c:v>-9.9570000000000006E-2</c:v>
                </c:pt>
                <c:pt idx="7">
                  <c:v>-0.12803</c:v>
                </c:pt>
                <c:pt idx="8">
                  <c:v>-0.1515</c:v>
                </c:pt>
                <c:pt idx="9">
                  <c:v>-0.1711</c:v>
                </c:pt>
                <c:pt idx="10">
                  <c:v>-0.18737999999999999</c:v>
                </c:pt>
                <c:pt idx="11">
                  <c:v>-0.20055000000000001</c:v>
                </c:pt>
                <c:pt idx="12">
                  <c:v>-0.21051</c:v>
                </c:pt>
                <c:pt idx="13">
                  <c:v>-0.21695</c:v>
                </c:pt>
                <c:pt idx="14">
                  <c:v>-0.21933</c:v>
                </c:pt>
                <c:pt idx="15">
                  <c:v>-0.21698999999999999</c:v>
                </c:pt>
                <c:pt idx="16">
                  <c:v>-0.20877999999999999</c:v>
                </c:pt>
                <c:pt idx="17">
                  <c:v>-0.19162999999999999</c:v>
                </c:pt>
                <c:pt idx="18">
                  <c:v>-0.15534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9694-44FF-B0E4-77AE2997ADD8}"/>
            </c:ext>
          </c:extLst>
        </c:ser>
        <c:ser>
          <c:idx val="6"/>
          <c:order val="6"/>
          <c:tx>
            <c:strRef>
              <c:f>'RBESE Chart na10nb56_betas_0.1'!$AB$112</c:f>
              <c:strCache>
                <c:ptCount val="1"/>
              </c:strCache>
            </c:strRef>
          </c:tx>
          <c:spPr>
            <a:ln w="25400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xVal>
            <c:numRef>
              <c:f>'RBESE Chart na10nb56_betas_0.1'!$U$113:$U$13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56_betas_0.1'!$AB$113:$AB$131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9694-44FF-B0E4-77AE2997ADD8}"/>
            </c:ext>
          </c:extLst>
        </c:ser>
        <c:ser>
          <c:idx val="7"/>
          <c:order val="7"/>
          <c:tx>
            <c:strRef>
              <c:f>'RBESE Chart na10nb56_betas_0.1'!$AC$112</c:f>
              <c:strCache>
                <c:ptCount val="1"/>
              </c:strCache>
            </c:strRef>
          </c:tx>
          <c:spPr>
            <a:ln w="25400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xVal>
            <c:numRef>
              <c:f>'RBESE Chart na10nb56_betas_0.1'!$U$113:$U$13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56_betas_0.1'!$AC$113:$AC$131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9694-44FF-B0E4-77AE2997ADD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299882016"/>
        <c:axId val="1299882576"/>
      </c:scatterChart>
      <c:valAx>
        <c:axId val="129988201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/>
                  <a:t>ϕ</a:t>
                </a:r>
                <a:r>
                  <a:rPr lang="en-US"/>
                  <a:t>1 Level</a:t>
                </a:r>
                <a:r>
                  <a:rPr lang="en-US" baseline="0"/>
                  <a:t> of Autocorrelation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99882576"/>
        <c:crosses val="autoZero"/>
        <c:crossBetween val="midCat"/>
        <c:majorUnit val="0.1"/>
      </c:valAx>
      <c:valAx>
        <c:axId val="1299882576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9988201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 of </a:t>
            </a:r>
            <a:r>
              <a:rPr lang="el-GR"/>
              <a:t>β</a:t>
            </a:r>
            <a:r>
              <a:rPr lang="en-US"/>
              <a:t>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B chart_na10nb10_beta1_1'!$H$3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chart_na10nb10_beta1_1'!$G$4:$G$2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_na10nb10_beta1_1'!$H$4:$H$22</c:f>
              <c:numCache>
                <c:formatCode>General</c:formatCode>
                <c:ptCount val="19"/>
                <c:pt idx="0">
                  <c:v>5.7101400000000001E-4</c:v>
                </c:pt>
                <c:pt idx="1">
                  <c:v>6.0021800000000002E-4</c:v>
                </c:pt>
                <c:pt idx="2">
                  <c:v>6.6735999999999998E-4</c:v>
                </c:pt>
                <c:pt idx="3">
                  <c:v>7.58503E-4</c:v>
                </c:pt>
                <c:pt idx="4">
                  <c:v>8.60442E-4</c:v>
                </c:pt>
                <c:pt idx="5">
                  <c:v>9.6319699999999995E-4</c:v>
                </c:pt>
                <c:pt idx="6">
                  <c:v>1.0599470000000001E-3</c:v>
                </c:pt>
                <c:pt idx="7">
                  <c:v>1.146441E-3</c:v>
                </c:pt>
                <c:pt idx="8">
                  <c:v>1.2199470000000001E-3</c:v>
                </c:pt>
                <c:pt idx="9">
                  <c:v>1.277874E-3</c:v>
                </c:pt>
                <c:pt idx="10">
                  <c:v>1.3163910000000001E-3</c:v>
                </c:pt>
                <c:pt idx="11">
                  <c:v>1.329415E-3</c:v>
                </c:pt>
                <c:pt idx="12">
                  <c:v>1.3082689999999999E-3</c:v>
                </c:pt>
                <c:pt idx="13">
                  <c:v>1.2420599999999999E-3</c:v>
                </c:pt>
                <c:pt idx="14">
                  <c:v>1.11859E-3</c:v>
                </c:pt>
                <c:pt idx="15">
                  <c:v>9.2538199999999998E-4</c:v>
                </c:pt>
                <c:pt idx="16">
                  <c:v>6.5081000000000004E-4</c:v>
                </c:pt>
                <c:pt idx="17">
                  <c:v>2.8810100000000003E-4</c:v>
                </c:pt>
                <c:pt idx="18">
                  <c:v>-1.38057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C5A0-451D-BCEF-86EE8445DE64}"/>
            </c:ext>
          </c:extLst>
        </c:ser>
        <c:ser>
          <c:idx val="1"/>
          <c:order val="1"/>
          <c:tx>
            <c:strRef>
              <c:f>'RB chart_na10nb10_beta1_1'!$I$3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chart_na10nb10_beta1_1'!$G$4:$G$2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_na10nb10_beta1_1'!$I$4:$I$22</c:f>
              <c:numCache>
                <c:formatCode>General</c:formatCode>
                <c:ptCount val="19"/>
                <c:pt idx="0">
                  <c:v>2.3481500000000001E-4</c:v>
                </c:pt>
                <c:pt idx="1">
                  <c:v>7.8100000000000001E-5</c:v>
                </c:pt>
                <c:pt idx="2">
                  <c:v>1.18391E-4</c:v>
                </c:pt>
                <c:pt idx="3">
                  <c:v>2.37354E-4</c:v>
                </c:pt>
                <c:pt idx="4">
                  <c:v>3.7636400000000002E-4</c:v>
                </c:pt>
                <c:pt idx="5">
                  <c:v>5.0844400000000004E-4</c:v>
                </c:pt>
                <c:pt idx="6">
                  <c:v>6.2420800000000001E-4</c:v>
                </c:pt>
                <c:pt idx="7">
                  <c:v>7.2380199999999995E-4</c:v>
                </c:pt>
                <c:pt idx="8">
                  <c:v>8.1199899999999999E-4</c:v>
                </c:pt>
                <c:pt idx="9">
                  <c:v>8.9537299999999998E-4</c:v>
                </c:pt>
                <c:pt idx="10">
                  <c:v>9.8054599999999989E-4</c:v>
                </c:pt>
                <c:pt idx="11">
                  <c:v>1.072983E-3</c:v>
                </c:pt>
                <c:pt idx="12">
                  <c:v>1.1758700000000001E-3</c:v>
                </c:pt>
                <c:pt idx="13">
                  <c:v>1.2885609999999999E-3</c:v>
                </c:pt>
                <c:pt idx="14">
                  <c:v>1.403977E-3</c:v>
                </c:pt>
                <c:pt idx="15">
                  <c:v>1.5038580000000001E-3</c:v>
                </c:pt>
                <c:pt idx="16">
                  <c:v>1.5498059999999999E-3</c:v>
                </c:pt>
                <c:pt idx="17">
                  <c:v>1.46619E-3</c:v>
                </c:pt>
                <c:pt idx="18">
                  <c:v>1.104486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C5A0-451D-BCEF-86EE8445DE64}"/>
            </c:ext>
          </c:extLst>
        </c:ser>
        <c:ser>
          <c:idx val="2"/>
          <c:order val="2"/>
          <c:tx>
            <c:strRef>
              <c:f>'RB chart_na10nb10_beta1_1'!$J$3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chart_na10nb10_beta1_1'!$G$4:$G$2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_na10nb10_beta1_1'!$J$4:$J$22</c:f>
              <c:numCache>
                <c:formatCode>General</c:formatCode>
                <c:ptCount val="19"/>
                <c:pt idx="0">
                  <c:v>-5.6730799999999998E-4</c:v>
                </c:pt>
                <c:pt idx="1">
                  <c:v>-8.0976699999999997E-4</c:v>
                </c:pt>
                <c:pt idx="2">
                  <c:v>-8.33119E-4</c:v>
                </c:pt>
                <c:pt idx="3">
                  <c:v>-7.4902400000000004E-4</c:v>
                </c:pt>
                <c:pt idx="4">
                  <c:v>-6.1887800000000001E-4</c:v>
                </c:pt>
                <c:pt idx="5">
                  <c:v>-4.7818999999999997E-4</c:v>
                </c:pt>
                <c:pt idx="6">
                  <c:v>-3.4574399999999999E-4</c:v>
                </c:pt>
                <c:pt idx="7">
                  <c:v>-2.2900500000000001E-4</c:v>
                </c:pt>
                <c:pt idx="8">
                  <c:v>-1.28329E-4</c:v>
                </c:pt>
                <c:pt idx="9">
                  <c:v>-3.9345999999999999E-5</c:v>
                </c:pt>
                <c:pt idx="10">
                  <c:v>4.3652000000000002E-5</c:v>
                </c:pt>
                <c:pt idx="11">
                  <c:v>1.2657400000000001E-4</c:v>
                </c:pt>
                <c:pt idx="12">
                  <c:v>2.13604E-4</c:v>
                </c:pt>
                <c:pt idx="13">
                  <c:v>3.0655199999999997E-4</c:v>
                </c:pt>
                <c:pt idx="14">
                  <c:v>4.0338700000000001E-4</c:v>
                </c:pt>
                <c:pt idx="15">
                  <c:v>4.9373199999999998E-4</c:v>
                </c:pt>
                <c:pt idx="16">
                  <c:v>5.4729400000000004E-4</c:v>
                </c:pt>
                <c:pt idx="17">
                  <c:v>4.9421800000000004E-4</c:v>
                </c:pt>
                <c:pt idx="18">
                  <c:v>2.0360500000000001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C5A0-451D-BCEF-86EE8445DE64}"/>
            </c:ext>
          </c:extLst>
        </c:ser>
        <c:ser>
          <c:idx val="3"/>
          <c:order val="3"/>
          <c:tx>
            <c:strRef>
              <c:f>'RB chart_na10nb10_beta1_1'!$K$3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chart_na10nb10_beta1_1'!$G$4:$G$2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_na10nb10_beta1_1'!$K$4:$K$22</c:f>
              <c:numCache>
                <c:formatCode>General</c:formatCode>
                <c:ptCount val="19"/>
                <c:pt idx="0">
                  <c:v>4.1526399999999999E-4</c:v>
                </c:pt>
                <c:pt idx="1">
                  <c:v>5.6570299999999997E-4</c:v>
                </c:pt>
                <c:pt idx="2">
                  <c:v>6.9067399999999995E-4</c:v>
                </c:pt>
                <c:pt idx="3">
                  <c:v>7.9963099999999997E-4</c:v>
                </c:pt>
                <c:pt idx="4">
                  <c:v>8.9699799999999998E-4</c:v>
                </c:pt>
                <c:pt idx="5">
                  <c:v>9.8579900000000009E-4</c:v>
                </c:pt>
                <c:pt idx="6">
                  <c:v>1.0685040000000001E-3</c:v>
                </c:pt>
                <c:pt idx="7">
                  <c:v>1.1464579999999999E-3</c:v>
                </c:pt>
                <c:pt idx="8">
                  <c:v>1.218949E-3</c:v>
                </c:pt>
                <c:pt idx="9">
                  <c:v>1.2827680000000001E-3</c:v>
                </c:pt>
                <c:pt idx="10">
                  <c:v>1.3313940000000001E-3</c:v>
                </c:pt>
                <c:pt idx="11">
                  <c:v>1.3541569999999999E-3</c:v>
                </c:pt>
                <c:pt idx="12">
                  <c:v>1.335709E-3</c:v>
                </c:pt>
                <c:pt idx="13">
                  <c:v>1.2575380000000001E-3</c:v>
                </c:pt>
                <c:pt idx="14">
                  <c:v>1.103019E-3</c:v>
                </c:pt>
                <c:pt idx="15">
                  <c:v>8.65283E-4</c:v>
                </c:pt>
                <c:pt idx="16">
                  <c:v>5.5291699999999999E-4</c:v>
                </c:pt>
                <c:pt idx="17">
                  <c:v>1.8771900000000001E-4</c:v>
                </c:pt>
                <c:pt idx="18">
                  <c:v>-1.9201600000000001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C5A0-451D-BCEF-86EE8445DE64}"/>
            </c:ext>
          </c:extLst>
        </c:ser>
        <c:ser>
          <c:idx val="4"/>
          <c:order val="4"/>
          <c:tx>
            <c:strRef>
              <c:f>'RB chart_na10nb10_beta1_1'!$L$3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chart_na10nb10_beta1_1'!$G$4:$G$2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_na10nb10_beta1_1'!$L$4:$L$22</c:f>
              <c:numCache>
                <c:formatCode>General</c:formatCode>
                <c:ptCount val="19"/>
                <c:pt idx="0">
                  <c:v>-2.6889E-5</c:v>
                </c:pt>
                <c:pt idx="1">
                  <c:v>-1.4413100000000001E-4</c:v>
                </c:pt>
                <c:pt idx="2">
                  <c:v>-1.02137E-4</c:v>
                </c:pt>
                <c:pt idx="3">
                  <c:v>1.4997000000000001E-5</c:v>
                </c:pt>
                <c:pt idx="4">
                  <c:v>1.60908E-4</c:v>
                </c:pt>
                <c:pt idx="5">
                  <c:v>3.1100399999999998E-4</c:v>
                </c:pt>
                <c:pt idx="6">
                  <c:v>4.53578E-4</c:v>
                </c:pt>
                <c:pt idx="7">
                  <c:v>5.8500499999999999E-4</c:v>
                </c:pt>
                <c:pt idx="8">
                  <c:v>7.0607299999999999E-4</c:v>
                </c:pt>
                <c:pt idx="9">
                  <c:v>8.1976800000000002E-4</c:v>
                </c:pt>
                <c:pt idx="10">
                  <c:v>9.2971199999999996E-4</c:v>
                </c:pt>
                <c:pt idx="11">
                  <c:v>1.039051E-3</c:v>
                </c:pt>
                <c:pt idx="12">
                  <c:v>1.149754E-3</c:v>
                </c:pt>
                <c:pt idx="13">
                  <c:v>1.2616120000000001E-3</c:v>
                </c:pt>
                <c:pt idx="14">
                  <c:v>1.3695140000000001E-3</c:v>
                </c:pt>
                <c:pt idx="15">
                  <c:v>1.458825E-3</c:v>
                </c:pt>
                <c:pt idx="16">
                  <c:v>1.498721E-3</c:v>
                </c:pt>
                <c:pt idx="17">
                  <c:v>1.427027E-3</c:v>
                </c:pt>
                <c:pt idx="18">
                  <c:v>1.103182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C5A0-451D-BCEF-86EE8445DE64}"/>
            </c:ext>
          </c:extLst>
        </c:ser>
        <c:ser>
          <c:idx val="5"/>
          <c:order val="5"/>
          <c:tx>
            <c:strRef>
              <c:f>'RB chart_na10nb10_beta1_1'!$M$3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chart_na10nb10_beta1_1'!$G$4:$G$2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_na10nb10_beta1_1'!$M$4:$M$22</c:f>
              <c:numCache>
                <c:formatCode>General</c:formatCode>
                <c:ptCount val="19"/>
                <c:pt idx="0">
                  <c:v>-9.2607200000000001E-4</c:v>
                </c:pt>
                <c:pt idx="1">
                  <c:v>-8.8094400000000004E-4</c:v>
                </c:pt>
                <c:pt idx="2">
                  <c:v>-7.7350900000000002E-4</c:v>
                </c:pt>
                <c:pt idx="3">
                  <c:v>-6.3217700000000004E-4</c:v>
                </c:pt>
                <c:pt idx="4">
                  <c:v>-4.78309E-4</c:v>
                </c:pt>
                <c:pt idx="5">
                  <c:v>-3.2970999999999999E-4</c:v>
                </c:pt>
                <c:pt idx="6">
                  <c:v>-1.97078E-4</c:v>
                </c:pt>
                <c:pt idx="7">
                  <c:v>-8.3296000000000105E-5</c:v>
                </c:pt>
                <c:pt idx="8">
                  <c:v>1.3556E-5</c:v>
                </c:pt>
                <c:pt idx="9">
                  <c:v>9.7226999999999996E-5</c:v>
                </c:pt>
                <c:pt idx="10">
                  <c:v>1.70574E-4</c:v>
                </c:pt>
                <c:pt idx="11">
                  <c:v>2.3614099999999999E-4</c:v>
                </c:pt>
                <c:pt idx="12">
                  <c:v>2.96287E-4</c:v>
                </c:pt>
                <c:pt idx="13">
                  <c:v>3.5415000000000002E-4</c:v>
                </c:pt>
                <c:pt idx="14">
                  <c:v>4.13633E-4</c:v>
                </c:pt>
                <c:pt idx="15">
                  <c:v>4.7542800000000002E-4</c:v>
                </c:pt>
                <c:pt idx="16">
                  <c:v>5.2019100000000003E-4</c:v>
                </c:pt>
                <c:pt idx="17">
                  <c:v>4.7939899999999998E-4</c:v>
                </c:pt>
                <c:pt idx="18">
                  <c:v>2.1237099999999999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C5A0-451D-BCEF-86EE8445DE6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299887616"/>
        <c:axId val="1299888176"/>
      </c:scatterChart>
      <c:valAx>
        <c:axId val="129988761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99888176"/>
        <c:crosses val="autoZero"/>
        <c:crossBetween val="midCat"/>
        <c:majorUnit val="0.1"/>
      </c:valAx>
      <c:valAx>
        <c:axId val="1299888176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9988761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</a:t>
            </a:r>
            <a:r>
              <a:rPr lang="en-US" baseline="0"/>
              <a:t> </a:t>
            </a:r>
            <a:r>
              <a:rPr lang="en-US"/>
              <a:t>of </a:t>
            </a:r>
            <a:r>
              <a:rPr lang="el-GR"/>
              <a:t>β</a:t>
            </a:r>
            <a:r>
              <a:rPr lang="en-US"/>
              <a:t>2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B chart na10nb10_betas_0.1'!$K$68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chart na10nb10_betas_0.1'!$J$69:$J$8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10_betas_0.1'!$K$69:$K$87</c:f>
              <c:numCache>
                <c:formatCode>General</c:formatCode>
                <c:ptCount val="19"/>
                <c:pt idx="0">
                  <c:v>-2.1409999999999998E-2</c:v>
                </c:pt>
                <c:pt idx="1">
                  <c:v>-1.6219999999999998E-2</c:v>
                </c:pt>
                <c:pt idx="2">
                  <c:v>-1.5740000000000001E-2</c:v>
                </c:pt>
                <c:pt idx="3">
                  <c:v>-1.7000000000000001E-2</c:v>
                </c:pt>
                <c:pt idx="4">
                  <c:v>-1.9130000000000001E-2</c:v>
                </c:pt>
                <c:pt idx="5">
                  <c:v>-2.1319999999999999E-2</c:v>
                </c:pt>
                <c:pt idx="6">
                  <c:v>-2.2780000000000002E-2</c:v>
                </c:pt>
                <c:pt idx="7">
                  <c:v>-2.2859999999999998E-2</c:v>
                </c:pt>
                <c:pt idx="8">
                  <c:v>-2.1080000000000002E-2</c:v>
                </c:pt>
                <c:pt idx="9">
                  <c:v>-1.6969999999999999E-2</c:v>
                </c:pt>
                <c:pt idx="10">
                  <c:v>-1.0019999999999999E-2</c:v>
                </c:pt>
                <c:pt idx="11">
                  <c:v>4.0999999999999999E-4</c:v>
                </c:pt>
                <c:pt idx="12">
                  <c:v>1.498E-2</c:v>
                </c:pt>
                <c:pt idx="13">
                  <c:v>3.4119999999999998E-2</c:v>
                </c:pt>
                <c:pt idx="14">
                  <c:v>5.7529999999999998E-2</c:v>
                </c:pt>
                <c:pt idx="15">
                  <c:v>8.3390000000000006E-2</c:v>
                </c:pt>
                <c:pt idx="16">
                  <c:v>0.10711</c:v>
                </c:pt>
                <c:pt idx="17">
                  <c:v>0.11938</c:v>
                </c:pt>
                <c:pt idx="18">
                  <c:v>0.1036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A58-435C-931F-9B18670E65F3}"/>
            </c:ext>
          </c:extLst>
        </c:ser>
        <c:ser>
          <c:idx val="1"/>
          <c:order val="1"/>
          <c:tx>
            <c:strRef>
              <c:f>'RB chart na10nb10_betas_0.1'!$L$68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chart na10nb10_betas_0.1'!$J$69:$J$8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10_betas_0.1'!$L$69:$L$87</c:f>
              <c:numCache>
                <c:formatCode>General</c:formatCode>
                <c:ptCount val="19"/>
                <c:pt idx="0">
                  <c:v>-4.8800000000000003E-2</c:v>
                </c:pt>
                <c:pt idx="1">
                  <c:v>-2.554E-2</c:v>
                </c:pt>
                <c:pt idx="2">
                  <c:v>-2.4910000000000002E-2</c:v>
                </c:pt>
                <c:pt idx="3">
                  <c:v>-3.354E-2</c:v>
                </c:pt>
                <c:pt idx="4">
                  <c:v>-4.48E-2</c:v>
                </c:pt>
                <c:pt idx="5">
                  <c:v>-5.5160000000000001E-2</c:v>
                </c:pt>
                <c:pt idx="6">
                  <c:v>-6.3009999999999997E-2</c:v>
                </c:pt>
                <c:pt idx="7">
                  <c:v>-6.7970000000000003E-2</c:v>
                </c:pt>
                <c:pt idx="8">
                  <c:v>-7.041E-2</c:v>
                </c:pt>
                <c:pt idx="9">
                  <c:v>-7.1059999999999998E-2</c:v>
                </c:pt>
                <c:pt idx="10">
                  <c:v>-7.0660000000000001E-2</c:v>
                </c:pt>
                <c:pt idx="11">
                  <c:v>-6.9739999999999996E-2</c:v>
                </c:pt>
                <c:pt idx="12">
                  <c:v>-6.8390000000000006E-2</c:v>
                </c:pt>
                <c:pt idx="13">
                  <c:v>-6.6089999999999996E-2</c:v>
                </c:pt>
                <c:pt idx="14">
                  <c:v>-6.1589999999999999E-2</c:v>
                </c:pt>
                <c:pt idx="15">
                  <c:v>-5.3039999999999997E-2</c:v>
                </c:pt>
                <c:pt idx="16">
                  <c:v>-3.8649999999999997E-2</c:v>
                </c:pt>
                <c:pt idx="17">
                  <c:v>-1.874E-2</c:v>
                </c:pt>
                <c:pt idx="18">
                  <c:v>3.8000000000000002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A58-435C-931F-9B18670E65F3}"/>
            </c:ext>
          </c:extLst>
        </c:ser>
        <c:ser>
          <c:idx val="2"/>
          <c:order val="2"/>
          <c:tx>
            <c:strRef>
              <c:f>'RB chart na10nb10_betas_0.1'!$M$68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chart na10nb10_betas_0.1'!$J$69:$J$8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10_betas_0.1'!$M$69:$M$87</c:f>
              <c:numCache>
                <c:formatCode>General</c:formatCode>
                <c:ptCount val="19"/>
                <c:pt idx="0">
                  <c:v>5.7529999999999998E-2</c:v>
                </c:pt>
                <c:pt idx="1">
                  <c:v>6.2359999999999999E-2</c:v>
                </c:pt>
                <c:pt idx="2">
                  <c:v>5.0880000000000002E-2</c:v>
                </c:pt>
                <c:pt idx="3">
                  <c:v>3.5889999999999998E-2</c:v>
                </c:pt>
                <c:pt idx="4">
                  <c:v>2.2020000000000001E-2</c:v>
                </c:pt>
                <c:pt idx="5">
                  <c:v>1.119E-2</c:v>
                </c:pt>
                <c:pt idx="6">
                  <c:v>3.9399999999999999E-3</c:v>
                </c:pt>
                <c:pt idx="7">
                  <c:v>-5.0000000000000002E-5</c:v>
                </c:pt>
                <c:pt idx="8">
                  <c:v>-1.6199999999999999E-3</c:v>
                </c:pt>
                <c:pt idx="9">
                  <c:v>-1.8500000000000001E-3</c:v>
                </c:pt>
                <c:pt idx="10">
                  <c:v>-1.81E-3</c:v>
                </c:pt>
                <c:pt idx="11">
                  <c:v>-2.33E-3</c:v>
                </c:pt>
                <c:pt idx="12">
                  <c:v>-3.8899999999999998E-3</c:v>
                </c:pt>
                <c:pt idx="13">
                  <c:v>-6.4900000000000001E-3</c:v>
                </c:pt>
                <c:pt idx="14">
                  <c:v>-9.5099999999999994E-3</c:v>
                </c:pt>
                <c:pt idx="15">
                  <c:v>-1.157E-2</c:v>
                </c:pt>
                <c:pt idx="16">
                  <c:v>-1.059E-2</c:v>
                </c:pt>
                <c:pt idx="17">
                  <c:v>-5.1399999999999996E-3</c:v>
                </c:pt>
                <c:pt idx="18">
                  <c:v>1.52000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AA58-435C-931F-9B18670E65F3}"/>
            </c:ext>
          </c:extLst>
        </c:ser>
        <c:ser>
          <c:idx val="3"/>
          <c:order val="3"/>
          <c:tx>
            <c:strRef>
              <c:f>'RB chart na10nb10_betas_0.1'!$N$68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chart na10nb10_betas_0.1'!$J$69:$J$8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10_betas_0.1'!$N$69:$N$87</c:f>
              <c:numCache>
                <c:formatCode>General</c:formatCode>
                <c:ptCount val="19"/>
                <c:pt idx="0">
                  <c:v>-9.0500000000000008E-3</c:v>
                </c:pt>
                <c:pt idx="1">
                  <c:v>-1.43E-2</c:v>
                </c:pt>
                <c:pt idx="2">
                  <c:v>-1.6969999999999999E-2</c:v>
                </c:pt>
                <c:pt idx="3">
                  <c:v>-1.7420000000000001E-2</c:v>
                </c:pt>
                <c:pt idx="4">
                  <c:v>-1.6650000000000002E-2</c:v>
                </c:pt>
                <c:pt idx="5">
                  <c:v>-1.5299999999999999E-2</c:v>
                </c:pt>
                <c:pt idx="6">
                  <c:v>-1.372E-2</c:v>
                </c:pt>
                <c:pt idx="7">
                  <c:v>-1.1939999999999999E-2</c:v>
                </c:pt>
                <c:pt idx="8">
                  <c:v>-9.7599999999999996E-3</c:v>
                </c:pt>
                <c:pt idx="9">
                  <c:v>-6.6600000000000001E-3</c:v>
                </c:pt>
                <c:pt idx="10">
                  <c:v>-1.8E-3</c:v>
                </c:pt>
                <c:pt idx="11">
                  <c:v>5.9800000000000001E-3</c:v>
                </c:pt>
                <c:pt idx="12">
                  <c:v>1.8110000000000001E-2</c:v>
                </c:pt>
                <c:pt idx="13">
                  <c:v>3.5880000000000002E-2</c:v>
                </c:pt>
                <c:pt idx="14">
                  <c:v>5.9520000000000003E-2</c:v>
                </c:pt>
                <c:pt idx="15">
                  <c:v>8.6730000000000002E-2</c:v>
                </c:pt>
                <c:pt idx="16">
                  <c:v>0.11115</c:v>
                </c:pt>
                <c:pt idx="17">
                  <c:v>0.12143</c:v>
                </c:pt>
                <c:pt idx="18">
                  <c:v>0.10113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AA58-435C-931F-9B18670E65F3}"/>
            </c:ext>
          </c:extLst>
        </c:ser>
        <c:ser>
          <c:idx val="4"/>
          <c:order val="4"/>
          <c:tx>
            <c:strRef>
              <c:f>'RB chart na10nb10_betas_0.1'!$O$68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chart na10nb10_betas_0.1'!$J$69:$J$8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10_betas_0.1'!$O$69:$O$87</c:f>
              <c:numCache>
                <c:formatCode>General</c:formatCode>
                <c:ptCount val="19"/>
                <c:pt idx="0">
                  <c:v>-3.2120000000000003E-2</c:v>
                </c:pt>
                <c:pt idx="1">
                  <c:v>-1.268E-2</c:v>
                </c:pt>
                <c:pt idx="2">
                  <c:v>-8.7200000000000003E-3</c:v>
                </c:pt>
                <c:pt idx="3">
                  <c:v>-1.3089999999999999E-2</c:v>
                </c:pt>
                <c:pt idx="4">
                  <c:v>-2.1579999999999998E-2</c:v>
                </c:pt>
                <c:pt idx="5">
                  <c:v>-3.1260000000000003E-2</c:v>
                </c:pt>
                <c:pt idx="6">
                  <c:v>-4.027E-2</c:v>
                </c:pt>
                <c:pt idx="7">
                  <c:v>-4.7759999999999997E-2</c:v>
                </c:pt>
                <c:pt idx="8">
                  <c:v>-5.3510000000000002E-2</c:v>
                </c:pt>
                <c:pt idx="9">
                  <c:v>-5.7689999999999998E-2</c:v>
                </c:pt>
                <c:pt idx="10">
                  <c:v>-6.0630000000000003E-2</c:v>
                </c:pt>
                <c:pt idx="11">
                  <c:v>-6.25E-2</c:v>
                </c:pt>
                <c:pt idx="12">
                  <c:v>-6.318E-2</c:v>
                </c:pt>
                <c:pt idx="13">
                  <c:v>-6.2050000000000001E-2</c:v>
                </c:pt>
                <c:pt idx="14">
                  <c:v>-5.7930000000000002E-2</c:v>
                </c:pt>
                <c:pt idx="15">
                  <c:v>-4.9250000000000002E-2</c:v>
                </c:pt>
                <c:pt idx="16">
                  <c:v>-3.5130000000000002E-2</c:v>
                </c:pt>
                <c:pt idx="17">
                  <c:v>-1.7670000000000002E-2</c:v>
                </c:pt>
                <c:pt idx="18">
                  <c:v>-3.9500000000000004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AA58-435C-931F-9B18670E65F3}"/>
            </c:ext>
          </c:extLst>
        </c:ser>
        <c:ser>
          <c:idx val="5"/>
          <c:order val="5"/>
          <c:tx>
            <c:strRef>
              <c:f>'RB chart na10nb10_betas_0.1'!$P$68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chart na10nb10_betas_0.1'!$J$69:$J$8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10_betas_0.1'!$P$69:$P$87</c:f>
              <c:numCache>
                <c:formatCode>General</c:formatCode>
                <c:ptCount val="19"/>
                <c:pt idx="0">
                  <c:v>7.1859999999999993E-2</c:v>
                </c:pt>
                <c:pt idx="1">
                  <c:v>4.8800000000000003E-2</c:v>
                </c:pt>
                <c:pt idx="2">
                  <c:v>2.6120000000000001E-2</c:v>
                </c:pt>
                <c:pt idx="3">
                  <c:v>7.5700000000000003E-3</c:v>
                </c:pt>
                <c:pt idx="4">
                  <c:v>-6.0800000000000003E-3</c:v>
                </c:pt>
                <c:pt idx="5">
                  <c:v>-1.495E-2</c:v>
                </c:pt>
                <c:pt idx="6">
                  <c:v>-1.9539999999999998E-2</c:v>
                </c:pt>
                <c:pt idx="7">
                  <c:v>-2.0840000000000001E-2</c:v>
                </c:pt>
                <c:pt idx="8">
                  <c:v>-1.9980000000000001E-2</c:v>
                </c:pt>
                <c:pt idx="9">
                  <c:v>-1.7979999999999999E-2</c:v>
                </c:pt>
                <c:pt idx="10">
                  <c:v>-1.555E-2</c:v>
                </c:pt>
                <c:pt idx="11">
                  <c:v>-1.311E-2</c:v>
                </c:pt>
                <c:pt idx="12">
                  <c:v>-1.0880000000000001E-2</c:v>
                </c:pt>
                <c:pt idx="13">
                  <c:v>-8.9300000000000004E-3</c:v>
                </c:pt>
                <c:pt idx="14">
                  <c:v>-7.2100000000000003E-3</c:v>
                </c:pt>
                <c:pt idx="15">
                  <c:v>-5.5700000000000003E-3</c:v>
                </c:pt>
                <c:pt idx="16">
                  <c:v>-3.32E-3</c:v>
                </c:pt>
                <c:pt idx="17">
                  <c:v>3.6000000000000002E-4</c:v>
                </c:pt>
                <c:pt idx="18">
                  <c:v>2.8800000000000002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AA58-435C-931F-9B18670E65F3}"/>
            </c:ext>
          </c:extLst>
        </c:ser>
        <c:ser>
          <c:idx val="6"/>
          <c:order val="6"/>
          <c:tx>
            <c:strRef>
              <c:f>'RB chart na10nb10_betas_0.1'!$Q$68</c:f>
              <c:strCache>
                <c:ptCount val="1"/>
                <c:pt idx="0">
                  <c:v>Acceptable RB </c:v>
                </c:pt>
              </c:strCache>
            </c:strRef>
          </c:tx>
          <c:spPr>
            <a:ln w="254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RB chart na10nb10_betas_0.1'!$J$69:$J$8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10_betas_0.1'!$Q$69:$Q$87</c:f>
              <c:numCache>
                <c:formatCode>General</c:formatCode>
                <c:ptCount val="19"/>
                <c:pt idx="0">
                  <c:v>0.05</c:v>
                </c:pt>
                <c:pt idx="1">
                  <c:v>0.05</c:v>
                </c:pt>
                <c:pt idx="2">
                  <c:v>0.05</c:v>
                </c:pt>
                <c:pt idx="3">
                  <c:v>0.05</c:v>
                </c:pt>
                <c:pt idx="4">
                  <c:v>0.05</c:v>
                </c:pt>
                <c:pt idx="5">
                  <c:v>0.05</c:v>
                </c:pt>
                <c:pt idx="6">
                  <c:v>0.05</c:v>
                </c:pt>
                <c:pt idx="7">
                  <c:v>0.05</c:v>
                </c:pt>
                <c:pt idx="8">
                  <c:v>0.05</c:v>
                </c:pt>
                <c:pt idx="9">
                  <c:v>0.05</c:v>
                </c:pt>
                <c:pt idx="10">
                  <c:v>0.05</c:v>
                </c:pt>
                <c:pt idx="11">
                  <c:v>0.05</c:v>
                </c:pt>
                <c:pt idx="12">
                  <c:v>0.05</c:v>
                </c:pt>
                <c:pt idx="13">
                  <c:v>0.05</c:v>
                </c:pt>
                <c:pt idx="14">
                  <c:v>0.05</c:v>
                </c:pt>
                <c:pt idx="15">
                  <c:v>0.05</c:v>
                </c:pt>
                <c:pt idx="16">
                  <c:v>0.05</c:v>
                </c:pt>
                <c:pt idx="17">
                  <c:v>0.05</c:v>
                </c:pt>
                <c:pt idx="18">
                  <c:v>0.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AA58-435C-931F-9B18670E65F3}"/>
            </c:ext>
          </c:extLst>
        </c:ser>
        <c:ser>
          <c:idx val="7"/>
          <c:order val="7"/>
          <c:tx>
            <c:strRef>
              <c:f>'RB chart na10nb10_betas_0.1'!$R$68</c:f>
              <c:strCache>
                <c:ptCount val="1"/>
                <c:pt idx="0">
                  <c:v>Acceptable RB</c:v>
                </c:pt>
              </c:strCache>
            </c:strRef>
          </c:tx>
          <c:spPr>
            <a:ln w="254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RB chart na10nb10_betas_0.1'!$J$69:$J$8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10_betas_0.1'!$R$69:$R$87</c:f>
              <c:numCache>
                <c:formatCode>General</c:formatCode>
                <c:ptCount val="19"/>
                <c:pt idx="0">
                  <c:v>-0.05</c:v>
                </c:pt>
                <c:pt idx="1">
                  <c:v>-0.05</c:v>
                </c:pt>
                <c:pt idx="2">
                  <c:v>-0.05</c:v>
                </c:pt>
                <c:pt idx="3">
                  <c:v>-0.05</c:v>
                </c:pt>
                <c:pt idx="4">
                  <c:v>-0.05</c:v>
                </c:pt>
                <c:pt idx="5">
                  <c:v>-0.05</c:v>
                </c:pt>
                <c:pt idx="6">
                  <c:v>-0.05</c:v>
                </c:pt>
                <c:pt idx="7">
                  <c:v>-0.05</c:v>
                </c:pt>
                <c:pt idx="8">
                  <c:v>-0.05</c:v>
                </c:pt>
                <c:pt idx="9">
                  <c:v>-0.05</c:v>
                </c:pt>
                <c:pt idx="10">
                  <c:v>-0.05</c:v>
                </c:pt>
                <c:pt idx="11">
                  <c:v>-0.05</c:v>
                </c:pt>
                <c:pt idx="12">
                  <c:v>-0.05</c:v>
                </c:pt>
                <c:pt idx="13">
                  <c:v>-0.05</c:v>
                </c:pt>
                <c:pt idx="14">
                  <c:v>-0.05</c:v>
                </c:pt>
                <c:pt idx="15">
                  <c:v>-0.05</c:v>
                </c:pt>
                <c:pt idx="16">
                  <c:v>-0.05</c:v>
                </c:pt>
                <c:pt idx="17">
                  <c:v>-0.05</c:v>
                </c:pt>
                <c:pt idx="18">
                  <c:v>-0.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AA58-435C-931F-9B18670E65F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44118720"/>
        <c:axId val="944121520"/>
      </c:scatterChart>
      <c:valAx>
        <c:axId val="944118720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44121520"/>
        <c:crosses val="autoZero"/>
        <c:crossBetween val="midCat"/>
        <c:majorUnit val="0.1"/>
      </c:valAx>
      <c:valAx>
        <c:axId val="944121520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44118720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</a:t>
            </a:r>
            <a:r>
              <a:rPr lang="en-US" baseline="0"/>
              <a:t> </a:t>
            </a:r>
            <a:r>
              <a:rPr lang="en-US"/>
              <a:t>of </a:t>
            </a:r>
            <a:r>
              <a:rPr lang="el-GR"/>
              <a:t>β</a:t>
            </a:r>
            <a:r>
              <a:rPr lang="en-US"/>
              <a:t>2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B chart_na10nb10_beta1_1'!$H$53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chart_na10nb10_beta1_1'!$G$54:$G$7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_na10nb10_beta1_1'!$H$54:$H$72</c:f>
              <c:numCache>
                <c:formatCode>General</c:formatCode>
                <c:ptCount val="19"/>
                <c:pt idx="0">
                  <c:v>-2.1739999999999999E-2</c:v>
                </c:pt>
                <c:pt idx="1">
                  <c:v>-1.6500000000000001E-2</c:v>
                </c:pt>
                <c:pt idx="2">
                  <c:v>-1.6E-2</c:v>
                </c:pt>
                <c:pt idx="3">
                  <c:v>-1.7239999999999998E-2</c:v>
                </c:pt>
                <c:pt idx="4">
                  <c:v>-1.9359999999999999E-2</c:v>
                </c:pt>
                <c:pt idx="5">
                  <c:v>-2.1520000000000001E-2</c:v>
                </c:pt>
                <c:pt idx="6">
                  <c:v>-2.2970000000000001E-2</c:v>
                </c:pt>
                <c:pt idx="7">
                  <c:v>-2.3040000000000001E-2</c:v>
                </c:pt>
                <c:pt idx="8">
                  <c:v>-2.1250000000000002E-2</c:v>
                </c:pt>
                <c:pt idx="9">
                  <c:v>-1.712E-2</c:v>
                </c:pt>
                <c:pt idx="10">
                  <c:v>-1.0160000000000001E-2</c:v>
                </c:pt>
                <c:pt idx="11">
                  <c:v>2.9E-4</c:v>
                </c:pt>
                <c:pt idx="12">
                  <c:v>1.487E-2</c:v>
                </c:pt>
                <c:pt idx="13">
                  <c:v>3.4009999999999999E-2</c:v>
                </c:pt>
                <c:pt idx="14">
                  <c:v>5.7430000000000002E-2</c:v>
                </c:pt>
                <c:pt idx="15">
                  <c:v>8.3280000000000007E-2</c:v>
                </c:pt>
                <c:pt idx="16">
                  <c:v>0.107</c:v>
                </c:pt>
                <c:pt idx="17">
                  <c:v>0.11924999999999999</c:v>
                </c:pt>
                <c:pt idx="18">
                  <c:v>0.1034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1DFD-4AAA-BDBE-8179F4910A3B}"/>
            </c:ext>
          </c:extLst>
        </c:ser>
        <c:ser>
          <c:idx val="1"/>
          <c:order val="1"/>
          <c:tx>
            <c:strRef>
              <c:f>'RB chart_na10nb10_beta1_1'!$I$53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chart_na10nb10_beta1_1'!$G$54:$G$7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_na10nb10_beta1_1'!$I$54:$I$72</c:f>
              <c:numCache>
                <c:formatCode>General</c:formatCode>
                <c:ptCount val="19"/>
                <c:pt idx="0">
                  <c:v>-4.895E-2</c:v>
                </c:pt>
                <c:pt idx="1">
                  <c:v>-2.5690000000000001E-2</c:v>
                </c:pt>
                <c:pt idx="2">
                  <c:v>-2.5069999999999999E-2</c:v>
                </c:pt>
                <c:pt idx="3">
                  <c:v>-3.3689999999999998E-2</c:v>
                </c:pt>
                <c:pt idx="4">
                  <c:v>-4.4949999999999997E-2</c:v>
                </c:pt>
                <c:pt idx="5">
                  <c:v>-5.5300000000000002E-2</c:v>
                </c:pt>
                <c:pt idx="6">
                  <c:v>-6.3149999999999998E-2</c:v>
                </c:pt>
                <c:pt idx="7">
                  <c:v>-6.8099999999999994E-2</c:v>
                </c:pt>
                <c:pt idx="8">
                  <c:v>-7.0529999999999995E-2</c:v>
                </c:pt>
                <c:pt idx="9">
                  <c:v>-7.1160000000000001E-2</c:v>
                </c:pt>
                <c:pt idx="10">
                  <c:v>-7.0749999999999993E-2</c:v>
                </c:pt>
                <c:pt idx="11">
                  <c:v>-6.9830000000000003E-2</c:v>
                </c:pt>
                <c:pt idx="12">
                  <c:v>-6.8470000000000003E-2</c:v>
                </c:pt>
                <c:pt idx="13">
                  <c:v>-6.6180000000000003E-2</c:v>
                </c:pt>
                <c:pt idx="14">
                  <c:v>-6.1679999999999999E-2</c:v>
                </c:pt>
                <c:pt idx="15">
                  <c:v>-5.3129999999999997E-2</c:v>
                </c:pt>
                <c:pt idx="16">
                  <c:v>-3.8730000000000001E-2</c:v>
                </c:pt>
                <c:pt idx="17">
                  <c:v>-1.882E-2</c:v>
                </c:pt>
                <c:pt idx="18">
                  <c:v>2.5999999999999998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1DFD-4AAA-BDBE-8179F4910A3B}"/>
            </c:ext>
          </c:extLst>
        </c:ser>
        <c:ser>
          <c:idx val="2"/>
          <c:order val="2"/>
          <c:tx>
            <c:strRef>
              <c:f>'RB chart_na10nb10_beta1_1'!$J$53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chart_na10nb10_beta1_1'!$G$54:$G$7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_na10nb10_beta1_1'!$J$54:$J$72</c:f>
              <c:numCache>
                <c:formatCode>General</c:formatCode>
                <c:ptCount val="19"/>
                <c:pt idx="0">
                  <c:v>5.7489999999999999E-2</c:v>
                </c:pt>
                <c:pt idx="1">
                  <c:v>6.2359999999999999E-2</c:v>
                </c:pt>
                <c:pt idx="2">
                  <c:v>5.0880000000000002E-2</c:v>
                </c:pt>
                <c:pt idx="3">
                  <c:v>3.5900000000000001E-2</c:v>
                </c:pt>
                <c:pt idx="4">
                  <c:v>2.2040000000000001E-2</c:v>
                </c:pt>
                <c:pt idx="5">
                  <c:v>1.1220000000000001E-2</c:v>
                </c:pt>
                <c:pt idx="6">
                  <c:v>3.98E-3</c:v>
                </c:pt>
                <c:pt idx="7">
                  <c:v>0</c:v>
                </c:pt>
                <c:pt idx="8">
                  <c:v>-1.56E-3</c:v>
                </c:pt>
                <c:pt idx="9">
                  <c:v>-1.7899999999999999E-3</c:v>
                </c:pt>
                <c:pt idx="10">
                  <c:v>-1.74E-3</c:v>
                </c:pt>
                <c:pt idx="11">
                  <c:v>-2.2699999999999999E-3</c:v>
                </c:pt>
                <c:pt idx="12">
                  <c:v>-3.8400000000000001E-3</c:v>
                </c:pt>
                <c:pt idx="13">
                  <c:v>-6.4200000000000004E-3</c:v>
                </c:pt>
                <c:pt idx="14">
                  <c:v>-9.4299999999999991E-3</c:v>
                </c:pt>
                <c:pt idx="15">
                  <c:v>-1.1520000000000001E-2</c:v>
                </c:pt>
                <c:pt idx="16">
                  <c:v>-1.052E-2</c:v>
                </c:pt>
                <c:pt idx="17">
                  <c:v>-5.0899999999999999E-3</c:v>
                </c:pt>
                <c:pt idx="18">
                  <c:v>1.56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1DFD-4AAA-BDBE-8179F4910A3B}"/>
            </c:ext>
          </c:extLst>
        </c:ser>
        <c:ser>
          <c:idx val="3"/>
          <c:order val="3"/>
          <c:tx>
            <c:strRef>
              <c:f>'RB chart_na10nb10_beta1_1'!$K$53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chart_na10nb10_beta1_1'!$G$54:$G$7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_na10nb10_beta1_1'!$K$54:$K$72</c:f>
              <c:numCache>
                <c:formatCode>General</c:formatCode>
                <c:ptCount val="19"/>
                <c:pt idx="0">
                  <c:v>-9.2499999999999995E-3</c:v>
                </c:pt>
                <c:pt idx="1">
                  <c:v>-1.448E-2</c:v>
                </c:pt>
                <c:pt idx="2">
                  <c:v>-1.7139999999999999E-2</c:v>
                </c:pt>
                <c:pt idx="3">
                  <c:v>-1.7579999999999998E-2</c:v>
                </c:pt>
                <c:pt idx="4">
                  <c:v>-1.6799999999999999E-2</c:v>
                </c:pt>
                <c:pt idx="5">
                  <c:v>-1.545E-2</c:v>
                </c:pt>
                <c:pt idx="6">
                  <c:v>-1.3860000000000001E-2</c:v>
                </c:pt>
                <c:pt idx="7">
                  <c:v>-1.209E-2</c:v>
                </c:pt>
                <c:pt idx="8">
                  <c:v>-9.9000000000000008E-3</c:v>
                </c:pt>
                <c:pt idx="9">
                  <c:v>-6.79E-3</c:v>
                </c:pt>
                <c:pt idx="10">
                  <c:v>-1.9300000000000001E-3</c:v>
                </c:pt>
                <c:pt idx="11">
                  <c:v>5.8599999999999998E-3</c:v>
                </c:pt>
                <c:pt idx="12">
                  <c:v>1.7999999999999999E-2</c:v>
                </c:pt>
                <c:pt idx="13">
                  <c:v>3.5770000000000003E-2</c:v>
                </c:pt>
                <c:pt idx="14">
                  <c:v>5.9409999999999998E-2</c:v>
                </c:pt>
                <c:pt idx="15">
                  <c:v>8.6620000000000003E-2</c:v>
                </c:pt>
                <c:pt idx="16">
                  <c:v>0.11103</c:v>
                </c:pt>
                <c:pt idx="17">
                  <c:v>0.12127</c:v>
                </c:pt>
                <c:pt idx="18">
                  <c:v>0.10093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1DFD-4AAA-BDBE-8179F4910A3B}"/>
            </c:ext>
          </c:extLst>
        </c:ser>
        <c:ser>
          <c:idx val="4"/>
          <c:order val="4"/>
          <c:tx>
            <c:strRef>
              <c:f>'RB chart_na10nb10_beta1_1'!$L$53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chart_na10nb10_beta1_1'!$G$54:$G$7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_na10nb10_beta1_1'!$L$54:$L$72</c:f>
              <c:numCache>
                <c:formatCode>General</c:formatCode>
                <c:ptCount val="19"/>
                <c:pt idx="0">
                  <c:v>-3.227E-2</c:v>
                </c:pt>
                <c:pt idx="1">
                  <c:v>-1.282E-2</c:v>
                </c:pt>
                <c:pt idx="2">
                  <c:v>-8.8699999999999994E-3</c:v>
                </c:pt>
                <c:pt idx="3">
                  <c:v>-1.323E-2</c:v>
                </c:pt>
                <c:pt idx="4">
                  <c:v>-2.172E-2</c:v>
                </c:pt>
                <c:pt idx="5">
                  <c:v>-3.1390000000000001E-2</c:v>
                </c:pt>
                <c:pt idx="6">
                  <c:v>-4.0399999999999998E-2</c:v>
                </c:pt>
                <c:pt idx="7">
                  <c:v>-4.7890000000000002E-2</c:v>
                </c:pt>
                <c:pt idx="8">
                  <c:v>-5.3620000000000001E-2</c:v>
                </c:pt>
                <c:pt idx="9">
                  <c:v>-5.7790000000000001E-2</c:v>
                </c:pt>
                <c:pt idx="10">
                  <c:v>-6.071E-2</c:v>
                </c:pt>
                <c:pt idx="11">
                  <c:v>-6.2590000000000007E-2</c:v>
                </c:pt>
                <c:pt idx="12">
                  <c:v>-6.3259999999999997E-2</c:v>
                </c:pt>
                <c:pt idx="13">
                  <c:v>-6.2140000000000001E-2</c:v>
                </c:pt>
                <c:pt idx="14">
                  <c:v>-5.8020000000000002E-2</c:v>
                </c:pt>
                <c:pt idx="15">
                  <c:v>-4.9349999999999998E-2</c:v>
                </c:pt>
                <c:pt idx="16">
                  <c:v>-3.5229999999999997E-2</c:v>
                </c:pt>
                <c:pt idx="17">
                  <c:v>-1.7760000000000001E-2</c:v>
                </c:pt>
                <c:pt idx="18">
                  <c:v>-4.0899999999999999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1DFD-4AAA-BDBE-8179F4910A3B}"/>
            </c:ext>
          </c:extLst>
        </c:ser>
        <c:ser>
          <c:idx val="5"/>
          <c:order val="5"/>
          <c:tx>
            <c:strRef>
              <c:f>'RB chart_na10nb10_beta1_1'!$M$53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chart_na10nb10_beta1_1'!$G$54:$G$7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_na10nb10_beta1_1'!$M$54:$M$72</c:f>
              <c:numCache>
                <c:formatCode>General</c:formatCode>
                <c:ptCount val="19"/>
                <c:pt idx="0">
                  <c:v>7.1790000000000007E-2</c:v>
                </c:pt>
                <c:pt idx="1">
                  <c:v>4.8759999999999998E-2</c:v>
                </c:pt>
                <c:pt idx="2">
                  <c:v>2.6089999999999999E-2</c:v>
                </c:pt>
                <c:pt idx="3">
                  <c:v>7.5599999999999999E-3</c:v>
                </c:pt>
                <c:pt idx="4">
                  <c:v>-6.0899999999999999E-3</c:v>
                </c:pt>
                <c:pt idx="5">
                  <c:v>-1.4930000000000001E-2</c:v>
                </c:pt>
                <c:pt idx="6">
                  <c:v>-1.9529999999999999E-2</c:v>
                </c:pt>
                <c:pt idx="7">
                  <c:v>-2.0809999999999999E-2</c:v>
                </c:pt>
                <c:pt idx="8">
                  <c:v>-1.993E-2</c:v>
                </c:pt>
                <c:pt idx="9">
                  <c:v>-1.7919999999999998E-2</c:v>
                </c:pt>
                <c:pt idx="10">
                  <c:v>-1.549E-2</c:v>
                </c:pt>
                <c:pt idx="11">
                  <c:v>-1.3050000000000001E-2</c:v>
                </c:pt>
                <c:pt idx="12">
                  <c:v>-1.0840000000000001E-2</c:v>
                </c:pt>
                <c:pt idx="13">
                  <c:v>-8.8599999999999998E-3</c:v>
                </c:pt>
                <c:pt idx="14">
                  <c:v>-7.1300000000000001E-3</c:v>
                </c:pt>
                <c:pt idx="15">
                  <c:v>-5.5300000000000002E-3</c:v>
                </c:pt>
                <c:pt idx="16">
                  <c:v>-3.2599999999999999E-3</c:v>
                </c:pt>
                <c:pt idx="17">
                  <c:v>3.8999999999999999E-4</c:v>
                </c:pt>
                <c:pt idx="18">
                  <c:v>2.8999999999999998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1DFD-4AAA-BDBE-8179F4910A3B}"/>
            </c:ext>
          </c:extLst>
        </c:ser>
        <c:ser>
          <c:idx val="6"/>
          <c:order val="6"/>
          <c:tx>
            <c:strRef>
              <c:f>'RB chart_na10nb10_beta1_1'!$N$53</c:f>
              <c:strCache>
                <c:ptCount val="1"/>
              </c:strCache>
            </c:strRef>
          </c:tx>
          <c:spPr>
            <a:ln w="254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RB chart_na10nb10_beta1_1'!$G$54:$G$7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_na10nb10_beta1_1'!$N$54:$N$72</c:f>
              <c:numCache>
                <c:formatCode>General</c:formatCode>
                <c:ptCount val="19"/>
                <c:pt idx="0">
                  <c:v>0.05</c:v>
                </c:pt>
                <c:pt idx="1">
                  <c:v>0.05</c:v>
                </c:pt>
                <c:pt idx="2">
                  <c:v>0.05</c:v>
                </c:pt>
                <c:pt idx="3">
                  <c:v>0.05</c:v>
                </c:pt>
                <c:pt idx="4">
                  <c:v>0.05</c:v>
                </c:pt>
                <c:pt idx="5">
                  <c:v>0.05</c:v>
                </c:pt>
                <c:pt idx="6">
                  <c:v>0.05</c:v>
                </c:pt>
                <c:pt idx="7">
                  <c:v>0.05</c:v>
                </c:pt>
                <c:pt idx="8">
                  <c:v>0.05</c:v>
                </c:pt>
                <c:pt idx="9">
                  <c:v>0.05</c:v>
                </c:pt>
                <c:pt idx="10">
                  <c:v>0.05</c:v>
                </c:pt>
                <c:pt idx="11">
                  <c:v>0.05</c:v>
                </c:pt>
                <c:pt idx="12">
                  <c:v>0.05</c:v>
                </c:pt>
                <c:pt idx="13">
                  <c:v>0.05</c:v>
                </c:pt>
                <c:pt idx="14">
                  <c:v>0.05</c:v>
                </c:pt>
                <c:pt idx="15">
                  <c:v>0.05</c:v>
                </c:pt>
                <c:pt idx="16">
                  <c:v>0.05</c:v>
                </c:pt>
                <c:pt idx="17">
                  <c:v>0.05</c:v>
                </c:pt>
                <c:pt idx="18">
                  <c:v>0.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1DFD-4AAA-BDBE-8179F4910A3B}"/>
            </c:ext>
          </c:extLst>
        </c:ser>
        <c:ser>
          <c:idx val="7"/>
          <c:order val="7"/>
          <c:tx>
            <c:strRef>
              <c:f>'RB chart_na10nb10_beta1_1'!$O$53</c:f>
              <c:strCache>
                <c:ptCount val="1"/>
              </c:strCache>
            </c:strRef>
          </c:tx>
          <c:spPr>
            <a:ln w="254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RB chart_na10nb10_beta1_1'!$G$54:$G$7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_na10nb10_beta1_1'!$O$54:$O$72</c:f>
              <c:numCache>
                <c:formatCode>General</c:formatCode>
                <c:ptCount val="19"/>
                <c:pt idx="0">
                  <c:v>-0.05</c:v>
                </c:pt>
                <c:pt idx="1">
                  <c:v>-0.05</c:v>
                </c:pt>
                <c:pt idx="2">
                  <c:v>-0.05</c:v>
                </c:pt>
                <c:pt idx="3">
                  <c:v>-0.05</c:v>
                </c:pt>
                <c:pt idx="4">
                  <c:v>-0.05</c:v>
                </c:pt>
                <c:pt idx="5">
                  <c:v>-0.05</c:v>
                </c:pt>
                <c:pt idx="6">
                  <c:v>-0.05</c:v>
                </c:pt>
                <c:pt idx="7">
                  <c:v>-0.05</c:v>
                </c:pt>
                <c:pt idx="8">
                  <c:v>-0.05</c:v>
                </c:pt>
                <c:pt idx="9">
                  <c:v>-0.05</c:v>
                </c:pt>
                <c:pt idx="10">
                  <c:v>-0.05</c:v>
                </c:pt>
                <c:pt idx="11">
                  <c:v>-0.05</c:v>
                </c:pt>
                <c:pt idx="12">
                  <c:v>-0.05</c:v>
                </c:pt>
                <c:pt idx="13">
                  <c:v>-0.05</c:v>
                </c:pt>
                <c:pt idx="14">
                  <c:v>-0.05</c:v>
                </c:pt>
                <c:pt idx="15">
                  <c:v>-0.05</c:v>
                </c:pt>
                <c:pt idx="16">
                  <c:v>-0.05</c:v>
                </c:pt>
                <c:pt idx="17">
                  <c:v>-0.05</c:v>
                </c:pt>
                <c:pt idx="18">
                  <c:v>-0.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1DFD-4AAA-BDBE-8179F4910A3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299894336"/>
        <c:axId val="1299894896"/>
      </c:scatterChart>
      <c:valAx>
        <c:axId val="129989433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99894896"/>
        <c:crosses val="autoZero"/>
        <c:crossBetween val="midCat"/>
        <c:majorUnit val="0.1"/>
      </c:valAx>
      <c:valAx>
        <c:axId val="1299894896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9989433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 of </a:t>
            </a:r>
            <a:r>
              <a:rPr lang="el-GR"/>
              <a:t>β</a:t>
            </a:r>
            <a:r>
              <a:rPr lang="en-US"/>
              <a:t>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B chart_na10nb10_beta1_1'!$H$102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chart_na10nb10_beta1_1'!$G$103:$G$1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_na10nb10_beta1_1'!$H$103:$H$121</c:f>
              <c:numCache>
                <c:formatCode>General</c:formatCode>
                <c:ptCount val="19"/>
                <c:pt idx="0">
                  <c:v>2.4000000000000001E-4</c:v>
                </c:pt>
                <c:pt idx="1">
                  <c:v>7.9500000000000003E-4</c:v>
                </c:pt>
                <c:pt idx="2">
                  <c:v>2.7399999999999999E-4</c:v>
                </c:pt>
                <c:pt idx="3">
                  <c:v>-1.1130000000000001E-3</c:v>
                </c:pt>
                <c:pt idx="4">
                  <c:v>-2.8340000000000001E-3</c:v>
                </c:pt>
                <c:pt idx="5">
                  <c:v>-4.5710000000000004E-3</c:v>
                </c:pt>
                <c:pt idx="6">
                  <c:v>-6.1830000000000001E-3</c:v>
                </c:pt>
                <c:pt idx="7">
                  <c:v>-7.6319999999999999E-3</c:v>
                </c:pt>
                <c:pt idx="8">
                  <c:v>-8.9259999999999999E-3</c:v>
                </c:pt>
                <c:pt idx="9">
                  <c:v>-1.0089000000000001E-2</c:v>
                </c:pt>
                <c:pt idx="10">
                  <c:v>-1.1135000000000001E-2</c:v>
                </c:pt>
                <c:pt idx="11">
                  <c:v>-1.2043E-2</c:v>
                </c:pt>
                <c:pt idx="12">
                  <c:v>-1.2728E-2</c:v>
                </c:pt>
                <c:pt idx="13">
                  <c:v>-1.2992E-2</c:v>
                </c:pt>
                <c:pt idx="14">
                  <c:v>-1.2472E-2</c:v>
                </c:pt>
                <c:pt idx="15">
                  <c:v>-1.0551E-2</c:v>
                </c:pt>
                <c:pt idx="16">
                  <c:v>-6.3280000000000003E-3</c:v>
                </c:pt>
                <c:pt idx="17">
                  <c:v>1.026E-3</c:v>
                </c:pt>
                <c:pt idx="18">
                  <c:v>1.008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2CAD-449E-9BDE-AAD88E7F2095}"/>
            </c:ext>
          </c:extLst>
        </c:ser>
        <c:ser>
          <c:idx val="1"/>
          <c:order val="1"/>
          <c:tx>
            <c:strRef>
              <c:f>'RB chart_na10nb10_beta1_1'!$I$102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chart_na10nb10_beta1_1'!$G$103:$G$1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_na10nb10_beta1_1'!$I$103:$I$121</c:f>
              <c:numCache>
                <c:formatCode>General</c:formatCode>
                <c:ptCount val="19"/>
                <c:pt idx="0">
                  <c:v>1.3256E-2</c:v>
                </c:pt>
                <c:pt idx="1">
                  <c:v>1.4229E-2</c:v>
                </c:pt>
                <c:pt idx="2">
                  <c:v>1.3927E-2</c:v>
                </c:pt>
                <c:pt idx="3">
                  <c:v>1.3098E-2</c:v>
                </c:pt>
                <c:pt idx="4">
                  <c:v>1.2126E-2</c:v>
                </c:pt>
                <c:pt idx="5">
                  <c:v>1.1102000000000001E-2</c:v>
                </c:pt>
                <c:pt idx="6">
                  <c:v>1.0026E-2</c:v>
                </c:pt>
                <c:pt idx="7">
                  <c:v>8.8690000000000001E-3</c:v>
                </c:pt>
                <c:pt idx="8">
                  <c:v>7.6109999999999997E-3</c:v>
                </c:pt>
                <c:pt idx="9">
                  <c:v>6.2329999999999998E-3</c:v>
                </c:pt>
                <c:pt idx="10">
                  <c:v>4.7130000000000002E-3</c:v>
                </c:pt>
                <c:pt idx="11">
                  <c:v>3.0079999999999998E-3</c:v>
                </c:pt>
                <c:pt idx="12">
                  <c:v>1.065E-3</c:v>
                </c:pt>
                <c:pt idx="13">
                  <c:v>-1.157E-3</c:v>
                </c:pt>
                <c:pt idx="14">
                  <c:v>-3.6350000000000002E-3</c:v>
                </c:pt>
                <c:pt idx="15">
                  <c:v>-6.1339999999999997E-3</c:v>
                </c:pt>
                <c:pt idx="16">
                  <c:v>-7.9290000000000003E-3</c:v>
                </c:pt>
                <c:pt idx="17">
                  <c:v>-7.4110000000000001E-3</c:v>
                </c:pt>
                <c:pt idx="18">
                  <c:v>-2.50400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2CAD-449E-9BDE-AAD88E7F2095}"/>
            </c:ext>
          </c:extLst>
        </c:ser>
        <c:ser>
          <c:idx val="2"/>
          <c:order val="2"/>
          <c:tx>
            <c:strRef>
              <c:f>'RB chart_na10nb10_beta1_1'!$J$102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chart_na10nb10_beta1_1'!$G$103:$G$1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_na10nb10_beta1_1'!$J$103:$J$121</c:f>
              <c:numCache>
                <c:formatCode>General</c:formatCode>
                <c:ptCount val="19"/>
                <c:pt idx="0">
                  <c:v>8.3580000000000008E-3</c:v>
                </c:pt>
                <c:pt idx="1">
                  <c:v>1.1809999999999999E-2</c:v>
                </c:pt>
                <c:pt idx="2">
                  <c:v>1.4166E-2</c:v>
                </c:pt>
                <c:pt idx="3">
                  <c:v>1.4659999999999999E-2</c:v>
                </c:pt>
                <c:pt idx="4">
                  <c:v>1.3901E-2</c:v>
                </c:pt>
                <c:pt idx="5">
                  <c:v>1.2459E-2</c:v>
                </c:pt>
                <c:pt idx="6">
                  <c:v>1.0725E-2</c:v>
                </c:pt>
                <c:pt idx="7">
                  <c:v>8.9479999999999994E-3</c:v>
                </c:pt>
                <c:pt idx="8">
                  <c:v>7.2880000000000002E-3</c:v>
                </c:pt>
                <c:pt idx="9">
                  <c:v>5.8349999999999999E-3</c:v>
                </c:pt>
                <c:pt idx="10">
                  <c:v>4.6420000000000003E-3</c:v>
                </c:pt>
                <c:pt idx="11">
                  <c:v>3.7239999999999999E-3</c:v>
                </c:pt>
                <c:pt idx="12">
                  <c:v>3.0769999999999999E-3</c:v>
                </c:pt>
                <c:pt idx="13">
                  <c:v>2.6440000000000001E-3</c:v>
                </c:pt>
                <c:pt idx="14">
                  <c:v>2.33E-3</c:v>
                </c:pt>
                <c:pt idx="15">
                  <c:v>2.0330000000000001E-3</c:v>
                </c:pt>
                <c:pt idx="16">
                  <c:v>1.805E-3</c:v>
                </c:pt>
                <c:pt idx="17">
                  <c:v>2.215E-3</c:v>
                </c:pt>
                <c:pt idx="18">
                  <c:v>3.9290000000000002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2CAD-449E-9BDE-AAD88E7F2095}"/>
            </c:ext>
          </c:extLst>
        </c:ser>
        <c:ser>
          <c:idx val="3"/>
          <c:order val="3"/>
          <c:tx>
            <c:strRef>
              <c:f>'RB chart_na10nb10_beta1_1'!$K$102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chart_na10nb10_beta1_1'!$G$103:$G$1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_na10nb10_beta1_1'!$K$103:$K$121</c:f>
              <c:numCache>
                <c:formatCode>General</c:formatCode>
                <c:ptCount val="19"/>
                <c:pt idx="0">
                  <c:v>-5.2599999999999999E-4</c:v>
                </c:pt>
                <c:pt idx="1">
                  <c:v>-7.3899999999999997E-4</c:v>
                </c:pt>
                <c:pt idx="2">
                  <c:v>-1.923E-3</c:v>
                </c:pt>
                <c:pt idx="3">
                  <c:v>-3.6540000000000001E-3</c:v>
                </c:pt>
                <c:pt idx="4">
                  <c:v>-5.5009999999999998E-3</c:v>
                </c:pt>
                <c:pt idx="5">
                  <c:v>-7.2269999999999999E-3</c:v>
                </c:pt>
                <c:pt idx="6">
                  <c:v>-8.7259999999999994E-3</c:v>
                </c:pt>
                <c:pt idx="7">
                  <c:v>-9.9729999999999992E-3</c:v>
                </c:pt>
                <c:pt idx="8">
                  <c:v>-1.0982E-2</c:v>
                </c:pt>
                <c:pt idx="9">
                  <c:v>-1.1783E-2</c:v>
                </c:pt>
                <c:pt idx="10">
                  <c:v>-1.2401000000000001E-2</c:v>
                </c:pt>
                <c:pt idx="11">
                  <c:v>-1.2832E-2</c:v>
                </c:pt>
                <c:pt idx="12">
                  <c:v>-1.3008E-2</c:v>
                </c:pt>
                <c:pt idx="13">
                  <c:v>-1.2755000000000001E-2</c:v>
                </c:pt>
                <c:pt idx="14">
                  <c:v>-1.1727E-2</c:v>
                </c:pt>
                <c:pt idx="15">
                  <c:v>-9.3279999999999995E-3</c:v>
                </c:pt>
                <c:pt idx="16">
                  <c:v>-4.6979999999999999E-3</c:v>
                </c:pt>
                <c:pt idx="17">
                  <c:v>2.8679999999999999E-3</c:v>
                </c:pt>
                <c:pt idx="18">
                  <c:v>1.1698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2CAD-449E-9BDE-AAD88E7F2095}"/>
            </c:ext>
          </c:extLst>
        </c:ser>
        <c:ser>
          <c:idx val="4"/>
          <c:order val="4"/>
          <c:tx>
            <c:strRef>
              <c:f>'RB chart_na10nb10_beta1_1'!$L$102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chart_na10nb10_beta1_1'!$G$103:$G$1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_na10nb10_beta1_1'!$L$103:$L$121</c:f>
              <c:numCache>
                <c:formatCode>General</c:formatCode>
                <c:ptCount val="19"/>
                <c:pt idx="0">
                  <c:v>1.508E-2</c:v>
                </c:pt>
                <c:pt idx="1">
                  <c:v>1.5827000000000001E-2</c:v>
                </c:pt>
                <c:pt idx="2">
                  <c:v>1.4978E-2</c:v>
                </c:pt>
                <c:pt idx="3">
                  <c:v>1.3568999999999999E-2</c:v>
                </c:pt>
                <c:pt idx="4">
                  <c:v>1.2097999999999999E-2</c:v>
                </c:pt>
                <c:pt idx="5">
                  <c:v>1.0699999999999999E-2</c:v>
                </c:pt>
                <c:pt idx="6">
                  <c:v>9.3779999999999992E-3</c:v>
                </c:pt>
                <c:pt idx="7">
                  <c:v>8.09E-3</c:v>
                </c:pt>
                <c:pt idx="8">
                  <c:v>6.7939999999999997E-3</c:v>
                </c:pt>
                <c:pt idx="9">
                  <c:v>5.4530000000000004E-3</c:v>
                </c:pt>
                <c:pt idx="10">
                  <c:v>4.0289999999999996E-3</c:v>
                </c:pt>
                <c:pt idx="11">
                  <c:v>2.4710000000000001E-3</c:v>
                </c:pt>
                <c:pt idx="12">
                  <c:v>7.1699999999999997E-4</c:v>
                </c:pt>
                <c:pt idx="13">
                  <c:v>-1.284E-3</c:v>
                </c:pt>
                <c:pt idx="14">
                  <c:v>-3.522E-3</c:v>
                </c:pt>
                <c:pt idx="15">
                  <c:v>-5.7790000000000003E-3</c:v>
                </c:pt>
                <c:pt idx="16">
                  <c:v>-7.3660000000000002E-3</c:v>
                </c:pt>
                <c:pt idx="17">
                  <c:v>-6.7299999999999999E-3</c:v>
                </c:pt>
                <c:pt idx="18">
                  <c:v>-1.88100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2CAD-449E-9BDE-AAD88E7F2095}"/>
            </c:ext>
          </c:extLst>
        </c:ser>
        <c:ser>
          <c:idx val="5"/>
          <c:order val="5"/>
          <c:tx>
            <c:strRef>
              <c:f>'RB chart_na10nb10_beta1_1'!$M$102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chart_na10nb10_beta1_1'!$G$103:$G$1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_na10nb10_beta1_1'!$M$103:$M$121</c:f>
              <c:numCache>
                <c:formatCode>General</c:formatCode>
                <c:ptCount val="19"/>
                <c:pt idx="0">
                  <c:v>1.1440000000000001E-2</c:v>
                </c:pt>
                <c:pt idx="1">
                  <c:v>1.302E-2</c:v>
                </c:pt>
                <c:pt idx="2">
                  <c:v>1.4290000000000001E-2</c:v>
                </c:pt>
                <c:pt idx="3">
                  <c:v>1.418E-2</c:v>
                </c:pt>
                <c:pt idx="4">
                  <c:v>1.3039E-2</c:v>
                </c:pt>
                <c:pt idx="5">
                  <c:v>1.1356E-2</c:v>
                </c:pt>
                <c:pt idx="6">
                  <c:v>9.4859999999999996E-3</c:v>
                </c:pt>
                <c:pt idx="7">
                  <c:v>7.646E-3</c:v>
                </c:pt>
                <c:pt idx="8">
                  <c:v>5.9779999999999998E-3</c:v>
                </c:pt>
                <c:pt idx="9">
                  <c:v>4.561E-3</c:v>
                </c:pt>
                <c:pt idx="10">
                  <c:v>3.447E-3</c:v>
                </c:pt>
                <c:pt idx="11">
                  <c:v>2.6510000000000001E-3</c:v>
                </c:pt>
                <c:pt idx="12">
                  <c:v>2.1689999999999999E-3</c:v>
                </c:pt>
                <c:pt idx="13">
                  <c:v>1.934E-3</c:v>
                </c:pt>
                <c:pt idx="14">
                  <c:v>1.83E-3</c:v>
                </c:pt>
                <c:pt idx="15">
                  <c:v>1.714E-3</c:v>
                </c:pt>
                <c:pt idx="16">
                  <c:v>1.5900000000000001E-3</c:v>
                </c:pt>
                <c:pt idx="17">
                  <c:v>2.0300000000000001E-3</c:v>
                </c:pt>
                <c:pt idx="18">
                  <c:v>3.7789999999999998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2CAD-449E-9BDE-AAD88E7F209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35700592"/>
        <c:axId val="1435701152"/>
      </c:scatterChart>
      <c:valAx>
        <c:axId val="1435700592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35701152"/>
        <c:crosses val="autoZero"/>
        <c:crossBetween val="midCat"/>
        <c:majorUnit val="0.1"/>
      </c:valAx>
      <c:valAx>
        <c:axId val="143570115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35700592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MSE of </a:t>
            </a:r>
            <a:r>
              <a:rPr lang="el-GR"/>
              <a:t>β</a:t>
            </a:r>
            <a:r>
              <a:rPr lang="en-US"/>
              <a:t>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MSE chart_na10nb10_beta1_1'!$I$2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chart_na10nb10_beta1_1'!$H$3:$H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_na10nb10_beta1_1'!$I$3:$I$21</c:f>
              <c:numCache>
                <c:formatCode>General</c:formatCode>
                <c:ptCount val="19"/>
                <c:pt idx="0">
                  <c:v>5.5820000000000002E-2</c:v>
                </c:pt>
                <c:pt idx="1">
                  <c:v>5.8169999999999999E-2</c:v>
                </c:pt>
                <c:pt idx="2">
                  <c:v>6.3310000000000005E-2</c:v>
                </c:pt>
                <c:pt idx="3">
                  <c:v>6.9339999999999999E-2</c:v>
                </c:pt>
                <c:pt idx="4">
                  <c:v>7.5649999999999995E-2</c:v>
                </c:pt>
                <c:pt idx="5">
                  <c:v>8.2110000000000002E-2</c:v>
                </c:pt>
                <c:pt idx="6">
                  <c:v>8.8730000000000003E-2</c:v>
                </c:pt>
                <c:pt idx="7">
                  <c:v>9.5570000000000002E-2</c:v>
                </c:pt>
                <c:pt idx="8">
                  <c:v>0.10267</c:v>
                </c:pt>
                <c:pt idx="9">
                  <c:v>0.11008</c:v>
                </c:pt>
                <c:pt idx="10">
                  <c:v>0.11781999999999999</c:v>
                </c:pt>
                <c:pt idx="11">
                  <c:v>0.12590999999999999</c:v>
                </c:pt>
                <c:pt idx="12">
                  <c:v>0.13425999999999999</c:v>
                </c:pt>
                <c:pt idx="13">
                  <c:v>0.14266000000000001</c:v>
                </c:pt>
                <c:pt idx="14">
                  <c:v>0.15060999999999999</c:v>
                </c:pt>
                <c:pt idx="15">
                  <c:v>0.15706999999999999</c:v>
                </c:pt>
                <c:pt idx="16">
                  <c:v>0.15989</c:v>
                </c:pt>
                <c:pt idx="17">
                  <c:v>0.15465000000000001</c:v>
                </c:pt>
                <c:pt idx="18">
                  <c:v>0.13039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6FF0-45DB-B92F-20D24CC1D81B}"/>
            </c:ext>
          </c:extLst>
        </c:ser>
        <c:ser>
          <c:idx val="1"/>
          <c:order val="1"/>
          <c:tx>
            <c:strRef>
              <c:f>'RMSE chart_na10nb10_beta1_1'!$J$2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chart_na10nb10_beta1_1'!$H$3:$H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_na10nb10_beta1_1'!$J$3:$J$21</c:f>
              <c:numCache>
                <c:formatCode>General</c:formatCode>
                <c:ptCount val="19"/>
                <c:pt idx="0">
                  <c:v>7.2020000000000001E-2</c:v>
                </c:pt>
                <c:pt idx="1">
                  <c:v>7.3749999999999996E-2</c:v>
                </c:pt>
                <c:pt idx="2">
                  <c:v>7.7490000000000003E-2</c:v>
                </c:pt>
                <c:pt idx="3">
                  <c:v>8.2150000000000001E-2</c:v>
                </c:pt>
                <c:pt idx="4">
                  <c:v>8.7260000000000004E-2</c:v>
                </c:pt>
                <c:pt idx="5">
                  <c:v>9.2710000000000001E-2</c:v>
                </c:pt>
                <c:pt idx="6">
                  <c:v>9.8449999999999996E-2</c:v>
                </c:pt>
                <c:pt idx="7">
                  <c:v>0.10451000000000001</c:v>
                </c:pt>
                <c:pt idx="8">
                  <c:v>0.11093</c:v>
                </c:pt>
                <c:pt idx="9">
                  <c:v>0.11774</c:v>
                </c:pt>
                <c:pt idx="10">
                  <c:v>0.12497999999999999</c:v>
                </c:pt>
                <c:pt idx="11">
                  <c:v>0.13261000000000001</c:v>
                </c:pt>
                <c:pt idx="12">
                  <c:v>0.14057</c:v>
                </c:pt>
                <c:pt idx="13">
                  <c:v>0.14860000000000001</c:v>
                </c:pt>
                <c:pt idx="14">
                  <c:v>0.15612999999999999</c:v>
                </c:pt>
                <c:pt idx="15">
                  <c:v>0.16203999999999999</c:v>
                </c:pt>
                <c:pt idx="16">
                  <c:v>0.16403999999999999</c:v>
                </c:pt>
                <c:pt idx="17">
                  <c:v>0.15755</c:v>
                </c:pt>
                <c:pt idx="18">
                  <c:v>0.1316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6FF0-45DB-B92F-20D24CC1D81B}"/>
            </c:ext>
          </c:extLst>
        </c:ser>
        <c:ser>
          <c:idx val="2"/>
          <c:order val="2"/>
          <c:tx>
            <c:strRef>
              <c:f>'RMSE chart_na10nb10_beta1_1'!$K$2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chart_na10nb10_beta1_1'!$H$3:$H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_na10nb10_beta1_1'!$K$3:$K$21</c:f>
              <c:numCache>
                <c:formatCode>General</c:formatCode>
                <c:ptCount val="19"/>
                <c:pt idx="0">
                  <c:v>8.8849999999999998E-2</c:v>
                </c:pt>
                <c:pt idx="1">
                  <c:v>9.0399999999999994E-2</c:v>
                </c:pt>
                <c:pt idx="2">
                  <c:v>9.35E-2</c:v>
                </c:pt>
                <c:pt idx="3">
                  <c:v>9.7299999999999998E-2</c:v>
                </c:pt>
                <c:pt idx="4">
                  <c:v>0.10149</c:v>
                </c:pt>
                <c:pt idx="5">
                  <c:v>0.10599</c:v>
                </c:pt>
                <c:pt idx="6">
                  <c:v>0.11081000000000001</c:v>
                </c:pt>
                <c:pt idx="7">
                  <c:v>0.11599</c:v>
                </c:pt>
                <c:pt idx="8">
                  <c:v>0.12156</c:v>
                </c:pt>
                <c:pt idx="9">
                  <c:v>0.12753</c:v>
                </c:pt>
                <c:pt idx="10">
                  <c:v>0.13392999999999999</c:v>
                </c:pt>
                <c:pt idx="11">
                  <c:v>0.14071</c:v>
                </c:pt>
                <c:pt idx="12">
                  <c:v>0.14777999999999999</c:v>
                </c:pt>
                <c:pt idx="13">
                  <c:v>0.15486</c:v>
                </c:pt>
                <c:pt idx="14">
                  <c:v>0.16138</c:v>
                </c:pt>
                <c:pt idx="15">
                  <c:v>0.16619999999999999</c:v>
                </c:pt>
                <c:pt idx="16">
                  <c:v>0.1671</c:v>
                </c:pt>
                <c:pt idx="17">
                  <c:v>0.15962999999999999</c:v>
                </c:pt>
                <c:pt idx="18">
                  <c:v>0.13314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6FF0-45DB-B92F-20D24CC1D81B}"/>
            </c:ext>
          </c:extLst>
        </c:ser>
        <c:ser>
          <c:idx val="3"/>
          <c:order val="3"/>
          <c:tx>
            <c:strRef>
              <c:f>'RMSE chart_na10nb10_beta1_1'!$L$2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chart_na10nb10_beta1_1'!$H$3:$H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_na10nb10_beta1_1'!$L$3:$L$21</c:f>
              <c:numCache>
                <c:formatCode>General</c:formatCode>
                <c:ptCount val="19"/>
                <c:pt idx="0">
                  <c:v>2.9350000000000001E-2</c:v>
                </c:pt>
                <c:pt idx="1">
                  <c:v>4.1820000000000003E-2</c:v>
                </c:pt>
                <c:pt idx="2">
                  <c:v>5.2130000000000003E-2</c:v>
                </c:pt>
                <c:pt idx="3">
                  <c:v>6.1429999999999998E-2</c:v>
                </c:pt>
                <c:pt idx="4">
                  <c:v>7.0180000000000006E-2</c:v>
                </c:pt>
                <c:pt idx="5">
                  <c:v>7.8600000000000003E-2</c:v>
                </c:pt>
                <c:pt idx="6">
                  <c:v>8.6840000000000001E-2</c:v>
                </c:pt>
                <c:pt idx="7">
                  <c:v>9.4979999999999995E-2</c:v>
                </c:pt>
                <c:pt idx="8">
                  <c:v>0.10308</c:v>
                </c:pt>
                <c:pt idx="9">
                  <c:v>0.11115</c:v>
                </c:pt>
                <c:pt idx="10">
                  <c:v>0.1192</c:v>
                </c:pt>
                <c:pt idx="11">
                  <c:v>0.12719</c:v>
                </c:pt>
                <c:pt idx="12">
                  <c:v>0.13505</c:v>
                </c:pt>
                <c:pt idx="13">
                  <c:v>0.1426</c:v>
                </c:pt>
                <c:pt idx="14">
                  <c:v>0.14946999999999999</c:v>
                </c:pt>
                <c:pt idx="15">
                  <c:v>0.15486</c:v>
                </c:pt>
                <c:pt idx="16">
                  <c:v>0.15697</c:v>
                </c:pt>
                <c:pt idx="17">
                  <c:v>0.15173</c:v>
                </c:pt>
                <c:pt idx="18">
                  <c:v>0.12837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6FF0-45DB-B92F-20D24CC1D81B}"/>
            </c:ext>
          </c:extLst>
        </c:ser>
        <c:ser>
          <c:idx val="4"/>
          <c:order val="4"/>
          <c:tx>
            <c:strRef>
              <c:f>'RMSE chart_na10nb10_beta1_1'!$M$2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chart_na10nb10_beta1_1'!$H$3:$H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_na10nb10_beta1_1'!$M$3:$M$21</c:f>
              <c:numCache>
                <c:formatCode>General</c:formatCode>
                <c:ptCount val="19"/>
                <c:pt idx="0">
                  <c:v>5.7930000000000002E-2</c:v>
                </c:pt>
                <c:pt idx="1">
                  <c:v>6.4579999999999999E-2</c:v>
                </c:pt>
                <c:pt idx="2">
                  <c:v>7.1080000000000004E-2</c:v>
                </c:pt>
                <c:pt idx="3">
                  <c:v>7.7579999999999996E-2</c:v>
                </c:pt>
                <c:pt idx="4">
                  <c:v>8.412E-2</c:v>
                </c:pt>
                <c:pt idx="5">
                  <c:v>9.0749999999999997E-2</c:v>
                </c:pt>
                <c:pt idx="6">
                  <c:v>9.7500000000000003E-2</c:v>
                </c:pt>
                <c:pt idx="7">
                  <c:v>0.10440000000000001</c:v>
                </c:pt>
                <c:pt idx="8">
                  <c:v>0.11147</c:v>
                </c:pt>
                <c:pt idx="9">
                  <c:v>0.11872000000000001</c:v>
                </c:pt>
                <c:pt idx="10">
                  <c:v>0.12615000000000001</c:v>
                </c:pt>
                <c:pt idx="11">
                  <c:v>0.13374</c:v>
                </c:pt>
                <c:pt idx="12">
                  <c:v>0.1414</c:v>
                </c:pt>
                <c:pt idx="13">
                  <c:v>0.14890999999999999</c:v>
                </c:pt>
                <c:pt idx="14">
                  <c:v>0.15579999999999999</c:v>
                </c:pt>
                <c:pt idx="15">
                  <c:v>0.16106000000000001</c:v>
                </c:pt>
                <c:pt idx="16">
                  <c:v>0.16264000000000001</c:v>
                </c:pt>
                <c:pt idx="17">
                  <c:v>0.15615000000000001</c:v>
                </c:pt>
                <c:pt idx="18">
                  <c:v>0.13075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6FF0-45DB-B92F-20D24CC1D81B}"/>
            </c:ext>
          </c:extLst>
        </c:ser>
        <c:ser>
          <c:idx val="5"/>
          <c:order val="5"/>
          <c:tx>
            <c:strRef>
              <c:f>'RMSE chart_na10nb10_beta1_1'!$N$2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chart_na10nb10_beta1_1'!$H$3:$H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_na10nb10_beta1_1'!$N$3:$N$21</c:f>
              <c:numCache>
                <c:formatCode>General</c:formatCode>
                <c:ptCount val="19"/>
                <c:pt idx="0">
                  <c:v>8.0850000000000005E-2</c:v>
                </c:pt>
                <c:pt idx="1">
                  <c:v>8.5070000000000007E-2</c:v>
                </c:pt>
                <c:pt idx="2">
                  <c:v>8.9609999999999995E-2</c:v>
                </c:pt>
                <c:pt idx="3">
                  <c:v>9.4359999999999999E-2</c:v>
                </c:pt>
                <c:pt idx="4">
                  <c:v>9.9330000000000002E-2</c:v>
                </c:pt>
                <c:pt idx="5">
                  <c:v>0.10453999999999999</c:v>
                </c:pt>
                <c:pt idx="6">
                  <c:v>0.11001</c:v>
                </c:pt>
                <c:pt idx="7">
                  <c:v>0.11576</c:v>
                </c:pt>
                <c:pt idx="8">
                  <c:v>0.12180000000000001</c:v>
                </c:pt>
                <c:pt idx="9">
                  <c:v>0.12812000000000001</c:v>
                </c:pt>
                <c:pt idx="10">
                  <c:v>0.13472000000000001</c:v>
                </c:pt>
                <c:pt idx="11">
                  <c:v>0.14152999999999999</c:v>
                </c:pt>
                <c:pt idx="12">
                  <c:v>0.14846000000000001</c:v>
                </c:pt>
                <c:pt idx="13">
                  <c:v>0.15525</c:v>
                </c:pt>
                <c:pt idx="14">
                  <c:v>0.16138</c:v>
                </c:pt>
                <c:pt idx="15">
                  <c:v>0.1658</c:v>
                </c:pt>
                <c:pt idx="16">
                  <c:v>0.16641</c:v>
                </c:pt>
                <c:pt idx="17">
                  <c:v>0.15889</c:v>
                </c:pt>
                <c:pt idx="18">
                  <c:v>0.13261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6FF0-45DB-B92F-20D24CC1D81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35706192"/>
        <c:axId val="1435706752"/>
      </c:scatterChart>
      <c:valAx>
        <c:axId val="1435706192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35706752"/>
        <c:crosses val="autoZero"/>
        <c:crossBetween val="midCat"/>
        <c:majorUnit val="0.1"/>
      </c:valAx>
      <c:valAx>
        <c:axId val="143570675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35706192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MSE of </a:t>
            </a:r>
            <a:r>
              <a:rPr lang="el-GR"/>
              <a:t>β</a:t>
            </a:r>
            <a:r>
              <a:rPr lang="en-US"/>
              <a:t>2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MSE chart_na10nb10_beta1_1'!$I$52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chart_na10nb10_beta1_1'!$H$53:$H$7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_na10nb10_beta1_1'!$I$53:$I$71</c:f>
              <c:numCache>
                <c:formatCode>General</c:formatCode>
                <c:ptCount val="19"/>
                <c:pt idx="0">
                  <c:v>0.58257999999999999</c:v>
                </c:pt>
                <c:pt idx="1">
                  <c:v>0.58860000000000001</c:v>
                </c:pt>
                <c:pt idx="2">
                  <c:v>0.62021999999999999</c:v>
                </c:pt>
                <c:pt idx="3">
                  <c:v>0.66024000000000005</c:v>
                </c:pt>
                <c:pt idx="4">
                  <c:v>0.70304</c:v>
                </c:pt>
                <c:pt idx="5">
                  <c:v>0.74707999999999997</c:v>
                </c:pt>
                <c:pt idx="6">
                  <c:v>0.79213</c:v>
                </c:pt>
                <c:pt idx="7">
                  <c:v>0.83828999999999998</c:v>
                </c:pt>
                <c:pt idx="8">
                  <c:v>0.88563999999999998</c:v>
                </c:pt>
                <c:pt idx="9">
                  <c:v>0.93415999999999999</c:v>
                </c:pt>
                <c:pt idx="10">
                  <c:v>0.98355000000000004</c:v>
                </c:pt>
                <c:pt idx="11">
                  <c:v>1.03302</c:v>
                </c:pt>
                <c:pt idx="12">
                  <c:v>1.0808199999999999</c:v>
                </c:pt>
                <c:pt idx="13">
                  <c:v>1.12348</c:v>
                </c:pt>
                <c:pt idx="14">
                  <c:v>1.15449</c:v>
                </c:pt>
                <c:pt idx="15">
                  <c:v>1.1620600000000001</c:v>
                </c:pt>
                <c:pt idx="16">
                  <c:v>1.12588</c:v>
                </c:pt>
                <c:pt idx="17">
                  <c:v>1.0121800000000001</c:v>
                </c:pt>
                <c:pt idx="18">
                  <c:v>0.762769999999999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47C-4F07-A8FA-41BE51C19BE9}"/>
            </c:ext>
          </c:extLst>
        </c:ser>
        <c:ser>
          <c:idx val="1"/>
          <c:order val="1"/>
          <c:tx>
            <c:strRef>
              <c:f>'RMSE chart_na10nb10_beta1_1'!$J$52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chart_na10nb10_beta1_1'!$H$53:$H$7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_na10nb10_beta1_1'!$J$53:$J$71</c:f>
              <c:numCache>
                <c:formatCode>General</c:formatCode>
                <c:ptCount val="19"/>
                <c:pt idx="0">
                  <c:v>0.69423999999999997</c:v>
                </c:pt>
                <c:pt idx="1">
                  <c:v>0.69886999999999999</c:v>
                </c:pt>
                <c:pt idx="2">
                  <c:v>0.72160000000000002</c:v>
                </c:pt>
                <c:pt idx="3">
                  <c:v>0.75256000000000001</c:v>
                </c:pt>
                <c:pt idx="4">
                  <c:v>0.78747</c:v>
                </c:pt>
                <c:pt idx="5">
                  <c:v>0.82479999999999998</c:v>
                </c:pt>
                <c:pt idx="6">
                  <c:v>0.86412999999999995</c:v>
                </c:pt>
                <c:pt idx="7">
                  <c:v>0.90539999999999998</c:v>
                </c:pt>
                <c:pt idx="8">
                  <c:v>0.94852999999999998</c:v>
                </c:pt>
                <c:pt idx="9">
                  <c:v>0.99336999999999998</c:v>
                </c:pt>
                <c:pt idx="10">
                  <c:v>1.0394300000000001</c:v>
                </c:pt>
                <c:pt idx="11">
                  <c:v>1.08575</c:v>
                </c:pt>
                <c:pt idx="12">
                  <c:v>1.1303300000000001</c:v>
                </c:pt>
                <c:pt idx="13">
                  <c:v>1.1693899999999999</c:v>
                </c:pt>
                <c:pt idx="14">
                  <c:v>1.196</c:v>
                </c:pt>
                <c:pt idx="15">
                  <c:v>1.19797</c:v>
                </c:pt>
                <c:pt idx="16">
                  <c:v>1.1548400000000001</c:v>
                </c:pt>
                <c:pt idx="17">
                  <c:v>1.03352</c:v>
                </c:pt>
                <c:pt idx="18">
                  <c:v>0.776839999999999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747C-4F07-A8FA-41BE51C19BE9}"/>
            </c:ext>
          </c:extLst>
        </c:ser>
        <c:ser>
          <c:idx val="2"/>
          <c:order val="2"/>
          <c:tx>
            <c:strRef>
              <c:f>'RMSE chart_na10nb10_beta1_1'!$K$52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chart_na10nb10_beta1_1'!$H$53:$H$7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_na10nb10_beta1_1'!$K$53:$K$71</c:f>
              <c:numCache>
                <c:formatCode>General</c:formatCode>
                <c:ptCount val="19"/>
                <c:pt idx="0">
                  <c:v>0.81213000000000002</c:v>
                </c:pt>
                <c:pt idx="1">
                  <c:v>0.81979000000000002</c:v>
                </c:pt>
                <c:pt idx="2">
                  <c:v>0.84206000000000003</c:v>
                </c:pt>
                <c:pt idx="3">
                  <c:v>0.87</c:v>
                </c:pt>
                <c:pt idx="4">
                  <c:v>0.90100000000000002</c:v>
                </c:pt>
                <c:pt idx="5">
                  <c:v>0.93427000000000004</c:v>
                </c:pt>
                <c:pt idx="6">
                  <c:v>0.96962000000000004</c:v>
                </c:pt>
                <c:pt idx="7">
                  <c:v>1.0069399999999999</c:v>
                </c:pt>
                <c:pt idx="8">
                  <c:v>1.0461400000000001</c:v>
                </c:pt>
                <c:pt idx="9">
                  <c:v>1.0869800000000001</c:v>
                </c:pt>
                <c:pt idx="10">
                  <c:v>1.12896</c:v>
                </c:pt>
                <c:pt idx="11">
                  <c:v>1.1710700000000001</c:v>
                </c:pt>
                <c:pt idx="12">
                  <c:v>1.21136</c:v>
                </c:pt>
                <c:pt idx="13">
                  <c:v>1.24604</c:v>
                </c:pt>
                <c:pt idx="14">
                  <c:v>1.26813</c:v>
                </c:pt>
                <c:pt idx="15">
                  <c:v>1.2652000000000001</c:v>
                </c:pt>
                <c:pt idx="16">
                  <c:v>1.21607</c:v>
                </c:pt>
                <c:pt idx="17">
                  <c:v>1.0859300000000001</c:v>
                </c:pt>
                <c:pt idx="18">
                  <c:v>0.8145400000000000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747C-4F07-A8FA-41BE51C19BE9}"/>
            </c:ext>
          </c:extLst>
        </c:ser>
        <c:ser>
          <c:idx val="3"/>
          <c:order val="3"/>
          <c:tx>
            <c:strRef>
              <c:f>'RMSE chart_na10nb10_beta1_1'!$L$52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chart_na10nb10_beta1_1'!$H$53:$H$7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_na10nb10_beta1_1'!$L$53:$L$71</c:f>
              <c:numCache>
                <c:formatCode>General</c:formatCode>
                <c:ptCount val="19"/>
                <c:pt idx="0">
                  <c:v>0.35768</c:v>
                </c:pt>
                <c:pt idx="1">
                  <c:v>0.43332999999999999</c:v>
                </c:pt>
                <c:pt idx="2">
                  <c:v>0.50412000000000001</c:v>
                </c:pt>
                <c:pt idx="3">
                  <c:v>0.57203000000000004</c:v>
                </c:pt>
                <c:pt idx="4">
                  <c:v>0.63802000000000003</c:v>
                </c:pt>
                <c:pt idx="5">
                  <c:v>0.70260999999999996</c:v>
                </c:pt>
                <c:pt idx="6">
                  <c:v>0.76598999999999995</c:v>
                </c:pt>
                <c:pt idx="7">
                  <c:v>0.82806999999999997</c:v>
                </c:pt>
                <c:pt idx="8">
                  <c:v>0.88844000000000001</c:v>
                </c:pt>
                <c:pt idx="9">
                  <c:v>0.94635000000000002</c:v>
                </c:pt>
                <c:pt idx="10">
                  <c:v>1.00064</c:v>
                </c:pt>
                <c:pt idx="11">
                  <c:v>1.04959</c:v>
                </c:pt>
                <c:pt idx="12">
                  <c:v>1.09073</c:v>
                </c:pt>
                <c:pt idx="13">
                  <c:v>1.1204000000000001</c:v>
                </c:pt>
                <c:pt idx="14">
                  <c:v>1.13296</c:v>
                </c:pt>
                <c:pt idx="15">
                  <c:v>1.1192500000000001</c:v>
                </c:pt>
                <c:pt idx="16">
                  <c:v>1.0638700000000001</c:v>
                </c:pt>
                <c:pt idx="17">
                  <c:v>0.94055</c:v>
                </c:pt>
                <c:pt idx="18">
                  <c:v>0.700629999999999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747C-4F07-A8FA-41BE51C19BE9}"/>
            </c:ext>
          </c:extLst>
        </c:ser>
        <c:ser>
          <c:idx val="4"/>
          <c:order val="4"/>
          <c:tx>
            <c:strRef>
              <c:f>'RMSE chart_na10nb10_beta1_1'!$M$52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chart_na10nb10_beta1_1'!$H$53:$H$7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_na10nb10_beta1_1'!$M$53:$M$71</c:f>
              <c:numCache>
                <c:formatCode>General</c:formatCode>
                <c:ptCount val="19"/>
                <c:pt idx="0">
                  <c:v>0.55815000000000003</c:v>
                </c:pt>
                <c:pt idx="1">
                  <c:v>0.60489000000000004</c:v>
                </c:pt>
                <c:pt idx="2">
                  <c:v>0.65197000000000005</c:v>
                </c:pt>
                <c:pt idx="3">
                  <c:v>0.70026999999999995</c:v>
                </c:pt>
                <c:pt idx="4">
                  <c:v>0.74958999999999998</c:v>
                </c:pt>
                <c:pt idx="5">
                  <c:v>0.79976999999999998</c:v>
                </c:pt>
                <c:pt idx="6">
                  <c:v>0.85065999999999997</c:v>
                </c:pt>
                <c:pt idx="7">
                  <c:v>0.90203</c:v>
                </c:pt>
                <c:pt idx="8">
                  <c:v>0.95347999999999999</c:v>
                </c:pt>
                <c:pt idx="9">
                  <c:v>1.00441</c:v>
                </c:pt>
                <c:pt idx="10">
                  <c:v>1.05385</c:v>
                </c:pt>
                <c:pt idx="11">
                  <c:v>1.10032</c:v>
                </c:pt>
                <c:pt idx="12">
                  <c:v>1.1415200000000001</c:v>
                </c:pt>
                <c:pt idx="13">
                  <c:v>1.1737</c:v>
                </c:pt>
                <c:pt idx="14">
                  <c:v>1.19051</c:v>
                </c:pt>
                <c:pt idx="15">
                  <c:v>1.1811700000000001</c:v>
                </c:pt>
                <c:pt idx="16">
                  <c:v>1.1276200000000001</c:v>
                </c:pt>
                <c:pt idx="17">
                  <c:v>1.0001899999999999</c:v>
                </c:pt>
                <c:pt idx="18">
                  <c:v>0.7464800000000000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747C-4F07-A8FA-41BE51C19BE9}"/>
            </c:ext>
          </c:extLst>
        </c:ser>
        <c:ser>
          <c:idx val="5"/>
          <c:order val="5"/>
          <c:tx>
            <c:strRef>
              <c:f>'RMSE chart_na10nb10_beta1_1'!$N$52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chart_na10nb10_beta1_1'!$H$53:$H$7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_na10nb10_beta1_1'!$N$53:$N$71</c:f>
              <c:numCache>
                <c:formatCode>General</c:formatCode>
                <c:ptCount val="19"/>
                <c:pt idx="0">
                  <c:v>0.72775999999999996</c:v>
                </c:pt>
                <c:pt idx="1">
                  <c:v>0.7611</c:v>
                </c:pt>
                <c:pt idx="2">
                  <c:v>0.79649000000000003</c:v>
                </c:pt>
                <c:pt idx="3">
                  <c:v>0.83359000000000005</c:v>
                </c:pt>
                <c:pt idx="4">
                  <c:v>0.87282000000000004</c:v>
                </c:pt>
                <c:pt idx="5">
                  <c:v>0.91412000000000004</c:v>
                </c:pt>
                <c:pt idx="6">
                  <c:v>0.95728000000000002</c:v>
                </c:pt>
                <c:pt idx="7">
                  <c:v>1.0019400000000001</c:v>
                </c:pt>
                <c:pt idx="8">
                  <c:v>1.0476099999999999</c:v>
                </c:pt>
                <c:pt idx="9">
                  <c:v>1.0936399999999999</c:v>
                </c:pt>
                <c:pt idx="10">
                  <c:v>1.1391100000000001</c:v>
                </c:pt>
                <c:pt idx="11">
                  <c:v>1.1826399999999999</c:v>
                </c:pt>
                <c:pt idx="12">
                  <c:v>1.22201</c:v>
                </c:pt>
                <c:pt idx="13">
                  <c:v>1.2534099999999999</c:v>
                </c:pt>
                <c:pt idx="14">
                  <c:v>1.27016</c:v>
                </c:pt>
                <c:pt idx="15">
                  <c:v>1.2605900000000001</c:v>
                </c:pt>
                <c:pt idx="16">
                  <c:v>1.20489</c:v>
                </c:pt>
                <c:pt idx="17">
                  <c:v>1.0703199999999999</c:v>
                </c:pt>
                <c:pt idx="18">
                  <c:v>0.799699999999999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747C-4F07-A8FA-41BE51C19BE9}"/>
            </c:ext>
          </c:extLst>
        </c:ser>
        <c:ser>
          <c:idx val="6"/>
          <c:order val="6"/>
          <c:tx>
            <c:strRef>
              <c:f>'RMSE chart_na10nb10_beta1_1'!$O$52</c:f>
              <c:strCache>
                <c:ptCount val="1"/>
              </c:strCache>
            </c:strRef>
          </c:tx>
          <c:spPr>
            <a:ln w="254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RMSE chart_na10nb10_beta1_1'!$H$53:$H$7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_na10nb10_beta1_1'!$O$53:$O$71</c:f>
              <c:numCache>
                <c:formatCode>General</c:formatCode>
                <c:ptCount val="19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747C-4F07-A8FA-41BE51C19BE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35712352"/>
        <c:axId val="1435712912"/>
      </c:scatterChart>
      <c:valAx>
        <c:axId val="1435712352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35712912"/>
        <c:crosses val="autoZero"/>
        <c:crossBetween val="midCat"/>
        <c:majorUnit val="0.1"/>
      </c:valAx>
      <c:valAx>
        <c:axId val="143571291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35712352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MSE of </a:t>
            </a:r>
            <a:r>
              <a:rPr lang="el-GR"/>
              <a:t>β</a:t>
            </a:r>
            <a:r>
              <a:rPr lang="en-US"/>
              <a:t>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MSE chart_na10nb10_beta1_1'!$I$100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chart_na10nb10_beta1_1'!$H$101:$H$11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_na10nb10_beta1_1'!$I$101:$I$119</c:f>
              <c:numCache>
                <c:formatCode>General</c:formatCode>
                <c:ptCount val="19"/>
                <c:pt idx="0">
                  <c:v>7.0000000000000007E-2</c:v>
                </c:pt>
                <c:pt idx="1">
                  <c:v>8.14E-2</c:v>
                </c:pt>
                <c:pt idx="2">
                  <c:v>9.0880000000000002E-2</c:v>
                </c:pt>
                <c:pt idx="3">
                  <c:v>0.10009999999999999</c:v>
                </c:pt>
                <c:pt idx="4">
                  <c:v>0.10939</c:v>
                </c:pt>
                <c:pt idx="5">
                  <c:v>0.11892</c:v>
                </c:pt>
                <c:pt idx="6">
                  <c:v>0.12881000000000001</c:v>
                </c:pt>
                <c:pt idx="7">
                  <c:v>0.13918</c:v>
                </c:pt>
                <c:pt idx="8">
                  <c:v>0.15015000000000001</c:v>
                </c:pt>
                <c:pt idx="9">
                  <c:v>0.16186</c:v>
                </c:pt>
                <c:pt idx="10">
                  <c:v>0.17441999999999999</c:v>
                </c:pt>
                <c:pt idx="11">
                  <c:v>0.18793000000000001</c:v>
                </c:pt>
                <c:pt idx="12">
                  <c:v>0.20241999999999999</c:v>
                </c:pt>
                <c:pt idx="13">
                  <c:v>0.21772</c:v>
                </c:pt>
                <c:pt idx="14">
                  <c:v>0.23322000000000001</c:v>
                </c:pt>
                <c:pt idx="15">
                  <c:v>0.24726000000000001</c:v>
                </c:pt>
                <c:pt idx="16">
                  <c:v>0.25578000000000001</c:v>
                </c:pt>
                <c:pt idx="17">
                  <c:v>0.24948999999999999</c:v>
                </c:pt>
                <c:pt idx="18">
                  <c:v>0.2064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36AA-46A4-B8DA-A32C4408710A}"/>
            </c:ext>
          </c:extLst>
        </c:ser>
        <c:ser>
          <c:idx val="1"/>
          <c:order val="1"/>
          <c:tx>
            <c:strRef>
              <c:f>'RMSE chart_na10nb10_beta1_1'!$J$100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chart_na10nb10_beta1_1'!$H$101:$H$11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_na10nb10_beta1_1'!$J$101:$J$119</c:f>
              <c:numCache>
                <c:formatCode>General</c:formatCode>
                <c:ptCount val="19"/>
                <c:pt idx="0">
                  <c:v>9.8489999999999994E-2</c:v>
                </c:pt>
                <c:pt idx="1">
                  <c:v>0.10671</c:v>
                </c:pt>
                <c:pt idx="2">
                  <c:v>0.11351</c:v>
                </c:pt>
                <c:pt idx="3">
                  <c:v>0.12031</c:v>
                </c:pt>
                <c:pt idx="4">
                  <c:v>0.12748000000000001</c:v>
                </c:pt>
                <c:pt idx="5">
                  <c:v>0.13514999999999999</c:v>
                </c:pt>
                <c:pt idx="6">
                  <c:v>0.1434</c:v>
                </c:pt>
                <c:pt idx="7">
                  <c:v>0.15229000000000001</c:v>
                </c:pt>
                <c:pt idx="8">
                  <c:v>0.16192999999999999</c:v>
                </c:pt>
                <c:pt idx="9">
                  <c:v>0.1724</c:v>
                </c:pt>
                <c:pt idx="10">
                  <c:v>0.18379999999999999</c:v>
                </c:pt>
                <c:pt idx="11">
                  <c:v>0.19622000000000001</c:v>
                </c:pt>
                <c:pt idx="12">
                  <c:v>0.20968000000000001</c:v>
                </c:pt>
                <c:pt idx="13">
                  <c:v>0.22398999999999999</c:v>
                </c:pt>
                <c:pt idx="14">
                  <c:v>0.23849999999999999</c:v>
                </c:pt>
                <c:pt idx="15">
                  <c:v>0.25147999999999998</c:v>
                </c:pt>
                <c:pt idx="16">
                  <c:v>0.25874000000000003</c:v>
                </c:pt>
                <c:pt idx="17">
                  <c:v>0.25079000000000001</c:v>
                </c:pt>
                <c:pt idx="18">
                  <c:v>0.20596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6AA-46A4-B8DA-A32C4408710A}"/>
            </c:ext>
          </c:extLst>
        </c:ser>
        <c:ser>
          <c:idx val="2"/>
          <c:order val="2"/>
          <c:tx>
            <c:strRef>
              <c:f>'RMSE chart_na10nb10_beta1_1'!$K$100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chart_na10nb10_beta1_1'!$H$101:$H$11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_na10nb10_beta1_1'!$K$101:$K$119</c:f>
              <c:numCache>
                <c:formatCode>General</c:formatCode>
                <c:ptCount val="19"/>
                <c:pt idx="0">
                  <c:v>0.12753999999999999</c:v>
                </c:pt>
                <c:pt idx="1">
                  <c:v>0.13317999999999999</c:v>
                </c:pt>
                <c:pt idx="2">
                  <c:v>0.13819999999999999</c:v>
                </c:pt>
                <c:pt idx="3">
                  <c:v>0.14349000000000001</c:v>
                </c:pt>
                <c:pt idx="4">
                  <c:v>0.14918999999999999</c:v>
                </c:pt>
                <c:pt idx="5">
                  <c:v>0.15539</c:v>
                </c:pt>
                <c:pt idx="6">
                  <c:v>0.16217000000000001</c:v>
                </c:pt>
                <c:pt idx="7">
                  <c:v>0.16961000000000001</c:v>
                </c:pt>
                <c:pt idx="8">
                  <c:v>0.17782000000000001</c:v>
                </c:pt>
                <c:pt idx="9">
                  <c:v>0.18690000000000001</c:v>
                </c:pt>
                <c:pt idx="10">
                  <c:v>0.19694</c:v>
                </c:pt>
                <c:pt idx="11">
                  <c:v>0.20801</c:v>
                </c:pt>
                <c:pt idx="12">
                  <c:v>0.22012000000000001</c:v>
                </c:pt>
                <c:pt idx="13">
                  <c:v>0.23305000000000001</c:v>
                </c:pt>
                <c:pt idx="14">
                  <c:v>0.24612000000000001</c:v>
                </c:pt>
                <c:pt idx="15">
                  <c:v>0.25763000000000003</c:v>
                </c:pt>
                <c:pt idx="16">
                  <c:v>0.26355000000000001</c:v>
                </c:pt>
                <c:pt idx="17">
                  <c:v>0.25474999999999998</c:v>
                </c:pt>
                <c:pt idx="18">
                  <c:v>0.20971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36AA-46A4-B8DA-A32C4408710A}"/>
            </c:ext>
          </c:extLst>
        </c:ser>
        <c:ser>
          <c:idx val="3"/>
          <c:order val="3"/>
          <c:tx>
            <c:strRef>
              <c:f>'RMSE chart_na10nb10_beta1_1'!$L$100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chart_na10nb10_beta1_1'!$H$101:$H$11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_na10nb10_beta1_1'!$L$101:$L$119</c:f>
              <c:numCache>
                <c:formatCode>General</c:formatCode>
                <c:ptCount val="19"/>
                <c:pt idx="0">
                  <c:v>6.1719999999999997E-2</c:v>
                </c:pt>
                <c:pt idx="1">
                  <c:v>7.4130000000000001E-2</c:v>
                </c:pt>
                <c:pt idx="2">
                  <c:v>8.5360000000000005E-2</c:v>
                </c:pt>
                <c:pt idx="3">
                  <c:v>9.6100000000000005E-2</c:v>
                </c:pt>
                <c:pt idx="4">
                  <c:v>0.10666</c:v>
                </c:pt>
                <c:pt idx="5">
                  <c:v>0.11724999999999999</c:v>
                </c:pt>
                <c:pt idx="6">
                  <c:v>0.12801999999999999</c:v>
                </c:pt>
                <c:pt idx="7">
                  <c:v>0.13908999999999999</c:v>
                </c:pt>
                <c:pt idx="8">
                  <c:v>0.15059</c:v>
                </c:pt>
                <c:pt idx="9">
                  <c:v>0.16261999999999999</c:v>
                </c:pt>
                <c:pt idx="10">
                  <c:v>0.17529</c:v>
                </c:pt>
                <c:pt idx="11">
                  <c:v>0.18867</c:v>
                </c:pt>
                <c:pt idx="12">
                  <c:v>0.20276</c:v>
                </c:pt>
                <c:pt idx="13">
                  <c:v>0.21743000000000001</c:v>
                </c:pt>
                <c:pt idx="14">
                  <c:v>0.23211000000000001</c:v>
                </c:pt>
                <c:pt idx="15">
                  <c:v>0.24529000000000001</c:v>
                </c:pt>
                <c:pt idx="16">
                  <c:v>0.25322</c:v>
                </c:pt>
                <c:pt idx="17">
                  <c:v>0.24693000000000001</c:v>
                </c:pt>
                <c:pt idx="18">
                  <c:v>0.20466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36AA-46A4-B8DA-A32C4408710A}"/>
            </c:ext>
          </c:extLst>
        </c:ser>
        <c:ser>
          <c:idx val="4"/>
          <c:order val="4"/>
          <c:tx>
            <c:strRef>
              <c:f>'RMSE chart_na10nb10_beta1_1'!$M$100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chart_na10nb10_beta1_1'!$H$101:$H$11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_na10nb10_beta1_1'!$M$101:$M$119</c:f>
              <c:numCache>
                <c:formatCode>General</c:formatCode>
                <c:ptCount val="19"/>
                <c:pt idx="0">
                  <c:v>9.4530000000000003E-2</c:v>
                </c:pt>
                <c:pt idx="1">
                  <c:v>0.10256999999999999</c:v>
                </c:pt>
                <c:pt idx="2">
                  <c:v>0.11019</c:v>
                </c:pt>
                <c:pt idx="3">
                  <c:v>0.11784</c:v>
                </c:pt>
                <c:pt idx="4">
                  <c:v>0.12576000000000001</c:v>
                </c:pt>
                <c:pt idx="5">
                  <c:v>0.13408</c:v>
                </c:pt>
                <c:pt idx="6">
                  <c:v>0.14288000000000001</c:v>
                </c:pt>
                <c:pt idx="7">
                  <c:v>0.15223999999999999</c:v>
                </c:pt>
                <c:pt idx="8">
                  <c:v>0.16225000000000001</c:v>
                </c:pt>
                <c:pt idx="9">
                  <c:v>0.17299</c:v>
                </c:pt>
                <c:pt idx="10">
                  <c:v>0.18453</c:v>
                </c:pt>
                <c:pt idx="11">
                  <c:v>0.19696</c:v>
                </c:pt>
                <c:pt idx="12">
                  <c:v>0.21026</c:v>
                </c:pt>
                <c:pt idx="13">
                  <c:v>0.22425</c:v>
                </c:pt>
                <c:pt idx="14">
                  <c:v>0.23830999999999999</c:v>
                </c:pt>
                <c:pt idx="15">
                  <c:v>0.25079000000000001</c:v>
                </c:pt>
                <c:pt idx="16">
                  <c:v>0.25764999999999999</c:v>
                </c:pt>
                <c:pt idx="17">
                  <c:v>0.24962999999999999</c:v>
                </c:pt>
                <c:pt idx="18">
                  <c:v>0.20519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36AA-46A4-B8DA-A32C4408710A}"/>
            </c:ext>
          </c:extLst>
        </c:ser>
        <c:ser>
          <c:idx val="5"/>
          <c:order val="5"/>
          <c:tx>
            <c:strRef>
              <c:f>'RMSE chart_na10nb10_beta1_1'!$N$100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chart_na10nb10_beta1_1'!$H$101:$H$11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_na10nb10_beta1_1'!$N$101:$N$119</c:f>
              <c:numCache>
                <c:formatCode>General</c:formatCode>
                <c:ptCount val="19"/>
                <c:pt idx="0">
                  <c:v>0.12609999999999999</c:v>
                </c:pt>
                <c:pt idx="1">
                  <c:v>0.1313</c:v>
                </c:pt>
                <c:pt idx="2">
                  <c:v>0.13655999999999999</c:v>
                </c:pt>
                <c:pt idx="3">
                  <c:v>0.14218</c:v>
                </c:pt>
                <c:pt idx="4">
                  <c:v>0.14824000000000001</c:v>
                </c:pt>
                <c:pt idx="5">
                  <c:v>0.15478</c:v>
                </c:pt>
                <c:pt idx="6">
                  <c:v>0.16187000000000001</c:v>
                </c:pt>
                <c:pt idx="7">
                  <c:v>0.16958999999999999</c:v>
                </c:pt>
                <c:pt idx="8">
                  <c:v>0.17801</c:v>
                </c:pt>
                <c:pt idx="9">
                  <c:v>0.18725</c:v>
                </c:pt>
                <c:pt idx="10">
                  <c:v>0.19736999999999999</c:v>
                </c:pt>
                <c:pt idx="11">
                  <c:v>0.20843999999999999</c:v>
                </c:pt>
                <c:pt idx="12">
                  <c:v>0.22044</c:v>
                </c:pt>
                <c:pt idx="13">
                  <c:v>0.23316999999999999</c:v>
                </c:pt>
                <c:pt idx="14">
                  <c:v>0.24598</c:v>
                </c:pt>
                <c:pt idx="15">
                  <c:v>0.25720999999999999</c:v>
                </c:pt>
                <c:pt idx="16">
                  <c:v>0.26294000000000001</c:v>
                </c:pt>
                <c:pt idx="17">
                  <c:v>0.25414999999999999</c:v>
                </c:pt>
                <c:pt idx="18">
                  <c:v>0.20935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36AA-46A4-B8DA-A32C4408710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03705552"/>
        <c:axId val="2003706112"/>
      </c:scatterChart>
      <c:valAx>
        <c:axId val="2003705552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03706112"/>
        <c:crosses val="autoZero"/>
        <c:crossBetween val="midCat"/>
        <c:majorUnit val="0.1"/>
      </c:valAx>
      <c:valAx>
        <c:axId val="200370611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03705552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ESE of</a:t>
            </a:r>
            <a:r>
              <a:rPr lang="en-US" baseline="0"/>
              <a:t> </a:t>
            </a:r>
            <a:r>
              <a:rPr lang="el-GR" baseline="0"/>
              <a:t>β</a:t>
            </a:r>
            <a:r>
              <a:rPr lang="en-US" baseline="0"/>
              <a:t>1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 w="12700" cap="rnd">
            <a:noFill/>
            <a:round/>
          </a:ln>
          <a:effectLst/>
        </c:spPr>
        <c:marker>
          <c:symbol val="diamond"/>
          <c:size val="5"/>
          <c:spPr>
            <a:solidFill>
              <a:schemeClr val="tx2"/>
            </a:solidFill>
            <a:ln w="9525">
              <a:solidFill>
                <a:schemeClr val="tx1"/>
              </a:solidFill>
            </a:ln>
            <a:effectLst/>
          </c:spPr>
        </c:marker>
      </c:pivotFmt>
      <c:pivotFmt>
        <c:idx val="1"/>
        <c:spPr>
          <a:solidFill>
            <a:schemeClr val="accent1"/>
          </a:solidFill>
          <a:ln w="12700" cap="rnd">
            <a:noFill/>
            <a:round/>
          </a:ln>
          <a:effectLst/>
        </c:spPr>
        <c:marker>
          <c:symbol val="circle"/>
          <c:size val="5"/>
          <c:spPr>
            <a:solidFill>
              <a:schemeClr val="tx1"/>
            </a:solidFill>
            <a:ln w="9525">
              <a:solidFill>
                <a:schemeClr val="tx2"/>
              </a:solidFill>
            </a:ln>
            <a:effectLst/>
          </c:spPr>
        </c:marker>
      </c:pivotFmt>
      <c:pivotFmt>
        <c:idx val="2"/>
        <c:spPr>
          <a:solidFill>
            <a:schemeClr val="accent1"/>
          </a:solidFill>
          <a:ln w="12700" cap="sq">
            <a:noFill/>
            <a:bevel/>
          </a:ln>
          <a:effectLst/>
        </c:spPr>
        <c:marker>
          <c:symbol val="triangle"/>
          <c:size val="5"/>
          <c:spPr>
            <a:solidFill>
              <a:schemeClr val="accent3"/>
            </a:solidFill>
            <a:ln w="9525">
              <a:solidFill>
                <a:schemeClr val="tx1"/>
              </a:solidFill>
            </a:ln>
            <a:effectLst/>
          </c:spPr>
        </c:marker>
      </c:pivotFmt>
      <c:pivotFmt>
        <c:idx val="3"/>
        <c:spPr>
          <a:solidFill>
            <a:schemeClr val="accent1"/>
          </a:solidFill>
          <a:ln w="12700" cap="rnd">
            <a:noFill/>
            <a:bevel/>
          </a:ln>
          <a:effectLst/>
        </c:spPr>
        <c:marker>
          <c:symbol val="x"/>
          <c:size val="5"/>
          <c:spPr>
            <a:noFill/>
            <a:ln w="9525" cap="rnd">
              <a:solidFill>
                <a:schemeClr val="tx1"/>
              </a:solidFill>
            </a:ln>
            <a:effectLst/>
          </c:spPr>
        </c:marker>
      </c:pivotFmt>
    </c:pivotFmts>
    <c:plotArea>
      <c:layout/>
      <c:lineChart>
        <c:grouping val="standard"/>
        <c:varyColors val="0"/>
        <c:ser>
          <c:idx val="0"/>
          <c:order val="0"/>
          <c:tx>
            <c:strRef>
              <c:f>RBESE_na10nb10_beta1_1!$T$2</c:f>
              <c:strCache>
                <c:ptCount val="1"/>
                <c:pt idx="0">
                  <c:v>SM: 0% in A, 10% in B</c:v>
                </c:pt>
              </c:strCache>
            </c:strRef>
          </c:tx>
          <c:spPr>
            <a:ln w="127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ysClr val="windowText" lastClr="000000"/>
                </a:solidFill>
              </a:ln>
              <a:effectLst/>
            </c:spPr>
          </c:marker>
          <c:cat>
            <c:numRef>
              <c:f>RBESE_na10nb10_beta1_1!$S$3:$S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RBESE_na10nb10_beta1_1!$T$3:$T$21</c:f>
              <c:numCache>
                <c:formatCode>General</c:formatCode>
                <c:ptCount val="19"/>
                <c:pt idx="0">
                  <c:v>2.4757312761170045</c:v>
                </c:pt>
                <c:pt idx="1">
                  <c:v>1.558627044459802</c:v>
                </c:pt>
                <c:pt idx="2">
                  <c:v>1.1088512241054613</c:v>
                </c:pt>
                <c:pt idx="3">
                  <c:v>0.8244585572382348</c:v>
                </c:pt>
                <c:pt idx="4">
                  <c:v>0.62347294938917963</c:v>
                </c:pt>
                <c:pt idx="5">
                  <c:v>0.471212523215707</c:v>
                </c:pt>
                <c:pt idx="6">
                  <c:v>0.35128488872494773</c:v>
                </c:pt>
                <c:pt idx="7">
                  <c:v>0.25366416618580495</c:v>
                </c:pt>
                <c:pt idx="8">
                  <c:v>0.17298422436459246</c:v>
                </c:pt>
                <c:pt idx="9">
                  <c:v>0.10541250656857591</c:v>
                </c:pt>
                <c:pt idx="10">
                  <c:v>4.82934284258787E-2</c:v>
                </c:pt>
                <c:pt idx="11">
                  <c:v>1.9984012789760438E-4</c:v>
                </c:pt>
                <c:pt idx="12">
                  <c:v>-4.0210484511517056E-2</c:v>
                </c:pt>
                <c:pt idx="13">
                  <c:v>-7.37770649558942E-2</c:v>
                </c:pt>
                <c:pt idx="14">
                  <c:v>-0.10092975206611572</c:v>
                </c:pt>
                <c:pt idx="15">
                  <c:v>-0.12220762155059137</c:v>
                </c:pt>
                <c:pt idx="16">
                  <c:v>-0.13818973862536302</c:v>
                </c:pt>
                <c:pt idx="17">
                  <c:v>-0.14944013781223087</c:v>
                </c:pt>
                <c:pt idx="18">
                  <c:v>-0.157042957042957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5C2-4FB6-8644-F4727311A164}"/>
            </c:ext>
          </c:extLst>
        </c:ser>
        <c:ser>
          <c:idx val="1"/>
          <c:order val="1"/>
          <c:tx>
            <c:strRef>
              <c:f>RBESE_na10nb10_beta1_1!$U$2</c:f>
              <c:strCache>
                <c:ptCount val="1"/>
                <c:pt idx="0">
                  <c:v>SM: 10% in A, 20% in B</c:v>
                </c:pt>
              </c:strCache>
            </c:strRef>
          </c:tx>
          <c:spPr>
            <a:ln w="127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2"/>
                </a:solidFill>
              </a:ln>
              <a:effectLst/>
            </c:spPr>
          </c:marker>
          <c:cat>
            <c:numRef>
              <c:f>RBESE_na10nb10_beta1_1!$S$3:$S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RBESE_na10nb10_beta1_1!$U$3:$U$21</c:f>
              <c:numCache>
                <c:formatCode>General</c:formatCode>
                <c:ptCount val="19"/>
                <c:pt idx="0">
                  <c:v>2.2523304403728708</c:v>
                </c:pt>
                <c:pt idx="1">
                  <c:v>1.3844736235890351</c:v>
                </c:pt>
                <c:pt idx="2">
                  <c:v>0.96045197740112986</c:v>
                </c:pt>
                <c:pt idx="3">
                  <c:v>0.69386093470118881</c:v>
                </c:pt>
                <c:pt idx="4">
                  <c:v>0.50596276905177429</c:v>
                </c:pt>
                <c:pt idx="5">
                  <c:v>0.36388962589546292</c:v>
                </c:pt>
                <c:pt idx="6">
                  <c:v>0.25218246649452847</c:v>
                </c:pt>
                <c:pt idx="7">
                  <c:v>0.1612233121754183</c:v>
                </c:pt>
                <c:pt idx="8">
                  <c:v>8.5999123575810646E-2</c:v>
                </c:pt>
                <c:pt idx="9">
                  <c:v>2.2911192853389401E-2</c:v>
                </c:pt>
                <c:pt idx="10">
                  <c:v>-3.0463576158940464E-2</c:v>
                </c:pt>
                <c:pt idx="11">
                  <c:v>-7.5639488409272648E-2</c:v>
                </c:pt>
                <c:pt idx="12">
                  <c:v>-0.11368149324861002</c:v>
                </c:pt>
                <c:pt idx="13">
                  <c:v>-0.14534883720930231</c:v>
                </c:pt>
                <c:pt idx="14">
                  <c:v>-0.17117768595041324</c:v>
                </c:pt>
                <c:pt idx="15">
                  <c:v>-0.19163381515549718</c:v>
                </c:pt>
                <c:pt idx="16">
                  <c:v>-0.20704259438528558</c:v>
                </c:pt>
                <c:pt idx="17">
                  <c:v>-0.21791559000861324</c:v>
                </c:pt>
                <c:pt idx="18">
                  <c:v>-0.2247752247752247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5C2-4FB6-8644-F4727311A164}"/>
            </c:ext>
          </c:extLst>
        </c:ser>
        <c:ser>
          <c:idx val="2"/>
          <c:order val="2"/>
          <c:tx>
            <c:strRef>
              <c:f>RBESE_na10nb10_beta1_1!$V$2</c:f>
              <c:strCache>
                <c:ptCount val="1"/>
                <c:pt idx="0">
                  <c:v>SM: 20% in A, 30% in B</c:v>
                </c:pt>
              </c:strCache>
            </c:strRef>
          </c:tx>
          <c:spPr>
            <a:ln w="12700" cap="sq">
              <a:noFill/>
              <a:bevel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cat>
            <c:numRef>
              <c:f>RBESE_na10nb10_beta1_1!$S$3:$S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RBESE_na10nb10_beta1_1!$V$3:$V$21</c:f>
              <c:numCache>
                <c:formatCode>General</c:formatCode>
                <c:ptCount val="19"/>
                <c:pt idx="0">
                  <c:v>1.9961427193828352</c:v>
                </c:pt>
                <c:pt idx="1">
                  <c:v>1.1974199493204334</c:v>
                </c:pt>
                <c:pt idx="2">
                  <c:v>0.80640301318267427</c:v>
                </c:pt>
                <c:pt idx="3">
                  <c:v>0.56016935352548458</c:v>
                </c:pt>
                <c:pt idx="4">
                  <c:v>0.38670738801628857</c:v>
                </c:pt>
                <c:pt idx="5">
                  <c:v>0.25537277792517915</c:v>
                </c:pt>
                <c:pt idx="6">
                  <c:v>0.15209639739333586</c:v>
                </c:pt>
                <c:pt idx="7">
                  <c:v>6.7974610502019528E-2</c:v>
                </c:pt>
                <c:pt idx="8">
                  <c:v>-1.4241893076249465E-3</c:v>
                </c:pt>
                <c:pt idx="9">
                  <c:v>-5.9695218076721013E-2</c:v>
                </c:pt>
                <c:pt idx="10">
                  <c:v>-0.10891492613346923</c:v>
                </c:pt>
                <c:pt idx="11">
                  <c:v>-0.15047961630695447</c:v>
                </c:pt>
                <c:pt idx="12">
                  <c:v>-0.18546465448768865</c:v>
                </c:pt>
                <c:pt idx="13">
                  <c:v>-0.21461507618283879</c:v>
                </c:pt>
                <c:pt idx="14">
                  <c:v>-0.23832644628099167</c:v>
                </c:pt>
                <c:pt idx="15">
                  <c:v>-0.25700832238282967</c:v>
                </c:pt>
                <c:pt idx="16">
                  <c:v>-0.27117618586640857</c:v>
                </c:pt>
                <c:pt idx="17">
                  <c:v>-0.28136663795578526</c:v>
                </c:pt>
                <c:pt idx="18">
                  <c:v>-0.288111888111888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5C2-4FB6-8644-F4727311A164}"/>
            </c:ext>
          </c:extLst>
        </c:ser>
        <c:ser>
          <c:idx val="3"/>
          <c:order val="3"/>
          <c:tx>
            <c:strRef>
              <c:f>RBESE_na10nb10_beta1_1!$W$2</c:f>
              <c:strCache>
                <c:ptCount val="1"/>
                <c:pt idx="0">
                  <c:v>TS: 0% in A, 10% in B</c:v>
                </c:pt>
              </c:strCache>
            </c:strRef>
          </c:tx>
          <c:spPr>
            <a:ln w="12700" cap="rnd">
              <a:noFill/>
              <a:bevel/>
            </a:ln>
            <a:effectLst/>
          </c:spPr>
          <c:marker>
            <c:symbol val="circle"/>
            <c:size val="5"/>
            <c:spPr>
              <a:solidFill>
                <a:sysClr val="windowText" lastClr="000000">
                  <a:lumMod val="50000"/>
                  <a:lumOff val="50000"/>
                </a:sysClr>
              </a:solidFill>
              <a:ln w="9525" cap="rnd">
                <a:noFill/>
              </a:ln>
              <a:effectLst/>
            </c:spPr>
          </c:marker>
          <c:cat>
            <c:numRef>
              <c:f>RBESE_na10nb10_beta1_1!$S$3:$S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RBESE_na10nb10_beta1_1!$W$3:$W$21</c:f>
              <c:numCache>
                <c:formatCode>General</c:formatCode>
                <c:ptCount val="19"/>
                <c:pt idx="0">
                  <c:v>0.17344000000000001</c:v>
                </c:pt>
                <c:pt idx="1">
                  <c:v>7.8409999999999994E-2</c:v>
                </c:pt>
                <c:pt idx="2">
                  <c:v>3.8789999999999998E-2</c:v>
                </c:pt>
                <c:pt idx="3">
                  <c:v>1.652E-2</c:v>
                </c:pt>
                <c:pt idx="4">
                  <c:v>2.16E-3</c:v>
                </c:pt>
                <c:pt idx="5">
                  <c:v>-7.92E-3</c:v>
                </c:pt>
                <c:pt idx="6">
                  <c:v>-1.54E-2</c:v>
                </c:pt>
                <c:pt idx="7">
                  <c:v>-2.1180000000000001E-2</c:v>
                </c:pt>
                <c:pt idx="8">
                  <c:v>-2.5770000000000001E-2</c:v>
                </c:pt>
                <c:pt idx="9">
                  <c:v>-2.9489999999999999E-2</c:v>
                </c:pt>
                <c:pt idx="10">
                  <c:v>-3.252E-2</c:v>
                </c:pt>
                <c:pt idx="11">
                  <c:v>-3.4959999999999998E-2</c:v>
                </c:pt>
                <c:pt idx="12">
                  <c:v>-3.6889999999999999E-2</c:v>
                </c:pt>
                <c:pt idx="13">
                  <c:v>-3.832E-2</c:v>
                </c:pt>
                <c:pt idx="14">
                  <c:v>-3.9260000000000003E-2</c:v>
                </c:pt>
                <c:pt idx="15">
                  <c:v>-3.9759999999999997E-2</c:v>
                </c:pt>
                <c:pt idx="16">
                  <c:v>-3.9940000000000003E-2</c:v>
                </c:pt>
                <c:pt idx="17">
                  <c:v>-4.0090000000000001E-2</c:v>
                </c:pt>
                <c:pt idx="18">
                  <c:v>-4.0680000000000001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25C2-4FB6-8644-F4727311A164}"/>
            </c:ext>
          </c:extLst>
        </c:ser>
        <c:ser>
          <c:idx val="4"/>
          <c:order val="4"/>
          <c:tx>
            <c:strRef>
              <c:f>RBESE_na10nb10_beta1_1!$X$2</c:f>
              <c:strCache>
                <c:ptCount val="1"/>
                <c:pt idx="0">
                  <c:v>TS: 10% in A, 2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ysClr val="windowText" lastClr="000000">
                  <a:lumMod val="50000"/>
                  <a:lumOff val="50000"/>
                </a:sysClr>
              </a:solidFill>
              <a:ln w="9525">
                <a:noFill/>
              </a:ln>
              <a:effectLst/>
            </c:spPr>
          </c:marker>
          <c:cat>
            <c:numRef>
              <c:f>RBESE_na10nb10_beta1_1!$S$3:$S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RBESE_na10nb10_beta1_1!$X$3:$X$21</c:f>
              <c:numCache>
                <c:formatCode>General</c:formatCode>
                <c:ptCount val="19"/>
                <c:pt idx="0">
                  <c:v>0.41904000000000002</c:v>
                </c:pt>
                <c:pt idx="1">
                  <c:v>0.18956000000000001</c:v>
                </c:pt>
                <c:pt idx="2">
                  <c:v>8.7709999999999996E-2</c:v>
                </c:pt>
                <c:pt idx="3">
                  <c:v>2.8250000000000001E-2</c:v>
                </c:pt>
                <c:pt idx="4">
                  <c:v>-1.1299999999999999E-2</c:v>
                </c:pt>
                <c:pt idx="5">
                  <c:v>-3.9800000000000002E-2</c:v>
                </c:pt>
                <c:pt idx="6">
                  <c:v>-6.148E-2</c:v>
                </c:pt>
                <c:pt idx="7">
                  <c:v>-7.8630000000000005E-2</c:v>
                </c:pt>
                <c:pt idx="8">
                  <c:v>-9.257E-2</c:v>
                </c:pt>
                <c:pt idx="9">
                  <c:v>-0.10410999999999999</c:v>
                </c:pt>
                <c:pt idx="10">
                  <c:v>-0.11373</c:v>
                </c:pt>
                <c:pt idx="11">
                  <c:v>-0.12173</c:v>
                </c:pt>
                <c:pt idx="12">
                  <c:v>-0.1283</c:v>
                </c:pt>
                <c:pt idx="13">
                  <c:v>-0.13356000000000001</c:v>
                </c:pt>
                <c:pt idx="14">
                  <c:v>-0.13757</c:v>
                </c:pt>
                <c:pt idx="15">
                  <c:v>-0.14043</c:v>
                </c:pt>
                <c:pt idx="16">
                  <c:v>-0.14223</c:v>
                </c:pt>
                <c:pt idx="17">
                  <c:v>-0.14313999999999999</c:v>
                </c:pt>
                <c:pt idx="18">
                  <c:v>-0.14341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25C2-4FB6-8644-F4727311A164}"/>
            </c:ext>
          </c:extLst>
        </c:ser>
        <c:ser>
          <c:idx val="5"/>
          <c:order val="5"/>
          <c:tx>
            <c:strRef>
              <c:f>RBESE_na10nb10_beta1_1!$Y$2</c:f>
              <c:strCache>
                <c:ptCount val="1"/>
                <c:pt idx="0">
                  <c:v>TS: 20% in A, 30% in B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ysClr val="windowText" lastClr="000000">
                  <a:lumMod val="50000"/>
                  <a:lumOff val="50000"/>
                </a:sysClr>
              </a:solidFill>
              <a:ln w="9525">
                <a:noFill/>
              </a:ln>
              <a:effectLst/>
            </c:spPr>
          </c:marker>
          <c:cat>
            <c:numRef>
              <c:f>RBESE_na10nb10_beta1_1!$S$3:$S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RBESE_na10nb10_beta1_1!$Y$3:$Y$21</c:f>
              <c:numCache>
                <c:formatCode>General</c:formatCode>
                <c:ptCount val="19"/>
                <c:pt idx="0">
                  <c:v>0.55449000000000004</c:v>
                </c:pt>
                <c:pt idx="1">
                  <c:v>0.24523</c:v>
                </c:pt>
                <c:pt idx="2">
                  <c:v>0.10309</c:v>
                </c:pt>
                <c:pt idx="3">
                  <c:v>1.8079999999999999E-2</c:v>
                </c:pt>
                <c:pt idx="4">
                  <c:v>-3.9620000000000002E-2</c:v>
                </c:pt>
                <c:pt idx="5">
                  <c:v>-8.183E-2</c:v>
                </c:pt>
                <c:pt idx="6">
                  <c:v>-0.11428000000000001</c:v>
                </c:pt>
                <c:pt idx="7">
                  <c:v>-0.14008999999999999</c:v>
                </c:pt>
                <c:pt idx="8">
                  <c:v>-0.16108</c:v>
                </c:pt>
                <c:pt idx="9">
                  <c:v>-0.17838000000000001</c:v>
                </c:pt>
                <c:pt idx="10">
                  <c:v>-0.19269</c:v>
                </c:pt>
                <c:pt idx="11">
                  <c:v>-0.20448</c:v>
                </c:pt>
                <c:pt idx="12">
                  <c:v>-0.21407000000000001</c:v>
                </c:pt>
                <c:pt idx="13">
                  <c:v>-0.22167000000000001</c:v>
                </c:pt>
                <c:pt idx="14">
                  <c:v>-0.22742000000000001</c:v>
                </c:pt>
                <c:pt idx="15">
                  <c:v>-0.23150000000000001</c:v>
                </c:pt>
                <c:pt idx="16">
                  <c:v>-0.23413999999999999</c:v>
                </c:pt>
                <c:pt idx="17">
                  <c:v>-0.23576</c:v>
                </c:pt>
                <c:pt idx="18">
                  <c:v>-0.236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B47-46A9-AA43-69BC5D4F247B}"/>
            </c:ext>
          </c:extLst>
        </c:ser>
        <c:ser>
          <c:idx val="6"/>
          <c:order val="6"/>
          <c:tx>
            <c:strRef>
              <c:f>RBESE_na10nb10_beta1_1!$Z$2</c:f>
              <c:strCache>
                <c:ptCount val="1"/>
              </c:strCache>
            </c:strRef>
          </c:tx>
          <c:spPr>
            <a:ln w="28575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cat>
            <c:numRef>
              <c:f>RBESE_na10nb10_beta1_1!$S$3:$S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RBESE_na10nb10_beta1_1!$Z$3:$Z$21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B47-46A9-AA43-69BC5D4F247B}"/>
            </c:ext>
          </c:extLst>
        </c:ser>
        <c:ser>
          <c:idx val="7"/>
          <c:order val="7"/>
          <c:tx>
            <c:strRef>
              <c:f>RBESE_na10nb10_beta1_1!$AA$2</c:f>
              <c:strCache>
                <c:ptCount val="1"/>
              </c:strCache>
            </c:strRef>
          </c:tx>
          <c:spPr>
            <a:ln w="28575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cat>
            <c:numRef>
              <c:f>RBESE_na10nb10_beta1_1!$S$3:$S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RBESE_na10nb10_beta1_1!$AA$3:$AA$21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4B47-46A9-AA43-69BC5D4F247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003712272"/>
        <c:axId val="2003712832"/>
      </c:lineChart>
      <c:catAx>
        <c:axId val="200371227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/>
                  <a:t>ϕ</a:t>
                </a:r>
                <a:r>
                  <a:rPr lang="en-US"/>
                  <a:t>1 Level</a:t>
                </a:r>
                <a:r>
                  <a:rPr lang="en-US" baseline="0"/>
                  <a:t> of Autocorrelation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03712832"/>
        <c:crossesAt val="0"/>
        <c:auto val="1"/>
        <c:lblAlgn val="ctr"/>
        <c:lblOffset val="100"/>
        <c:noMultiLvlLbl val="0"/>
      </c:catAx>
      <c:valAx>
        <c:axId val="2003712832"/>
        <c:scaling>
          <c:orientation val="minMax"/>
          <c:max val="2.5"/>
          <c:min val="-0.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03712272"/>
        <c:crossesAt val="1"/>
        <c:crossBetween val="midCat"/>
        <c:majorUnit val="0.5"/>
      </c:valAx>
      <c:spPr>
        <a:noFill/>
        <a:ln>
          <a:solidFill>
            <a:sysClr val="window" lastClr="FFFFFF">
              <a:lumMod val="85000"/>
            </a:sysClr>
          </a:solidFill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ysClr val="window" lastClr="FFFFFF">
          <a:lumMod val="85000"/>
        </a:sys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  <c:extLst/>
</c:chartSpace>
</file>

<file path=word/charts/chart2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0" i="0" baseline="0">
                <a:effectLst/>
              </a:rPr>
              <a:t>RBESE of </a:t>
            </a:r>
            <a:r>
              <a:rPr lang="el-GR" sz="1400" b="0" i="0" baseline="0">
                <a:effectLst/>
              </a:rPr>
              <a:t>β</a:t>
            </a:r>
            <a:r>
              <a:rPr lang="en-US" sz="1400" b="0" i="0" baseline="0">
                <a:effectLst/>
              </a:rPr>
              <a:t>2</a:t>
            </a:r>
            <a:endParaRPr lang="en-US" sz="14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 w="12700" cap="rnd">
            <a:noFill/>
            <a:round/>
          </a:ln>
          <a:effectLst/>
        </c:spPr>
        <c:marker>
          <c:symbol val="diamond"/>
          <c:size val="5"/>
          <c:spPr>
            <a:solidFill>
              <a:schemeClr val="tx2"/>
            </a:solidFill>
            <a:ln w="9525">
              <a:solidFill>
                <a:schemeClr val="tx1"/>
              </a:solidFill>
            </a:ln>
            <a:effectLst/>
          </c:spPr>
        </c:marker>
      </c:pivotFmt>
      <c:pivotFmt>
        <c:idx val="1"/>
        <c:spPr>
          <a:solidFill>
            <a:schemeClr val="accent1"/>
          </a:solidFill>
          <a:ln w="12700" cap="rnd">
            <a:noFill/>
            <a:round/>
          </a:ln>
          <a:effectLst/>
        </c:spPr>
        <c:marker>
          <c:symbol val="circle"/>
          <c:size val="5"/>
          <c:spPr>
            <a:solidFill>
              <a:schemeClr val="tx1"/>
            </a:solidFill>
            <a:ln w="9525">
              <a:solidFill>
                <a:schemeClr val="tx2"/>
              </a:solidFill>
            </a:ln>
            <a:effectLst/>
          </c:spPr>
        </c:marker>
      </c:pivotFmt>
      <c:pivotFmt>
        <c:idx val="2"/>
        <c:spPr>
          <a:solidFill>
            <a:schemeClr val="accent1"/>
          </a:solidFill>
          <a:ln w="12700" cap="sq">
            <a:noFill/>
            <a:bevel/>
          </a:ln>
          <a:effectLst/>
        </c:spPr>
        <c:marker>
          <c:symbol val="triangle"/>
          <c:size val="5"/>
          <c:spPr>
            <a:solidFill>
              <a:schemeClr val="accent3"/>
            </a:solidFill>
            <a:ln w="9525">
              <a:solidFill>
                <a:schemeClr val="tx1"/>
              </a:solidFill>
            </a:ln>
            <a:effectLst/>
          </c:spPr>
        </c:marker>
      </c:pivotFmt>
      <c:pivotFmt>
        <c:idx val="3"/>
        <c:spPr>
          <a:solidFill>
            <a:schemeClr val="accent1"/>
          </a:solidFill>
          <a:ln w="12700" cap="rnd">
            <a:noFill/>
            <a:bevel/>
          </a:ln>
          <a:effectLst/>
        </c:spPr>
        <c:marker>
          <c:symbol val="x"/>
          <c:size val="5"/>
          <c:spPr>
            <a:noFill/>
            <a:ln w="9525" cap="rnd">
              <a:solidFill>
                <a:schemeClr val="tx1"/>
              </a:solidFill>
            </a:ln>
            <a:effectLst/>
          </c:spPr>
        </c:marker>
      </c:pivotFmt>
    </c:pivotFmts>
    <c:plotArea>
      <c:layout/>
      <c:lineChart>
        <c:grouping val="standard"/>
        <c:varyColors val="0"/>
        <c:ser>
          <c:idx val="0"/>
          <c:order val="0"/>
          <c:tx>
            <c:strRef>
              <c:f>RBESE_na10nb10_beta1_1!$T$51</c:f>
              <c:strCache>
                <c:ptCount val="1"/>
                <c:pt idx="0">
                  <c:v>SM: 0% in A, 10% in B</c:v>
                </c:pt>
              </c:strCache>
            </c:strRef>
          </c:tx>
          <c:spPr>
            <a:ln w="127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ysClr val="windowText" lastClr="000000"/>
                </a:solidFill>
              </a:ln>
              <a:effectLst/>
            </c:spPr>
          </c:marker>
          <c:cat>
            <c:numRef>
              <c:f>RBESE_na10nb10_beta1_1!$S$52:$S$7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RBESE_na10nb10_beta1_1!$T$52:$T$70</c:f>
              <c:numCache>
                <c:formatCode>General</c:formatCode>
                <c:ptCount val="19"/>
                <c:pt idx="0">
                  <c:v>2.421866542952138</c:v>
                </c:pt>
                <c:pt idx="1">
                  <c:v>1.5158978332457038</c:v>
                </c:pt>
                <c:pt idx="2">
                  <c:v>1.0716481330801915</c:v>
                </c:pt>
                <c:pt idx="3">
                  <c:v>0.79150631947021943</c:v>
                </c:pt>
                <c:pt idx="4">
                  <c:v>0.59374890989639673</c:v>
                </c:pt>
                <c:pt idx="5">
                  <c:v>0.44494142365974776</c:v>
                </c:pt>
                <c:pt idx="6">
                  <c:v>0.32847944234404525</c:v>
                </c:pt>
                <c:pt idx="7">
                  <c:v>0.23500243072435595</c:v>
                </c:pt>
                <c:pt idx="8">
                  <c:v>0.15886491061038827</c:v>
                </c:pt>
                <c:pt idx="9">
                  <c:v>9.648988741148308E-2</c:v>
                </c:pt>
                <c:pt idx="10">
                  <c:v>4.5446645811609211E-2</c:v>
                </c:pt>
                <c:pt idx="11">
                  <c:v>4.1054927816857817E-3</c:v>
                </c:pt>
                <c:pt idx="12">
                  <c:v>-2.8759758432758815E-2</c:v>
                </c:pt>
                <c:pt idx="13">
                  <c:v>-5.4078391155356495E-2</c:v>
                </c:pt>
                <c:pt idx="14">
                  <c:v>-7.2748808996954295E-2</c:v>
                </c:pt>
                <c:pt idx="15">
                  <c:v>-8.5748523018615602E-2</c:v>
                </c:pt>
                <c:pt idx="16">
                  <c:v>-9.416810405109334E-2</c:v>
                </c:pt>
                <c:pt idx="17">
                  <c:v>-9.9325817655034038E-2</c:v>
                </c:pt>
                <c:pt idx="18">
                  <c:v>-0.1025261188211445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5C2-4FB6-8644-F4727311A164}"/>
            </c:ext>
          </c:extLst>
        </c:ser>
        <c:ser>
          <c:idx val="1"/>
          <c:order val="1"/>
          <c:tx>
            <c:strRef>
              <c:f>RBESE_na10nb10_beta1_1!$U$51</c:f>
              <c:strCache>
                <c:ptCount val="1"/>
                <c:pt idx="0">
                  <c:v>SM: 10% in A, 20% in B</c:v>
                </c:pt>
              </c:strCache>
            </c:strRef>
          </c:tx>
          <c:spPr>
            <a:ln w="127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2"/>
                </a:solidFill>
              </a:ln>
              <a:effectLst/>
            </c:spPr>
          </c:marker>
          <c:cat>
            <c:numRef>
              <c:f>RBESE_na10nb10_beta1_1!$S$52:$S$7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RBESE_na10nb10_beta1_1!$U$52:$U$70</c:f>
              <c:numCache>
                <c:formatCode>General</c:formatCode>
                <c:ptCount val="19"/>
                <c:pt idx="0">
                  <c:v>2.2017320034021495</c:v>
                </c:pt>
                <c:pt idx="1">
                  <c:v>1.3445222348285688</c:v>
                </c:pt>
                <c:pt idx="2">
                  <c:v>0.92588825603471658</c:v>
                </c:pt>
                <c:pt idx="3">
                  <c:v>0.66320251606727754</c:v>
                </c:pt>
                <c:pt idx="4">
                  <c:v>0.47837234450762206</c:v>
                </c:pt>
                <c:pt idx="5">
                  <c:v>0.33956768114096525</c:v>
                </c:pt>
                <c:pt idx="6">
                  <c:v>0.23103733459357262</c:v>
                </c:pt>
                <c:pt idx="7">
                  <c:v>0.14395444128064458</c:v>
                </c:pt>
                <c:pt idx="8">
                  <c:v>7.2966254099227759E-2</c:v>
                </c:pt>
                <c:pt idx="9">
                  <c:v>1.4710377502674692E-2</c:v>
                </c:pt>
                <c:pt idx="10">
                  <c:v>-3.3082576096131959E-2</c:v>
                </c:pt>
                <c:pt idx="11">
                  <c:v>-7.1962548101669147E-2</c:v>
                </c:pt>
                <c:pt idx="12">
                  <c:v>-0.10304659498207883</c:v>
                </c:pt>
                <c:pt idx="13">
                  <c:v>-0.12719177568223319</c:v>
                </c:pt>
                <c:pt idx="14">
                  <c:v>-0.14523728945929765</c:v>
                </c:pt>
                <c:pt idx="15">
                  <c:v>-0.15802307435068555</c:v>
                </c:pt>
                <c:pt idx="16">
                  <c:v>-0.16650350411014261</c:v>
                </c:pt>
                <c:pt idx="17">
                  <c:v>-0.17170291402782159</c:v>
                </c:pt>
                <c:pt idx="18">
                  <c:v>-0.174515307448412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5C2-4FB6-8644-F4727311A164}"/>
            </c:ext>
          </c:extLst>
        </c:ser>
        <c:ser>
          <c:idx val="2"/>
          <c:order val="2"/>
          <c:tx>
            <c:strRef>
              <c:f>RBESE_na10nb10_beta1_1!$V$51</c:f>
              <c:strCache>
                <c:ptCount val="1"/>
                <c:pt idx="0">
                  <c:v>SM: 20% in A, 30% in B</c:v>
                </c:pt>
              </c:strCache>
            </c:strRef>
          </c:tx>
          <c:spPr>
            <a:ln w="12700" cap="sq">
              <a:noFill/>
              <a:bevel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cat>
            <c:numRef>
              <c:f>RBESE_na10nb10_beta1_1!$S$52:$S$7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RBESE_na10nb10_beta1_1!$V$52:$V$70</c:f>
              <c:numCache>
                <c:formatCode>General</c:formatCode>
                <c:ptCount val="19"/>
                <c:pt idx="0">
                  <c:v>1.949740972705482</c:v>
                </c:pt>
                <c:pt idx="1">
                  <c:v>1.1606940255140159</c:v>
                </c:pt>
                <c:pt idx="2">
                  <c:v>0.77459090498146643</c:v>
                </c:pt>
                <c:pt idx="3">
                  <c:v>0.53200757945732657</c:v>
                </c:pt>
                <c:pt idx="4">
                  <c:v>0.36125161335333328</c:v>
                </c:pt>
                <c:pt idx="5">
                  <c:v>0.23298420985610593</c:v>
                </c:pt>
                <c:pt idx="6">
                  <c:v>0.13266481568998104</c:v>
                </c:pt>
                <c:pt idx="7">
                  <c:v>5.2156399749982603E-2</c:v>
                </c:pt>
                <c:pt idx="8">
                  <c:v>-1.3448111710568089E-2</c:v>
                </c:pt>
                <c:pt idx="9">
                  <c:v>-6.7260176269804919E-2</c:v>
                </c:pt>
                <c:pt idx="10">
                  <c:v>-0.11135110978698048</c:v>
                </c:pt>
                <c:pt idx="11">
                  <c:v>-0.1471604696193535</c:v>
                </c:pt>
                <c:pt idx="12">
                  <c:v>-0.17573771296705445</c:v>
                </c:pt>
                <c:pt idx="13">
                  <c:v>-0.19791640611320946</c:v>
                </c:pt>
                <c:pt idx="14">
                  <c:v>-0.21444563038554662</c:v>
                </c:pt>
                <c:pt idx="15">
                  <c:v>-0.2261592910489354</c:v>
                </c:pt>
                <c:pt idx="16">
                  <c:v>-0.23395956676456423</c:v>
                </c:pt>
                <c:pt idx="17">
                  <c:v>-0.23889827832773058</c:v>
                </c:pt>
                <c:pt idx="18">
                  <c:v>-0.2420344092728312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5C2-4FB6-8644-F4727311A164}"/>
            </c:ext>
          </c:extLst>
        </c:ser>
        <c:ser>
          <c:idx val="3"/>
          <c:order val="3"/>
          <c:tx>
            <c:strRef>
              <c:f>RBESE_na10nb10_beta1_1!$W$51</c:f>
              <c:strCache>
                <c:ptCount val="1"/>
                <c:pt idx="0">
                  <c:v>TS: 0% in A, 10% in B</c:v>
                </c:pt>
              </c:strCache>
            </c:strRef>
          </c:tx>
          <c:spPr>
            <a:ln w="12700" cap="rnd">
              <a:noFill/>
              <a:bevel/>
            </a:ln>
            <a:effectLst/>
          </c:spPr>
          <c:marker>
            <c:symbol val="circle"/>
            <c:size val="5"/>
            <c:spPr>
              <a:solidFill>
                <a:sysClr val="windowText" lastClr="000000">
                  <a:lumMod val="50000"/>
                  <a:lumOff val="50000"/>
                </a:sysClr>
              </a:solidFill>
              <a:ln w="9525" cap="rnd">
                <a:noFill/>
              </a:ln>
              <a:effectLst/>
            </c:spPr>
          </c:marker>
          <c:cat>
            <c:numRef>
              <c:f>RBESE_na10nb10_beta1_1!$S$52:$S$7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RBESE_na10nb10_beta1_1!$W$52:$W$70</c:f>
              <c:numCache>
                <c:formatCode>General</c:formatCode>
                <c:ptCount val="19"/>
                <c:pt idx="0">
                  <c:v>0.17424999999999999</c:v>
                </c:pt>
                <c:pt idx="1">
                  <c:v>7.8979999999999995E-2</c:v>
                </c:pt>
                <c:pt idx="2">
                  <c:v>3.9109999999999999E-2</c:v>
                </c:pt>
                <c:pt idx="3">
                  <c:v>1.661E-2</c:v>
                </c:pt>
                <c:pt idx="4">
                  <c:v>2.0200000000000001E-3</c:v>
                </c:pt>
                <c:pt idx="5">
                  <c:v>-8.26E-3</c:v>
                </c:pt>
                <c:pt idx="6">
                  <c:v>-1.5910000000000001E-2</c:v>
                </c:pt>
                <c:pt idx="7">
                  <c:v>-2.18E-2</c:v>
                </c:pt>
                <c:pt idx="8">
                  <c:v>-2.6409999999999999E-2</c:v>
                </c:pt>
                <c:pt idx="9">
                  <c:v>-3.0009999999999998E-2</c:v>
                </c:pt>
                <c:pt idx="10">
                  <c:v>-3.2759999999999997E-2</c:v>
                </c:pt>
                <c:pt idx="11">
                  <c:v>-3.4709999999999998E-2</c:v>
                </c:pt>
                <c:pt idx="12">
                  <c:v>-3.5909999999999997E-2</c:v>
                </c:pt>
                <c:pt idx="13">
                  <c:v>-3.6380000000000003E-2</c:v>
                </c:pt>
                <c:pt idx="14">
                  <c:v>-3.6170000000000001E-2</c:v>
                </c:pt>
                <c:pt idx="15">
                  <c:v>-3.5409999999999997E-2</c:v>
                </c:pt>
                <c:pt idx="16">
                  <c:v>-3.4329999999999999E-2</c:v>
                </c:pt>
                <c:pt idx="17">
                  <c:v>-3.3360000000000001E-2</c:v>
                </c:pt>
                <c:pt idx="18">
                  <c:v>-3.304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25C2-4FB6-8644-F4727311A164}"/>
            </c:ext>
          </c:extLst>
        </c:ser>
        <c:ser>
          <c:idx val="4"/>
          <c:order val="4"/>
          <c:tx>
            <c:strRef>
              <c:f>RBESE_na10nb10_beta1_1!$X$51</c:f>
              <c:strCache>
                <c:ptCount val="1"/>
                <c:pt idx="0">
                  <c:v>TS: 10% in A, 2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ysClr val="windowText" lastClr="000000">
                  <a:lumMod val="50000"/>
                  <a:lumOff val="50000"/>
                </a:sysClr>
              </a:solidFill>
              <a:ln w="9525">
                <a:noFill/>
              </a:ln>
              <a:effectLst/>
            </c:spPr>
          </c:marker>
          <c:cat>
            <c:numRef>
              <c:f>RBESE_na10nb10_beta1_1!$S$52:$S$7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RBESE_na10nb10_beta1_1!$X$52:$X$70</c:f>
              <c:numCache>
                <c:formatCode>General</c:formatCode>
                <c:ptCount val="19"/>
                <c:pt idx="0">
                  <c:v>0.42180000000000001</c:v>
                </c:pt>
                <c:pt idx="1">
                  <c:v>0.19122</c:v>
                </c:pt>
                <c:pt idx="2">
                  <c:v>8.8580000000000006E-2</c:v>
                </c:pt>
                <c:pt idx="3">
                  <c:v>2.8479999999999998E-2</c:v>
                </c:pt>
                <c:pt idx="4">
                  <c:v>-1.159E-2</c:v>
                </c:pt>
                <c:pt idx="5">
                  <c:v>-4.0460000000000003E-2</c:v>
                </c:pt>
                <c:pt idx="6">
                  <c:v>-6.2330000000000003E-2</c:v>
                </c:pt>
                <c:pt idx="7">
                  <c:v>-7.9420000000000004E-2</c:v>
                </c:pt>
                <c:pt idx="8">
                  <c:v>-9.2999999999999999E-2</c:v>
                </c:pt>
                <c:pt idx="9">
                  <c:v>-0.1038</c:v>
                </c:pt>
                <c:pt idx="10">
                  <c:v>-0.11225</c:v>
                </c:pt>
                <c:pt idx="11">
                  <c:v>-0.11859</c:v>
                </c:pt>
                <c:pt idx="12">
                  <c:v>-0.123</c:v>
                </c:pt>
                <c:pt idx="13">
                  <c:v>-0.12562000000000001</c:v>
                </c:pt>
                <c:pt idx="14">
                  <c:v>-0.12665000000000001</c:v>
                </c:pt>
                <c:pt idx="15">
                  <c:v>-0.12640000000000001</c:v>
                </c:pt>
                <c:pt idx="16">
                  <c:v>-0.12526999999999999</c:v>
                </c:pt>
                <c:pt idx="17">
                  <c:v>-0.12372</c:v>
                </c:pt>
                <c:pt idx="18">
                  <c:v>-0.1222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25C2-4FB6-8644-F4727311A164}"/>
            </c:ext>
          </c:extLst>
        </c:ser>
        <c:ser>
          <c:idx val="5"/>
          <c:order val="5"/>
          <c:tx>
            <c:strRef>
              <c:f>RBESE_na10nb10_beta1_1!$Y$51</c:f>
              <c:strCache>
                <c:ptCount val="1"/>
                <c:pt idx="0">
                  <c:v>TS: 20% in A, 30% in B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ysClr val="windowText" lastClr="000000">
                  <a:lumMod val="50000"/>
                  <a:lumOff val="50000"/>
                </a:sysClr>
              </a:solidFill>
              <a:ln w="9525">
                <a:noFill/>
              </a:ln>
              <a:effectLst/>
            </c:spPr>
          </c:marker>
          <c:cat>
            <c:numRef>
              <c:f>RBESE_na10nb10_beta1_1!$S$52:$S$7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RBESE_na10nb10_beta1_1!$Y$52:$Y$70</c:f>
              <c:numCache>
                <c:formatCode>General</c:formatCode>
                <c:ptCount val="19"/>
                <c:pt idx="0">
                  <c:v>0.55889</c:v>
                </c:pt>
                <c:pt idx="1">
                  <c:v>0.24743000000000001</c:v>
                </c:pt>
                <c:pt idx="2">
                  <c:v>0.10394</c:v>
                </c:pt>
                <c:pt idx="3">
                  <c:v>1.7919999999999998E-2</c:v>
                </c:pt>
                <c:pt idx="4">
                  <c:v>-4.0509999999999997E-2</c:v>
                </c:pt>
                <c:pt idx="5">
                  <c:v>-8.3169999999999994E-2</c:v>
                </c:pt>
                <c:pt idx="6">
                  <c:v>-0.11576</c:v>
                </c:pt>
                <c:pt idx="7">
                  <c:v>-0.14135</c:v>
                </c:pt>
                <c:pt idx="8">
                  <c:v>-0.16169</c:v>
                </c:pt>
                <c:pt idx="9">
                  <c:v>-0.17784</c:v>
                </c:pt>
                <c:pt idx="10">
                  <c:v>-0.19042999999999999</c:v>
                </c:pt>
                <c:pt idx="11">
                  <c:v>-0.19986000000000001</c:v>
                </c:pt>
                <c:pt idx="12">
                  <c:v>-0.20644000000000001</c:v>
                </c:pt>
                <c:pt idx="13">
                  <c:v>-0.21043999999999999</c:v>
                </c:pt>
                <c:pt idx="14">
                  <c:v>-0.21215999999999999</c:v>
                </c:pt>
                <c:pt idx="15">
                  <c:v>-0.21206</c:v>
                </c:pt>
                <c:pt idx="16">
                  <c:v>-0.21079000000000001</c:v>
                </c:pt>
                <c:pt idx="17">
                  <c:v>-0.20916000000000001</c:v>
                </c:pt>
                <c:pt idx="18">
                  <c:v>-0.20810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15E-4CA1-B598-3B23691FB840}"/>
            </c:ext>
          </c:extLst>
        </c:ser>
        <c:ser>
          <c:idx val="6"/>
          <c:order val="6"/>
          <c:tx>
            <c:strRef>
              <c:f>RBESE_na10nb10_beta1_1!$Z$51</c:f>
              <c:strCache>
                <c:ptCount val="1"/>
              </c:strCache>
            </c:strRef>
          </c:tx>
          <c:spPr>
            <a:ln w="28575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cat>
            <c:numRef>
              <c:f>RBESE_na10nb10_beta1_1!$S$52:$S$7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RBESE_na10nb10_beta1_1!$Z$52:$Z$70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15E-4CA1-B598-3B23691FB840}"/>
            </c:ext>
          </c:extLst>
        </c:ser>
        <c:ser>
          <c:idx val="7"/>
          <c:order val="7"/>
          <c:tx>
            <c:strRef>
              <c:f>RBESE_na10nb10_beta1_1!$AA$51</c:f>
              <c:strCache>
                <c:ptCount val="1"/>
              </c:strCache>
            </c:strRef>
          </c:tx>
          <c:spPr>
            <a:ln w="28575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cat>
            <c:numRef>
              <c:f>RBESE_na10nb10_beta1_1!$S$52:$S$7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RBESE_na10nb10_beta1_1!$AA$52:$AA$70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15E-4CA1-B598-3B23691FB84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925923008"/>
        <c:axId val="925923568"/>
      </c:lineChart>
      <c:catAx>
        <c:axId val="92592300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25923568"/>
        <c:crossesAt val="0"/>
        <c:auto val="1"/>
        <c:lblAlgn val="ctr"/>
        <c:lblOffset val="100"/>
        <c:noMultiLvlLbl val="0"/>
      </c:catAx>
      <c:valAx>
        <c:axId val="925923568"/>
        <c:scaling>
          <c:orientation val="minMax"/>
          <c:max val="2.5"/>
          <c:min val="-0.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25923008"/>
        <c:crossesAt val="1"/>
        <c:crossBetween val="midCat"/>
        <c:majorUnit val="0.5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ysClr val="window" lastClr="FFFFFF">
          <a:lumMod val="85000"/>
        </a:sys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  <c:extLst/>
</c:chartSpace>
</file>

<file path=word/charts/chart2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ESE of</a:t>
            </a:r>
            <a:r>
              <a:rPr lang="en-US" baseline="0"/>
              <a:t>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3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 w="12700" cap="rnd">
            <a:noFill/>
            <a:round/>
          </a:ln>
          <a:effectLst/>
        </c:spPr>
        <c:marker>
          <c:symbol val="diamond"/>
          <c:size val="5"/>
          <c:spPr>
            <a:solidFill>
              <a:schemeClr val="tx2"/>
            </a:solidFill>
            <a:ln w="9525">
              <a:solidFill>
                <a:schemeClr val="tx1"/>
              </a:solidFill>
            </a:ln>
            <a:effectLst/>
          </c:spPr>
        </c:marker>
      </c:pivotFmt>
      <c:pivotFmt>
        <c:idx val="1"/>
        <c:spPr>
          <a:solidFill>
            <a:schemeClr val="accent1"/>
          </a:solidFill>
          <a:ln w="12700" cap="rnd">
            <a:noFill/>
            <a:round/>
          </a:ln>
          <a:effectLst/>
        </c:spPr>
        <c:marker>
          <c:symbol val="circle"/>
          <c:size val="5"/>
          <c:spPr>
            <a:solidFill>
              <a:schemeClr val="tx1"/>
            </a:solidFill>
            <a:ln w="9525">
              <a:solidFill>
                <a:schemeClr val="tx2"/>
              </a:solidFill>
            </a:ln>
            <a:effectLst/>
          </c:spPr>
        </c:marker>
      </c:pivotFmt>
      <c:pivotFmt>
        <c:idx val="2"/>
        <c:spPr>
          <a:solidFill>
            <a:schemeClr val="accent1"/>
          </a:solidFill>
          <a:ln w="12700" cap="sq">
            <a:noFill/>
            <a:bevel/>
          </a:ln>
          <a:effectLst/>
        </c:spPr>
        <c:marker>
          <c:symbol val="triangle"/>
          <c:size val="5"/>
          <c:spPr>
            <a:solidFill>
              <a:schemeClr val="accent3"/>
            </a:solidFill>
            <a:ln w="9525">
              <a:solidFill>
                <a:schemeClr val="tx1"/>
              </a:solidFill>
            </a:ln>
            <a:effectLst/>
          </c:spPr>
        </c:marker>
      </c:pivotFmt>
      <c:pivotFmt>
        <c:idx val="3"/>
        <c:spPr>
          <a:solidFill>
            <a:schemeClr val="accent1"/>
          </a:solidFill>
          <a:ln w="12700" cap="rnd">
            <a:noFill/>
            <a:bevel/>
          </a:ln>
          <a:effectLst/>
        </c:spPr>
        <c:marker>
          <c:symbol val="x"/>
          <c:size val="5"/>
          <c:spPr>
            <a:noFill/>
            <a:ln w="9525" cap="rnd">
              <a:solidFill>
                <a:schemeClr val="tx1"/>
              </a:solidFill>
            </a:ln>
            <a:effectLst/>
          </c:spPr>
        </c:marker>
      </c:pivotFmt>
    </c:pivotFmts>
    <c:plotArea>
      <c:layout/>
      <c:lineChart>
        <c:grouping val="standard"/>
        <c:varyColors val="0"/>
        <c:ser>
          <c:idx val="0"/>
          <c:order val="0"/>
          <c:tx>
            <c:strRef>
              <c:f>RBESE_na10nb10_beta1_1!$T$99</c:f>
              <c:strCache>
                <c:ptCount val="1"/>
                <c:pt idx="0">
                  <c:v>SM: 0% in A, 10% in B</c:v>
                </c:pt>
              </c:strCache>
            </c:strRef>
          </c:tx>
          <c:spPr>
            <a:ln w="127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cat>
            <c:numRef>
              <c:f>RBESE_na10nb10_beta1_1!$S$100:$S$11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RBESE_na10nb10_beta1_1!$T$100:$T$118</c:f>
              <c:numCache>
                <c:formatCode>General</c:formatCode>
                <c:ptCount val="19"/>
                <c:pt idx="0">
                  <c:v>2.6074545883463083</c:v>
                </c:pt>
                <c:pt idx="1">
                  <c:v>1.6529302482688735</c:v>
                </c:pt>
                <c:pt idx="2">
                  <c:v>1.1836734693877551</c:v>
                </c:pt>
                <c:pt idx="3">
                  <c:v>0.88653411120371495</c:v>
                </c:pt>
                <c:pt idx="4">
                  <c:v>0.67501326259946959</c:v>
                </c:pt>
                <c:pt idx="5">
                  <c:v>0.51433812880177676</c:v>
                </c:pt>
                <c:pt idx="6">
                  <c:v>0.38631701007938635</c:v>
                </c:pt>
                <c:pt idx="7">
                  <c:v>0.28155501793609744</c:v>
                </c:pt>
                <c:pt idx="8">
                  <c:v>0.1936933385888846</c:v>
                </c:pt>
                <c:pt idx="9">
                  <c:v>0.1190189587721938</c:v>
                </c:pt>
                <c:pt idx="10">
                  <c:v>5.5031902552204276E-2</c:v>
                </c:pt>
                <c:pt idx="11">
                  <c:v>-7.0636434272868553E-5</c:v>
                </c:pt>
                <c:pt idx="12">
                  <c:v>-4.7250679489859976E-2</c:v>
                </c:pt>
                <c:pt idx="13">
                  <c:v>-8.7175188600167777E-2</c:v>
                </c:pt>
                <c:pt idx="14">
                  <c:v>-0.12041735153290933</c:v>
                </c:pt>
                <c:pt idx="15">
                  <c:v>-0.14715618417092993</c:v>
                </c:pt>
                <c:pt idx="16">
                  <c:v>-0.16760330578512392</c:v>
                </c:pt>
                <c:pt idx="17">
                  <c:v>-0.18237704918032785</c:v>
                </c:pt>
                <c:pt idx="18">
                  <c:v>-0.1921462423832092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5C2-4FB6-8644-F4727311A164}"/>
            </c:ext>
          </c:extLst>
        </c:ser>
        <c:ser>
          <c:idx val="1"/>
          <c:order val="1"/>
          <c:tx>
            <c:strRef>
              <c:f>RBESE_na10nb10_beta1_1!$U$99</c:f>
              <c:strCache>
                <c:ptCount val="1"/>
                <c:pt idx="0">
                  <c:v>SM: 10% in A, 20% in B</c:v>
                </c:pt>
              </c:strCache>
            </c:strRef>
          </c:tx>
          <c:spPr>
            <a:ln w="127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2"/>
                </a:solidFill>
              </a:ln>
              <a:effectLst/>
            </c:spPr>
          </c:marker>
          <c:cat>
            <c:numRef>
              <c:f>RBESE_na10nb10_beta1_1!$S$100:$S$11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RBESE_na10nb10_beta1_1!$U$100:$U$118</c:f>
              <c:numCache>
                <c:formatCode>General</c:formatCode>
                <c:ptCount val="19"/>
                <c:pt idx="0">
                  <c:v>2.3755602736494459</c:v>
                </c:pt>
                <c:pt idx="1">
                  <c:v>1.4722175308224965</c:v>
                </c:pt>
                <c:pt idx="2">
                  <c:v>1.0300606729178157</c:v>
                </c:pt>
                <c:pt idx="3">
                  <c:v>0.75139897606857975</c:v>
                </c:pt>
                <c:pt idx="4">
                  <c:v>0.55374005305039775</c:v>
                </c:pt>
                <c:pt idx="5">
                  <c:v>0.40388143284734968</c:v>
                </c:pt>
                <c:pt idx="6">
                  <c:v>0.28463116581928471</c:v>
                </c:pt>
                <c:pt idx="7">
                  <c:v>0.18703595561858677</c:v>
                </c:pt>
                <c:pt idx="8">
                  <c:v>0.10516357903035096</c:v>
                </c:pt>
                <c:pt idx="9">
                  <c:v>3.5585314474871982E-2</c:v>
                </c:pt>
                <c:pt idx="10">
                  <c:v>-2.4289443155452381E-2</c:v>
                </c:pt>
                <c:pt idx="11">
                  <c:v>-7.5863530408984955E-2</c:v>
                </c:pt>
                <c:pt idx="12">
                  <c:v>-0.12014774548749045</c:v>
                </c:pt>
                <c:pt idx="13">
                  <c:v>-0.15772562168203411</c:v>
                </c:pt>
                <c:pt idx="14">
                  <c:v>-0.18916601157721713</c:v>
                </c:pt>
                <c:pt idx="15">
                  <c:v>-0.21456515197111045</c:v>
                </c:pt>
                <c:pt idx="16">
                  <c:v>-0.23413223140495865</c:v>
                </c:pt>
                <c:pt idx="17">
                  <c:v>-0.24814597970335683</c:v>
                </c:pt>
                <c:pt idx="18">
                  <c:v>-0.2568720379146919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5C2-4FB6-8644-F4727311A164}"/>
            </c:ext>
          </c:extLst>
        </c:ser>
        <c:ser>
          <c:idx val="2"/>
          <c:order val="2"/>
          <c:tx>
            <c:strRef>
              <c:f>RBESE_na10nb10_beta1_1!$V$99</c:f>
              <c:strCache>
                <c:ptCount val="1"/>
                <c:pt idx="0">
                  <c:v>SM: 20% in A, 30% in B</c:v>
                </c:pt>
              </c:strCache>
            </c:strRef>
          </c:tx>
          <c:spPr>
            <a:ln w="12700" cap="sq">
              <a:noFill/>
              <a:bevel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cat>
            <c:numRef>
              <c:f>RBESE_na10nb10_beta1_1!$S$100:$S$11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RBESE_na10nb10_beta1_1!$V$100:$V$118</c:f>
              <c:numCache>
                <c:formatCode>General</c:formatCode>
                <c:ptCount val="19"/>
                <c:pt idx="0">
                  <c:v>2.1096956829440905</c:v>
                </c:pt>
                <c:pt idx="1">
                  <c:v>1.2783313629454482</c:v>
                </c:pt>
                <c:pt idx="2">
                  <c:v>0.87051847766133472</c:v>
                </c:pt>
                <c:pt idx="3">
                  <c:v>0.61328729610667954</c:v>
                </c:pt>
                <c:pt idx="4">
                  <c:v>0.43066312997347467</c:v>
                </c:pt>
                <c:pt idx="5">
                  <c:v>0.29216954716616789</c:v>
                </c:pt>
                <c:pt idx="6">
                  <c:v>0.18196414236018185</c:v>
                </c:pt>
                <c:pt idx="7">
                  <c:v>9.1849503628931267E-2</c:v>
                </c:pt>
                <c:pt idx="8">
                  <c:v>1.6160819865983417E-2</c:v>
                </c:pt>
                <c:pt idx="9">
                  <c:v>-4.8074029491423462E-2</c:v>
                </c:pt>
                <c:pt idx="10">
                  <c:v>-0.1032482598607888</c:v>
                </c:pt>
                <c:pt idx="11">
                  <c:v>-0.15073815073815072</c:v>
                </c:pt>
                <c:pt idx="12">
                  <c:v>-0.19144191232838531</c:v>
                </c:pt>
                <c:pt idx="13">
                  <c:v>-0.22597094160379996</c:v>
                </c:pt>
                <c:pt idx="14">
                  <c:v>-0.25484170656756949</c:v>
                </c:pt>
                <c:pt idx="15">
                  <c:v>-0.2781372253987362</c:v>
                </c:pt>
                <c:pt idx="16">
                  <c:v>-0.29611570247933888</c:v>
                </c:pt>
                <c:pt idx="17">
                  <c:v>-0.30913348946135832</c:v>
                </c:pt>
                <c:pt idx="18">
                  <c:v>-0.3176709546377793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5C2-4FB6-8644-F4727311A164}"/>
            </c:ext>
          </c:extLst>
        </c:ser>
        <c:ser>
          <c:idx val="3"/>
          <c:order val="3"/>
          <c:tx>
            <c:strRef>
              <c:f>RBESE_na10nb10_beta1_1!$W$99</c:f>
              <c:strCache>
                <c:ptCount val="1"/>
                <c:pt idx="0">
                  <c:v>TS: 0% in A, 10% in B</c:v>
                </c:pt>
              </c:strCache>
            </c:strRef>
          </c:tx>
          <c:spPr>
            <a:ln w="12700" cap="rnd">
              <a:noFill/>
              <a:bevel/>
            </a:ln>
            <a:effectLst/>
          </c:spPr>
          <c:marker>
            <c:symbol val="circle"/>
            <c:size val="5"/>
            <c:spPr>
              <a:solidFill>
                <a:sysClr val="windowText" lastClr="000000">
                  <a:lumMod val="50000"/>
                  <a:lumOff val="50000"/>
                </a:sysClr>
              </a:solidFill>
              <a:ln w="9525" cap="rnd">
                <a:noFill/>
              </a:ln>
              <a:effectLst/>
            </c:spPr>
          </c:marker>
          <c:cat>
            <c:numRef>
              <c:f>RBESE_na10nb10_beta1_1!$S$100:$S$11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RBESE_na10nb10_beta1_1!$W$100:$W$118</c:f>
              <c:numCache>
                <c:formatCode>General</c:formatCode>
                <c:ptCount val="19"/>
                <c:pt idx="0">
                  <c:v>0.17387</c:v>
                </c:pt>
                <c:pt idx="1">
                  <c:v>7.8979999999999995E-2</c:v>
                </c:pt>
                <c:pt idx="2">
                  <c:v>3.9480000000000001E-2</c:v>
                </c:pt>
                <c:pt idx="3">
                  <c:v>1.7319999999999999E-2</c:v>
                </c:pt>
                <c:pt idx="4">
                  <c:v>3.0400000000000002E-3</c:v>
                </c:pt>
                <c:pt idx="5">
                  <c:v>-6.9899999999999997E-3</c:v>
                </c:pt>
                <c:pt idx="6">
                  <c:v>-1.448E-2</c:v>
                </c:pt>
                <c:pt idx="7">
                  <c:v>-2.0330000000000001E-2</c:v>
                </c:pt>
                <c:pt idx="8">
                  <c:v>-2.5069999999999999E-2</c:v>
                </c:pt>
                <c:pt idx="9">
                  <c:v>-2.904E-2</c:v>
                </c:pt>
                <c:pt idx="10">
                  <c:v>-3.243E-2</c:v>
                </c:pt>
                <c:pt idx="11">
                  <c:v>-3.5349999999999999E-2</c:v>
                </c:pt>
                <c:pt idx="12">
                  <c:v>-3.7850000000000002E-2</c:v>
                </c:pt>
                <c:pt idx="13">
                  <c:v>-3.9919999999999997E-2</c:v>
                </c:pt>
                <c:pt idx="14">
                  <c:v>-4.1529999999999997E-2</c:v>
                </c:pt>
                <c:pt idx="15">
                  <c:v>-4.2680000000000003E-2</c:v>
                </c:pt>
                <c:pt idx="16">
                  <c:v>-4.3450000000000003E-2</c:v>
                </c:pt>
                <c:pt idx="17">
                  <c:v>-4.41E-2</c:v>
                </c:pt>
                <c:pt idx="18">
                  <c:v>-4.5100000000000001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25C2-4FB6-8644-F4727311A164}"/>
            </c:ext>
          </c:extLst>
        </c:ser>
        <c:ser>
          <c:idx val="4"/>
          <c:order val="4"/>
          <c:tx>
            <c:strRef>
              <c:f>RBESE_na10nb10_beta1_1!$X$99</c:f>
              <c:strCache>
                <c:ptCount val="1"/>
                <c:pt idx="0">
                  <c:v>TS: 10% in A, 2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ysClr val="windowText" lastClr="000000">
                  <a:lumMod val="50000"/>
                  <a:lumOff val="50000"/>
                </a:sysClr>
              </a:solidFill>
              <a:ln w="9525">
                <a:noFill/>
              </a:ln>
              <a:effectLst/>
            </c:spPr>
          </c:marker>
          <c:cat>
            <c:numRef>
              <c:f>RBESE_na10nb10_beta1_1!$S$100:$S$11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RBESE_na10nb10_beta1_1!$X$100:$X$118</c:f>
              <c:numCache>
                <c:formatCode>General</c:formatCode>
                <c:ptCount val="19"/>
                <c:pt idx="0">
                  <c:v>0.42098000000000002</c:v>
                </c:pt>
                <c:pt idx="1">
                  <c:v>0.19162999999999999</c:v>
                </c:pt>
                <c:pt idx="2">
                  <c:v>8.992E-2</c:v>
                </c:pt>
                <c:pt idx="3">
                  <c:v>3.0540000000000001E-2</c:v>
                </c:pt>
                <c:pt idx="4">
                  <c:v>-9.0200000000000002E-3</c:v>
                </c:pt>
                <c:pt idx="5">
                  <c:v>-3.764E-2</c:v>
                </c:pt>
                <c:pt idx="6">
                  <c:v>-5.9619999999999999E-2</c:v>
                </c:pt>
                <c:pt idx="7">
                  <c:v>-7.7249999999999999E-2</c:v>
                </c:pt>
                <c:pt idx="8">
                  <c:v>-9.1910000000000006E-2</c:v>
                </c:pt>
                <c:pt idx="9">
                  <c:v>-0.10439</c:v>
                </c:pt>
                <c:pt idx="10">
                  <c:v>-0.1152</c:v>
                </c:pt>
                <c:pt idx="11">
                  <c:v>-0.12463</c:v>
                </c:pt>
                <c:pt idx="12">
                  <c:v>-0.13281000000000001</c:v>
                </c:pt>
                <c:pt idx="13">
                  <c:v>-0.13977999999999999</c:v>
                </c:pt>
                <c:pt idx="14">
                  <c:v>-0.14552999999999999</c:v>
                </c:pt>
                <c:pt idx="15">
                  <c:v>-0.15</c:v>
                </c:pt>
                <c:pt idx="16">
                  <c:v>-0.15318999999999999</c:v>
                </c:pt>
                <c:pt idx="17">
                  <c:v>-0.15517</c:v>
                </c:pt>
                <c:pt idx="18">
                  <c:v>-0.1561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25C2-4FB6-8644-F4727311A164}"/>
            </c:ext>
          </c:extLst>
        </c:ser>
        <c:ser>
          <c:idx val="5"/>
          <c:order val="5"/>
          <c:tx>
            <c:strRef>
              <c:f>RBESE_na10nb10_beta1_1!$Y$99</c:f>
              <c:strCache>
                <c:ptCount val="1"/>
                <c:pt idx="0">
                  <c:v>TS: 20% in A, 30% in B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ysClr val="windowText" lastClr="000000">
                  <a:lumMod val="50000"/>
                  <a:lumOff val="50000"/>
                </a:sysClr>
              </a:solidFill>
              <a:ln w="9525">
                <a:solidFill>
                  <a:schemeClr val="accent6"/>
                </a:solidFill>
              </a:ln>
              <a:effectLst/>
            </c:spPr>
          </c:marker>
          <c:cat>
            <c:numRef>
              <c:f>RBESE_na10nb10_beta1_1!$S$100:$S$11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RBESE_na10nb10_beta1_1!$Y$100:$Y$118</c:f>
              <c:numCache>
                <c:formatCode>General</c:formatCode>
                <c:ptCount val="19"/>
                <c:pt idx="0">
                  <c:v>0.55905000000000005</c:v>
                </c:pt>
                <c:pt idx="1">
                  <c:v>0.24964</c:v>
                </c:pt>
                <c:pt idx="2">
                  <c:v>0.10743999999999999</c:v>
                </c:pt>
                <c:pt idx="3">
                  <c:v>2.231E-2</c:v>
                </c:pt>
                <c:pt idx="4">
                  <c:v>-3.5610000000000003E-2</c:v>
                </c:pt>
                <c:pt idx="5">
                  <c:v>-7.8240000000000004E-2</c:v>
                </c:pt>
                <c:pt idx="6">
                  <c:v>-0.11133</c:v>
                </c:pt>
                <c:pt idx="7">
                  <c:v>-0.13802</c:v>
                </c:pt>
                <c:pt idx="8">
                  <c:v>-0.16017000000000001</c:v>
                </c:pt>
                <c:pt idx="9">
                  <c:v>-0.17893000000000001</c:v>
                </c:pt>
                <c:pt idx="10">
                  <c:v>-0.19500000000000001</c:v>
                </c:pt>
                <c:pt idx="11">
                  <c:v>-0.20884</c:v>
                </c:pt>
                <c:pt idx="12">
                  <c:v>-0.22069</c:v>
                </c:pt>
                <c:pt idx="13">
                  <c:v>-0.23068</c:v>
                </c:pt>
                <c:pt idx="14">
                  <c:v>-0.23882999999999999</c:v>
                </c:pt>
                <c:pt idx="15">
                  <c:v>-0.24514</c:v>
                </c:pt>
                <c:pt idx="16">
                  <c:v>-0.24970000000000001</c:v>
                </c:pt>
                <c:pt idx="17">
                  <c:v>-0.25280999999999998</c:v>
                </c:pt>
                <c:pt idx="18">
                  <c:v>-0.255029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7BA-41DC-8867-5E04525EF36B}"/>
            </c:ext>
          </c:extLst>
        </c:ser>
        <c:ser>
          <c:idx val="6"/>
          <c:order val="6"/>
          <c:tx>
            <c:strRef>
              <c:f>RBESE_na10nb10_beta1_1!$Z$99</c:f>
              <c:strCache>
                <c:ptCount val="1"/>
              </c:strCache>
            </c:strRef>
          </c:tx>
          <c:spPr>
            <a:ln w="28575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cat>
            <c:numRef>
              <c:f>RBESE_na10nb10_beta1_1!$S$100:$S$11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RBESE_na10nb10_beta1_1!$Z$100:$Z$118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7BA-41DC-8867-5E04525EF36B}"/>
            </c:ext>
          </c:extLst>
        </c:ser>
        <c:ser>
          <c:idx val="7"/>
          <c:order val="7"/>
          <c:tx>
            <c:strRef>
              <c:f>RBESE_na10nb10_beta1_1!$AA$99</c:f>
              <c:strCache>
                <c:ptCount val="1"/>
              </c:strCache>
            </c:strRef>
          </c:tx>
          <c:spPr>
            <a:ln w="28575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cat>
            <c:numRef>
              <c:f>RBESE_na10nb10_beta1_1!$S$100:$S$11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RBESE_na10nb10_beta1_1!$AA$100:$AA$118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7BA-41DC-8867-5E04525EF36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925929728"/>
        <c:axId val="925930288"/>
      </c:lineChart>
      <c:catAx>
        <c:axId val="92592972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1000" b="0" i="0" u="none" strike="noStrike" kern="1200" baseline="0">
                    <a:solidFill>
                      <a:sysClr val="windowText" lastClr="000000">
                        <a:lumMod val="65000"/>
                        <a:lumOff val="35000"/>
                      </a:sys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>
                    <a:solidFill>
                      <a:sysClr val="windowText" lastClr="000000">
                        <a:lumMod val="65000"/>
                        <a:lumOff val="35000"/>
                      </a:sysClr>
                    </a:solidFill>
                  </a:defRPr>
                </a:pP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1000" b="0" i="0" u="none" strike="noStrike" kern="1200" baseline="0">
                  <a:solidFill>
                    <a:sysClr val="windowText" lastClr="000000">
                      <a:lumMod val="65000"/>
                      <a:lumOff val="35000"/>
                    </a:sys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25930288"/>
        <c:crossesAt val="0"/>
        <c:auto val="1"/>
        <c:lblAlgn val="ctr"/>
        <c:lblOffset val="100"/>
        <c:noMultiLvlLbl val="0"/>
      </c:catAx>
      <c:valAx>
        <c:axId val="925930288"/>
        <c:scaling>
          <c:orientation val="minMax"/>
          <c:max val="3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25929728"/>
        <c:crossesAt val="1"/>
        <c:crossBetween val="midCat"/>
        <c:majorUnit val="0.5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ysClr val="window" lastClr="FFFFFF">
          <a:lumMod val="85000"/>
        </a:sys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/>
</c:chartSpace>
</file>

<file path=word/charts/chart2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 of </a:t>
            </a:r>
            <a:r>
              <a:rPr lang="el-GR"/>
              <a:t>β</a:t>
            </a:r>
            <a:r>
              <a:rPr lang="en-US"/>
              <a:t>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B na10nb10_beta2_1'!$B$1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na10nb10_beta2_1'!$A$2:$A$2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2_1'!$B$2:$B$20</c:f>
              <c:numCache>
                <c:formatCode>General</c:formatCode>
                <c:ptCount val="19"/>
                <c:pt idx="0">
                  <c:v>5.7099999999999998E-3</c:v>
                </c:pt>
                <c:pt idx="1">
                  <c:v>6.0020000000000004E-3</c:v>
                </c:pt>
                <c:pt idx="2">
                  <c:v>6.6740000000000002E-3</c:v>
                </c:pt>
                <c:pt idx="3">
                  <c:v>7.5849999999999997E-3</c:v>
                </c:pt>
                <c:pt idx="4">
                  <c:v>8.6040000000000005E-3</c:v>
                </c:pt>
                <c:pt idx="5">
                  <c:v>9.6319999999999999E-3</c:v>
                </c:pt>
                <c:pt idx="6">
                  <c:v>1.0599000000000001E-2</c:v>
                </c:pt>
                <c:pt idx="7">
                  <c:v>1.1464E-2</c:v>
                </c:pt>
                <c:pt idx="8">
                  <c:v>1.2199E-2</c:v>
                </c:pt>
                <c:pt idx="9">
                  <c:v>1.2779E-2</c:v>
                </c:pt>
                <c:pt idx="10">
                  <c:v>1.3164E-2</c:v>
                </c:pt>
                <c:pt idx="11">
                  <c:v>1.3294E-2</c:v>
                </c:pt>
                <c:pt idx="12">
                  <c:v>1.3082999999999999E-2</c:v>
                </c:pt>
                <c:pt idx="13">
                  <c:v>1.2421E-2</c:v>
                </c:pt>
                <c:pt idx="14">
                  <c:v>1.1186E-2</c:v>
                </c:pt>
                <c:pt idx="15">
                  <c:v>9.2540000000000001E-3</c:v>
                </c:pt>
                <c:pt idx="16">
                  <c:v>6.5079999999999999E-3</c:v>
                </c:pt>
                <c:pt idx="17">
                  <c:v>2.8809999999999999E-3</c:v>
                </c:pt>
                <c:pt idx="18">
                  <c:v>-1.38100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750-4C52-A098-24BF060BDF1B}"/>
            </c:ext>
          </c:extLst>
        </c:ser>
        <c:ser>
          <c:idx val="1"/>
          <c:order val="1"/>
          <c:tx>
            <c:strRef>
              <c:f>'RB na10nb10_beta2_1'!$C$1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na10nb10_beta2_1'!$A$2:$A$2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2_1'!$C$2:$C$20</c:f>
              <c:numCache>
                <c:formatCode>General</c:formatCode>
                <c:ptCount val="19"/>
                <c:pt idx="0">
                  <c:v>2.3549999999999999E-3</c:v>
                </c:pt>
                <c:pt idx="1">
                  <c:v>7.8799999999999996E-4</c:v>
                </c:pt>
                <c:pt idx="2">
                  <c:v>1.1900000000000001E-3</c:v>
                </c:pt>
                <c:pt idx="3">
                  <c:v>2.3800000000000002E-3</c:v>
                </c:pt>
                <c:pt idx="4">
                  <c:v>3.7699999999999999E-3</c:v>
                </c:pt>
                <c:pt idx="5">
                  <c:v>5.0899999999999999E-3</c:v>
                </c:pt>
                <c:pt idx="6">
                  <c:v>6.2480000000000001E-3</c:v>
                </c:pt>
                <c:pt idx="7">
                  <c:v>7.2439999999999996E-3</c:v>
                </c:pt>
                <c:pt idx="8">
                  <c:v>8.1259999999999995E-3</c:v>
                </c:pt>
                <c:pt idx="9">
                  <c:v>8.9589999999999999E-3</c:v>
                </c:pt>
                <c:pt idx="10">
                  <c:v>9.8110000000000003E-3</c:v>
                </c:pt>
                <c:pt idx="11">
                  <c:v>1.0735E-2</c:v>
                </c:pt>
                <c:pt idx="12">
                  <c:v>1.1764E-2</c:v>
                </c:pt>
                <c:pt idx="13">
                  <c:v>1.2891E-2</c:v>
                </c:pt>
                <c:pt idx="14">
                  <c:v>1.4045E-2</c:v>
                </c:pt>
                <c:pt idx="15">
                  <c:v>1.5043000000000001E-2</c:v>
                </c:pt>
                <c:pt idx="16">
                  <c:v>1.5502999999999999E-2</c:v>
                </c:pt>
                <c:pt idx="17">
                  <c:v>1.4666999999999999E-2</c:v>
                </c:pt>
                <c:pt idx="18">
                  <c:v>1.1050000000000001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7750-4C52-A098-24BF060BDF1B}"/>
            </c:ext>
          </c:extLst>
        </c:ser>
        <c:ser>
          <c:idx val="2"/>
          <c:order val="2"/>
          <c:tx>
            <c:strRef>
              <c:f>'RB na10nb10_beta2_1'!$D$1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na10nb10_beta2_1'!$A$2:$A$2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2_1'!$D$2:$D$20</c:f>
              <c:numCache>
                <c:formatCode>General</c:formatCode>
                <c:ptCount val="19"/>
                <c:pt idx="0">
                  <c:v>-5.6519999999999999E-3</c:v>
                </c:pt>
                <c:pt idx="1">
                  <c:v>-8.0759999999999998E-3</c:v>
                </c:pt>
                <c:pt idx="2">
                  <c:v>-8.3090000000000004E-3</c:v>
                </c:pt>
                <c:pt idx="3">
                  <c:v>-7.4669999999999997E-3</c:v>
                </c:pt>
                <c:pt idx="4">
                  <c:v>-6.1659999999999996E-3</c:v>
                </c:pt>
                <c:pt idx="5">
                  <c:v>-4.7580000000000001E-3</c:v>
                </c:pt>
                <c:pt idx="6">
                  <c:v>-3.4329999999999999E-3</c:v>
                </c:pt>
                <c:pt idx="7">
                  <c:v>-2.2650000000000001E-3</c:v>
                </c:pt>
                <c:pt idx="8">
                  <c:v>-1.2570000000000001E-3</c:v>
                </c:pt>
                <c:pt idx="9">
                  <c:v>-3.6699999999999998E-4</c:v>
                </c:pt>
                <c:pt idx="10">
                  <c:v>4.64E-4</c:v>
                </c:pt>
                <c:pt idx="11">
                  <c:v>1.2930000000000001E-3</c:v>
                </c:pt>
                <c:pt idx="12">
                  <c:v>2.163E-3</c:v>
                </c:pt>
                <c:pt idx="13">
                  <c:v>3.0929999999999998E-3</c:v>
                </c:pt>
                <c:pt idx="14">
                  <c:v>4.0619999999999996E-3</c:v>
                </c:pt>
                <c:pt idx="15">
                  <c:v>4.9649999999999998E-3</c:v>
                </c:pt>
                <c:pt idx="16">
                  <c:v>5.4990000000000004E-3</c:v>
                </c:pt>
                <c:pt idx="17">
                  <c:v>4.9690000000000003E-3</c:v>
                </c:pt>
                <c:pt idx="18">
                  <c:v>2.062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7750-4C52-A098-24BF060BDF1B}"/>
            </c:ext>
          </c:extLst>
        </c:ser>
        <c:ser>
          <c:idx val="3"/>
          <c:order val="3"/>
          <c:tx>
            <c:strRef>
              <c:f>'RB na10nb10_beta2_1'!$E$1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na10nb10_beta2_1'!$A$2:$A$2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2_1'!$E$2:$E$20</c:f>
              <c:numCache>
                <c:formatCode>General</c:formatCode>
                <c:ptCount val="19"/>
                <c:pt idx="0">
                  <c:v>4.1609999999999998E-3</c:v>
                </c:pt>
                <c:pt idx="1">
                  <c:v>5.6639999999999998E-3</c:v>
                </c:pt>
                <c:pt idx="2">
                  <c:v>6.9129999999999999E-3</c:v>
                </c:pt>
                <c:pt idx="3">
                  <c:v>8.0020000000000004E-3</c:v>
                </c:pt>
                <c:pt idx="4">
                  <c:v>8.9750000000000003E-3</c:v>
                </c:pt>
                <c:pt idx="5">
                  <c:v>9.8619999999999992E-3</c:v>
                </c:pt>
                <c:pt idx="6">
                  <c:v>1.0689000000000001E-2</c:v>
                </c:pt>
                <c:pt idx="7">
                  <c:v>1.1467E-2</c:v>
                </c:pt>
                <c:pt idx="8">
                  <c:v>1.2192E-2</c:v>
                </c:pt>
                <c:pt idx="9">
                  <c:v>1.2829E-2</c:v>
                </c:pt>
                <c:pt idx="10">
                  <c:v>1.3315E-2</c:v>
                </c:pt>
                <c:pt idx="11">
                  <c:v>1.3542E-2</c:v>
                </c:pt>
                <c:pt idx="12">
                  <c:v>1.3357000000000001E-2</c:v>
                </c:pt>
                <c:pt idx="13">
                  <c:v>1.2574999999999999E-2</c:v>
                </c:pt>
                <c:pt idx="14">
                  <c:v>1.103E-2</c:v>
                </c:pt>
                <c:pt idx="15">
                  <c:v>8.652E-3</c:v>
                </c:pt>
                <c:pt idx="16">
                  <c:v>5.5279999999999999E-3</c:v>
                </c:pt>
                <c:pt idx="17">
                  <c:v>1.8749999999999999E-3</c:v>
                </c:pt>
                <c:pt idx="18">
                  <c:v>-1.923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7750-4C52-A098-24BF060BDF1B}"/>
            </c:ext>
          </c:extLst>
        </c:ser>
        <c:ser>
          <c:idx val="4"/>
          <c:order val="4"/>
          <c:tx>
            <c:strRef>
              <c:f>'RB na10nb10_beta2_1'!$F$1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na10nb10_beta2_1'!$A$2:$A$2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2_1'!$F$2:$F$20</c:f>
              <c:numCache>
                <c:formatCode>General</c:formatCode>
                <c:ptCount val="19"/>
                <c:pt idx="0">
                  <c:v>-2.6200000000000003E-4</c:v>
                </c:pt>
                <c:pt idx="1">
                  <c:v>-1.4339999999999999E-3</c:v>
                </c:pt>
                <c:pt idx="2">
                  <c:v>-1.0139999999999999E-3</c:v>
                </c:pt>
                <c:pt idx="3">
                  <c:v>1.5699999999999999E-4</c:v>
                </c:pt>
                <c:pt idx="4">
                  <c:v>1.616E-3</c:v>
                </c:pt>
                <c:pt idx="5">
                  <c:v>3.117E-3</c:v>
                </c:pt>
                <c:pt idx="6">
                  <c:v>4.542E-3</c:v>
                </c:pt>
                <c:pt idx="7">
                  <c:v>5.8560000000000001E-3</c:v>
                </c:pt>
                <c:pt idx="8">
                  <c:v>7.0670000000000004E-3</c:v>
                </c:pt>
                <c:pt idx="9">
                  <c:v>8.2030000000000002E-3</c:v>
                </c:pt>
                <c:pt idx="10">
                  <c:v>9.3030000000000005E-3</c:v>
                </c:pt>
                <c:pt idx="11">
                  <c:v>1.0396000000000001E-2</c:v>
                </c:pt>
                <c:pt idx="12">
                  <c:v>1.1502999999999999E-2</c:v>
                </c:pt>
                <c:pt idx="13">
                  <c:v>1.2621E-2</c:v>
                </c:pt>
                <c:pt idx="14">
                  <c:v>1.37E-2</c:v>
                </c:pt>
                <c:pt idx="15">
                  <c:v>1.4592000000000001E-2</c:v>
                </c:pt>
                <c:pt idx="16">
                  <c:v>1.4991000000000001E-2</c:v>
                </c:pt>
                <c:pt idx="17">
                  <c:v>1.4274E-2</c:v>
                </c:pt>
                <c:pt idx="18">
                  <c:v>1.1036000000000001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7750-4C52-A098-24BF060BDF1B}"/>
            </c:ext>
          </c:extLst>
        </c:ser>
        <c:ser>
          <c:idx val="5"/>
          <c:order val="5"/>
          <c:tx>
            <c:strRef>
              <c:f>'RB na10nb10_beta2_1'!$G$1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na10nb10_beta2_1'!$A$2:$A$2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2_1'!$G$2:$G$20</c:f>
              <c:numCache>
                <c:formatCode>General</c:formatCode>
                <c:ptCount val="19"/>
                <c:pt idx="0">
                  <c:v>-9.2440000000000005E-3</c:v>
                </c:pt>
                <c:pt idx="1">
                  <c:v>-8.7930000000000005E-3</c:v>
                </c:pt>
                <c:pt idx="2">
                  <c:v>-7.7169999999999999E-3</c:v>
                </c:pt>
                <c:pt idx="3">
                  <c:v>-6.3029999999999996E-3</c:v>
                </c:pt>
                <c:pt idx="4">
                  <c:v>-4.7629999999999999E-3</c:v>
                </c:pt>
                <c:pt idx="5">
                  <c:v>-3.2759999999999998E-3</c:v>
                </c:pt>
                <c:pt idx="6">
                  <c:v>-1.949E-3</c:v>
                </c:pt>
                <c:pt idx="7">
                  <c:v>-8.0999999999999996E-4</c:v>
                </c:pt>
                <c:pt idx="8">
                  <c:v>1.6000000000000001E-4</c:v>
                </c:pt>
                <c:pt idx="9">
                  <c:v>9.9700000000000006E-4</c:v>
                </c:pt>
                <c:pt idx="10">
                  <c:v>1.732E-3</c:v>
                </c:pt>
                <c:pt idx="11">
                  <c:v>2.3869999999999998E-3</c:v>
                </c:pt>
                <c:pt idx="12">
                  <c:v>2.9889999999999999E-3</c:v>
                </c:pt>
                <c:pt idx="13">
                  <c:v>3.568E-3</c:v>
                </c:pt>
                <c:pt idx="14">
                  <c:v>4.1640000000000002E-3</c:v>
                </c:pt>
                <c:pt idx="15">
                  <c:v>4.7809999999999997E-3</c:v>
                </c:pt>
                <c:pt idx="16">
                  <c:v>5.228E-3</c:v>
                </c:pt>
                <c:pt idx="17">
                  <c:v>4.8199999999999996E-3</c:v>
                </c:pt>
                <c:pt idx="18">
                  <c:v>2.15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7750-4C52-A098-24BF060BDF1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25935328"/>
        <c:axId val="925935888"/>
      </c:scatterChart>
      <c:valAx>
        <c:axId val="925935328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25935888"/>
        <c:crosses val="autoZero"/>
        <c:crossBetween val="midCat"/>
        <c:majorUnit val="0.1"/>
      </c:valAx>
      <c:valAx>
        <c:axId val="925935888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25935328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 of </a:t>
            </a:r>
            <a:r>
              <a:rPr lang="el-GR"/>
              <a:t>β</a:t>
            </a:r>
            <a:r>
              <a:rPr lang="en-US"/>
              <a:t>2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B na10nb10_beta2_1'!$B$28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na10nb10_beta2_1'!$A$29:$A$4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2_1'!$B$29:$B$47</c:f>
              <c:numCache>
                <c:formatCode>General</c:formatCode>
                <c:ptCount val="19"/>
                <c:pt idx="0">
                  <c:v>-2.1450000000000002E-3</c:v>
                </c:pt>
                <c:pt idx="1">
                  <c:v>-1.6249999999999999E-3</c:v>
                </c:pt>
                <c:pt idx="2">
                  <c:v>-1.5759999999999999E-3</c:v>
                </c:pt>
                <c:pt idx="3">
                  <c:v>-1.702E-3</c:v>
                </c:pt>
                <c:pt idx="4">
                  <c:v>-1.9139999999999999E-3</c:v>
                </c:pt>
                <c:pt idx="5">
                  <c:v>-2.1329999999999999E-3</c:v>
                </c:pt>
                <c:pt idx="6">
                  <c:v>-2.2790000000000002E-3</c:v>
                </c:pt>
                <c:pt idx="7">
                  <c:v>-2.287E-3</c:v>
                </c:pt>
                <c:pt idx="8">
                  <c:v>-2.1090000000000002E-3</c:v>
                </c:pt>
                <c:pt idx="9">
                  <c:v>-1.6980000000000001E-3</c:v>
                </c:pt>
                <c:pt idx="10">
                  <c:v>-1.0020000000000001E-3</c:v>
                </c:pt>
                <c:pt idx="11">
                  <c:v>4.1E-5</c:v>
                </c:pt>
                <c:pt idx="12">
                  <c:v>1.498E-3</c:v>
                </c:pt>
                <c:pt idx="13">
                  <c:v>3.4120000000000001E-3</c:v>
                </c:pt>
                <c:pt idx="14">
                  <c:v>5.7530000000000003E-3</c:v>
                </c:pt>
                <c:pt idx="15">
                  <c:v>8.3389999999999992E-3</c:v>
                </c:pt>
                <c:pt idx="16">
                  <c:v>1.0710000000000001E-2</c:v>
                </c:pt>
                <c:pt idx="17">
                  <c:v>1.1938000000000001E-2</c:v>
                </c:pt>
                <c:pt idx="18">
                  <c:v>1.0361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639-473F-8ECE-41962AAE0B89}"/>
            </c:ext>
          </c:extLst>
        </c:ser>
        <c:ser>
          <c:idx val="1"/>
          <c:order val="1"/>
          <c:tx>
            <c:strRef>
              <c:f>'RB na10nb10_beta2_1'!$C$28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na10nb10_beta2_1'!$A$29:$A$4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2_1'!$C$29:$C$47</c:f>
              <c:numCache>
                <c:formatCode>General</c:formatCode>
                <c:ptCount val="19"/>
                <c:pt idx="0">
                  <c:v>-4.8869999999999999E-3</c:v>
                </c:pt>
                <c:pt idx="1">
                  <c:v>-2.5600000000000002E-3</c:v>
                </c:pt>
                <c:pt idx="2">
                  <c:v>-2.4970000000000001E-3</c:v>
                </c:pt>
                <c:pt idx="3">
                  <c:v>-3.3600000000000001E-3</c:v>
                </c:pt>
                <c:pt idx="4">
                  <c:v>-4.4860000000000004E-3</c:v>
                </c:pt>
                <c:pt idx="5">
                  <c:v>-5.522E-3</c:v>
                </c:pt>
                <c:pt idx="6">
                  <c:v>-6.306E-3</c:v>
                </c:pt>
                <c:pt idx="7">
                  <c:v>-6.8019999999999999E-3</c:v>
                </c:pt>
                <c:pt idx="8">
                  <c:v>-7.0460000000000002E-3</c:v>
                </c:pt>
                <c:pt idx="9">
                  <c:v>-7.1110000000000001E-3</c:v>
                </c:pt>
                <c:pt idx="10">
                  <c:v>-7.071E-3</c:v>
                </c:pt>
                <c:pt idx="11">
                  <c:v>-6.979E-3</c:v>
                </c:pt>
                <c:pt idx="12">
                  <c:v>-6.8430000000000001E-3</c:v>
                </c:pt>
                <c:pt idx="13">
                  <c:v>-6.613E-3</c:v>
                </c:pt>
                <c:pt idx="14">
                  <c:v>-6.1630000000000001E-3</c:v>
                </c:pt>
                <c:pt idx="15">
                  <c:v>-5.3070000000000001E-3</c:v>
                </c:pt>
                <c:pt idx="16">
                  <c:v>-3.8679999999999999E-3</c:v>
                </c:pt>
                <c:pt idx="17">
                  <c:v>-1.8760000000000001E-3</c:v>
                </c:pt>
                <c:pt idx="18">
                  <c:v>3.3000000000000003E-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639-473F-8ECE-41962AAE0B89}"/>
            </c:ext>
          </c:extLst>
        </c:ser>
        <c:ser>
          <c:idx val="2"/>
          <c:order val="2"/>
          <c:tx>
            <c:strRef>
              <c:f>'RB na10nb10_beta2_1'!$D$28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na10nb10_beta2_1'!$A$29:$A$4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2_1'!$D$29:$D$47</c:f>
              <c:numCache>
                <c:formatCode>General</c:formatCode>
                <c:ptCount val="19"/>
                <c:pt idx="0">
                  <c:v>5.7409999999999996E-3</c:v>
                </c:pt>
                <c:pt idx="1">
                  <c:v>6.2259999999999998E-3</c:v>
                </c:pt>
                <c:pt idx="2">
                  <c:v>5.078E-3</c:v>
                </c:pt>
                <c:pt idx="3">
                  <c:v>3.578E-3</c:v>
                </c:pt>
                <c:pt idx="4">
                  <c:v>2.1919999999999999E-3</c:v>
                </c:pt>
                <c:pt idx="5">
                  <c:v>1.109E-3</c:v>
                </c:pt>
                <c:pt idx="6">
                  <c:v>3.8499999999999998E-4</c:v>
                </c:pt>
                <c:pt idx="7">
                  <c:v>-1.4E-5</c:v>
                </c:pt>
                <c:pt idx="8">
                  <c:v>-1.7100000000000001E-4</c:v>
                </c:pt>
                <c:pt idx="9">
                  <c:v>-1.95E-4</c:v>
                </c:pt>
                <c:pt idx="10">
                  <c:v>-1.9000000000000001E-4</c:v>
                </c:pt>
                <c:pt idx="11">
                  <c:v>-2.43E-4</c:v>
                </c:pt>
                <c:pt idx="12">
                  <c:v>-3.97E-4</c:v>
                </c:pt>
                <c:pt idx="13">
                  <c:v>-6.5700000000000003E-4</c:v>
                </c:pt>
                <c:pt idx="14">
                  <c:v>-9.5799999999999998E-4</c:v>
                </c:pt>
                <c:pt idx="15">
                  <c:v>-1.163E-3</c:v>
                </c:pt>
                <c:pt idx="16">
                  <c:v>-1.0629999999999999E-3</c:v>
                </c:pt>
                <c:pt idx="17">
                  <c:v>-5.22E-4</c:v>
                </c:pt>
                <c:pt idx="18">
                  <c:v>1.44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A639-473F-8ECE-41962AAE0B89}"/>
            </c:ext>
          </c:extLst>
        </c:ser>
        <c:ser>
          <c:idx val="3"/>
          <c:order val="3"/>
          <c:tx>
            <c:strRef>
              <c:f>'RB na10nb10_beta2_1'!$E$28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na10nb10_beta2_1'!$A$29:$A$4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2_1'!$E$29:$E$47</c:f>
              <c:numCache>
                <c:formatCode>General</c:formatCode>
                <c:ptCount val="19"/>
                <c:pt idx="0">
                  <c:v>-9.0700000000000004E-4</c:v>
                </c:pt>
                <c:pt idx="1">
                  <c:v>-1.4319999999999999E-3</c:v>
                </c:pt>
                <c:pt idx="2">
                  <c:v>-1.6980000000000001E-3</c:v>
                </c:pt>
                <c:pt idx="3">
                  <c:v>-1.7420000000000001E-3</c:v>
                </c:pt>
                <c:pt idx="4">
                  <c:v>-1.6659999999999999E-3</c:v>
                </c:pt>
                <c:pt idx="5">
                  <c:v>-1.531E-3</c:v>
                </c:pt>
                <c:pt idx="6">
                  <c:v>-1.372E-3</c:v>
                </c:pt>
                <c:pt idx="7">
                  <c:v>-1.1950000000000001E-3</c:v>
                </c:pt>
                <c:pt idx="8">
                  <c:v>-9.77E-4</c:v>
                </c:pt>
                <c:pt idx="9">
                  <c:v>-6.6699999999999995E-4</c:v>
                </c:pt>
                <c:pt idx="10">
                  <c:v>-1.8100000000000001E-4</c:v>
                </c:pt>
                <c:pt idx="11">
                  <c:v>5.9800000000000001E-4</c:v>
                </c:pt>
                <c:pt idx="12">
                  <c:v>1.8109999999999999E-3</c:v>
                </c:pt>
                <c:pt idx="13">
                  <c:v>3.588E-3</c:v>
                </c:pt>
                <c:pt idx="14">
                  <c:v>5.9519999999999998E-3</c:v>
                </c:pt>
                <c:pt idx="15">
                  <c:v>8.6730000000000002E-3</c:v>
                </c:pt>
                <c:pt idx="16">
                  <c:v>1.1114000000000001E-2</c:v>
                </c:pt>
                <c:pt idx="17">
                  <c:v>1.2142999999999999E-2</c:v>
                </c:pt>
                <c:pt idx="18">
                  <c:v>1.0113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A639-473F-8ECE-41962AAE0B89}"/>
            </c:ext>
          </c:extLst>
        </c:ser>
        <c:ser>
          <c:idx val="4"/>
          <c:order val="4"/>
          <c:tx>
            <c:strRef>
              <c:f>'RB na10nb10_beta2_1'!$F$28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na10nb10_beta2_1'!$A$29:$A$4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2_1'!$F$29:$F$47</c:f>
              <c:numCache>
                <c:formatCode>General</c:formatCode>
                <c:ptCount val="19"/>
                <c:pt idx="0">
                  <c:v>-3.2179999999999999E-3</c:v>
                </c:pt>
                <c:pt idx="1">
                  <c:v>-1.273E-3</c:v>
                </c:pt>
                <c:pt idx="2">
                  <c:v>-8.7799999999999998E-4</c:v>
                </c:pt>
                <c:pt idx="3">
                  <c:v>-1.3140000000000001E-3</c:v>
                </c:pt>
                <c:pt idx="4">
                  <c:v>-2.163E-3</c:v>
                </c:pt>
                <c:pt idx="5">
                  <c:v>-3.1310000000000001E-3</c:v>
                </c:pt>
                <c:pt idx="6">
                  <c:v>-4.032E-3</c:v>
                </c:pt>
                <c:pt idx="7">
                  <c:v>-4.7800000000000004E-3</c:v>
                </c:pt>
                <c:pt idx="8">
                  <c:v>-5.3550000000000004E-3</c:v>
                </c:pt>
                <c:pt idx="9">
                  <c:v>-5.7730000000000004E-3</c:v>
                </c:pt>
                <c:pt idx="10">
                  <c:v>-6.0670000000000003E-3</c:v>
                </c:pt>
                <c:pt idx="11">
                  <c:v>-6.2550000000000001E-3</c:v>
                </c:pt>
                <c:pt idx="12">
                  <c:v>-6.3220000000000004E-3</c:v>
                </c:pt>
                <c:pt idx="13">
                  <c:v>-6.2090000000000001E-3</c:v>
                </c:pt>
                <c:pt idx="14">
                  <c:v>-5.7970000000000001E-3</c:v>
                </c:pt>
                <c:pt idx="15">
                  <c:v>-4.9280000000000001E-3</c:v>
                </c:pt>
                <c:pt idx="16">
                  <c:v>-3.516E-3</c:v>
                </c:pt>
                <c:pt idx="17">
                  <c:v>-1.7700000000000001E-3</c:v>
                </c:pt>
                <c:pt idx="18">
                  <c:v>-4.0000000000000002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A639-473F-8ECE-41962AAE0B89}"/>
            </c:ext>
          </c:extLst>
        </c:ser>
        <c:ser>
          <c:idx val="5"/>
          <c:order val="5"/>
          <c:tx>
            <c:strRef>
              <c:f>'RB na10nb10_beta2_1'!$G$28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na10nb10_beta2_1'!$A$29:$A$4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2_1'!$G$29:$G$47</c:f>
              <c:numCache>
                <c:formatCode>General</c:formatCode>
                <c:ptCount val="19"/>
                <c:pt idx="0">
                  <c:v>7.1760000000000001E-3</c:v>
                </c:pt>
                <c:pt idx="1">
                  <c:v>4.8710000000000003E-3</c:v>
                </c:pt>
                <c:pt idx="2">
                  <c:v>2.6029999999999998E-3</c:v>
                </c:pt>
                <c:pt idx="3">
                  <c:v>7.4700000000000005E-4</c:v>
                </c:pt>
                <c:pt idx="4">
                  <c:v>-6.1799999999999995E-4</c:v>
                </c:pt>
                <c:pt idx="5">
                  <c:v>-1.5039999999999999E-3</c:v>
                </c:pt>
                <c:pt idx="6">
                  <c:v>-1.9629999999999999E-3</c:v>
                </c:pt>
                <c:pt idx="7">
                  <c:v>-2.0920000000000001E-3</c:v>
                </c:pt>
                <c:pt idx="8">
                  <c:v>-2.0070000000000001E-3</c:v>
                </c:pt>
                <c:pt idx="9">
                  <c:v>-1.807E-3</c:v>
                </c:pt>
                <c:pt idx="10">
                  <c:v>-1.5640000000000001E-3</c:v>
                </c:pt>
                <c:pt idx="11">
                  <c:v>-1.32E-3</c:v>
                </c:pt>
                <c:pt idx="12">
                  <c:v>-1.096E-3</c:v>
                </c:pt>
                <c:pt idx="13">
                  <c:v>-8.9999999999999998E-4</c:v>
                </c:pt>
                <c:pt idx="14">
                  <c:v>-7.2800000000000002E-4</c:v>
                </c:pt>
                <c:pt idx="15">
                  <c:v>-5.6300000000000002E-4</c:v>
                </c:pt>
                <c:pt idx="16">
                  <c:v>-3.3599999999999998E-4</c:v>
                </c:pt>
                <c:pt idx="17">
                  <c:v>2.8E-5</c:v>
                </c:pt>
                <c:pt idx="18">
                  <c:v>2.7900000000000001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A639-473F-8ECE-41962AAE0B8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13445904"/>
        <c:axId val="2013446464"/>
      </c:scatterChart>
      <c:valAx>
        <c:axId val="2013445904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3446464"/>
        <c:crosses val="autoZero"/>
        <c:crossBetween val="midCat"/>
        <c:majorUnit val="0.1"/>
      </c:valAx>
      <c:valAx>
        <c:axId val="2013446464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3445904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 of </a:t>
            </a:r>
            <a:r>
              <a:rPr lang="el-GR"/>
              <a:t>β</a:t>
            </a:r>
            <a:r>
              <a:rPr lang="en-US"/>
              <a:t>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B chart na10nb10_betas_0.1'!$K$132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chart na10nb10_betas_0.1'!$J$133:$J$1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10_betas_0.1'!$K$133:$K$151</c:f>
              <c:numCache>
                <c:formatCode>General</c:formatCode>
                <c:ptCount val="19"/>
                <c:pt idx="0">
                  <c:v>1.93E-4</c:v>
                </c:pt>
                <c:pt idx="1">
                  <c:v>7.54E-4</c:v>
                </c:pt>
                <c:pt idx="2">
                  <c:v>2.3699999999999999E-4</c:v>
                </c:pt>
                <c:pt idx="3">
                  <c:v>-1.147E-3</c:v>
                </c:pt>
                <c:pt idx="4">
                  <c:v>-2.8649999999999999E-3</c:v>
                </c:pt>
                <c:pt idx="5">
                  <c:v>-4.5989999999999998E-3</c:v>
                </c:pt>
                <c:pt idx="6">
                  <c:v>-6.2100000000000002E-3</c:v>
                </c:pt>
                <c:pt idx="7">
                  <c:v>-7.6569999999999997E-3</c:v>
                </c:pt>
                <c:pt idx="8">
                  <c:v>-8.9479999999999994E-3</c:v>
                </c:pt>
                <c:pt idx="9">
                  <c:v>-1.0109E-2</c:v>
                </c:pt>
                <c:pt idx="10">
                  <c:v>-1.1153E-2</c:v>
                </c:pt>
                <c:pt idx="11">
                  <c:v>-1.2059E-2</c:v>
                </c:pt>
                <c:pt idx="12">
                  <c:v>-1.2742E-2</c:v>
                </c:pt>
                <c:pt idx="13">
                  <c:v>-1.3004999999999999E-2</c:v>
                </c:pt>
                <c:pt idx="14">
                  <c:v>-1.2485E-2</c:v>
                </c:pt>
                <c:pt idx="15">
                  <c:v>-1.0564E-2</c:v>
                </c:pt>
                <c:pt idx="16">
                  <c:v>-6.3420000000000004E-3</c:v>
                </c:pt>
                <c:pt idx="17">
                  <c:v>1.0089999999999999E-3</c:v>
                </c:pt>
                <c:pt idx="18">
                  <c:v>1.0063000000000001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0026-4525-93C4-E60FABEA236A}"/>
            </c:ext>
          </c:extLst>
        </c:ser>
        <c:ser>
          <c:idx val="1"/>
          <c:order val="1"/>
          <c:tx>
            <c:strRef>
              <c:f>'RB chart na10nb10_betas_0.1'!$L$132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chart na10nb10_betas_0.1'!$J$133:$J$1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10_betas_0.1'!$L$133:$L$151</c:f>
              <c:numCache>
                <c:formatCode>General</c:formatCode>
                <c:ptCount val="19"/>
                <c:pt idx="0">
                  <c:v>1.3258000000000001E-2</c:v>
                </c:pt>
                <c:pt idx="1">
                  <c:v>1.4232E-2</c:v>
                </c:pt>
                <c:pt idx="2">
                  <c:v>1.393E-2</c:v>
                </c:pt>
                <c:pt idx="3">
                  <c:v>1.3103E-2</c:v>
                </c:pt>
                <c:pt idx="4">
                  <c:v>1.213E-2</c:v>
                </c:pt>
                <c:pt idx="5">
                  <c:v>1.1109000000000001E-2</c:v>
                </c:pt>
                <c:pt idx="6">
                  <c:v>1.0033E-2</c:v>
                </c:pt>
                <c:pt idx="7">
                  <c:v>8.8769999999999995E-3</c:v>
                </c:pt>
                <c:pt idx="8">
                  <c:v>7.6220000000000003E-3</c:v>
                </c:pt>
                <c:pt idx="9">
                  <c:v>6.2480000000000001E-3</c:v>
                </c:pt>
                <c:pt idx="10">
                  <c:v>4.7280000000000004E-3</c:v>
                </c:pt>
                <c:pt idx="11">
                  <c:v>3.0230000000000001E-3</c:v>
                </c:pt>
                <c:pt idx="12">
                  <c:v>1.0809999999999999E-3</c:v>
                </c:pt>
                <c:pt idx="13">
                  <c:v>-1.1410000000000001E-3</c:v>
                </c:pt>
                <c:pt idx="14">
                  <c:v>-3.6180000000000001E-3</c:v>
                </c:pt>
                <c:pt idx="15">
                  <c:v>-6.117E-3</c:v>
                </c:pt>
                <c:pt idx="16">
                  <c:v>-7.9120000000000006E-3</c:v>
                </c:pt>
                <c:pt idx="17">
                  <c:v>-7.3930000000000003E-3</c:v>
                </c:pt>
                <c:pt idx="18">
                  <c:v>-2.493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0026-4525-93C4-E60FABEA236A}"/>
            </c:ext>
          </c:extLst>
        </c:ser>
        <c:ser>
          <c:idx val="2"/>
          <c:order val="2"/>
          <c:tx>
            <c:strRef>
              <c:f>'RB chart na10nb10_betas_0.1'!$M$132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chart na10nb10_betas_0.1'!$J$133:$J$1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10_betas_0.1'!$M$133:$M$151</c:f>
              <c:numCache>
                <c:formatCode>General</c:formatCode>
                <c:ptCount val="19"/>
                <c:pt idx="0">
                  <c:v>8.4189999999999994E-3</c:v>
                </c:pt>
                <c:pt idx="1">
                  <c:v>1.1873E-2</c:v>
                </c:pt>
                <c:pt idx="2">
                  <c:v>1.4231000000000001E-2</c:v>
                </c:pt>
                <c:pt idx="3">
                  <c:v>1.4723999999999999E-2</c:v>
                </c:pt>
                <c:pt idx="4">
                  <c:v>1.3965E-2</c:v>
                </c:pt>
                <c:pt idx="5">
                  <c:v>1.2522999999999999E-2</c:v>
                </c:pt>
                <c:pt idx="6">
                  <c:v>1.0787E-2</c:v>
                </c:pt>
                <c:pt idx="7">
                  <c:v>9.0109999999999999E-3</c:v>
                </c:pt>
                <c:pt idx="8">
                  <c:v>7.3509999999999999E-3</c:v>
                </c:pt>
                <c:pt idx="9">
                  <c:v>5.8979999999999996E-3</c:v>
                </c:pt>
                <c:pt idx="10">
                  <c:v>4.7029999999999997E-3</c:v>
                </c:pt>
                <c:pt idx="11">
                  <c:v>3.784E-3</c:v>
                </c:pt>
                <c:pt idx="12">
                  <c:v>3.1359999999999999E-3</c:v>
                </c:pt>
                <c:pt idx="13">
                  <c:v>2.7049999999999999E-3</c:v>
                </c:pt>
                <c:pt idx="14">
                  <c:v>2.3909999999999999E-3</c:v>
                </c:pt>
                <c:pt idx="15">
                  <c:v>2.0920000000000001E-3</c:v>
                </c:pt>
                <c:pt idx="16">
                  <c:v>1.869E-3</c:v>
                </c:pt>
                <c:pt idx="17">
                  <c:v>2.274E-3</c:v>
                </c:pt>
                <c:pt idx="18">
                  <c:v>3.9899999999999996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0026-4525-93C4-E60FABEA236A}"/>
            </c:ext>
          </c:extLst>
        </c:ser>
        <c:ser>
          <c:idx val="3"/>
          <c:order val="3"/>
          <c:tx>
            <c:strRef>
              <c:f>'RB chart na10nb10_betas_0.1'!$N$132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chart na10nb10_betas_0.1'!$J$133:$J$1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10_betas_0.1'!$N$133:$N$151</c:f>
              <c:numCache>
                <c:formatCode>General</c:formatCode>
                <c:ptCount val="19"/>
                <c:pt idx="0">
                  <c:v>-5.7600000000000001E-4</c:v>
                </c:pt>
                <c:pt idx="1">
                  <c:v>-7.8299999999999995E-4</c:v>
                </c:pt>
                <c:pt idx="2">
                  <c:v>-1.9620000000000002E-3</c:v>
                </c:pt>
                <c:pt idx="3">
                  <c:v>-3.689E-3</c:v>
                </c:pt>
                <c:pt idx="4">
                  <c:v>-5.535E-3</c:v>
                </c:pt>
                <c:pt idx="5">
                  <c:v>-7.2570000000000004E-3</c:v>
                </c:pt>
                <c:pt idx="6">
                  <c:v>-8.7539999999999996E-3</c:v>
                </c:pt>
                <c:pt idx="7">
                  <c:v>-9.9989999999999992E-3</c:v>
                </c:pt>
                <c:pt idx="8">
                  <c:v>-1.1004999999999999E-2</c:v>
                </c:pt>
                <c:pt idx="9">
                  <c:v>-1.1802999999999999E-2</c:v>
                </c:pt>
                <c:pt idx="10">
                  <c:v>-1.2418999999999999E-2</c:v>
                </c:pt>
                <c:pt idx="11">
                  <c:v>-1.2848E-2</c:v>
                </c:pt>
                <c:pt idx="12">
                  <c:v>-1.3022000000000001E-2</c:v>
                </c:pt>
                <c:pt idx="13">
                  <c:v>-1.2767000000000001E-2</c:v>
                </c:pt>
                <c:pt idx="14">
                  <c:v>-1.1738999999999999E-2</c:v>
                </c:pt>
                <c:pt idx="15">
                  <c:v>-9.3399999999999993E-3</c:v>
                </c:pt>
                <c:pt idx="16">
                  <c:v>-4.7109999999999999E-3</c:v>
                </c:pt>
                <c:pt idx="17">
                  <c:v>2.8530000000000001E-3</c:v>
                </c:pt>
                <c:pt idx="18">
                  <c:v>1.1677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0026-4525-93C4-E60FABEA236A}"/>
            </c:ext>
          </c:extLst>
        </c:ser>
        <c:ser>
          <c:idx val="4"/>
          <c:order val="4"/>
          <c:tx>
            <c:strRef>
              <c:f>'RB chart na10nb10_betas_0.1'!$O$132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chart na10nb10_betas_0.1'!$J$133:$J$1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10_betas_0.1'!$O$133:$O$151</c:f>
              <c:numCache>
                <c:formatCode>General</c:formatCode>
                <c:ptCount val="19"/>
                <c:pt idx="0">
                  <c:v>1.5073E-2</c:v>
                </c:pt>
                <c:pt idx="1">
                  <c:v>1.5821000000000002E-2</c:v>
                </c:pt>
                <c:pt idx="2">
                  <c:v>1.4973E-2</c:v>
                </c:pt>
                <c:pt idx="3">
                  <c:v>1.3568E-2</c:v>
                </c:pt>
                <c:pt idx="4">
                  <c:v>1.2097E-2</c:v>
                </c:pt>
                <c:pt idx="5">
                  <c:v>1.0701E-2</c:v>
                </c:pt>
                <c:pt idx="6">
                  <c:v>9.3799999999999994E-3</c:v>
                </c:pt>
                <c:pt idx="7">
                  <c:v>8.0929999999999995E-3</c:v>
                </c:pt>
                <c:pt idx="8">
                  <c:v>6.8009999999999998E-3</c:v>
                </c:pt>
                <c:pt idx="9">
                  <c:v>5.4650000000000002E-3</c:v>
                </c:pt>
                <c:pt idx="10">
                  <c:v>4.0429999999999997E-3</c:v>
                </c:pt>
                <c:pt idx="11">
                  <c:v>2.4859999999999999E-3</c:v>
                </c:pt>
                <c:pt idx="12">
                  <c:v>7.3300000000000004E-4</c:v>
                </c:pt>
                <c:pt idx="13">
                  <c:v>-1.2669999999999999E-3</c:v>
                </c:pt>
                <c:pt idx="14">
                  <c:v>-3.503E-3</c:v>
                </c:pt>
                <c:pt idx="15">
                  <c:v>-5.7609999999999996E-3</c:v>
                </c:pt>
                <c:pt idx="16">
                  <c:v>-7.3470000000000002E-3</c:v>
                </c:pt>
                <c:pt idx="17">
                  <c:v>-6.7080000000000004E-3</c:v>
                </c:pt>
                <c:pt idx="18">
                  <c:v>-1.866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0026-4525-93C4-E60FABEA236A}"/>
            </c:ext>
          </c:extLst>
        </c:ser>
        <c:ser>
          <c:idx val="5"/>
          <c:order val="5"/>
          <c:tx>
            <c:strRef>
              <c:f>'RB chart na10nb10_betas_0.1'!$P$132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chart na10nb10_betas_0.1'!$J$133:$J$1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chart na10nb10_betas_0.1'!$P$133:$P$151</c:f>
              <c:numCache>
                <c:formatCode>General</c:formatCode>
                <c:ptCount val="19"/>
                <c:pt idx="0">
                  <c:v>1.1492E-2</c:v>
                </c:pt>
                <c:pt idx="1">
                  <c:v>1.3075E-2</c:v>
                </c:pt>
                <c:pt idx="2">
                  <c:v>1.4348E-2</c:v>
                </c:pt>
                <c:pt idx="3">
                  <c:v>1.4237E-2</c:v>
                </c:pt>
                <c:pt idx="4">
                  <c:v>1.3096999999999999E-2</c:v>
                </c:pt>
                <c:pt idx="5">
                  <c:v>1.1416000000000001E-2</c:v>
                </c:pt>
                <c:pt idx="6">
                  <c:v>9.5440000000000004E-3</c:v>
                </c:pt>
                <c:pt idx="7">
                  <c:v>7.7060000000000002E-3</c:v>
                </c:pt>
                <c:pt idx="8">
                  <c:v>6.038E-3</c:v>
                </c:pt>
                <c:pt idx="9">
                  <c:v>4.6220000000000002E-3</c:v>
                </c:pt>
                <c:pt idx="10">
                  <c:v>3.506E-3</c:v>
                </c:pt>
                <c:pt idx="11">
                  <c:v>2.7109999999999999E-3</c:v>
                </c:pt>
                <c:pt idx="12">
                  <c:v>2.2269999999999998E-3</c:v>
                </c:pt>
                <c:pt idx="13">
                  <c:v>1.9949999999999998E-3</c:v>
                </c:pt>
                <c:pt idx="14">
                  <c:v>1.892E-3</c:v>
                </c:pt>
                <c:pt idx="15">
                  <c:v>1.7750000000000001E-3</c:v>
                </c:pt>
                <c:pt idx="16">
                  <c:v>1.655E-3</c:v>
                </c:pt>
                <c:pt idx="17">
                  <c:v>2.0920000000000001E-3</c:v>
                </c:pt>
                <c:pt idx="18">
                  <c:v>3.84300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0026-4525-93C4-E60FABEA236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34212112"/>
        <c:axId val="334214352"/>
      </c:scatterChart>
      <c:valAx>
        <c:axId val="334212112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34214352"/>
        <c:crosses val="autoZero"/>
        <c:crossBetween val="midCat"/>
        <c:majorUnit val="0.1"/>
      </c:valAx>
      <c:valAx>
        <c:axId val="33421435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34212112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 of </a:t>
            </a:r>
            <a:r>
              <a:rPr lang="el-GR"/>
              <a:t>β</a:t>
            </a:r>
            <a:r>
              <a:rPr lang="en-US"/>
              <a:t>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B na10nb10_beta2_1'!$B$56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na10nb10_beta2_1'!$A$57:$A$7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2_1'!$B$57:$B$75</c:f>
              <c:numCache>
                <c:formatCode>General</c:formatCode>
                <c:ptCount val="19"/>
                <c:pt idx="0">
                  <c:v>1.9799999999999999E-4</c:v>
                </c:pt>
                <c:pt idx="1">
                  <c:v>7.5799999999999999E-4</c:v>
                </c:pt>
                <c:pt idx="2">
                  <c:v>2.4000000000000001E-4</c:v>
                </c:pt>
                <c:pt idx="3">
                  <c:v>-1.145E-3</c:v>
                </c:pt>
                <c:pt idx="4">
                  <c:v>-2.8630000000000001E-3</c:v>
                </c:pt>
                <c:pt idx="5">
                  <c:v>-4.5979999999999997E-3</c:v>
                </c:pt>
                <c:pt idx="6">
                  <c:v>-6.2090000000000001E-3</c:v>
                </c:pt>
                <c:pt idx="7">
                  <c:v>-7.6550000000000003E-3</c:v>
                </c:pt>
                <c:pt idx="8">
                  <c:v>-8.9470000000000001E-3</c:v>
                </c:pt>
                <c:pt idx="9">
                  <c:v>-1.0108000000000001E-2</c:v>
                </c:pt>
                <c:pt idx="10">
                  <c:v>-1.1152E-2</c:v>
                </c:pt>
                <c:pt idx="11">
                  <c:v>-1.2059E-2</c:v>
                </c:pt>
                <c:pt idx="12">
                  <c:v>-1.2742E-2</c:v>
                </c:pt>
                <c:pt idx="13">
                  <c:v>-1.3004999999999999E-2</c:v>
                </c:pt>
                <c:pt idx="14">
                  <c:v>-1.2485E-2</c:v>
                </c:pt>
                <c:pt idx="15">
                  <c:v>-1.0564E-2</c:v>
                </c:pt>
                <c:pt idx="16">
                  <c:v>-6.3410000000000003E-3</c:v>
                </c:pt>
                <c:pt idx="17">
                  <c:v>1.0089999999999999E-3</c:v>
                </c:pt>
                <c:pt idx="18">
                  <c:v>1.0064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C832-4921-AFF3-6AC2C0E99029}"/>
            </c:ext>
          </c:extLst>
        </c:ser>
        <c:ser>
          <c:idx val="1"/>
          <c:order val="1"/>
          <c:tx>
            <c:strRef>
              <c:f>'RB na10nb10_beta2_1'!$C$56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na10nb10_beta2_1'!$A$57:$A$7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2_1'!$C$57:$C$75</c:f>
              <c:numCache>
                <c:formatCode>General</c:formatCode>
                <c:ptCount val="19"/>
                <c:pt idx="0">
                  <c:v>1.3266E-2</c:v>
                </c:pt>
                <c:pt idx="1">
                  <c:v>1.4239E-2</c:v>
                </c:pt>
                <c:pt idx="2">
                  <c:v>1.3937E-2</c:v>
                </c:pt>
                <c:pt idx="3">
                  <c:v>1.3109000000000001E-2</c:v>
                </c:pt>
                <c:pt idx="4">
                  <c:v>1.2135999999999999E-2</c:v>
                </c:pt>
                <c:pt idx="5">
                  <c:v>1.1115E-2</c:v>
                </c:pt>
                <c:pt idx="6">
                  <c:v>1.0038E-2</c:v>
                </c:pt>
                <c:pt idx="7">
                  <c:v>8.8819999999999993E-3</c:v>
                </c:pt>
                <c:pt idx="8">
                  <c:v>7.626E-3</c:v>
                </c:pt>
                <c:pt idx="9">
                  <c:v>6.2509999999999996E-3</c:v>
                </c:pt>
                <c:pt idx="10">
                  <c:v>4.7320000000000001E-3</c:v>
                </c:pt>
                <c:pt idx="11">
                  <c:v>3.0279999999999999E-3</c:v>
                </c:pt>
                <c:pt idx="12">
                  <c:v>1.0859999999999999E-3</c:v>
                </c:pt>
                <c:pt idx="13">
                  <c:v>-1.137E-3</c:v>
                </c:pt>
                <c:pt idx="14">
                  <c:v>-3.614E-3</c:v>
                </c:pt>
                <c:pt idx="15">
                  <c:v>-6.1149999999999998E-3</c:v>
                </c:pt>
                <c:pt idx="16">
                  <c:v>-7.9100000000000004E-3</c:v>
                </c:pt>
                <c:pt idx="17">
                  <c:v>-7.3920000000000001E-3</c:v>
                </c:pt>
                <c:pt idx="18">
                  <c:v>-2.4889999999999999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C832-4921-AFF3-6AC2C0E99029}"/>
            </c:ext>
          </c:extLst>
        </c:ser>
        <c:ser>
          <c:idx val="2"/>
          <c:order val="2"/>
          <c:tx>
            <c:strRef>
              <c:f>'RB na10nb10_beta2_1'!$D$56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na10nb10_beta2_1'!$A$57:$A$7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2_1'!$D$57:$D$75</c:f>
              <c:numCache>
                <c:formatCode>General</c:formatCode>
                <c:ptCount val="19"/>
                <c:pt idx="0">
                  <c:v>8.4270000000000005E-3</c:v>
                </c:pt>
                <c:pt idx="1">
                  <c:v>1.1882E-2</c:v>
                </c:pt>
                <c:pt idx="2">
                  <c:v>1.4239E-2</c:v>
                </c:pt>
                <c:pt idx="3">
                  <c:v>1.4733E-2</c:v>
                </c:pt>
                <c:pt idx="4">
                  <c:v>1.3972999999999999E-2</c:v>
                </c:pt>
                <c:pt idx="5">
                  <c:v>1.2531E-2</c:v>
                </c:pt>
                <c:pt idx="6">
                  <c:v>1.0795000000000001E-2</c:v>
                </c:pt>
                <c:pt idx="7">
                  <c:v>9.018E-3</c:v>
                </c:pt>
                <c:pt idx="8">
                  <c:v>7.3569999999999998E-3</c:v>
                </c:pt>
                <c:pt idx="9">
                  <c:v>5.9049999999999997E-3</c:v>
                </c:pt>
                <c:pt idx="10">
                  <c:v>4.7089999999999996E-3</c:v>
                </c:pt>
                <c:pt idx="11">
                  <c:v>3.7919999999999998E-3</c:v>
                </c:pt>
                <c:pt idx="12">
                  <c:v>3.1419999999999998E-3</c:v>
                </c:pt>
                <c:pt idx="13">
                  <c:v>2.7100000000000002E-3</c:v>
                </c:pt>
                <c:pt idx="14">
                  <c:v>2.3960000000000001E-3</c:v>
                </c:pt>
                <c:pt idx="15">
                  <c:v>2.0939999999999999E-3</c:v>
                </c:pt>
                <c:pt idx="16">
                  <c:v>1.869E-3</c:v>
                </c:pt>
                <c:pt idx="17">
                  <c:v>2.2799999999999999E-3</c:v>
                </c:pt>
                <c:pt idx="18">
                  <c:v>3.9950000000000003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C832-4921-AFF3-6AC2C0E99029}"/>
            </c:ext>
          </c:extLst>
        </c:ser>
        <c:ser>
          <c:idx val="3"/>
          <c:order val="3"/>
          <c:tx>
            <c:strRef>
              <c:f>'RB na10nb10_beta2_1'!$E$56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na10nb10_beta2_1'!$A$57:$A$7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2_1'!$E$57:$E$75</c:f>
              <c:numCache>
                <c:formatCode>General</c:formatCode>
                <c:ptCount val="19"/>
                <c:pt idx="0">
                  <c:v>-5.71E-4</c:v>
                </c:pt>
                <c:pt idx="1">
                  <c:v>-7.7899999999999996E-4</c:v>
                </c:pt>
                <c:pt idx="2">
                  <c:v>-1.9599999999999999E-3</c:v>
                </c:pt>
                <c:pt idx="3">
                  <c:v>-3.6870000000000002E-3</c:v>
                </c:pt>
                <c:pt idx="4">
                  <c:v>-5.5329999999999997E-3</c:v>
                </c:pt>
                <c:pt idx="5">
                  <c:v>-7.2560000000000003E-3</c:v>
                </c:pt>
                <c:pt idx="6">
                  <c:v>-8.7530000000000004E-3</c:v>
                </c:pt>
                <c:pt idx="7">
                  <c:v>-9.9970000000000007E-3</c:v>
                </c:pt>
                <c:pt idx="8">
                  <c:v>-1.1004E-2</c:v>
                </c:pt>
                <c:pt idx="9">
                  <c:v>-1.1802E-2</c:v>
                </c:pt>
                <c:pt idx="10">
                  <c:v>-1.2418E-2</c:v>
                </c:pt>
                <c:pt idx="11">
                  <c:v>-1.2848E-2</c:v>
                </c:pt>
                <c:pt idx="12">
                  <c:v>-1.3022000000000001E-2</c:v>
                </c:pt>
                <c:pt idx="13">
                  <c:v>-1.2767000000000001E-2</c:v>
                </c:pt>
                <c:pt idx="14">
                  <c:v>-1.1738999999999999E-2</c:v>
                </c:pt>
                <c:pt idx="15">
                  <c:v>-9.3399999999999993E-3</c:v>
                </c:pt>
                <c:pt idx="16">
                  <c:v>-4.7099999999999998E-3</c:v>
                </c:pt>
                <c:pt idx="17">
                  <c:v>2.8530000000000001E-3</c:v>
                </c:pt>
                <c:pt idx="18">
                  <c:v>1.167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C832-4921-AFF3-6AC2C0E99029}"/>
            </c:ext>
          </c:extLst>
        </c:ser>
        <c:ser>
          <c:idx val="4"/>
          <c:order val="4"/>
          <c:tx>
            <c:strRef>
              <c:f>'RB na10nb10_beta2_1'!$F$56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na10nb10_beta2_1'!$A$57:$A$7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2_1'!$F$57:$F$75</c:f>
              <c:numCache>
                <c:formatCode>General</c:formatCode>
                <c:ptCount val="19"/>
                <c:pt idx="0">
                  <c:v>1.5082E-2</c:v>
                </c:pt>
                <c:pt idx="1">
                  <c:v>1.5828999999999999E-2</c:v>
                </c:pt>
                <c:pt idx="2">
                  <c:v>1.4981E-2</c:v>
                </c:pt>
                <c:pt idx="3">
                  <c:v>1.3573999999999999E-2</c:v>
                </c:pt>
                <c:pt idx="4">
                  <c:v>1.2102999999999999E-2</c:v>
                </c:pt>
                <c:pt idx="5">
                  <c:v>1.0707E-2</c:v>
                </c:pt>
                <c:pt idx="6">
                  <c:v>9.3849999999999992E-3</c:v>
                </c:pt>
                <c:pt idx="7">
                  <c:v>8.0990000000000003E-3</c:v>
                </c:pt>
                <c:pt idx="8">
                  <c:v>6.8060000000000004E-3</c:v>
                </c:pt>
                <c:pt idx="9">
                  <c:v>5.4689999999999999E-3</c:v>
                </c:pt>
                <c:pt idx="10">
                  <c:v>4.0470000000000002E-3</c:v>
                </c:pt>
                <c:pt idx="11">
                  <c:v>2.49E-3</c:v>
                </c:pt>
                <c:pt idx="12">
                  <c:v>7.3800000000000005E-4</c:v>
                </c:pt>
                <c:pt idx="13">
                  <c:v>-1.263E-3</c:v>
                </c:pt>
                <c:pt idx="14">
                  <c:v>-3.4989999999999999E-3</c:v>
                </c:pt>
                <c:pt idx="15">
                  <c:v>-5.7580000000000001E-3</c:v>
                </c:pt>
                <c:pt idx="16">
                  <c:v>-7.3439999999999998E-3</c:v>
                </c:pt>
                <c:pt idx="17">
                  <c:v>-6.7070000000000003E-3</c:v>
                </c:pt>
                <c:pt idx="18">
                  <c:v>-1.8619999999999999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C832-4921-AFF3-6AC2C0E99029}"/>
            </c:ext>
          </c:extLst>
        </c:ser>
        <c:ser>
          <c:idx val="5"/>
          <c:order val="5"/>
          <c:tx>
            <c:strRef>
              <c:f>'RB na10nb10_beta2_1'!$G$56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na10nb10_beta2_1'!$A$57:$A$7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2_1'!$G$57:$G$75</c:f>
              <c:numCache>
                <c:formatCode>General</c:formatCode>
                <c:ptCount val="19"/>
                <c:pt idx="0">
                  <c:v>1.1502E-2</c:v>
                </c:pt>
                <c:pt idx="1">
                  <c:v>1.3084999999999999E-2</c:v>
                </c:pt>
                <c:pt idx="2">
                  <c:v>1.4357E-2</c:v>
                </c:pt>
                <c:pt idx="3">
                  <c:v>1.4246999999999999E-2</c:v>
                </c:pt>
                <c:pt idx="4">
                  <c:v>1.3105E-2</c:v>
                </c:pt>
                <c:pt idx="5">
                  <c:v>1.1423000000000001E-2</c:v>
                </c:pt>
                <c:pt idx="6">
                  <c:v>9.5519999999999997E-3</c:v>
                </c:pt>
                <c:pt idx="7">
                  <c:v>7.7120000000000001E-3</c:v>
                </c:pt>
                <c:pt idx="8">
                  <c:v>6.0429999999999998E-3</c:v>
                </c:pt>
                <c:pt idx="9">
                  <c:v>4.6290000000000003E-3</c:v>
                </c:pt>
                <c:pt idx="10">
                  <c:v>3.5130000000000001E-3</c:v>
                </c:pt>
                <c:pt idx="11">
                  <c:v>2.7179999999999999E-3</c:v>
                </c:pt>
                <c:pt idx="12">
                  <c:v>2.2330000000000002E-3</c:v>
                </c:pt>
                <c:pt idx="13">
                  <c:v>2E-3</c:v>
                </c:pt>
                <c:pt idx="14">
                  <c:v>1.8959999999999999E-3</c:v>
                </c:pt>
                <c:pt idx="15">
                  <c:v>1.7769999999999999E-3</c:v>
                </c:pt>
                <c:pt idx="16">
                  <c:v>1.655E-3</c:v>
                </c:pt>
                <c:pt idx="17">
                  <c:v>2.0969999999999999E-3</c:v>
                </c:pt>
                <c:pt idx="18">
                  <c:v>3.8479999999999999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C832-4921-AFF3-6AC2C0E9902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13451504"/>
        <c:axId val="2013452064"/>
      </c:scatterChart>
      <c:valAx>
        <c:axId val="2013451504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3452064"/>
        <c:crosses val="autoZero"/>
        <c:crossBetween val="midCat"/>
        <c:majorUnit val="0.1"/>
      </c:valAx>
      <c:valAx>
        <c:axId val="2013452064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3451504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MSE of </a:t>
            </a:r>
            <a:r>
              <a:rPr lang="el-GR"/>
              <a:t>β</a:t>
            </a:r>
            <a:r>
              <a:rPr lang="en-US"/>
              <a:t>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MSE na10nb10_beta2_1'!$B$2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na10nb10_beta2_1'!$A$3:$A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2_1'!$B$3:$B$21</c:f>
              <c:numCache>
                <c:formatCode>General</c:formatCode>
                <c:ptCount val="19"/>
                <c:pt idx="0">
                  <c:v>5.5820000000000002E-2</c:v>
                </c:pt>
                <c:pt idx="1">
                  <c:v>5.8169999999999999E-2</c:v>
                </c:pt>
                <c:pt idx="2">
                  <c:v>6.3310000000000005E-2</c:v>
                </c:pt>
                <c:pt idx="3">
                  <c:v>6.9339999999999999E-2</c:v>
                </c:pt>
                <c:pt idx="4">
                  <c:v>7.5649999999999995E-2</c:v>
                </c:pt>
                <c:pt idx="5">
                  <c:v>8.2110000000000002E-2</c:v>
                </c:pt>
                <c:pt idx="6">
                  <c:v>8.8730000000000003E-2</c:v>
                </c:pt>
                <c:pt idx="7">
                  <c:v>9.5570000000000002E-2</c:v>
                </c:pt>
                <c:pt idx="8">
                  <c:v>0.10267</c:v>
                </c:pt>
                <c:pt idx="9">
                  <c:v>0.11008</c:v>
                </c:pt>
                <c:pt idx="10">
                  <c:v>0.11781999999999999</c:v>
                </c:pt>
                <c:pt idx="11">
                  <c:v>0.12590999999999999</c:v>
                </c:pt>
                <c:pt idx="12">
                  <c:v>0.13425999999999999</c:v>
                </c:pt>
                <c:pt idx="13">
                  <c:v>0.14266000000000001</c:v>
                </c:pt>
                <c:pt idx="14">
                  <c:v>0.15060999999999999</c:v>
                </c:pt>
                <c:pt idx="15">
                  <c:v>0.15706999999999999</c:v>
                </c:pt>
                <c:pt idx="16">
                  <c:v>0.15989</c:v>
                </c:pt>
                <c:pt idx="17">
                  <c:v>0.15465000000000001</c:v>
                </c:pt>
                <c:pt idx="18">
                  <c:v>0.13039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512-4DFE-A31E-D9FD4A42A999}"/>
            </c:ext>
          </c:extLst>
        </c:ser>
        <c:ser>
          <c:idx val="1"/>
          <c:order val="1"/>
          <c:tx>
            <c:strRef>
              <c:f>'RMSE na10nb10_beta2_1'!$C$2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na10nb10_beta2_1'!$A$3:$A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2_1'!$C$3:$C$21</c:f>
              <c:numCache>
                <c:formatCode>General</c:formatCode>
                <c:ptCount val="19"/>
                <c:pt idx="0">
                  <c:v>7.2020000000000001E-2</c:v>
                </c:pt>
                <c:pt idx="1">
                  <c:v>7.3749999999999996E-2</c:v>
                </c:pt>
                <c:pt idx="2">
                  <c:v>7.7490000000000003E-2</c:v>
                </c:pt>
                <c:pt idx="3">
                  <c:v>8.2150000000000001E-2</c:v>
                </c:pt>
                <c:pt idx="4">
                  <c:v>8.7260000000000004E-2</c:v>
                </c:pt>
                <c:pt idx="5">
                  <c:v>9.2710000000000001E-2</c:v>
                </c:pt>
                <c:pt idx="6">
                  <c:v>9.8449999999999996E-2</c:v>
                </c:pt>
                <c:pt idx="7">
                  <c:v>0.10451000000000001</c:v>
                </c:pt>
                <c:pt idx="8">
                  <c:v>0.11093</c:v>
                </c:pt>
                <c:pt idx="9">
                  <c:v>0.11774</c:v>
                </c:pt>
                <c:pt idx="10">
                  <c:v>0.12497999999999999</c:v>
                </c:pt>
                <c:pt idx="11">
                  <c:v>0.13261000000000001</c:v>
                </c:pt>
                <c:pt idx="12">
                  <c:v>0.14057</c:v>
                </c:pt>
                <c:pt idx="13">
                  <c:v>0.14860000000000001</c:v>
                </c:pt>
                <c:pt idx="14">
                  <c:v>0.15612999999999999</c:v>
                </c:pt>
                <c:pt idx="15">
                  <c:v>0.16203999999999999</c:v>
                </c:pt>
                <c:pt idx="16">
                  <c:v>0.16403999999999999</c:v>
                </c:pt>
                <c:pt idx="17">
                  <c:v>0.15755</c:v>
                </c:pt>
                <c:pt idx="18">
                  <c:v>0.1316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512-4DFE-A31E-D9FD4A42A999}"/>
            </c:ext>
          </c:extLst>
        </c:ser>
        <c:ser>
          <c:idx val="2"/>
          <c:order val="2"/>
          <c:tx>
            <c:strRef>
              <c:f>'RMSE na10nb10_beta2_1'!$D$2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na10nb10_beta2_1'!$A$3:$A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2_1'!$D$3:$D$21</c:f>
              <c:numCache>
                <c:formatCode>General</c:formatCode>
                <c:ptCount val="19"/>
                <c:pt idx="0">
                  <c:v>8.8849999999999998E-2</c:v>
                </c:pt>
                <c:pt idx="1">
                  <c:v>9.0399999999999994E-2</c:v>
                </c:pt>
                <c:pt idx="2">
                  <c:v>9.35E-2</c:v>
                </c:pt>
                <c:pt idx="3">
                  <c:v>9.7299999999999998E-2</c:v>
                </c:pt>
                <c:pt idx="4">
                  <c:v>0.10149</c:v>
                </c:pt>
                <c:pt idx="5">
                  <c:v>0.10599</c:v>
                </c:pt>
                <c:pt idx="6">
                  <c:v>0.11081000000000001</c:v>
                </c:pt>
                <c:pt idx="7">
                  <c:v>0.11599</c:v>
                </c:pt>
                <c:pt idx="8">
                  <c:v>0.12156</c:v>
                </c:pt>
                <c:pt idx="9">
                  <c:v>0.12753</c:v>
                </c:pt>
                <c:pt idx="10">
                  <c:v>0.13392999999999999</c:v>
                </c:pt>
                <c:pt idx="11">
                  <c:v>0.14071</c:v>
                </c:pt>
                <c:pt idx="12">
                  <c:v>0.14777999999999999</c:v>
                </c:pt>
                <c:pt idx="13">
                  <c:v>0.15486</c:v>
                </c:pt>
                <c:pt idx="14">
                  <c:v>0.16138</c:v>
                </c:pt>
                <c:pt idx="15">
                  <c:v>0.16619999999999999</c:v>
                </c:pt>
                <c:pt idx="16">
                  <c:v>0.1671</c:v>
                </c:pt>
                <c:pt idx="17">
                  <c:v>0.15962999999999999</c:v>
                </c:pt>
                <c:pt idx="18">
                  <c:v>0.13314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B512-4DFE-A31E-D9FD4A42A999}"/>
            </c:ext>
          </c:extLst>
        </c:ser>
        <c:ser>
          <c:idx val="3"/>
          <c:order val="3"/>
          <c:tx>
            <c:strRef>
              <c:f>'RMSE na10nb10_beta2_1'!$E$2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na10nb10_beta2_1'!$A$3:$A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2_1'!$E$3:$E$21</c:f>
              <c:numCache>
                <c:formatCode>General</c:formatCode>
                <c:ptCount val="19"/>
                <c:pt idx="0">
                  <c:v>2.9350000000000001E-2</c:v>
                </c:pt>
                <c:pt idx="1">
                  <c:v>4.1820000000000003E-2</c:v>
                </c:pt>
                <c:pt idx="2">
                  <c:v>5.2130000000000003E-2</c:v>
                </c:pt>
                <c:pt idx="3">
                  <c:v>6.1429999999999998E-2</c:v>
                </c:pt>
                <c:pt idx="4">
                  <c:v>7.0180000000000006E-2</c:v>
                </c:pt>
                <c:pt idx="5">
                  <c:v>7.8600000000000003E-2</c:v>
                </c:pt>
                <c:pt idx="6">
                  <c:v>8.6840000000000001E-2</c:v>
                </c:pt>
                <c:pt idx="7">
                  <c:v>9.4979999999999995E-2</c:v>
                </c:pt>
                <c:pt idx="8">
                  <c:v>0.10308</c:v>
                </c:pt>
                <c:pt idx="9">
                  <c:v>0.11115</c:v>
                </c:pt>
                <c:pt idx="10">
                  <c:v>0.1192</c:v>
                </c:pt>
                <c:pt idx="11">
                  <c:v>0.12719</c:v>
                </c:pt>
                <c:pt idx="12">
                  <c:v>0.13505</c:v>
                </c:pt>
                <c:pt idx="13">
                  <c:v>0.1426</c:v>
                </c:pt>
                <c:pt idx="14">
                  <c:v>0.14946999999999999</c:v>
                </c:pt>
                <c:pt idx="15">
                  <c:v>0.15486</c:v>
                </c:pt>
                <c:pt idx="16">
                  <c:v>0.15697</c:v>
                </c:pt>
                <c:pt idx="17">
                  <c:v>0.15173</c:v>
                </c:pt>
                <c:pt idx="18">
                  <c:v>0.12837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B512-4DFE-A31E-D9FD4A42A999}"/>
            </c:ext>
          </c:extLst>
        </c:ser>
        <c:ser>
          <c:idx val="4"/>
          <c:order val="4"/>
          <c:tx>
            <c:strRef>
              <c:f>'RMSE na10nb10_beta2_1'!$F$2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na10nb10_beta2_1'!$A$3:$A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2_1'!$F$3:$F$21</c:f>
              <c:numCache>
                <c:formatCode>General</c:formatCode>
                <c:ptCount val="19"/>
                <c:pt idx="0">
                  <c:v>5.7930000000000002E-2</c:v>
                </c:pt>
                <c:pt idx="1">
                  <c:v>6.4579999999999999E-2</c:v>
                </c:pt>
                <c:pt idx="2">
                  <c:v>7.1080000000000004E-2</c:v>
                </c:pt>
                <c:pt idx="3">
                  <c:v>7.7579999999999996E-2</c:v>
                </c:pt>
                <c:pt idx="4">
                  <c:v>8.412E-2</c:v>
                </c:pt>
                <c:pt idx="5">
                  <c:v>9.0749999999999997E-2</c:v>
                </c:pt>
                <c:pt idx="6">
                  <c:v>9.7500000000000003E-2</c:v>
                </c:pt>
                <c:pt idx="7">
                  <c:v>0.10440000000000001</c:v>
                </c:pt>
                <c:pt idx="8">
                  <c:v>0.11147</c:v>
                </c:pt>
                <c:pt idx="9">
                  <c:v>0.11872000000000001</c:v>
                </c:pt>
                <c:pt idx="10">
                  <c:v>0.12615000000000001</c:v>
                </c:pt>
                <c:pt idx="11">
                  <c:v>0.13374</c:v>
                </c:pt>
                <c:pt idx="12">
                  <c:v>0.1414</c:v>
                </c:pt>
                <c:pt idx="13">
                  <c:v>0.14890999999999999</c:v>
                </c:pt>
                <c:pt idx="14">
                  <c:v>0.15579999999999999</c:v>
                </c:pt>
                <c:pt idx="15">
                  <c:v>0.16106000000000001</c:v>
                </c:pt>
                <c:pt idx="16">
                  <c:v>0.16264000000000001</c:v>
                </c:pt>
                <c:pt idx="17">
                  <c:v>0.15615000000000001</c:v>
                </c:pt>
                <c:pt idx="18">
                  <c:v>0.13075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B512-4DFE-A31E-D9FD4A42A999}"/>
            </c:ext>
          </c:extLst>
        </c:ser>
        <c:ser>
          <c:idx val="5"/>
          <c:order val="5"/>
          <c:tx>
            <c:strRef>
              <c:f>'RMSE na10nb10_beta2_1'!$G$2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na10nb10_beta2_1'!$A$3:$A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2_1'!$G$3:$G$21</c:f>
              <c:numCache>
                <c:formatCode>General</c:formatCode>
                <c:ptCount val="19"/>
                <c:pt idx="0">
                  <c:v>8.0850000000000005E-2</c:v>
                </c:pt>
                <c:pt idx="1">
                  <c:v>8.5070000000000007E-2</c:v>
                </c:pt>
                <c:pt idx="2">
                  <c:v>8.9609999999999995E-2</c:v>
                </c:pt>
                <c:pt idx="3">
                  <c:v>9.4359999999999999E-2</c:v>
                </c:pt>
                <c:pt idx="4">
                  <c:v>9.9330000000000002E-2</c:v>
                </c:pt>
                <c:pt idx="5">
                  <c:v>0.10453999999999999</c:v>
                </c:pt>
                <c:pt idx="6">
                  <c:v>0.11001</c:v>
                </c:pt>
                <c:pt idx="7">
                  <c:v>0.11576</c:v>
                </c:pt>
                <c:pt idx="8">
                  <c:v>0.12180000000000001</c:v>
                </c:pt>
                <c:pt idx="9">
                  <c:v>0.12812000000000001</c:v>
                </c:pt>
                <c:pt idx="10">
                  <c:v>0.13472000000000001</c:v>
                </c:pt>
                <c:pt idx="11">
                  <c:v>0.14152999999999999</c:v>
                </c:pt>
                <c:pt idx="12">
                  <c:v>0.14846000000000001</c:v>
                </c:pt>
                <c:pt idx="13">
                  <c:v>0.15525</c:v>
                </c:pt>
                <c:pt idx="14">
                  <c:v>0.16138</c:v>
                </c:pt>
                <c:pt idx="15">
                  <c:v>0.1658</c:v>
                </c:pt>
                <c:pt idx="16">
                  <c:v>0.16641</c:v>
                </c:pt>
                <c:pt idx="17">
                  <c:v>0.15889</c:v>
                </c:pt>
                <c:pt idx="18">
                  <c:v>0.13261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B512-4DFE-A31E-D9FD4A42A99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13457104"/>
        <c:axId val="2013457664"/>
      </c:scatterChart>
      <c:valAx>
        <c:axId val="2013457104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3457664"/>
        <c:crosses val="autoZero"/>
        <c:crossBetween val="midCat"/>
        <c:majorUnit val="0.1"/>
      </c:valAx>
      <c:valAx>
        <c:axId val="2013457664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3457104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MSE of </a:t>
            </a:r>
            <a:r>
              <a:rPr lang="el-GR"/>
              <a:t>β</a:t>
            </a:r>
            <a:r>
              <a:rPr lang="en-US"/>
              <a:t>2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MSE na10nb10_beta2_1'!$B$25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na10nb10_beta2_1'!$A$26:$A$4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2_1'!$B$26:$B$44</c:f>
              <c:numCache>
                <c:formatCode>General</c:formatCode>
                <c:ptCount val="19"/>
                <c:pt idx="0">
                  <c:v>0.58257000000000003</c:v>
                </c:pt>
                <c:pt idx="1">
                  <c:v>0.58860999999999997</c:v>
                </c:pt>
                <c:pt idx="2">
                  <c:v>0.62022999999999995</c:v>
                </c:pt>
                <c:pt idx="3">
                  <c:v>0.66025</c:v>
                </c:pt>
                <c:pt idx="4">
                  <c:v>0.70304999999999995</c:v>
                </c:pt>
                <c:pt idx="5">
                  <c:v>0.74709000000000003</c:v>
                </c:pt>
                <c:pt idx="6">
                  <c:v>0.79215000000000002</c:v>
                </c:pt>
                <c:pt idx="7">
                  <c:v>0.83830000000000005</c:v>
                </c:pt>
                <c:pt idx="8">
                  <c:v>0.88565000000000005</c:v>
                </c:pt>
                <c:pt idx="9">
                  <c:v>0.93416999999999994</c:v>
                </c:pt>
                <c:pt idx="10">
                  <c:v>0.98355999999999999</c:v>
                </c:pt>
                <c:pt idx="11">
                  <c:v>1.0330299999999999</c:v>
                </c:pt>
                <c:pt idx="12">
                  <c:v>1.08083</c:v>
                </c:pt>
                <c:pt idx="13">
                  <c:v>1.1234999999999999</c:v>
                </c:pt>
                <c:pt idx="14">
                  <c:v>1.1545000000000001</c:v>
                </c:pt>
                <c:pt idx="15">
                  <c:v>1.1620699999999999</c:v>
                </c:pt>
                <c:pt idx="16">
                  <c:v>1.1258900000000001</c:v>
                </c:pt>
                <c:pt idx="17">
                  <c:v>1.0121899999999999</c:v>
                </c:pt>
                <c:pt idx="18">
                  <c:v>0.76278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E47-49D4-B501-259DD477D61E}"/>
            </c:ext>
          </c:extLst>
        </c:ser>
        <c:ser>
          <c:idx val="1"/>
          <c:order val="1"/>
          <c:tx>
            <c:strRef>
              <c:f>'RMSE na10nb10_beta2_1'!$C$25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na10nb10_beta2_1'!$A$26:$A$4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2_1'!$C$26:$C$44</c:f>
              <c:numCache>
                <c:formatCode>General</c:formatCode>
                <c:ptCount val="19"/>
                <c:pt idx="0">
                  <c:v>0.69425000000000003</c:v>
                </c:pt>
                <c:pt idx="1">
                  <c:v>0.69886999999999999</c:v>
                </c:pt>
                <c:pt idx="2">
                  <c:v>0.72160999999999997</c:v>
                </c:pt>
                <c:pt idx="3">
                  <c:v>0.75256999999999996</c:v>
                </c:pt>
                <c:pt idx="4">
                  <c:v>0.78747999999999996</c:v>
                </c:pt>
                <c:pt idx="5">
                  <c:v>0.82479999999999998</c:v>
                </c:pt>
                <c:pt idx="6">
                  <c:v>0.86414000000000002</c:v>
                </c:pt>
                <c:pt idx="7">
                  <c:v>0.90539999999999998</c:v>
                </c:pt>
                <c:pt idx="8">
                  <c:v>0.94854000000000005</c:v>
                </c:pt>
                <c:pt idx="9">
                  <c:v>0.99336999999999998</c:v>
                </c:pt>
                <c:pt idx="10">
                  <c:v>1.0394399999999999</c:v>
                </c:pt>
                <c:pt idx="11">
                  <c:v>1.0857600000000001</c:v>
                </c:pt>
                <c:pt idx="12">
                  <c:v>1.1303300000000001</c:v>
                </c:pt>
                <c:pt idx="13">
                  <c:v>1.1694</c:v>
                </c:pt>
                <c:pt idx="14">
                  <c:v>1.19601</c:v>
                </c:pt>
                <c:pt idx="15">
                  <c:v>1.19798</c:v>
                </c:pt>
                <c:pt idx="16">
                  <c:v>1.1548499999999999</c:v>
                </c:pt>
                <c:pt idx="17">
                  <c:v>1.0335300000000001</c:v>
                </c:pt>
                <c:pt idx="18">
                  <c:v>0.7768500000000000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DE47-49D4-B501-259DD477D61E}"/>
            </c:ext>
          </c:extLst>
        </c:ser>
        <c:ser>
          <c:idx val="2"/>
          <c:order val="2"/>
          <c:tx>
            <c:strRef>
              <c:f>'RMSE na10nb10_beta2_1'!$D$25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na10nb10_beta2_1'!$A$26:$A$4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2_1'!$D$26:$D$44</c:f>
              <c:numCache>
                <c:formatCode>General</c:formatCode>
                <c:ptCount val="19"/>
                <c:pt idx="0">
                  <c:v>0.81213999999999997</c:v>
                </c:pt>
                <c:pt idx="1">
                  <c:v>0.81979999999999997</c:v>
                </c:pt>
                <c:pt idx="2">
                  <c:v>0.84206000000000003</c:v>
                </c:pt>
                <c:pt idx="3">
                  <c:v>0.87000999999999995</c:v>
                </c:pt>
                <c:pt idx="4">
                  <c:v>0.90100999999999998</c:v>
                </c:pt>
                <c:pt idx="5">
                  <c:v>0.93428999999999995</c:v>
                </c:pt>
                <c:pt idx="6">
                  <c:v>0.96962999999999999</c:v>
                </c:pt>
                <c:pt idx="7">
                  <c:v>1.0069600000000001</c:v>
                </c:pt>
                <c:pt idx="8">
                  <c:v>1.0461499999999999</c:v>
                </c:pt>
                <c:pt idx="9">
                  <c:v>1.0869899999999999</c:v>
                </c:pt>
                <c:pt idx="10">
                  <c:v>1.1289800000000001</c:v>
                </c:pt>
                <c:pt idx="11">
                  <c:v>1.1711</c:v>
                </c:pt>
                <c:pt idx="12">
                  <c:v>1.2113799999999999</c:v>
                </c:pt>
                <c:pt idx="13">
                  <c:v>1.2460599999999999</c:v>
                </c:pt>
                <c:pt idx="14">
                  <c:v>1.26816</c:v>
                </c:pt>
                <c:pt idx="15">
                  <c:v>1.2652300000000001</c:v>
                </c:pt>
                <c:pt idx="16">
                  <c:v>1.2161</c:v>
                </c:pt>
                <c:pt idx="17">
                  <c:v>1.08596</c:v>
                </c:pt>
                <c:pt idx="18">
                  <c:v>0.814559999999999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DE47-49D4-B501-259DD477D61E}"/>
            </c:ext>
          </c:extLst>
        </c:ser>
        <c:ser>
          <c:idx val="3"/>
          <c:order val="3"/>
          <c:tx>
            <c:strRef>
              <c:f>'RMSE na10nb10_beta2_1'!$E$25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na10nb10_beta2_1'!$A$26:$A$4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2_1'!$E$26:$E$44</c:f>
              <c:numCache>
                <c:formatCode>General</c:formatCode>
                <c:ptCount val="19"/>
                <c:pt idx="0">
                  <c:v>0.35768</c:v>
                </c:pt>
                <c:pt idx="1">
                  <c:v>0.43332999999999999</c:v>
                </c:pt>
                <c:pt idx="2">
                  <c:v>0.50412000000000001</c:v>
                </c:pt>
                <c:pt idx="3">
                  <c:v>0.57203999999999999</c:v>
                </c:pt>
                <c:pt idx="4">
                  <c:v>0.63802999999999999</c:v>
                </c:pt>
                <c:pt idx="5">
                  <c:v>0.70260999999999996</c:v>
                </c:pt>
                <c:pt idx="6">
                  <c:v>0.76598999999999995</c:v>
                </c:pt>
                <c:pt idx="7">
                  <c:v>0.82806999999999997</c:v>
                </c:pt>
                <c:pt idx="8">
                  <c:v>0.88844999999999996</c:v>
                </c:pt>
                <c:pt idx="9">
                  <c:v>0.94635999999999998</c:v>
                </c:pt>
                <c:pt idx="10">
                  <c:v>1.00065</c:v>
                </c:pt>
                <c:pt idx="11">
                  <c:v>1.0496000000000001</c:v>
                </c:pt>
                <c:pt idx="12">
                  <c:v>1.09074</c:v>
                </c:pt>
                <c:pt idx="13">
                  <c:v>1.1204099999999999</c:v>
                </c:pt>
                <c:pt idx="14">
                  <c:v>1.13297</c:v>
                </c:pt>
                <c:pt idx="15">
                  <c:v>1.1192599999999999</c:v>
                </c:pt>
                <c:pt idx="16">
                  <c:v>1.0638799999999999</c:v>
                </c:pt>
                <c:pt idx="17">
                  <c:v>0.94055999999999995</c:v>
                </c:pt>
                <c:pt idx="18">
                  <c:v>0.7006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DE47-49D4-B501-259DD477D61E}"/>
            </c:ext>
          </c:extLst>
        </c:ser>
        <c:ser>
          <c:idx val="4"/>
          <c:order val="4"/>
          <c:tx>
            <c:strRef>
              <c:f>'RMSE na10nb10_beta2_1'!$F$25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na10nb10_beta2_1'!$A$26:$A$4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2_1'!$F$26:$F$44</c:f>
              <c:numCache>
                <c:formatCode>General</c:formatCode>
                <c:ptCount val="19"/>
                <c:pt idx="0">
                  <c:v>0.55815000000000003</c:v>
                </c:pt>
                <c:pt idx="1">
                  <c:v>0.60489999999999999</c:v>
                </c:pt>
                <c:pt idx="2">
                  <c:v>0.65197000000000005</c:v>
                </c:pt>
                <c:pt idx="3">
                  <c:v>0.70026999999999995</c:v>
                </c:pt>
                <c:pt idx="4">
                  <c:v>0.74958999999999998</c:v>
                </c:pt>
                <c:pt idx="5">
                  <c:v>0.79978000000000005</c:v>
                </c:pt>
                <c:pt idx="6">
                  <c:v>0.85067000000000004</c:v>
                </c:pt>
                <c:pt idx="7">
                  <c:v>0.90203</c:v>
                </c:pt>
                <c:pt idx="8">
                  <c:v>0.95348999999999995</c:v>
                </c:pt>
                <c:pt idx="9">
                  <c:v>1.0044200000000001</c:v>
                </c:pt>
                <c:pt idx="10">
                  <c:v>1.05386</c:v>
                </c:pt>
                <c:pt idx="11">
                  <c:v>1.10033</c:v>
                </c:pt>
                <c:pt idx="12">
                  <c:v>1.1415299999999999</c:v>
                </c:pt>
                <c:pt idx="13">
                  <c:v>1.17371</c:v>
                </c:pt>
                <c:pt idx="14">
                  <c:v>1.19052</c:v>
                </c:pt>
                <c:pt idx="15">
                  <c:v>1.1811799999999999</c:v>
                </c:pt>
                <c:pt idx="16">
                  <c:v>1.1276299999999999</c:v>
                </c:pt>
                <c:pt idx="17">
                  <c:v>1.0002</c:v>
                </c:pt>
                <c:pt idx="18">
                  <c:v>0.74648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DE47-49D4-B501-259DD477D61E}"/>
            </c:ext>
          </c:extLst>
        </c:ser>
        <c:ser>
          <c:idx val="5"/>
          <c:order val="5"/>
          <c:tx>
            <c:strRef>
              <c:f>'RMSE na10nb10_beta2_1'!$G$25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na10nb10_beta2_1'!$A$26:$A$4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2_1'!$G$26:$G$44</c:f>
              <c:numCache>
                <c:formatCode>General</c:formatCode>
                <c:ptCount val="19"/>
                <c:pt idx="0">
                  <c:v>0.72777000000000003</c:v>
                </c:pt>
                <c:pt idx="1">
                  <c:v>0.76110999999999995</c:v>
                </c:pt>
                <c:pt idx="2">
                  <c:v>0.79649999999999999</c:v>
                </c:pt>
                <c:pt idx="3">
                  <c:v>0.83360000000000001</c:v>
                </c:pt>
                <c:pt idx="4">
                  <c:v>0.87282000000000004</c:v>
                </c:pt>
                <c:pt idx="5">
                  <c:v>0.91413999999999995</c:v>
                </c:pt>
                <c:pt idx="6">
                  <c:v>0.95730000000000004</c:v>
                </c:pt>
                <c:pt idx="7">
                  <c:v>1.0019499999999999</c:v>
                </c:pt>
                <c:pt idx="8">
                  <c:v>1.04762</c:v>
                </c:pt>
                <c:pt idx="9">
                  <c:v>1.09365</c:v>
                </c:pt>
                <c:pt idx="10">
                  <c:v>1.13913</c:v>
                </c:pt>
                <c:pt idx="11">
                  <c:v>1.18266</c:v>
                </c:pt>
                <c:pt idx="12">
                  <c:v>1.2220299999999999</c:v>
                </c:pt>
                <c:pt idx="13">
                  <c:v>1.25343</c:v>
                </c:pt>
                <c:pt idx="14">
                  <c:v>1.2701899999999999</c:v>
                </c:pt>
                <c:pt idx="15">
                  <c:v>1.2606200000000001</c:v>
                </c:pt>
                <c:pt idx="16">
                  <c:v>1.20492</c:v>
                </c:pt>
                <c:pt idx="17">
                  <c:v>1.0703499999999999</c:v>
                </c:pt>
                <c:pt idx="18">
                  <c:v>0.7997100000000000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DE47-49D4-B501-259DD477D61E}"/>
            </c:ext>
          </c:extLst>
        </c:ser>
        <c:ser>
          <c:idx val="6"/>
          <c:order val="6"/>
          <c:tx>
            <c:strRef>
              <c:f>'RMSE na10nb10_beta2_1'!$H$25</c:f>
              <c:strCache>
                <c:ptCount val="1"/>
              </c:strCache>
            </c:strRef>
          </c:tx>
          <c:spPr>
            <a:ln w="254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RMSE na10nb10_beta2_1'!$A$26:$A$4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2_1'!$H$26:$H$44</c:f>
              <c:numCache>
                <c:formatCode>General</c:formatCode>
                <c:ptCount val="19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DE47-49D4-B501-259DD477D61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36099008"/>
        <c:axId val="1436099568"/>
      </c:scatterChart>
      <c:valAx>
        <c:axId val="1436099008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36099568"/>
        <c:crosses val="autoZero"/>
        <c:crossBetween val="midCat"/>
        <c:majorUnit val="0.1"/>
      </c:valAx>
      <c:valAx>
        <c:axId val="1436099568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36099008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MSE of </a:t>
            </a:r>
            <a:r>
              <a:rPr lang="el-GR"/>
              <a:t>β</a:t>
            </a:r>
            <a:r>
              <a:rPr lang="en-US"/>
              <a:t>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MSE na10nb10_beta2_1'!$B$48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na10nb10_beta2_1'!$A$49:$A$6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2_1'!$B$49:$B$67</c:f>
              <c:numCache>
                <c:formatCode>General</c:formatCode>
                <c:ptCount val="19"/>
                <c:pt idx="0">
                  <c:v>7.0000000000000007E-2</c:v>
                </c:pt>
                <c:pt idx="1">
                  <c:v>8.1409999999999996E-2</c:v>
                </c:pt>
                <c:pt idx="2">
                  <c:v>9.0880000000000002E-2</c:v>
                </c:pt>
                <c:pt idx="3">
                  <c:v>0.10009999999999999</c:v>
                </c:pt>
                <c:pt idx="4">
                  <c:v>0.10939</c:v>
                </c:pt>
                <c:pt idx="5">
                  <c:v>0.11892</c:v>
                </c:pt>
                <c:pt idx="6">
                  <c:v>0.12881000000000001</c:v>
                </c:pt>
                <c:pt idx="7">
                  <c:v>0.13918</c:v>
                </c:pt>
                <c:pt idx="8">
                  <c:v>0.15015999999999999</c:v>
                </c:pt>
                <c:pt idx="9">
                  <c:v>0.16186</c:v>
                </c:pt>
                <c:pt idx="10">
                  <c:v>0.17441999999999999</c:v>
                </c:pt>
                <c:pt idx="11">
                  <c:v>0.18793000000000001</c:v>
                </c:pt>
                <c:pt idx="12">
                  <c:v>0.20241999999999999</c:v>
                </c:pt>
                <c:pt idx="13">
                  <c:v>0.21772</c:v>
                </c:pt>
                <c:pt idx="14">
                  <c:v>0.23322999999999999</c:v>
                </c:pt>
                <c:pt idx="15">
                  <c:v>0.24726000000000001</c:v>
                </c:pt>
                <c:pt idx="16">
                  <c:v>0.25578000000000001</c:v>
                </c:pt>
                <c:pt idx="17">
                  <c:v>0.24948999999999999</c:v>
                </c:pt>
                <c:pt idx="18">
                  <c:v>0.2064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3491-4BB8-9A39-E354D8AB32F2}"/>
            </c:ext>
          </c:extLst>
        </c:ser>
        <c:ser>
          <c:idx val="1"/>
          <c:order val="1"/>
          <c:tx>
            <c:strRef>
              <c:f>'RMSE na10nb10_beta2_1'!$C$48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na10nb10_beta2_1'!$A$49:$A$6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2_1'!$C$49:$C$67</c:f>
              <c:numCache>
                <c:formatCode>General</c:formatCode>
                <c:ptCount val="19"/>
                <c:pt idx="0">
                  <c:v>9.8489999999999994E-2</c:v>
                </c:pt>
                <c:pt idx="1">
                  <c:v>0.10671</c:v>
                </c:pt>
                <c:pt idx="2">
                  <c:v>0.11351</c:v>
                </c:pt>
                <c:pt idx="3">
                  <c:v>0.12031</c:v>
                </c:pt>
                <c:pt idx="4">
                  <c:v>0.12748000000000001</c:v>
                </c:pt>
                <c:pt idx="5">
                  <c:v>0.13514999999999999</c:v>
                </c:pt>
                <c:pt idx="6">
                  <c:v>0.1434</c:v>
                </c:pt>
                <c:pt idx="7">
                  <c:v>0.15229999999999999</c:v>
                </c:pt>
                <c:pt idx="8">
                  <c:v>0.16192999999999999</c:v>
                </c:pt>
                <c:pt idx="9">
                  <c:v>0.1724</c:v>
                </c:pt>
                <c:pt idx="10">
                  <c:v>0.18379999999999999</c:v>
                </c:pt>
                <c:pt idx="11">
                  <c:v>0.19622999999999999</c:v>
                </c:pt>
                <c:pt idx="12">
                  <c:v>0.20968000000000001</c:v>
                </c:pt>
                <c:pt idx="13">
                  <c:v>0.22398999999999999</c:v>
                </c:pt>
                <c:pt idx="14">
                  <c:v>0.23849999999999999</c:v>
                </c:pt>
                <c:pt idx="15">
                  <c:v>0.25147999999999998</c:v>
                </c:pt>
                <c:pt idx="16">
                  <c:v>0.25874000000000003</c:v>
                </c:pt>
                <c:pt idx="17">
                  <c:v>0.25079000000000001</c:v>
                </c:pt>
                <c:pt idx="18">
                  <c:v>0.205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491-4BB8-9A39-E354D8AB32F2}"/>
            </c:ext>
          </c:extLst>
        </c:ser>
        <c:ser>
          <c:idx val="2"/>
          <c:order val="2"/>
          <c:tx>
            <c:strRef>
              <c:f>'RMSE na10nb10_beta2_1'!$D$48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na10nb10_beta2_1'!$A$49:$A$6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2_1'!$D$49:$D$67</c:f>
              <c:numCache>
                <c:formatCode>General</c:formatCode>
                <c:ptCount val="19"/>
                <c:pt idx="0">
                  <c:v>0.12753999999999999</c:v>
                </c:pt>
                <c:pt idx="1">
                  <c:v>0.13317999999999999</c:v>
                </c:pt>
                <c:pt idx="2">
                  <c:v>0.13819999999999999</c:v>
                </c:pt>
                <c:pt idx="3">
                  <c:v>0.14349000000000001</c:v>
                </c:pt>
                <c:pt idx="4">
                  <c:v>0.14918999999999999</c:v>
                </c:pt>
                <c:pt idx="5">
                  <c:v>0.15539</c:v>
                </c:pt>
                <c:pt idx="6">
                  <c:v>0.16217000000000001</c:v>
                </c:pt>
                <c:pt idx="7">
                  <c:v>0.16961000000000001</c:v>
                </c:pt>
                <c:pt idx="8">
                  <c:v>0.17782000000000001</c:v>
                </c:pt>
                <c:pt idx="9">
                  <c:v>0.18690000000000001</c:v>
                </c:pt>
                <c:pt idx="10">
                  <c:v>0.19694</c:v>
                </c:pt>
                <c:pt idx="11">
                  <c:v>0.20801</c:v>
                </c:pt>
                <c:pt idx="12">
                  <c:v>0.22012000000000001</c:v>
                </c:pt>
                <c:pt idx="13">
                  <c:v>0.23305000000000001</c:v>
                </c:pt>
                <c:pt idx="14">
                  <c:v>0.24612000000000001</c:v>
                </c:pt>
                <c:pt idx="15">
                  <c:v>0.25763000000000003</c:v>
                </c:pt>
                <c:pt idx="16">
                  <c:v>0.26355000000000001</c:v>
                </c:pt>
                <c:pt idx="17">
                  <c:v>0.25474999999999998</c:v>
                </c:pt>
                <c:pt idx="18">
                  <c:v>0.20971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3491-4BB8-9A39-E354D8AB32F2}"/>
            </c:ext>
          </c:extLst>
        </c:ser>
        <c:ser>
          <c:idx val="3"/>
          <c:order val="3"/>
          <c:tx>
            <c:strRef>
              <c:f>'RMSE na10nb10_beta2_1'!$E$48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na10nb10_beta2_1'!$A$49:$A$6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2_1'!$E$49:$E$67</c:f>
              <c:numCache>
                <c:formatCode>General</c:formatCode>
                <c:ptCount val="19"/>
                <c:pt idx="0">
                  <c:v>6.1719999999999997E-2</c:v>
                </c:pt>
                <c:pt idx="1">
                  <c:v>7.4130000000000001E-2</c:v>
                </c:pt>
                <c:pt idx="2">
                  <c:v>8.5370000000000001E-2</c:v>
                </c:pt>
                <c:pt idx="3">
                  <c:v>9.6100000000000005E-2</c:v>
                </c:pt>
                <c:pt idx="4">
                  <c:v>0.10666</c:v>
                </c:pt>
                <c:pt idx="5">
                  <c:v>0.11724999999999999</c:v>
                </c:pt>
                <c:pt idx="6">
                  <c:v>0.12801999999999999</c:v>
                </c:pt>
                <c:pt idx="7">
                  <c:v>0.13908999999999999</c:v>
                </c:pt>
                <c:pt idx="8">
                  <c:v>0.15059</c:v>
                </c:pt>
                <c:pt idx="9">
                  <c:v>0.16261999999999999</c:v>
                </c:pt>
                <c:pt idx="10">
                  <c:v>0.17529</c:v>
                </c:pt>
                <c:pt idx="11">
                  <c:v>0.18867</c:v>
                </c:pt>
                <c:pt idx="12">
                  <c:v>0.20277000000000001</c:v>
                </c:pt>
                <c:pt idx="13">
                  <c:v>0.21743000000000001</c:v>
                </c:pt>
                <c:pt idx="14">
                  <c:v>0.23211000000000001</c:v>
                </c:pt>
                <c:pt idx="15">
                  <c:v>0.24529000000000001</c:v>
                </c:pt>
                <c:pt idx="16">
                  <c:v>0.25322</c:v>
                </c:pt>
                <c:pt idx="17">
                  <c:v>0.24693000000000001</c:v>
                </c:pt>
                <c:pt idx="18">
                  <c:v>0.20466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3491-4BB8-9A39-E354D8AB32F2}"/>
            </c:ext>
          </c:extLst>
        </c:ser>
        <c:ser>
          <c:idx val="4"/>
          <c:order val="4"/>
          <c:tx>
            <c:strRef>
              <c:f>'RMSE na10nb10_beta2_1'!$F$48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na10nb10_beta2_1'!$A$49:$A$6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2_1'!$F$49:$F$67</c:f>
              <c:numCache>
                <c:formatCode>General</c:formatCode>
                <c:ptCount val="19"/>
                <c:pt idx="0">
                  <c:v>9.4530000000000003E-2</c:v>
                </c:pt>
                <c:pt idx="1">
                  <c:v>0.10256999999999999</c:v>
                </c:pt>
                <c:pt idx="2">
                  <c:v>0.11019</c:v>
                </c:pt>
                <c:pt idx="3">
                  <c:v>0.11784</c:v>
                </c:pt>
                <c:pt idx="4">
                  <c:v>0.12576000000000001</c:v>
                </c:pt>
                <c:pt idx="5">
                  <c:v>0.13408</c:v>
                </c:pt>
                <c:pt idx="6">
                  <c:v>0.14288000000000001</c:v>
                </c:pt>
                <c:pt idx="7">
                  <c:v>0.15225</c:v>
                </c:pt>
                <c:pt idx="8">
                  <c:v>0.16225000000000001</c:v>
                </c:pt>
                <c:pt idx="9">
                  <c:v>0.17299</c:v>
                </c:pt>
                <c:pt idx="10">
                  <c:v>0.18453</c:v>
                </c:pt>
                <c:pt idx="11">
                  <c:v>0.19696</c:v>
                </c:pt>
                <c:pt idx="12">
                  <c:v>0.21026</c:v>
                </c:pt>
                <c:pt idx="13">
                  <c:v>0.22425</c:v>
                </c:pt>
                <c:pt idx="14">
                  <c:v>0.23830999999999999</c:v>
                </c:pt>
                <c:pt idx="15">
                  <c:v>0.25079000000000001</c:v>
                </c:pt>
                <c:pt idx="16">
                  <c:v>0.25764999999999999</c:v>
                </c:pt>
                <c:pt idx="17">
                  <c:v>0.24962999999999999</c:v>
                </c:pt>
                <c:pt idx="18">
                  <c:v>0.20519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3491-4BB8-9A39-E354D8AB32F2}"/>
            </c:ext>
          </c:extLst>
        </c:ser>
        <c:ser>
          <c:idx val="5"/>
          <c:order val="5"/>
          <c:tx>
            <c:strRef>
              <c:f>'RMSE na10nb10_beta2_1'!$G$48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na10nb10_beta2_1'!$A$49:$A$6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2_1'!$G$49:$G$67</c:f>
              <c:numCache>
                <c:formatCode>General</c:formatCode>
                <c:ptCount val="19"/>
                <c:pt idx="0">
                  <c:v>0.12609999999999999</c:v>
                </c:pt>
                <c:pt idx="1">
                  <c:v>0.1313</c:v>
                </c:pt>
                <c:pt idx="2">
                  <c:v>0.13655999999999999</c:v>
                </c:pt>
                <c:pt idx="3">
                  <c:v>0.14218</c:v>
                </c:pt>
                <c:pt idx="4">
                  <c:v>0.14824000000000001</c:v>
                </c:pt>
                <c:pt idx="5">
                  <c:v>0.15478</c:v>
                </c:pt>
                <c:pt idx="6">
                  <c:v>0.16187000000000001</c:v>
                </c:pt>
                <c:pt idx="7">
                  <c:v>0.16958999999999999</c:v>
                </c:pt>
                <c:pt idx="8">
                  <c:v>0.17802000000000001</c:v>
                </c:pt>
                <c:pt idx="9">
                  <c:v>0.18725</c:v>
                </c:pt>
                <c:pt idx="10">
                  <c:v>0.19736999999999999</c:v>
                </c:pt>
                <c:pt idx="11">
                  <c:v>0.20843999999999999</c:v>
                </c:pt>
                <c:pt idx="12">
                  <c:v>0.22044</c:v>
                </c:pt>
                <c:pt idx="13">
                  <c:v>0.23316999999999999</c:v>
                </c:pt>
                <c:pt idx="14">
                  <c:v>0.24598</c:v>
                </c:pt>
                <c:pt idx="15">
                  <c:v>0.25720999999999999</c:v>
                </c:pt>
                <c:pt idx="16">
                  <c:v>0.26294000000000001</c:v>
                </c:pt>
                <c:pt idx="17">
                  <c:v>0.25414999999999999</c:v>
                </c:pt>
                <c:pt idx="18">
                  <c:v>0.20935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3491-4BB8-9A39-E354D8AB32F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36104608"/>
        <c:axId val="1436105168"/>
      </c:scatterChart>
      <c:valAx>
        <c:axId val="1436104608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36105168"/>
        <c:crosses val="autoZero"/>
        <c:crossBetween val="midCat"/>
        <c:majorUnit val="0.1"/>
      </c:valAx>
      <c:valAx>
        <c:axId val="1436105168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36104608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ESE of</a:t>
            </a:r>
            <a:r>
              <a:rPr lang="en-US" baseline="0"/>
              <a:t>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1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 w="12700" cap="rnd">
            <a:noFill/>
            <a:round/>
          </a:ln>
          <a:effectLst/>
        </c:spPr>
        <c:marker>
          <c:symbol val="diamond"/>
          <c:size val="5"/>
          <c:spPr>
            <a:solidFill>
              <a:schemeClr val="tx2"/>
            </a:solidFill>
            <a:ln w="9525">
              <a:solidFill>
                <a:schemeClr val="tx1"/>
              </a:solidFill>
            </a:ln>
            <a:effectLst/>
          </c:spPr>
        </c:marker>
      </c:pivotFmt>
      <c:pivotFmt>
        <c:idx val="1"/>
        <c:spPr>
          <a:solidFill>
            <a:schemeClr val="accent1"/>
          </a:solidFill>
          <a:ln w="12700" cap="rnd">
            <a:noFill/>
            <a:round/>
          </a:ln>
          <a:effectLst/>
        </c:spPr>
        <c:marker>
          <c:symbol val="circle"/>
          <c:size val="5"/>
          <c:spPr>
            <a:solidFill>
              <a:schemeClr val="tx1"/>
            </a:solidFill>
            <a:ln w="9525">
              <a:solidFill>
                <a:schemeClr val="tx2"/>
              </a:solidFill>
            </a:ln>
            <a:effectLst/>
          </c:spPr>
        </c:marker>
      </c:pivotFmt>
      <c:pivotFmt>
        <c:idx val="2"/>
        <c:spPr>
          <a:solidFill>
            <a:schemeClr val="accent1"/>
          </a:solidFill>
          <a:ln w="12700" cap="sq">
            <a:noFill/>
            <a:bevel/>
          </a:ln>
          <a:effectLst/>
        </c:spPr>
        <c:marker>
          <c:symbol val="triangle"/>
          <c:size val="5"/>
          <c:spPr>
            <a:solidFill>
              <a:schemeClr val="accent3"/>
            </a:solidFill>
            <a:ln w="9525">
              <a:solidFill>
                <a:schemeClr val="tx1"/>
              </a:solidFill>
            </a:ln>
            <a:effectLst/>
          </c:spPr>
        </c:marker>
      </c:pivotFmt>
      <c:pivotFmt>
        <c:idx val="3"/>
        <c:spPr>
          <a:solidFill>
            <a:schemeClr val="accent1"/>
          </a:solidFill>
          <a:ln w="12700" cap="rnd">
            <a:noFill/>
            <a:bevel/>
          </a:ln>
          <a:effectLst/>
        </c:spPr>
        <c:marker>
          <c:symbol val="x"/>
          <c:size val="5"/>
          <c:spPr>
            <a:noFill/>
            <a:ln w="9525" cap="rnd">
              <a:solidFill>
                <a:schemeClr val="tx1"/>
              </a:solidFill>
            </a:ln>
            <a:effectLst/>
          </c:spPr>
        </c:marker>
      </c:pivotFmt>
    </c:pivotFmts>
    <c:plotArea>
      <c:layout/>
      <c:lineChart>
        <c:grouping val="standard"/>
        <c:varyColors val="0"/>
        <c:ser>
          <c:idx val="0"/>
          <c:order val="0"/>
          <c:tx>
            <c:strRef>
              <c:f>'RBESE chart na10nb10_beta2_1'!$U$2</c:f>
              <c:strCache>
                <c:ptCount val="1"/>
                <c:pt idx="0">
                  <c:v>SM: 0% in A, 10% in B</c:v>
                </c:pt>
              </c:strCache>
            </c:strRef>
          </c:tx>
          <c:spPr>
            <a:ln w="127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ysClr val="windowText" lastClr="000000"/>
                </a:solidFill>
              </a:ln>
              <a:effectLst/>
            </c:spPr>
          </c:marker>
          <c:cat>
            <c:numRef>
              <c:f>'RBESE chart na10nb10_beta2_1'!$T$3:$T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chart na10nb10_beta2_1'!$U$3:$U$21</c:f>
              <c:numCache>
                <c:formatCode>General</c:formatCode>
                <c:ptCount val="19"/>
                <c:pt idx="0">
                  <c:v>2.4757312761170045</c:v>
                </c:pt>
                <c:pt idx="1">
                  <c:v>1.558627044459802</c:v>
                </c:pt>
                <c:pt idx="2">
                  <c:v>1.1088512241054613</c:v>
                </c:pt>
                <c:pt idx="3">
                  <c:v>0.8244585572382348</c:v>
                </c:pt>
                <c:pt idx="4">
                  <c:v>0.62347294938917963</c:v>
                </c:pt>
                <c:pt idx="5">
                  <c:v>0.471212523215707</c:v>
                </c:pt>
                <c:pt idx="6">
                  <c:v>0.35128488872494773</c:v>
                </c:pt>
                <c:pt idx="7">
                  <c:v>0.25366416618580495</c:v>
                </c:pt>
                <c:pt idx="8">
                  <c:v>0.17298422436459246</c:v>
                </c:pt>
                <c:pt idx="9">
                  <c:v>0.10541250656857591</c:v>
                </c:pt>
                <c:pt idx="10">
                  <c:v>4.82934284258787E-2</c:v>
                </c:pt>
                <c:pt idx="11">
                  <c:v>1.9984012789760438E-4</c:v>
                </c:pt>
                <c:pt idx="12">
                  <c:v>-4.0210484511517056E-2</c:v>
                </c:pt>
                <c:pt idx="13">
                  <c:v>-7.37770649558942E-2</c:v>
                </c:pt>
                <c:pt idx="14">
                  <c:v>-0.10092975206611572</c:v>
                </c:pt>
                <c:pt idx="15">
                  <c:v>-0.12220762155059137</c:v>
                </c:pt>
                <c:pt idx="16">
                  <c:v>-0.13818973862536302</c:v>
                </c:pt>
                <c:pt idx="17">
                  <c:v>-0.14944013781223087</c:v>
                </c:pt>
                <c:pt idx="18">
                  <c:v>-0.157042957042957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5C2-4FB6-8644-F4727311A164}"/>
            </c:ext>
          </c:extLst>
        </c:ser>
        <c:ser>
          <c:idx val="1"/>
          <c:order val="1"/>
          <c:tx>
            <c:strRef>
              <c:f>'RBESE chart na10nb10_beta2_1'!$V$2</c:f>
              <c:strCache>
                <c:ptCount val="1"/>
                <c:pt idx="0">
                  <c:v>SM: 10% in A, 20% in B</c:v>
                </c:pt>
              </c:strCache>
            </c:strRef>
          </c:tx>
          <c:spPr>
            <a:ln w="127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2"/>
                </a:solidFill>
              </a:ln>
              <a:effectLst/>
            </c:spPr>
          </c:marker>
          <c:cat>
            <c:numRef>
              <c:f>'RBESE chart na10nb10_beta2_1'!$T$3:$T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chart na10nb10_beta2_1'!$V$3:$V$21</c:f>
              <c:numCache>
                <c:formatCode>General</c:formatCode>
                <c:ptCount val="19"/>
                <c:pt idx="0">
                  <c:v>2.2523304403728708</c:v>
                </c:pt>
                <c:pt idx="1">
                  <c:v>1.3844736235890351</c:v>
                </c:pt>
                <c:pt idx="2">
                  <c:v>0.96045197740112986</c:v>
                </c:pt>
                <c:pt idx="3">
                  <c:v>0.69386093470118881</c:v>
                </c:pt>
                <c:pt idx="4">
                  <c:v>0.50596276905177429</c:v>
                </c:pt>
                <c:pt idx="5">
                  <c:v>0.36388962589546292</c:v>
                </c:pt>
                <c:pt idx="6">
                  <c:v>0.25218246649452847</c:v>
                </c:pt>
                <c:pt idx="7">
                  <c:v>0.1612233121754183</c:v>
                </c:pt>
                <c:pt idx="8">
                  <c:v>8.5999123575810646E-2</c:v>
                </c:pt>
                <c:pt idx="9">
                  <c:v>2.2911192853389401E-2</c:v>
                </c:pt>
                <c:pt idx="10">
                  <c:v>-3.0463576158940464E-2</c:v>
                </c:pt>
                <c:pt idx="11">
                  <c:v>-7.5639488409272648E-2</c:v>
                </c:pt>
                <c:pt idx="12">
                  <c:v>-0.11368149324861002</c:v>
                </c:pt>
                <c:pt idx="13">
                  <c:v>-0.14534883720930231</c:v>
                </c:pt>
                <c:pt idx="14">
                  <c:v>-0.17117768595041324</c:v>
                </c:pt>
                <c:pt idx="15">
                  <c:v>-0.19163381515549718</c:v>
                </c:pt>
                <c:pt idx="16">
                  <c:v>-0.20704259438528558</c:v>
                </c:pt>
                <c:pt idx="17">
                  <c:v>-0.21791559000861324</c:v>
                </c:pt>
                <c:pt idx="18">
                  <c:v>-0.2247752247752247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5C2-4FB6-8644-F4727311A164}"/>
            </c:ext>
          </c:extLst>
        </c:ser>
        <c:ser>
          <c:idx val="2"/>
          <c:order val="2"/>
          <c:tx>
            <c:strRef>
              <c:f>'RBESE chart na10nb10_beta2_1'!$W$2</c:f>
              <c:strCache>
                <c:ptCount val="1"/>
                <c:pt idx="0">
                  <c:v>SM: 20% in A, 30% in B</c:v>
                </c:pt>
              </c:strCache>
            </c:strRef>
          </c:tx>
          <c:spPr>
            <a:ln w="12700" cap="sq">
              <a:noFill/>
              <a:bevel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cat>
            <c:numRef>
              <c:f>'RBESE chart na10nb10_beta2_1'!$T$3:$T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chart na10nb10_beta2_1'!$W$3:$W$21</c:f>
              <c:numCache>
                <c:formatCode>General</c:formatCode>
                <c:ptCount val="19"/>
                <c:pt idx="0">
                  <c:v>1.9961427193828352</c:v>
                </c:pt>
                <c:pt idx="1">
                  <c:v>1.1974199493204334</c:v>
                </c:pt>
                <c:pt idx="2">
                  <c:v>0.80640301318267427</c:v>
                </c:pt>
                <c:pt idx="3">
                  <c:v>0.56016935352548458</c:v>
                </c:pt>
                <c:pt idx="4">
                  <c:v>0.38670738801628857</c:v>
                </c:pt>
                <c:pt idx="5">
                  <c:v>0.25537277792517915</c:v>
                </c:pt>
                <c:pt idx="6">
                  <c:v>0.15209639739333586</c:v>
                </c:pt>
                <c:pt idx="7">
                  <c:v>6.7974610502019528E-2</c:v>
                </c:pt>
                <c:pt idx="8">
                  <c:v>-1.4241893076249465E-3</c:v>
                </c:pt>
                <c:pt idx="9">
                  <c:v>-5.9695218076721013E-2</c:v>
                </c:pt>
                <c:pt idx="10">
                  <c:v>-0.10891492613346923</c:v>
                </c:pt>
                <c:pt idx="11">
                  <c:v>-0.15047961630695447</c:v>
                </c:pt>
                <c:pt idx="12">
                  <c:v>-0.18546465448768865</c:v>
                </c:pt>
                <c:pt idx="13">
                  <c:v>-0.21461507618283879</c:v>
                </c:pt>
                <c:pt idx="14">
                  <c:v>-0.23832644628099167</c:v>
                </c:pt>
                <c:pt idx="15">
                  <c:v>-0.25700832238282967</c:v>
                </c:pt>
                <c:pt idx="16">
                  <c:v>-0.27117618586640857</c:v>
                </c:pt>
                <c:pt idx="17">
                  <c:v>-0.28136663795578526</c:v>
                </c:pt>
                <c:pt idx="18">
                  <c:v>-0.288111888111888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5C2-4FB6-8644-F4727311A164}"/>
            </c:ext>
          </c:extLst>
        </c:ser>
        <c:ser>
          <c:idx val="3"/>
          <c:order val="3"/>
          <c:tx>
            <c:strRef>
              <c:f>'RBESE chart na10nb10_beta2_1'!$X$2</c:f>
              <c:strCache>
                <c:ptCount val="1"/>
                <c:pt idx="0">
                  <c:v>TS: 0% in A, 10% in B</c:v>
                </c:pt>
              </c:strCache>
            </c:strRef>
          </c:tx>
          <c:spPr>
            <a:ln w="12700" cap="rnd">
              <a:noFill/>
              <a:bevel/>
            </a:ln>
            <a:effectLst/>
          </c:spPr>
          <c:marker>
            <c:symbol val="circle"/>
            <c:size val="5"/>
            <c:spPr>
              <a:solidFill>
                <a:sysClr val="windowText" lastClr="000000">
                  <a:lumMod val="50000"/>
                  <a:lumOff val="50000"/>
                </a:sysClr>
              </a:solidFill>
              <a:ln w="9525" cap="rnd">
                <a:noFill/>
              </a:ln>
              <a:effectLst/>
            </c:spPr>
          </c:marker>
          <c:cat>
            <c:numRef>
              <c:f>'RBESE chart na10nb10_beta2_1'!$T$3:$T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chart na10nb10_beta2_1'!$X$3:$X$21</c:f>
              <c:numCache>
                <c:formatCode>General</c:formatCode>
                <c:ptCount val="19"/>
                <c:pt idx="0">
                  <c:v>0.17344999999999999</c:v>
                </c:pt>
                <c:pt idx="1">
                  <c:v>7.8409999999999994E-2</c:v>
                </c:pt>
                <c:pt idx="2">
                  <c:v>3.8789999999999998E-2</c:v>
                </c:pt>
                <c:pt idx="3">
                  <c:v>1.652E-2</c:v>
                </c:pt>
                <c:pt idx="4">
                  <c:v>2.16E-3</c:v>
                </c:pt>
                <c:pt idx="5">
                  <c:v>-7.92E-3</c:v>
                </c:pt>
                <c:pt idx="6">
                  <c:v>-1.54E-2</c:v>
                </c:pt>
                <c:pt idx="7">
                  <c:v>-2.1180000000000001E-2</c:v>
                </c:pt>
                <c:pt idx="8">
                  <c:v>-2.5770000000000001E-2</c:v>
                </c:pt>
                <c:pt idx="9">
                  <c:v>-2.9489999999999999E-2</c:v>
                </c:pt>
                <c:pt idx="10">
                  <c:v>-3.252E-2</c:v>
                </c:pt>
                <c:pt idx="11">
                  <c:v>-3.4959999999999998E-2</c:v>
                </c:pt>
                <c:pt idx="12">
                  <c:v>-3.6889999999999999E-2</c:v>
                </c:pt>
                <c:pt idx="13">
                  <c:v>-3.832E-2</c:v>
                </c:pt>
                <c:pt idx="14">
                  <c:v>-3.9260000000000003E-2</c:v>
                </c:pt>
                <c:pt idx="15">
                  <c:v>-3.9759999999999997E-2</c:v>
                </c:pt>
                <c:pt idx="16">
                  <c:v>-3.9940000000000003E-2</c:v>
                </c:pt>
                <c:pt idx="17">
                  <c:v>-4.0090000000000001E-2</c:v>
                </c:pt>
                <c:pt idx="18">
                  <c:v>-4.0680000000000001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25C2-4FB6-8644-F4727311A164}"/>
            </c:ext>
          </c:extLst>
        </c:ser>
        <c:ser>
          <c:idx val="4"/>
          <c:order val="4"/>
          <c:tx>
            <c:strRef>
              <c:f>'RBESE chart na10nb10_beta2_1'!$Y$2</c:f>
              <c:strCache>
                <c:ptCount val="1"/>
                <c:pt idx="0">
                  <c:v>TS: 10% in A, 2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ysClr val="windowText" lastClr="000000">
                  <a:lumMod val="50000"/>
                  <a:lumOff val="50000"/>
                </a:sysClr>
              </a:solidFill>
              <a:ln w="9525">
                <a:noFill/>
              </a:ln>
              <a:effectLst/>
            </c:spPr>
          </c:marker>
          <c:cat>
            <c:numRef>
              <c:f>'RBESE chart na10nb10_beta2_1'!$T$3:$T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chart na10nb10_beta2_1'!$Y$3:$Y$21</c:f>
              <c:numCache>
                <c:formatCode>General</c:formatCode>
                <c:ptCount val="19"/>
                <c:pt idx="0">
                  <c:v>0.41904999999999998</c:v>
                </c:pt>
                <c:pt idx="1">
                  <c:v>0.18956000000000001</c:v>
                </c:pt>
                <c:pt idx="2">
                  <c:v>8.7709999999999996E-2</c:v>
                </c:pt>
                <c:pt idx="3">
                  <c:v>2.8250000000000001E-2</c:v>
                </c:pt>
                <c:pt idx="4">
                  <c:v>-1.1299999999999999E-2</c:v>
                </c:pt>
                <c:pt idx="5">
                  <c:v>-3.9800000000000002E-2</c:v>
                </c:pt>
                <c:pt idx="6">
                  <c:v>-6.148E-2</c:v>
                </c:pt>
                <c:pt idx="7">
                  <c:v>-7.8630000000000005E-2</c:v>
                </c:pt>
                <c:pt idx="8">
                  <c:v>-9.257E-2</c:v>
                </c:pt>
                <c:pt idx="9">
                  <c:v>-0.10410999999999999</c:v>
                </c:pt>
                <c:pt idx="10">
                  <c:v>-0.11373</c:v>
                </c:pt>
                <c:pt idx="11">
                  <c:v>-0.12173</c:v>
                </c:pt>
                <c:pt idx="12">
                  <c:v>-0.1283</c:v>
                </c:pt>
                <c:pt idx="13">
                  <c:v>-0.13356000000000001</c:v>
                </c:pt>
                <c:pt idx="14">
                  <c:v>-0.13758000000000001</c:v>
                </c:pt>
                <c:pt idx="15">
                  <c:v>-0.14043</c:v>
                </c:pt>
                <c:pt idx="16">
                  <c:v>-0.14223</c:v>
                </c:pt>
                <c:pt idx="17">
                  <c:v>-0.14313999999999999</c:v>
                </c:pt>
                <c:pt idx="18">
                  <c:v>-0.14341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25C2-4FB6-8644-F4727311A164}"/>
            </c:ext>
          </c:extLst>
        </c:ser>
        <c:ser>
          <c:idx val="5"/>
          <c:order val="5"/>
          <c:tx>
            <c:strRef>
              <c:f>'RBESE chart na10nb10_beta2_1'!$Z$2</c:f>
              <c:strCache>
                <c:ptCount val="1"/>
                <c:pt idx="0">
                  <c:v>TS: 20% in A, 30% in B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ysClr val="windowText" lastClr="000000">
                  <a:lumMod val="50000"/>
                  <a:lumOff val="50000"/>
                </a:sysClr>
              </a:solidFill>
              <a:ln w="9525">
                <a:noFill/>
              </a:ln>
              <a:effectLst/>
            </c:spPr>
          </c:marker>
          <c:cat>
            <c:numRef>
              <c:f>'RBESE chart na10nb10_beta2_1'!$T$3:$T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chart na10nb10_beta2_1'!$Z$3:$Z$21</c:f>
              <c:numCache>
                <c:formatCode>General</c:formatCode>
                <c:ptCount val="19"/>
                <c:pt idx="0">
                  <c:v>0.55449000000000004</c:v>
                </c:pt>
                <c:pt idx="1">
                  <c:v>0.24523</c:v>
                </c:pt>
                <c:pt idx="2">
                  <c:v>0.10309</c:v>
                </c:pt>
                <c:pt idx="3">
                  <c:v>1.8079999999999999E-2</c:v>
                </c:pt>
                <c:pt idx="4">
                  <c:v>-3.9620000000000002E-2</c:v>
                </c:pt>
                <c:pt idx="5">
                  <c:v>-8.183E-2</c:v>
                </c:pt>
                <c:pt idx="6">
                  <c:v>-0.11428000000000001</c:v>
                </c:pt>
                <c:pt idx="7">
                  <c:v>-0.14008999999999999</c:v>
                </c:pt>
                <c:pt idx="8">
                  <c:v>-0.16108</c:v>
                </c:pt>
                <c:pt idx="9">
                  <c:v>-0.17838000000000001</c:v>
                </c:pt>
                <c:pt idx="10">
                  <c:v>-0.19269</c:v>
                </c:pt>
                <c:pt idx="11">
                  <c:v>-0.20448</c:v>
                </c:pt>
                <c:pt idx="12">
                  <c:v>-0.21407000000000001</c:v>
                </c:pt>
                <c:pt idx="13">
                  <c:v>-0.22167000000000001</c:v>
                </c:pt>
                <c:pt idx="14">
                  <c:v>-0.22742000000000001</c:v>
                </c:pt>
                <c:pt idx="15">
                  <c:v>-0.23150000000000001</c:v>
                </c:pt>
                <c:pt idx="16">
                  <c:v>-0.23413999999999999</c:v>
                </c:pt>
                <c:pt idx="17">
                  <c:v>-0.23576</c:v>
                </c:pt>
                <c:pt idx="18">
                  <c:v>-0.236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288-46E1-B6B9-7D3D92EA827A}"/>
            </c:ext>
          </c:extLst>
        </c:ser>
        <c:ser>
          <c:idx val="6"/>
          <c:order val="6"/>
          <c:tx>
            <c:strRef>
              <c:f>'RBESE chart na10nb10_beta2_1'!$AA$2</c:f>
              <c:strCache>
                <c:ptCount val="1"/>
              </c:strCache>
            </c:strRef>
          </c:tx>
          <c:spPr>
            <a:ln w="28575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cat>
            <c:numRef>
              <c:f>'RBESE chart na10nb10_beta2_1'!$T$3:$T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chart na10nb10_beta2_1'!$AA$3:$AA$21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288-46E1-B6B9-7D3D92EA827A}"/>
            </c:ext>
          </c:extLst>
        </c:ser>
        <c:ser>
          <c:idx val="7"/>
          <c:order val="7"/>
          <c:tx>
            <c:strRef>
              <c:f>'RBESE chart na10nb10_beta2_1'!$AB$2</c:f>
              <c:strCache>
                <c:ptCount val="1"/>
              </c:strCache>
            </c:strRef>
          </c:tx>
          <c:spPr>
            <a:ln w="28575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cat>
            <c:numRef>
              <c:f>'RBESE chart na10nb10_beta2_1'!$T$3:$T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chart na10nb10_beta2_1'!$AB$3:$AB$21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288-46E1-B6B9-7D3D92EA827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475132096"/>
        <c:axId val="1475132656"/>
      </c:lineChart>
      <c:catAx>
        <c:axId val="147513209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/>
                  <a:t>ϕ</a:t>
                </a:r>
                <a:r>
                  <a:rPr lang="en-US"/>
                  <a:t>1 Level of Autocorrelat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75132656"/>
        <c:crossesAt val="0"/>
        <c:auto val="1"/>
        <c:lblAlgn val="ctr"/>
        <c:lblOffset val="100"/>
        <c:noMultiLvlLbl val="0"/>
      </c:catAx>
      <c:valAx>
        <c:axId val="1475132656"/>
        <c:scaling>
          <c:orientation val="minMax"/>
          <c:max val="2.5"/>
          <c:min val="-0.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75132096"/>
        <c:crossesAt val="1"/>
        <c:crossBetween val="midCat"/>
        <c:majorUnit val="0.5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ysClr val="window" lastClr="FFFFFF">
          <a:lumMod val="85000"/>
        </a:sys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  <c:extLst/>
</c:chartSpace>
</file>

<file path=word/charts/chart3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ESE of</a:t>
            </a:r>
            <a:r>
              <a:rPr lang="en-US" baseline="0"/>
              <a:t>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2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 w="12700" cap="rnd">
            <a:noFill/>
            <a:round/>
          </a:ln>
          <a:effectLst/>
        </c:spPr>
        <c:marker>
          <c:symbol val="diamond"/>
          <c:size val="5"/>
          <c:spPr>
            <a:solidFill>
              <a:schemeClr val="tx2"/>
            </a:solidFill>
            <a:ln w="9525">
              <a:solidFill>
                <a:schemeClr val="tx1"/>
              </a:solidFill>
            </a:ln>
            <a:effectLst/>
          </c:spPr>
        </c:marker>
      </c:pivotFmt>
      <c:pivotFmt>
        <c:idx val="1"/>
        <c:spPr>
          <a:solidFill>
            <a:schemeClr val="accent1"/>
          </a:solidFill>
          <a:ln w="12700" cap="rnd">
            <a:noFill/>
            <a:round/>
          </a:ln>
          <a:effectLst/>
        </c:spPr>
        <c:marker>
          <c:symbol val="circle"/>
          <c:size val="5"/>
          <c:spPr>
            <a:solidFill>
              <a:schemeClr val="tx1"/>
            </a:solidFill>
            <a:ln w="9525">
              <a:solidFill>
                <a:schemeClr val="tx2"/>
              </a:solidFill>
            </a:ln>
            <a:effectLst/>
          </c:spPr>
        </c:marker>
      </c:pivotFmt>
      <c:pivotFmt>
        <c:idx val="2"/>
        <c:spPr>
          <a:solidFill>
            <a:schemeClr val="accent1"/>
          </a:solidFill>
          <a:ln w="12700" cap="sq">
            <a:noFill/>
            <a:bevel/>
          </a:ln>
          <a:effectLst/>
        </c:spPr>
        <c:marker>
          <c:symbol val="triangle"/>
          <c:size val="5"/>
          <c:spPr>
            <a:solidFill>
              <a:schemeClr val="accent3"/>
            </a:solidFill>
            <a:ln w="9525">
              <a:solidFill>
                <a:schemeClr val="tx1"/>
              </a:solidFill>
            </a:ln>
            <a:effectLst/>
          </c:spPr>
        </c:marker>
      </c:pivotFmt>
      <c:pivotFmt>
        <c:idx val="3"/>
        <c:spPr>
          <a:solidFill>
            <a:schemeClr val="accent1"/>
          </a:solidFill>
          <a:ln w="12700" cap="rnd">
            <a:noFill/>
            <a:bevel/>
          </a:ln>
          <a:effectLst/>
        </c:spPr>
        <c:marker>
          <c:symbol val="x"/>
          <c:size val="5"/>
          <c:spPr>
            <a:noFill/>
            <a:ln w="9525" cap="rnd">
              <a:solidFill>
                <a:schemeClr val="tx1"/>
              </a:solidFill>
            </a:ln>
            <a:effectLst/>
          </c:spPr>
        </c:marker>
      </c:pivotFmt>
    </c:pivotFmts>
    <c:plotArea>
      <c:layout/>
      <c:lineChart>
        <c:grouping val="standard"/>
        <c:varyColors val="0"/>
        <c:ser>
          <c:idx val="0"/>
          <c:order val="0"/>
          <c:tx>
            <c:strRef>
              <c:f>'RBESE chart na10nb10_beta2_1'!$W$50</c:f>
              <c:strCache>
                <c:ptCount val="1"/>
                <c:pt idx="0">
                  <c:v>SM: 0% in A, 10% in B</c:v>
                </c:pt>
              </c:strCache>
            </c:strRef>
          </c:tx>
          <c:spPr>
            <a:ln w="127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ysClr val="windowText" lastClr="000000"/>
                </a:solidFill>
              </a:ln>
              <a:effectLst/>
            </c:spPr>
          </c:marker>
          <c:cat>
            <c:numRef>
              <c:f>'RBESE chart na10nb10_beta2_1'!$V$51:$V$6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chart na10nb10_beta2_1'!$W$51:$W$69</c:f>
              <c:numCache>
                <c:formatCode>General</c:formatCode>
                <c:ptCount val="19"/>
                <c:pt idx="0">
                  <c:v>2.421866542952138</c:v>
                </c:pt>
                <c:pt idx="1">
                  <c:v>1.5158978332457038</c:v>
                </c:pt>
                <c:pt idx="2">
                  <c:v>1.0716481330801915</c:v>
                </c:pt>
                <c:pt idx="3">
                  <c:v>0.79150631947021943</c:v>
                </c:pt>
                <c:pt idx="4">
                  <c:v>0.59374890989639673</c:v>
                </c:pt>
                <c:pt idx="5">
                  <c:v>0.44494142365974776</c:v>
                </c:pt>
                <c:pt idx="6">
                  <c:v>0.32847944234404525</c:v>
                </c:pt>
                <c:pt idx="7">
                  <c:v>0.23500243072435595</c:v>
                </c:pt>
                <c:pt idx="8">
                  <c:v>0.15886491061038827</c:v>
                </c:pt>
                <c:pt idx="9">
                  <c:v>9.648988741148308E-2</c:v>
                </c:pt>
                <c:pt idx="10">
                  <c:v>4.5446645811609211E-2</c:v>
                </c:pt>
                <c:pt idx="11">
                  <c:v>4.1054927816857817E-3</c:v>
                </c:pt>
                <c:pt idx="12">
                  <c:v>-2.8759758432758815E-2</c:v>
                </c:pt>
                <c:pt idx="13">
                  <c:v>-5.4078391155356495E-2</c:v>
                </c:pt>
                <c:pt idx="14">
                  <c:v>-7.2748808996954295E-2</c:v>
                </c:pt>
                <c:pt idx="15">
                  <c:v>-8.5748523018615602E-2</c:v>
                </c:pt>
                <c:pt idx="16">
                  <c:v>-9.416810405109334E-2</c:v>
                </c:pt>
                <c:pt idx="17">
                  <c:v>-9.9325817655034038E-2</c:v>
                </c:pt>
                <c:pt idx="18">
                  <c:v>-0.1025261188211445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5C2-4FB6-8644-F4727311A164}"/>
            </c:ext>
          </c:extLst>
        </c:ser>
        <c:ser>
          <c:idx val="1"/>
          <c:order val="1"/>
          <c:tx>
            <c:strRef>
              <c:f>'RBESE chart na10nb10_beta2_1'!$X$50</c:f>
              <c:strCache>
                <c:ptCount val="1"/>
                <c:pt idx="0">
                  <c:v>SM: 10% in A, 20% in B</c:v>
                </c:pt>
              </c:strCache>
            </c:strRef>
          </c:tx>
          <c:spPr>
            <a:ln w="127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2"/>
                </a:solidFill>
              </a:ln>
              <a:effectLst/>
            </c:spPr>
          </c:marker>
          <c:cat>
            <c:numRef>
              <c:f>'RBESE chart na10nb10_beta2_1'!$V$51:$V$6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chart na10nb10_beta2_1'!$X$51:$X$69</c:f>
              <c:numCache>
                <c:formatCode>General</c:formatCode>
                <c:ptCount val="19"/>
                <c:pt idx="0">
                  <c:v>2.2017320034021495</c:v>
                </c:pt>
                <c:pt idx="1">
                  <c:v>1.3445222348285688</c:v>
                </c:pt>
                <c:pt idx="2">
                  <c:v>0.92588825603471658</c:v>
                </c:pt>
                <c:pt idx="3">
                  <c:v>0.66320251606727754</c:v>
                </c:pt>
                <c:pt idx="4">
                  <c:v>0.47837234450762206</c:v>
                </c:pt>
                <c:pt idx="5">
                  <c:v>0.33956768114096525</c:v>
                </c:pt>
                <c:pt idx="6">
                  <c:v>0.23103733459357262</c:v>
                </c:pt>
                <c:pt idx="7">
                  <c:v>0.14395444128064458</c:v>
                </c:pt>
                <c:pt idx="8">
                  <c:v>7.2966254099227759E-2</c:v>
                </c:pt>
                <c:pt idx="9">
                  <c:v>1.4710377502674692E-2</c:v>
                </c:pt>
                <c:pt idx="10">
                  <c:v>-3.3082576096131959E-2</c:v>
                </c:pt>
                <c:pt idx="11">
                  <c:v>-7.1962548101669147E-2</c:v>
                </c:pt>
                <c:pt idx="12">
                  <c:v>-0.10304659498207883</c:v>
                </c:pt>
                <c:pt idx="13">
                  <c:v>-0.12719177568223319</c:v>
                </c:pt>
                <c:pt idx="14">
                  <c:v>-0.14523728945929765</c:v>
                </c:pt>
                <c:pt idx="15">
                  <c:v>-0.15802307435068555</c:v>
                </c:pt>
                <c:pt idx="16">
                  <c:v>-0.16650350411014261</c:v>
                </c:pt>
                <c:pt idx="17">
                  <c:v>-0.17170291402782159</c:v>
                </c:pt>
                <c:pt idx="18">
                  <c:v>-0.174515307448412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5C2-4FB6-8644-F4727311A164}"/>
            </c:ext>
          </c:extLst>
        </c:ser>
        <c:ser>
          <c:idx val="2"/>
          <c:order val="2"/>
          <c:tx>
            <c:strRef>
              <c:f>'RBESE chart na10nb10_beta2_1'!$Y$50</c:f>
              <c:strCache>
                <c:ptCount val="1"/>
                <c:pt idx="0">
                  <c:v>SM: 20% in A, 30% in B</c:v>
                </c:pt>
              </c:strCache>
            </c:strRef>
          </c:tx>
          <c:spPr>
            <a:ln w="12700" cap="sq">
              <a:noFill/>
              <a:bevel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cat>
            <c:numRef>
              <c:f>'RBESE chart na10nb10_beta2_1'!$V$51:$V$6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chart na10nb10_beta2_1'!$Y$51:$Y$69</c:f>
              <c:numCache>
                <c:formatCode>General</c:formatCode>
                <c:ptCount val="19"/>
                <c:pt idx="0">
                  <c:v>1.949740972705482</c:v>
                </c:pt>
                <c:pt idx="1">
                  <c:v>1.1606940255140159</c:v>
                </c:pt>
                <c:pt idx="2">
                  <c:v>0.77459090498146643</c:v>
                </c:pt>
                <c:pt idx="3">
                  <c:v>0.53200757945732657</c:v>
                </c:pt>
                <c:pt idx="4">
                  <c:v>0.36125161335333328</c:v>
                </c:pt>
                <c:pt idx="5">
                  <c:v>0.23298420985610593</c:v>
                </c:pt>
                <c:pt idx="6">
                  <c:v>0.13266481568998104</c:v>
                </c:pt>
                <c:pt idx="7">
                  <c:v>5.2156399749982603E-2</c:v>
                </c:pt>
                <c:pt idx="8">
                  <c:v>-1.3448111710568089E-2</c:v>
                </c:pt>
                <c:pt idx="9">
                  <c:v>-6.7260176269804919E-2</c:v>
                </c:pt>
                <c:pt idx="10">
                  <c:v>-0.11135110978698048</c:v>
                </c:pt>
                <c:pt idx="11">
                  <c:v>-0.1471604696193535</c:v>
                </c:pt>
                <c:pt idx="12">
                  <c:v>-0.17573771296705445</c:v>
                </c:pt>
                <c:pt idx="13">
                  <c:v>-0.19791640611320946</c:v>
                </c:pt>
                <c:pt idx="14">
                  <c:v>-0.21444563038554662</c:v>
                </c:pt>
                <c:pt idx="15">
                  <c:v>-0.2261592910489354</c:v>
                </c:pt>
                <c:pt idx="16">
                  <c:v>-0.23395956676456423</c:v>
                </c:pt>
                <c:pt idx="17">
                  <c:v>-0.23889827832773058</c:v>
                </c:pt>
                <c:pt idx="18">
                  <c:v>-0.2420344092728312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5C2-4FB6-8644-F4727311A164}"/>
            </c:ext>
          </c:extLst>
        </c:ser>
        <c:ser>
          <c:idx val="3"/>
          <c:order val="3"/>
          <c:tx>
            <c:strRef>
              <c:f>'RBESE chart na10nb10_beta2_1'!$Z$50</c:f>
              <c:strCache>
                <c:ptCount val="1"/>
                <c:pt idx="0">
                  <c:v>TS: 0% in A, 10% in B</c:v>
                </c:pt>
              </c:strCache>
            </c:strRef>
          </c:tx>
          <c:spPr>
            <a:ln w="12700" cap="rnd">
              <a:noFill/>
              <a:bevel/>
            </a:ln>
            <a:effectLst/>
          </c:spPr>
          <c:marker>
            <c:symbol val="circle"/>
            <c:size val="5"/>
            <c:spPr>
              <a:solidFill>
                <a:sysClr val="windowText" lastClr="000000">
                  <a:lumMod val="50000"/>
                  <a:lumOff val="50000"/>
                </a:sysClr>
              </a:solidFill>
              <a:ln w="9525" cap="rnd">
                <a:noFill/>
              </a:ln>
              <a:effectLst/>
            </c:spPr>
          </c:marker>
          <c:cat>
            <c:numRef>
              <c:f>'RBESE chart na10nb10_beta2_1'!$V$51:$V$6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chart na10nb10_beta2_1'!$Z$51:$Z$69</c:f>
              <c:numCache>
                <c:formatCode>General</c:formatCode>
                <c:ptCount val="19"/>
                <c:pt idx="0">
                  <c:v>0.17424999999999999</c:v>
                </c:pt>
                <c:pt idx="1">
                  <c:v>7.8979999999999995E-2</c:v>
                </c:pt>
                <c:pt idx="2">
                  <c:v>3.9109999999999999E-2</c:v>
                </c:pt>
                <c:pt idx="3">
                  <c:v>1.661E-2</c:v>
                </c:pt>
                <c:pt idx="4">
                  <c:v>2.0200000000000001E-3</c:v>
                </c:pt>
                <c:pt idx="5">
                  <c:v>-8.26E-3</c:v>
                </c:pt>
                <c:pt idx="6">
                  <c:v>-1.5910000000000001E-2</c:v>
                </c:pt>
                <c:pt idx="7">
                  <c:v>-2.18E-2</c:v>
                </c:pt>
                <c:pt idx="8">
                  <c:v>-2.6409999999999999E-2</c:v>
                </c:pt>
                <c:pt idx="9">
                  <c:v>-3.0009999999999998E-2</c:v>
                </c:pt>
                <c:pt idx="10">
                  <c:v>-3.2759999999999997E-2</c:v>
                </c:pt>
                <c:pt idx="11">
                  <c:v>-3.4709999999999998E-2</c:v>
                </c:pt>
                <c:pt idx="12">
                  <c:v>-3.5909999999999997E-2</c:v>
                </c:pt>
                <c:pt idx="13">
                  <c:v>-3.6380000000000003E-2</c:v>
                </c:pt>
                <c:pt idx="14">
                  <c:v>-3.6170000000000001E-2</c:v>
                </c:pt>
                <c:pt idx="15">
                  <c:v>-3.5409999999999997E-2</c:v>
                </c:pt>
                <c:pt idx="16">
                  <c:v>-3.4329999999999999E-2</c:v>
                </c:pt>
                <c:pt idx="17">
                  <c:v>-3.3360000000000001E-2</c:v>
                </c:pt>
                <c:pt idx="18">
                  <c:v>-3.304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25C2-4FB6-8644-F4727311A164}"/>
            </c:ext>
          </c:extLst>
        </c:ser>
        <c:ser>
          <c:idx val="4"/>
          <c:order val="4"/>
          <c:tx>
            <c:strRef>
              <c:f>'RBESE chart na10nb10_beta2_1'!$AA$50</c:f>
              <c:strCache>
                <c:ptCount val="1"/>
                <c:pt idx="0">
                  <c:v>TS: 10% in A, 2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ysClr val="windowText" lastClr="000000">
                  <a:lumMod val="50000"/>
                  <a:lumOff val="50000"/>
                </a:sysClr>
              </a:solidFill>
              <a:ln w="9525">
                <a:noFill/>
              </a:ln>
              <a:effectLst/>
            </c:spPr>
          </c:marker>
          <c:cat>
            <c:numRef>
              <c:f>'RBESE chart na10nb10_beta2_1'!$V$51:$V$6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chart na10nb10_beta2_1'!$AA$51:$AA$69</c:f>
              <c:numCache>
                <c:formatCode>General</c:formatCode>
                <c:ptCount val="19"/>
                <c:pt idx="0">
                  <c:v>0.42181000000000002</c:v>
                </c:pt>
                <c:pt idx="1">
                  <c:v>0.19122</c:v>
                </c:pt>
                <c:pt idx="2">
                  <c:v>8.8580000000000006E-2</c:v>
                </c:pt>
                <c:pt idx="3">
                  <c:v>2.8479999999999998E-2</c:v>
                </c:pt>
                <c:pt idx="4">
                  <c:v>-1.159E-2</c:v>
                </c:pt>
                <c:pt idx="5">
                  <c:v>-4.0460000000000003E-2</c:v>
                </c:pt>
                <c:pt idx="6">
                  <c:v>-6.2330000000000003E-2</c:v>
                </c:pt>
                <c:pt idx="7">
                  <c:v>-7.9420000000000004E-2</c:v>
                </c:pt>
                <c:pt idx="8">
                  <c:v>-9.2999999999999999E-2</c:v>
                </c:pt>
                <c:pt idx="9">
                  <c:v>-0.1038</c:v>
                </c:pt>
                <c:pt idx="10">
                  <c:v>-0.11225</c:v>
                </c:pt>
                <c:pt idx="11">
                  <c:v>-0.11859</c:v>
                </c:pt>
                <c:pt idx="12">
                  <c:v>-0.123</c:v>
                </c:pt>
                <c:pt idx="13">
                  <c:v>-0.12562000000000001</c:v>
                </c:pt>
                <c:pt idx="14">
                  <c:v>-0.12665000000000001</c:v>
                </c:pt>
                <c:pt idx="15">
                  <c:v>-0.12640000000000001</c:v>
                </c:pt>
                <c:pt idx="16">
                  <c:v>-0.12526999999999999</c:v>
                </c:pt>
                <c:pt idx="17">
                  <c:v>-0.12372</c:v>
                </c:pt>
                <c:pt idx="18">
                  <c:v>-0.1222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25C2-4FB6-8644-F4727311A164}"/>
            </c:ext>
          </c:extLst>
        </c:ser>
        <c:ser>
          <c:idx val="5"/>
          <c:order val="5"/>
          <c:tx>
            <c:strRef>
              <c:f>'RBESE chart na10nb10_beta2_1'!$AB$50</c:f>
              <c:strCache>
                <c:ptCount val="1"/>
                <c:pt idx="0">
                  <c:v>TS: 20% in A, 30% in B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ysClr val="windowText" lastClr="000000">
                  <a:lumMod val="50000"/>
                  <a:lumOff val="50000"/>
                </a:sysClr>
              </a:solidFill>
              <a:ln w="9525">
                <a:noFill/>
              </a:ln>
              <a:effectLst/>
            </c:spPr>
          </c:marker>
          <c:cat>
            <c:numRef>
              <c:f>'RBESE chart na10nb10_beta2_1'!$V$51:$V$6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chart na10nb10_beta2_1'!$AB$51:$AB$69</c:f>
              <c:numCache>
                <c:formatCode>General</c:formatCode>
                <c:ptCount val="19"/>
                <c:pt idx="0">
                  <c:v>0.55889</c:v>
                </c:pt>
                <c:pt idx="1">
                  <c:v>0.24743000000000001</c:v>
                </c:pt>
                <c:pt idx="2">
                  <c:v>0.10394</c:v>
                </c:pt>
                <c:pt idx="3">
                  <c:v>1.7919999999999998E-2</c:v>
                </c:pt>
                <c:pt idx="4">
                  <c:v>-4.0509999999999997E-2</c:v>
                </c:pt>
                <c:pt idx="5">
                  <c:v>-8.3169999999999994E-2</c:v>
                </c:pt>
                <c:pt idx="6">
                  <c:v>-0.11576</c:v>
                </c:pt>
                <c:pt idx="7">
                  <c:v>-0.14135</c:v>
                </c:pt>
                <c:pt idx="8">
                  <c:v>-0.16169</c:v>
                </c:pt>
                <c:pt idx="9">
                  <c:v>-0.17784</c:v>
                </c:pt>
                <c:pt idx="10">
                  <c:v>-0.19042999999999999</c:v>
                </c:pt>
                <c:pt idx="11">
                  <c:v>-0.19986000000000001</c:v>
                </c:pt>
                <c:pt idx="12">
                  <c:v>-0.20644000000000001</c:v>
                </c:pt>
                <c:pt idx="13">
                  <c:v>-0.21043999999999999</c:v>
                </c:pt>
                <c:pt idx="14">
                  <c:v>-0.21215999999999999</c:v>
                </c:pt>
                <c:pt idx="15">
                  <c:v>-0.21206</c:v>
                </c:pt>
                <c:pt idx="16">
                  <c:v>-0.21079000000000001</c:v>
                </c:pt>
                <c:pt idx="17">
                  <c:v>-0.20916000000000001</c:v>
                </c:pt>
                <c:pt idx="18">
                  <c:v>-0.20810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A80-4841-82E3-AF781AB48C6C}"/>
            </c:ext>
          </c:extLst>
        </c:ser>
        <c:ser>
          <c:idx val="6"/>
          <c:order val="6"/>
          <c:tx>
            <c:strRef>
              <c:f>'RBESE chart na10nb10_beta2_1'!$AC$50</c:f>
              <c:strCache>
                <c:ptCount val="1"/>
              </c:strCache>
            </c:strRef>
          </c:tx>
          <c:spPr>
            <a:ln w="28575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cat>
            <c:numRef>
              <c:f>'RBESE chart na10nb10_beta2_1'!$V$51:$V$6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chart na10nb10_beta2_1'!$AC$51:$AC$69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A80-4841-82E3-AF781AB48C6C}"/>
            </c:ext>
          </c:extLst>
        </c:ser>
        <c:ser>
          <c:idx val="7"/>
          <c:order val="7"/>
          <c:tx>
            <c:strRef>
              <c:f>'RBESE chart na10nb10_beta2_1'!$AD$50</c:f>
              <c:strCache>
                <c:ptCount val="1"/>
              </c:strCache>
            </c:strRef>
          </c:tx>
          <c:spPr>
            <a:ln w="28575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cat>
            <c:numRef>
              <c:f>'RBESE chart na10nb10_beta2_1'!$V$51:$V$6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chart na10nb10_beta2_1'!$AD$51:$AD$69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3A80-4841-82E3-AF781AB48C6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475138816"/>
        <c:axId val="1475139376"/>
      </c:lineChart>
      <c:catAx>
        <c:axId val="147513881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/>
                  <a:t>ϕ</a:t>
                </a:r>
                <a:r>
                  <a:rPr lang="en-US"/>
                  <a:t>1</a:t>
                </a:r>
                <a:r>
                  <a:rPr lang="en-US" baseline="0"/>
                  <a:t> Level of Autocorrelation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75139376"/>
        <c:crossesAt val="0"/>
        <c:auto val="1"/>
        <c:lblAlgn val="ctr"/>
        <c:lblOffset val="100"/>
        <c:noMultiLvlLbl val="0"/>
      </c:catAx>
      <c:valAx>
        <c:axId val="1475139376"/>
        <c:scaling>
          <c:orientation val="minMax"/>
          <c:max val="2.5"/>
          <c:min val="-0.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75138816"/>
        <c:crossesAt val="1"/>
        <c:crossBetween val="midCat"/>
        <c:majorUnit val="0.5"/>
      </c:valAx>
      <c:spPr>
        <a:noFill/>
        <a:ln>
          <a:solidFill>
            <a:sysClr val="window" lastClr="FFFFFF">
              <a:lumMod val="85000"/>
            </a:sysClr>
          </a:solidFill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ysClr val="window" lastClr="FFFFFF">
          <a:lumMod val="85000"/>
        </a:sys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  <c:extLst/>
</c:chartSpace>
</file>

<file path=word/charts/chart3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ESE of</a:t>
            </a:r>
            <a:r>
              <a:rPr lang="en-US" baseline="0"/>
              <a:t>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3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 w="12700" cap="rnd">
            <a:noFill/>
            <a:round/>
          </a:ln>
          <a:effectLst/>
        </c:spPr>
        <c:marker>
          <c:symbol val="diamond"/>
          <c:size val="5"/>
          <c:spPr>
            <a:solidFill>
              <a:schemeClr val="tx2"/>
            </a:solidFill>
            <a:ln w="9525">
              <a:solidFill>
                <a:schemeClr val="tx1"/>
              </a:solidFill>
            </a:ln>
            <a:effectLst/>
          </c:spPr>
        </c:marker>
      </c:pivotFmt>
      <c:pivotFmt>
        <c:idx val="1"/>
        <c:spPr>
          <a:solidFill>
            <a:schemeClr val="accent1"/>
          </a:solidFill>
          <a:ln w="12700" cap="rnd">
            <a:noFill/>
            <a:round/>
          </a:ln>
          <a:effectLst/>
        </c:spPr>
        <c:marker>
          <c:symbol val="circle"/>
          <c:size val="5"/>
          <c:spPr>
            <a:solidFill>
              <a:schemeClr val="tx1"/>
            </a:solidFill>
            <a:ln w="9525">
              <a:solidFill>
                <a:schemeClr val="tx2"/>
              </a:solidFill>
            </a:ln>
            <a:effectLst/>
          </c:spPr>
        </c:marker>
      </c:pivotFmt>
      <c:pivotFmt>
        <c:idx val="2"/>
        <c:spPr>
          <a:solidFill>
            <a:schemeClr val="accent1"/>
          </a:solidFill>
          <a:ln w="12700" cap="sq">
            <a:noFill/>
            <a:bevel/>
          </a:ln>
          <a:effectLst/>
        </c:spPr>
        <c:marker>
          <c:symbol val="triangle"/>
          <c:size val="5"/>
          <c:spPr>
            <a:solidFill>
              <a:schemeClr val="accent3"/>
            </a:solidFill>
            <a:ln w="9525">
              <a:solidFill>
                <a:schemeClr val="tx1"/>
              </a:solidFill>
            </a:ln>
            <a:effectLst/>
          </c:spPr>
        </c:marker>
      </c:pivotFmt>
      <c:pivotFmt>
        <c:idx val="3"/>
        <c:spPr>
          <a:solidFill>
            <a:schemeClr val="accent1"/>
          </a:solidFill>
          <a:ln w="12700" cap="rnd">
            <a:noFill/>
            <a:bevel/>
          </a:ln>
          <a:effectLst/>
        </c:spPr>
        <c:marker>
          <c:symbol val="x"/>
          <c:size val="5"/>
          <c:spPr>
            <a:noFill/>
            <a:ln w="9525" cap="rnd">
              <a:solidFill>
                <a:schemeClr val="tx1"/>
              </a:solidFill>
            </a:ln>
            <a:effectLst/>
          </c:spPr>
        </c:marker>
      </c:pivotFmt>
    </c:pivotFmts>
    <c:plotArea>
      <c:layout/>
      <c:lineChart>
        <c:grouping val="standard"/>
        <c:varyColors val="0"/>
        <c:ser>
          <c:idx val="0"/>
          <c:order val="0"/>
          <c:tx>
            <c:strRef>
              <c:f>'RBESE chart na10nb10_beta2_1'!$W$99</c:f>
              <c:strCache>
                <c:ptCount val="1"/>
                <c:pt idx="0">
                  <c:v>SM: 0% in A, 10% in B</c:v>
                </c:pt>
              </c:strCache>
            </c:strRef>
          </c:tx>
          <c:spPr>
            <a:ln w="127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ysClr val="windowText" lastClr="000000"/>
                </a:solidFill>
              </a:ln>
              <a:effectLst/>
            </c:spPr>
          </c:marker>
          <c:cat>
            <c:numRef>
              <c:f>'RBESE chart na10nb10_beta2_1'!$V$100:$V$11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chart na10nb10_beta2_1'!$W$100:$W$118</c:f>
              <c:numCache>
                <c:formatCode>General</c:formatCode>
                <c:ptCount val="19"/>
                <c:pt idx="0">
                  <c:v>2.6074545883463083</c:v>
                </c:pt>
                <c:pt idx="1">
                  <c:v>1.6529302482688735</c:v>
                </c:pt>
                <c:pt idx="2">
                  <c:v>1.1836734693877551</c:v>
                </c:pt>
                <c:pt idx="3">
                  <c:v>0.88653411120371495</c:v>
                </c:pt>
                <c:pt idx="4">
                  <c:v>0.67501326259946959</c:v>
                </c:pt>
                <c:pt idx="5">
                  <c:v>0.51433812880177676</c:v>
                </c:pt>
                <c:pt idx="6">
                  <c:v>0.38631701007938635</c:v>
                </c:pt>
                <c:pt idx="7">
                  <c:v>0.28155501793609744</c:v>
                </c:pt>
                <c:pt idx="8">
                  <c:v>0.1936933385888846</c:v>
                </c:pt>
                <c:pt idx="9">
                  <c:v>0.1190189587721938</c:v>
                </c:pt>
                <c:pt idx="10">
                  <c:v>5.5031902552204276E-2</c:v>
                </c:pt>
                <c:pt idx="11">
                  <c:v>-7.0636434272868553E-5</c:v>
                </c:pt>
                <c:pt idx="12">
                  <c:v>-4.7250679489859976E-2</c:v>
                </c:pt>
                <c:pt idx="13">
                  <c:v>-8.7175188600167777E-2</c:v>
                </c:pt>
                <c:pt idx="14">
                  <c:v>-0.12041735153290933</c:v>
                </c:pt>
                <c:pt idx="15">
                  <c:v>-0.14715618417092993</c:v>
                </c:pt>
                <c:pt idx="16">
                  <c:v>-0.16760330578512392</c:v>
                </c:pt>
                <c:pt idx="17">
                  <c:v>-0.18237704918032785</c:v>
                </c:pt>
                <c:pt idx="18">
                  <c:v>-0.1921462423832092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5C2-4FB6-8644-F4727311A164}"/>
            </c:ext>
          </c:extLst>
        </c:ser>
        <c:ser>
          <c:idx val="1"/>
          <c:order val="1"/>
          <c:tx>
            <c:strRef>
              <c:f>'RBESE chart na10nb10_beta2_1'!$X$99</c:f>
              <c:strCache>
                <c:ptCount val="1"/>
                <c:pt idx="0">
                  <c:v>SM: 10% in A, 20% in B</c:v>
                </c:pt>
              </c:strCache>
            </c:strRef>
          </c:tx>
          <c:spPr>
            <a:ln w="127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2"/>
                </a:solidFill>
              </a:ln>
              <a:effectLst/>
            </c:spPr>
          </c:marker>
          <c:cat>
            <c:numRef>
              <c:f>'RBESE chart na10nb10_beta2_1'!$V$100:$V$11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chart na10nb10_beta2_1'!$X$100:$X$118</c:f>
              <c:numCache>
                <c:formatCode>General</c:formatCode>
                <c:ptCount val="19"/>
                <c:pt idx="0">
                  <c:v>2.3755602736494459</c:v>
                </c:pt>
                <c:pt idx="1">
                  <c:v>1.4722175308224965</c:v>
                </c:pt>
                <c:pt idx="2">
                  <c:v>1.0300606729178157</c:v>
                </c:pt>
                <c:pt idx="3">
                  <c:v>0.75139897606857975</c:v>
                </c:pt>
                <c:pt idx="4">
                  <c:v>0.55374005305039775</c:v>
                </c:pt>
                <c:pt idx="5">
                  <c:v>0.40388143284734968</c:v>
                </c:pt>
                <c:pt idx="6">
                  <c:v>0.28463116581928471</c:v>
                </c:pt>
                <c:pt idx="7">
                  <c:v>0.18703595561858677</c:v>
                </c:pt>
                <c:pt idx="8">
                  <c:v>0.10516357903035096</c:v>
                </c:pt>
                <c:pt idx="9">
                  <c:v>3.5585314474871982E-2</c:v>
                </c:pt>
                <c:pt idx="10">
                  <c:v>-2.4289443155452381E-2</c:v>
                </c:pt>
                <c:pt idx="11">
                  <c:v>-7.5863530408984955E-2</c:v>
                </c:pt>
                <c:pt idx="12">
                  <c:v>-0.12014774548749045</c:v>
                </c:pt>
                <c:pt idx="13">
                  <c:v>-0.15772562168203411</c:v>
                </c:pt>
                <c:pt idx="14">
                  <c:v>-0.18916601157721713</c:v>
                </c:pt>
                <c:pt idx="15">
                  <c:v>-0.21456515197111045</c:v>
                </c:pt>
                <c:pt idx="16">
                  <c:v>-0.23413223140495865</c:v>
                </c:pt>
                <c:pt idx="17">
                  <c:v>-0.24814597970335683</c:v>
                </c:pt>
                <c:pt idx="18">
                  <c:v>-0.2568720379146919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5C2-4FB6-8644-F4727311A164}"/>
            </c:ext>
          </c:extLst>
        </c:ser>
        <c:ser>
          <c:idx val="2"/>
          <c:order val="2"/>
          <c:tx>
            <c:strRef>
              <c:f>'RBESE chart na10nb10_beta2_1'!$Y$99</c:f>
              <c:strCache>
                <c:ptCount val="1"/>
                <c:pt idx="0">
                  <c:v>SM: 20% in A, 30% in B</c:v>
                </c:pt>
              </c:strCache>
            </c:strRef>
          </c:tx>
          <c:spPr>
            <a:ln w="12700" cap="sq">
              <a:noFill/>
              <a:bevel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cat>
            <c:numRef>
              <c:f>'RBESE chart na10nb10_beta2_1'!$V$100:$V$11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chart na10nb10_beta2_1'!$Y$100:$Y$118</c:f>
              <c:numCache>
                <c:formatCode>General</c:formatCode>
                <c:ptCount val="19"/>
                <c:pt idx="0">
                  <c:v>2.1096956829440905</c:v>
                </c:pt>
                <c:pt idx="1">
                  <c:v>1.2783313629454482</c:v>
                </c:pt>
                <c:pt idx="2">
                  <c:v>0.87051847766133472</c:v>
                </c:pt>
                <c:pt idx="3">
                  <c:v>0.61328729610667954</c:v>
                </c:pt>
                <c:pt idx="4">
                  <c:v>0.43066312997347467</c:v>
                </c:pt>
                <c:pt idx="5">
                  <c:v>0.29216954716616789</c:v>
                </c:pt>
                <c:pt idx="6">
                  <c:v>0.18196414236018185</c:v>
                </c:pt>
                <c:pt idx="7">
                  <c:v>9.1849503628931267E-2</c:v>
                </c:pt>
                <c:pt idx="8">
                  <c:v>1.6160819865983417E-2</c:v>
                </c:pt>
                <c:pt idx="9">
                  <c:v>-4.8074029491423462E-2</c:v>
                </c:pt>
                <c:pt idx="10">
                  <c:v>-0.1032482598607888</c:v>
                </c:pt>
                <c:pt idx="11">
                  <c:v>-0.15073815073815072</c:v>
                </c:pt>
                <c:pt idx="12">
                  <c:v>-0.19144191232838531</c:v>
                </c:pt>
                <c:pt idx="13">
                  <c:v>-0.22597094160379996</c:v>
                </c:pt>
                <c:pt idx="14">
                  <c:v>-0.25484170656756949</c:v>
                </c:pt>
                <c:pt idx="15">
                  <c:v>-0.2781372253987362</c:v>
                </c:pt>
                <c:pt idx="16">
                  <c:v>-0.29611570247933888</c:v>
                </c:pt>
                <c:pt idx="17">
                  <c:v>-0.30913348946135832</c:v>
                </c:pt>
                <c:pt idx="18">
                  <c:v>-0.3176709546377793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5C2-4FB6-8644-F4727311A164}"/>
            </c:ext>
          </c:extLst>
        </c:ser>
        <c:ser>
          <c:idx val="3"/>
          <c:order val="3"/>
          <c:tx>
            <c:strRef>
              <c:f>'RBESE chart na10nb10_beta2_1'!$Z$99</c:f>
              <c:strCache>
                <c:ptCount val="1"/>
                <c:pt idx="0">
                  <c:v>TS: 0% in A, 10% in B</c:v>
                </c:pt>
              </c:strCache>
            </c:strRef>
          </c:tx>
          <c:spPr>
            <a:ln w="12700" cap="rnd">
              <a:noFill/>
              <a:bevel/>
            </a:ln>
            <a:effectLst/>
          </c:spPr>
          <c:marker>
            <c:symbol val="circle"/>
            <c:size val="5"/>
            <c:spPr>
              <a:solidFill>
                <a:sysClr val="windowText" lastClr="000000">
                  <a:lumMod val="50000"/>
                  <a:lumOff val="50000"/>
                </a:sysClr>
              </a:solidFill>
              <a:ln w="9525" cap="rnd">
                <a:noFill/>
              </a:ln>
              <a:effectLst/>
            </c:spPr>
          </c:marker>
          <c:cat>
            <c:numRef>
              <c:f>'RBESE chart na10nb10_beta2_1'!$V$100:$V$11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chart na10nb10_beta2_1'!$Z$100:$Z$118</c:f>
              <c:numCache>
                <c:formatCode>General</c:formatCode>
                <c:ptCount val="19"/>
                <c:pt idx="0">
                  <c:v>0.17387</c:v>
                </c:pt>
                <c:pt idx="1">
                  <c:v>7.8979999999999995E-2</c:v>
                </c:pt>
                <c:pt idx="2">
                  <c:v>3.9480000000000001E-2</c:v>
                </c:pt>
                <c:pt idx="3">
                  <c:v>1.7319999999999999E-2</c:v>
                </c:pt>
                <c:pt idx="4">
                  <c:v>3.0400000000000002E-3</c:v>
                </c:pt>
                <c:pt idx="5">
                  <c:v>-6.9899999999999997E-3</c:v>
                </c:pt>
                <c:pt idx="6">
                  <c:v>-1.448E-2</c:v>
                </c:pt>
                <c:pt idx="7">
                  <c:v>-2.0330000000000001E-2</c:v>
                </c:pt>
                <c:pt idx="8">
                  <c:v>-2.5069999999999999E-2</c:v>
                </c:pt>
                <c:pt idx="9">
                  <c:v>-2.904E-2</c:v>
                </c:pt>
                <c:pt idx="10">
                  <c:v>-3.243E-2</c:v>
                </c:pt>
                <c:pt idx="11">
                  <c:v>-3.5349999999999999E-2</c:v>
                </c:pt>
                <c:pt idx="12">
                  <c:v>-3.7850000000000002E-2</c:v>
                </c:pt>
                <c:pt idx="13">
                  <c:v>-3.9919999999999997E-2</c:v>
                </c:pt>
                <c:pt idx="14">
                  <c:v>-4.1529999999999997E-2</c:v>
                </c:pt>
                <c:pt idx="15">
                  <c:v>-4.2680000000000003E-2</c:v>
                </c:pt>
                <c:pt idx="16">
                  <c:v>-4.3450000000000003E-2</c:v>
                </c:pt>
                <c:pt idx="17">
                  <c:v>-4.41E-2</c:v>
                </c:pt>
                <c:pt idx="18">
                  <c:v>-4.5100000000000001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25C2-4FB6-8644-F4727311A164}"/>
            </c:ext>
          </c:extLst>
        </c:ser>
        <c:ser>
          <c:idx val="4"/>
          <c:order val="4"/>
          <c:tx>
            <c:strRef>
              <c:f>'RBESE chart na10nb10_beta2_1'!$AA$99</c:f>
              <c:strCache>
                <c:ptCount val="1"/>
                <c:pt idx="0">
                  <c:v>TS: 10% in A, 2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ysClr val="windowText" lastClr="000000">
                  <a:lumMod val="50000"/>
                  <a:lumOff val="50000"/>
                </a:sysClr>
              </a:solidFill>
              <a:ln w="9525">
                <a:noFill/>
              </a:ln>
              <a:effectLst/>
            </c:spPr>
          </c:marker>
          <c:cat>
            <c:numRef>
              <c:f>'RBESE chart na10nb10_beta2_1'!$V$100:$V$11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chart na10nb10_beta2_1'!$AA$100:$AA$118</c:f>
              <c:numCache>
                <c:formatCode>General</c:formatCode>
                <c:ptCount val="19"/>
                <c:pt idx="0">
                  <c:v>0.42098000000000002</c:v>
                </c:pt>
                <c:pt idx="1">
                  <c:v>0.19164</c:v>
                </c:pt>
                <c:pt idx="2">
                  <c:v>8.992E-2</c:v>
                </c:pt>
                <c:pt idx="3">
                  <c:v>3.0540000000000001E-2</c:v>
                </c:pt>
                <c:pt idx="4">
                  <c:v>-9.0200000000000002E-3</c:v>
                </c:pt>
                <c:pt idx="5">
                  <c:v>-3.764E-2</c:v>
                </c:pt>
                <c:pt idx="6">
                  <c:v>-5.9619999999999999E-2</c:v>
                </c:pt>
                <c:pt idx="7">
                  <c:v>-7.7249999999999999E-2</c:v>
                </c:pt>
                <c:pt idx="8">
                  <c:v>-9.1910000000000006E-2</c:v>
                </c:pt>
                <c:pt idx="9">
                  <c:v>-0.10439</c:v>
                </c:pt>
                <c:pt idx="10">
                  <c:v>-0.1152</c:v>
                </c:pt>
                <c:pt idx="11">
                  <c:v>-0.12463</c:v>
                </c:pt>
                <c:pt idx="12">
                  <c:v>-0.13281000000000001</c:v>
                </c:pt>
                <c:pt idx="13">
                  <c:v>-0.13977999999999999</c:v>
                </c:pt>
                <c:pt idx="14">
                  <c:v>-0.14552999999999999</c:v>
                </c:pt>
                <c:pt idx="15">
                  <c:v>-0.15</c:v>
                </c:pt>
                <c:pt idx="16">
                  <c:v>-0.15318999999999999</c:v>
                </c:pt>
                <c:pt idx="17">
                  <c:v>-0.15517</c:v>
                </c:pt>
                <c:pt idx="18">
                  <c:v>-0.1561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25C2-4FB6-8644-F4727311A164}"/>
            </c:ext>
          </c:extLst>
        </c:ser>
        <c:ser>
          <c:idx val="5"/>
          <c:order val="5"/>
          <c:tx>
            <c:strRef>
              <c:f>'RBESE chart na10nb10_beta2_1'!$AB$99</c:f>
              <c:strCache>
                <c:ptCount val="1"/>
                <c:pt idx="0">
                  <c:v>TS: 20% in A, 30% in B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ysClr val="windowText" lastClr="000000">
                  <a:lumMod val="50000"/>
                  <a:lumOff val="50000"/>
                </a:sysClr>
              </a:solidFill>
              <a:ln w="9525">
                <a:noFill/>
              </a:ln>
              <a:effectLst/>
            </c:spPr>
          </c:marker>
          <c:cat>
            <c:numRef>
              <c:f>'RBESE chart na10nb10_beta2_1'!$V$100:$V$11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chart na10nb10_beta2_1'!$AB$100:$AB$118</c:f>
              <c:numCache>
                <c:formatCode>General</c:formatCode>
                <c:ptCount val="19"/>
                <c:pt idx="0">
                  <c:v>0.55905000000000005</c:v>
                </c:pt>
                <c:pt idx="1">
                  <c:v>0.24964</c:v>
                </c:pt>
                <c:pt idx="2">
                  <c:v>0.10743999999999999</c:v>
                </c:pt>
                <c:pt idx="3">
                  <c:v>2.232E-2</c:v>
                </c:pt>
                <c:pt idx="4">
                  <c:v>-3.5610000000000003E-2</c:v>
                </c:pt>
                <c:pt idx="5">
                  <c:v>-7.8240000000000004E-2</c:v>
                </c:pt>
                <c:pt idx="6">
                  <c:v>-0.11133</c:v>
                </c:pt>
                <c:pt idx="7">
                  <c:v>-0.13802</c:v>
                </c:pt>
                <c:pt idx="8">
                  <c:v>-0.16017000000000001</c:v>
                </c:pt>
                <c:pt idx="9">
                  <c:v>-0.17893000000000001</c:v>
                </c:pt>
                <c:pt idx="10">
                  <c:v>-0.19500000000000001</c:v>
                </c:pt>
                <c:pt idx="11">
                  <c:v>-0.20884</c:v>
                </c:pt>
                <c:pt idx="12">
                  <c:v>-0.22069</c:v>
                </c:pt>
                <c:pt idx="13">
                  <c:v>-0.23068</c:v>
                </c:pt>
                <c:pt idx="14">
                  <c:v>-0.23882999999999999</c:v>
                </c:pt>
                <c:pt idx="15">
                  <c:v>-0.24514</c:v>
                </c:pt>
                <c:pt idx="16">
                  <c:v>-0.24970000000000001</c:v>
                </c:pt>
                <c:pt idx="17">
                  <c:v>-0.25280999999999998</c:v>
                </c:pt>
                <c:pt idx="18">
                  <c:v>-0.255029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A1E-4D68-8EB3-13A1B7EB3174}"/>
            </c:ext>
          </c:extLst>
        </c:ser>
        <c:ser>
          <c:idx val="6"/>
          <c:order val="6"/>
          <c:tx>
            <c:strRef>
              <c:f>'RBESE chart na10nb10_beta2_1'!$AC$99</c:f>
              <c:strCache>
                <c:ptCount val="1"/>
              </c:strCache>
            </c:strRef>
          </c:tx>
          <c:spPr>
            <a:ln w="28575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cat>
            <c:numRef>
              <c:f>'RBESE chart na10nb10_beta2_1'!$V$100:$V$11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chart na10nb10_beta2_1'!$AC$100:$AC$118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A1E-4D68-8EB3-13A1B7EB3174}"/>
            </c:ext>
          </c:extLst>
        </c:ser>
        <c:ser>
          <c:idx val="7"/>
          <c:order val="7"/>
          <c:tx>
            <c:strRef>
              <c:f>'RBESE chart na10nb10_beta2_1'!$AD$99</c:f>
              <c:strCache>
                <c:ptCount val="1"/>
              </c:strCache>
            </c:strRef>
          </c:tx>
          <c:spPr>
            <a:ln w="28575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cat>
            <c:numRef>
              <c:f>'RBESE chart na10nb10_beta2_1'!$V$100:$V$11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chart na10nb10_beta2_1'!$AD$100:$AD$118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1A1E-4D68-8EB3-13A1B7EB317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475145536"/>
        <c:axId val="1475146096"/>
      </c:lineChart>
      <c:catAx>
        <c:axId val="14751455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/>
                  <a:t>ϕ</a:t>
                </a:r>
                <a:r>
                  <a:rPr lang="en-US"/>
                  <a:t>1 Level of Autocorrelat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75146096"/>
        <c:crossesAt val="0"/>
        <c:auto val="1"/>
        <c:lblAlgn val="ctr"/>
        <c:lblOffset val="100"/>
        <c:noMultiLvlLbl val="0"/>
      </c:catAx>
      <c:valAx>
        <c:axId val="1475146096"/>
        <c:scaling>
          <c:orientation val="minMax"/>
          <c:max val="2.5"/>
          <c:min val="-0.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75145536"/>
        <c:crossesAt val="1"/>
        <c:crossBetween val="midCat"/>
        <c:majorUnit val="0.5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ysClr val="window" lastClr="FFFFFF">
          <a:lumMod val="85000"/>
        </a:sys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  <c:extLst/>
</c:chartSpace>
</file>

<file path=word/charts/chart3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 of </a:t>
            </a:r>
            <a:r>
              <a:rPr lang="el-GR"/>
              <a:t>β</a:t>
            </a:r>
            <a:r>
              <a:rPr lang="en-US"/>
              <a:t>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B na10nb10_beta3_1'!$O$2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na10nb10_beta3_1'!$N$3:$N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3_1'!$O$3:$O$21</c:f>
              <c:numCache>
                <c:formatCode>General</c:formatCode>
                <c:ptCount val="19"/>
                <c:pt idx="0">
                  <c:v>5.7099999999999998E-3</c:v>
                </c:pt>
                <c:pt idx="1">
                  <c:v>6.0020000000000004E-3</c:v>
                </c:pt>
                <c:pt idx="2">
                  <c:v>6.6740000000000002E-3</c:v>
                </c:pt>
                <c:pt idx="3">
                  <c:v>7.5849999999999997E-3</c:v>
                </c:pt>
                <c:pt idx="4">
                  <c:v>8.6040000000000005E-3</c:v>
                </c:pt>
                <c:pt idx="5">
                  <c:v>9.6319999999999999E-3</c:v>
                </c:pt>
                <c:pt idx="6">
                  <c:v>1.0599000000000001E-2</c:v>
                </c:pt>
                <c:pt idx="7">
                  <c:v>1.1464E-2</c:v>
                </c:pt>
                <c:pt idx="8">
                  <c:v>1.2199E-2</c:v>
                </c:pt>
                <c:pt idx="9">
                  <c:v>1.2779E-2</c:v>
                </c:pt>
                <c:pt idx="10">
                  <c:v>1.3164E-2</c:v>
                </c:pt>
                <c:pt idx="11">
                  <c:v>1.3294E-2</c:v>
                </c:pt>
                <c:pt idx="12">
                  <c:v>1.3082999999999999E-2</c:v>
                </c:pt>
                <c:pt idx="13">
                  <c:v>1.2421E-2</c:v>
                </c:pt>
                <c:pt idx="14">
                  <c:v>1.1186E-2</c:v>
                </c:pt>
                <c:pt idx="15">
                  <c:v>9.2540000000000001E-3</c:v>
                </c:pt>
                <c:pt idx="16">
                  <c:v>6.5079999999999999E-3</c:v>
                </c:pt>
                <c:pt idx="17">
                  <c:v>2.8809999999999999E-3</c:v>
                </c:pt>
                <c:pt idx="18">
                  <c:v>-1.38100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42FD-4A9D-B9BD-3EE6A27FA949}"/>
            </c:ext>
          </c:extLst>
        </c:ser>
        <c:ser>
          <c:idx val="1"/>
          <c:order val="1"/>
          <c:tx>
            <c:strRef>
              <c:f>'RB na10nb10_beta3_1'!$P$2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na10nb10_beta3_1'!$N$3:$N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3_1'!$P$3:$P$21</c:f>
              <c:numCache>
                <c:formatCode>General</c:formatCode>
                <c:ptCount val="19"/>
                <c:pt idx="0">
                  <c:v>2.3549999999999999E-3</c:v>
                </c:pt>
                <c:pt idx="1">
                  <c:v>7.8799999999999996E-4</c:v>
                </c:pt>
                <c:pt idx="2">
                  <c:v>1.1900000000000001E-3</c:v>
                </c:pt>
                <c:pt idx="3">
                  <c:v>2.3800000000000002E-3</c:v>
                </c:pt>
                <c:pt idx="4">
                  <c:v>3.7699999999999999E-3</c:v>
                </c:pt>
                <c:pt idx="5">
                  <c:v>5.091E-3</c:v>
                </c:pt>
                <c:pt idx="6">
                  <c:v>6.2480000000000001E-3</c:v>
                </c:pt>
                <c:pt idx="7">
                  <c:v>7.2439999999999996E-3</c:v>
                </c:pt>
                <c:pt idx="8">
                  <c:v>8.1259999999999995E-3</c:v>
                </c:pt>
                <c:pt idx="9">
                  <c:v>8.9599999999999992E-3</c:v>
                </c:pt>
                <c:pt idx="10">
                  <c:v>9.8119999999999995E-3</c:v>
                </c:pt>
                <c:pt idx="11">
                  <c:v>1.0736000000000001E-2</c:v>
                </c:pt>
                <c:pt idx="12">
                  <c:v>1.1764999999999999E-2</c:v>
                </c:pt>
                <c:pt idx="13">
                  <c:v>1.2892000000000001E-2</c:v>
                </c:pt>
                <c:pt idx="14">
                  <c:v>1.4045999999999999E-2</c:v>
                </c:pt>
                <c:pt idx="15">
                  <c:v>1.5044E-2</c:v>
                </c:pt>
                <c:pt idx="16">
                  <c:v>1.5504E-2</c:v>
                </c:pt>
                <c:pt idx="17">
                  <c:v>1.4668E-2</c:v>
                </c:pt>
                <c:pt idx="18">
                  <c:v>1.1050000000000001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42FD-4A9D-B9BD-3EE6A27FA949}"/>
            </c:ext>
          </c:extLst>
        </c:ser>
        <c:ser>
          <c:idx val="2"/>
          <c:order val="2"/>
          <c:tx>
            <c:strRef>
              <c:f>'RB na10nb10_beta3_1'!$Q$2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na10nb10_beta3_1'!$N$3:$N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3_1'!$Q$3:$Q$21</c:f>
              <c:numCache>
                <c:formatCode>General</c:formatCode>
                <c:ptCount val="19"/>
                <c:pt idx="0">
                  <c:v>-5.6499999999999996E-3</c:v>
                </c:pt>
                <c:pt idx="1">
                  <c:v>-8.0750000000000006E-3</c:v>
                </c:pt>
                <c:pt idx="2">
                  <c:v>-8.3079999999999994E-3</c:v>
                </c:pt>
                <c:pt idx="3">
                  <c:v>-7.4650000000000003E-3</c:v>
                </c:pt>
                <c:pt idx="4">
                  <c:v>-6.1640000000000002E-3</c:v>
                </c:pt>
                <c:pt idx="5">
                  <c:v>-4.7569999999999999E-3</c:v>
                </c:pt>
                <c:pt idx="6">
                  <c:v>-3.431E-3</c:v>
                </c:pt>
                <c:pt idx="7">
                  <c:v>-2.264E-3</c:v>
                </c:pt>
                <c:pt idx="8">
                  <c:v>-1.256E-3</c:v>
                </c:pt>
                <c:pt idx="9">
                  <c:v>-3.6600000000000001E-4</c:v>
                </c:pt>
                <c:pt idx="10">
                  <c:v>4.6500000000000003E-4</c:v>
                </c:pt>
                <c:pt idx="11">
                  <c:v>1.294E-3</c:v>
                </c:pt>
                <c:pt idx="12">
                  <c:v>2.1640000000000001E-3</c:v>
                </c:pt>
                <c:pt idx="13">
                  <c:v>3.094E-3</c:v>
                </c:pt>
                <c:pt idx="14">
                  <c:v>4.0639999999999999E-3</c:v>
                </c:pt>
                <c:pt idx="15">
                  <c:v>4.9659999999999999E-3</c:v>
                </c:pt>
                <c:pt idx="16">
                  <c:v>5.5009999999999998E-3</c:v>
                </c:pt>
                <c:pt idx="17">
                  <c:v>4.9690000000000003E-3</c:v>
                </c:pt>
                <c:pt idx="18">
                  <c:v>2.062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42FD-4A9D-B9BD-3EE6A27FA949}"/>
            </c:ext>
          </c:extLst>
        </c:ser>
        <c:ser>
          <c:idx val="3"/>
          <c:order val="3"/>
          <c:tx>
            <c:strRef>
              <c:f>'RB na10nb10_beta3_1'!$R$2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na10nb10_beta3_1'!$N$3:$N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3_1'!$R$3:$R$21</c:f>
              <c:numCache>
                <c:formatCode>General</c:formatCode>
                <c:ptCount val="19"/>
                <c:pt idx="0">
                  <c:v>4.1619999999999999E-3</c:v>
                </c:pt>
                <c:pt idx="1">
                  <c:v>5.6649999999999999E-3</c:v>
                </c:pt>
                <c:pt idx="2">
                  <c:v>6.9129999999999999E-3</c:v>
                </c:pt>
                <c:pt idx="3">
                  <c:v>8.0020000000000004E-3</c:v>
                </c:pt>
                <c:pt idx="4">
                  <c:v>8.9750000000000003E-3</c:v>
                </c:pt>
                <c:pt idx="5">
                  <c:v>9.8619999999999992E-3</c:v>
                </c:pt>
                <c:pt idx="6">
                  <c:v>1.0689000000000001E-2</c:v>
                </c:pt>
                <c:pt idx="7">
                  <c:v>1.1467E-2</c:v>
                </c:pt>
                <c:pt idx="8">
                  <c:v>1.2192E-2</c:v>
                </c:pt>
                <c:pt idx="9">
                  <c:v>1.2829E-2</c:v>
                </c:pt>
                <c:pt idx="10">
                  <c:v>1.3315E-2</c:v>
                </c:pt>
                <c:pt idx="11">
                  <c:v>1.3542E-2</c:v>
                </c:pt>
                <c:pt idx="12">
                  <c:v>1.3357000000000001E-2</c:v>
                </c:pt>
                <c:pt idx="13">
                  <c:v>1.2574999999999999E-2</c:v>
                </c:pt>
                <c:pt idx="14">
                  <c:v>1.103E-2</c:v>
                </c:pt>
                <c:pt idx="15">
                  <c:v>8.652E-3</c:v>
                </c:pt>
                <c:pt idx="16">
                  <c:v>5.5279999999999999E-3</c:v>
                </c:pt>
                <c:pt idx="17">
                  <c:v>1.8749999999999999E-3</c:v>
                </c:pt>
                <c:pt idx="18">
                  <c:v>-1.923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42FD-4A9D-B9BD-3EE6A27FA949}"/>
            </c:ext>
          </c:extLst>
        </c:ser>
        <c:ser>
          <c:idx val="4"/>
          <c:order val="4"/>
          <c:tx>
            <c:strRef>
              <c:f>'RB na10nb10_beta3_1'!$S$2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na10nb10_beta3_1'!$N$3:$N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3_1'!$S$3:$S$21</c:f>
              <c:numCache>
                <c:formatCode>General</c:formatCode>
                <c:ptCount val="19"/>
                <c:pt idx="0">
                  <c:v>-2.5799999999999998E-4</c:v>
                </c:pt>
                <c:pt idx="1">
                  <c:v>-1.4300000000000001E-3</c:v>
                </c:pt>
                <c:pt idx="2">
                  <c:v>-1.011E-3</c:v>
                </c:pt>
                <c:pt idx="3">
                  <c:v>1.6000000000000001E-4</c:v>
                </c:pt>
                <c:pt idx="4">
                  <c:v>1.619E-3</c:v>
                </c:pt>
                <c:pt idx="5">
                  <c:v>3.1199999999999999E-3</c:v>
                </c:pt>
                <c:pt idx="6">
                  <c:v>4.5450000000000004E-3</c:v>
                </c:pt>
                <c:pt idx="7">
                  <c:v>5.8589999999999996E-3</c:v>
                </c:pt>
                <c:pt idx="8">
                  <c:v>7.0689999999999998E-3</c:v>
                </c:pt>
                <c:pt idx="9">
                  <c:v>8.2059999999999998E-3</c:v>
                </c:pt>
                <c:pt idx="10">
                  <c:v>9.3050000000000008E-3</c:v>
                </c:pt>
                <c:pt idx="11">
                  <c:v>1.0397999999999999E-2</c:v>
                </c:pt>
                <c:pt idx="12">
                  <c:v>1.1504E-2</c:v>
                </c:pt>
                <c:pt idx="13">
                  <c:v>1.2622E-2</c:v>
                </c:pt>
                <c:pt idx="14">
                  <c:v>1.3701E-2</c:v>
                </c:pt>
                <c:pt idx="15">
                  <c:v>1.4593E-2</c:v>
                </c:pt>
                <c:pt idx="16">
                  <c:v>1.4992E-2</c:v>
                </c:pt>
                <c:pt idx="17">
                  <c:v>1.4274999999999999E-2</c:v>
                </c:pt>
                <c:pt idx="18">
                  <c:v>1.1036000000000001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42FD-4A9D-B9BD-3EE6A27FA949}"/>
            </c:ext>
          </c:extLst>
        </c:ser>
        <c:ser>
          <c:idx val="5"/>
          <c:order val="5"/>
          <c:tx>
            <c:strRef>
              <c:f>'RB na10nb10_beta3_1'!$T$2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na10nb10_beta3_1'!$N$3:$N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3_1'!$T$3:$T$21</c:f>
              <c:numCache>
                <c:formatCode>General</c:formatCode>
                <c:ptCount val="19"/>
                <c:pt idx="0">
                  <c:v>-9.2379999999999997E-3</c:v>
                </c:pt>
                <c:pt idx="1">
                  <c:v>-8.7869999999999997E-3</c:v>
                </c:pt>
                <c:pt idx="2">
                  <c:v>-7.7120000000000001E-3</c:v>
                </c:pt>
                <c:pt idx="3">
                  <c:v>-6.2969999999999996E-3</c:v>
                </c:pt>
                <c:pt idx="4">
                  <c:v>-4.7580000000000001E-3</c:v>
                </c:pt>
                <c:pt idx="5">
                  <c:v>-3.2720000000000002E-3</c:v>
                </c:pt>
                <c:pt idx="6">
                  <c:v>-1.944E-3</c:v>
                </c:pt>
                <c:pt idx="7">
                  <c:v>-8.0599999999999997E-4</c:v>
                </c:pt>
                <c:pt idx="8">
                  <c:v>1.63E-4</c:v>
                </c:pt>
                <c:pt idx="9">
                  <c:v>1E-3</c:v>
                </c:pt>
                <c:pt idx="10">
                  <c:v>1.735E-3</c:v>
                </c:pt>
                <c:pt idx="11">
                  <c:v>2.3900000000000002E-3</c:v>
                </c:pt>
                <c:pt idx="12">
                  <c:v>2.9919999999999999E-3</c:v>
                </c:pt>
                <c:pt idx="13">
                  <c:v>3.571E-3</c:v>
                </c:pt>
                <c:pt idx="14">
                  <c:v>4.1669999999999997E-3</c:v>
                </c:pt>
                <c:pt idx="15">
                  <c:v>4.7829999999999999E-3</c:v>
                </c:pt>
                <c:pt idx="16">
                  <c:v>5.2300000000000003E-3</c:v>
                </c:pt>
                <c:pt idx="17">
                  <c:v>4.8209999999999998E-3</c:v>
                </c:pt>
                <c:pt idx="18">
                  <c:v>2.15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42FD-4A9D-B9BD-3EE6A27FA94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74078016"/>
        <c:axId val="1474078576"/>
      </c:scatterChart>
      <c:valAx>
        <c:axId val="147407801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74078576"/>
        <c:crosses val="autoZero"/>
        <c:crossBetween val="midCat"/>
        <c:majorUnit val="0.1"/>
      </c:valAx>
      <c:valAx>
        <c:axId val="1474078576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7407801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</a:t>
            </a:r>
            <a:r>
              <a:rPr lang="en-US" baseline="0"/>
              <a:t> </a:t>
            </a:r>
            <a:r>
              <a:rPr lang="en-US"/>
              <a:t>of </a:t>
            </a:r>
            <a:r>
              <a:rPr lang="el-GR"/>
              <a:t>β</a:t>
            </a:r>
            <a:r>
              <a:rPr lang="en-US"/>
              <a:t>2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B na10nb10_beta3_1'!$O$26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na10nb10_beta3_1'!$N$27:$N$4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3_1'!$O$27:$O$45</c:f>
              <c:numCache>
                <c:formatCode>General</c:formatCode>
                <c:ptCount val="19"/>
                <c:pt idx="0">
                  <c:v>-2.1389999999999999E-2</c:v>
                </c:pt>
                <c:pt idx="1">
                  <c:v>-1.619E-2</c:v>
                </c:pt>
                <c:pt idx="2">
                  <c:v>-1.5709999999999998E-2</c:v>
                </c:pt>
                <c:pt idx="3">
                  <c:v>-1.6969999999999999E-2</c:v>
                </c:pt>
                <c:pt idx="4">
                  <c:v>-1.9099999999999999E-2</c:v>
                </c:pt>
                <c:pt idx="5">
                  <c:v>-2.129E-2</c:v>
                </c:pt>
                <c:pt idx="6">
                  <c:v>-2.2749999999999999E-2</c:v>
                </c:pt>
                <c:pt idx="7">
                  <c:v>-2.283E-2</c:v>
                </c:pt>
                <c:pt idx="8">
                  <c:v>-2.1049999999999999E-2</c:v>
                </c:pt>
                <c:pt idx="9">
                  <c:v>-1.694E-2</c:v>
                </c:pt>
                <c:pt idx="10">
                  <c:v>-9.9799999999999993E-3</c:v>
                </c:pt>
                <c:pt idx="11">
                  <c:v>4.4999999999999999E-4</c:v>
                </c:pt>
                <c:pt idx="12">
                  <c:v>1.502E-2</c:v>
                </c:pt>
                <c:pt idx="13">
                  <c:v>3.4160000000000003E-2</c:v>
                </c:pt>
                <c:pt idx="14">
                  <c:v>5.7570000000000003E-2</c:v>
                </c:pt>
                <c:pt idx="15">
                  <c:v>8.3430000000000004E-2</c:v>
                </c:pt>
                <c:pt idx="16">
                  <c:v>0.10715</c:v>
                </c:pt>
                <c:pt idx="17">
                  <c:v>0.11942</c:v>
                </c:pt>
                <c:pt idx="18">
                  <c:v>0.1036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CDE-4FDD-8FC3-EDC1992C0165}"/>
            </c:ext>
          </c:extLst>
        </c:ser>
        <c:ser>
          <c:idx val="1"/>
          <c:order val="1"/>
          <c:tx>
            <c:strRef>
              <c:f>'RB na10nb10_beta3_1'!$P$26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na10nb10_beta3_1'!$N$27:$N$4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3_1'!$P$27:$P$45</c:f>
              <c:numCache>
                <c:formatCode>General</c:formatCode>
                <c:ptCount val="19"/>
                <c:pt idx="0">
                  <c:v>-4.8579999999999998E-2</c:v>
                </c:pt>
                <c:pt idx="1">
                  <c:v>-2.5319999999999999E-2</c:v>
                </c:pt>
                <c:pt idx="2">
                  <c:v>-2.47E-2</c:v>
                </c:pt>
                <c:pt idx="3">
                  <c:v>-3.3329999999999999E-2</c:v>
                </c:pt>
                <c:pt idx="4">
                  <c:v>-4.4589999999999998E-2</c:v>
                </c:pt>
                <c:pt idx="5">
                  <c:v>-5.4949999999999999E-2</c:v>
                </c:pt>
                <c:pt idx="6">
                  <c:v>-6.2799999999999995E-2</c:v>
                </c:pt>
                <c:pt idx="7">
                  <c:v>-6.7760000000000001E-2</c:v>
                </c:pt>
                <c:pt idx="8">
                  <c:v>-7.0199999999999999E-2</c:v>
                </c:pt>
                <c:pt idx="9">
                  <c:v>-7.0849999999999996E-2</c:v>
                </c:pt>
                <c:pt idx="10">
                  <c:v>-7.0459999999999995E-2</c:v>
                </c:pt>
                <c:pt idx="11">
                  <c:v>-6.9540000000000005E-2</c:v>
                </c:pt>
                <c:pt idx="12">
                  <c:v>-6.8190000000000001E-2</c:v>
                </c:pt>
                <c:pt idx="13">
                  <c:v>-6.5890000000000004E-2</c:v>
                </c:pt>
                <c:pt idx="14">
                  <c:v>-6.1400000000000003E-2</c:v>
                </c:pt>
                <c:pt idx="15">
                  <c:v>-5.2850000000000001E-2</c:v>
                </c:pt>
                <c:pt idx="16">
                  <c:v>-3.8449999999999998E-2</c:v>
                </c:pt>
                <c:pt idx="17">
                  <c:v>-1.8530000000000001E-2</c:v>
                </c:pt>
                <c:pt idx="18">
                  <c:v>5.9000000000000003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9CDE-4FDD-8FC3-EDC1992C0165}"/>
            </c:ext>
          </c:extLst>
        </c:ser>
        <c:ser>
          <c:idx val="2"/>
          <c:order val="2"/>
          <c:tx>
            <c:strRef>
              <c:f>'RB na10nb10_beta3_1'!$Q$26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na10nb10_beta3_1'!$N$27:$N$4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3_1'!$Q$27:$Q$45</c:f>
              <c:numCache>
                <c:formatCode>General</c:formatCode>
                <c:ptCount val="19"/>
                <c:pt idx="0">
                  <c:v>5.8029999999999998E-2</c:v>
                </c:pt>
                <c:pt idx="1">
                  <c:v>6.2880000000000005E-2</c:v>
                </c:pt>
                <c:pt idx="2">
                  <c:v>5.1389999999999998E-2</c:v>
                </c:pt>
                <c:pt idx="3">
                  <c:v>3.6389999999999999E-2</c:v>
                </c:pt>
                <c:pt idx="4">
                  <c:v>2.2509999999999999E-2</c:v>
                </c:pt>
                <c:pt idx="5">
                  <c:v>1.17E-2</c:v>
                </c:pt>
                <c:pt idx="6">
                  <c:v>4.45E-3</c:v>
                </c:pt>
                <c:pt idx="7">
                  <c:v>4.6000000000000001E-4</c:v>
                </c:pt>
                <c:pt idx="8">
                  <c:v>-1.1100000000000001E-3</c:v>
                </c:pt>
                <c:pt idx="9">
                  <c:v>-1.3500000000000001E-3</c:v>
                </c:pt>
                <c:pt idx="10">
                  <c:v>-1.31E-3</c:v>
                </c:pt>
                <c:pt idx="11">
                  <c:v>-1.8400000000000001E-3</c:v>
                </c:pt>
                <c:pt idx="12">
                  <c:v>-3.4099999999999998E-3</c:v>
                </c:pt>
                <c:pt idx="13">
                  <c:v>-6.0099999999999997E-3</c:v>
                </c:pt>
                <c:pt idx="14">
                  <c:v>-9.0399999999999994E-3</c:v>
                </c:pt>
                <c:pt idx="15">
                  <c:v>-1.1089999999999999E-2</c:v>
                </c:pt>
                <c:pt idx="16">
                  <c:v>-1.01E-2</c:v>
                </c:pt>
                <c:pt idx="17">
                  <c:v>-4.64E-3</c:v>
                </c:pt>
                <c:pt idx="18">
                  <c:v>2.02000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9CDE-4FDD-8FC3-EDC1992C0165}"/>
            </c:ext>
          </c:extLst>
        </c:ser>
        <c:ser>
          <c:idx val="3"/>
          <c:order val="3"/>
          <c:tx>
            <c:strRef>
              <c:f>'RB na10nb10_beta3_1'!$R$26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na10nb10_beta3_1'!$N$27:$N$4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3_1'!$R$27:$R$45</c:f>
              <c:numCache>
                <c:formatCode>General</c:formatCode>
                <c:ptCount val="19"/>
                <c:pt idx="0">
                  <c:v>-9.0100000000000006E-3</c:v>
                </c:pt>
                <c:pt idx="1">
                  <c:v>-1.427E-2</c:v>
                </c:pt>
                <c:pt idx="2">
                  <c:v>-1.694E-2</c:v>
                </c:pt>
                <c:pt idx="3">
                  <c:v>-1.738E-2</c:v>
                </c:pt>
                <c:pt idx="4">
                  <c:v>-1.661E-2</c:v>
                </c:pt>
                <c:pt idx="5">
                  <c:v>-1.5270000000000001E-2</c:v>
                </c:pt>
                <c:pt idx="6">
                  <c:v>-1.3679999999999999E-2</c:v>
                </c:pt>
                <c:pt idx="7">
                  <c:v>-1.191E-2</c:v>
                </c:pt>
                <c:pt idx="8">
                  <c:v>-9.7300000000000008E-3</c:v>
                </c:pt>
                <c:pt idx="9">
                  <c:v>-6.6299999999999996E-3</c:v>
                </c:pt>
                <c:pt idx="10">
                  <c:v>-1.7700000000000001E-3</c:v>
                </c:pt>
                <c:pt idx="11">
                  <c:v>6.0200000000000002E-3</c:v>
                </c:pt>
                <c:pt idx="12">
                  <c:v>1.8149999999999999E-2</c:v>
                </c:pt>
                <c:pt idx="13">
                  <c:v>3.5920000000000001E-2</c:v>
                </c:pt>
                <c:pt idx="14">
                  <c:v>5.9560000000000002E-2</c:v>
                </c:pt>
                <c:pt idx="15">
                  <c:v>8.677E-2</c:v>
                </c:pt>
                <c:pt idx="16">
                  <c:v>0.11119999999999999</c:v>
                </c:pt>
                <c:pt idx="17">
                  <c:v>0.12146999999999999</c:v>
                </c:pt>
                <c:pt idx="18">
                  <c:v>0.10118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9CDE-4FDD-8FC3-EDC1992C0165}"/>
            </c:ext>
          </c:extLst>
        </c:ser>
        <c:ser>
          <c:idx val="4"/>
          <c:order val="4"/>
          <c:tx>
            <c:strRef>
              <c:f>'RB na10nb10_beta3_1'!$S$26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na10nb10_beta3_1'!$N$27:$N$4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3_1'!$S$27:$S$45</c:f>
              <c:numCache>
                <c:formatCode>General</c:formatCode>
                <c:ptCount val="19"/>
                <c:pt idx="0">
                  <c:v>-3.1940000000000003E-2</c:v>
                </c:pt>
                <c:pt idx="1">
                  <c:v>-1.2500000000000001E-2</c:v>
                </c:pt>
                <c:pt idx="2">
                  <c:v>-8.5500000000000003E-3</c:v>
                </c:pt>
                <c:pt idx="3">
                  <c:v>-1.291E-2</c:v>
                </c:pt>
                <c:pt idx="4">
                  <c:v>-2.1399999999999999E-2</c:v>
                </c:pt>
                <c:pt idx="5">
                  <c:v>-3.108E-2</c:v>
                </c:pt>
                <c:pt idx="6">
                  <c:v>-4.0090000000000001E-2</c:v>
                </c:pt>
                <c:pt idx="7">
                  <c:v>-4.7570000000000001E-2</c:v>
                </c:pt>
                <c:pt idx="8">
                  <c:v>-5.3319999999999999E-2</c:v>
                </c:pt>
                <c:pt idx="9">
                  <c:v>-5.7500000000000002E-2</c:v>
                </c:pt>
                <c:pt idx="10">
                  <c:v>-6.0440000000000001E-2</c:v>
                </c:pt>
                <c:pt idx="11">
                  <c:v>-6.2309999999999997E-2</c:v>
                </c:pt>
                <c:pt idx="12">
                  <c:v>-6.2990000000000004E-2</c:v>
                </c:pt>
                <c:pt idx="13">
                  <c:v>-6.1859999999999998E-2</c:v>
                </c:pt>
                <c:pt idx="14">
                  <c:v>-5.774E-2</c:v>
                </c:pt>
                <c:pt idx="15">
                  <c:v>-4.9059999999999999E-2</c:v>
                </c:pt>
                <c:pt idx="16">
                  <c:v>-3.4939999999999999E-2</c:v>
                </c:pt>
                <c:pt idx="17">
                  <c:v>-1.7469999999999999E-2</c:v>
                </c:pt>
                <c:pt idx="18">
                  <c:v>-3.7499999999999999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9CDE-4FDD-8FC3-EDC1992C0165}"/>
            </c:ext>
          </c:extLst>
        </c:ser>
        <c:ser>
          <c:idx val="5"/>
          <c:order val="5"/>
          <c:tx>
            <c:strRef>
              <c:f>'RB na10nb10_beta3_1'!$T$26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na10nb10_beta3_1'!$N$27:$N$4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3_1'!$T$27:$T$45</c:f>
              <c:numCache>
                <c:formatCode>General</c:formatCode>
                <c:ptCount val="19"/>
                <c:pt idx="0">
                  <c:v>7.2319999999999995E-2</c:v>
                </c:pt>
                <c:pt idx="1">
                  <c:v>4.9279999999999997E-2</c:v>
                </c:pt>
                <c:pt idx="2">
                  <c:v>2.6589999999999999E-2</c:v>
                </c:pt>
                <c:pt idx="3">
                  <c:v>8.0300000000000007E-3</c:v>
                </c:pt>
                <c:pt idx="4">
                  <c:v>-5.6299999999999996E-3</c:v>
                </c:pt>
                <c:pt idx="5">
                  <c:v>-1.448E-2</c:v>
                </c:pt>
                <c:pt idx="6">
                  <c:v>-1.907E-2</c:v>
                </c:pt>
                <c:pt idx="7">
                  <c:v>-2.036E-2</c:v>
                </c:pt>
                <c:pt idx="8">
                  <c:v>-1.949E-2</c:v>
                </c:pt>
                <c:pt idx="9">
                  <c:v>-1.7500000000000002E-2</c:v>
                </c:pt>
                <c:pt idx="10">
                  <c:v>-1.507E-2</c:v>
                </c:pt>
                <c:pt idx="11">
                  <c:v>-1.264E-2</c:v>
                </c:pt>
                <c:pt idx="12">
                  <c:v>-1.0410000000000001E-2</c:v>
                </c:pt>
                <c:pt idx="13">
                  <c:v>-8.4499999999999992E-3</c:v>
                </c:pt>
                <c:pt idx="14">
                  <c:v>-6.7499999999999999E-3</c:v>
                </c:pt>
                <c:pt idx="15">
                  <c:v>-5.1000000000000004E-3</c:v>
                </c:pt>
                <c:pt idx="16">
                  <c:v>-2.8400000000000001E-3</c:v>
                </c:pt>
                <c:pt idx="17">
                  <c:v>8.4999999999999995E-4</c:v>
                </c:pt>
                <c:pt idx="18">
                  <c:v>3.36000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9CDE-4FDD-8FC3-EDC1992C0165}"/>
            </c:ext>
          </c:extLst>
        </c:ser>
        <c:ser>
          <c:idx val="6"/>
          <c:order val="6"/>
          <c:tx>
            <c:strRef>
              <c:f>'RB na10nb10_beta3_1'!$U$26</c:f>
              <c:strCache>
                <c:ptCount val="1"/>
              </c:strCache>
            </c:strRef>
          </c:tx>
          <c:spPr>
            <a:ln w="254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RB na10nb10_beta3_1'!$N$27:$N$4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3_1'!$U$27:$U$45</c:f>
              <c:numCache>
                <c:formatCode>General</c:formatCode>
                <c:ptCount val="19"/>
                <c:pt idx="0">
                  <c:v>0.05</c:v>
                </c:pt>
                <c:pt idx="1">
                  <c:v>0.05</c:v>
                </c:pt>
                <c:pt idx="2">
                  <c:v>0.05</c:v>
                </c:pt>
                <c:pt idx="3">
                  <c:v>0.05</c:v>
                </c:pt>
                <c:pt idx="4">
                  <c:v>0.05</c:v>
                </c:pt>
                <c:pt idx="5">
                  <c:v>0.05</c:v>
                </c:pt>
                <c:pt idx="6">
                  <c:v>0.05</c:v>
                </c:pt>
                <c:pt idx="7">
                  <c:v>0.05</c:v>
                </c:pt>
                <c:pt idx="8">
                  <c:v>0.05</c:v>
                </c:pt>
                <c:pt idx="9">
                  <c:v>0.05</c:v>
                </c:pt>
                <c:pt idx="10">
                  <c:v>0.05</c:v>
                </c:pt>
                <c:pt idx="11">
                  <c:v>0.05</c:v>
                </c:pt>
                <c:pt idx="12">
                  <c:v>0.05</c:v>
                </c:pt>
                <c:pt idx="13">
                  <c:v>0.05</c:v>
                </c:pt>
                <c:pt idx="14">
                  <c:v>0.05</c:v>
                </c:pt>
                <c:pt idx="15">
                  <c:v>0.05</c:v>
                </c:pt>
                <c:pt idx="16">
                  <c:v>0.05</c:v>
                </c:pt>
                <c:pt idx="17">
                  <c:v>0.05</c:v>
                </c:pt>
                <c:pt idx="18">
                  <c:v>0.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9CDE-4FDD-8FC3-EDC1992C0165}"/>
            </c:ext>
          </c:extLst>
        </c:ser>
        <c:ser>
          <c:idx val="7"/>
          <c:order val="7"/>
          <c:tx>
            <c:strRef>
              <c:f>'RB na10nb10_beta3_1'!$V$26</c:f>
              <c:strCache>
                <c:ptCount val="1"/>
              </c:strCache>
            </c:strRef>
          </c:tx>
          <c:spPr>
            <a:ln w="254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RB na10nb10_beta3_1'!$N$27:$N$4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3_1'!$V$27:$V$45</c:f>
              <c:numCache>
                <c:formatCode>General</c:formatCode>
                <c:ptCount val="19"/>
                <c:pt idx="0">
                  <c:v>-0.05</c:v>
                </c:pt>
                <c:pt idx="1">
                  <c:v>-0.05</c:v>
                </c:pt>
                <c:pt idx="2">
                  <c:v>-0.05</c:v>
                </c:pt>
                <c:pt idx="3">
                  <c:v>-0.05</c:v>
                </c:pt>
                <c:pt idx="4">
                  <c:v>-0.05</c:v>
                </c:pt>
                <c:pt idx="5">
                  <c:v>-0.05</c:v>
                </c:pt>
                <c:pt idx="6">
                  <c:v>-0.05</c:v>
                </c:pt>
                <c:pt idx="7">
                  <c:v>-0.05</c:v>
                </c:pt>
                <c:pt idx="8">
                  <c:v>-0.05</c:v>
                </c:pt>
                <c:pt idx="9">
                  <c:v>-0.05</c:v>
                </c:pt>
                <c:pt idx="10">
                  <c:v>-0.05</c:v>
                </c:pt>
                <c:pt idx="11">
                  <c:v>-0.05</c:v>
                </c:pt>
                <c:pt idx="12">
                  <c:v>-0.05</c:v>
                </c:pt>
                <c:pt idx="13">
                  <c:v>-0.05</c:v>
                </c:pt>
                <c:pt idx="14">
                  <c:v>-0.05</c:v>
                </c:pt>
                <c:pt idx="15">
                  <c:v>-0.05</c:v>
                </c:pt>
                <c:pt idx="16">
                  <c:v>-0.05</c:v>
                </c:pt>
                <c:pt idx="17">
                  <c:v>-0.05</c:v>
                </c:pt>
                <c:pt idx="18">
                  <c:v>-0.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9CDE-4FDD-8FC3-EDC1992C016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74084736"/>
        <c:axId val="1474085296"/>
      </c:scatterChart>
      <c:valAx>
        <c:axId val="147408473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74085296"/>
        <c:crosses val="autoZero"/>
        <c:crossBetween val="midCat"/>
        <c:majorUnit val="0.1"/>
      </c:valAx>
      <c:valAx>
        <c:axId val="1474085296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7408473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 of </a:t>
            </a:r>
            <a:r>
              <a:rPr lang="el-GR"/>
              <a:t>β</a:t>
            </a:r>
            <a:r>
              <a:rPr lang="en-US"/>
              <a:t>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B na10nb10_beta3_1'!$O$49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na10nb10_beta3_1'!$N$50:$N$6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3_1'!$O$50:$O$68</c:f>
              <c:numCache>
                <c:formatCode>General</c:formatCode>
                <c:ptCount val="19"/>
                <c:pt idx="0">
                  <c:v>1.8607E-5</c:v>
                </c:pt>
                <c:pt idx="1">
                  <c:v>7.4772999999999997E-5</c:v>
                </c:pt>
                <c:pt idx="2">
                  <c:v>2.3030000000000001E-5</c:v>
                </c:pt>
                <c:pt idx="3">
                  <c:v>-1.15358E-4</c:v>
                </c:pt>
                <c:pt idx="4">
                  <c:v>-2.8721500000000001E-4</c:v>
                </c:pt>
                <c:pt idx="5">
                  <c:v>-4.6064400000000002E-4</c:v>
                </c:pt>
                <c:pt idx="6">
                  <c:v>-6.2170900000000002E-4</c:v>
                </c:pt>
                <c:pt idx="7">
                  <c:v>-7.6640400000000004E-4</c:v>
                </c:pt>
                <c:pt idx="8">
                  <c:v>-8.9555600000000004E-4</c:v>
                </c:pt>
                <c:pt idx="9">
                  <c:v>-1.0115969999999999E-3</c:v>
                </c:pt>
                <c:pt idx="10">
                  <c:v>-1.116031E-3</c:v>
                </c:pt>
                <c:pt idx="11">
                  <c:v>-1.2067359999999999E-3</c:v>
                </c:pt>
                <c:pt idx="12">
                  <c:v>-1.2749899999999999E-3</c:v>
                </c:pt>
                <c:pt idx="13">
                  <c:v>-1.3013549999999999E-3</c:v>
                </c:pt>
                <c:pt idx="14">
                  <c:v>-1.2493350000000001E-3</c:v>
                </c:pt>
                <c:pt idx="15">
                  <c:v>-1.05729E-3</c:v>
                </c:pt>
                <c:pt idx="16">
                  <c:v>-6.3506299999999995E-4</c:v>
                </c:pt>
                <c:pt idx="17">
                  <c:v>1.00037E-4</c:v>
                </c:pt>
                <c:pt idx="18">
                  <c:v>1.005566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5E4-444B-BF57-8B10E793620B}"/>
            </c:ext>
          </c:extLst>
        </c:ser>
        <c:ser>
          <c:idx val="1"/>
          <c:order val="1"/>
          <c:tx>
            <c:strRef>
              <c:f>'RB na10nb10_beta3_1'!$P$49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na10nb10_beta3_1'!$N$50:$N$6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3_1'!$P$50:$P$68</c:f>
              <c:numCache>
                <c:formatCode>General</c:formatCode>
                <c:ptCount val="19"/>
                <c:pt idx="0">
                  <c:v>1.3200950000000001E-3</c:v>
                </c:pt>
                <c:pt idx="1">
                  <c:v>1.417544E-3</c:v>
                </c:pt>
                <c:pt idx="2">
                  <c:v>1.3873690000000001E-3</c:v>
                </c:pt>
                <c:pt idx="3">
                  <c:v>1.3046550000000001E-3</c:v>
                </c:pt>
                <c:pt idx="4">
                  <c:v>1.2074049999999999E-3</c:v>
                </c:pt>
                <c:pt idx="5">
                  <c:v>1.1052150000000001E-3</c:v>
                </c:pt>
                <c:pt idx="6">
                  <c:v>9.9759999999999996E-4</c:v>
                </c:pt>
                <c:pt idx="7">
                  <c:v>8.8202199999999999E-4</c:v>
                </c:pt>
                <c:pt idx="8">
                  <c:v>7.5646399999999999E-4</c:v>
                </c:pt>
                <c:pt idx="9">
                  <c:v>6.1906299999999999E-4</c:v>
                </c:pt>
                <c:pt idx="10">
                  <c:v>4.6716699999999999E-4</c:v>
                </c:pt>
                <c:pt idx="11">
                  <c:v>2.9670800000000002E-4</c:v>
                </c:pt>
                <c:pt idx="12">
                  <c:v>1.02509E-4</c:v>
                </c:pt>
                <c:pt idx="13">
                  <c:v>-1.19703E-4</c:v>
                </c:pt>
                <c:pt idx="14">
                  <c:v>-3.6734099999999998E-4</c:v>
                </c:pt>
                <c:pt idx="15">
                  <c:v>-6.1715100000000003E-4</c:v>
                </c:pt>
                <c:pt idx="16">
                  <c:v>-7.9666700000000003E-4</c:v>
                </c:pt>
                <c:pt idx="17">
                  <c:v>-7.4490799999999996E-4</c:v>
                </c:pt>
                <c:pt idx="18">
                  <c:v>-2.5492000000000001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5E4-444B-BF57-8B10E793620B}"/>
            </c:ext>
          </c:extLst>
        </c:ser>
        <c:ser>
          <c:idx val="2"/>
          <c:order val="2"/>
          <c:tx>
            <c:strRef>
              <c:f>'RB na10nb10_beta3_1'!$Q$49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 na10nb10_beta3_1'!$N$50:$N$6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3_1'!$Q$50:$Q$68</c:f>
              <c:numCache>
                <c:formatCode>General</c:formatCode>
                <c:ptCount val="19"/>
                <c:pt idx="0">
                  <c:v>8.2766000000000003E-4</c:v>
                </c:pt>
                <c:pt idx="1">
                  <c:v>1.17304E-3</c:v>
                </c:pt>
                <c:pt idx="2">
                  <c:v>1.408818E-3</c:v>
                </c:pt>
                <c:pt idx="3">
                  <c:v>1.458228E-3</c:v>
                </c:pt>
                <c:pt idx="4">
                  <c:v>1.3823380000000001E-3</c:v>
                </c:pt>
                <c:pt idx="5">
                  <c:v>1.238114E-3</c:v>
                </c:pt>
                <c:pt idx="6">
                  <c:v>1.0645730000000001E-3</c:v>
                </c:pt>
                <c:pt idx="7">
                  <c:v>8.8696999999999995E-4</c:v>
                </c:pt>
                <c:pt idx="8">
                  <c:v>7.2085900000000002E-4</c:v>
                </c:pt>
                <c:pt idx="9">
                  <c:v>5.7560399999999996E-4</c:v>
                </c:pt>
                <c:pt idx="10">
                  <c:v>4.5610300000000002E-4</c:v>
                </c:pt>
                <c:pt idx="11">
                  <c:v>3.6453599999999999E-4</c:v>
                </c:pt>
                <c:pt idx="12">
                  <c:v>2.9976999999999998E-4</c:v>
                </c:pt>
                <c:pt idx="13">
                  <c:v>2.5669400000000002E-4</c:v>
                </c:pt>
                <c:pt idx="14">
                  <c:v>2.25405E-4</c:v>
                </c:pt>
                <c:pt idx="15">
                  <c:v>1.95329E-4</c:v>
                </c:pt>
                <c:pt idx="16">
                  <c:v>1.72938E-4</c:v>
                </c:pt>
                <c:pt idx="17">
                  <c:v>2.13551E-4</c:v>
                </c:pt>
                <c:pt idx="18">
                  <c:v>3.8517100000000002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55E4-444B-BF57-8B10E793620B}"/>
            </c:ext>
          </c:extLst>
        </c:ser>
        <c:ser>
          <c:idx val="3"/>
          <c:order val="3"/>
          <c:tx>
            <c:strRef>
              <c:f>'RB na10nb10_beta3_1'!$R$49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na10nb10_beta3_1'!$N$50:$N$6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3_1'!$R$50:$R$68</c:f>
              <c:numCache>
                <c:formatCode>General</c:formatCode>
                <c:ptCount val="19"/>
                <c:pt idx="0">
                  <c:v>-5.8226000000000001E-5</c:v>
                </c:pt>
                <c:pt idx="1">
                  <c:v>-7.8893999999999994E-5</c:v>
                </c:pt>
                <c:pt idx="2">
                  <c:v>-1.96858E-4</c:v>
                </c:pt>
                <c:pt idx="3">
                  <c:v>-3.6959599999999998E-4</c:v>
                </c:pt>
                <c:pt idx="4">
                  <c:v>-5.5413599999999999E-4</c:v>
                </c:pt>
                <c:pt idx="5">
                  <c:v>-7.2639600000000003E-4</c:v>
                </c:pt>
                <c:pt idx="6">
                  <c:v>-8.76094E-4</c:v>
                </c:pt>
                <c:pt idx="7">
                  <c:v>-1.0005789999999999E-3</c:v>
                </c:pt>
                <c:pt idx="8">
                  <c:v>-1.101217E-3</c:v>
                </c:pt>
                <c:pt idx="9">
                  <c:v>-1.181047E-3</c:v>
                </c:pt>
                <c:pt idx="10">
                  <c:v>-1.242672E-3</c:v>
                </c:pt>
                <c:pt idx="11">
                  <c:v>-1.2855880000000001E-3</c:v>
                </c:pt>
                <c:pt idx="12">
                  <c:v>-1.3030229999999999E-3</c:v>
                </c:pt>
                <c:pt idx="13">
                  <c:v>-1.277596E-3</c:v>
                </c:pt>
                <c:pt idx="14">
                  <c:v>-1.1747579999999999E-3</c:v>
                </c:pt>
                <c:pt idx="15">
                  <c:v>-9.3487599999999996E-4</c:v>
                </c:pt>
                <c:pt idx="16">
                  <c:v>-4.7202099999999999E-4</c:v>
                </c:pt>
                <c:pt idx="17">
                  <c:v>2.8441099999999998E-4</c:v>
                </c:pt>
                <c:pt idx="18">
                  <c:v>1.166965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55E4-444B-BF57-8B10E793620B}"/>
            </c:ext>
          </c:extLst>
        </c:ser>
        <c:ser>
          <c:idx val="4"/>
          <c:order val="4"/>
          <c:tx>
            <c:strRef>
              <c:f>'RB na10nb10_beta3_1'!$S$49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na10nb10_beta3_1'!$N$50:$N$6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3_1'!$S$50:$S$68</c:f>
              <c:numCache>
                <c:formatCode>General</c:formatCode>
                <c:ptCount val="19"/>
                <c:pt idx="0">
                  <c:v>1.5018620000000001E-3</c:v>
                </c:pt>
                <c:pt idx="1">
                  <c:v>1.5767299999999999E-3</c:v>
                </c:pt>
                <c:pt idx="2">
                  <c:v>1.49197E-3</c:v>
                </c:pt>
                <c:pt idx="3">
                  <c:v>1.3513830000000001E-3</c:v>
                </c:pt>
                <c:pt idx="4">
                  <c:v>1.204278E-3</c:v>
                </c:pt>
                <c:pt idx="5">
                  <c:v>1.0646360000000001E-3</c:v>
                </c:pt>
                <c:pt idx="6">
                  <c:v>9.3248400000000003E-4</c:v>
                </c:pt>
                <c:pt idx="7">
                  <c:v>8.0383699999999995E-4</c:v>
                </c:pt>
                <c:pt idx="8">
                  <c:v>6.7457200000000002E-4</c:v>
                </c:pt>
                <c:pt idx="9">
                  <c:v>5.4089299999999997E-4</c:v>
                </c:pt>
                <c:pt idx="10">
                  <c:v>3.98725E-4</c:v>
                </c:pt>
                <c:pt idx="11">
                  <c:v>2.4301800000000001E-4</c:v>
                </c:pt>
                <c:pt idx="12">
                  <c:v>6.7766000000000001E-5</c:v>
                </c:pt>
                <c:pt idx="13">
                  <c:v>-1.3229100000000001E-4</c:v>
                </c:pt>
                <c:pt idx="14">
                  <c:v>-3.5583300000000001E-4</c:v>
                </c:pt>
                <c:pt idx="15">
                  <c:v>-5.8150699999999999E-4</c:v>
                </c:pt>
                <c:pt idx="16">
                  <c:v>-7.4011699999999999E-4</c:v>
                </c:pt>
                <c:pt idx="17">
                  <c:v>-6.7647300000000003E-4</c:v>
                </c:pt>
                <c:pt idx="18">
                  <c:v>-1.92227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55E4-444B-BF57-8B10E793620B}"/>
            </c:ext>
          </c:extLst>
        </c:ser>
        <c:ser>
          <c:idx val="5"/>
          <c:order val="5"/>
          <c:tx>
            <c:strRef>
              <c:f>'RB na10nb10_beta3_1'!$T$49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 na10nb10_beta3_1'!$N$50:$N$6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 na10nb10_beta3_1'!$T$50:$T$68</c:f>
              <c:numCache>
                <c:formatCode>General</c:formatCode>
                <c:ptCount val="19"/>
                <c:pt idx="0">
                  <c:v>1.135294E-3</c:v>
                </c:pt>
                <c:pt idx="1">
                  <c:v>1.2934999999999999E-3</c:v>
                </c:pt>
                <c:pt idx="2">
                  <c:v>1.4207930000000001E-3</c:v>
                </c:pt>
                <c:pt idx="3">
                  <c:v>1.409776E-3</c:v>
                </c:pt>
                <c:pt idx="4">
                  <c:v>1.295715E-3</c:v>
                </c:pt>
                <c:pt idx="5">
                  <c:v>1.1275479999999999E-3</c:v>
                </c:pt>
                <c:pt idx="6">
                  <c:v>9.4042799999999999E-4</c:v>
                </c:pt>
                <c:pt idx="7">
                  <c:v>7.5655899999999996E-4</c:v>
                </c:pt>
                <c:pt idx="8">
                  <c:v>5.8962800000000003E-4</c:v>
                </c:pt>
                <c:pt idx="9">
                  <c:v>4.4809899999999998E-4</c:v>
                </c:pt>
                <c:pt idx="10">
                  <c:v>3.3657700000000001E-4</c:v>
                </c:pt>
                <c:pt idx="11">
                  <c:v>2.57268E-4</c:v>
                </c:pt>
                <c:pt idx="12">
                  <c:v>2.0897900000000001E-4</c:v>
                </c:pt>
                <c:pt idx="13">
                  <c:v>1.85735E-4</c:v>
                </c:pt>
                <c:pt idx="14">
                  <c:v>1.7553100000000001E-4</c:v>
                </c:pt>
                <c:pt idx="15">
                  <c:v>1.6361899999999999E-4</c:v>
                </c:pt>
                <c:pt idx="16">
                  <c:v>1.5163500000000001E-4</c:v>
                </c:pt>
                <c:pt idx="17">
                  <c:v>1.95398E-4</c:v>
                </c:pt>
                <c:pt idx="18">
                  <c:v>3.7057300000000002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55E4-444B-BF57-8B10E793620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74090336"/>
        <c:axId val="2096213264"/>
      </c:scatterChart>
      <c:valAx>
        <c:axId val="147409033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96213264"/>
        <c:crosses val="autoZero"/>
        <c:crossBetween val="midCat"/>
        <c:majorUnit val="0.1"/>
      </c:valAx>
      <c:valAx>
        <c:axId val="2096213264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7409033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RMSE of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1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MSE chart na10nb10_betas_0.1'!$K$3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chart na10nb10_betas_0.1'!$J$4:$J$2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10_betas_0.1'!$K$4:$K$22</c:f>
              <c:numCache>
                <c:formatCode>General</c:formatCode>
                <c:ptCount val="19"/>
                <c:pt idx="0">
                  <c:v>5.5820000000000002E-2</c:v>
                </c:pt>
                <c:pt idx="1">
                  <c:v>5.8169999999999999E-2</c:v>
                </c:pt>
                <c:pt idx="2">
                  <c:v>6.3310000000000005E-2</c:v>
                </c:pt>
                <c:pt idx="3">
                  <c:v>6.9339999999999999E-2</c:v>
                </c:pt>
                <c:pt idx="4">
                  <c:v>7.5649999999999995E-2</c:v>
                </c:pt>
                <c:pt idx="5">
                  <c:v>8.2110000000000002E-2</c:v>
                </c:pt>
                <c:pt idx="6">
                  <c:v>8.8730000000000003E-2</c:v>
                </c:pt>
                <c:pt idx="7">
                  <c:v>9.5570000000000002E-2</c:v>
                </c:pt>
                <c:pt idx="8">
                  <c:v>0.10267</c:v>
                </c:pt>
                <c:pt idx="9">
                  <c:v>0.11008</c:v>
                </c:pt>
                <c:pt idx="10">
                  <c:v>0.11781999999999999</c:v>
                </c:pt>
                <c:pt idx="11">
                  <c:v>0.12590999999999999</c:v>
                </c:pt>
                <c:pt idx="12">
                  <c:v>0.13425999999999999</c:v>
                </c:pt>
                <c:pt idx="13">
                  <c:v>0.14266000000000001</c:v>
                </c:pt>
                <c:pt idx="14">
                  <c:v>0.15060999999999999</c:v>
                </c:pt>
                <c:pt idx="15">
                  <c:v>0.15706999999999999</c:v>
                </c:pt>
                <c:pt idx="16">
                  <c:v>0.15989</c:v>
                </c:pt>
                <c:pt idx="17">
                  <c:v>0.15465000000000001</c:v>
                </c:pt>
                <c:pt idx="18">
                  <c:v>0.13039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FF7A-4609-929E-1606743461B6}"/>
            </c:ext>
          </c:extLst>
        </c:ser>
        <c:ser>
          <c:idx val="1"/>
          <c:order val="1"/>
          <c:tx>
            <c:strRef>
              <c:f>'RMSE chart na10nb10_betas_0.1'!$L$3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chart na10nb10_betas_0.1'!$J$4:$J$2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10_betas_0.1'!$L$4:$L$22</c:f>
              <c:numCache>
                <c:formatCode>General</c:formatCode>
                <c:ptCount val="19"/>
                <c:pt idx="0">
                  <c:v>7.2020000000000001E-2</c:v>
                </c:pt>
                <c:pt idx="1">
                  <c:v>7.3749999999999996E-2</c:v>
                </c:pt>
                <c:pt idx="2">
                  <c:v>7.7490000000000003E-2</c:v>
                </c:pt>
                <c:pt idx="3">
                  <c:v>8.2150000000000001E-2</c:v>
                </c:pt>
                <c:pt idx="4">
                  <c:v>8.7260000000000004E-2</c:v>
                </c:pt>
                <c:pt idx="5">
                  <c:v>9.2710000000000001E-2</c:v>
                </c:pt>
                <c:pt idx="6">
                  <c:v>9.8449999999999996E-2</c:v>
                </c:pt>
                <c:pt idx="7">
                  <c:v>0.10451000000000001</c:v>
                </c:pt>
                <c:pt idx="8">
                  <c:v>0.11093</c:v>
                </c:pt>
                <c:pt idx="9">
                  <c:v>0.11774</c:v>
                </c:pt>
                <c:pt idx="10">
                  <c:v>0.12497999999999999</c:v>
                </c:pt>
                <c:pt idx="11">
                  <c:v>0.13261000000000001</c:v>
                </c:pt>
                <c:pt idx="12">
                  <c:v>0.14057</c:v>
                </c:pt>
                <c:pt idx="13">
                  <c:v>0.14860000000000001</c:v>
                </c:pt>
                <c:pt idx="14">
                  <c:v>0.15612999999999999</c:v>
                </c:pt>
                <c:pt idx="15">
                  <c:v>0.16203999999999999</c:v>
                </c:pt>
                <c:pt idx="16">
                  <c:v>0.16403999999999999</c:v>
                </c:pt>
                <c:pt idx="17">
                  <c:v>0.15755</c:v>
                </c:pt>
                <c:pt idx="18">
                  <c:v>0.1316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FF7A-4609-929E-1606743461B6}"/>
            </c:ext>
          </c:extLst>
        </c:ser>
        <c:ser>
          <c:idx val="2"/>
          <c:order val="2"/>
          <c:tx>
            <c:strRef>
              <c:f>'RMSE chart na10nb10_betas_0.1'!$M$3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chart na10nb10_betas_0.1'!$J$4:$J$2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10_betas_0.1'!$M$4:$M$22</c:f>
              <c:numCache>
                <c:formatCode>General</c:formatCode>
                <c:ptCount val="19"/>
                <c:pt idx="0">
                  <c:v>8.8849999999999998E-2</c:v>
                </c:pt>
                <c:pt idx="1">
                  <c:v>9.0399999999999994E-2</c:v>
                </c:pt>
                <c:pt idx="2">
                  <c:v>9.35E-2</c:v>
                </c:pt>
                <c:pt idx="3">
                  <c:v>9.7299999999999998E-2</c:v>
                </c:pt>
                <c:pt idx="4">
                  <c:v>0.10149</c:v>
                </c:pt>
                <c:pt idx="5">
                  <c:v>0.10599</c:v>
                </c:pt>
                <c:pt idx="6">
                  <c:v>0.11081000000000001</c:v>
                </c:pt>
                <c:pt idx="7">
                  <c:v>0.11599</c:v>
                </c:pt>
                <c:pt idx="8">
                  <c:v>0.12156</c:v>
                </c:pt>
                <c:pt idx="9">
                  <c:v>0.12753</c:v>
                </c:pt>
                <c:pt idx="10">
                  <c:v>0.13392999999999999</c:v>
                </c:pt>
                <c:pt idx="11">
                  <c:v>0.14071</c:v>
                </c:pt>
                <c:pt idx="12">
                  <c:v>0.14777999999999999</c:v>
                </c:pt>
                <c:pt idx="13">
                  <c:v>0.15486</c:v>
                </c:pt>
                <c:pt idx="14">
                  <c:v>0.16138</c:v>
                </c:pt>
                <c:pt idx="15">
                  <c:v>0.16619999999999999</c:v>
                </c:pt>
                <c:pt idx="16">
                  <c:v>0.1671</c:v>
                </c:pt>
                <c:pt idx="17">
                  <c:v>0.15962999999999999</c:v>
                </c:pt>
                <c:pt idx="18">
                  <c:v>0.13314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FF7A-4609-929E-1606743461B6}"/>
            </c:ext>
          </c:extLst>
        </c:ser>
        <c:ser>
          <c:idx val="3"/>
          <c:order val="3"/>
          <c:tx>
            <c:strRef>
              <c:f>'RMSE chart na10nb10_betas_0.1'!$N$3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chart na10nb10_betas_0.1'!$J$4:$J$2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10_betas_0.1'!$N$4:$N$22</c:f>
              <c:numCache>
                <c:formatCode>General</c:formatCode>
                <c:ptCount val="19"/>
                <c:pt idx="0">
                  <c:v>2.9350000000000001E-2</c:v>
                </c:pt>
                <c:pt idx="1">
                  <c:v>4.1820000000000003E-2</c:v>
                </c:pt>
                <c:pt idx="2">
                  <c:v>5.2130000000000003E-2</c:v>
                </c:pt>
                <c:pt idx="3">
                  <c:v>6.1429999999999998E-2</c:v>
                </c:pt>
                <c:pt idx="4">
                  <c:v>7.0180000000000006E-2</c:v>
                </c:pt>
                <c:pt idx="5">
                  <c:v>7.8600000000000003E-2</c:v>
                </c:pt>
                <c:pt idx="6">
                  <c:v>8.6840000000000001E-2</c:v>
                </c:pt>
                <c:pt idx="7">
                  <c:v>9.4979999999999995E-2</c:v>
                </c:pt>
                <c:pt idx="8">
                  <c:v>0.10308</c:v>
                </c:pt>
                <c:pt idx="9">
                  <c:v>0.11115</c:v>
                </c:pt>
                <c:pt idx="10">
                  <c:v>0.1192</c:v>
                </c:pt>
                <c:pt idx="11">
                  <c:v>0.12719</c:v>
                </c:pt>
                <c:pt idx="12">
                  <c:v>0.13505</c:v>
                </c:pt>
                <c:pt idx="13">
                  <c:v>0.1426</c:v>
                </c:pt>
                <c:pt idx="14">
                  <c:v>0.14946999999999999</c:v>
                </c:pt>
                <c:pt idx="15">
                  <c:v>0.15486</c:v>
                </c:pt>
                <c:pt idx="16">
                  <c:v>0.15697</c:v>
                </c:pt>
                <c:pt idx="17">
                  <c:v>0.15173</c:v>
                </c:pt>
                <c:pt idx="18">
                  <c:v>0.12837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FF7A-4609-929E-1606743461B6}"/>
            </c:ext>
          </c:extLst>
        </c:ser>
        <c:ser>
          <c:idx val="4"/>
          <c:order val="4"/>
          <c:tx>
            <c:strRef>
              <c:f>'RMSE chart na10nb10_betas_0.1'!$O$3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chart na10nb10_betas_0.1'!$J$4:$J$2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10_betas_0.1'!$O$4:$O$22</c:f>
              <c:numCache>
                <c:formatCode>General</c:formatCode>
                <c:ptCount val="19"/>
                <c:pt idx="0">
                  <c:v>5.7930000000000002E-2</c:v>
                </c:pt>
                <c:pt idx="1">
                  <c:v>6.4579999999999999E-2</c:v>
                </c:pt>
                <c:pt idx="2">
                  <c:v>7.1080000000000004E-2</c:v>
                </c:pt>
                <c:pt idx="3">
                  <c:v>7.7579999999999996E-2</c:v>
                </c:pt>
                <c:pt idx="4">
                  <c:v>8.412E-2</c:v>
                </c:pt>
                <c:pt idx="5">
                  <c:v>9.0749999999999997E-2</c:v>
                </c:pt>
                <c:pt idx="6">
                  <c:v>9.7500000000000003E-2</c:v>
                </c:pt>
                <c:pt idx="7">
                  <c:v>0.10440000000000001</c:v>
                </c:pt>
                <c:pt idx="8">
                  <c:v>0.11147</c:v>
                </c:pt>
                <c:pt idx="9">
                  <c:v>0.11872000000000001</c:v>
                </c:pt>
                <c:pt idx="10">
                  <c:v>0.12615000000000001</c:v>
                </c:pt>
                <c:pt idx="11">
                  <c:v>0.13374</c:v>
                </c:pt>
                <c:pt idx="12">
                  <c:v>0.1414</c:v>
                </c:pt>
                <c:pt idx="13">
                  <c:v>0.14890999999999999</c:v>
                </c:pt>
                <c:pt idx="14">
                  <c:v>0.15579999999999999</c:v>
                </c:pt>
                <c:pt idx="15">
                  <c:v>0.16106000000000001</c:v>
                </c:pt>
                <c:pt idx="16">
                  <c:v>0.16264000000000001</c:v>
                </c:pt>
                <c:pt idx="17">
                  <c:v>0.15615000000000001</c:v>
                </c:pt>
                <c:pt idx="18">
                  <c:v>0.13075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FF7A-4609-929E-1606743461B6}"/>
            </c:ext>
          </c:extLst>
        </c:ser>
        <c:ser>
          <c:idx val="5"/>
          <c:order val="5"/>
          <c:tx>
            <c:strRef>
              <c:f>'RMSE chart na10nb10_betas_0.1'!$P$3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chart na10nb10_betas_0.1'!$J$4:$J$2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10_betas_0.1'!$P$4:$P$22</c:f>
              <c:numCache>
                <c:formatCode>General</c:formatCode>
                <c:ptCount val="19"/>
                <c:pt idx="0">
                  <c:v>8.0850000000000005E-2</c:v>
                </c:pt>
                <c:pt idx="1">
                  <c:v>8.5070000000000007E-2</c:v>
                </c:pt>
                <c:pt idx="2">
                  <c:v>8.9609999999999995E-2</c:v>
                </c:pt>
                <c:pt idx="3">
                  <c:v>9.4359999999999999E-2</c:v>
                </c:pt>
                <c:pt idx="4">
                  <c:v>9.9330000000000002E-2</c:v>
                </c:pt>
                <c:pt idx="5">
                  <c:v>0.10453999999999999</c:v>
                </c:pt>
                <c:pt idx="6">
                  <c:v>0.11001</c:v>
                </c:pt>
                <c:pt idx="7">
                  <c:v>0.11576</c:v>
                </c:pt>
                <c:pt idx="8">
                  <c:v>0.12180000000000001</c:v>
                </c:pt>
                <c:pt idx="9">
                  <c:v>0.12812000000000001</c:v>
                </c:pt>
                <c:pt idx="10">
                  <c:v>0.13472000000000001</c:v>
                </c:pt>
                <c:pt idx="11">
                  <c:v>0.14152999999999999</c:v>
                </c:pt>
                <c:pt idx="12">
                  <c:v>0.14846000000000001</c:v>
                </c:pt>
                <c:pt idx="13">
                  <c:v>0.15525</c:v>
                </c:pt>
                <c:pt idx="14">
                  <c:v>0.16138</c:v>
                </c:pt>
                <c:pt idx="15">
                  <c:v>0.1658</c:v>
                </c:pt>
                <c:pt idx="16">
                  <c:v>0.16641</c:v>
                </c:pt>
                <c:pt idx="17">
                  <c:v>0.15889</c:v>
                </c:pt>
                <c:pt idx="18">
                  <c:v>0.13261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FF7A-4609-929E-1606743461B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73474464"/>
        <c:axId val="1473475024"/>
      </c:scatterChart>
      <c:valAx>
        <c:axId val="1473474464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/>
                  <a:t>ϕ</a:t>
                </a:r>
                <a:r>
                  <a:rPr lang="en-US"/>
                  <a:t>1 Level</a:t>
                </a:r>
                <a:r>
                  <a:rPr lang="en-US" baseline="0"/>
                  <a:t> of Autocorrelation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73475024"/>
        <c:crosses val="autoZero"/>
        <c:crossBetween val="midCat"/>
        <c:majorUnit val="0.1"/>
      </c:valAx>
      <c:valAx>
        <c:axId val="1473475024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73474464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MSE</a:t>
            </a:r>
            <a:r>
              <a:rPr lang="en-US" baseline="0"/>
              <a:t> </a:t>
            </a:r>
            <a:r>
              <a:rPr lang="en-US"/>
              <a:t>of </a:t>
            </a:r>
            <a:r>
              <a:rPr lang="el-GR"/>
              <a:t>β</a:t>
            </a:r>
            <a:r>
              <a:rPr lang="en-US"/>
              <a:t>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MSE na10nb10_beta3_1'!$N$2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na10nb10_beta3_1'!$M$3:$M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3_1'!$N$3:$N$21</c:f>
              <c:numCache>
                <c:formatCode>General</c:formatCode>
                <c:ptCount val="19"/>
                <c:pt idx="0">
                  <c:v>5.5820000000000002E-2</c:v>
                </c:pt>
                <c:pt idx="1">
                  <c:v>5.8169999999999999E-2</c:v>
                </c:pt>
                <c:pt idx="2">
                  <c:v>6.3310000000000005E-2</c:v>
                </c:pt>
                <c:pt idx="3">
                  <c:v>6.9339999999999999E-2</c:v>
                </c:pt>
                <c:pt idx="4">
                  <c:v>7.5649999999999995E-2</c:v>
                </c:pt>
                <c:pt idx="5">
                  <c:v>8.2110000000000002E-2</c:v>
                </c:pt>
                <c:pt idx="6">
                  <c:v>8.8730000000000003E-2</c:v>
                </c:pt>
                <c:pt idx="7">
                  <c:v>9.5570000000000002E-2</c:v>
                </c:pt>
                <c:pt idx="8">
                  <c:v>0.10267</c:v>
                </c:pt>
                <c:pt idx="9">
                  <c:v>0.11008</c:v>
                </c:pt>
                <c:pt idx="10">
                  <c:v>0.11781999999999999</c:v>
                </c:pt>
                <c:pt idx="11">
                  <c:v>0.12590999999999999</c:v>
                </c:pt>
                <c:pt idx="12">
                  <c:v>0.13425999999999999</c:v>
                </c:pt>
                <c:pt idx="13">
                  <c:v>0.14266000000000001</c:v>
                </c:pt>
                <c:pt idx="14">
                  <c:v>0.15060999999999999</c:v>
                </c:pt>
                <c:pt idx="15">
                  <c:v>0.15706999999999999</c:v>
                </c:pt>
                <c:pt idx="16">
                  <c:v>0.15989</c:v>
                </c:pt>
                <c:pt idx="17">
                  <c:v>0.15465000000000001</c:v>
                </c:pt>
                <c:pt idx="18">
                  <c:v>0.13039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8717-475D-9102-C770DEF21C33}"/>
            </c:ext>
          </c:extLst>
        </c:ser>
        <c:ser>
          <c:idx val="1"/>
          <c:order val="1"/>
          <c:tx>
            <c:strRef>
              <c:f>'RMSE na10nb10_beta3_1'!$O$2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na10nb10_beta3_1'!$M$3:$M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3_1'!$O$3:$O$21</c:f>
              <c:numCache>
                <c:formatCode>General</c:formatCode>
                <c:ptCount val="19"/>
                <c:pt idx="0">
                  <c:v>7.2020000000000001E-2</c:v>
                </c:pt>
                <c:pt idx="1">
                  <c:v>7.3749999999999996E-2</c:v>
                </c:pt>
                <c:pt idx="2">
                  <c:v>7.7490000000000003E-2</c:v>
                </c:pt>
                <c:pt idx="3">
                  <c:v>8.2150000000000001E-2</c:v>
                </c:pt>
                <c:pt idx="4">
                  <c:v>8.7260000000000004E-2</c:v>
                </c:pt>
                <c:pt idx="5">
                  <c:v>9.2710000000000001E-2</c:v>
                </c:pt>
                <c:pt idx="6">
                  <c:v>9.8449999999999996E-2</c:v>
                </c:pt>
                <c:pt idx="7">
                  <c:v>0.10451000000000001</c:v>
                </c:pt>
                <c:pt idx="8">
                  <c:v>0.11093</c:v>
                </c:pt>
                <c:pt idx="9">
                  <c:v>0.11774</c:v>
                </c:pt>
                <c:pt idx="10">
                  <c:v>0.12497999999999999</c:v>
                </c:pt>
                <c:pt idx="11">
                  <c:v>0.13261000000000001</c:v>
                </c:pt>
                <c:pt idx="12">
                  <c:v>0.14057</c:v>
                </c:pt>
                <c:pt idx="13">
                  <c:v>0.14860000000000001</c:v>
                </c:pt>
                <c:pt idx="14">
                  <c:v>0.15612999999999999</c:v>
                </c:pt>
                <c:pt idx="15">
                  <c:v>0.16203999999999999</c:v>
                </c:pt>
                <c:pt idx="16">
                  <c:v>0.16403999999999999</c:v>
                </c:pt>
                <c:pt idx="17">
                  <c:v>0.15755</c:v>
                </c:pt>
                <c:pt idx="18">
                  <c:v>0.1316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8717-475D-9102-C770DEF21C33}"/>
            </c:ext>
          </c:extLst>
        </c:ser>
        <c:ser>
          <c:idx val="2"/>
          <c:order val="2"/>
          <c:tx>
            <c:strRef>
              <c:f>'RMSE na10nb10_beta3_1'!$P$2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na10nb10_beta3_1'!$M$3:$M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3_1'!$P$3:$P$21</c:f>
              <c:numCache>
                <c:formatCode>General</c:formatCode>
                <c:ptCount val="19"/>
                <c:pt idx="0">
                  <c:v>8.8849999999999998E-2</c:v>
                </c:pt>
                <c:pt idx="1">
                  <c:v>9.0399999999999994E-2</c:v>
                </c:pt>
                <c:pt idx="2">
                  <c:v>9.35E-2</c:v>
                </c:pt>
                <c:pt idx="3">
                  <c:v>9.7299999999999998E-2</c:v>
                </c:pt>
                <c:pt idx="4">
                  <c:v>0.10149</c:v>
                </c:pt>
                <c:pt idx="5">
                  <c:v>0.10599</c:v>
                </c:pt>
                <c:pt idx="6">
                  <c:v>0.11081000000000001</c:v>
                </c:pt>
                <c:pt idx="7">
                  <c:v>0.11599</c:v>
                </c:pt>
                <c:pt idx="8">
                  <c:v>0.12156</c:v>
                </c:pt>
                <c:pt idx="9">
                  <c:v>0.12753</c:v>
                </c:pt>
                <c:pt idx="10">
                  <c:v>0.13392999999999999</c:v>
                </c:pt>
                <c:pt idx="11">
                  <c:v>0.14071</c:v>
                </c:pt>
                <c:pt idx="12">
                  <c:v>0.14777999999999999</c:v>
                </c:pt>
                <c:pt idx="13">
                  <c:v>0.15486</c:v>
                </c:pt>
                <c:pt idx="14">
                  <c:v>0.16138</c:v>
                </c:pt>
                <c:pt idx="15">
                  <c:v>0.16619999999999999</c:v>
                </c:pt>
                <c:pt idx="16">
                  <c:v>0.1671</c:v>
                </c:pt>
                <c:pt idx="17">
                  <c:v>0.15962999999999999</c:v>
                </c:pt>
                <c:pt idx="18">
                  <c:v>0.13314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8717-475D-9102-C770DEF21C33}"/>
            </c:ext>
          </c:extLst>
        </c:ser>
        <c:ser>
          <c:idx val="3"/>
          <c:order val="3"/>
          <c:tx>
            <c:strRef>
              <c:f>'RMSE na10nb10_beta3_1'!$Q$2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na10nb10_beta3_1'!$M$3:$M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3_1'!$Q$3:$Q$21</c:f>
              <c:numCache>
                <c:formatCode>General</c:formatCode>
                <c:ptCount val="19"/>
                <c:pt idx="0">
                  <c:v>2.9350000000000001E-2</c:v>
                </c:pt>
                <c:pt idx="1">
                  <c:v>4.1820000000000003E-2</c:v>
                </c:pt>
                <c:pt idx="2">
                  <c:v>5.2130000000000003E-2</c:v>
                </c:pt>
                <c:pt idx="3">
                  <c:v>6.1429999999999998E-2</c:v>
                </c:pt>
                <c:pt idx="4">
                  <c:v>7.0180000000000006E-2</c:v>
                </c:pt>
                <c:pt idx="5">
                  <c:v>7.8600000000000003E-2</c:v>
                </c:pt>
                <c:pt idx="6">
                  <c:v>8.6840000000000001E-2</c:v>
                </c:pt>
                <c:pt idx="7">
                  <c:v>9.4979999999999995E-2</c:v>
                </c:pt>
                <c:pt idx="8">
                  <c:v>0.10308</c:v>
                </c:pt>
                <c:pt idx="9">
                  <c:v>0.11115</c:v>
                </c:pt>
                <c:pt idx="10">
                  <c:v>0.1192</c:v>
                </c:pt>
                <c:pt idx="11">
                  <c:v>0.12719</c:v>
                </c:pt>
                <c:pt idx="12">
                  <c:v>0.13505</c:v>
                </c:pt>
                <c:pt idx="13">
                  <c:v>0.1426</c:v>
                </c:pt>
                <c:pt idx="14">
                  <c:v>0.14946999999999999</c:v>
                </c:pt>
                <c:pt idx="15">
                  <c:v>0.15486</c:v>
                </c:pt>
                <c:pt idx="16">
                  <c:v>0.15697</c:v>
                </c:pt>
                <c:pt idx="17">
                  <c:v>0.15173</c:v>
                </c:pt>
                <c:pt idx="18">
                  <c:v>0.12837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8717-475D-9102-C770DEF21C33}"/>
            </c:ext>
          </c:extLst>
        </c:ser>
        <c:ser>
          <c:idx val="4"/>
          <c:order val="4"/>
          <c:tx>
            <c:strRef>
              <c:f>'RMSE na10nb10_beta3_1'!$R$2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na10nb10_beta3_1'!$M$3:$M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3_1'!$R$3:$R$21</c:f>
              <c:numCache>
                <c:formatCode>General</c:formatCode>
                <c:ptCount val="19"/>
                <c:pt idx="0">
                  <c:v>5.7930000000000002E-2</c:v>
                </c:pt>
                <c:pt idx="1">
                  <c:v>6.4579999999999999E-2</c:v>
                </c:pt>
                <c:pt idx="2">
                  <c:v>7.1080000000000004E-2</c:v>
                </c:pt>
                <c:pt idx="3">
                  <c:v>7.7579999999999996E-2</c:v>
                </c:pt>
                <c:pt idx="4">
                  <c:v>8.412E-2</c:v>
                </c:pt>
                <c:pt idx="5">
                  <c:v>9.0749999999999997E-2</c:v>
                </c:pt>
                <c:pt idx="6">
                  <c:v>9.7500000000000003E-2</c:v>
                </c:pt>
                <c:pt idx="7">
                  <c:v>0.10440000000000001</c:v>
                </c:pt>
                <c:pt idx="8">
                  <c:v>0.11147</c:v>
                </c:pt>
                <c:pt idx="9">
                  <c:v>0.11872000000000001</c:v>
                </c:pt>
                <c:pt idx="10">
                  <c:v>0.12615000000000001</c:v>
                </c:pt>
                <c:pt idx="11">
                  <c:v>0.13374</c:v>
                </c:pt>
                <c:pt idx="12">
                  <c:v>0.1414</c:v>
                </c:pt>
                <c:pt idx="13">
                  <c:v>0.14890999999999999</c:v>
                </c:pt>
                <c:pt idx="14">
                  <c:v>0.15579999999999999</c:v>
                </c:pt>
                <c:pt idx="15">
                  <c:v>0.16106000000000001</c:v>
                </c:pt>
                <c:pt idx="16">
                  <c:v>0.16264000000000001</c:v>
                </c:pt>
                <c:pt idx="17">
                  <c:v>0.15615000000000001</c:v>
                </c:pt>
                <c:pt idx="18">
                  <c:v>0.13075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8717-475D-9102-C770DEF21C33}"/>
            </c:ext>
          </c:extLst>
        </c:ser>
        <c:ser>
          <c:idx val="5"/>
          <c:order val="5"/>
          <c:tx>
            <c:strRef>
              <c:f>'RMSE na10nb10_beta3_1'!$S$2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na10nb10_beta3_1'!$M$3:$M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3_1'!$S$3:$S$21</c:f>
              <c:numCache>
                <c:formatCode>General</c:formatCode>
                <c:ptCount val="19"/>
                <c:pt idx="0">
                  <c:v>8.0850000000000005E-2</c:v>
                </c:pt>
                <c:pt idx="1">
                  <c:v>8.5070000000000007E-2</c:v>
                </c:pt>
                <c:pt idx="2">
                  <c:v>8.9609999999999995E-2</c:v>
                </c:pt>
                <c:pt idx="3">
                  <c:v>9.4359999999999999E-2</c:v>
                </c:pt>
                <c:pt idx="4">
                  <c:v>9.9330000000000002E-2</c:v>
                </c:pt>
                <c:pt idx="5">
                  <c:v>0.10453999999999999</c:v>
                </c:pt>
                <c:pt idx="6">
                  <c:v>0.11001</c:v>
                </c:pt>
                <c:pt idx="7">
                  <c:v>0.11576</c:v>
                </c:pt>
                <c:pt idx="8">
                  <c:v>0.12180000000000001</c:v>
                </c:pt>
                <c:pt idx="9">
                  <c:v>0.12812000000000001</c:v>
                </c:pt>
                <c:pt idx="10">
                  <c:v>0.13472000000000001</c:v>
                </c:pt>
                <c:pt idx="11">
                  <c:v>0.14152999999999999</c:v>
                </c:pt>
                <c:pt idx="12">
                  <c:v>0.14846000000000001</c:v>
                </c:pt>
                <c:pt idx="13">
                  <c:v>0.15525</c:v>
                </c:pt>
                <c:pt idx="14">
                  <c:v>0.16138</c:v>
                </c:pt>
                <c:pt idx="15">
                  <c:v>0.1658</c:v>
                </c:pt>
                <c:pt idx="16">
                  <c:v>0.16641</c:v>
                </c:pt>
                <c:pt idx="17">
                  <c:v>0.15889</c:v>
                </c:pt>
                <c:pt idx="18">
                  <c:v>0.13261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8717-475D-9102-C770DEF21C3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96218304"/>
        <c:axId val="2096218864"/>
      </c:scatterChart>
      <c:valAx>
        <c:axId val="2096218304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96218864"/>
        <c:crosses val="autoZero"/>
        <c:crossBetween val="midCat"/>
        <c:majorUnit val="0.1"/>
      </c:valAx>
      <c:valAx>
        <c:axId val="2096218864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96218304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MSE</a:t>
            </a:r>
            <a:r>
              <a:rPr lang="en-US" baseline="0"/>
              <a:t> </a:t>
            </a:r>
            <a:r>
              <a:rPr lang="en-US"/>
              <a:t>of </a:t>
            </a:r>
            <a:r>
              <a:rPr lang="el-GR"/>
              <a:t>β</a:t>
            </a:r>
            <a:r>
              <a:rPr lang="en-US"/>
              <a:t>2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MSE na10nb10_beta3_1'!$N$27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na10nb10_beta3_1'!$M$28:$M$46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3_1'!$N$28:$N$46</c:f>
              <c:numCache>
                <c:formatCode>General</c:formatCode>
                <c:ptCount val="19"/>
                <c:pt idx="0">
                  <c:v>0.58257999999999999</c:v>
                </c:pt>
                <c:pt idx="1">
                  <c:v>0.58860999999999997</c:v>
                </c:pt>
                <c:pt idx="2">
                  <c:v>0.62022999999999995</c:v>
                </c:pt>
                <c:pt idx="3">
                  <c:v>0.66025</c:v>
                </c:pt>
                <c:pt idx="4">
                  <c:v>0.70304999999999995</c:v>
                </c:pt>
                <c:pt idx="5">
                  <c:v>0.74709999999999999</c:v>
                </c:pt>
                <c:pt idx="6">
                  <c:v>0.79215000000000002</c:v>
                </c:pt>
                <c:pt idx="7">
                  <c:v>0.83830000000000005</c:v>
                </c:pt>
                <c:pt idx="8">
                  <c:v>0.88565000000000005</c:v>
                </c:pt>
                <c:pt idx="9">
                  <c:v>0.93416999999999994</c:v>
                </c:pt>
                <c:pt idx="10">
                  <c:v>0.98357000000000006</c:v>
                </c:pt>
                <c:pt idx="11">
                  <c:v>1.0330299999999999</c:v>
                </c:pt>
                <c:pt idx="12">
                  <c:v>1.08083</c:v>
                </c:pt>
                <c:pt idx="13">
                  <c:v>1.1234999999999999</c:v>
                </c:pt>
                <c:pt idx="14">
                  <c:v>1.1545000000000001</c:v>
                </c:pt>
                <c:pt idx="15">
                  <c:v>1.1620699999999999</c:v>
                </c:pt>
                <c:pt idx="16">
                  <c:v>1.1258900000000001</c:v>
                </c:pt>
                <c:pt idx="17">
                  <c:v>1.0121899999999999</c:v>
                </c:pt>
                <c:pt idx="18">
                  <c:v>0.762789999999999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21F9-4D46-A844-45889CDA5AD4}"/>
            </c:ext>
          </c:extLst>
        </c:ser>
        <c:ser>
          <c:idx val="1"/>
          <c:order val="1"/>
          <c:tx>
            <c:strRef>
              <c:f>'RMSE na10nb10_beta3_1'!$O$27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na10nb10_beta3_1'!$M$28:$M$46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3_1'!$O$28:$O$46</c:f>
              <c:numCache>
                <c:formatCode>General</c:formatCode>
                <c:ptCount val="19"/>
                <c:pt idx="0">
                  <c:v>0.69425000000000003</c:v>
                </c:pt>
                <c:pt idx="1">
                  <c:v>0.69887999999999995</c:v>
                </c:pt>
                <c:pt idx="2">
                  <c:v>0.72160999999999997</c:v>
                </c:pt>
                <c:pt idx="3">
                  <c:v>0.75256999999999996</c:v>
                </c:pt>
                <c:pt idx="4">
                  <c:v>0.78747999999999996</c:v>
                </c:pt>
                <c:pt idx="5">
                  <c:v>0.82481000000000004</c:v>
                </c:pt>
                <c:pt idx="6">
                  <c:v>0.86414000000000002</c:v>
                </c:pt>
                <c:pt idx="7">
                  <c:v>0.90541000000000005</c:v>
                </c:pt>
                <c:pt idx="8">
                  <c:v>0.94854000000000005</c:v>
                </c:pt>
                <c:pt idx="9">
                  <c:v>0.99336999999999998</c:v>
                </c:pt>
                <c:pt idx="10">
                  <c:v>1.0394399999999999</c:v>
                </c:pt>
                <c:pt idx="11">
                  <c:v>1.0857600000000001</c:v>
                </c:pt>
                <c:pt idx="12">
                  <c:v>1.1303399999999999</c:v>
                </c:pt>
                <c:pt idx="13">
                  <c:v>1.1694</c:v>
                </c:pt>
                <c:pt idx="14">
                  <c:v>1.19601</c:v>
                </c:pt>
                <c:pt idx="15">
                  <c:v>1.19798</c:v>
                </c:pt>
                <c:pt idx="16">
                  <c:v>1.1548499999999999</c:v>
                </c:pt>
                <c:pt idx="17">
                  <c:v>1.0335300000000001</c:v>
                </c:pt>
                <c:pt idx="18">
                  <c:v>0.77685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21F9-4D46-A844-45889CDA5AD4}"/>
            </c:ext>
          </c:extLst>
        </c:ser>
        <c:ser>
          <c:idx val="2"/>
          <c:order val="2"/>
          <c:tx>
            <c:strRef>
              <c:f>'RMSE na10nb10_beta3_1'!$P$27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na10nb10_beta3_1'!$M$28:$M$46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3_1'!$P$28:$P$46</c:f>
              <c:numCache>
                <c:formatCode>General</c:formatCode>
                <c:ptCount val="19"/>
                <c:pt idx="0">
                  <c:v>0.81215000000000004</c:v>
                </c:pt>
                <c:pt idx="1">
                  <c:v>0.81979999999999997</c:v>
                </c:pt>
                <c:pt idx="2">
                  <c:v>0.84206999999999999</c:v>
                </c:pt>
                <c:pt idx="3">
                  <c:v>0.87000999999999995</c:v>
                </c:pt>
                <c:pt idx="4">
                  <c:v>0.90100999999999998</c:v>
                </c:pt>
                <c:pt idx="5">
                  <c:v>0.93428999999999995</c:v>
                </c:pt>
                <c:pt idx="6">
                  <c:v>0.96962999999999999</c:v>
                </c:pt>
                <c:pt idx="7">
                  <c:v>1.0069600000000001</c:v>
                </c:pt>
                <c:pt idx="8">
                  <c:v>1.04616</c:v>
                </c:pt>
                <c:pt idx="9">
                  <c:v>1.087</c:v>
                </c:pt>
                <c:pt idx="10">
                  <c:v>1.1289800000000001</c:v>
                </c:pt>
                <c:pt idx="11">
                  <c:v>1.1711</c:v>
                </c:pt>
                <c:pt idx="12">
                  <c:v>1.2113799999999999</c:v>
                </c:pt>
                <c:pt idx="13">
                  <c:v>1.2460599999999999</c:v>
                </c:pt>
                <c:pt idx="14">
                  <c:v>1.26816</c:v>
                </c:pt>
                <c:pt idx="15">
                  <c:v>1.2652300000000001</c:v>
                </c:pt>
                <c:pt idx="16">
                  <c:v>1.21611</c:v>
                </c:pt>
                <c:pt idx="17">
                  <c:v>1.08596</c:v>
                </c:pt>
                <c:pt idx="18">
                  <c:v>0.814559999999999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21F9-4D46-A844-45889CDA5AD4}"/>
            </c:ext>
          </c:extLst>
        </c:ser>
        <c:ser>
          <c:idx val="3"/>
          <c:order val="3"/>
          <c:tx>
            <c:strRef>
              <c:f>'RMSE na10nb10_beta3_1'!$Q$27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na10nb10_beta3_1'!$M$28:$M$46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3_1'!$Q$28:$Q$46</c:f>
              <c:numCache>
                <c:formatCode>General</c:formatCode>
                <c:ptCount val="19"/>
                <c:pt idx="0">
                  <c:v>0.35768</c:v>
                </c:pt>
                <c:pt idx="1">
                  <c:v>0.43332999999999999</c:v>
                </c:pt>
                <c:pt idx="2">
                  <c:v>0.50412000000000001</c:v>
                </c:pt>
                <c:pt idx="3">
                  <c:v>0.57203999999999999</c:v>
                </c:pt>
                <c:pt idx="4">
                  <c:v>0.63802999999999999</c:v>
                </c:pt>
                <c:pt idx="5">
                  <c:v>0.70260999999999996</c:v>
                </c:pt>
                <c:pt idx="6">
                  <c:v>0.76598999999999995</c:v>
                </c:pt>
                <c:pt idx="7">
                  <c:v>0.82808000000000004</c:v>
                </c:pt>
                <c:pt idx="8">
                  <c:v>0.88844999999999996</c:v>
                </c:pt>
                <c:pt idx="9">
                  <c:v>0.94635999999999998</c:v>
                </c:pt>
                <c:pt idx="10">
                  <c:v>1.00065</c:v>
                </c:pt>
                <c:pt idx="11">
                  <c:v>1.0496000000000001</c:v>
                </c:pt>
                <c:pt idx="12">
                  <c:v>1.09074</c:v>
                </c:pt>
                <c:pt idx="13">
                  <c:v>1.1204099999999999</c:v>
                </c:pt>
                <c:pt idx="14">
                  <c:v>1.13297</c:v>
                </c:pt>
                <c:pt idx="15">
                  <c:v>1.1192599999999999</c:v>
                </c:pt>
                <c:pt idx="16">
                  <c:v>1.06389</c:v>
                </c:pt>
                <c:pt idx="17">
                  <c:v>0.94055999999999995</c:v>
                </c:pt>
                <c:pt idx="18">
                  <c:v>0.7006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21F9-4D46-A844-45889CDA5AD4}"/>
            </c:ext>
          </c:extLst>
        </c:ser>
        <c:ser>
          <c:idx val="4"/>
          <c:order val="4"/>
          <c:tx>
            <c:strRef>
              <c:f>'RMSE na10nb10_beta3_1'!$R$27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na10nb10_beta3_1'!$M$28:$M$46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3_1'!$R$28:$R$46</c:f>
              <c:numCache>
                <c:formatCode>General</c:formatCode>
                <c:ptCount val="19"/>
                <c:pt idx="0">
                  <c:v>0.55815000000000003</c:v>
                </c:pt>
                <c:pt idx="1">
                  <c:v>0.60489999999999999</c:v>
                </c:pt>
                <c:pt idx="2">
                  <c:v>0.65197000000000005</c:v>
                </c:pt>
                <c:pt idx="3">
                  <c:v>0.70026999999999995</c:v>
                </c:pt>
                <c:pt idx="4">
                  <c:v>0.74958999999999998</c:v>
                </c:pt>
                <c:pt idx="5">
                  <c:v>0.79978000000000005</c:v>
                </c:pt>
                <c:pt idx="6">
                  <c:v>0.85067000000000004</c:v>
                </c:pt>
                <c:pt idx="7">
                  <c:v>0.90203</c:v>
                </c:pt>
                <c:pt idx="8">
                  <c:v>0.95348999999999995</c:v>
                </c:pt>
                <c:pt idx="9">
                  <c:v>1.0044200000000001</c:v>
                </c:pt>
                <c:pt idx="10">
                  <c:v>1.05386</c:v>
                </c:pt>
                <c:pt idx="11">
                  <c:v>1.10033</c:v>
                </c:pt>
                <c:pt idx="12">
                  <c:v>1.1415299999999999</c:v>
                </c:pt>
                <c:pt idx="13">
                  <c:v>1.17371</c:v>
                </c:pt>
                <c:pt idx="14">
                  <c:v>1.1905300000000001</c:v>
                </c:pt>
                <c:pt idx="15">
                  <c:v>1.1811799999999999</c:v>
                </c:pt>
                <c:pt idx="16">
                  <c:v>1.1276299999999999</c:v>
                </c:pt>
                <c:pt idx="17">
                  <c:v>1.00021</c:v>
                </c:pt>
                <c:pt idx="18">
                  <c:v>0.74648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21F9-4D46-A844-45889CDA5AD4}"/>
            </c:ext>
          </c:extLst>
        </c:ser>
        <c:ser>
          <c:idx val="5"/>
          <c:order val="5"/>
          <c:tx>
            <c:strRef>
              <c:f>'RMSE na10nb10_beta3_1'!$S$27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na10nb10_beta3_1'!$M$28:$M$46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3_1'!$S$28:$S$46</c:f>
              <c:numCache>
                <c:formatCode>General</c:formatCode>
                <c:ptCount val="19"/>
                <c:pt idx="0">
                  <c:v>0.72777000000000003</c:v>
                </c:pt>
                <c:pt idx="1">
                  <c:v>0.76110999999999995</c:v>
                </c:pt>
                <c:pt idx="2">
                  <c:v>0.79649999999999999</c:v>
                </c:pt>
                <c:pt idx="3">
                  <c:v>0.83360000000000001</c:v>
                </c:pt>
                <c:pt idx="4">
                  <c:v>0.87282999999999999</c:v>
                </c:pt>
                <c:pt idx="5">
                  <c:v>0.91413999999999995</c:v>
                </c:pt>
                <c:pt idx="6">
                  <c:v>0.95730000000000004</c:v>
                </c:pt>
                <c:pt idx="7">
                  <c:v>1.00196</c:v>
                </c:pt>
                <c:pt idx="8">
                  <c:v>1.04762</c:v>
                </c:pt>
                <c:pt idx="9">
                  <c:v>1.0936600000000001</c:v>
                </c:pt>
                <c:pt idx="10">
                  <c:v>1.13913</c:v>
                </c:pt>
                <c:pt idx="11">
                  <c:v>1.1826700000000001</c:v>
                </c:pt>
                <c:pt idx="12">
                  <c:v>1.2220299999999999</c:v>
                </c:pt>
                <c:pt idx="13">
                  <c:v>1.25343</c:v>
                </c:pt>
                <c:pt idx="14">
                  <c:v>1.2701899999999999</c:v>
                </c:pt>
                <c:pt idx="15">
                  <c:v>1.2606200000000001</c:v>
                </c:pt>
                <c:pt idx="16">
                  <c:v>1.20492</c:v>
                </c:pt>
                <c:pt idx="17">
                  <c:v>1.0703499999999999</c:v>
                </c:pt>
                <c:pt idx="18">
                  <c:v>0.79971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21F9-4D46-A844-45889CDA5AD4}"/>
            </c:ext>
          </c:extLst>
        </c:ser>
        <c:ser>
          <c:idx val="6"/>
          <c:order val="6"/>
          <c:tx>
            <c:strRef>
              <c:f>'RMSE na10nb10_beta3_1'!$T$27</c:f>
              <c:strCache>
                <c:ptCount val="1"/>
              </c:strCache>
            </c:strRef>
          </c:tx>
          <c:spPr>
            <a:ln w="254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RMSE na10nb10_beta3_1'!$M$28:$M$46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3_1'!$T$28:$T$46</c:f>
              <c:numCache>
                <c:formatCode>General</c:formatCode>
                <c:ptCount val="19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21F9-4D46-A844-45889CDA5AD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96224464"/>
        <c:axId val="2096225024"/>
      </c:scatterChart>
      <c:valAx>
        <c:axId val="2096224464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96225024"/>
        <c:crosses val="autoZero"/>
        <c:crossBetween val="midCat"/>
        <c:majorUnit val="0.1"/>
      </c:valAx>
      <c:valAx>
        <c:axId val="2096225024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96224464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MSE</a:t>
            </a:r>
            <a:r>
              <a:rPr lang="en-US" baseline="0"/>
              <a:t> </a:t>
            </a:r>
            <a:r>
              <a:rPr lang="en-US"/>
              <a:t>of </a:t>
            </a:r>
            <a:r>
              <a:rPr lang="el-GR"/>
              <a:t>β</a:t>
            </a:r>
            <a:r>
              <a:rPr lang="en-US"/>
              <a:t>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MSE na10nb10_beta3_1'!$N$52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na10nb10_beta3_1'!$M$53:$M$7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3_1'!$N$53:$N$71</c:f>
              <c:numCache>
                <c:formatCode>General</c:formatCode>
                <c:ptCount val="19"/>
                <c:pt idx="0">
                  <c:v>7.0000000000000007E-2</c:v>
                </c:pt>
                <c:pt idx="1">
                  <c:v>8.1409999999999996E-2</c:v>
                </c:pt>
                <c:pt idx="2">
                  <c:v>9.0889999999999999E-2</c:v>
                </c:pt>
                <c:pt idx="3">
                  <c:v>0.10009999999999999</c:v>
                </c:pt>
                <c:pt idx="4">
                  <c:v>0.10939</c:v>
                </c:pt>
                <c:pt idx="5">
                  <c:v>0.11892</c:v>
                </c:pt>
                <c:pt idx="6">
                  <c:v>0.12881000000000001</c:v>
                </c:pt>
                <c:pt idx="7">
                  <c:v>0.13918</c:v>
                </c:pt>
                <c:pt idx="8">
                  <c:v>0.15015999999999999</c:v>
                </c:pt>
                <c:pt idx="9">
                  <c:v>0.16186</c:v>
                </c:pt>
                <c:pt idx="10">
                  <c:v>0.17441999999999999</c:v>
                </c:pt>
                <c:pt idx="11">
                  <c:v>0.18793000000000001</c:v>
                </c:pt>
                <c:pt idx="12">
                  <c:v>0.20241999999999999</c:v>
                </c:pt>
                <c:pt idx="13">
                  <c:v>0.21772</c:v>
                </c:pt>
                <c:pt idx="14">
                  <c:v>0.23322999999999999</c:v>
                </c:pt>
                <c:pt idx="15">
                  <c:v>0.24726000000000001</c:v>
                </c:pt>
                <c:pt idx="16">
                  <c:v>0.25578000000000001</c:v>
                </c:pt>
                <c:pt idx="17">
                  <c:v>0.24948999999999999</c:v>
                </c:pt>
                <c:pt idx="18">
                  <c:v>0.2064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005-4A30-A59F-BE6F8BF147E5}"/>
            </c:ext>
          </c:extLst>
        </c:ser>
        <c:ser>
          <c:idx val="1"/>
          <c:order val="1"/>
          <c:tx>
            <c:strRef>
              <c:f>'RMSE na10nb10_beta3_1'!$O$52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na10nb10_beta3_1'!$M$53:$M$7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3_1'!$O$53:$O$71</c:f>
              <c:numCache>
                <c:formatCode>General</c:formatCode>
                <c:ptCount val="19"/>
                <c:pt idx="0">
                  <c:v>9.8489999999999994E-2</c:v>
                </c:pt>
                <c:pt idx="1">
                  <c:v>0.10671</c:v>
                </c:pt>
                <c:pt idx="2">
                  <c:v>0.11351</c:v>
                </c:pt>
                <c:pt idx="3">
                  <c:v>0.12031</c:v>
                </c:pt>
                <c:pt idx="4">
                  <c:v>0.12748000000000001</c:v>
                </c:pt>
                <c:pt idx="5">
                  <c:v>0.13514999999999999</c:v>
                </c:pt>
                <c:pt idx="6">
                  <c:v>0.1434</c:v>
                </c:pt>
                <c:pt idx="7">
                  <c:v>0.15229999999999999</c:v>
                </c:pt>
                <c:pt idx="8">
                  <c:v>0.16192999999999999</c:v>
                </c:pt>
                <c:pt idx="9">
                  <c:v>0.1724</c:v>
                </c:pt>
                <c:pt idx="10">
                  <c:v>0.18379999999999999</c:v>
                </c:pt>
                <c:pt idx="11">
                  <c:v>0.19622999999999999</c:v>
                </c:pt>
                <c:pt idx="12">
                  <c:v>0.20968000000000001</c:v>
                </c:pt>
                <c:pt idx="13">
                  <c:v>0.22398999999999999</c:v>
                </c:pt>
                <c:pt idx="14">
                  <c:v>0.23849999999999999</c:v>
                </c:pt>
                <c:pt idx="15">
                  <c:v>0.25147999999999998</c:v>
                </c:pt>
                <c:pt idx="16">
                  <c:v>0.25874000000000003</c:v>
                </c:pt>
                <c:pt idx="17">
                  <c:v>0.25079000000000001</c:v>
                </c:pt>
                <c:pt idx="18">
                  <c:v>0.20596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D005-4A30-A59F-BE6F8BF147E5}"/>
            </c:ext>
          </c:extLst>
        </c:ser>
        <c:ser>
          <c:idx val="2"/>
          <c:order val="2"/>
          <c:tx>
            <c:strRef>
              <c:f>'RMSE na10nb10_beta3_1'!$P$52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na10nb10_beta3_1'!$M$53:$M$7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3_1'!$P$53:$P$71</c:f>
              <c:numCache>
                <c:formatCode>General</c:formatCode>
                <c:ptCount val="19"/>
                <c:pt idx="0">
                  <c:v>0.12753999999999999</c:v>
                </c:pt>
                <c:pt idx="1">
                  <c:v>0.13317999999999999</c:v>
                </c:pt>
                <c:pt idx="2">
                  <c:v>0.13819999999999999</c:v>
                </c:pt>
                <c:pt idx="3">
                  <c:v>0.14349000000000001</c:v>
                </c:pt>
                <c:pt idx="4">
                  <c:v>0.14918999999999999</c:v>
                </c:pt>
                <c:pt idx="5">
                  <c:v>0.15540000000000001</c:v>
                </c:pt>
                <c:pt idx="6">
                  <c:v>0.16217000000000001</c:v>
                </c:pt>
                <c:pt idx="7">
                  <c:v>0.16961999999999999</c:v>
                </c:pt>
                <c:pt idx="8">
                  <c:v>0.17782000000000001</c:v>
                </c:pt>
                <c:pt idx="9">
                  <c:v>0.18690000000000001</c:v>
                </c:pt>
                <c:pt idx="10">
                  <c:v>0.19694</c:v>
                </c:pt>
                <c:pt idx="11">
                  <c:v>0.20801</c:v>
                </c:pt>
                <c:pt idx="12">
                  <c:v>0.22012000000000001</c:v>
                </c:pt>
                <c:pt idx="13">
                  <c:v>0.23305000000000001</c:v>
                </c:pt>
                <c:pt idx="14">
                  <c:v>0.24612000000000001</c:v>
                </c:pt>
                <c:pt idx="15">
                  <c:v>0.25763000000000003</c:v>
                </c:pt>
                <c:pt idx="16">
                  <c:v>0.26355000000000001</c:v>
                </c:pt>
                <c:pt idx="17">
                  <c:v>0.25474999999999998</c:v>
                </c:pt>
                <c:pt idx="18">
                  <c:v>0.20971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D005-4A30-A59F-BE6F8BF147E5}"/>
            </c:ext>
          </c:extLst>
        </c:ser>
        <c:ser>
          <c:idx val="3"/>
          <c:order val="3"/>
          <c:tx>
            <c:strRef>
              <c:f>'RMSE na10nb10_beta3_1'!$Q$52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na10nb10_beta3_1'!$M$53:$M$7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3_1'!$Q$53:$Q$71</c:f>
              <c:numCache>
                <c:formatCode>General</c:formatCode>
                <c:ptCount val="19"/>
                <c:pt idx="0">
                  <c:v>6.1719999999999997E-2</c:v>
                </c:pt>
                <c:pt idx="1">
                  <c:v>7.4130000000000001E-2</c:v>
                </c:pt>
                <c:pt idx="2">
                  <c:v>8.5370000000000001E-2</c:v>
                </c:pt>
                <c:pt idx="3">
                  <c:v>9.6100000000000005E-2</c:v>
                </c:pt>
                <c:pt idx="4">
                  <c:v>0.10666</c:v>
                </c:pt>
                <c:pt idx="5">
                  <c:v>0.11724999999999999</c:v>
                </c:pt>
                <c:pt idx="6">
                  <c:v>0.12801999999999999</c:v>
                </c:pt>
                <c:pt idx="7">
                  <c:v>0.13908999999999999</c:v>
                </c:pt>
                <c:pt idx="8">
                  <c:v>0.15059</c:v>
                </c:pt>
                <c:pt idx="9">
                  <c:v>0.16261999999999999</c:v>
                </c:pt>
                <c:pt idx="10">
                  <c:v>0.17529</c:v>
                </c:pt>
                <c:pt idx="11">
                  <c:v>0.18867</c:v>
                </c:pt>
                <c:pt idx="12">
                  <c:v>0.20277000000000001</c:v>
                </c:pt>
                <c:pt idx="13">
                  <c:v>0.21743000000000001</c:v>
                </c:pt>
                <c:pt idx="14">
                  <c:v>0.23211000000000001</c:v>
                </c:pt>
                <c:pt idx="15">
                  <c:v>0.24529000000000001</c:v>
                </c:pt>
                <c:pt idx="16">
                  <c:v>0.25322</c:v>
                </c:pt>
                <c:pt idx="17">
                  <c:v>0.24693000000000001</c:v>
                </c:pt>
                <c:pt idx="18">
                  <c:v>0.20466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D005-4A30-A59F-BE6F8BF147E5}"/>
            </c:ext>
          </c:extLst>
        </c:ser>
        <c:ser>
          <c:idx val="4"/>
          <c:order val="4"/>
          <c:tx>
            <c:strRef>
              <c:f>'RMSE na10nb10_beta3_1'!$R$52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na10nb10_beta3_1'!$M$53:$M$7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3_1'!$R$53:$R$71</c:f>
              <c:numCache>
                <c:formatCode>General</c:formatCode>
                <c:ptCount val="19"/>
                <c:pt idx="0">
                  <c:v>9.4530000000000003E-2</c:v>
                </c:pt>
                <c:pt idx="1">
                  <c:v>0.10256999999999999</c:v>
                </c:pt>
                <c:pt idx="2">
                  <c:v>0.11019</c:v>
                </c:pt>
                <c:pt idx="3">
                  <c:v>0.11784</c:v>
                </c:pt>
                <c:pt idx="4">
                  <c:v>0.12576000000000001</c:v>
                </c:pt>
                <c:pt idx="5">
                  <c:v>0.13408</c:v>
                </c:pt>
                <c:pt idx="6">
                  <c:v>0.14288000000000001</c:v>
                </c:pt>
                <c:pt idx="7">
                  <c:v>0.15225</c:v>
                </c:pt>
                <c:pt idx="8">
                  <c:v>0.16225000000000001</c:v>
                </c:pt>
                <c:pt idx="9">
                  <c:v>0.17299</c:v>
                </c:pt>
                <c:pt idx="10">
                  <c:v>0.18453</c:v>
                </c:pt>
                <c:pt idx="11">
                  <c:v>0.19696</c:v>
                </c:pt>
                <c:pt idx="12">
                  <c:v>0.21026</c:v>
                </c:pt>
                <c:pt idx="13">
                  <c:v>0.22425</c:v>
                </c:pt>
                <c:pt idx="14">
                  <c:v>0.23830999999999999</c:v>
                </c:pt>
                <c:pt idx="15">
                  <c:v>0.25079000000000001</c:v>
                </c:pt>
                <c:pt idx="16">
                  <c:v>0.25764999999999999</c:v>
                </c:pt>
                <c:pt idx="17">
                  <c:v>0.24962999999999999</c:v>
                </c:pt>
                <c:pt idx="18">
                  <c:v>0.20519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D005-4A30-A59F-BE6F8BF147E5}"/>
            </c:ext>
          </c:extLst>
        </c:ser>
        <c:ser>
          <c:idx val="5"/>
          <c:order val="5"/>
          <c:tx>
            <c:strRef>
              <c:f>'RMSE na10nb10_beta3_1'!$S$52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na10nb10_beta3_1'!$M$53:$M$7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na10nb10_beta3_1'!$S$53:$S$71</c:f>
              <c:numCache>
                <c:formatCode>General</c:formatCode>
                <c:ptCount val="19"/>
                <c:pt idx="0">
                  <c:v>0.12609999999999999</c:v>
                </c:pt>
                <c:pt idx="1">
                  <c:v>0.1313</c:v>
                </c:pt>
                <c:pt idx="2">
                  <c:v>0.13655999999999999</c:v>
                </c:pt>
                <c:pt idx="3">
                  <c:v>0.14218</c:v>
                </c:pt>
                <c:pt idx="4">
                  <c:v>0.14824000000000001</c:v>
                </c:pt>
                <c:pt idx="5">
                  <c:v>0.15478</c:v>
                </c:pt>
                <c:pt idx="6">
                  <c:v>0.16187000000000001</c:v>
                </c:pt>
                <c:pt idx="7">
                  <c:v>0.16958999999999999</c:v>
                </c:pt>
                <c:pt idx="8">
                  <c:v>0.17802000000000001</c:v>
                </c:pt>
                <c:pt idx="9">
                  <c:v>0.18725</c:v>
                </c:pt>
                <c:pt idx="10">
                  <c:v>0.19736999999999999</c:v>
                </c:pt>
                <c:pt idx="11">
                  <c:v>0.20843999999999999</c:v>
                </c:pt>
                <c:pt idx="12">
                  <c:v>0.22044</c:v>
                </c:pt>
                <c:pt idx="13">
                  <c:v>0.23316999999999999</c:v>
                </c:pt>
                <c:pt idx="14">
                  <c:v>0.24598</c:v>
                </c:pt>
                <c:pt idx="15">
                  <c:v>0.25720999999999999</c:v>
                </c:pt>
                <c:pt idx="16">
                  <c:v>0.26294000000000001</c:v>
                </c:pt>
                <c:pt idx="17">
                  <c:v>0.25414999999999999</c:v>
                </c:pt>
                <c:pt idx="18">
                  <c:v>0.20935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D005-4A30-A59F-BE6F8BF147E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287894432"/>
        <c:axId val="1287894992"/>
      </c:scatterChart>
      <c:valAx>
        <c:axId val="1287894432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87894992"/>
        <c:crosses val="autoZero"/>
        <c:crossBetween val="midCat"/>
        <c:majorUnit val="0.1"/>
      </c:valAx>
      <c:valAx>
        <c:axId val="128789499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87894432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ESE of</a:t>
            </a:r>
            <a:r>
              <a:rPr lang="en-US" baseline="0"/>
              <a:t>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1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 w="12700" cap="rnd">
            <a:noFill/>
            <a:round/>
          </a:ln>
          <a:effectLst/>
        </c:spPr>
        <c:marker>
          <c:symbol val="diamond"/>
          <c:size val="5"/>
          <c:spPr>
            <a:solidFill>
              <a:schemeClr val="tx2"/>
            </a:solidFill>
            <a:ln w="9525">
              <a:solidFill>
                <a:schemeClr val="tx1"/>
              </a:solidFill>
            </a:ln>
            <a:effectLst/>
          </c:spPr>
        </c:marker>
      </c:pivotFmt>
      <c:pivotFmt>
        <c:idx val="1"/>
        <c:spPr>
          <a:solidFill>
            <a:schemeClr val="accent1"/>
          </a:solidFill>
          <a:ln w="12700" cap="rnd">
            <a:noFill/>
            <a:round/>
          </a:ln>
          <a:effectLst/>
        </c:spPr>
        <c:marker>
          <c:symbol val="circle"/>
          <c:size val="5"/>
          <c:spPr>
            <a:solidFill>
              <a:schemeClr val="tx1"/>
            </a:solidFill>
            <a:ln w="9525">
              <a:solidFill>
                <a:schemeClr val="tx2"/>
              </a:solidFill>
            </a:ln>
            <a:effectLst/>
          </c:spPr>
        </c:marker>
      </c:pivotFmt>
      <c:pivotFmt>
        <c:idx val="2"/>
        <c:spPr>
          <a:solidFill>
            <a:schemeClr val="accent1"/>
          </a:solidFill>
          <a:ln w="12700" cap="sq">
            <a:noFill/>
            <a:bevel/>
          </a:ln>
          <a:effectLst/>
        </c:spPr>
        <c:marker>
          <c:symbol val="triangle"/>
          <c:size val="5"/>
          <c:spPr>
            <a:solidFill>
              <a:schemeClr val="accent3"/>
            </a:solidFill>
            <a:ln w="9525">
              <a:solidFill>
                <a:schemeClr val="tx1"/>
              </a:solidFill>
            </a:ln>
            <a:effectLst/>
          </c:spPr>
        </c:marker>
      </c:pivotFmt>
      <c:pivotFmt>
        <c:idx val="3"/>
        <c:spPr>
          <a:solidFill>
            <a:schemeClr val="accent1"/>
          </a:solidFill>
          <a:ln w="12700" cap="rnd">
            <a:noFill/>
            <a:bevel/>
          </a:ln>
          <a:effectLst/>
        </c:spPr>
        <c:marker>
          <c:symbol val="x"/>
          <c:size val="5"/>
          <c:spPr>
            <a:noFill/>
            <a:ln w="9525" cap="rnd">
              <a:solidFill>
                <a:schemeClr val="tx1"/>
              </a:solidFill>
            </a:ln>
            <a:effectLst/>
          </c:spPr>
        </c:marker>
      </c:pivotFmt>
    </c:pivotFmts>
    <c:plotArea>
      <c:layout/>
      <c:lineChart>
        <c:grouping val="standard"/>
        <c:varyColors val="0"/>
        <c:ser>
          <c:idx val="0"/>
          <c:order val="0"/>
          <c:tx>
            <c:strRef>
              <c:f>'RBESE na10nb10_beta3_1'!$AL$2</c:f>
              <c:strCache>
                <c:ptCount val="1"/>
                <c:pt idx="0">
                  <c:v>SM: 0% in A, 10% in B</c:v>
                </c:pt>
              </c:strCache>
            </c:strRef>
          </c:tx>
          <c:spPr>
            <a:ln w="127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ysClr val="windowText" lastClr="000000"/>
                </a:solidFill>
              </a:ln>
              <a:effectLst/>
            </c:spPr>
          </c:marker>
          <c:cat>
            <c:numRef>
              <c:f>'RBESE na10nb10_beta3_1'!$AK$3:$AK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na10nb10_beta3_1'!$AL$3:$AL$21</c:f>
              <c:numCache>
                <c:formatCode>General</c:formatCode>
                <c:ptCount val="19"/>
                <c:pt idx="0">
                  <c:v>2.4757312761170045</c:v>
                </c:pt>
                <c:pt idx="1">
                  <c:v>1.558627044459802</c:v>
                </c:pt>
                <c:pt idx="2">
                  <c:v>1.1088512241054613</c:v>
                </c:pt>
                <c:pt idx="3">
                  <c:v>0.8244585572382348</c:v>
                </c:pt>
                <c:pt idx="4">
                  <c:v>0.62347294938917963</c:v>
                </c:pt>
                <c:pt idx="5">
                  <c:v>0.471212523215707</c:v>
                </c:pt>
                <c:pt idx="6">
                  <c:v>0.35128488872494773</c:v>
                </c:pt>
                <c:pt idx="7">
                  <c:v>0.25366416618580495</c:v>
                </c:pt>
                <c:pt idx="8">
                  <c:v>0.17298422436459246</c:v>
                </c:pt>
                <c:pt idx="9">
                  <c:v>0.10541250656857591</c:v>
                </c:pt>
                <c:pt idx="10">
                  <c:v>4.82934284258787E-2</c:v>
                </c:pt>
                <c:pt idx="11">
                  <c:v>1.9984012789760438E-4</c:v>
                </c:pt>
                <c:pt idx="12">
                  <c:v>-4.0210484511517056E-2</c:v>
                </c:pt>
                <c:pt idx="13">
                  <c:v>-7.37770649558942E-2</c:v>
                </c:pt>
                <c:pt idx="14">
                  <c:v>-0.10092975206611572</c:v>
                </c:pt>
                <c:pt idx="15">
                  <c:v>-0.12220762155059137</c:v>
                </c:pt>
                <c:pt idx="16">
                  <c:v>-0.13818973862536302</c:v>
                </c:pt>
                <c:pt idx="17">
                  <c:v>-0.14944013781223087</c:v>
                </c:pt>
                <c:pt idx="18">
                  <c:v>-0.157042957042957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5C2-4FB6-8644-F4727311A164}"/>
            </c:ext>
          </c:extLst>
        </c:ser>
        <c:ser>
          <c:idx val="1"/>
          <c:order val="1"/>
          <c:tx>
            <c:strRef>
              <c:f>'RBESE na10nb10_beta3_1'!$AM$2</c:f>
              <c:strCache>
                <c:ptCount val="1"/>
                <c:pt idx="0">
                  <c:v>SM: 10% in A, 20% in B</c:v>
                </c:pt>
              </c:strCache>
            </c:strRef>
          </c:tx>
          <c:spPr>
            <a:ln w="127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2"/>
                </a:solidFill>
              </a:ln>
              <a:effectLst/>
            </c:spPr>
          </c:marker>
          <c:cat>
            <c:numRef>
              <c:f>'RBESE na10nb10_beta3_1'!$AK$3:$AK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na10nb10_beta3_1'!$AM$3:$AM$21</c:f>
              <c:numCache>
                <c:formatCode>General</c:formatCode>
                <c:ptCount val="19"/>
                <c:pt idx="0">
                  <c:v>2.2523304403728708</c:v>
                </c:pt>
                <c:pt idx="1">
                  <c:v>1.3844736235890351</c:v>
                </c:pt>
                <c:pt idx="2">
                  <c:v>0.96045197740112986</c:v>
                </c:pt>
                <c:pt idx="3">
                  <c:v>0.69386093470118881</c:v>
                </c:pt>
                <c:pt idx="4">
                  <c:v>0.50596276905177429</c:v>
                </c:pt>
                <c:pt idx="5">
                  <c:v>0.36388962589546292</c:v>
                </c:pt>
                <c:pt idx="6">
                  <c:v>0.25218246649452847</c:v>
                </c:pt>
                <c:pt idx="7">
                  <c:v>0.1612233121754183</c:v>
                </c:pt>
                <c:pt idx="8">
                  <c:v>8.5999123575810646E-2</c:v>
                </c:pt>
                <c:pt idx="9">
                  <c:v>2.2911192853389401E-2</c:v>
                </c:pt>
                <c:pt idx="10">
                  <c:v>-3.0463576158940464E-2</c:v>
                </c:pt>
                <c:pt idx="11">
                  <c:v>-7.5639488409272648E-2</c:v>
                </c:pt>
                <c:pt idx="12">
                  <c:v>-0.11368149324861002</c:v>
                </c:pt>
                <c:pt idx="13">
                  <c:v>-0.14534883720930231</c:v>
                </c:pt>
                <c:pt idx="14">
                  <c:v>-0.17117768595041324</c:v>
                </c:pt>
                <c:pt idx="15">
                  <c:v>-0.19163381515549718</c:v>
                </c:pt>
                <c:pt idx="16">
                  <c:v>-0.20704259438528558</c:v>
                </c:pt>
                <c:pt idx="17">
                  <c:v>-0.21791559000861324</c:v>
                </c:pt>
                <c:pt idx="18">
                  <c:v>-0.2247752247752247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5C2-4FB6-8644-F4727311A164}"/>
            </c:ext>
          </c:extLst>
        </c:ser>
        <c:ser>
          <c:idx val="2"/>
          <c:order val="2"/>
          <c:tx>
            <c:strRef>
              <c:f>'RBESE na10nb10_beta3_1'!$AN$2</c:f>
              <c:strCache>
                <c:ptCount val="1"/>
                <c:pt idx="0">
                  <c:v>SM: 20% in A, 30% in B</c:v>
                </c:pt>
              </c:strCache>
            </c:strRef>
          </c:tx>
          <c:spPr>
            <a:ln w="12700" cap="sq">
              <a:noFill/>
              <a:bevel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cat>
            <c:numRef>
              <c:f>'RBESE na10nb10_beta3_1'!$AK$3:$AK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na10nb10_beta3_1'!$AN$3:$AN$21</c:f>
              <c:numCache>
                <c:formatCode>General</c:formatCode>
                <c:ptCount val="19"/>
                <c:pt idx="0">
                  <c:v>1.9961427193828352</c:v>
                </c:pt>
                <c:pt idx="1">
                  <c:v>1.1974199493204334</c:v>
                </c:pt>
                <c:pt idx="2">
                  <c:v>0.80640301318267427</c:v>
                </c:pt>
                <c:pt idx="3">
                  <c:v>0.56016935352548458</c:v>
                </c:pt>
                <c:pt idx="4">
                  <c:v>0.38670738801628857</c:v>
                </c:pt>
                <c:pt idx="5">
                  <c:v>0.25537277792517915</c:v>
                </c:pt>
                <c:pt idx="6">
                  <c:v>0.15209639739333586</c:v>
                </c:pt>
                <c:pt idx="7">
                  <c:v>6.7974610502019528E-2</c:v>
                </c:pt>
                <c:pt idx="8">
                  <c:v>-1.4241893076249465E-3</c:v>
                </c:pt>
                <c:pt idx="9">
                  <c:v>-5.9695218076721013E-2</c:v>
                </c:pt>
                <c:pt idx="10">
                  <c:v>-0.10891492613346923</c:v>
                </c:pt>
                <c:pt idx="11">
                  <c:v>-0.15047961630695447</c:v>
                </c:pt>
                <c:pt idx="12">
                  <c:v>-0.18546465448768865</c:v>
                </c:pt>
                <c:pt idx="13">
                  <c:v>-0.21461507618283879</c:v>
                </c:pt>
                <c:pt idx="14">
                  <c:v>-0.23832644628099167</c:v>
                </c:pt>
                <c:pt idx="15">
                  <c:v>-0.25700832238282967</c:v>
                </c:pt>
                <c:pt idx="16">
                  <c:v>-0.27117618586640857</c:v>
                </c:pt>
                <c:pt idx="17">
                  <c:v>-0.28136663795578526</c:v>
                </c:pt>
                <c:pt idx="18">
                  <c:v>-0.288111888111888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5C2-4FB6-8644-F4727311A164}"/>
            </c:ext>
          </c:extLst>
        </c:ser>
        <c:ser>
          <c:idx val="3"/>
          <c:order val="3"/>
          <c:tx>
            <c:strRef>
              <c:f>'RBESE na10nb10_beta3_1'!$AO$2</c:f>
              <c:strCache>
                <c:ptCount val="1"/>
                <c:pt idx="0">
                  <c:v>TS: 0% in A, 10% in B</c:v>
                </c:pt>
              </c:strCache>
            </c:strRef>
          </c:tx>
          <c:spPr>
            <a:ln w="12700" cap="rnd">
              <a:noFill/>
              <a:bevel/>
            </a:ln>
            <a:effectLst/>
          </c:spPr>
          <c:marker>
            <c:symbol val="circle"/>
            <c:size val="5"/>
            <c:spPr>
              <a:solidFill>
                <a:sysClr val="windowText" lastClr="000000">
                  <a:lumMod val="50000"/>
                  <a:lumOff val="50000"/>
                </a:sysClr>
              </a:solidFill>
              <a:ln w="9525" cap="rnd">
                <a:noFill/>
              </a:ln>
              <a:effectLst/>
            </c:spPr>
          </c:marker>
          <c:cat>
            <c:numRef>
              <c:f>'RBESE na10nb10_beta3_1'!$AK$3:$AK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na10nb10_beta3_1'!$AO$3:$AO$21</c:f>
              <c:numCache>
                <c:formatCode>General</c:formatCode>
                <c:ptCount val="19"/>
                <c:pt idx="0">
                  <c:v>0.17344999999999999</c:v>
                </c:pt>
                <c:pt idx="1">
                  <c:v>7.8409999999999994E-2</c:v>
                </c:pt>
                <c:pt idx="2">
                  <c:v>3.8789999999999998E-2</c:v>
                </c:pt>
                <c:pt idx="3">
                  <c:v>1.652E-2</c:v>
                </c:pt>
                <c:pt idx="4">
                  <c:v>2.16E-3</c:v>
                </c:pt>
                <c:pt idx="5">
                  <c:v>-7.92E-3</c:v>
                </c:pt>
                <c:pt idx="6">
                  <c:v>-1.54E-2</c:v>
                </c:pt>
                <c:pt idx="7">
                  <c:v>-2.1180000000000001E-2</c:v>
                </c:pt>
                <c:pt idx="8">
                  <c:v>-2.5770000000000001E-2</c:v>
                </c:pt>
                <c:pt idx="9">
                  <c:v>-2.9489999999999999E-2</c:v>
                </c:pt>
                <c:pt idx="10">
                  <c:v>-3.252E-2</c:v>
                </c:pt>
                <c:pt idx="11">
                  <c:v>-3.4959999999999998E-2</c:v>
                </c:pt>
                <c:pt idx="12">
                  <c:v>-3.6889999999999999E-2</c:v>
                </c:pt>
                <c:pt idx="13">
                  <c:v>-3.832E-2</c:v>
                </c:pt>
                <c:pt idx="14">
                  <c:v>-3.9260000000000003E-2</c:v>
                </c:pt>
                <c:pt idx="15">
                  <c:v>-3.9759999999999997E-2</c:v>
                </c:pt>
                <c:pt idx="16">
                  <c:v>-3.9940000000000003E-2</c:v>
                </c:pt>
                <c:pt idx="17">
                  <c:v>-4.0090000000000001E-2</c:v>
                </c:pt>
                <c:pt idx="18">
                  <c:v>-4.0680000000000001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25C2-4FB6-8644-F4727311A164}"/>
            </c:ext>
          </c:extLst>
        </c:ser>
        <c:ser>
          <c:idx val="4"/>
          <c:order val="4"/>
          <c:tx>
            <c:strRef>
              <c:f>'RBESE na10nb10_beta3_1'!$AP$2</c:f>
              <c:strCache>
                <c:ptCount val="1"/>
                <c:pt idx="0">
                  <c:v>TS: 10% in A, 2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ysClr val="windowText" lastClr="000000">
                  <a:lumMod val="50000"/>
                  <a:lumOff val="50000"/>
                </a:sysClr>
              </a:solidFill>
              <a:ln w="9525">
                <a:noFill/>
              </a:ln>
              <a:effectLst/>
            </c:spPr>
          </c:marker>
          <c:cat>
            <c:numRef>
              <c:f>'RBESE na10nb10_beta3_1'!$AK$3:$AK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na10nb10_beta3_1'!$AP$3:$AP$21</c:f>
              <c:numCache>
                <c:formatCode>General</c:formatCode>
                <c:ptCount val="19"/>
                <c:pt idx="0">
                  <c:v>0.41904999999999998</c:v>
                </c:pt>
                <c:pt idx="1">
                  <c:v>0.18956000000000001</c:v>
                </c:pt>
                <c:pt idx="2">
                  <c:v>8.7709999999999996E-2</c:v>
                </c:pt>
                <c:pt idx="3">
                  <c:v>2.8250000000000001E-2</c:v>
                </c:pt>
                <c:pt idx="4">
                  <c:v>-1.1299999999999999E-2</c:v>
                </c:pt>
                <c:pt idx="5">
                  <c:v>-3.9800000000000002E-2</c:v>
                </c:pt>
                <c:pt idx="6">
                  <c:v>-6.148E-2</c:v>
                </c:pt>
                <c:pt idx="7">
                  <c:v>-7.8630000000000005E-2</c:v>
                </c:pt>
                <c:pt idx="8">
                  <c:v>-9.257E-2</c:v>
                </c:pt>
                <c:pt idx="9">
                  <c:v>-0.10410999999999999</c:v>
                </c:pt>
                <c:pt idx="10">
                  <c:v>-0.11373</c:v>
                </c:pt>
                <c:pt idx="11">
                  <c:v>-0.12173</c:v>
                </c:pt>
                <c:pt idx="12">
                  <c:v>-0.1283</c:v>
                </c:pt>
                <c:pt idx="13">
                  <c:v>-0.13356000000000001</c:v>
                </c:pt>
                <c:pt idx="14">
                  <c:v>-0.13758000000000001</c:v>
                </c:pt>
                <c:pt idx="15">
                  <c:v>-0.14043</c:v>
                </c:pt>
                <c:pt idx="16">
                  <c:v>-0.14223</c:v>
                </c:pt>
                <c:pt idx="17">
                  <c:v>-0.14313999999999999</c:v>
                </c:pt>
                <c:pt idx="18">
                  <c:v>-0.14341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25C2-4FB6-8644-F4727311A164}"/>
            </c:ext>
          </c:extLst>
        </c:ser>
        <c:ser>
          <c:idx val="5"/>
          <c:order val="5"/>
          <c:tx>
            <c:strRef>
              <c:f>'RBESE na10nb10_beta3_1'!$AQ$2</c:f>
              <c:strCache>
                <c:ptCount val="1"/>
                <c:pt idx="0">
                  <c:v>TS: 20% in A, 30% in B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ysClr val="windowText" lastClr="000000">
                  <a:lumMod val="50000"/>
                  <a:lumOff val="50000"/>
                </a:sysClr>
              </a:solidFill>
              <a:ln w="9525">
                <a:noFill/>
              </a:ln>
              <a:effectLst/>
            </c:spPr>
          </c:marker>
          <c:cat>
            <c:numRef>
              <c:f>'RBESE na10nb10_beta3_1'!$AK$3:$AK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na10nb10_beta3_1'!$AQ$3:$AQ$21</c:f>
              <c:numCache>
                <c:formatCode>General</c:formatCode>
                <c:ptCount val="19"/>
                <c:pt idx="0">
                  <c:v>0.55449000000000004</c:v>
                </c:pt>
                <c:pt idx="1">
                  <c:v>0.24523</c:v>
                </c:pt>
                <c:pt idx="2">
                  <c:v>0.10309</c:v>
                </c:pt>
                <c:pt idx="3">
                  <c:v>1.8079999999999999E-2</c:v>
                </c:pt>
                <c:pt idx="4">
                  <c:v>-3.9620000000000002E-2</c:v>
                </c:pt>
                <c:pt idx="5">
                  <c:v>-8.183E-2</c:v>
                </c:pt>
                <c:pt idx="6">
                  <c:v>-0.11428000000000001</c:v>
                </c:pt>
                <c:pt idx="7">
                  <c:v>-0.14008999999999999</c:v>
                </c:pt>
                <c:pt idx="8">
                  <c:v>-0.16108</c:v>
                </c:pt>
                <c:pt idx="9">
                  <c:v>-0.17838000000000001</c:v>
                </c:pt>
                <c:pt idx="10">
                  <c:v>-0.19269</c:v>
                </c:pt>
                <c:pt idx="11">
                  <c:v>-0.20448</c:v>
                </c:pt>
                <c:pt idx="12">
                  <c:v>-0.21407000000000001</c:v>
                </c:pt>
                <c:pt idx="13">
                  <c:v>-0.22167000000000001</c:v>
                </c:pt>
                <c:pt idx="14">
                  <c:v>-0.22742000000000001</c:v>
                </c:pt>
                <c:pt idx="15">
                  <c:v>-0.23150000000000001</c:v>
                </c:pt>
                <c:pt idx="16">
                  <c:v>-0.23413999999999999</c:v>
                </c:pt>
                <c:pt idx="17">
                  <c:v>-0.23576</c:v>
                </c:pt>
                <c:pt idx="18">
                  <c:v>-0.236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00D-4CF3-9257-6713CA7C2757}"/>
            </c:ext>
          </c:extLst>
        </c:ser>
        <c:ser>
          <c:idx val="6"/>
          <c:order val="6"/>
          <c:tx>
            <c:strRef>
              <c:f>'RBESE na10nb10_beta3_1'!$AR$2</c:f>
              <c:strCache>
                <c:ptCount val="1"/>
              </c:strCache>
            </c:strRef>
          </c:tx>
          <c:spPr>
            <a:ln w="28575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cat>
            <c:numRef>
              <c:f>'RBESE na10nb10_beta3_1'!$AK$3:$AK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na10nb10_beta3_1'!$AR$3:$AR$21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00D-4CF3-9257-6713CA7C2757}"/>
            </c:ext>
          </c:extLst>
        </c:ser>
        <c:ser>
          <c:idx val="7"/>
          <c:order val="7"/>
          <c:tx>
            <c:strRef>
              <c:f>'RBESE na10nb10_beta3_1'!$AS$2</c:f>
              <c:strCache>
                <c:ptCount val="1"/>
              </c:strCache>
            </c:strRef>
          </c:tx>
          <c:spPr>
            <a:ln w="28575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cat>
            <c:numRef>
              <c:f>'RBESE na10nb10_beta3_1'!$AK$3:$AK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na10nb10_beta3_1'!$AS$3:$AS$21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700D-4CF3-9257-6713CA7C275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287901152"/>
        <c:axId val="1287901712"/>
      </c:lineChart>
      <c:catAx>
        <c:axId val="128790115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/>
                  <a:t>ϕ</a:t>
                </a:r>
                <a:r>
                  <a:rPr lang="en-US"/>
                  <a:t>1 Level of Autocorrelat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87901712"/>
        <c:crossesAt val="0"/>
        <c:auto val="1"/>
        <c:lblAlgn val="ctr"/>
        <c:lblOffset val="100"/>
        <c:noMultiLvlLbl val="0"/>
      </c:catAx>
      <c:valAx>
        <c:axId val="1287901712"/>
        <c:scaling>
          <c:orientation val="minMax"/>
          <c:max val="2.5"/>
          <c:min val="-0.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87901152"/>
        <c:crossesAt val="1"/>
        <c:crossBetween val="midCat"/>
        <c:majorUnit val="0.5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ysClr val="window" lastClr="FFFFFF">
          <a:lumMod val="85000"/>
        </a:sys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  <c:extLst/>
</c:chartSpace>
</file>

<file path=word/charts/chart4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ESE of</a:t>
            </a:r>
            <a:r>
              <a:rPr lang="en-US" baseline="0"/>
              <a:t>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2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 w="12700" cap="rnd">
            <a:noFill/>
            <a:round/>
          </a:ln>
          <a:effectLst/>
        </c:spPr>
        <c:marker>
          <c:symbol val="diamond"/>
          <c:size val="5"/>
          <c:spPr>
            <a:solidFill>
              <a:schemeClr val="tx2"/>
            </a:solidFill>
            <a:ln w="9525">
              <a:solidFill>
                <a:schemeClr val="tx1"/>
              </a:solidFill>
            </a:ln>
            <a:effectLst/>
          </c:spPr>
        </c:marker>
      </c:pivotFmt>
      <c:pivotFmt>
        <c:idx val="1"/>
        <c:spPr>
          <a:solidFill>
            <a:schemeClr val="accent1"/>
          </a:solidFill>
          <a:ln w="12700" cap="rnd">
            <a:noFill/>
            <a:round/>
          </a:ln>
          <a:effectLst/>
        </c:spPr>
        <c:marker>
          <c:symbol val="circle"/>
          <c:size val="5"/>
          <c:spPr>
            <a:solidFill>
              <a:schemeClr val="tx1"/>
            </a:solidFill>
            <a:ln w="9525">
              <a:solidFill>
                <a:schemeClr val="tx2"/>
              </a:solidFill>
            </a:ln>
            <a:effectLst/>
          </c:spPr>
        </c:marker>
      </c:pivotFmt>
      <c:pivotFmt>
        <c:idx val="2"/>
        <c:spPr>
          <a:solidFill>
            <a:schemeClr val="accent1"/>
          </a:solidFill>
          <a:ln w="12700" cap="sq">
            <a:noFill/>
            <a:bevel/>
          </a:ln>
          <a:effectLst/>
        </c:spPr>
        <c:marker>
          <c:symbol val="triangle"/>
          <c:size val="5"/>
          <c:spPr>
            <a:solidFill>
              <a:schemeClr val="accent3"/>
            </a:solidFill>
            <a:ln w="9525">
              <a:solidFill>
                <a:schemeClr val="tx1"/>
              </a:solidFill>
            </a:ln>
            <a:effectLst/>
          </c:spPr>
        </c:marker>
      </c:pivotFmt>
      <c:pivotFmt>
        <c:idx val="3"/>
        <c:spPr>
          <a:solidFill>
            <a:schemeClr val="accent1"/>
          </a:solidFill>
          <a:ln w="12700" cap="rnd">
            <a:noFill/>
            <a:bevel/>
          </a:ln>
          <a:effectLst/>
        </c:spPr>
        <c:marker>
          <c:symbol val="x"/>
          <c:size val="5"/>
          <c:spPr>
            <a:noFill/>
            <a:ln w="9525" cap="rnd">
              <a:solidFill>
                <a:schemeClr val="tx1"/>
              </a:solidFill>
            </a:ln>
            <a:effectLst/>
          </c:spPr>
        </c:marker>
      </c:pivotFmt>
    </c:pivotFmts>
    <c:plotArea>
      <c:layout/>
      <c:lineChart>
        <c:grouping val="standard"/>
        <c:varyColors val="0"/>
        <c:ser>
          <c:idx val="0"/>
          <c:order val="0"/>
          <c:tx>
            <c:strRef>
              <c:f>'RBESE na10nb10_beta3_1'!$AL$28</c:f>
              <c:strCache>
                <c:ptCount val="1"/>
                <c:pt idx="0">
                  <c:v>SM: 0% in A, 10% in B</c:v>
                </c:pt>
              </c:strCache>
            </c:strRef>
          </c:tx>
          <c:spPr>
            <a:ln w="127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ysClr val="windowText" lastClr="000000"/>
                </a:solidFill>
              </a:ln>
              <a:effectLst/>
            </c:spPr>
          </c:marker>
          <c:cat>
            <c:numRef>
              <c:f>'RBESE na10nb10_beta3_1'!$AK$29:$AK$4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na10nb10_beta3_1'!$AL$29:$AL$47</c:f>
              <c:numCache>
                <c:formatCode>General</c:formatCode>
                <c:ptCount val="19"/>
                <c:pt idx="0">
                  <c:v>2.421866542952138</c:v>
                </c:pt>
                <c:pt idx="1">
                  <c:v>1.5158978332457038</c:v>
                </c:pt>
                <c:pt idx="2">
                  <c:v>1.0716481330801915</c:v>
                </c:pt>
                <c:pt idx="3">
                  <c:v>0.79150631947021943</c:v>
                </c:pt>
                <c:pt idx="4">
                  <c:v>0.59374890989639673</c:v>
                </c:pt>
                <c:pt idx="5">
                  <c:v>0.44494142365974776</c:v>
                </c:pt>
                <c:pt idx="6">
                  <c:v>0.32847944234404525</c:v>
                </c:pt>
                <c:pt idx="7">
                  <c:v>0.23500243072435595</c:v>
                </c:pt>
                <c:pt idx="8">
                  <c:v>0.15886491061038827</c:v>
                </c:pt>
                <c:pt idx="9">
                  <c:v>9.648988741148308E-2</c:v>
                </c:pt>
                <c:pt idx="10">
                  <c:v>4.5446645811609211E-2</c:v>
                </c:pt>
                <c:pt idx="11">
                  <c:v>4.1054927816857817E-3</c:v>
                </c:pt>
                <c:pt idx="12">
                  <c:v>-2.8759758432758815E-2</c:v>
                </c:pt>
                <c:pt idx="13">
                  <c:v>-5.4078391155356495E-2</c:v>
                </c:pt>
                <c:pt idx="14">
                  <c:v>-7.2748808996954295E-2</c:v>
                </c:pt>
                <c:pt idx="15">
                  <c:v>-8.5748523018615602E-2</c:v>
                </c:pt>
                <c:pt idx="16">
                  <c:v>-9.416810405109334E-2</c:v>
                </c:pt>
                <c:pt idx="17">
                  <c:v>-9.9325817655034038E-2</c:v>
                </c:pt>
                <c:pt idx="18">
                  <c:v>-0.1025261188211445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5C2-4FB6-8644-F4727311A164}"/>
            </c:ext>
          </c:extLst>
        </c:ser>
        <c:ser>
          <c:idx val="1"/>
          <c:order val="1"/>
          <c:tx>
            <c:strRef>
              <c:f>'RBESE na10nb10_beta3_1'!$AM$28</c:f>
              <c:strCache>
                <c:ptCount val="1"/>
                <c:pt idx="0">
                  <c:v>SM: 10% in A, 20% in B</c:v>
                </c:pt>
              </c:strCache>
            </c:strRef>
          </c:tx>
          <c:spPr>
            <a:ln w="127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2"/>
                </a:solidFill>
              </a:ln>
              <a:effectLst/>
            </c:spPr>
          </c:marker>
          <c:cat>
            <c:numRef>
              <c:f>'RBESE na10nb10_beta3_1'!$AK$29:$AK$4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na10nb10_beta3_1'!$AM$29:$AM$47</c:f>
              <c:numCache>
                <c:formatCode>General</c:formatCode>
                <c:ptCount val="19"/>
                <c:pt idx="0">
                  <c:v>2.2017320034021495</c:v>
                </c:pt>
                <c:pt idx="1">
                  <c:v>1.3445222348285688</c:v>
                </c:pt>
                <c:pt idx="2">
                  <c:v>0.92588825603471658</c:v>
                </c:pt>
                <c:pt idx="3">
                  <c:v>0.66320251606727754</c:v>
                </c:pt>
                <c:pt idx="4">
                  <c:v>0.47837234450762206</c:v>
                </c:pt>
                <c:pt idx="5">
                  <c:v>0.33956768114096525</c:v>
                </c:pt>
                <c:pt idx="6">
                  <c:v>0.23103733459357262</c:v>
                </c:pt>
                <c:pt idx="7">
                  <c:v>0.14395444128064458</c:v>
                </c:pt>
                <c:pt idx="8">
                  <c:v>7.2966254099227759E-2</c:v>
                </c:pt>
                <c:pt idx="9">
                  <c:v>1.4710377502674692E-2</c:v>
                </c:pt>
                <c:pt idx="10">
                  <c:v>-3.3082576096131959E-2</c:v>
                </c:pt>
                <c:pt idx="11">
                  <c:v>-7.1962548101669147E-2</c:v>
                </c:pt>
                <c:pt idx="12">
                  <c:v>-0.10304659498207883</c:v>
                </c:pt>
                <c:pt idx="13">
                  <c:v>-0.12719177568223319</c:v>
                </c:pt>
                <c:pt idx="14">
                  <c:v>-0.14523728945929765</c:v>
                </c:pt>
                <c:pt idx="15">
                  <c:v>-0.15802307435068555</c:v>
                </c:pt>
                <c:pt idx="16">
                  <c:v>-0.16650350411014261</c:v>
                </c:pt>
                <c:pt idx="17">
                  <c:v>-0.17170291402782159</c:v>
                </c:pt>
                <c:pt idx="18">
                  <c:v>-0.174515307448412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5C2-4FB6-8644-F4727311A164}"/>
            </c:ext>
          </c:extLst>
        </c:ser>
        <c:ser>
          <c:idx val="2"/>
          <c:order val="2"/>
          <c:tx>
            <c:strRef>
              <c:f>'RBESE na10nb10_beta3_1'!$AN$28</c:f>
              <c:strCache>
                <c:ptCount val="1"/>
                <c:pt idx="0">
                  <c:v>SM: 20% in A, 30% in B</c:v>
                </c:pt>
              </c:strCache>
            </c:strRef>
          </c:tx>
          <c:spPr>
            <a:ln w="12700" cap="sq">
              <a:noFill/>
              <a:bevel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cat>
            <c:numRef>
              <c:f>'RBESE na10nb10_beta3_1'!$AK$29:$AK$4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na10nb10_beta3_1'!$AN$29:$AN$47</c:f>
              <c:numCache>
                <c:formatCode>General</c:formatCode>
                <c:ptCount val="19"/>
                <c:pt idx="0">
                  <c:v>1.949740972705482</c:v>
                </c:pt>
                <c:pt idx="1">
                  <c:v>1.1606940255140159</c:v>
                </c:pt>
                <c:pt idx="2">
                  <c:v>0.77459090498146643</c:v>
                </c:pt>
                <c:pt idx="3">
                  <c:v>0.53200757945732657</c:v>
                </c:pt>
                <c:pt idx="4">
                  <c:v>0.36125161335333328</c:v>
                </c:pt>
                <c:pt idx="5">
                  <c:v>0.23298420985610593</c:v>
                </c:pt>
                <c:pt idx="6">
                  <c:v>0.13266481568998104</c:v>
                </c:pt>
                <c:pt idx="7">
                  <c:v>5.2156399749982603E-2</c:v>
                </c:pt>
                <c:pt idx="8">
                  <c:v>-1.3448111710568089E-2</c:v>
                </c:pt>
                <c:pt idx="9">
                  <c:v>-6.7260176269804919E-2</c:v>
                </c:pt>
                <c:pt idx="10">
                  <c:v>-0.11135110978698048</c:v>
                </c:pt>
                <c:pt idx="11">
                  <c:v>-0.1471604696193535</c:v>
                </c:pt>
                <c:pt idx="12">
                  <c:v>-0.17573771296705445</c:v>
                </c:pt>
                <c:pt idx="13">
                  <c:v>-0.19791640611320946</c:v>
                </c:pt>
                <c:pt idx="14">
                  <c:v>-0.21444563038554662</c:v>
                </c:pt>
                <c:pt idx="15">
                  <c:v>-0.2261592910489354</c:v>
                </c:pt>
                <c:pt idx="16">
                  <c:v>-0.23395956676456423</c:v>
                </c:pt>
                <c:pt idx="17">
                  <c:v>-0.23889827832773058</c:v>
                </c:pt>
                <c:pt idx="18">
                  <c:v>-0.2420344092728312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5C2-4FB6-8644-F4727311A164}"/>
            </c:ext>
          </c:extLst>
        </c:ser>
        <c:ser>
          <c:idx val="3"/>
          <c:order val="3"/>
          <c:tx>
            <c:strRef>
              <c:f>'RBESE na10nb10_beta3_1'!$AO$28</c:f>
              <c:strCache>
                <c:ptCount val="1"/>
                <c:pt idx="0">
                  <c:v>TS: 0% in A, 10% in B</c:v>
                </c:pt>
              </c:strCache>
            </c:strRef>
          </c:tx>
          <c:spPr>
            <a:ln w="12700" cap="rnd">
              <a:noFill/>
              <a:bevel/>
            </a:ln>
            <a:effectLst/>
          </c:spPr>
          <c:marker>
            <c:symbol val="circle"/>
            <c:size val="5"/>
            <c:spPr>
              <a:solidFill>
                <a:sysClr val="windowText" lastClr="000000">
                  <a:lumMod val="50000"/>
                  <a:lumOff val="50000"/>
                </a:sysClr>
              </a:solidFill>
              <a:ln w="9525" cap="rnd">
                <a:noFill/>
              </a:ln>
              <a:effectLst/>
            </c:spPr>
          </c:marker>
          <c:cat>
            <c:numRef>
              <c:f>'RBESE na10nb10_beta3_1'!$AK$29:$AK$4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na10nb10_beta3_1'!$AO$29:$AO$47</c:f>
              <c:numCache>
                <c:formatCode>General</c:formatCode>
                <c:ptCount val="19"/>
                <c:pt idx="0">
                  <c:v>0.17424999999999999</c:v>
                </c:pt>
                <c:pt idx="1">
                  <c:v>7.8979999999999995E-2</c:v>
                </c:pt>
                <c:pt idx="2">
                  <c:v>3.9109999999999999E-2</c:v>
                </c:pt>
                <c:pt idx="3">
                  <c:v>1.661E-2</c:v>
                </c:pt>
                <c:pt idx="4">
                  <c:v>2.0200000000000001E-3</c:v>
                </c:pt>
                <c:pt idx="5">
                  <c:v>-8.26E-3</c:v>
                </c:pt>
                <c:pt idx="6">
                  <c:v>-1.5910000000000001E-2</c:v>
                </c:pt>
                <c:pt idx="7">
                  <c:v>-2.18E-2</c:v>
                </c:pt>
                <c:pt idx="8">
                  <c:v>-2.6409999999999999E-2</c:v>
                </c:pt>
                <c:pt idx="9">
                  <c:v>-3.0009999999999998E-2</c:v>
                </c:pt>
                <c:pt idx="10">
                  <c:v>-3.2759999999999997E-2</c:v>
                </c:pt>
                <c:pt idx="11">
                  <c:v>-3.4709999999999998E-2</c:v>
                </c:pt>
                <c:pt idx="12">
                  <c:v>-3.5909999999999997E-2</c:v>
                </c:pt>
                <c:pt idx="13">
                  <c:v>-3.6380000000000003E-2</c:v>
                </c:pt>
                <c:pt idx="14">
                  <c:v>-3.6170000000000001E-2</c:v>
                </c:pt>
                <c:pt idx="15">
                  <c:v>-3.5409999999999997E-2</c:v>
                </c:pt>
                <c:pt idx="16">
                  <c:v>-3.4329999999999999E-2</c:v>
                </c:pt>
                <c:pt idx="17">
                  <c:v>-3.3360000000000001E-2</c:v>
                </c:pt>
                <c:pt idx="18">
                  <c:v>-3.304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25C2-4FB6-8644-F4727311A164}"/>
            </c:ext>
          </c:extLst>
        </c:ser>
        <c:ser>
          <c:idx val="4"/>
          <c:order val="4"/>
          <c:tx>
            <c:strRef>
              <c:f>'RBESE na10nb10_beta3_1'!$AP$28</c:f>
              <c:strCache>
                <c:ptCount val="1"/>
                <c:pt idx="0">
                  <c:v>TS: 10% in A, 2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ysClr val="windowText" lastClr="000000">
                  <a:lumMod val="50000"/>
                  <a:lumOff val="50000"/>
                </a:sysClr>
              </a:solidFill>
              <a:ln w="9525">
                <a:noFill/>
              </a:ln>
              <a:effectLst/>
            </c:spPr>
          </c:marker>
          <c:cat>
            <c:numRef>
              <c:f>'RBESE na10nb10_beta3_1'!$AK$29:$AK$4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na10nb10_beta3_1'!$AP$29:$AP$47</c:f>
              <c:numCache>
                <c:formatCode>General</c:formatCode>
                <c:ptCount val="19"/>
                <c:pt idx="0">
                  <c:v>0.42181000000000002</c:v>
                </c:pt>
                <c:pt idx="1">
                  <c:v>0.19122</c:v>
                </c:pt>
                <c:pt idx="2">
                  <c:v>8.8580000000000006E-2</c:v>
                </c:pt>
                <c:pt idx="3">
                  <c:v>2.8479999999999998E-2</c:v>
                </c:pt>
                <c:pt idx="4">
                  <c:v>-1.159E-2</c:v>
                </c:pt>
                <c:pt idx="5">
                  <c:v>-4.0460000000000003E-2</c:v>
                </c:pt>
                <c:pt idx="6">
                  <c:v>-6.2330000000000003E-2</c:v>
                </c:pt>
                <c:pt idx="7">
                  <c:v>-7.9420000000000004E-2</c:v>
                </c:pt>
                <c:pt idx="8">
                  <c:v>-9.2999999999999999E-2</c:v>
                </c:pt>
                <c:pt idx="9">
                  <c:v>-0.1038</c:v>
                </c:pt>
                <c:pt idx="10">
                  <c:v>-0.11225</c:v>
                </c:pt>
                <c:pt idx="11">
                  <c:v>-0.11859</c:v>
                </c:pt>
                <c:pt idx="12">
                  <c:v>-0.123</c:v>
                </c:pt>
                <c:pt idx="13">
                  <c:v>-0.12562000000000001</c:v>
                </c:pt>
                <c:pt idx="14">
                  <c:v>-0.12665000000000001</c:v>
                </c:pt>
                <c:pt idx="15">
                  <c:v>-0.12640000000000001</c:v>
                </c:pt>
                <c:pt idx="16">
                  <c:v>-0.12526999999999999</c:v>
                </c:pt>
                <c:pt idx="17">
                  <c:v>-0.12372</c:v>
                </c:pt>
                <c:pt idx="18">
                  <c:v>-0.1222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25C2-4FB6-8644-F4727311A164}"/>
            </c:ext>
          </c:extLst>
        </c:ser>
        <c:ser>
          <c:idx val="5"/>
          <c:order val="5"/>
          <c:tx>
            <c:strRef>
              <c:f>'RBESE na10nb10_beta3_1'!$AQ$28</c:f>
              <c:strCache>
                <c:ptCount val="1"/>
                <c:pt idx="0">
                  <c:v>TS: 20% in A, 30% in B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ysClr val="windowText" lastClr="000000">
                  <a:lumMod val="50000"/>
                  <a:lumOff val="50000"/>
                </a:sysClr>
              </a:solidFill>
              <a:ln w="9525">
                <a:noFill/>
              </a:ln>
              <a:effectLst/>
            </c:spPr>
          </c:marker>
          <c:cat>
            <c:numRef>
              <c:f>'RBESE na10nb10_beta3_1'!$AK$29:$AK$4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na10nb10_beta3_1'!$AQ$29:$AQ$47</c:f>
              <c:numCache>
                <c:formatCode>General</c:formatCode>
                <c:ptCount val="19"/>
                <c:pt idx="0">
                  <c:v>0.55889</c:v>
                </c:pt>
                <c:pt idx="1">
                  <c:v>0.24743000000000001</c:v>
                </c:pt>
                <c:pt idx="2">
                  <c:v>0.10394</c:v>
                </c:pt>
                <c:pt idx="3">
                  <c:v>1.7919999999999998E-2</c:v>
                </c:pt>
                <c:pt idx="4">
                  <c:v>-4.0509999999999997E-2</c:v>
                </c:pt>
                <c:pt idx="5">
                  <c:v>-8.3169999999999994E-2</c:v>
                </c:pt>
                <c:pt idx="6">
                  <c:v>-0.11576</c:v>
                </c:pt>
                <c:pt idx="7">
                  <c:v>-0.14135</c:v>
                </c:pt>
                <c:pt idx="8">
                  <c:v>-0.16169</c:v>
                </c:pt>
                <c:pt idx="9">
                  <c:v>-0.17784</c:v>
                </c:pt>
                <c:pt idx="10">
                  <c:v>-0.19042999999999999</c:v>
                </c:pt>
                <c:pt idx="11">
                  <c:v>-0.19986000000000001</c:v>
                </c:pt>
                <c:pt idx="12">
                  <c:v>-0.20644000000000001</c:v>
                </c:pt>
                <c:pt idx="13">
                  <c:v>-0.21043999999999999</c:v>
                </c:pt>
                <c:pt idx="14">
                  <c:v>-0.21215999999999999</c:v>
                </c:pt>
                <c:pt idx="15">
                  <c:v>-0.21206</c:v>
                </c:pt>
                <c:pt idx="16">
                  <c:v>-0.21079000000000001</c:v>
                </c:pt>
                <c:pt idx="17">
                  <c:v>-0.20916000000000001</c:v>
                </c:pt>
                <c:pt idx="18">
                  <c:v>-0.20810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639-4F52-A1A2-1AC7465627FB}"/>
            </c:ext>
          </c:extLst>
        </c:ser>
        <c:ser>
          <c:idx val="6"/>
          <c:order val="6"/>
          <c:tx>
            <c:strRef>
              <c:f>'RBESE na10nb10_beta3_1'!$AR$28</c:f>
              <c:strCache>
                <c:ptCount val="1"/>
              </c:strCache>
            </c:strRef>
          </c:tx>
          <c:spPr>
            <a:ln w="28575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cat>
            <c:numRef>
              <c:f>'RBESE na10nb10_beta3_1'!$AK$29:$AK$4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na10nb10_beta3_1'!$AR$29:$AR$47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639-4F52-A1A2-1AC7465627FB}"/>
            </c:ext>
          </c:extLst>
        </c:ser>
        <c:ser>
          <c:idx val="7"/>
          <c:order val="7"/>
          <c:tx>
            <c:strRef>
              <c:f>'RBESE na10nb10_beta3_1'!$AS$28</c:f>
              <c:strCache>
                <c:ptCount val="1"/>
              </c:strCache>
            </c:strRef>
          </c:tx>
          <c:spPr>
            <a:ln w="28575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cat>
            <c:numRef>
              <c:f>'RBESE na10nb10_beta3_1'!$AK$29:$AK$4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na10nb10_beta3_1'!$AS$29:$AS$47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C639-4F52-A1A2-1AC7465627F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287907872"/>
        <c:axId val="1287908432"/>
      </c:lineChart>
      <c:catAx>
        <c:axId val="128790787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/>
                  <a:t>ϕ</a:t>
                </a:r>
                <a:r>
                  <a:rPr lang="en-US"/>
                  <a:t>1 Level of Autocorrelat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87908432"/>
        <c:crossesAt val="0"/>
        <c:auto val="1"/>
        <c:lblAlgn val="ctr"/>
        <c:lblOffset val="100"/>
        <c:noMultiLvlLbl val="0"/>
      </c:catAx>
      <c:valAx>
        <c:axId val="1287908432"/>
        <c:scaling>
          <c:orientation val="minMax"/>
          <c:max val="2.5"/>
          <c:min val="-0.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87907872"/>
        <c:crossesAt val="1"/>
        <c:crossBetween val="midCat"/>
        <c:majorUnit val="0.5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ysClr val="window" lastClr="FFFFFF">
          <a:lumMod val="85000"/>
        </a:sys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  <c:extLst/>
</c:chartSpace>
</file>

<file path=word/charts/chart4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ESE of</a:t>
            </a:r>
            <a:r>
              <a:rPr lang="en-US" baseline="0"/>
              <a:t>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3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 w="12700" cap="rnd">
            <a:noFill/>
            <a:round/>
          </a:ln>
          <a:effectLst/>
        </c:spPr>
        <c:marker>
          <c:symbol val="diamond"/>
          <c:size val="5"/>
          <c:spPr>
            <a:solidFill>
              <a:schemeClr val="tx2"/>
            </a:solidFill>
            <a:ln w="9525">
              <a:solidFill>
                <a:schemeClr val="tx1"/>
              </a:solidFill>
            </a:ln>
            <a:effectLst/>
          </c:spPr>
        </c:marker>
      </c:pivotFmt>
      <c:pivotFmt>
        <c:idx val="1"/>
        <c:spPr>
          <a:solidFill>
            <a:schemeClr val="accent1"/>
          </a:solidFill>
          <a:ln w="12700" cap="rnd">
            <a:noFill/>
            <a:round/>
          </a:ln>
          <a:effectLst/>
        </c:spPr>
        <c:marker>
          <c:symbol val="circle"/>
          <c:size val="5"/>
          <c:spPr>
            <a:solidFill>
              <a:schemeClr val="tx1"/>
            </a:solidFill>
            <a:ln w="9525">
              <a:solidFill>
                <a:schemeClr val="tx2"/>
              </a:solidFill>
            </a:ln>
            <a:effectLst/>
          </c:spPr>
        </c:marker>
      </c:pivotFmt>
      <c:pivotFmt>
        <c:idx val="2"/>
        <c:spPr>
          <a:solidFill>
            <a:schemeClr val="accent1"/>
          </a:solidFill>
          <a:ln w="12700" cap="sq">
            <a:noFill/>
            <a:bevel/>
          </a:ln>
          <a:effectLst/>
        </c:spPr>
        <c:marker>
          <c:symbol val="triangle"/>
          <c:size val="5"/>
          <c:spPr>
            <a:solidFill>
              <a:schemeClr val="accent3"/>
            </a:solidFill>
            <a:ln w="9525">
              <a:solidFill>
                <a:schemeClr val="tx1"/>
              </a:solidFill>
            </a:ln>
            <a:effectLst/>
          </c:spPr>
        </c:marker>
      </c:pivotFmt>
      <c:pivotFmt>
        <c:idx val="3"/>
        <c:spPr>
          <a:solidFill>
            <a:schemeClr val="accent1"/>
          </a:solidFill>
          <a:ln w="12700" cap="rnd">
            <a:noFill/>
            <a:bevel/>
          </a:ln>
          <a:effectLst/>
        </c:spPr>
        <c:marker>
          <c:symbol val="x"/>
          <c:size val="5"/>
          <c:spPr>
            <a:noFill/>
            <a:ln w="9525" cap="rnd">
              <a:solidFill>
                <a:schemeClr val="tx1"/>
              </a:solidFill>
            </a:ln>
            <a:effectLst/>
          </c:spPr>
        </c:marker>
      </c:pivotFmt>
    </c:pivotFmts>
    <c:plotArea>
      <c:layout/>
      <c:lineChart>
        <c:grouping val="standard"/>
        <c:varyColors val="0"/>
        <c:ser>
          <c:idx val="0"/>
          <c:order val="0"/>
          <c:tx>
            <c:strRef>
              <c:f>'RBESE na10nb10_beta3_1'!$AL$54</c:f>
              <c:strCache>
                <c:ptCount val="1"/>
                <c:pt idx="0">
                  <c:v>SM: 0% in A, 10% in B</c:v>
                </c:pt>
              </c:strCache>
            </c:strRef>
          </c:tx>
          <c:spPr>
            <a:ln w="127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ysClr val="windowText" lastClr="000000"/>
                </a:solidFill>
              </a:ln>
              <a:effectLst/>
            </c:spPr>
          </c:marker>
          <c:cat>
            <c:numRef>
              <c:f>'RBESE na10nb10_beta3_1'!$AK$55:$AK$73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na10nb10_beta3_1'!$AL$55:$AL$73</c:f>
              <c:numCache>
                <c:formatCode>General</c:formatCode>
                <c:ptCount val="19"/>
                <c:pt idx="0">
                  <c:v>2.6074545883463083</c:v>
                </c:pt>
                <c:pt idx="1">
                  <c:v>1.6529302482688735</c:v>
                </c:pt>
                <c:pt idx="2">
                  <c:v>1.1836734693877551</c:v>
                </c:pt>
                <c:pt idx="3">
                  <c:v>0.88653411120371495</c:v>
                </c:pt>
                <c:pt idx="4">
                  <c:v>0.67501326259946959</c:v>
                </c:pt>
                <c:pt idx="5">
                  <c:v>0.51433812880177676</c:v>
                </c:pt>
                <c:pt idx="6">
                  <c:v>0.38631701007938635</c:v>
                </c:pt>
                <c:pt idx="7">
                  <c:v>0.28155501793609744</c:v>
                </c:pt>
                <c:pt idx="8">
                  <c:v>0.1936933385888846</c:v>
                </c:pt>
                <c:pt idx="9">
                  <c:v>0.1190189587721938</c:v>
                </c:pt>
                <c:pt idx="10">
                  <c:v>5.5031902552204276E-2</c:v>
                </c:pt>
                <c:pt idx="11">
                  <c:v>-7.0636434272868553E-5</c:v>
                </c:pt>
                <c:pt idx="12">
                  <c:v>-4.7250679489859976E-2</c:v>
                </c:pt>
                <c:pt idx="13">
                  <c:v>-8.7175188600167777E-2</c:v>
                </c:pt>
                <c:pt idx="14">
                  <c:v>-0.12041735153290933</c:v>
                </c:pt>
                <c:pt idx="15">
                  <c:v>-0.14715618417092993</c:v>
                </c:pt>
                <c:pt idx="16">
                  <c:v>-0.16760330578512392</c:v>
                </c:pt>
                <c:pt idx="17">
                  <c:v>-0.18237704918032785</c:v>
                </c:pt>
                <c:pt idx="18">
                  <c:v>-0.1921462423832092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5C2-4FB6-8644-F4727311A164}"/>
            </c:ext>
          </c:extLst>
        </c:ser>
        <c:ser>
          <c:idx val="1"/>
          <c:order val="1"/>
          <c:tx>
            <c:strRef>
              <c:f>'RBESE na10nb10_beta3_1'!$AM$54</c:f>
              <c:strCache>
                <c:ptCount val="1"/>
                <c:pt idx="0">
                  <c:v>SM: 10% in A, 20% in B</c:v>
                </c:pt>
              </c:strCache>
            </c:strRef>
          </c:tx>
          <c:spPr>
            <a:ln w="127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2"/>
                </a:solidFill>
              </a:ln>
              <a:effectLst/>
            </c:spPr>
          </c:marker>
          <c:cat>
            <c:numRef>
              <c:f>'RBESE na10nb10_beta3_1'!$AK$55:$AK$73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na10nb10_beta3_1'!$AM$55:$AM$73</c:f>
              <c:numCache>
                <c:formatCode>General</c:formatCode>
                <c:ptCount val="19"/>
                <c:pt idx="0">
                  <c:v>2.3755602736494459</c:v>
                </c:pt>
                <c:pt idx="1">
                  <c:v>1.4722175308224965</c:v>
                </c:pt>
                <c:pt idx="2">
                  <c:v>1.0300606729178157</c:v>
                </c:pt>
                <c:pt idx="3">
                  <c:v>0.75139897606857975</c:v>
                </c:pt>
                <c:pt idx="4">
                  <c:v>0.55374005305039775</c:v>
                </c:pt>
                <c:pt idx="5">
                  <c:v>0.40388143284734968</c:v>
                </c:pt>
                <c:pt idx="6">
                  <c:v>0.28463116581928471</c:v>
                </c:pt>
                <c:pt idx="7">
                  <c:v>0.18703595561858677</c:v>
                </c:pt>
                <c:pt idx="8">
                  <c:v>0.10516357903035096</c:v>
                </c:pt>
                <c:pt idx="9">
                  <c:v>3.5585314474871982E-2</c:v>
                </c:pt>
                <c:pt idx="10">
                  <c:v>-2.4289443155452381E-2</c:v>
                </c:pt>
                <c:pt idx="11">
                  <c:v>-7.5863530408984955E-2</c:v>
                </c:pt>
                <c:pt idx="12">
                  <c:v>-0.12014774548749045</c:v>
                </c:pt>
                <c:pt idx="13">
                  <c:v>-0.15772562168203411</c:v>
                </c:pt>
                <c:pt idx="14">
                  <c:v>-0.18916601157721713</c:v>
                </c:pt>
                <c:pt idx="15">
                  <c:v>-0.21456515197111045</c:v>
                </c:pt>
                <c:pt idx="16">
                  <c:v>-0.23413223140495865</c:v>
                </c:pt>
                <c:pt idx="17">
                  <c:v>-0.24814597970335683</c:v>
                </c:pt>
                <c:pt idx="18">
                  <c:v>-0.2568720379146919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5C2-4FB6-8644-F4727311A164}"/>
            </c:ext>
          </c:extLst>
        </c:ser>
        <c:ser>
          <c:idx val="2"/>
          <c:order val="2"/>
          <c:tx>
            <c:strRef>
              <c:f>'RBESE na10nb10_beta3_1'!$AN$54</c:f>
              <c:strCache>
                <c:ptCount val="1"/>
                <c:pt idx="0">
                  <c:v>SM: 20% in A, 30% in B</c:v>
                </c:pt>
              </c:strCache>
            </c:strRef>
          </c:tx>
          <c:spPr>
            <a:ln w="12700" cap="sq">
              <a:noFill/>
              <a:bevel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cat>
            <c:numRef>
              <c:f>'RBESE na10nb10_beta3_1'!$AK$55:$AK$73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na10nb10_beta3_1'!$AN$55:$AN$73</c:f>
              <c:numCache>
                <c:formatCode>General</c:formatCode>
                <c:ptCount val="19"/>
                <c:pt idx="0">
                  <c:v>2.1096956829440905</c:v>
                </c:pt>
                <c:pt idx="1">
                  <c:v>1.2783313629454482</c:v>
                </c:pt>
                <c:pt idx="2">
                  <c:v>0.87051847766133472</c:v>
                </c:pt>
                <c:pt idx="3">
                  <c:v>0.61328729610667954</c:v>
                </c:pt>
                <c:pt idx="4">
                  <c:v>0.43066312997347467</c:v>
                </c:pt>
                <c:pt idx="5">
                  <c:v>0.29216954716616789</c:v>
                </c:pt>
                <c:pt idx="6">
                  <c:v>0.18196414236018185</c:v>
                </c:pt>
                <c:pt idx="7">
                  <c:v>9.1849503628931267E-2</c:v>
                </c:pt>
                <c:pt idx="8">
                  <c:v>1.6160819865983417E-2</c:v>
                </c:pt>
                <c:pt idx="9">
                  <c:v>-4.8074029491423462E-2</c:v>
                </c:pt>
                <c:pt idx="10">
                  <c:v>-0.1032482598607888</c:v>
                </c:pt>
                <c:pt idx="11">
                  <c:v>-0.15073815073815072</c:v>
                </c:pt>
                <c:pt idx="12">
                  <c:v>-0.19144191232838531</c:v>
                </c:pt>
                <c:pt idx="13">
                  <c:v>-0.22597094160379996</c:v>
                </c:pt>
                <c:pt idx="14">
                  <c:v>-0.25484170656756949</c:v>
                </c:pt>
                <c:pt idx="15">
                  <c:v>-0.2781372253987362</c:v>
                </c:pt>
                <c:pt idx="16">
                  <c:v>-0.29611570247933888</c:v>
                </c:pt>
                <c:pt idx="17">
                  <c:v>-0.30913348946135832</c:v>
                </c:pt>
                <c:pt idx="18">
                  <c:v>-0.3176709546377793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5C2-4FB6-8644-F4727311A164}"/>
            </c:ext>
          </c:extLst>
        </c:ser>
        <c:ser>
          <c:idx val="3"/>
          <c:order val="3"/>
          <c:tx>
            <c:strRef>
              <c:f>'RBESE na10nb10_beta3_1'!$AO$54</c:f>
              <c:strCache>
                <c:ptCount val="1"/>
                <c:pt idx="0">
                  <c:v>TS: 0% in A, 10% in B</c:v>
                </c:pt>
              </c:strCache>
            </c:strRef>
          </c:tx>
          <c:spPr>
            <a:ln w="12700" cap="rnd">
              <a:noFill/>
              <a:bevel/>
            </a:ln>
            <a:effectLst/>
          </c:spPr>
          <c:marker>
            <c:symbol val="circle"/>
            <c:size val="5"/>
            <c:spPr>
              <a:solidFill>
                <a:sysClr val="windowText" lastClr="000000">
                  <a:lumMod val="50000"/>
                  <a:lumOff val="50000"/>
                </a:sysClr>
              </a:solidFill>
              <a:ln w="9525" cap="rnd">
                <a:noFill/>
              </a:ln>
              <a:effectLst/>
            </c:spPr>
          </c:marker>
          <c:cat>
            <c:numRef>
              <c:f>'RBESE na10nb10_beta3_1'!$AK$55:$AK$73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na10nb10_beta3_1'!$AO$55:$AO$73</c:f>
              <c:numCache>
                <c:formatCode>General</c:formatCode>
                <c:ptCount val="19"/>
                <c:pt idx="0">
                  <c:v>0.17387</c:v>
                </c:pt>
                <c:pt idx="1">
                  <c:v>7.8979999999999995E-2</c:v>
                </c:pt>
                <c:pt idx="2">
                  <c:v>3.9480000000000001E-2</c:v>
                </c:pt>
                <c:pt idx="3">
                  <c:v>1.7319999999999999E-2</c:v>
                </c:pt>
                <c:pt idx="4">
                  <c:v>3.0400000000000002E-3</c:v>
                </c:pt>
                <c:pt idx="5">
                  <c:v>-6.9899999999999997E-3</c:v>
                </c:pt>
                <c:pt idx="6">
                  <c:v>-1.448E-2</c:v>
                </c:pt>
                <c:pt idx="7">
                  <c:v>-2.0330000000000001E-2</c:v>
                </c:pt>
                <c:pt idx="8">
                  <c:v>-2.5069999999999999E-2</c:v>
                </c:pt>
                <c:pt idx="9">
                  <c:v>-2.904E-2</c:v>
                </c:pt>
                <c:pt idx="10">
                  <c:v>-3.243E-2</c:v>
                </c:pt>
                <c:pt idx="11">
                  <c:v>-3.5349999999999999E-2</c:v>
                </c:pt>
                <c:pt idx="12">
                  <c:v>-3.7850000000000002E-2</c:v>
                </c:pt>
                <c:pt idx="13">
                  <c:v>-3.9919999999999997E-2</c:v>
                </c:pt>
                <c:pt idx="14">
                  <c:v>-4.1529999999999997E-2</c:v>
                </c:pt>
                <c:pt idx="15">
                  <c:v>-4.2680000000000003E-2</c:v>
                </c:pt>
                <c:pt idx="16">
                  <c:v>-4.3450000000000003E-2</c:v>
                </c:pt>
                <c:pt idx="17">
                  <c:v>-4.41E-2</c:v>
                </c:pt>
                <c:pt idx="18">
                  <c:v>-4.5100000000000001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25C2-4FB6-8644-F4727311A164}"/>
            </c:ext>
          </c:extLst>
        </c:ser>
        <c:ser>
          <c:idx val="4"/>
          <c:order val="4"/>
          <c:tx>
            <c:strRef>
              <c:f>'RBESE na10nb10_beta3_1'!$AP$54</c:f>
              <c:strCache>
                <c:ptCount val="1"/>
                <c:pt idx="0">
                  <c:v>TS: 10% in A, 2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ysClr val="windowText" lastClr="000000">
                  <a:lumMod val="50000"/>
                  <a:lumOff val="50000"/>
                </a:sysClr>
              </a:solidFill>
              <a:ln w="9525">
                <a:noFill/>
              </a:ln>
              <a:effectLst/>
            </c:spPr>
          </c:marker>
          <c:cat>
            <c:numRef>
              <c:f>'RBESE na10nb10_beta3_1'!$AK$55:$AK$73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na10nb10_beta3_1'!$AP$55:$AP$73</c:f>
              <c:numCache>
                <c:formatCode>General</c:formatCode>
                <c:ptCount val="19"/>
                <c:pt idx="0">
                  <c:v>0.42098000000000002</c:v>
                </c:pt>
                <c:pt idx="1">
                  <c:v>0.19164</c:v>
                </c:pt>
                <c:pt idx="2">
                  <c:v>8.992E-2</c:v>
                </c:pt>
                <c:pt idx="3">
                  <c:v>3.0540000000000001E-2</c:v>
                </c:pt>
                <c:pt idx="4">
                  <c:v>-9.0200000000000002E-3</c:v>
                </c:pt>
                <c:pt idx="5">
                  <c:v>-3.764E-2</c:v>
                </c:pt>
                <c:pt idx="6">
                  <c:v>-5.9619999999999999E-2</c:v>
                </c:pt>
                <c:pt idx="7">
                  <c:v>-7.7249999999999999E-2</c:v>
                </c:pt>
                <c:pt idx="8">
                  <c:v>-9.1910000000000006E-2</c:v>
                </c:pt>
                <c:pt idx="9">
                  <c:v>-0.10439</c:v>
                </c:pt>
                <c:pt idx="10">
                  <c:v>-0.1152</c:v>
                </c:pt>
                <c:pt idx="11">
                  <c:v>-0.12463</c:v>
                </c:pt>
                <c:pt idx="12">
                  <c:v>-0.13281000000000001</c:v>
                </c:pt>
                <c:pt idx="13">
                  <c:v>-0.13977999999999999</c:v>
                </c:pt>
                <c:pt idx="14">
                  <c:v>-0.14552999999999999</c:v>
                </c:pt>
                <c:pt idx="15">
                  <c:v>-0.15</c:v>
                </c:pt>
                <c:pt idx="16">
                  <c:v>-0.15318999999999999</c:v>
                </c:pt>
                <c:pt idx="17">
                  <c:v>-0.15517</c:v>
                </c:pt>
                <c:pt idx="18">
                  <c:v>-0.1561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25C2-4FB6-8644-F4727311A164}"/>
            </c:ext>
          </c:extLst>
        </c:ser>
        <c:ser>
          <c:idx val="5"/>
          <c:order val="5"/>
          <c:tx>
            <c:strRef>
              <c:f>'RBESE na10nb10_beta3_1'!$AQ$54</c:f>
              <c:strCache>
                <c:ptCount val="1"/>
                <c:pt idx="0">
                  <c:v>TS: 20% in A, 30% in B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ysClr val="windowText" lastClr="000000">
                  <a:lumMod val="50000"/>
                  <a:lumOff val="50000"/>
                </a:sysClr>
              </a:solidFill>
              <a:ln w="9525">
                <a:noFill/>
              </a:ln>
              <a:effectLst/>
            </c:spPr>
          </c:marker>
          <c:cat>
            <c:numRef>
              <c:f>'RBESE na10nb10_beta3_1'!$AK$55:$AK$73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na10nb10_beta3_1'!$AQ$55:$AQ$73</c:f>
              <c:numCache>
                <c:formatCode>General</c:formatCode>
                <c:ptCount val="19"/>
                <c:pt idx="0">
                  <c:v>0.55905000000000005</c:v>
                </c:pt>
                <c:pt idx="1">
                  <c:v>0.24964</c:v>
                </c:pt>
                <c:pt idx="2">
                  <c:v>0.10743999999999999</c:v>
                </c:pt>
                <c:pt idx="3">
                  <c:v>2.232E-2</c:v>
                </c:pt>
                <c:pt idx="4">
                  <c:v>-3.5610000000000003E-2</c:v>
                </c:pt>
                <c:pt idx="5">
                  <c:v>-7.8240000000000004E-2</c:v>
                </c:pt>
                <c:pt idx="6">
                  <c:v>-0.11133</c:v>
                </c:pt>
                <c:pt idx="7">
                  <c:v>-0.13802</c:v>
                </c:pt>
                <c:pt idx="8">
                  <c:v>-0.16017000000000001</c:v>
                </c:pt>
                <c:pt idx="9">
                  <c:v>-0.17893000000000001</c:v>
                </c:pt>
                <c:pt idx="10">
                  <c:v>-0.19500000000000001</c:v>
                </c:pt>
                <c:pt idx="11">
                  <c:v>-0.20884</c:v>
                </c:pt>
                <c:pt idx="12">
                  <c:v>-0.22069</c:v>
                </c:pt>
                <c:pt idx="13">
                  <c:v>-0.23068</c:v>
                </c:pt>
                <c:pt idx="14">
                  <c:v>-0.23882999999999999</c:v>
                </c:pt>
                <c:pt idx="15">
                  <c:v>-0.24514</c:v>
                </c:pt>
                <c:pt idx="16">
                  <c:v>-0.24970000000000001</c:v>
                </c:pt>
                <c:pt idx="17">
                  <c:v>-0.25280999999999998</c:v>
                </c:pt>
                <c:pt idx="18">
                  <c:v>-0.255029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4F5-42AF-8EFA-586CCE9FAE21}"/>
            </c:ext>
          </c:extLst>
        </c:ser>
        <c:ser>
          <c:idx val="6"/>
          <c:order val="6"/>
          <c:tx>
            <c:strRef>
              <c:f>'RBESE na10nb10_beta3_1'!$AR$54</c:f>
              <c:strCache>
                <c:ptCount val="1"/>
              </c:strCache>
            </c:strRef>
          </c:tx>
          <c:spPr>
            <a:ln w="28575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cat>
            <c:numRef>
              <c:f>'RBESE na10nb10_beta3_1'!$AK$55:$AK$73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na10nb10_beta3_1'!$AR$55:$AR$73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4F5-42AF-8EFA-586CCE9FAE21}"/>
            </c:ext>
          </c:extLst>
        </c:ser>
        <c:ser>
          <c:idx val="7"/>
          <c:order val="7"/>
          <c:tx>
            <c:strRef>
              <c:f>'RBESE na10nb10_beta3_1'!$AS$54</c:f>
              <c:strCache>
                <c:ptCount val="1"/>
              </c:strCache>
            </c:strRef>
          </c:tx>
          <c:spPr>
            <a:ln w="28575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cat>
            <c:numRef>
              <c:f>'RBESE na10nb10_beta3_1'!$AK$55:$AK$73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cat>
          <c:val>
            <c:numRef>
              <c:f>'RBESE na10nb10_beta3_1'!$AS$55:$AS$73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4F5-42AF-8EFA-586CCE9FAE2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287914592"/>
        <c:axId val="1287915152"/>
      </c:lineChart>
      <c:catAx>
        <c:axId val="128791459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/>
                  <a:t>ϕ</a:t>
                </a:r>
                <a:r>
                  <a:rPr lang="en-US"/>
                  <a:t>1 Level of Autocorrelat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87915152"/>
        <c:crossesAt val="0"/>
        <c:auto val="1"/>
        <c:lblAlgn val="ctr"/>
        <c:lblOffset val="100"/>
        <c:noMultiLvlLbl val="0"/>
      </c:catAx>
      <c:valAx>
        <c:axId val="1287915152"/>
        <c:scaling>
          <c:orientation val="minMax"/>
          <c:max val="2.5"/>
          <c:min val="-0.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87914592"/>
        <c:crossesAt val="1"/>
        <c:crossBetween val="midCat"/>
        <c:majorUnit val="0.5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ysClr val="window" lastClr="FFFFFF">
          <a:lumMod val="85000"/>
        </a:sys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  <c:extLst/>
</c:chartSpace>
</file>

<file path=word/charts/chart4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0" i="0" baseline="0">
                <a:effectLst/>
              </a:rPr>
              <a:t>RBESE of </a:t>
            </a:r>
            <a:r>
              <a:rPr lang="el-GR" sz="1400" b="0" i="0" baseline="0">
                <a:effectLst/>
              </a:rPr>
              <a:t>β</a:t>
            </a:r>
            <a:r>
              <a:rPr lang="en-US" sz="1400" b="0" i="0" baseline="0">
                <a:effectLst/>
              </a:rPr>
              <a:t>1</a:t>
            </a:r>
            <a:endParaRPr lang="en-US" sz="14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um_nb56_beta11!$N$5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b56_beta11!$M$6:$M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11!$N$6:$N$24</c:f>
              <c:numCache>
                <c:formatCode>General</c:formatCode>
                <c:ptCount val="19"/>
                <c:pt idx="0">
                  <c:v>2.6246546961325965</c:v>
                </c:pt>
                <c:pt idx="1">
                  <c:v>1.5598845598845599</c:v>
                </c:pt>
                <c:pt idx="2">
                  <c:v>1.0629222157884579</c:v>
                </c:pt>
                <c:pt idx="3">
                  <c:v>0.75681444991789815</c:v>
                </c:pt>
                <c:pt idx="4">
                  <c:v>0.54270051933064023</c:v>
                </c:pt>
                <c:pt idx="5">
                  <c:v>0.38119260121588405</c:v>
                </c:pt>
                <c:pt idx="6">
                  <c:v>0.25388418079096053</c:v>
                </c:pt>
                <c:pt idx="7">
                  <c:v>0.15034662045060662</c:v>
                </c:pt>
                <c:pt idx="8">
                  <c:v>6.4292182312103763E-2</c:v>
                </c:pt>
                <c:pt idx="9">
                  <c:v>-8.1047969088681535E-3</c:v>
                </c:pt>
                <c:pt idx="10">
                  <c:v>-6.8987003738650465E-2</c:v>
                </c:pt>
                <c:pt idx="11">
                  <c:v>-0.11999660786974217</c:v>
                </c:pt>
                <c:pt idx="12">
                  <c:v>-0.16181150550795592</c:v>
                </c:pt>
                <c:pt idx="13">
                  <c:v>-0.19464526892825937</c:v>
                </c:pt>
                <c:pt idx="14">
                  <c:v>-0.21844583987441135</c:v>
                </c:pt>
                <c:pt idx="15">
                  <c:v>-0.2324478178368122</c:v>
                </c:pt>
                <c:pt idx="16">
                  <c:v>-0.23548202145957897</c:v>
                </c:pt>
                <c:pt idx="17">
                  <c:v>-0.22378870348889091</c:v>
                </c:pt>
                <c:pt idx="18">
                  <c:v>-0.186720142602495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F4A-45AC-8C71-FA24E9F55B1F}"/>
            </c:ext>
          </c:extLst>
        </c:ser>
        <c:ser>
          <c:idx val="1"/>
          <c:order val="1"/>
          <c:tx>
            <c:strRef>
              <c:f>Sum_nb56_beta11!$O$5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b56_beta11!$M$6:$M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11!$O$6:$O$24</c:f>
              <c:numCache>
                <c:formatCode>General</c:formatCode>
                <c:ptCount val="19"/>
                <c:pt idx="0">
                  <c:v>2.4012430939226523</c:v>
                </c:pt>
                <c:pt idx="1">
                  <c:v>1.4001924001924002</c:v>
                </c:pt>
                <c:pt idx="2">
                  <c:v>0.93302451264234698</c:v>
                </c:pt>
                <c:pt idx="3">
                  <c:v>0.64548440065681423</c:v>
                </c:pt>
                <c:pt idx="4">
                  <c:v>0.4443162146566646</c:v>
                </c:pt>
                <c:pt idx="5">
                  <c:v>0.29258828094683742</c:v>
                </c:pt>
                <c:pt idx="6">
                  <c:v>0.17302259887005655</c:v>
                </c:pt>
                <c:pt idx="7">
                  <c:v>7.5714904679376041E-2</c:v>
                </c:pt>
                <c:pt idx="8">
                  <c:v>-5.1313009357079227E-3</c:v>
                </c:pt>
                <c:pt idx="9">
                  <c:v>-7.3037414004335055E-2</c:v>
                </c:pt>
                <c:pt idx="10">
                  <c:v>-0.13005162898344311</c:v>
                </c:pt>
                <c:pt idx="11">
                  <c:v>-0.17783242876526462</c:v>
                </c:pt>
                <c:pt idx="12">
                  <c:v>-0.21697266421868627</c:v>
                </c:pt>
                <c:pt idx="13">
                  <c:v>-0.24763645030587114</c:v>
                </c:pt>
                <c:pt idx="14">
                  <c:v>-0.2698587127158556</c:v>
                </c:pt>
                <c:pt idx="15">
                  <c:v>-0.28296963946869069</c:v>
                </c:pt>
                <c:pt idx="16">
                  <c:v>-0.28585469735441066</c:v>
                </c:pt>
                <c:pt idx="17">
                  <c:v>-0.27536361202819665</c:v>
                </c:pt>
                <c:pt idx="18">
                  <c:v>-0.2414215686274510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DF4A-45AC-8C71-FA24E9F55B1F}"/>
            </c:ext>
          </c:extLst>
        </c:ser>
        <c:ser>
          <c:idx val="2"/>
          <c:order val="2"/>
          <c:tx>
            <c:strRef>
              <c:f>Sum_nb56_beta11!$P$5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b56_beta11!$M$6:$M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11!$P$6:$P$24</c:f>
              <c:numCache>
                <c:formatCode>General</c:formatCode>
                <c:ptCount val="19"/>
                <c:pt idx="0">
                  <c:v>2.1546961325966851</c:v>
                </c:pt>
                <c:pt idx="1">
                  <c:v>1.2239057239057238</c:v>
                </c:pt>
                <c:pt idx="2">
                  <c:v>0.79077398185678438</c:v>
                </c:pt>
                <c:pt idx="3">
                  <c:v>0.52446633825944178</c:v>
                </c:pt>
                <c:pt idx="4">
                  <c:v>0.33828620888632421</c:v>
                </c:pt>
                <c:pt idx="5">
                  <c:v>0.19803388953563561</c:v>
                </c:pt>
                <c:pt idx="6">
                  <c:v>8.7452919020715711E-2</c:v>
                </c:pt>
                <c:pt idx="7">
                  <c:v>-2.5996533795494378E-3</c:v>
                </c:pt>
                <c:pt idx="8">
                  <c:v>-7.7472582754804425E-2</c:v>
                </c:pt>
                <c:pt idx="9">
                  <c:v>-0.14042031853736686</c:v>
                </c:pt>
                <c:pt idx="10">
                  <c:v>-0.19343065693430658</c:v>
                </c:pt>
                <c:pt idx="11">
                  <c:v>-0.23787313432835813</c:v>
                </c:pt>
                <c:pt idx="12">
                  <c:v>-0.27441860465116286</c:v>
                </c:pt>
                <c:pt idx="13">
                  <c:v>-0.30316993723683172</c:v>
                </c:pt>
                <c:pt idx="14">
                  <c:v>-0.32425431711146002</c:v>
                </c:pt>
                <c:pt idx="15">
                  <c:v>-0.33697027197975965</c:v>
                </c:pt>
                <c:pt idx="16">
                  <c:v>-0.34032271275288722</c:v>
                </c:pt>
                <c:pt idx="17">
                  <c:v>-0.33131078790041935</c:v>
                </c:pt>
                <c:pt idx="18">
                  <c:v>-0.300913547237076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DF4A-45AC-8C71-FA24E9F55B1F}"/>
            </c:ext>
          </c:extLst>
        </c:ser>
        <c:ser>
          <c:idx val="3"/>
          <c:order val="3"/>
          <c:tx>
            <c:strRef>
              <c:f>Sum_nb56_beta11!$Q$5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Sum_nb56_beta11!$M$6:$M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11!$Q$6:$Q$24</c:f>
              <c:numCache>
                <c:formatCode>General</c:formatCode>
                <c:ptCount val="19"/>
                <c:pt idx="0">
                  <c:v>0.26057000000000002</c:v>
                </c:pt>
                <c:pt idx="1">
                  <c:v>0.11361</c:v>
                </c:pt>
                <c:pt idx="2">
                  <c:v>5.6779999999999997E-2</c:v>
                </c:pt>
                <c:pt idx="3">
                  <c:v>2.5760000000000002E-2</c:v>
                </c:pt>
                <c:pt idx="4">
                  <c:v>5.7099999999999998E-3</c:v>
                </c:pt>
                <c:pt idx="5">
                  <c:v>-8.6599999999999993E-3</c:v>
                </c:pt>
                <c:pt idx="6">
                  <c:v>-1.967E-2</c:v>
                </c:pt>
                <c:pt idx="7">
                  <c:v>-2.8510000000000001E-2</c:v>
                </c:pt>
                <c:pt idx="8">
                  <c:v>-3.5819999999999998E-2</c:v>
                </c:pt>
                <c:pt idx="9">
                  <c:v>-4.1930000000000002E-2</c:v>
                </c:pt>
                <c:pt idx="10">
                  <c:v>-4.6969999999999998E-2</c:v>
                </c:pt>
                <c:pt idx="11">
                  <c:v>-5.092E-2</c:v>
                </c:pt>
                <c:pt idx="12">
                  <c:v>-5.3629999999999997E-2</c:v>
                </c:pt>
                <c:pt idx="13">
                  <c:v>-5.4780000000000002E-2</c:v>
                </c:pt>
                <c:pt idx="14">
                  <c:v>-5.3969999999999997E-2</c:v>
                </c:pt>
                <c:pt idx="15">
                  <c:v>-5.0639999999999998E-2</c:v>
                </c:pt>
                <c:pt idx="16">
                  <c:v>-4.3860000000000003E-2</c:v>
                </c:pt>
                <c:pt idx="17">
                  <c:v>-3.099E-2</c:v>
                </c:pt>
                <c:pt idx="18">
                  <c:v>-3.0500000000000002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DF4A-45AC-8C71-FA24E9F55B1F}"/>
            </c:ext>
          </c:extLst>
        </c:ser>
        <c:ser>
          <c:idx val="4"/>
          <c:order val="4"/>
          <c:tx>
            <c:strRef>
              <c:f>Sum_nb56_beta11!$R$5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Sum_nb56_beta11!$M$6:$M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11!$R$6:$R$24</c:f>
              <c:numCache>
                <c:formatCode>General</c:formatCode>
                <c:ptCount val="19"/>
                <c:pt idx="0">
                  <c:v>0.51443000000000005</c:v>
                </c:pt>
                <c:pt idx="1">
                  <c:v>0.23028999999999999</c:v>
                </c:pt>
                <c:pt idx="2">
                  <c:v>0.11207</c:v>
                </c:pt>
                <c:pt idx="3">
                  <c:v>4.4839999999999998E-2</c:v>
                </c:pt>
                <c:pt idx="4">
                  <c:v>4.0000000000000002E-4</c:v>
                </c:pt>
                <c:pt idx="5">
                  <c:v>-3.1739999999999997E-2</c:v>
                </c:pt>
                <c:pt idx="6">
                  <c:v>-5.6430000000000001E-2</c:v>
                </c:pt>
                <c:pt idx="7">
                  <c:v>-7.6149999999999995E-2</c:v>
                </c:pt>
                <c:pt idx="8">
                  <c:v>-9.2310000000000003E-2</c:v>
                </c:pt>
                <c:pt idx="9">
                  <c:v>-0.10566</c:v>
                </c:pt>
                <c:pt idx="10">
                  <c:v>-0.11652999999999999</c:v>
                </c:pt>
                <c:pt idx="11">
                  <c:v>-0.12497999999999999</c:v>
                </c:pt>
                <c:pt idx="12">
                  <c:v>-0.13077</c:v>
                </c:pt>
                <c:pt idx="13">
                  <c:v>-0.13347000000000001</c:v>
                </c:pt>
                <c:pt idx="14">
                  <c:v>-0.13242000000000001</c:v>
                </c:pt>
                <c:pt idx="15">
                  <c:v>-0.12676000000000001</c:v>
                </c:pt>
                <c:pt idx="16">
                  <c:v>-0.11512</c:v>
                </c:pt>
                <c:pt idx="17">
                  <c:v>-9.4089999999999993E-2</c:v>
                </c:pt>
                <c:pt idx="18">
                  <c:v>-5.299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DF4A-45AC-8C71-FA24E9F55B1F}"/>
            </c:ext>
          </c:extLst>
        </c:ser>
        <c:ser>
          <c:idx val="5"/>
          <c:order val="5"/>
          <c:tx>
            <c:strRef>
              <c:f>Sum_nb56_beta11!$S$5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Sum_nb56_beta11!$M$6:$M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11!$S$6:$S$24</c:f>
              <c:numCache>
                <c:formatCode>General</c:formatCode>
                <c:ptCount val="19"/>
                <c:pt idx="0">
                  <c:v>0.67232000000000003</c:v>
                </c:pt>
                <c:pt idx="1">
                  <c:v>0.2984</c:v>
                </c:pt>
                <c:pt idx="2">
                  <c:v>0.13728000000000001</c:v>
                </c:pt>
                <c:pt idx="3">
                  <c:v>4.3779999999999999E-2</c:v>
                </c:pt>
                <c:pt idx="4">
                  <c:v>-1.882E-2</c:v>
                </c:pt>
                <c:pt idx="5">
                  <c:v>-6.454E-2</c:v>
                </c:pt>
                <c:pt idx="6">
                  <c:v>-9.9879999999999997E-2</c:v>
                </c:pt>
                <c:pt idx="7">
                  <c:v>-0.12828000000000001</c:v>
                </c:pt>
                <c:pt idx="8">
                  <c:v>-0.15165000000000001</c:v>
                </c:pt>
                <c:pt idx="9">
                  <c:v>-0.17105999999999999</c:v>
                </c:pt>
                <c:pt idx="10">
                  <c:v>-0.18704999999999999</c:v>
                </c:pt>
                <c:pt idx="11">
                  <c:v>-0.19975999999999999</c:v>
                </c:pt>
                <c:pt idx="12">
                  <c:v>-0.20899000000000001</c:v>
                </c:pt>
                <c:pt idx="13">
                  <c:v>-0.21428</c:v>
                </c:pt>
                <c:pt idx="14">
                  <c:v>-0.21489</c:v>
                </c:pt>
                <c:pt idx="15">
                  <c:v>-0.20979</c:v>
                </c:pt>
                <c:pt idx="16">
                  <c:v>-0.19739000000000001</c:v>
                </c:pt>
                <c:pt idx="17">
                  <c:v>-0.17405000000000001</c:v>
                </c:pt>
                <c:pt idx="18">
                  <c:v>-0.1292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DF4A-45AC-8C71-FA24E9F55B1F}"/>
            </c:ext>
          </c:extLst>
        </c:ser>
        <c:ser>
          <c:idx val="6"/>
          <c:order val="6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b56_beta11!$M$6:$M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s!$S$34:$S$52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DF4A-45AC-8C71-FA24E9F55B1F}"/>
            </c:ext>
          </c:extLst>
        </c:ser>
        <c:ser>
          <c:idx val="7"/>
          <c:order val="7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dPt>
            <c:idx val="0"/>
            <c:marker>
              <c:symbol val="none"/>
            </c:marker>
            <c:bubble3D val="0"/>
            <c:extLst>
              <c:ext xmlns:c16="http://schemas.microsoft.com/office/drawing/2014/chart" uri="{C3380CC4-5D6E-409C-BE32-E72D297353CC}">
                <c16:uniqueId val="{00000007-DF4A-45AC-8C71-FA24E9F55B1F}"/>
              </c:ext>
            </c:extLst>
          </c:dPt>
          <c:xVal>
            <c:numRef>
              <c:f>Sum_nb56_beta11!$M$6:$M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s!$T$34:$T$52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DF4A-45AC-8C71-FA24E9F55B1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287921312"/>
        <c:axId val="1287921872"/>
      </c:scatterChart>
      <c:valAx>
        <c:axId val="1287921312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/>
                  <a:t>ϕ1: </a:t>
                </a:r>
                <a:r>
                  <a:rPr lang="en-US"/>
                  <a:t>Level of Autocorrelat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87921872"/>
        <c:crosses val="autoZero"/>
        <c:crossBetween val="midCat"/>
        <c:majorUnit val="0.1"/>
      </c:valAx>
      <c:valAx>
        <c:axId val="128792187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87921312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5.1947429521800648E-2"/>
          <c:y val="0.89162859126914074"/>
          <c:w val="0.89610496010046914"/>
          <c:h val="9.6413262243564835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4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0" i="0" baseline="0">
                <a:effectLst/>
              </a:rPr>
              <a:t>RBESE of </a:t>
            </a:r>
            <a:r>
              <a:rPr lang="el-GR" sz="1400" b="0" i="0" baseline="0">
                <a:effectLst/>
              </a:rPr>
              <a:t>β</a:t>
            </a:r>
            <a:r>
              <a:rPr lang="en-US" sz="1400" b="0" i="0" baseline="0">
                <a:effectLst/>
              </a:rPr>
              <a:t>2</a:t>
            </a:r>
            <a:endParaRPr lang="en-US" sz="14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um_nb56_beta11!$N$35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b56_beta11!$M$36:$M$5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11!$N$36:$N$54</c:f>
              <c:numCache>
                <c:formatCode>General</c:formatCode>
                <c:ptCount val="19"/>
                <c:pt idx="0">
                  <c:v>2.720253636702723</c:v>
                </c:pt>
                <c:pt idx="1">
                  <c:v>1.6204611911018985</c:v>
                </c:pt>
                <c:pt idx="2">
                  <c:v>1.1059694860020737</c:v>
                </c:pt>
                <c:pt idx="3">
                  <c:v>0.7883189666004875</c:v>
                </c:pt>
                <c:pt idx="4">
                  <c:v>0.56569881348096951</c:v>
                </c:pt>
                <c:pt idx="5">
                  <c:v>0.39783888046922672</c:v>
                </c:pt>
                <c:pt idx="6">
                  <c:v>0.26532616653868829</c:v>
                </c:pt>
                <c:pt idx="7">
                  <c:v>0.15750921753379779</c:v>
                </c:pt>
                <c:pt idx="8">
                  <c:v>6.8184923707583708E-2</c:v>
                </c:pt>
                <c:pt idx="9">
                  <c:v>-6.4435550256890465E-3</c:v>
                </c:pt>
                <c:pt idx="10">
                  <c:v>-6.8566149396816156E-2</c:v>
                </c:pt>
                <c:pt idx="11">
                  <c:v>-0.11932166190281759</c:v>
                </c:pt>
                <c:pt idx="12">
                  <c:v>-0.15891911855225907</c:v>
                </c:pt>
                <c:pt idx="13">
                  <c:v>-0.18662838392124687</c:v>
                </c:pt>
                <c:pt idx="14">
                  <c:v>-0.2005407950169602</c:v>
                </c:pt>
                <c:pt idx="15">
                  <c:v>-0.19699777382566194</c:v>
                </c:pt>
                <c:pt idx="16">
                  <c:v>-0.16906460377156468</c:v>
                </c:pt>
                <c:pt idx="17">
                  <c:v>-0.10362991308658807</c:v>
                </c:pt>
                <c:pt idx="18">
                  <c:v>2.208142129415231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DA8-4041-9BF4-CCA6BF61B4E7}"/>
            </c:ext>
          </c:extLst>
        </c:ser>
        <c:ser>
          <c:idx val="1"/>
          <c:order val="1"/>
          <c:tx>
            <c:strRef>
              <c:f>Sum_nb56_beta11!$O$35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b56_beta11!$M$36:$M$5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11!$O$36:$O$54</c:f>
              <c:numCache>
                <c:formatCode>General</c:formatCode>
                <c:ptCount val="19"/>
                <c:pt idx="0">
                  <c:v>2.4908616187989554</c:v>
                </c:pt>
                <c:pt idx="1">
                  <c:v>1.4570085501721137</c:v>
                </c:pt>
                <c:pt idx="2">
                  <c:v>0.97342615908754249</c:v>
                </c:pt>
                <c:pt idx="3">
                  <c:v>0.67502701615943317</c:v>
                </c:pt>
                <c:pt idx="4">
                  <c:v>0.46589032953970105</c:v>
                </c:pt>
                <c:pt idx="5">
                  <c:v>0.30816619757120078</c:v>
                </c:pt>
                <c:pt idx="6">
                  <c:v>0.18368185146163335</c:v>
                </c:pt>
                <c:pt idx="7">
                  <c:v>8.2408848832445813E-2</c:v>
                </c:pt>
                <c:pt idx="8">
                  <c:v>-1.4423441888711858E-3</c:v>
                </c:pt>
                <c:pt idx="9">
                  <c:v>-7.1446819381759258E-2</c:v>
                </c:pt>
                <c:pt idx="10">
                  <c:v>-0.12968789749220086</c:v>
                </c:pt>
                <c:pt idx="11">
                  <c:v>-0.17721518987341772</c:v>
                </c:pt>
                <c:pt idx="12">
                  <c:v>-0.21424350609380771</c:v>
                </c:pt>
                <c:pt idx="13">
                  <c:v>-0.24014380157313131</c:v>
                </c:pt>
                <c:pt idx="14">
                  <c:v>-0.25314759599715114</c:v>
                </c:pt>
                <c:pt idx="15">
                  <c:v>-0.24985386844428964</c:v>
                </c:pt>
                <c:pt idx="16">
                  <c:v>-0.22389817578328902</c:v>
                </c:pt>
                <c:pt idx="17">
                  <c:v>-0.16313693897470052</c:v>
                </c:pt>
                <c:pt idx="18">
                  <c:v>-4.6646739359238742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DA8-4041-9BF4-CCA6BF61B4E7}"/>
            </c:ext>
          </c:extLst>
        </c:ser>
        <c:ser>
          <c:idx val="2"/>
          <c:order val="2"/>
          <c:tx>
            <c:strRef>
              <c:f>Sum_nb56_beta11!$P$35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b56_beta11!$M$36:$M$5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11!$P$36:$P$54</c:f>
              <c:numCache>
                <c:formatCode>General</c:formatCode>
                <c:ptCount val="19"/>
                <c:pt idx="0">
                  <c:v>2.2379709063782172</c:v>
                </c:pt>
                <c:pt idx="1">
                  <c:v>1.2764185512825257</c:v>
                </c:pt>
                <c:pt idx="2">
                  <c:v>0.8282032291512369</c:v>
                </c:pt>
                <c:pt idx="3">
                  <c:v>0.55188359176698254</c:v>
                </c:pt>
                <c:pt idx="4">
                  <c:v>0.35835516322891681</c:v>
                </c:pt>
                <c:pt idx="5">
                  <c:v>0.2124510402109944</c:v>
                </c:pt>
                <c:pt idx="6">
                  <c:v>9.7287451561634986E-2</c:v>
                </c:pt>
                <c:pt idx="7">
                  <c:v>3.572306431790366E-3</c:v>
                </c:pt>
                <c:pt idx="8">
                  <c:v>-7.4075761026341766E-2</c:v>
                </c:pt>
                <c:pt idx="9">
                  <c:v>-0.13899060433165852</c:v>
                </c:pt>
                <c:pt idx="10">
                  <c:v>-0.19305903303118352</c:v>
                </c:pt>
                <c:pt idx="11">
                  <c:v>-0.23729073091057576</c:v>
                </c:pt>
                <c:pt idx="12">
                  <c:v>-0.27189462021420663</c:v>
                </c:pt>
                <c:pt idx="13">
                  <c:v>-0.29625295565313897</c:v>
                </c:pt>
                <c:pt idx="14">
                  <c:v>-0.30878429763040044</c:v>
                </c:pt>
                <c:pt idx="15">
                  <c:v>-0.30635392440956627</c:v>
                </c:pt>
                <c:pt idx="16">
                  <c:v>-0.28308149417133982</c:v>
                </c:pt>
                <c:pt idx="17">
                  <c:v>-0.22783398143988098</c:v>
                </c:pt>
                <c:pt idx="18">
                  <c:v>-0.1214162421588852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5DA8-4041-9BF4-CCA6BF61B4E7}"/>
            </c:ext>
          </c:extLst>
        </c:ser>
        <c:ser>
          <c:idx val="3"/>
          <c:order val="3"/>
          <c:tx>
            <c:strRef>
              <c:f>Sum_nb56_beta11!$Q$35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Sum_nb56_beta11!$M$36:$M$5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11!$Q$36:$Q$54</c:f>
              <c:numCache>
                <c:formatCode>General</c:formatCode>
                <c:ptCount val="19"/>
                <c:pt idx="0">
                  <c:v>0.26296999999999998</c:v>
                </c:pt>
                <c:pt idx="1">
                  <c:v>0.11563</c:v>
                </c:pt>
                <c:pt idx="2">
                  <c:v>5.8540000000000002E-2</c:v>
                </c:pt>
                <c:pt idx="3">
                  <c:v>2.7279999999999999E-2</c:v>
                </c:pt>
                <c:pt idx="4">
                  <c:v>6.9800000000000001E-3</c:v>
                </c:pt>
                <c:pt idx="5">
                  <c:v>-7.6499999999999997E-3</c:v>
                </c:pt>
                <c:pt idx="6">
                  <c:v>-1.8939999999999999E-2</c:v>
                </c:pt>
                <c:pt idx="7">
                  <c:v>-2.8060000000000002E-2</c:v>
                </c:pt>
                <c:pt idx="8">
                  <c:v>-3.5619999999999999E-2</c:v>
                </c:pt>
                <c:pt idx="9">
                  <c:v>-4.19E-2</c:v>
                </c:pt>
                <c:pt idx="10">
                  <c:v>-4.6969999999999998E-2</c:v>
                </c:pt>
                <c:pt idx="11">
                  <c:v>-5.0639999999999998E-2</c:v>
                </c:pt>
                <c:pt idx="12">
                  <c:v>-5.2499999999999998E-2</c:v>
                </c:pt>
                <c:pt idx="13">
                  <c:v>-5.1769999999999997E-2</c:v>
                </c:pt>
                <c:pt idx="14">
                  <c:v>-4.7219999999999998E-2</c:v>
                </c:pt>
                <c:pt idx="15">
                  <c:v>-3.6830000000000002E-2</c:v>
                </c:pt>
                <c:pt idx="16">
                  <c:v>-1.72E-2</c:v>
                </c:pt>
                <c:pt idx="17">
                  <c:v>1.7940000000000001E-2</c:v>
                </c:pt>
                <c:pt idx="18">
                  <c:v>7.9710000000000003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5DA8-4041-9BF4-CCA6BF61B4E7}"/>
            </c:ext>
          </c:extLst>
        </c:ser>
        <c:ser>
          <c:idx val="4"/>
          <c:order val="4"/>
          <c:tx>
            <c:strRef>
              <c:f>Sum_nb56_beta11!$R$35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Sum_nb56_beta11!$M$36:$M$5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11!$R$36:$R$54</c:f>
              <c:numCache>
                <c:formatCode>General</c:formatCode>
                <c:ptCount val="19"/>
                <c:pt idx="0">
                  <c:v>0.52154999999999996</c:v>
                </c:pt>
                <c:pt idx="1">
                  <c:v>0.23569999999999999</c:v>
                </c:pt>
                <c:pt idx="2">
                  <c:v>0.11651</c:v>
                </c:pt>
                <c:pt idx="3">
                  <c:v>4.8489999999999998E-2</c:v>
                </c:pt>
                <c:pt idx="4">
                  <c:v>3.3400000000000001E-3</c:v>
                </c:pt>
                <c:pt idx="5">
                  <c:v>-2.9499999999999998E-2</c:v>
                </c:pt>
                <c:pt idx="6">
                  <c:v>-5.4850000000000003E-2</c:v>
                </c:pt>
                <c:pt idx="7">
                  <c:v>-7.5209999999999999E-2</c:v>
                </c:pt>
                <c:pt idx="8">
                  <c:v>-9.1920000000000002E-2</c:v>
                </c:pt>
                <c:pt idx="9">
                  <c:v>-0.10566</c:v>
                </c:pt>
                <c:pt idx="10">
                  <c:v>-0.11663</c:v>
                </c:pt>
                <c:pt idx="11">
                  <c:v>-0.1246</c:v>
                </c:pt>
                <c:pt idx="12">
                  <c:v>-0.12892000000000001</c:v>
                </c:pt>
                <c:pt idx="13">
                  <c:v>-0.12836</c:v>
                </c:pt>
                <c:pt idx="14">
                  <c:v>-0.12091</c:v>
                </c:pt>
                <c:pt idx="15">
                  <c:v>-0.10327</c:v>
                </c:pt>
                <c:pt idx="16">
                  <c:v>-6.9830000000000003E-2</c:v>
                </c:pt>
                <c:pt idx="17">
                  <c:v>-1.031E-2</c:v>
                </c:pt>
                <c:pt idx="18">
                  <c:v>9.2689999999999995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5DA8-4041-9BF4-CCA6BF61B4E7}"/>
            </c:ext>
          </c:extLst>
        </c:ser>
        <c:ser>
          <c:idx val="5"/>
          <c:order val="5"/>
          <c:tx>
            <c:strRef>
              <c:f>Sum_nb56_beta11!$S$35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Sum_nb56_beta11!$M$36:$M$5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11!$S$36:$S$54</c:f>
              <c:numCache>
                <c:formatCode>General</c:formatCode>
                <c:ptCount val="19"/>
                <c:pt idx="0">
                  <c:v>0.68506999999999996</c:v>
                </c:pt>
                <c:pt idx="1">
                  <c:v>0.30756</c:v>
                </c:pt>
                <c:pt idx="2">
                  <c:v>0.14449000000000001</c:v>
                </c:pt>
                <c:pt idx="3">
                  <c:v>4.9549999999999997E-2</c:v>
                </c:pt>
                <c:pt idx="4">
                  <c:v>-1.4290000000000001E-2</c:v>
                </c:pt>
                <c:pt idx="5">
                  <c:v>-6.114E-2</c:v>
                </c:pt>
                <c:pt idx="6">
                  <c:v>-9.7530000000000006E-2</c:v>
                </c:pt>
                <c:pt idx="7">
                  <c:v>-0.12689</c:v>
                </c:pt>
                <c:pt idx="8">
                  <c:v>-0.15107999999999999</c:v>
                </c:pt>
                <c:pt idx="9">
                  <c:v>-0.17107</c:v>
                </c:pt>
                <c:pt idx="10">
                  <c:v>-0.18723000000000001</c:v>
                </c:pt>
                <c:pt idx="11">
                  <c:v>-0.19938</c:v>
                </c:pt>
                <c:pt idx="12">
                  <c:v>-0.20680999999999999</c:v>
                </c:pt>
                <c:pt idx="13">
                  <c:v>-0.20816000000000001</c:v>
                </c:pt>
                <c:pt idx="14">
                  <c:v>-0.2011</c:v>
                </c:pt>
                <c:pt idx="15">
                  <c:v>-0.18179999999999999</c:v>
                </c:pt>
                <c:pt idx="16">
                  <c:v>-0.14366999999999999</c:v>
                </c:pt>
                <c:pt idx="17">
                  <c:v>-7.4749999999999997E-2</c:v>
                </c:pt>
                <c:pt idx="18">
                  <c:v>4.510999999999999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5DA8-4041-9BF4-CCA6BF61B4E7}"/>
            </c:ext>
          </c:extLst>
        </c:ser>
        <c:ser>
          <c:idx val="6"/>
          <c:order val="6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b56_beta11!$M$36:$M$5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s!$S$34:$S$52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5DA8-4041-9BF4-CCA6BF61B4E7}"/>
            </c:ext>
          </c:extLst>
        </c:ser>
        <c:ser>
          <c:idx val="7"/>
          <c:order val="7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b56_beta11!$M$36:$M$5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s!$T$34:$T$52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5DA8-4041-9BF4-CCA6BF61B4E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74026128"/>
        <c:axId val="974026688"/>
      </c:scatterChart>
      <c:valAx>
        <c:axId val="974026128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/>
                  <a:t>ϕ1: </a:t>
                </a:r>
                <a:r>
                  <a:rPr lang="en-US"/>
                  <a:t>Level of Autocorrelat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74026688"/>
        <c:crosses val="autoZero"/>
        <c:crossBetween val="midCat"/>
        <c:majorUnit val="0.1"/>
      </c:valAx>
      <c:valAx>
        <c:axId val="974026688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74026128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3.7423716378214782E-2"/>
          <c:y val="0.87918400824896892"/>
          <c:w val="0.9233737319826173"/>
          <c:h val="0.100442520741276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4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0" i="0" baseline="0">
                <a:effectLst/>
              </a:rPr>
              <a:t>RBESE of </a:t>
            </a:r>
            <a:r>
              <a:rPr lang="el-GR" sz="1400" b="0" i="0" baseline="0">
                <a:effectLst/>
              </a:rPr>
              <a:t>β</a:t>
            </a:r>
            <a:r>
              <a:rPr lang="en-US" sz="1400" b="0" i="0" baseline="0">
                <a:effectLst/>
              </a:rPr>
              <a:t>3</a:t>
            </a:r>
            <a:endParaRPr lang="en-US" sz="14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um_nb56_beta11!$N$64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b56_beta11!$M$65:$M$83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11!$N$65:$N$83</c:f>
              <c:numCache>
                <c:formatCode>General</c:formatCode>
                <c:ptCount val="19"/>
                <c:pt idx="0">
                  <c:v>2.6350138121546962</c:v>
                </c:pt>
                <c:pt idx="1">
                  <c:v>1.5664823274825679</c:v>
                </c:pt>
                <c:pt idx="2">
                  <c:v>1.0683133925125434</c:v>
                </c:pt>
                <c:pt idx="3">
                  <c:v>0.761162179908076</c:v>
                </c:pt>
                <c:pt idx="4">
                  <c:v>0.54613610149942327</c:v>
                </c:pt>
                <c:pt idx="5">
                  <c:v>0.38417786970010337</c:v>
                </c:pt>
                <c:pt idx="6">
                  <c:v>0.25623236124176846</c:v>
                </c:pt>
                <c:pt idx="7">
                  <c:v>0.15197404002163323</c:v>
                </c:pt>
                <c:pt idx="8">
                  <c:v>6.5274151436031255E-2</c:v>
                </c:pt>
                <c:pt idx="9">
                  <c:v>-7.8954788983926459E-3</c:v>
                </c:pt>
                <c:pt idx="10">
                  <c:v>-6.9711751662971222E-2</c:v>
                </c:pt>
                <c:pt idx="11">
                  <c:v>-0.12185654008438815</c:v>
                </c:pt>
                <c:pt idx="12">
                  <c:v>-0.16523500810372765</c:v>
                </c:pt>
                <c:pt idx="13">
                  <c:v>-0.20009442127626098</c:v>
                </c:pt>
                <c:pt idx="14">
                  <c:v>-0.22674823820955628</c:v>
                </c:pt>
                <c:pt idx="15">
                  <c:v>-0.24470478702769802</c:v>
                </c:pt>
                <c:pt idx="16">
                  <c:v>-0.25338969532620831</c:v>
                </c:pt>
                <c:pt idx="17">
                  <c:v>-0.24980651818729044</c:v>
                </c:pt>
                <c:pt idx="18">
                  <c:v>-0.223894837273401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619E-45CF-AD5F-6C4AF3296E38}"/>
            </c:ext>
          </c:extLst>
        </c:ser>
        <c:ser>
          <c:idx val="1"/>
          <c:order val="1"/>
          <c:tx>
            <c:strRef>
              <c:f>Sum_nb56_beta11!$O$64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b56_beta11!$M$65:$M$83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11!$O$65:$O$83</c:f>
              <c:numCache>
                <c:formatCode>General</c:formatCode>
                <c:ptCount val="19"/>
                <c:pt idx="0">
                  <c:v>2.410911602209945</c:v>
                </c:pt>
                <c:pt idx="1">
                  <c:v>1.4063476797307044</c:v>
                </c:pt>
                <c:pt idx="2">
                  <c:v>0.9382477807796219</c:v>
                </c:pt>
                <c:pt idx="3">
                  <c:v>0.64954038082731436</c:v>
                </c:pt>
                <c:pt idx="4">
                  <c:v>0.44752018454440595</c:v>
                </c:pt>
                <c:pt idx="5">
                  <c:v>0.29537228541882105</c:v>
                </c:pt>
                <c:pt idx="6">
                  <c:v>0.175211665098777</c:v>
                </c:pt>
                <c:pt idx="7">
                  <c:v>7.72309356408869E-2</c:v>
                </c:pt>
                <c:pt idx="8">
                  <c:v>-4.2177144004820616E-3</c:v>
                </c:pt>
                <c:pt idx="9">
                  <c:v>-7.2845192217313587E-2</c:v>
                </c:pt>
                <c:pt idx="10">
                  <c:v>-0.13082039911308202</c:v>
                </c:pt>
                <c:pt idx="11">
                  <c:v>-0.17957805907172991</c:v>
                </c:pt>
                <c:pt idx="12">
                  <c:v>-0.22017828200972447</c:v>
                </c:pt>
                <c:pt idx="13">
                  <c:v>-0.25273428279172244</c:v>
                </c:pt>
                <c:pt idx="14">
                  <c:v>-0.27762719739797098</c:v>
                </c:pt>
                <c:pt idx="15">
                  <c:v>-0.29443711692140595</c:v>
                </c:pt>
                <c:pt idx="16">
                  <c:v>-0.30267985324613178</c:v>
                </c:pt>
                <c:pt idx="17">
                  <c:v>-0.29968182990798869</c:v>
                </c:pt>
                <c:pt idx="18">
                  <c:v>-0.276158168133149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619E-45CF-AD5F-6C4AF3296E38}"/>
            </c:ext>
          </c:extLst>
        </c:ser>
        <c:ser>
          <c:idx val="2"/>
          <c:order val="2"/>
          <c:tx>
            <c:strRef>
              <c:f>Sum_nb56_beta11!$P$64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b56_beta11!$M$65:$M$83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11!$P$65:$P$83</c:f>
              <c:numCache>
                <c:formatCode>General</c:formatCode>
                <c:ptCount val="19"/>
                <c:pt idx="0">
                  <c:v>2.1636740331491713</c:v>
                </c:pt>
                <c:pt idx="1">
                  <c:v>1.2296225054099543</c:v>
                </c:pt>
                <c:pt idx="2">
                  <c:v>0.79544577383249715</c:v>
                </c:pt>
                <c:pt idx="3">
                  <c:v>0.52823374917925148</c:v>
                </c:pt>
                <c:pt idx="4">
                  <c:v>0.34140715109573228</c:v>
                </c:pt>
                <c:pt idx="5">
                  <c:v>0.20062047569803523</c:v>
                </c:pt>
                <c:pt idx="6">
                  <c:v>8.9487300094073283E-2</c:v>
                </c:pt>
                <c:pt idx="7">
                  <c:v>-1.1898323418063708E-3</c:v>
                </c:pt>
                <c:pt idx="8">
                  <c:v>-7.6621811608756751E-2</c:v>
                </c:pt>
                <c:pt idx="9">
                  <c:v>-0.14023874424287999</c:v>
                </c:pt>
                <c:pt idx="10">
                  <c:v>-0.19405764966740574</c:v>
                </c:pt>
                <c:pt idx="11">
                  <c:v>-0.23949367088607587</c:v>
                </c:pt>
                <c:pt idx="12">
                  <c:v>-0.27739059967585089</c:v>
                </c:pt>
                <c:pt idx="13">
                  <c:v>-0.30797072940435916</c:v>
                </c:pt>
                <c:pt idx="14">
                  <c:v>-0.33144892743746607</c:v>
                </c:pt>
                <c:pt idx="15">
                  <c:v>-0.34758321048956481</c:v>
                </c:pt>
                <c:pt idx="16">
                  <c:v>-0.35587813048333067</c:v>
                </c:pt>
                <c:pt idx="17">
                  <c:v>-0.35377074554991839</c:v>
                </c:pt>
                <c:pt idx="18">
                  <c:v>-0.332873953143220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619E-45CF-AD5F-6C4AF3296E38}"/>
            </c:ext>
          </c:extLst>
        </c:ser>
        <c:ser>
          <c:idx val="3"/>
          <c:order val="3"/>
          <c:tx>
            <c:strRef>
              <c:f>Sum_nb56_beta11!$Q$64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Sum_nb56_beta11!$M$65:$M$83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11!$Q$65:$Q$83</c:f>
              <c:numCache>
                <c:formatCode>General</c:formatCode>
                <c:ptCount val="19"/>
                <c:pt idx="0">
                  <c:v>0.26061000000000001</c:v>
                </c:pt>
                <c:pt idx="1">
                  <c:v>0.11366</c:v>
                </c:pt>
                <c:pt idx="2">
                  <c:v>5.6840000000000002E-2</c:v>
                </c:pt>
                <c:pt idx="3">
                  <c:v>2.5829999999999999E-2</c:v>
                </c:pt>
                <c:pt idx="4">
                  <c:v>5.7800000000000004E-3</c:v>
                </c:pt>
                <c:pt idx="5">
                  <c:v>-8.5800000000000008E-3</c:v>
                </c:pt>
                <c:pt idx="6">
                  <c:v>-1.959E-2</c:v>
                </c:pt>
                <c:pt idx="7">
                  <c:v>-2.844E-2</c:v>
                </c:pt>
                <c:pt idx="8">
                  <c:v>-3.5779999999999999E-2</c:v>
                </c:pt>
                <c:pt idx="9">
                  <c:v>-4.1939999999999998E-2</c:v>
                </c:pt>
                <c:pt idx="10">
                  <c:v>-4.709E-2</c:v>
                </c:pt>
                <c:pt idx="11">
                  <c:v>-5.1220000000000002E-2</c:v>
                </c:pt>
                <c:pt idx="12">
                  <c:v>-5.4219999999999997E-2</c:v>
                </c:pt>
                <c:pt idx="13">
                  <c:v>-5.5870000000000003E-2</c:v>
                </c:pt>
                <c:pt idx="14">
                  <c:v>-5.5849999999999997E-2</c:v>
                </c:pt>
                <c:pt idx="15">
                  <c:v>-5.3789999999999998E-2</c:v>
                </c:pt>
                <c:pt idx="16">
                  <c:v>-4.8980000000000003E-2</c:v>
                </c:pt>
                <c:pt idx="17">
                  <c:v>-3.8969999999999998E-2</c:v>
                </c:pt>
                <c:pt idx="18">
                  <c:v>-1.474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619E-45CF-AD5F-6C4AF3296E38}"/>
            </c:ext>
          </c:extLst>
        </c:ser>
        <c:ser>
          <c:idx val="4"/>
          <c:order val="4"/>
          <c:tx>
            <c:strRef>
              <c:f>Sum_nb56_beta11!$R$64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Sum_nb56_beta11!$M$65:$M$83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11!$R$65:$R$83</c:f>
              <c:numCache>
                <c:formatCode>General</c:formatCode>
                <c:ptCount val="19"/>
                <c:pt idx="0">
                  <c:v>0.51456999999999997</c:v>
                </c:pt>
                <c:pt idx="1">
                  <c:v>0.23044000000000001</c:v>
                </c:pt>
                <c:pt idx="2">
                  <c:v>0.11224000000000001</c:v>
                </c:pt>
                <c:pt idx="3">
                  <c:v>4.5030000000000001E-2</c:v>
                </c:pt>
                <c:pt idx="4">
                  <c:v>5.9999999999999995E-4</c:v>
                </c:pt>
                <c:pt idx="5">
                  <c:v>-3.1539999999999999E-2</c:v>
                </c:pt>
                <c:pt idx="6">
                  <c:v>-5.6239999999999998E-2</c:v>
                </c:pt>
                <c:pt idx="7">
                  <c:v>-7.5990000000000002E-2</c:v>
                </c:pt>
                <c:pt idx="8">
                  <c:v>-9.2219999999999996E-2</c:v>
                </c:pt>
                <c:pt idx="9">
                  <c:v>-0.10568</c:v>
                </c:pt>
                <c:pt idx="10">
                  <c:v>-0.11676</c:v>
                </c:pt>
                <c:pt idx="11">
                  <c:v>-0.12554999999999999</c:v>
                </c:pt>
                <c:pt idx="12">
                  <c:v>-0.13191</c:v>
                </c:pt>
                <c:pt idx="13">
                  <c:v>-0.13550999999999999</c:v>
                </c:pt>
                <c:pt idx="14">
                  <c:v>-0.13588</c:v>
                </c:pt>
                <c:pt idx="15">
                  <c:v>-0.13245999999999999</c:v>
                </c:pt>
                <c:pt idx="16">
                  <c:v>-0.12427000000000001</c:v>
                </c:pt>
                <c:pt idx="17">
                  <c:v>-0.10832</c:v>
                </c:pt>
                <c:pt idx="18">
                  <c:v>-7.4139999999999998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619E-45CF-AD5F-6C4AF3296E38}"/>
            </c:ext>
          </c:extLst>
        </c:ser>
        <c:ser>
          <c:idx val="5"/>
          <c:order val="5"/>
          <c:tx>
            <c:strRef>
              <c:f>Sum_nb56_beta11!$S$64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Sum_nb56_beta11!$M$65:$M$83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11!$S$65:$S$83</c:f>
              <c:numCache>
                <c:formatCode>General</c:formatCode>
                <c:ptCount val="19"/>
                <c:pt idx="0">
                  <c:v>0.67264000000000002</c:v>
                </c:pt>
                <c:pt idx="1">
                  <c:v>0.29870000000000002</c:v>
                </c:pt>
                <c:pt idx="2">
                  <c:v>0.13758999999999999</c:v>
                </c:pt>
                <c:pt idx="3">
                  <c:v>4.4110000000000003E-2</c:v>
                </c:pt>
                <c:pt idx="4">
                  <c:v>-1.8489999999999999E-2</c:v>
                </c:pt>
                <c:pt idx="5">
                  <c:v>-6.4210000000000003E-2</c:v>
                </c:pt>
                <c:pt idx="6">
                  <c:v>-9.9570000000000006E-2</c:v>
                </c:pt>
                <c:pt idx="7">
                  <c:v>-0.12803</c:v>
                </c:pt>
                <c:pt idx="8">
                  <c:v>-0.1515</c:v>
                </c:pt>
                <c:pt idx="9">
                  <c:v>-0.1711</c:v>
                </c:pt>
                <c:pt idx="10">
                  <c:v>-0.18737999999999999</c:v>
                </c:pt>
                <c:pt idx="11">
                  <c:v>-0.20055000000000001</c:v>
                </c:pt>
                <c:pt idx="12">
                  <c:v>-0.21051</c:v>
                </c:pt>
                <c:pt idx="13">
                  <c:v>-0.21695</c:v>
                </c:pt>
                <c:pt idx="14">
                  <c:v>-0.21933</c:v>
                </c:pt>
                <c:pt idx="15">
                  <c:v>-0.21698999999999999</c:v>
                </c:pt>
                <c:pt idx="16">
                  <c:v>-0.20877999999999999</c:v>
                </c:pt>
                <c:pt idx="17">
                  <c:v>-0.19162999999999999</c:v>
                </c:pt>
                <c:pt idx="18">
                  <c:v>-0.15534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619E-45CF-AD5F-6C4AF3296E38}"/>
            </c:ext>
          </c:extLst>
        </c:ser>
        <c:ser>
          <c:idx val="6"/>
          <c:order val="6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b56_beta11!$M$65:$M$83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s!$S$34:$S$52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619E-45CF-AD5F-6C4AF3296E38}"/>
            </c:ext>
          </c:extLst>
        </c:ser>
        <c:ser>
          <c:idx val="7"/>
          <c:order val="7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b56_beta11!$M$65:$M$83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s!$T$34:$T$52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619E-45CF-AD5F-6C4AF3296E3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74032848"/>
        <c:axId val="974033408"/>
      </c:scatterChart>
      <c:valAx>
        <c:axId val="974032848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/>
                  <a:t>ϕ1: </a:t>
                </a:r>
                <a:r>
                  <a:rPr lang="en-US"/>
                  <a:t>Level of Autocorrelat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74033408"/>
        <c:crosses val="autoZero"/>
        <c:crossBetween val="midCat"/>
        <c:majorUnit val="0.1"/>
      </c:valAx>
      <c:valAx>
        <c:axId val="974033408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74032848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3.2822028871660205E-2"/>
          <c:y val="0.86241505046768485"/>
          <c:w val="0.9302764008001827"/>
          <c:h val="9.284222022582747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4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0" i="0" baseline="0">
                <a:effectLst/>
              </a:rPr>
              <a:t>RBESE of </a:t>
            </a:r>
            <a:r>
              <a:rPr lang="el-GR" sz="1400" b="0" i="0" baseline="0">
                <a:effectLst/>
              </a:rPr>
              <a:t>β</a:t>
            </a:r>
            <a:r>
              <a:rPr lang="en-US" sz="1400" b="0" i="0" baseline="0">
                <a:effectLst/>
              </a:rPr>
              <a:t>1</a:t>
            </a:r>
            <a:endParaRPr lang="en-US" sz="14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um_nb56_beta21!$N$5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b56_beta21!$M$6:$M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21!$N$6:$N$24</c:f>
              <c:numCache>
                <c:formatCode>General</c:formatCode>
                <c:ptCount val="19"/>
                <c:pt idx="0">
                  <c:v>2.6246546961325965</c:v>
                </c:pt>
                <c:pt idx="1">
                  <c:v>1.5598845598845599</c:v>
                </c:pt>
                <c:pt idx="2">
                  <c:v>1.0629222157884579</c:v>
                </c:pt>
                <c:pt idx="3">
                  <c:v>0.75681444991789815</c:v>
                </c:pt>
                <c:pt idx="4">
                  <c:v>0.54270051933064023</c:v>
                </c:pt>
                <c:pt idx="5">
                  <c:v>0.38119260121588405</c:v>
                </c:pt>
                <c:pt idx="6">
                  <c:v>0.25388418079096053</c:v>
                </c:pt>
                <c:pt idx="7">
                  <c:v>0.15034662045060662</c:v>
                </c:pt>
                <c:pt idx="8">
                  <c:v>6.4292182312103763E-2</c:v>
                </c:pt>
                <c:pt idx="9">
                  <c:v>-8.1047969088681535E-3</c:v>
                </c:pt>
                <c:pt idx="10">
                  <c:v>-6.8987003738650465E-2</c:v>
                </c:pt>
                <c:pt idx="11">
                  <c:v>-0.11999660786974217</c:v>
                </c:pt>
                <c:pt idx="12">
                  <c:v>-0.16181150550795592</c:v>
                </c:pt>
                <c:pt idx="13">
                  <c:v>-0.19464526892825937</c:v>
                </c:pt>
                <c:pt idx="14">
                  <c:v>-0.21844583987441135</c:v>
                </c:pt>
                <c:pt idx="15">
                  <c:v>-0.2324478178368122</c:v>
                </c:pt>
                <c:pt idx="16">
                  <c:v>-0.23548202145957897</c:v>
                </c:pt>
                <c:pt idx="17">
                  <c:v>-0.22378870348889091</c:v>
                </c:pt>
                <c:pt idx="18">
                  <c:v>-0.186720142602495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7A1-4A45-A2BF-B2049ADA062B}"/>
            </c:ext>
          </c:extLst>
        </c:ser>
        <c:ser>
          <c:idx val="1"/>
          <c:order val="1"/>
          <c:tx>
            <c:strRef>
              <c:f>Sum_nb56_beta21!$O$5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b56_beta21!$M$6:$M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21!$O$6:$O$24</c:f>
              <c:numCache>
                <c:formatCode>General</c:formatCode>
                <c:ptCount val="19"/>
                <c:pt idx="0">
                  <c:v>2.4012430939226523</c:v>
                </c:pt>
                <c:pt idx="1">
                  <c:v>1.4001924001924002</c:v>
                </c:pt>
                <c:pt idx="2">
                  <c:v>0.93302451264234698</c:v>
                </c:pt>
                <c:pt idx="3">
                  <c:v>0.64548440065681423</c:v>
                </c:pt>
                <c:pt idx="4">
                  <c:v>0.4443162146566646</c:v>
                </c:pt>
                <c:pt idx="5">
                  <c:v>0.29258828094683742</c:v>
                </c:pt>
                <c:pt idx="6">
                  <c:v>0.17302259887005655</c:v>
                </c:pt>
                <c:pt idx="7">
                  <c:v>7.5714904679376041E-2</c:v>
                </c:pt>
                <c:pt idx="8">
                  <c:v>-5.1313009357079227E-3</c:v>
                </c:pt>
                <c:pt idx="9">
                  <c:v>-7.3037414004335055E-2</c:v>
                </c:pt>
                <c:pt idx="10">
                  <c:v>-0.13005162898344311</c:v>
                </c:pt>
                <c:pt idx="11">
                  <c:v>-0.17783242876526462</c:v>
                </c:pt>
                <c:pt idx="12">
                  <c:v>-0.21697266421868627</c:v>
                </c:pt>
                <c:pt idx="13">
                  <c:v>-0.24763645030587114</c:v>
                </c:pt>
                <c:pt idx="14">
                  <c:v>-0.2698587127158556</c:v>
                </c:pt>
                <c:pt idx="15">
                  <c:v>-0.28296963946869069</c:v>
                </c:pt>
                <c:pt idx="16">
                  <c:v>-0.28585469735441066</c:v>
                </c:pt>
                <c:pt idx="17">
                  <c:v>-0.27536361202819665</c:v>
                </c:pt>
                <c:pt idx="18">
                  <c:v>-0.2414215686274510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7A1-4A45-A2BF-B2049ADA062B}"/>
            </c:ext>
          </c:extLst>
        </c:ser>
        <c:ser>
          <c:idx val="2"/>
          <c:order val="2"/>
          <c:tx>
            <c:strRef>
              <c:f>Sum_nb56_beta21!$P$5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b56_beta21!$M$6:$M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21!$P$6:$P$24</c:f>
              <c:numCache>
                <c:formatCode>General</c:formatCode>
                <c:ptCount val="19"/>
                <c:pt idx="0">
                  <c:v>2.1546961325966851</c:v>
                </c:pt>
                <c:pt idx="1">
                  <c:v>1.2239057239057238</c:v>
                </c:pt>
                <c:pt idx="2">
                  <c:v>0.79077398185678438</c:v>
                </c:pt>
                <c:pt idx="3">
                  <c:v>0.52446633825944178</c:v>
                </c:pt>
                <c:pt idx="4">
                  <c:v>0.33828620888632421</c:v>
                </c:pt>
                <c:pt idx="5">
                  <c:v>0.19803388953563561</c:v>
                </c:pt>
                <c:pt idx="6">
                  <c:v>8.7452919020715711E-2</c:v>
                </c:pt>
                <c:pt idx="7">
                  <c:v>-2.5996533795494378E-3</c:v>
                </c:pt>
                <c:pt idx="8">
                  <c:v>-7.7472582754804425E-2</c:v>
                </c:pt>
                <c:pt idx="9">
                  <c:v>-0.14042031853736686</c:v>
                </c:pt>
                <c:pt idx="10">
                  <c:v>-0.19343065693430658</c:v>
                </c:pt>
                <c:pt idx="11">
                  <c:v>-0.23787313432835813</c:v>
                </c:pt>
                <c:pt idx="12">
                  <c:v>-0.27441860465116286</c:v>
                </c:pt>
                <c:pt idx="13">
                  <c:v>-0.30316993723683172</c:v>
                </c:pt>
                <c:pt idx="14">
                  <c:v>-0.32425431711146002</c:v>
                </c:pt>
                <c:pt idx="15">
                  <c:v>-0.33697027197975965</c:v>
                </c:pt>
                <c:pt idx="16">
                  <c:v>-0.34032271275288722</c:v>
                </c:pt>
                <c:pt idx="17">
                  <c:v>-0.33131078790041935</c:v>
                </c:pt>
                <c:pt idx="18">
                  <c:v>-0.300913547237076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B7A1-4A45-A2BF-B2049ADA062B}"/>
            </c:ext>
          </c:extLst>
        </c:ser>
        <c:ser>
          <c:idx val="3"/>
          <c:order val="3"/>
          <c:tx>
            <c:strRef>
              <c:f>Sum_nb56_beta21!$Q$5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Sum_nb56_beta21!$M$6:$M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21!$Q$6:$Q$24</c:f>
              <c:numCache>
                <c:formatCode>General</c:formatCode>
                <c:ptCount val="19"/>
                <c:pt idx="0">
                  <c:v>0.26057000000000002</c:v>
                </c:pt>
                <c:pt idx="1">
                  <c:v>0.11361</c:v>
                </c:pt>
                <c:pt idx="2">
                  <c:v>5.6779999999999997E-2</c:v>
                </c:pt>
                <c:pt idx="3">
                  <c:v>2.5760000000000002E-2</c:v>
                </c:pt>
                <c:pt idx="4">
                  <c:v>5.7099999999999998E-3</c:v>
                </c:pt>
                <c:pt idx="5">
                  <c:v>-8.6599999999999993E-3</c:v>
                </c:pt>
                <c:pt idx="6">
                  <c:v>-1.967E-2</c:v>
                </c:pt>
                <c:pt idx="7">
                  <c:v>-2.8510000000000001E-2</c:v>
                </c:pt>
                <c:pt idx="8">
                  <c:v>-3.5819999999999998E-2</c:v>
                </c:pt>
                <c:pt idx="9">
                  <c:v>-4.1930000000000002E-2</c:v>
                </c:pt>
                <c:pt idx="10">
                  <c:v>-4.6969999999999998E-2</c:v>
                </c:pt>
                <c:pt idx="11">
                  <c:v>-5.092E-2</c:v>
                </c:pt>
                <c:pt idx="12">
                  <c:v>-5.3629999999999997E-2</c:v>
                </c:pt>
                <c:pt idx="13">
                  <c:v>-5.4780000000000002E-2</c:v>
                </c:pt>
                <c:pt idx="14">
                  <c:v>-5.3960000000000001E-2</c:v>
                </c:pt>
                <c:pt idx="15">
                  <c:v>-5.0639999999999998E-2</c:v>
                </c:pt>
                <c:pt idx="16">
                  <c:v>-4.3860000000000003E-2</c:v>
                </c:pt>
                <c:pt idx="17">
                  <c:v>-3.099E-2</c:v>
                </c:pt>
                <c:pt idx="18">
                  <c:v>-3.0500000000000002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B7A1-4A45-A2BF-B2049ADA062B}"/>
            </c:ext>
          </c:extLst>
        </c:ser>
        <c:ser>
          <c:idx val="4"/>
          <c:order val="4"/>
          <c:tx>
            <c:strRef>
              <c:f>Sum_nb56_beta21!$R$5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Sum_nb56_beta21!$M$6:$M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21!$R$6:$R$24</c:f>
              <c:numCache>
                <c:formatCode>General</c:formatCode>
                <c:ptCount val="19"/>
                <c:pt idx="0">
                  <c:v>0.51441999999999999</c:v>
                </c:pt>
                <c:pt idx="1">
                  <c:v>0.23028999999999999</c:v>
                </c:pt>
                <c:pt idx="2">
                  <c:v>0.11207</c:v>
                </c:pt>
                <c:pt idx="3">
                  <c:v>4.4839999999999998E-2</c:v>
                </c:pt>
                <c:pt idx="4">
                  <c:v>4.0000000000000002E-4</c:v>
                </c:pt>
                <c:pt idx="5">
                  <c:v>-3.175E-2</c:v>
                </c:pt>
                <c:pt idx="6">
                  <c:v>-5.6430000000000001E-2</c:v>
                </c:pt>
                <c:pt idx="7">
                  <c:v>-7.6149999999999995E-2</c:v>
                </c:pt>
                <c:pt idx="8">
                  <c:v>-9.2310000000000003E-2</c:v>
                </c:pt>
                <c:pt idx="9">
                  <c:v>-0.10566</c:v>
                </c:pt>
                <c:pt idx="10">
                  <c:v>-0.11652999999999999</c:v>
                </c:pt>
                <c:pt idx="11">
                  <c:v>-0.12497999999999999</c:v>
                </c:pt>
                <c:pt idx="12">
                  <c:v>-0.13077</c:v>
                </c:pt>
                <c:pt idx="13">
                  <c:v>-0.13347000000000001</c:v>
                </c:pt>
                <c:pt idx="14">
                  <c:v>-0.13242000000000001</c:v>
                </c:pt>
                <c:pt idx="15">
                  <c:v>-0.12676000000000001</c:v>
                </c:pt>
                <c:pt idx="16">
                  <c:v>-0.11512</c:v>
                </c:pt>
                <c:pt idx="17">
                  <c:v>-9.4089999999999993E-2</c:v>
                </c:pt>
                <c:pt idx="18">
                  <c:v>-5.299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B7A1-4A45-A2BF-B2049ADA062B}"/>
            </c:ext>
          </c:extLst>
        </c:ser>
        <c:ser>
          <c:idx val="5"/>
          <c:order val="5"/>
          <c:tx>
            <c:strRef>
              <c:f>Sum_nb56_beta21!$S$5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Sum_nb56_beta21!$M$6:$M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21!$S$6:$S$24</c:f>
              <c:numCache>
                <c:formatCode>General</c:formatCode>
                <c:ptCount val="19"/>
                <c:pt idx="0">
                  <c:v>0.67232000000000003</c:v>
                </c:pt>
                <c:pt idx="1">
                  <c:v>0.2984</c:v>
                </c:pt>
                <c:pt idx="2">
                  <c:v>0.13728000000000001</c:v>
                </c:pt>
                <c:pt idx="3">
                  <c:v>4.3779999999999999E-2</c:v>
                </c:pt>
                <c:pt idx="4">
                  <c:v>-1.882E-2</c:v>
                </c:pt>
                <c:pt idx="5">
                  <c:v>-6.454E-2</c:v>
                </c:pt>
                <c:pt idx="6">
                  <c:v>-9.9879999999999997E-2</c:v>
                </c:pt>
                <c:pt idx="7">
                  <c:v>-0.12828000000000001</c:v>
                </c:pt>
                <c:pt idx="8">
                  <c:v>-0.15165000000000001</c:v>
                </c:pt>
                <c:pt idx="9">
                  <c:v>-0.17105999999999999</c:v>
                </c:pt>
                <c:pt idx="10">
                  <c:v>-0.18704999999999999</c:v>
                </c:pt>
                <c:pt idx="11">
                  <c:v>-0.19975999999999999</c:v>
                </c:pt>
                <c:pt idx="12">
                  <c:v>-0.20899000000000001</c:v>
                </c:pt>
                <c:pt idx="13">
                  <c:v>-0.21428</c:v>
                </c:pt>
                <c:pt idx="14">
                  <c:v>-0.21489</c:v>
                </c:pt>
                <c:pt idx="15">
                  <c:v>-0.20979</c:v>
                </c:pt>
                <c:pt idx="16">
                  <c:v>-0.19739000000000001</c:v>
                </c:pt>
                <c:pt idx="17">
                  <c:v>-0.17405000000000001</c:v>
                </c:pt>
                <c:pt idx="18">
                  <c:v>-0.1292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B7A1-4A45-A2BF-B2049ADA062B}"/>
            </c:ext>
          </c:extLst>
        </c:ser>
        <c:ser>
          <c:idx val="6"/>
          <c:order val="6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b56_beta21!$M$6:$M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s!$S$34:$S$52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B7A1-4A45-A2BF-B2049ADA062B}"/>
            </c:ext>
          </c:extLst>
        </c:ser>
        <c:ser>
          <c:idx val="7"/>
          <c:order val="7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b56_beta21!$M$6:$M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s!$T$34:$T$52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B7A1-4A45-A2BF-B2049ADA062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74039568"/>
        <c:axId val="974040128"/>
      </c:scatterChart>
      <c:valAx>
        <c:axId val="974039568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1: </a:t>
                </a:r>
                <a:r>
                  <a:rPr lang="en-US" sz="1000" b="0" i="0" baseline="0">
                    <a:effectLst/>
                  </a:rPr>
                  <a:t>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74040128"/>
        <c:crosses val="autoZero"/>
        <c:crossBetween val="midCat"/>
        <c:majorUnit val="0.1"/>
      </c:valAx>
      <c:valAx>
        <c:axId val="974040128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74039568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RMSE of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2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MSE chart na10nb10_betas_0.1'!$K$60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chart na10nb10_betas_0.1'!$J$61:$J$7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10_betas_0.1'!$K$61:$K$79</c:f>
              <c:numCache>
                <c:formatCode>General</c:formatCode>
                <c:ptCount val="19"/>
                <c:pt idx="0">
                  <c:v>0.58257999999999999</c:v>
                </c:pt>
                <c:pt idx="1">
                  <c:v>0.58860000000000001</c:v>
                </c:pt>
                <c:pt idx="2">
                  <c:v>0.62021999999999999</c:v>
                </c:pt>
                <c:pt idx="3">
                  <c:v>0.66024000000000005</c:v>
                </c:pt>
                <c:pt idx="4">
                  <c:v>0.70304</c:v>
                </c:pt>
                <c:pt idx="5">
                  <c:v>0.74707999999999997</c:v>
                </c:pt>
                <c:pt idx="6">
                  <c:v>0.79213</c:v>
                </c:pt>
                <c:pt idx="7">
                  <c:v>0.83828999999999998</c:v>
                </c:pt>
                <c:pt idx="8">
                  <c:v>0.88563999999999998</c:v>
                </c:pt>
                <c:pt idx="9">
                  <c:v>0.93415999999999999</c:v>
                </c:pt>
                <c:pt idx="10">
                  <c:v>0.98355000000000004</c:v>
                </c:pt>
                <c:pt idx="11">
                  <c:v>1.03302</c:v>
                </c:pt>
                <c:pt idx="12">
                  <c:v>1.0808199999999999</c:v>
                </c:pt>
                <c:pt idx="13">
                  <c:v>1.12348</c:v>
                </c:pt>
                <c:pt idx="14">
                  <c:v>1.15449</c:v>
                </c:pt>
                <c:pt idx="15">
                  <c:v>1.1620600000000001</c:v>
                </c:pt>
                <c:pt idx="16">
                  <c:v>1.12588</c:v>
                </c:pt>
                <c:pt idx="17">
                  <c:v>1.0121800000000001</c:v>
                </c:pt>
                <c:pt idx="18">
                  <c:v>0.762769999999999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4C99-4541-8DD4-8ABF255DE8B1}"/>
            </c:ext>
          </c:extLst>
        </c:ser>
        <c:ser>
          <c:idx val="1"/>
          <c:order val="1"/>
          <c:tx>
            <c:strRef>
              <c:f>'RMSE chart na10nb10_betas_0.1'!$L$60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chart na10nb10_betas_0.1'!$J$61:$J$7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10_betas_0.1'!$L$61:$L$79</c:f>
              <c:numCache>
                <c:formatCode>General</c:formatCode>
                <c:ptCount val="19"/>
                <c:pt idx="0">
                  <c:v>0.69423999999999997</c:v>
                </c:pt>
                <c:pt idx="1">
                  <c:v>0.69886999999999999</c:v>
                </c:pt>
                <c:pt idx="2">
                  <c:v>0.72160000000000002</c:v>
                </c:pt>
                <c:pt idx="3">
                  <c:v>0.75256000000000001</c:v>
                </c:pt>
                <c:pt idx="4">
                  <c:v>0.78747</c:v>
                </c:pt>
                <c:pt idx="5">
                  <c:v>0.82479999999999998</c:v>
                </c:pt>
                <c:pt idx="6">
                  <c:v>0.86412999999999995</c:v>
                </c:pt>
                <c:pt idx="7">
                  <c:v>0.90539999999999998</c:v>
                </c:pt>
                <c:pt idx="8">
                  <c:v>0.94852999999999998</c:v>
                </c:pt>
                <c:pt idx="9">
                  <c:v>0.99336999999999998</c:v>
                </c:pt>
                <c:pt idx="10">
                  <c:v>1.0394300000000001</c:v>
                </c:pt>
                <c:pt idx="11">
                  <c:v>1.08575</c:v>
                </c:pt>
                <c:pt idx="12">
                  <c:v>1.1303300000000001</c:v>
                </c:pt>
                <c:pt idx="13">
                  <c:v>1.1693899999999999</c:v>
                </c:pt>
                <c:pt idx="14">
                  <c:v>1.196</c:v>
                </c:pt>
                <c:pt idx="15">
                  <c:v>1.19797</c:v>
                </c:pt>
                <c:pt idx="16">
                  <c:v>1.1548400000000001</c:v>
                </c:pt>
                <c:pt idx="17">
                  <c:v>1.03352</c:v>
                </c:pt>
                <c:pt idx="18">
                  <c:v>0.776839999999999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4C99-4541-8DD4-8ABF255DE8B1}"/>
            </c:ext>
          </c:extLst>
        </c:ser>
        <c:ser>
          <c:idx val="2"/>
          <c:order val="2"/>
          <c:tx>
            <c:strRef>
              <c:f>'RMSE chart na10nb10_betas_0.1'!$M$60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chart na10nb10_betas_0.1'!$J$61:$J$7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10_betas_0.1'!$M$61:$M$79</c:f>
              <c:numCache>
                <c:formatCode>General</c:formatCode>
                <c:ptCount val="19"/>
                <c:pt idx="0">
                  <c:v>0.81213000000000002</c:v>
                </c:pt>
                <c:pt idx="1">
                  <c:v>0.81979000000000002</c:v>
                </c:pt>
                <c:pt idx="2">
                  <c:v>0.84206000000000003</c:v>
                </c:pt>
                <c:pt idx="3">
                  <c:v>0.87</c:v>
                </c:pt>
                <c:pt idx="4">
                  <c:v>0.90100000000000002</c:v>
                </c:pt>
                <c:pt idx="5">
                  <c:v>0.93427000000000004</c:v>
                </c:pt>
                <c:pt idx="6">
                  <c:v>0.96962000000000004</c:v>
                </c:pt>
                <c:pt idx="7">
                  <c:v>1.0069399999999999</c:v>
                </c:pt>
                <c:pt idx="8">
                  <c:v>1.0461400000000001</c:v>
                </c:pt>
                <c:pt idx="9">
                  <c:v>1.0869800000000001</c:v>
                </c:pt>
                <c:pt idx="10">
                  <c:v>1.12896</c:v>
                </c:pt>
                <c:pt idx="11">
                  <c:v>1.1710700000000001</c:v>
                </c:pt>
                <c:pt idx="12">
                  <c:v>1.21136</c:v>
                </c:pt>
                <c:pt idx="13">
                  <c:v>1.24604</c:v>
                </c:pt>
                <c:pt idx="14">
                  <c:v>1.26813</c:v>
                </c:pt>
                <c:pt idx="15">
                  <c:v>1.2652000000000001</c:v>
                </c:pt>
                <c:pt idx="16">
                  <c:v>1.21607</c:v>
                </c:pt>
                <c:pt idx="17">
                  <c:v>1.0859300000000001</c:v>
                </c:pt>
                <c:pt idx="18">
                  <c:v>0.8145400000000000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4C99-4541-8DD4-8ABF255DE8B1}"/>
            </c:ext>
          </c:extLst>
        </c:ser>
        <c:ser>
          <c:idx val="3"/>
          <c:order val="3"/>
          <c:tx>
            <c:strRef>
              <c:f>'RMSE chart na10nb10_betas_0.1'!$N$60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chart na10nb10_betas_0.1'!$J$61:$J$7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10_betas_0.1'!$N$61:$N$79</c:f>
              <c:numCache>
                <c:formatCode>General</c:formatCode>
                <c:ptCount val="19"/>
                <c:pt idx="0">
                  <c:v>0.35768</c:v>
                </c:pt>
                <c:pt idx="1">
                  <c:v>0.43332999999999999</c:v>
                </c:pt>
                <c:pt idx="2">
                  <c:v>0.50412000000000001</c:v>
                </c:pt>
                <c:pt idx="3">
                  <c:v>0.57203000000000004</c:v>
                </c:pt>
                <c:pt idx="4">
                  <c:v>0.63802000000000003</c:v>
                </c:pt>
                <c:pt idx="5">
                  <c:v>0.70260999999999996</c:v>
                </c:pt>
                <c:pt idx="6">
                  <c:v>0.76598999999999995</c:v>
                </c:pt>
                <c:pt idx="7">
                  <c:v>0.82806999999999997</c:v>
                </c:pt>
                <c:pt idx="8">
                  <c:v>0.88844000000000001</c:v>
                </c:pt>
                <c:pt idx="9">
                  <c:v>0.94635000000000002</c:v>
                </c:pt>
                <c:pt idx="10">
                  <c:v>1.00064</c:v>
                </c:pt>
                <c:pt idx="11">
                  <c:v>1.04959</c:v>
                </c:pt>
                <c:pt idx="12">
                  <c:v>1.09073</c:v>
                </c:pt>
                <c:pt idx="13">
                  <c:v>1.1204000000000001</c:v>
                </c:pt>
                <c:pt idx="14">
                  <c:v>1.13296</c:v>
                </c:pt>
                <c:pt idx="15">
                  <c:v>1.1192500000000001</c:v>
                </c:pt>
                <c:pt idx="16">
                  <c:v>1.0638700000000001</c:v>
                </c:pt>
                <c:pt idx="17">
                  <c:v>0.94055</c:v>
                </c:pt>
                <c:pt idx="18">
                  <c:v>0.700629999999999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4C99-4541-8DD4-8ABF255DE8B1}"/>
            </c:ext>
          </c:extLst>
        </c:ser>
        <c:ser>
          <c:idx val="4"/>
          <c:order val="4"/>
          <c:tx>
            <c:strRef>
              <c:f>'RMSE chart na10nb10_betas_0.1'!$O$60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chart na10nb10_betas_0.1'!$J$61:$J$7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10_betas_0.1'!$O$61:$O$79</c:f>
              <c:numCache>
                <c:formatCode>General</c:formatCode>
                <c:ptCount val="19"/>
                <c:pt idx="0">
                  <c:v>0.55815000000000003</c:v>
                </c:pt>
                <c:pt idx="1">
                  <c:v>0.60489000000000004</c:v>
                </c:pt>
                <c:pt idx="2">
                  <c:v>0.65197000000000005</c:v>
                </c:pt>
                <c:pt idx="3">
                  <c:v>0.70026999999999995</c:v>
                </c:pt>
                <c:pt idx="4">
                  <c:v>0.74958999999999998</c:v>
                </c:pt>
                <c:pt idx="5">
                  <c:v>0.79976999999999998</c:v>
                </c:pt>
                <c:pt idx="6">
                  <c:v>0.85065999999999997</c:v>
                </c:pt>
                <c:pt idx="7">
                  <c:v>0.90203</c:v>
                </c:pt>
                <c:pt idx="8">
                  <c:v>0.95347999999999999</c:v>
                </c:pt>
                <c:pt idx="9">
                  <c:v>1.00441</c:v>
                </c:pt>
                <c:pt idx="10">
                  <c:v>1.05385</c:v>
                </c:pt>
                <c:pt idx="11">
                  <c:v>1.10032</c:v>
                </c:pt>
                <c:pt idx="12">
                  <c:v>1.1415200000000001</c:v>
                </c:pt>
                <c:pt idx="13">
                  <c:v>1.1737</c:v>
                </c:pt>
                <c:pt idx="14">
                  <c:v>1.19051</c:v>
                </c:pt>
                <c:pt idx="15">
                  <c:v>1.1811700000000001</c:v>
                </c:pt>
                <c:pt idx="16">
                  <c:v>1.1276200000000001</c:v>
                </c:pt>
                <c:pt idx="17">
                  <c:v>1.0001899999999999</c:v>
                </c:pt>
                <c:pt idx="18">
                  <c:v>0.7464800000000000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4C99-4541-8DD4-8ABF255DE8B1}"/>
            </c:ext>
          </c:extLst>
        </c:ser>
        <c:ser>
          <c:idx val="5"/>
          <c:order val="5"/>
          <c:tx>
            <c:strRef>
              <c:f>'RMSE chart na10nb10_betas_0.1'!$P$60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chart na10nb10_betas_0.1'!$J$61:$J$7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10_betas_0.1'!$P$61:$P$79</c:f>
              <c:numCache>
                <c:formatCode>General</c:formatCode>
                <c:ptCount val="19"/>
                <c:pt idx="0">
                  <c:v>0.72775999999999996</c:v>
                </c:pt>
                <c:pt idx="1">
                  <c:v>0.7611</c:v>
                </c:pt>
                <c:pt idx="2">
                  <c:v>0.79649000000000003</c:v>
                </c:pt>
                <c:pt idx="3">
                  <c:v>0.83359000000000005</c:v>
                </c:pt>
                <c:pt idx="4">
                  <c:v>0.87282000000000004</c:v>
                </c:pt>
                <c:pt idx="5">
                  <c:v>0.91412000000000004</c:v>
                </c:pt>
                <c:pt idx="6">
                  <c:v>0.95728000000000002</c:v>
                </c:pt>
                <c:pt idx="7">
                  <c:v>1.0019400000000001</c:v>
                </c:pt>
                <c:pt idx="8">
                  <c:v>1.0476099999999999</c:v>
                </c:pt>
                <c:pt idx="9">
                  <c:v>1.0936399999999999</c:v>
                </c:pt>
                <c:pt idx="10">
                  <c:v>1.1391100000000001</c:v>
                </c:pt>
                <c:pt idx="11">
                  <c:v>1.1826399999999999</c:v>
                </c:pt>
                <c:pt idx="12">
                  <c:v>1.22201</c:v>
                </c:pt>
                <c:pt idx="13">
                  <c:v>1.2534099999999999</c:v>
                </c:pt>
                <c:pt idx="14">
                  <c:v>1.27016</c:v>
                </c:pt>
                <c:pt idx="15">
                  <c:v>1.2605900000000001</c:v>
                </c:pt>
                <c:pt idx="16">
                  <c:v>1.20489</c:v>
                </c:pt>
                <c:pt idx="17">
                  <c:v>1.0703199999999999</c:v>
                </c:pt>
                <c:pt idx="18">
                  <c:v>0.799699999999999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4C99-4541-8DD4-8ABF255DE8B1}"/>
            </c:ext>
          </c:extLst>
        </c:ser>
        <c:ser>
          <c:idx val="6"/>
          <c:order val="6"/>
          <c:tx>
            <c:strRef>
              <c:f>'RMSE chart na10nb10_betas_0.1'!$Q$60</c:f>
              <c:strCache>
                <c:ptCount val="1"/>
                <c:pt idx="0">
                  <c:v>Acceptable </c:v>
                </c:pt>
              </c:strCache>
            </c:strRef>
          </c:tx>
          <c:spPr>
            <a:ln w="254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RMSE chart na10nb10_betas_0.1'!$J$61:$J$7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10_betas_0.1'!$Q$61:$Q$79</c:f>
              <c:numCache>
                <c:formatCode>General</c:formatCode>
                <c:ptCount val="19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4C99-4541-8DD4-8ABF255DE8B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22478688"/>
        <c:axId val="922479248"/>
      </c:scatterChart>
      <c:valAx>
        <c:axId val="922478688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22479248"/>
        <c:crosses val="autoZero"/>
        <c:crossBetween val="midCat"/>
        <c:majorUnit val="0.1"/>
      </c:valAx>
      <c:valAx>
        <c:axId val="922479248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22478688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0" i="0" baseline="0">
                <a:effectLst/>
              </a:rPr>
              <a:t>RBESE of </a:t>
            </a:r>
            <a:r>
              <a:rPr lang="el-GR" sz="1400" b="0" i="0" baseline="0">
                <a:effectLst/>
              </a:rPr>
              <a:t>β</a:t>
            </a:r>
            <a:r>
              <a:rPr lang="en-US" sz="1400" b="0" i="0" baseline="0">
                <a:effectLst/>
              </a:rPr>
              <a:t>2</a:t>
            </a:r>
            <a:endParaRPr lang="en-US" sz="14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um_nb56_beta21!$N$36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b56_beta21!$M$37:$M$5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21!$N$37:$N$55</c:f>
              <c:numCache>
                <c:formatCode>General</c:formatCode>
                <c:ptCount val="19"/>
                <c:pt idx="0">
                  <c:v>2.720253636702723</c:v>
                </c:pt>
                <c:pt idx="1">
                  <c:v>1.6204611911018985</c:v>
                </c:pt>
                <c:pt idx="2">
                  <c:v>1.1059694860020737</c:v>
                </c:pt>
                <c:pt idx="3">
                  <c:v>0.7883189666004875</c:v>
                </c:pt>
                <c:pt idx="4">
                  <c:v>0.56569881348096951</c:v>
                </c:pt>
                <c:pt idx="5">
                  <c:v>0.39783888046922672</c:v>
                </c:pt>
                <c:pt idx="6">
                  <c:v>0.26532616653868829</c:v>
                </c:pt>
                <c:pt idx="7">
                  <c:v>0.15750921753379779</c:v>
                </c:pt>
                <c:pt idx="8">
                  <c:v>6.8184923707583708E-2</c:v>
                </c:pt>
                <c:pt idx="9">
                  <c:v>-6.4435550256890465E-3</c:v>
                </c:pt>
                <c:pt idx="10">
                  <c:v>-6.8566149396816156E-2</c:v>
                </c:pt>
                <c:pt idx="11">
                  <c:v>-0.11932166190281759</c:v>
                </c:pt>
                <c:pt idx="12">
                  <c:v>-0.15891911855225907</c:v>
                </c:pt>
                <c:pt idx="13">
                  <c:v>-0.18662838392124687</c:v>
                </c:pt>
                <c:pt idx="14">
                  <c:v>-0.2005407950169602</c:v>
                </c:pt>
                <c:pt idx="15">
                  <c:v>-0.19699777382566194</c:v>
                </c:pt>
                <c:pt idx="16">
                  <c:v>-0.16906460377156468</c:v>
                </c:pt>
                <c:pt idx="17">
                  <c:v>-0.10362991308658807</c:v>
                </c:pt>
                <c:pt idx="18">
                  <c:v>2.208142129415231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4773-42B9-98E4-B650AD5AF5A7}"/>
            </c:ext>
          </c:extLst>
        </c:ser>
        <c:ser>
          <c:idx val="1"/>
          <c:order val="1"/>
          <c:tx>
            <c:strRef>
              <c:f>Sum_nb56_beta21!$O$36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b56_beta21!$M$37:$M$5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21!$O$37:$O$55</c:f>
              <c:numCache>
                <c:formatCode>General</c:formatCode>
                <c:ptCount val="19"/>
                <c:pt idx="0">
                  <c:v>2.4908616187989554</c:v>
                </c:pt>
                <c:pt idx="1">
                  <c:v>1.4570085501721137</c:v>
                </c:pt>
                <c:pt idx="2">
                  <c:v>0.97342615908754249</c:v>
                </c:pt>
                <c:pt idx="3">
                  <c:v>0.67502701615943317</c:v>
                </c:pt>
                <c:pt idx="4">
                  <c:v>0.46589032953970105</c:v>
                </c:pt>
                <c:pt idx="5">
                  <c:v>0.30816619757120078</c:v>
                </c:pt>
                <c:pt idx="6">
                  <c:v>0.18368185146163335</c:v>
                </c:pt>
                <c:pt idx="7">
                  <c:v>8.2408848832445813E-2</c:v>
                </c:pt>
                <c:pt idx="8">
                  <c:v>-1.4423441888711858E-3</c:v>
                </c:pt>
                <c:pt idx="9">
                  <c:v>-7.1446819381759258E-2</c:v>
                </c:pt>
                <c:pt idx="10">
                  <c:v>-0.12968789749220086</c:v>
                </c:pt>
                <c:pt idx="11">
                  <c:v>-0.17721518987341772</c:v>
                </c:pt>
                <c:pt idx="12">
                  <c:v>-0.21424350609380771</c:v>
                </c:pt>
                <c:pt idx="13">
                  <c:v>-0.24014380157313131</c:v>
                </c:pt>
                <c:pt idx="14">
                  <c:v>-0.25314759599715114</c:v>
                </c:pt>
                <c:pt idx="15">
                  <c:v>-0.24985386844428964</c:v>
                </c:pt>
                <c:pt idx="16">
                  <c:v>-0.22389817578328902</c:v>
                </c:pt>
                <c:pt idx="17">
                  <c:v>-0.16313693897470052</c:v>
                </c:pt>
                <c:pt idx="18">
                  <c:v>-4.6646739359238742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4773-42B9-98E4-B650AD5AF5A7}"/>
            </c:ext>
          </c:extLst>
        </c:ser>
        <c:ser>
          <c:idx val="2"/>
          <c:order val="2"/>
          <c:tx>
            <c:strRef>
              <c:f>Sum_nb56_beta21!$P$36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b56_beta21!$M$37:$M$5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21!$P$37:$P$55</c:f>
              <c:numCache>
                <c:formatCode>General</c:formatCode>
                <c:ptCount val="19"/>
                <c:pt idx="0">
                  <c:v>2.2379709063782172</c:v>
                </c:pt>
                <c:pt idx="1">
                  <c:v>1.2764185512825257</c:v>
                </c:pt>
                <c:pt idx="2">
                  <c:v>0.8282032291512369</c:v>
                </c:pt>
                <c:pt idx="3">
                  <c:v>0.55188359176698254</c:v>
                </c:pt>
                <c:pt idx="4">
                  <c:v>0.35835516322891681</c:v>
                </c:pt>
                <c:pt idx="5">
                  <c:v>0.2124510402109944</c:v>
                </c:pt>
                <c:pt idx="6">
                  <c:v>9.7287451561634986E-2</c:v>
                </c:pt>
                <c:pt idx="7">
                  <c:v>3.572306431790366E-3</c:v>
                </c:pt>
                <c:pt idx="8">
                  <c:v>-7.4075761026341766E-2</c:v>
                </c:pt>
                <c:pt idx="9">
                  <c:v>-0.13899060433165852</c:v>
                </c:pt>
                <c:pt idx="10">
                  <c:v>-0.19305903303118352</c:v>
                </c:pt>
                <c:pt idx="11">
                  <c:v>-0.23729073091057576</c:v>
                </c:pt>
                <c:pt idx="12">
                  <c:v>-0.27189462021420663</c:v>
                </c:pt>
                <c:pt idx="13">
                  <c:v>-0.29625295565313897</c:v>
                </c:pt>
                <c:pt idx="14">
                  <c:v>-0.30878429763040044</c:v>
                </c:pt>
                <c:pt idx="15">
                  <c:v>-0.30635392440956627</c:v>
                </c:pt>
                <c:pt idx="16">
                  <c:v>-0.28308149417133982</c:v>
                </c:pt>
                <c:pt idx="17">
                  <c:v>-0.22783398143988098</c:v>
                </c:pt>
                <c:pt idx="18">
                  <c:v>-0.1214162421588852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4773-42B9-98E4-B650AD5AF5A7}"/>
            </c:ext>
          </c:extLst>
        </c:ser>
        <c:ser>
          <c:idx val="3"/>
          <c:order val="3"/>
          <c:tx>
            <c:strRef>
              <c:f>Sum_nb56_beta21!$Q$36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Sum_nb56_beta21!$M$37:$M$5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21!$Q$37:$Q$55</c:f>
              <c:numCache>
                <c:formatCode>General</c:formatCode>
                <c:ptCount val="19"/>
                <c:pt idx="0">
                  <c:v>0.26296999999999998</c:v>
                </c:pt>
                <c:pt idx="1">
                  <c:v>0.11563</c:v>
                </c:pt>
                <c:pt idx="2">
                  <c:v>5.8540000000000002E-2</c:v>
                </c:pt>
                <c:pt idx="3">
                  <c:v>2.7279999999999999E-2</c:v>
                </c:pt>
                <c:pt idx="4">
                  <c:v>6.9800000000000001E-3</c:v>
                </c:pt>
                <c:pt idx="5">
                  <c:v>-7.6499999999999997E-3</c:v>
                </c:pt>
                <c:pt idx="6">
                  <c:v>-1.8939999999999999E-2</c:v>
                </c:pt>
                <c:pt idx="7">
                  <c:v>-2.8060000000000002E-2</c:v>
                </c:pt>
                <c:pt idx="8">
                  <c:v>-3.5619999999999999E-2</c:v>
                </c:pt>
                <c:pt idx="9">
                  <c:v>-4.19E-2</c:v>
                </c:pt>
                <c:pt idx="10">
                  <c:v>-4.6969999999999998E-2</c:v>
                </c:pt>
                <c:pt idx="11">
                  <c:v>-5.0639999999999998E-2</c:v>
                </c:pt>
                <c:pt idx="12">
                  <c:v>-5.2490000000000002E-2</c:v>
                </c:pt>
                <c:pt idx="13">
                  <c:v>-5.1769999999999997E-2</c:v>
                </c:pt>
                <c:pt idx="14">
                  <c:v>-4.7219999999999998E-2</c:v>
                </c:pt>
                <c:pt idx="15">
                  <c:v>-3.6830000000000002E-2</c:v>
                </c:pt>
                <c:pt idx="16">
                  <c:v>-1.72E-2</c:v>
                </c:pt>
                <c:pt idx="17">
                  <c:v>1.7940000000000001E-2</c:v>
                </c:pt>
                <c:pt idx="18">
                  <c:v>7.9710000000000003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4773-42B9-98E4-B650AD5AF5A7}"/>
            </c:ext>
          </c:extLst>
        </c:ser>
        <c:ser>
          <c:idx val="4"/>
          <c:order val="4"/>
          <c:tx>
            <c:strRef>
              <c:f>Sum_nb56_beta21!$R$36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Sum_nb56_beta21!$M$37:$M$5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21!$R$37:$R$55</c:f>
              <c:numCache>
                <c:formatCode>General</c:formatCode>
                <c:ptCount val="19"/>
                <c:pt idx="0">
                  <c:v>0.52154999999999996</c:v>
                </c:pt>
                <c:pt idx="1">
                  <c:v>0.23569999999999999</c:v>
                </c:pt>
                <c:pt idx="2">
                  <c:v>0.11651</c:v>
                </c:pt>
                <c:pt idx="3">
                  <c:v>4.8489999999999998E-2</c:v>
                </c:pt>
                <c:pt idx="4">
                  <c:v>3.3400000000000001E-3</c:v>
                </c:pt>
                <c:pt idx="5">
                  <c:v>-2.9499999999999998E-2</c:v>
                </c:pt>
                <c:pt idx="6">
                  <c:v>-5.4850000000000003E-2</c:v>
                </c:pt>
                <c:pt idx="7">
                  <c:v>-7.5209999999999999E-2</c:v>
                </c:pt>
                <c:pt idx="8">
                  <c:v>-9.1920000000000002E-2</c:v>
                </c:pt>
                <c:pt idx="9">
                  <c:v>-0.10566</c:v>
                </c:pt>
                <c:pt idx="10">
                  <c:v>-0.11663</c:v>
                </c:pt>
                <c:pt idx="11">
                  <c:v>-0.1246</c:v>
                </c:pt>
                <c:pt idx="12">
                  <c:v>-0.12892000000000001</c:v>
                </c:pt>
                <c:pt idx="13">
                  <c:v>-0.12836</c:v>
                </c:pt>
                <c:pt idx="14">
                  <c:v>-0.12091</c:v>
                </c:pt>
                <c:pt idx="15">
                  <c:v>-0.10327</c:v>
                </c:pt>
                <c:pt idx="16">
                  <c:v>-6.9830000000000003E-2</c:v>
                </c:pt>
                <c:pt idx="17">
                  <c:v>-1.031E-2</c:v>
                </c:pt>
                <c:pt idx="18">
                  <c:v>9.2689999999999995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4773-42B9-98E4-B650AD5AF5A7}"/>
            </c:ext>
          </c:extLst>
        </c:ser>
        <c:ser>
          <c:idx val="5"/>
          <c:order val="5"/>
          <c:tx>
            <c:strRef>
              <c:f>Sum_nb56_beta21!$S$36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Sum_nb56_beta21!$M$37:$M$5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21!$S$37:$S$55</c:f>
              <c:numCache>
                <c:formatCode>General</c:formatCode>
                <c:ptCount val="19"/>
                <c:pt idx="0">
                  <c:v>0.68506999999999996</c:v>
                </c:pt>
                <c:pt idx="1">
                  <c:v>0.30756</c:v>
                </c:pt>
                <c:pt idx="2">
                  <c:v>0.14449000000000001</c:v>
                </c:pt>
                <c:pt idx="3">
                  <c:v>4.9549999999999997E-2</c:v>
                </c:pt>
                <c:pt idx="4">
                  <c:v>-1.4290000000000001E-2</c:v>
                </c:pt>
                <c:pt idx="5">
                  <c:v>-6.114E-2</c:v>
                </c:pt>
                <c:pt idx="6">
                  <c:v>-9.7530000000000006E-2</c:v>
                </c:pt>
                <c:pt idx="7">
                  <c:v>-0.12689</c:v>
                </c:pt>
                <c:pt idx="8">
                  <c:v>-0.15107999999999999</c:v>
                </c:pt>
                <c:pt idx="9">
                  <c:v>-0.17107</c:v>
                </c:pt>
                <c:pt idx="10">
                  <c:v>-0.18723000000000001</c:v>
                </c:pt>
                <c:pt idx="11">
                  <c:v>-0.19938</c:v>
                </c:pt>
                <c:pt idx="12">
                  <c:v>-0.20680999999999999</c:v>
                </c:pt>
                <c:pt idx="13">
                  <c:v>-0.20816000000000001</c:v>
                </c:pt>
                <c:pt idx="14">
                  <c:v>-0.2011</c:v>
                </c:pt>
                <c:pt idx="15">
                  <c:v>-0.18179999999999999</c:v>
                </c:pt>
                <c:pt idx="16">
                  <c:v>-0.14366999999999999</c:v>
                </c:pt>
                <c:pt idx="17">
                  <c:v>-7.4749999999999997E-2</c:v>
                </c:pt>
                <c:pt idx="18">
                  <c:v>4.510999999999999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4773-42B9-98E4-B650AD5AF5A7}"/>
            </c:ext>
          </c:extLst>
        </c:ser>
        <c:ser>
          <c:idx val="6"/>
          <c:order val="6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b56_beta21!$M$37:$M$5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s!$S$34:$S$52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4773-42B9-98E4-B650AD5AF5A7}"/>
            </c:ext>
          </c:extLst>
        </c:ser>
        <c:ser>
          <c:idx val="7"/>
          <c:order val="7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b56_beta21!$M$37:$M$5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s!$T$34:$T$52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4773-42B9-98E4-B650AD5AF5A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74046288"/>
        <c:axId val="974046848"/>
      </c:scatterChart>
      <c:valAx>
        <c:axId val="974046288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1: </a:t>
                </a:r>
                <a:r>
                  <a:rPr lang="en-US" sz="1000" b="0" i="0" baseline="0">
                    <a:effectLst/>
                  </a:rPr>
                  <a:t>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74046848"/>
        <c:crosses val="autoZero"/>
        <c:crossBetween val="midCat"/>
        <c:majorUnit val="0.1"/>
      </c:valAx>
      <c:valAx>
        <c:axId val="974046848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74046288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4.5056909244807195E-2"/>
          <c:y val="0.86036932050160397"/>
          <c:w val="0.92426292856457226"/>
          <c:h val="0.1070380869058034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5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0" i="0" baseline="0">
                <a:effectLst/>
              </a:rPr>
              <a:t>RBESE of </a:t>
            </a:r>
            <a:r>
              <a:rPr lang="el-GR" sz="1400" b="0" i="0" baseline="0">
                <a:effectLst/>
              </a:rPr>
              <a:t>β</a:t>
            </a:r>
            <a:r>
              <a:rPr lang="en-US" sz="1400" b="0" i="0" baseline="0">
                <a:effectLst/>
              </a:rPr>
              <a:t>3</a:t>
            </a:r>
            <a:endParaRPr lang="en-US" sz="14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um_nb56_beta21!$N$65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b56_beta21!$M$66:$M$8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21!$N$66:$N$84</c:f>
              <c:numCache>
                <c:formatCode>General</c:formatCode>
                <c:ptCount val="19"/>
                <c:pt idx="0">
                  <c:v>2.6350138121546962</c:v>
                </c:pt>
                <c:pt idx="1">
                  <c:v>1.5664823274825679</c:v>
                </c:pt>
                <c:pt idx="2">
                  <c:v>1.0683133925125434</c:v>
                </c:pt>
                <c:pt idx="3">
                  <c:v>0.761162179908076</c:v>
                </c:pt>
                <c:pt idx="4">
                  <c:v>0.54613610149942327</c:v>
                </c:pt>
                <c:pt idx="5">
                  <c:v>0.38417786970010337</c:v>
                </c:pt>
                <c:pt idx="6">
                  <c:v>0.25623236124176846</c:v>
                </c:pt>
                <c:pt idx="7">
                  <c:v>0.15197404002163323</c:v>
                </c:pt>
                <c:pt idx="8">
                  <c:v>6.5274151436031255E-2</c:v>
                </c:pt>
                <c:pt idx="9">
                  <c:v>-7.8954788983926459E-3</c:v>
                </c:pt>
                <c:pt idx="10">
                  <c:v>-6.9711751662971222E-2</c:v>
                </c:pt>
                <c:pt idx="11">
                  <c:v>-0.12185654008438815</c:v>
                </c:pt>
                <c:pt idx="12">
                  <c:v>-0.16523500810372765</c:v>
                </c:pt>
                <c:pt idx="13">
                  <c:v>-0.20009442127626098</c:v>
                </c:pt>
                <c:pt idx="14">
                  <c:v>-0.22674823820955628</c:v>
                </c:pt>
                <c:pt idx="15">
                  <c:v>-0.24470478702769802</c:v>
                </c:pt>
                <c:pt idx="16">
                  <c:v>-0.25338969532620831</c:v>
                </c:pt>
                <c:pt idx="17">
                  <c:v>-0.24980651818729044</c:v>
                </c:pt>
                <c:pt idx="18">
                  <c:v>-0.223894837273401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DAE-41F2-959F-69C846CE529D}"/>
            </c:ext>
          </c:extLst>
        </c:ser>
        <c:ser>
          <c:idx val="1"/>
          <c:order val="1"/>
          <c:tx>
            <c:strRef>
              <c:f>Sum_nb56_beta21!$O$65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b56_beta21!$M$66:$M$8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21!$O$66:$O$84</c:f>
              <c:numCache>
                <c:formatCode>General</c:formatCode>
                <c:ptCount val="19"/>
                <c:pt idx="0">
                  <c:v>2.410911602209945</c:v>
                </c:pt>
                <c:pt idx="1">
                  <c:v>1.4063476797307044</c:v>
                </c:pt>
                <c:pt idx="2">
                  <c:v>0.9382477807796219</c:v>
                </c:pt>
                <c:pt idx="3">
                  <c:v>0.64954038082731436</c:v>
                </c:pt>
                <c:pt idx="4">
                  <c:v>0.44752018454440595</c:v>
                </c:pt>
                <c:pt idx="5">
                  <c:v>0.29537228541882105</c:v>
                </c:pt>
                <c:pt idx="6">
                  <c:v>0.175211665098777</c:v>
                </c:pt>
                <c:pt idx="7">
                  <c:v>7.72309356408869E-2</c:v>
                </c:pt>
                <c:pt idx="8">
                  <c:v>-4.2177144004820616E-3</c:v>
                </c:pt>
                <c:pt idx="9">
                  <c:v>-7.2845192217313587E-2</c:v>
                </c:pt>
                <c:pt idx="10">
                  <c:v>-0.13082039911308202</c:v>
                </c:pt>
                <c:pt idx="11">
                  <c:v>-0.17957805907172991</c:v>
                </c:pt>
                <c:pt idx="12">
                  <c:v>-0.22017828200972447</c:v>
                </c:pt>
                <c:pt idx="13">
                  <c:v>-0.25273428279172244</c:v>
                </c:pt>
                <c:pt idx="14">
                  <c:v>-0.27762719739797098</c:v>
                </c:pt>
                <c:pt idx="15">
                  <c:v>-0.29443711692140595</c:v>
                </c:pt>
                <c:pt idx="16">
                  <c:v>-0.30267985324613178</c:v>
                </c:pt>
                <c:pt idx="17">
                  <c:v>-0.29968182990798869</c:v>
                </c:pt>
                <c:pt idx="18">
                  <c:v>-0.276158168133149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9DAE-41F2-959F-69C846CE529D}"/>
            </c:ext>
          </c:extLst>
        </c:ser>
        <c:ser>
          <c:idx val="2"/>
          <c:order val="2"/>
          <c:tx>
            <c:strRef>
              <c:f>Sum_nb56_beta21!$P$65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b56_beta21!$M$66:$M$8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21!$P$66:$P$84</c:f>
              <c:numCache>
                <c:formatCode>General</c:formatCode>
                <c:ptCount val="19"/>
                <c:pt idx="0">
                  <c:v>2.1636740331491713</c:v>
                </c:pt>
                <c:pt idx="1">
                  <c:v>1.2296225054099543</c:v>
                </c:pt>
                <c:pt idx="2">
                  <c:v>0.79544577383249715</c:v>
                </c:pt>
                <c:pt idx="3">
                  <c:v>0.52823374917925148</c:v>
                </c:pt>
                <c:pt idx="4">
                  <c:v>0.34140715109573228</c:v>
                </c:pt>
                <c:pt idx="5">
                  <c:v>0.20062047569803523</c:v>
                </c:pt>
                <c:pt idx="6">
                  <c:v>8.9487300094073283E-2</c:v>
                </c:pt>
                <c:pt idx="7">
                  <c:v>-1.1898323418063708E-3</c:v>
                </c:pt>
                <c:pt idx="8">
                  <c:v>-7.6621811608756751E-2</c:v>
                </c:pt>
                <c:pt idx="9">
                  <c:v>-0.14023874424287999</c:v>
                </c:pt>
                <c:pt idx="10">
                  <c:v>-0.19405764966740574</c:v>
                </c:pt>
                <c:pt idx="11">
                  <c:v>-0.23949367088607587</c:v>
                </c:pt>
                <c:pt idx="12">
                  <c:v>-0.27739059967585089</c:v>
                </c:pt>
                <c:pt idx="13">
                  <c:v>-0.30797072940435916</c:v>
                </c:pt>
                <c:pt idx="14">
                  <c:v>-0.33144892743746607</c:v>
                </c:pt>
                <c:pt idx="15">
                  <c:v>-0.34758321048956481</c:v>
                </c:pt>
                <c:pt idx="16">
                  <c:v>-0.35587813048333067</c:v>
                </c:pt>
                <c:pt idx="17">
                  <c:v>-0.35377074554991839</c:v>
                </c:pt>
                <c:pt idx="18">
                  <c:v>-0.332873953143220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9DAE-41F2-959F-69C846CE529D}"/>
            </c:ext>
          </c:extLst>
        </c:ser>
        <c:ser>
          <c:idx val="3"/>
          <c:order val="3"/>
          <c:tx>
            <c:strRef>
              <c:f>Sum_nb56_beta21!$Q$65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Sum_nb56_beta21!$M$66:$M$8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21!$Q$66:$Q$84</c:f>
              <c:numCache>
                <c:formatCode>General</c:formatCode>
                <c:ptCount val="19"/>
                <c:pt idx="0">
                  <c:v>0.26061000000000001</c:v>
                </c:pt>
                <c:pt idx="1">
                  <c:v>0.11366</c:v>
                </c:pt>
                <c:pt idx="2">
                  <c:v>5.6840000000000002E-2</c:v>
                </c:pt>
                <c:pt idx="3">
                  <c:v>2.5829999999999999E-2</c:v>
                </c:pt>
                <c:pt idx="4">
                  <c:v>5.7800000000000004E-3</c:v>
                </c:pt>
                <c:pt idx="5">
                  <c:v>-8.5800000000000008E-3</c:v>
                </c:pt>
                <c:pt idx="6">
                  <c:v>-1.959E-2</c:v>
                </c:pt>
                <c:pt idx="7">
                  <c:v>-2.844E-2</c:v>
                </c:pt>
                <c:pt idx="8">
                  <c:v>-3.5779999999999999E-2</c:v>
                </c:pt>
                <c:pt idx="9">
                  <c:v>-4.1939999999999998E-2</c:v>
                </c:pt>
                <c:pt idx="10">
                  <c:v>-4.709E-2</c:v>
                </c:pt>
                <c:pt idx="11">
                  <c:v>-5.1220000000000002E-2</c:v>
                </c:pt>
                <c:pt idx="12">
                  <c:v>-5.4219999999999997E-2</c:v>
                </c:pt>
                <c:pt idx="13">
                  <c:v>-5.5870000000000003E-2</c:v>
                </c:pt>
                <c:pt idx="14">
                  <c:v>-5.5849999999999997E-2</c:v>
                </c:pt>
                <c:pt idx="15">
                  <c:v>-5.3789999999999998E-2</c:v>
                </c:pt>
                <c:pt idx="16">
                  <c:v>-4.8980000000000003E-2</c:v>
                </c:pt>
                <c:pt idx="17">
                  <c:v>-3.8969999999999998E-2</c:v>
                </c:pt>
                <c:pt idx="18">
                  <c:v>-1.474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9DAE-41F2-959F-69C846CE529D}"/>
            </c:ext>
          </c:extLst>
        </c:ser>
        <c:ser>
          <c:idx val="4"/>
          <c:order val="4"/>
          <c:tx>
            <c:strRef>
              <c:f>Sum_nb56_beta21!$R$65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Sum_nb56_beta21!$M$66:$M$8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21!$R$66:$R$84</c:f>
              <c:numCache>
                <c:formatCode>General</c:formatCode>
                <c:ptCount val="19"/>
                <c:pt idx="0">
                  <c:v>0.51456999999999997</c:v>
                </c:pt>
                <c:pt idx="1">
                  <c:v>0.23044000000000001</c:v>
                </c:pt>
                <c:pt idx="2">
                  <c:v>0.11224000000000001</c:v>
                </c:pt>
                <c:pt idx="3">
                  <c:v>4.5030000000000001E-2</c:v>
                </c:pt>
                <c:pt idx="4">
                  <c:v>5.9999999999999995E-4</c:v>
                </c:pt>
                <c:pt idx="5">
                  <c:v>-3.1539999999999999E-2</c:v>
                </c:pt>
                <c:pt idx="6">
                  <c:v>-5.6239999999999998E-2</c:v>
                </c:pt>
                <c:pt idx="7">
                  <c:v>-7.5990000000000002E-2</c:v>
                </c:pt>
                <c:pt idx="8">
                  <c:v>-9.2219999999999996E-2</c:v>
                </c:pt>
                <c:pt idx="9">
                  <c:v>-0.10568</c:v>
                </c:pt>
                <c:pt idx="10">
                  <c:v>-0.11676</c:v>
                </c:pt>
                <c:pt idx="11">
                  <c:v>-0.12554999999999999</c:v>
                </c:pt>
                <c:pt idx="12">
                  <c:v>-0.13191</c:v>
                </c:pt>
                <c:pt idx="13">
                  <c:v>-0.13550999999999999</c:v>
                </c:pt>
                <c:pt idx="14">
                  <c:v>-0.13588</c:v>
                </c:pt>
                <c:pt idx="15">
                  <c:v>-0.13245999999999999</c:v>
                </c:pt>
                <c:pt idx="16">
                  <c:v>-0.12427000000000001</c:v>
                </c:pt>
                <c:pt idx="17">
                  <c:v>-0.10832</c:v>
                </c:pt>
                <c:pt idx="18">
                  <c:v>-7.4139999999999998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9DAE-41F2-959F-69C846CE529D}"/>
            </c:ext>
          </c:extLst>
        </c:ser>
        <c:ser>
          <c:idx val="5"/>
          <c:order val="5"/>
          <c:tx>
            <c:strRef>
              <c:f>Sum_nb56_beta21!$S$65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Sum_nb56_beta21!$M$66:$M$8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21!$S$66:$S$84</c:f>
              <c:numCache>
                <c:formatCode>General</c:formatCode>
                <c:ptCount val="19"/>
                <c:pt idx="0">
                  <c:v>0.67264000000000002</c:v>
                </c:pt>
                <c:pt idx="1">
                  <c:v>0.29870000000000002</c:v>
                </c:pt>
                <c:pt idx="2">
                  <c:v>0.13758999999999999</c:v>
                </c:pt>
                <c:pt idx="3">
                  <c:v>4.4110000000000003E-2</c:v>
                </c:pt>
                <c:pt idx="4">
                  <c:v>-1.8489999999999999E-2</c:v>
                </c:pt>
                <c:pt idx="5">
                  <c:v>-6.4210000000000003E-2</c:v>
                </c:pt>
                <c:pt idx="6">
                  <c:v>-9.9570000000000006E-2</c:v>
                </c:pt>
                <c:pt idx="7">
                  <c:v>-0.12803</c:v>
                </c:pt>
                <c:pt idx="8">
                  <c:v>-0.1515</c:v>
                </c:pt>
                <c:pt idx="9">
                  <c:v>-0.1711</c:v>
                </c:pt>
                <c:pt idx="10">
                  <c:v>-0.18737999999999999</c:v>
                </c:pt>
                <c:pt idx="11">
                  <c:v>-0.20055000000000001</c:v>
                </c:pt>
                <c:pt idx="12">
                  <c:v>-0.21051</c:v>
                </c:pt>
                <c:pt idx="13">
                  <c:v>-0.21695</c:v>
                </c:pt>
                <c:pt idx="14">
                  <c:v>-0.21933</c:v>
                </c:pt>
                <c:pt idx="15">
                  <c:v>-0.21698999999999999</c:v>
                </c:pt>
                <c:pt idx="16">
                  <c:v>-0.20877999999999999</c:v>
                </c:pt>
                <c:pt idx="17">
                  <c:v>-0.19162999999999999</c:v>
                </c:pt>
                <c:pt idx="18">
                  <c:v>-0.15534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9DAE-41F2-959F-69C846CE529D}"/>
            </c:ext>
          </c:extLst>
        </c:ser>
        <c:ser>
          <c:idx val="6"/>
          <c:order val="6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b56_beta21!$M$66:$M$8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s!$S$34:$S$52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9DAE-41F2-959F-69C846CE529D}"/>
            </c:ext>
          </c:extLst>
        </c:ser>
        <c:ser>
          <c:idx val="7"/>
          <c:order val="7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b56_beta21!$M$66:$M$8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s!$T$34:$T$52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9DAE-41F2-959F-69C846CE529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74053008"/>
        <c:axId val="974053568"/>
      </c:scatterChart>
      <c:valAx>
        <c:axId val="974053008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1: </a:t>
                </a:r>
                <a:r>
                  <a:rPr lang="en-US" sz="1000" b="0" i="0" baseline="0">
                    <a:effectLst/>
                  </a:rPr>
                  <a:t>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74053568"/>
        <c:crosses val="autoZero"/>
        <c:crossBetween val="midCat"/>
        <c:majorUnit val="0.1"/>
      </c:valAx>
      <c:valAx>
        <c:axId val="974053568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74053008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4.7365711343744635E-2"/>
          <c:y val="0.86774091948183896"/>
          <c:w val="0.91964532436669744"/>
          <c:h val="8.924832782998899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5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0" i="0" baseline="0">
                <a:effectLst/>
              </a:rPr>
              <a:t>RBESE of </a:t>
            </a:r>
            <a:r>
              <a:rPr lang="el-GR" sz="1400" b="0" i="0" baseline="0">
                <a:effectLst/>
              </a:rPr>
              <a:t>β</a:t>
            </a:r>
            <a:r>
              <a:rPr lang="en-US" sz="1400" b="0" i="0" baseline="0">
                <a:effectLst/>
              </a:rPr>
              <a:t>1</a:t>
            </a:r>
            <a:endParaRPr lang="en-US" sz="14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um_nb56_beta31!$N$5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b56_beta31!$M$6:$M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31!$N$6:$N$24</c:f>
              <c:numCache>
                <c:formatCode>General</c:formatCode>
                <c:ptCount val="19"/>
                <c:pt idx="0">
                  <c:v>2.6246546961325965</c:v>
                </c:pt>
                <c:pt idx="1">
                  <c:v>1.5598845598845599</c:v>
                </c:pt>
                <c:pt idx="2">
                  <c:v>1.0629222157884579</c:v>
                </c:pt>
                <c:pt idx="3">
                  <c:v>0.75681444991789815</c:v>
                </c:pt>
                <c:pt idx="4">
                  <c:v>0.54270051933064023</c:v>
                </c:pt>
                <c:pt idx="5">
                  <c:v>0.38119260121588405</c:v>
                </c:pt>
                <c:pt idx="6">
                  <c:v>0.25388418079096053</c:v>
                </c:pt>
                <c:pt idx="7">
                  <c:v>0.15034662045060662</c:v>
                </c:pt>
                <c:pt idx="8">
                  <c:v>6.4292182312103763E-2</c:v>
                </c:pt>
                <c:pt idx="9">
                  <c:v>-8.1047969088681535E-3</c:v>
                </c:pt>
                <c:pt idx="10">
                  <c:v>-6.8987003738650465E-2</c:v>
                </c:pt>
                <c:pt idx="11">
                  <c:v>-0.11999660786974217</c:v>
                </c:pt>
                <c:pt idx="12">
                  <c:v>-0.16181150550795592</c:v>
                </c:pt>
                <c:pt idx="13">
                  <c:v>-0.19464526892825937</c:v>
                </c:pt>
                <c:pt idx="14">
                  <c:v>-0.21844583987441135</c:v>
                </c:pt>
                <c:pt idx="15">
                  <c:v>-0.2324478178368122</c:v>
                </c:pt>
                <c:pt idx="16">
                  <c:v>-0.23548202145957897</c:v>
                </c:pt>
                <c:pt idx="17">
                  <c:v>-0.22378870348889091</c:v>
                </c:pt>
                <c:pt idx="18">
                  <c:v>-0.186720142602495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F16-4C5E-88EE-153DFF1F971C}"/>
            </c:ext>
          </c:extLst>
        </c:ser>
        <c:ser>
          <c:idx val="1"/>
          <c:order val="1"/>
          <c:tx>
            <c:strRef>
              <c:f>Sum_nb56_beta31!$O$5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b56_beta31!$M$6:$M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31!$O$6:$O$24</c:f>
              <c:numCache>
                <c:formatCode>General</c:formatCode>
                <c:ptCount val="19"/>
                <c:pt idx="0">
                  <c:v>2.4012430939226523</c:v>
                </c:pt>
                <c:pt idx="1">
                  <c:v>1.4001924001924002</c:v>
                </c:pt>
                <c:pt idx="2">
                  <c:v>0.93302451264234698</c:v>
                </c:pt>
                <c:pt idx="3">
                  <c:v>0.64548440065681423</c:v>
                </c:pt>
                <c:pt idx="4">
                  <c:v>0.4443162146566646</c:v>
                </c:pt>
                <c:pt idx="5">
                  <c:v>0.29258828094683742</c:v>
                </c:pt>
                <c:pt idx="6">
                  <c:v>0.17302259887005655</c:v>
                </c:pt>
                <c:pt idx="7">
                  <c:v>7.5714904679376041E-2</c:v>
                </c:pt>
                <c:pt idx="8">
                  <c:v>-5.1313009357079227E-3</c:v>
                </c:pt>
                <c:pt idx="9">
                  <c:v>-7.3037414004335055E-2</c:v>
                </c:pt>
                <c:pt idx="10">
                  <c:v>-0.13005162898344311</c:v>
                </c:pt>
                <c:pt idx="11">
                  <c:v>-0.17783242876526462</c:v>
                </c:pt>
                <c:pt idx="12">
                  <c:v>-0.21697266421868627</c:v>
                </c:pt>
                <c:pt idx="13">
                  <c:v>-0.24763645030587114</c:v>
                </c:pt>
                <c:pt idx="14">
                  <c:v>-0.2698587127158556</c:v>
                </c:pt>
                <c:pt idx="15">
                  <c:v>-0.28296963946869069</c:v>
                </c:pt>
                <c:pt idx="16">
                  <c:v>-0.28585469735441066</c:v>
                </c:pt>
                <c:pt idx="17">
                  <c:v>-0.27536361202819665</c:v>
                </c:pt>
                <c:pt idx="18">
                  <c:v>-0.2414215686274510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F16-4C5E-88EE-153DFF1F971C}"/>
            </c:ext>
          </c:extLst>
        </c:ser>
        <c:ser>
          <c:idx val="2"/>
          <c:order val="2"/>
          <c:tx>
            <c:strRef>
              <c:f>Sum_nb56_beta31!$P$5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b56_beta31!$M$6:$M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31!$P$6:$P$24</c:f>
              <c:numCache>
                <c:formatCode>General</c:formatCode>
                <c:ptCount val="19"/>
                <c:pt idx="0">
                  <c:v>2.1546961325966851</c:v>
                </c:pt>
                <c:pt idx="1">
                  <c:v>1.2239057239057238</c:v>
                </c:pt>
                <c:pt idx="2">
                  <c:v>0.79077398185678438</c:v>
                </c:pt>
                <c:pt idx="3">
                  <c:v>0.52446633825944178</c:v>
                </c:pt>
                <c:pt idx="4">
                  <c:v>0.33828620888632421</c:v>
                </c:pt>
                <c:pt idx="5">
                  <c:v>0.19803388953563561</c:v>
                </c:pt>
                <c:pt idx="6">
                  <c:v>8.7452919020715711E-2</c:v>
                </c:pt>
                <c:pt idx="7">
                  <c:v>-2.5996533795494378E-3</c:v>
                </c:pt>
                <c:pt idx="8">
                  <c:v>-7.7472582754804425E-2</c:v>
                </c:pt>
                <c:pt idx="9">
                  <c:v>-0.14042031853736686</c:v>
                </c:pt>
                <c:pt idx="10">
                  <c:v>-0.19343065693430658</c:v>
                </c:pt>
                <c:pt idx="11">
                  <c:v>-0.23787313432835813</c:v>
                </c:pt>
                <c:pt idx="12">
                  <c:v>-0.27441860465116286</c:v>
                </c:pt>
                <c:pt idx="13">
                  <c:v>-0.30316993723683172</c:v>
                </c:pt>
                <c:pt idx="14">
                  <c:v>-0.32425431711146002</c:v>
                </c:pt>
                <c:pt idx="15">
                  <c:v>-0.33697027197975965</c:v>
                </c:pt>
                <c:pt idx="16">
                  <c:v>-0.34032271275288722</c:v>
                </c:pt>
                <c:pt idx="17">
                  <c:v>-0.33131078790041935</c:v>
                </c:pt>
                <c:pt idx="18">
                  <c:v>-0.300913547237076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5F16-4C5E-88EE-153DFF1F971C}"/>
            </c:ext>
          </c:extLst>
        </c:ser>
        <c:ser>
          <c:idx val="3"/>
          <c:order val="3"/>
          <c:tx>
            <c:strRef>
              <c:f>Sum_nb56_beta31!$Q$5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Sum_nb56_beta31!$M$6:$M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31!$Q$6:$Q$24</c:f>
              <c:numCache>
                <c:formatCode>General</c:formatCode>
                <c:ptCount val="19"/>
                <c:pt idx="0">
                  <c:v>0.26057000000000002</c:v>
                </c:pt>
                <c:pt idx="1">
                  <c:v>0.11361</c:v>
                </c:pt>
                <c:pt idx="2">
                  <c:v>5.6779999999999997E-2</c:v>
                </c:pt>
                <c:pt idx="3">
                  <c:v>2.5760000000000002E-2</c:v>
                </c:pt>
                <c:pt idx="4">
                  <c:v>5.7099999999999998E-3</c:v>
                </c:pt>
                <c:pt idx="5">
                  <c:v>-8.6599999999999993E-3</c:v>
                </c:pt>
                <c:pt idx="6">
                  <c:v>-1.967E-2</c:v>
                </c:pt>
                <c:pt idx="7">
                  <c:v>-2.8510000000000001E-2</c:v>
                </c:pt>
                <c:pt idx="8">
                  <c:v>-3.5819999999999998E-2</c:v>
                </c:pt>
                <c:pt idx="9">
                  <c:v>-4.1930000000000002E-2</c:v>
                </c:pt>
                <c:pt idx="10">
                  <c:v>-4.6969999999999998E-2</c:v>
                </c:pt>
                <c:pt idx="11">
                  <c:v>-5.092E-2</c:v>
                </c:pt>
                <c:pt idx="12">
                  <c:v>-5.3629999999999997E-2</c:v>
                </c:pt>
                <c:pt idx="13">
                  <c:v>-5.4780000000000002E-2</c:v>
                </c:pt>
                <c:pt idx="14">
                  <c:v>-5.3969999999999997E-2</c:v>
                </c:pt>
                <c:pt idx="15">
                  <c:v>-5.0639999999999998E-2</c:v>
                </c:pt>
                <c:pt idx="16">
                  <c:v>-4.3860000000000003E-2</c:v>
                </c:pt>
                <c:pt idx="17">
                  <c:v>-3.099E-2</c:v>
                </c:pt>
                <c:pt idx="18">
                  <c:v>-3.0500000000000002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5F16-4C5E-88EE-153DFF1F971C}"/>
            </c:ext>
          </c:extLst>
        </c:ser>
        <c:ser>
          <c:idx val="4"/>
          <c:order val="4"/>
          <c:tx>
            <c:strRef>
              <c:f>Sum_nb56_beta31!$R$5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Sum_nb56_beta31!$M$6:$M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31!$R$6:$R$24</c:f>
              <c:numCache>
                <c:formatCode>General</c:formatCode>
                <c:ptCount val="19"/>
                <c:pt idx="0">
                  <c:v>0.51443000000000005</c:v>
                </c:pt>
                <c:pt idx="1">
                  <c:v>0.23028999999999999</c:v>
                </c:pt>
                <c:pt idx="2">
                  <c:v>0.11207</c:v>
                </c:pt>
                <c:pt idx="3">
                  <c:v>4.4839999999999998E-2</c:v>
                </c:pt>
                <c:pt idx="4">
                  <c:v>4.0000000000000002E-4</c:v>
                </c:pt>
                <c:pt idx="5">
                  <c:v>-3.1739999999999997E-2</c:v>
                </c:pt>
                <c:pt idx="6">
                  <c:v>-5.6430000000000001E-2</c:v>
                </c:pt>
                <c:pt idx="7">
                  <c:v>-7.6149999999999995E-2</c:v>
                </c:pt>
                <c:pt idx="8">
                  <c:v>-9.2310000000000003E-2</c:v>
                </c:pt>
                <c:pt idx="9">
                  <c:v>-0.10566</c:v>
                </c:pt>
                <c:pt idx="10">
                  <c:v>-0.11652999999999999</c:v>
                </c:pt>
                <c:pt idx="11">
                  <c:v>-0.12497999999999999</c:v>
                </c:pt>
                <c:pt idx="12">
                  <c:v>-0.13077</c:v>
                </c:pt>
                <c:pt idx="13">
                  <c:v>-0.13347000000000001</c:v>
                </c:pt>
                <c:pt idx="14">
                  <c:v>-0.13242000000000001</c:v>
                </c:pt>
                <c:pt idx="15">
                  <c:v>-0.12676000000000001</c:v>
                </c:pt>
                <c:pt idx="16">
                  <c:v>-0.11512</c:v>
                </c:pt>
                <c:pt idx="17">
                  <c:v>-9.4089999999999993E-2</c:v>
                </c:pt>
                <c:pt idx="18">
                  <c:v>-5.299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5F16-4C5E-88EE-153DFF1F971C}"/>
            </c:ext>
          </c:extLst>
        </c:ser>
        <c:ser>
          <c:idx val="5"/>
          <c:order val="5"/>
          <c:tx>
            <c:strRef>
              <c:f>Sum_nb56_beta31!$S$5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Sum_nb56_beta31!$M$6:$M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31!$S$6:$S$24</c:f>
              <c:numCache>
                <c:formatCode>General</c:formatCode>
                <c:ptCount val="19"/>
                <c:pt idx="0">
                  <c:v>0.67232999999999998</c:v>
                </c:pt>
                <c:pt idx="1">
                  <c:v>0.2984</c:v>
                </c:pt>
                <c:pt idx="2">
                  <c:v>0.13728000000000001</c:v>
                </c:pt>
                <c:pt idx="3">
                  <c:v>4.3779999999999999E-2</c:v>
                </c:pt>
                <c:pt idx="4">
                  <c:v>-1.882E-2</c:v>
                </c:pt>
                <c:pt idx="5">
                  <c:v>-6.454E-2</c:v>
                </c:pt>
                <c:pt idx="6">
                  <c:v>-9.9879999999999997E-2</c:v>
                </c:pt>
                <c:pt idx="7">
                  <c:v>-0.12828000000000001</c:v>
                </c:pt>
                <c:pt idx="8">
                  <c:v>-0.15165000000000001</c:v>
                </c:pt>
                <c:pt idx="9">
                  <c:v>-0.17105999999999999</c:v>
                </c:pt>
                <c:pt idx="10">
                  <c:v>-0.18704999999999999</c:v>
                </c:pt>
                <c:pt idx="11">
                  <c:v>-0.19975999999999999</c:v>
                </c:pt>
                <c:pt idx="12">
                  <c:v>-0.20899000000000001</c:v>
                </c:pt>
                <c:pt idx="13">
                  <c:v>-0.21428</c:v>
                </c:pt>
                <c:pt idx="14">
                  <c:v>-0.21489</c:v>
                </c:pt>
                <c:pt idx="15">
                  <c:v>-0.20979</c:v>
                </c:pt>
                <c:pt idx="16">
                  <c:v>-0.19739000000000001</c:v>
                </c:pt>
                <c:pt idx="17">
                  <c:v>-0.17405000000000001</c:v>
                </c:pt>
                <c:pt idx="18">
                  <c:v>-0.1292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5F16-4C5E-88EE-153DFF1F971C}"/>
            </c:ext>
          </c:extLst>
        </c:ser>
        <c:ser>
          <c:idx val="6"/>
          <c:order val="6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b56_beta31!$M$6:$M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s!$S$34:$S$52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5F16-4C5E-88EE-153DFF1F971C}"/>
            </c:ext>
          </c:extLst>
        </c:ser>
        <c:ser>
          <c:idx val="7"/>
          <c:order val="7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b56_beta31!$M$6:$M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s!$T$34:$T$52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5F16-4C5E-88EE-153DFF1F971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8472352"/>
        <c:axId val="2058472912"/>
      </c:scatterChart>
      <c:valAx>
        <c:axId val="2058472352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1: </a:t>
                </a:r>
                <a:r>
                  <a:rPr lang="en-US" sz="1000" b="0" i="0" baseline="0">
                    <a:effectLst/>
                  </a:rPr>
                  <a:t>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58472912"/>
        <c:crosses val="autoZero"/>
        <c:crossBetween val="midCat"/>
        <c:majorUnit val="0.1"/>
      </c:valAx>
      <c:valAx>
        <c:axId val="205847291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58472352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4.2748107145869754E-2"/>
          <c:y val="0.84981167241735234"/>
          <c:w val="0.93066540040082257"/>
          <c:h val="0.11123701672122445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5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0" i="0" baseline="0">
                <a:effectLst/>
              </a:rPr>
              <a:t>RBESE of </a:t>
            </a:r>
            <a:r>
              <a:rPr lang="el-GR" sz="1400" b="0" i="0" baseline="0">
                <a:effectLst/>
              </a:rPr>
              <a:t>β</a:t>
            </a:r>
            <a:r>
              <a:rPr lang="en-US" sz="1400" b="0" i="0" baseline="0">
                <a:effectLst/>
              </a:rPr>
              <a:t>2</a:t>
            </a:r>
            <a:endParaRPr lang="en-US" sz="14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um_nb56_beta31!$N$35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b56_beta31!$M$36:$M$5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31!$N$36:$N$54</c:f>
              <c:numCache>
                <c:formatCode>General</c:formatCode>
                <c:ptCount val="19"/>
                <c:pt idx="0">
                  <c:v>2.720253636702723</c:v>
                </c:pt>
                <c:pt idx="1">
                  <c:v>1.6204611911018985</c:v>
                </c:pt>
                <c:pt idx="2">
                  <c:v>1.1059694860020737</c:v>
                </c:pt>
                <c:pt idx="3">
                  <c:v>0.7883189666004875</c:v>
                </c:pt>
                <c:pt idx="4">
                  <c:v>0.56569881348096951</c:v>
                </c:pt>
                <c:pt idx="5">
                  <c:v>0.39783888046922672</c:v>
                </c:pt>
                <c:pt idx="6">
                  <c:v>0.26532616653868829</c:v>
                </c:pt>
                <c:pt idx="7">
                  <c:v>0.15750921753379779</c:v>
                </c:pt>
                <c:pt idx="8">
                  <c:v>6.8184923707583708E-2</c:v>
                </c:pt>
                <c:pt idx="9">
                  <c:v>-6.4435550256890465E-3</c:v>
                </c:pt>
                <c:pt idx="10">
                  <c:v>-6.8566149396816156E-2</c:v>
                </c:pt>
                <c:pt idx="11">
                  <c:v>-0.11932166190281759</c:v>
                </c:pt>
                <c:pt idx="12">
                  <c:v>-0.15891911855225907</c:v>
                </c:pt>
                <c:pt idx="13">
                  <c:v>-0.18662838392124687</c:v>
                </c:pt>
                <c:pt idx="14">
                  <c:v>-0.2005407950169602</c:v>
                </c:pt>
                <c:pt idx="15">
                  <c:v>-0.19699777382566194</c:v>
                </c:pt>
                <c:pt idx="16">
                  <c:v>-0.16906460377156468</c:v>
                </c:pt>
                <c:pt idx="17">
                  <c:v>-0.10362991308658807</c:v>
                </c:pt>
                <c:pt idx="18">
                  <c:v>2.208142129415231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FE3-4A1B-A980-9C3947A21026}"/>
            </c:ext>
          </c:extLst>
        </c:ser>
        <c:ser>
          <c:idx val="1"/>
          <c:order val="1"/>
          <c:tx>
            <c:strRef>
              <c:f>Sum_nb56_beta31!$O$35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b56_beta31!$M$36:$M$5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31!$O$36:$O$54</c:f>
              <c:numCache>
                <c:formatCode>General</c:formatCode>
                <c:ptCount val="19"/>
                <c:pt idx="0">
                  <c:v>2.4908616187989554</c:v>
                </c:pt>
                <c:pt idx="1">
                  <c:v>1.4570085501721137</c:v>
                </c:pt>
                <c:pt idx="2">
                  <c:v>0.97342615908754249</c:v>
                </c:pt>
                <c:pt idx="3">
                  <c:v>0.67502701615943317</c:v>
                </c:pt>
                <c:pt idx="4">
                  <c:v>0.46589032953970105</c:v>
                </c:pt>
                <c:pt idx="5">
                  <c:v>0.30816619757120078</c:v>
                </c:pt>
                <c:pt idx="6">
                  <c:v>0.18368185146163335</c:v>
                </c:pt>
                <c:pt idx="7">
                  <c:v>8.2408848832445813E-2</c:v>
                </c:pt>
                <c:pt idx="8">
                  <c:v>-1.4423441888711858E-3</c:v>
                </c:pt>
                <c:pt idx="9">
                  <c:v>-7.1446819381759258E-2</c:v>
                </c:pt>
                <c:pt idx="10">
                  <c:v>-0.12968789749220086</c:v>
                </c:pt>
                <c:pt idx="11">
                  <c:v>-0.17721518987341772</c:v>
                </c:pt>
                <c:pt idx="12">
                  <c:v>-0.21424350609380771</c:v>
                </c:pt>
                <c:pt idx="13">
                  <c:v>-0.24014380157313131</c:v>
                </c:pt>
                <c:pt idx="14">
                  <c:v>-0.25314759599715114</c:v>
                </c:pt>
                <c:pt idx="15">
                  <c:v>-0.24985386844428964</c:v>
                </c:pt>
                <c:pt idx="16">
                  <c:v>-0.22389817578328902</c:v>
                </c:pt>
                <c:pt idx="17">
                  <c:v>-0.16313693897470052</c:v>
                </c:pt>
                <c:pt idx="18">
                  <c:v>-4.6646739359238742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FE3-4A1B-A980-9C3947A21026}"/>
            </c:ext>
          </c:extLst>
        </c:ser>
        <c:ser>
          <c:idx val="2"/>
          <c:order val="2"/>
          <c:tx>
            <c:strRef>
              <c:f>Sum_nb56_beta31!$P$35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b56_beta31!$M$36:$M$5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31!$P$36:$P$54</c:f>
              <c:numCache>
                <c:formatCode>General</c:formatCode>
                <c:ptCount val="19"/>
                <c:pt idx="0">
                  <c:v>2.2379709063782172</c:v>
                </c:pt>
                <c:pt idx="1">
                  <c:v>1.2764185512825257</c:v>
                </c:pt>
                <c:pt idx="2">
                  <c:v>0.8282032291512369</c:v>
                </c:pt>
                <c:pt idx="3">
                  <c:v>0.55188359176698254</c:v>
                </c:pt>
                <c:pt idx="4">
                  <c:v>0.35835516322891681</c:v>
                </c:pt>
                <c:pt idx="5">
                  <c:v>0.2124510402109944</c:v>
                </c:pt>
                <c:pt idx="6">
                  <c:v>9.7287451561634986E-2</c:v>
                </c:pt>
                <c:pt idx="7">
                  <c:v>3.572306431790366E-3</c:v>
                </c:pt>
                <c:pt idx="8">
                  <c:v>-7.4075761026341766E-2</c:v>
                </c:pt>
                <c:pt idx="9">
                  <c:v>-0.13899060433165852</c:v>
                </c:pt>
                <c:pt idx="10">
                  <c:v>-0.19305903303118352</c:v>
                </c:pt>
                <c:pt idx="11">
                  <c:v>-0.23729073091057576</c:v>
                </c:pt>
                <c:pt idx="12">
                  <c:v>-0.27189462021420663</c:v>
                </c:pt>
                <c:pt idx="13">
                  <c:v>-0.29625295565313897</c:v>
                </c:pt>
                <c:pt idx="14">
                  <c:v>-0.30878429763040044</c:v>
                </c:pt>
                <c:pt idx="15">
                  <c:v>-0.30635392440956627</c:v>
                </c:pt>
                <c:pt idx="16">
                  <c:v>-0.28308149417133982</c:v>
                </c:pt>
                <c:pt idx="17">
                  <c:v>-0.22783398143988098</c:v>
                </c:pt>
                <c:pt idx="18">
                  <c:v>-0.1214162421588852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5FE3-4A1B-A980-9C3947A21026}"/>
            </c:ext>
          </c:extLst>
        </c:ser>
        <c:ser>
          <c:idx val="3"/>
          <c:order val="3"/>
          <c:tx>
            <c:strRef>
              <c:f>Sum_nb56_beta31!$Q$35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Sum_nb56_beta31!$M$36:$M$5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31!$Q$36:$Q$54</c:f>
              <c:numCache>
                <c:formatCode>General</c:formatCode>
                <c:ptCount val="19"/>
                <c:pt idx="0">
                  <c:v>0.26296999999999998</c:v>
                </c:pt>
                <c:pt idx="1">
                  <c:v>0.11563</c:v>
                </c:pt>
                <c:pt idx="2">
                  <c:v>5.8540000000000002E-2</c:v>
                </c:pt>
                <c:pt idx="3">
                  <c:v>2.7279999999999999E-2</c:v>
                </c:pt>
                <c:pt idx="4">
                  <c:v>6.9800000000000001E-3</c:v>
                </c:pt>
                <c:pt idx="5">
                  <c:v>-7.6499999999999997E-3</c:v>
                </c:pt>
                <c:pt idx="6">
                  <c:v>-1.8939999999999999E-2</c:v>
                </c:pt>
                <c:pt idx="7">
                  <c:v>-2.8060000000000002E-2</c:v>
                </c:pt>
                <c:pt idx="8">
                  <c:v>-3.5619999999999999E-2</c:v>
                </c:pt>
                <c:pt idx="9">
                  <c:v>-4.19E-2</c:v>
                </c:pt>
                <c:pt idx="10">
                  <c:v>-4.6969999999999998E-2</c:v>
                </c:pt>
                <c:pt idx="11">
                  <c:v>-5.0639999999999998E-2</c:v>
                </c:pt>
                <c:pt idx="12">
                  <c:v>-5.2499999999999998E-2</c:v>
                </c:pt>
                <c:pt idx="13">
                  <c:v>-5.1769999999999997E-2</c:v>
                </c:pt>
                <c:pt idx="14">
                  <c:v>-4.7219999999999998E-2</c:v>
                </c:pt>
                <c:pt idx="15">
                  <c:v>-3.6830000000000002E-2</c:v>
                </c:pt>
                <c:pt idx="16">
                  <c:v>-1.72E-2</c:v>
                </c:pt>
                <c:pt idx="17">
                  <c:v>1.7940000000000001E-2</c:v>
                </c:pt>
                <c:pt idx="18">
                  <c:v>7.9710000000000003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5FE3-4A1B-A980-9C3947A21026}"/>
            </c:ext>
          </c:extLst>
        </c:ser>
        <c:ser>
          <c:idx val="4"/>
          <c:order val="4"/>
          <c:tx>
            <c:strRef>
              <c:f>Sum_nb56_beta31!$R$35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Sum_nb56_beta31!$M$36:$M$5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31!$R$36:$R$54</c:f>
              <c:numCache>
                <c:formatCode>General</c:formatCode>
                <c:ptCount val="19"/>
                <c:pt idx="0">
                  <c:v>0.52156000000000002</c:v>
                </c:pt>
                <c:pt idx="1">
                  <c:v>0.23569999999999999</c:v>
                </c:pt>
                <c:pt idx="2">
                  <c:v>0.11651</c:v>
                </c:pt>
                <c:pt idx="3">
                  <c:v>4.8489999999999998E-2</c:v>
                </c:pt>
                <c:pt idx="4">
                  <c:v>3.3400000000000001E-3</c:v>
                </c:pt>
                <c:pt idx="5">
                  <c:v>-2.9499999999999998E-2</c:v>
                </c:pt>
                <c:pt idx="6">
                  <c:v>-5.4850000000000003E-2</c:v>
                </c:pt>
                <c:pt idx="7">
                  <c:v>-7.5209999999999999E-2</c:v>
                </c:pt>
                <c:pt idx="8">
                  <c:v>-9.1920000000000002E-2</c:v>
                </c:pt>
                <c:pt idx="9">
                  <c:v>-0.10566</c:v>
                </c:pt>
                <c:pt idx="10">
                  <c:v>-0.11663</c:v>
                </c:pt>
                <c:pt idx="11">
                  <c:v>-0.1246</c:v>
                </c:pt>
                <c:pt idx="12">
                  <c:v>-0.12892000000000001</c:v>
                </c:pt>
                <c:pt idx="13">
                  <c:v>-0.12836</c:v>
                </c:pt>
                <c:pt idx="14">
                  <c:v>-0.12091</c:v>
                </c:pt>
                <c:pt idx="15">
                  <c:v>-0.10327</c:v>
                </c:pt>
                <c:pt idx="16">
                  <c:v>-6.9830000000000003E-2</c:v>
                </c:pt>
                <c:pt idx="17">
                  <c:v>-1.031E-2</c:v>
                </c:pt>
                <c:pt idx="18">
                  <c:v>9.2689999999999995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5FE3-4A1B-A980-9C3947A21026}"/>
            </c:ext>
          </c:extLst>
        </c:ser>
        <c:ser>
          <c:idx val="5"/>
          <c:order val="5"/>
          <c:tx>
            <c:strRef>
              <c:f>Sum_nb56_beta31!$S$35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Sum_nb56_beta31!$M$36:$M$5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31!$S$36:$S$54</c:f>
              <c:numCache>
                <c:formatCode>General</c:formatCode>
                <c:ptCount val="19"/>
                <c:pt idx="0">
                  <c:v>0.68506999999999996</c:v>
                </c:pt>
                <c:pt idx="1">
                  <c:v>0.30756</c:v>
                </c:pt>
                <c:pt idx="2">
                  <c:v>0.14449000000000001</c:v>
                </c:pt>
                <c:pt idx="3">
                  <c:v>4.9549999999999997E-2</c:v>
                </c:pt>
                <c:pt idx="4">
                  <c:v>-1.4290000000000001E-2</c:v>
                </c:pt>
                <c:pt idx="5">
                  <c:v>-6.1129999999999997E-2</c:v>
                </c:pt>
                <c:pt idx="6">
                  <c:v>-9.7530000000000006E-2</c:v>
                </c:pt>
                <c:pt idx="7">
                  <c:v>-0.12689</c:v>
                </c:pt>
                <c:pt idx="8">
                  <c:v>-0.15107999999999999</c:v>
                </c:pt>
                <c:pt idx="9">
                  <c:v>-0.17107</c:v>
                </c:pt>
                <c:pt idx="10">
                  <c:v>-0.18723000000000001</c:v>
                </c:pt>
                <c:pt idx="11">
                  <c:v>-0.19938</c:v>
                </c:pt>
                <c:pt idx="12">
                  <c:v>-0.20680999999999999</c:v>
                </c:pt>
                <c:pt idx="13">
                  <c:v>-0.20816000000000001</c:v>
                </c:pt>
                <c:pt idx="14">
                  <c:v>-0.2011</c:v>
                </c:pt>
                <c:pt idx="15">
                  <c:v>-0.18179999999999999</c:v>
                </c:pt>
                <c:pt idx="16">
                  <c:v>-0.14366999999999999</c:v>
                </c:pt>
                <c:pt idx="17">
                  <c:v>-7.4749999999999997E-2</c:v>
                </c:pt>
                <c:pt idx="18">
                  <c:v>4.510999999999999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5FE3-4A1B-A980-9C3947A21026}"/>
            </c:ext>
          </c:extLst>
        </c:ser>
        <c:ser>
          <c:idx val="6"/>
          <c:order val="6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b56_beta31!$M$36:$M$5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s!$S$34:$S$52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5FE3-4A1B-A980-9C3947A21026}"/>
            </c:ext>
          </c:extLst>
        </c:ser>
        <c:ser>
          <c:idx val="7"/>
          <c:order val="7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b56_beta31!$M$36:$M$5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s!$T$34:$T$52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5FE3-4A1B-A980-9C3947A2102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8479072"/>
        <c:axId val="2058479632"/>
      </c:scatterChart>
      <c:valAx>
        <c:axId val="2058479072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1: </a:t>
                </a:r>
                <a:r>
                  <a:rPr lang="en-US" sz="1000" b="0" i="0" baseline="0">
                    <a:effectLst/>
                  </a:rPr>
                  <a:t>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58479632"/>
        <c:crosses val="autoZero"/>
        <c:crossBetween val="midCat"/>
        <c:majorUnit val="0.1"/>
      </c:valAx>
      <c:valAx>
        <c:axId val="205847963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58479072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2.7404748237500082E-2"/>
          <c:y val="0.85346650460638729"/>
          <c:w val="0.94801816191134536"/>
          <c:h val="0.11372216056885505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5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0" i="0" baseline="0">
                <a:effectLst/>
              </a:rPr>
              <a:t>RBESE of </a:t>
            </a:r>
            <a:r>
              <a:rPr lang="el-GR" sz="1400" b="0" i="0" baseline="0">
                <a:effectLst/>
              </a:rPr>
              <a:t>β</a:t>
            </a:r>
            <a:r>
              <a:rPr lang="en-US" sz="1400" b="0" i="0" baseline="0">
                <a:effectLst/>
              </a:rPr>
              <a:t>3</a:t>
            </a:r>
            <a:endParaRPr lang="en-US" sz="14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um_nb56_beta31!$N$66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b56_beta31!$M$67:$M$8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31!$N$67:$N$85</c:f>
              <c:numCache>
                <c:formatCode>General</c:formatCode>
                <c:ptCount val="19"/>
                <c:pt idx="0">
                  <c:v>2.6350138121546962</c:v>
                </c:pt>
                <c:pt idx="1">
                  <c:v>1.5664823274825679</c:v>
                </c:pt>
                <c:pt idx="2">
                  <c:v>1.0683133925125434</c:v>
                </c:pt>
                <c:pt idx="3">
                  <c:v>0.761162179908076</c:v>
                </c:pt>
                <c:pt idx="4">
                  <c:v>0.54613610149942327</c:v>
                </c:pt>
                <c:pt idx="5">
                  <c:v>0.38417786970010337</c:v>
                </c:pt>
                <c:pt idx="6">
                  <c:v>0.25623236124176846</c:v>
                </c:pt>
                <c:pt idx="7">
                  <c:v>0.15197404002163323</c:v>
                </c:pt>
                <c:pt idx="8">
                  <c:v>6.5274151436031255E-2</c:v>
                </c:pt>
                <c:pt idx="9">
                  <c:v>-7.8954788983926459E-3</c:v>
                </c:pt>
                <c:pt idx="10">
                  <c:v>-6.9711751662971222E-2</c:v>
                </c:pt>
                <c:pt idx="11">
                  <c:v>-0.12185654008438815</c:v>
                </c:pt>
                <c:pt idx="12">
                  <c:v>-0.16523500810372765</c:v>
                </c:pt>
                <c:pt idx="13">
                  <c:v>-0.20009442127626098</c:v>
                </c:pt>
                <c:pt idx="14">
                  <c:v>-0.22674823820955628</c:v>
                </c:pt>
                <c:pt idx="15">
                  <c:v>-0.24470478702769802</c:v>
                </c:pt>
                <c:pt idx="16">
                  <c:v>-0.25338969532620831</c:v>
                </c:pt>
                <c:pt idx="17">
                  <c:v>-0.24980651818729044</c:v>
                </c:pt>
                <c:pt idx="18">
                  <c:v>-0.223894837273401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14F-444F-AF71-D22DC53671A4}"/>
            </c:ext>
          </c:extLst>
        </c:ser>
        <c:ser>
          <c:idx val="1"/>
          <c:order val="1"/>
          <c:tx>
            <c:strRef>
              <c:f>Sum_nb56_beta31!$O$66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b56_beta31!$M$67:$M$8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31!$O$67:$O$85</c:f>
              <c:numCache>
                <c:formatCode>General</c:formatCode>
                <c:ptCount val="19"/>
                <c:pt idx="0">
                  <c:v>2.410911602209945</c:v>
                </c:pt>
                <c:pt idx="1">
                  <c:v>1.4063476797307044</c:v>
                </c:pt>
                <c:pt idx="2">
                  <c:v>0.9382477807796219</c:v>
                </c:pt>
                <c:pt idx="3">
                  <c:v>0.64954038082731436</c:v>
                </c:pt>
                <c:pt idx="4">
                  <c:v>0.44752018454440595</c:v>
                </c:pt>
                <c:pt idx="5">
                  <c:v>0.29537228541882105</c:v>
                </c:pt>
                <c:pt idx="6">
                  <c:v>0.175211665098777</c:v>
                </c:pt>
                <c:pt idx="7">
                  <c:v>7.72309356408869E-2</c:v>
                </c:pt>
                <c:pt idx="8">
                  <c:v>-4.2177144004820616E-3</c:v>
                </c:pt>
                <c:pt idx="9">
                  <c:v>-7.2845192217313587E-2</c:v>
                </c:pt>
                <c:pt idx="10">
                  <c:v>-0.13082039911308202</c:v>
                </c:pt>
                <c:pt idx="11">
                  <c:v>-0.17957805907172991</c:v>
                </c:pt>
                <c:pt idx="12">
                  <c:v>-0.22017828200972447</c:v>
                </c:pt>
                <c:pt idx="13">
                  <c:v>-0.25273428279172244</c:v>
                </c:pt>
                <c:pt idx="14">
                  <c:v>-0.27762719739797098</c:v>
                </c:pt>
                <c:pt idx="15">
                  <c:v>-0.29443711692140595</c:v>
                </c:pt>
                <c:pt idx="16">
                  <c:v>-0.30267985324613178</c:v>
                </c:pt>
                <c:pt idx="17">
                  <c:v>-0.29968182990798869</c:v>
                </c:pt>
                <c:pt idx="18">
                  <c:v>-0.276158168133149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14F-444F-AF71-D22DC53671A4}"/>
            </c:ext>
          </c:extLst>
        </c:ser>
        <c:ser>
          <c:idx val="2"/>
          <c:order val="2"/>
          <c:tx>
            <c:strRef>
              <c:f>Sum_nb56_beta31!$P$66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b56_beta31!$M$67:$M$8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31!$P$67:$P$85</c:f>
              <c:numCache>
                <c:formatCode>General</c:formatCode>
                <c:ptCount val="19"/>
                <c:pt idx="0">
                  <c:v>2.1636740331491713</c:v>
                </c:pt>
                <c:pt idx="1">
                  <c:v>1.2296225054099543</c:v>
                </c:pt>
                <c:pt idx="2">
                  <c:v>0.79544577383249715</c:v>
                </c:pt>
                <c:pt idx="3">
                  <c:v>0.52823374917925148</c:v>
                </c:pt>
                <c:pt idx="4">
                  <c:v>0.34140715109573228</c:v>
                </c:pt>
                <c:pt idx="5">
                  <c:v>0.20062047569803523</c:v>
                </c:pt>
                <c:pt idx="6">
                  <c:v>8.9487300094073283E-2</c:v>
                </c:pt>
                <c:pt idx="7">
                  <c:v>-1.1898323418063708E-3</c:v>
                </c:pt>
                <c:pt idx="8">
                  <c:v>-7.6621811608756751E-2</c:v>
                </c:pt>
                <c:pt idx="9">
                  <c:v>-0.14023874424287999</c:v>
                </c:pt>
                <c:pt idx="10">
                  <c:v>-0.19405764966740574</c:v>
                </c:pt>
                <c:pt idx="11">
                  <c:v>-0.23949367088607587</c:v>
                </c:pt>
                <c:pt idx="12">
                  <c:v>-0.27739059967585089</c:v>
                </c:pt>
                <c:pt idx="13">
                  <c:v>-0.30797072940435916</c:v>
                </c:pt>
                <c:pt idx="14">
                  <c:v>-0.33144892743746607</c:v>
                </c:pt>
                <c:pt idx="15">
                  <c:v>-0.34758321048956481</c:v>
                </c:pt>
                <c:pt idx="16">
                  <c:v>-0.35587813048333067</c:v>
                </c:pt>
                <c:pt idx="17">
                  <c:v>-0.35377074554991839</c:v>
                </c:pt>
                <c:pt idx="18">
                  <c:v>-0.332873953143220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A14F-444F-AF71-D22DC53671A4}"/>
            </c:ext>
          </c:extLst>
        </c:ser>
        <c:ser>
          <c:idx val="3"/>
          <c:order val="3"/>
          <c:tx>
            <c:strRef>
              <c:f>Sum_nb56_beta31!$Q$66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Sum_nb56_beta31!$M$67:$M$8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31!$Q$67:$Q$85</c:f>
              <c:numCache>
                <c:formatCode>General</c:formatCode>
                <c:ptCount val="19"/>
                <c:pt idx="0">
                  <c:v>0.26061000000000001</c:v>
                </c:pt>
                <c:pt idx="1">
                  <c:v>0.11366</c:v>
                </c:pt>
                <c:pt idx="2">
                  <c:v>5.6840000000000002E-2</c:v>
                </c:pt>
                <c:pt idx="3">
                  <c:v>2.5829999999999999E-2</c:v>
                </c:pt>
                <c:pt idx="4">
                  <c:v>5.7800000000000004E-3</c:v>
                </c:pt>
                <c:pt idx="5">
                  <c:v>-8.5800000000000008E-3</c:v>
                </c:pt>
                <c:pt idx="6">
                  <c:v>-1.959E-2</c:v>
                </c:pt>
                <c:pt idx="7">
                  <c:v>-2.844E-2</c:v>
                </c:pt>
                <c:pt idx="8">
                  <c:v>-3.5779999999999999E-2</c:v>
                </c:pt>
                <c:pt idx="9">
                  <c:v>-4.1939999999999998E-2</c:v>
                </c:pt>
                <c:pt idx="10">
                  <c:v>-4.709E-2</c:v>
                </c:pt>
                <c:pt idx="11">
                  <c:v>-5.1220000000000002E-2</c:v>
                </c:pt>
                <c:pt idx="12">
                  <c:v>-5.4219999999999997E-2</c:v>
                </c:pt>
                <c:pt idx="13">
                  <c:v>-5.5870000000000003E-2</c:v>
                </c:pt>
                <c:pt idx="14">
                  <c:v>-5.5849999999999997E-2</c:v>
                </c:pt>
                <c:pt idx="15">
                  <c:v>-5.3789999999999998E-2</c:v>
                </c:pt>
                <c:pt idx="16">
                  <c:v>-4.8980000000000003E-2</c:v>
                </c:pt>
                <c:pt idx="17">
                  <c:v>-3.8969999999999998E-2</c:v>
                </c:pt>
                <c:pt idx="18">
                  <c:v>-1.474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A14F-444F-AF71-D22DC53671A4}"/>
            </c:ext>
          </c:extLst>
        </c:ser>
        <c:ser>
          <c:idx val="4"/>
          <c:order val="4"/>
          <c:tx>
            <c:strRef>
              <c:f>Sum_nb56_beta31!$R$66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Sum_nb56_beta31!$M$67:$M$8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31!$R$67:$R$85</c:f>
              <c:numCache>
                <c:formatCode>General</c:formatCode>
                <c:ptCount val="19"/>
                <c:pt idx="0">
                  <c:v>0.51456999999999997</c:v>
                </c:pt>
                <c:pt idx="1">
                  <c:v>0.23044000000000001</c:v>
                </c:pt>
                <c:pt idx="2">
                  <c:v>0.11224000000000001</c:v>
                </c:pt>
                <c:pt idx="3">
                  <c:v>4.5030000000000001E-2</c:v>
                </c:pt>
                <c:pt idx="4">
                  <c:v>5.9999999999999995E-4</c:v>
                </c:pt>
                <c:pt idx="5">
                  <c:v>-3.1539999999999999E-2</c:v>
                </c:pt>
                <c:pt idx="6">
                  <c:v>-5.6239999999999998E-2</c:v>
                </c:pt>
                <c:pt idx="7">
                  <c:v>-7.5990000000000002E-2</c:v>
                </c:pt>
                <c:pt idx="8">
                  <c:v>-9.2219999999999996E-2</c:v>
                </c:pt>
                <c:pt idx="9">
                  <c:v>-0.10568</c:v>
                </c:pt>
                <c:pt idx="10">
                  <c:v>-0.11676</c:v>
                </c:pt>
                <c:pt idx="11">
                  <c:v>-0.12554999999999999</c:v>
                </c:pt>
                <c:pt idx="12">
                  <c:v>-0.13191</c:v>
                </c:pt>
                <c:pt idx="13">
                  <c:v>-0.13550999999999999</c:v>
                </c:pt>
                <c:pt idx="14">
                  <c:v>-0.13588</c:v>
                </c:pt>
                <c:pt idx="15">
                  <c:v>-0.13245999999999999</c:v>
                </c:pt>
                <c:pt idx="16">
                  <c:v>-0.12427000000000001</c:v>
                </c:pt>
                <c:pt idx="17">
                  <c:v>-0.10832</c:v>
                </c:pt>
                <c:pt idx="18">
                  <c:v>-7.4139999999999998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A14F-444F-AF71-D22DC53671A4}"/>
            </c:ext>
          </c:extLst>
        </c:ser>
        <c:ser>
          <c:idx val="5"/>
          <c:order val="5"/>
          <c:tx>
            <c:strRef>
              <c:f>Sum_nb56_beta31!$S$66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Sum_nb56_beta31!$M$67:$M$8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31!$S$67:$S$85</c:f>
              <c:numCache>
                <c:formatCode>General</c:formatCode>
                <c:ptCount val="19"/>
                <c:pt idx="0">
                  <c:v>0.67264000000000002</c:v>
                </c:pt>
                <c:pt idx="1">
                  <c:v>0.29870000000000002</c:v>
                </c:pt>
                <c:pt idx="2">
                  <c:v>0.13758999999999999</c:v>
                </c:pt>
                <c:pt idx="3">
                  <c:v>4.4110000000000003E-2</c:v>
                </c:pt>
                <c:pt idx="4">
                  <c:v>-1.8489999999999999E-2</c:v>
                </c:pt>
                <c:pt idx="5">
                  <c:v>-6.4210000000000003E-2</c:v>
                </c:pt>
                <c:pt idx="6">
                  <c:v>-9.9570000000000006E-2</c:v>
                </c:pt>
                <c:pt idx="7">
                  <c:v>-0.12803</c:v>
                </c:pt>
                <c:pt idx="8">
                  <c:v>-0.1515</c:v>
                </c:pt>
                <c:pt idx="9">
                  <c:v>-0.1711</c:v>
                </c:pt>
                <c:pt idx="10">
                  <c:v>-0.18737999999999999</c:v>
                </c:pt>
                <c:pt idx="11">
                  <c:v>-0.20055000000000001</c:v>
                </c:pt>
                <c:pt idx="12">
                  <c:v>-0.21051</c:v>
                </c:pt>
                <c:pt idx="13">
                  <c:v>-0.21695</c:v>
                </c:pt>
                <c:pt idx="14">
                  <c:v>-0.21933</c:v>
                </c:pt>
                <c:pt idx="15">
                  <c:v>-0.21698999999999999</c:v>
                </c:pt>
                <c:pt idx="16">
                  <c:v>-0.20877999999999999</c:v>
                </c:pt>
                <c:pt idx="17">
                  <c:v>-0.19162999999999999</c:v>
                </c:pt>
                <c:pt idx="18">
                  <c:v>-0.15534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A14F-444F-AF71-D22DC53671A4}"/>
            </c:ext>
          </c:extLst>
        </c:ser>
        <c:ser>
          <c:idx val="6"/>
          <c:order val="6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b56_beta31!$M$67:$M$8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s!$S$34:$S$52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A14F-444F-AF71-D22DC53671A4}"/>
            </c:ext>
          </c:extLst>
        </c:ser>
        <c:ser>
          <c:idx val="7"/>
          <c:order val="7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b56_beta31!$M$67:$M$8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b56_betas!$T$34:$T$52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A14F-444F-AF71-D22DC53671A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8485792"/>
        <c:axId val="2058486352"/>
      </c:scatterChart>
      <c:valAx>
        <c:axId val="2058485792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1: </a:t>
                </a:r>
                <a:r>
                  <a:rPr lang="en-US" sz="1000" b="0" i="0" baseline="0">
                    <a:effectLst/>
                  </a:rPr>
                  <a:t>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58486352"/>
        <c:crosses val="autoZero"/>
        <c:crossBetween val="midCat"/>
        <c:majorUnit val="0.1"/>
      </c:valAx>
      <c:valAx>
        <c:axId val="205848635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58485792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5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elative Bias of </a:t>
            </a:r>
            <a:r>
              <a:rPr lang="el-GR"/>
              <a:t>β</a:t>
            </a:r>
            <a:r>
              <a:rPr lang="en-US"/>
              <a:t>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B_all betas=.01'!$L$3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_all betas=.01'!$K$4:$K$2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_all betas=.01'!$L$4:$L$22</c:f>
              <c:numCache>
                <c:formatCode>General</c:formatCode>
                <c:ptCount val="19"/>
                <c:pt idx="0">
                  <c:v>5.7099999999999998E-3</c:v>
                </c:pt>
                <c:pt idx="1">
                  <c:v>6.0020000000000004E-3</c:v>
                </c:pt>
                <c:pt idx="2">
                  <c:v>6.6740000000000002E-3</c:v>
                </c:pt>
                <c:pt idx="3">
                  <c:v>7.5849999999999997E-3</c:v>
                </c:pt>
                <c:pt idx="4">
                  <c:v>8.6040000000000005E-3</c:v>
                </c:pt>
                <c:pt idx="5">
                  <c:v>9.6319999999999999E-3</c:v>
                </c:pt>
                <c:pt idx="6">
                  <c:v>1.0599000000000001E-2</c:v>
                </c:pt>
                <c:pt idx="7">
                  <c:v>1.1464E-2</c:v>
                </c:pt>
                <c:pt idx="8">
                  <c:v>1.2199E-2</c:v>
                </c:pt>
                <c:pt idx="9">
                  <c:v>1.2779E-2</c:v>
                </c:pt>
                <c:pt idx="10">
                  <c:v>1.3164E-2</c:v>
                </c:pt>
                <c:pt idx="11">
                  <c:v>1.3294E-2</c:v>
                </c:pt>
                <c:pt idx="12">
                  <c:v>1.3082999999999999E-2</c:v>
                </c:pt>
                <c:pt idx="13">
                  <c:v>1.2421E-2</c:v>
                </c:pt>
                <c:pt idx="14">
                  <c:v>1.1186E-2</c:v>
                </c:pt>
                <c:pt idx="15">
                  <c:v>9.2540000000000001E-3</c:v>
                </c:pt>
                <c:pt idx="16">
                  <c:v>6.5079999999999999E-3</c:v>
                </c:pt>
                <c:pt idx="17">
                  <c:v>2.8809999999999999E-3</c:v>
                </c:pt>
                <c:pt idx="18">
                  <c:v>-1.38100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C895-4D5D-A27A-7F73E73B6E46}"/>
            </c:ext>
          </c:extLst>
        </c:ser>
        <c:ser>
          <c:idx val="1"/>
          <c:order val="1"/>
          <c:tx>
            <c:strRef>
              <c:f>'RB_all betas=.01'!$M$3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_all betas=.01'!$K$4:$K$2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_all betas=.01'!$M$4:$M$22</c:f>
              <c:numCache>
                <c:formatCode>General</c:formatCode>
                <c:ptCount val="19"/>
                <c:pt idx="0">
                  <c:v>2.3549999999999999E-3</c:v>
                </c:pt>
                <c:pt idx="1">
                  <c:v>7.8700000000000005E-4</c:v>
                </c:pt>
                <c:pt idx="2">
                  <c:v>1.1900000000000001E-3</c:v>
                </c:pt>
                <c:pt idx="3">
                  <c:v>2.379E-3</c:v>
                </c:pt>
                <c:pt idx="4">
                  <c:v>3.7690000000000002E-3</c:v>
                </c:pt>
                <c:pt idx="5">
                  <c:v>5.0899999999999999E-3</c:v>
                </c:pt>
                <c:pt idx="6">
                  <c:v>6.2480000000000001E-3</c:v>
                </c:pt>
                <c:pt idx="7">
                  <c:v>7.2430000000000003E-3</c:v>
                </c:pt>
                <c:pt idx="8">
                  <c:v>8.1250000000000003E-3</c:v>
                </c:pt>
                <c:pt idx="9">
                  <c:v>8.9589999999999999E-3</c:v>
                </c:pt>
                <c:pt idx="10">
                  <c:v>9.8110000000000003E-3</c:v>
                </c:pt>
                <c:pt idx="11">
                  <c:v>1.0735E-2</c:v>
                </c:pt>
                <c:pt idx="12">
                  <c:v>1.1764E-2</c:v>
                </c:pt>
                <c:pt idx="13">
                  <c:v>1.2891E-2</c:v>
                </c:pt>
                <c:pt idx="14">
                  <c:v>1.4045E-2</c:v>
                </c:pt>
                <c:pt idx="15">
                  <c:v>1.5043000000000001E-2</c:v>
                </c:pt>
                <c:pt idx="16">
                  <c:v>1.5502999999999999E-2</c:v>
                </c:pt>
                <c:pt idx="17">
                  <c:v>1.4666999999999999E-2</c:v>
                </c:pt>
                <c:pt idx="18">
                  <c:v>1.1050000000000001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C895-4D5D-A27A-7F73E73B6E46}"/>
            </c:ext>
          </c:extLst>
        </c:ser>
        <c:ser>
          <c:idx val="2"/>
          <c:order val="2"/>
          <c:tx>
            <c:strRef>
              <c:f>'RB_all betas=.01'!$N$3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_all betas=.01'!$K$4:$K$2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_all betas=.01'!$N$4:$N$22</c:f>
              <c:numCache>
                <c:formatCode>General</c:formatCode>
                <c:ptCount val="19"/>
                <c:pt idx="0">
                  <c:v>-5.653E-3</c:v>
                </c:pt>
                <c:pt idx="1">
                  <c:v>-8.0770000000000008E-3</c:v>
                </c:pt>
                <c:pt idx="2">
                  <c:v>-8.3099999999999997E-3</c:v>
                </c:pt>
                <c:pt idx="3">
                  <c:v>-7.4689999999999999E-3</c:v>
                </c:pt>
                <c:pt idx="4">
                  <c:v>-6.1669999999999997E-3</c:v>
                </c:pt>
                <c:pt idx="5">
                  <c:v>-4.7590000000000002E-3</c:v>
                </c:pt>
                <c:pt idx="6">
                  <c:v>-3.4329999999999999E-3</c:v>
                </c:pt>
                <c:pt idx="7">
                  <c:v>-2.2650000000000001E-3</c:v>
                </c:pt>
                <c:pt idx="8">
                  <c:v>-1.2570000000000001E-3</c:v>
                </c:pt>
                <c:pt idx="9">
                  <c:v>-3.68E-4</c:v>
                </c:pt>
                <c:pt idx="10">
                  <c:v>4.6299999999999998E-4</c:v>
                </c:pt>
                <c:pt idx="11">
                  <c:v>1.292E-3</c:v>
                </c:pt>
                <c:pt idx="12">
                  <c:v>2.163E-3</c:v>
                </c:pt>
                <c:pt idx="13">
                  <c:v>3.0929999999999998E-3</c:v>
                </c:pt>
                <c:pt idx="14">
                  <c:v>4.0619999999999996E-3</c:v>
                </c:pt>
                <c:pt idx="15">
                  <c:v>4.9639999999999997E-3</c:v>
                </c:pt>
                <c:pt idx="16">
                  <c:v>5.4990000000000004E-3</c:v>
                </c:pt>
                <c:pt idx="17">
                  <c:v>4.9690000000000003E-3</c:v>
                </c:pt>
                <c:pt idx="18">
                  <c:v>2.0609999999999999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C895-4D5D-A27A-7F73E73B6E46}"/>
            </c:ext>
          </c:extLst>
        </c:ser>
        <c:ser>
          <c:idx val="3"/>
          <c:order val="3"/>
          <c:tx>
            <c:strRef>
              <c:f>'RB_all betas=.01'!$O$3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7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'RB_all betas=.01'!$K$4:$K$2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_all betas=.01'!$O$4:$O$22</c:f>
              <c:numCache>
                <c:formatCode>General</c:formatCode>
                <c:ptCount val="19"/>
                <c:pt idx="0">
                  <c:v>5.7099999999999998E-3</c:v>
                </c:pt>
                <c:pt idx="1">
                  <c:v>6.0020000000000004E-3</c:v>
                </c:pt>
                <c:pt idx="2">
                  <c:v>6.6740000000000002E-3</c:v>
                </c:pt>
                <c:pt idx="3">
                  <c:v>7.5849999999999997E-3</c:v>
                </c:pt>
                <c:pt idx="4">
                  <c:v>8.6040000000000005E-3</c:v>
                </c:pt>
                <c:pt idx="5">
                  <c:v>9.6319999999999999E-3</c:v>
                </c:pt>
                <c:pt idx="6">
                  <c:v>1.0599000000000001E-2</c:v>
                </c:pt>
                <c:pt idx="7">
                  <c:v>1.1464E-2</c:v>
                </c:pt>
                <c:pt idx="8">
                  <c:v>1.2199E-2</c:v>
                </c:pt>
                <c:pt idx="9">
                  <c:v>1.2779E-2</c:v>
                </c:pt>
                <c:pt idx="10">
                  <c:v>1.3164E-2</c:v>
                </c:pt>
                <c:pt idx="11">
                  <c:v>1.3294E-2</c:v>
                </c:pt>
                <c:pt idx="12">
                  <c:v>1.3082999999999999E-2</c:v>
                </c:pt>
                <c:pt idx="13">
                  <c:v>1.2421E-2</c:v>
                </c:pt>
                <c:pt idx="14">
                  <c:v>1.1186E-2</c:v>
                </c:pt>
                <c:pt idx="15">
                  <c:v>9.2540000000000001E-3</c:v>
                </c:pt>
                <c:pt idx="16">
                  <c:v>6.5079999999999999E-3</c:v>
                </c:pt>
                <c:pt idx="17">
                  <c:v>2.8809999999999999E-3</c:v>
                </c:pt>
                <c:pt idx="18">
                  <c:v>-1.38100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C895-4D5D-A27A-7F73E73B6E46}"/>
            </c:ext>
          </c:extLst>
        </c:ser>
        <c:ser>
          <c:idx val="4"/>
          <c:order val="4"/>
          <c:tx>
            <c:strRef>
              <c:f>'RB_all betas=.01'!$P$3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'RB_all betas=.01'!$K$4:$K$2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_all betas=.01'!$P$4:$P$22</c:f>
              <c:numCache>
                <c:formatCode>General</c:formatCode>
                <c:ptCount val="19"/>
                <c:pt idx="0">
                  <c:v>2.3540000000000002E-3</c:v>
                </c:pt>
                <c:pt idx="1">
                  <c:v>7.8600000000000002E-4</c:v>
                </c:pt>
                <c:pt idx="2">
                  <c:v>1.188E-3</c:v>
                </c:pt>
                <c:pt idx="3">
                  <c:v>2.3779999999999999E-3</c:v>
                </c:pt>
                <c:pt idx="4">
                  <c:v>3.7680000000000001E-3</c:v>
                </c:pt>
                <c:pt idx="5">
                  <c:v>5.0879999999999996E-3</c:v>
                </c:pt>
                <c:pt idx="6">
                  <c:v>6.2459999999999998E-3</c:v>
                </c:pt>
                <c:pt idx="7">
                  <c:v>7.2420000000000002E-3</c:v>
                </c:pt>
                <c:pt idx="8">
                  <c:v>8.1239999999999993E-3</c:v>
                </c:pt>
                <c:pt idx="9">
                  <c:v>8.9580000000000007E-3</c:v>
                </c:pt>
                <c:pt idx="10">
                  <c:v>9.8099999999999993E-3</c:v>
                </c:pt>
                <c:pt idx="11">
                  <c:v>1.0734E-2</c:v>
                </c:pt>
                <c:pt idx="12">
                  <c:v>1.1762999999999999E-2</c:v>
                </c:pt>
                <c:pt idx="13">
                  <c:v>1.289E-2</c:v>
                </c:pt>
                <c:pt idx="14">
                  <c:v>1.4043999999999999E-2</c:v>
                </c:pt>
                <c:pt idx="15">
                  <c:v>1.5042E-2</c:v>
                </c:pt>
                <c:pt idx="16">
                  <c:v>1.5502E-2</c:v>
                </c:pt>
                <c:pt idx="17">
                  <c:v>1.4666E-2</c:v>
                </c:pt>
                <c:pt idx="18">
                  <c:v>1.1048000000000001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C895-4D5D-A27A-7F73E73B6E46}"/>
            </c:ext>
          </c:extLst>
        </c:ser>
        <c:ser>
          <c:idx val="5"/>
          <c:order val="5"/>
          <c:tx>
            <c:strRef>
              <c:f>'RB_all betas=.01'!$Q$3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'RB_all betas=.01'!$K$4:$K$2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_all betas=.01'!$Q$4:$Q$22</c:f>
              <c:numCache>
                <c:formatCode>General</c:formatCode>
                <c:ptCount val="19"/>
                <c:pt idx="0">
                  <c:v>-5.659E-3</c:v>
                </c:pt>
                <c:pt idx="1">
                  <c:v>-8.0820000000000006E-3</c:v>
                </c:pt>
                <c:pt idx="2">
                  <c:v>-8.3160000000000005E-3</c:v>
                </c:pt>
                <c:pt idx="3">
                  <c:v>-7.4749999999999999E-3</c:v>
                </c:pt>
                <c:pt idx="4">
                  <c:v>-6.1729999999999997E-3</c:v>
                </c:pt>
                <c:pt idx="5">
                  <c:v>-4.764E-3</c:v>
                </c:pt>
                <c:pt idx="6">
                  <c:v>-3.4380000000000001E-3</c:v>
                </c:pt>
                <c:pt idx="7">
                  <c:v>-2.2699999999999999E-3</c:v>
                </c:pt>
                <c:pt idx="8">
                  <c:v>-1.2620000000000001E-3</c:v>
                </c:pt>
                <c:pt idx="9">
                  <c:v>-3.7199999999999999E-4</c:v>
                </c:pt>
                <c:pt idx="10">
                  <c:v>4.5899999999999999E-4</c:v>
                </c:pt>
                <c:pt idx="11">
                  <c:v>1.2880000000000001E-3</c:v>
                </c:pt>
                <c:pt idx="12">
                  <c:v>2.1589999999999999E-3</c:v>
                </c:pt>
                <c:pt idx="13">
                  <c:v>3.0890000000000002E-3</c:v>
                </c:pt>
                <c:pt idx="14">
                  <c:v>4.0590000000000001E-3</c:v>
                </c:pt>
                <c:pt idx="15">
                  <c:v>4.96E-3</c:v>
                </c:pt>
                <c:pt idx="16">
                  <c:v>5.496E-3</c:v>
                </c:pt>
                <c:pt idx="17">
                  <c:v>4.9649999999999998E-3</c:v>
                </c:pt>
                <c:pt idx="18">
                  <c:v>2.0579999999999999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C895-4D5D-A27A-7F73E73B6E4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985720"/>
        <c:axId val="204645848"/>
      </c:scatterChart>
      <c:valAx>
        <c:axId val="205985720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4645848"/>
        <c:crosses val="autoZero"/>
        <c:crossBetween val="midCat"/>
        <c:majorUnit val="0.1"/>
      </c:valAx>
      <c:valAx>
        <c:axId val="204645848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5985720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 of </a:t>
            </a:r>
            <a:r>
              <a:rPr lang="el-GR"/>
              <a:t>β2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B_all betas=.01'!$L$30</c:f>
              <c:strCache>
                <c:ptCount val="1"/>
                <c:pt idx="0">
                  <c:v>SM: 0% in A, 1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_all betas=.01'!$K$31:$K$4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_all betas=.01'!$L$31:$L$49</c:f>
              <c:numCache>
                <c:formatCode>General</c:formatCode>
                <c:ptCount val="19"/>
                <c:pt idx="0">
                  <c:v>-2.1409999999999998E-2</c:v>
                </c:pt>
                <c:pt idx="1">
                  <c:v>-1.6219999999999998E-2</c:v>
                </c:pt>
                <c:pt idx="2">
                  <c:v>-1.5740000000000001E-2</c:v>
                </c:pt>
                <c:pt idx="3">
                  <c:v>-1.7000000000000001E-2</c:v>
                </c:pt>
                <c:pt idx="4">
                  <c:v>-1.9130000000000001E-2</c:v>
                </c:pt>
                <c:pt idx="5">
                  <c:v>-2.1319999999999999E-2</c:v>
                </c:pt>
                <c:pt idx="6">
                  <c:v>-2.2780000000000002E-2</c:v>
                </c:pt>
                <c:pt idx="7">
                  <c:v>-2.2859999999999998E-2</c:v>
                </c:pt>
                <c:pt idx="8">
                  <c:v>-2.1080000000000002E-2</c:v>
                </c:pt>
                <c:pt idx="9">
                  <c:v>-1.6969999999999999E-2</c:v>
                </c:pt>
                <c:pt idx="10">
                  <c:v>-1.0019999999999999E-2</c:v>
                </c:pt>
                <c:pt idx="11">
                  <c:v>4.0999999999999999E-4</c:v>
                </c:pt>
                <c:pt idx="12">
                  <c:v>1.498E-2</c:v>
                </c:pt>
                <c:pt idx="13">
                  <c:v>3.4119999999999998E-2</c:v>
                </c:pt>
                <c:pt idx="14">
                  <c:v>5.7529999999999998E-2</c:v>
                </c:pt>
                <c:pt idx="15">
                  <c:v>8.3390000000000006E-2</c:v>
                </c:pt>
                <c:pt idx="16">
                  <c:v>0.10711</c:v>
                </c:pt>
                <c:pt idx="17">
                  <c:v>0.11938</c:v>
                </c:pt>
                <c:pt idx="18">
                  <c:v>0.1036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EF5-400B-8059-BDD87569967C}"/>
            </c:ext>
          </c:extLst>
        </c:ser>
        <c:ser>
          <c:idx val="1"/>
          <c:order val="1"/>
          <c:tx>
            <c:strRef>
              <c:f>'RB_all betas=.01'!$M$30</c:f>
              <c:strCache>
                <c:ptCount val="1"/>
                <c:pt idx="0">
                  <c:v>SM: 10% in A, 2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_all betas=.01'!$K$31:$K$4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_all betas=.01'!$M$31:$M$49</c:f>
              <c:numCache>
                <c:formatCode>General</c:formatCode>
                <c:ptCount val="19"/>
                <c:pt idx="0">
                  <c:v>-4.8800000000000003E-2</c:v>
                </c:pt>
                <c:pt idx="1">
                  <c:v>-2.554E-2</c:v>
                </c:pt>
                <c:pt idx="2">
                  <c:v>-2.4910000000000002E-2</c:v>
                </c:pt>
                <c:pt idx="3">
                  <c:v>-3.354E-2</c:v>
                </c:pt>
                <c:pt idx="4">
                  <c:v>-4.48E-2</c:v>
                </c:pt>
                <c:pt idx="5">
                  <c:v>-5.5160000000000001E-2</c:v>
                </c:pt>
                <c:pt idx="6">
                  <c:v>-6.3009999999999997E-2</c:v>
                </c:pt>
                <c:pt idx="7">
                  <c:v>-6.7970000000000003E-2</c:v>
                </c:pt>
                <c:pt idx="8">
                  <c:v>-7.041E-2</c:v>
                </c:pt>
                <c:pt idx="9">
                  <c:v>-7.1059999999999998E-2</c:v>
                </c:pt>
                <c:pt idx="10">
                  <c:v>-7.0660000000000001E-2</c:v>
                </c:pt>
                <c:pt idx="11">
                  <c:v>-6.9739999999999996E-2</c:v>
                </c:pt>
                <c:pt idx="12">
                  <c:v>-6.8390000000000006E-2</c:v>
                </c:pt>
                <c:pt idx="13">
                  <c:v>-6.6089999999999996E-2</c:v>
                </c:pt>
                <c:pt idx="14">
                  <c:v>-6.1589999999999999E-2</c:v>
                </c:pt>
                <c:pt idx="15">
                  <c:v>-5.3039999999999997E-2</c:v>
                </c:pt>
                <c:pt idx="16">
                  <c:v>-3.8649999999999997E-2</c:v>
                </c:pt>
                <c:pt idx="17">
                  <c:v>-1.874E-2</c:v>
                </c:pt>
                <c:pt idx="18">
                  <c:v>3.8000000000000002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7EF5-400B-8059-BDD87569967C}"/>
            </c:ext>
          </c:extLst>
        </c:ser>
        <c:ser>
          <c:idx val="2"/>
          <c:order val="2"/>
          <c:tx>
            <c:strRef>
              <c:f>'RB_all betas=.01'!$N$30</c:f>
              <c:strCache>
                <c:ptCount val="1"/>
                <c:pt idx="0">
                  <c:v>SM: 20% in A, 3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_all betas=.01'!$K$31:$K$4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_all betas=.01'!$N$31:$N$49</c:f>
              <c:numCache>
                <c:formatCode>General</c:formatCode>
                <c:ptCount val="19"/>
                <c:pt idx="0">
                  <c:v>5.7529999999999998E-2</c:v>
                </c:pt>
                <c:pt idx="1">
                  <c:v>6.2359999999999999E-2</c:v>
                </c:pt>
                <c:pt idx="2">
                  <c:v>5.0880000000000002E-2</c:v>
                </c:pt>
                <c:pt idx="3">
                  <c:v>3.5889999999999998E-2</c:v>
                </c:pt>
                <c:pt idx="4">
                  <c:v>2.2020000000000001E-2</c:v>
                </c:pt>
                <c:pt idx="5">
                  <c:v>1.119E-2</c:v>
                </c:pt>
                <c:pt idx="6">
                  <c:v>3.9399999999999999E-3</c:v>
                </c:pt>
                <c:pt idx="7">
                  <c:v>-5.0000000000000002E-5</c:v>
                </c:pt>
                <c:pt idx="8">
                  <c:v>-1.6199999999999999E-3</c:v>
                </c:pt>
                <c:pt idx="9">
                  <c:v>-1.8500000000000001E-3</c:v>
                </c:pt>
                <c:pt idx="10">
                  <c:v>-1.81E-3</c:v>
                </c:pt>
                <c:pt idx="11">
                  <c:v>-2.33E-3</c:v>
                </c:pt>
                <c:pt idx="12">
                  <c:v>-3.8899999999999998E-3</c:v>
                </c:pt>
                <c:pt idx="13">
                  <c:v>-6.4900000000000001E-3</c:v>
                </c:pt>
                <c:pt idx="14">
                  <c:v>-9.5099999999999994E-3</c:v>
                </c:pt>
                <c:pt idx="15">
                  <c:v>-1.157E-2</c:v>
                </c:pt>
                <c:pt idx="16">
                  <c:v>-1.059E-2</c:v>
                </c:pt>
                <c:pt idx="17">
                  <c:v>-5.1399999999999996E-3</c:v>
                </c:pt>
                <c:pt idx="18">
                  <c:v>1.52000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7EF5-400B-8059-BDD87569967C}"/>
            </c:ext>
          </c:extLst>
        </c:ser>
        <c:ser>
          <c:idx val="3"/>
          <c:order val="3"/>
          <c:tx>
            <c:strRef>
              <c:f>'RB_all betas=.01'!$O$30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7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'RB_all betas=.01'!$K$31:$K$4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_all betas=.01'!$O$31:$O$49</c:f>
              <c:numCache>
                <c:formatCode>General</c:formatCode>
                <c:ptCount val="19"/>
                <c:pt idx="0">
                  <c:v>-2.1409999999999998E-2</c:v>
                </c:pt>
                <c:pt idx="1">
                  <c:v>-1.6219999999999998E-2</c:v>
                </c:pt>
                <c:pt idx="2">
                  <c:v>-1.575E-2</c:v>
                </c:pt>
                <c:pt idx="3">
                  <c:v>-1.7010000000000001E-2</c:v>
                </c:pt>
                <c:pt idx="4">
                  <c:v>-1.9130000000000001E-2</c:v>
                </c:pt>
                <c:pt idx="5">
                  <c:v>-2.1319999999999999E-2</c:v>
                </c:pt>
                <c:pt idx="6">
                  <c:v>-2.2769999999999999E-2</c:v>
                </c:pt>
                <c:pt idx="7">
                  <c:v>-2.2859999999999998E-2</c:v>
                </c:pt>
                <c:pt idx="8">
                  <c:v>-2.1080000000000002E-2</c:v>
                </c:pt>
                <c:pt idx="9">
                  <c:v>-1.6969999999999999E-2</c:v>
                </c:pt>
                <c:pt idx="10">
                  <c:v>-1.0019999999999999E-2</c:v>
                </c:pt>
                <c:pt idx="11">
                  <c:v>4.0999999999999999E-4</c:v>
                </c:pt>
                <c:pt idx="12">
                  <c:v>1.498E-2</c:v>
                </c:pt>
                <c:pt idx="13">
                  <c:v>3.4119999999999998E-2</c:v>
                </c:pt>
                <c:pt idx="14">
                  <c:v>5.7520000000000002E-2</c:v>
                </c:pt>
                <c:pt idx="15">
                  <c:v>8.3390000000000006E-2</c:v>
                </c:pt>
                <c:pt idx="16">
                  <c:v>0.10711</c:v>
                </c:pt>
                <c:pt idx="17">
                  <c:v>0.11938</c:v>
                </c:pt>
                <c:pt idx="18">
                  <c:v>0.1036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7EF5-400B-8059-BDD87569967C}"/>
            </c:ext>
          </c:extLst>
        </c:ser>
        <c:ser>
          <c:idx val="4"/>
          <c:order val="4"/>
          <c:tx>
            <c:strRef>
              <c:f>'RB_all betas=.01'!$P$30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'RB_all betas=.01'!$K$31:$K$4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_all betas=.01'!$P$31:$P$49</c:f>
              <c:numCache>
                <c:formatCode>General</c:formatCode>
                <c:ptCount val="19"/>
                <c:pt idx="0">
                  <c:v>-4.879E-2</c:v>
                </c:pt>
                <c:pt idx="1">
                  <c:v>-2.5530000000000001E-2</c:v>
                </c:pt>
                <c:pt idx="2">
                  <c:v>-2.4899999999999999E-2</c:v>
                </c:pt>
                <c:pt idx="3">
                  <c:v>-3.3529999999999997E-2</c:v>
                </c:pt>
                <c:pt idx="4">
                  <c:v>-4.4790000000000003E-2</c:v>
                </c:pt>
                <c:pt idx="5">
                  <c:v>-5.5149999999999998E-2</c:v>
                </c:pt>
                <c:pt idx="6">
                  <c:v>-6.2990000000000004E-2</c:v>
                </c:pt>
                <c:pt idx="7">
                  <c:v>-6.7949999999999997E-2</c:v>
                </c:pt>
                <c:pt idx="8">
                  <c:v>-7.0400000000000004E-2</c:v>
                </c:pt>
                <c:pt idx="9">
                  <c:v>-7.1050000000000002E-2</c:v>
                </c:pt>
                <c:pt idx="10">
                  <c:v>-7.0650000000000004E-2</c:v>
                </c:pt>
                <c:pt idx="11">
                  <c:v>-6.973E-2</c:v>
                </c:pt>
                <c:pt idx="12">
                  <c:v>-6.8379999999999996E-2</c:v>
                </c:pt>
                <c:pt idx="13">
                  <c:v>-6.608E-2</c:v>
                </c:pt>
                <c:pt idx="14">
                  <c:v>-6.157E-2</c:v>
                </c:pt>
                <c:pt idx="15">
                  <c:v>-5.3030000000000001E-2</c:v>
                </c:pt>
                <c:pt idx="16">
                  <c:v>-3.8640000000000001E-2</c:v>
                </c:pt>
                <c:pt idx="17">
                  <c:v>-1.873E-2</c:v>
                </c:pt>
                <c:pt idx="18">
                  <c:v>3.8999999999999999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7EF5-400B-8059-BDD87569967C}"/>
            </c:ext>
          </c:extLst>
        </c:ser>
        <c:ser>
          <c:idx val="5"/>
          <c:order val="5"/>
          <c:tx>
            <c:strRef>
              <c:f>'RB_all betas=.01'!$Q$30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'RB_all betas=.01'!$K$31:$K$4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_all betas=.01'!$Q$31:$Q$49</c:f>
              <c:numCache>
                <c:formatCode>General</c:formatCode>
                <c:ptCount val="19"/>
                <c:pt idx="0">
                  <c:v>5.756E-2</c:v>
                </c:pt>
                <c:pt idx="1">
                  <c:v>6.2399999999999997E-2</c:v>
                </c:pt>
                <c:pt idx="2">
                  <c:v>5.092E-2</c:v>
                </c:pt>
                <c:pt idx="3">
                  <c:v>3.594E-2</c:v>
                </c:pt>
                <c:pt idx="4">
                  <c:v>2.2069999999999999E-2</c:v>
                </c:pt>
                <c:pt idx="5">
                  <c:v>1.123E-2</c:v>
                </c:pt>
                <c:pt idx="6">
                  <c:v>3.9899999999999996E-3</c:v>
                </c:pt>
                <c:pt idx="7">
                  <c:v>0</c:v>
                </c:pt>
                <c:pt idx="8">
                  <c:v>-1.58E-3</c:v>
                </c:pt>
                <c:pt idx="9">
                  <c:v>-1.81E-3</c:v>
                </c:pt>
                <c:pt idx="10">
                  <c:v>-1.7700000000000001E-3</c:v>
                </c:pt>
                <c:pt idx="11">
                  <c:v>-2.2799999999999999E-3</c:v>
                </c:pt>
                <c:pt idx="12">
                  <c:v>-3.8500000000000001E-3</c:v>
                </c:pt>
                <c:pt idx="13">
                  <c:v>-6.4599999999999996E-3</c:v>
                </c:pt>
                <c:pt idx="14">
                  <c:v>-9.4699999999999993E-3</c:v>
                </c:pt>
                <c:pt idx="15">
                  <c:v>-1.153E-2</c:v>
                </c:pt>
                <c:pt idx="16">
                  <c:v>-1.056E-2</c:v>
                </c:pt>
                <c:pt idx="17">
                  <c:v>-5.11E-3</c:v>
                </c:pt>
                <c:pt idx="18">
                  <c:v>1.5499999999999999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7EF5-400B-8059-BDD87569967C}"/>
            </c:ext>
          </c:extLst>
        </c:ser>
        <c:ser>
          <c:idx val="6"/>
          <c:order val="6"/>
          <c:tx>
            <c:strRef>
              <c:f>'RB_all betas=.01'!$R$30</c:f>
              <c:strCache>
                <c:ptCount val="1"/>
                <c:pt idx="0">
                  <c:v>Acceptable RB </c:v>
                </c:pt>
              </c:strCache>
            </c:strRef>
          </c:tx>
          <c:spPr>
            <a:ln w="25400" cap="rnd">
              <a:solidFill>
                <a:srgbClr val="5B9BD5">
                  <a:lumMod val="75000"/>
                </a:srgbClr>
              </a:solidFill>
              <a:round/>
            </a:ln>
            <a:effectLst/>
          </c:spPr>
          <c:marker>
            <c:symbol val="none"/>
          </c:marker>
          <c:xVal>
            <c:numRef>
              <c:f>'RB_all betas=.01'!$K$31:$K$4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_all betas=.01'!$R$31:$R$49</c:f>
              <c:numCache>
                <c:formatCode>General</c:formatCode>
                <c:ptCount val="19"/>
                <c:pt idx="0">
                  <c:v>0.05</c:v>
                </c:pt>
                <c:pt idx="1">
                  <c:v>0.05</c:v>
                </c:pt>
                <c:pt idx="2">
                  <c:v>0.05</c:v>
                </c:pt>
                <c:pt idx="3">
                  <c:v>0.05</c:v>
                </c:pt>
                <c:pt idx="4">
                  <c:v>0.05</c:v>
                </c:pt>
                <c:pt idx="5">
                  <c:v>0.05</c:v>
                </c:pt>
                <c:pt idx="6">
                  <c:v>0.05</c:v>
                </c:pt>
                <c:pt idx="7">
                  <c:v>0.05</c:v>
                </c:pt>
                <c:pt idx="8">
                  <c:v>0.05</c:v>
                </c:pt>
                <c:pt idx="9">
                  <c:v>0.05</c:v>
                </c:pt>
                <c:pt idx="10">
                  <c:v>0.05</c:v>
                </c:pt>
                <c:pt idx="11">
                  <c:v>0.05</c:v>
                </c:pt>
                <c:pt idx="12">
                  <c:v>0.05</c:v>
                </c:pt>
                <c:pt idx="13">
                  <c:v>0.05</c:v>
                </c:pt>
                <c:pt idx="14">
                  <c:v>0.05</c:v>
                </c:pt>
                <c:pt idx="15">
                  <c:v>0.05</c:v>
                </c:pt>
                <c:pt idx="16">
                  <c:v>0.05</c:v>
                </c:pt>
                <c:pt idx="17">
                  <c:v>0.05</c:v>
                </c:pt>
                <c:pt idx="18">
                  <c:v>0.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7EF5-400B-8059-BDD87569967C}"/>
            </c:ext>
          </c:extLst>
        </c:ser>
        <c:ser>
          <c:idx val="7"/>
          <c:order val="7"/>
          <c:tx>
            <c:strRef>
              <c:f>'RB_all betas=.01'!$S$30</c:f>
              <c:strCache>
                <c:ptCount val="1"/>
                <c:pt idx="0">
                  <c:v>Acceptable RB</c:v>
                </c:pt>
              </c:strCache>
            </c:strRef>
          </c:tx>
          <c:spPr>
            <a:ln w="25400" cap="rnd">
              <a:solidFill>
                <a:srgbClr val="5B9BD5">
                  <a:lumMod val="75000"/>
                </a:srgbClr>
              </a:solidFill>
              <a:round/>
            </a:ln>
            <a:effectLst/>
          </c:spPr>
          <c:marker>
            <c:symbol val="none"/>
          </c:marker>
          <c:xVal>
            <c:numRef>
              <c:f>'RB_all betas=.01'!$K$31:$K$4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_all betas=.01'!$S$31:$S$49</c:f>
              <c:numCache>
                <c:formatCode>General</c:formatCode>
                <c:ptCount val="19"/>
                <c:pt idx="0">
                  <c:v>-0.05</c:v>
                </c:pt>
                <c:pt idx="1">
                  <c:v>-0.05</c:v>
                </c:pt>
                <c:pt idx="2">
                  <c:v>-0.05</c:v>
                </c:pt>
                <c:pt idx="3">
                  <c:v>-0.05</c:v>
                </c:pt>
                <c:pt idx="4">
                  <c:v>-0.05</c:v>
                </c:pt>
                <c:pt idx="5">
                  <c:v>-0.05</c:v>
                </c:pt>
                <c:pt idx="6">
                  <c:v>-0.05</c:v>
                </c:pt>
                <c:pt idx="7">
                  <c:v>-0.05</c:v>
                </c:pt>
                <c:pt idx="8">
                  <c:v>-0.05</c:v>
                </c:pt>
                <c:pt idx="9">
                  <c:v>-0.05</c:v>
                </c:pt>
                <c:pt idx="10">
                  <c:v>-0.05</c:v>
                </c:pt>
                <c:pt idx="11">
                  <c:v>-0.05</c:v>
                </c:pt>
                <c:pt idx="12">
                  <c:v>-0.05</c:v>
                </c:pt>
                <c:pt idx="13">
                  <c:v>-0.05</c:v>
                </c:pt>
                <c:pt idx="14">
                  <c:v>-0.05</c:v>
                </c:pt>
                <c:pt idx="15">
                  <c:v>-0.05</c:v>
                </c:pt>
                <c:pt idx="16">
                  <c:v>-0.05</c:v>
                </c:pt>
                <c:pt idx="17">
                  <c:v>-0.05</c:v>
                </c:pt>
                <c:pt idx="18">
                  <c:v>-0.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7EF5-400B-8059-BDD87569967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985720"/>
        <c:axId val="204645848"/>
      </c:scatterChart>
      <c:valAx>
        <c:axId val="205985720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4645848"/>
        <c:crosses val="autoZero"/>
        <c:crossBetween val="midCat"/>
        <c:majorUnit val="0.1"/>
      </c:valAx>
      <c:valAx>
        <c:axId val="204645848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5985720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5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elative Bias of </a:t>
            </a:r>
            <a:r>
              <a:rPr lang="el-GR"/>
              <a:t>β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B_all betas=.01'!$L$58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_all betas=.01'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_all betas=.01'!$L$59:$L$77</c:f>
              <c:numCache>
                <c:formatCode>General</c:formatCode>
                <c:ptCount val="19"/>
                <c:pt idx="0">
                  <c:v>1.93E-4</c:v>
                </c:pt>
                <c:pt idx="1">
                  <c:v>7.54E-4</c:v>
                </c:pt>
                <c:pt idx="2">
                  <c:v>2.3699999999999999E-4</c:v>
                </c:pt>
                <c:pt idx="3">
                  <c:v>-1.147E-3</c:v>
                </c:pt>
                <c:pt idx="4">
                  <c:v>-2.8649999999999999E-3</c:v>
                </c:pt>
                <c:pt idx="5">
                  <c:v>-4.5989999999999998E-3</c:v>
                </c:pt>
                <c:pt idx="6">
                  <c:v>-6.2100000000000002E-3</c:v>
                </c:pt>
                <c:pt idx="7">
                  <c:v>-7.6569999999999997E-3</c:v>
                </c:pt>
                <c:pt idx="8">
                  <c:v>-8.9479999999999994E-3</c:v>
                </c:pt>
                <c:pt idx="9">
                  <c:v>-1.0109E-2</c:v>
                </c:pt>
                <c:pt idx="10">
                  <c:v>-1.1153E-2</c:v>
                </c:pt>
                <c:pt idx="11">
                  <c:v>-1.2059E-2</c:v>
                </c:pt>
                <c:pt idx="12">
                  <c:v>-1.2742E-2</c:v>
                </c:pt>
                <c:pt idx="13">
                  <c:v>-1.3004999999999999E-2</c:v>
                </c:pt>
                <c:pt idx="14">
                  <c:v>-1.2485E-2</c:v>
                </c:pt>
                <c:pt idx="15">
                  <c:v>-1.0564E-2</c:v>
                </c:pt>
                <c:pt idx="16">
                  <c:v>-6.3420000000000004E-3</c:v>
                </c:pt>
                <c:pt idx="17">
                  <c:v>1.0089999999999999E-3</c:v>
                </c:pt>
                <c:pt idx="18">
                  <c:v>1.0063000000000001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666-4D56-BAE6-8679FAE63C4C}"/>
            </c:ext>
          </c:extLst>
        </c:ser>
        <c:ser>
          <c:idx val="1"/>
          <c:order val="1"/>
          <c:tx>
            <c:strRef>
              <c:f>'RB_all betas=.01'!$M$58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_all betas=.01'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_all betas=.01'!$M$59:$M$77</c:f>
              <c:numCache>
                <c:formatCode>General</c:formatCode>
                <c:ptCount val="19"/>
                <c:pt idx="0">
                  <c:v>1.3258000000000001E-2</c:v>
                </c:pt>
                <c:pt idx="1">
                  <c:v>1.4232E-2</c:v>
                </c:pt>
                <c:pt idx="2">
                  <c:v>1.393E-2</c:v>
                </c:pt>
                <c:pt idx="3">
                  <c:v>1.3103E-2</c:v>
                </c:pt>
                <c:pt idx="4">
                  <c:v>1.213E-2</c:v>
                </c:pt>
                <c:pt idx="5">
                  <c:v>1.1109000000000001E-2</c:v>
                </c:pt>
                <c:pt idx="6">
                  <c:v>1.0033E-2</c:v>
                </c:pt>
                <c:pt idx="7">
                  <c:v>8.8769999999999995E-3</c:v>
                </c:pt>
                <c:pt idx="8">
                  <c:v>7.6220000000000003E-3</c:v>
                </c:pt>
                <c:pt idx="9">
                  <c:v>6.2480000000000001E-3</c:v>
                </c:pt>
                <c:pt idx="10">
                  <c:v>4.7280000000000004E-3</c:v>
                </c:pt>
                <c:pt idx="11">
                  <c:v>3.0230000000000001E-3</c:v>
                </c:pt>
                <c:pt idx="12">
                  <c:v>1.0809999999999999E-3</c:v>
                </c:pt>
                <c:pt idx="13">
                  <c:v>-1.1410000000000001E-3</c:v>
                </c:pt>
                <c:pt idx="14">
                  <c:v>-3.6180000000000001E-3</c:v>
                </c:pt>
                <c:pt idx="15">
                  <c:v>-6.117E-3</c:v>
                </c:pt>
                <c:pt idx="16">
                  <c:v>-7.9120000000000006E-3</c:v>
                </c:pt>
                <c:pt idx="17">
                  <c:v>-7.3930000000000003E-3</c:v>
                </c:pt>
                <c:pt idx="18">
                  <c:v>-2.493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666-4D56-BAE6-8679FAE63C4C}"/>
            </c:ext>
          </c:extLst>
        </c:ser>
        <c:ser>
          <c:idx val="2"/>
          <c:order val="2"/>
          <c:tx>
            <c:strRef>
              <c:f>'RB_all betas=.01'!$N$58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_all betas=.01'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_all betas=.01'!$N$59:$N$77</c:f>
              <c:numCache>
                <c:formatCode>General</c:formatCode>
                <c:ptCount val="19"/>
                <c:pt idx="0">
                  <c:v>8.4189999999999994E-3</c:v>
                </c:pt>
                <c:pt idx="1">
                  <c:v>1.1873E-2</c:v>
                </c:pt>
                <c:pt idx="2">
                  <c:v>1.4231000000000001E-2</c:v>
                </c:pt>
                <c:pt idx="3">
                  <c:v>1.4723999999999999E-2</c:v>
                </c:pt>
                <c:pt idx="4">
                  <c:v>1.3965E-2</c:v>
                </c:pt>
                <c:pt idx="5">
                  <c:v>1.2522999999999999E-2</c:v>
                </c:pt>
                <c:pt idx="6">
                  <c:v>1.0787E-2</c:v>
                </c:pt>
                <c:pt idx="7">
                  <c:v>9.0109999999999999E-3</c:v>
                </c:pt>
                <c:pt idx="8">
                  <c:v>7.3509999999999999E-3</c:v>
                </c:pt>
                <c:pt idx="9">
                  <c:v>5.8979999999999996E-3</c:v>
                </c:pt>
                <c:pt idx="10">
                  <c:v>4.7029999999999997E-3</c:v>
                </c:pt>
                <c:pt idx="11">
                  <c:v>3.784E-3</c:v>
                </c:pt>
                <c:pt idx="12">
                  <c:v>3.1359999999999999E-3</c:v>
                </c:pt>
                <c:pt idx="13">
                  <c:v>2.7049999999999999E-3</c:v>
                </c:pt>
                <c:pt idx="14">
                  <c:v>2.3909999999999999E-3</c:v>
                </c:pt>
                <c:pt idx="15">
                  <c:v>2.0920000000000001E-3</c:v>
                </c:pt>
                <c:pt idx="16">
                  <c:v>1.869E-3</c:v>
                </c:pt>
                <c:pt idx="17">
                  <c:v>2.274E-3</c:v>
                </c:pt>
                <c:pt idx="18">
                  <c:v>3.9899999999999996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A666-4D56-BAE6-8679FAE63C4C}"/>
            </c:ext>
          </c:extLst>
        </c:ser>
        <c:ser>
          <c:idx val="3"/>
          <c:order val="3"/>
          <c:tx>
            <c:strRef>
              <c:f>'RB_all betas=.01'!$O$58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'RB_all betas=.01'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_all betas=.01'!$O$59:$O$77</c:f>
              <c:numCache>
                <c:formatCode>General</c:formatCode>
                <c:ptCount val="19"/>
                <c:pt idx="0">
                  <c:v>1.9000000000000001E-4</c:v>
                </c:pt>
                <c:pt idx="1">
                  <c:v>7.5199999999999996E-4</c:v>
                </c:pt>
                <c:pt idx="2">
                  <c:v>2.3599999999999999E-4</c:v>
                </c:pt>
                <c:pt idx="3">
                  <c:v>-1.1479999999999999E-3</c:v>
                </c:pt>
                <c:pt idx="4">
                  <c:v>-2.8670000000000002E-3</c:v>
                </c:pt>
                <c:pt idx="5">
                  <c:v>-4.6010000000000001E-3</c:v>
                </c:pt>
                <c:pt idx="6">
                  <c:v>-6.2119999999999996E-3</c:v>
                </c:pt>
                <c:pt idx="7">
                  <c:v>-7.659E-3</c:v>
                </c:pt>
                <c:pt idx="8">
                  <c:v>-8.9499999999999996E-3</c:v>
                </c:pt>
                <c:pt idx="9">
                  <c:v>-1.0111E-2</c:v>
                </c:pt>
                <c:pt idx="10">
                  <c:v>-1.1154000000000001E-2</c:v>
                </c:pt>
                <c:pt idx="11">
                  <c:v>-1.2061000000000001E-2</c:v>
                </c:pt>
                <c:pt idx="12">
                  <c:v>-1.2743000000000001E-2</c:v>
                </c:pt>
                <c:pt idx="13">
                  <c:v>-1.3006999999999999E-2</c:v>
                </c:pt>
                <c:pt idx="14">
                  <c:v>-1.2486000000000001E-2</c:v>
                </c:pt>
                <c:pt idx="15">
                  <c:v>-1.0566000000000001E-2</c:v>
                </c:pt>
                <c:pt idx="16">
                  <c:v>-6.3429999999999997E-3</c:v>
                </c:pt>
                <c:pt idx="17">
                  <c:v>1.0070000000000001E-3</c:v>
                </c:pt>
                <c:pt idx="18">
                  <c:v>1.0061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A666-4D56-BAE6-8679FAE63C4C}"/>
            </c:ext>
          </c:extLst>
        </c:ser>
        <c:ser>
          <c:idx val="4"/>
          <c:order val="4"/>
          <c:tx>
            <c:strRef>
              <c:f>'RB_all betas=.01'!$P$58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'RB_all betas=.01'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_all betas=.01'!$P$59:$P$77</c:f>
              <c:numCache>
                <c:formatCode>General</c:formatCode>
                <c:ptCount val="19"/>
                <c:pt idx="0">
                  <c:v>1.3247E-2</c:v>
                </c:pt>
                <c:pt idx="1">
                  <c:v>1.4220999999999999E-2</c:v>
                </c:pt>
                <c:pt idx="2">
                  <c:v>1.3919000000000001E-2</c:v>
                </c:pt>
                <c:pt idx="3">
                  <c:v>1.3091999999999999E-2</c:v>
                </c:pt>
                <c:pt idx="4">
                  <c:v>1.2120000000000001E-2</c:v>
                </c:pt>
                <c:pt idx="5">
                  <c:v>1.1098E-2</c:v>
                </c:pt>
                <c:pt idx="6">
                  <c:v>1.0022E-2</c:v>
                </c:pt>
                <c:pt idx="7">
                  <c:v>8.8660000000000006E-3</c:v>
                </c:pt>
                <c:pt idx="8">
                  <c:v>7.6109999999999997E-3</c:v>
                </c:pt>
                <c:pt idx="9">
                  <c:v>6.2379999999999996E-3</c:v>
                </c:pt>
                <c:pt idx="10">
                  <c:v>4.718E-3</c:v>
                </c:pt>
                <c:pt idx="11">
                  <c:v>3.0119999999999999E-3</c:v>
                </c:pt>
                <c:pt idx="12">
                  <c:v>1.07E-3</c:v>
                </c:pt>
                <c:pt idx="13">
                  <c:v>-1.1509999999999999E-3</c:v>
                </c:pt>
                <c:pt idx="14">
                  <c:v>-3.6289999999999998E-3</c:v>
                </c:pt>
                <c:pt idx="15">
                  <c:v>-6.1269999999999996E-3</c:v>
                </c:pt>
                <c:pt idx="16">
                  <c:v>-7.9220000000000002E-3</c:v>
                </c:pt>
                <c:pt idx="17">
                  <c:v>-7.4019999999999997E-3</c:v>
                </c:pt>
                <c:pt idx="18">
                  <c:v>-2.503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A666-4D56-BAE6-8679FAE63C4C}"/>
            </c:ext>
          </c:extLst>
        </c:ser>
        <c:ser>
          <c:idx val="5"/>
          <c:order val="5"/>
          <c:tx>
            <c:strRef>
              <c:f>'RB_all betas=.01'!$Q$58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'RB_all betas=.01'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_all betas=.01'!$Q$59:$Q$77</c:f>
              <c:numCache>
                <c:formatCode>General</c:formatCode>
                <c:ptCount val="19"/>
                <c:pt idx="0">
                  <c:v>8.4060000000000003E-3</c:v>
                </c:pt>
                <c:pt idx="1">
                  <c:v>1.1861E-2</c:v>
                </c:pt>
                <c:pt idx="2">
                  <c:v>1.4218E-2</c:v>
                </c:pt>
                <c:pt idx="3">
                  <c:v>1.4711E-2</c:v>
                </c:pt>
                <c:pt idx="4">
                  <c:v>1.3952000000000001E-2</c:v>
                </c:pt>
                <c:pt idx="5">
                  <c:v>1.2508999999999999E-2</c:v>
                </c:pt>
                <c:pt idx="6">
                  <c:v>1.0773E-2</c:v>
                </c:pt>
                <c:pt idx="7">
                  <c:v>8.9969999999999998E-3</c:v>
                </c:pt>
                <c:pt idx="8">
                  <c:v>7.3369999999999998E-3</c:v>
                </c:pt>
                <c:pt idx="9">
                  <c:v>5.8840000000000003E-3</c:v>
                </c:pt>
                <c:pt idx="10">
                  <c:v>4.6880000000000003E-3</c:v>
                </c:pt>
                <c:pt idx="11">
                  <c:v>3.7690000000000002E-3</c:v>
                </c:pt>
                <c:pt idx="12">
                  <c:v>3.1199999999999999E-3</c:v>
                </c:pt>
                <c:pt idx="13">
                  <c:v>2.6900000000000001E-3</c:v>
                </c:pt>
                <c:pt idx="14">
                  <c:v>2.3760000000000001E-3</c:v>
                </c:pt>
                <c:pt idx="15">
                  <c:v>2.078E-3</c:v>
                </c:pt>
                <c:pt idx="16">
                  <c:v>1.8550000000000001E-3</c:v>
                </c:pt>
                <c:pt idx="17">
                  <c:v>2.2599999999999999E-3</c:v>
                </c:pt>
                <c:pt idx="18">
                  <c:v>3.9760000000000004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A666-4D56-BAE6-8679FAE63C4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6105896"/>
        <c:axId val="278200232"/>
      </c:scatterChart>
      <c:valAx>
        <c:axId val="2161058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1000" b="0" i="0" u="none" strike="noStrike" kern="1200" baseline="0">
                    <a:solidFill>
                      <a:sysClr val="windowText" lastClr="000000">
                        <a:lumMod val="65000"/>
                        <a:lumOff val="35000"/>
                      </a:sys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layout>
            <c:manualLayout>
              <c:xMode val="edge"/>
              <c:yMode val="edge"/>
              <c:x val="0.3860600317709531"/>
              <c:y val="0.8632930752077042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1000" b="0" i="0" u="none" strike="noStrike" kern="1200" baseline="0">
                  <a:solidFill>
                    <a:sysClr val="windowText" lastClr="000000">
                      <a:lumMod val="65000"/>
                      <a:lumOff val="35000"/>
                    </a:sys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8200232"/>
        <c:crosses val="autoZero"/>
        <c:crossBetween val="midCat"/>
        <c:majorUnit val="0.1"/>
      </c:valAx>
      <c:valAx>
        <c:axId val="27820023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61058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5.4137492632152099E-3"/>
          <c:y val="0.90553697235214015"/>
          <c:w val="0.99458627612627559"/>
          <c:h val="9.293410692084544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5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RMSE of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1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MSE_all betas=.01'!$L$3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_all betas=.01'!$K$4:$K$2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_all betas=.01'!$L$4:$L$22</c:f>
              <c:numCache>
                <c:formatCode>General</c:formatCode>
                <c:ptCount val="19"/>
                <c:pt idx="0">
                  <c:v>5.5820000000000002E-2</c:v>
                </c:pt>
                <c:pt idx="1">
                  <c:v>5.8169999999999999E-2</c:v>
                </c:pt>
                <c:pt idx="2">
                  <c:v>6.3310000000000005E-2</c:v>
                </c:pt>
                <c:pt idx="3">
                  <c:v>6.9339999999999999E-2</c:v>
                </c:pt>
                <c:pt idx="4">
                  <c:v>7.5649999999999995E-2</c:v>
                </c:pt>
                <c:pt idx="5">
                  <c:v>8.2110000000000002E-2</c:v>
                </c:pt>
                <c:pt idx="6">
                  <c:v>8.8730000000000003E-2</c:v>
                </c:pt>
                <c:pt idx="7">
                  <c:v>9.5570000000000002E-2</c:v>
                </c:pt>
                <c:pt idx="8">
                  <c:v>0.10267</c:v>
                </c:pt>
                <c:pt idx="9">
                  <c:v>0.11008</c:v>
                </c:pt>
                <c:pt idx="10">
                  <c:v>0.11781999999999999</c:v>
                </c:pt>
                <c:pt idx="11">
                  <c:v>0.12590999999999999</c:v>
                </c:pt>
                <c:pt idx="12">
                  <c:v>0.13425999999999999</c:v>
                </c:pt>
                <c:pt idx="13">
                  <c:v>0.14266000000000001</c:v>
                </c:pt>
                <c:pt idx="14">
                  <c:v>0.15060999999999999</c:v>
                </c:pt>
                <c:pt idx="15">
                  <c:v>0.15706999999999999</c:v>
                </c:pt>
                <c:pt idx="16">
                  <c:v>0.15989</c:v>
                </c:pt>
                <c:pt idx="17">
                  <c:v>0.15465000000000001</c:v>
                </c:pt>
                <c:pt idx="18">
                  <c:v>0.13039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3A14-43E9-A182-3A39EE3CCB2F}"/>
            </c:ext>
          </c:extLst>
        </c:ser>
        <c:ser>
          <c:idx val="1"/>
          <c:order val="1"/>
          <c:tx>
            <c:strRef>
              <c:f>'RMSE_all betas=.01'!$M$3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_all betas=.01'!$K$4:$K$2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_all betas=.01'!$M$4:$M$22</c:f>
              <c:numCache>
                <c:formatCode>General</c:formatCode>
                <c:ptCount val="19"/>
                <c:pt idx="0">
                  <c:v>7.2020000000000001E-2</c:v>
                </c:pt>
                <c:pt idx="1">
                  <c:v>7.3749999999999996E-2</c:v>
                </c:pt>
                <c:pt idx="2">
                  <c:v>7.7490000000000003E-2</c:v>
                </c:pt>
                <c:pt idx="3">
                  <c:v>8.2150000000000001E-2</c:v>
                </c:pt>
                <c:pt idx="4">
                  <c:v>8.7260000000000004E-2</c:v>
                </c:pt>
                <c:pt idx="5">
                  <c:v>9.2710000000000001E-2</c:v>
                </c:pt>
                <c:pt idx="6">
                  <c:v>9.8449999999999996E-2</c:v>
                </c:pt>
                <c:pt idx="7">
                  <c:v>0.10451000000000001</c:v>
                </c:pt>
                <c:pt idx="8">
                  <c:v>0.11093</c:v>
                </c:pt>
                <c:pt idx="9">
                  <c:v>0.11774</c:v>
                </c:pt>
                <c:pt idx="10">
                  <c:v>0.12497999999999999</c:v>
                </c:pt>
                <c:pt idx="11">
                  <c:v>0.13261000000000001</c:v>
                </c:pt>
                <c:pt idx="12">
                  <c:v>0.14057</c:v>
                </c:pt>
                <c:pt idx="13">
                  <c:v>0.14860000000000001</c:v>
                </c:pt>
                <c:pt idx="14">
                  <c:v>0.15612999999999999</c:v>
                </c:pt>
                <c:pt idx="15">
                  <c:v>0.16203999999999999</c:v>
                </c:pt>
                <c:pt idx="16">
                  <c:v>0.16403999999999999</c:v>
                </c:pt>
                <c:pt idx="17">
                  <c:v>0.15755</c:v>
                </c:pt>
                <c:pt idx="18">
                  <c:v>0.1316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A14-43E9-A182-3A39EE3CCB2F}"/>
            </c:ext>
          </c:extLst>
        </c:ser>
        <c:ser>
          <c:idx val="2"/>
          <c:order val="2"/>
          <c:tx>
            <c:strRef>
              <c:f>'RMSE_all betas=.01'!$N$3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_all betas=.01'!$K$4:$K$2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_all betas=.01'!$N$4:$N$22</c:f>
              <c:numCache>
                <c:formatCode>General</c:formatCode>
                <c:ptCount val="19"/>
                <c:pt idx="0">
                  <c:v>8.8849999999999998E-2</c:v>
                </c:pt>
                <c:pt idx="1">
                  <c:v>9.0399999999999994E-2</c:v>
                </c:pt>
                <c:pt idx="2">
                  <c:v>9.35E-2</c:v>
                </c:pt>
                <c:pt idx="3">
                  <c:v>9.7299999999999998E-2</c:v>
                </c:pt>
                <c:pt idx="4">
                  <c:v>0.10149</c:v>
                </c:pt>
                <c:pt idx="5">
                  <c:v>0.10599</c:v>
                </c:pt>
                <c:pt idx="6">
                  <c:v>0.11081000000000001</c:v>
                </c:pt>
                <c:pt idx="7">
                  <c:v>0.11599</c:v>
                </c:pt>
                <c:pt idx="8">
                  <c:v>0.12156</c:v>
                </c:pt>
                <c:pt idx="9">
                  <c:v>0.12753</c:v>
                </c:pt>
                <c:pt idx="10">
                  <c:v>0.13392999999999999</c:v>
                </c:pt>
                <c:pt idx="11">
                  <c:v>0.14071</c:v>
                </c:pt>
                <c:pt idx="12">
                  <c:v>0.14777999999999999</c:v>
                </c:pt>
                <c:pt idx="13">
                  <c:v>0.15486</c:v>
                </c:pt>
                <c:pt idx="14">
                  <c:v>0.16138</c:v>
                </c:pt>
                <c:pt idx="15">
                  <c:v>0.16619999999999999</c:v>
                </c:pt>
                <c:pt idx="16">
                  <c:v>0.1671</c:v>
                </c:pt>
                <c:pt idx="17">
                  <c:v>0.15962999999999999</c:v>
                </c:pt>
                <c:pt idx="18">
                  <c:v>0.13314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3A14-43E9-A182-3A39EE3CCB2F}"/>
            </c:ext>
          </c:extLst>
        </c:ser>
        <c:ser>
          <c:idx val="3"/>
          <c:order val="3"/>
          <c:tx>
            <c:strRef>
              <c:f>'RMSE_all betas=.01'!$O$3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'RMSE_all betas=.01'!$K$4:$K$2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_all betas=.01'!$O$4:$O$22</c:f>
              <c:numCache>
                <c:formatCode>General</c:formatCode>
                <c:ptCount val="19"/>
                <c:pt idx="0">
                  <c:v>5.5820000000000002E-2</c:v>
                </c:pt>
                <c:pt idx="1">
                  <c:v>5.8169999999999999E-2</c:v>
                </c:pt>
                <c:pt idx="2">
                  <c:v>6.3310000000000005E-2</c:v>
                </c:pt>
                <c:pt idx="3">
                  <c:v>6.9339999999999999E-2</c:v>
                </c:pt>
                <c:pt idx="4">
                  <c:v>7.5649999999999995E-2</c:v>
                </c:pt>
                <c:pt idx="5">
                  <c:v>8.2110000000000002E-2</c:v>
                </c:pt>
                <c:pt idx="6">
                  <c:v>8.8730000000000003E-2</c:v>
                </c:pt>
                <c:pt idx="7">
                  <c:v>9.5570000000000002E-2</c:v>
                </c:pt>
                <c:pt idx="8">
                  <c:v>0.10267</c:v>
                </c:pt>
                <c:pt idx="9">
                  <c:v>0.11008</c:v>
                </c:pt>
                <c:pt idx="10">
                  <c:v>0.11781999999999999</c:v>
                </c:pt>
                <c:pt idx="11">
                  <c:v>0.12590999999999999</c:v>
                </c:pt>
                <c:pt idx="12">
                  <c:v>0.13425999999999999</c:v>
                </c:pt>
                <c:pt idx="13">
                  <c:v>0.14266000000000001</c:v>
                </c:pt>
                <c:pt idx="14">
                  <c:v>0.15060999999999999</c:v>
                </c:pt>
                <c:pt idx="15">
                  <c:v>0.15706999999999999</c:v>
                </c:pt>
                <c:pt idx="16">
                  <c:v>0.15989</c:v>
                </c:pt>
                <c:pt idx="17">
                  <c:v>0.15465000000000001</c:v>
                </c:pt>
                <c:pt idx="18">
                  <c:v>0.13039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3A14-43E9-A182-3A39EE3CCB2F}"/>
            </c:ext>
          </c:extLst>
        </c:ser>
        <c:ser>
          <c:idx val="4"/>
          <c:order val="4"/>
          <c:tx>
            <c:strRef>
              <c:f>'RMSE_all betas=.01'!$P$3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'RMSE_all betas=.01'!$K$4:$K$2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_all betas=.01'!$P$4:$P$22</c:f>
              <c:numCache>
                <c:formatCode>General</c:formatCode>
                <c:ptCount val="19"/>
                <c:pt idx="0">
                  <c:v>7.2020000000000001E-2</c:v>
                </c:pt>
                <c:pt idx="1">
                  <c:v>7.3749999999999996E-2</c:v>
                </c:pt>
                <c:pt idx="2">
                  <c:v>7.7490000000000003E-2</c:v>
                </c:pt>
                <c:pt idx="3">
                  <c:v>8.2150000000000001E-2</c:v>
                </c:pt>
                <c:pt idx="4">
                  <c:v>8.7260000000000004E-2</c:v>
                </c:pt>
                <c:pt idx="5">
                  <c:v>9.2710000000000001E-2</c:v>
                </c:pt>
                <c:pt idx="6">
                  <c:v>9.8449999999999996E-2</c:v>
                </c:pt>
                <c:pt idx="7">
                  <c:v>0.10451000000000001</c:v>
                </c:pt>
                <c:pt idx="8">
                  <c:v>0.11093</c:v>
                </c:pt>
                <c:pt idx="9">
                  <c:v>0.11774</c:v>
                </c:pt>
                <c:pt idx="10">
                  <c:v>0.12497999999999999</c:v>
                </c:pt>
                <c:pt idx="11">
                  <c:v>0.13261000000000001</c:v>
                </c:pt>
                <c:pt idx="12">
                  <c:v>0.14057</c:v>
                </c:pt>
                <c:pt idx="13">
                  <c:v>0.14860000000000001</c:v>
                </c:pt>
                <c:pt idx="14">
                  <c:v>0.15612999999999999</c:v>
                </c:pt>
                <c:pt idx="15">
                  <c:v>0.16203999999999999</c:v>
                </c:pt>
                <c:pt idx="16">
                  <c:v>0.16403999999999999</c:v>
                </c:pt>
                <c:pt idx="17">
                  <c:v>0.15755</c:v>
                </c:pt>
                <c:pt idx="18">
                  <c:v>0.1316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3A14-43E9-A182-3A39EE3CCB2F}"/>
            </c:ext>
          </c:extLst>
        </c:ser>
        <c:ser>
          <c:idx val="5"/>
          <c:order val="5"/>
          <c:tx>
            <c:strRef>
              <c:f>'RMSE_all betas=.01'!$Q$3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'RMSE_all betas=.01'!$K$4:$K$2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_all betas=.01'!$Q$4:$Q$22</c:f>
              <c:numCache>
                <c:formatCode>General</c:formatCode>
                <c:ptCount val="19"/>
                <c:pt idx="0">
                  <c:v>8.8849999999999998E-2</c:v>
                </c:pt>
                <c:pt idx="1">
                  <c:v>9.0399999999999994E-2</c:v>
                </c:pt>
                <c:pt idx="2">
                  <c:v>9.35E-2</c:v>
                </c:pt>
                <c:pt idx="3">
                  <c:v>9.7299999999999998E-2</c:v>
                </c:pt>
                <c:pt idx="4">
                  <c:v>0.10149</c:v>
                </c:pt>
                <c:pt idx="5">
                  <c:v>0.10599</c:v>
                </c:pt>
                <c:pt idx="6">
                  <c:v>0.11081000000000001</c:v>
                </c:pt>
                <c:pt idx="7">
                  <c:v>0.11599</c:v>
                </c:pt>
                <c:pt idx="8">
                  <c:v>0.12156</c:v>
                </c:pt>
                <c:pt idx="9">
                  <c:v>0.12753</c:v>
                </c:pt>
                <c:pt idx="10">
                  <c:v>0.13392999999999999</c:v>
                </c:pt>
                <c:pt idx="11">
                  <c:v>0.14071</c:v>
                </c:pt>
                <c:pt idx="12">
                  <c:v>0.14777999999999999</c:v>
                </c:pt>
                <c:pt idx="13">
                  <c:v>0.15486</c:v>
                </c:pt>
                <c:pt idx="14">
                  <c:v>0.16138</c:v>
                </c:pt>
                <c:pt idx="15">
                  <c:v>0.16619999999999999</c:v>
                </c:pt>
                <c:pt idx="16">
                  <c:v>0.1671</c:v>
                </c:pt>
                <c:pt idx="17">
                  <c:v>0.15962999999999999</c:v>
                </c:pt>
                <c:pt idx="18">
                  <c:v>0.13314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3A14-43E9-A182-3A39EE3CCB2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71236696"/>
        <c:axId val="271237088"/>
      </c:scatterChart>
      <c:valAx>
        <c:axId val="2712366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/>
                  <a:t>ϕ</a:t>
                </a:r>
                <a:r>
                  <a:rPr lang="en-US"/>
                  <a:t>1 Level</a:t>
                </a:r>
                <a:r>
                  <a:rPr lang="en-US" baseline="0"/>
                  <a:t> of Autocorrelation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7088"/>
        <c:crosses val="autoZero"/>
        <c:crossBetween val="midCat"/>
        <c:majorUnit val="0.1"/>
      </c:valAx>
      <c:valAx>
        <c:axId val="271237088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66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RMSE of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2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MSE_all betas=.01'!$L$30</c:f>
              <c:strCache>
                <c:ptCount val="1"/>
                <c:pt idx="0">
                  <c:v>SM: 0% in A, 1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_all betas=.01'!$K$31:$K$4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_all betas=.01'!$L$31:$L$49</c:f>
              <c:numCache>
                <c:formatCode>General</c:formatCode>
                <c:ptCount val="19"/>
                <c:pt idx="0">
                  <c:v>0.58257000000000003</c:v>
                </c:pt>
                <c:pt idx="1">
                  <c:v>0.58860999999999997</c:v>
                </c:pt>
                <c:pt idx="2">
                  <c:v>0.62022999999999995</c:v>
                </c:pt>
                <c:pt idx="3">
                  <c:v>0.66025</c:v>
                </c:pt>
                <c:pt idx="4">
                  <c:v>0.70304999999999995</c:v>
                </c:pt>
                <c:pt idx="5">
                  <c:v>0.74709000000000003</c:v>
                </c:pt>
                <c:pt idx="6">
                  <c:v>0.79215000000000002</c:v>
                </c:pt>
                <c:pt idx="7">
                  <c:v>0.83830000000000005</c:v>
                </c:pt>
                <c:pt idx="8">
                  <c:v>0.88565000000000005</c:v>
                </c:pt>
                <c:pt idx="9">
                  <c:v>0.93416999999999994</c:v>
                </c:pt>
                <c:pt idx="10">
                  <c:v>0.98355999999999999</c:v>
                </c:pt>
                <c:pt idx="11">
                  <c:v>1.0330299999999999</c:v>
                </c:pt>
                <c:pt idx="12">
                  <c:v>1.08083</c:v>
                </c:pt>
                <c:pt idx="13">
                  <c:v>1.1234999999999999</c:v>
                </c:pt>
                <c:pt idx="14">
                  <c:v>1.1545000000000001</c:v>
                </c:pt>
                <c:pt idx="15">
                  <c:v>1.1620699999999999</c:v>
                </c:pt>
                <c:pt idx="16">
                  <c:v>1.1258900000000001</c:v>
                </c:pt>
                <c:pt idx="17">
                  <c:v>1.0121899999999999</c:v>
                </c:pt>
                <c:pt idx="18">
                  <c:v>0.76278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43DF-491C-9A11-C064AB52AB2C}"/>
            </c:ext>
          </c:extLst>
        </c:ser>
        <c:ser>
          <c:idx val="1"/>
          <c:order val="1"/>
          <c:tx>
            <c:strRef>
              <c:f>'RMSE_all betas=.01'!$M$30</c:f>
              <c:strCache>
                <c:ptCount val="1"/>
                <c:pt idx="0">
                  <c:v>SM: 10% in A, 2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_all betas=.01'!$K$31:$K$4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_all betas=.01'!$M$31:$M$49</c:f>
              <c:numCache>
                <c:formatCode>General</c:formatCode>
                <c:ptCount val="19"/>
                <c:pt idx="0">
                  <c:v>0.69423999999999997</c:v>
                </c:pt>
                <c:pt idx="1">
                  <c:v>0.69886999999999999</c:v>
                </c:pt>
                <c:pt idx="2">
                  <c:v>0.72160999999999997</c:v>
                </c:pt>
                <c:pt idx="3">
                  <c:v>0.75256999999999996</c:v>
                </c:pt>
                <c:pt idx="4">
                  <c:v>0.78747</c:v>
                </c:pt>
                <c:pt idx="5">
                  <c:v>0.82479999999999998</c:v>
                </c:pt>
                <c:pt idx="6">
                  <c:v>0.86414000000000002</c:v>
                </c:pt>
                <c:pt idx="7">
                  <c:v>0.90539999999999998</c:v>
                </c:pt>
                <c:pt idx="8">
                  <c:v>0.94854000000000005</c:v>
                </c:pt>
                <c:pt idx="9">
                  <c:v>0.99336999999999998</c:v>
                </c:pt>
                <c:pt idx="10">
                  <c:v>1.0394399999999999</c:v>
                </c:pt>
                <c:pt idx="11">
                  <c:v>1.0857600000000001</c:v>
                </c:pt>
                <c:pt idx="12">
                  <c:v>1.1303300000000001</c:v>
                </c:pt>
                <c:pt idx="13">
                  <c:v>1.1694</c:v>
                </c:pt>
                <c:pt idx="14">
                  <c:v>1.19601</c:v>
                </c:pt>
                <c:pt idx="15">
                  <c:v>1.19798</c:v>
                </c:pt>
                <c:pt idx="16">
                  <c:v>1.1548499999999999</c:v>
                </c:pt>
                <c:pt idx="17">
                  <c:v>1.0335300000000001</c:v>
                </c:pt>
                <c:pt idx="18">
                  <c:v>0.7768500000000000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43DF-491C-9A11-C064AB52AB2C}"/>
            </c:ext>
          </c:extLst>
        </c:ser>
        <c:ser>
          <c:idx val="2"/>
          <c:order val="2"/>
          <c:tx>
            <c:strRef>
              <c:f>'RMSE_all betas=.01'!$N$30</c:f>
              <c:strCache>
                <c:ptCount val="1"/>
                <c:pt idx="0">
                  <c:v>SM: 20% in A, 3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_all betas=.01'!$K$31:$K$4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_all betas=.01'!$N$31:$N$49</c:f>
              <c:numCache>
                <c:formatCode>General</c:formatCode>
                <c:ptCount val="19"/>
                <c:pt idx="0">
                  <c:v>0.81213999999999997</c:v>
                </c:pt>
                <c:pt idx="1">
                  <c:v>0.81979999999999997</c:v>
                </c:pt>
                <c:pt idx="2">
                  <c:v>0.84206000000000003</c:v>
                </c:pt>
                <c:pt idx="3">
                  <c:v>0.87000999999999995</c:v>
                </c:pt>
                <c:pt idx="4">
                  <c:v>0.90100999999999998</c:v>
                </c:pt>
                <c:pt idx="5">
                  <c:v>0.93428</c:v>
                </c:pt>
                <c:pt idx="6">
                  <c:v>0.96962999999999999</c:v>
                </c:pt>
                <c:pt idx="7">
                  <c:v>1.00695</c:v>
                </c:pt>
                <c:pt idx="8">
                  <c:v>1.0461499999999999</c:v>
                </c:pt>
                <c:pt idx="9">
                  <c:v>1.0869899999999999</c:v>
                </c:pt>
                <c:pt idx="10">
                  <c:v>1.1289800000000001</c:v>
                </c:pt>
                <c:pt idx="11">
                  <c:v>1.1711</c:v>
                </c:pt>
                <c:pt idx="12">
                  <c:v>1.2113799999999999</c:v>
                </c:pt>
                <c:pt idx="13">
                  <c:v>1.2460599999999999</c:v>
                </c:pt>
                <c:pt idx="14">
                  <c:v>1.26816</c:v>
                </c:pt>
                <c:pt idx="15">
                  <c:v>1.2652300000000001</c:v>
                </c:pt>
                <c:pt idx="16">
                  <c:v>1.2161</c:v>
                </c:pt>
                <c:pt idx="17">
                  <c:v>1.08596</c:v>
                </c:pt>
                <c:pt idx="18">
                  <c:v>0.814559999999999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43DF-491C-9A11-C064AB52AB2C}"/>
            </c:ext>
          </c:extLst>
        </c:ser>
        <c:ser>
          <c:idx val="3"/>
          <c:order val="3"/>
          <c:tx>
            <c:strRef>
              <c:f>'RMSE_all betas=.01'!$O$30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'RMSE_all betas=.01'!$K$31:$K$4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_all betas=.01'!$O$31:$O$49</c:f>
              <c:numCache>
                <c:formatCode>General</c:formatCode>
                <c:ptCount val="19"/>
                <c:pt idx="0">
                  <c:v>0.58257000000000003</c:v>
                </c:pt>
                <c:pt idx="1">
                  <c:v>0.58860000000000001</c:v>
                </c:pt>
                <c:pt idx="2">
                  <c:v>0.62022999999999995</c:v>
                </c:pt>
                <c:pt idx="3">
                  <c:v>0.66025</c:v>
                </c:pt>
                <c:pt idx="4">
                  <c:v>0.70304999999999995</c:v>
                </c:pt>
                <c:pt idx="5">
                  <c:v>0.74709000000000003</c:v>
                </c:pt>
                <c:pt idx="6">
                  <c:v>0.79213999999999996</c:v>
                </c:pt>
                <c:pt idx="7">
                  <c:v>0.83830000000000005</c:v>
                </c:pt>
                <c:pt idx="8">
                  <c:v>0.88565000000000005</c:v>
                </c:pt>
                <c:pt idx="9">
                  <c:v>0.93416999999999994</c:v>
                </c:pt>
                <c:pt idx="10">
                  <c:v>0.98355999999999999</c:v>
                </c:pt>
                <c:pt idx="11">
                  <c:v>1.0330299999999999</c:v>
                </c:pt>
                <c:pt idx="12">
                  <c:v>1.08083</c:v>
                </c:pt>
                <c:pt idx="13">
                  <c:v>1.1234900000000001</c:v>
                </c:pt>
                <c:pt idx="14">
                  <c:v>1.1545000000000001</c:v>
                </c:pt>
                <c:pt idx="15">
                  <c:v>1.1620699999999999</c:v>
                </c:pt>
                <c:pt idx="16">
                  <c:v>1.1258900000000001</c:v>
                </c:pt>
                <c:pt idx="17">
                  <c:v>1.0121899999999999</c:v>
                </c:pt>
                <c:pt idx="18">
                  <c:v>0.76278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43DF-491C-9A11-C064AB52AB2C}"/>
            </c:ext>
          </c:extLst>
        </c:ser>
        <c:ser>
          <c:idx val="4"/>
          <c:order val="4"/>
          <c:tx>
            <c:strRef>
              <c:f>'RMSE_all betas=.01'!$P$30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'RMSE_all betas=.01'!$K$31:$K$4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_all betas=.01'!$P$31:$P$49</c:f>
              <c:numCache>
                <c:formatCode>General</c:formatCode>
                <c:ptCount val="19"/>
                <c:pt idx="0">
                  <c:v>0.69423999999999997</c:v>
                </c:pt>
                <c:pt idx="1">
                  <c:v>0.69886999999999999</c:v>
                </c:pt>
                <c:pt idx="2">
                  <c:v>0.72160000000000002</c:v>
                </c:pt>
                <c:pt idx="3">
                  <c:v>0.75256000000000001</c:v>
                </c:pt>
                <c:pt idx="4">
                  <c:v>0.78747</c:v>
                </c:pt>
                <c:pt idx="5">
                  <c:v>0.82479999999999998</c:v>
                </c:pt>
                <c:pt idx="6">
                  <c:v>0.86412999999999995</c:v>
                </c:pt>
                <c:pt idx="7">
                  <c:v>0.90539999999999998</c:v>
                </c:pt>
                <c:pt idx="8">
                  <c:v>0.94852999999999998</c:v>
                </c:pt>
                <c:pt idx="9">
                  <c:v>0.99336000000000002</c:v>
                </c:pt>
                <c:pt idx="10">
                  <c:v>1.0394300000000001</c:v>
                </c:pt>
                <c:pt idx="11">
                  <c:v>1.08575</c:v>
                </c:pt>
                <c:pt idx="12">
                  <c:v>1.1303300000000001</c:v>
                </c:pt>
                <c:pt idx="13">
                  <c:v>1.1693899999999999</c:v>
                </c:pt>
                <c:pt idx="14">
                  <c:v>1.196</c:v>
                </c:pt>
                <c:pt idx="15">
                  <c:v>1.19797</c:v>
                </c:pt>
                <c:pt idx="16">
                  <c:v>1.1548499999999999</c:v>
                </c:pt>
                <c:pt idx="17">
                  <c:v>1.03352</c:v>
                </c:pt>
                <c:pt idx="18">
                  <c:v>0.7768500000000000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43DF-491C-9A11-C064AB52AB2C}"/>
            </c:ext>
          </c:extLst>
        </c:ser>
        <c:ser>
          <c:idx val="5"/>
          <c:order val="5"/>
          <c:tx>
            <c:strRef>
              <c:f>'RMSE_all betas=.01'!$Q$30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'RMSE_all betas=.01'!$K$31:$K$4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_all betas=.01'!$Q$31:$Q$49</c:f>
              <c:numCache>
                <c:formatCode>General</c:formatCode>
                <c:ptCount val="19"/>
                <c:pt idx="0">
                  <c:v>0.81213000000000002</c:v>
                </c:pt>
                <c:pt idx="1">
                  <c:v>0.81979000000000002</c:v>
                </c:pt>
                <c:pt idx="2">
                  <c:v>0.84204999999999997</c:v>
                </c:pt>
                <c:pt idx="3">
                  <c:v>0.86999000000000004</c:v>
                </c:pt>
                <c:pt idx="4">
                  <c:v>0.90098999999999996</c:v>
                </c:pt>
                <c:pt idx="5">
                  <c:v>0.93427000000000004</c:v>
                </c:pt>
                <c:pt idx="6">
                  <c:v>0.96962000000000004</c:v>
                </c:pt>
                <c:pt idx="7">
                  <c:v>1.0069399999999999</c:v>
                </c:pt>
                <c:pt idx="8">
                  <c:v>1.0461400000000001</c:v>
                </c:pt>
                <c:pt idx="9">
                  <c:v>1.0869800000000001</c:v>
                </c:pt>
                <c:pt idx="10">
                  <c:v>1.12897</c:v>
                </c:pt>
                <c:pt idx="11">
                  <c:v>1.17109</c:v>
                </c:pt>
                <c:pt idx="12">
                  <c:v>1.2113700000000001</c:v>
                </c:pt>
                <c:pt idx="13">
                  <c:v>1.2460500000000001</c:v>
                </c:pt>
                <c:pt idx="14">
                  <c:v>1.2681500000000001</c:v>
                </c:pt>
                <c:pt idx="15">
                  <c:v>1.26522</c:v>
                </c:pt>
                <c:pt idx="16">
                  <c:v>1.2160899999999999</c:v>
                </c:pt>
                <c:pt idx="17">
                  <c:v>1.08595</c:v>
                </c:pt>
                <c:pt idx="18">
                  <c:v>0.8145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43DF-491C-9A11-C064AB52AB2C}"/>
            </c:ext>
          </c:extLst>
        </c:ser>
        <c:ser>
          <c:idx val="6"/>
          <c:order val="6"/>
          <c:tx>
            <c:strRef>
              <c:f>'RMSE_all betas=.01'!$R$30</c:f>
              <c:strCache>
                <c:ptCount val="1"/>
                <c:pt idx="0">
                  <c:v>Acceptable </c:v>
                </c:pt>
              </c:strCache>
            </c:strRef>
          </c:tx>
          <c:spPr>
            <a:ln w="25400" cap="rnd">
              <a:solidFill>
                <a:srgbClr val="0070C0"/>
              </a:solidFill>
              <a:round/>
            </a:ln>
            <a:effectLst/>
          </c:spPr>
          <c:marker>
            <c:symbol val="none"/>
          </c:marker>
          <c:xVal>
            <c:numRef>
              <c:f>'RMSE_all betas=.01'!$K$31:$K$4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_all betas=.01'!$R$31:$R$49</c:f>
              <c:numCache>
                <c:formatCode>General</c:formatCode>
                <c:ptCount val="19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43DF-491C-9A11-C064AB52AB2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71237872"/>
        <c:axId val="271238264"/>
      </c:scatterChart>
      <c:valAx>
        <c:axId val="271237872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8264"/>
        <c:crosses val="autoZero"/>
        <c:crossBetween val="midCat"/>
        <c:majorUnit val="0.1"/>
      </c:valAx>
      <c:valAx>
        <c:axId val="271238264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7872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RMSE of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3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MSE chart na10nb10_betas_0.1'!$K$120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chart na10nb10_betas_0.1'!$J$121:$J$13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10_betas_0.1'!$K$121:$K$139</c:f>
              <c:numCache>
                <c:formatCode>General</c:formatCode>
                <c:ptCount val="19"/>
                <c:pt idx="0">
                  <c:v>7.0000000000000007E-2</c:v>
                </c:pt>
                <c:pt idx="1">
                  <c:v>8.14E-2</c:v>
                </c:pt>
                <c:pt idx="2">
                  <c:v>9.0880000000000002E-2</c:v>
                </c:pt>
                <c:pt idx="3">
                  <c:v>0.10009999999999999</c:v>
                </c:pt>
                <c:pt idx="4">
                  <c:v>0.10939</c:v>
                </c:pt>
                <c:pt idx="5">
                  <c:v>0.11892</c:v>
                </c:pt>
                <c:pt idx="6">
                  <c:v>0.12881000000000001</c:v>
                </c:pt>
                <c:pt idx="7">
                  <c:v>0.13918</c:v>
                </c:pt>
                <c:pt idx="8">
                  <c:v>0.15015000000000001</c:v>
                </c:pt>
                <c:pt idx="9">
                  <c:v>0.16186</c:v>
                </c:pt>
                <c:pt idx="10">
                  <c:v>0.17441999999999999</c:v>
                </c:pt>
                <c:pt idx="11">
                  <c:v>0.18793000000000001</c:v>
                </c:pt>
                <c:pt idx="12">
                  <c:v>0.20241999999999999</c:v>
                </c:pt>
                <c:pt idx="13">
                  <c:v>0.21772</c:v>
                </c:pt>
                <c:pt idx="14">
                  <c:v>0.23322000000000001</c:v>
                </c:pt>
                <c:pt idx="15">
                  <c:v>0.24726000000000001</c:v>
                </c:pt>
                <c:pt idx="16">
                  <c:v>0.25578000000000001</c:v>
                </c:pt>
                <c:pt idx="17">
                  <c:v>0.24948999999999999</c:v>
                </c:pt>
                <c:pt idx="18">
                  <c:v>0.2064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0D68-4D8A-9CEC-A74C2534C43A}"/>
            </c:ext>
          </c:extLst>
        </c:ser>
        <c:ser>
          <c:idx val="1"/>
          <c:order val="1"/>
          <c:tx>
            <c:strRef>
              <c:f>'RMSE chart na10nb10_betas_0.1'!$L$120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chart na10nb10_betas_0.1'!$J$121:$J$13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10_betas_0.1'!$L$121:$L$139</c:f>
              <c:numCache>
                <c:formatCode>General</c:formatCode>
                <c:ptCount val="19"/>
                <c:pt idx="0">
                  <c:v>9.8489999999999994E-2</c:v>
                </c:pt>
                <c:pt idx="1">
                  <c:v>0.10671</c:v>
                </c:pt>
                <c:pt idx="2">
                  <c:v>0.11351</c:v>
                </c:pt>
                <c:pt idx="3">
                  <c:v>0.12031</c:v>
                </c:pt>
                <c:pt idx="4">
                  <c:v>0.12748000000000001</c:v>
                </c:pt>
                <c:pt idx="5">
                  <c:v>0.13514999999999999</c:v>
                </c:pt>
                <c:pt idx="6">
                  <c:v>0.1434</c:v>
                </c:pt>
                <c:pt idx="7">
                  <c:v>0.15229000000000001</c:v>
                </c:pt>
                <c:pt idx="8">
                  <c:v>0.16192999999999999</c:v>
                </c:pt>
                <c:pt idx="9">
                  <c:v>0.1724</c:v>
                </c:pt>
                <c:pt idx="10">
                  <c:v>0.18379999999999999</c:v>
                </c:pt>
                <c:pt idx="11">
                  <c:v>0.19622000000000001</c:v>
                </c:pt>
                <c:pt idx="12">
                  <c:v>0.20968000000000001</c:v>
                </c:pt>
                <c:pt idx="13">
                  <c:v>0.22398999999999999</c:v>
                </c:pt>
                <c:pt idx="14">
                  <c:v>0.23849999999999999</c:v>
                </c:pt>
                <c:pt idx="15">
                  <c:v>0.25147999999999998</c:v>
                </c:pt>
                <c:pt idx="16">
                  <c:v>0.25874000000000003</c:v>
                </c:pt>
                <c:pt idx="17">
                  <c:v>0.25079000000000001</c:v>
                </c:pt>
                <c:pt idx="18">
                  <c:v>0.20596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0D68-4D8A-9CEC-A74C2534C43A}"/>
            </c:ext>
          </c:extLst>
        </c:ser>
        <c:ser>
          <c:idx val="2"/>
          <c:order val="2"/>
          <c:tx>
            <c:strRef>
              <c:f>'RMSE chart na10nb10_betas_0.1'!$M$120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 chart na10nb10_betas_0.1'!$J$121:$J$13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10_betas_0.1'!$M$121:$M$139</c:f>
              <c:numCache>
                <c:formatCode>General</c:formatCode>
                <c:ptCount val="19"/>
                <c:pt idx="0">
                  <c:v>0.12753999999999999</c:v>
                </c:pt>
                <c:pt idx="1">
                  <c:v>0.13317999999999999</c:v>
                </c:pt>
                <c:pt idx="2">
                  <c:v>0.13819999999999999</c:v>
                </c:pt>
                <c:pt idx="3">
                  <c:v>0.14349000000000001</c:v>
                </c:pt>
                <c:pt idx="4">
                  <c:v>0.14918999999999999</c:v>
                </c:pt>
                <c:pt idx="5">
                  <c:v>0.15539</c:v>
                </c:pt>
                <c:pt idx="6">
                  <c:v>0.16217000000000001</c:v>
                </c:pt>
                <c:pt idx="7">
                  <c:v>0.16961000000000001</c:v>
                </c:pt>
                <c:pt idx="8">
                  <c:v>0.17782000000000001</c:v>
                </c:pt>
                <c:pt idx="9">
                  <c:v>0.18690000000000001</c:v>
                </c:pt>
                <c:pt idx="10">
                  <c:v>0.19694</c:v>
                </c:pt>
                <c:pt idx="11">
                  <c:v>0.20801</c:v>
                </c:pt>
                <c:pt idx="12">
                  <c:v>0.22012000000000001</c:v>
                </c:pt>
                <c:pt idx="13">
                  <c:v>0.23305000000000001</c:v>
                </c:pt>
                <c:pt idx="14">
                  <c:v>0.24612000000000001</c:v>
                </c:pt>
                <c:pt idx="15">
                  <c:v>0.25763000000000003</c:v>
                </c:pt>
                <c:pt idx="16">
                  <c:v>0.26355000000000001</c:v>
                </c:pt>
                <c:pt idx="17">
                  <c:v>0.25474999999999998</c:v>
                </c:pt>
                <c:pt idx="18">
                  <c:v>0.20971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0D68-4D8A-9CEC-A74C2534C43A}"/>
            </c:ext>
          </c:extLst>
        </c:ser>
        <c:ser>
          <c:idx val="3"/>
          <c:order val="3"/>
          <c:tx>
            <c:strRef>
              <c:f>'RMSE chart na10nb10_betas_0.1'!$N$120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chart na10nb10_betas_0.1'!$J$121:$J$13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10_betas_0.1'!$N$121:$N$139</c:f>
              <c:numCache>
                <c:formatCode>General</c:formatCode>
                <c:ptCount val="19"/>
                <c:pt idx="0">
                  <c:v>6.1719999999999997E-2</c:v>
                </c:pt>
                <c:pt idx="1">
                  <c:v>7.4130000000000001E-2</c:v>
                </c:pt>
                <c:pt idx="2">
                  <c:v>8.5360000000000005E-2</c:v>
                </c:pt>
                <c:pt idx="3">
                  <c:v>9.6100000000000005E-2</c:v>
                </c:pt>
                <c:pt idx="4">
                  <c:v>0.10666</c:v>
                </c:pt>
                <c:pt idx="5">
                  <c:v>0.11724999999999999</c:v>
                </c:pt>
                <c:pt idx="6">
                  <c:v>0.12801999999999999</c:v>
                </c:pt>
                <c:pt idx="7">
                  <c:v>0.13908999999999999</c:v>
                </c:pt>
                <c:pt idx="8">
                  <c:v>0.15059</c:v>
                </c:pt>
                <c:pt idx="9">
                  <c:v>0.16261999999999999</c:v>
                </c:pt>
                <c:pt idx="10">
                  <c:v>0.17529</c:v>
                </c:pt>
                <c:pt idx="11">
                  <c:v>0.18867</c:v>
                </c:pt>
                <c:pt idx="12">
                  <c:v>0.20276</c:v>
                </c:pt>
                <c:pt idx="13">
                  <c:v>0.21743000000000001</c:v>
                </c:pt>
                <c:pt idx="14">
                  <c:v>0.23211000000000001</c:v>
                </c:pt>
                <c:pt idx="15">
                  <c:v>0.24529000000000001</c:v>
                </c:pt>
                <c:pt idx="16">
                  <c:v>0.25322</c:v>
                </c:pt>
                <c:pt idx="17">
                  <c:v>0.24693000000000001</c:v>
                </c:pt>
                <c:pt idx="18">
                  <c:v>0.20466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0D68-4D8A-9CEC-A74C2534C43A}"/>
            </c:ext>
          </c:extLst>
        </c:ser>
        <c:ser>
          <c:idx val="4"/>
          <c:order val="4"/>
          <c:tx>
            <c:strRef>
              <c:f>'RMSE chart na10nb10_betas_0.1'!$O$120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chart na10nb10_betas_0.1'!$J$121:$J$13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10_betas_0.1'!$O$121:$O$139</c:f>
              <c:numCache>
                <c:formatCode>General</c:formatCode>
                <c:ptCount val="19"/>
                <c:pt idx="0">
                  <c:v>9.4530000000000003E-2</c:v>
                </c:pt>
                <c:pt idx="1">
                  <c:v>0.10256999999999999</c:v>
                </c:pt>
                <c:pt idx="2">
                  <c:v>0.11019</c:v>
                </c:pt>
                <c:pt idx="3">
                  <c:v>0.11784</c:v>
                </c:pt>
                <c:pt idx="4">
                  <c:v>0.12576000000000001</c:v>
                </c:pt>
                <c:pt idx="5">
                  <c:v>0.13408</c:v>
                </c:pt>
                <c:pt idx="6">
                  <c:v>0.14288000000000001</c:v>
                </c:pt>
                <c:pt idx="7">
                  <c:v>0.15223999999999999</c:v>
                </c:pt>
                <c:pt idx="8">
                  <c:v>0.16225000000000001</c:v>
                </c:pt>
                <c:pt idx="9">
                  <c:v>0.17299</c:v>
                </c:pt>
                <c:pt idx="10">
                  <c:v>0.18453</c:v>
                </c:pt>
                <c:pt idx="11">
                  <c:v>0.19696</c:v>
                </c:pt>
                <c:pt idx="12">
                  <c:v>0.21026</c:v>
                </c:pt>
                <c:pt idx="13">
                  <c:v>0.22425</c:v>
                </c:pt>
                <c:pt idx="14">
                  <c:v>0.23830999999999999</c:v>
                </c:pt>
                <c:pt idx="15">
                  <c:v>0.25079000000000001</c:v>
                </c:pt>
                <c:pt idx="16">
                  <c:v>0.25764999999999999</c:v>
                </c:pt>
                <c:pt idx="17">
                  <c:v>0.24962999999999999</c:v>
                </c:pt>
                <c:pt idx="18">
                  <c:v>0.20519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0D68-4D8A-9CEC-A74C2534C43A}"/>
            </c:ext>
          </c:extLst>
        </c:ser>
        <c:ser>
          <c:idx val="5"/>
          <c:order val="5"/>
          <c:tx>
            <c:strRef>
              <c:f>'RMSE chart na10nb10_betas_0.1'!$P$120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MSE chart na10nb10_betas_0.1'!$J$121:$J$13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 chart na10nb10_betas_0.1'!$P$121:$P$139</c:f>
              <c:numCache>
                <c:formatCode>General</c:formatCode>
                <c:ptCount val="19"/>
                <c:pt idx="0">
                  <c:v>0.12609999999999999</c:v>
                </c:pt>
                <c:pt idx="1">
                  <c:v>0.1313</c:v>
                </c:pt>
                <c:pt idx="2">
                  <c:v>0.13655999999999999</c:v>
                </c:pt>
                <c:pt idx="3">
                  <c:v>0.14218</c:v>
                </c:pt>
                <c:pt idx="4">
                  <c:v>0.14824000000000001</c:v>
                </c:pt>
                <c:pt idx="5">
                  <c:v>0.15478</c:v>
                </c:pt>
                <c:pt idx="6">
                  <c:v>0.16187000000000001</c:v>
                </c:pt>
                <c:pt idx="7">
                  <c:v>0.16958999999999999</c:v>
                </c:pt>
                <c:pt idx="8">
                  <c:v>0.17801</c:v>
                </c:pt>
                <c:pt idx="9">
                  <c:v>0.18725</c:v>
                </c:pt>
                <c:pt idx="10">
                  <c:v>0.19736999999999999</c:v>
                </c:pt>
                <c:pt idx="11">
                  <c:v>0.20843999999999999</c:v>
                </c:pt>
                <c:pt idx="12">
                  <c:v>0.22044</c:v>
                </c:pt>
                <c:pt idx="13">
                  <c:v>0.23316999999999999</c:v>
                </c:pt>
                <c:pt idx="14">
                  <c:v>0.24598</c:v>
                </c:pt>
                <c:pt idx="15">
                  <c:v>0.25720999999999999</c:v>
                </c:pt>
                <c:pt idx="16">
                  <c:v>0.26294000000000001</c:v>
                </c:pt>
                <c:pt idx="17">
                  <c:v>0.25414999999999999</c:v>
                </c:pt>
                <c:pt idx="18">
                  <c:v>0.20935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0D68-4D8A-9CEC-A74C2534C43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36042496"/>
        <c:axId val="336043056"/>
      </c:scatterChart>
      <c:valAx>
        <c:axId val="3360424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36043056"/>
        <c:crosses val="autoZero"/>
        <c:crossBetween val="midCat"/>
        <c:majorUnit val="0.1"/>
      </c:valAx>
      <c:valAx>
        <c:axId val="336043056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360424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RMSE of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3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MSE_all betas=.01'!$L$59</c:f>
              <c:strCache>
                <c:ptCount val="1"/>
                <c:pt idx="0">
                  <c:v>SM: 0% in A, 1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_all betas=.01'!$K$60:$K$7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_all betas=.01'!$L$60:$L$78</c:f>
              <c:numCache>
                <c:formatCode>General</c:formatCode>
                <c:ptCount val="19"/>
                <c:pt idx="0">
                  <c:v>7.0000000000000007E-2</c:v>
                </c:pt>
                <c:pt idx="1">
                  <c:v>8.1409999999999996E-2</c:v>
                </c:pt>
                <c:pt idx="2">
                  <c:v>9.0880000000000002E-2</c:v>
                </c:pt>
                <c:pt idx="3">
                  <c:v>0.10009999999999999</c:v>
                </c:pt>
                <c:pt idx="4">
                  <c:v>0.10939</c:v>
                </c:pt>
                <c:pt idx="5">
                  <c:v>0.11892</c:v>
                </c:pt>
                <c:pt idx="6">
                  <c:v>0.12881000000000001</c:v>
                </c:pt>
                <c:pt idx="7">
                  <c:v>0.13918</c:v>
                </c:pt>
                <c:pt idx="8">
                  <c:v>0.15015999999999999</c:v>
                </c:pt>
                <c:pt idx="9">
                  <c:v>0.16186</c:v>
                </c:pt>
                <c:pt idx="10">
                  <c:v>0.17441999999999999</c:v>
                </c:pt>
                <c:pt idx="11">
                  <c:v>0.18793000000000001</c:v>
                </c:pt>
                <c:pt idx="12">
                  <c:v>0.20241999999999999</c:v>
                </c:pt>
                <c:pt idx="13">
                  <c:v>0.21772</c:v>
                </c:pt>
                <c:pt idx="14">
                  <c:v>0.23322999999999999</c:v>
                </c:pt>
                <c:pt idx="15">
                  <c:v>0.24726000000000001</c:v>
                </c:pt>
                <c:pt idx="16">
                  <c:v>0.25578000000000001</c:v>
                </c:pt>
                <c:pt idx="17">
                  <c:v>0.24948999999999999</c:v>
                </c:pt>
                <c:pt idx="18">
                  <c:v>0.2064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50B-4E4F-9B87-6A90F859164A}"/>
            </c:ext>
          </c:extLst>
        </c:ser>
        <c:ser>
          <c:idx val="1"/>
          <c:order val="1"/>
          <c:tx>
            <c:strRef>
              <c:f>'RMSE_all betas=.01'!$M$59</c:f>
              <c:strCache>
                <c:ptCount val="1"/>
                <c:pt idx="0">
                  <c:v>SM: 10% in A, 2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_all betas=.01'!$K$60:$K$7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_all betas=.01'!$M$60:$M$78</c:f>
              <c:numCache>
                <c:formatCode>General</c:formatCode>
                <c:ptCount val="19"/>
                <c:pt idx="0">
                  <c:v>9.8489999999999994E-2</c:v>
                </c:pt>
                <c:pt idx="1">
                  <c:v>0.10671</c:v>
                </c:pt>
                <c:pt idx="2">
                  <c:v>0.11351</c:v>
                </c:pt>
                <c:pt idx="3">
                  <c:v>0.12031</c:v>
                </c:pt>
                <c:pt idx="4">
                  <c:v>0.12748000000000001</c:v>
                </c:pt>
                <c:pt idx="5">
                  <c:v>0.13514999999999999</c:v>
                </c:pt>
                <c:pt idx="6">
                  <c:v>0.1434</c:v>
                </c:pt>
                <c:pt idx="7">
                  <c:v>0.15229999999999999</c:v>
                </c:pt>
                <c:pt idx="8">
                  <c:v>0.16192999999999999</c:v>
                </c:pt>
                <c:pt idx="9">
                  <c:v>0.1724</c:v>
                </c:pt>
                <c:pt idx="10">
                  <c:v>0.18379999999999999</c:v>
                </c:pt>
                <c:pt idx="11">
                  <c:v>0.19622999999999999</c:v>
                </c:pt>
                <c:pt idx="12">
                  <c:v>0.20968000000000001</c:v>
                </c:pt>
                <c:pt idx="13">
                  <c:v>0.22398999999999999</c:v>
                </c:pt>
                <c:pt idx="14">
                  <c:v>0.23849999999999999</c:v>
                </c:pt>
                <c:pt idx="15">
                  <c:v>0.25147999999999998</c:v>
                </c:pt>
                <c:pt idx="16">
                  <c:v>0.25874000000000003</c:v>
                </c:pt>
                <c:pt idx="17">
                  <c:v>0.25079000000000001</c:v>
                </c:pt>
                <c:pt idx="18">
                  <c:v>0.20596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50B-4E4F-9B87-6A90F859164A}"/>
            </c:ext>
          </c:extLst>
        </c:ser>
        <c:ser>
          <c:idx val="2"/>
          <c:order val="2"/>
          <c:tx>
            <c:strRef>
              <c:f>'RMSE_all betas=.01'!$N$59</c:f>
              <c:strCache>
                <c:ptCount val="1"/>
                <c:pt idx="0">
                  <c:v>SM: 20% in A, 3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MSE_all betas=.01'!$K$60:$K$7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_all betas=.01'!$N$60:$N$78</c:f>
              <c:numCache>
                <c:formatCode>General</c:formatCode>
                <c:ptCount val="19"/>
                <c:pt idx="0">
                  <c:v>0.12753999999999999</c:v>
                </c:pt>
                <c:pt idx="1">
                  <c:v>0.13317999999999999</c:v>
                </c:pt>
                <c:pt idx="2">
                  <c:v>0.13819999999999999</c:v>
                </c:pt>
                <c:pt idx="3">
                  <c:v>0.14349000000000001</c:v>
                </c:pt>
                <c:pt idx="4">
                  <c:v>0.14918999999999999</c:v>
                </c:pt>
                <c:pt idx="5">
                  <c:v>0.15539</c:v>
                </c:pt>
                <c:pt idx="6">
                  <c:v>0.16217000000000001</c:v>
                </c:pt>
                <c:pt idx="7">
                  <c:v>0.16961999999999999</c:v>
                </c:pt>
                <c:pt idx="8">
                  <c:v>0.17782000000000001</c:v>
                </c:pt>
                <c:pt idx="9">
                  <c:v>0.18690000000000001</c:v>
                </c:pt>
                <c:pt idx="10">
                  <c:v>0.19694</c:v>
                </c:pt>
                <c:pt idx="11">
                  <c:v>0.20801</c:v>
                </c:pt>
                <c:pt idx="12">
                  <c:v>0.22012000000000001</c:v>
                </c:pt>
                <c:pt idx="13">
                  <c:v>0.23305000000000001</c:v>
                </c:pt>
                <c:pt idx="14">
                  <c:v>0.24612000000000001</c:v>
                </c:pt>
                <c:pt idx="15">
                  <c:v>0.25763000000000003</c:v>
                </c:pt>
                <c:pt idx="16">
                  <c:v>0.26356000000000002</c:v>
                </c:pt>
                <c:pt idx="17">
                  <c:v>0.25475999999999999</c:v>
                </c:pt>
                <c:pt idx="18">
                  <c:v>0.20971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A50B-4E4F-9B87-6A90F859164A}"/>
            </c:ext>
          </c:extLst>
        </c:ser>
        <c:ser>
          <c:idx val="3"/>
          <c:order val="3"/>
          <c:tx>
            <c:strRef>
              <c:f>'RMSE_all betas=.01'!$O$59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'RMSE_all betas=.01'!$K$60:$K$7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_all betas=.01'!$O$60:$O$78</c:f>
              <c:numCache>
                <c:formatCode>General</c:formatCode>
                <c:ptCount val="19"/>
                <c:pt idx="0">
                  <c:v>7.0000000000000007E-2</c:v>
                </c:pt>
                <c:pt idx="1">
                  <c:v>8.1409999999999996E-2</c:v>
                </c:pt>
                <c:pt idx="2">
                  <c:v>9.0880000000000002E-2</c:v>
                </c:pt>
                <c:pt idx="3">
                  <c:v>0.10009999999999999</c:v>
                </c:pt>
                <c:pt idx="4">
                  <c:v>0.10939</c:v>
                </c:pt>
                <c:pt idx="5">
                  <c:v>0.11892</c:v>
                </c:pt>
                <c:pt idx="6">
                  <c:v>0.12881000000000001</c:v>
                </c:pt>
                <c:pt idx="7">
                  <c:v>0.13918</c:v>
                </c:pt>
                <c:pt idx="8">
                  <c:v>0.15015999999999999</c:v>
                </c:pt>
                <c:pt idx="9">
                  <c:v>0.16186</c:v>
                </c:pt>
                <c:pt idx="10">
                  <c:v>0.17441999999999999</c:v>
                </c:pt>
                <c:pt idx="11">
                  <c:v>0.18793000000000001</c:v>
                </c:pt>
                <c:pt idx="12">
                  <c:v>0.20241999999999999</c:v>
                </c:pt>
                <c:pt idx="13">
                  <c:v>0.21772</c:v>
                </c:pt>
                <c:pt idx="14">
                  <c:v>0.23322999999999999</c:v>
                </c:pt>
                <c:pt idx="15">
                  <c:v>0.24726000000000001</c:v>
                </c:pt>
                <c:pt idx="16">
                  <c:v>0.25578000000000001</c:v>
                </c:pt>
                <c:pt idx="17">
                  <c:v>0.24948999999999999</c:v>
                </c:pt>
                <c:pt idx="18">
                  <c:v>0.2064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A50B-4E4F-9B87-6A90F859164A}"/>
            </c:ext>
          </c:extLst>
        </c:ser>
        <c:ser>
          <c:idx val="4"/>
          <c:order val="4"/>
          <c:tx>
            <c:strRef>
              <c:f>'RMSE_all betas=.01'!$P$59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'RMSE_all betas=.01'!$K$60:$K$7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_all betas=.01'!$P$60:$P$78</c:f>
              <c:numCache>
                <c:formatCode>General</c:formatCode>
                <c:ptCount val="19"/>
                <c:pt idx="0">
                  <c:v>9.8489999999999994E-2</c:v>
                </c:pt>
                <c:pt idx="1">
                  <c:v>0.10671</c:v>
                </c:pt>
                <c:pt idx="2">
                  <c:v>0.11351</c:v>
                </c:pt>
                <c:pt idx="3">
                  <c:v>0.12031</c:v>
                </c:pt>
                <c:pt idx="4">
                  <c:v>0.12748000000000001</c:v>
                </c:pt>
                <c:pt idx="5">
                  <c:v>0.13514999999999999</c:v>
                </c:pt>
                <c:pt idx="6">
                  <c:v>0.1434</c:v>
                </c:pt>
                <c:pt idx="7">
                  <c:v>0.15229000000000001</c:v>
                </c:pt>
                <c:pt idx="8">
                  <c:v>0.16192999999999999</c:v>
                </c:pt>
                <c:pt idx="9">
                  <c:v>0.1724</c:v>
                </c:pt>
                <c:pt idx="10">
                  <c:v>0.18379999999999999</c:v>
                </c:pt>
                <c:pt idx="11">
                  <c:v>0.19622000000000001</c:v>
                </c:pt>
                <c:pt idx="12">
                  <c:v>0.20968000000000001</c:v>
                </c:pt>
                <c:pt idx="13">
                  <c:v>0.22398999999999999</c:v>
                </c:pt>
                <c:pt idx="14">
                  <c:v>0.23849999999999999</c:v>
                </c:pt>
                <c:pt idx="15">
                  <c:v>0.25147999999999998</c:v>
                </c:pt>
                <c:pt idx="16">
                  <c:v>0.25874000000000003</c:v>
                </c:pt>
                <c:pt idx="17">
                  <c:v>0.25079000000000001</c:v>
                </c:pt>
                <c:pt idx="18">
                  <c:v>0.20596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A50B-4E4F-9B87-6A90F859164A}"/>
            </c:ext>
          </c:extLst>
        </c:ser>
        <c:ser>
          <c:idx val="5"/>
          <c:order val="5"/>
          <c:tx>
            <c:strRef>
              <c:f>'RMSE_all betas=.01'!$Q$59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'RMSE_all betas=.01'!$K$60:$K$7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MSE_all betas=.01'!$Q$60:$Q$78</c:f>
              <c:numCache>
                <c:formatCode>General</c:formatCode>
                <c:ptCount val="19"/>
                <c:pt idx="0">
                  <c:v>0.12753999999999999</c:v>
                </c:pt>
                <c:pt idx="1">
                  <c:v>0.13317999999999999</c:v>
                </c:pt>
                <c:pt idx="2">
                  <c:v>0.13819999999999999</c:v>
                </c:pt>
                <c:pt idx="3">
                  <c:v>0.14349000000000001</c:v>
                </c:pt>
                <c:pt idx="4">
                  <c:v>0.14918999999999999</c:v>
                </c:pt>
                <c:pt idx="5">
                  <c:v>0.15539</c:v>
                </c:pt>
                <c:pt idx="6">
                  <c:v>0.16217000000000001</c:v>
                </c:pt>
                <c:pt idx="7">
                  <c:v>0.16961000000000001</c:v>
                </c:pt>
                <c:pt idx="8">
                  <c:v>0.17782000000000001</c:v>
                </c:pt>
                <c:pt idx="9">
                  <c:v>0.18689</c:v>
                </c:pt>
                <c:pt idx="10">
                  <c:v>0.19692999999999999</c:v>
                </c:pt>
                <c:pt idx="11">
                  <c:v>0.20801</c:v>
                </c:pt>
                <c:pt idx="12">
                  <c:v>0.22012000000000001</c:v>
                </c:pt>
                <c:pt idx="13">
                  <c:v>0.23305000000000001</c:v>
                </c:pt>
                <c:pt idx="14">
                  <c:v>0.24612000000000001</c:v>
                </c:pt>
                <c:pt idx="15">
                  <c:v>0.25763000000000003</c:v>
                </c:pt>
                <c:pt idx="16">
                  <c:v>0.26355000000000001</c:v>
                </c:pt>
                <c:pt idx="17">
                  <c:v>0.25474999999999998</c:v>
                </c:pt>
                <c:pt idx="18">
                  <c:v>0.20971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A50B-4E4F-9B87-6A90F859164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71239048"/>
        <c:axId val="271239440"/>
      </c:scatterChart>
      <c:valAx>
        <c:axId val="271239048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9440"/>
        <c:crosses val="autoZero"/>
        <c:crossBetween val="midCat"/>
        <c:majorUnit val="0.1"/>
      </c:valAx>
      <c:valAx>
        <c:axId val="271239440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9048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ESE of </a:t>
            </a:r>
            <a:r>
              <a:rPr lang="el-GR"/>
              <a:t>β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um_na10nb10_newEM_betas!$M$33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10_newEM_betas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M$34:$M$52</c:f>
              <c:numCache>
                <c:formatCode>General</c:formatCode>
                <c:ptCount val="19"/>
                <c:pt idx="0">
                  <c:v>2.4754399999999999</c:v>
                </c:pt>
                <c:pt idx="1">
                  <c:v>1.5585500000000001</c:v>
                </c:pt>
                <c:pt idx="2">
                  <c:v>1.1087</c:v>
                </c:pt>
                <c:pt idx="3">
                  <c:v>0.8246</c:v>
                </c:pt>
                <c:pt idx="4">
                  <c:v>0.62341000000000002</c:v>
                </c:pt>
                <c:pt idx="5">
                  <c:v>0.47123999999999999</c:v>
                </c:pt>
                <c:pt idx="6">
                  <c:v>0.35116000000000003</c:v>
                </c:pt>
                <c:pt idx="7">
                  <c:v>0.25367000000000001</c:v>
                </c:pt>
                <c:pt idx="8">
                  <c:v>0.17297000000000001</c:v>
                </c:pt>
                <c:pt idx="9">
                  <c:v>0.10534</c:v>
                </c:pt>
                <c:pt idx="10">
                  <c:v>4.8300000000000003E-2</c:v>
                </c:pt>
                <c:pt idx="11">
                  <c:v>1.6000000000000001E-4</c:v>
                </c:pt>
                <c:pt idx="12">
                  <c:v>-4.0250000000000001E-2</c:v>
                </c:pt>
                <c:pt idx="13">
                  <c:v>-7.3749999999999996E-2</c:v>
                </c:pt>
                <c:pt idx="14">
                  <c:v>-0.10091</c:v>
                </c:pt>
                <c:pt idx="15">
                  <c:v>-0.12222</c:v>
                </c:pt>
                <c:pt idx="16">
                  <c:v>-0.13822000000000001</c:v>
                </c:pt>
                <c:pt idx="17">
                  <c:v>-0.14954999999999999</c:v>
                </c:pt>
                <c:pt idx="18">
                  <c:v>-0.15701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F3EA-40E8-9DBB-55A08A051435}"/>
            </c:ext>
          </c:extLst>
        </c:ser>
        <c:ser>
          <c:idx val="1"/>
          <c:order val="1"/>
          <c:tx>
            <c:strRef>
              <c:f>Sum_na10nb10_newEM_betas!$N$33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10_newEM_betas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N$34:$N$52</c:f>
              <c:numCache>
                <c:formatCode>General</c:formatCode>
                <c:ptCount val="19"/>
                <c:pt idx="0">
                  <c:v>2.2518699999999998</c:v>
                </c:pt>
                <c:pt idx="1">
                  <c:v>1.38426</c:v>
                </c:pt>
                <c:pt idx="2">
                  <c:v>0.96033999999999997</c:v>
                </c:pt>
                <c:pt idx="3">
                  <c:v>0.69391999999999998</c:v>
                </c:pt>
                <c:pt idx="4">
                  <c:v>0.50588</c:v>
                </c:pt>
                <c:pt idx="5">
                  <c:v>0.36393999999999999</c:v>
                </c:pt>
                <c:pt idx="6">
                  <c:v>0.25206000000000001</c:v>
                </c:pt>
                <c:pt idx="7">
                  <c:v>0.16123999999999999</c:v>
                </c:pt>
                <c:pt idx="8">
                  <c:v>8.6029999999999995E-2</c:v>
                </c:pt>
                <c:pt idx="9">
                  <c:v>2.29E-2</c:v>
                </c:pt>
                <c:pt idx="10">
                  <c:v>-3.0450000000000001E-2</c:v>
                </c:pt>
                <c:pt idx="11">
                  <c:v>-7.5609999999999997E-2</c:v>
                </c:pt>
                <c:pt idx="12">
                  <c:v>-0.11366</c:v>
                </c:pt>
                <c:pt idx="13">
                  <c:v>-0.14534</c:v>
                </c:pt>
                <c:pt idx="14">
                  <c:v>-0.17119000000000001</c:v>
                </c:pt>
                <c:pt idx="15">
                  <c:v>-0.19162000000000001</c:v>
                </c:pt>
                <c:pt idx="16">
                  <c:v>-0.20705000000000001</c:v>
                </c:pt>
                <c:pt idx="17">
                  <c:v>-0.21790000000000001</c:v>
                </c:pt>
                <c:pt idx="18">
                  <c:v>-0.22464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F3EA-40E8-9DBB-55A08A051435}"/>
            </c:ext>
          </c:extLst>
        </c:ser>
        <c:ser>
          <c:idx val="2"/>
          <c:order val="2"/>
          <c:tx>
            <c:strRef>
              <c:f>Sum_na10nb10_newEM_betas!$O$33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10_newEM_betas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O$34:$O$52</c:f>
              <c:numCache>
                <c:formatCode>General</c:formatCode>
                <c:ptCount val="19"/>
                <c:pt idx="0">
                  <c:v>1.9959100000000001</c:v>
                </c:pt>
                <c:pt idx="1">
                  <c:v>1.19733</c:v>
                </c:pt>
                <c:pt idx="2">
                  <c:v>0.80632000000000004</c:v>
                </c:pt>
                <c:pt idx="3">
                  <c:v>0.56030999999999997</c:v>
                </c:pt>
                <c:pt idx="4">
                  <c:v>0.38658999999999999</c:v>
                </c:pt>
                <c:pt idx="5">
                  <c:v>0.25541000000000003</c:v>
                </c:pt>
                <c:pt idx="6">
                  <c:v>0.152</c:v>
                </c:pt>
                <c:pt idx="7">
                  <c:v>6.8059999999999996E-2</c:v>
                </c:pt>
                <c:pt idx="8">
                  <c:v>-1.4400000000000001E-3</c:v>
                </c:pt>
                <c:pt idx="9">
                  <c:v>-5.9720000000000002E-2</c:v>
                </c:pt>
                <c:pt idx="10">
                  <c:v>-0.10893</c:v>
                </c:pt>
                <c:pt idx="11">
                  <c:v>-0.15051999999999999</c:v>
                </c:pt>
                <c:pt idx="12">
                  <c:v>-0.1855</c:v>
                </c:pt>
                <c:pt idx="13">
                  <c:v>-0.21459</c:v>
                </c:pt>
                <c:pt idx="14">
                  <c:v>-0.23830000000000001</c:v>
                </c:pt>
                <c:pt idx="15">
                  <c:v>-0.25703999999999999</c:v>
                </c:pt>
                <c:pt idx="16">
                  <c:v>-0.27121000000000001</c:v>
                </c:pt>
                <c:pt idx="17">
                  <c:v>-0.28134999999999999</c:v>
                </c:pt>
                <c:pt idx="18">
                  <c:v>-0.288059999999999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F3EA-40E8-9DBB-55A08A051435}"/>
            </c:ext>
          </c:extLst>
        </c:ser>
        <c:ser>
          <c:idx val="3"/>
          <c:order val="3"/>
          <c:tx>
            <c:strRef>
              <c:f>Sum_na10nb10_newEM_betas!$P$33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gradFill>
                <a:gsLst>
                  <a:gs pos="25000">
                    <a:srgbClr val="4472C4">
                      <a:lumMod val="5000"/>
                      <a:lumOff val="95000"/>
                    </a:srgbClr>
                  </a:gs>
                  <a:gs pos="74000">
                    <a:srgbClr val="4472C4">
                      <a:lumMod val="45000"/>
                      <a:lumOff val="55000"/>
                    </a:srgbClr>
                  </a:gs>
                  <a:gs pos="83000">
                    <a:srgbClr val="4472C4">
                      <a:lumMod val="45000"/>
                      <a:lumOff val="55000"/>
                    </a:srgbClr>
                  </a:gs>
                  <a:gs pos="100000">
                    <a:srgbClr val="4472C4">
                      <a:lumMod val="30000"/>
                      <a:lumOff val="70000"/>
                    </a:srgbClr>
                  </a:gs>
                </a:gsLst>
                <a:lin ang="5400000" scaled="1"/>
              </a:grad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10_newEM_betas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P$34:$P$52</c:f>
              <c:numCache>
                <c:formatCode>General</c:formatCode>
                <c:ptCount val="19"/>
                <c:pt idx="0">
                  <c:v>2.5657199999999998</c:v>
                </c:pt>
                <c:pt idx="1">
                  <c:v>1.6250199999999999</c:v>
                </c:pt>
                <c:pt idx="2">
                  <c:v>1.1634800000000001</c:v>
                </c:pt>
                <c:pt idx="3">
                  <c:v>0.872</c:v>
                </c:pt>
                <c:pt idx="4">
                  <c:v>0.66557999999999995</c:v>
                </c:pt>
                <c:pt idx="5">
                  <c:v>0.50946000000000002</c:v>
                </c:pt>
                <c:pt idx="6">
                  <c:v>0.38625999999999999</c:v>
                </c:pt>
                <c:pt idx="7">
                  <c:v>0.28623999999999999</c:v>
                </c:pt>
                <c:pt idx="8">
                  <c:v>0.20344000000000001</c:v>
                </c:pt>
                <c:pt idx="9">
                  <c:v>0.13405</c:v>
                </c:pt>
                <c:pt idx="10">
                  <c:v>7.553E-2</c:v>
                </c:pt>
                <c:pt idx="11">
                  <c:v>2.614E-2</c:v>
                </c:pt>
                <c:pt idx="12">
                  <c:v>-1.532E-2</c:v>
                </c:pt>
                <c:pt idx="13">
                  <c:v>-4.9680000000000002E-2</c:v>
                </c:pt>
                <c:pt idx="14">
                  <c:v>-7.7549999999999994E-2</c:v>
                </c:pt>
                <c:pt idx="15">
                  <c:v>-9.9419999999999994E-2</c:v>
                </c:pt>
                <c:pt idx="16">
                  <c:v>-0.11583</c:v>
                </c:pt>
                <c:pt idx="17">
                  <c:v>-0.12745999999999999</c:v>
                </c:pt>
                <c:pt idx="18">
                  <c:v>-0.13511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F3EA-40E8-9DBB-55A08A051435}"/>
            </c:ext>
          </c:extLst>
        </c:ser>
        <c:ser>
          <c:idx val="4"/>
          <c:order val="4"/>
          <c:tx>
            <c:strRef>
              <c:f>Sum_na10nb10_newEM_betas!$Q$33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pattFill prst="pct25">
                <a:fgClr>
                  <a:sysClr val="windowText" lastClr="000000">
                    <a:lumMod val="50000"/>
                    <a:lumOff val="50000"/>
                  </a:sysClr>
                </a:fgClr>
                <a:bgClr>
                  <a:sysClr val="window" lastClr="FFFFFF"/>
                </a:bgClr>
              </a:patt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10_newEM_betas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Q$34:$Q$52</c:f>
              <c:numCache>
                <c:formatCode>General</c:formatCode>
                <c:ptCount val="19"/>
                <c:pt idx="0">
                  <c:v>2.5271499999999998</c:v>
                </c:pt>
                <c:pt idx="1">
                  <c:v>1.5861000000000001</c:v>
                </c:pt>
                <c:pt idx="2">
                  <c:v>1.12629</c:v>
                </c:pt>
                <c:pt idx="3">
                  <c:v>0.83731999999999995</c:v>
                </c:pt>
                <c:pt idx="4">
                  <c:v>0.63336000000000003</c:v>
                </c:pt>
                <c:pt idx="5">
                  <c:v>0.47939999999999999</c:v>
                </c:pt>
                <c:pt idx="6">
                  <c:v>0.35804999999999998</c:v>
                </c:pt>
                <c:pt idx="7">
                  <c:v>0.25953999999999999</c:v>
                </c:pt>
                <c:pt idx="8">
                  <c:v>0.17796000000000001</c:v>
                </c:pt>
                <c:pt idx="9">
                  <c:v>0.10949</c:v>
                </c:pt>
                <c:pt idx="10">
                  <c:v>5.1619999999999999E-2</c:v>
                </c:pt>
                <c:pt idx="11">
                  <c:v>2.64E-3</c:v>
                </c:pt>
                <c:pt idx="12">
                  <c:v>-3.8629999999999998E-2</c:v>
                </c:pt>
                <c:pt idx="13">
                  <c:v>-7.2989999999999999E-2</c:v>
                </c:pt>
                <c:pt idx="14">
                  <c:v>-0.10102999999999999</c:v>
                </c:pt>
                <c:pt idx="15">
                  <c:v>-0.12318999999999999</c:v>
                </c:pt>
                <c:pt idx="16">
                  <c:v>-0.13991999999999999</c:v>
                </c:pt>
                <c:pt idx="17">
                  <c:v>-0.15168999999999999</c:v>
                </c:pt>
                <c:pt idx="18">
                  <c:v>-0.15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F3EA-40E8-9DBB-55A08A051435}"/>
            </c:ext>
          </c:extLst>
        </c:ser>
        <c:ser>
          <c:idx val="5"/>
          <c:order val="5"/>
          <c:tx>
            <c:strRef>
              <c:f>Sum_na10nb10_newEM_betas!$R$33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10_newEM_betas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R$34:$R$52</c:f>
              <c:numCache>
                <c:formatCode>General</c:formatCode>
                <c:ptCount val="19"/>
                <c:pt idx="0">
                  <c:v>2.4593799999999999</c:v>
                </c:pt>
                <c:pt idx="1">
                  <c:v>1.5372600000000001</c:v>
                </c:pt>
                <c:pt idx="2">
                  <c:v>1.0857600000000001</c:v>
                </c:pt>
                <c:pt idx="3">
                  <c:v>0.80169000000000001</c:v>
                </c:pt>
                <c:pt idx="4">
                  <c:v>0.60109000000000001</c:v>
                </c:pt>
                <c:pt idx="5">
                  <c:v>0.44962999999999997</c:v>
                </c:pt>
                <c:pt idx="6">
                  <c:v>0.33022000000000001</c:v>
                </c:pt>
                <c:pt idx="7">
                  <c:v>0.23329</c:v>
                </c:pt>
                <c:pt idx="8">
                  <c:v>0.15303</c:v>
                </c:pt>
                <c:pt idx="9">
                  <c:v>8.5739999999999997E-2</c:v>
                </c:pt>
                <c:pt idx="10">
                  <c:v>2.8920000000000001E-2</c:v>
                </c:pt>
                <c:pt idx="11">
                  <c:v>-1.9099999999999999E-2</c:v>
                </c:pt>
                <c:pt idx="12">
                  <c:v>-5.9499999999999997E-2</c:v>
                </c:pt>
                <c:pt idx="13">
                  <c:v>-9.3090000000000006E-2</c:v>
                </c:pt>
                <c:pt idx="14">
                  <c:v>-0.12046999999999999</c:v>
                </c:pt>
                <c:pt idx="15">
                  <c:v>-0.1421</c:v>
                </c:pt>
                <c:pt idx="16">
                  <c:v>-0.15847</c:v>
                </c:pt>
                <c:pt idx="17">
                  <c:v>-0.17016999999999999</c:v>
                </c:pt>
                <c:pt idx="18">
                  <c:v>-0.17791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F3EA-40E8-9DBB-55A08A051435}"/>
            </c:ext>
          </c:extLst>
        </c:ser>
        <c:ser>
          <c:idx val="6"/>
          <c:order val="6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10_newEM_betas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S$34:$S$52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F3EA-40E8-9DBB-55A08A051435}"/>
            </c:ext>
          </c:extLst>
        </c:ser>
        <c:ser>
          <c:idx val="7"/>
          <c:order val="7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10_newEM_betas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T$34:$T$52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F3EA-40E8-9DBB-55A08A05143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6105896"/>
        <c:axId val="278200232"/>
      </c:scatterChart>
      <c:valAx>
        <c:axId val="2161058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1: </a:t>
                </a:r>
                <a:r>
                  <a:rPr lang="en-US" sz="1000" b="0" i="0" baseline="0">
                    <a:effectLst/>
                  </a:rPr>
                  <a:t>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8200232"/>
        <c:crosses val="autoZero"/>
        <c:crossBetween val="midCat"/>
        <c:majorUnit val="0.1"/>
      </c:valAx>
      <c:valAx>
        <c:axId val="27820023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61058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5.4137413973616346E-3"/>
          <c:y val="0.8345261338340817"/>
          <c:w val="0.99458627612627559"/>
          <c:h val="0.1221738448337381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6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0" i="0" baseline="0">
                <a:effectLst/>
              </a:rPr>
              <a:t>RBESE of </a:t>
            </a:r>
            <a:r>
              <a:rPr lang="el-GR" sz="1400" b="0" i="0" baseline="0">
                <a:effectLst/>
              </a:rPr>
              <a:t>β</a:t>
            </a:r>
            <a:r>
              <a:rPr lang="en-US" sz="1400" b="0" i="0" baseline="0">
                <a:effectLst/>
              </a:rPr>
              <a:t>2</a:t>
            </a:r>
            <a:endParaRPr lang="en-US" sz="14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um_na10nb10_newEM_betas!$M$61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10_newEM_betas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M$62:$M$80</c:f>
              <c:numCache>
                <c:formatCode>General</c:formatCode>
                <c:ptCount val="19"/>
                <c:pt idx="0">
                  <c:v>2.4218299999999999</c:v>
                </c:pt>
                <c:pt idx="1">
                  <c:v>1.5159400000000001</c:v>
                </c:pt>
                <c:pt idx="2">
                  <c:v>1.07165</c:v>
                </c:pt>
                <c:pt idx="3">
                  <c:v>0.79149999999999998</c:v>
                </c:pt>
                <c:pt idx="4">
                  <c:v>0.59374000000000005</c:v>
                </c:pt>
                <c:pt idx="5">
                  <c:v>0.44495000000000001</c:v>
                </c:pt>
                <c:pt idx="6">
                  <c:v>0.32847999999999999</c:v>
                </c:pt>
                <c:pt idx="7">
                  <c:v>0.23499999999999999</c:v>
                </c:pt>
                <c:pt idx="8">
                  <c:v>0.15887000000000001</c:v>
                </c:pt>
                <c:pt idx="9">
                  <c:v>9.6490000000000006E-2</c:v>
                </c:pt>
                <c:pt idx="10">
                  <c:v>4.5449999999999997E-2</c:v>
                </c:pt>
                <c:pt idx="11">
                  <c:v>4.1000000000000003E-3</c:v>
                </c:pt>
                <c:pt idx="12">
                  <c:v>-2.8750000000000001E-2</c:v>
                </c:pt>
                <c:pt idx="13">
                  <c:v>-5.4080000000000003E-2</c:v>
                </c:pt>
                <c:pt idx="14">
                  <c:v>-7.2749999999999995E-2</c:v>
                </c:pt>
                <c:pt idx="15">
                  <c:v>-8.5739999999999997E-2</c:v>
                </c:pt>
                <c:pt idx="16">
                  <c:v>-9.4159999999999994E-2</c:v>
                </c:pt>
                <c:pt idx="17">
                  <c:v>-9.9330000000000002E-2</c:v>
                </c:pt>
                <c:pt idx="18">
                  <c:v>-0.1025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DF0-4025-A0E5-E45B79444E8B}"/>
            </c:ext>
          </c:extLst>
        </c:ser>
        <c:ser>
          <c:idx val="1"/>
          <c:order val="1"/>
          <c:tx>
            <c:strRef>
              <c:f>Sum_na10nb10_newEM_betas!$N$61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10_newEM_betas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N$62:$N$80</c:f>
              <c:numCache>
                <c:formatCode>General</c:formatCode>
                <c:ptCount val="19"/>
                <c:pt idx="0">
                  <c:v>2.2017099999999998</c:v>
                </c:pt>
                <c:pt idx="1">
                  <c:v>1.34456</c:v>
                </c:pt>
                <c:pt idx="2">
                  <c:v>0.92588999999999999</c:v>
                </c:pt>
                <c:pt idx="3">
                  <c:v>0.66320000000000001</c:v>
                </c:pt>
                <c:pt idx="4">
                  <c:v>0.47836000000000001</c:v>
                </c:pt>
                <c:pt idx="5">
                  <c:v>0.33956999999999998</c:v>
                </c:pt>
                <c:pt idx="6">
                  <c:v>0.23104</c:v>
                </c:pt>
                <c:pt idx="7">
                  <c:v>0.14394999999999999</c:v>
                </c:pt>
                <c:pt idx="8">
                  <c:v>7.2969999999999993E-2</c:v>
                </c:pt>
                <c:pt idx="9">
                  <c:v>1.4710000000000001E-2</c:v>
                </c:pt>
                <c:pt idx="10">
                  <c:v>-3.3090000000000001E-2</c:v>
                </c:pt>
                <c:pt idx="11">
                  <c:v>-7.1970000000000006E-2</c:v>
                </c:pt>
                <c:pt idx="12">
                  <c:v>-0.10304000000000001</c:v>
                </c:pt>
                <c:pt idx="13">
                  <c:v>-0.12719</c:v>
                </c:pt>
                <c:pt idx="14">
                  <c:v>-0.14524000000000001</c:v>
                </c:pt>
                <c:pt idx="15">
                  <c:v>-0.15801999999999999</c:v>
                </c:pt>
                <c:pt idx="16">
                  <c:v>-0.16650999999999999</c:v>
                </c:pt>
                <c:pt idx="17">
                  <c:v>-0.17171</c:v>
                </c:pt>
                <c:pt idx="18">
                  <c:v>-0.1745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DDF0-4025-A0E5-E45B79444E8B}"/>
            </c:ext>
          </c:extLst>
        </c:ser>
        <c:ser>
          <c:idx val="2"/>
          <c:order val="2"/>
          <c:tx>
            <c:strRef>
              <c:f>Sum_na10nb10_newEM_betas!$O$61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10_newEM_betas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O$62:$O$80</c:f>
              <c:numCache>
                <c:formatCode>General</c:formatCode>
                <c:ptCount val="19"/>
                <c:pt idx="0">
                  <c:v>1.9496899999999999</c:v>
                </c:pt>
                <c:pt idx="1">
                  <c:v>1.16073</c:v>
                </c:pt>
                <c:pt idx="2">
                  <c:v>0.77458000000000005</c:v>
                </c:pt>
                <c:pt idx="3">
                  <c:v>0.53200999999999998</c:v>
                </c:pt>
                <c:pt idx="4">
                  <c:v>0.36125000000000002</c:v>
                </c:pt>
                <c:pt idx="5">
                  <c:v>0.23299</c:v>
                </c:pt>
                <c:pt idx="6">
                  <c:v>0.13266</c:v>
                </c:pt>
                <c:pt idx="7">
                  <c:v>5.2150000000000002E-2</c:v>
                </c:pt>
                <c:pt idx="8">
                  <c:v>-1.3440000000000001E-2</c:v>
                </c:pt>
                <c:pt idx="9">
                  <c:v>-6.7250000000000004E-2</c:v>
                </c:pt>
                <c:pt idx="10">
                  <c:v>-0.11135</c:v>
                </c:pt>
                <c:pt idx="11">
                  <c:v>-0.14716000000000001</c:v>
                </c:pt>
                <c:pt idx="12">
                  <c:v>-0.17574000000000001</c:v>
                </c:pt>
                <c:pt idx="13">
                  <c:v>-0.19792000000000001</c:v>
                </c:pt>
                <c:pt idx="14">
                  <c:v>-0.21445</c:v>
                </c:pt>
                <c:pt idx="15">
                  <c:v>-0.22616</c:v>
                </c:pt>
                <c:pt idx="16">
                  <c:v>-0.23396</c:v>
                </c:pt>
                <c:pt idx="17">
                  <c:v>-0.23891000000000001</c:v>
                </c:pt>
                <c:pt idx="18">
                  <c:v>-0.2420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DDF0-4025-A0E5-E45B79444E8B}"/>
            </c:ext>
          </c:extLst>
        </c:ser>
        <c:ser>
          <c:idx val="3"/>
          <c:order val="3"/>
          <c:tx>
            <c:strRef>
              <c:f>Sum_na10nb10_newEM_betas!$P$61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gradFill>
                <a:gsLst>
                  <a:gs pos="25000">
                    <a:srgbClr val="4472C4">
                      <a:lumMod val="5000"/>
                      <a:lumOff val="95000"/>
                    </a:srgbClr>
                  </a:gs>
                  <a:gs pos="74000">
                    <a:srgbClr val="4472C4">
                      <a:lumMod val="45000"/>
                      <a:lumOff val="55000"/>
                    </a:srgbClr>
                  </a:gs>
                  <a:gs pos="83000">
                    <a:srgbClr val="4472C4">
                      <a:lumMod val="45000"/>
                      <a:lumOff val="55000"/>
                    </a:srgbClr>
                  </a:gs>
                  <a:gs pos="100000">
                    <a:srgbClr val="4472C4">
                      <a:lumMod val="30000"/>
                      <a:lumOff val="70000"/>
                    </a:srgbClr>
                  </a:gs>
                </a:gsLst>
                <a:lin ang="5400000" scaled="1"/>
              </a:grad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10_newEM_betas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P$62:$P$80</c:f>
              <c:numCache>
                <c:formatCode>General</c:formatCode>
                <c:ptCount val="19"/>
                <c:pt idx="0">
                  <c:v>2.5107200000000001</c:v>
                </c:pt>
                <c:pt idx="1">
                  <c:v>1.5812999999999999</c:v>
                </c:pt>
                <c:pt idx="2">
                  <c:v>1.1254599999999999</c:v>
                </c:pt>
                <c:pt idx="3">
                  <c:v>0.83804000000000001</c:v>
                </c:pt>
                <c:pt idx="4">
                  <c:v>0.63514999999999999</c:v>
                </c:pt>
                <c:pt idx="5">
                  <c:v>0.48248999999999997</c:v>
                </c:pt>
                <c:pt idx="6">
                  <c:v>0.36298999999999998</c:v>
                </c:pt>
                <c:pt idx="7">
                  <c:v>0.26708999999999999</c:v>
                </c:pt>
                <c:pt idx="8">
                  <c:v>0.18898000000000001</c:v>
                </c:pt>
                <c:pt idx="9">
                  <c:v>0.12497</c:v>
                </c:pt>
                <c:pt idx="10">
                  <c:v>7.2609999999999994E-2</c:v>
                </c:pt>
                <c:pt idx="11">
                  <c:v>3.0190000000000002E-2</c:v>
                </c:pt>
                <c:pt idx="12">
                  <c:v>-3.5200000000000001E-3</c:v>
                </c:pt>
                <c:pt idx="13">
                  <c:v>-2.9499999999999998E-2</c:v>
                </c:pt>
                <c:pt idx="14">
                  <c:v>-4.8669999999999998E-2</c:v>
                </c:pt>
                <c:pt idx="15">
                  <c:v>-6.1990000000000003E-2</c:v>
                </c:pt>
                <c:pt idx="16">
                  <c:v>-7.0629999999999998E-2</c:v>
                </c:pt>
                <c:pt idx="17">
                  <c:v>-7.5929999999999997E-2</c:v>
                </c:pt>
                <c:pt idx="18">
                  <c:v>-7.920000000000000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DDF0-4025-A0E5-E45B79444E8B}"/>
            </c:ext>
          </c:extLst>
        </c:ser>
        <c:ser>
          <c:idx val="4"/>
          <c:order val="4"/>
          <c:tx>
            <c:strRef>
              <c:f>Sum_na10nb10_newEM_betas!$Q$61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pattFill prst="pct25">
                <a:fgClr>
                  <a:sysClr val="windowText" lastClr="000000">
                    <a:lumMod val="50000"/>
                    <a:lumOff val="50000"/>
                  </a:sysClr>
                </a:fgClr>
                <a:bgClr>
                  <a:sysClr val="window" lastClr="FFFFFF"/>
                </a:bgClr>
              </a:patt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10_newEM_betas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Q$62:$Q$80</c:f>
              <c:numCache>
                <c:formatCode>General</c:formatCode>
                <c:ptCount val="19"/>
                <c:pt idx="0">
                  <c:v>2.4727399999999999</c:v>
                </c:pt>
                <c:pt idx="1">
                  <c:v>1.5430299999999999</c:v>
                </c:pt>
                <c:pt idx="2">
                  <c:v>1.08893</c:v>
                </c:pt>
                <c:pt idx="3">
                  <c:v>0.80398999999999998</c:v>
                </c:pt>
                <c:pt idx="4">
                  <c:v>0.60350999999999999</c:v>
                </c:pt>
                <c:pt idx="5">
                  <c:v>0.45296999999999998</c:v>
                </c:pt>
                <c:pt idx="6">
                  <c:v>0.33524999999999999</c:v>
                </c:pt>
                <c:pt idx="7">
                  <c:v>0.24079</c:v>
                </c:pt>
                <c:pt idx="8">
                  <c:v>0.1638</c:v>
                </c:pt>
                <c:pt idx="9">
                  <c:v>0.10061</c:v>
                </c:pt>
                <c:pt idx="10">
                  <c:v>4.8759999999999998E-2</c:v>
                </c:pt>
                <c:pt idx="11">
                  <c:v>6.6E-3</c:v>
                </c:pt>
                <c:pt idx="12">
                  <c:v>-2.7109999999999999E-2</c:v>
                </c:pt>
                <c:pt idx="13">
                  <c:v>-5.3310000000000003E-2</c:v>
                </c:pt>
                <c:pt idx="14">
                  <c:v>-7.288E-2</c:v>
                </c:pt>
                <c:pt idx="15">
                  <c:v>-8.6749999999999994E-2</c:v>
                </c:pt>
                <c:pt idx="16">
                  <c:v>-9.5949999999999994E-2</c:v>
                </c:pt>
                <c:pt idx="17">
                  <c:v>-0.10159</c:v>
                </c:pt>
                <c:pt idx="18">
                  <c:v>-0.1046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DDF0-4025-A0E5-E45B79444E8B}"/>
            </c:ext>
          </c:extLst>
        </c:ser>
        <c:ser>
          <c:idx val="5"/>
          <c:order val="5"/>
          <c:tx>
            <c:strRef>
              <c:f>Sum_na10nb10_newEM_betas!$R$61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10_newEM_betas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R$62:$R$80</c:f>
              <c:numCache>
                <c:formatCode>General</c:formatCode>
                <c:ptCount val="19"/>
                <c:pt idx="0">
                  <c:v>2.4060100000000002</c:v>
                </c:pt>
                <c:pt idx="1">
                  <c:v>1.4950000000000001</c:v>
                </c:pt>
                <c:pt idx="2">
                  <c:v>1.04911</c:v>
                </c:pt>
                <c:pt idx="3">
                  <c:v>0.76900999999999997</c:v>
                </c:pt>
                <c:pt idx="4">
                  <c:v>0.57182999999999995</c:v>
                </c:pt>
                <c:pt idx="5">
                  <c:v>0.42373</c:v>
                </c:pt>
                <c:pt idx="6">
                  <c:v>0.30789</c:v>
                </c:pt>
                <c:pt idx="7">
                  <c:v>0.21492</c:v>
                </c:pt>
                <c:pt idx="8">
                  <c:v>0.13918</c:v>
                </c:pt>
                <c:pt idx="9">
                  <c:v>7.7039999999999997E-2</c:v>
                </c:pt>
                <c:pt idx="10">
                  <c:v>2.613E-2</c:v>
                </c:pt>
                <c:pt idx="11">
                  <c:v>-1.523E-2</c:v>
                </c:pt>
                <c:pt idx="12">
                  <c:v>-4.8230000000000002E-2</c:v>
                </c:pt>
                <c:pt idx="13">
                  <c:v>-7.3830000000000007E-2</c:v>
                </c:pt>
                <c:pt idx="14">
                  <c:v>-9.2929999999999999E-2</c:v>
                </c:pt>
                <c:pt idx="15">
                  <c:v>-0.10644000000000001</c:v>
                </c:pt>
                <c:pt idx="16">
                  <c:v>-0.11545</c:v>
                </c:pt>
                <c:pt idx="17">
                  <c:v>-0.12116</c:v>
                </c:pt>
                <c:pt idx="18">
                  <c:v>-0.12477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DDF0-4025-A0E5-E45B79444E8B}"/>
            </c:ext>
          </c:extLst>
        </c:ser>
        <c:ser>
          <c:idx val="6"/>
          <c:order val="6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10_newEM_betas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S$34:$S$52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DDF0-4025-A0E5-E45B79444E8B}"/>
            </c:ext>
          </c:extLst>
        </c:ser>
        <c:ser>
          <c:idx val="7"/>
          <c:order val="7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10_newEM_betas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T$34:$T$52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DDF0-4025-A0E5-E45B79444E8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6105896"/>
        <c:axId val="278200232"/>
      </c:scatterChart>
      <c:valAx>
        <c:axId val="2161058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/>
                  <a:t>ϕ1: </a:t>
                </a:r>
                <a:r>
                  <a:rPr lang="en-US"/>
                  <a:t>Level of Autocorrelat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8200232"/>
        <c:crosses val="autoZero"/>
        <c:crossBetween val="midCat"/>
        <c:majorUnit val="0.1"/>
      </c:valAx>
      <c:valAx>
        <c:axId val="27820023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61058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5.4137413973616346E-3"/>
          <c:y val="0.8345261338340817"/>
          <c:w val="0.99458627612627559"/>
          <c:h val="0.1221738448337381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6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ESE of </a:t>
            </a:r>
            <a:r>
              <a:rPr lang="el-GR"/>
              <a:t>β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um_na10nb10_newEM_betas!$M$90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10_newEM_betas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M$91:$M$109</c:f>
              <c:numCache>
                <c:formatCode>General</c:formatCode>
                <c:ptCount val="19"/>
                <c:pt idx="0">
                  <c:v>2.6071</c:v>
                </c:pt>
                <c:pt idx="1">
                  <c:v>1.6529199999999999</c:v>
                </c:pt>
                <c:pt idx="2">
                  <c:v>1.1837599999999999</c:v>
                </c:pt>
                <c:pt idx="3">
                  <c:v>0.88653000000000004</c:v>
                </c:pt>
                <c:pt idx="4">
                  <c:v>0.67510999999999999</c:v>
                </c:pt>
                <c:pt idx="5">
                  <c:v>0.51426000000000005</c:v>
                </c:pt>
                <c:pt idx="6">
                  <c:v>0.38635999999999998</c:v>
                </c:pt>
                <c:pt idx="7">
                  <c:v>0.28149999999999997</c:v>
                </c:pt>
                <c:pt idx="8">
                  <c:v>0.19367000000000001</c:v>
                </c:pt>
                <c:pt idx="9">
                  <c:v>0.11901</c:v>
                </c:pt>
                <c:pt idx="10">
                  <c:v>5.5E-2</c:v>
                </c:pt>
                <c:pt idx="11">
                  <c:v>-6.0000000000000002E-5</c:v>
                </c:pt>
                <c:pt idx="12">
                  <c:v>-4.7239999999999997E-2</c:v>
                </c:pt>
                <c:pt idx="13">
                  <c:v>-8.7230000000000002E-2</c:v>
                </c:pt>
                <c:pt idx="14">
                  <c:v>-0.12043</c:v>
                </c:pt>
                <c:pt idx="15">
                  <c:v>-0.14712</c:v>
                </c:pt>
                <c:pt idx="16">
                  <c:v>-0.16761000000000001</c:v>
                </c:pt>
                <c:pt idx="17">
                  <c:v>-0.18239</c:v>
                </c:pt>
                <c:pt idx="18">
                  <c:v>-0.19214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FF81-4407-A6A2-1A008EE76CE2}"/>
            </c:ext>
          </c:extLst>
        </c:ser>
        <c:ser>
          <c:idx val="1"/>
          <c:order val="1"/>
          <c:tx>
            <c:strRef>
              <c:f>Sum_na10nb10_newEM_betas!$N$90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10_newEM_betas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N$91:$N$109</c:f>
              <c:numCache>
                <c:formatCode>General</c:formatCode>
                <c:ptCount val="19"/>
                <c:pt idx="0">
                  <c:v>2.37507</c:v>
                </c:pt>
                <c:pt idx="1">
                  <c:v>1.47221</c:v>
                </c:pt>
                <c:pt idx="2">
                  <c:v>1.0301199999999999</c:v>
                </c:pt>
                <c:pt idx="3">
                  <c:v>0.75141999999999998</c:v>
                </c:pt>
                <c:pt idx="4">
                  <c:v>0.55384</c:v>
                </c:pt>
                <c:pt idx="5">
                  <c:v>0.40382000000000001</c:v>
                </c:pt>
                <c:pt idx="6">
                  <c:v>0.28466999999999998</c:v>
                </c:pt>
                <c:pt idx="7">
                  <c:v>0.18701999999999999</c:v>
                </c:pt>
                <c:pt idx="8">
                  <c:v>0.10519000000000001</c:v>
                </c:pt>
                <c:pt idx="9">
                  <c:v>3.5560000000000001E-2</c:v>
                </c:pt>
                <c:pt idx="10">
                  <c:v>-2.426E-2</c:v>
                </c:pt>
                <c:pt idx="11">
                  <c:v>-7.5810000000000002E-2</c:v>
                </c:pt>
                <c:pt idx="12">
                  <c:v>-0.12010999999999999</c:v>
                </c:pt>
                <c:pt idx="13">
                  <c:v>-0.15778</c:v>
                </c:pt>
                <c:pt idx="14">
                  <c:v>-0.18919</c:v>
                </c:pt>
                <c:pt idx="15">
                  <c:v>-0.21454999999999999</c:v>
                </c:pt>
                <c:pt idx="16">
                  <c:v>-0.23408999999999999</c:v>
                </c:pt>
                <c:pt idx="17">
                  <c:v>-0.24809999999999999</c:v>
                </c:pt>
                <c:pt idx="18">
                  <c:v>-0.25695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FF81-4407-A6A2-1A008EE76CE2}"/>
            </c:ext>
          </c:extLst>
        </c:ser>
        <c:ser>
          <c:idx val="2"/>
          <c:order val="2"/>
          <c:tx>
            <c:strRef>
              <c:f>Sum_na10nb10_newEM_betas!$O$90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10_newEM_betas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O$91:$O$109</c:f>
              <c:numCache>
                <c:formatCode>General</c:formatCode>
                <c:ptCount val="19"/>
                <c:pt idx="0">
                  <c:v>2.1093999999999999</c:v>
                </c:pt>
                <c:pt idx="1">
                  <c:v>1.27837</c:v>
                </c:pt>
                <c:pt idx="2">
                  <c:v>0.87061999999999995</c:v>
                </c:pt>
                <c:pt idx="3">
                  <c:v>0.61326999999999998</c:v>
                </c:pt>
                <c:pt idx="4">
                  <c:v>0.43075000000000002</c:v>
                </c:pt>
                <c:pt idx="5">
                  <c:v>0.29211999999999999</c:v>
                </c:pt>
                <c:pt idx="6">
                  <c:v>0.18201000000000001</c:v>
                </c:pt>
                <c:pt idx="7">
                  <c:v>9.1770000000000004E-2</c:v>
                </c:pt>
                <c:pt idx="8">
                  <c:v>1.618E-2</c:v>
                </c:pt>
                <c:pt idx="9">
                  <c:v>-4.8090000000000001E-2</c:v>
                </c:pt>
                <c:pt idx="10">
                  <c:v>-0.10324</c:v>
                </c:pt>
                <c:pt idx="11">
                  <c:v>-0.1507</c:v>
                </c:pt>
                <c:pt idx="12">
                  <c:v>-0.19142999999999999</c:v>
                </c:pt>
                <c:pt idx="13">
                  <c:v>-0.22603000000000001</c:v>
                </c:pt>
                <c:pt idx="14">
                  <c:v>-0.25484000000000001</c:v>
                </c:pt>
                <c:pt idx="15">
                  <c:v>-0.27811000000000002</c:v>
                </c:pt>
                <c:pt idx="16">
                  <c:v>-0.29607</c:v>
                </c:pt>
                <c:pt idx="17">
                  <c:v>-0.30909999999999999</c:v>
                </c:pt>
                <c:pt idx="18">
                  <c:v>-0.3177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FF81-4407-A6A2-1A008EE76CE2}"/>
            </c:ext>
          </c:extLst>
        </c:ser>
        <c:ser>
          <c:idx val="3"/>
          <c:order val="3"/>
          <c:tx>
            <c:strRef>
              <c:f>Sum_na10nb10_newEM_betas!$P$90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gradFill>
                <a:gsLst>
                  <a:gs pos="25000">
                    <a:srgbClr val="4472C4">
                      <a:lumMod val="5000"/>
                      <a:lumOff val="95000"/>
                    </a:srgbClr>
                  </a:gs>
                  <a:gs pos="74000">
                    <a:srgbClr val="4472C4">
                      <a:lumMod val="45000"/>
                      <a:lumOff val="55000"/>
                    </a:srgbClr>
                  </a:gs>
                  <a:gs pos="83000">
                    <a:srgbClr val="4472C4">
                      <a:lumMod val="45000"/>
                      <a:lumOff val="55000"/>
                    </a:srgbClr>
                  </a:gs>
                  <a:gs pos="100000">
                    <a:srgbClr val="4472C4">
                      <a:lumMod val="30000"/>
                      <a:lumOff val="70000"/>
                    </a:srgbClr>
                  </a:gs>
                </a:gsLst>
                <a:lin ang="5400000" scaled="1"/>
              </a:grad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10_newEM_betas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P$91:$P$109</c:f>
              <c:numCache>
                <c:formatCode>General</c:formatCode>
                <c:ptCount val="19"/>
                <c:pt idx="0">
                  <c:v>2.7008100000000002</c:v>
                </c:pt>
                <c:pt idx="1">
                  <c:v>1.72184</c:v>
                </c:pt>
                <c:pt idx="2">
                  <c:v>1.2404900000000001</c:v>
                </c:pt>
                <c:pt idx="3">
                  <c:v>0.93554000000000004</c:v>
                </c:pt>
                <c:pt idx="4">
                  <c:v>0.71862999999999999</c:v>
                </c:pt>
                <c:pt idx="5">
                  <c:v>0.55359999999999998</c:v>
                </c:pt>
                <c:pt idx="6">
                  <c:v>0.42237000000000002</c:v>
                </c:pt>
                <c:pt idx="7">
                  <c:v>0.31479000000000001</c:v>
                </c:pt>
                <c:pt idx="8">
                  <c:v>0.22467999999999999</c:v>
                </c:pt>
                <c:pt idx="9">
                  <c:v>0.14807999999999999</c:v>
                </c:pt>
                <c:pt idx="10">
                  <c:v>8.2400000000000001E-2</c:v>
                </c:pt>
                <c:pt idx="11">
                  <c:v>2.5919999999999999E-2</c:v>
                </c:pt>
                <c:pt idx="12">
                  <c:v>-2.249E-2</c:v>
                </c:pt>
                <c:pt idx="13">
                  <c:v>-6.3519999999999993E-2</c:v>
                </c:pt>
                <c:pt idx="14">
                  <c:v>-9.758E-2</c:v>
                </c:pt>
                <c:pt idx="15">
                  <c:v>-0.12496</c:v>
                </c:pt>
                <c:pt idx="16">
                  <c:v>-0.14598</c:v>
                </c:pt>
                <c:pt idx="17">
                  <c:v>-0.16114999999999999</c:v>
                </c:pt>
                <c:pt idx="18">
                  <c:v>-0.1711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FF81-4407-A6A2-1A008EE76CE2}"/>
            </c:ext>
          </c:extLst>
        </c:ser>
        <c:ser>
          <c:idx val="4"/>
          <c:order val="4"/>
          <c:tx>
            <c:strRef>
              <c:f>Sum_na10nb10_newEM_betas!$Q$90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pattFill prst="pct25">
                <a:fgClr>
                  <a:sysClr val="windowText" lastClr="000000">
                    <a:lumMod val="50000"/>
                    <a:lumOff val="50000"/>
                  </a:sysClr>
                </a:fgClr>
                <a:bgClr>
                  <a:sysClr val="window" lastClr="FFFFFF"/>
                </a:bgClr>
              </a:patt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10_newEM_betas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Q$91:$Q$109</c:f>
              <c:numCache>
                <c:formatCode>General</c:formatCode>
                <c:ptCount val="19"/>
                <c:pt idx="0">
                  <c:v>2.6607799999999999</c:v>
                </c:pt>
                <c:pt idx="1">
                  <c:v>1.6814800000000001</c:v>
                </c:pt>
                <c:pt idx="2">
                  <c:v>1.20198</c:v>
                </c:pt>
                <c:pt idx="3">
                  <c:v>0.89968000000000004</c:v>
                </c:pt>
                <c:pt idx="4">
                  <c:v>0.68537999999999999</c:v>
                </c:pt>
                <c:pt idx="5">
                  <c:v>0.52266000000000001</c:v>
                </c:pt>
                <c:pt idx="6">
                  <c:v>0.39341999999999999</c:v>
                </c:pt>
                <c:pt idx="7">
                  <c:v>0.28749999999999998</c:v>
                </c:pt>
                <c:pt idx="8">
                  <c:v>0.19875000000000001</c:v>
                </c:pt>
                <c:pt idx="9">
                  <c:v>0.12322</c:v>
                </c:pt>
                <c:pt idx="10">
                  <c:v>5.8340000000000003E-2</c:v>
                </c:pt>
                <c:pt idx="11">
                  <c:v>2.4199999999999998E-3</c:v>
                </c:pt>
                <c:pt idx="12">
                  <c:v>-4.5629999999999997E-2</c:v>
                </c:pt>
                <c:pt idx="13">
                  <c:v>-8.6489999999999997E-2</c:v>
                </c:pt>
                <c:pt idx="14">
                  <c:v>-0.12055</c:v>
                </c:pt>
                <c:pt idx="15">
                  <c:v>-0.14806</c:v>
                </c:pt>
                <c:pt idx="16">
                  <c:v>-0.16925000000000001</c:v>
                </c:pt>
                <c:pt idx="17">
                  <c:v>-0.18445</c:v>
                </c:pt>
                <c:pt idx="18">
                  <c:v>-0.19403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FF81-4407-A6A2-1A008EE76CE2}"/>
            </c:ext>
          </c:extLst>
        </c:ser>
        <c:ser>
          <c:idx val="5"/>
          <c:order val="5"/>
          <c:tx>
            <c:strRef>
              <c:f>Sum_na10nb10_newEM_betas!$R$90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10_newEM_betas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R$91:$R$109</c:f>
              <c:numCache>
                <c:formatCode>General</c:formatCode>
                <c:ptCount val="19"/>
                <c:pt idx="0">
                  <c:v>2.59043</c:v>
                </c:pt>
                <c:pt idx="1">
                  <c:v>1.6308400000000001</c:v>
                </c:pt>
                <c:pt idx="2">
                  <c:v>1.16001</c:v>
                </c:pt>
                <c:pt idx="3">
                  <c:v>0.86285000000000001</c:v>
                </c:pt>
                <c:pt idx="4">
                  <c:v>0.65208999999999995</c:v>
                </c:pt>
                <c:pt idx="5">
                  <c:v>0.49202000000000001</c:v>
                </c:pt>
                <c:pt idx="6">
                  <c:v>0.36486000000000002</c:v>
                </c:pt>
                <c:pt idx="7">
                  <c:v>0.26066</c:v>
                </c:pt>
                <c:pt idx="8">
                  <c:v>0.17338000000000001</c:v>
                </c:pt>
                <c:pt idx="9">
                  <c:v>9.9169999999999994E-2</c:v>
                </c:pt>
                <c:pt idx="10">
                  <c:v>3.5499999999999997E-2</c:v>
                </c:pt>
                <c:pt idx="11">
                  <c:v>-1.9310000000000001E-2</c:v>
                </c:pt>
                <c:pt idx="12">
                  <c:v>-6.6339999999999996E-2</c:v>
                </c:pt>
                <c:pt idx="13">
                  <c:v>-0.10629</c:v>
                </c:pt>
                <c:pt idx="14">
                  <c:v>-0.13957</c:v>
                </c:pt>
                <c:pt idx="15">
                  <c:v>-0.16642999999999999</c:v>
                </c:pt>
                <c:pt idx="16">
                  <c:v>-0.18717</c:v>
                </c:pt>
                <c:pt idx="17">
                  <c:v>-0.20222000000000001</c:v>
                </c:pt>
                <c:pt idx="18">
                  <c:v>-0.2121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FF81-4407-A6A2-1A008EE76CE2}"/>
            </c:ext>
          </c:extLst>
        </c:ser>
        <c:ser>
          <c:idx val="6"/>
          <c:order val="6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10_newEM_betas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S$34:$S$52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FF81-4407-A6A2-1A008EE76CE2}"/>
            </c:ext>
          </c:extLst>
        </c:ser>
        <c:ser>
          <c:idx val="7"/>
          <c:order val="7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10_newEM_betas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s!$T$34:$T$52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FF81-4407-A6A2-1A008EE76CE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6105896"/>
        <c:axId val="278200232"/>
      </c:scatterChart>
      <c:valAx>
        <c:axId val="2161058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1: </a:t>
                </a:r>
                <a:r>
                  <a:rPr lang="en-US" sz="1000" b="0" i="0" baseline="0">
                    <a:effectLst/>
                  </a:rPr>
                  <a:t>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8200232"/>
        <c:crosses val="autoZero"/>
        <c:crossBetween val="midCat"/>
        <c:majorUnit val="0.1"/>
      </c:valAx>
      <c:valAx>
        <c:axId val="27820023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61058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5.4137413973616346E-3"/>
          <c:y val="0.8345261338340817"/>
          <c:w val="0.99458627612627559"/>
          <c:h val="0.1221738448337381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6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elative Bias of </a:t>
            </a:r>
            <a:r>
              <a:rPr lang="el-GR"/>
              <a:t>β</a:t>
            </a:r>
            <a:r>
              <a:rPr lang="en-US"/>
              <a:t>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B!$L$4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5:$K$23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L$5:$L$23</c:f>
              <c:numCache>
                <c:formatCode>General</c:formatCode>
                <c:ptCount val="19"/>
                <c:pt idx="0">
                  <c:v>7.0410000000000004E-3</c:v>
                </c:pt>
                <c:pt idx="1">
                  <c:v>8.8850000000000005E-3</c:v>
                </c:pt>
                <c:pt idx="2">
                  <c:v>1.1037E-2</c:v>
                </c:pt>
                <c:pt idx="3">
                  <c:v>1.3167E-2</c:v>
                </c:pt>
                <c:pt idx="4">
                  <c:v>1.5204000000000001E-2</c:v>
                </c:pt>
                <c:pt idx="5">
                  <c:v>1.7142999999999999E-2</c:v>
                </c:pt>
                <c:pt idx="6">
                  <c:v>1.8995999999999999E-2</c:v>
                </c:pt>
                <c:pt idx="7">
                  <c:v>2.0781999999999998E-2</c:v>
                </c:pt>
                <c:pt idx="8">
                  <c:v>2.2529E-2</c:v>
                </c:pt>
                <c:pt idx="9">
                  <c:v>2.4278999999999998E-2</c:v>
                </c:pt>
                <c:pt idx="10">
                  <c:v>2.6085000000000001E-2</c:v>
                </c:pt>
                <c:pt idx="11">
                  <c:v>2.8008999999999999E-2</c:v>
                </c:pt>
                <c:pt idx="12">
                  <c:v>3.0106000000000001E-2</c:v>
                </c:pt>
                <c:pt idx="13">
                  <c:v>3.2384999999999997E-2</c:v>
                </c:pt>
                <c:pt idx="14">
                  <c:v>3.4722999999999997E-2</c:v>
                </c:pt>
                <c:pt idx="15">
                  <c:v>3.6711000000000001E-2</c:v>
                </c:pt>
                <c:pt idx="16">
                  <c:v>3.7412000000000001E-2</c:v>
                </c:pt>
                <c:pt idx="17">
                  <c:v>3.5007000000000003E-2</c:v>
                </c:pt>
                <c:pt idx="18">
                  <c:v>2.6273000000000001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276-4E3E-99EC-B3BB14F0343E}"/>
            </c:ext>
          </c:extLst>
        </c:ser>
        <c:ser>
          <c:idx val="1"/>
          <c:order val="1"/>
          <c:tx>
            <c:strRef>
              <c:f>RB!$M$4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5:$K$23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M$5:$M$23</c:f>
              <c:numCache>
                <c:formatCode>General</c:formatCode>
                <c:ptCount val="19"/>
                <c:pt idx="0">
                  <c:v>8.1099999999999992E-3</c:v>
                </c:pt>
                <c:pt idx="1">
                  <c:v>1.0814000000000001E-2</c:v>
                </c:pt>
                <c:pt idx="2">
                  <c:v>1.2553999999999999E-2</c:v>
                </c:pt>
                <c:pt idx="3">
                  <c:v>1.4016000000000001E-2</c:v>
                </c:pt>
                <c:pt idx="4">
                  <c:v>1.5381000000000001E-2</c:v>
                </c:pt>
                <c:pt idx="5">
                  <c:v>1.6673E-2</c:v>
                </c:pt>
                <c:pt idx="6">
                  <c:v>1.7877000000000001E-2</c:v>
                </c:pt>
                <c:pt idx="7">
                  <c:v>1.8984000000000001E-2</c:v>
                </c:pt>
                <c:pt idx="8">
                  <c:v>2.0004000000000001E-2</c:v>
                </c:pt>
                <c:pt idx="9">
                  <c:v>2.0965999999999999E-2</c:v>
                </c:pt>
                <c:pt idx="10">
                  <c:v>2.1915E-2</c:v>
                </c:pt>
                <c:pt idx="11">
                  <c:v>2.291E-2</c:v>
                </c:pt>
                <c:pt idx="12">
                  <c:v>2.4014000000000001E-2</c:v>
                </c:pt>
                <c:pt idx="13">
                  <c:v>2.5288999999999999E-2</c:v>
                </c:pt>
                <c:pt idx="14">
                  <c:v>2.6755999999999999E-2</c:v>
                </c:pt>
                <c:pt idx="15">
                  <c:v>2.8317999999999999E-2</c:v>
                </c:pt>
                <c:pt idx="16">
                  <c:v>2.9600000000000001E-2</c:v>
                </c:pt>
                <c:pt idx="17">
                  <c:v>2.9604999999999999E-2</c:v>
                </c:pt>
                <c:pt idx="18">
                  <c:v>2.5732000000000001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D276-4E3E-99EC-B3BB14F0343E}"/>
            </c:ext>
          </c:extLst>
        </c:ser>
        <c:ser>
          <c:idx val="2"/>
          <c:order val="2"/>
          <c:tx>
            <c:strRef>
              <c:f>RB!$N$4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5:$K$23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N$5:$N$23</c:f>
              <c:numCache>
                <c:formatCode>General</c:formatCode>
                <c:ptCount val="19"/>
                <c:pt idx="0">
                  <c:v>-3.7090000000000001E-3</c:v>
                </c:pt>
                <c:pt idx="1">
                  <c:v>-6.3299999999999999E-4</c:v>
                </c:pt>
                <c:pt idx="2">
                  <c:v>2.7399999999999999E-4</c:v>
                </c:pt>
                <c:pt idx="3">
                  <c:v>4.3800000000000002E-4</c:v>
                </c:pt>
                <c:pt idx="4">
                  <c:v>4.28E-4</c:v>
                </c:pt>
                <c:pt idx="5">
                  <c:v>4.1399999999999998E-4</c:v>
                </c:pt>
                <c:pt idx="6">
                  <c:v>3.9800000000000002E-4</c:v>
                </c:pt>
                <c:pt idx="7">
                  <c:v>3.39E-4</c:v>
                </c:pt>
                <c:pt idx="8">
                  <c:v>2.05E-4</c:v>
                </c:pt>
                <c:pt idx="9">
                  <c:v>-5.0000000000000004E-6</c:v>
                </c:pt>
                <c:pt idx="10">
                  <c:v>-2.6200000000000003E-4</c:v>
                </c:pt>
                <c:pt idx="11">
                  <c:v>-5.2300000000000003E-4</c:v>
                </c:pt>
                <c:pt idx="12">
                  <c:v>-7.4200000000000004E-4</c:v>
                </c:pt>
                <c:pt idx="13">
                  <c:v>-9.01E-4</c:v>
                </c:pt>
                <c:pt idx="14">
                  <c:v>-1.0219999999999999E-3</c:v>
                </c:pt>
                <c:pt idx="15">
                  <c:v>-1.189E-3</c:v>
                </c:pt>
                <c:pt idx="16">
                  <c:v>-1.5399999999999999E-3</c:v>
                </c:pt>
                <c:pt idx="17">
                  <c:v>-2.1900000000000001E-3</c:v>
                </c:pt>
                <c:pt idx="18">
                  <c:v>-2.934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D276-4E3E-99EC-B3BB14F0343E}"/>
            </c:ext>
          </c:extLst>
        </c:ser>
        <c:ser>
          <c:idx val="3"/>
          <c:order val="3"/>
          <c:tx>
            <c:strRef>
              <c:f>RB!$O$4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7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5:$K$23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O$5:$O$23</c:f>
              <c:numCache>
                <c:formatCode>General</c:formatCode>
                <c:ptCount val="19"/>
                <c:pt idx="0">
                  <c:v>7.0410000000000004E-3</c:v>
                </c:pt>
                <c:pt idx="1">
                  <c:v>8.8850000000000005E-3</c:v>
                </c:pt>
                <c:pt idx="2">
                  <c:v>1.1037E-2</c:v>
                </c:pt>
                <c:pt idx="3">
                  <c:v>1.3167E-2</c:v>
                </c:pt>
                <c:pt idx="4">
                  <c:v>1.5204000000000001E-2</c:v>
                </c:pt>
                <c:pt idx="5">
                  <c:v>1.7142999999999999E-2</c:v>
                </c:pt>
                <c:pt idx="6">
                  <c:v>1.8995999999999999E-2</c:v>
                </c:pt>
                <c:pt idx="7">
                  <c:v>2.0781999999999998E-2</c:v>
                </c:pt>
                <c:pt idx="8">
                  <c:v>2.2529E-2</c:v>
                </c:pt>
                <c:pt idx="9">
                  <c:v>2.4278999999999998E-2</c:v>
                </c:pt>
                <c:pt idx="10">
                  <c:v>2.6085000000000001E-2</c:v>
                </c:pt>
                <c:pt idx="11">
                  <c:v>2.8008999999999999E-2</c:v>
                </c:pt>
                <c:pt idx="12">
                  <c:v>3.0106000000000001E-2</c:v>
                </c:pt>
                <c:pt idx="13">
                  <c:v>3.2384999999999997E-2</c:v>
                </c:pt>
                <c:pt idx="14">
                  <c:v>3.4722999999999997E-2</c:v>
                </c:pt>
                <c:pt idx="15">
                  <c:v>3.6711000000000001E-2</c:v>
                </c:pt>
                <c:pt idx="16">
                  <c:v>3.7412000000000001E-2</c:v>
                </c:pt>
                <c:pt idx="17">
                  <c:v>3.5007000000000003E-2</c:v>
                </c:pt>
                <c:pt idx="18">
                  <c:v>2.6273000000000001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D276-4E3E-99EC-B3BB14F0343E}"/>
            </c:ext>
          </c:extLst>
        </c:ser>
        <c:ser>
          <c:idx val="4"/>
          <c:order val="4"/>
          <c:tx>
            <c:strRef>
              <c:f>RB!$P$4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5:$K$23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P$5:$P$23</c:f>
              <c:numCache>
                <c:formatCode>General</c:formatCode>
                <c:ptCount val="19"/>
                <c:pt idx="0">
                  <c:v>8.1150000000000007E-3</c:v>
                </c:pt>
                <c:pt idx="1">
                  <c:v>1.0819E-2</c:v>
                </c:pt>
                <c:pt idx="2">
                  <c:v>1.2559000000000001E-2</c:v>
                </c:pt>
                <c:pt idx="3">
                  <c:v>1.4021E-2</c:v>
                </c:pt>
                <c:pt idx="4">
                  <c:v>1.5386E-2</c:v>
                </c:pt>
                <c:pt idx="5">
                  <c:v>1.6677999999999998E-2</c:v>
                </c:pt>
                <c:pt idx="6">
                  <c:v>1.7881999999999999E-2</c:v>
                </c:pt>
                <c:pt idx="7">
                  <c:v>1.8988999999999999E-2</c:v>
                </c:pt>
                <c:pt idx="8">
                  <c:v>2.0008999999999999E-2</c:v>
                </c:pt>
                <c:pt idx="9">
                  <c:v>2.0971E-2</c:v>
                </c:pt>
                <c:pt idx="10">
                  <c:v>2.1919000000000001E-2</c:v>
                </c:pt>
                <c:pt idx="11">
                  <c:v>2.2912999999999999E-2</c:v>
                </c:pt>
                <c:pt idx="12">
                  <c:v>2.4017E-2</c:v>
                </c:pt>
                <c:pt idx="13">
                  <c:v>2.5291999999999999E-2</c:v>
                </c:pt>
                <c:pt idx="14">
                  <c:v>2.6759999999999999E-2</c:v>
                </c:pt>
                <c:pt idx="15">
                  <c:v>2.8322E-2</c:v>
                </c:pt>
                <c:pt idx="16">
                  <c:v>2.9603999999999998E-2</c:v>
                </c:pt>
                <c:pt idx="17">
                  <c:v>2.9609E-2</c:v>
                </c:pt>
                <c:pt idx="18">
                  <c:v>2.5735999999999998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D276-4E3E-99EC-B3BB14F0343E}"/>
            </c:ext>
          </c:extLst>
        </c:ser>
        <c:ser>
          <c:idx val="5"/>
          <c:order val="5"/>
          <c:tx>
            <c:strRef>
              <c:f>RB!$Q$4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5:$K$23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Q$5:$Q$23</c:f>
              <c:numCache>
                <c:formatCode>General</c:formatCode>
                <c:ptCount val="19"/>
                <c:pt idx="0">
                  <c:v>-3.718E-3</c:v>
                </c:pt>
                <c:pt idx="1">
                  <c:v>-6.4300000000000002E-4</c:v>
                </c:pt>
                <c:pt idx="2">
                  <c:v>2.6499999999999999E-4</c:v>
                </c:pt>
                <c:pt idx="3">
                  <c:v>4.2999999999999999E-4</c:v>
                </c:pt>
                <c:pt idx="4">
                  <c:v>4.1899999999999999E-4</c:v>
                </c:pt>
                <c:pt idx="5">
                  <c:v>4.0499999999999998E-4</c:v>
                </c:pt>
                <c:pt idx="6">
                  <c:v>3.8900000000000002E-4</c:v>
                </c:pt>
                <c:pt idx="7">
                  <c:v>3.3100000000000002E-4</c:v>
                </c:pt>
                <c:pt idx="8">
                  <c:v>1.9699999999999999E-4</c:v>
                </c:pt>
                <c:pt idx="9">
                  <c:v>-1.2999999999999999E-5</c:v>
                </c:pt>
                <c:pt idx="10">
                  <c:v>-2.6899999999999998E-4</c:v>
                </c:pt>
                <c:pt idx="11">
                  <c:v>-5.31E-4</c:v>
                </c:pt>
                <c:pt idx="12">
                  <c:v>-7.5100000000000004E-4</c:v>
                </c:pt>
                <c:pt idx="13">
                  <c:v>-9.1E-4</c:v>
                </c:pt>
                <c:pt idx="14">
                  <c:v>-1.031E-3</c:v>
                </c:pt>
                <c:pt idx="15">
                  <c:v>-1.1969999999999999E-3</c:v>
                </c:pt>
                <c:pt idx="16">
                  <c:v>-1.547E-3</c:v>
                </c:pt>
                <c:pt idx="17">
                  <c:v>-2.196E-3</c:v>
                </c:pt>
                <c:pt idx="18">
                  <c:v>-2.93800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D276-4E3E-99EC-B3BB14F0343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985720"/>
        <c:axId val="204645848"/>
      </c:scatterChart>
      <c:valAx>
        <c:axId val="205985720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4645848"/>
        <c:crosses val="autoZero"/>
        <c:crossBetween val="midCat"/>
        <c:majorUnit val="0.1"/>
      </c:valAx>
      <c:valAx>
        <c:axId val="204645848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5985720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elative</a:t>
            </a:r>
            <a:r>
              <a:rPr lang="en-US" baseline="0"/>
              <a:t> Bias</a:t>
            </a:r>
            <a:r>
              <a:rPr lang="en-US"/>
              <a:t> of </a:t>
            </a:r>
            <a:r>
              <a:rPr lang="el-GR"/>
              <a:t>β2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B!$L$33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34:$K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L$34:$L$52</c:f>
              <c:numCache>
                <c:formatCode>General</c:formatCode>
                <c:ptCount val="19"/>
                <c:pt idx="0">
                  <c:v>-3.8699999999999998E-2</c:v>
                </c:pt>
                <c:pt idx="1">
                  <c:v>-5.5690000000000003E-2</c:v>
                </c:pt>
                <c:pt idx="2">
                  <c:v>-7.4289999999999995E-2</c:v>
                </c:pt>
                <c:pt idx="3">
                  <c:v>-9.1359999999999997E-2</c:v>
                </c:pt>
                <c:pt idx="4">
                  <c:v>-0.10635</c:v>
                </c:pt>
                <c:pt idx="5">
                  <c:v>-0.11937</c:v>
                </c:pt>
                <c:pt idx="6">
                  <c:v>-0.13061</c:v>
                </c:pt>
                <c:pt idx="7">
                  <c:v>-0.14032</c:v>
                </c:pt>
                <c:pt idx="8">
                  <c:v>-0.14878</c:v>
                </c:pt>
                <c:pt idx="9">
                  <c:v>-0.15634999999999999</c:v>
                </c:pt>
                <c:pt idx="10">
                  <c:v>-0.16342999999999999</c:v>
                </c:pt>
                <c:pt idx="11">
                  <c:v>-0.17044000000000001</c:v>
                </c:pt>
                <c:pt idx="12">
                  <c:v>-0.17766000000000001</c:v>
                </c:pt>
                <c:pt idx="13">
                  <c:v>-0.18484999999999999</c:v>
                </c:pt>
                <c:pt idx="14">
                  <c:v>-0.19059999999999999</c:v>
                </c:pt>
                <c:pt idx="15">
                  <c:v>-0.19122</c:v>
                </c:pt>
                <c:pt idx="16">
                  <c:v>-0.17967</c:v>
                </c:pt>
                <c:pt idx="17">
                  <c:v>-0.14621999999999999</c:v>
                </c:pt>
                <c:pt idx="18">
                  <c:v>-8.9760000000000006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65A4-462C-882F-22C449FB6089}"/>
            </c:ext>
          </c:extLst>
        </c:ser>
        <c:ser>
          <c:idx val="1"/>
          <c:order val="1"/>
          <c:tx>
            <c:strRef>
              <c:f>RB!$M$33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34:$K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M$34:$M$52</c:f>
              <c:numCache>
                <c:formatCode>General</c:formatCode>
                <c:ptCount val="19"/>
                <c:pt idx="0">
                  <c:v>-7.6369999999999993E-2</c:v>
                </c:pt>
                <c:pt idx="1">
                  <c:v>-9.7869999999999999E-2</c:v>
                </c:pt>
                <c:pt idx="2">
                  <c:v>-0.11316</c:v>
                </c:pt>
                <c:pt idx="3">
                  <c:v>-0.12811</c:v>
                </c:pt>
                <c:pt idx="4">
                  <c:v>-0.14338999999999999</c:v>
                </c:pt>
                <c:pt idx="5">
                  <c:v>-0.15859999999999999</c:v>
                </c:pt>
                <c:pt idx="6">
                  <c:v>-0.17333000000000001</c:v>
                </c:pt>
                <c:pt idx="7">
                  <c:v>-0.18734000000000001</c:v>
                </c:pt>
                <c:pt idx="8">
                  <c:v>-0.20054</c:v>
                </c:pt>
                <c:pt idx="9">
                  <c:v>-0.21303</c:v>
                </c:pt>
                <c:pt idx="10">
                  <c:v>-0.22498000000000001</c:v>
                </c:pt>
                <c:pt idx="11">
                  <c:v>-0.23665</c:v>
                </c:pt>
                <c:pt idx="12">
                  <c:v>-0.24829999999999999</c:v>
                </c:pt>
                <c:pt idx="13">
                  <c:v>-0.25999</c:v>
                </c:pt>
                <c:pt idx="14">
                  <c:v>-0.27113999999999999</c:v>
                </c:pt>
                <c:pt idx="15">
                  <c:v>-0.27959000000000001</c:v>
                </c:pt>
                <c:pt idx="16">
                  <c:v>-0.27962999999999999</c:v>
                </c:pt>
                <c:pt idx="17">
                  <c:v>-0.25763000000000003</c:v>
                </c:pt>
                <c:pt idx="18">
                  <c:v>-0.1815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65A4-462C-882F-22C449FB6089}"/>
            </c:ext>
          </c:extLst>
        </c:ser>
        <c:ser>
          <c:idx val="2"/>
          <c:order val="2"/>
          <c:tx>
            <c:strRef>
              <c:f>RB!$N$33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34:$K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N$34:$N$52</c:f>
              <c:numCache>
                <c:formatCode>General</c:formatCode>
                <c:ptCount val="19"/>
                <c:pt idx="0">
                  <c:v>1.874E-2</c:v>
                </c:pt>
                <c:pt idx="1">
                  <c:v>9.0299999999999998E-3</c:v>
                </c:pt>
                <c:pt idx="2">
                  <c:v>1.1679999999999999E-2</c:v>
                </c:pt>
                <c:pt idx="3">
                  <c:v>1.6920000000000001E-2</c:v>
                </c:pt>
                <c:pt idx="4">
                  <c:v>2.0400000000000001E-2</c:v>
                </c:pt>
                <c:pt idx="5">
                  <c:v>2.1260000000000001E-2</c:v>
                </c:pt>
                <c:pt idx="6">
                  <c:v>2.0080000000000001E-2</c:v>
                </c:pt>
                <c:pt idx="7">
                  <c:v>1.7749999999999998E-2</c:v>
                </c:pt>
                <c:pt idx="8">
                  <c:v>1.503E-2</c:v>
                </c:pt>
                <c:pt idx="9">
                  <c:v>1.235E-2</c:v>
                </c:pt>
                <c:pt idx="10">
                  <c:v>9.8300000000000002E-3</c:v>
                </c:pt>
                <c:pt idx="11">
                  <c:v>7.4700000000000001E-3</c:v>
                </c:pt>
                <c:pt idx="12">
                  <c:v>5.2500000000000003E-3</c:v>
                </c:pt>
                <c:pt idx="13">
                  <c:v>3.2799999999999999E-3</c:v>
                </c:pt>
                <c:pt idx="14">
                  <c:v>2E-3</c:v>
                </c:pt>
                <c:pt idx="15">
                  <c:v>2.1299999999999999E-3</c:v>
                </c:pt>
                <c:pt idx="16">
                  <c:v>4.3200000000000001E-3</c:v>
                </c:pt>
                <c:pt idx="17">
                  <c:v>7.5300000000000002E-3</c:v>
                </c:pt>
                <c:pt idx="18">
                  <c:v>4.2500000000000003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65A4-462C-882F-22C449FB6089}"/>
            </c:ext>
          </c:extLst>
        </c:ser>
        <c:ser>
          <c:idx val="3"/>
          <c:order val="3"/>
          <c:tx>
            <c:strRef>
              <c:f>RB!$O$33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7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34:$K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O$34:$O$52</c:f>
              <c:numCache>
                <c:formatCode>General</c:formatCode>
                <c:ptCount val="19"/>
                <c:pt idx="0">
                  <c:v>-3.8589999999999999E-2</c:v>
                </c:pt>
                <c:pt idx="1">
                  <c:v>-5.5570000000000001E-2</c:v>
                </c:pt>
                <c:pt idx="2">
                  <c:v>-7.417E-2</c:v>
                </c:pt>
                <c:pt idx="3">
                  <c:v>-9.1249999999999998E-2</c:v>
                </c:pt>
                <c:pt idx="4">
                  <c:v>-0.10624</c:v>
                </c:pt>
                <c:pt idx="5">
                  <c:v>-0.11926</c:v>
                </c:pt>
                <c:pt idx="6">
                  <c:v>-0.1305</c:v>
                </c:pt>
                <c:pt idx="7">
                  <c:v>-0.14021</c:v>
                </c:pt>
                <c:pt idx="8">
                  <c:v>-0.14867</c:v>
                </c:pt>
                <c:pt idx="9">
                  <c:v>-0.15623999999999999</c:v>
                </c:pt>
                <c:pt idx="10">
                  <c:v>-0.16331999999999999</c:v>
                </c:pt>
                <c:pt idx="11">
                  <c:v>-0.17033000000000001</c:v>
                </c:pt>
                <c:pt idx="12">
                  <c:v>-0.17755000000000001</c:v>
                </c:pt>
                <c:pt idx="13">
                  <c:v>-0.18473999999999999</c:v>
                </c:pt>
                <c:pt idx="14">
                  <c:v>-0.19048999999999999</c:v>
                </c:pt>
                <c:pt idx="15">
                  <c:v>-0.19111</c:v>
                </c:pt>
                <c:pt idx="16">
                  <c:v>-0.17956</c:v>
                </c:pt>
                <c:pt idx="17">
                  <c:v>-0.14610999999999999</c:v>
                </c:pt>
                <c:pt idx="18">
                  <c:v>-8.9649999999999994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65A4-462C-882F-22C449FB6089}"/>
            </c:ext>
          </c:extLst>
        </c:ser>
        <c:ser>
          <c:idx val="4"/>
          <c:order val="4"/>
          <c:tx>
            <c:strRef>
              <c:f>RB!$P$33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34:$K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P$34:$P$52</c:f>
              <c:numCache>
                <c:formatCode>General</c:formatCode>
                <c:ptCount val="19"/>
                <c:pt idx="0">
                  <c:v>-7.6399999999999996E-2</c:v>
                </c:pt>
                <c:pt idx="1">
                  <c:v>-9.7900000000000001E-2</c:v>
                </c:pt>
                <c:pt idx="2">
                  <c:v>-0.11318</c:v>
                </c:pt>
                <c:pt idx="3">
                  <c:v>-0.12814</c:v>
                </c:pt>
                <c:pt idx="4">
                  <c:v>-0.14341000000000001</c:v>
                </c:pt>
                <c:pt idx="5">
                  <c:v>-0.15862000000000001</c:v>
                </c:pt>
                <c:pt idx="6">
                  <c:v>-0.17335</c:v>
                </c:pt>
                <c:pt idx="7">
                  <c:v>-0.18734999999999999</c:v>
                </c:pt>
                <c:pt idx="8">
                  <c:v>-0.20055999999999999</c:v>
                </c:pt>
                <c:pt idx="9">
                  <c:v>-0.21304999999999999</c:v>
                </c:pt>
                <c:pt idx="10">
                  <c:v>-0.22499</c:v>
                </c:pt>
                <c:pt idx="11">
                  <c:v>-0.23666000000000001</c:v>
                </c:pt>
                <c:pt idx="12">
                  <c:v>-0.24829999999999999</c:v>
                </c:pt>
                <c:pt idx="13">
                  <c:v>-0.25999</c:v>
                </c:pt>
                <c:pt idx="14">
                  <c:v>-0.27115</c:v>
                </c:pt>
                <c:pt idx="15">
                  <c:v>-0.27960000000000002</c:v>
                </c:pt>
                <c:pt idx="16">
                  <c:v>-0.27964</c:v>
                </c:pt>
                <c:pt idx="17">
                  <c:v>-0.25764999999999999</c:v>
                </c:pt>
                <c:pt idx="18">
                  <c:v>-0.18160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65A4-462C-882F-22C449FB6089}"/>
            </c:ext>
          </c:extLst>
        </c:ser>
        <c:ser>
          <c:idx val="5"/>
          <c:order val="5"/>
          <c:tx>
            <c:strRef>
              <c:f>RB!$Q$33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34:$K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Q$34:$Q$52</c:f>
              <c:numCache>
                <c:formatCode>General</c:formatCode>
                <c:ptCount val="19"/>
                <c:pt idx="0">
                  <c:v>1.881E-2</c:v>
                </c:pt>
                <c:pt idx="1">
                  <c:v>9.1000000000000004E-3</c:v>
                </c:pt>
                <c:pt idx="2">
                  <c:v>1.175E-2</c:v>
                </c:pt>
                <c:pt idx="3">
                  <c:v>1.6990000000000002E-2</c:v>
                </c:pt>
                <c:pt idx="4">
                  <c:v>2.0480000000000002E-2</c:v>
                </c:pt>
                <c:pt idx="5">
                  <c:v>2.1329999999999998E-2</c:v>
                </c:pt>
                <c:pt idx="6">
                  <c:v>2.0150000000000001E-2</c:v>
                </c:pt>
                <c:pt idx="7">
                  <c:v>1.7819999999999999E-2</c:v>
                </c:pt>
                <c:pt idx="8">
                  <c:v>1.5100000000000001E-2</c:v>
                </c:pt>
                <c:pt idx="9">
                  <c:v>1.2409999999999999E-2</c:v>
                </c:pt>
                <c:pt idx="10">
                  <c:v>9.8899999999999995E-3</c:v>
                </c:pt>
                <c:pt idx="11">
                  <c:v>7.5399999999999998E-3</c:v>
                </c:pt>
                <c:pt idx="12">
                  <c:v>5.3200000000000001E-3</c:v>
                </c:pt>
                <c:pt idx="13">
                  <c:v>3.3500000000000001E-3</c:v>
                </c:pt>
                <c:pt idx="14">
                  <c:v>2.0699999999999998E-3</c:v>
                </c:pt>
                <c:pt idx="15">
                  <c:v>2.2000000000000001E-3</c:v>
                </c:pt>
                <c:pt idx="16">
                  <c:v>4.3800000000000002E-3</c:v>
                </c:pt>
                <c:pt idx="17">
                  <c:v>7.5900000000000004E-3</c:v>
                </c:pt>
                <c:pt idx="18">
                  <c:v>4.3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65A4-462C-882F-22C449FB6089}"/>
            </c:ext>
          </c:extLst>
        </c:ser>
        <c:ser>
          <c:idx val="6"/>
          <c:order val="6"/>
          <c:tx>
            <c:strRef>
              <c:f>RB!$R$33</c:f>
              <c:strCache>
                <c:ptCount val="1"/>
                <c:pt idx="0">
                  <c:v>Acceptable RB </c:v>
                </c:pt>
              </c:strCache>
            </c:strRef>
          </c:tx>
          <c:spPr>
            <a:ln w="25400" cap="rnd">
              <a:solidFill>
                <a:srgbClr val="5B9BD5">
                  <a:lumMod val="75000"/>
                </a:srgbClr>
              </a:solidFill>
              <a:round/>
            </a:ln>
            <a:effectLst/>
          </c:spPr>
          <c:marker>
            <c:symbol val="none"/>
          </c:marker>
          <c:xVal>
            <c:numRef>
              <c:f>RB!$K$34:$K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R$34:$R$52</c:f>
              <c:numCache>
                <c:formatCode>General</c:formatCode>
                <c:ptCount val="19"/>
                <c:pt idx="0">
                  <c:v>0.05</c:v>
                </c:pt>
                <c:pt idx="1">
                  <c:v>0.05</c:v>
                </c:pt>
                <c:pt idx="2">
                  <c:v>0.05</c:v>
                </c:pt>
                <c:pt idx="3">
                  <c:v>0.05</c:v>
                </c:pt>
                <c:pt idx="4">
                  <c:v>0.05</c:v>
                </c:pt>
                <c:pt idx="5">
                  <c:v>0.05</c:v>
                </c:pt>
                <c:pt idx="6">
                  <c:v>0.05</c:v>
                </c:pt>
                <c:pt idx="7">
                  <c:v>0.05</c:v>
                </c:pt>
                <c:pt idx="8">
                  <c:v>0.05</c:v>
                </c:pt>
                <c:pt idx="9">
                  <c:v>0.05</c:v>
                </c:pt>
                <c:pt idx="10">
                  <c:v>0.05</c:v>
                </c:pt>
                <c:pt idx="11">
                  <c:v>0.05</c:v>
                </c:pt>
                <c:pt idx="12">
                  <c:v>0.05</c:v>
                </c:pt>
                <c:pt idx="13">
                  <c:v>0.05</c:v>
                </c:pt>
                <c:pt idx="14">
                  <c:v>0.05</c:v>
                </c:pt>
                <c:pt idx="15">
                  <c:v>0.05</c:v>
                </c:pt>
                <c:pt idx="16">
                  <c:v>0.05</c:v>
                </c:pt>
                <c:pt idx="17">
                  <c:v>0.05</c:v>
                </c:pt>
                <c:pt idx="18">
                  <c:v>0.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65A4-462C-882F-22C449FB6089}"/>
            </c:ext>
          </c:extLst>
        </c:ser>
        <c:ser>
          <c:idx val="7"/>
          <c:order val="7"/>
          <c:tx>
            <c:strRef>
              <c:f>RB!$S$33</c:f>
              <c:strCache>
                <c:ptCount val="1"/>
                <c:pt idx="0">
                  <c:v>Acceptable RB</c:v>
                </c:pt>
              </c:strCache>
            </c:strRef>
          </c:tx>
          <c:spPr>
            <a:ln w="25400" cap="rnd">
              <a:solidFill>
                <a:srgbClr val="5B9BD5">
                  <a:lumMod val="75000"/>
                </a:srgbClr>
              </a:solidFill>
              <a:round/>
            </a:ln>
            <a:effectLst/>
          </c:spPr>
          <c:marker>
            <c:symbol val="none"/>
          </c:marker>
          <c:xVal>
            <c:numRef>
              <c:f>RB!$K$34:$K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S$34:$S$52</c:f>
              <c:numCache>
                <c:formatCode>General</c:formatCode>
                <c:ptCount val="19"/>
                <c:pt idx="0">
                  <c:v>-0.05</c:v>
                </c:pt>
                <c:pt idx="1">
                  <c:v>-0.05</c:v>
                </c:pt>
                <c:pt idx="2">
                  <c:v>-0.05</c:v>
                </c:pt>
                <c:pt idx="3">
                  <c:v>-0.05</c:v>
                </c:pt>
                <c:pt idx="4">
                  <c:v>-0.05</c:v>
                </c:pt>
                <c:pt idx="5">
                  <c:v>-0.05</c:v>
                </c:pt>
                <c:pt idx="6">
                  <c:v>-0.05</c:v>
                </c:pt>
                <c:pt idx="7">
                  <c:v>-0.05</c:v>
                </c:pt>
                <c:pt idx="8">
                  <c:v>-0.05</c:v>
                </c:pt>
                <c:pt idx="9">
                  <c:v>-0.05</c:v>
                </c:pt>
                <c:pt idx="10">
                  <c:v>-0.05</c:v>
                </c:pt>
                <c:pt idx="11">
                  <c:v>-0.05</c:v>
                </c:pt>
                <c:pt idx="12">
                  <c:v>-0.05</c:v>
                </c:pt>
                <c:pt idx="13">
                  <c:v>-0.05</c:v>
                </c:pt>
                <c:pt idx="14">
                  <c:v>-0.05</c:v>
                </c:pt>
                <c:pt idx="15">
                  <c:v>-0.05</c:v>
                </c:pt>
                <c:pt idx="16">
                  <c:v>-0.05</c:v>
                </c:pt>
                <c:pt idx="17">
                  <c:v>-0.05</c:v>
                </c:pt>
                <c:pt idx="18">
                  <c:v>-0.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65A4-462C-882F-22C449FB608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985720"/>
        <c:axId val="204645848"/>
      </c:scatterChart>
      <c:valAx>
        <c:axId val="205985720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4645848"/>
        <c:crosses val="autoZero"/>
        <c:crossBetween val="midCat"/>
        <c:majorUnit val="0.1"/>
      </c:valAx>
      <c:valAx>
        <c:axId val="204645848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5985720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6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elative Bias of </a:t>
            </a:r>
            <a:r>
              <a:rPr lang="el-GR"/>
              <a:t>β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B!$L$59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60:$K$7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L$60:$L$78</c:f>
              <c:numCache>
                <c:formatCode>General</c:formatCode>
                <c:ptCount val="19"/>
                <c:pt idx="0">
                  <c:v>-6.8529999999999997E-3</c:v>
                </c:pt>
                <c:pt idx="1">
                  <c:v>-8.4620000000000008E-3</c:v>
                </c:pt>
                <c:pt idx="2">
                  <c:v>-1.0448000000000001E-2</c:v>
                </c:pt>
                <c:pt idx="3">
                  <c:v>-1.2468999999999999E-2</c:v>
                </c:pt>
                <c:pt idx="4">
                  <c:v>-1.4439E-2</c:v>
                </c:pt>
                <c:pt idx="5">
                  <c:v>-1.6341000000000001E-2</c:v>
                </c:pt>
                <c:pt idx="6">
                  <c:v>-1.8180000000000002E-2</c:v>
                </c:pt>
                <c:pt idx="7">
                  <c:v>-1.9969000000000001E-2</c:v>
                </c:pt>
                <c:pt idx="8">
                  <c:v>-2.1732999999999999E-2</c:v>
                </c:pt>
                <c:pt idx="9">
                  <c:v>-2.3507E-2</c:v>
                </c:pt>
                <c:pt idx="10">
                  <c:v>-2.5340000000000001E-2</c:v>
                </c:pt>
                <c:pt idx="11">
                  <c:v>-2.7286000000000001E-2</c:v>
                </c:pt>
                <c:pt idx="12">
                  <c:v>-2.9389999999999999E-2</c:v>
                </c:pt>
                <c:pt idx="13">
                  <c:v>-3.1655000000000003E-2</c:v>
                </c:pt>
                <c:pt idx="14">
                  <c:v>-3.3949E-2</c:v>
                </c:pt>
                <c:pt idx="15">
                  <c:v>-3.5851000000000001E-2</c:v>
                </c:pt>
                <c:pt idx="16">
                  <c:v>-3.6375999999999999E-2</c:v>
                </c:pt>
                <c:pt idx="17">
                  <c:v>-3.3516999999999998E-2</c:v>
                </c:pt>
                <c:pt idx="18">
                  <c:v>-2.3323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1466-4748-8875-7A31AE88F519}"/>
            </c:ext>
          </c:extLst>
        </c:ser>
        <c:ser>
          <c:idx val="1"/>
          <c:order val="1"/>
          <c:tx>
            <c:strRef>
              <c:f>RB!$M$59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60:$K$7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M$60:$M$78</c:f>
              <c:numCache>
                <c:formatCode>General</c:formatCode>
                <c:ptCount val="19"/>
                <c:pt idx="0">
                  <c:v>-7.7850000000000003E-3</c:v>
                </c:pt>
                <c:pt idx="1">
                  <c:v>-1.0463E-2</c:v>
                </c:pt>
                <c:pt idx="2">
                  <c:v>-1.2152E-2</c:v>
                </c:pt>
                <c:pt idx="3">
                  <c:v>-1.3516E-2</c:v>
                </c:pt>
                <c:pt idx="4">
                  <c:v>-1.4758E-2</c:v>
                </c:pt>
                <c:pt idx="5">
                  <c:v>-1.5911000000000002E-2</c:v>
                </c:pt>
                <c:pt idx="6">
                  <c:v>-1.6966999999999999E-2</c:v>
                </c:pt>
                <c:pt idx="7">
                  <c:v>-1.7920999999999999E-2</c:v>
                </c:pt>
                <c:pt idx="8">
                  <c:v>-1.8786000000000001E-2</c:v>
                </c:pt>
                <c:pt idx="9">
                  <c:v>-1.9595999999999999E-2</c:v>
                </c:pt>
                <c:pt idx="10">
                  <c:v>-2.0400999999999999E-2</c:v>
                </c:pt>
                <c:pt idx="11">
                  <c:v>-2.1262E-2</c:v>
                </c:pt>
                <c:pt idx="12">
                  <c:v>-2.2246999999999999E-2</c:v>
                </c:pt>
                <c:pt idx="13">
                  <c:v>-2.3422999999999999E-2</c:v>
                </c:pt>
                <c:pt idx="14">
                  <c:v>-2.4819000000000001E-2</c:v>
                </c:pt>
                <c:pt idx="15">
                  <c:v>-2.6363000000000001E-2</c:v>
                </c:pt>
                <c:pt idx="16">
                  <c:v>-2.7746E-2</c:v>
                </c:pt>
                <c:pt idx="17">
                  <c:v>-2.8132000000000001E-2</c:v>
                </c:pt>
                <c:pt idx="18">
                  <c:v>-2.5305000000000001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1466-4748-8875-7A31AE88F519}"/>
            </c:ext>
          </c:extLst>
        </c:ser>
        <c:ser>
          <c:idx val="2"/>
          <c:order val="2"/>
          <c:tx>
            <c:strRef>
              <c:f>RB!$N$59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60:$K$7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N$60:$N$78</c:f>
              <c:numCache>
                <c:formatCode>General</c:formatCode>
                <c:ptCount val="19"/>
                <c:pt idx="0">
                  <c:v>4.411E-3</c:v>
                </c:pt>
                <c:pt idx="1">
                  <c:v>1.348E-3</c:v>
                </c:pt>
                <c:pt idx="2">
                  <c:v>4.3100000000000001E-4</c:v>
                </c:pt>
                <c:pt idx="3">
                  <c:v>2.7E-4</c:v>
                </c:pt>
                <c:pt idx="4">
                  <c:v>3.2600000000000001E-4</c:v>
                </c:pt>
                <c:pt idx="5">
                  <c:v>4.26E-4</c:v>
                </c:pt>
                <c:pt idx="6">
                  <c:v>5.5800000000000001E-4</c:v>
                </c:pt>
                <c:pt idx="7">
                  <c:v>7.5299999999999998E-4</c:v>
                </c:pt>
                <c:pt idx="8">
                  <c:v>1.036E-3</c:v>
                </c:pt>
                <c:pt idx="9">
                  <c:v>1.4E-3</c:v>
                </c:pt>
                <c:pt idx="10">
                  <c:v>1.812E-3</c:v>
                </c:pt>
                <c:pt idx="11">
                  <c:v>2.2279999999999999E-3</c:v>
                </c:pt>
                <c:pt idx="12">
                  <c:v>2.5969999999999999E-3</c:v>
                </c:pt>
                <c:pt idx="13">
                  <c:v>2.8969999999999998E-3</c:v>
                </c:pt>
                <c:pt idx="14">
                  <c:v>3.1480000000000002E-3</c:v>
                </c:pt>
                <c:pt idx="15">
                  <c:v>3.4280000000000001E-3</c:v>
                </c:pt>
                <c:pt idx="16">
                  <c:v>3.882E-3</c:v>
                </c:pt>
                <c:pt idx="17">
                  <c:v>4.6670000000000001E-3</c:v>
                </c:pt>
                <c:pt idx="18">
                  <c:v>5.6319999999999999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1466-4748-8875-7A31AE88F519}"/>
            </c:ext>
          </c:extLst>
        </c:ser>
        <c:ser>
          <c:idx val="3"/>
          <c:order val="3"/>
          <c:tx>
            <c:strRef>
              <c:f>RB!$O$59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60:$K$7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O$60:$O$78</c:f>
              <c:numCache>
                <c:formatCode>General</c:formatCode>
                <c:ptCount val="19"/>
                <c:pt idx="0">
                  <c:v>-6.8560000000000001E-3</c:v>
                </c:pt>
                <c:pt idx="1">
                  <c:v>-8.4650000000000003E-3</c:v>
                </c:pt>
                <c:pt idx="2">
                  <c:v>-1.0451E-2</c:v>
                </c:pt>
                <c:pt idx="3">
                  <c:v>-1.2472E-2</c:v>
                </c:pt>
                <c:pt idx="4">
                  <c:v>-1.4442E-2</c:v>
                </c:pt>
                <c:pt idx="5">
                  <c:v>-1.6344999999999998E-2</c:v>
                </c:pt>
                <c:pt idx="6">
                  <c:v>-1.8183000000000001E-2</c:v>
                </c:pt>
                <c:pt idx="7">
                  <c:v>-1.9972E-2</c:v>
                </c:pt>
                <c:pt idx="8">
                  <c:v>-2.1735999999999998E-2</c:v>
                </c:pt>
                <c:pt idx="9">
                  <c:v>-2.3511000000000001E-2</c:v>
                </c:pt>
                <c:pt idx="10">
                  <c:v>-2.5343999999999998E-2</c:v>
                </c:pt>
                <c:pt idx="11">
                  <c:v>-2.7289000000000001E-2</c:v>
                </c:pt>
                <c:pt idx="12">
                  <c:v>-2.9394E-2</c:v>
                </c:pt>
                <c:pt idx="13">
                  <c:v>-3.1659E-2</c:v>
                </c:pt>
                <c:pt idx="14">
                  <c:v>-3.3952000000000003E-2</c:v>
                </c:pt>
                <c:pt idx="15">
                  <c:v>-3.5853999999999997E-2</c:v>
                </c:pt>
                <c:pt idx="16">
                  <c:v>-3.6380000000000003E-2</c:v>
                </c:pt>
                <c:pt idx="17">
                  <c:v>-3.3520000000000001E-2</c:v>
                </c:pt>
                <c:pt idx="18">
                  <c:v>-2.3326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1466-4748-8875-7A31AE88F519}"/>
            </c:ext>
          </c:extLst>
        </c:ser>
        <c:ser>
          <c:idx val="4"/>
          <c:order val="4"/>
          <c:tx>
            <c:strRef>
              <c:f>RB!$P$59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60:$K$7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P$60:$P$78</c:f>
              <c:numCache>
                <c:formatCode>General</c:formatCode>
                <c:ptCount val="19"/>
                <c:pt idx="0">
                  <c:v>-7.7949999999999998E-3</c:v>
                </c:pt>
                <c:pt idx="1">
                  <c:v>-1.0474000000000001E-2</c:v>
                </c:pt>
                <c:pt idx="2">
                  <c:v>-1.2161999999999999E-2</c:v>
                </c:pt>
                <c:pt idx="3">
                  <c:v>-1.3527000000000001E-2</c:v>
                </c:pt>
                <c:pt idx="4">
                  <c:v>-1.4768999999999999E-2</c:v>
                </c:pt>
                <c:pt idx="5">
                  <c:v>-1.5921999999999999E-2</c:v>
                </c:pt>
                <c:pt idx="6">
                  <c:v>-1.6978E-2</c:v>
                </c:pt>
                <c:pt idx="7">
                  <c:v>-1.7930999999999999E-2</c:v>
                </c:pt>
                <c:pt idx="8">
                  <c:v>-1.8796E-2</c:v>
                </c:pt>
                <c:pt idx="9">
                  <c:v>-1.9605999999999998E-2</c:v>
                </c:pt>
                <c:pt idx="10">
                  <c:v>-2.0410000000000001E-2</c:v>
                </c:pt>
                <c:pt idx="11">
                  <c:v>-2.1271000000000002E-2</c:v>
                </c:pt>
                <c:pt idx="12">
                  <c:v>-2.2256000000000001E-2</c:v>
                </c:pt>
                <c:pt idx="13">
                  <c:v>-2.3431E-2</c:v>
                </c:pt>
                <c:pt idx="14">
                  <c:v>-2.4827999999999999E-2</c:v>
                </c:pt>
                <c:pt idx="15">
                  <c:v>-2.6372E-2</c:v>
                </c:pt>
                <c:pt idx="16">
                  <c:v>-2.7754999999999998E-2</c:v>
                </c:pt>
                <c:pt idx="17">
                  <c:v>-2.8140999999999999E-2</c:v>
                </c:pt>
                <c:pt idx="18">
                  <c:v>-2.5315000000000001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1466-4748-8875-7A31AE88F519}"/>
            </c:ext>
          </c:extLst>
        </c:ser>
        <c:ser>
          <c:idx val="5"/>
          <c:order val="5"/>
          <c:tx>
            <c:strRef>
              <c:f>RB!$Q$59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60:$K$7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Q$60:$Q$78</c:f>
              <c:numCache>
                <c:formatCode>General</c:formatCode>
                <c:ptCount val="19"/>
                <c:pt idx="0">
                  <c:v>4.4099999999999999E-3</c:v>
                </c:pt>
                <c:pt idx="1">
                  <c:v>1.348E-3</c:v>
                </c:pt>
                <c:pt idx="2">
                  <c:v>4.2999999999999999E-4</c:v>
                </c:pt>
                <c:pt idx="3">
                  <c:v>2.6899999999999998E-4</c:v>
                </c:pt>
                <c:pt idx="4">
                  <c:v>3.2499999999999999E-4</c:v>
                </c:pt>
                <c:pt idx="5">
                  <c:v>4.2499999999999998E-4</c:v>
                </c:pt>
                <c:pt idx="6">
                  <c:v>5.5699999999999999E-4</c:v>
                </c:pt>
                <c:pt idx="7">
                  <c:v>7.5199999999999996E-4</c:v>
                </c:pt>
                <c:pt idx="8">
                  <c:v>1.034E-3</c:v>
                </c:pt>
                <c:pt idx="9">
                  <c:v>1.3979999999999999E-3</c:v>
                </c:pt>
                <c:pt idx="10">
                  <c:v>1.81E-3</c:v>
                </c:pt>
                <c:pt idx="11">
                  <c:v>2.2260000000000001E-3</c:v>
                </c:pt>
                <c:pt idx="12">
                  <c:v>2.5959999999999998E-3</c:v>
                </c:pt>
                <c:pt idx="13">
                  <c:v>2.8960000000000001E-3</c:v>
                </c:pt>
                <c:pt idx="14">
                  <c:v>3.1480000000000002E-3</c:v>
                </c:pt>
                <c:pt idx="15">
                  <c:v>3.4269999999999999E-3</c:v>
                </c:pt>
                <c:pt idx="16">
                  <c:v>3.8790000000000001E-3</c:v>
                </c:pt>
                <c:pt idx="17">
                  <c:v>4.6639999999999997E-3</c:v>
                </c:pt>
                <c:pt idx="18">
                  <c:v>5.62700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1466-4748-8875-7A31AE88F51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6105896"/>
        <c:axId val="278200232"/>
      </c:scatterChart>
      <c:valAx>
        <c:axId val="2161058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1000" b="0" i="0" u="none" strike="noStrike" kern="1200" baseline="0">
                    <a:solidFill>
                      <a:sysClr val="windowText" lastClr="000000">
                        <a:lumMod val="65000"/>
                        <a:lumOff val="35000"/>
                      </a:sys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layout>
            <c:manualLayout>
              <c:xMode val="edge"/>
              <c:yMode val="edge"/>
              <c:x val="0.3860600317709531"/>
              <c:y val="0.8632930752077042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1000" b="0" i="0" u="none" strike="noStrike" kern="1200" baseline="0">
                  <a:solidFill>
                    <a:sysClr val="windowText" lastClr="000000">
                      <a:lumMod val="65000"/>
                      <a:lumOff val="35000"/>
                    </a:sys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8200232"/>
        <c:crosses val="autoZero"/>
        <c:crossBetween val="midCat"/>
        <c:majorUnit val="0.1"/>
      </c:valAx>
      <c:valAx>
        <c:axId val="27820023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61058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5.4137492632152099E-3"/>
          <c:y val="0.90553697235214015"/>
          <c:w val="0.99458627612627559"/>
          <c:h val="9.293410692084544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6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RMSE of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1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MSE!$L$5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L$6:$L$24</c:f>
              <c:numCache>
                <c:formatCode>General</c:formatCode>
                <c:ptCount val="19"/>
                <c:pt idx="0">
                  <c:v>5.5579999999999997E-2</c:v>
                </c:pt>
                <c:pt idx="1">
                  <c:v>5.774E-2</c:v>
                </c:pt>
                <c:pt idx="2">
                  <c:v>6.2810000000000005E-2</c:v>
                </c:pt>
                <c:pt idx="3">
                  <c:v>6.8860000000000005E-2</c:v>
                </c:pt>
                <c:pt idx="4">
                  <c:v>7.5230000000000005E-2</c:v>
                </c:pt>
                <c:pt idx="5">
                  <c:v>8.1769999999999995E-2</c:v>
                </c:pt>
                <c:pt idx="6">
                  <c:v>8.8489999999999999E-2</c:v>
                </c:pt>
                <c:pt idx="7">
                  <c:v>9.5430000000000001E-2</c:v>
                </c:pt>
                <c:pt idx="8">
                  <c:v>0.10265000000000001</c:v>
                </c:pt>
                <c:pt idx="9">
                  <c:v>0.11017</c:v>
                </c:pt>
                <c:pt idx="10">
                  <c:v>0.11802</c:v>
                </c:pt>
                <c:pt idx="11">
                  <c:v>0.12620000000000001</c:v>
                </c:pt>
                <c:pt idx="12">
                  <c:v>0.13461999999999999</c:v>
                </c:pt>
                <c:pt idx="13">
                  <c:v>0.14305999999999999</c:v>
                </c:pt>
                <c:pt idx="14">
                  <c:v>0.15098</c:v>
                </c:pt>
                <c:pt idx="15">
                  <c:v>0.15728</c:v>
                </c:pt>
                <c:pt idx="16">
                  <c:v>0.15975</c:v>
                </c:pt>
                <c:pt idx="17">
                  <c:v>0.15393999999999999</c:v>
                </c:pt>
                <c:pt idx="18">
                  <c:v>0.1292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CC2-48AE-857D-96DDD51740FF}"/>
            </c:ext>
          </c:extLst>
        </c:ser>
        <c:ser>
          <c:idx val="1"/>
          <c:order val="1"/>
          <c:tx>
            <c:strRef>
              <c:f>RMSE!$M$5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M$6:$M$24</c:f>
              <c:numCache>
                <c:formatCode>General</c:formatCode>
                <c:ptCount val="19"/>
                <c:pt idx="0">
                  <c:v>7.0559999999999998E-2</c:v>
                </c:pt>
                <c:pt idx="1">
                  <c:v>7.281E-2</c:v>
                </c:pt>
                <c:pt idx="2">
                  <c:v>7.7090000000000006E-2</c:v>
                </c:pt>
                <c:pt idx="3">
                  <c:v>8.2070000000000004E-2</c:v>
                </c:pt>
                <c:pt idx="4">
                  <c:v>8.7349999999999997E-2</c:v>
                </c:pt>
                <c:pt idx="5">
                  <c:v>9.2840000000000006E-2</c:v>
                </c:pt>
                <c:pt idx="6">
                  <c:v>9.8599999999999993E-2</c:v>
                </c:pt>
                <c:pt idx="7">
                  <c:v>0.10465000000000001</c:v>
                </c:pt>
                <c:pt idx="8">
                  <c:v>0.11106000000000001</c:v>
                </c:pt>
                <c:pt idx="9">
                  <c:v>0.11784</c:v>
                </c:pt>
                <c:pt idx="10">
                  <c:v>0.12501999999999999</c:v>
                </c:pt>
                <c:pt idx="11">
                  <c:v>0.13256999999999999</c:v>
                </c:pt>
                <c:pt idx="12">
                  <c:v>0.14038</c:v>
                </c:pt>
                <c:pt idx="13">
                  <c:v>0.1482</c:v>
                </c:pt>
                <c:pt idx="14">
                  <c:v>0.15545999999999999</c:v>
                </c:pt>
                <c:pt idx="15">
                  <c:v>0.16103999999999999</c:v>
                </c:pt>
                <c:pt idx="16">
                  <c:v>0.16273000000000001</c:v>
                </c:pt>
                <c:pt idx="17">
                  <c:v>0.15606999999999999</c:v>
                </c:pt>
                <c:pt idx="18">
                  <c:v>0.13034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CC2-48AE-857D-96DDD51740FF}"/>
            </c:ext>
          </c:extLst>
        </c:ser>
        <c:ser>
          <c:idx val="2"/>
          <c:order val="2"/>
          <c:tx>
            <c:strRef>
              <c:f>RMSE!$N$5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N$6:$N$24</c:f>
              <c:numCache>
                <c:formatCode>General</c:formatCode>
                <c:ptCount val="19"/>
                <c:pt idx="0">
                  <c:v>8.7040000000000006E-2</c:v>
                </c:pt>
                <c:pt idx="1">
                  <c:v>8.838E-2</c:v>
                </c:pt>
                <c:pt idx="2">
                  <c:v>9.1480000000000006E-2</c:v>
                </c:pt>
                <c:pt idx="3">
                  <c:v>9.5350000000000004E-2</c:v>
                </c:pt>
                <c:pt idx="4">
                  <c:v>9.962E-2</c:v>
                </c:pt>
                <c:pt idx="5">
                  <c:v>0.10421</c:v>
                </c:pt>
                <c:pt idx="6">
                  <c:v>0.10911999999999999</c:v>
                </c:pt>
                <c:pt idx="7">
                  <c:v>0.11439000000000001</c:v>
                </c:pt>
                <c:pt idx="8">
                  <c:v>0.12003999999999999</c:v>
                </c:pt>
                <c:pt idx="9">
                  <c:v>0.12611</c:v>
                </c:pt>
                <c:pt idx="10">
                  <c:v>0.13261999999999999</c:v>
                </c:pt>
                <c:pt idx="11">
                  <c:v>0.13955999999999999</c:v>
                </c:pt>
                <c:pt idx="12">
                  <c:v>0.14682000000000001</c:v>
                </c:pt>
                <c:pt idx="13">
                  <c:v>0.15418000000000001</c:v>
                </c:pt>
                <c:pt idx="14">
                  <c:v>0.16108</c:v>
                </c:pt>
                <c:pt idx="15">
                  <c:v>0.16638</c:v>
                </c:pt>
                <c:pt idx="16">
                  <c:v>0.16780999999999999</c:v>
                </c:pt>
                <c:pt idx="17">
                  <c:v>0.16070000000000001</c:v>
                </c:pt>
                <c:pt idx="18">
                  <c:v>0.133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BCC2-48AE-857D-96DDD51740FF}"/>
            </c:ext>
          </c:extLst>
        </c:ser>
        <c:ser>
          <c:idx val="3"/>
          <c:order val="3"/>
          <c:tx>
            <c:strRef>
              <c:f>RMSE!$O$5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O$6:$O$24</c:f>
              <c:numCache>
                <c:formatCode>General</c:formatCode>
                <c:ptCount val="19"/>
                <c:pt idx="0">
                  <c:v>5.5579999999999997E-2</c:v>
                </c:pt>
                <c:pt idx="1">
                  <c:v>5.774E-2</c:v>
                </c:pt>
                <c:pt idx="2">
                  <c:v>6.2810000000000005E-2</c:v>
                </c:pt>
                <c:pt idx="3">
                  <c:v>6.8860000000000005E-2</c:v>
                </c:pt>
                <c:pt idx="4">
                  <c:v>7.5230000000000005E-2</c:v>
                </c:pt>
                <c:pt idx="5">
                  <c:v>8.1769999999999995E-2</c:v>
                </c:pt>
                <c:pt idx="6">
                  <c:v>8.8489999999999999E-2</c:v>
                </c:pt>
                <c:pt idx="7">
                  <c:v>9.5430000000000001E-2</c:v>
                </c:pt>
                <c:pt idx="8">
                  <c:v>0.10265000000000001</c:v>
                </c:pt>
                <c:pt idx="9">
                  <c:v>0.11017</c:v>
                </c:pt>
                <c:pt idx="10">
                  <c:v>0.11802</c:v>
                </c:pt>
                <c:pt idx="11">
                  <c:v>0.12620000000000001</c:v>
                </c:pt>
                <c:pt idx="12">
                  <c:v>0.13461999999999999</c:v>
                </c:pt>
                <c:pt idx="13">
                  <c:v>0.14305999999999999</c:v>
                </c:pt>
                <c:pt idx="14">
                  <c:v>0.15098</c:v>
                </c:pt>
                <c:pt idx="15">
                  <c:v>0.15728</c:v>
                </c:pt>
                <c:pt idx="16">
                  <c:v>0.15975</c:v>
                </c:pt>
                <c:pt idx="17">
                  <c:v>0.15393999999999999</c:v>
                </c:pt>
                <c:pt idx="18">
                  <c:v>0.1292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BCC2-48AE-857D-96DDD51740FF}"/>
            </c:ext>
          </c:extLst>
        </c:ser>
        <c:ser>
          <c:idx val="4"/>
          <c:order val="4"/>
          <c:tx>
            <c:strRef>
              <c:f>RMSE!$P$5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P$6:$P$24</c:f>
              <c:numCache>
                <c:formatCode>General</c:formatCode>
                <c:ptCount val="19"/>
                <c:pt idx="0">
                  <c:v>7.0559999999999998E-2</c:v>
                </c:pt>
                <c:pt idx="1">
                  <c:v>7.281E-2</c:v>
                </c:pt>
                <c:pt idx="2">
                  <c:v>7.7090000000000006E-2</c:v>
                </c:pt>
                <c:pt idx="3">
                  <c:v>8.2070000000000004E-2</c:v>
                </c:pt>
                <c:pt idx="4">
                  <c:v>8.7349999999999997E-2</c:v>
                </c:pt>
                <c:pt idx="5">
                  <c:v>9.2850000000000002E-2</c:v>
                </c:pt>
                <c:pt idx="6">
                  <c:v>9.8599999999999993E-2</c:v>
                </c:pt>
                <c:pt idx="7">
                  <c:v>0.10465000000000001</c:v>
                </c:pt>
                <c:pt idx="8">
                  <c:v>0.11106000000000001</c:v>
                </c:pt>
                <c:pt idx="9">
                  <c:v>0.11784</c:v>
                </c:pt>
                <c:pt idx="10">
                  <c:v>0.12501999999999999</c:v>
                </c:pt>
                <c:pt idx="11">
                  <c:v>0.13256999999999999</c:v>
                </c:pt>
                <c:pt idx="12">
                  <c:v>0.14038</c:v>
                </c:pt>
                <c:pt idx="13">
                  <c:v>0.1482</c:v>
                </c:pt>
                <c:pt idx="14">
                  <c:v>0.15545999999999999</c:v>
                </c:pt>
                <c:pt idx="15">
                  <c:v>0.16103999999999999</c:v>
                </c:pt>
                <c:pt idx="16">
                  <c:v>0.16273000000000001</c:v>
                </c:pt>
                <c:pt idx="17">
                  <c:v>0.15606999999999999</c:v>
                </c:pt>
                <c:pt idx="18">
                  <c:v>0.1303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BCC2-48AE-857D-96DDD51740FF}"/>
            </c:ext>
          </c:extLst>
        </c:ser>
        <c:ser>
          <c:idx val="5"/>
          <c:order val="5"/>
          <c:tx>
            <c:strRef>
              <c:f>RMSE!$Q$5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Q$6:$Q$24</c:f>
              <c:numCache>
                <c:formatCode>General</c:formatCode>
                <c:ptCount val="19"/>
                <c:pt idx="0">
                  <c:v>8.7040000000000006E-2</c:v>
                </c:pt>
                <c:pt idx="1">
                  <c:v>8.838E-2</c:v>
                </c:pt>
                <c:pt idx="2">
                  <c:v>9.1480000000000006E-2</c:v>
                </c:pt>
                <c:pt idx="3">
                  <c:v>9.5350000000000004E-2</c:v>
                </c:pt>
                <c:pt idx="4">
                  <c:v>9.962E-2</c:v>
                </c:pt>
                <c:pt idx="5">
                  <c:v>0.10421</c:v>
                </c:pt>
                <c:pt idx="6">
                  <c:v>0.10911999999999999</c:v>
                </c:pt>
                <c:pt idx="7">
                  <c:v>0.11439000000000001</c:v>
                </c:pt>
                <c:pt idx="8">
                  <c:v>0.12003999999999999</c:v>
                </c:pt>
                <c:pt idx="9">
                  <c:v>0.12611</c:v>
                </c:pt>
                <c:pt idx="10">
                  <c:v>0.13261999999999999</c:v>
                </c:pt>
                <c:pt idx="11">
                  <c:v>0.13955999999999999</c:v>
                </c:pt>
                <c:pt idx="12">
                  <c:v>0.14682000000000001</c:v>
                </c:pt>
                <c:pt idx="13">
                  <c:v>0.15418000000000001</c:v>
                </c:pt>
                <c:pt idx="14">
                  <c:v>0.16108</c:v>
                </c:pt>
                <c:pt idx="15">
                  <c:v>0.16638</c:v>
                </c:pt>
                <c:pt idx="16">
                  <c:v>0.1678</c:v>
                </c:pt>
                <c:pt idx="17">
                  <c:v>0.16070000000000001</c:v>
                </c:pt>
                <c:pt idx="18">
                  <c:v>0.133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BCC2-48AE-857D-96DDD51740F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71236696"/>
        <c:axId val="271237088"/>
      </c:scatterChart>
      <c:valAx>
        <c:axId val="2712366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/>
                  <a:t>ϕ</a:t>
                </a:r>
                <a:r>
                  <a:rPr lang="en-US"/>
                  <a:t>1 Level</a:t>
                </a:r>
                <a:r>
                  <a:rPr lang="en-US" baseline="0"/>
                  <a:t> of Autocorrelation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7088"/>
        <c:crosses val="autoZero"/>
        <c:crossBetween val="midCat"/>
        <c:majorUnit val="0.1"/>
      </c:valAx>
      <c:valAx>
        <c:axId val="271237088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66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RMSE of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2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MSE!$L$32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33:$K$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L$33:$L$51</c:f>
              <c:numCache>
                <c:formatCode>General</c:formatCode>
                <c:ptCount val="19"/>
                <c:pt idx="0">
                  <c:v>0.36454999999999999</c:v>
                </c:pt>
                <c:pt idx="1">
                  <c:v>0.38616</c:v>
                </c:pt>
                <c:pt idx="2">
                  <c:v>0.42174</c:v>
                </c:pt>
                <c:pt idx="3">
                  <c:v>0.46207999999999999</c:v>
                </c:pt>
                <c:pt idx="4">
                  <c:v>0.50419999999999998</c:v>
                </c:pt>
                <c:pt idx="5">
                  <c:v>0.54749999999999999</c:v>
                </c:pt>
                <c:pt idx="6">
                  <c:v>0.59209999999999996</c:v>
                </c:pt>
                <c:pt idx="7">
                  <c:v>0.63831000000000004</c:v>
                </c:pt>
                <c:pt idx="8">
                  <c:v>0.68647000000000002</c:v>
                </c:pt>
                <c:pt idx="9">
                  <c:v>0.73694000000000004</c:v>
                </c:pt>
                <c:pt idx="10">
                  <c:v>0.79005999999999998</c:v>
                </c:pt>
                <c:pt idx="11">
                  <c:v>0.84608000000000005</c:v>
                </c:pt>
                <c:pt idx="12">
                  <c:v>0.90500000000000003</c:v>
                </c:pt>
                <c:pt idx="13">
                  <c:v>0.96619999999999995</c:v>
                </c:pt>
                <c:pt idx="14">
                  <c:v>1.0278099999999999</c:v>
                </c:pt>
                <c:pt idx="15">
                  <c:v>1.0855999999999999</c:v>
                </c:pt>
                <c:pt idx="16">
                  <c:v>1.13062</c:v>
                </c:pt>
                <c:pt idx="17">
                  <c:v>1.14263</c:v>
                </c:pt>
                <c:pt idx="18">
                  <c:v>1.05241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9B4-4AC5-9AB4-26B60CDD2845}"/>
            </c:ext>
          </c:extLst>
        </c:ser>
        <c:ser>
          <c:idx val="1"/>
          <c:order val="1"/>
          <c:tx>
            <c:strRef>
              <c:f>RMSE!$M$32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33:$K$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M$33:$M$51</c:f>
              <c:numCache>
                <c:formatCode>General</c:formatCode>
                <c:ptCount val="19"/>
                <c:pt idx="0">
                  <c:v>0.46107999999999999</c:v>
                </c:pt>
                <c:pt idx="1">
                  <c:v>0.48207</c:v>
                </c:pt>
                <c:pt idx="2">
                  <c:v>0.51327</c:v>
                </c:pt>
                <c:pt idx="3">
                  <c:v>0.54774</c:v>
                </c:pt>
                <c:pt idx="4">
                  <c:v>0.58364000000000005</c:v>
                </c:pt>
                <c:pt idx="5">
                  <c:v>0.62087999999999999</c:v>
                </c:pt>
                <c:pt idx="6">
                  <c:v>0.65981999999999996</c:v>
                </c:pt>
                <c:pt idx="7">
                  <c:v>0.70086999999999999</c:v>
                </c:pt>
                <c:pt idx="8">
                  <c:v>0.74436999999999998</c:v>
                </c:pt>
                <c:pt idx="9">
                  <c:v>0.79059999999999997</c:v>
                </c:pt>
                <c:pt idx="10">
                  <c:v>0.83977000000000002</c:v>
                </c:pt>
                <c:pt idx="11">
                  <c:v>0.89193</c:v>
                </c:pt>
                <c:pt idx="12">
                  <c:v>0.94686000000000003</c:v>
                </c:pt>
                <c:pt idx="13">
                  <c:v>1.0037</c:v>
                </c:pt>
                <c:pt idx="14">
                  <c:v>1.0603100000000001</c:v>
                </c:pt>
                <c:pt idx="15">
                  <c:v>1.1121700000000001</c:v>
                </c:pt>
                <c:pt idx="16">
                  <c:v>1.14994</c:v>
                </c:pt>
                <c:pt idx="17">
                  <c:v>1.15293</c:v>
                </c:pt>
                <c:pt idx="18">
                  <c:v>1.05265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9B4-4AC5-9AB4-26B60CDD2845}"/>
            </c:ext>
          </c:extLst>
        </c:ser>
        <c:ser>
          <c:idx val="2"/>
          <c:order val="2"/>
          <c:tx>
            <c:strRef>
              <c:f>RMSE!$N$32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33:$K$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N$33:$N$51</c:f>
              <c:numCache>
                <c:formatCode>General</c:formatCode>
                <c:ptCount val="19"/>
                <c:pt idx="0">
                  <c:v>0.56489999999999996</c:v>
                </c:pt>
                <c:pt idx="1">
                  <c:v>0.57750000000000001</c:v>
                </c:pt>
                <c:pt idx="2">
                  <c:v>0.60075000000000001</c:v>
                </c:pt>
                <c:pt idx="3">
                  <c:v>0.62841000000000002</c:v>
                </c:pt>
                <c:pt idx="4">
                  <c:v>0.65827999999999998</c:v>
                </c:pt>
                <c:pt idx="5">
                  <c:v>0.68993000000000004</c:v>
                </c:pt>
                <c:pt idx="6">
                  <c:v>0.72353000000000001</c:v>
                </c:pt>
                <c:pt idx="7">
                  <c:v>0.75941000000000003</c:v>
                </c:pt>
                <c:pt idx="8">
                  <c:v>0.79793999999999998</c:v>
                </c:pt>
                <c:pt idx="9">
                  <c:v>0.83948999999999996</c:v>
                </c:pt>
                <c:pt idx="10">
                  <c:v>0.88439000000000001</c:v>
                </c:pt>
                <c:pt idx="11">
                  <c:v>0.93284999999999996</c:v>
                </c:pt>
                <c:pt idx="12">
                  <c:v>0.98475999999999997</c:v>
                </c:pt>
                <c:pt idx="13">
                  <c:v>1.0392999999999999</c:v>
                </c:pt>
                <c:pt idx="14">
                  <c:v>1.09422</c:v>
                </c:pt>
                <c:pt idx="15">
                  <c:v>1.1445099999999999</c:v>
                </c:pt>
                <c:pt idx="16">
                  <c:v>1.17988</c:v>
                </c:pt>
                <c:pt idx="17">
                  <c:v>1.17825</c:v>
                </c:pt>
                <c:pt idx="18">
                  <c:v>1.07143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B9B4-4AC5-9AB4-26B60CDD2845}"/>
            </c:ext>
          </c:extLst>
        </c:ser>
        <c:ser>
          <c:idx val="3"/>
          <c:order val="3"/>
          <c:tx>
            <c:strRef>
              <c:f>RMSE!$O$32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33:$K$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O$33:$O$51</c:f>
              <c:numCache>
                <c:formatCode>General</c:formatCode>
                <c:ptCount val="19"/>
                <c:pt idx="0">
                  <c:v>0.36454999999999999</c:v>
                </c:pt>
                <c:pt idx="1">
                  <c:v>0.38616</c:v>
                </c:pt>
                <c:pt idx="2">
                  <c:v>0.42174</c:v>
                </c:pt>
                <c:pt idx="3">
                  <c:v>0.46207999999999999</c:v>
                </c:pt>
                <c:pt idx="4">
                  <c:v>0.50419999999999998</c:v>
                </c:pt>
                <c:pt idx="5">
                  <c:v>0.54749999999999999</c:v>
                </c:pt>
                <c:pt idx="6">
                  <c:v>0.59209999999999996</c:v>
                </c:pt>
                <c:pt idx="7">
                  <c:v>0.63831000000000004</c:v>
                </c:pt>
                <c:pt idx="8">
                  <c:v>0.68647000000000002</c:v>
                </c:pt>
                <c:pt idx="9">
                  <c:v>0.73694000000000004</c:v>
                </c:pt>
                <c:pt idx="10">
                  <c:v>0.79005999999999998</c:v>
                </c:pt>
                <c:pt idx="11">
                  <c:v>0.84608000000000005</c:v>
                </c:pt>
                <c:pt idx="12">
                  <c:v>0.90500000000000003</c:v>
                </c:pt>
                <c:pt idx="13">
                  <c:v>0.96619999999999995</c:v>
                </c:pt>
                <c:pt idx="14">
                  <c:v>1.0278099999999999</c:v>
                </c:pt>
                <c:pt idx="15">
                  <c:v>1.0855999999999999</c:v>
                </c:pt>
                <c:pt idx="16">
                  <c:v>1.13062</c:v>
                </c:pt>
                <c:pt idx="17">
                  <c:v>1.14263</c:v>
                </c:pt>
                <c:pt idx="18">
                  <c:v>1.05241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B9B4-4AC5-9AB4-26B60CDD2845}"/>
            </c:ext>
          </c:extLst>
        </c:ser>
        <c:ser>
          <c:idx val="4"/>
          <c:order val="4"/>
          <c:tx>
            <c:strRef>
              <c:f>RMSE!$P$32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33:$K$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P$33:$P$51</c:f>
              <c:numCache>
                <c:formatCode>General</c:formatCode>
                <c:ptCount val="19"/>
                <c:pt idx="0">
                  <c:v>0.46107999999999999</c:v>
                </c:pt>
                <c:pt idx="1">
                  <c:v>0.48207</c:v>
                </c:pt>
                <c:pt idx="2">
                  <c:v>0.51327</c:v>
                </c:pt>
                <c:pt idx="3">
                  <c:v>0.54774</c:v>
                </c:pt>
                <c:pt idx="4">
                  <c:v>0.58364000000000005</c:v>
                </c:pt>
                <c:pt idx="5">
                  <c:v>0.62087999999999999</c:v>
                </c:pt>
                <c:pt idx="6">
                  <c:v>0.65981999999999996</c:v>
                </c:pt>
                <c:pt idx="7">
                  <c:v>0.70086999999999999</c:v>
                </c:pt>
                <c:pt idx="8">
                  <c:v>0.74436999999999998</c:v>
                </c:pt>
                <c:pt idx="9">
                  <c:v>0.79059999999999997</c:v>
                </c:pt>
                <c:pt idx="10">
                  <c:v>0.83977000000000002</c:v>
                </c:pt>
                <c:pt idx="11">
                  <c:v>0.89193999999999996</c:v>
                </c:pt>
                <c:pt idx="12">
                  <c:v>0.94686999999999999</c:v>
                </c:pt>
                <c:pt idx="13">
                  <c:v>1.0037</c:v>
                </c:pt>
                <c:pt idx="14">
                  <c:v>1.0603100000000001</c:v>
                </c:pt>
                <c:pt idx="15">
                  <c:v>1.1121700000000001</c:v>
                </c:pt>
                <c:pt idx="16">
                  <c:v>1.14994</c:v>
                </c:pt>
                <c:pt idx="17">
                  <c:v>1.15293</c:v>
                </c:pt>
                <c:pt idx="18">
                  <c:v>1.05265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B9B4-4AC5-9AB4-26B60CDD2845}"/>
            </c:ext>
          </c:extLst>
        </c:ser>
        <c:ser>
          <c:idx val="5"/>
          <c:order val="5"/>
          <c:tx>
            <c:strRef>
              <c:f>RMSE!$Q$32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33:$K$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Q$33:$Q$51</c:f>
              <c:numCache>
                <c:formatCode>General</c:formatCode>
                <c:ptCount val="19"/>
                <c:pt idx="0">
                  <c:v>0.56489</c:v>
                </c:pt>
                <c:pt idx="1">
                  <c:v>0.57750000000000001</c:v>
                </c:pt>
                <c:pt idx="2">
                  <c:v>0.60074000000000005</c:v>
                </c:pt>
                <c:pt idx="3">
                  <c:v>0.62839999999999996</c:v>
                </c:pt>
                <c:pt idx="4">
                  <c:v>0.65827000000000002</c:v>
                </c:pt>
                <c:pt idx="5">
                  <c:v>0.68991999999999998</c:v>
                </c:pt>
                <c:pt idx="6">
                  <c:v>0.72352000000000005</c:v>
                </c:pt>
                <c:pt idx="7">
                  <c:v>0.75941000000000003</c:v>
                </c:pt>
                <c:pt idx="8">
                  <c:v>0.79793999999999998</c:v>
                </c:pt>
                <c:pt idx="9">
                  <c:v>0.83948</c:v>
                </c:pt>
                <c:pt idx="10">
                  <c:v>0.88438000000000005</c:v>
                </c:pt>
                <c:pt idx="11">
                  <c:v>0.93284999999999996</c:v>
                </c:pt>
                <c:pt idx="12">
                  <c:v>0.98475000000000001</c:v>
                </c:pt>
                <c:pt idx="13">
                  <c:v>1.03929</c:v>
                </c:pt>
                <c:pt idx="14">
                  <c:v>1.0942099999999999</c:v>
                </c:pt>
                <c:pt idx="15">
                  <c:v>1.1445000000000001</c:v>
                </c:pt>
                <c:pt idx="16">
                  <c:v>1.17987</c:v>
                </c:pt>
                <c:pt idx="17">
                  <c:v>1.17824</c:v>
                </c:pt>
                <c:pt idx="18">
                  <c:v>1.07143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B9B4-4AC5-9AB4-26B60CDD2845}"/>
            </c:ext>
          </c:extLst>
        </c:ser>
        <c:ser>
          <c:idx val="6"/>
          <c:order val="6"/>
          <c:tx>
            <c:strRef>
              <c:f>RMSE!$R$32</c:f>
              <c:strCache>
                <c:ptCount val="1"/>
                <c:pt idx="0">
                  <c:v>Acceptable </c:v>
                </c:pt>
              </c:strCache>
            </c:strRef>
          </c:tx>
          <c:spPr>
            <a:ln w="25400" cap="rnd">
              <a:solidFill>
                <a:srgbClr val="0070C0"/>
              </a:solidFill>
              <a:round/>
            </a:ln>
            <a:effectLst/>
          </c:spPr>
          <c:marker>
            <c:symbol val="none"/>
          </c:marker>
          <c:xVal>
            <c:numRef>
              <c:f>RMSE!$K$33:$K$5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R$33:$R$51</c:f>
              <c:numCache>
                <c:formatCode>General</c:formatCode>
                <c:ptCount val="19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B9B4-4AC5-9AB4-26B60CDD284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71237872"/>
        <c:axId val="271238264"/>
      </c:scatterChart>
      <c:valAx>
        <c:axId val="271237872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8264"/>
        <c:crosses val="autoZero"/>
        <c:crossBetween val="midCat"/>
        <c:majorUnit val="0.1"/>
      </c:valAx>
      <c:valAx>
        <c:axId val="271238264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7872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RMSE of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3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MSE!$L$59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60:$K$7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L$60:$L$78</c:f>
              <c:numCache>
                <c:formatCode>General</c:formatCode>
                <c:ptCount val="19"/>
                <c:pt idx="0">
                  <c:v>5.4940000000000003E-2</c:v>
                </c:pt>
                <c:pt idx="1">
                  <c:v>5.7299999999999997E-2</c:v>
                </c:pt>
                <c:pt idx="2">
                  <c:v>6.2509999999999996E-2</c:v>
                </c:pt>
                <c:pt idx="3">
                  <c:v>6.8650000000000003E-2</c:v>
                </c:pt>
                <c:pt idx="4">
                  <c:v>7.51E-2</c:v>
                </c:pt>
                <c:pt idx="5">
                  <c:v>8.1720000000000001E-2</c:v>
                </c:pt>
                <c:pt idx="6">
                  <c:v>8.8520000000000001E-2</c:v>
                </c:pt>
                <c:pt idx="7">
                  <c:v>9.5549999999999996E-2</c:v>
                </c:pt>
                <c:pt idx="8">
                  <c:v>0.10285999999999999</c:v>
                </c:pt>
                <c:pt idx="9">
                  <c:v>0.1105</c:v>
                </c:pt>
                <c:pt idx="10">
                  <c:v>0.11849999999999999</c:v>
                </c:pt>
                <c:pt idx="11">
                  <c:v>0.12686</c:v>
                </c:pt>
                <c:pt idx="12">
                  <c:v>0.13553000000000001</c:v>
                </c:pt>
                <c:pt idx="13">
                  <c:v>0.14429</c:v>
                </c:pt>
                <c:pt idx="14">
                  <c:v>0.15265999999999999</c:v>
                </c:pt>
                <c:pt idx="15">
                  <c:v>0.15962999999999999</c:v>
                </c:pt>
                <c:pt idx="16">
                  <c:v>0.16316</c:v>
                </c:pt>
                <c:pt idx="17">
                  <c:v>0.15911</c:v>
                </c:pt>
                <c:pt idx="18">
                  <c:v>0.13733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448-4265-8592-9312379417D8}"/>
            </c:ext>
          </c:extLst>
        </c:ser>
        <c:ser>
          <c:idx val="1"/>
          <c:order val="1"/>
          <c:tx>
            <c:strRef>
              <c:f>RMSE!$M$59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60:$K$7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M$60:$M$78</c:f>
              <c:numCache>
                <c:formatCode>General</c:formatCode>
                <c:ptCount val="19"/>
                <c:pt idx="0">
                  <c:v>7.0260000000000003E-2</c:v>
                </c:pt>
                <c:pt idx="1">
                  <c:v>7.2669999999999998E-2</c:v>
                </c:pt>
                <c:pt idx="2">
                  <c:v>7.7020000000000005E-2</c:v>
                </c:pt>
                <c:pt idx="3">
                  <c:v>8.2040000000000002E-2</c:v>
                </c:pt>
                <c:pt idx="4">
                  <c:v>8.7359999999999993E-2</c:v>
                </c:pt>
                <c:pt idx="5">
                  <c:v>9.2899999999999996E-2</c:v>
                </c:pt>
                <c:pt idx="6">
                  <c:v>9.8710000000000006E-2</c:v>
                </c:pt>
                <c:pt idx="7">
                  <c:v>0.10482</c:v>
                </c:pt>
                <c:pt idx="8">
                  <c:v>0.1113</c:v>
                </c:pt>
                <c:pt idx="9">
                  <c:v>0.11817</c:v>
                </c:pt>
                <c:pt idx="10">
                  <c:v>0.12547</c:v>
                </c:pt>
                <c:pt idx="11">
                  <c:v>0.13317000000000001</c:v>
                </c:pt>
                <c:pt idx="12">
                  <c:v>0.14119000000000001</c:v>
                </c:pt>
                <c:pt idx="13">
                  <c:v>0.14929999999999999</c:v>
                </c:pt>
                <c:pt idx="14">
                  <c:v>0.15698000000000001</c:v>
                </c:pt>
                <c:pt idx="15">
                  <c:v>0.16320999999999999</c:v>
                </c:pt>
                <c:pt idx="16">
                  <c:v>0.16594999999999999</c:v>
                </c:pt>
                <c:pt idx="17">
                  <c:v>0.16108</c:v>
                </c:pt>
                <c:pt idx="18">
                  <c:v>0.1384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7448-4265-8592-9312379417D8}"/>
            </c:ext>
          </c:extLst>
        </c:ser>
        <c:ser>
          <c:idx val="2"/>
          <c:order val="2"/>
          <c:tx>
            <c:strRef>
              <c:f>RMSE!$N$59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60:$K$7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N$60:$N$78</c:f>
              <c:numCache>
                <c:formatCode>General</c:formatCode>
                <c:ptCount val="19"/>
                <c:pt idx="0">
                  <c:v>8.6760000000000004E-2</c:v>
                </c:pt>
                <c:pt idx="1">
                  <c:v>8.8249999999999995E-2</c:v>
                </c:pt>
                <c:pt idx="2">
                  <c:v>9.1429999999999997E-2</c:v>
                </c:pt>
                <c:pt idx="3">
                  <c:v>9.5350000000000004E-2</c:v>
                </c:pt>
                <c:pt idx="4">
                  <c:v>9.9669999999999995E-2</c:v>
                </c:pt>
                <c:pt idx="5">
                  <c:v>0.10431</c:v>
                </c:pt>
                <c:pt idx="6">
                  <c:v>0.10928</c:v>
                </c:pt>
                <c:pt idx="7">
                  <c:v>0.11461</c:v>
                </c:pt>
                <c:pt idx="8">
                  <c:v>0.12034</c:v>
                </c:pt>
                <c:pt idx="9">
                  <c:v>0.12651000000000001</c:v>
                </c:pt>
                <c:pt idx="10">
                  <c:v>0.13314000000000001</c:v>
                </c:pt>
                <c:pt idx="11">
                  <c:v>0.14022000000000001</c:v>
                </c:pt>
                <c:pt idx="12">
                  <c:v>0.14768000000000001</c:v>
                </c:pt>
                <c:pt idx="13">
                  <c:v>0.15531</c:v>
                </c:pt>
                <c:pt idx="14">
                  <c:v>0.16261</c:v>
                </c:pt>
                <c:pt idx="15">
                  <c:v>0.16853000000000001</c:v>
                </c:pt>
                <c:pt idx="16">
                  <c:v>0.17097999999999999</c:v>
                </c:pt>
                <c:pt idx="17">
                  <c:v>0.16567000000000001</c:v>
                </c:pt>
                <c:pt idx="18">
                  <c:v>0.142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7448-4265-8592-9312379417D8}"/>
            </c:ext>
          </c:extLst>
        </c:ser>
        <c:ser>
          <c:idx val="3"/>
          <c:order val="3"/>
          <c:tx>
            <c:strRef>
              <c:f>RMSE!$O$59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60:$K$7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O$60:$O$78</c:f>
              <c:numCache>
                <c:formatCode>General</c:formatCode>
                <c:ptCount val="19"/>
                <c:pt idx="0">
                  <c:v>5.4940000000000003E-2</c:v>
                </c:pt>
                <c:pt idx="1">
                  <c:v>5.7299999999999997E-2</c:v>
                </c:pt>
                <c:pt idx="2">
                  <c:v>6.2509999999999996E-2</c:v>
                </c:pt>
                <c:pt idx="3">
                  <c:v>6.8650000000000003E-2</c:v>
                </c:pt>
                <c:pt idx="4">
                  <c:v>7.51E-2</c:v>
                </c:pt>
                <c:pt idx="5">
                  <c:v>8.1720000000000001E-2</c:v>
                </c:pt>
                <c:pt idx="6">
                  <c:v>8.8520000000000001E-2</c:v>
                </c:pt>
                <c:pt idx="7">
                  <c:v>9.5549999999999996E-2</c:v>
                </c:pt>
                <c:pt idx="8">
                  <c:v>0.10285999999999999</c:v>
                </c:pt>
                <c:pt idx="9">
                  <c:v>0.1105</c:v>
                </c:pt>
                <c:pt idx="10">
                  <c:v>0.11849999999999999</c:v>
                </c:pt>
                <c:pt idx="11">
                  <c:v>0.12686</c:v>
                </c:pt>
                <c:pt idx="12">
                  <c:v>0.13553000000000001</c:v>
                </c:pt>
                <c:pt idx="13">
                  <c:v>0.14429</c:v>
                </c:pt>
                <c:pt idx="14">
                  <c:v>0.15265999999999999</c:v>
                </c:pt>
                <c:pt idx="15">
                  <c:v>0.15962999999999999</c:v>
                </c:pt>
                <c:pt idx="16">
                  <c:v>0.16316</c:v>
                </c:pt>
                <c:pt idx="17">
                  <c:v>0.15911</c:v>
                </c:pt>
                <c:pt idx="18">
                  <c:v>0.13733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7448-4265-8592-9312379417D8}"/>
            </c:ext>
          </c:extLst>
        </c:ser>
        <c:ser>
          <c:idx val="4"/>
          <c:order val="4"/>
          <c:tx>
            <c:strRef>
              <c:f>RMSE!$P$59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60:$K$7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P$60:$P$78</c:f>
              <c:numCache>
                <c:formatCode>General</c:formatCode>
                <c:ptCount val="19"/>
                <c:pt idx="0">
                  <c:v>7.0260000000000003E-2</c:v>
                </c:pt>
                <c:pt idx="1">
                  <c:v>7.2669999999999998E-2</c:v>
                </c:pt>
                <c:pt idx="2">
                  <c:v>7.7020000000000005E-2</c:v>
                </c:pt>
                <c:pt idx="3">
                  <c:v>8.2049999999999998E-2</c:v>
                </c:pt>
                <c:pt idx="4">
                  <c:v>8.7359999999999993E-2</c:v>
                </c:pt>
                <c:pt idx="5">
                  <c:v>9.2899999999999996E-2</c:v>
                </c:pt>
                <c:pt idx="6">
                  <c:v>9.8710000000000006E-2</c:v>
                </c:pt>
                <c:pt idx="7">
                  <c:v>0.10482</c:v>
                </c:pt>
                <c:pt idx="8">
                  <c:v>0.1113</c:v>
                </c:pt>
                <c:pt idx="9">
                  <c:v>0.11817999999999999</c:v>
                </c:pt>
                <c:pt idx="10">
                  <c:v>0.12547</c:v>
                </c:pt>
                <c:pt idx="11">
                  <c:v>0.13317000000000001</c:v>
                </c:pt>
                <c:pt idx="12">
                  <c:v>0.14119000000000001</c:v>
                </c:pt>
                <c:pt idx="13">
                  <c:v>0.14929999999999999</c:v>
                </c:pt>
                <c:pt idx="14">
                  <c:v>0.15698000000000001</c:v>
                </c:pt>
                <c:pt idx="15">
                  <c:v>0.16320999999999999</c:v>
                </c:pt>
                <c:pt idx="16">
                  <c:v>0.16594999999999999</c:v>
                </c:pt>
                <c:pt idx="17">
                  <c:v>0.16108</c:v>
                </c:pt>
                <c:pt idx="18">
                  <c:v>0.1384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7448-4265-8592-9312379417D8}"/>
            </c:ext>
          </c:extLst>
        </c:ser>
        <c:ser>
          <c:idx val="5"/>
          <c:order val="5"/>
          <c:tx>
            <c:strRef>
              <c:f>RMSE!$Q$59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60:$K$7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Q$60:$Q$78</c:f>
              <c:numCache>
                <c:formatCode>General</c:formatCode>
                <c:ptCount val="19"/>
                <c:pt idx="0">
                  <c:v>8.6760000000000004E-2</c:v>
                </c:pt>
                <c:pt idx="1">
                  <c:v>8.8249999999999995E-2</c:v>
                </c:pt>
                <c:pt idx="2">
                  <c:v>9.1420000000000001E-2</c:v>
                </c:pt>
                <c:pt idx="3">
                  <c:v>9.5350000000000004E-2</c:v>
                </c:pt>
                <c:pt idx="4">
                  <c:v>9.9669999999999995E-2</c:v>
                </c:pt>
                <c:pt idx="5">
                  <c:v>0.10431</c:v>
                </c:pt>
                <c:pt idx="6">
                  <c:v>0.10928</c:v>
                </c:pt>
                <c:pt idx="7">
                  <c:v>0.11461</c:v>
                </c:pt>
                <c:pt idx="8">
                  <c:v>0.12034</c:v>
                </c:pt>
                <c:pt idx="9">
                  <c:v>0.12651000000000001</c:v>
                </c:pt>
                <c:pt idx="10">
                  <c:v>0.13314000000000001</c:v>
                </c:pt>
                <c:pt idx="11">
                  <c:v>0.14022000000000001</c:v>
                </c:pt>
                <c:pt idx="12">
                  <c:v>0.14768000000000001</c:v>
                </c:pt>
                <c:pt idx="13">
                  <c:v>0.15531</c:v>
                </c:pt>
                <c:pt idx="14">
                  <c:v>0.16259999999999999</c:v>
                </c:pt>
                <c:pt idx="15">
                  <c:v>0.16853000000000001</c:v>
                </c:pt>
                <c:pt idx="16">
                  <c:v>0.17097999999999999</c:v>
                </c:pt>
                <c:pt idx="17">
                  <c:v>0.16567000000000001</c:v>
                </c:pt>
                <c:pt idx="18">
                  <c:v>0.142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7448-4265-8592-9312379417D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71239048"/>
        <c:axId val="271239440"/>
      </c:scatterChart>
      <c:valAx>
        <c:axId val="271239048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9440"/>
        <c:crosses val="autoZero"/>
        <c:crossBetween val="midCat"/>
        <c:majorUnit val="0.1"/>
      </c:valAx>
      <c:valAx>
        <c:axId val="271239440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9048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RBESE of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1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BESE Chart na10nb10_betas_0.1'!$Y$2</c:f>
              <c:strCache>
                <c:ptCount val="1"/>
                <c:pt idx="0">
                  <c:v>SM: 0% in A, 1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ESE Chart na10nb10_betas_0.1'!$X$3:$X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10_betas_0.1'!$Y$3:$Y$21</c:f>
              <c:numCache>
                <c:formatCode>General</c:formatCode>
                <c:ptCount val="19"/>
                <c:pt idx="0">
                  <c:v>2.4757312761170045</c:v>
                </c:pt>
                <c:pt idx="1">
                  <c:v>1.558627044459802</c:v>
                </c:pt>
                <c:pt idx="2">
                  <c:v>1.1088512241054613</c:v>
                </c:pt>
                <c:pt idx="3">
                  <c:v>0.8244585572382348</c:v>
                </c:pt>
                <c:pt idx="4">
                  <c:v>0.62347294938917963</c:v>
                </c:pt>
                <c:pt idx="5">
                  <c:v>0.471212523215707</c:v>
                </c:pt>
                <c:pt idx="6">
                  <c:v>0.35128488872494773</c:v>
                </c:pt>
                <c:pt idx="7">
                  <c:v>0.25366416618580495</c:v>
                </c:pt>
                <c:pt idx="8">
                  <c:v>0.17298422436459246</c:v>
                </c:pt>
                <c:pt idx="9">
                  <c:v>0.10541250656857591</c:v>
                </c:pt>
                <c:pt idx="10">
                  <c:v>4.82934284258787E-2</c:v>
                </c:pt>
                <c:pt idx="11">
                  <c:v>1.9984012789760438E-4</c:v>
                </c:pt>
                <c:pt idx="12">
                  <c:v>-4.0210484511517056E-2</c:v>
                </c:pt>
                <c:pt idx="13">
                  <c:v>-7.37770649558942E-2</c:v>
                </c:pt>
                <c:pt idx="14">
                  <c:v>-0.10092975206611572</c:v>
                </c:pt>
                <c:pt idx="15">
                  <c:v>-0.12220762155059137</c:v>
                </c:pt>
                <c:pt idx="16">
                  <c:v>-0.13818973862536302</c:v>
                </c:pt>
                <c:pt idx="17">
                  <c:v>-0.14944013781223087</c:v>
                </c:pt>
                <c:pt idx="18">
                  <c:v>-0.1570429570429570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0D9-4DF7-BA9C-D37A9AA278E5}"/>
            </c:ext>
          </c:extLst>
        </c:ser>
        <c:ser>
          <c:idx val="1"/>
          <c:order val="1"/>
          <c:tx>
            <c:strRef>
              <c:f>'RBESE Chart na10nb10_betas_0.1'!$Z$2</c:f>
              <c:strCache>
                <c:ptCount val="1"/>
                <c:pt idx="0">
                  <c:v>SM: 10% in A, 2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ESE Chart na10nb10_betas_0.1'!$X$3:$X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10_betas_0.1'!$Z$3:$Z$21</c:f>
              <c:numCache>
                <c:formatCode>General</c:formatCode>
                <c:ptCount val="19"/>
                <c:pt idx="0">
                  <c:v>2.2523304403728708</c:v>
                </c:pt>
                <c:pt idx="1">
                  <c:v>1.3844736235890351</c:v>
                </c:pt>
                <c:pt idx="2">
                  <c:v>0.96045197740112986</c:v>
                </c:pt>
                <c:pt idx="3">
                  <c:v>0.69386093470118881</c:v>
                </c:pt>
                <c:pt idx="4">
                  <c:v>0.50596276905177429</c:v>
                </c:pt>
                <c:pt idx="5">
                  <c:v>0.36388962589546292</c:v>
                </c:pt>
                <c:pt idx="6">
                  <c:v>0.25218246649452847</c:v>
                </c:pt>
                <c:pt idx="7">
                  <c:v>0.1612233121754183</c:v>
                </c:pt>
                <c:pt idx="8">
                  <c:v>8.5999123575810646E-2</c:v>
                </c:pt>
                <c:pt idx="9">
                  <c:v>2.2911192853389401E-2</c:v>
                </c:pt>
                <c:pt idx="10">
                  <c:v>-3.0463576158940464E-2</c:v>
                </c:pt>
                <c:pt idx="11">
                  <c:v>-7.5639488409272648E-2</c:v>
                </c:pt>
                <c:pt idx="12">
                  <c:v>-0.11368149324861002</c:v>
                </c:pt>
                <c:pt idx="13">
                  <c:v>-0.14534883720930231</c:v>
                </c:pt>
                <c:pt idx="14">
                  <c:v>-0.17117768595041324</c:v>
                </c:pt>
                <c:pt idx="15">
                  <c:v>-0.19163381515549718</c:v>
                </c:pt>
                <c:pt idx="16">
                  <c:v>-0.20704259438528558</c:v>
                </c:pt>
                <c:pt idx="17">
                  <c:v>-0.21791559000861324</c:v>
                </c:pt>
                <c:pt idx="18">
                  <c:v>-0.2247752247752247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D0D9-4DF7-BA9C-D37A9AA278E5}"/>
            </c:ext>
          </c:extLst>
        </c:ser>
        <c:ser>
          <c:idx val="2"/>
          <c:order val="2"/>
          <c:tx>
            <c:strRef>
              <c:f>'RBESE Chart na10nb10_betas_0.1'!$AA$2</c:f>
              <c:strCache>
                <c:ptCount val="1"/>
                <c:pt idx="0">
                  <c:v>SM: 20% in A, 3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ESE Chart na10nb10_betas_0.1'!$X$3:$X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10_betas_0.1'!$AA$3:$AA$21</c:f>
              <c:numCache>
                <c:formatCode>General</c:formatCode>
                <c:ptCount val="19"/>
                <c:pt idx="0">
                  <c:v>1.9961427193828352</c:v>
                </c:pt>
                <c:pt idx="1">
                  <c:v>1.1974199493204334</c:v>
                </c:pt>
                <c:pt idx="2">
                  <c:v>0.80640301318267427</c:v>
                </c:pt>
                <c:pt idx="3">
                  <c:v>0.56016935352548458</c:v>
                </c:pt>
                <c:pt idx="4">
                  <c:v>0.38670738801628857</c:v>
                </c:pt>
                <c:pt idx="5">
                  <c:v>0.25537277792517915</c:v>
                </c:pt>
                <c:pt idx="6">
                  <c:v>0.15209639739333586</c:v>
                </c:pt>
                <c:pt idx="7">
                  <c:v>6.7974610502019528E-2</c:v>
                </c:pt>
                <c:pt idx="8">
                  <c:v>-1.4241893076249465E-3</c:v>
                </c:pt>
                <c:pt idx="9">
                  <c:v>-5.9695218076721013E-2</c:v>
                </c:pt>
                <c:pt idx="10">
                  <c:v>-0.10891492613346923</c:v>
                </c:pt>
                <c:pt idx="11">
                  <c:v>-0.15047961630695447</c:v>
                </c:pt>
                <c:pt idx="12">
                  <c:v>-0.18546465448768865</c:v>
                </c:pt>
                <c:pt idx="13">
                  <c:v>-0.21461507618283879</c:v>
                </c:pt>
                <c:pt idx="14">
                  <c:v>-0.23832644628099167</c:v>
                </c:pt>
                <c:pt idx="15">
                  <c:v>-0.25700832238282967</c:v>
                </c:pt>
                <c:pt idx="16">
                  <c:v>-0.27117618586640857</c:v>
                </c:pt>
                <c:pt idx="17">
                  <c:v>-0.28136663795578526</c:v>
                </c:pt>
                <c:pt idx="18">
                  <c:v>-0.2881118881118880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D0D9-4DF7-BA9C-D37A9AA278E5}"/>
            </c:ext>
          </c:extLst>
        </c:ser>
        <c:ser>
          <c:idx val="3"/>
          <c:order val="3"/>
          <c:tx>
            <c:strRef>
              <c:f>'RBESE Chart na10nb10_betas_0.1'!$AB$2</c:f>
              <c:strCache>
                <c:ptCount val="1"/>
                <c:pt idx="0">
                  <c:v>TS: 0% in A, 1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ESE Chart na10nb10_betas_0.1'!$X$3:$X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10_betas_0.1'!$AB$3:$AB$21</c:f>
              <c:numCache>
                <c:formatCode>General</c:formatCode>
                <c:ptCount val="19"/>
                <c:pt idx="0">
                  <c:v>0.17344000000000001</c:v>
                </c:pt>
                <c:pt idx="1">
                  <c:v>7.8409999999999994E-2</c:v>
                </c:pt>
                <c:pt idx="2">
                  <c:v>3.8789999999999998E-2</c:v>
                </c:pt>
                <c:pt idx="3">
                  <c:v>1.652E-2</c:v>
                </c:pt>
                <c:pt idx="4">
                  <c:v>2.16E-3</c:v>
                </c:pt>
                <c:pt idx="5">
                  <c:v>-7.92E-3</c:v>
                </c:pt>
                <c:pt idx="6">
                  <c:v>-1.54E-2</c:v>
                </c:pt>
                <c:pt idx="7">
                  <c:v>-2.1180000000000001E-2</c:v>
                </c:pt>
                <c:pt idx="8">
                  <c:v>-2.5770000000000001E-2</c:v>
                </c:pt>
                <c:pt idx="9">
                  <c:v>-2.9489999999999999E-2</c:v>
                </c:pt>
                <c:pt idx="10">
                  <c:v>-3.252E-2</c:v>
                </c:pt>
                <c:pt idx="11">
                  <c:v>-3.4959999999999998E-2</c:v>
                </c:pt>
                <c:pt idx="12">
                  <c:v>-3.6889999999999999E-2</c:v>
                </c:pt>
                <c:pt idx="13">
                  <c:v>-3.832E-2</c:v>
                </c:pt>
                <c:pt idx="14">
                  <c:v>-3.9260000000000003E-2</c:v>
                </c:pt>
                <c:pt idx="15">
                  <c:v>-3.9759999999999997E-2</c:v>
                </c:pt>
                <c:pt idx="16">
                  <c:v>-3.9940000000000003E-2</c:v>
                </c:pt>
                <c:pt idx="17">
                  <c:v>-4.0090000000000001E-2</c:v>
                </c:pt>
                <c:pt idx="18">
                  <c:v>-4.0680000000000001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D0D9-4DF7-BA9C-D37A9AA278E5}"/>
            </c:ext>
          </c:extLst>
        </c:ser>
        <c:ser>
          <c:idx val="4"/>
          <c:order val="4"/>
          <c:tx>
            <c:strRef>
              <c:f>'RBESE Chart na10nb10_betas_0.1'!$AC$2</c:f>
              <c:strCache>
                <c:ptCount val="1"/>
                <c:pt idx="0">
                  <c:v>TS: 10% in A, 2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ESE Chart na10nb10_betas_0.1'!$X$3:$X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10_betas_0.1'!$AC$3:$AC$21</c:f>
              <c:numCache>
                <c:formatCode>General</c:formatCode>
                <c:ptCount val="19"/>
                <c:pt idx="0">
                  <c:v>0.41904000000000002</c:v>
                </c:pt>
                <c:pt idx="1">
                  <c:v>0.18956000000000001</c:v>
                </c:pt>
                <c:pt idx="2">
                  <c:v>8.7709999999999996E-2</c:v>
                </c:pt>
                <c:pt idx="3">
                  <c:v>2.8250000000000001E-2</c:v>
                </c:pt>
                <c:pt idx="4">
                  <c:v>-1.1299999999999999E-2</c:v>
                </c:pt>
                <c:pt idx="5">
                  <c:v>-3.9800000000000002E-2</c:v>
                </c:pt>
                <c:pt idx="6">
                  <c:v>-6.148E-2</c:v>
                </c:pt>
                <c:pt idx="7">
                  <c:v>-7.8630000000000005E-2</c:v>
                </c:pt>
                <c:pt idx="8">
                  <c:v>-9.257E-2</c:v>
                </c:pt>
                <c:pt idx="9">
                  <c:v>-0.10410999999999999</c:v>
                </c:pt>
                <c:pt idx="10">
                  <c:v>-0.11373</c:v>
                </c:pt>
                <c:pt idx="11">
                  <c:v>-0.12173</c:v>
                </c:pt>
                <c:pt idx="12">
                  <c:v>-0.1283</c:v>
                </c:pt>
                <c:pt idx="13">
                  <c:v>-0.13356000000000001</c:v>
                </c:pt>
                <c:pt idx="14">
                  <c:v>-0.13757</c:v>
                </c:pt>
                <c:pt idx="15">
                  <c:v>-0.14043</c:v>
                </c:pt>
                <c:pt idx="16">
                  <c:v>-0.14223</c:v>
                </c:pt>
                <c:pt idx="17">
                  <c:v>-0.14313999999999999</c:v>
                </c:pt>
                <c:pt idx="18">
                  <c:v>-0.14341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D0D9-4DF7-BA9C-D37A9AA278E5}"/>
            </c:ext>
          </c:extLst>
        </c:ser>
        <c:ser>
          <c:idx val="5"/>
          <c:order val="5"/>
          <c:tx>
            <c:strRef>
              <c:f>'RBESE Chart na10nb10_betas_0.1'!$AD$2</c:f>
              <c:strCache>
                <c:ptCount val="1"/>
                <c:pt idx="0">
                  <c:v>TS: 20% in A, 3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ESE Chart na10nb10_betas_0.1'!$X$3:$X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10_betas_0.1'!$AD$3:$AD$21</c:f>
              <c:numCache>
                <c:formatCode>General</c:formatCode>
                <c:ptCount val="19"/>
                <c:pt idx="0">
                  <c:v>0.55449000000000004</c:v>
                </c:pt>
                <c:pt idx="1">
                  <c:v>0.24523</c:v>
                </c:pt>
                <c:pt idx="2">
                  <c:v>0.10309</c:v>
                </c:pt>
                <c:pt idx="3">
                  <c:v>1.8079999999999999E-2</c:v>
                </c:pt>
                <c:pt idx="4">
                  <c:v>-3.9620000000000002E-2</c:v>
                </c:pt>
                <c:pt idx="5">
                  <c:v>-8.183E-2</c:v>
                </c:pt>
                <c:pt idx="6">
                  <c:v>-0.11428000000000001</c:v>
                </c:pt>
                <c:pt idx="7">
                  <c:v>-0.14008999999999999</c:v>
                </c:pt>
                <c:pt idx="8">
                  <c:v>-0.16108</c:v>
                </c:pt>
                <c:pt idx="9">
                  <c:v>-0.17838000000000001</c:v>
                </c:pt>
                <c:pt idx="10">
                  <c:v>-0.19269</c:v>
                </c:pt>
                <c:pt idx="11">
                  <c:v>-0.20448</c:v>
                </c:pt>
                <c:pt idx="12">
                  <c:v>-0.21407000000000001</c:v>
                </c:pt>
                <c:pt idx="13">
                  <c:v>-0.22167000000000001</c:v>
                </c:pt>
                <c:pt idx="14">
                  <c:v>-0.22742000000000001</c:v>
                </c:pt>
                <c:pt idx="15">
                  <c:v>-0.23150000000000001</c:v>
                </c:pt>
                <c:pt idx="16">
                  <c:v>-0.23413999999999999</c:v>
                </c:pt>
                <c:pt idx="17">
                  <c:v>-0.23576</c:v>
                </c:pt>
                <c:pt idx="18">
                  <c:v>-0.236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D0D9-4DF7-BA9C-D37A9AA278E5}"/>
            </c:ext>
          </c:extLst>
        </c:ser>
        <c:ser>
          <c:idx val="6"/>
          <c:order val="6"/>
          <c:tx>
            <c:strRef>
              <c:f>'RBESE Chart na10nb10_betas_0.1'!$AE$2</c:f>
              <c:strCache>
                <c:ptCount val="1"/>
              </c:strCache>
            </c:strRef>
          </c:tx>
          <c:spPr>
            <a:ln w="25400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xVal>
            <c:numRef>
              <c:f>'RBESE Chart na10nb10_betas_0.1'!$X$3:$X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10_betas_0.1'!$AE$3:$AE$21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D0D9-4DF7-BA9C-D37A9AA278E5}"/>
            </c:ext>
          </c:extLst>
        </c:ser>
        <c:ser>
          <c:idx val="7"/>
          <c:order val="7"/>
          <c:tx>
            <c:strRef>
              <c:f>'RBESE Chart na10nb10_betas_0.1'!$AF$2</c:f>
              <c:strCache>
                <c:ptCount val="1"/>
              </c:strCache>
            </c:strRef>
          </c:tx>
          <c:spPr>
            <a:ln w="25400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xVal>
            <c:numRef>
              <c:f>'RBESE Chart na10nb10_betas_0.1'!$X$3:$X$2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10_betas_0.1'!$AF$3:$AF$21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D0D9-4DF7-BA9C-D37A9AA278E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33410448"/>
        <c:axId val="1318395392"/>
      </c:scatterChart>
      <c:valAx>
        <c:axId val="333410448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/>
                  <a:t>ϕ</a:t>
                </a:r>
                <a:r>
                  <a:rPr lang="en-US"/>
                  <a:t>1 Level</a:t>
                </a:r>
                <a:r>
                  <a:rPr lang="en-US" baseline="0"/>
                  <a:t> of Autocorrelation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18395392"/>
        <c:crosses val="autoZero"/>
        <c:crossBetween val="midCat"/>
        <c:majorUnit val="0.1"/>
      </c:valAx>
      <c:valAx>
        <c:axId val="1318395392"/>
        <c:scaling>
          <c:orientation val="minMax"/>
          <c:max val="2.5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33410448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ESE of </a:t>
            </a:r>
            <a:r>
              <a:rPr lang="el-GR"/>
              <a:t>β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um_na10nb56_newEM_betas!$M$33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56_newEM_betas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s!$M$34:$M$52</c:f>
              <c:numCache>
                <c:formatCode>General</c:formatCode>
                <c:ptCount val="19"/>
                <c:pt idx="0">
                  <c:v>2.6250900000000001</c:v>
                </c:pt>
                <c:pt idx="1">
                  <c:v>1.56009</c:v>
                </c:pt>
                <c:pt idx="2">
                  <c:v>1.0630200000000001</c:v>
                </c:pt>
                <c:pt idx="3">
                  <c:v>0.75680999999999998</c:v>
                </c:pt>
                <c:pt idx="4">
                  <c:v>0.54257</c:v>
                </c:pt>
                <c:pt idx="5">
                  <c:v>0.38124999999999998</c:v>
                </c:pt>
                <c:pt idx="6">
                  <c:v>0.25396000000000002</c:v>
                </c:pt>
                <c:pt idx="7">
                  <c:v>0.15034</c:v>
                </c:pt>
                <c:pt idx="8">
                  <c:v>6.4259999999999998E-2</c:v>
                </c:pt>
                <c:pt idx="9">
                  <c:v>-8.0599999999999995E-3</c:v>
                </c:pt>
                <c:pt idx="10">
                  <c:v>-6.9000000000000006E-2</c:v>
                </c:pt>
                <c:pt idx="11">
                  <c:v>-0.11999</c:v>
                </c:pt>
                <c:pt idx="12">
                  <c:v>-0.16178999999999999</c:v>
                </c:pt>
                <c:pt idx="13">
                  <c:v>-0.19466</c:v>
                </c:pt>
                <c:pt idx="14">
                  <c:v>-0.21840999999999999</c:v>
                </c:pt>
                <c:pt idx="15">
                  <c:v>-0.23244999999999999</c:v>
                </c:pt>
                <c:pt idx="16">
                  <c:v>-0.23543</c:v>
                </c:pt>
                <c:pt idx="17">
                  <c:v>-0.22375999999999999</c:v>
                </c:pt>
                <c:pt idx="18">
                  <c:v>-0.18673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89A-4086-8D5F-F14FF8D76883}"/>
            </c:ext>
          </c:extLst>
        </c:ser>
        <c:ser>
          <c:idx val="1"/>
          <c:order val="1"/>
          <c:tx>
            <c:strRef>
              <c:f>Sum_na10nb56_newEM_betas!$N$33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56_newEM_betas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s!$N$34:$N$52</c:f>
              <c:numCache>
                <c:formatCode>General</c:formatCode>
                <c:ptCount val="19"/>
                <c:pt idx="0">
                  <c:v>2.4016099999999998</c:v>
                </c:pt>
                <c:pt idx="1">
                  <c:v>1.40039</c:v>
                </c:pt>
                <c:pt idx="2">
                  <c:v>0.93320000000000003</c:v>
                </c:pt>
                <c:pt idx="3">
                  <c:v>0.64551000000000003</c:v>
                </c:pt>
                <c:pt idx="4">
                  <c:v>0.44423000000000001</c:v>
                </c:pt>
                <c:pt idx="5">
                  <c:v>0.29265999999999998</c:v>
                </c:pt>
                <c:pt idx="6">
                  <c:v>0.17305000000000001</c:v>
                </c:pt>
                <c:pt idx="7">
                  <c:v>7.571E-2</c:v>
                </c:pt>
                <c:pt idx="8">
                  <c:v>-5.11E-3</c:v>
                </c:pt>
                <c:pt idx="9">
                  <c:v>-7.2969999999999993E-2</c:v>
                </c:pt>
                <c:pt idx="10">
                  <c:v>-0.13009000000000001</c:v>
                </c:pt>
                <c:pt idx="11">
                  <c:v>-0.17784</c:v>
                </c:pt>
                <c:pt idx="12">
                  <c:v>-0.21693999999999999</c:v>
                </c:pt>
                <c:pt idx="13">
                  <c:v>-0.24765000000000001</c:v>
                </c:pt>
                <c:pt idx="14">
                  <c:v>-0.26983000000000001</c:v>
                </c:pt>
                <c:pt idx="15">
                  <c:v>-0.28297</c:v>
                </c:pt>
                <c:pt idx="16">
                  <c:v>-0.28588000000000002</c:v>
                </c:pt>
                <c:pt idx="17">
                  <c:v>-0.27529999999999999</c:v>
                </c:pt>
                <c:pt idx="18">
                  <c:v>-0.2414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89A-4086-8D5F-F14FF8D76883}"/>
            </c:ext>
          </c:extLst>
        </c:ser>
        <c:ser>
          <c:idx val="2"/>
          <c:order val="2"/>
          <c:tx>
            <c:strRef>
              <c:f>Sum_na10nb56_newEM_betas!$O$33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56_newEM_betas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s!$O$34:$O$52</c:f>
              <c:numCache>
                <c:formatCode>General</c:formatCode>
                <c:ptCount val="19"/>
                <c:pt idx="0">
                  <c:v>2.15516</c:v>
                </c:pt>
                <c:pt idx="1">
                  <c:v>1.22394</c:v>
                </c:pt>
                <c:pt idx="2">
                  <c:v>0.79093000000000002</c:v>
                </c:pt>
                <c:pt idx="3">
                  <c:v>0.52454999999999996</c:v>
                </c:pt>
                <c:pt idx="4">
                  <c:v>0.33828999999999998</c:v>
                </c:pt>
                <c:pt idx="5">
                  <c:v>0.19808000000000001</c:v>
                </c:pt>
                <c:pt idx="6">
                  <c:v>8.7440000000000004E-2</c:v>
                </c:pt>
                <c:pt idx="7">
                  <c:v>-2.64E-3</c:v>
                </c:pt>
                <c:pt idx="8">
                  <c:v>-7.7479999999999993E-2</c:v>
                </c:pt>
                <c:pt idx="9">
                  <c:v>-0.14038999999999999</c:v>
                </c:pt>
                <c:pt idx="10">
                  <c:v>-0.19344</c:v>
                </c:pt>
                <c:pt idx="11">
                  <c:v>-0.23787</c:v>
                </c:pt>
                <c:pt idx="12">
                  <c:v>-0.27438000000000001</c:v>
                </c:pt>
                <c:pt idx="13">
                  <c:v>-0.30320999999999998</c:v>
                </c:pt>
                <c:pt idx="14">
                  <c:v>-0.32423000000000002</c:v>
                </c:pt>
                <c:pt idx="15">
                  <c:v>-0.33698</c:v>
                </c:pt>
                <c:pt idx="16">
                  <c:v>-0.34033999999999998</c:v>
                </c:pt>
                <c:pt idx="17">
                  <c:v>-0.33132</c:v>
                </c:pt>
                <c:pt idx="18">
                  <c:v>-0.300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589A-4086-8D5F-F14FF8D76883}"/>
            </c:ext>
          </c:extLst>
        </c:ser>
        <c:ser>
          <c:idx val="3"/>
          <c:order val="3"/>
          <c:tx>
            <c:strRef>
              <c:f>Sum_na10nb56_newEM_betas!$P$33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gradFill>
                <a:gsLst>
                  <a:gs pos="25000">
                    <a:srgbClr val="4472C4">
                      <a:lumMod val="5000"/>
                      <a:lumOff val="95000"/>
                    </a:srgbClr>
                  </a:gs>
                  <a:gs pos="74000">
                    <a:srgbClr val="4472C4">
                      <a:lumMod val="45000"/>
                      <a:lumOff val="55000"/>
                    </a:srgbClr>
                  </a:gs>
                  <a:gs pos="83000">
                    <a:srgbClr val="4472C4">
                      <a:lumMod val="45000"/>
                      <a:lumOff val="55000"/>
                    </a:srgbClr>
                  </a:gs>
                  <a:gs pos="100000">
                    <a:srgbClr val="4472C4">
                      <a:lumMod val="30000"/>
                      <a:lumOff val="70000"/>
                    </a:srgbClr>
                  </a:gs>
                </a:gsLst>
                <a:lin ang="5400000" scaled="1"/>
              </a:grad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56_newEM_betas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s!$P$34:$P$52</c:f>
              <c:numCache>
                <c:formatCode>General</c:formatCode>
                <c:ptCount val="19"/>
                <c:pt idx="0">
                  <c:v>2.7707600000000001</c:v>
                </c:pt>
                <c:pt idx="1">
                  <c:v>1.66296</c:v>
                </c:pt>
                <c:pt idx="2">
                  <c:v>1.14592</c:v>
                </c:pt>
                <c:pt idx="3">
                  <c:v>0.82740999999999998</c:v>
                </c:pt>
                <c:pt idx="4">
                  <c:v>0.60455000000000003</c:v>
                </c:pt>
                <c:pt idx="5">
                  <c:v>0.43675000000000003</c:v>
                </c:pt>
                <c:pt idx="6">
                  <c:v>0.30435000000000001</c:v>
                </c:pt>
                <c:pt idx="7">
                  <c:v>0.19656000000000001</c:v>
                </c:pt>
                <c:pt idx="8">
                  <c:v>0.10703</c:v>
                </c:pt>
                <c:pt idx="9">
                  <c:v>3.1800000000000002E-2</c:v>
                </c:pt>
                <c:pt idx="10">
                  <c:v>-3.159E-2</c:v>
                </c:pt>
                <c:pt idx="11">
                  <c:v>-8.4629999999999997E-2</c:v>
                </c:pt>
                <c:pt idx="12">
                  <c:v>-0.12811</c:v>
                </c:pt>
                <c:pt idx="13">
                  <c:v>-0.1623</c:v>
                </c:pt>
                <c:pt idx="14">
                  <c:v>-0.18701000000000001</c:v>
                </c:pt>
                <c:pt idx="15">
                  <c:v>-0.20161000000000001</c:v>
                </c:pt>
                <c:pt idx="16">
                  <c:v>-0.20469999999999999</c:v>
                </c:pt>
                <c:pt idx="17">
                  <c:v>-0.19256000000000001</c:v>
                </c:pt>
                <c:pt idx="18">
                  <c:v>-0.15404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589A-4086-8D5F-F14FF8D76883}"/>
            </c:ext>
          </c:extLst>
        </c:ser>
        <c:ser>
          <c:idx val="4"/>
          <c:order val="4"/>
          <c:tx>
            <c:strRef>
              <c:f>Sum_na10nb56_newEM_betas!$Q$33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pattFill prst="pct25">
                <a:fgClr>
                  <a:sysClr val="windowText" lastClr="000000">
                    <a:lumMod val="50000"/>
                    <a:lumOff val="50000"/>
                  </a:sysClr>
                </a:fgClr>
                <a:bgClr>
                  <a:sysClr val="window" lastClr="FFFFFF"/>
                </a:bgClr>
              </a:patt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56_newEM_betas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s!$Q$34:$Q$52</c:f>
              <c:numCache>
                <c:formatCode>General</c:formatCode>
                <c:ptCount val="19"/>
                <c:pt idx="0">
                  <c:v>2.7606700000000002</c:v>
                </c:pt>
                <c:pt idx="1">
                  <c:v>1.65377</c:v>
                </c:pt>
                <c:pt idx="2">
                  <c:v>1.1372599999999999</c:v>
                </c:pt>
                <c:pt idx="3">
                  <c:v>0.81920999999999999</c:v>
                </c:pt>
                <c:pt idx="4">
                  <c:v>0.59667999999999999</c:v>
                </c:pt>
                <c:pt idx="5">
                  <c:v>0.42910999999999999</c:v>
                </c:pt>
                <c:pt idx="6">
                  <c:v>0.29687000000000002</c:v>
                </c:pt>
                <c:pt idx="7">
                  <c:v>0.18926000000000001</c:v>
                </c:pt>
                <c:pt idx="8">
                  <c:v>9.9900000000000003E-2</c:v>
                </c:pt>
                <c:pt idx="9">
                  <c:v>2.4889999999999999E-2</c:v>
                </c:pt>
                <c:pt idx="10">
                  <c:v>-3.8269999999999998E-2</c:v>
                </c:pt>
                <c:pt idx="11">
                  <c:v>-9.1050000000000006E-2</c:v>
                </c:pt>
                <c:pt idx="12">
                  <c:v>-0.13428000000000001</c:v>
                </c:pt>
                <c:pt idx="13">
                  <c:v>-0.16822999999999999</c:v>
                </c:pt>
                <c:pt idx="14">
                  <c:v>-0.19275999999999999</c:v>
                </c:pt>
                <c:pt idx="15">
                  <c:v>-0.20727999999999999</c:v>
                </c:pt>
                <c:pt idx="16">
                  <c:v>-0.21049000000000001</c:v>
                </c:pt>
                <c:pt idx="17">
                  <c:v>-0.19878999999999999</c:v>
                </c:pt>
                <c:pt idx="18">
                  <c:v>-0.1613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589A-4086-8D5F-F14FF8D76883}"/>
            </c:ext>
          </c:extLst>
        </c:ser>
        <c:ser>
          <c:idx val="5"/>
          <c:order val="5"/>
          <c:tx>
            <c:strRef>
              <c:f>Sum_na10nb56_newEM_betas!$R$33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56_newEM_betas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s!$R$34:$R$52</c:f>
              <c:numCache>
                <c:formatCode>General</c:formatCode>
                <c:ptCount val="19"/>
                <c:pt idx="0">
                  <c:v>2.7390500000000002</c:v>
                </c:pt>
                <c:pt idx="1">
                  <c:v>1.6355</c:v>
                </c:pt>
                <c:pt idx="2">
                  <c:v>1.12235</c:v>
                </c:pt>
                <c:pt idx="3">
                  <c:v>0.80667999999999995</c:v>
                </c:pt>
                <c:pt idx="4">
                  <c:v>0.58594000000000002</c:v>
                </c:pt>
                <c:pt idx="5">
                  <c:v>0.41979</c:v>
                </c:pt>
                <c:pt idx="6">
                  <c:v>0.28867999999999999</c:v>
                </c:pt>
                <c:pt idx="7">
                  <c:v>0.18193000000000001</c:v>
                </c:pt>
                <c:pt idx="8">
                  <c:v>9.3240000000000003E-2</c:v>
                </c:pt>
                <c:pt idx="9">
                  <c:v>1.8679999999999999E-2</c:v>
                </c:pt>
                <c:pt idx="10">
                  <c:v>-4.4179999999999997E-2</c:v>
                </c:pt>
                <c:pt idx="11">
                  <c:v>-9.6829999999999999E-2</c:v>
                </c:pt>
                <c:pt idx="12">
                  <c:v>-0.1401</c:v>
                </c:pt>
                <c:pt idx="13">
                  <c:v>-0.17426</c:v>
                </c:pt>
                <c:pt idx="14">
                  <c:v>-0.19918</c:v>
                </c:pt>
                <c:pt idx="15">
                  <c:v>-0.21428</c:v>
                </c:pt>
                <c:pt idx="16">
                  <c:v>-0.21826000000000001</c:v>
                </c:pt>
                <c:pt idx="17">
                  <c:v>-0.20755999999999999</c:v>
                </c:pt>
                <c:pt idx="18">
                  <c:v>-0.1714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589A-4086-8D5F-F14FF8D76883}"/>
            </c:ext>
          </c:extLst>
        </c:ser>
        <c:ser>
          <c:idx val="6"/>
          <c:order val="6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56_newEM_betas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s!$S$34:$S$52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589A-4086-8D5F-F14FF8D76883}"/>
            </c:ext>
          </c:extLst>
        </c:ser>
        <c:ser>
          <c:idx val="7"/>
          <c:order val="7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56_newEM_betas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s!$T$34:$T$52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589A-4086-8D5F-F14FF8D7688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6105896"/>
        <c:axId val="278200232"/>
      </c:scatterChart>
      <c:valAx>
        <c:axId val="2161058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1: </a:t>
                </a:r>
                <a:r>
                  <a:rPr lang="en-US" sz="1000" b="0" i="0" baseline="0">
                    <a:effectLst/>
                  </a:rPr>
                  <a:t>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8200232"/>
        <c:crosses val="autoZero"/>
        <c:crossBetween val="midCat"/>
        <c:majorUnit val="0.1"/>
      </c:valAx>
      <c:valAx>
        <c:axId val="27820023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61058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5.4137413973616346E-3"/>
          <c:y val="0.8345261338340817"/>
          <c:w val="0.99458627612627559"/>
          <c:h val="0.1221738448337381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7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ESE of </a:t>
            </a:r>
            <a:r>
              <a:rPr lang="el-GR"/>
              <a:t>β2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um_na10nb56_newEM_betas!$M$61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56_newEM_betas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s!$M$62:$M$80</c:f>
              <c:numCache>
                <c:formatCode>General</c:formatCode>
                <c:ptCount val="19"/>
                <c:pt idx="0">
                  <c:v>2.7201499999999998</c:v>
                </c:pt>
                <c:pt idx="1">
                  <c:v>1.62043</c:v>
                </c:pt>
                <c:pt idx="2">
                  <c:v>1.1059399999999999</c:v>
                </c:pt>
                <c:pt idx="3">
                  <c:v>0.78832000000000002</c:v>
                </c:pt>
                <c:pt idx="4">
                  <c:v>0.56569000000000003</c:v>
                </c:pt>
                <c:pt idx="5">
                  <c:v>0.39784000000000003</c:v>
                </c:pt>
                <c:pt idx="6">
                  <c:v>0.26532</c:v>
                </c:pt>
                <c:pt idx="7">
                  <c:v>0.15751000000000001</c:v>
                </c:pt>
                <c:pt idx="8">
                  <c:v>6.8180000000000004E-2</c:v>
                </c:pt>
                <c:pt idx="9">
                  <c:v>-6.4400000000000004E-3</c:v>
                </c:pt>
                <c:pt idx="10">
                  <c:v>-6.8559999999999996E-2</c:v>
                </c:pt>
                <c:pt idx="11">
                  <c:v>-0.11932</c:v>
                </c:pt>
                <c:pt idx="12">
                  <c:v>-0.15892000000000001</c:v>
                </c:pt>
                <c:pt idx="13">
                  <c:v>-0.18662999999999999</c:v>
                </c:pt>
                <c:pt idx="14">
                  <c:v>-0.20055000000000001</c:v>
                </c:pt>
                <c:pt idx="15">
                  <c:v>-0.19699</c:v>
                </c:pt>
                <c:pt idx="16">
                  <c:v>-0.16907</c:v>
                </c:pt>
                <c:pt idx="17">
                  <c:v>-0.10362</c:v>
                </c:pt>
                <c:pt idx="18">
                  <c:v>2.206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4E0A-4C26-9873-134D80DC0B1D}"/>
            </c:ext>
          </c:extLst>
        </c:ser>
        <c:ser>
          <c:idx val="1"/>
          <c:order val="1"/>
          <c:tx>
            <c:strRef>
              <c:f>Sum_na10nb56_newEM_betas!$N$61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56_newEM_betas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s!$N$62:$N$80</c:f>
              <c:numCache>
                <c:formatCode>General</c:formatCode>
                <c:ptCount val="19"/>
                <c:pt idx="0">
                  <c:v>2.4908000000000001</c:v>
                </c:pt>
                <c:pt idx="1">
                  <c:v>1.4569700000000001</c:v>
                </c:pt>
                <c:pt idx="2">
                  <c:v>0.97341999999999995</c:v>
                </c:pt>
                <c:pt idx="3">
                  <c:v>0.67503000000000002</c:v>
                </c:pt>
                <c:pt idx="4">
                  <c:v>0.46588000000000002</c:v>
                </c:pt>
                <c:pt idx="5">
                  <c:v>0.30818000000000001</c:v>
                </c:pt>
                <c:pt idx="6">
                  <c:v>0.18368000000000001</c:v>
                </c:pt>
                <c:pt idx="7">
                  <c:v>8.2409999999999997E-2</c:v>
                </c:pt>
                <c:pt idx="8">
                  <c:v>-1.4499999999999999E-3</c:v>
                </c:pt>
                <c:pt idx="9">
                  <c:v>-7.145E-2</c:v>
                </c:pt>
                <c:pt idx="10">
                  <c:v>-0.12967999999999999</c:v>
                </c:pt>
                <c:pt idx="11">
                  <c:v>-0.17721000000000001</c:v>
                </c:pt>
                <c:pt idx="12">
                  <c:v>-0.21425</c:v>
                </c:pt>
                <c:pt idx="13">
                  <c:v>-0.24013999999999999</c:v>
                </c:pt>
                <c:pt idx="14">
                  <c:v>-0.25314999999999999</c:v>
                </c:pt>
                <c:pt idx="15">
                  <c:v>-0.24984999999999999</c:v>
                </c:pt>
                <c:pt idx="16">
                  <c:v>-0.22389999999999999</c:v>
                </c:pt>
                <c:pt idx="17">
                  <c:v>-0.16314000000000001</c:v>
                </c:pt>
                <c:pt idx="18">
                  <c:v>-4.666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4E0A-4C26-9873-134D80DC0B1D}"/>
            </c:ext>
          </c:extLst>
        </c:ser>
        <c:ser>
          <c:idx val="2"/>
          <c:order val="2"/>
          <c:tx>
            <c:strRef>
              <c:f>Sum_na10nb56_newEM_betas!$O$61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56_newEM_betas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s!$O$62:$O$80</c:f>
              <c:numCache>
                <c:formatCode>General</c:formatCode>
                <c:ptCount val="19"/>
                <c:pt idx="0">
                  <c:v>2.2378999999999998</c:v>
                </c:pt>
                <c:pt idx="1">
                  <c:v>1.2763599999999999</c:v>
                </c:pt>
                <c:pt idx="2">
                  <c:v>0.82818999999999998</c:v>
                </c:pt>
                <c:pt idx="3">
                  <c:v>0.55188999999999999</c:v>
                </c:pt>
                <c:pt idx="4">
                  <c:v>0.35835</c:v>
                </c:pt>
                <c:pt idx="5">
                  <c:v>0.21246999999999999</c:v>
                </c:pt>
                <c:pt idx="6">
                  <c:v>9.7290000000000001E-2</c:v>
                </c:pt>
                <c:pt idx="7">
                  <c:v>3.5799999999999998E-3</c:v>
                </c:pt>
                <c:pt idx="8">
                  <c:v>-7.4090000000000003E-2</c:v>
                </c:pt>
                <c:pt idx="9">
                  <c:v>-0.13899</c:v>
                </c:pt>
                <c:pt idx="10">
                  <c:v>-0.19306000000000001</c:v>
                </c:pt>
                <c:pt idx="11">
                  <c:v>-0.23729</c:v>
                </c:pt>
                <c:pt idx="12">
                  <c:v>-0.27189000000000002</c:v>
                </c:pt>
                <c:pt idx="13">
                  <c:v>-0.29626000000000002</c:v>
                </c:pt>
                <c:pt idx="14">
                  <c:v>-0.30879000000000001</c:v>
                </c:pt>
                <c:pt idx="15">
                  <c:v>-0.30635000000000001</c:v>
                </c:pt>
                <c:pt idx="16">
                  <c:v>-0.28309000000000001</c:v>
                </c:pt>
                <c:pt idx="17">
                  <c:v>-0.22783</c:v>
                </c:pt>
                <c:pt idx="18">
                  <c:v>-0.1214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4E0A-4C26-9873-134D80DC0B1D}"/>
            </c:ext>
          </c:extLst>
        </c:ser>
        <c:ser>
          <c:idx val="3"/>
          <c:order val="3"/>
          <c:tx>
            <c:strRef>
              <c:f>Sum_na10nb56_newEM_betas!$P$61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gradFill>
                <a:gsLst>
                  <a:gs pos="25000">
                    <a:srgbClr val="4472C4">
                      <a:lumMod val="5000"/>
                      <a:lumOff val="95000"/>
                    </a:srgbClr>
                  </a:gs>
                  <a:gs pos="74000">
                    <a:srgbClr val="4472C4">
                      <a:lumMod val="45000"/>
                      <a:lumOff val="55000"/>
                    </a:srgbClr>
                  </a:gs>
                  <a:gs pos="83000">
                    <a:srgbClr val="4472C4">
                      <a:lumMod val="45000"/>
                      <a:lumOff val="55000"/>
                    </a:srgbClr>
                  </a:gs>
                  <a:gs pos="100000">
                    <a:srgbClr val="4472C4">
                      <a:lumMod val="30000"/>
                      <a:lumOff val="70000"/>
                    </a:srgbClr>
                  </a:gs>
                </a:gsLst>
                <a:lin ang="5400000" scaled="1"/>
              </a:grad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56_newEM_betas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s!$P$62:$P$80</c:f>
              <c:numCache>
                <c:formatCode>General</c:formatCode>
                <c:ptCount val="19"/>
                <c:pt idx="0">
                  <c:v>2.86964</c:v>
                </c:pt>
                <c:pt idx="1">
                  <c:v>1.72573</c:v>
                </c:pt>
                <c:pt idx="2">
                  <c:v>1.1905699999999999</c:v>
                </c:pt>
                <c:pt idx="3">
                  <c:v>0.86017999999999994</c:v>
                </c:pt>
                <c:pt idx="4">
                  <c:v>0.62860000000000005</c:v>
                </c:pt>
                <c:pt idx="5">
                  <c:v>0.45401000000000002</c:v>
                </c:pt>
                <c:pt idx="6">
                  <c:v>0.31617000000000001</c:v>
                </c:pt>
                <c:pt idx="7">
                  <c:v>0.20402000000000001</c:v>
                </c:pt>
                <c:pt idx="8">
                  <c:v>0.1111</c:v>
                </c:pt>
                <c:pt idx="9">
                  <c:v>3.3489999999999999E-2</c:v>
                </c:pt>
                <c:pt idx="10">
                  <c:v>-3.1130000000000001E-2</c:v>
                </c:pt>
                <c:pt idx="11">
                  <c:v>-8.3930000000000005E-2</c:v>
                </c:pt>
                <c:pt idx="12">
                  <c:v>-0.12512000000000001</c:v>
                </c:pt>
                <c:pt idx="13">
                  <c:v>-0.15393999999999999</c:v>
                </c:pt>
                <c:pt idx="14">
                  <c:v>-0.16841999999999999</c:v>
                </c:pt>
                <c:pt idx="15">
                  <c:v>-0.16472999999999999</c:v>
                </c:pt>
                <c:pt idx="16">
                  <c:v>-0.13568</c:v>
                </c:pt>
                <c:pt idx="17">
                  <c:v>-6.7599999999999993E-2</c:v>
                </c:pt>
                <c:pt idx="18">
                  <c:v>6.3140000000000002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4E0A-4C26-9873-134D80DC0B1D}"/>
            </c:ext>
          </c:extLst>
        </c:ser>
        <c:ser>
          <c:idx val="4"/>
          <c:order val="4"/>
          <c:tx>
            <c:strRef>
              <c:f>Sum_na10nb56_newEM_betas!$Q$61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pattFill prst="pct25">
                <a:fgClr>
                  <a:sysClr val="windowText" lastClr="000000">
                    <a:lumMod val="50000"/>
                    <a:lumOff val="50000"/>
                  </a:sysClr>
                </a:fgClr>
                <a:bgClr>
                  <a:sysClr val="window" lastClr="FFFFFF"/>
                </a:bgClr>
              </a:patt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56_newEM_betas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s!$Q$62:$Q$80</c:f>
              <c:numCache>
                <c:formatCode>General</c:formatCode>
                <c:ptCount val="19"/>
                <c:pt idx="0">
                  <c:v>2.8592900000000001</c:v>
                </c:pt>
                <c:pt idx="1">
                  <c:v>1.7163200000000001</c:v>
                </c:pt>
                <c:pt idx="2">
                  <c:v>1.1817200000000001</c:v>
                </c:pt>
                <c:pt idx="3">
                  <c:v>0.85184000000000004</c:v>
                </c:pt>
                <c:pt idx="4">
                  <c:v>0.62061999999999995</c:v>
                </c:pt>
                <c:pt idx="5">
                  <c:v>0.44627</c:v>
                </c:pt>
                <c:pt idx="6">
                  <c:v>0.30862000000000001</c:v>
                </c:pt>
                <c:pt idx="7">
                  <c:v>0.19667000000000001</c:v>
                </c:pt>
                <c:pt idx="8">
                  <c:v>0.10395</c:v>
                </c:pt>
                <c:pt idx="9">
                  <c:v>2.656E-2</c:v>
                </c:pt>
                <c:pt idx="10">
                  <c:v>-3.7810000000000003E-2</c:v>
                </c:pt>
                <c:pt idx="11">
                  <c:v>-9.0359999999999996E-2</c:v>
                </c:pt>
                <c:pt idx="12">
                  <c:v>-0.13131000000000001</c:v>
                </c:pt>
                <c:pt idx="13">
                  <c:v>-0.15992999999999999</c:v>
                </c:pt>
                <c:pt idx="14">
                  <c:v>-0.17430999999999999</c:v>
                </c:pt>
                <c:pt idx="15">
                  <c:v>-0.17066999999999999</c:v>
                </c:pt>
                <c:pt idx="16">
                  <c:v>-0.14197000000000001</c:v>
                </c:pt>
                <c:pt idx="17">
                  <c:v>-7.4789999999999995E-2</c:v>
                </c:pt>
                <c:pt idx="18">
                  <c:v>5.3990000000000003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4E0A-4C26-9873-134D80DC0B1D}"/>
            </c:ext>
          </c:extLst>
        </c:ser>
        <c:ser>
          <c:idx val="5"/>
          <c:order val="5"/>
          <c:tx>
            <c:strRef>
              <c:f>Sum_na10nb56_newEM_betas!$R$61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56_newEM_betas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s!$R$62:$R$80</c:f>
              <c:numCache>
                <c:formatCode>General</c:formatCode>
                <c:ptCount val="19"/>
                <c:pt idx="0">
                  <c:v>2.8371</c:v>
                </c:pt>
                <c:pt idx="1">
                  <c:v>1.6976199999999999</c:v>
                </c:pt>
                <c:pt idx="2">
                  <c:v>1.1665099999999999</c:v>
                </c:pt>
                <c:pt idx="3">
                  <c:v>0.83908000000000005</c:v>
                </c:pt>
                <c:pt idx="4">
                  <c:v>0.60972000000000004</c:v>
                </c:pt>
                <c:pt idx="5">
                  <c:v>0.43684000000000001</c:v>
                </c:pt>
                <c:pt idx="6">
                  <c:v>0.30035000000000001</c:v>
                </c:pt>
                <c:pt idx="7">
                  <c:v>0.1893</c:v>
                </c:pt>
                <c:pt idx="8">
                  <c:v>9.7259999999999999E-2</c:v>
                </c:pt>
                <c:pt idx="9">
                  <c:v>2.035E-2</c:v>
                </c:pt>
                <c:pt idx="10">
                  <c:v>-4.3729999999999998E-2</c:v>
                </c:pt>
                <c:pt idx="11">
                  <c:v>-9.6149999999999999E-2</c:v>
                </c:pt>
                <c:pt idx="12">
                  <c:v>-0.13714999999999999</c:v>
                </c:pt>
                <c:pt idx="13">
                  <c:v>-0.16602</c:v>
                </c:pt>
                <c:pt idx="14">
                  <c:v>-0.18087</c:v>
                </c:pt>
                <c:pt idx="15">
                  <c:v>-0.17798</c:v>
                </c:pt>
                <c:pt idx="16">
                  <c:v>-0.15040999999999999</c:v>
                </c:pt>
                <c:pt idx="17">
                  <c:v>-8.4919999999999995E-2</c:v>
                </c:pt>
                <c:pt idx="18">
                  <c:v>4.122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4E0A-4C26-9873-134D80DC0B1D}"/>
            </c:ext>
          </c:extLst>
        </c:ser>
        <c:ser>
          <c:idx val="6"/>
          <c:order val="6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56_newEM_betas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s!$S$34:$S$52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4E0A-4C26-9873-134D80DC0B1D}"/>
            </c:ext>
          </c:extLst>
        </c:ser>
        <c:ser>
          <c:idx val="7"/>
          <c:order val="7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56_newEM_betas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s!$T$34:$T$52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4E0A-4C26-9873-134D80DC0B1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6105896"/>
        <c:axId val="278200232"/>
      </c:scatterChart>
      <c:valAx>
        <c:axId val="2161058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1: </a:t>
                </a:r>
                <a:r>
                  <a:rPr lang="en-US" sz="1000" b="0" i="0" baseline="0">
                    <a:effectLst/>
                  </a:rPr>
                  <a:t>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8200232"/>
        <c:crosses val="autoZero"/>
        <c:crossBetween val="midCat"/>
        <c:majorUnit val="0.1"/>
      </c:valAx>
      <c:valAx>
        <c:axId val="27820023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61058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5.4137413973616346E-3"/>
          <c:y val="0.8345261338340817"/>
          <c:w val="0.99458627612627559"/>
          <c:h val="0.1221738448337381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7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ESE of </a:t>
            </a:r>
            <a:r>
              <a:rPr lang="el-GR"/>
              <a:t>β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um_na10nb56_newEM_betas!$M$90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56_newEM_betas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s!$M$91:$M$109</c:f>
              <c:numCache>
                <c:formatCode>General</c:formatCode>
                <c:ptCount val="19"/>
                <c:pt idx="0">
                  <c:v>2.6345299999999998</c:v>
                </c:pt>
                <c:pt idx="1">
                  <c:v>1.56664</c:v>
                </c:pt>
                <c:pt idx="2">
                  <c:v>1.06816</c:v>
                </c:pt>
                <c:pt idx="3">
                  <c:v>0.76100999999999996</c:v>
                </c:pt>
                <c:pt idx="4">
                  <c:v>0.54603999999999997</c:v>
                </c:pt>
                <c:pt idx="5">
                  <c:v>0.38408999999999999</c:v>
                </c:pt>
                <c:pt idx="6">
                  <c:v>0.25618999999999997</c:v>
                </c:pt>
                <c:pt idx="7">
                  <c:v>0.15196000000000001</c:v>
                </c:pt>
                <c:pt idx="8">
                  <c:v>6.5210000000000004E-2</c:v>
                </c:pt>
                <c:pt idx="9">
                  <c:v>-7.8799999999999999E-3</c:v>
                </c:pt>
                <c:pt idx="10">
                  <c:v>-6.9750000000000006E-2</c:v>
                </c:pt>
                <c:pt idx="11">
                  <c:v>-0.12189999999999999</c:v>
                </c:pt>
                <c:pt idx="12">
                  <c:v>-0.16522000000000001</c:v>
                </c:pt>
                <c:pt idx="13">
                  <c:v>-0.20011999999999999</c:v>
                </c:pt>
                <c:pt idx="14">
                  <c:v>-0.22670000000000001</c:v>
                </c:pt>
                <c:pt idx="15">
                  <c:v>-0.24471999999999999</c:v>
                </c:pt>
                <c:pt idx="16">
                  <c:v>-0.25340000000000001</c:v>
                </c:pt>
                <c:pt idx="17">
                  <c:v>-0.24984000000000001</c:v>
                </c:pt>
                <c:pt idx="18">
                  <c:v>-0.22389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C66-434D-9FA9-34419E24E779}"/>
            </c:ext>
          </c:extLst>
        </c:ser>
        <c:ser>
          <c:idx val="1"/>
          <c:order val="1"/>
          <c:tx>
            <c:strRef>
              <c:f>Sum_na10nb56_newEM_betas!$N$90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56_newEM_betas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s!$N$91:$N$109</c:f>
              <c:numCache>
                <c:formatCode>General</c:formatCode>
                <c:ptCount val="19"/>
                <c:pt idx="0">
                  <c:v>2.41046</c:v>
                </c:pt>
                <c:pt idx="1">
                  <c:v>1.4065300000000001</c:v>
                </c:pt>
                <c:pt idx="2">
                  <c:v>0.93801000000000001</c:v>
                </c:pt>
                <c:pt idx="3">
                  <c:v>0.64944999999999997</c:v>
                </c:pt>
                <c:pt idx="4">
                  <c:v>0.44747999999999999</c:v>
                </c:pt>
                <c:pt idx="5">
                  <c:v>0.29531000000000002</c:v>
                </c:pt>
                <c:pt idx="6">
                  <c:v>0.17513999999999999</c:v>
                </c:pt>
                <c:pt idx="7">
                  <c:v>7.7219999999999997E-2</c:v>
                </c:pt>
                <c:pt idx="8">
                  <c:v>-4.2300000000000003E-3</c:v>
                </c:pt>
                <c:pt idx="9">
                  <c:v>-7.2800000000000004E-2</c:v>
                </c:pt>
                <c:pt idx="10">
                  <c:v>-0.13078999999999999</c:v>
                </c:pt>
                <c:pt idx="11">
                  <c:v>-0.17962</c:v>
                </c:pt>
                <c:pt idx="12">
                  <c:v>-0.22014</c:v>
                </c:pt>
                <c:pt idx="13">
                  <c:v>-0.25274999999999997</c:v>
                </c:pt>
                <c:pt idx="14">
                  <c:v>-0.27757999999999999</c:v>
                </c:pt>
                <c:pt idx="15">
                  <c:v>-0.29443999999999998</c:v>
                </c:pt>
                <c:pt idx="16">
                  <c:v>-0.30265999999999998</c:v>
                </c:pt>
                <c:pt idx="17">
                  <c:v>-0.29964000000000002</c:v>
                </c:pt>
                <c:pt idx="18">
                  <c:v>-0.2760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DC66-434D-9FA9-34419E24E779}"/>
            </c:ext>
          </c:extLst>
        </c:ser>
        <c:ser>
          <c:idx val="2"/>
          <c:order val="2"/>
          <c:tx>
            <c:strRef>
              <c:f>Sum_na10nb56_newEM_betas!$O$90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56_newEM_betas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s!$O$91:$O$109</c:f>
              <c:numCache>
                <c:formatCode>General</c:formatCode>
                <c:ptCount val="19"/>
                <c:pt idx="0">
                  <c:v>2.1633800000000001</c:v>
                </c:pt>
                <c:pt idx="1">
                  <c:v>1.22963</c:v>
                </c:pt>
                <c:pt idx="2">
                  <c:v>0.79539000000000004</c:v>
                </c:pt>
                <c:pt idx="3">
                  <c:v>0.5282</c:v>
                </c:pt>
                <c:pt idx="4">
                  <c:v>0.34129999999999999</c:v>
                </c:pt>
                <c:pt idx="5">
                  <c:v>0.20054</c:v>
                </c:pt>
                <c:pt idx="6">
                  <c:v>8.9380000000000001E-2</c:v>
                </c:pt>
                <c:pt idx="7">
                  <c:v>-1.23E-3</c:v>
                </c:pt>
                <c:pt idx="8">
                  <c:v>-7.6660000000000006E-2</c:v>
                </c:pt>
                <c:pt idx="9">
                  <c:v>-0.14024</c:v>
                </c:pt>
                <c:pt idx="10">
                  <c:v>-0.19408</c:v>
                </c:pt>
                <c:pt idx="11">
                  <c:v>-0.23952999999999999</c:v>
                </c:pt>
                <c:pt idx="12">
                  <c:v>-0.27734999999999999</c:v>
                </c:pt>
                <c:pt idx="13">
                  <c:v>-0.30793999999999999</c:v>
                </c:pt>
                <c:pt idx="14">
                  <c:v>-0.33139999999999997</c:v>
                </c:pt>
                <c:pt idx="15">
                  <c:v>-0.34758</c:v>
                </c:pt>
                <c:pt idx="16">
                  <c:v>-0.35585</c:v>
                </c:pt>
                <c:pt idx="17">
                  <c:v>-0.35377999999999998</c:v>
                </c:pt>
                <c:pt idx="18">
                  <c:v>-0.332849999999999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DC66-434D-9FA9-34419E24E779}"/>
            </c:ext>
          </c:extLst>
        </c:ser>
        <c:ser>
          <c:idx val="3"/>
          <c:order val="3"/>
          <c:tx>
            <c:strRef>
              <c:f>Sum_na10nb56_newEM_betas!$P$90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gradFill>
                <a:gsLst>
                  <a:gs pos="25000">
                    <a:srgbClr val="4472C4">
                      <a:lumMod val="5000"/>
                      <a:lumOff val="95000"/>
                    </a:srgbClr>
                  </a:gs>
                  <a:gs pos="74000">
                    <a:srgbClr val="4472C4">
                      <a:lumMod val="45000"/>
                      <a:lumOff val="55000"/>
                    </a:srgbClr>
                  </a:gs>
                  <a:gs pos="83000">
                    <a:srgbClr val="4472C4">
                      <a:lumMod val="45000"/>
                      <a:lumOff val="55000"/>
                    </a:srgbClr>
                  </a:gs>
                  <a:gs pos="100000">
                    <a:srgbClr val="4472C4">
                      <a:lumMod val="30000"/>
                      <a:lumOff val="70000"/>
                    </a:srgbClr>
                  </a:gs>
                </a:gsLst>
                <a:lin ang="5400000" scaled="1"/>
              </a:grad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56_newEM_betas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s!$P$91:$P$109</c:f>
              <c:numCache>
                <c:formatCode>General</c:formatCode>
                <c:ptCount val="19"/>
                <c:pt idx="0">
                  <c:v>2.7805800000000001</c:v>
                </c:pt>
                <c:pt idx="1">
                  <c:v>1.66977</c:v>
                </c:pt>
                <c:pt idx="2">
                  <c:v>1.15127</c:v>
                </c:pt>
                <c:pt idx="3">
                  <c:v>0.83177999999999996</c:v>
                </c:pt>
                <c:pt idx="4">
                  <c:v>0.60816000000000003</c:v>
                </c:pt>
                <c:pt idx="5">
                  <c:v>0.43969999999999998</c:v>
                </c:pt>
                <c:pt idx="6">
                  <c:v>0.30667</c:v>
                </c:pt>
                <c:pt idx="7">
                  <c:v>0.19825000000000001</c:v>
                </c:pt>
                <c:pt idx="8">
                  <c:v>0.10800999999999999</c:v>
                </c:pt>
                <c:pt idx="9">
                  <c:v>3.1980000000000001E-2</c:v>
                </c:pt>
                <c:pt idx="10">
                  <c:v>-3.2370000000000003E-2</c:v>
                </c:pt>
                <c:pt idx="11">
                  <c:v>-8.6620000000000003E-2</c:v>
                </c:pt>
                <c:pt idx="12">
                  <c:v>-0.13167000000000001</c:v>
                </c:pt>
                <c:pt idx="13">
                  <c:v>-0.16797999999999999</c:v>
                </c:pt>
                <c:pt idx="14">
                  <c:v>-0.19563</c:v>
                </c:pt>
                <c:pt idx="15">
                  <c:v>-0.21437</c:v>
                </c:pt>
                <c:pt idx="16">
                  <c:v>-0.22339999999999999</c:v>
                </c:pt>
                <c:pt idx="17">
                  <c:v>-0.21969</c:v>
                </c:pt>
                <c:pt idx="18">
                  <c:v>-0.19270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DC66-434D-9FA9-34419E24E779}"/>
            </c:ext>
          </c:extLst>
        </c:ser>
        <c:ser>
          <c:idx val="4"/>
          <c:order val="4"/>
          <c:tx>
            <c:strRef>
              <c:f>Sum_na10nb56_newEM_betas!$Q$90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pattFill prst="pct25">
                <a:fgClr>
                  <a:sysClr val="windowText" lastClr="000000">
                    <a:lumMod val="50000"/>
                    <a:lumOff val="50000"/>
                  </a:sysClr>
                </a:fgClr>
                <a:bgClr>
                  <a:sysClr val="window" lastClr="FFFFFF"/>
                </a:bgClr>
              </a:patt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56_newEM_betas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s!$Q$91:$Q$109</c:f>
              <c:numCache>
                <c:formatCode>General</c:formatCode>
                <c:ptCount val="19"/>
                <c:pt idx="0">
                  <c:v>2.7704599999999999</c:v>
                </c:pt>
                <c:pt idx="1">
                  <c:v>1.66056</c:v>
                </c:pt>
                <c:pt idx="2">
                  <c:v>1.1425799999999999</c:v>
                </c:pt>
                <c:pt idx="3">
                  <c:v>0.82355999999999996</c:v>
                </c:pt>
                <c:pt idx="4">
                  <c:v>0.60026999999999997</c:v>
                </c:pt>
                <c:pt idx="5">
                  <c:v>0.43203999999999998</c:v>
                </c:pt>
                <c:pt idx="6">
                  <c:v>0.29918</c:v>
                </c:pt>
                <c:pt idx="7">
                  <c:v>0.19092999999999999</c:v>
                </c:pt>
                <c:pt idx="8">
                  <c:v>0.10088</c:v>
                </c:pt>
                <c:pt idx="9">
                  <c:v>2.5069999999999999E-2</c:v>
                </c:pt>
                <c:pt idx="10">
                  <c:v>-3.9039999999999998E-2</c:v>
                </c:pt>
                <c:pt idx="11">
                  <c:v>-9.3020000000000005E-2</c:v>
                </c:pt>
                <c:pt idx="12">
                  <c:v>-0.13780999999999999</c:v>
                </c:pt>
                <c:pt idx="13">
                  <c:v>-0.17387</c:v>
                </c:pt>
                <c:pt idx="14">
                  <c:v>-0.20132</c:v>
                </c:pt>
                <c:pt idx="15">
                  <c:v>-0.21995999999999999</c:v>
                </c:pt>
                <c:pt idx="16">
                  <c:v>-0.22905</c:v>
                </c:pt>
                <c:pt idx="17">
                  <c:v>-0.22570999999999999</c:v>
                </c:pt>
                <c:pt idx="18">
                  <c:v>-0.1996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DC66-434D-9FA9-34419E24E779}"/>
            </c:ext>
          </c:extLst>
        </c:ser>
        <c:ser>
          <c:idx val="5"/>
          <c:order val="5"/>
          <c:tx>
            <c:strRef>
              <c:f>Sum_na10nb56_newEM_betas!$R$90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56_newEM_betas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s!$R$91:$R$109</c:f>
              <c:numCache>
                <c:formatCode>General</c:formatCode>
                <c:ptCount val="19"/>
                <c:pt idx="0">
                  <c:v>2.7487900000000001</c:v>
                </c:pt>
                <c:pt idx="1">
                  <c:v>1.6422399999999999</c:v>
                </c:pt>
                <c:pt idx="2">
                  <c:v>1.12764</c:v>
                </c:pt>
                <c:pt idx="3">
                  <c:v>0.81100000000000005</c:v>
                </c:pt>
                <c:pt idx="4">
                  <c:v>0.58950999999999998</c:v>
                </c:pt>
                <c:pt idx="5">
                  <c:v>0.42270000000000002</c:v>
                </c:pt>
                <c:pt idx="6">
                  <c:v>0.29097000000000001</c:v>
                </c:pt>
                <c:pt idx="7">
                  <c:v>0.18359</c:v>
                </c:pt>
                <c:pt idx="8">
                  <c:v>9.4210000000000002E-2</c:v>
                </c:pt>
                <c:pt idx="9">
                  <c:v>1.8870000000000001E-2</c:v>
                </c:pt>
                <c:pt idx="10">
                  <c:v>-4.4940000000000001E-2</c:v>
                </c:pt>
                <c:pt idx="11">
                  <c:v>-9.8799999999999999E-2</c:v>
                </c:pt>
                <c:pt idx="12">
                  <c:v>-0.14360999999999999</c:v>
                </c:pt>
                <c:pt idx="13">
                  <c:v>-0.17985999999999999</c:v>
                </c:pt>
                <c:pt idx="14">
                  <c:v>-0.20766999999999999</c:v>
                </c:pt>
                <c:pt idx="15">
                  <c:v>-0.22684000000000001</c:v>
                </c:pt>
                <c:pt idx="16">
                  <c:v>-0.23663000000000001</c:v>
                </c:pt>
                <c:pt idx="17">
                  <c:v>-0.23418</c:v>
                </c:pt>
                <c:pt idx="18">
                  <c:v>-0.20935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DC66-434D-9FA9-34419E24E779}"/>
            </c:ext>
          </c:extLst>
        </c:ser>
        <c:ser>
          <c:idx val="6"/>
          <c:order val="6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56_newEM_betas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s!$S$34:$S$52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DC66-434D-9FA9-34419E24E779}"/>
            </c:ext>
          </c:extLst>
        </c:ser>
        <c:ser>
          <c:idx val="7"/>
          <c:order val="7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56_newEM_betas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s!$T$34:$T$52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DC66-434D-9FA9-34419E24E77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6105896"/>
        <c:axId val="278200232"/>
      </c:scatterChart>
      <c:valAx>
        <c:axId val="2161058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1: </a:t>
                </a:r>
                <a:r>
                  <a:rPr lang="en-US" sz="1000" b="0" i="0" baseline="0">
                    <a:effectLst/>
                  </a:rPr>
                  <a:t>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8200232"/>
        <c:crosses val="autoZero"/>
        <c:crossBetween val="midCat"/>
        <c:majorUnit val="0.1"/>
      </c:valAx>
      <c:valAx>
        <c:axId val="27820023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61058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5.4137413973616346E-3"/>
          <c:y val="0.8345261338340817"/>
          <c:w val="0.99458627612627559"/>
          <c:h val="0.1221738448337381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7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elative Bias of </a:t>
            </a:r>
            <a:r>
              <a:rPr lang="el-GR"/>
              <a:t>β</a:t>
            </a:r>
            <a:r>
              <a:rPr lang="en-US"/>
              <a:t>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B!$L$5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L$6:$L$24</c:f>
              <c:numCache>
                <c:formatCode>General</c:formatCode>
                <c:ptCount val="19"/>
                <c:pt idx="0">
                  <c:v>5.7101400000000001E-4</c:v>
                </c:pt>
                <c:pt idx="1">
                  <c:v>6.0021800000000002E-4</c:v>
                </c:pt>
                <c:pt idx="2">
                  <c:v>6.6735999999999998E-4</c:v>
                </c:pt>
                <c:pt idx="3">
                  <c:v>7.58503E-4</c:v>
                </c:pt>
                <c:pt idx="4">
                  <c:v>8.60442E-4</c:v>
                </c:pt>
                <c:pt idx="5">
                  <c:v>9.6319699999999995E-4</c:v>
                </c:pt>
                <c:pt idx="6">
                  <c:v>1.0599470000000001E-3</c:v>
                </c:pt>
                <c:pt idx="7">
                  <c:v>1.146441E-3</c:v>
                </c:pt>
                <c:pt idx="8">
                  <c:v>1.2199470000000001E-3</c:v>
                </c:pt>
                <c:pt idx="9">
                  <c:v>1.277874E-3</c:v>
                </c:pt>
                <c:pt idx="10">
                  <c:v>1.3163910000000001E-3</c:v>
                </c:pt>
                <c:pt idx="11">
                  <c:v>1.329415E-3</c:v>
                </c:pt>
                <c:pt idx="12">
                  <c:v>1.3082689999999999E-3</c:v>
                </c:pt>
                <c:pt idx="13">
                  <c:v>1.2420599999999999E-3</c:v>
                </c:pt>
                <c:pt idx="14">
                  <c:v>1.11859E-3</c:v>
                </c:pt>
                <c:pt idx="15">
                  <c:v>9.2538199999999998E-4</c:v>
                </c:pt>
                <c:pt idx="16">
                  <c:v>6.5081000000000004E-4</c:v>
                </c:pt>
                <c:pt idx="17">
                  <c:v>2.8810100000000003E-4</c:v>
                </c:pt>
                <c:pt idx="18">
                  <c:v>-1.38057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21BB-4EBD-8998-8666F4B65FB2}"/>
            </c:ext>
          </c:extLst>
        </c:ser>
        <c:ser>
          <c:idx val="1"/>
          <c:order val="1"/>
          <c:tx>
            <c:strRef>
              <c:f>RB!$M$5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M$6:$M$24</c:f>
              <c:numCache>
                <c:formatCode>General</c:formatCode>
                <c:ptCount val="19"/>
                <c:pt idx="0">
                  <c:v>2.3481500000000001E-4</c:v>
                </c:pt>
                <c:pt idx="1">
                  <c:v>7.8100000000000001E-5</c:v>
                </c:pt>
                <c:pt idx="2">
                  <c:v>1.18391E-4</c:v>
                </c:pt>
                <c:pt idx="3">
                  <c:v>2.37354E-4</c:v>
                </c:pt>
                <c:pt idx="4">
                  <c:v>3.7636400000000002E-4</c:v>
                </c:pt>
                <c:pt idx="5">
                  <c:v>5.0844400000000004E-4</c:v>
                </c:pt>
                <c:pt idx="6">
                  <c:v>6.2420800000000001E-4</c:v>
                </c:pt>
                <c:pt idx="7">
                  <c:v>7.2380199999999995E-4</c:v>
                </c:pt>
                <c:pt idx="8">
                  <c:v>8.1199899999999999E-4</c:v>
                </c:pt>
                <c:pt idx="9">
                  <c:v>8.9537299999999998E-4</c:v>
                </c:pt>
                <c:pt idx="10">
                  <c:v>9.8054599999999989E-4</c:v>
                </c:pt>
                <c:pt idx="11">
                  <c:v>1.072983E-3</c:v>
                </c:pt>
                <c:pt idx="12">
                  <c:v>1.1758700000000001E-3</c:v>
                </c:pt>
                <c:pt idx="13">
                  <c:v>1.2885609999999999E-3</c:v>
                </c:pt>
                <c:pt idx="14">
                  <c:v>1.403977E-3</c:v>
                </c:pt>
                <c:pt idx="15">
                  <c:v>1.5038580000000001E-3</c:v>
                </c:pt>
                <c:pt idx="16">
                  <c:v>1.5498059999999999E-3</c:v>
                </c:pt>
                <c:pt idx="17">
                  <c:v>1.46619E-3</c:v>
                </c:pt>
                <c:pt idx="18">
                  <c:v>1.104486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21BB-4EBD-8998-8666F4B65FB2}"/>
            </c:ext>
          </c:extLst>
        </c:ser>
        <c:ser>
          <c:idx val="2"/>
          <c:order val="2"/>
          <c:tx>
            <c:strRef>
              <c:f>RB!$N$5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N$6:$N$24</c:f>
              <c:numCache>
                <c:formatCode>General</c:formatCode>
                <c:ptCount val="19"/>
                <c:pt idx="0">
                  <c:v>-5.6730799999999998E-4</c:v>
                </c:pt>
                <c:pt idx="1">
                  <c:v>-8.0976699999999997E-4</c:v>
                </c:pt>
                <c:pt idx="2">
                  <c:v>-8.33119E-4</c:v>
                </c:pt>
                <c:pt idx="3">
                  <c:v>-7.4902400000000004E-4</c:v>
                </c:pt>
                <c:pt idx="4">
                  <c:v>-6.1887800000000001E-4</c:v>
                </c:pt>
                <c:pt idx="5">
                  <c:v>-4.7818999999999997E-4</c:v>
                </c:pt>
                <c:pt idx="6">
                  <c:v>-3.4574399999999999E-4</c:v>
                </c:pt>
                <c:pt idx="7">
                  <c:v>-2.2900500000000001E-4</c:v>
                </c:pt>
                <c:pt idx="8">
                  <c:v>-1.28329E-4</c:v>
                </c:pt>
                <c:pt idx="9">
                  <c:v>-3.9345999999999999E-5</c:v>
                </c:pt>
                <c:pt idx="10">
                  <c:v>4.3652000000000002E-5</c:v>
                </c:pt>
                <c:pt idx="11">
                  <c:v>1.2657400000000001E-4</c:v>
                </c:pt>
                <c:pt idx="12">
                  <c:v>2.13604E-4</c:v>
                </c:pt>
                <c:pt idx="13">
                  <c:v>3.0655199999999997E-4</c:v>
                </c:pt>
                <c:pt idx="14">
                  <c:v>4.0338700000000001E-4</c:v>
                </c:pt>
                <c:pt idx="15">
                  <c:v>4.9373199999999998E-4</c:v>
                </c:pt>
                <c:pt idx="16">
                  <c:v>5.4729400000000004E-4</c:v>
                </c:pt>
                <c:pt idx="17">
                  <c:v>4.9421800000000004E-4</c:v>
                </c:pt>
                <c:pt idx="18">
                  <c:v>2.0360500000000001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21BB-4EBD-8998-8666F4B65FB2}"/>
            </c:ext>
          </c:extLst>
        </c:ser>
        <c:ser>
          <c:idx val="3"/>
          <c:order val="3"/>
          <c:tx>
            <c:strRef>
              <c:f>RB!$O$5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7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O$6:$O$24</c:f>
              <c:numCache>
                <c:formatCode>General</c:formatCode>
                <c:ptCount val="19"/>
                <c:pt idx="0">
                  <c:v>5.7101400000000001E-4</c:v>
                </c:pt>
                <c:pt idx="1">
                  <c:v>6.0021800000000002E-4</c:v>
                </c:pt>
                <c:pt idx="2">
                  <c:v>6.6735999999999998E-4</c:v>
                </c:pt>
                <c:pt idx="3">
                  <c:v>7.58503E-4</c:v>
                </c:pt>
                <c:pt idx="4">
                  <c:v>8.60442E-4</c:v>
                </c:pt>
                <c:pt idx="5">
                  <c:v>9.6319699999999995E-4</c:v>
                </c:pt>
                <c:pt idx="6">
                  <c:v>1.0599470000000001E-3</c:v>
                </c:pt>
                <c:pt idx="7">
                  <c:v>1.146441E-3</c:v>
                </c:pt>
                <c:pt idx="8">
                  <c:v>1.2199470000000001E-3</c:v>
                </c:pt>
                <c:pt idx="9">
                  <c:v>1.277874E-3</c:v>
                </c:pt>
                <c:pt idx="10">
                  <c:v>1.3163910000000001E-3</c:v>
                </c:pt>
                <c:pt idx="11">
                  <c:v>1.329415E-3</c:v>
                </c:pt>
                <c:pt idx="12">
                  <c:v>1.3082689999999999E-3</c:v>
                </c:pt>
                <c:pt idx="13">
                  <c:v>1.2420599999999999E-3</c:v>
                </c:pt>
                <c:pt idx="14">
                  <c:v>1.11859E-3</c:v>
                </c:pt>
                <c:pt idx="15">
                  <c:v>9.2538199999999998E-4</c:v>
                </c:pt>
                <c:pt idx="16">
                  <c:v>6.5081000000000004E-4</c:v>
                </c:pt>
                <c:pt idx="17">
                  <c:v>2.8810100000000003E-4</c:v>
                </c:pt>
                <c:pt idx="18">
                  <c:v>-1.38057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21BB-4EBD-8998-8666F4B65FB2}"/>
            </c:ext>
          </c:extLst>
        </c:ser>
        <c:ser>
          <c:idx val="4"/>
          <c:order val="4"/>
          <c:tx>
            <c:strRef>
              <c:f>RB!$P$5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P$6:$P$24</c:f>
              <c:numCache>
                <c:formatCode>General</c:formatCode>
                <c:ptCount val="19"/>
                <c:pt idx="0">
                  <c:v>2.3323199999999999E-4</c:v>
                </c:pt>
                <c:pt idx="1">
                  <c:v>7.6582999999999995E-5</c:v>
                </c:pt>
                <c:pt idx="2">
                  <c:v>1.16951E-4</c:v>
                </c:pt>
                <c:pt idx="3">
                  <c:v>2.3595300000000001E-4</c:v>
                </c:pt>
                <c:pt idx="4">
                  <c:v>3.7494999999999998E-4</c:v>
                </c:pt>
                <c:pt idx="5">
                  <c:v>5.0706700000000004E-4</c:v>
                </c:pt>
                <c:pt idx="6">
                  <c:v>6.2285699999999999E-4</c:v>
                </c:pt>
                <c:pt idx="7">
                  <c:v>7.2246500000000004E-4</c:v>
                </c:pt>
                <c:pt idx="8">
                  <c:v>8.1066299999999999E-4</c:v>
                </c:pt>
                <c:pt idx="9">
                  <c:v>8.9403900000000001E-4</c:v>
                </c:pt>
                <c:pt idx="10">
                  <c:v>9.7922099999999995E-4</c:v>
                </c:pt>
                <c:pt idx="11">
                  <c:v>1.0716549999999999E-3</c:v>
                </c:pt>
                <c:pt idx="12">
                  <c:v>1.174544E-3</c:v>
                </c:pt>
                <c:pt idx="13">
                  <c:v>1.2872739999999999E-3</c:v>
                </c:pt>
                <c:pt idx="14">
                  <c:v>1.4027449999999999E-3</c:v>
                </c:pt>
                <c:pt idx="15">
                  <c:v>1.502654E-3</c:v>
                </c:pt>
                <c:pt idx="16">
                  <c:v>1.5486009999999999E-3</c:v>
                </c:pt>
                <c:pt idx="17">
                  <c:v>1.465016E-3</c:v>
                </c:pt>
                <c:pt idx="18">
                  <c:v>1.103302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21BB-4EBD-8998-8666F4B65FB2}"/>
            </c:ext>
          </c:extLst>
        </c:ser>
        <c:ser>
          <c:idx val="5"/>
          <c:order val="5"/>
          <c:tx>
            <c:strRef>
              <c:f>RB!$Q$5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Q$6:$Q$24</c:f>
              <c:numCache>
                <c:formatCode>General</c:formatCode>
                <c:ptCount val="19"/>
                <c:pt idx="0">
                  <c:v>-5.7059199999999997E-4</c:v>
                </c:pt>
                <c:pt idx="1">
                  <c:v>-8.1313399999999997E-4</c:v>
                </c:pt>
                <c:pt idx="2">
                  <c:v>-8.3651299999999999E-4</c:v>
                </c:pt>
                <c:pt idx="3">
                  <c:v>-7.52485E-4</c:v>
                </c:pt>
                <c:pt idx="4">
                  <c:v>-6.2232800000000001E-4</c:v>
                </c:pt>
                <c:pt idx="5">
                  <c:v>-4.81669E-4</c:v>
                </c:pt>
                <c:pt idx="6">
                  <c:v>-3.4931399999999998E-4</c:v>
                </c:pt>
                <c:pt idx="7">
                  <c:v>-2.32606E-4</c:v>
                </c:pt>
                <c:pt idx="8">
                  <c:v>-1.32044E-4</c:v>
                </c:pt>
                <c:pt idx="9">
                  <c:v>-4.3019000000000003E-5</c:v>
                </c:pt>
                <c:pt idx="10">
                  <c:v>3.9898999999999999E-5</c:v>
                </c:pt>
                <c:pt idx="11">
                  <c:v>1.22836E-4</c:v>
                </c:pt>
                <c:pt idx="12">
                  <c:v>2.0990599999999999E-4</c:v>
                </c:pt>
                <c:pt idx="13">
                  <c:v>3.0284300000000001E-4</c:v>
                </c:pt>
                <c:pt idx="14">
                  <c:v>3.9961499999999997E-4</c:v>
                </c:pt>
                <c:pt idx="15">
                  <c:v>4.9007E-4</c:v>
                </c:pt>
                <c:pt idx="16">
                  <c:v>5.4366799999999997E-4</c:v>
                </c:pt>
                <c:pt idx="17">
                  <c:v>4.9055400000000003E-4</c:v>
                </c:pt>
                <c:pt idx="18">
                  <c:v>1.9999699999999999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21BB-4EBD-8998-8666F4B65FB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985720"/>
        <c:axId val="204645848"/>
      </c:scatterChart>
      <c:valAx>
        <c:axId val="205985720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4645848"/>
        <c:crosses val="autoZero"/>
        <c:crossBetween val="midCat"/>
        <c:majorUnit val="0.1"/>
      </c:valAx>
      <c:valAx>
        <c:axId val="204645848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5985720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elative Bias of </a:t>
            </a:r>
            <a:r>
              <a:rPr lang="el-GR"/>
              <a:t>β2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B!$L$31</c:f>
              <c:strCache>
                <c:ptCount val="1"/>
                <c:pt idx="0">
                  <c:v>SM: 0% in A, 1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L$32:$L$50</c:f>
              <c:numCache>
                <c:formatCode>General</c:formatCode>
                <c:ptCount val="19"/>
                <c:pt idx="0">
                  <c:v>-2.1739999999999999E-2</c:v>
                </c:pt>
                <c:pt idx="1">
                  <c:v>-1.6500000000000001E-2</c:v>
                </c:pt>
                <c:pt idx="2">
                  <c:v>-1.6E-2</c:v>
                </c:pt>
                <c:pt idx="3">
                  <c:v>-1.7239999999999998E-2</c:v>
                </c:pt>
                <c:pt idx="4">
                  <c:v>-1.9359999999999999E-2</c:v>
                </c:pt>
                <c:pt idx="5">
                  <c:v>-2.1520000000000001E-2</c:v>
                </c:pt>
                <c:pt idx="6">
                  <c:v>-2.2970000000000001E-2</c:v>
                </c:pt>
                <c:pt idx="7">
                  <c:v>-2.3040000000000001E-2</c:v>
                </c:pt>
                <c:pt idx="8">
                  <c:v>-2.1250000000000002E-2</c:v>
                </c:pt>
                <c:pt idx="9">
                  <c:v>-1.712E-2</c:v>
                </c:pt>
                <c:pt idx="10">
                  <c:v>-1.0160000000000001E-2</c:v>
                </c:pt>
                <c:pt idx="11">
                  <c:v>2.9E-4</c:v>
                </c:pt>
                <c:pt idx="12">
                  <c:v>1.487E-2</c:v>
                </c:pt>
                <c:pt idx="13">
                  <c:v>3.4009999999999999E-2</c:v>
                </c:pt>
                <c:pt idx="14">
                  <c:v>5.7430000000000002E-2</c:v>
                </c:pt>
                <c:pt idx="15">
                  <c:v>8.3280000000000007E-2</c:v>
                </c:pt>
                <c:pt idx="16">
                  <c:v>0.107</c:v>
                </c:pt>
                <c:pt idx="17">
                  <c:v>0.11924999999999999</c:v>
                </c:pt>
                <c:pt idx="18">
                  <c:v>0.1034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2045-4796-BE94-B3E6F7F206E5}"/>
            </c:ext>
          </c:extLst>
        </c:ser>
        <c:ser>
          <c:idx val="1"/>
          <c:order val="1"/>
          <c:tx>
            <c:strRef>
              <c:f>RB!$M$31</c:f>
              <c:strCache>
                <c:ptCount val="1"/>
                <c:pt idx="0">
                  <c:v>SM: 10% in A, 2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M$32:$M$50</c:f>
              <c:numCache>
                <c:formatCode>General</c:formatCode>
                <c:ptCount val="19"/>
                <c:pt idx="0">
                  <c:v>-4.895E-2</c:v>
                </c:pt>
                <c:pt idx="1">
                  <c:v>-2.5690000000000001E-2</c:v>
                </c:pt>
                <c:pt idx="2">
                  <c:v>-2.5069999999999999E-2</c:v>
                </c:pt>
                <c:pt idx="3">
                  <c:v>-3.3689999999999998E-2</c:v>
                </c:pt>
                <c:pt idx="4">
                  <c:v>-4.4949999999999997E-2</c:v>
                </c:pt>
                <c:pt idx="5">
                  <c:v>-5.5300000000000002E-2</c:v>
                </c:pt>
                <c:pt idx="6">
                  <c:v>-6.3149999999999998E-2</c:v>
                </c:pt>
                <c:pt idx="7">
                  <c:v>-6.8099999999999994E-2</c:v>
                </c:pt>
                <c:pt idx="8">
                  <c:v>-7.0529999999999995E-2</c:v>
                </c:pt>
                <c:pt idx="9">
                  <c:v>-7.1160000000000001E-2</c:v>
                </c:pt>
                <c:pt idx="10">
                  <c:v>-7.0749999999999993E-2</c:v>
                </c:pt>
                <c:pt idx="11">
                  <c:v>-6.9830000000000003E-2</c:v>
                </c:pt>
                <c:pt idx="12">
                  <c:v>-6.8470000000000003E-2</c:v>
                </c:pt>
                <c:pt idx="13">
                  <c:v>-6.6180000000000003E-2</c:v>
                </c:pt>
                <c:pt idx="14">
                  <c:v>-6.1679999999999999E-2</c:v>
                </c:pt>
                <c:pt idx="15">
                  <c:v>-5.3129999999999997E-2</c:v>
                </c:pt>
                <c:pt idx="16">
                  <c:v>-3.8730000000000001E-2</c:v>
                </c:pt>
                <c:pt idx="17">
                  <c:v>-1.882E-2</c:v>
                </c:pt>
                <c:pt idx="18">
                  <c:v>2.5999999999999998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2045-4796-BE94-B3E6F7F206E5}"/>
            </c:ext>
          </c:extLst>
        </c:ser>
        <c:ser>
          <c:idx val="2"/>
          <c:order val="2"/>
          <c:tx>
            <c:strRef>
              <c:f>RB!$N$31</c:f>
              <c:strCache>
                <c:ptCount val="1"/>
                <c:pt idx="0">
                  <c:v>SM: 20% in A, 3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N$32:$N$50</c:f>
              <c:numCache>
                <c:formatCode>General</c:formatCode>
                <c:ptCount val="19"/>
                <c:pt idx="0">
                  <c:v>5.7489999999999999E-2</c:v>
                </c:pt>
                <c:pt idx="1">
                  <c:v>6.2359999999999999E-2</c:v>
                </c:pt>
                <c:pt idx="2">
                  <c:v>5.0880000000000002E-2</c:v>
                </c:pt>
                <c:pt idx="3">
                  <c:v>3.5900000000000001E-2</c:v>
                </c:pt>
                <c:pt idx="4">
                  <c:v>2.2040000000000001E-2</c:v>
                </c:pt>
                <c:pt idx="5">
                  <c:v>1.1220000000000001E-2</c:v>
                </c:pt>
                <c:pt idx="6">
                  <c:v>3.98E-3</c:v>
                </c:pt>
                <c:pt idx="7">
                  <c:v>0</c:v>
                </c:pt>
                <c:pt idx="8">
                  <c:v>-1.56E-3</c:v>
                </c:pt>
                <c:pt idx="9">
                  <c:v>-1.7899999999999999E-3</c:v>
                </c:pt>
                <c:pt idx="10">
                  <c:v>-1.74E-3</c:v>
                </c:pt>
                <c:pt idx="11">
                  <c:v>-2.2699999999999999E-3</c:v>
                </c:pt>
                <c:pt idx="12">
                  <c:v>-3.8400000000000001E-3</c:v>
                </c:pt>
                <c:pt idx="13">
                  <c:v>-6.4200000000000004E-3</c:v>
                </c:pt>
                <c:pt idx="14">
                  <c:v>-9.4299999999999991E-3</c:v>
                </c:pt>
                <c:pt idx="15">
                  <c:v>-1.1520000000000001E-2</c:v>
                </c:pt>
                <c:pt idx="16">
                  <c:v>-1.052E-2</c:v>
                </c:pt>
                <c:pt idx="17">
                  <c:v>-5.0899999999999999E-3</c:v>
                </c:pt>
                <c:pt idx="18">
                  <c:v>1.56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2045-4796-BE94-B3E6F7F206E5}"/>
            </c:ext>
          </c:extLst>
        </c:ser>
        <c:ser>
          <c:idx val="3"/>
          <c:order val="3"/>
          <c:tx>
            <c:strRef>
              <c:f>RB!$O$31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7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O$32:$O$50</c:f>
              <c:numCache>
                <c:formatCode>General</c:formatCode>
                <c:ptCount val="19"/>
                <c:pt idx="0">
                  <c:v>-2.239E-2</c:v>
                </c:pt>
                <c:pt idx="1">
                  <c:v>-1.7080000000000001E-2</c:v>
                </c:pt>
                <c:pt idx="2">
                  <c:v>-1.652E-2</c:v>
                </c:pt>
                <c:pt idx="3">
                  <c:v>-1.7729999999999999E-2</c:v>
                </c:pt>
                <c:pt idx="4">
                  <c:v>-1.9820000000000001E-2</c:v>
                </c:pt>
                <c:pt idx="5">
                  <c:v>-2.1950000000000001E-2</c:v>
                </c:pt>
                <c:pt idx="6">
                  <c:v>-2.3380000000000001E-2</c:v>
                </c:pt>
                <c:pt idx="7">
                  <c:v>-2.3429999999999999E-2</c:v>
                </c:pt>
                <c:pt idx="8">
                  <c:v>-2.1610000000000001E-2</c:v>
                </c:pt>
                <c:pt idx="9">
                  <c:v>-1.745E-2</c:v>
                </c:pt>
                <c:pt idx="10">
                  <c:v>-1.0460000000000001E-2</c:v>
                </c:pt>
                <c:pt idx="11">
                  <c:v>0</c:v>
                </c:pt>
                <c:pt idx="12">
                  <c:v>1.46E-2</c:v>
                </c:pt>
                <c:pt idx="13">
                  <c:v>3.3750000000000002E-2</c:v>
                </c:pt>
                <c:pt idx="14">
                  <c:v>5.7189999999999998E-2</c:v>
                </c:pt>
                <c:pt idx="15">
                  <c:v>8.3040000000000003E-2</c:v>
                </c:pt>
                <c:pt idx="16">
                  <c:v>0.10674</c:v>
                </c:pt>
                <c:pt idx="17">
                  <c:v>0.11895</c:v>
                </c:pt>
                <c:pt idx="18">
                  <c:v>0.1030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2045-4796-BE94-B3E6F7F206E5}"/>
            </c:ext>
          </c:extLst>
        </c:ser>
        <c:ser>
          <c:idx val="4"/>
          <c:order val="4"/>
          <c:tx>
            <c:strRef>
              <c:f>RB!$P$31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P$32:$P$50</c:f>
              <c:numCache>
                <c:formatCode>General</c:formatCode>
                <c:ptCount val="19"/>
                <c:pt idx="0">
                  <c:v>-4.9119999999999997E-2</c:v>
                </c:pt>
                <c:pt idx="1">
                  <c:v>-2.5860000000000001E-2</c:v>
                </c:pt>
                <c:pt idx="2">
                  <c:v>-2.5239999999999999E-2</c:v>
                </c:pt>
                <c:pt idx="3">
                  <c:v>-3.3860000000000001E-2</c:v>
                </c:pt>
                <c:pt idx="4">
                  <c:v>-4.5130000000000003E-2</c:v>
                </c:pt>
                <c:pt idx="5">
                  <c:v>-5.5469999999999998E-2</c:v>
                </c:pt>
                <c:pt idx="6">
                  <c:v>-6.3310000000000005E-2</c:v>
                </c:pt>
                <c:pt idx="7">
                  <c:v>-6.8260000000000001E-2</c:v>
                </c:pt>
                <c:pt idx="8">
                  <c:v>-7.0680000000000007E-2</c:v>
                </c:pt>
                <c:pt idx="9">
                  <c:v>-7.1290000000000006E-2</c:v>
                </c:pt>
                <c:pt idx="10">
                  <c:v>-7.0879999999999999E-2</c:v>
                </c:pt>
                <c:pt idx="11">
                  <c:v>-6.9959999999999994E-2</c:v>
                </c:pt>
                <c:pt idx="12">
                  <c:v>-6.8589999999999998E-2</c:v>
                </c:pt>
                <c:pt idx="13">
                  <c:v>-6.6299999999999998E-2</c:v>
                </c:pt>
                <c:pt idx="14">
                  <c:v>-6.1809999999999997E-2</c:v>
                </c:pt>
                <c:pt idx="15">
                  <c:v>-5.3260000000000002E-2</c:v>
                </c:pt>
                <c:pt idx="16">
                  <c:v>-3.8859999999999999E-2</c:v>
                </c:pt>
                <c:pt idx="17">
                  <c:v>-1.8939999999999999E-2</c:v>
                </c:pt>
                <c:pt idx="18">
                  <c:v>1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2045-4796-BE94-B3E6F7F206E5}"/>
            </c:ext>
          </c:extLst>
        </c:ser>
        <c:ser>
          <c:idx val="5"/>
          <c:order val="5"/>
          <c:tx>
            <c:strRef>
              <c:f>RB!$Q$31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Q$32:$Q$50</c:f>
              <c:numCache>
                <c:formatCode>General</c:formatCode>
                <c:ptCount val="19"/>
                <c:pt idx="0">
                  <c:v>5.7500000000000002E-2</c:v>
                </c:pt>
                <c:pt idx="1">
                  <c:v>6.2379999999999998E-2</c:v>
                </c:pt>
                <c:pt idx="2">
                  <c:v>5.0909999999999997E-2</c:v>
                </c:pt>
                <c:pt idx="3">
                  <c:v>3.594E-2</c:v>
                </c:pt>
                <c:pt idx="4">
                  <c:v>2.2079999999999999E-2</c:v>
                </c:pt>
                <c:pt idx="5">
                  <c:v>1.1270000000000001E-2</c:v>
                </c:pt>
                <c:pt idx="6">
                  <c:v>4.0299999999999997E-3</c:v>
                </c:pt>
                <c:pt idx="7">
                  <c:v>5.0000000000000002E-5</c:v>
                </c:pt>
                <c:pt idx="8">
                  <c:v>-1.5E-3</c:v>
                </c:pt>
                <c:pt idx="9">
                  <c:v>-1.73E-3</c:v>
                </c:pt>
                <c:pt idx="10">
                  <c:v>-1.6800000000000001E-3</c:v>
                </c:pt>
                <c:pt idx="11">
                  <c:v>-2.2000000000000001E-3</c:v>
                </c:pt>
                <c:pt idx="12">
                  <c:v>-3.79E-3</c:v>
                </c:pt>
                <c:pt idx="13">
                  <c:v>-6.3699999999999998E-3</c:v>
                </c:pt>
                <c:pt idx="14">
                  <c:v>-9.3600000000000003E-3</c:v>
                </c:pt>
                <c:pt idx="15">
                  <c:v>-1.1480000000000001E-2</c:v>
                </c:pt>
                <c:pt idx="16">
                  <c:v>-1.047E-2</c:v>
                </c:pt>
                <c:pt idx="17">
                  <c:v>-5.0499999999999998E-3</c:v>
                </c:pt>
                <c:pt idx="18">
                  <c:v>1.59000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2045-4796-BE94-B3E6F7F206E5}"/>
            </c:ext>
          </c:extLst>
        </c:ser>
        <c:ser>
          <c:idx val="6"/>
          <c:order val="6"/>
          <c:tx>
            <c:strRef>
              <c:f>RB!$R$31</c:f>
              <c:strCache>
                <c:ptCount val="1"/>
                <c:pt idx="0">
                  <c:v>Acceptable RB </c:v>
                </c:pt>
              </c:strCache>
            </c:strRef>
          </c:tx>
          <c:spPr>
            <a:ln w="25400" cap="rnd">
              <a:solidFill>
                <a:srgbClr val="5B9BD5">
                  <a:lumMod val="75000"/>
                </a:srgbClr>
              </a:solidFill>
              <a:round/>
            </a:ln>
            <a:effectLst/>
          </c:spPr>
          <c:marker>
            <c:symbol val="none"/>
          </c:marker>
          <c:xVal>
            <c:numRef>
              <c:f>RB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R$32:$R$50</c:f>
              <c:numCache>
                <c:formatCode>General</c:formatCode>
                <c:ptCount val="19"/>
                <c:pt idx="0">
                  <c:v>0.05</c:v>
                </c:pt>
                <c:pt idx="1">
                  <c:v>0.05</c:v>
                </c:pt>
                <c:pt idx="2">
                  <c:v>0.05</c:v>
                </c:pt>
                <c:pt idx="3">
                  <c:v>0.05</c:v>
                </c:pt>
                <c:pt idx="4">
                  <c:v>0.05</c:v>
                </c:pt>
                <c:pt idx="5">
                  <c:v>0.05</c:v>
                </c:pt>
                <c:pt idx="6">
                  <c:v>0.05</c:v>
                </c:pt>
                <c:pt idx="7">
                  <c:v>0.05</c:v>
                </c:pt>
                <c:pt idx="8">
                  <c:v>0.05</c:v>
                </c:pt>
                <c:pt idx="9">
                  <c:v>0.05</c:v>
                </c:pt>
                <c:pt idx="10">
                  <c:v>0.05</c:v>
                </c:pt>
                <c:pt idx="11">
                  <c:v>0.05</c:v>
                </c:pt>
                <c:pt idx="12">
                  <c:v>0.05</c:v>
                </c:pt>
                <c:pt idx="13">
                  <c:v>0.05</c:v>
                </c:pt>
                <c:pt idx="14">
                  <c:v>0.05</c:v>
                </c:pt>
                <c:pt idx="15">
                  <c:v>0.05</c:v>
                </c:pt>
                <c:pt idx="16">
                  <c:v>0.05</c:v>
                </c:pt>
                <c:pt idx="17">
                  <c:v>0.05</c:v>
                </c:pt>
                <c:pt idx="18">
                  <c:v>0.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2045-4796-BE94-B3E6F7F206E5}"/>
            </c:ext>
          </c:extLst>
        </c:ser>
        <c:ser>
          <c:idx val="7"/>
          <c:order val="7"/>
          <c:tx>
            <c:strRef>
              <c:f>RB!$S$31</c:f>
              <c:strCache>
                <c:ptCount val="1"/>
                <c:pt idx="0">
                  <c:v>Acceptable RB</c:v>
                </c:pt>
              </c:strCache>
            </c:strRef>
          </c:tx>
          <c:spPr>
            <a:ln w="25400" cap="rnd">
              <a:solidFill>
                <a:srgbClr val="5B9BD5">
                  <a:lumMod val="75000"/>
                </a:srgbClr>
              </a:solidFill>
              <a:round/>
            </a:ln>
            <a:effectLst/>
          </c:spPr>
          <c:marker>
            <c:symbol val="none"/>
          </c:marker>
          <c:xVal>
            <c:numRef>
              <c:f>RB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S$32:$S$50</c:f>
              <c:numCache>
                <c:formatCode>General</c:formatCode>
                <c:ptCount val="19"/>
                <c:pt idx="0">
                  <c:v>-0.05</c:v>
                </c:pt>
                <c:pt idx="1">
                  <c:v>-0.05</c:v>
                </c:pt>
                <c:pt idx="2">
                  <c:v>-0.05</c:v>
                </c:pt>
                <c:pt idx="3">
                  <c:v>-0.05</c:v>
                </c:pt>
                <c:pt idx="4">
                  <c:v>-0.05</c:v>
                </c:pt>
                <c:pt idx="5">
                  <c:v>-0.05</c:v>
                </c:pt>
                <c:pt idx="6">
                  <c:v>-0.05</c:v>
                </c:pt>
                <c:pt idx="7">
                  <c:v>-0.05</c:v>
                </c:pt>
                <c:pt idx="8">
                  <c:v>-0.05</c:v>
                </c:pt>
                <c:pt idx="9">
                  <c:v>-0.05</c:v>
                </c:pt>
                <c:pt idx="10">
                  <c:v>-0.05</c:v>
                </c:pt>
                <c:pt idx="11">
                  <c:v>-0.05</c:v>
                </c:pt>
                <c:pt idx="12">
                  <c:v>-0.05</c:v>
                </c:pt>
                <c:pt idx="13">
                  <c:v>-0.05</c:v>
                </c:pt>
                <c:pt idx="14">
                  <c:v>-0.05</c:v>
                </c:pt>
                <c:pt idx="15">
                  <c:v>-0.05</c:v>
                </c:pt>
                <c:pt idx="16">
                  <c:v>-0.05</c:v>
                </c:pt>
                <c:pt idx="17">
                  <c:v>-0.05</c:v>
                </c:pt>
                <c:pt idx="18">
                  <c:v>-0.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2045-4796-BE94-B3E6F7F206E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985720"/>
        <c:axId val="204645848"/>
      </c:scatterChart>
      <c:valAx>
        <c:axId val="205985720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4645848"/>
        <c:crosses val="autoZero"/>
        <c:crossBetween val="midCat"/>
        <c:majorUnit val="0.1"/>
      </c:valAx>
      <c:valAx>
        <c:axId val="204645848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5985720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7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elative Bias of </a:t>
            </a:r>
            <a:r>
              <a:rPr lang="el-GR"/>
              <a:t>β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B!$L$58</c:f>
              <c:strCache>
                <c:ptCount val="1"/>
                <c:pt idx="0">
                  <c:v>SM: 0% in A, 1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L$59:$L$77</c:f>
              <c:numCache>
                <c:formatCode>General</c:formatCode>
                <c:ptCount val="19"/>
                <c:pt idx="0">
                  <c:v>2.4000000000000001E-4</c:v>
                </c:pt>
                <c:pt idx="1">
                  <c:v>7.9500000000000003E-4</c:v>
                </c:pt>
                <c:pt idx="2">
                  <c:v>2.7399999999999999E-4</c:v>
                </c:pt>
                <c:pt idx="3">
                  <c:v>-1.1130000000000001E-3</c:v>
                </c:pt>
                <c:pt idx="4">
                  <c:v>-2.8340000000000001E-3</c:v>
                </c:pt>
                <c:pt idx="5">
                  <c:v>-4.5710000000000004E-3</c:v>
                </c:pt>
                <c:pt idx="6">
                  <c:v>-6.1830000000000001E-3</c:v>
                </c:pt>
                <c:pt idx="7">
                  <c:v>-7.6319999999999999E-3</c:v>
                </c:pt>
                <c:pt idx="8">
                  <c:v>-8.9259999999999999E-3</c:v>
                </c:pt>
                <c:pt idx="9">
                  <c:v>-1.0089000000000001E-2</c:v>
                </c:pt>
                <c:pt idx="10">
                  <c:v>-1.1135000000000001E-2</c:v>
                </c:pt>
                <c:pt idx="11">
                  <c:v>-1.2043E-2</c:v>
                </c:pt>
                <c:pt idx="12">
                  <c:v>-1.2728E-2</c:v>
                </c:pt>
                <c:pt idx="13">
                  <c:v>-1.2992E-2</c:v>
                </c:pt>
                <c:pt idx="14">
                  <c:v>-1.2472E-2</c:v>
                </c:pt>
                <c:pt idx="15">
                  <c:v>-1.0551E-2</c:v>
                </c:pt>
                <c:pt idx="16">
                  <c:v>-6.3280000000000003E-3</c:v>
                </c:pt>
                <c:pt idx="17">
                  <c:v>1.026E-3</c:v>
                </c:pt>
                <c:pt idx="18">
                  <c:v>1.008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B47-4375-870A-20C9268CA366}"/>
            </c:ext>
          </c:extLst>
        </c:ser>
        <c:ser>
          <c:idx val="1"/>
          <c:order val="1"/>
          <c:tx>
            <c:strRef>
              <c:f>RB!$M$58</c:f>
              <c:strCache>
                <c:ptCount val="1"/>
                <c:pt idx="0">
                  <c:v>SM: 10% in A, 2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M$59:$M$77</c:f>
              <c:numCache>
                <c:formatCode>General</c:formatCode>
                <c:ptCount val="19"/>
                <c:pt idx="0">
                  <c:v>1.3256E-2</c:v>
                </c:pt>
                <c:pt idx="1">
                  <c:v>1.4229E-2</c:v>
                </c:pt>
                <c:pt idx="2">
                  <c:v>1.3927E-2</c:v>
                </c:pt>
                <c:pt idx="3">
                  <c:v>1.3098E-2</c:v>
                </c:pt>
                <c:pt idx="4">
                  <c:v>1.2126E-2</c:v>
                </c:pt>
                <c:pt idx="5">
                  <c:v>1.1102000000000001E-2</c:v>
                </c:pt>
                <c:pt idx="6">
                  <c:v>1.0026E-2</c:v>
                </c:pt>
                <c:pt idx="7">
                  <c:v>8.8690000000000001E-3</c:v>
                </c:pt>
                <c:pt idx="8">
                  <c:v>7.6109999999999997E-3</c:v>
                </c:pt>
                <c:pt idx="9">
                  <c:v>6.2329999999999998E-3</c:v>
                </c:pt>
                <c:pt idx="10">
                  <c:v>4.7130000000000002E-3</c:v>
                </c:pt>
                <c:pt idx="11">
                  <c:v>3.0079999999999998E-3</c:v>
                </c:pt>
                <c:pt idx="12">
                  <c:v>1.065E-3</c:v>
                </c:pt>
                <c:pt idx="13">
                  <c:v>-1.157E-3</c:v>
                </c:pt>
                <c:pt idx="14">
                  <c:v>-3.6350000000000002E-3</c:v>
                </c:pt>
                <c:pt idx="15">
                  <c:v>-6.1339999999999997E-3</c:v>
                </c:pt>
                <c:pt idx="16">
                  <c:v>-7.9290000000000003E-3</c:v>
                </c:pt>
                <c:pt idx="17">
                  <c:v>-7.4110000000000001E-3</c:v>
                </c:pt>
                <c:pt idx="18">
                  <c:v>-2.50400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9B47-4375-870A-20C9268CA366}"/>
            </c:ext>
          </c:extLst>
        </c:ser>
        <c:ser>
          <c:idx val="2"/>
          <c:order val="2"/>
          <c:tx>
            <c:strRef>
              <c:f>RB!$N$58</c:f>
              <c:strCache>
                <c:ptCount val="1"/>
                <c:pt idx="0">
                  <c:v>SM: 20% in A, 3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N$59:$N$77</c:f>
              <c:numCache>
                <c:formatCode>General</c:formatCode>
                <c:ptCount val="19"/>
                <c:pt idx="0">
                  <c:v>8.3580000000000008E-3</c:v>
                </c:pt>
                <c:pt idx="1">
                  <c:v>1.1809999999999999E-2</c:v>
                </c:pt>
                <c:pt idx="2">
                  <c:v>1.4166E-2</c:v>
                </c:pt>
                <c:pt idx="3">
                  <c:v>1.4659999999999999E-2</c:v>
                </c:pt>
                <c:pt idx="4">
                  <c:v>1.3901E-2</c:v>
                </c:pt>
                <c:pt idx="5">
                  <c:v>1.2459E-2</c:v>
                </c:pt>
                <c:pt idx="6">
                  <c:v>1.0725E-2</c:v>
                </c:pt>
                <c:pt idx="7">
                  <c:v>8.9479999999999994E-3</c:v>
                </c:pt>
                <c:pt idx="8">
                  <c:v>7.2880000000000002E-3</c:v>
                </c:pt>
                <c:pt idx="9">
                  <c:v>5.8349999999999999E-3</c:v>
                </c:pt>
                <c:pt idx="10">
                  <c:v>4.6420000000000003E-3</c:v>
                </c:pt>
                <c:pt idx="11">
                  <c:v>3.7239999999999999E-3</c:v>
                </c:pt>
                <c:pt idx="12">
                  <c:v>3.0769999999999999E-3</c:v>
                </c:pt>
                <c:pt idx="13">
                  <c:v>2.6440000000000001E-3</c:v>
                </c:pt>
                <c:pt idx="14">
                  <c:v>2.33E-3</c:v>
                </c:pt>
                <c:pt idx="15">
                  <c:v>2.0330000000000001E-3</c:v>
                </c:pt>
                <c:pt idx="16">
                  <c:v>1.805E-3</c:v>
                </c:pt>
                <c:pt idx="17">
                  <c:v>2.215E-3</c:v>
                </c:pt>
                <c:pt idx="18">
                  <c:v>3.9290000000000002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9B47-4375-870A-20C9268CA366}"/>
            </c:ext>
          </c:extLst>
        </c:ser>
        <c:ser>
          <c:idx val="3"/>
          <c:order val="3"/>
          <c:tx>
            <c:strRef>
              <c:f>RB!$O$58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O$59:$O$77</c:f>
              <c:numCache>
                <c:formatCode>General</c:formatCode>
                <c:ptCount val="19"/>
                <c:pt idx="0">
                  <c:v>3.3100000000000002E-4</c:v>
                </c:pt>
                <c:pt idx="1">
                  <c:v>8.7399999999999999E-4</c:v>
                </c:pt>
                <c:pt idx="2">
                  <c:v>3.4499999999999998E-4</c:v>
                </c:pt>
                <c:pt idx="3">
                  <c:v>-1.047E-3</c:v>
                </c:pt>
                <c:pt idx="4">
                  <c:v>-2.7720000000000002E-3</c:v>
                </c:pt>
                <c:pt idx="5">
                  <c:v>-4.5149999999999999E-3</c:v>
                </c:pt>
                <c:pt idx="6">
                  <c:v>-6.13E-3</c:v>
                </c:pt>
                <c:pt idx="7">
                  <c:v>-7.5830000000000003E-3</c:v>
                </c:pt>
                <c:pt idx="8">
                  <c:v>-8.8800000000000007E-3</c:v>
                </c:pt>
                <c:pt idx="9">
                  <c:v>-1.0048E-2</c:v>
                </c:pt>
                <c:pt idx="10">
                  <c:v>-1.1098E-2</c:v>
                </c:pt>
                <c:pt idx="11">
                  <c:v>-1.201E-2</c:v>
                </c:pt>
                <c:pt idx="12">
                  <c:v>-1.2697999999999999E-2</c:v>
                </c:pt>
                <c:pt idx="13">
                  <c:v>-1.2963000000000001E-2</c:v>
                </c:pt>
                <c:pt idx="14">
                  <c:v>-1.2446E-2</c:v>
                </c:pt>
                <c:pt idx="15">
                  <c:v>-1.0525E-2</c:v>
                </c:pt>
                <c:pt idx="16">
                  <c:v>-6.2989999999999999E-3</c:v>
                </c:pt>
                <c:pt idx="17">
                  <c:v>1.0610000000000001E-3</c:v>
                </c:pt>
                <c:pt idx="18">
                  <c:v>1.0134000000000001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9B47-4375-870A-20C9268CA366}"/>
            </c:ext>
          </c:extLst>
        </c:ser>
        <c:ser>
          <c:idx val="4"/>
          <c:order val="4"/>
          <c:tx>
            <c:strRef>
              <c:f>RB!$P$58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P$59:$P$77</c:f>
              <c:numCache>
                <c:formatCode>General</c:formatCode>
                <c:ptCount val="19"/>
                <c:pt idx="0">
                  <c:v>1.3246000000000001E-2</c:v>
                </c:pt>
                <c:pt idx="1">
                  <c:v>1.4218E-2</c:v>
                </c:pt>
                <c:pt idx="2">
                  <c:v>1.3915E-2</c:v>
                </c:pt>
                <c:pt idx="3">
                  <c:v>1.3084E-2</c:v>
                </c:pt>
                <c:pt idx="4">
                  <c:v>1.2112E-2</c:v>
                </c:pt>
                <c:pt idx="5">
                  <c:v>1.1086E-2</c:v>
                </c:pt>
                <c:pt idx="6">
                  <c:v>1.001E-2</c:v>
                </c:pt>
                <c:pt idx="7">
                  <c:v>8.8520000000000005E-3</c:v>
                </c:pt>
                <c:pt idx="8">
                  <c:v>7.5909999999999997E-3</c:v>
                </c:pt>
                <c:pt idx="9">
                  <c:v>6.2110000000000004E-3</c:v>
                </c:pt>
                <c:pt idx="10">
                  <c:v>4.6889999999999996E-3</c:v>
                </c:pt>
                <c:pt idx="11">
                  <c:v>2.9849999999999998E-3</c:v>
                </c:pt>
                <c:pt idx="12">
                  <c:v>1.041E-3</c:v>
                </c:pt>
                <c:pt idx="13">
                  <c:v>-1.181E-3</c:v>
                </c:pt>
                <c:pt idx="14">
                  <c:v>-3.6589999999999999E-3</c:v>
                </c:pt>
                <c:pt idx="15">
                  <c:v>-6.1580000000000003E-3</c:v>
                </c:pt>
                <c:pt idx="16">
                  <c:v>-7.9539999999999993E-3</c:v>
                </c:pt>
                <c:pt idx="17">
                  <c:v>-7.4359999999999999E-3</c:v>
                </c:pt>
                <c:pt idx="18">
                  <c:v>-2.52300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9B47-4375-870A-20C9268CA366}"/>
            </c:ext>
          </c:extLst>
        </c:ser>
        <c:ser>
          <c:idx val="5"/>
          <c:order val="5"/>
          <c:tx>
            <c:strRef>
              <c:f>RB!$Q$58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Q$59:$Q$77</c:f>
              <c:numCache>
                <c:formatCode>General</c:formatCode>
                <c:ptCount val="19"/>
                <c:pt idx="0">
                  <c:v>8.3070000000000001E-3</c:v>
                </c:pt>
                <c:pt idx="1">
                  <c:v>1.1757E-2</c:v>
                </c:pt>
                <c:pt idx="2">
                  <c:v>1.4113000000000001E-2</c:v>
                </c:pt>
                <c:pt idx="3">
                  <c:v>1.4609E-2</c:v>
                </c:pt>
                <c:pt idx="4">
                  <c:v>1.3849E-2</c:v>
                </c:pt>
                <c:pt idx="5">
                  <c:v>1.2406E-2</c:v>
                </c:pt>
                <c:pt idx="6">
                  <c:v>1.0673999999999999E-2</c:v>
                </c:pt>
                <c:pt idx="7">
                  <c:v>8.8979999999999997E-3</c:v>
                </c:pt>
                <c:pt idx="8">
                  <c:v>7.2389999999999998E-3</c:v>
                </c:pt>
                <c:pt idx="9">
                  <c:v>5.7860000000000003E-3</c:v>
                </c:pt>
                <c:pt idx="10">
                  <c:v>4.594E-3</c:v>
                </c:pt>
                <c:pt idx="11">
                  <c:v>3.676E-3</c:v>
                </c:pt>
                <c:pt idx="12">
                  <c:v>3.0300000000000001E-3</c:v>
                </c:pt>
                <c:pt idx="13">
                  <c:v>2.598E-3</c:v>
                </c:pt>
                <c:pt idx="14">
                  <c:v>2.2820000000000002E-3</c:v>
                </c:pt>
                <c:pt idx="15">
                  <c:v>1.9870000000000001E-3</c:v>
                </c:pt>
                <c:pt idx="16">
                  <c:v>1.7570000000000001E-3</c:v>
                </c:pt>
                <c:pt idx="17">
                  <c:v>2.1689999999999999E-3</c:v>
                </c:pt>
                <c:pt idx="18">
                  <c:v>3.882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9B47-4375-870A-20C9268CA36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6105896"/>
        <c:axId val="278200232"/>
      </c:scatterChart>
      <c:valAx>
        <c:axId val="2161058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1000" b="0" i="0" u="none" strike="noStrike" kern="1200" baseline="0">
                    <a:solidFill>
                      <a:sysClr val="windowText" lastClr="000000">
                        <a:lumMod val="65000"/>
                        <a:lumOff val="35000"/>
                      </a:sys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layout>
            <c:manualLayout>
              <c:xMode val="edge"/>
              <c:yMode val="edge"/>
              <c:x val="0.3860600317709531"/>
              <c:y val="0.8632930752077042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1000" b="0" i="0" u="none" strike="noStrike" kern="1200" baseline="0">
                  <a:solidFill>
                    <a:sysClr val="windowText" lastClr="000000">
                      <a:lumMod val="65000"/>
                      <a:lumOff val="35000"/>
                    </a:sys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8200232"/>
        <c:crosses val="autoZero"/>
        <c:crossBetween val="midCat"/>
        <c:majorUnit val="0.1"/>
      </c:valAx>
      <c:valAx>
        <c:axId val="27820023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61058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5.4137492632152099E-3"/>
          <c:y val="0.90553697235214015"/>
          <c:w val="0.99458627612627559"/>
          <c:h val="9.293410692084544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7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RMSE of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1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MSE!$L$5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L$6:$L$24</c:f>
              <c:numCache>
                <c:formatCode>General</c:formatCode>
                <c:ptCount val="19"/>
                <c:pt idx="0">
                  <c:v>5.5820000000000002E-2</c:v>
                </c:pt>
                <c:pt idx="1">
                  <c:v>5.8169999999999999E-2</c:v>
                </c:pt>
                <c:pt idx="2">
                  <c:v>6.3310000000000005E-2</c:v>
                </c:pt>
                <c:pt idx="3">
                  <c:v>6.9339999999999999E-2</c:v>
                </c:pt>
                <c:pt idx="4">
                  <c:v>7.5649999999999995E-2</c:v>
                </c:pt>
                <c:pt idx="5">
                  <c:v>8.2110000000000002E-2</c:v>
                </c:pt>
                <c:pt idx="6">
                  <c:v>8.8730000000000003E-2</c:v>
                </c:pt>
                <c:pt idx="7">
                  <c:v>9.5570000000000002E-2</c:v>
                </c:pt>
                <c:pt idx="8">
                  <c:v>0.10267</c:v>
                </c:pt>
                <c:pt idx="9">
                  <c:v>0.11008</c:v>
                </c:pt>
                <c:pt idx="10">
                  <c:v>0.11781999999999999</c:v>
                </c:pt>
                <c:pt idx="11">
                  <c:v>0.12590999999999999</c:v>
                </c:pt>
                <c:pt idx="12">
                  <c:v>0.13425999999999999</c:v>
                </c:pt>
                <c:pt idx="13">
                  <c:v>0.14266000000000001</c:v>
                </c:pt>
                <c:pt idx="14">
                  <c:v>0.15060999999999999</c:v>
                </c:pt>
                <c:pt idx="15">
                  <c:v>0.15706999999999999</c:v>
                </c:pt>
                <c:pt idx="16">
                  <c:v>0.15989</c:v>
                </c:pt>
                <c:pt idx="17">
                  <c:v>0.15465000000000001</c:v>
                </c:pt>
                <c:pt idx="18">
                  <c:v>0.13039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A39-44E7-931D-B1FBC55512B4}"/>
            </c:ext>
          </c:extLst>
        </c:ser>
        <c:ser>
          <c:idx val="1"/>
          <c:order val="1"/>
          <c:tx>
            <c:strRef>
              <c:f>RMSE!$M$5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M$6:$M$24</c:f>
              <c:numCache>
                <c:formatCode>General</c:formatCode>
                <c:ptCount val="19"/>
                <c:pt idx="0">
                  <c:v>7.2020000000000001E-2</c:v>
                </c:pt>
                <c:pt idx="1">
                  <c:v>7.3749999999999996E-2</c:v>
                </c:pt>
                <c:pt idx="2">
                  <c:v>7.7490000000000003E-2</c:v>
                </c:pt>
                <c:pt idx="3">
                  <c:v>8.2150000000000001E-2</c:v>
                </c:pt>
                <c:pt idx="4">
                  <c:v>8.7260000000000004E-2</c:v>
                </c:pt>
                <c:pt idx="5">
                  <c:v>9.2710000000000001E-2</c:v>
                </c:pt>
                <c:pt idx="6">
                  <c:v>9.8449999999999996E-2</c:v>
                </c:pt>
                <c:pt idx="7">
                  <c:v>0.10451000000000001</c:v>
                </c:pt>
                <c:pt idx="8">
                  <c:v>0.11093</c:v>
                </c:pt>
                <c:pt idx="9">
                  <c:v>0.11774</c:v>
                </c:pt>
                <c:pt idx="10">
                  <c:v>0.12497999999999999</c:v>
                </c:pt>
                <c:pt idx="11">
                  <c:v>0.13261000000000001</c:v>
                </c:pt>
                <c:pt idx="12">
                  <c:v>0.14057</c:v>
                </c:pt>
                <c:pt idx="13">
                  <c:v>0.14860000000000001</c:v>
                </c:pt>
                <c:pt idx="14">
                  <c:v>0.15612999999999999</c:v>
                </c:pt>
                <c:pt idx="15">
                  <c:v>0.16203999999999999</c:v>
                </c:pt>
                <c:pt idx="16">
                  <c:v>0.16403999999999999</c:v>
                </c:pt>
                <c:pt idx="17">
                  <c:v>0.15755</c:v>
                </c:pt>
                <c:pt idx="18">
                  <c:v>0.1316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A39-44E7-931D-B1FBC55512B4}"/>
            </c:ext>
          </c:extLst>
        </c:ser>
        <c:ser>
          <c:idx val="2"/>
          <c:order val="2"/>
          <c:tx>
            <c:strRef>
              <c:f>RMSE!$N$5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N$6:$N$24</c:f>
              <c:numCache>
                <c:formatCode>General</c:formatCode>
                <c:ptCount val="19"/>
                <c:pt idx="0">
                  <c:v>8.8849999999999998E-2</c:v>
                </c:pt>
                <c:pt idx="1">
                  <c:v>9.0399999999999994E-2</c:v>
                </c:pt>
                <c:pt idx="2">
                  <c:v>9.35E-2</c:v>
                </c:pt>
                <c:pt idx="3">
                  <c:v>9.7299999999999998E-2</c:v>
                </c:pt>
                <c:pt idx="4">
                  <c:v>0.10149</c:v>
                </c:pt>
                <c:pt idx="5">
                  <c:v>0.10599</c:v>
                </c:pt>
                <c:pt idx="6">
                  <c:v>0.11081000000000001</c:v>
                </c:pt>
                <c:pt idx="7">
                  <c:v>0.11599</c:v>
                </c:pt>
                <c:pt idx="8">
                  <c:v>0.12156</c:v>
                </c:pt>
                <c:pt idx="9">
                  <c:v>0.12753</c:v>
                </c:pt>
                <c:pt idx="10">
                  <c:v>0.13392999999999999</c:v>
                </c:pt>
                <c:pt idx="11">
                  <c:v>0.14071</c:v>
                </c:pt>
                <c:pt idx="12">
                  <c:v>0.14777999999999999</c:v>
                </c:pt>
                <c:pt idx="13">
                  <c:v>0.15486</c:v>
                </c:pt>
                <c:pt idx="14">
                  <c:v>0.16138</c:v>
                </c:pt>
                <c:pt idx="15">
                  <c:v>0.16619999999999999</c:v>
                </c:pt>
                <c:pt idx="16">
                  <c:v>0.1671</c:v>
                </c:pt>
                <c:pt idx="17">
                  <c:v>0.15962999999999999</c:v>
                </c:pt>
                <c:pt idx="18">
                  <c:v>0.13314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5A39-44E7-931D-B1FBC55512B4}"/>
            </c:ext>
          </c:extLst>
        </c:ser>
        <c:ser>
          <c:idx val="3"/>
          <c:order val="3"/>
          <c:tx>
            <c:strRef>
              <c:f>RMSE!$O$5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O$6:$O$24</c:f>
              <c:numCache>
                <c:formatCode>General</c:formatCode>
                <c:ptCount val="19"/>
                <c:pt idx="0">
                  <c:v>5.5820000000000002E-2</c:v>
                </c:pt>
                <c:pt idx="1">
                  <c:v>5.8169999999999999E-2</c:v>
                </c:pt>
                <c:pt idx="2">
                  <c:v>6.3310000000000005E-2</c:v>
                </c:pt>
                <c:pt idx="3">
                  <c:v>6.9339999999999999E-2</c:v>
                </c:pt>
                <c:pt idx="4">
                  <c:v>7.5649999999999995E-2</c:v>
                </c:pt>
                <c:pt idx="5">
                  <c:v>8.2110000000000002E-2</c:v>
                </c:pt>
                <c:pt idx="6">
                  <c:v>8.8730000000000003E-2</c:v>
                </c:pt>
                <c:pt idx="7">
                  <c:v>9.5570000000000002E-2</c:v>
                </c:pt>
                <c:pt idx="8">
                  <c:v>0.10267</c:v>
                </c:pt>
                <c:pt idx="9">
                  <c:v>0.11008</c:v>
                </c:pt>
                <c:pt idx="10">
                  <c:v>0.11781999999999999</c:v>
                </c:pt>
                <c:pt idx="11">
                  <c:v>0.12590999999999999</c:v>
                </c:pt>
                <c:pt idx="12">
                  <c:v>0.13425999999999999</c:v>
                </c:pt>
                <c:pt idx="13">
                  <c:v>0.14266000000000001</c:v>
                </c:pt>
                <c:pt idx="14">
                  <c:v>0.15060999999999999</c:v>
                </c:pt>
                <c:pt idx="15">
                  <c:v>0.15706999999999999</c:v>
                </c:pt>
                <c:pt idx="16">
                  <c:v>0.15989</c:v>
                </c:pt>
                <c:pt idx="17">
                  <c:v>0.15465000000000001</c:v>
                </c:pt>
                <c:pt idx="18">
                  <c:v>0.13039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5A39-44E7-931D-B1FBC55512B4}"/>
            </c:ext>
          </c:extLst>
        </c:ser>
        <c:ser>
          <c:idx val="4"/>
          <c:order val="4"/>
          <c:tx>
            <c:strRef>
              <c:f>RMSE!$P$5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P$6:$P$24</c:f>
              <c:numCache>
                <c:formatCode>General</c:formatCode>
                <c:ptCount val="19"/>
                <c:pt idx="0">
                  <c:v>7.2020000000000001E-2</c:v>
                </c:pt>
                <c:pt idx="1">
                  <c:v>7.3749999999999996E-2</c:v>
                </c:pt>
                <c:pt idx="2">
                  <c:v>7.7490000000000003E-2</c:v>
                </c:pt>
                <c:pt idx="3">
                  <c:v>8.2150000000000001E-2</c:v>
                </c:pt>
                <c:pt idx="4">
                  <c:v>8.7260000000000004E-2</c:v>
                </c:pt>
                <c:pt idx="5">
                  <c:v>9.2710000000000001E-2</c:v>
                </c:pt>
                <c:pt idx="6">
                  <c:v>9.8449999999999996E-2</c:v>
                </c:pt>
                <c:pt idx="7">
                  <c:v>0.10451000000000001</c:v>
                </c:pt>
                <c:pt idx="8">
                  <c:v>0.11093</c:v>
                </c:pt>
                <c:pt idx="9">
                  <c:v>0.11774</c:v>
                </c:pt>
                <c:pt idx="10">
                  <c:v>0.12497999999999999</c:v>
                </c:pt>
                <c:pt idx="11">
                  <c:v>0.13261000000000001</c:v>
                </c:pt>
                <c:pt idx="12">
                  <c:v>0.14057</c:v>
                </c:pt>
                <c:pt idx="13">
                  <c:v>0.14860000000000001</c:v>
                </c:pt>
                <c:pt idx="14">
                  <c:v>0.15612999999999999</c:v>
                </c:pt>
                <c:pt idx="15">
                  <c:v>0.16203999999999999</c:v>
                </c:pt>
                <c:pt idx="16">
                  <c:v>0.16403999999999999</c:v>
                </c:pt>
                <c:pt idx="17">
                  <c:v>0.15755</c:v>
                </c:pt>
                <c:pt idx="18">
                  <c:v>0.13167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5A39-44E7-931D-B1FBC55512B4}"/>
            </c:ext>
          </c:extLst>
        </c:ser>
        <c:ser>
          <c:idx val="5"/>
          <c:order val="5"/>
          <c:tx>
            <c:strRef>
              <c:f>RMSE!$Q$5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Q$6:$Q$24</c:f>
              <c:numCache>
                <c:formatCode>General</c:formatCode>
                <c:ptCount val="19"/>
                <c:pt idx="0">
                  <c:v>8.8849999999999998E-2</c:v>
                </c:pt>
                <c:pt idx="1">
                  <c:v>9.0399999999999994E-2</c:v>
                </c:pt>
                <c:pt idx="2">
                  <c:v>9.35E-2</c:v>
                </c:pt>
                <c:pt idx="3">
                  <c:v>9.7299999999999998E-2</c:v>
                </c:pt>
                <c:pt idx="4">
                  <c:v>0.10149</c:v>
                </c:pt>
                <c:pt idx="5">
                  <c:v>0.10599</c:v>
                </c:pt>
                <c:pt idx="6">
                  <c:v>0.11081000000000001</c:v>
                </c:pt>
                <c:pt idx="7">
                  <c:v>0.11599</c:v>
                </c:pt>
                <c:pt idx="8">
                  <c:v>0.12156</c:v>
                </c:pt>
                <c:pt idx="9">
                  <c:v>0.12753</c:v>
                </c:pt>
                <c:pt idx="10">
                  <c:v>0.13392999999999999</c:v>
                </c:pt>
                <c:pt idx="11">
                  <c:v>0.14071</c:v>
                </c:pt>
                <c:pt idx="12">
                  <c:v>0.14777999999999999</c:v>
                </c:pt>
                <c:pt idx="13">
                  <c:v>0.15486</c:v>
                </c:pt>
                <c:pt idx="14">
                  <c:v>0.16138</c:v>
                </c:pt>
                <c:pt idx="15">
                  <c:v>0.16619999999999999</c:v>
                </c:pt>
                <c:pt idx="16">
                  <c:v>0.1671</c:v>
                </c:pt>
                <c:pt idx="17">
                  <c:v>0.15962999999999999</c:v>
                </c:pt>
                <c:pt idx="18">
                  <c:v>0.13314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5A39-44E7-931D-B1FBC55512B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71236696"/>
        <c:axId val="271237088"/>
      </c:scatterChart>
      <c:valAx>
        <c:axId val="2712366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/>
                  <a:t>ϕ</a:t>
                </a:r>
                <a:r>
                  <a:rPr lang="en-US"/>
                  <a:t>1 Level</a:t>
                </a:r>
                <a:r>
                  <a:rPr lang="en-US" baseline="0"/>
                  <a:t> of Autocorrelation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7088"/>
        <c:crosses val="autoZero"/>
        <c:crossBetween val="midCat"/>
        <c:majorUnit val="0.1"/>
      </c:valAx>
      <c:valAx>
        <c:axId val="271237088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66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RMSE of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2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MSE!$L$30</c:f>
              <c:strCache>
                <c:ptCount val="1"/>
                <c:pt idx="0">
                  <c:v>SM: 0% in A, 1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31:$K$4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L$31:$L$49</c:f>
              <c:numCache>
                <c:formatCode>General</c:formatCode>
                <c:ptCount val="19"/>
                <c:pt idx="0">
                  <c:v>0.58257999999999999</c:v>
                </c:pt>
                <c:pt idx="1">
                  <c:v>0.58860000000000001</c:v>
                </c:pt>
                <c:pt idx="2">
                  <c:v>0.62021999999999999</c:v>
                </c:pt>
                <c:pt idx="3">
                  <c:v>0.66024000000000005</c:v>
                </c:pt>
                <c:pt idx="4">
                  <c:v>0.70304</c:v>
                </c:pt>
                <c:pt idx="5">
                  <c:v>0.74707999999999997</c:v>
                </c:pt>
                <c:pt idx="6">
                  <c:v>0.79213</c:v>
                </c:pt>
                <c:pt idx="7">
                  <c:v>0.83828999999999998</c:v>
                </c:pt>
                <c:pt idx="8">
                  <c:v>0.88563999999999998</c:v>
                </c:pt>
                <c:pt idx="9">
                  <c:v>0.93415999999999999</c:v>
                </c:pt>
                <c:pt idx="10">
                  <c:v>0.98355000000000004</c:v>
                </c:pt>
                <c:pt idx="11">
                  <c:v>1.03302</c:v>
                </c:pt>
                <c:pt idx="12">
                  <c:v>1.0808199999999999</c:v>
                </c:pt>
                <c:pt idx="13">
                  <c:v>1.12348</c:v>
                </c:pt>
                <c:pt idx="14">
                  <c:v>1.15449</c:v>
                </c:pt>
                <c:pt idx="15">
                  <c:v>1.1620600000000001</c:v>
                </c:pt>
                <c:pt idx="16">
                  <c:v>1.12588</c:v>
                </c:pt>
                <c:pt idx="17">
                  <c:v>1.0121800000000001</c:v>
                </c:pt>
                <c:pt idx="18">
                  <c:v>0.762769999999999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A34-4479-B522-C3397D4C68A5}"/>
            </c:ext>
          </c:extLst>
        </c:ser>
        <c:ser>
          <c:idx val="1"/>
          <c:order val="1"/>
          <c:tx>
            <c:strRef>
              <c:f>RMSE!$M$30</c:f>
              <c:strCache>
                <c:ptCount val="1"/>
                <c:pt idx="0">
                  <c:v>SM: 10% in A, 2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31:$K$4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M$31:$M$49</c:f>
              <c:numCache>
                <c:formatCode>General</c:formatCode>
                <c:ptCount val="19"/>
                <c:pt idx="0">
                  <c:v>0.69423999999999997</c:v>
                </c:pt>
                <c:pt idx="1">
                  <c:v>0.69886999999999999</c:v>
                </c:pt>
                <c:pt idx="2">
                  <c:v>0.72160000000000002</c:v>
                </c:pt>
                <c:pt idx="3">
                  <c:v>0.75256000000000001</c:v>
                </c:pt>
                <c:pt idx="4">
                  <c:v>0.78747</c:v>
                </c:pt>
                <c:pt idx="5">
                  <c:v>0.82479999999999998</c:v>
                </c:pt>
                <c:pt idx="6">
                  <c:v>0.86412999999999995</c:v>
                </c:pt>
                <c:pt idx="7">
                  <c:v>0.90539999999999998</c:v>
                </c:pt>
                <c:pt idx="8">
                  <c:v>0.94852999999999998</c:v>
                </c:pt>
                <c:pt idx="9">
                  <c:v>0.99336999999999998</c:v>
                </c:pt>
                <c:pt idx="10">
                  <c:v>1.0394300000000001</c:v>
                </c:pt>
                <c:pt idx="11">
                  <c:v>1.08575</c:v>
                </c:pt>
                <c:pt idx="12">
                  <c:v>1.1303300000000001</c:v>
                </c:pt>
                <c:pt idx="13">
                  <c:v>1.1693899999999999</c:v>
                </c:pt>
                <c:pt idx="14">
                  <c:v>1.196</c:v>
                </c:pt>
                <c:pt idx="15">
                  <c:v>1.19797</c:v>
                </c:pt>
                <c:pt idx="16">
                  <c:v>1.1548400000000001</c:v>
                </c:pt>
                <c:pt idx="17">
                  <c:v>1.03352</c:v>
                </c:pt>
                <c:pt idx="18">
                  <c:v>0.776839999999999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A34-4479-B522-C3397D4C68A5}"/>
            </c:ext>
          </c:extLst>
        </c:ser>
        <c:ser>
          <c:idx val="2"/>
          <c:order val="2"/>
          <c:tx>
            <c:strRef>
              <c:f>RMSE!$N$30</c:f>
              <c:strCache>
                <c:ptCount val="1"/>
                <c:pt idx="0">
                  <c:v>SM: 20% in A, 3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31:$K$4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N$31:$N$49</c:f>
              <c:numCache>
                <c:formatCode>General</c:formatCode>
                <c:ptCount val="19"/>
                <c:pt idx="0">
                  <c:v>0.81213000000000002</c:v>
                </c:pt>
                <c:pt idx="1">
                  <c:v>0.81979000000000002</c:v>
                </c:pt>
                <c:pt idx="2">
                  <c:v>0.84206000000000003</c:v>
                </c:pt>
                <c:pt idx="3">
                  <c:v>0.87</c:v>
                </c:pt>
                <c:pt idx="4">
                  <c:v>0.90100000000000002</c:v>
                </c:pt>
                <c:pt idx="5">
                  <c:v>0.93427000000000004</c:v>
                </c:pt>
                <c:pt idx="6">
                  <c:v>0.96962000000000004</c:v>
                </c:pt>
                <c:pt idx="7">
                  <c:v>1.0069399999999999</c:v>
                </c:pt>
                <c:pt idx="8">
                  <c:v>1.0461400000000001</c:v>
                </c:pt>
                <c:pt idx="9">
                  <c:v>1.0869800000000001</c:v>
                </c:pt>
                <c:pt idx="10">
                  <c:v>1.12896</c:v>
                </c:pt>
                <c:pt idx="11">
                  <c:v>1.1710700000000001</c:v>
                </c:pt>
                <c:pt idx="12">
                  <c:v>1.21136</c:v>
                </c:pt>
                <c:pt idx="13">
                  <c:v>1.24604</c:v>
                </c:pt>
                <c:pt idx="14">
                  <c:v>1.26813</c:v>
                </c:pt>
                <c:pt idx="15">
                  <c:v>1.2652000000000001</c:v>
                </c:pt>
                <c:pt idx="16">
                  <c:v>1.21607</c:v>
                </c:pt>
                <c:pt idx="17">
                  <c:v>1.0859300000000001</c:v>
                </c:pt>
                <c:pt idx="18">
                  <c:v>0.8145400000000000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BA34-4479-B522-C3397D4C68A5}"/>
            </c:ext>
          </c:extLst>
        </c:ser>
        <c:ser>
          <c:idx val="3"/>
          <c:order val="3"/>
          <c:tx>
            <c:strRef>
              <c:f>RMSE!$O$30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31:$K$4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O$31:$O$49</c:f>
              <c:numCache>
                <c:formatCode>General</c:formatCode>
                <c:ptCount val="19"/>
                <c:pt idx="0">
                  <c:v>0.58259000000000005</c:v>
                </c:pt>
                <c:pt idx="1">
                  <c:v>0.58860999999999997</c:v>
                </c:pt>
                <c:pt idx="2">
                  <c:v>0.62021999999999999</c:v>
                </c:pt>
                <c:pt idx="3">
                  <c:v>0.66022999999999998</c:v>
                </c:pt>
                <c:pt idx="4">
                  <c:v>0.70303000000000004</c:v>
                </c:pt>
                <c:pt idx="5">
                  <c:v>0.74705999999999995</c:v>
                </c:pt>
                <c:pt idx="6">
                  <c:v>0.79212000000000005</c:v>
                </c:pt>
                <c:pt idx="7">
                  <c:v>0.83826999999999996</c:v>
                </c:pt>
                <c:pt idx="8">
                  <c:v>0.88561999999999996</c:v>
                </c:pt>
                <c:pt idx="9">
                  <c:v>0.93413999999999997</c:v>
                </c:pt>
                <c:pt idx="10">
                  <c:v>0.98353000000000002</c:v>
                </c:pt>
                <c:pt idx="11">
                  <c:v>1.0329999999999999</c:v>
                </c:pt>
                <c:pt idx="12">
                  <c:v>1.0808</c:v>
                </c:pt>
                <c:pt idx="13">
                  <c:v>1.1234599999999999</c:v>
                </c:pt>
                <c:pt idx="14">
                  <c:v>1.1544700000000001</c:v>
                </c:pt>
                <c:pt idx="15">
                  <c:v>1.16204</c:v>
                </c:pt>
                <c:pt idx="16">
                  <c:v>1.1258600000000001</c:v>
                </c:pt>
                <c:pt idx="17">
                  <c:v>1.01217</c:v>
                </c:pt>
                <c:pt idx="18">
                  <c:v>0.7627500000000000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BA34-4479-B522-C3397D4C68A5}"/>
            </c:ext>
          </c:extLst>
        </c:ser>
        <c:ser>
          <c:idx val="4"/>
          <c:order val="4"/>
          <c:tx>
            <c:strRef>
              <c:f>RMSE!$P$30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31:$K$4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P$31:$P$49</c:f>
              <c:numCache>
                <c:formatCode>General</c:formatCode>
                <c:ptCount val="19"/>
                <c:pt idx="0">
                  <c:v>0.69423000000000001</c:v>
                </c:pt>
                <c:pt idx="1">
                  <c:v>0.69886000000000004</c:v>
                </c:pt>
                <c:pt idx="2">
                  <c:v>0.72158999999999995</c:v>
                </c:pt>
                <c:pt idx="3">
                  <c:v>0.75255000000000005</c:v>
                </c:pt>
                <c:pt idx="4">
                  <c:v>0.78746000000000005</c:v>
                </c:pt>
                <c:pt idx="5">
                  <c:v>0.82479000000000002</c:v>
                </c:pt>
                <c:pt idx="6">
                  <c:v>0.86412</c:v>
                </c:pt>
                <c:pt idx="7">
                  <c:v>0.90537999999999996</c:v>
                </c:pt>
                <c:pt idx="8">
                  <c:v>0.94852000000000003</c:v>
                </c:pt>
                <c:pt idx="9">
                  <c:v>0.99334999999999996</c:v>
                </c:pt>
                <c:pt idx="10">
                  <c:v>1.03942</c:v>
                </c:pt>
                <c:pt idx="11">
                  <c:v>1.0857300000000001</c:v>
                </c:pt>
                <c:pt idx="12">
                  <c:v>1.1303099999999999</c:v>
                </c:pt>
                <c:pt idx="13">
                  <c:v>1.16937</c:v>
                </c:pt>
                <c:pt idx="14">
                  <c:v>1.19598</c:v>
                </c:pt>
                <c:pt idx="15">
                  <c:v>1.1979500000000001</c:v>
                </c:pt>
                <c:pt idx="16">
                  <c:v>1.15482</c:v>
                </c:pt>
                <c:pt idx="17">
                  <c:v>1.0335000000000001</c:v>
                </c:pt>
                <c:pt idx="18">
                  <c:v>0.776830000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BA34-4479-B522-C3397D4C68A5}"/>
            </c:ext>
          </c:extLst>
        </c:ser>
        <c:ser>
          <c:idx val="5"/>
          <c:order val="5"/>
          <c:tx>
            <c:strRef>
              <c:f>RMSE!$Q$30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31:$K$4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Q$31:$Q$49</c:f>
              <c:numCache>
                <c:formatCode>General</c:formatCode>
                <c:ptCount val="19"/>
                <c:pt idx="0">
                  <c:v>0.81211999999999995</c:v>
                </c:pt>
                <c:pt idx="1">
                  <c:v>0.81977999999999995</c:v>
                </c:pt>
                <c:pt idx="2">
                  <c:v>0.84204000000000001</c:v>
                </c:pt>
                <c:pt idx="3">
                  <c:v>0.86999000000000004</c:v>
                </c:pt>
                <c:pt idx="4">
                  <c:v>0.90098</c:v>
                </c:pt>
                <c:pt idx="5">
                  <c:v>0.93425999999999998</c:v>
                </c:pt>
                <c:pt idx="6">
                  <c:v>0.96960000000000002</c:v>
                </c:pt>
                <c:pt idx="7">
                  <c:v>1.0069300000000001</c:v>
                </c:pt>
                <c:pt idx="8">
                  <c:v>1.0461199999999999</c:v>
                </c:pt>
                <c:pt idx="9">
                  <c:v>1.0869500000000001</c:v>
                </c:pt>
                <c:pt idx="10">
                  <c:v>1.12893</c:v>
                </c:pt>
                <c:pt idx="11">
                  <c:v>1.1710499999999999</c:v>
                </c:pt>
                <c:pt idx="12">
                  <c:v>1.21133</c:v>
                </c:pt>
                <c:pt idx="13">
                  <c:v>1.2460100000000001</c:v>
                </c:pt>
                <c:pt idx="14">
                  <c:v>1.2681100000000001</c:v>
                </c:pt>
                <c:pt idx="15">
                  <c:v>1.2651699999999999</c:v>
                </c:pt>
                <c:pt idx="16">
                  <c:v>1.21604</c:v>
                </c:pt>
                <c:pt idx="17">
                  <c:v>1.0859000000000001</c:v>
                </c:pt>
                <c:pt idx="18">
                  <c:v>0.814520000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BA34-4479-B522-C3397D4C68A5}"/>
            </c:ext>
          </c:extLst>
        </c:ser>
        <c:ser>
          <c:idx val="6"/>
          <c:order val="6"/>
          <c:tx>
            <c:strRef>
              <c:f>RMSE!$R$30</c:f>
              <c:strCache>
                <c:ptCount val="1"/>
                <c:pt idx="0">
                  <c:v>Acceptable </c:v>
                </c:pt>
              </c:strCache>
            </c:strRef>
          </c:tx>
          <c:spPr>
            <a:ln w="25400" cap="rnd">
              <a:solidFill>
                <a:srgbClr val="0070C0"/>
              </a:solidFill>
              <a:round/>
            </a:ln>
            <a:effectLst/>
          </c:spPr>
          <c:marker>
            <c:symbol val="none"/>
          </c:marker>
          <c:xVal>
            <c:numRef>
              <c:f>RMSE!$K$31:$K$4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R$31:$R$49</c:f>
              <c:numCache>
                <c:formatCode>General</c:formatCode>
                <c:ptCount val="19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BA34-4479-B522-C3397D4C68A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71237872"/>
        <c:axId val="271238264"/>
      </c:scatterChart>
      <c:valAx>
        <c:axId val="271237872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8264"/>
        <c:crosses val="autoZero"/>
        <c:crossBetween val="midCat"/>
        <c:majorUnit val="0.1"/>
      </c:valAx>
      <c:valAx>
        <c:axId val="271238264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7872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RMSE of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3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MSE!$L$59</c:f>
              <c:strCache>
                <c:ptCount val="1"/>
                <c:pt idx="0">
                  <c:v>SM: 0% in A, 1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60:$K$7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L$60:$L$78</c:f>
              <c:numCache>
                <c:formatCode>General</c:formatCode>
                <c:ptCount val="19"/>
                <c:pt idx="0">
                  <c:v>7.0000000000000007E-2</c:v>
                </c:pt>
                <c:pt idx="1">
                  <c:v>8.14E-2</c:v>
                </c:pt>
                <c:pt idx="2">
                  <c:v>9.0880000000000002E-2</c:v>
                </c:pt>
                <c:pt idx="3">
                  <c:v>0.10009999999999999</c:v>
                </c:pt>
                <c:pt idx="4">
                  <c:v>0.10939</c:v>
                </c:pt>
                <c:pt idx="5">
                  <c:v>0.11892</c:v>
                </c:pt>
                <c:pt idx="6">
                  <c:v>0.12881000000000001</c:v>
                </c:pt>
                <c:pt idx="7">
                  <c:v>0.13918</c:v>
                </c:pt>
                <c:pt idx="8">
                  <c:v>0.15015000000000001</c:v>
                </c:pt>
                <c:pt idx="9">
                  <c:v>0.16186</c:v>
                </c:pt>
                <c:pt idx="10">
                  <c:v>0.17441999999999999</c:v>
                </c:pt>
                <c:pt idx="11">
                  <c:v>0.18793000000000001</c:v>
                </c:pt>
                <c:pt idx="12">
                  <c:v>0.20241999999999999</c:v>
                </c:pt>
                <c:pt idx="13">
                  <c:v>0.21772</c:v>
                </c:pt>
                <c:pt idx="14">
                  <c:v>0.23322000000000001</c:v>
                </c:pt>
                <c:pt idx="15">
                  <c:v>0.24726000000000001</c:v>
                </c:pt>
                <c:pt idx="16">
                  <c:v>0.25578000000000001</c:v>
                </c:pt>
                <c:pt idx="17">
                  <c:v>0.24948999999999999</c:v>
                </c:pt>
                <c:pt idx="18">
                  <c:v>0.2064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B7C-498D-BFDE-5E4D6FACA95A}"/>
            </c:ext>
          </c:extLst>
        </c:ser>
        <c:ser>
          <c:idx val="1"/>
          <c:order val="1"/>
          <c:tx>
            <c:strRef>
              <c:f>RMSE!$M$59</c:f>
              <c:strCache>
                <c:ptCount val="1"/>
                <c:pt idx="0">
                  <c:v>SM: 10% in A, 2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60:$K$7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M$60:$M$78</c:f>
              <c:numCache>
                <c:formatCode>General</c:formatCode>
                <c:ptCount val="19"/>
                <c:pt idx="0">
                  <c:v>9.8489999999999994E-2</c:v>
                </c:pt>
                <c:pt idx="1">
                  <c:v>0.10671</c:v>
                </c:pt>
                <c:pt idx="2">
                  <c:v>0.11351</c:v>
                </c:pt>
                <c:pt idx="3">
                  <c:v>0.12031</c:v>
                </c:pt>
                <c:pt idx="4">
                  <c:v>0.12748000000000001</c:v>
                </c:pt>
                <c:pt idx="5">
                  <c:v>0.13514999999999999</c:v>
                </c:pt>
                <c:pt idx="6">
                  <c:v>0.1434</c:v>
                </c:pt>
                <c:pt idx="7">
                  <c:v>0.15229000000000001</c:v>
                </c:pt>
                <c:pt idx="8">
                  <c:v>0.16192999999999999</c:v>
                </c:pt>
                <c:pt idx="9">
                  <c:v>0.1724</c:v>
                </c:pt>
                <c:pt idx="10">
                  <c:v>0.18379999999999999</c:v>
                </c:pt>
                <c:pt idx="11">
                  <c:v>0.19622000000000001</c:v>
                </c:pt>
                <c:pt idx="12">
                  <c:v>0.20968000000000001</c:v>
                </c:pt>
                <c:pt idx="13">
                  <c:v>0.22398999999999999</c:v>
                </c:pt>
                <c:pt idx="14">
                  <c:v>0.23849999999999999</c:v>
                </c:pt>
                <c:pt idx="15">
                  <c:v>0.25147999999999998</c:v>
                </c:pt>
                <c:pt idx="16">
                  <c:v>0.25874000000000003</c:v>
                </c:pt>
                <c:pt idx="17">
                  <c:v>0.25079000000000001</c:v>
                </c:pt>
                <c:pt idx="18">
                  <c:v>0.20596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7B7C-498D-BFDE-5E4D6FACA95A}"/>
            </c:ext>
          </c:extLst>
        </c:ser>
        <c:ser>
          <c:idx val="2"/>
          <c:order val="2"/>
          <c:tx>
            <c:strRef>
              <c:f>RMSE!$N$59</c:f>
              <c:strCache>
                <c:ptCount val="1"/>
                <c:pt idx="0">
                  <c:v>SM: 20% in A, 3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60:$K$7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N$60:$N$78</c:f>
              <c:numCache>
                <c:formatCode>General</c:formatCode>
                <c:ptCount val="19"/>
                <c:pt idx="0">
                  <c:v>0.12753999999999999</c:v>
                </c:pt>
                <c:pt idx="1">
                  <c:v>0.13317999999999999</c:v>
                </c:pt>
                <c:pt idx="2">
                  <c:v>0.13819999999999999</c:v>
                </c:pt>
                <c:pt idx="3">
                  <c:v>0.14349000000000001</c:v>
                </c:pt>
                <c:pt idx="4">
                  <c:v>0.14918999999999999</c:v>
                </c:pt>
                <c:pt idx="5">
                  <c:v>0.15539</c:v>
                </c:pt>
                <c:pt idx="6">
                  <c:v>0.16217000000000001</c:v>
                </c:pt>
                <c:pt idx="7">
                  <c:v>0.16961000000000001</c:v>
                </c:pt>
                <c:pt idx="8">
                  <c:v>0.17782000000000001</c:v>
                </c:pt>
                <c:pt idx="9">
                  <c:v>0.18690000000000001</c:v>
                </c:pt>
                <c:pt idx="10">
                  <c:v>0.19694</c:v>
                </c:pt>
                <c:pt idx="11">
                  <c:v>0.20801</c:v>
                </c:pt>
                <c:pt idx="12">
                  <c:v>0.22012000000000001</c:v>
                </c:pt>
                <c:pt idx="13">
                  <c:v>0.23305000000000001</c:v>
                </c:pt>
                <c:pt idx="14">
                  <c:v>0.24612000000000001</c:v>
                </c:pt>
                <c:pt idx="15">
                  <c:v>0.25763000000000003</c:v>
                </c:pt>
                <c:pt idx="16">
                  <c:v>0.26355000000000001</c:v>
                </c:pt>
                <c:pt idx="17">
                  <c:v>0.25474999999999998</c:v>
                </c:pt>
                <c:pt idx="18">
                  <c:v>0.20971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7B7C-498D-BFDE-5E4D6FACA95A}"/>
            </c:ext>
          </c:extLst>
        </c:ser>
        <c:ser>
          <c:idx val="3"/>
          <c:order val="3"/>
          <c:tx>
            <c:strRef>
              <c:f>RMSE!$O$59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60:$K$7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O$60:$O$78</c:f>
              <c:numCache>
                <c:formatCode>General</c:formatCode>
                <c:ptCount val="19"/>
                <c:pt idx="0">
                  <c:v>7.0000000000000007E-2</c:v>
                </c:pt>
                <c:pt idx="1">
                  <c:v>8.14E-2</c:v>
                </c:pt>
                <c:pt idx="2">
                  <c:v>9.0880000000000002E-2</c:v>
                </c:pt>
                <c:pt idx="3">
                  <c:v>0.10009</c:v>
                </c:pt>
                <c:pt idx="4">
                  <c:v>0.10939</c:v>
                </c:pt>
                <c:pt idx="5">
                  <c:v>0.11892</c:v>
                </c:pt>
                <c:pt idx="6">
                  <c:v>0.12881000000000001</c:v>
                </c:pt>
                <c:pt idx="7">
                  <c:v>0.13918</c:v>
                </c:pt>
                <c:pt idx="8">
                  <c:v>0.15015000000000001</c:v>
                </c:pt>
                <c:pt idx="9">
                  <c:v>0.16184999999999999</c:v>
                </c:pt>
                <c:pt idx="10">
                  <c:v>0.17441000000000001</c:v>
                </c:pt>
                <c:pt idx="11">
                  <c:v>0.18792</c:v>
                </c:pt>
                <c:pt idx="12">
                  <c:v>0.20241000000000001</c:v>
                </c:pt>
                <c:pt idx="13">
                  <c:v>0.21772</c:v>
                </c:pt>
                <c:pt idx="14">
                  <c:v>0.23322000000000001</c:v>
                </c:pt>
                <c:pt idx="15">
                  <c:v>0.24725</c:v>
                </c:pt>
                <c:pt idx="16">
                  <c:v>0.25578000000000001</c:v>
                </c:pt>
                <c:pt idx="17">
                  <c:v>0.24948999999999999</c:v>
                </c:pt>
                <c:pt idx="18">
                  <c:v>0.20646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7B7C-498D-BFDE-5E4D6FACA95A}"/>
            </c:ext>
          </c:extLst>
        </c:ser>
        <c:ser>
          <c:idx val="4"/>
          <c:order val="4"/>
          <c:tx>
            <c:strRef>
              <c:f>RMSE!$P$59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60:$K$7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P$60:$P$78</c:f>
              <c:numCache>
                <c:formatCode>General</c:formatCode>
                <c:ptCount val="19"/>
                <c:pt idx="0">
                  <c:v>9.8489999999999994E-2</c:v>
                </c:pt>
                <c:pt idx="1">
                  <c:v>0.10671</c:v>
                </c:pt>
                <c:pt idx="2">
                  <c:v>0.11351</c:v>
                </c:pt>
                <c:pt idx="3">
                  <c:v>0.12031</c:v>
                </c:pt>
                <c:pt idx="4">
                  <c:v>0.12748000000000001</c:v>
                </c:pt>
                <c:pt idx="5">
                  <c:v>0.13514999999999999</c:v>
                </c:pt>
                <c:pt idx="6">
                  <c:v>0.14338999999999999</c:v>
                </c:pt>
                <c:pt idx="7">
                  <c:v>0.15229000000000001</c:v>
                </c:pt>
                <c:pt idx="8">
                  <c:v>0.16192999999999999</c:v>
                </c:pt>
                <c:pt idx="9">
                  <c:v>0.1724</c:v>
                </c:pt>
                <c:pt idx="10">
                  <c:v>0.18379999999999999</c:v>
                </c:pt>
                <c:pt idx="11">
                  <c:v>0.19622000000000001</c:v>
                </c:pt>
                <c:pt idx="12">
                  <c:v>0.20968000000000001</c:v>
                </c:pt>
                <c:pt idx="13">
                  <c:v>0.22398999999999999</c:v>
                </c:pt>
                <c:pt idx="14">
                  <c:v>0.23849999999999999</c:v>
                </c:pt>
                <c:pt idx="15">
                  <c:v>0.25147999999999998</c:v>
                </c:pt>
                <c:pt idx="16">
                  <c:v>0.25874000000000003</c:v>
                </c:pt>
                <c:pt idx="17">
                  <c:v>0.25079000000000001</c:v>
                </c:pt>
                <c:pt idx="18">
                  <c:v>0.20596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7B7C-498D-BFDE-5E4D6FACA95A}"/>
            </c:ext>
          </c:extLst>
        </c:ser>
        <c:ser>
          <c:idx val="5"/>
          <c:order val="5"/>
          <c:tx>
            <c:strRef>
              <c:f>RMSE!$Q$59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60:$K$7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Q$60:$Q$78</c:f>
              <c:numCache>
                <c:formatCode>General</c:formatCode>
                <c:ptCount val="19"/>
                <c:pt idx="0">
                  <c:v>0.12753999999999999</c:v>
                </c:pt>
                <c:pt idx="1">
                  <c:v>0.13317999999999999</c:v>
                </c:pt>
                <c:pt idx="2">
                  <c:v>0.13819999999999999</c:v>
                </c:pt>
                <c:pt idx="3">
                  <c:v>0.14349000000000001</c:v>
                </c:pt>
                <c:pt idx="4">
                  <c:v>0.14918999999999999</c:v>
                </c:pt>
                <c:pt idx="5">
                  <c:v>0.15539</c:v>
                </c:pt>
                <c:pt idx="6">
                  <c:v>0.16217000000000001</c:v>
                </c:pt>
                <c:pt idx="7">
                  <c:v>0.16961000000000001</c:v>
                </c:pt>
                <c:pt idx="8">
                  <c:v>0.17782000000000001</c:v>
                </c:pt>
                <c:pt idx="9">
                  <c:v>0.18689</c:v>
                </c:pt>
                <c:pt idx="10">
                  <c:v>0.19692999999999999</c:v>
                </c:pt>
                <c:pt idx="11">
                  <c:v>0.20801</c:v>
                </c:pt>
                <c:pt idx="12">
                  <c:v>0.22012000000000001</c:v>
                </c:pt>
                <c:pt idx="13">
                  <c:v>0.23304</c:v>
                </c:pt>
                <c:pt idx="14">
                  <c:v>0.24612000000000001</c:v>
                </c:pt>
                <c:pt idx="15">
                  <c:v>0.25763000000000003</c:v>
                </c:pt>
                <c:pt idx="16">
                  <c:v>0.26355000000000001</c:v>
                </c:pt>
                <c:pt idx="17">
                  <c:v>0.25474999999999998</c:v>
                </c:pt>
                <c:pt idx="18">
                  <c:v>0.20971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7B7C-498D-BFDE-5E4D6FACA95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71239048"/>
        <c:axId val="271239440"/>
      </c:scatterChart>
      <c:valAx>
        <c:axId val="271239048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9440"/>
        <c:crosses val="autoZero"/>
        <c:crossBetween val="midCat"/>
        <c:majorUnit val="0.1"/>
      </c:valAx>
      <c:valAx>
        <c:axId val="271239440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9048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ESE of </a:t>
            </a:r>
            <a:r>
              <a:rPr lang="el-GR"/>
              <a:t>β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um_na10nb10_newEM_beta11!$M$33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10_newEM_beta1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11!$M$34:$M$52</c:f>
              <c:numCache>
                <c:formatCode>General</c:formatCode>
                <c:ptCount val="19"/>
                <c:pt idx="0">
                  <c:v>2.4754399999999999</c:v>
                </c:pt>
                <c:pt idx="1">
                  <c:v>1.5585500000000001</c:v>
                </c:pt>
                <c:pt idx="2">
                  <c:v>1.1087</c:v>
                </c:pt>
                <c:pt idx="3">
                  <c:v>0.8246</c:v>
                </c:pt>
                <c:pt idx="4">
                  <c:v>0.62341000000000002</c:v>
                </c:pt>
                <c:pt idx="5">
                  <c:v>0.47123999999999999</c:v>
                </c:pt>
                <c:pt idx="6">
                  <c:v>0.35116000000000003</c:v>
                </c:pt>
                <c:pt idx="7">
                  <c:v>0.25367000000000001</c:v>
                </c:pt>
                <c:pt idx="8">
                  <c:v>0.17297000000000001</c:v>
                </c:pt>
                <c:pt idx="9">
                  <c:v>0.10534</c:v>
                </c:pt>
                <c:pt idx="10">
                  <c:v>4.8300000000000003E-2</c:v>
                </c:pt>
                <c:pt idx="11">
                  <c:v>1.6000000000000001E-4</c:v>
                </c:pt>
                <c:pt idx="12">
                  <c:v>-4.0250000000000001E-2</c:v>
                </c:pt>
                <c:pt idx="13">
                  <c:v>-7.3749999999999996E-2</c:v>
                </c:pt>
                <c:pt idx="14">
                  <c:v>-0.10091</c:v>
                </c:pt>
                <c:pt idx="15">
                  <c:v>-0.12222</c:v>
                </c:pt>
                <c:pt idx="16">
                  <c:v>-0.13822000000000001</c:v>
                </c:pt>
                <c:pt idx="17">
                  <c:v>-0.14954999999999999</c:v>
                </c:pt>
                <c:pt idx="18">
                  <c:v>-0.15701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D31-4FC1-A3C9-F45068EA2597}"/>
            </c:ext>
          </c:extLst>
        </c:ser>
        <c:ser>
          <c:idx val="1"/>
          <c:order val="1"/>
          <c:tx>
            <c:strRef>
              <c:f>Sum_na10nb10_newEM_beta11!$N$33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10_newEM_beta1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11!$N$34:$N$52</c:f>
              <c:numCache>
                <c:formatCode>General</c:formatCode>
                <c:ptCount val="19"/>
                <c:pt idx="0">
                  <c:v>2.2518699999999998</c:v>
                </c:pt>
                <c:pt idx="1">
                  <c:v>1.38426</c:v>
                </c:pt>
                <c:pt idx="2">
                  <c:v>0.96033999999999997</c:v>
                </c:pt>
                <c:pt idx="3">
                  <c:v>0.69391999999999998</c:v>
                </c:pt>
                <c:pt idx="4">
                  <c:v>0.50588</c:v>
                </c:pt>
                <c:pt idx="5">
                  <c:v>0.36393999999999999</c:v>
                </c:pt>
                <c:pt idx="6">
                  <c:v>0.25206000000000001</c:v>
                </c:pt>
                <c:pt idx="7">
                  <c:v>0.16123999999999999</c:v>
                </c:pt>
                <c:pt idx="8">
                  <c:v>8.6029999999999995E-2</c:v>
                </c:pt>
                <c:pt idx="9">
                  <c:v>2.29E-2</c:v>
                </c:pt>
                <c:pt idx="10">
                  <c:v>-3.0450000000000001E-2</c:v>
                </c:pt>
                <c:pt idx="11">
                  <c:v>-7.5609999999999997E-2</c:v>
                </c:pt>
                <c:pt idx="12">
                  <c:v>-0.11366</c:v>
                </c:pt>
                <c:pt idx="13">
                  <c:v>-0.14534</c:v>
                </c:pt>
                <c:pt idx="14">
                  <c:v>-0.17119000000000001</c:v>
                </c:pt>
                <c:pt idx="15">
                  <c:v>-0.19162000000000001</c:v>
                </c:pt>
                <c:pt idx="16">
                  <c:v>-0.20705000000000001</c:v>
                </c:pt>
                <c:pt idx="17">
                  <c:v>-0.21790000000000001</c:v>
                </c:pt>
                <c:pt idx="18">
                  <c:v>-0.22464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D31-4FC1-A3C9-F45068EA2597}"/>
            </c:ext>
          </c:extLst>
        </c:ser>
        <c:ser>
          <c:idx val="2"/>
          <c:order val="2"/>
          <c:tx>
            <c:strRef>
              <c:f>Sum_na10nb10_newEM_beta11!$O$33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10_newEM_beta1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11!$O$34:$O$52</c:f>
              <c:numCache>
                <c:formatCode>General</c:formatCode>
                <c:ptCount val="19"/>
                <c:pt idx="0">
                  <c:v>1.9959100000000001</c:v>
                </c:pt>
                <c:pt idx="1">
                  <c:v>1.19733</c:v>
                </c:pt>
                <c:pt idx="2">
                  <c:v>0.80632000000000004</c:v>
                </c:pt>
                <c:pt idx="3">
                  <c:v>0.56030999999999997</c:v>
                </c:pt>
                <c:pt idx="4">
                  <c:v>0.38658999999999999</c:v>
                </c:pt>
                <c:pt idx="5">
                  <c:v>0.25541000000000003</c:v>
                </c:pt>
                <c:pt idx="6">
                  <c:v>0.152</c:v>
                </c:pt>
                <c:pt idx="7">
                  <c:v>6.8059999999999996E-2</c:v>
                </c:pt>
                <c:pt idx="8">
                  <c:v>-1.4400000000000001E-3</c:v>
                </c:pt>
                <c:pt idx="9">
                  <c:v>-5.9720000000000002E-2</c:v>
                </c:pt>
                <c:pt idx="10">
                  <c:v>-0.10893</c:v>
                </c:pt>
                <c:pt idx="11">
                  <c:v>-0.15051999999999999</c:v>
                </c:pt>
                <c:pt idx="12">
                  <c:v>-0.1855</c:v>
                </c:pt>
                <c:pt idx="13">
                  <c:v>-0.21459</c:v>
                </c:pt>
                <c:pt idx="14">
                  <c:v>-0.23830000000000001</c:v>
                </c:pt>
                <c:pt idx="15">
                  <c:v>-0.25703999999999999</c:v>
                </c:pt>
                <c:pt idx="16">
                  <c:v>-0.27121000000000001</c:v>
                </c:pt>
                <c:pt idx="17">
                  <c:v>-0.28134999999999999</c:v>
                </c:pt>
                <c:pt idx="18">
                  <c:v>-0.288059999999999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BD31-4FC1-A3C9-F45068EA2597}"/>
            </c:ext>
          </c:extLst>
        </c:ser>
        <c:ser>
          <c:idx val="3"/>
          <c:order val="3"/>
          <c:tx>
            <c:strRef>
              <c:f>Sum_na10nb10_newEM_beta11!$P$33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gradFill>
                <a:gsLst>
                  <a:gs pos="25000">
                    <a:srgbClr val="4472C4">
                      <a:lumMod val="5000"/>
                      <a:lumOff val="95000"/>
                    </a:srgbClr>
                  </a:gs>
                  <a:gs pos="74000">
                    <a:srgbClr val="4472C4">
                      <a:lumMod val="45000"/>
                      <a:lumOff val="55000"/>
                    </a:srgbClr>
                  </a:gs>
                  <a:gs pos="83000">
                    <a:srgbClr val="4472C4">
                      <a:lumMod val="45000"/>
                      <a:lumOff val="55000"/>
                    </a:srgbClr>
                  </a:gs>
                  <a:gs pos="100000">
                    <a:srgbClr val="4472C4">
                      <a:lumMod val="30000"/>
                      <a:lumOff val="70000"/>
                    </a:srgbClr>
                  </a:gs>
                </a:gsLst>
                <a:lin ang="5400000" scaled="1"/>
              </a:grad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10_newEM_beta1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11!$P$34:$P$52</c:f>
              <c:numCache>
                <c:formatCode>General</c:formatCode>
                <c:ptCount val="19"/>
                <c:pt idx="0">
                  <c:v>2.5657299999999998</c:v>
                </c:pt>
                <c:pt idx="1">
                  <c:v>1.6250199999999999</c:v>
                </c:pt>
                <c:pt idx="2">
                  <c:v>1.1634800000000001</c:v>
                </c:pt>
                <c:pt idx="3">
                  <c:v>0.872</c:v>
                </c:pt>
                <c:pt idx="4">
                  <c:v>0.66557999999999995</c:v>
                </c:pt>
                <c:pt idx="5">
                  <c:v>0.50946000000000002</c:v>
                </c:pt>
                <c:pt idx="6">
                  <c:v>0.38627</c:v>
                </c:pt>
                <c:pt idx="7">
                  <c:v>0.28623999999999999</c:v>
                </c:pt>
                <c:pt idx="8">
                  <c:v>0.20344000000000001</c:v>
                </c:pt>
                <c:pt idx="9">
                  <c:v>0.13406000000000001</c:v>
                </c:pt>
                <c:pt idx="10">
                  <c:v>7.553E-2</c:v>
                </c:pt>
                <c:pt idx="11">
                  <c:v>2.614E-2</c:v>
                </c:pt>
                <c:pt idx="12">
                  <c:v>-1.532E-2</c:v>
                </c:pt>
                <c:pt idx="13">
                  <c:v>-4.9680000000000002E-2</c:v>
                </c:pt>
                <c:pt idx="14">
                  <c:v>-7.7549999999999994E-2</c:v>
                </c:pt>
                <c:pt idx="15">
                  <c:v>-9.9419999999999994E-2</c:v>
                </c:pt>
                <c:pt idx="16">
                  <c:v>-0.11583</c:v>
                </c:pt>
                <c:pt idx="17">
                  <c:v>-0.12745999999999999</c:v>
                </c:pt>
                <c:pt idx="18">
                  <c:v>-0.13511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BD31-4FC1-A3C9-F45068EA2597}"/>
            </c:ext>
          </c:extLst>
        </c:ser>
        <c:ser>
          <c:idx val="4"/>
          <c:order val="4"/>
          <c:tx>
            <c:strRef>
              <c:f>Sum_na10nb10_newEM_beta11!$Q$33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pattFill prst="pct25">
                <a:fgClr>
                  <a:sysClr val="windowText" lastClr="000000">
                    <a:lumMod val="50000"/>
                    <a:lumOff val="50000"/>
                  </a:sysClr>
                </a:fgClr>
                <a:bgClr>
                  <a:sysClr val="window" lastClr="FFFFFF"/>
                </a:bgClr>
              </a:patt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10_newEM_beta1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11!$Q$34:$Q$52</c:f>
              <c:numCache>
                <c:formatCode>General</c:formatCode>
                <c:ptCount val="19"/>
                <c:pt idx="0">
                  <c:v>2.52718</c:v>
                </c:pt>
                <c:pt idx="1">
                  <c:v>1.5861099999999999</c:v>
                </c:pt>
                <c:pt idx="2">
                  <c:v>1.1263000000000001</c:v>
                </c:pt>
                <c:pt idx="3">
                  <c:v>0.83733000000000002</c:v>
                </c:pt>
                <c:pt idx="4">
                  <c:v>0.63336999999999999</c:v>
                </c:pt>
                <c:pt idx="5">
                  <c:v>0.47941</c:v>
                </c:pt>
                <c:pt idx="6">
                  <c:v>0.35804999999999998</c:v>
                </c:pt>
                <c:pt idx="7">
                  <c:v>0.25955</c:v>
                </c:pt>
                <c:pt idx="8">
                  <c:v>0.17796999999999999</c:v>
                </c:pt>
                <c:pt idx="9">
                  <c:v>0.1095</c:v>
                </c:pt>
                <c:pt idx="10">
                  <c:v>5.1630000000000002E-2</c:v>
                </c:pt>
                <c:pt idx="11">
                  <c:v>2.65E-3</c:v>
                </c:pt>
                <c:pt idx="12">
                  <c:v>-3.8620000000000002E-2</c:v>
                </c:pt>
                <c:pt idx="13">
                  <c:v>-7.2980000000000003E-2</c:v>
                </c:pt>
                <c:pt idx="14">
                  <c:v>-0.10102</c:v>
                </c:pt>
                <c:pt idx="15">
                  <c:v>-0.12318</c:v>
                </c:pt>
                <c:pt idx="16">
                  <c:v>-0.13991000000000001</c:v>
                </c:pt>
                <c:pt idx="17">
                  <c:v>-0.15167</c:v>
                </c:pt>
                <c:pt idx="18">
                  <c:v>-0.15895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BD31-4FC1-A3C9-F45068EA2597}"/>
            </c:ext>
          </c:extLst>
        </c:ser>
        <c:ser>
          <c:idx val="5"/>
          <c:order val="5"/>
          <c:tx>
            <c:strRef>
              <c:f>Sum_na10nb10_newEM_beta11!$R$33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10_newEM_beta1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11!$R$34:$R$52</c:f>
              <c:numCache>
                <c:formatCode>General</c:formatCode>
                <c:ptCount val="19"/>
                <c:pt idx="0">
                  <c:v>2.45946</c:v>
                </c:pt>
                <c:pt idx="1">
                  <c:v>1.53731</c:v>
                </c:pt>
                <c:pt idx="2">
                  <c:v>1.0858099999999999</c:v>
                </c:pt>
                <c:pt idx="3">
                  <c:v>0.80173000000000005</c:v>
                </c:pt>
                <c:pt idx="4">
                  <c:v>0.60113000000000005</c:v>
                </c:pt>
                <c:pt idx="5">
                  <c:v>0.44966</c:v>
                </c:pt>
                <c:pt idx="6">
                  <c:v>0.33024999999999999</c:v>
                </c:pt>
                <c:pt idx="7">
                  <c:v>0.23330999999999999</c:v>
                </c:pt>
                <c:pt idx="8">
                  <c:v>0.15306</c:v>
                </c:pt>
                <c:pt idx="9">
                  <c:v>8.5760000000000003E-2</c:v>
                </c:pt>
                <c:pt idx="10">
                  <c:v>2.895E-2</c:v>
                </c:pt>
                <c:pt idx="11">
                  <c:v>-1.907E-2</c:v>
                </c:pt>
                <c:pt idx="12">
                  <c:v>-5.9470000000000002E-2</c:v>
                </c:pt>
                <c:pt idx="13">
                  <c:v>-9.3060000000000004E-2</c:v>
                </c:pt>
                <c:pt idx="14">
                  <c:v>-0.12044000000000001</c:v>
                </c:pt>
                <c:pt idx="15">
                  <c:v>-0.14205999999999999</c:v>
                </c:pt>
                <c:pt idx="16">
                  <c:v>-0.15842999999999999</c:v>
                </c:pt>
                <c:pt idx="17">
                  <c:v>-0.17011000000000001</c:v>
                </c:pt>
                <c:pt idx="18">
                  <c:v>-0.1778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BD31-4FC1-A3C9-F45068EA2597}"/>
            </c:ext>
          </c:extLst>
        </c:ser>
        <c:ser>
          <c:idx val="6"/>
          <c:order val="6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10_newEM_beta1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11!$S$34:$S$52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BD31-4FC1-A3C9-F45068EA2597}"/>
            </c:ext>
          </c:extLst>
        </c:ser>
        <c:ser>
          <c:idx val="7"/>
          <c:order val="7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10_newEM_beta1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11!$T$34:$T$52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BD31-4FC1-A3C9-F45068EA259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6105896"/>
        <c:axId val="278200232"/>
      </c:scatterChart>
      <c:valAx>
        <c:axId val="2161058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1: </a:t>
                </a:r>
                <a:r>
                  <a:rPr lang="en-US" sz="1000" b="0" i="0" baseline="0">
                    <a:effectLst/>
                  </a:rPr>
                  <a:t>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8200232"/>
        <c:crosses val="autoZero"/>
        <c:crossBetween val="midCat"/>
        <c:majorUnit val="0.1"/>
      </c:valAx>
      <c:valAx>
        <c:axId val="27820023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61058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5.4137413973616346E-3"/>
          <c:y val="0.8345261338340817"/>
          <c:w val="0.99458627612627559"/>
          <c:h val="0.1221738448337381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RBESE of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2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BESE Chart na10nb10_betas_0.1'!$Y$63</c:f>
              <c:strCache>
                <c:ptCount val="1"/>
                <c:pt idx="0">
                  <c:v>SM: 0% in A, 1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ESE Chart na10nb10_betas_0.1'!$X$64:$X$8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10_betas_0.1'!$Y$64:$Y$82</c:f>
              <c:numCache>
                <c:formatCode>General</c:formatCode>
                <c:ptCount val="19"/>
                <c:pt idx="0">
                  <c:v>2.421866542952138</c:v>
                </c:pt>
                <c:pt idx="1">
                  <c:v>1.5158978332457038</c:v>
                </c:pt>
                <c:pt idx="2">
                  <c:v>1.0716481330801915</c:v>
                </c:pt>
                <c:pt idx="3">
                  <c:v>0.79150631947021943</c:v>
                </c:pt>
                <c:pt idx="4">
                  <c:v>0.59374890989639673</c:v>
                </c:pt>
                <c:pt idx="5">
                  <c:v>0.44494142365974776</c:v>
                </c:pt>
                <c:pt idx="6">
                  <c:v>0.32847944234404525</c:v>
                </c:pt>
                <c:pt idx="7">
                  <c:v>0.23500243072435595</c:v>
                </c:pt>
                <c:pt idx="8">
                  <c:v>0.15886491061038827</c:v>
                </c:pt>
                <c:pt idx="9">
                  <c:v>9.648988741148308E-2</c:v>
                </c:pt>
                <c:pt idx="10">
                  <c:v>4.5446645811609211E-2</c:v>
                </c:pt>
                <c:pt idx="11">
                  <c:v>4.1054927816857817E-3</c:v>
                </c:pt>
                <c:pt idx="12">
                  <c:v>-2.8759758432758815E-2</c:v>
                </c:pt>
                <c:pt idx="13">
                  <c:v>-5.4078391155356495E-2</c:v>
                </c:pt>
                <c:pt idx="14">
                  <c:v>-7.2748808996954295E-2</c:v>
                </c:pt>
                <c:pt idx="15">
                  <c:v>-8.5748523018615602E-2</c:v>
                </c:pt>
                <c:pt idx="16">
                  <c:v>-9.416810405109334E-2</c:v>
                </c:pt>
                <c:pt idx="17">
                  <c:v>-9.9325817655034038E-2</c:v>
                </c:pt>
                <c:pt idx="18">
                  <c:v>-0.1025261188211445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CD1E-4322-9E7D-C3172E733579}"/>
            </c:ext>
          </c:extLst>
        </c:ser>
        <c:ser>
          <c:idx val="1"/>
          <c:order val="1"/>
          <c:tx>
            <c:strRef>
              <c:f>'RBESE Chart na10nb10_betas_0.1'!$Z$63</c:f>
              <c:strCache>
                <c:ptCount val="1"/>
                <c:pt idx="0">
                  <c:v>SM: 10% in A, 2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ESE Chart na10nb10_betas_0.1'!$X$64:$X$8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10_betas_0.1'!$Z$64:$Z$82</c:f>
              <c:numCache>
                <c:formatCode>General</c:formatCode>
                <c:ptCount val="19"/>
                <c:pt idx="0">
                  <c:v>2.2017320034021495</c:v>
                </c:pt>
                <c:pt idx="1">
                  <c:v>1.3445222348285688</c:v>
                </c:pt>
                <c:pt idx="2">
                  <c:v>0.92588825603471658</c:v>
                </c:pt>
                <c:pt idx="3">
                  <c:v>0.66320251606727754</c:v>
                </c:pt>
                <c:pt idx="4">
                  <c:v>0.47837234450762206</c:v>
                </c:pt>
                <c:pt idx="5">
                  <c:v>0.33956768114096525</c:v>
                </c:pt>
                <c:pt idx="6">
                  <c:v>0.23103733459357262</c:v>
                </c:pt>
                <c:pt idx="7">
                  <c:v>0.14395444128064458</c:v>
                </c:pt>
                <c:pt idx="8">
                  <c:v>7.2966254099227759E-2</c:v>
                </c:pt>
                <c:pt idx="9">
                  <c:v>1.4710377502674692E-2</c:v>
                </c:pt>
                <c:pt idx="10">
                  <c:v>-3.3082576096131959E-2</c:v>
                </c:pt>
                <c:pt idx="11">
                  <c:v>-7.1962548101669147E-2</c:v>
                </c:pt>
                <c:pt idx="12">
                  <c:v>-0.10304659498207883</c:v>
                </c:pt>
                <c:pt idx="13">
                  <c:v>-0.12719177568223319</c:v>
                </c:pt>
                <c:pt idx="14">
                  <c:v>-0.14523728945929765</c:v>
                </c:pt>
                <c:pt idx="15">
                  <c:v>-0.15802307435068555</c:v>
                </c:pt>
                <c:pt idx="16">
                  <c:v>-0.16650350411014261</c:v>
                </c:pt>
                <c:pt idx="17">
                  <c:v>-0.17170291402782159</c:v>
                </c:pt>
                <c:pt idx="18">
                  <c:v>-0.1745153074484120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CD1E-4322-9E7D-C3172E733579}"/>
            </c:ext>
          </c:extLst>
        </c:ser>
        <c:ser>
          <c:idx val="2"/>
          <c:order val="2"/>
          <c:tx>
            <c:strRef>
              <c:f>'RBESE Chart na10nb10_betas_0.1'!$AA$63</c:f>
              <c:strCache>
                <c:ptCount val="1"/>
                <c:pt idx="0">
                  <c:v>SM: 20% in A, 3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ESE Chart na10nb10_betas_0.1'!$X$64:$X$8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10_betas_0.1'!$AA$64:$AA$82</c:f>
              <c:numCache>
                <c:formatCode>General</c:formatCode>
                <c:ptCount val="19"/>
                <c:pt idx="0">
                  <c:v>1.949740972705482</c:v>
                </c:pt>
                <c:pt idx="1">
                  <c:v>1.1606940255140159</c:v>
                </c:pt>
                <c:pt idx="2">
                  <c:v>0.77459090498146643</c:v>
                </c:pt>
                <c:pt idx="3">
                  <c:v>0.53200757945732657</c:v>
                </c:pt>
                <c:pt idx="4">
                  <c:v>0.36125161335333328</c:v>
                </c:pt>
                <c:pt idx="5">
                  <c:v>0.23298420985610593</c:v>
                </c:pt>
                <c:pt idx="6">
                  <c:v>0.13266481568998104</c:v>
                </c:pt>
                <c:pt idx="7">
                  <c:v>5.2156399749982603E-2</c:v>
                </c:pt>
                <c:pt idx="8">
                  <c:v>-1.3448111710568089E-2</c:v>
                </c:pt>
                <c:pt idx="9">
                  <c:v>-6.7260176269804919E-2</c:v>
                </c:pt>
                <c:pt idx="10">
                  <c:v>-0.11135110978698048</c:v>
                </c:pt>
                <c:pt idx="11">
                  <c:v>-0.1471604696193535</c:v>
                </c:pt>
                <c:pt idx="12">
                  <c:v>-0.17573771296705445</c:v>
                </c:pt>
                <c:pt idx="13">
                  <c:v>-0.19791640611320946</c:v>
                </c:pt>
                <c:pt idx="14">
                  <c:v>-0.21444563038554662</c:v>
                </c:pt>
                <c:pt idx="15">
                  <c:v>-0.2261592910489354</c:v>
                </c:pt>
                <c:pt idx="16">
                  <c:v>-0.23395956676456423</c:v>
                </c:pt>
                <c:pt idx="17">
                  <c:v>-0.23889827832773058</c:v>
                </c:pt>
                <c:pt idx="18">
                  <c:v>-0.2420344092728312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CD1E-4322-9E7D-C3172E733579}"/>
            </c:ext>
          </c:extLst>
        </c:ser>
        <c:ser>
          <c:idx val="3"/>
          <c:order val="3"/>
          <c:tx>
            <c:strRef>
              <c:f>'RBESE Chart na10nb10_betas_0.1'!$AB$63</c:f>
              <c:strCache>
                <c:ptCount val="1"/>
                <c:pt idx="0">
                  <c:v>TS: 0% in A, 1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ESE Chart na10nb10_betas_0.1'!$X$64:$X$8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10_betas_0.1'!$AB$64:$AB$82</c:f>
              <c:numCache>
                <c:formatCode>General</c:formatCode>
                <c:ptCount val="19"/>
                <c:pt idx="0">
                  <c:v>0.17424999999999999</c:v>
                </c:pt>
                <c:pt idx="1">
                  <c:v>7.8979999999999995E-2</c:v>
                </c:pt>
                <c:pt idx="2">
                  <c:v>3.9109999999999999E-2</c:v>
                </c:pt>
                <c:pt idx="3">
                  <c:v>1.661E-2</c:v>
                </c:pt>
                <c:pt idx="4">
                  <c:v>2.0200000000000001E-3</c:v>
                </c:pt>
                <c:pt idx="5">
                  <c:v>-8.26E-3</c:v>
                </c:pt>
                <c:pt idx="6">
                  <c:v>-1.5910000000000001E-2</c:v>
                </c:pt>
                <c:pt idx="7">
                  <c:v>-2.18E-2</c:v>
                </c:pt>
                <c:pt idx="8">
                  <c:v>-2.6409999999999999E-2</c:v>
                </c:pt>
                <c:pt idx="9">
                  <c:v>-3.0009999999999998E-2</c:v>
                </c:pt>
                <c:pt idx="10">
                  <c:v>-3.2759999999999997E-2</c:v>
                </c:pt>
                <c:pt idx="11">
                  <c:v>-3.4709999999999998E-2</c:v>
                </c:pt>
                <c:pt idx="12">
                  <c:v>-3.5909999999999997E-2</c:v>
                </c:pt>
                <c:pt idx="13">
                  <c:v>-3.6380000000000003E-2</c:v>
                </c:pt>
                <c:pt idx="14">
                  <c:v>-3.6170000000000001E-2</c:v>
                </c:pt>
                <c:pt idx="15">
                  <c:v>-3.5409999999999997E-2</c:v>
                </c:pt>
                <c:pt idx="16">
                  <c:v>-3.4329999999999999E-2</c:v>
                </c:pt>
                <c:pt idx="17">
                  <c:v>-3.3360000000000001E-2</c:v>
                </c:pt>
                <c:pt idx="18">
                  <c:v>-3.304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CD1E-4322-9E7D-C3172E733579}"/>
            </c:ext>
          </c:extLst>
        </c:ser>
        <c:ser>
          <c:idx val="4"/>
          <c:order val="4"/>
          <c:tx>
            <c:strRef>
              <c:f>'RBESE Chart na10nb10_betas_0.1'!$AC$63</c:f>
              <c:strCache>
                <c:ptCount val="1"/>
                <c:pt idx="0">
                  <c:v>TS: 10% in A, 2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ESE Chart na10nb10_betas_0.1'!$X$64:$X$8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10_betas_0.1'!$AC$64:$AC$82</c:f>
              <c:numCache>
                <c:formatCode>General</c:formatCode>
                <c:ptCount val="19"/>
                <c:pt idx="0">
                  <c:v>0.42180000000000001</c:v>
                </c:pt>
                <c:pt idx="1">
                  <c:v>0.19122</c:v>
                </c:pt>
                <c:pt idx="2">
                  <c:v>8.8580000000000006E-2</c:v>
                </c:pt>
                <c:pt idx="3">
                  <c:v>2.8479999999999998E-2</c:v>
                </c:pt>
                <c:pt idx="4">
                  <c:v>-1.159E-2</c:v>
                </c:pt>
                <c:pt idx="5">
                  <c:v>-4.0460000000000003E-2</c:v>
                </c:pt>
                <c:pt idx="6">
                  <c:v>-6.2330000000000003E-2</c:v>
                </c:pt>
                <c:pt idx="7">
                  <c:v>-7.9420000000000004E-2</c:v>
                </c:pt>
                <c:pt idx="8">
                  <c:v>-9.2999999999999999E-2</c:v>
                </c:pt>
                <c:pt idx="9">
                  <c:v>-0.1038</c:v>
                </c:pt>
                <c:pt idx="10">
                  <c:v>-0.11225</c:v>
                </c:pt>
                <c:pt idx="11">
                  <c:v>-0.11859</c:v>
                </c:pt>
                <c:pt idx="12">
                  <c:v>-0.123</c:v>
                </c:pt>
                <c:pt idx="13">
                  <c:v>-0.12562000000000001</c:v>
                </c:pt>
                <c:pt idx="14">
                  <c:v>-0.12665000000000001</c:v>
                </c:pt>
                <c:pt idx="15">
                  <c:v>-0.12640000000000001</c:v>
                </c:pt>
                <c:pt idx="16">
                  <c:v>-0.12526999999999999</c:v>
                </c:pt>
                <c:pt idx="17">
                  <c:v>-0.12372</c:v>
                </c:pt>
                <c:pt idx="18">
                  <c:v>-0.1222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CD1E-4322-9E7D-C3172E733579}"/>
            </c:ext>
          </c:extLst>
        </c:ser>
        <c:ser>
          <c:idx val="5"/>
          <c:order val="5"/>
          <c:tx>
            <c:strRef>
              <c:f>'RBESE Chart na10nb10_betas_0.1'!$AD$63</c:f>
              <c:strCache>
                <c:ptCount val="1"/>
                <c:pt idx="0">
                  <c:v>TS: 20% in A, 3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ESE Chart na10nb10_betas_0.1'!$X$64:$X$8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10_betas_0.1'!$AD$64:$AD$82</c:f>
              <c:numCache>
                <c:formatCode>General</c:formatCode>
                <c:ptCount val="19"/>
                <c:pt idx="0">
                  <c:v>0.55889</c:v>
                </c:pt>
                <c:pt idx="1">
                  <c:v>0.24743000000000001</c:v>
                </c:pt>
                <c:pt idx="2">
                  <c:v>0.10394</c:v>
                </c:pt>
                <c:pt idx="3">
                  <c:v>1.7919999999999998E-2</c:v>
                </c:pt>
                <c:pt idx="4">
                  <c:v>-4.0509999999999997E-2</c:v>
                </c:pt>
                <c:pt idx="5">
                  <c:v>-8.3169999999999994E-2</c:v>
                </c:pt>
                <c:pt idx="6">
                  <c:v>-0.11576</c:v>
                </c:pt>
                <c:pt idx="7">
                  <c:v>-0.14135</c:v>
                </c:pt>
                <c:pt idx="8">
                  <c:v>-0.16169</c:v>
                </c:pt>
                <c:pt idx="9">
                  <c:v>-0.17784</c:v>
                </c:pt>
                <c:pt idx="10">
                  <c:v>-0.19042999999999999</c:v>
                </c:pt>
                <c:pt idx="11">
                  <c:v>-0.19986000000000001</c:v>
                </c:pt>
                <c:pt idx="12">
                  <c:v>-0.20644000000000001</c:v>
                </c:pt>
                <c:pt idx="13">
                  <c:v>-0.21043999999999999</c:v>
                </c:pt>
                <c:pt idx="14">
                  <c:v>-0.21215999999999999</c:v>
                </c:pt>
                <c:pt idx="15">
                  <c:v>-0.21206</c:v>
                </c:pt>
                <c:pt idx="16">
                  <c:v>-0.21079000000000001</c:v>
                </c:pt>
                <c:pt idx="17">
                  <c:v>-0.20916000000000001</c:v>
                </c:pt>
                <c:pt idx="18">
                  <c:v>-0.20810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CD1E-4322-9E7D-C3172E733579}"/>
            </c:ext>
          </c:extLst>
        </c:ser>
        <c:ser>
          <c:idx val="6"/>
          <c:order val="6"/>
          <c:tx>
            <c:strRef>
              <c:f>'RBESE Chart na10nb10_betas_0.1'!$AE$63</c:f>
              <c:strCache>
                <c:ptCount val="1"/>
              </c:strCache>
            </c:strRef>
          </c:tx>
          <c:spPr>
            <a:ln w="25400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xVal>
            <c:numRef>
              <c:f>'RBESE Chart na10nb10_betas_0.1'!$X$64:$X$8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10_betas_0.1'!$AE$64:$AE$82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CD1E-4322-9E7D-C3172E733579}"/>
            </c:ext>
          </c:extLst>
        </c:ser>
        <c:ser>
          <c:idx val="7"/>
          <c:order val="7"/>
          <c:tx>
            <c:strRef>
              <c:f>'RBESE Chart na10nb10_betas_0.1'!$AF$63</c:f>
              <c:strCache>
                <c:ptCount val="1"/>
              </c:strCache>
            </c:strRef>
          </c:tx>
          <c:spPr>
            <a:ln w="25400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xVal>
            <c:numRef>
              <c:f>'RBESE Chart na10nb10_betas_0.1'!$X$64:$X$8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10_betas_0.1'!$AF$64:$AF$82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CD1E-4322-9E7D-C3172E73357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509699584"/>
        <c:axId val="1509700144"/>
      </c:scatterChart>
      <c:valAx>
        <c:axId val="1509699584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/>
                  <a:t>ϕ</a:t>
                </a:r>
                <a:r>
                  <a:rPr lang="en-US"/>
                  <a:t>1 Level</a:t>
                </a:r>
                <a:r>
                  <a:rPr lang="en-US" baseline="0"/>
                  <a:t> of Autocorrelation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09700144"/>
        <c:crosses val="autoZero"/>
        <c:crossBetween val="midCat"/>
        <c:majorUnit val="0.1"/>
      </c:valAx>
      <c:valAx>
        <c:axId val="1509700144"/>
        <c:scaling>
          <c:orientation val="minMax"/>
          <c:max val="2.5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09699584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ESE of </a:t>
            </a:r>
            <a:r>
              <a:rPr lang="el-GR"/>
              <a:t>β2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um_na10nb10_newEM_beta11!$M$61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10_newEM_beta1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11!$M$62:$M$80</c:f>
              <c:numCache>
                <c:formatCode>General</c:formatCode>
                <c:ptCount val="19"/>
                <c:pt idx="0">
                  <c:v>2.4218299999999999</c:v>
                </c:pt>
                <c:pt idx="1">
                  <c:v>1.5159400000000001</c:v>
                </c:pt>
                <c:pt idx="2">
                  <c:v>1.07165</c:v>
                </c:pt>
                <c:pt idx="3">
                  <c:v>0.79149999999999998</c:v>
                </c:pt>
                <c:pt idx="4">
                  <c:v>0.59374000000000005</c:v>
                </c:pt>
                <c:pt idx="5">
                  <c:v>0.44495000000000001</c:v>
                </c:pt>
                <c:pt idx="6">
                  <c:v>0.32847999999999999</c:v>
                </c:pt>
                <c:pt idx="7">
                  <c:v>0.23499999999999999</c:v>
                </c:pt>
                <c:pt idx="8">
                  <c:v>0.15887000000000001</c:v>
                </c:pt>
                <c:pt idx="9">
                  <c:v>9.6490000000000006E-2</c:v>
                </c:pt>
                <c:pt idx="10">
                  <c:v>4.5449999999999997E-2</c:v>
                </c:pt>
                <c:pt idx="11">
                  <c:v>4.1000000000000003E-3</c:v>
                </c:pt>
                <c:pt idx="12">
                  <c:v>-2.8750000000000001E-2</c:v>
                </c:pt>
                <c:pt idx="13">
                  <c:v>-5.4080000000000003E-2</c:v>
                </c:pt>
                <c:pt idx="14">
                  <c:v>-7.2749999999999995E-2</c:v>
                </c:pt>
                <c:pt idx="15">
                  <c:v>-8.5739999999999997E-2</c:v>
                </c:pt>
                <c:pt idx="16">
                  <c:v>-9.4159999999999994E-2</c:v>
                </c:pt>
                <c:pt idx="17">
                  <c:v>-9.9330000000000002E-2</c:v>
                </c:pt>
                <c:pt idx="18">
                  <c:v>-0.1025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E7B-4867-BBD2-C7C58FFE9656}"/>
            </c:ext>
          </c:extLst>
        </c:ser>
        <c:ser>
          <c:idx val="1"/>
          <c:order val="1"/>
          <c:tx>
            <c:strRef>
              <c:f>Sum_na10nb10_newEM_beta11!$N$61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10_newEM_beta1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11!$N$62:$N$80</c:f>
              <c:numCache>
                <c:formatCode>General</c:formatCode>
                <c:ptCount val="19"/>
                <c:pt idx="0">
                  <c:v>2.2017099999999998</c:v>
                </c:pt>
                <c:pt idx="1">
                  <c:v>1.34456</c:v>
                </c:pt>
                <c:pt idx="2">
                  <c:v>0.92588999999999999</c:v>
                </c:pt>
                <c:pt idx="3">
                  <c:v>0.66320000000000001</c:v>
                </c:pt>
                <c:pt idx="4">
                  <c:v>0.47836000000000001</c:v>
                </c:pt>
                <c:pt idx="5">
                  <c:v>0.33956999999999998</c:v>
                </c:pt>
                <c:pt idx="6">
                  <c:v>0.23104</c:v>
                </c:pt>
                <c:pt idx="7">
                  <c:v>0.14394999999999999</c:v>
                </c:pt>
                <c:pt idx="8">
                  <c:v>7.2969999999999993E-2</c:v>
                </c:pt>
                <c:pt idx="9">
                  <c:v>1.4710000000000001E-2</c:v>
                </c:pt>
                <c:pt idx="10">
                  <c:v>-3.3090000000000001E-2</c:v>
                </c:pt>
                <c:pt idx="11">
                  <c:v>-7.1970000000000006E-2</c:v>
                </c:pt>
                <c:pt idx="12">
                  <c:v>-0.10304000000000001</c:v>
                </c:pt>
                <c:pt idx="13">
                  <c:v>-0.12719</c:v>
                </c:pt>
                <c:pt idx="14">
                  <c:v>-0.14524000000000001</c:v>
                </c:pt>
                <c:pt idx="15">
                  <c:v>-0.15801999999999999</c:v>
                </c:pt>
                <c:pt idx="16">
                  <c:v>-0.16650999999999999</c:v>
                </c:pt>
                <c:pt idx="17">
                  <c:v>-0.17171</c:v>
                </c:pt>
                <c:pt idx="18">
                  <c:v>-0.1745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E7B-4867-BBD2-C7C58FFE9656}"/>
            </c:ext>
          </c:extLst>
        </c:ser>
        <c:ser>
          <c:idx val="2"/>
          <c:order val="2"/>
          <c:tx>
            <c:strRef>
              <c:f>Sum_na10nb10_newEM_beta11!$O$61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10_newEM_beta1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11!$O$62:$O$80</c:f>
              <c:numCache>
                <c:formatCode>General</c:formatCode>
                <c:ptCount val="19"/>
                <c:pt idx="0">
                  <c:v>1.9496899999999999</c:v>
                </c:pt>
                <c:pt idx="1">
                  <c:v>1.16073</c:v>
                </c:pt>
                <c:pt idx="2">
                  <c:v>0.77458000000000005</c:v>
                </c:pt>
                <c:pt idx="3">
                  <c:v>0.53200999999999998</c:v>
                </c:pt>
                <c:pt idx="4">
                  <c:v>0.36125000000000002</c:v>
                </c:pt>
                <c:pt idx="5">
                  <c:v>0.23299</c:v>
                </c:pt>
                <c:pt idx="6">
                  <c:v>0.13266</c:v>
                </c:pt>
                <c:pt idx="7">
                  <c:v>5.2150000000000002E-2</c:v>
                </c:pt>
                <c:pt idx="8">
                  <c:v>-1.3440000000000001E-2</c:v>
                </c:pt>
                <c:pt idx="9">
                  <c:v>-6.7250000000000004E-2</c:v>
                </c:pt>
                <c:pt idx="10">
                  <c:v>-0.11135</c:v>
                </c:pt>
                <c:pt idx="11">
                  <c:v>-0.14716000000000001</c:v>
                </c:pt>
                <c:pt idx="12">
                  <c:v>-0.17574000000000001</c:v>
                </c:pt>
                <c:pt idx="13">
                  <c:v>-0.19792000000000001</c:v>
                </c:pt>
                <c:pt idx="14">
                  <c:v>-0.21445</c:v>
                </c:pt>
                <c:pt idx="15">
                  <c:v>-0.22616</c:v>
                </c:pt>
                <c:pt idx="16">
                  <c:v>-0.23396</c:v>
                </c:pt>
                <c:pt idx="17">
                  <c:v>-0.23891000000000001</c:v>
                </c:pt>
                <c:pt idx="18">
                  <c:v>-0.2420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AE7B-4867-BBD2-C7C58FFE9656}"/>
            </c:ext>
          </c:extLst>
        </c:ser>
        <c:ser>
          <c:idx val="3"/>
          <c:order val="3"/>
          <c:tx>
            <c:strRef>
              <c:f>Sum_na10nb10_newEM_beta11!$P$61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gradFill>
                <a:gsLst>
                  <a:gs pos="25000">
                    <a:srgbClr val="4472C4">
                      <a:lumMod val="5000"/>
                      <a:lumOff val="95000"/>
                    </a:srgbClr>
                  </a:gs>
                  <a:gs pos="74000">
                    <a:srgbClr val="4472C4">
                      <a:lumMod val="45000"/>
                      <a:lumOff val="55000"/>
                    </a:srgbClr>
                  </a:gs>
                  <a:gs pos="83000">
                    <a:srgbClr val="4472C4">
                      <a:lumMod val="45000"/>
                      <a:lumOff val="55000"/>
                    </a:srgbClr>
                  </a:gs>
                  <a:gs pos="100000">
                    <a:srgbClr val="4472C4">
                      <a:lumMod val="30000"/>
                      <a:lumOff val="70000"/>
                    </a:srgbClr>
                  </a:gs>
                </a:gsLst>
                <a:lin ang="5400000" scaled="1"/>
              </a:grad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10_newEM_beta1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11!$P$62:$P$80</c:f>
              <c:numCache>
                <c:formatCode>General</c:formatCode>
                <c:ptCount val="19"/>
                <c:pt idx="0">
                  <c:v>2.5107200000000001</c:v>
                </c:pt>
                <c:pt idx="1">
                  <c:v>1.5812999999999999</c:v>
                </c:pt>
                <c:pt idx="2">
                  <c:v>1.12547</c:v>
                </c:pt>
                <c:pt idx="3">
                  <c:v>0.83804000000000001</c:v>
                </c:pt>
                <c:pt idx="4">
                  <c:v>0.63514999999999999</c:v>
                </c:pt>
                <c:pt idx="5">
                  <c:v>0.48248999999999997</c:v>
                </c:pt>
                <c:pt idx="6">
                  <c:v>0.36298999999999998</c:v>
                </c:pt>
                <c:pt idx="7">
                  <c:v>0.26708999999999999</c:v>
                </c:pt>
                <c:pt idx="8">
                  <c:v>0.18898000000000001</c:v>
                </c:pt>
                <c:pt idx="9">
                  <c:v>0.12497</c:v>
                </c:pt>
                <c:pt idx="10">
                  <c:v>7.2609999999999994E-2</c:v>
                </c:pt>
                <c:pt idx="11">
                  <c:v>3.0190000000000002E-2</c:v>
                </c:pt>
                <c:pt idx="12">
                  <c:v>-3.5200000000000001E-3</c:v>
                </c:pt>
                <c:pt idx="13">
                  <c:v>-2.9499999999999998E-2</c:v>
                </c:pt>
                <c:pt idx="14">
                  <c:v>-4.8669999999999998E-2</c:v>
                </c:pt>
                <c:pt idx="15">
                  <c:v>-6.1990000000000003E-2</c:v>
                </c:pt>
                <c:pt idx="16">
                  <c:v>-7.0629999999999998E-2</c:v>
                </c:pt>
                <c:pt idx="17">
                  <c:v>-7.5929999999999997E-2</c:v>
                </c:pt>
                <c:pt idx="18">
                  <c:v>-7.920000000000000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AE7B-4867-BBD2-C7C58FFE9656}"/>
            </c:ext>
          </c:extLst>
        </c:ser>
        <c:ser>
          <c:idx val="4"/>
          <c:order val="4"/>
          <c:tx>
            <c:strRef>
              <c:f>Sum_na10nb10_newEM_beta11!$Q$61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pattFill prst="pct25">
                <a:fgClr>
                  <a:sysClr val="windowText" lastClr="000000">
                    <a:lumMod val="50000"/>
                    <a:lumOff val="50000"/>
                  </a:sysClr>
                </a:fgClr>
                <a:bgClr>
                  <a:sysClr val="window" lastClr="FFFFFF"/>
                </a:bgClr>
              </a:patt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10_newEM_beta1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11!$Q$62:$Q$80</c:f>
              <c:numCache>
                <c:formatCode>General</c:formatCode>
                <c:ptCount val="19"/>
                <c:pt idx="0">
                  <c:v>2.4727700000000001</c:v>
                </c:pt>
                <c:pt idx="1">
                  <c:v>1.54304</c:v>
                </c:pt>
                <c:pt idx="2">
                  <c:v>1.08894</c:v>
                </c:pt>
                <c:pt idx="3">
                  <c:v>0.80400000000000005</c:v>
                </c:pt>
                <c:pt idx="4">
                  <c:v>0.60351999999999995</c:v>
                </c:pt>
                <c:pt idx="5">
                  <c:v>0.45296999999999998</c:v>
                </c:pt>
                <c:pt idx="6">
                  <c:v>0.33526</c:v>
                </c:pt>
                <c:pt idx="7">
                  <c:v>0.24079999999999999</c:v>
                </c:pt>
                <c:pt idx="8">
                  <c:v>0.16381000000000001</c:v>
                </c:pt>
                <c:pt idx="9">
                  <c:v>0.10062</c:v>
                </c:pt>
                <c:pt idx="10">
                  <c:v>4.8770000000000001E-2</c:v>
                </c:pt>
                <c:pt idx="11">
                  <c:v>6.6E-3</c:v>
                </c:pt>
                <c:pt idx="12">
                  <c:v>-2.7099999999999999E-2</c:v>
                </c:pt>
                <c:pt idx="13">
                  <c:v>-5.33E-2</c:v>
                </c:pt>
                <c:pt idx="14">
                  <c:v>-7.2870000000000004E-2</c:v>
                </c:pt>
                <c:pt idx="15">
                  <c:v>-8.6739999999999998E-2</c:v>
                </c:pt>
                <c:pt idx="16">
                  <c:v>-9.5939999999999998E-2</c:v>
                </c:pt>
                <c:pt idx="17">
                  <c:v>-0.10156999999999999</c:v>
                </c:pt>
                <c:pt idx="18">
                  <c:v>-0.1045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AE7B-4867-BBD2-C7C58FFE9656}"/>
            </c:ext>
          </c:extLst>
        </c:ser>
        <c:ser>
          <c:idx val="5"/>
          <c:order val="5"/>
          <c:tx>
            <c:strRef>
              <c:f>Sum_na10nb10_newEM_beta11!$R$61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10_newEM_beta1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11!$R$62:$R$80</c:f>
              <c:numCache>
                <c:formatCode>General</c:formatCode>
                <c:ptCount val="19"/>
                <c:pt idx="0">
                  <c:v>2.4060899999999998</c:v>
                </c:pt>
                <c:pt idx="1">
                  <c:v>1.49505</c:v>
                </c:pt>
                <c:pt idx="2">
                  <c:v>1.0491600000000001</c:v>
                </c:pt>
                <c:pt idx="3">
                  <c:v>0.76905000000000001</c:v>
                </c:pt>
                <c:pt idx="4">
                  <c:v>0.57186999999999999</c:v>
                </c:pt>
                <c:pt idx="5">
                  <c:v>0.42376000000000003</c:v>
                </c:pt>
                <c:pt idx="6">
                  <c:v>0.30791000000000002</c:v>
                </c:pt>
                <c:pt idx="7">
                  <c:v>0.21495</c:v>
                </c:pt>
                <c:pt idx="8">
                  <c:v>0.13919999999999999</c:v>
                </c:pt>
                <c:pt idx="9">
                  <c:v>7.707E-2</c:v>
                </c:pt>
                <c:pt idx="10">
                  <c:v>2.615E-2</c:v>
                </c:pt>
                <c:pt idx="11">
                  <c:v>-1.52E-2</c:v>
                </c:pt>
                <c:pt idx="12">
                  <c:v>-4.82E-2</c:v>
                </c:pt>
                <c:pt idx="13">
                  <c:v>-7.3810000000000001E-2</c:v>
                </c:pt>
                <c:pt idx="14">
                  <c:v>-9.2899999999999996E-2</c:v>
                </c:pt>
                <c:pt idx="15">
                  <c:v>-0.10639999999999999</c:v>
                </c:pt>
                <c:pt idx="16">
                  <c:v>-0.1154</c:v>
                </c:pt>
                <c:pt idx="17">
                  <c:v>-0.1211</c:v>
                </c:pt>
                <c:pt idx="18">
                  <c:v>-0.1246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AE7B-4867-BBD2-C7C58FFE9656}"/>
            </c:ext>
          </c:extLst>
        </c:ser>
        <c:ser>
          <c:idx val="6"/>
          <c:order val="6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10_newEM_beta1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11!$S$34:$S$52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AE7B-4867-BBD2-C7C58FFE9656}"/>
            </c:ext>
          </c:extLst>
        </c:ser>
        <c:ser>
          <c:idx val="7"/>
          <c:order val="7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10_newEM_beta1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11!$T$34:$T$52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AE7B-4867-BBD2-C7C58FFE965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6105896"/>
        <c:axId val="278200232"/>
      </c:scatterChart>
      <c:valAx>
        <c:axId val="2161058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1: </a:t>
                </a:r>
                <a:r>
                  <a:rPr lang="en-US" sz="1000" b="0" i="0" baseline="0">
                    <a:effectLst/>
                  </a:rPr>
                  <a:t>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8200232"/>
        <c:crosses val="autoZero"/>
        <c:crossBetween val="midCat"/>
        <c:majorUnit val="0.1"/>
      </c:valAx>
      <c:valAx>
        <c:axId val="27820023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61058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5.4137413973616346E-3"/>
          <c:y val="0.8345261338340817"/>
          <c:w val="0.99458627612627559"/>
          <c:h val="0.1221738448337381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8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ESE of </a:t>
            </a:r>
            <a:r>
              <a:rPr lang="el-GR"/>
              <a:t>β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um_na10nb10_newEM_beta11!$M$90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10_newEM_beta1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11!$M$91:$M$109</c:f>
              <c:numCache>
                <c:formatCode>General</c:formatCode>
                <c:ptCount val="19"/>
                <c:pt idx="0">
                  <c:v>2.6071</c:v>
                </c:pt>
                <c:pt idx="1">
                  <c:v>1.6529199999999999</c:v>
                </c:pt>
                <c:pt idx="2">
                  <c:v>1.1837599999999999</c:v>
                </c:pt>
                <c:pt idx="3">
                  <c:v>0.88653000000000004</c:v>
                </c:pt>
                <c:pt idx="4">
                  <c:v>0.67510999999999999</c:v>
                </c:pt>
                <c:pt idx="5">
                  <c:v>0.51426000000000005</c:v>
                </c:pt>
                <c:pt idx="6">
                  <c:v>0.38635999999999998</c:v>
                </c:pt>
                <c:pt idx="7">
                  <c:v>0.28149999999999997</c:v>
                </c:pt>
                <c:pt idx="8">
                  <c:v>0.19367000000000001</c:v>
                </c:pt>
                <c:pt idx="9">
                  <c:v>0.11901</c:v>
                </c:pt>
                <c:pt idx="10">
                  <c:v>5.5E-2</c:v>
                </c:pt>
                <c:pt idx="11">
                  <c:v>-6.0000000000000002E-5</c:v>
                </c:pt>
                <c:pt idx="12">
                  <c:v>-4.7239999999999997E-2</c:v>
                </c:pt>
                <c:pt idx="13">
                  <c:v>-8.7230000000000002E-2</c:v>
                </c:pt>
                <c:pt idx="14">
                  <c:v>-0.12043</c:v>
                </c:pt>
                <c:pt idx="15">
                  <c:v>-0.14712</c:v>
                </c:pt>
                <c:pt idx="16">
                  <c:v>-0.16761000000000001</c:v>
                </c:pt>
                <c:pt idx="17">
                  <c:v>-0.18239</c:v>
                </c:pt>
                <c:pt idx="18">
                  <c:v>-0.19214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616-4F99-94E3-369C9AC360C8}"/>
            </c:ext>
          </c:extLst>
        </c:ser>
        <c:ser>
          <c:idx val="1"/>
          <c:order val="1"/>
          <c:tx>
            <c:strRef>
              <c:f>Sum_na10nb10_newEM_beta11!$N$90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10_newEM_beta1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11!$N$91:$N$109</c:f>
              <c:numCache>
                <c:formatCode>General</c:formatCode>
                <c:ptCount val="19"/>
                <c:pt idx="0">
                  <c:v>2.37507</c:v>
                </c:pt>
                <c:pt idx="1">
                  <c:v>1.47221</c:v>
                </c:pt>
                <c:pt idx="2">
                  <c:v>1.0301199999999999</c:v>
                </c:pt>
                <c:pt idx="3">
                  <c:v>0.75141999999999998</c:v>
                </c:pt>
                <c:pt idx="4">
                  <c:v>0.55384</c:v>
                </c:pt>
                <c:pt idx="5">
                  <c:v>0.40382000000000001</c:v>
                </c:pt>
                <c:pt idx="6">
                  <c:v>0.28466999999999998</c:v>
                </c:pt>
                <c:pt idx="7">
                  <c:v>0.18701999999999999</c:v>
                </c:pt>
                <c:pt idx="8">
                  <c:v>0.10519000000000001</c:v>
                </c:pt>
                <c:pt idx="9">
                  <c:v>3.5560000000000001E-2</c:v>
                </c:pt>
                <c:pt idx="10">
                  <c:v>-2.426E-2</c:v>
                </c:pt>
                <c:pt idx="11">
                  <c:v>-7.5810000000000002E-2</c:v>
                </c:pt>
                <c:pt idx="12">
                  <c:v>-0.12010999999999999</c:v>
                </c:pt>
                <c:pt idx="13">
                  <c:v>-0.15778</c:v>
                </c:pt>
                <c:pt idx="14">
                  <c:v>-0.18919</c:v>
                </c:pt>
                <c:pt idx="15">
                  <c:v>-0.21454999999999999</c:v>
                </c:pt>
                <c:pt idx="16">
                  <c:v>-0.23408999999999999</c:v>
                </c:pt>
                <c:pt idx="17">
                  <c:v>-0.24809999999999999</c:v>
                </c:pt>
                <c:pt idx="18">
                  <c:v>-0.25695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7616-4F99-94E3-369C9AC360C8}"/>
            </c:ext>
          </c:extLst>
        </c:ser>
        <c:ser>
          <c:idx val="2"/>
          <c:order val="2"/>
          <c:tx>
            <c:strRef>
              <c:f>Sum_na10nb10_newEM_beta11!$O$90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10_newEM_beta1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11!$O$91:$O$109</c:f>
              <c:numCache>
                <c:formatCode>General</c:formatCode>
                <c:ptCount val="19"/>
                <c:pt idx="0">
                  <c:v>2.1093999999999999</c:v>
                </c:pt>
                <c:pt idx="1">
                  <c:v>1.27837</c:v>
                </c:pt>
                <c:pt idx="2">
                  <c:v>0.87061999999999995</c:v>
                </c:pt>
                <c:pt idx="3">
                  <c:v>0.61326999999999998</c:v>
                </c:pt>
                <c:pt idx="4">
                  <c:v>0.43075000000000002</c:v>
                </c:pt>
                <c:pt idx="5">
                  <c:v>0.29211999999999999</c:v>
                </c:pt>
                <c:pt idx="6">
                  <c:v>0.18201000000000001</c:v>
                </c:pt>
                <c:pt idx="7">
                  <c:v>9.1770000000000004E-2</c:v>
                </c:pt>
                <c:pt idx="8">
                  <c:v>1.618E-2</c:v>
                </c:pt>
                <c:pt idx="9">
                  <c:v>-4.8090000000000001E-2</c:v>
                </c:pt>
                <c:pt idx="10">
                  <c:v>-0.10324</c:v>
                </c:pt>
                <c:pt idx="11">
                  <c:v>-0.1507</c:v>
                </c:pt>
                <c:pt idx="12">
                  <c:v>-0.19142999999999999</c:v>
                </c:pt>
                <c:pt idx="13">
                  <c:v>-0.22603000000000001</c:v>
                </c:pt>
                <c:pt idx="14">
                  <c:v>-0.25484000000000001</c:v>
                </c:pt>
                <c:pt idx="15">
                  <c:v>-0.27811000000000002</c:v>
                </c:pt>
                <c:pt idx="16">
                  <c:v>-0.29607</c:v>
                </c:pt>
                <c:pt idx="17">
                  <c:v>-0.30909999999999999</c:v>
                </c:pt>
                <c:pt idx="18">
                  <c:v>-0.3177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7616-4F99-94E3-369C9AC360C8}"/>
            </c:ext>
          </c:extLst>
        </c:ser>
        <c:ser>
          <c:idx val="3"/>
          <c:order val="3"/>
          <c:tx>
            <c:strRef>
              <c:f>Sum_na10nb10_newEM_beta11!$P$90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gradFill>
                <a:gsLst>
                  <a:gs pos="25000">
                    <a:srgbClr val="4472C4">
                      <a:lumMod val="5000"/>
                      <a:lumOff val="95000"/>
                    </a:srgbClr>
                  </a:gs>
                  <a:gs pos="74000">
                    <a:srgbClr val="4472C4">
                      <a:lumMod val="45000"/>
                      <a:lumOff val="55000"/>
                    </a:srgbClr>
                  </a:gs>
                  <a:gs pos="83000">
                    <a:srgbClr val="4472C4">
                      <a:lumMod val="45000"/>
                      <a:lumOff val="55000"/>
                    </a:srgbClr>
                  </a:gs>
                  <a:gs pos="100000">
                    <a:srgbClr val="4472C4">
                      <a:lumMod val="30000"/>
                      <a:lumOff val="70000"/>
                    </a:srgbClr>
                  </a:gs>
                </a:gsLst>
                <a:lin ang="5400000" scaled="1"/>
              </a:grad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10_newEM_beta1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11!$P$91:$P$109</c:f>
              <c:numCache>
                <c:formatCode>General</c:formatCode>
                <c:ptCount val="19"/>
                <c:pt idx="0">
                  <c:v>2.7008100000000002</c:v>
                </c:pt>
                <c:pt idx="1">
                  <c:v>1.72184</c:v>
                </c:pt>
                <c:pt idx="2">
                  <c:v>1.2404999999999999</c:v>
                </c:pt>
                <c:pt idx="3">
                  <c:v>0.93554000000000004</c:v>
                </c:pt>
                <c:pt idx="4">
                  <c:v>0.71862999999999999</c:v>
                </c:pt>
                <c:pt idx="5">
                  <c:v>0.55359999999999998</c:v>
                </c:pt>
                <c:pt idx="6">
                  <c:v>0.42237000000000002</c:v>
                </c:pt>
                <c:pt idx="7">
                  <c:v>0.31479000000000001</c:v>
                </c:pt>
                <c:pt idx="8">
                  <c:v>0.22467999999999999</c:v>
                </c:pt>
                <c:pt idx="9">
                  <c:v>0.14807999999999999</c:v>
                </c:pt>
                <c:pt idx="10">
                  <c:v>8.2400000000000001E-2</c:v>
                </c:pt>
                <c:pt idx="11">
                  <c:v>2.5919999999999999E-2</c:v>
                </c:pt>
                <c:pt idx="12">
                  <c:v>-2.249E-2</c:v>
                </c:pt>
                <c:pt idx="13">
                  <c:v>-6.3519999999999993E-2</c:v>
                </c:pt>
                <c:pt idx="14">
                  <c:v>-9.758E-2</c:v>
                </c:pt>
                <c:pt idx="15">
                  <c:v>-0.12496</c:v>
                </c:pt>
                <c:pt idx="16">
                  <c:v>-0.14598</c:v>
                </c:pt>
                <c:pt idx="17">
                  <c:v>-0.16114999999999999</c:v>
                </c:pt>
                <c:pt idx="18">
                  <c:v>-0.1711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7616-4F99-94E3-369C9AC360C8}"/>
            </c:ext>
          </c:extLst>
        </c:ser>
        <c:ser>
          <c:idx val="4"/>
          <c:order val="4"/>
          <c:tx>
            <c:strRef>
              <c:f>Sum_na10nb10_newEM_beta11!$Q$90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pattFill prst="pct25">
                <a:fgClr>
                  <a:sysClr val="windowText" lastClr="000000">
                    <a:lumMod val="50000"/>
                    <a:lumOff val="50000"/>
                  </a:sysClr>
                </a:fgClr>
                <a:bgClr>
                  <a:sysClr val="window" lastClr="FFFFFF"/>
                </a:bgClr>
              </a:patt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10_newEM_beta1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11!$Q$91:$Q$109</c:f>
              <c:numCache>
                <c:formatCode>General</c:formatCode>
                <c:ptCount val="19"/>
                <c:pt idx="0">
                  <c:v>2.6608000000000001</c:v>
                </c:pt>
                <c:pt idx="1">
                  <c:v>1.6815</c:v>
                </c:pt>
                <c:pt idx="2">
                  <c:v>1.2019899999999999</c:v>
                </c:pt>
                <c:pt idx="3">
                  <c:v>0.89968999999999999</c:v>
                </c:pt>
                <c:pt idx="4">
                  <c:v>0.68539000000000005</c:v>
                </c:pt>
                <c:pt idx="5">
                  <c:v>0.52266000000000001</c:v>
                </c:pt>
                <c:pt idx="6">
                  <c:v>0.39343</c:v>
                </c:pt>
                <c:pt idx="7">
                  <c:v>0.28750999999999999</c:v>
                </c:pt>
                <c:pt idx="8">
                  <c:v>0.19875000000000001</c:v>
                </c:pt>
                <c:pt idx="9">
                  <c:v>0.12323000000000001</c:v>
                </c:pt>
                <c:pt idx="10">
                  <c:v>5.8349999999999999E-2</c:v>
                </c:pt>
                <c:pt idx="11">
                  <c:v>2.4299999999999999E-3</c:v>
                </c:pt>
                <c:pt idx="12">
                  <c:v>-4.5620000000000001E-2</c:v>
                </c:pt>
                <c:pt idx="13">
                  <c:v>-8.6480000000000001E-2</c:v>
                </c:pt>
                <c:pt idx="14">
                  <c:v>-0.12053999999999999</c:v>
                </c:pt>
                <c:pt idx="15">
                  <c:v>-0.14804999999999999</c:v>
                </c:pt>
                <c:pt idx="16">
                  <c:v>-0.16924</c:v>
                </c:pt>
                <c:pt idx="17">
                  <c:v>-0.18443000000000001</c:v>
                </c:pt>
                <c:pt idx="18">
                  <c:v>-0.19400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7616-4F99-94E3-369C9AC360C8}"/>
            </c:ext>
          </c:extLst>
        </c:ser>
        <c:ser>
          <c:idx val="5"/>
          <c:order val="5"/>
          <c:tx>
            <c:strRef>
              <c:f>Sum_na10nb10_newEM_beta11!$R$90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10_newEM_beta1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11!$R$91:$R$109</c:f>
              <c:numCache>
                <c:formatCode>General</c:formatCode>
                <c:ptCount val="19"/>
                <c:pt idx="0">
                  <c:v>2.5905200000000002</c:v>
                </c:pt>
                <c:pt idx="1">
                  <c:v>1.6309</c:v>
                </c:pt>
                <c:pt idx="2">
                  <c:v>1.1600600000000001</c:v>
                </c:pt>
                <c:pt idx="3">
                  <c:v>0.86289000000000005</c:v>
                </c:pt>
                <c:pt idx="4">
                  <c:v>0.65212000000000003</c:v>
                </c:pt>
                <c:pt idx="5">
                  <c:v>0.49204999999999999</c:v>
                </c:pt>
                <c:pt idx="6">
                  <c:v>0.36488999999999999</c:v>
                </c:pt>
                <c:pt idx="7">
                  <c:v>0.26068999999999998</c:v>
                </c:pt>
                <c:pt idx="8">
                  <c:v>0.17341000000000001</c:v>
                </c:pt>
                <c:pt idx="9">
                  <c:v>9.919E-2</c:v>
                </c:pt>
                <c:pt idx="10">
                  <c:v>3.5520000000000003E-2</c:v>
                </c:pt>
                <c:pt idx="11">
                  <c:v>-1.9290000000000002E-2</c:v>
                </c:pt>
                <c:pt idx="12">
                  <c:v>-6.6320000000000004E-2</c:v>
                </c:pt>
                <c:pt idx="13">
                  <c:v>-0.10627</c:v>
                </c:pt>
                <c:pt idx="14">
                  <c:v>-0.13954</c:v>
                </c:pt>
                <c:pt idx="15">
                  <c:v>-0.16639999999999999</c:v>
                </c:pt>
                <c:pt idx="16">
                  <c:v>-0.18712999999999999</c:v>
                </c:pt>
                <c:pt idx="17">
                  <c:v>-0.20216000000000001</c:v>
                </c:pt>
                <c:pt idx="18">
                  <c:v>-0.2120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7616-4F99-94E3-369C9AC360C8}"/>
            </c:ext>
          </c:extLst>
        </c:ser>
        <c:ser>
          <c:idx val="6"/>
          <c:order val="6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10_newEM_beta1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11!$S$34:$S$52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7616-4F99-94E3-369C9AC360C8}"/>
            </c:ext>
          </c:extLst>
        </c:ser>
        <c:ser>
          <c:idx val="7"/>
          <c:order val="7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10_newEM_beta1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11!$T$34:$T$52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7616-4F99-94E3-369C9AC360C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6105896"/>
        <c:axId val="278200232"/>
      </c:scatterChart>
      <c:valAx>
        <c:axId val="2161058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1: </a:t>
                </a:r>
                <a:r>
                  <a:rPr lang="en-US" sz="1000" b="0" i="0" baseline="0">
                    <a:effectLst/>
                  </a:rPr>
                  <a:t>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8200232"/>
        <c:crosses val="autoZero"/>
        <c:crossBetween val="midCat"/>
        <c:majorUnit val="0.1"/>
      </c:valAx>
      <c:valAx>
        <c:axId val="27820023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61058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5.4137413973616346E-3"/>
          <c:y val="0.8345261338340817"/>
          <c:w val="0.99458627612627559"/>
          <c:h val="0.1221738448337381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8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elative Bias of </a:t>
            </a:r>
            <a:r>
              <a:rPr lang="el-GR"/>
              <a:t>β</a:t>
            </a:r>
            <a:r>
              <a:rPr lang="en-US"/>
              <a:t>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B!$L$5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L$6:$L$24</c:f>
              <c:numCache>
                <c:formatCode>General</c:formatCode>
                <c:ptCount val="19"/>
                <c:pt idx="0">
                  <c:v>7.0414000000000002E-4</c:v>
                </c:pt>
                <c:pt idx="1">
                  <c:v>8.8845099999999995E-4</c:v>
                </c:pt>
                <c:pt idx="2">
                  <c:v>1.1036729999999999E-3</c:v>
                </c:pt>
                <c:pt idx="3">
                  <c:v>1.3166619999999999E-3</c:v>
                </c:pt>
                <c:pt idx="4">
                  <c:v>1.520375E-3</c:v>
                </c:pt>
                <c:pt idx="5">
                  <c:v>1.7143379999999999E-3</c:v>
                </c:pt>
                <c:pt idx="6">
                  <c:v>1.8996480000000001E-3</c:v>
                </c:pt>
                <c:pt idx="7">
                  <c:v>2.0782069999999999E-3</c:v>
                </c:pt>
                <c:pt idx="8">
                  <c:v>2.2529210000000002E-3</c:v>
                </c:pt>
                <c:pt idx="9">
                  <c:v>2.4278960000000001E-3</c:v>
                </c:pt>
                <c:pt idx="10">
                  <c:v>2.608478E-3</c:v>
                </c:pt>
                <c:pt idx="11">
                  <c:v>2.8008600000000001E-3</c:v>
                </c:pt>
                <c:pt idx="12">
                  <c:v>3.010572E-3</c:v>
                </c:pt>
                <c:pt idx="13">
                  <c:v>3.238473E-3</c:v>
                </c:pt>
                <c:pt idx="14">
                  <c:v>3.472256E-3</c:v>
                </c:pt>
                <c:pt idx="15">
                  <c:v>3.6710810000000001E-3</c:v>
                </c:pt>
                <c:pt idx="16">
                  <c:v>3.741159E-3</c:v>
                </c:pt>
                <c:pt idx="17">
                  <c:v>3.5006949999999998E-3</c:v>
                </c:pt>
                <c:pt idx="18">
                  <c:v>2.6273289999999999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06B5-46CC-85F8-364D1C32C243}"/>
            </c:ext>
          </c:extLst>
        </c:ser>
        <c:ser>
          <c:idx val="1"/>
          <c:order val="1"/>
          <c:tx>
            <c:strRef>
              <c:f>RB!$M$5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M$6:$M$24</c:f>
              <c:numCache>
                <c:formatCode>General</c:formatCode>
                <c:ptCount val="19"/>
                <c:pt idx="0">
                  <c:v>8.1357300000000005E-4</c:v>
                </c:pt>
                <c:pt idx="1">
                  <c:v>1.0839840000000001E-3</c:v>
                </c:pt>
                <c:pt idx="2">
                  <c:v>1.258056E-3</c:v>
                </c:pt>
                <c:pt idx="3">
                  <c:v>1.404204E-3</c:v>
                </c:pt>
                <c:pt idx="4">
                  <c:v>1.540694E-3</c:v>
                </c:pt>
                <c:pt idx="5">
                  <c:v>1.6699270000000001E-3</c:v>
                </c:pt>
                <c:pt idx="6">
                  <c:v>1.7903490000000001E-3</c:v>
                </c:pt>
                <c:pt idx="7">
                  <c:v>1.9011340000000001E-3</c:v>
                </c:pt>
                <c:pt idx="8">
                  <c:v>2.0031570000000002E-3</c:v>
                </c:pt>
                <c:pt idx="9">
                  <c:v>2.0993729999999999E-3</c:v>
                </c:pt>
                <c:pt idx="10">
                  <c:v>2.1943919999999999E-3</c:v>
                </c:pt>
                <c:pt idx="11">
                  <c:v>2.2937880000000002E-3</c:v>
                </c:pt>
                <c:pt idx="12">
                  <c:v>2.404237E-3</c:v>
                </c:pt>
                <c:pt idx="13">
                  <c:v>2.53177E-3</c:v>
                </c:pt>
                <c:pt idx="14">
                  <c:v>2.678377E-3</c:v>
                </c:pt>
                <c:pt idx="15">
                  <c:v>2.8344970000000001E-3</c:v>
                </c:pt>
                <c:pt idx="16">
                  <c:v>2.9626660000000001E-3</c:v>
                </c:pt>
                <c:pt idx="17">
                  <c:v>2.9631750000000002E-3</c:v>
                </c:pt>
                <c:pt idx="18">
                  <c:v>2.5757839999999998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06B5-46CC-85F8-364D1C32C243}"/>
            </c:ext>
          </c:extLst>
        </c:ser>
        <c:ser>
          <c:idx val="2"/>
          <c:order val="2"/>
          <c:tx>
            <c:strRef>
              <c:f>RB!$N$5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N$6:$N$24</c:f>
              <c:numCache>
                <c:formatCode>General</c:formatCode>
                <c:ptCount val="19"/>
                <c:pt idx="0">
                  <c:v>-3.75275E-4</c:v>
                </c:pt>
                <c:pt idx="1">
                  <c:v>-6.8021000000000005E-5</c:v>
                </c:pt>
                <c:pt idx="2">
                  <c:v>2.2886000000000001E-5</c:v>
                </c:pt>
                <c:pt idx="3">
                  <c:v>3.9545000000000002E-5</c:v>
                </c:pt>
                <c:pt idx="4">
                  <c:v>3.8602000000000001E-5</c:v>
                </c:pt>
                <c:pt idx="5">
                  <c:v>3.7163000000000003E-5</c:v>
                </c:pt>
                <c:pt idx="6">
                  <c:v>3.557E-5</c:v>
                </c:pt>
                <c:pt idx="7">
                  <c:v>2.9864000000000001E-5</c:v>
                </c:pt>
                <c:pt idx="8">
                  <c:v>1.6566999999999999E-5</c:v>
                </c:pt>
                <c:pt idx="9">
                  <c:v>-4.2810000000000002E-6</c:v>
                </c:pt>
                <c:pt idx="10">
                  <c:v>-3.0113000000000001E-5</c:v>
                </c:pt>
                <c:pt idx="11">
                  <c:v>-5.6258999999999998E-5</c:v>
                </c:pt>
                <c:pt idx="12">
                  <c:v>-7.8231000000000004E-5</c:v>
                </c:pt>
                <c:pt idx="13">
                  <c:v>-9.4030999999999995E-5</c:v>
                </c:pt>
                <c:pt idx="14">
                  <c:v>-1.06091E-4</c:v>
                </c:pt>
                <c:pt idx="15">
                  <c:v>-1.2290599999999999E-4</c:v>
                </c:pt>
                <c:pt idx="16">
                  <c:v>-1.57878E-4</c:v>
                </c:pt>
                <c:pt idx="17">
                  <c:v>-2.2315099999999999E-4</c:v>
                </c:pt>
                <c:pt idx="18">
                  <c:v>-2.9766500000000002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06B5-46CC-85F8-364D1C32C243}"/>
            </c:ext>
          </c:extLst>
        </c:ser>
        <c:ser>
          <c:idx val="3"/>
          <c:order val="3"/>
          <c:tx>
            <c:strRef>
              <c:f>RB!$O$5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7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O$6:$O$24</c:f>
              <c:numCache>
                <c:formatCode>General</c:formatCode>
                <c:ptCount val="19"/>
                <c:pt idx="0">
                  <c:v>7.0414000000000002E-4</c:v>
                </c:pt>
                <c:pt idx="1">
                  <c:v>8.8845099999999995E-4</c:v>
                </c:pt>
                <c:pt idx="2">
                  <c:v>1.1036729999999999E-3</c:v>
                </c:pt>
                <c:pt idx="3">
                  <c:v>1.3166619999999999E-3</c:v>
                </c:pt>
                <c:pt idx="4">
                  <c:v>1.520375E-3</c:v>
                </c:pt>
                <c:pt idx="5">
                  <c:v>1.7143379999999999E-3</c:v>
                </c:pt>
                <c:pt idx="6">
                  <c:v>1.8996480000000001E-3</c:v>
                </c:pt>
                <c:pt idx="7">
                  <c:v>2.0782069999999999E-3</c:v>
                </c:pt>
                <c:pt idx="8">
                  <c:v>2.2529210000000002E-3</c:v>
                </c:pt>
                <c:pt idx="9">
                  <c:v>2.4278960000000001E-3</c:v>
                </c:pt>
                <c:pt idx="10">
                  <c:v>2.608478E-3</c:v>
                </c:pt>
                <c:pt idx="11">
                  <c:v>2.8008600000000001E-3</c:v>
                </c:pt>
                <c:pt idx="12">
                  <c:v>3.010572E-3</c:v>
                </c:pt>
                <c:pt idx="13">
                  <c:v>3.238473E-3</c:v>
                </c:pt>
                <c:pt idx="14">
                  <c:v>3.472256E-3</c:v>
                </c:pt>
                <c:pt idx="15">
                  <c:v>3.6710810000000001E-3</c:v>
                </c:pt>
                <c:pt idx="16">
                  <c:v>3.741159E-3</c:v>
                </c:pt>
                <c:pt idx="17">
                  <c:v>3.5006949999999998E-3</c:v>
                </c:pt>
                <c:pt idx="18">
                  <c:v>2.6273289999999999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06B5-46CC-85F8-364D1C32C243}"/>
            </c:ext>
          </c:extLst>
        </c:ser>
        <c:ser>
          <c:idx val="4"/>
          <c:order val="4"/>
          <c:tx>
            <c:strRef>
              <c:f>RB!$P$5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P$6:$P$24</c:f>
              <c:numCache>
                <c:formatCode>General</c:formatCode>
                <c:ptCount val="19"/>
                <c:pt idx="0">
                  <c:v>8.1863499999999996E-4</c:v>
                </c:pt>
                <c:pt idx="1">
                  <c:v>1.0891469999999999E-3</c:v>
                </c:pt>
                <c:pt idx="2">
                  <c:v>1.263234E-3</c:v>
                </c:pt>
                <c:pt idx="3">
                  <c:v>1.4094050000000001E-3</c:v>
                </c:pt>
                <c:pt idx="4">
                  <c:v>1.545872E-3</c:v>
                </c:pt>
                <c:pt idx="5">
                  <c:v>1.67512E-3</c:v>
                </c:pt>
                <c:pt idx="6">
                  <c:v>1.7955549999999999E-3</c:v>
                </c:pt>
                <c:pt idx="7">
                  <c:v>1.9064920000000001E-3</c:v>
                </c:pt>
                <c:pt idx="8">
                  <c:v>2.0085210000000001E-3</c:v>
                </c:pt>
                <c:pt idx="9">
                  <c:v>2.1046770000000001E-3</c:v>
                </c:pt>
                <c:pt idx="10">
                  <c:v>2.1998009999999999E-3</c:v>
                </c:pt>
                <c:pt idx="11">
                  <c:v>2.29912E-3</c:v>
                </c:pt>
                <c:pt idx="12">
                  <c:v>2.4095539999999999E-3</c:v>
                </c:pt>
                <c:pt idx="13">
                  <c:v>2.5370739999999998E-3</c:v>
                </c:pt>
                <c:pt idx="14">
                  <c:v>2.683543E-3</c:v>
                </c:pt>
                <c:pt idx="15">
                  <c:v>2.8395569999999999E-3</c:v>
                </c:pt>
                <c:pt idx="16">
                  <c:v>2.967609E-3</c:v>
                </c:pt>
                <c:pt idx="17">
                  <c:v>2.9682329999999998E-3</c:v>
                </c:pt>
                <c:pt idx="18">
                  <c:v>2.580766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06B5-46CC-85F8-364D1C32C243}"/>
            </c:ext>
          </c:extLst>
        </c:ser>
        <c:ser>
          <c:idx val="5"/>
          <c:order val="5"/>
          <c:tx>
            <c:strRef>
              <c:f>RB!$Q$5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Q$6:$Q$24</c:f>
              <c:numCache>
                <c:formatCode>General</c:formatCode>
                <c:ptCount val="19"/>
                <c:pt idx="0">
                  <c:v>-3.8185900000000002E-4</c:v>
                </c:pt>
                <c:pt idx="1">
                  <c:v>-7.4826999999999994E-5</c:v>
                </c:pt>
                <c:pt idx="2">
                  <c:v>1.6251000000000001E-5</c:v>
                </c:pt>
                <c:pt idx="3">
                  <c:v>3.3036E-5</c:v>
                </c:pt>
                <c:pt idx="4">
                  <c:v>3.2125999999999997E-5</c:v>
                </c:pt>
                <c:pt idx="5">
                  <c:v>3.0762999999999997E-5</c:v>
                </c:pt>
                <c:pt idx="6">
                  <c:v>2.9172000000000001E-5</c:v>
                </c:pt>
                <c:pt idx="7">
                  <c:v>2.3651000000000001E-5</c:v>
                </c:pt>
                <c:pt idx="8">
                  <c:v>1.0461E-5</c:v>
                </c:pt>
                <c:pt idx="9">
                  <c:v>-1.0261000000000001E-5</c:v>
                </c:pt>
                <c:pt idx="10">
                  <c:v>-3.6152000000000002E-5</c:v>
                </c:pt>
                <c:pt idx="11">
                  <c:v>-6.2434000000000006E-5</c:v>
                </c:pt>
                <c:pt idx="12">
                  <c:v>-8.4491000000000001E-5</c:v>
                </c:pt>
                <c:pt idx="13">
                  <c:v>-1.00249E-4</c:v>
                </c:pt>
                <c:pt idx="14">
                  <c:v>-1.1226E-4</c:v>
                </c:pt>
                <c:pt idx="15">
                  <c:v>-1.2907700000000001E-4</c:v>
                </c:pt>
                <c:pt idx="16">
                  <c:v>-1.63862E-4</c:v>
                </c:pt>
                <c:pt idx="17">
                  <c:v>-2.29268E-4</c:v>
                </c:pt>
                <c:pt idx="18">
                  <c:v>-3.0373100000000001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06B5-46CC-85F8-364D1C32C24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985720"/>
        <c:axId val="204645848"/>
      </c:scatterChart>
      <c:valAx>
        <c:axId val="205985720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4645848"/>
        <c:crosses val="autoZero"/>
        <c:crossBetween val="midCat"/>
        <c:majorUnit val="0.1"/>
      </c:valAx>
      <c:valAx>
        <c:axId val="204645848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5985720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elative</a:t>
            </a:r>
            <a:r>
              <a:rPr lang="en-US" baseline="0"/>
              <a:t> Bias</a:t>
            </a:r>
            <a:r>
              <a:rPr lang="en-US"/>
              <a:t> of </a:t>
            </a:r>
            <a:r>
              <a:rPr lang="el-GR"/>
              <a:t>β2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B!$L$31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L$32:$L$50</c:f>
              <c:numCache>
                <c:formatCode>General</c:formatCode>
                <c:ptCount val="19"/>
                <c:pt idx="0">
                  <c:v>-3.8620000000000002E-2</c:v>
                </c:pt>
                <c:pt idx="1">
                  <c:v>-5.561E-2</c:v>
                </c:pt>
                <c:pt idx="2">
                  <c:v>-7.4209999999999998E-2</c:v>
                </c:pt>
                <c:pt idx="3">
                  <c:v>-9.128E-2</c:v>
                </c:pt>
                <c:pt idx="4">
                  <c:v>-0.10628</c:v>
                </c:pt>
                <c:pt idx="5">
                  <c:v>-0.11928999999999999</c:v>
                </c:pt>
                <c:pt idx="6">
                  <c:v>-0.13053000000000001</c:v>
                </c:pt>
                <c:pt idx="7">
                  <c:v>-0.14024</c:v>
                </c:pt>
                <c:pt idx="8">
                  <c:v>-0.14871000000000001</c:v>
                </c:pt>
                <c:pt idx="9">
                  <c:v>-0.15628</c:v>
                </c:pt>
                <c:pt idx="10">
                  <c:v>-0.16336000000000001</c:v>
                </c:pt>
                <c:pt idx="11">
                  <c:v>-0.17036999999999999</c:v>
                </c:pt>
                <c:pt idx="12">
                  <c:v>-0.17757999999999999</c:v>
                </c:pt>
                <c:pt idx="13">
                  <c:v>-0.18476999999999999</c:v>
                </c:pt>
                <c:pt idx="14">
                  <c:v>-0.19051999999999999</c:v>
                </c:pt>
                <c:pt idx="15">
                  <c:v>-0.19114999999999999</c:v>
                </c:pt>
                <c:pt idx="16">
                  <c:v>-0.17959</c:v>
                </c:pt>
                <c:pt idx="17">
                  <c:v>-0.14615</c:v>
                </c:pt>
                <c:pt idx="18">
                  <c:v>-8.9679999999999996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013-470D-87AA-EEE0904B5CF2}"/>
            </c:ext>
          </c:extLst>
        </c:ser>
        <c:ser>
          <c:idx val="1"/>
          <c:order val="1"/>
          <c:tx>
            <c:strRef>
              <c:f>RB!$M$31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M$32:$M$50</c:f>
              <c:numCache>
                <c:formatCode>General</c:formatCode>
                <c:ptCount val="19"/>
                <c:pt idx="0">
                  <c:v>-7.6569999999999999E-2</c:v>
                </c:pt>
                <c:pt idx="1">
                  <c:v>-9.8070000000000004E-2</c:v>
                </c:pt>
                <c:pt idx="2">
                  <c:v>-0.11335000000000001</c:v>
                </c:pt>
                <c:pt idx="3">
                  <c:v>-0.12831000000000001</c:v>
                </c:pt>
                <c:pt idx="4">
                  <c:v>-0.14359</c:v>
                </c:pt>
                <c:pt idx="5">
                  <c:v>-0.1588</c:v>
                </c:pt>
                <c:pt idx="6">
                  <c:v>-0.17352999999999999</c:v>
                </c:pt>
                <c:pt idx="7">
                  <c:v>-0.18754000000000001</c:v>
                </c:pt>
                <c:pt idx="8">
                  <c:v>-0.20075000000000001</c:v>
                </c:pt>
                <c:pt idx="9">
                  <c:v>-0.21324000000000001</c:v>
                </c:pt>
                <c:pt idx="10">
                  <c:v>-0.22519</c:v>
                </c:pt>
                <c:pt idx="11">
                  <c:v>-0.23685999999999999</c:v>
                </c:pt>
                <c:pt idx="12">
                  <c:v>-0.24851000000000001</c:v>
                </c:pt>
                <c:pt idx="13">
                  <c:v>-0.26019999999999999</c:v>
                </c:pt>
                <c:pt idx="14">
                  <c:v>-0.27134000000000003</c:v>
                </c:pt>
                <c:pt idx="15">
                  <c:v>-0.27978999999999998</c:v>
                </c:pt>
                <c:pt idx="16">
                  <c:v>-0.27983000000000002</c:v>
                </c:pt>
                <c:pt idx="17">
                  <c:v>-0.25783</c:v>
                </c:pt>
                <c:pt idx="18">
                  <c:v>-0.1817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D013-470D-87AA-EEE0904B5CF2}"/>
            </c:ext>
          </c:extLst>
        </c:ser>
        <c:ser>
          <c:idx val="2"/>
          <c:order val="2"/>
          <c:tx>
            <c:strRef>
              <c:f>RB!$N$31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N$32:$N$50</c:f>
              <c:numCache>
                <c:formatCode>General</c:formatCode>
                <c:ptCount val="19"/>
                <c:pt idx="0">
                  <c:v>1.8769999999999998E-2</c:v>
                </c:pt>
                <c:pt idx="1">
                  <c:v>9.0699999999999999E-3</c:v>
                </c:pt>
                <c:pt idx="2">
                  <c:v>1.17E-2</c:v>
                </c:pt>
                <c:pt idx="3">
                  <c:v>1.6930000000000001E-2</c:v>
                </c:pt>
                <c:pt idx="4">
                  <c:v>2.0410000000000001E-2</c:v>
                </c:pt>
                <c:pt idx="5">
                  <c:v>2.1260000000000001E-2</c:v>
                </c:pt>
                <c:pt idx="6">
                  <c:v>2.0080000000000001E-2</c:v>
                </c:pt>
                <c:pt idx="7">
                  <c:v>1.7749999999999998E-2</c:v>
                </c:pt>
                <c:pt idx="8">
                  <c:v>1.502E-2</c:v>
                </c:pt>
                <c:pt idx="9">
                  <c:v>1.2319999999999999E-2</c:v>
                </c:pt>
                <c:pt idx="10">
                  <c:v>9.8099999999999993E-3</c:v>
                </c:pt>
                <c:pt idx="11">
                  <c:v>7.4599999999999996E-3</c:v>
                </c:pt>
                <c:pt idx="12">
                  <c:v>5.2300000000000003E-3</c:v>
                </c:pt>
                <c:pt idx="13">
                  <c:v>3.2699999999999999E-3</c:v>
                </c:pt>
                <c:pt idx="14">
                  <c:v>1.98E-3</c:v>
                </c:pt>
                <c:pt idx="15">
                  <c:v>2.1199999999999999E-3</c:v>
                </c:pt>
                <c:pt idx="16">
                  <c:v>4.3E-3</c:v>
                </c:pt>
                <c:pt idx="17">
                  <c:v>7.5199999999999998E-3</c:v>
                </c:pt>
                <c:pt idx="18">
                  <c:v>4.2599999999999999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D013-470D-87AA-EEE0904B5CF2}"/>
            </c:ext>
          </c:extLst>
        </c:ser>
        <c:ser>
          <c:idx val="3"/>
          <c:order val="3"/>
          <c:tx>
            <c:strRef>
              <c:f>RB!$O$31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7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O$32:$O$50</c:f>
              <c:numCache>
                <c:formatCode>General</c:formatCode>
                <c:ptCount val="19"/>
                <c:pt idx="0">
                  <c:v>-3.7999999999999999E-2</c:v>
                </c:pt>
                <c:pt idx="1">
                  <c:v>-5.4989999999999997E-2</c:v>
                </c:pt>
                <c:pt idx="2">
                  <c:v>-7.3590000000000003E-2</c:v>
                </c:pt>
                <c:pt idx="3">
                  <c:v>-9.0660000000000004E-2</c:v>
                </c:pt>
                <c:pt idx="4">
                  <c:v>-0.10564999999999999</c:v>
                </c:pt>
                <c:pt idx="5">
                  <c:v>-0.11867</c:v>
                </c:pt>
                <c:pt idx="6">
                  <c:v>-0.12991</c:v>
                </c:pt>
                <c:pt idx="7">
                  <c:v>-0.13961999999999999</c:v>
                </c:pt>
                <c:pt idx="8">
                  <c:v>-0.14807999999999999</c:v>
                </c:pt>
                <c:pt idx="9">
                  <c:v>-0.15565000000000001</c:v>
                </c:pt>
                <c:pt idx="10">
                  <c:v>-0.16273000000000001</c:v>
                </c:pt>
                <c:pt idx="11">
                  <c:v>-0.16974</c:v>
                </c:pt>
                <c:pt idx="12">
                  <c:v>-0.17696000000000001</c:v>
                </c:pt>
                <c:pt idx="13">
                  <c:v>-0.18415000000000001</c:v>
                </c:pt>
                <c:pt idx="14">
                  <c:v>-0.18990000000000001</c:v>
                </c:pt>
                <c:pt idx="15">
                  <c:v>-0.19051999999999999</c:v>
                </c:pt>
                <c:pt idx="16">
                  <c:v>-0.17896999999999999</c:v>
                </c:pt>
                <c:pt idx="17">
                  <c:v>-0.14552000000000001</c:v>
                </c:pt>
                <c:pt idx="18">
                  <c:v>-8.906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D013-470D-87AA-EEE0904B5CF2}"/>
            </c:ext>
          </c:extLst>
        </c:ser>
        <c:ser>
          <c:idx val="4"/>
          <c:order val="4"/>
          <c:tx>
            <c:strRef>
              <c:f>RB!$P$31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P$32:$P$50</c:f>
              <c:numCache>
                <c:formatCode>General</c:formatCode>
                <c:ptCount val="19"/>
                <c:pt idx="0">
                  <c:v>-7.6789999999999997E-2</c:v>
                </c:pt>
                <c:pt idx="1">
                  <c:v>-9.8299999999999998E-2</c:v>
                </c:pt>
                <c:pt idx="2">
                  <c:v>-0.11359</c:v>
                </c:pt>
                <c:pt idx="3">
                  <c:v>-0.12855</c:v>
                </c:pt>
                <c:pt idx="4">
                  <c:v>-0.14383000000000001</c:v>
                </c:pt>
                <c:pt idx="5">
                  <c:v>-0.15903999999999999</c:v>
                </c:pt>
                <c:pt idx="6">
                  <c:v>-0.17377000000000001</c:v>
                </c:pt>
                <c:pt idx="7">
                  <c:v>-0.18779000000000001</c:v>
                </c:pt>
                <c:pt idx="8">
                  <c:v>-0.20100000000000001</c:v>
                </c:pt>
                <c:pt idx="9">
                  <c:v>-0.21348</c:v>
                </c:pt>
                <c:pt idx="10">
                  <c:v>-0.22544</c:v>
                </c:pt>
                <c:pt idx="11">
                  <c:v>-0.23710000000000001</c:v>
                </c:pt>
                <c:pt idx="12">
                  <c:v>-0.24875</c:v>
                </c:pt>
                <c:pt idx="13">
                  <c:v>-0.26042999999999999</c:v>
                </c:pt>
                <c:pt idx="14">
                  <c:v>-0.27157999999999999</c:v>
                </c:pt>
                <c:pt idx="15">
                  <c:v>-0.28001999999999999</c:v>
                </c:pt>
                <c:pt idx="16">
                  <c:v>-0.28004000000000001</c:v>
                </c:pt>
                <c:pt idx="17">
                  <c:v>-0.25805</c:v>
                </c:pt>
                <c:pt idx="18">
                  <c:v>-0.18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D013-470D-87AA-EEE0904B5CF2}"/>
            </c:ext>
          </c:extLst>
        </c:ser>
        <c:ser>
          <c:idx val="5"/>
          <c:order val="5"/>
          <c:tx>
            <c:strRef>
              <c:f>RB!$Q$31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Q$32:$Q$50</c:f>
              <c:numCache>
                <c:formatCode>General</c:formatCode>
                <c:ptCount val="19"/>
                <c:pt idx="0">
                  <c:v>1.9220000000000001E-2</c:v>
                </c:pt>
                <c:pt idx="1">
                  <c:v>9.5300000000000003E-3</c:v>
                </c:pt>
                <c:pt idx="2">
                  <c:v>1.2149999999999999E-2</c:v>
                </c:pt>
                <c:pt idx="3">
                  <c:v>1.737E-2</c:v>
                </c:pt>
                <c:pt idx="4">
                  <c:v>2.0840000000000001E-2</c:v>
                </c:pt>
                <c:pt idx="5">
                  <c:v>2.1700000000000001E-2</c:v>
                </c:pt>
                <c:pt idx="6">
                  <c:v>2.052E-2</c:v>
                </c:pt>
                <c:pt idx="7">
                  <c:v>1.8169999999999999E-2</c:v>
                </c:pt>
                <c:pt idx="8">
                  <c:v>1.5429999999999999E-2</c:v>
                </c:pt>
                <c:pt idx="9">
                  <c:v>1.272E-2</c:v>
                </c:pt>
                <c:pt idx="10">
                  <c:v>1.022E-2</c:v>
                </c:pt>
                <c:pt idx="11">
                  <c:v>7.8700000000000003E-3</c:v>
                </c:pt>
                <c:pt idx="12">
                  <c:v>5.6499999999999996E-3</c:v>
                </c:pt>
                <c:pt idx="13">
                  <c:v>3.6800000000000001E-3</c:v>
                </c:pt>
                <c:pt idx="14">
                  <c:v>2.3999999999999998E-3</c:v>
                </c:pt>
                <c:pt idx="15">
                  <c:v>2.5400000000000002E-3</c:v>
                </c:pt>
                <c:pt idx="16">
                  <c:v>4.7000000000000002E-3</c:v>
                </c:pt>
                <c:pt idx="17">
                  <c:v>7.9399999999999991E-3</c:v>
                </c:pt>
                <c:pt idx="18">
                  <c:v>4.6699999999999997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D013-470D-87AA-EEE0904B5CF2}"/>
            </c:ext>
          </c:extLst>
        </c:ser>
        <c:ser>
          <c:idx val="6"/>
          <c:order val="6"/>
          <c:tx>
            <c:strRef>
              <c:f>RB!$R$31</c:f>
              <c:strCache>
                <c:ptCount val="1"/>
                <c:pt idx="0">
                  <c:v>Acceptable RB </c:v>
                </c:pt>
              </c:strCache>
            </c:strRef>
          </c:tx>
          <c:spPr>
            <a:ln w="25400" cap="rnd">
              <a:solidFill>
                <a:srgbClr val="5B9BD5">
                  <a:lumMod val="75000"/>
                </a:srgbClr>
              </a:solidFill>
              <a:round/>
            </a:ln>
            <a:effectLst/>
          </c:spPr>
          <c:marker>
            <c:symbol val="none"/>
          </c:marker>
          <c:xVal>
            <c:numRef>
              <c:f>RB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R$32:$R$50</c:f>
              <c:numCache>
                <c:formatCode>General</c:formatCode>
                <c:ptCount val="19"/>
                <c:pt idx="0">
                  <c:v>0.05</c:v>
                </c:pt>
                <c:pt idx="1">
                  <c:v>0.05</c:v>
                </c:pt>
                <c:pt idx="2">
                  <c:v>0.05</c:v>
                </c:pt>
                <c:pt idx="3">
                  <c:v>0.05</c:v>
                </c:pt>
                <c:pt idx="4">
                  <c:v>0.05</c:v>
                </c:pt>
                <c:pt idx="5">
                  <c:v>0.05</c:v>
                </c:pt>
                <c:pt idx="6">
                  <c:v>0.05</c:v>
                </c:pt>
                <c:pt idx="7">
                  <c:v>0.05</c:v>
                </c:pt>
                <c:pt idx="8">
                  <c:v>0.05</c:v>
                </c:pt>
                <c:pt idx="9">
                  <c:v>0.05</c:v>
                </c:pt>
                <c:pt idx="10">
                  <c:v>0.05</c:v>
                </c:pt>
                <c:pt idx="11">
                  <c:v>0.05</c:v>
                </c:pt>
                <c:pt idx="12">
                  <c:v>0.05</c:v>
                </c:pt>
                <c:pt idx="13">
                  <c:v>0.05</c:v>
                </c:pt>
                <c:pt idx="14">
                  <c:v>0.05</c:v>
                </c:pt>
                <c:pt idx="15">
                  <c:v>0.05</c:v>
                </c:pt>
                <c:pt idx="16">
                  <c:v>0.05</c:v>
                </c:pt>
                <c:pt idx="17">
                  <c:v>0.05</c:v>
                </c:pt>
                <c:pt idx="18">
                  <c:v>0.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D013-470D-87AA-EEE0904B5CF2}"/>
            </c:ext>
          </c:extLst>
        </c:ser>
        <c:ser>
          <c:idx val="7"/>
          <c:order val="7"/>
          <c:tx>
            <c:strRef>
              <c:f>RB!$S$31</c:f>
              <c:strCache>
                <c:ptCount val="1"/>
                <c:pt idx="0">
                  <c:v>Acceptable RB</c:v>
                </c:pt>
              </c:strCache>
            </c:strRef>
          </c:tx>
          <c:spPr>
            <a:ln w="25400" cap="rnd">
              <a:solidFill>
                <a:srgbClr val="5B9BD5">
                  <a:lumMod val="75000"/>
                </a:srgbClr>
              </a:solidFill>
              <a:round/>
            </a:ln>
            <a:effectLst/>
          </c:spPr>
          <c:marker>
            <c:symbol val="none"/>
          </c:marker>
          <c:xVal>
            <c:numRef>
              <c:f>RB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S$32:$S$50</c:f>
              <c:numCache>
                <c:formatCode>General</c:formatCode>
                <c:ptCount val="19"/>
                <c:pt idx="0">
                  <c:v>-0.05</c:v>
                </c:pt>
                <c:pt idx="1">
                  <c:v>-0.05</c:v>
                </c:pt>
                <c:pt idx="2">
                  <c:v>-0.05</c:v>
                </c:pt>
                <c:pt idx="3">
                  <c:v>-0.05</c:v>
                </c:pt>
                <c:pt idx="4">
                  <c:v>-0.05</c:v>
                </c:pt>
                <c:pt idx="5">
                  <c:v>-0.05</c:v>
                </c:pt>
                <c:pt idx="6">
                  <c:v>-0.05</c:v>
                </c:pt>
                <c:pt idx="7">
                  <c:v>-0.05</c:v>
                </c:pt>
                <c:pt idx="8">
                  <c:v>-0.05</c:v>
                </c:pt>
                <c:pt idx="9">
                  <c:v>-0.05</c:v>
                </c:pt>
                <c:pt idx="10">
                  <c:v>-0.05</c:v>
                </c:pt>
                <c:pt idx="11">
                  <c:v>-0.05</c:v>
                </c:pt>
                <c:pt idx="12">
                  <c:v>-0.05</c:v>
                </c:pt>
                <c:pt idx="13">
                  <c:v>-0.05</c:v>
                </c:pt>
                <c:pt idx="14">
                  <c:v>-0.05</c:v>
                </c:pt>
                <c:pt idx="15">
                  <c:v>-0.05</c:v>
                </c:pt>
                <c:pt idx="16">
                  <c:v>-0.05</c:v>
                </c:pt>
                <c:pt idx="17">
                  <c:v>-0.05</c:v>
                </c:pt>
                <c:pt idx="18">
                  <c:v>-0.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D013-470D-87AA-EEE0904B5CF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985720"/>
        <c:axId val="204645848"/>
      </c:scatterChart>
      <c:valAx>
        <c:axId val="205985720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4645848"/>
        <c:crosses val="autoZero"/>
        <c:crossBetween val="midCat"/>
        <c:majorUnit val="0.1"/>
      </c:valAx>
      <c:valAx>
        <c:axId val="204645848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5985720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8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elative Bias of </a:t>
            </a:r>
            <a:r>
              <a:rPr lang="el-GR"/>
              <a:t>β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B!$L$59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60:$K$7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L$60:$L$78</c:f>
              <c:numCache>
                <c:formatCode>General</c:formatCode>
                <c:ptCount val="19"/>
                <c:pt idx="0">
                  <c:v>-6.855E-3</c:v>
                </c:pt>
                <c:pt idx="1">
                  <c:v>-8.4639999999999993E-3</c:v>
                </c:pt>
                <c:pt idx="2">
                  <c:v>-1.0449999999999999E-2</c:v>
                </c:pt>
                <c:pt idx="3">
                  <c:v>-1.2470999999999999E-2</c:v>
                </c:pt>
                <c:pt idx="4">
                  <c:v>-1.4441000000000001E-2</c:v>
                </c:pt>
                <c:pt idx="5">
                  <c:v>-1.6344000000000001E-2</c:v>
                </c:pt>
                <c:pt idx="6">
                  <c:v>-1.8182E-2</c:v>
                </c:pt>
                <c:pt idx="7">
                  <c:v>-1.9970999999999999E-2</c:v>
                </c:pt>
                <c:pt idx="8">
                  <c:v>-2.1735000000000001E-2</c:v>
                </c:pt>
                <c:pt idx="9">
                  <c:v>-2.351E-2</c:v>
                </c:pt>
                <c:pt idx="10">
                  <c:v>-2.5343000000000001E-2</c:v>
                </c:pt>
                <c:pt idx="11">
                  <c:v>-2.7288E-2</c:v>
                </c:pt>
                <c:pt idx="12">
                  <c:v>-2.9392999999999999E-2</c:v>
                </c:pt>
                <c:pt idx="13">
                  <c:v>-3.1657999999999999E-2</c:v>
                </c:pt>
                <c:pt idx="14">
                  <c:v>-3.3951000000000002E-2</c:v>
                </c:pt>
                <c:pt idx="15">
                  <c:v>-3.5853000000000003E-2</c:v>
                </c:pt>
                <c:pt idx="16">
                  <c:v>-3.6379000000000002E-2</c:v>
                </c:pt>
                <c:pt idx="17">
                  <c:v>-3.3519E-2</c:v>
                </c:pt>
                <c:pt idx="18">
                  <c:v>-2.3324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0279-4364-94FF-7EAEF2848DF0}"/>
            </c:ext>
          </c:extLst>
        </c:ser>
        <c:ser>
          <c:idx val="1"/>
          <c:order val="1"/>
          <c:tx>
            <c:strRef>
              <c:f>RB!$M$59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60:$K$7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M$60:$M$78</c:f>
              <c:numCache>
                <c:formatCode>General</c:formatCode>
                <c:ptCount val="19"/>
                <c:pt idx="0">
                  <c:v>-7.8189999999999996E-3</c:v>
                </c:pt>
                <c:pt idx="1">
                  <c:v>-1.0498E-2</c:v>
                </c:pt>
                <c:pt idx="2">
                  <c:v>-1.2187E-2</c:v>
                </c:pt>
                <c:pt idx="3">
                  <c:v>-1.3551000000000001E-2</c:v>
                </c:pt>
                <c:pt idx="4">
                  <c:v>-1.4793000000000001E-2</c:v>
                </c:pt>
                <c:pt idx="5">
                  <c:v>-1.5945999999999998E-2</c:v>
                </c:pt>
                <c:pt idx="6">
                  <c:v>-1.7003000000000001E-2</c:v>
                </c:pt>
                <c:pt idx="7">
                  <c:v>-1.7957000000000001E-2</c:v>
                </c:pt>
                <c:pt idx="8">
                  <c:v>-1.8821999999999998E-2</c:v>
                </c:pt>
                <c:pt idx="9">
                  <c:v>-1.9632E-2</c:v>
                </c:pt>
                <c:pt idx="10">
                  <c:v>-2.0438000000000001E-2</c:v>
                </c:pt>
                <c:pt idx="11">
                  <c:v>-2.1298999999999998E-2</c:v>
                </c:pt>
                <c:pt idx="12">
                  <c:v>-2.2284000000000002E-2</c:v>
                </c:pt>
                <c:pt idx="13">
                  <c:v>-2.3460000000000002E-2</c:v>
                </c:pt>
                <c:pt idx="14">
                  <c:v>-2.4854999999999999E-2</c:v>
                </c:pt>
                <c:pt idx="15">
                  <c:v>-2.6398999999999999E-2</c:v>
                </c:pt>
                <c:pt idx="16">
                  <c:v>-2.7781E-2</c:v>
                </c:pt>
                <c:pt idx="17">
                  <c:v>-2.8167999999999999E-2</c:v>
                </c:pt>
                <c:pt idx="18">
                  <c:v>-2.5340000000000001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0279-4364-94FF-7EAEF2848DF0}"/>
            </c:ext>
          </c:extLst>
        </c:ser>
        <c:ser>
          <c:idx val="2"/>
          <c:order val="2"/>
          <c:tx>
            <c:strRef>
              <c:f>RB!$N$59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60:$K$7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N$60:$N$78</c:f>
              <c:numCache>
                <c:formatCode>General</c:formatCode>
                <c:ptCount val="19"/>
                <c:pt idx="0">
                  <c:v>4.4289999999999998E-3</c:v>
                </c:pt>
                <c:pt idx="1">
                  <c:v>1.369E-3</c:v>
                </c:pt>
                <c:pt idx="2">
                  <c:v>4.4999999999999999E-4</c:v>
                </c:pt>
                <c:pt idx="3">
                  <c:v>2.8699999999999998E-4</c:v>
                </c:pt>
                <c:pt idx="4">
                  <c:v>3.4200000000000002E-4</c:v>
                </c:pt>
                <c:pt idx="5">
                  <c:v>4.4200000000000001E-4</c:v>
                </c:pt>
                <c:pt idx="6">
                  <c:v>5.7399999999999997E-4</c:v>
                </c:pt>
                <c:pt idx="7">
                  <c:v>7.67E-4</c:v>
                </c:pt>
                <c:pt idx="8">
                  <c:v>1.049E-3</c:v>
                </c:pt>
                <c:pt idx="9">
                  <c:v>1.4120000000000001E-3</c:v>
                </c:pt>
                <c:pt idx="10">
                  <c:v>1.8259999999999999E-3</c:v>
                </c:pt>
                <c:pt idx="11">
                  <c:v>2.2420000000000001E-3</c:v>
                </c:pt>
                <c:pt idx="12">
                  <c:v>2.611E-3</c:v>
                </c:pt>
                <c:pt idx="13">
                  <c:v>2.911E-3</c:v>
                </c:pt>
                <c:pt idx="14">
                  <c:v>3.1610000000000002E-3</c:v>
                </c:pt>
                <c:pt idx="15">
                  <c:v>3.4420000000000002E-3</c:v>
                </c:pt>
                <c:pt idx="16">
                  <c:v>3.895E-3</c:v>
                </c:pt>
                <c:pt idx="17">
                  <c:v>4.6829999999999997E-3</c:v>
                </c:pt>
                <c:pt idx="18">
                  <c:v>5.6490000000000004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0279-4364-94FF-7EAEF2848DF0}"/>
            </c:ext>
          </c:extLst>
        </c:ser>
        <c:ser>
          <c:idx val="3"/>
          <c:order val="3"/>
          <c:tx>
            <c:strRef>
              <c:f>RB!$O$59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60:$K$7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O$60:$O$78</c:f>
              <c:numCache>
                <c:formatCode>General</c:formatCode>
                <c:ptCount val="19"/>
                <c:pt idx="0">
                  <c:v>-6.8729999999999998E-3</c:v>
                </c:pt>
                <c:pt idx="1">
                  <c:v>-8.482E-3</c:v>
                </c:pt>
                <c:pt idx="2">
                  <c:v>-1.0468E-2</c:v>
                </c:pt>
                <c:pt idx="3">
                  <c:v>-1.2489E-2</c:v>
                </c:pt>
                <c:pt idx="4">
                  <c:v>-1.4459E-2</c:v>
                </c:pt>
                <c:pt idx="5">
                  <c:v>-1.6362000000000002E-2</c:v>
                </c:pt>
                <c:pt idx="6">
                  <c:v>-1.8200000000000001E-2</c:v>
                </c:pt>
                <c:pt idx="7">
                  <c:v>-1.9989E-2</c:v>
                </c:pt>
                <c:pt idx="8">
                  <c:v>-2.1753000000000002E-2</c:v>
                </c:pt>
                <c:pt idx="9">
                  <c:v>-2.3528E-2</c:v>
                </c:pt>
                <c:pt idx="10">
                  <c:v>-2.5361000000000002E-2</c:v>
                </c:pt>
                <c:pt idx="11">
                  <c:v>-2.7306E-2</c:v>
                </c:pt>
                <c:pt idx="12">
                  <c:v>-2.9411E-2</c:v>
                </c:pt>
                <c:pt idx="13">
                  <c:v>-3.1676000000000003E-2</c:v>
                </c:pt>
                <c:pt idx="14">
                  <c:v>-3.397E-2</c:v>
                </c:pt>
                <c:pt idx="15">
                  <c:v>-3.5871E-2</c:v>
                </c:pt>
                <c:pt idx="16">
                  <c:v>-3.6396999999999999E-2</c:v>
                </c:pt>
                <c:pt idx="17">
                  <c:v>-3.3536999999999997E-2</c:v>
                </c:pt>
                <c:pt idx="18">
                  <c:v>-2.3342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0279-4364-94FF-7EAEF2848DF0}"/>
            </c:ext>
          </c:extLst>
        </c:ser>
        <c:ser>
          <c:idx val="4"/>
          <c:order val="4"/>
          <c:tx>
            <c:strRef>
              <c:f>RB!$P$59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60:$K$7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P$60:$P$78</c:f>
              <c:numCache>
                <c:formatCode>General</c:formatCode>
                <c:ptCount val="19"/>
                <c:pt idx="0">
                  <c:v>-7.901E-3</c:v>
                </c:pt>
                <c:pt idx="1">
                  <c:v>-1.0580000000000001E-2</c:v>
                </c:pt>
                <c:pt idx="2">
                  <c:v>-1.227E-2</c:v>
                </c:pt>
                <c:pt idx="3">
                  <c:v>-1.3634E-2</c:v>
                </c:pt>
                <c:pt idx="4">
                  <c:v>-1.4874999999999999E-2</c:v>
                </c:pt>
                <c:pt idx="5">
                  <c:v>-1.6029000000000002E-2</c:v>
                </c:pt>
                <c:pt idx="6">
                  <c:v>-1.7084999999999999E-2</c:v>
                </c:pt>
                <c:pt idx="7">
                  <c:v>-1.8041000000000001E-2</c:v>
                </c:pt>
                <c:pt idx="8">
                  <c:v>-1.8905999999999999E-2</c:v>
                </c:pt>
                <c:pt idx="9">
                  <c:v>-1.9716000000000001E-2</c:v>
                </c:pt>
                <c:pt idx="10">
                  <c:v>-2.0523E-2</c:v>
                </c:pt>
                <c:pt idx="11">
                  <c:v>-2.1382999999999999E-2</c:v>
                </c:pt>
                <c:pt idx="12">
                  <c:v>-2.2367999999999999E-2</c:v>
                </c:pt>
                <c:pt idx="13">
                  <c:v>-2.3543999999999999E-2</c:v>
                </c:pt>
                <c:pt idx="14">
                  <c:v>-2.4937000000000001E-2</c:v>
                </c:pt>
                <c:pt idx="15">
                  <c:v>-2.648E-2</c:v>
                </c:pt>
                <c:pt idx="16">
                  <c:v>-2.7861E-2</c:v>
                </c:pt>
                <c:pt idx="17">
                  <c:v>-2.8249E-2</c:v>
                </c:pt>
                <c:pt idx="18">
                  <c:v>-2.5420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0279-4364-94FF-7EAEF2848DF0}"/>
            </c:ext>
          </c:extLst>
        </c:ser>
        <c:ser>
          <c:idx val="5"/>
          <c:order val="5"/>
          <c:tx>
            <c:strRef>
              <c:f>RB!$Q$59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60:$K$78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Q$60:$Q$78</c:f>
              <c:numCache>
                <c:formatCode>General</c:formatCode>
                <c:ptCount val="19"/>
                <c:pt idx="0">
                  <c:v>4.4409999999999996E-3</c:v>
                </c:pt>
                <c:pt idx="1">
                  <c:v>1.384E-3</c:v>
                </c:pt>
                <c:pt idx="2">
                  <c:v>4.6299999999999998E-4</c:v>
                </c:pt>
                <c:pt idx="3">
                  <c:v>2.99E-4</c:v>
                </c:pt>
                <c:pt idx="4">
                  <c:v>3.5399999999999999E-4</c:v>
                </c:pt>
                <c:pt idx="5">
                  <c:v>4.5300000000000001E-4</c:v>
                </c:pt>
                <c:pt idx="6">
                  <c:v>5.8500000000000002E-4</c:v>
                </c:pt>
                <c:pt idx="7">
                  <c:v>7.7700000000000002E-4</c:v>
                </c:pt>
                <c:pt idx="8">
                  <c:v>1.057E-3</c:v>
                </c:pt>
                <c:pt idx="9">
                  <c:v>1.4189999999999999E-3</c:v>
                </c:pt>
                <c:pt idx="10">
                  <c:v>1.8339999999999999E-3</c:v>
                </c:pt>
                <c:pt idx="11">
                  <c:v>2.251E-3</c:v>
                </c:pt>
                <c:pt idx="12">
                  <c:v>2.6210000000000001E-3</c:v>
                </c:pt>
                <c:pt idx="13">
                  <c:v>2.9199999999999999E-3</c:v>
                </c:pt>
                <c:pt idx="14">
                  <c:v>3.1700000000000001E-3</c:v>
                </c:pt>
                <c:pt idx="15">
                  <c:v>3.4510000000000001E-3</c:v>
                </c:pt>
                <c:pt idx="16">
                  <c:v>3.9020000000000001E-3</c:v>
                </c:pt>
                <c:pt idx="17">
                  <c:v>4.6909999999999999E-3</c:v>
                </c:pt>
                <c:pt idx="18">
                  <c:v>5.6559999999999996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0279-4364-94FF-7EAEF2848DF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6105896"/>
        <c:axId val="278200232"/>
      </c:scatterChart>
      <c:valAx>
        <c:axId val="2161058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1000" b="0" i="0" u="none" strike="noStrike" kern="1200" baseline="0">
                    <a:solidFill>
                      <a:sysClr val="windowText" lastClr="000000">
                        <a:lumMod val="65000"/>
                        <a:lumOff val="35000"/>
                      </a:sys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layout>
            <c:manualLayout>
              <c:xMode val="edge"/>
              <c:yMode val="edge"/>
              <c:x val="0.3860600317709531"/>
              <c:y val="0.8632930752077042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1000" b="0" i="0" u="none" strike="noStrike" kern="1200" baseline="0">
                  <a:solidFill>
                    <a:sysClr val="windowText" lastClr="000000">
                      <a:lumMod val="65000"/>
                      <a:lumOff val="35000"/>
                    </a:sys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8200232"/>
        <c:crosses val="autoZero"/>
        <c:crossBetween val="midCat"/>
        <c:majorUnit val="0.1"/>
      </c:valAx>
      <c:valAx>
        <c:axId val="27820023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61058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5.4137492632152099E-3"/>
          <c:y val="0.90553697235214015"/>
          <c:w val="0.99458627612627559"/>
          <c:h val="9.293410692084544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8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RMSE of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1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MSE!$L$5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L$6:$L$24</c:f>
              <c:numCache>
                <c:formatCode>General</c:formatCode>
                <c:ptCount val="19"/>
                <c:pt idx="0">
                  <c:v>5.5579999999999997E-2</c:v>
                </c:pt>
                <c:pt idx="1">
                  <c:v>5.774E-2</c:v>
                </c:pt>
                <c:pt idx="2">
                  <c:v>6.2810000000000005E-2</c:v>
                </c:pt>
                <c:pt idx="3">
                  <c:v>6.8860000000000005E-2</c:v>
                </c:pt>
                <c:pt idx="4">
                  <c:v>7.5230000000000005E-2</c:v>
                </c:pt>
                <c:pt idx="5">
                  <c:v>8.1769999999999995E-2</c:v>
                </c:pt>
                <c:pt idx="6">
                  <c:v>8.8489999999999999E-2</c:v>
                </c:pt>
                <c:pt idx="7">
                  <c:v>9.5430000000000001E-2</c:v>
                </c:pt>
                <c:pt idx="8">
                  <c:v>0.10265000000000001</c:v>
                </c:pt>
                <c:pt idx="9">
                  <c:v>0.11017</c:v>
                </c:pt>
                <c:pt idx="10">
                  <c:v>0.11802</c:v>
                </c:pt>
                <c:pt idx="11">
                  <c:v>0.12620000000000001</c:v>
                </c:pt>
                <c:pt idx="12">
                  <c:v>0.13461999999999999</c:v>
                </c:pt>
                <c:pt idx="13">
                  <c:v>0.14305999999999999</c:v>
                </c:pt>
                <c:pt idx="14">
                  <c:v>0.15098</c:v>
                </c:pt>
                <c:pt idx="15">
                  <c:v>0.15728</c:v>
                </c:pt>
                <c:pt idx="16">
                  <c:v>0.15975</c:v>
                </c:pt>
                <c:pt idx="17">
                  <c:v>0.15393999999999999</c:v>
                </c:pt>
                <c:pt idx="18">
                  <c:v>0.1292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242C-4CA6-A569-1B4B5FF6F97D}"/>
            </c:ext>
          </c:extLst>
        </c:ser>
        <c:ser>
          <c:idx val="1"/>
          <c:order val="1"/>
          <c:tx>
            <c:strRef>
              <c:f>RMSE!$M$5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M$6:$M$24</c:f>
              <c:numCache>
                <c:formatCode>General</c:formatCode>
                <c:ptCount val="19"/>
                <c:pt idx="0">
                  <c:v>7.0559999999999998E-2</c:v>
                </c:pt>
                <c:pt idx="1">
                  <c:v>7.281E-2</c:v>
                </c:pt>
                <c:pt idx="2">
                  <c:v>7.7090000000000006E-2</c:v>
                </c:pt>
                <c:pt idx="3">
                  <c:v>8.2070000000000004E-2</c:v>
                </c:pt>
                <c:pt idx="4">
                  <c:v>8.7349999999999997E-2</c:v>
                </c:pt>
                <c:pt idx="5">
                  <c:v>9.2840000000000006E-2</c:v>
                </c:pt>
                <c:pt idx="6">
                  <c:v>9.8599999999999993E-2</c:v>
                </c:pt>
                <c:pt idx="7">
                  <c:v>0.10465000000000001</c:v>
                </c:pt>
                <c:pt idx="8">
                  <c:v>0.11106000000000001</c:v>
                </c:pt>
                <c:pt idx="9">
                  <c:v>0.11784</c:v>
                </c:pt>
                <c:pt idx="10">
                  <c:v>0.12501999999999999</c:v>
                </c:pt>
                <c:pt idx="11">
                  <c:v>0.13256999999999999</c:v>
                </c:pt>
                <c:pt idx="12">
                  <c:v>0.14038</c:v>
                </c:pt>
                <c:pt idx="13">
                  <c:v>0.1482</c:v>
                </c:pt>
                <c:pt idx="14">
                  <c:v>0.15545999999999999</c:v>
                </c:pt>
                <c:pt idx="15">
                  <c:v>0.16103999999999999</c:v>
                </c:pt>
                <c:pt idx="16">
                  <c:v>0.16273000000000001</c:v>
                </c:pt>
                <c:pt idx="17">
                  <c:v>0.15606999999999999</c:v>
                </c:pt>
                <c:pt idx="18">
                  <c:v>0.13034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242C-4CA6-A569-1B4B5FF6F97D}"/>
            </c:ext>
          </c:extLst>
        </c:ser>
        <c:ser>
          <c:idx val="2"/>
          <c:order val="2"/>
          <c:tx>
            <c:strRef>
              <c:f>RMSE!$N$5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N$6:$N$24</c:f>
              <c:numCache>
                <c:formatCode>General</c:formatCode>
                <c:ptCount val="19"/>
                <c:pt idx="0">
                  <c:v>8.7040000000000006E-2</c:v>
                </c:pt>
                <c:pt idx="1">
                  <c:v>8.838E-2</c:v>
                </c:pt>
                <c:pt idx="2">
                  <c:v>9.1480000000000006E-2</c:v>
                </c:pt>
                <c:pt idx="3">
                  <c:v>9.5350000000000004E-2</c:v>
                </c:pt>
                <c:pt idx="4">
                  <c:v>9.962E-2</c:v>
                </c:pt>
                <c:pt idx="5">
                  <c:v>0.10421</c:v>
                </c:pt>
                <c:pt idx="6">
                  <c:v>0.10911999999999999</c:v>
                </c:pt>
                <c:pt idx="7">
                  <c:v>0.11439000000000001</c:v>
                </c:pt>
                <c:pt idx="8">
                  <c:v>0.12003999999999999</c:v>
                </c:pt>
                <c:pt idx="9">
                  <c:v>0.12611</c:v>
                </c:pt>
                <c:pt idx="10">
                  <c:v>0.13261999999999999</c:v>
                </c:pt>
                <c:pt idx="11">
                  <c:v>0.13955999999999999</c:v>
                </c:pt>
                <c:pt idx="12">
                  <c:v>0.14682000000000001</c:v>
                </c:pt>
                <c:pt idx="13">
                  <c:v>0.15418000000000001</c:v>
                </c:pt>
                <c:pt idx="14">
                  <c:v>0.16108</c:v>
                </c:pt>
                <c:pt idx="15">
                  <c:v>0.16638</c:v>
                </c:pt>
                <c:pt idx="16">
                  <c:v>0.16780999999999999</c:v>
                </c:pt>
                <c:pt idx="17">
                  <c:v>0.16070000000000001</c:v>
                </c:pt>
                <c:pt idx="18">
                  <c:v>0.133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242C-4CA6-A569-1B4B5FF6F97D}"/>
            </c:ext>
          </c:extLst>
        </c:ser>
        <c:ser>
          <c:idx val="3"/>
          <c:order val="3"/>
          <c:tx>
            <c:strRef>
              <c:f>RMSE!$O$5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O$6:$O$24</c:f>
              <c:numCache>
                <c:formatCode>General</c:formatCode>
                <c:ptCount val="19"/>
                <c:pt idx="0">
                  <c:v>5.5579999999999997E-2</c:v>
                </c:pt>
                <c:pt idx="1">
                  <c:v>5.774E-2</c:v>
                </c:pt>
                <c:pt idx="2">
                  <c:v>6.2810000000000005E-2</c:v>
                </c:pt>
                <c:pt idx="3">
                  <c:v>6.8860000000000005E-2</c:v>
                </c:pt>
                <c:pt idx="4">
                  <c:v>7.5230000000000005E-2</c:v>
                </c:pt>
                <c:pt idx="5">
                  <c:v>8.1769999999999995E-2</c:v>
                </c:pt>
                <c:pt idx="6">
                  <c:v>8.8489999999999999E-2</c:v>
                </c:pt>
                <c:pt idx="7">
                  <c:v>9.5430000000000001E-2</c:v>
                </c:pt>
                <c:pt idx="8">
                  <c:v>0.10265000000000001</c:v>
                </c:pt>
                <c:pt idx="9">
                  <c:v>0.11017</c:v>
                </c:pt>
                <c:pt idx="10">
                  <c:v>0.11802</c:v>
                </c:pt>
                <c:pt idx="11">
                  <c:v>0.12620000000000001</c:v>
                </c:pt>
                <c:pt idx="12">
                  <c:v>0.13461999999999999</c:v>
                </c:pt>
                <c:pt idx="13">
                  <c:v>0.14305999999999999</c:v>
                </c:pt>
                <c:pt idx="14">
                  <c:v>0.15098</c:v>
                </c:pt>
                <c:pt idx="15">
                  <c:v>0.15728</c:v>
                </c:pt>
                <c:pt idx="16">
                  <c:v>0.15975</c:v>
                </c:pt>
                <c:pt idx="17">
                  <c:v>0.15393999999999999</c:v>
                </c:pt>
                <c:pt idx="18">
                  <c:v>0.1292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242C-4CA6-A569-1B4B5FF6F97D}"/>
            </c:ext>
          </c:extLst>
        </c:ser>
        <c:ser>
          <c:idx val="4"/>
          <c:order val="4"/>
          <c:tx>
            <c:strRef>
              <c:f>RMSE!$P$5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P$6:$P$24</c:f>
              <c:numCache>
                <c:formatCode>General</c:formatCode>
                <c:ptCount val="19"/>
                <c:pt idx="0">
                  <c:v>7.0559999999999998E-2</c:v>
                </c:pt>
                <c:pt idx="1">
                  <c:v>7.281E-2</c:v>
                </c:pt>
                <c:pt idx="2">
                  <c:v>7.7090000000000006E-2</c:v>
                </c:pt>
                <c:pt idx="3">
                  <c:v>8.208E-2</c:v>
                </c:pt>
                <c:pt idx="4">
                  <c:v>8.7349999999999997E-2</c:v>
                </c:pt>
                <c:pt idx="5">
                  <c:v>9.2850000000000002E-2</c:v>
                </c:pt>
                <c:pt idx="6">
                  <c:v>9.8599999999999993E-2</c:v>
                </c:pt>
                <c:pt idx="7">
                  <c:v>0.10465000000000001</c:v>
                </c:pt>
                <c:pt idx="8">
                  <c:v>0.11106000000000001</c:v>
                </c:pt>
                <c:pt idx="9">
                  <c:v>0.11784</c:v>
                </c:pt>
                <c:pt idx="10">
                  <c:v>0.12501999999999999</c:v>
                </c:pt>
                <c:pt idx="11">
                  <c:v>0.13256999999999999</c:v>
                </c:pt>
                <c:pt idx="12">
                  <c:v>0.14038</c:v>
                </c:pt>
                <c:pt idx="13">
                  <c:v>0.1482</c:v>
                </c:pt>
                <c:pt idx="14">
                  <c:v>0.15545999999999999</c:v>
                </c:pt>
                <c:pt idx="15">
                  <c:v>0.16103999999999999</c:v>
                </c:pt>
                <c:pt idx="16">
                  <c:v>0.16273000000000001</c:v>
                </c:pt>
                <c:pt idx="17">
                  <c:v>0.15606999999999999</c:v>
                </c:pt>
                <c:pt idx="18">
                  <c:v>0.1303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242C-4CA6-A569-1B4B5FF6F97D}"/>
            </c:ext>
          </c:extLst>
        </c:ser>
        <c:ser>
          <c:idx val="5"/>
          <c:order val="5"/>
          <c:tx>
            <c:strRef>
              <c:f>RMSE!$Q$5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Q$6:$Q$24</c:f>
              <c:numCache>
                <c:formatCode>General</c:formatCode>
                <c:ptCount val="19"/>
                <c:pt idx="0">
                  <c:v>8.7040000000000006E-2</c:v>
                </c:pt>
                <c:pt idx="1">
                  <c:v>8.8370000000000004E-2</c:v>
                </c:pt>
                <c:pt idx="2">
                  <c:v>9.1480000000000006E-2</c:v>
                </c:pt>
                <c:pt idx="3">
                  <c:v>9.5350000000000004E-2</c:v>
                </c:pt>
                <c:pt idx="4">
                  <c:v>9.962E-2</c:v>
                </c:pt>
                <c:pt idx="5">
                  <c:v>0.10421</c:v>
                </c:pt>
                <c:pt idx="6">
                  <c:v>0.10911999999999999</c:v>
                </c:pt>
                <c:pt idx="7">
                  <c:v>0.11439000000000001</c:v>
                </c:pt>
                <c:pt idx="8">
                  <c:v>0.12003999999999999</c:v>
                </c:pt>
                <c:pt idx="9">
                  <c:v>0.12611</c:v>
                </c:pt>
                <c:pt idx="10">
                  <c:v>0.13261999999999999</c:v>
                </c:pt>
                <c:pt idx="11">
                  <c:v>0.13955000000000001</c:v>
                </c:pt>
                <c:pt idx="12">
                  <c:v>0.14682000000000001</c:v>
                </c:pt>
                <c:pt idx="13">
                  <c:v>0.15418000000000001</c:v>
                </c:pt>
                <c:pt idx="14">
                  <c:v>0.16108</c:v>
                </c:pt>
                <c:pt idx="15">
                  <c:v>0.16638</c:v>
                </c:pt>
                <c:pt idx="16">
                  <c:v>0.1678</c:v>
                </c:pt>
                <c:pt idx="17">
                  <c:v>0.16070000000000001</c:v>
                </c:pt>
                <c:pt idx="18">
                  <c:v>0.133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242C-4CA6-A569-1B4B5FF6F97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71236696"/>
        <c:axId val="271237088"/>
      </c:scatterChart>
      <c:valAx>
        <c:axId val="2712366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/>
                  <a:t>ϕ</a:t>
                </a:r>
                <a:r>
                  <a:rPr lang="en-US"/>
                  <a:t>1 Level</a:t>
                </a:r>
                <a:r>
                  <a:rPr lang="en-US" baseline="0"/>
                  <a:t> of Autocorrelation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7088"/>
        <c:crosses val="autoZero"/>
        <c:crossBetween val="midCat"/>
        <c:majorUnit val="0.1"/>
      </c:valAx>
      <c:valAx>
        <c:axId val="271237088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66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RMSE of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2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MSE!$L$30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31:$K$4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L$31:$L$49</c:f>
              <c:numCache>
                <c:formatCode>General</c:formatCode>
                <c:ptCount val="19"/>
                <c:pt idx="0">
                  <c:v>0.36454999999999999</c:v>
                </c:pt>
                <c:pt idx="1">
                  <c:v>0.38616</c:v>
                </c:pt>
                <c:pt idx="2">
                  <c:v>0.42174</c:v>
                </c:pt>
                <c:pt idx="3">
                  <c:v>0.46207999999999999</c:v>
                </c:pt>
                <c:pt idx="4">
                  <c:v>0.50419999999999998</c:v>
                </c:pt>
                <c:pt idx="5">
                  <c:v>0.54749999999999999</c:v>
                </c:pt>
                <c:pt idx="6">
                  <c:v>0.59209999999999996</c:v>
                </c:pt>
                <c:pt idx="7">
                  <c:v>0.63831000000000004</c:v>
                </c:pt>
                <c:pt idx="8">
                  <c:v>0.68647000000000002</c:v>
                </c:pt>
                <c:pt idx="9">
                  <c:v>0.73694000000000004</c:v>
                </c:pt>
                <c:pt idx="10">
                  <c:v>0.79005999999999998</c:v>
                </c:pt>
                <c:pt idx="11">
                  <c:v>0.84608000000000005</c:v>
                </c:pt>
                <c:pt idx="12">
                  <c:v>0.90500000000000003</c:v>
                </c:pt>
                <c:pt idx="13">
                  <c:v>0.96619999999999995</c:v>
                </c:pt>
                <c:pt idx="14">
                  <c:v>1.0278099999999999</c:v>
                </c:pt>
                <c:pt idx="15">
                  <c:v>1.0855999999999999</c:v>
                </c:pt>
                <c:pt idx="16">
                  <c:v>1.13062</c:v>
                </c:pt>
                <c:pt idx="17">
                  <c:v>1.14263</c:v>
                </c:pt>
                <c:pt idx="18">
                  <c:v>1.05241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2679-4FAB-8A8C-427021C7783A}"/>
            </c:ext>
          </c:extLst>
        </c:ser>
        <c:ser>
          <c:idx val="1"/>
          <c:order val="1"/>
          <c:tx>
            <c:strRef>
              <c:f>RMSE!$M$30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31:$K$4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M$31:$M$49</c:f>
              <c:numCache>
                <c:formatCode>General</c:formatCode>
                <c:ptCount val="19"/>
                <c:pt idx="0">
                  <c:v>0.46107999999999999</c:v>
                </c:pt>
                <c:pt idx="1">
                  <c:v>0.48208000000000001</c:v>
                </c:pt>
                <c:pt idx="2">
                  <c:v>0.51327</c:v>
                </c:pt>
                <c:pt idx="3">
                  <c:v>0.54774</c:v>
                </c:pt>
                <c:pt idx="4">
                  <c:v>0.58364000000000005</c:v>
                </c:pt>
                <c:pt idx="5">
                  <c:v>0.62087999999999999</c:v>
                </c:pt>
                <c:pt idx="6">
                  <c:v>0.65981999999999996</c:v>
                </c:pt>
                <c:pt idx="7">
                  <c:v>0.70086999999999999</c:v>
                </c:pt>
                <c:pt idx="8">
                  <c:v>0.74436999999999998</c:v>
                </c:pt>
                <c:pt idx="9">
                  <c:v>0.79059999999999997</c:v>
                </c:pt>
                <c:pt idx="10">
                  <c:v>0.83977000000000002</c:v>
                </c:pt>
                <c:pt idx="11">
                  <c:v>0.89193</c:v>
                </c:pt>
                <c:pt idx="12">
                  <c:v>0.94686999999999999</c:v>
                </c:pt>
                <c:pt idx="13">
                  <c:v>1.0037</c:v>
                </c:pt>
                <c:pt idx="14">
                  <c:v>1.0603100000000001</c:v>
                </c:pt>
                <c:pt idx="15">
                  <c:v>1.1121700000000001</c:v>
                </c:pt>
                <c:pt idx="16">
                  <c:v>1.14995</c:v>
                </c:pt>
                <c:pt idx="17">
                  <c:v>1.15293</c:v>
                </c:pt>
                <c:pt idx="18">
                  <c:v>1.05265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2679-4FAB-8A8C-427021C7783A}"/>
            </c:ext>
          </c:extLst>
        </c:ser>
        <c:ser>
          <c:idx val="2"/>
          <c:order val="2"/>
          <c:tx>
            <c:strRef>
              <c:f>RMSE!$N$30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31:$K$4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N$31:$N$49</c:f>
              <c:numCache>
                <c:formatCode>General</c:formatCode>
                <c:ptCount val="19"/>
                <c:pt idx="0">
                  <c:v>0.56488000000000005</c:v>
                </c:pt>
                <c:pt idx="1">
                  <c:v>0.57747999999999999</c:v>
                </c:pt>
                <c:pt idx="2">
                  <c:v>0.60072999999999999</c:v>
                </c:pt>
                <c:pt idx="3">
                  <c:v>0.62839</c:v>
                </c:pt>
                <c:pt idx="4">
                  <c:v>0.65825999999999996</c:v>
                </c:pt>
                <c:pt idx="5">
                  <c:v>0.68991000000000002</c:v>
                </c:pt>
                <c:pt idx="6">
                  <c:v>0.72352000000000005</c:v>
                </c:pt>
                <c:pt idx="7">
                  <c:v>0.75939999999999996</c:v>
                </c:pt>
                <c:pt idx="8">
                  <c:v>0.79793000000000003</c:v>
                </c:pt>
                <c:pt idx="9">
                  <c:v>0.83948</c:v>
                </c:pt>
                <c:pt idx="10">
                  <c:v>0.88438000000000005</c:v>
                </c:pt>
                <c:pt idx="11">
                  <c:v>0.93284</c:v>
                </c:pt>
                <c:pt idx="12">
                  <c:v>0.98475000000000001</c:v>
                </c:pt>
                <c:pt idx="13">
                  <c:v>1.03929</c:v>
                </c:pt>
                <c:pt idx="14">
                  <c:v>1.0942099999999999</c:v>
                </c:pt>
                <c:pt idx="15">
                  <c:v>1.1445099999999999</c:v>
                </c:pt>
                <c:pt idx="16">
                  <c:v>1.17988</c:v>
                </c:pt>
                <c:pt idx="17">
                  <c:v>1.1782600000000001</c:v>
                </c:pt>
                <c:pt idx="18">
                  <c:v>1.07143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2679-4FAB-8A8C-427021C7783A}"/>
            </c:ext>
          </c:extLst>
        </c:ser>
        <c:ser>
          <c:idx val="3"/>
          <c:order val="3"/>
          <c:tx>
            <c:strRef>
              <c:f>RMSE!$O$30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31:$K$4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O$31:$O$49</c:f>
              <c:numCache>
                <c:formatCode>General</c:formatCode>
                <c:ptCount val="19"/>
                <c:pt idx="0">
                  <c:v>0.36454999999999999</c:v>
                </c:pt>
                <c:pt idx="1">
                  <c:v>0.38616</c:v>
                </c:pt>
                <c:pt idx="2">
                  <c:v>0.42174</c:v>
                </c:pt>
                <c:pt idx="3">
                  <c:v>0.46206999999999998</c:v>
                </c:pt>
                <c:pt idx="4">
                  <c:v>0.50419999999999998</c:v>
                </c:pt>
                <c:pt idx="5">
                  <c:v>0.54749999999999999</c:v>
                </c:pt>
                <c:pt idx="6">
                  <c:v>0.59209999999999996</c:v>
                </c:pt>
                <c:pt idx="7">
                  <c:v>0.63831000000000004</c:v>
                </c:pt>
                <c:pt idx="8">
                  <c:v>0.68647000000000002</c:v>
                </c:pt>
                <c:pt idx="9">
                  <c:v>0.73694000000000004</c:v>
                </c:pt>
                <c:pt idx="10">
                  <c:v>0.79005999999999998</c:v>
                </c:pt>
                <c:pt idx="11">
                  <c:v>0.84608000000000005</c:v>
                </c:pt>
                <c:pt idx="12">
                  <c:v>0.90500000000000003</c:v>
                </c:pt>
                <c:pt idx="13">
                  <c:v>0.96619999999999995</c:v>
                </c:pt>
                <c:pt idx="14">
                  <c:v>1.0278099999999999</c:v>
                </c:pt>
                <c:pt idx="15">
                  <c:v>1.0855999999999999</c:v>
                </c:pt>
                <c:pt idx="16">
                  <c:v>1.13062</c:v>
                </c:pt>
                <c:pt idx="17">
                  <c:v>1.14263</c:v>
                </c:pt>
                <c:pt idx="18">
                  <c:v>1.05241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2679-4FAB-8A8C-427021C7783A}"/>
            </c:ext>
          </c:extLst>
        </c:ser>
        <c:ser>
          <c:idx val="4"/>
          <c:order val="4"/>
          <c:tx>
            <c:strRef>
              <c:f>RMSE!$P$30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31:$K$4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P$31:$P$49</c:f>
              <c:numCache>
                <c:formatCode>General</c:formatCode>
                <c:ptCount val="19"/>
                <c:pt idx="0">
                  <c:v>0.46109</c:v>
                </c:pt>
                <c:pt idx="1">
                  <c:v>0.48208000000000001</c:v>
                </c:pt>
                <c:pt idx="2">
                  <c:v>0.51327999999999996</c:v>
                </c:pt>
                <c:pt idx="3">
                  <c:v>0.54774</c:v>
                </c:pt>
                <c:pt idx="4">
                  <c:v>0.58364000000000005</c:v>
                </c:pt>
                <c:pt idx="5">
                  <c:v>0.62087999999999999</c:v>
                </c:pt>
                <c:pt idx="6">
                  <c:v>0.65981999999999996</c:v>
                </c:pt>
                <c:pt idx="7">
                  <c:v>0.70086999999999999</c:v>
                </c:pt>
                <c:pt idx="8">
                  <c:v>0.74436999999999998</c:v>
                </c:pt>
                <c:pt idx="9">
                  <c:v>0.79061000000000003</c:v>
                </c:pt>
                <c:pt idx="10">
                  <c:v>0.83977000000000002</c:v>
                </c:pt>
                <c:pt idx="11">
                  <c:v>0.89193999999999996</c:v>
                </c:pt>
                <c:pt idx="12">
                  <c:v>0.94686999999999999</c:v>
                </c:pt>
                <c:pt idx="13">
                  <c:v>1.0037</c:v>
                </c:pt>
                <c:pt idx="14">
                  <c:v>1.0603199999999999</c:v>
                </c:pt>
                <c:pt idx="15">
                  <c:v>1.1121799999999999</c:v>
                </c:pt>
                <c:pt idx="16">
                  <c:v>1.14995</c:v>
                </c:pt>
                <c:pt idx="17">
                  <c:v>1.1529400000000001</c:v>
                </c:pt>
                <c:pt idx="18">
                  <c:v>1.0526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2679-4FAB-8A8C-427021C7783A}"/>
            </c:ext>
          </c:extLst>
        </c:ser>
        <c:ser>
          <c:idx val="5"/>
          <c:order val="5"/>
          <c:tx>
            <c:strRef>
              <c:f>RMSE!$Q$30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31:$K$4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Q$31:$Q$49</c:f>
              <c:numCache>
                <c:formatCode>General</c:formatCode>
                <c:ptCount val="19"/>
                <c:pt idx="0">
                  <c:v>0.56486000000000003</c:v>
                </c:pt>
                <c:pt idx="1">
                  <c:v>0.57745999999999997</c:v>
                </c:pt>
                <c:pt idx="2">
                  <c:v>0.60070999999999997</c:v>
                </c:pt>
                <c:pt idx="3">
                  <c:v>0.62836999999999998</c:v>
                </c:pt>
                <c:pt idx="4">
                  <c:v>0.65824000000000005</c:v>
                </c:pt>
                <c:pt idx="5">
                  <c:v>0.68989</c:v>
                </c:pt>
                <c:pt idx="6">
                  <c:v>0.72350000000000003</c:v>
                </c:pt>
                <c:pt idx="7">
                  <c:v>0.75938000000000005</c:v>
                </c:pt>
                <c:pt idx="8">
                  <c:v>0.79791000000000001</c:v>
                </c:pt>
                <c:pt idx="9">
                  <c:v>0.83945999999999998</c:v>
                </c:pt>
                <c:pt idx="10">
                  <c:v>0.88436000000000003</c:v>
                </c:pt>
                <c:pt idx="11">
                  <c:v>0.93283000000000005</c:v>
                </c:pt>
                <c:pt idx="12">
                  <c:v>0.98472999999999999</c:v>
                </c:pt>
                <c:pt idx="13">
                  <c:v>1.03928</c:v>
                </c:pt>
                <c:pt idx="14">
                  <c:v>1.0942000000000001</c:v>
                </c:pt>
                <c:pt idx="15">
                  <c:v>1.1445000000000001</c:v>
                </c:pt>
                <c:pt idx="16">
                  <c:v>1.17987</c:v>
                </c:pt>
                <c:pt idx="17">
                  <c:v>1.17825</c:v>
                </c:pt>
                <c:pt idx="18">
                  <c:v>1.07143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2679-4FAB-8A8C-427021C7783A}"/>
            </c:ext>
          </c:extLst>
        </c:ser>
        <c:ser>
          <c:idx val="6"/>
          <c:order val="6"/>
          <c:tx>
            <c:strRef>
              <c:f>RMSE!$R$30</c:f>
              <c:strCache>
                <c:ptCount val="1"/>
                <c:pt idx="0">
                  <c:v>Acceptable </c:v>
                </c:pt>
              </c:strCache>
            </c:strRef>
          </c:tx>
          <c:spPr>
            <a:ln w="25400" cap="rnd">
              <a:solidFill>
                <a:srgbClr val="0070C0"/>
              </a:solidFill>
              <a:round/>
            </a:ln>
            <a:effectLst/>
          </c:spPr>
          <c:marker>
            <c:symbol val="none"/>
          </c:marker>
          <c:xVal>
            <c:numRef>
              <c:f>RMSE!$K$31:$K$4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R$31:$R$49</c:f>
              <c:numCache>
                <c:formatCode>General</c:formatCode>
                <c:ptCount val="19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2679-4FAB-8A8C-427021C7783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71237872"/>
        <c:axId val="271238264"/>
      </c:scatterChart>
      <c:valAx>
        <c:axId val="271237872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8264"/>
        <c:crosses val="autoZero"/>
        <c:crossBetween val="midCat"/>
        <c:majorUnit val="0.1"/>
      </c:valAx>
      <c:valAx>
        <c:axId val="271238264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7872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RMSE of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3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MSE!$L$56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57:$K$7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L$57:$L$75</c:f>
              <c:numCache>
                <c:formatCode>General</c:formatCode>
                <c:ptCount val="19"/>
                <c:pt idx="0">
                  <c:v>5.4940000000000003E-2</c:v>
                </c:pt>
                <c:pt idx="1">
                  <c:v>5.7299999999999997E-2</c:v>
                </c:pt>
                <c:pt idx="2">
                  <c:v>6.2509999999999996E-2</c:v>
                </c:pt>
                <c:pt idx="3">
                  <c:v>6.8650000000000003E-2</c:v>
                </c:pt>
                <c:pt idx="4">
                  <c:v>7.51E-2</c:v>
                </c:pt>
                <c:pt idx="5">
                  <c:v>8.1720000000000001E-2</c:v>
                </c:pt>
                <c:pt idx="6">
                  <c:v>8.8520000000000001E-2</c:v>
                </c:pt>
                <c:pt idx="7">
                  <c:v>9.5549999999999996E-2</c:v>
                </c:pt>
                <c:pt idx="8">
                  <c:v>0.10285999999999999</c:v>
                </c:pt>
                <c:pt idx="9">
                  <c:v>0.1105</c:v>
                </c:pt>
                <c:pt idx="10">
                  <c:v>0.11849999999999999</c:v>
                </c:pt>
                <c:pt idx="11">
                  <c:v>0.12686</c:v>
                </c:pt>
                <c:pt idx="12">
                  <c:v>0.13553000000000001</c:v>
                </c:pt>
                <c:pt idx="13">
                  <c:v>0.14429</c:v>
                </c:pt>
                <c:pt idx="14">
                  <c:v>0.15265999999999999</c:v>
                </c:pt>
                <c:pt idx="15">
                  <c:v>0.15962999999999999</c:v>
                </c:pt>
                <c:pt idx="16">
                  <c:v>0.16316</c:v>
                </c:pt>
                <c:pt idx="17">
                  <c:v>0.15911</c:v>
                </c:pt>
                <c:pt idx="18">
                  <c:v>0.13733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F5CA-4684-8554-770DBD929DBF}"/>
            </c:ext>
          </c:extLst>
        </c:ser>
        <c:ser>
          <c:idx val="1"/>
          <c:order val="1"/>
          <c:tx>
            <c:strRef>
              <c:f>RMSE!$M$56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57:$K$7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M$57:$M$75</c:f>
              <c:numCache>
                <c:formatCode>General</c:formatCode>
                <c:ptCount val="19"/>
                <c:pt idx="0">
                  <c:v>7.0260000000000003E-2</c:v>
                </c:pt>
                <c:pt idx="1">
                  <c:v>7.2669999999999998E-2</c:v>
                </c:pt>
                <c:pt idx="2">
                  <c:v>7.7020000000000005E-2</c:v>
                </c:pt>
                <c:pt idx="3">
                  <c:v>8.2040000000000002E-2</c:v>
                </c:pt>
                <c:pt idx="4">
                  <c:v>8.7359999999999993E-2</c:v>
                </c:pt>
                <c:pt idx="5">
                  <c:v>9.2899999999999996E-2</c:v>
                </c:pt>
                <c:pt idx="6">
                  <c:v>9.8710000000000006E-2</c:v>
                </c:pt>
                <c:pt idx="7">
                  <c:v>0.10482</c:v>
                </c:pt>
                <c:pt idx="8">
                  <c:v>0.1113</c:v>
                </c:pt>
                <c:pt idx="9">
                  <c:v>0.11817</c:v>
                </c:pt>
                <c:pt idx="10">
                  <c:v>0.12547</c:v>
                </c:pt>
                <c:pt idx="11">
                  <c:v>0.13317000000000001</c:v>
                </c:pt>
                <c:pt idx="12">
                  <c:v>0.14119000000000001</c:v>
                </c:pt>
                <c:pt idx="13">
                  <c:v>0.14929999999999999</c:v>
                </c:pt>
                <c:pt idx="14">
                  <c:v>0.15698000000000001</c:v>
                </c:pt>
                <c:pt idx="15">
                  <c:v>0.16320999999999999</c:v>
                </c:pt>
                <c:pt idx="16">
                  <c:v>0.16594999999999999</c:v>
                </c:pt>
                <c:pt idx="17">
                  <c:v>0.16108</c:v>
                </c:pt>
                <c:pt idx="18">
                  <c:v>0.1384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F5CA-4684-8554-770DBD929DBF}"/>
            </c:ext>
          </c:extLst>
        </c:ser>
        <c:ser>
          <c:idx val="2"/>
          <c:order val="2"/>
          <c:tx>
            <c:strRef>
              <c:f>RMSE!$N$56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57:$K$7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N$57:$N$75</c:f>
              <c:numCache>
                <c:formatCode>General</c:formatCode>
                <c:ptCount val="19"/>
                <c:pt idx="0">
                  <c:v>8.6760000000000004E-2</c:v>
                </c:pt>
                <c:pt idx="1">
                  <c:v>8.8249999999999995E-2</c:v>
                </c:pt>
                <c:pt idx="2">
                  <c:v>9.1420000000000001E-2</c:v>
                </c:pt>
                <c:pt idx="3">
                  <c:v>9.5350000000000004E-2</c:v>
                </c:pt>
                <c:pt idx="4">
                  <c:v>9.9669999999999995E-2</c:v>
                </c:pt>
                <c:pt idx="5">
                  <c:v>0.10431</c:v>
                </c:pt>
                <c:pt idx="6">
                  <c:v>0.10928</c:v>
                </c:pt>
                <c:pt idx="7">
                  <c:v>0.11461</c:v>
                </c:pt>
                <c:pt idx="8">
                  <c:v>0.12034</c:v>
                </c:pt>
                <c:pt idx="9">
                  <c:v>0.12651000000000001</c:v>
                </c:pt>
                <c:pt idx="10">
                  <c:v>0.13314000000000001</c:v>
                </c:pt>
                <c:pt idx="11">
                  <c:v>0.14022000000000001</c:v>
                </c:pt>
                <c:pt idx="12">
                  <c:v>0.14768000000000001</c:v>
                </c:pt>
                <c:pt idx="13">
                  <c:v>0.15531</c:v>
                </c:pt>
                <c:pt idx="14">
                  <c:v>0.16261</c:v>
                </c:pt>
                <c:pt idx="15">
                  <c:v>0.16853000000000001</c:v>
                </c:pt>
                <c:pt idx="16">
                  <c:v>0.17097999999999999</c:v>
                </c:pt>
                <c:pt idx="17">
                  <c:v>0.16567000000000001</c:v>
                </c:pt>
                <c:pt idx="18">
                  <c:v>0.142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F5CA-4684-8554-770DBD929DBF}"/>
            </c:ext>
          </c:extLst>
        </c:ser>
        <c:ser>
          <c:idx val="3"/>
          <c:order val="3"/>
          <c:tx>
            <c:strRef>
              <c:f>RMSE!$O$56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57:$K$7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O$57:$O$75</c:f>
              <c:numCache>
                <c:formatCode>General</c:formatCode>
                <c:ptCount val="19"/>
                <c:pt idx="0">
                  <c:v>5.4940000000000003E-2</c:v>
                </c:pt>
                <c:pt idx="1">
                  <c:v>5.7299999999999997E-2</c:v>
                </c:pt>
                <c:pt idx="2">
                  <c:v>6.2509999999999996E-2</c:v>
                </c:pt>
                <c:pt idx="3">
                  <c:v>6.8650000000000003E-2</c:v>
                </c:pt>
                <c:pt idx="4">
                  <c:v>7.51E-2</c:v>
                </c:pt>
                <c:pt idx="5">
                  <c:v>8.1720000000000001E-2</c:v>
                </c:pt>
                <c:pt idx="6">
                  <c:v>8.8520000000000001E-2</c:v>
                </c:pt>
                <c:pt idx="7">
                  <c:v>9.5549999999999996E-2</c:v>
                </c:pt>
                <c:pt idx="8">
                  <c:v>0.10285999999999999</c:v>
                </c:pt>
                <c:pt idx="9">
                  <c:v>0.1105</c:v>
                </c:pt>
                <c:pt idx="10">
                  <c:v>0.11849999999999999</c:v>
                </c:pt>
                <c:pt idx="11">
                  <c:v>0.12686</c:v>
                </c:pt>
                <c:pt idx="12">
                  <c:v>0.13553000000000001</c:v>
                </c:pt>
                <c:pt idx="13">
                  <c:v>0.14429</c:v>
                </c:pt>
                <c:pt idx="14">
                  <c:v>0.15265999999999999</c:v>
                </c:pt>
                <c:pt idx="15">
                  <c:v>0.15962999999999999</c:v>
                </c:pt>
                <c:pt idx="16">
                  <c:v>0.16316</c:v>
                </c:pt>
                <c:pt idx="17">
                  <c:v>0.15911</c:v>
                </c:pt>
                <c:pt idx="18">
                  <c:v>0.13733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F5CA-4684-8554-770DBD929DBF}"/>
            </c:ext>
          </c:extLst>
        </c:ser>
        <c:ser>
          <c:idx val="4"/>
          <c:order val="4"/>
          <c:tx>
            <c:strRef>
              <c:f>RMSE!$P$56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57:$K$7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P$57:$P$75</c:f>
              <c:numCache>
                <c:formatCode>General</c:formatCode>
                <c:ptCount val="19"/>
                <c:pt idx="0">
                  <c:v>7.0269999999999999E-2</c:v>
                </c:pt>
                <c:pt idx="1">
                  <c:v>7.2669999999999998E-2</c:v>
                </c:pt>
                <c:pt idx="2">
                  <c:v>7.7020000000000005E-2</c:v>
                </c:pt>
                <c:pt idx="3">
                  <c:v>8.2049999999999998E-2</c:v>
                </c:pt>
                <c:pt idx="4">
                  <c:v>8.7359999999999993E-2</c:v>
                </c:pt>
                <c:pt idx="5">
                  <c:v>9.2899999999999996E-2</c:v>
                </c:pt>
                <c:pt idx="6">
                  <c:v>9.8710000000000006E-2</c:v>
                </c:pt>
                <c:pt idx="7">
                  <c:v>0.10482</c:v>
                </c:pt>
                <c:pt idx="8">
                  <c:v>0.1113</c:v>
                </c:pt>
                <c:pt idx="9">
                  <c:v>0.11817</c:v>
                </c:pt>
                <c:pt idx="10">
                  <c:v>0.12547</c:v>
                </c:pt>
                <c:pt idx="11">
                  <c:v>0.13317000000000001</c:v>
                </c:pt>
                <c:pt idx="12">
                  <c:v>0.14119000000000001</c:v>
                </c:pt>
                <c:pt idx="13">
                  <c:v>0.14929999999999999</c:v>
                </c:pt>
                <c:pt idx="14">
                  <c:v>0.15698000000000001</c:v>
                </c:pt>
                <c:pt idx="15">
                  <c:v>0.16320999999999999</c:v>
                </c:pt>
                <c:pt idx="16">
                  <c:v>0.16594999999999999</c:v>
                </c:pt>
                <c:pt idx="17">
                  <c:v>0.16108</c:v>
                </c:pt>
                <c:pt idx="18">
                  <c:v>0.1384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F5CA-4684-8554-770DBD929DBF}"/>
            </c:ext>
          </c:extLst>
        </c:ser>
        <c:ser>
          <c:idx val="5"/>
          <c:order val="5"/>
          <c:tx>
            <c:strRef>
              <c:f>RMSE!$Q$56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57:$K$75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Q$57:$Q$75</c:f>
              <c:numCache>
                <c:formatCode>General</c:formatCode>
                <c:ptCount val="19"/>
                <c:pt idx="0">
                  <c:v>8.6760000000000004E-2</c:v>
                </c:pt>
                <c:pt idx="1">
                  <c:v>8.8249999999999995E-2</c:v>
                </c:pt>
                <c:pt idx="2">
                  <c:v>9.1420000000000001E-2</c:v>
                </c:pt>
                <c:pt idx="3">
                  <c:v>9.5350000000000004E-2</c:v>
                </c:pt>
                <c:pt idx="4">
                  <c:v>9.9669999999999995E-2</c:v>
                </c:pt>
                <c:pt idx="5">
                  <c:v>0.10431</c:v>
                </c:pt>
                <c:pt idx="6">
                  <c:v>0.10928</c:v>
                </c:pt>
                <c:pt idx="7">
                  <c:v>0.11461</c:v>
                </c:pt>
                <c:pt idx="8">
                  <c:v>0.12034</c:v>
                </c:pt>
                <c:pt idx="9">
                  <c:v>0.12651000000000001</c:v>
                </c:pt>
                <c:pt idx="10">
                  <c:v>0.13314000000000001</c:v>
                </c:pt>
                <c:pt idx="11">
                  <c:v>0.14022000000000001</c:v>
                </c:pt>
                <c:pt idx="12">
                  <c:v>0.14768000000000001</c:v>
                </c:pt>
                <c:pt idx="13">
                  <c:v>0.15531</c:v>
                </c:pt>
                <c:pt idx="14">
                  <c:v>0.16259999999999999</c:v>
                </c:pt>
                <c:pt idx="15">
                  <c:v>0.16853000000000001</c:v>
                </c:pt>
                <c:pt idx="16">
                  <c:v>0.17097999999999999</c:v>
                </c:pt>
                <c:pt idx="17">
                  <c:v>0.16567000000000001</c:v>
                </c:pt>
                <c:pt idx="18">
                  <c:v>0.142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F5CA-4684-8554-770DBD929DB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71239048"/>
        <c:axId val="271239440"/>
      </c:scatterChart>
      <c:valAx>
        <c:axId val="271239048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9440"/>
        <c:crosses val="autoZero"/>
        <c:crossBetween val="midCat"/>
        <c:majorUnit val="0.1"/>
      </c:valAx>
      <c:valAx>
        <c:axId val="271239440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9048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ESE of </a:t>
            </a:r>
            <a:r>
              <a:rPr lang="el-GR"/>
              <a:t>β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um_na10nb56_newEM_beta11!$M$33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56_newEM_beta1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11!$M$34:$M$52</c:f>
              <c:numCache>
                <c:formatCode>General</c:formatCode>
                <c:ptCount val="19"/>
                <c:pt idx="0">
                  <c:v>2.6250900000000001</c:v>
                </c:pt>
                <c:pt idx="1">
                  <c:v>1.56009</c:v>
                </c:pt>
                <c:pt idx="2">
                  <c:v>1.0630200000000001</c:v>
                </c:pt>
                <c:pt idx="3">
                  <c:v>0.75680999999999998</c:v>
                </c:pt>
                <c:pt idx="4">
                  <c:v>0.54257</c:v>
                </c:pt>
                <c:pt idx="5">
                  <c:v>0.38124999999999998</c:v>
                </c:pt>
                <c:pt idx="6">
                  <c:v>0.25396000000000002</c:v>
                </c:pt>
                <c:pt idx="7">
                  <c:v>0.15034</c:v>
                </c:pt>
                <c:pt idx="8">
                  <c:v>6.4259999999999998E-2</c:v>
                </c:pt>
                <c:pt idx="9">
                  <c:v>-8.0599999999999995E-3</c:v>
                </c:pt>
                <c:pt idx="10">
                  <c:v>-6.9000000000000006E-2</c:v>
                </c:pt>
                <c:pt idx="11">
                  <c:v>-0.11999</c:v>
                </c:pt>
                <c:pt idx="12">
                  <c:v>-0.16178999999999999</c:v>
                </c:pt>
                <c:pt idx="13">
                  <c:v>-0.19466</c:v>
                </c:pt>
                <c:pt idx="14">
                  <c:v>-0.21840999999999999</c:v>
                </c:pt>
                <c:pt idx="15">
                  <c:v>-0.23244999999999999</c:v>
                </c:pt>
                <c:pt idx="16">
                  <c:v>-0.23543</c:v>
                </c:pt>
                <c:pt idx="17">
                  <c:v>-0.22375999999999999</c:v>
                </c:pt>
                <c:pt idx="18">
                  <c:v>-0.18673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EBFC-4DBC-8FA2-09E50B792CD1}"/>
            </c:ext>
          </c:extLst>
        </c:ser>
        <c:ser>
          <c:idx val="1"/>
          <c:order val="1"/>
          <c:tx>
            <c:strRef>
              <c:f>Sum_na10nb56_newEM_beta11!$N$33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56_newEM_beta1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11!$N$34:$N$52</c:f>
              <c:numCache>
                <c:formatCode>General</c:formatCode>
                <c:ptCount val="19"/>
                <c:pt idx="0">
                  <c:v>2.4016099999999998</c:v>
                </c:pt>
                <c:pt idx="1">
                  <c:v>1.40039</c:v>
                </c:pt>
                <c:pt idx="2">
                  <c:v>0.93320000000000003</c:v>
                </c:pt>
                <c:pt idx="3">
                  <c:v>0.64551000000000003</c:v>
                </c:pt>
                <c:pt idx="4">
                  <c:v>0.44423000000000001</c:v>
                </c:pt>
                <c:pt idx="5">
                  <c:v>0.29265999999999998</c:v>
                </c:pt>
                <c:pt idx="6">
                  <c:v>0.17305000000000001</c:v>
                </c:pt>
                <c:pt idx="7">
                  <c:v>7.571E-2</c:v>
                </c:pt>
                <c:pt idx="8">
                  <c:v>-5.11E-3</c:v>
                </c:pt>
                <c:pt idx="9">
                  <c:v>-7.2969999999999993E-2</c:v>
                </c:pt>
                <c:pt idx="10">
                  <c:v>-0.13009000000000001</c:v>
                </c:pt>
                <c:pt idx="11">
                  <c:v>-0.17784</c:v>
                </c:pt>
                <c:pt idx="12">
                  <c:v>-0.21693999999999999</c:v>
                </c:pt>
                <c:pt idx="13">
                  <c:v>-0.24765000000000001</c:v>
                </c:pt>
                <c:pt idx="14">
                  <c:v>-0.26983000000000001</c:v>
                </c:pt>
                <c:pt idx="15">
                  <c:v>-0.28297</c:v>
                </c:pt>
                <c:pt idx="16">
                  <c:v>-0.28588000000000002</c:v>
                </c:pt>
                <c:pt idx="17">
                  <c:v>-0.27529999999999999</c:v>
                </c:pt>
                <c:pt idx="18">
                  <c:v>-0.2414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EBFC-4DBC-8FA2-09E50B792CD1}"/>
            </c:ext>
          </c:extLst>
        </c:ser>
        <c:ser>
          <c:idx val="2"/>
          <c:order val="2"/>
          <c:tx>
            <c:strRef>
              <c:f>Sum_na10nb56_newEM_beta11!$O$33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56_newEM_beta1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11!$O$34:$O$52</c:f>
              <c:numCache>
                <c:formatCode>General</c:formatCode>
                <c:ptCount val="19"/>
                <c:pt idx="0">
                  <c:v>2.15516</c:v>
                </c:pt>
                <c:pt idx="1">
                  <c:v>1.22394</c:v>
                </c:pt>
                <c:pt idx="2">
                  <c:v>0.79093000000000002</c:v>
                </c:pt>
                <c:pt idx="3">
                  <c:v>0.52454999999999996</c:v>
                </c:pt>
                <c:pt idx="4">
                  <c:v>0.33828999999999998</c:v>
                </c:pt>
                <c:pt idx="5">
                  <c:v>0.19808000000000001</c:v>
                </c:pt>
                <c:pt idx="6">
                  <c:v>8.7440000000000004E-2</c:v>
                </c:pt>
                <c:pt idx="7">
                  <c:v>-2.64E-3</c:v>
                </c:pt>
                <c:pt idx="8">
                  <c:v>-7.7479999999999993E-2</c:v>
                </c:pt>
                <c:pt idx="9">
                  <c:v>-0.14038999999999999</c:v>
                </c:pt>
                <c:pt idx="10">
                  <c:v>-0.19344</c:v>
                </c:pt>
                <c:pt idx="11">
                  <c:v>-0.23787</c:v>
                </c:pt>
                <c:pt idx="12">
                  <c:v>-0.27438000000000001</c:v>
                </c:pt>
                <c:pt idx="13">
                  <c:v>-0.30320999999999998</c:v>
                </c:pt>
                <c:pt idx="14">
                  <c:v>-0.32423000000000002</c:v>
                </c:pt>
                <c:pt idx="15">
                  <c:v>-0.33698</c:v>
                </c:pt>
                <c:pt idx="16">
                  <c:v>-0.34033999999999998</c:v>
                </c:pt>
                <c:pt idx="17">
                  <c:v>-0.33132</c:v>
                </c:pt>
                <c:pt idx="18">
                  <c:v>-0.300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EBFC-4DBC-8FA2-09E50B792CD1}"/>
            </c:ext>
          </c:extLst>
        </c:ser>
        <c:ser>
          <c:idx val="3"/>
          <c:order val="3"/>
          <c:tx>
            <c:strRef>
              <c:f>Sum_na10nb56_newEM_beta11!$P$33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gradFill>
                <a:gsLst>
                  <a:gs pos="25000">
                    <a:srgbClr val="4472C4">
                      <a:lumMod val="5000"/>
                      <a:lumOff val="95000"/>
                    </a:srgbClr>
                  </a:gs>
                  <a:gs pos="74000">
                    <a:srgbClr val="4472C4">
                      <a:lumMod val="45000"/>
                      <a:lumOff val="55000"/>
                    </a:srgbClr>
                  </a:gs>
                  <a:gs pos="83000">
                    <a:srgbClr val="4472C4">
                      <a:lumMod val="45000"/>
                      <a:lumOff val="55000"/>
                    </a:srgbClr>
                  </a:gs>
                  <a:gs pos="100000">
                    <a:srgbClr val="4472C4">
                      <a:lumMod val="30000"/>
                      <a:lumOff val="70000"/>
                    </a:srgbClr>
                  </a:gs>
                </a:gsLst>
                <a:lin ang="5400000" scaled="1"/>
              </a:grad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56_newEM_beta1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11!$P$34:$P$52</c:f>
              <c:numCache>
                <c:formatCode>General</c:formatCode>
                <c:ptCount val="19"/>
                <c:pt idx="0">
                  <c:v>2.77149</c:v>
                </c:pt>
                <c:pt idx="1">
                  <c:v>1.66344</c:v>
                </c:pt>
                <c:pt idx="2">
                  <c:v>1.1463099999999999</c:v>
                </c:pt>
                <c:pt idx="3">
                  <c:v>0.82772999999999997</c:v>
                </c:pt>
                <c:pt idx="4">
                  <c:v>0.60484000000000004</c:v>
                </c:pt>
                <c:pt idx="5">
                  <c:v>0.43701000000000001</c:v>
                </c:pt>
                <c:pt idx="6">
                  <c:v>0.30458000000000002</c:v>
                </c:pt>
                <c:pt idx="7">
                  <c:v>0.19678000000000001</c:v>
                </c:pt>
                <c:pt idx="8">
                  <c:v>0.10723000000000001</c:v>
                </c:pt>
                <c:pt idx="9">
                  <c:v>3.1989999999999998E-2</c:v>
                </c:pt>
                <c:pt idx="10">
                  <c:v>-3.141E-2</c:v>
                </c:pt>
                <c:pt idx="11">
                  <c:v>-8.4459999999999993E-2</c:v>
                </c:pt>
                <c:pt idx="12">
                  <c:v>-0.12794</c:v>
                </c:pt>
                <c:pt idx="13">
                  <c:v>-0.16213</c:v>
                </c:pt>
                <c:pt idx="14">
                  <c:v>-0.18684000000000001</c:v>
                </c:pt>
                <c:pt idx="15">
                  <c:v>-0.20143</c:v>
                </c:pt>
                <c:pt idx="16">
                  <c:v>-0.20452000000000001</c:v>
                </c:pt>
                <c:pt idx="17">
                  <c:v>-0.19234000000000001</c:v>
                </c:pt>
                <c:pt idx="18">
                  <c:v>-0.15371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EBFC-4DBC-8FA2-09E50B792CD1}"/>
            </c:ext>
          </c:extLst>
        </c:ser>
        <c:ser>
          <c:idx val="4"/>
          <c:order val="4"/>
          <c:tx>
            <c:strRef>
              <c:f>Sum_na10nb56_newEM_beta11!$Q$33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pattFill prst="pct25">
                <a:fgClr>
                  <a:sysClr val="windowText" lastClr="000000">
                    <a:lumMod val="50000"/>
                    <a:lumOff val="50000"/>
                  </a:sysClr>
                </a:fgClr>
                <a:bgClr>
                  <a:sysClr val="window" lastClr="FFFFFF"/>
                </a:bgClr>
              </a:patt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56_newEM_beta1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11!$Q$34:$Q$52</c:f>
              <c:numCache>
                <c:formatCode>General</c:formatCode>
                <c:ptCount val="19"/>
                <c:pt idx="0">
                  <c:v>2.7624499999999999</c:v>
                </c:pt>
                <c:pt idx="1">
                  <c:v>1.6549499999999999</c:v>
                </c:pt>
                <c:pt idx="2">
                  <c:v>1.1382000000000001</c:v>
                </c:pt>
                <c:pt idx="3">
                  <c:v>0.82</c:v>
                </c:pt>
                <c:pt idx="4">
                  <c:v>0.59736999999999996</c:v>
                </c:pt>
                <c:pt idx="5">
                  <c:v>0.42973</c:v>
                </c:pt>
                <c:pt idx="6">
                  <c:v>0.29743999999999998</c:v>
                </c:pt>
                <c:pt idx="7">
                  <c:v>0.18978</c:v>
                </c:pt>
                <c:pt idx="8">
                  <c:v>0.10038999999999999</c:v>
                </c:pt>
                <c:pt idx="9">
                  <c:v>2.5340000000000001E-2</c:v>
                </c:pt>
                <c:pt idx="10">
                  <c:v>-3.7830000000000003E-2</c:v>
                </c:pt>
                <c:pt idx="11">
                  <c:v>-9.0630000000000002E-2</c:v>
                </c:pt>
                <c:pt idx="12">
                  <c:v>-0.13386999999999999</c:v>
                </c:pt>
                <c:pt idx="13">
                  <c:v>-0.16783000000000001</c:v>
                </c:pt>
                <c:pt idx="14">
                  <c:v>-0.19234999999999999</c:v>
                </c:pt>
                <c:pt idx="15">
                  <c:v>-0.20685999999999999</c:v>
                </c:pt>
                <c:pt idx="16">
                  <c:v>-0.21002999999999999</c:v>
                </c:pt>
                <c:pt idx="17">
                  <c:v>-0.19825000000000001</c:v>
                </c:pt>
                <c:pt idx="18">
                  <c:v>-0.16051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EBFC-4DBC-8FA2-09E50B792CD1}"/>
            </c:ext>
          </c:extLst>
        </c:ser>
        <c:ser>
          <c:idx val="5"/>
          <c:order val="5"/>
          <c:tx>
            <c:strRef>
              <c:f>Sum_na10nb56_newEM_beta11!$R$33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56_newEM_beta1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11!$R$34:$R$52</c:f>
              <c:numCache>
                <c:formatCode>General</c:formatCode>
                <c:ptCount val="19"/>
                <c:pt idx="0">
                  <c:v>2.74329</c:v>
                </c:pt>
                <c:pt idx="1">
                  <c:v>1.6383300000000001</c:v>
                </c:pt>
                <c:pt idx="2">
                  <c:v>1.12459</c:v>
                </c:pt>
                <c:pt idx="3">
                  <c:v>0.80857000000000001</c:v>
                </c:pt>
                <c:pt idx="4">
                  <c:v>0.58760000000000001</c:v>
                </c:pt>
                <c:pt idx="5">
                  <c:v>0.42126999999999998</c:v>
                </c:pt>
                <c:pt idx="6">
                  <c:v>0.29002</c:v>
                </c:pt>
                <c:pt idx="7">
                  <c:v>0.18317</c:v>
                </c:pt>
                <c:pt idx="8">
                  <c:v>9.4390000000000002E-2</c:v>
                </c:pt>
                <c:pt idx="9">
                  <c:v>1.9769999999999999E-2</c:v>
                </c:pt>
                <c:pt idx="10">
                  <c:v>-4.3150000000000001E-2</c:v>
                </c:pt>
                <c:pt idx="11">
                  <c:v>-9.5839999999999995E-2</c:v>
                </c:pt>
                <c:pt idx="12">
                  <c:v>-0.13913</c:v>
                </c:pt>
                <c:pt idx="13">
                  <c:v>-0.17330999999999999</c:v>
                </c:pt>
                <c:pt idx="14">
                  <c:v>-0.19821</c:v>
                </c:pt>
                <c:pt idx="15">
                  <c:v>-0.21328</c:v>
                </c:pt>
                <c:pt idx="16">
                  <c:v>-0.21718999999999999</c:v>
                </c:pt>
                <c:pt idx="17">
                  <c:v>-0.20630000000000001</c:v>
                </c:pt>
                <c:pt idx="18">
                  <c:v>-0.16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EBFC-4DBC-8FA2-09E50B792CD1}"/>
            </c:ext>
          </c:extLst>
        </c:ser>
        <c:ser>
          <c:idx val="6"/>
          <c:order val="6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56_newEM_beta1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11!$S$34:$S$52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EBFC-4DBC-8FA2-09E50B792CD1}"/>
            </c:ext>
          </c:extLst>
        </c:ser>
        <c:ser>
          <c:idx val="7"/>
          <c:order val="7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56_newEM_beta1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11!$T$34:$T$52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EBFC-4DBC-8FA2-09E50B792CD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6105896"/>
        <c:axId val="278200232"/>
      </c:scatterChart>
      <c:valAx>
        <c:axId val="2161058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1: </a:t>
                </a:r>
                <a:r>
                  <a:rPr lang="en-US" sz="1000" b="0" i="0" baseline="0">
                    <a:effectLst/>
                  </a:rPr>
                  <a:t>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8200232"/>
        <c:crosses val="autoZero"/>
        <c:crossBetween val="midCat"/>
        <c:majorUnit val="0.1"/>
      </c:valAx>
      <c:valAx>
        <c:axId val="27820023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61058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5.4137413973616346E-3"/>
          <c:y val="0.8345261338340817"/>
          <c:w val="0.99458627612627559"/>
          <c:h val="0.1221738448337381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8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ESE of </a:t>
            </a:r>
            <a:r>
              <a:rPr lang="el-GR"/>
              <a:t>β2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um_na10nb56_newEM_beta11!$M$61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56_newEM_beta1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11!$M$62:$M$80</c:f>
              <c:numCache>
                <c:formatCode>General</c:formatCode>
                <c:ptCount val="19"/>
                <c:pt idx="0">
                  <c:v>2.7201499999999998</c:v>
                </c:pt>
                <c:pt idx="1">
                  <c:v>1.62043</c:v>
                </c:pt>
                <c:pt idx="2">
                  <c:v>1.1059399999999999</c:v>
                </c:pt>
                <c:pt idx="3">
                  <c:v>0.78832000000000002</c:v>
                </c:pt>
                <c:pt idx="4">
                  <c:v>0.56569000000000003</c:v>
                </c:pt>
                <c:pt idx="5">
                  <c:v>0.39784000000000003</c:v>
                </c:pt>
                <c:pt idx="6">
                  <c:v>0.26532</c:v>
                </c:pt>
                <c:pt idx="7">
                  <c:v>0.15751000000000001</c:v>
                </c:pt>
                <c:pt idx="8">
                  <c:v>6.8180000000000004E-2</c:v>
                </c:pt>
                <c:pt idx="9">
                  <c:v>-6.4400000000000004E-3</c:v>
                </c:pt>
                <c:pt idx="10">
                  <c:v>-6.8559999999999996E-2</c:v>
                </c:pt>
                <c:pt idx="11">
                  <c:v>-0.11932</c:v>
                </c:pt>
                <c:pt idx="12">
                  <c:v>-0.15892000000000001</c:v>
                </c:pt>
                <c:pt idx="13">
                  <c:v>-0.18662999999999999</c:v>
                </c:pt>
                <c:pt idx="14">
                  <c:v>-0.20055000000000001</c:v>
                </c:pt>
                <c:pt idx="15">
                  <c:v>-0.19699</c:v>
                </c:pt>
                <c:pt idx="16">
                  <c:v>-0.16907</c:v>
                </c:pt>
                <c:pt idx="17">
                  <c:v>-0.10362</c:v>
                </c:pt>
                <c:pt idx="18">
                  <c:v>2.206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0C1A-4D0C-9611-29F1217C6B36}"/>
            </c:ext>
          </c:extLst>
        </c:ser>
        <c:ser>
          <c:idx val="1"/>
          <c:order val="1"/>
          <c:tx>
            <c:strRef>
              <c:f>Sum_na10nb56_newEM_beta11!$N$61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56_newEM_beta1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11!$N$62:$N$80</c:f>
              <c:numCache>
                <c:formatCode>General</c:formatCode>
                <c:ptCount val="19"/>
                <c:pt idx="0">
                  <c:v>2.4908000000000001</c:v>
                </c:pt>
                <c:pt idx="1">
                  <c:v>1.4569700000000001</c:v>
                </c:pt>
                <c:pt idx="2">
                  <c:v>0.97341999999999995</c:v>
                </c:pt>
                <c:pt idx="3">
                  <c:v>0.67503000000000002</c:v>
                </c:pt>
                <c:pt idx="4">
                  <c:v>0.46588000000000002</c:v>
                </c:pt>
                <c:pt idx="5">
                  <c:v>0.30818000000000001</c:v>
                </c:pt>
                <c:pt idx="6">
                  <c:v>0.18368000000000001</c:v>
                </c:pt>
                <c:pt idx="7">
                  <c:v>8.2409999999999997E-2</c:v>
                </c:pt>
                <c:pt idx="8">
                  <c:v>-1.4499999999999999E-3</c:v>
                </c:pt>
                <c:pt idx="9">
                  <c:v>-7.145E-2</c:v>
                </c:pt>
                <c:pt idx="10">
                  <c:v>-0.12967999999999999</c:v>
                </c:pt>
                <c:pt idx="11">
                  <c:v>-0.17721000000000001</c:v>
                </c:pt>
                <c:pt idx="12">
                  <c:v>-0.21425</c:v>
                </c:pt>
                <c:pt idx="13">
                  <c:v>-0.24013999999999999</c:v>
                </c:pt>
                <c:pt idx="14">
                  <c:v>-0.25314999999999999</c:v>
                </c:pt>
                <c:pt idx="15">
                  <c:v>-0.24984999999999999</c:v>
                </c:pt>
                <c:pt idx="16">
                  <c:v>-0.22389999999999999</c:v>
                </c:pt>
                <c:pt idx="17">
                  <c:v>-0.16314000000000001</c:v>
                </c:pt>
                <c:pt idx="18">
                  <c:v>-4.666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0C1A-4D0C-9611-29F1217C6B36}"/>
            </c:ext>
          </c:extLst>
        </c:ser>
        <c:ser>
          <c:idx val="2"/>
          <c:order val="2"/>
          <c:tx>
            <c:strRef>
              <c:f>Sum_na10nb56_newEM_beta11!$O$61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56_newEM_beta1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11!$O$62:$O$80</c:f>
              <c:numCache>
                <c:formatCode>General</c:formatCode>
                <c:ptCount val="19"/>
                <c:pt idx="0">
                  <c:v>2.2378999999999998</c:v>
                </c:pt>
                <c:pt idx="1">
                  <c:v>1.2763599999999999</c:v>
                </c:pt>
                <c:pt idx="2">
                  <c:v>0.82818999999999998</c:v>
                </c:pt>
                <c:pt idx="3">
                  <c:v>0.55188999999999999</c:v>
                </c:pt>
                <c:pt idx="4">
                  <c:v>0.35835</c:v>
                </c:pt>
                <c:pt idx="5">
                  <c:v>0.21246999999999999</c:v>
                </c:pt>
                <c:pt idx="6">
                  <c:v>9.7290000000000001E-2</c:v>
                </c:pt>
                <c:pt idx="7">
                  <c:v>3.5799999999999998E-3</c:v>
                </c:pt>
                <c:pt idx="8">
                  <c:v>-7.4090000000000003E-2</c:v>
                </c:pt>
                <c:pt idx="9">
                  <c:v>-0.13899</c:v>
                </c:pt>
                <c:pt idx="10">
                  <c:v>-0.19306000000000001</c:v>
                </c:pt>
                <c:pt idx="11">
                  <c:v>-0.23729</c:v>
                </c:pt>
                <c:pt idx="12">
                  <c:v>-0.27189000000000002</c:v>
                </c:pt>
                <c:pt idx="13">
                  <c:v>-0.29626000000000002</c:v>
                </c:pt>
                <c:pt idx="14">
                  <c:v>-0.30879000000000001</c:v>
                </c:pt>
                <c:pt idx="15">
                  <c:v>-0.30635000000000001</c:v>
                </c:pt>
                <c:pt idx="16">
                  <c:v>-0.28309000000000001</c:v>
                </c:pt>
                <c:pt idx="17">
                  <c:v>-0.22783</c:v>
                </c:pt>
                <c:pt idx="18">
                  <c:v>-0.1214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0C1A-4D0C-9611-29F1217C6B36}"/>
            </c:ext>
          </c:extLst>
        </c:ser>
        <c:ser>
          <c:idx val="3"/>
          <c:order val="3"/>
          <c:tx>
            <c:strRef>
              <c:f>Sum_na10nb56_newEM_beta11!$P$61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gradFill>
                <a:gsLst>
                  <a:gs pos="25000">
                    <a:srgbClr val="4472C4">
                      <a:lumMod val="5000"/>
                      <a:lumOff val="95000"/>
                    </a:srgbClr>
                  </a:gs>
                  <a:gs pos="74000">
                    <a:srgbClr val="4472C4">
                      <a:lumMod val="45000"/>
                      <a:lumOff val="55000"/>
                    </a:srgbClr>
                  </a:gs>
                  <a:gs pos="83000">
                    <a:srgbClr val="4472C4">
                      <a:lumMod val="45000"/>
                      <a:lumOff val="55000"/>
                    </a:srgbClr>
                  </a:gs>
                  <a:gs pos="100000">
                    <a:srgbClr val="4472C4">
                      <a:lumMod val="30000"/>
                      <a:lumOff val="70000"/>
                    </a:srgbClr>
                  </a:gs>
                </a:gsLst>
                <a:lin ang="5400000" scaled="1"/>
              </a:grad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56_newEM_beta1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11!$P$62:$P$80</c:f>
              <c:numCache>
                <c:formatCode>General</c:formatCode>
                <c:ptCount val="19"/>
                <c:pt idx="0">
                  <c:v>2.87039</c:v>
                </c:pt>
                <c:pt idx="1">
                  <c:v>1.7262299999999999</c:v>
                </c:pt>
                <c:pt idx="2">
                  <c:v>1.19096</c:v>
                </c:pt>
                <c:pt idx="3">
                  <c:v>0.86051</c:v>
                </c:pt>
                <c:pt idx="4">
                  <c:v>0.62890000000000001</c:v>
                </c:pt>
                <c:pt idx="5">
                  <c:v>0.45427000000000001</c:v>
                </c:pt>
                <c:pt idx="6">
                  <c:v>0.31640000000000001</c:v>
                </c:pt>
                <c:pt idx="7">
                  <c:v>0.20424</c:v>
                </c:pt>
                <c:pt idx="8">
                  <c:v>0.1113</c:v>
                </c:pt>
                <c:pt idx="9">
                  <c:v>3.3680000000000002E-2</c:v>
                </c:pt>
                <c:pt idx="10">
                  <c:v>-3.0949999999999998E-2</c:v>
                </c:pt>
                <c:pt idx="11">
                  <c:v>-8.3760000000000001E-2</c:v>
                </c:pt>
                <c:pt idx="12">
                  <c:v>-0.12495000000000001</c:v>
                </c:pt>
                <c:pt idx="13">
                  <c:v>-0.15376999999999999</c:v>
                </c:pt>
                <c:pt idx="14">
                  <c:v>-0.16825000000000001</c:v>
                </c:pt>
                <c:pt idx="15">
                  <c:v>-0.16453999999999999</c:v>
                </c:pt>
                <c:pt idx="16">
                  <c:v>-0.13547000000000001</c:v>
                </c:pt>
                <c:pt idx="17">
                  <c:v>-6.7349999999999993E-2</c:v>
                </c:pt>
                <c:pt idx="18">
                  <c:v>6.3570000000000002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0C1A-4D0C-9611-29F1217C6B36}"/>
            </c:ext>
          </c:extLst>
        </c:ser>
        <c:ser>
          <c:idx val="4"/>
          <c:order val="4"/>
          <c:tx>
            <c:strRef>
              <c:f>Sum_na10nb56_newEM_beta11!$Q$61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pattFill prst="pct25">
                <a:fgClr>
                  <a:sysClr val="windowText" lastClr="000000">
                    <a:lumMod val="50000"/>
                    <a:lumOff val="50000"/>
                  </a:sysClr>
                </a:fgClr>
                <a:bgClr>
                  <a:sysClr val="window" lastClr="FFFFFF"/>
                </a:bgClr>
              </a:patt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56_newEM_beta1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11!$Q$62:$Q$80</c:f>
              <c:numCache>
                <c:formatCode>General</c:formatCode>
                <c:ptCount val="19"/>
                <c:pt idx="0">
                  <c:v>2.86111</c:v>
                </c:pt>
                <c:pt idx="1">
                  <c:v>1.71753</c:v>
                </c:pt>
                <c:pt idx="2">
                  <c:v>1.18268</c:v>
                </c:pt>
                <c:pt idx="3">
                  <c:v>0.85265000000000002</c:v>
                </c:pt>
                <c:pt idx="4">
                  <c:v>0.62131999999999998</c:v>
                </c:pt>
                <c:pt idx="5">
                  <c:v>0.44690000000000002</c:v>
                </c:pt>
                <c:pt idx="6">
                  <c:v>0.30919000000000002</c:v>
                </c:pt>
                <c:pt idx="7">
                  <c:v>0.19719</c:v>
                </c:pt>
                <c:pt idx="8">
                  <c:v>0.10444000000000001</c:v>
                </c:pt>
                <c:pt idx="9">
                  <c:v>2.7019999999999999E-2</c:v>
                </c:pt>
                <c:pt idx="10">
                  <c:v>-3.7379999999999997E-2</c:v>
                </c:pt>
                <c:pt idx="11">
                  <c:v>-8.9940000000000006E-2</c:v>
                </c:pt>
                <c:pt idx="12">
                  <c:v>-0.13089999999999999</c:v>
                </c:pt>
                <c:pt idx="13">
                  <c:v>-0.15953000000000001</c:v>
                </c:pt>
                <c:pt idx="14">
                  <c:v>-0.17388999999999999</c:v>
                </c:pt>
                <c:pt idx="15">
                  <c:v>-0.17022000000000001</c:v>
                </c:pt>
                <c:pt idx="16">
                  <c:v>-0.14147000000000001</c:v>
                </c:pt>
                <c:pt idx="17">
                  <c:v>-7.417E-2</c:v>
                </c:pt>
                <c:pt idx="18">
                  <c:v>5.501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0C1A-4D0C-9611-29F1217C6B36}"/>
            </c:ext>
          </c:extLst>
        </c:ser>
        <c:ser>
          <c:idx val="5"/>
          <c:order val="5"/>
          <c:tx>
            <c:strRef>
              <c:f>Sum_na10nb56_newEM_beta11!$R$61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56_newEM_beta1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11!$R$62:$R$80</c:f>
              <c:numCache>
                <c:formatCode>General</c:formatCode>
                <c:ptCount val="19"/>
                <c:pt idx="0">
                  <c:v>2.84144</c:v>
                </c:pt>
                <c:pt idx="1">
                  <c:v>1.70052</c:v>
                </c:pt>
                <c:pt idx="2">
                  <c:v>1.16879</c:v>
                </c:pt>
                <c:pt idx="3">
                  <c:v>0.84099999999999997</c:v>
                </c:pt>
                <c:pt idx="4">
                  <c:v>0.61140000000000005</c:v>
                </c:pt>
                <c:pt idx="5">
                  <c:v>0.43834000000000001</c:v>
                </c:pt>
                <c:pt idx="6">
                  <c:v>0.30170999999999998</c:v>
                </c:pt>
                <c:pt idx="7">
                  <c:v>0.19053999999999999</c:v>
                </c:pt>
                <c:pt idx="8">
                  <c:v>9.8419999999999994E-2</c:v>
                </c:pt>
                <c:pt idx="9">
                  <c:v>2.1440000000000001E-2</c:v>
                </c:pt>
                <c:pt idx="10">
                  <c:v>-4.2700000000000002E-2</c:v>
                </c:pt>
                <c:pt idx="11">
                  <c:v>-9.5159999999999995E-2</c:v>
                </c:pt>
                <c:pt idx="12">
                  <c:v>-0.13618</c:v>
                </c:pt>
                <c:pt idx="13">
                  <c:v>-0.16506000000000001</c:v>
                </c:pt>
                <c:pt idx="14">
                  <c:v>-0.17988999999999999</c:v>
                </c:pt>
                <c:pt idx="15">
                  <c:v>-0.17693999999999999</c:v>
                </c:pt>
                <c:pt idx="16">
                  <c:v>-0.14924000000000001</c:v>
                </c:pt>
                <c:pt idx="17">
                  <c:v>-8.3470000000000003E-2</c:v>
                </c:pt>
                <c:pt idx="18">
                  <c:v>4.36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0C1A-4D0C-9611-29F1217C6B36}"/>
            </c:ext>
          </c:extLst>
        </c:ser>
        <c:ser>
          <c:idx val="6"/>
          <c:order val="6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56_newEM_beta1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11!$S$34:$S$52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0C1A-4D0C-9611-29F1217C6B36}"/>
            </c:ext>
          </c:extLst>
        </c:ser>
        <c:ser>
          <c:idx val="7"/>
          <c:order val="7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56_newEM_beta1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11!$T$34:$T$52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0C1A-4D0C-9611-29F1217C6B3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6105896"/>
        <c:axId val="278200232"/>
      </c:scatterChart>
      <c:valAx>
        <c:axId val="2161058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1: </a:t>
                </a:r>
                <a:r>
                  <a:rPr lang="en-US" sz="1000" b="0" i="0" baseline="0">
                    <a:effectLst/>
                  </a:rPr>
                  <a:t>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8200232"/>
        <c:crosses val="autoZero"/>
        <c:crossBetween val="midCat"/>
        <c:majorUnit val="0.1"/>
      </c:valAx>
      <c:valAx>
        <c:axId val="27820023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61058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5.4137413973616346E-3"/>
          <c:y val="0.8345261338340817"/>
          <c:w val="0.99458627612627559"/>
          <c:h val="0.1221738448337381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RBESE of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3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BESE Chart na10nb10_betas_0.1'!$Y$122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ESE Chart na10nb10_betas_0.1'!$X$123:$X$14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10_betas_0.1'!$Y$123:$Y$141</c:f>
              <c:numCache>
                <c:formatCode>General</c:formatCode>
                <c:ptCount val="19"/>
                <c:pt idx="0">
                  <c:v>2.6074545883463083</c:v>
                </c:pt>
                <c:pt idx="1">
                  <c:v>1.6529302482688735</c:v>
                </c:pt>
                <c:pt idx="2">
                  <c:v>1.1836734693877551</c:v>
                </c:pt>
                <c:pt idx="3">
                  <c:v>0.88653411120371495</c:v>
                </c:pt>
                <c:pt idx="4">
                  <c:v>0.67501326259946959</c:v>
                </c:pt>
                <c:pt idx="5">
                  <c:v>0.51433812880177676</c:v>
                </c:pt>
                <c:pt idx="6">
                  <c:v>0.38631701007938635</c:v>
                </c:pt>
                <c:pt idx="7">
                  <c:v>0.28155501793609744</c:v>
                </c:pt>
                <c:pt idx="8">
                  <c:v>0.1936933385888846</c:v>
                </c:pt>
                <c:pt idx="9">
                  <c:v>0.1190189587721938</c:v>
                </c:pt>
                <c:pt idx="10">
                  <c:v>5.5031902552204276E-2</c:v>
                </c:pt>
                <c:pt idx="11">
                  <c:v>-7.0636434272868553E-5</c:v>
                </c:pt>
                <c:pt idx="12">
                  <c:v>-4.7250679489859976E-2</c:v>
                </c:pt>
                <c:pt idx="13">
                  <c:v>-8.7175188600167777E-2</c:v>
                </c:pt>
                <c:pt idx="14">
                  <c:v>-0.12041735153290933</c:v>
                </c:pt>
                <c:pt idx="15">
                  <c:v>-0.14715618417092993</c:v>
                </c:pt>
                <c:pt idx="16">
                  <c:v>-0.16760330578512392</c:v>
                </c:pt>
                <c:pt idx="17">
                  <c:v>-0.18237704918032785</c:v>
                </c:pt>
                <c:pt idx="18">
                  <c:v>-0.1921462423832092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426-4ECB-9FA5-0D0F9AA3BAA5}"/>
            </c:ext>
          </c:extLst>
        </c:ser>
        <c:ser>
          <c:idx val="1"/>
          <c:order val="1"/>
          <c:tx>
            <c:strRef>
              <c:f>'RBESE Chart na10nb10_betas_0.1'!$Z$122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ESE Chart na10nb10_betas_0.1'!$X$123:$X$14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10_betas_0.1'!$Z$123:$Z$141</c:f>
              <c:numCache>
                <c:formatCode>General</c:formatCode>
                <c:ptCount val="19"/>
                <c:pt idx="0">
                  <c:v>2.3755602736494459</c:v>
                </c:pt>
                <c:pt idx="1">
                  <c:v>1.4722175308224965</c:v>
                </c:pt>
                <c:pt idx="2">
                  <c:v>1.0300606729178157</c:v>
                </c:pt>
                <c:pt idx="3">
                  <c:v>0.75139897606857975</c:v>
                </c:pt>
                <c:pt idx="4">
                  <c:v>0.55374005305039775</c:v>
                </c:pt>
                <c:pt idx="5">
                  <c:v>0.40388143284734968</c:v>
                </c:pt>
                <c:pt idx="6">
                  <c:v>0.28463116581928471</c:v>
                </c:pt>
                <c:pt idx="7">
                  <c:v>0.18703595561858677</c:v>
                </c:pt>
                <c:pt idx="8">
                  <c:v>0.10516357903035096</c:v>
                </c:pt>
                <c:pt idx="9">
                  <c:v>3.5585314474871982E-2</c:v>
                </c:pt>
                <c:pt idx="10">
                  <c:v>-2.4289443155452381E-2</c:v>
                </c:pt>
                <c:pt idx="11">
                  <c:v>-7.5863530408984955E-2</c:v>
                </c:pt>
                <c:pt idx="12">
                  <c:v>-0.12014774548749045</c:v>
                </c:pt>
                <c:pt idx="13">
                  <c:v>-0.15772562168203411</c:v>
                </c:pt>
                <c:pt idx="14">
                  <c:v>-0.18916601157721713</c:v>
                </c:pt>
                <c:pt idx="15">
                  <c:v>-0.21456515197111045</c:v>
                </c:pt>
                <c:pt idx="16">
                  <c:v>-0.23413223140495865</c:v>
                </c:pt>
                <c:pt idx="17">
                  <c:v>-0.24814597970335683</c:v>
                </c:pt>
                <c:pt idx="18">
                  <c:v>-0.2568720379146919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426-4ECB-9FA5-0D0F9AA3BAA5}"/>
            </c:ext>
          </c:extLst>
        </c:ser>
        <c:ser>
          <c:idx val="2"/>
          <c:order val="2"/>
          <c:tx>
            <c:strRef>
              <c:f>'RBESE Chart na10nb10_betas_0.1'!$AA$122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RBESE Chart na10nb10_betas_0.1'!$X$123:$X$14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10_betas_0.1'!$AA$123:$AA$141</c:f>
              <c:numCache>
                <c:formatCode>General</c:formatCode>
                <c:ptCount val="19"/>
                <c:pt idx="0">
                  <c:v>2.1096956829440905</c:v>
                </c:pt>
                <c:pt idx="1">
                  <c:v>1.2783313629454482</c:v>
                </c:pt>
                <c:pt idx="2">
                  <c:v>0.87051847766133472</c:v>
                </c:pt>
                <c:pt idx="3">
                  <c:v>0.61328729610667954</c:v>
                </c:pt>
                <c:pt idx="4">
                  <c:v>0.43066312997347467</c:v>
                </c:pt>
                <c:pt idx="5">
                  <c:v>0.29216954716616789</c:v>
                </c:pt>
                <c:pt idx="6">
                  <c:v>0.18196414236018185</c:v>
                </c:pt>
                <c:pt idx="7">
                  <c:v>9.1849503628931267E-2</c:v>
                </c:pt>
                <c:pt idx="8">
                  <c:v>1.6160819865983417E-2</c:v>
                </c:pt>
                <c:pt idx="9">
                  <c:v>-4.8074029491423462E-2</c:v>
                </c:pt>
                <c:pt idx="10">
                  <c:v>-0.1032482598607888</c:v>
                </c:pt>
                <c:pt idx="11">
                  <c:v>-0.15073815073815072</c:v>
                </c:pt>
                <c:pt idx="12">
                  <c:v>-0.19144191232838531</c:v>
                </c:pt>
                <c:pt idx="13">
                  <c:v>-0.22597094160379996</c:v>
                </c:pt>
                <c:pt idx="14">
                  <c:v>-0.25484170656756949</c:v>
                </c:pt>
                <c:pt idx="15">
                  <c:v>-0.2781372253987362</c:v>
                </c:pt>
                <c:pt idx="16">
                  <c:v>-0.29611570247933888</c:v>
                </c:pt>
                <c:pt idx="17">
                  <c:v>-0.30913348946135832</c:v>
                </c:pt>
                <c:pt idx="18">
                  <c:v>-0.3176709546377793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A426-4ECB-9FA5-0D0F9AA3BAA5}"/>
            </c:ext>
          </c:extLst>
        </c:ser>
        <c:ser>
          <c:idx val="3"/>
          <c:order val="3"/>
          <c:tx>
            <c:strRef>
              <c:f>'RBESE Chart na10nb10_betas_0.1'!$AB$122</c:f>
              <c:strCache>
                <c:ptCount val="1"/>
                <c:pt idx="0">
                  <c:v>TS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ESE Chart na10nb10_betas_0.1'!$X$123:$X$14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10_betas_0.1'!$AB$123:$AB$141</c:f>
              <c:numCache>
                <c:formatCode>General</c:formatCode>
                <c:ptCount val="19"/>
                <c:pt idx="0">
                  <c:v>0.17387</c:v>
                </c:pt>
                <c:pt idx="1">
                  <c:v>7.8979999999999995E-2</c:v>
                </c:pt>
                <c:pt idx="2">
                  <c:v>3.9480000000000001E-2</c:v>
                </c:pt>
                <c:pt idx="3">
                  <c:v>1.7319999999999999E-2</c:v>
                </c:pt>
                <c:pt idx="4">
                  <c:v>3.0400000000000002E-3</c:v>
                </c:pt>
                <c:pt idx="5">
                  <c:v>-6.9899999999999997E-3</c:v>
                </c:pt>
                <c:pt idx="6">
                  <c:v>-1.448E-2</c:v>
                </c:pt>
                <c:pt idx="7">
                  <c:v>-2.0330000000000001E-2</c:v>
                </c:pt>
                <c:pt idx="8">
                  <c:v>-2.5069999999999999E-2</c:v>
                </c:pt>
                <c:pt idx="9">
                  <c:v>-2.904E-2</c:v>
                </c:pt>
                <c:pt idx="10">
                  <c:v>-3.243E-2</c:v>
                </c:pt>
                <c:pt idx="11">
                  <c:v>-3.5349999999999999E-2</c:v>
                </c:pt>
                <c:pt idx="12">
                  <c:v>-3.7850000000000002E-2</c:v>
                </c:pt>
                <c:pt idx="13">
                  <c:v>-3.9919999999999997E-2</c:v>
                </c:pt>
                <c:pt idx="14">
                  <c:v>-4.1529999999999997E-2</c:v>
                </c:pt>
                <c:pt idx="15">
                  <c:v>-4.2680000000000003E-2</c:v>
                </c:pt>
                <c:pt idx="16">
                  <c:v>-4.3450000000000003E-2</c:v>
                </c:pt>
                <c:pt idx="17">
                  <c:v>-4.41E-2</c:v>
                </c:pt>
                <c:pt idx="18">
                  <c:v>-4.5100000000000001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A426-4ECB-9FA5-0D0F9AA3BAA5}"/>
            </c:ext>
          </c:extLst>
        </c:ser>
        <c:ser>
          <c:idx val="4"/>
          <c:order val="4"/>
          <c:tx>
            <c:strRef>
              <c:f>'RBESE Chart na10nb10_betas_0.1'!$AC$122</c:f>
              <c:strCache>
                <c:ptCount val="1"/>
                <c:pt idx="0">
                  <c:v>TS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ESE Chart na10nb10_betas_0.1'!$X$123:$X$14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10_betas_0.1'!$AC$123:$AC$141</c:f>
              <c:numCache>
                <c:formatCode>General</c:formatCode>
                <c:ptCount val="19"/>
                <c:pt idx="0">
                  <c:v>0.42098000000000002</c:v>
                </c:pt>
                <c:pt idx="1">
                  <c:v>0.19162999999999999</c:v>
                </c:pt>
                <c:pt idx="2">
                  <c:v>8.992E-2</c:v>
                </c:pt>
                <c:pt idx="3">
                  <c:v>3.0540000000000001E-2</c:v>
                </c:pt>
                <c:pt idx="4">
                  <c:v>-9.0200000000000002E-3</c:v>
                </c:pt>
                <c:pt idx="5">
                  <c:v>-3.764E-2</c:v>
                </c:pt>
                <c:pt idx="6">
                  <c:v>-5.9619999999999999E-2</c:v>
                </c:pt>
                <c:pt idx="7">
                  <c:v>-7.7249999999999999E-2</c:v>
                </c:pt>
                <c:pt idx="8">
                  <c:v>-9.1910000000000006E-2</c:v>
                </c:pt>
                <c:pt idx="9">
                  <c:v>-0.10439</c:v>
                </c:pt>
                <c:pt idx="10">
                  <c:v>-0.1152</c:v>
                </c:pt>
                <c:pt idx="11">
                  <c:v>-0.12463</c:v>
                </c:pt>
                <c:pt idx="12">
                  <c:v>-0.13281000000000001</c:v>
                </c:pt>
                <c:pt idx="13">
                  <c:v>-0.13977999999999999</c:v>
                </c:pt>
                <c:pt idx="14">
                  <c:v>-0.14552999999999999</c:v>
                </c:pt>
                <c:pt idx="15">
                  <c:v>-0.15</c:v>
                </c:pt>
                <c:pt idx="16">
                  <c:v>-0.15318999999999999</c:v>
                </c:pt>
                <c:pt idx="17">
                  <c:v>-0.15517</c:v>
                </c:pt>
                <c:pt idx="18">
                  <c:v>-0.1561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A426-4ECB-9FA5-0D0F9AA3BAA5}"/>
            </c:ext>
          </c:extLst>
        </c:ser>
        <c:ser>
          <c:idx val="5"/>
          <c:order val="5"/>
          <c:tx>
            <c:strRef>
              <c:f>'RBESE Chart na10nb10_betas_0.1'!$AD$122</c:f>
              <c:strCache>
                <c:ptCount val="1"/>
                <c:pt idx="0">
                  <c:v>TS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noFill/>
              </a:ln>
              <a:effectLst/>
            </c:spPr>
          </c:marker>
          <c:xVal>
            <c:numRef>
              <c:f>'RBESE Chart na10nb10_betas_0.1'!$X$123:$X$14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10_betas_0.1'!$AD$123:$AD$141</c:f>
              <c:numCache>
                <c:formatCode>General</c:formatCode>
                <c:ptCount val="19"/>
                <c:pt idx="0">
                  <c:v>0.55905000000000005</c:v>
                </c:pt>
                <c:pt idx="1">
                  <c:v>0.24964</c:v>
                </c:pt>
                <c:pt idx="2">
                  <c:v>0.10743999999999999</c:v>
                </c:pt>
                <c:pt idx="3">
                  <c:v>2.231E-2</c:v>
                </c:pt>
                <c:pt idx="4">
                  <c:v>-3.5610000000000003E-2</c:v>
                </c:pt>
                <c:pt idx="5">
                  <c:v>-7.8240000000000004E-2</c:v>
                </c:pt>
                <c:pt idx="6">
                  <c:v>-0.11133</c:v>
                </c:pt>
                <c:pt idx="7">
                  <c:v>-0.13802</c:v>
                </c:pt>
                <c:pt idx="8">
                  <c:v>-0.16017000000000001</c:v>
                </c:pt>
                <c:pt idx="9">
                  <c:v>-0.17893000000000001</c:v>
                </c:pt>
                <c:pt idx="10">
                  <c:v>-0.19500000000000001</c:v>
                </c:pt>
                <c:pt idx="11">
                  <c:v>-0.20884</c:v>
                </c:pt>
                <c:pt idx="12">
                  <c:v>-0.22069</c:v>
                </c:pt>
                <c:pt idx="13">
                  <c:v>-0.23068</c:v>
                </c:pt>
                <c:pt idx="14">
                  <c:v>-0.23882999999999999</c:v>
                </c:pt>
                <c:pt idx="15">
                  <c:v>-0.24514</c:v>
                </c:pt>
                <c:pt idx="16">
                  <c:v>-0.24970000000000001</c:v>
                </c:pt>
                <c:pt idx="17">
                  <c:v>-0.25280999999999998</c:v>
                </c:pt>
                <c:pt idx="18">
                  <c:v>-0.255029999999999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A426-4ECB-9FA5-0D0F9AA3BAA5}"/>
            </c:ext>
          </c:extLst>
        </c:ser>
        <c:ser>
          <c:idx val="6"/>
          <c:order val="6"/>
          <c:tx>
            <c:strRef>
              <c:f>'RBESE Chart na10nb10_betas_0.1'!$AE$122</c:f>
              <c:strCache>
                <c:ptCount val="1"/>
              </c:strCache>
            </c:strRef>
          </c:tx>
          <c:spPr>
            <a:ln w="25400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xVal>
            <c:numRef>
              <c:f>'RBESE Chart na10nb10_betas_0.1'!$X$123:$X$14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10_betas_0.1'!$AE$123:$AE$141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A426-4ECB-9FA5-0D0F9AA3BAA5}"/>
            </c:ext>
          </c:extLst>
        </c:ser>
        <c:ser>
          <c:idx val="7"/>
          <c:order val="7"/>
          <c:tx>
            <c:strRef>
              <c:f>'RBESE Chart na10nb10_betas_0.1'!$AF$122</c:f>
              <c:strCache>
                <c:ptCount val="1"/>
              </c:strCache>
            </c:strRef>
          </c:tx>
          <c:spPr>
            <a:ln w="25400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xVal>
            <c:numRef>
              <c:f>'RBESE Chart na10nb10_betas_0.1'!$X$123:$X$141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'RBESE Chart na10nb10_betas_0.1'!$AF$123:$AF$141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A426-4ECB-9FA5-0D0F9AA3BAA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48932512"/>
        <c:axId val="1448933072"/>
      </c:scatterChart>
      <c:valAx>
        <c:axId val="1448932512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/>
                  <a:t>ϕ</a:t>
                </a:r>
                <a:r>
                  <a:rPr lang="en-US"/>
                  <a:t>1 Level</a:t>
                </a:r>
                <a:r>
                  <a:rPr lang="en-US" baseline="0"/>
                  <a:t> of Autocorrelation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48933072"/>
        <c:crosses val="autoZero"/>
        <c:crossBetween val="midCat"/>
        <c:majorUnit val="0.1"/>
      </c:valAx>
      <c:valAx>
        <c:axId val="144893307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48932512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ESE of </a:t>
            </a:r>
            <a:r>
              <a:rPr lang="el-GR"/>
              <a:t>β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um_na10nb56_newEM_beta11!$M$90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56_newEM_beta1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11!$M$91:$M$109</c:f>
              <c:numCache>
                <c:formatCode>General</c:formatCode>
                <c:ptCount val="19"/>
                <c:pt idx="0">
                  <c:v>2.6345299999999998</c:v>
                </c:pt>
                <c:pt idx="1">
                  <c:v>1.56664</c:v>
                </c:pt>
                <c:pt idx="2">
                  <c:v>1.06816</c:v>
                </c:pt>
                <c:pt idx="3">
                  <c:v>0.76100999999999996</c:v>
                </c:pt>
                <c:pt idx="4">
                  <c:v>0.54603999999999997</c:v>
                </c:pt>
                <c:pt idx="5">
                  <c:v>0.38408999999999999</c:v>
                </c:pt>
                <c:pt idx="6">
                  <c:v>0.25618999999999997</c:v>
                </c:pt>
                <c:pt idx="7">
                  <c:v>0.15196000000000001</c:v>
                </c:pt>
                <c:pt idx="8">
                  <c:v>6.5210000000000004E-2</c:v>
                </c:pt>
                <c:pt idx="9">
                  <c:v>-7.8799999999999999E-3</c:v>
                </c:pt>
                <c:pt idx="10">
                  <c:v>-6.9750000000000006E-2</c:v>
                </c:pt>
                <c:pt idx="11">
                  <c:v>-0.12189999999999999</c:v>
                </c:pt>
                <c:pt idx="12">
                  <c:v>-0.16522000000000001</c:v>
                </c:pt>
                <c:pt idx="13">
                  <c:v>-0.20011999999999999</c:v>
                </c:pt>
                <c:pt idx="14">
                  <c:v>-0.22670000000000001</c:v>
                </c:pt>
                <c:pt idx="15">
                  <c:v>-0.24471999999999999</c:v>
                </c:pt>
                <c:pt idx="16">
                  <c:v>-0.25340000000000001</c:v>
                </c:pt>
                <c:pt idx="17">
                  <c:v>-0.24984000000000001</c:v>
                </c:pt>
                <c:pt idx="18">
                  <c:v>-0.22389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9ED-4D5C-97F2-75D731EFDCB4}"/>
            </c:ext>
          </c:extLst>
        </c:ser>
        <c:ser>
          <c:idx val="1"/>
          <c:order val="1"/>
          <c:tx>
            <c:strRef>
              <c:f>Sum_na10nb56_newEM_beta11!$N$90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56_newEM_beta1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11!$N$91:$N$109</c:f>
              <c:numCache>
                <c:formatCode>General</c:formatCode>
                <c:ptCount val="19"/>
                <c:pt idx="0">
                  <c:v>2.41046</c:v>
                </c:pt>
                <c:pt idx="1">
                  <c:v>1.4065300000000001</c:v>
                </c:pt>
                <c:pt idx="2">
                  <c:v>0.93801000000000001</c:v>
                </c:pt>
                <c:pt idx="3">
                  <c:v>0.64944999999999997</c:v>
                </c:pt>
                <c:pt idx="4">
                  <c:v>0.44747999999999999</c:v>
                </c:pt>
                <c:pt idx="5">
                  <c:v>0.29531000000000002</c:v>
                </c:pt>
                <c:pt idx="6">
                  <c:v>0.17513999999999999</c:v>
                </c:pt>
                <c:pt idx="7">
                  <c:v>7.7219999999999997E-2</c:v>
                </c:pt>
                <c:pt idx="8">
                  <c:v>-4.2300000000000003E-3</c:v>
                </c:pt>
                <c:pt idx="9">
                  <c:v>-7.2800000000000004E-2</c:v>
                </c:pt>
                <c:pt idx="10">
                  <c:v>-0.13078999999999999</c:v>
                </c:pt>
                <c:pt idx="11">
                  <c:v>-0.17962</c:v>
                </c:pt>
                <c:pt idx="12">
                  <c:v>-0.22014</c:v>
                </c:pt>
                <c:pt idx="13">
                  <c:v>-0.25274999999999997</c:v>
                </c:pt>
                <c:pt idx="14">
                  <c:v>-0.27757999999999999</c:v>
                </c:pt>
                <c:pt idx="15">
                  <c:v>-0.29443999999999998</c:v>
                </c:pt>
                <c:pt idx="16">
                  <c:v>-0.30265999999999998</c:v>
                </c:pt>
                <c:pt idx="17">
                  <c:v>-0.29964000000000002</c:v>
                </c:pt>
                <c:pt idx="18">
                  <c:v>-0.2760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9ED-4D5C-97F2-75D731EFDCB4}"/>
            </c:ext>
          </c:extLst>
        </c:ser>
        <c:ser>
          <c:idx val="2"/>
          <c:order val="2"/>
          <c:tx>
            <c:strRef>
              <c:f>Sum_na10nb56_newEM_beta11!$O$90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56_newEM_beta1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11!$O$91:$O$109</c:f>
              <c:numCache>
                <c:formatCode>General</c:formatCode>
                <c:ptCount val="19"/>
                <c:pt idx="0">
                  <c:v>2.1633800000000001</c:v>
                </c:pt>
                <c:pt idx="1">
                  <c:v>1.22963</c:v>
                </c:pt>
                <c:pt idx="2">
                  <c:v>0.79539000000000004</c:v>
                </c:pt>
                <c:pt idx="3">
                  <c:v>0.5282</c:v>
                </c:pt>
                <c:pt idx="4">
                  <c:v>0.34129999999999999</c:v>
                </c:pt>
                <c:pt idx="5">
                  <c:v>0.20054</c:v>
                </c:pt>
                <c:pt idx="6">
                  <c:v>8.9380000000000001E-2</c:v>
                </c:pt>
                <c:pt idx="7">
                  <c:v>-1.23E-3</c:v>
                </c:pt>
                <c:pt idx="8">
                  <c:v>-7.6660000000000006E-2</c:v>
                </c:pt>
                <c:pt idx="9">
                  <c:v>-0.14024</c:v>
                </c:pt>
                <c:pt idx="10">
                  <c:v>-0.19408</c:v>
                </c:pt>
                <c:pt idx="11">
                  <c:v>-0.23952999999999999</c:v>
                </c:pt>
                <c:pt idx="12">
                  <c:v>-0.27734999999999999</c:v>
                </c:pt>
                <c:pt idx="13">
                  <c:v>-0.30793999999999999</c:v>
                </c:pt>
                <c:pt idx="14">
                  <c:v>-0.33139999999999997</c:v>
                </c:pt>
                <c:pt idx="15">
                  <c:v>-0.34758</c:v>
                </c:pt>
                <c:pt idx="16">
                  <c:v>-0.35585</c:v>
                </c:pt>
                <c:pt idx="17">
                  <c:v>-0.35377999999999998</c:v>
                </c:pt>
                <c:pt idx="18">
                  <c:v>-0.332849999999999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59ED-4D5C-97F2-75D731EFDCB4}"/>
            </c:ext>
          </c:extLst>
        </c:ser>
        <c:ser>
          <c:idx val="3"/>
          <c:order val="3"/>
          <c:tx>
            <c:strRef>
              <c:f>Sum_na10nb56_newEM_beta11!$P$90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gradFill>
                <a:gsLst>
                  <a:gs pos="25000">
                    <a:srgbClr val="4472C4">
                      <a:lumMod val="5000"/>
                      <a:lumOff val="95000"/>
                    </a:srgbClr>
                  </a:gs>
                  <a:gs pos="74000">
                    <a:srgbClr val="4472C4">
                      <a:lumMod val="45000"/>
                      <a:lumOff val="55000"/>
                    </a:srgbClr>
                  </a:gs>
                  <a:gs pos="83000">
                    <a:srgbClr val="4472C4">
                      <a:lumMod val="45000"/>
                      <a:lumOff val="55000"/>
                    </a:srgbClr>
                  </a:gs>
                  <a:gs pos="100000">
                    <a:srgbClr val="4472C4">
                      <a:lumMod val="30000"/>
                      <a:lumOff val="70000"/>
                    </a:srgbClr>
                  </a:gs>
                </a:gsLst>
                <a:lin ang="5400000" scaled="1"/>
              </a:grad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56_newEM_beta1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11!$P$91:$P$109</c:f>
              <c:numCache>
                <c:formatCode>General</c:formatCode>
                <c:ptCount val="19"/>
                <c:pt idx="0">
                  <c:v>2.7813099999999999</c:v>
                </c:pt>
                <c:pt idx="1">
                  <c:v>1.6702600000000001</c:v>
                </c:pt>
                <c:pt idx="2">
                  <c:v>1.1516500000000001</c:v>
                </c:pt>
                <c:pt idx="3">
                  <c:v>0.83209999999999995</c:v>
                </c:pt>
                <c:pt idx="4">
                  <c:v>0.60845000000000005</c:v>
                </c:pt>
                <c:pt idx="5">
                  <c:v>0.43996000000000002</c:v>
                </c:pt>
                <c:pt idx="6">
                  <c:v>0.30691000000000002</c:v>
                </c:pt>
                <c:pt idx="7">
                  <c:v>0.19846</c:v>
                </c:pt>
                <c:pt idx="8">
                  <c:v>0.10822</c:v>
                </c:pt>
                <c:pt idx="9">
                  <c:v>3.2169999999999997E-2</c:v>
                </c:pt>
                <c:pt idx="10">
                  <c:v>-3.2190000000000003E-2</c:v>
                </c:pt>
                <c:pt idx="11">
                  <c:v>-8.6440000000000003E-2</c:v>
                </c:pt>
                <c:pt idx="12">
                  <c:v>-0.13150999999999999</c:v>
                </c:pt>
                <c:pt idx="13">
                  <c:v>-0.16782</c:v>
                </c:pt>
                <c:pt idx="14">
                  <c:v>-0.19545999999999999</c:v>
                </c:pt>
                <c:pt idx="15">
                  <c:v>-0.2142</c:v>
                </c:pt>
                <c:pt idx="16">
                  <c:v>-0.22320999999999999</c:v>
                </c:pt>
                <c:pt idx="17">
                  <c:v>-0.21947</c:v>
                </c:pt>
                <c:pt idx="18">
                  <c:v>-0.19239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59ED-4D5C-97F2-75D731EFDCB4}"/>
            </c:ext>
          </c:extLst>
        </c:ser>
        <c:ser>
          <c:idx val="4"/>
          <c:order val="4"/>
          <c:tx>
            <c:strRef>
              <c:f>Sum_na10nb56_newEM_beta11!$Q$90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pattFill prst="pct25">
                <a:fgClr>
                  <a:sysClr val="windowText" lastClr="000000">
                    <a:lumMod val="50000"/>
                    <a:lumOff val="50000"/>
                  </a:sysClr>
                </a:fgClr>
                <a:bgClr>
                  <a:sysClr val="window" lastClr="FFFFFF"/>
                </a:bgClr>
              </a:patt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56_newEM_beta1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11!$Q$91:$Q$109</c:f>
              <c:numCache>
                <c:formatCode>General</c:formatCode>
                <c:ptCount val="19"/>
                <c:pt idx="0">
                  <c:v>2.77224</c:v>
                </c:pt>
                <c:pt idx="1">
                  <c:v>1.6617500000000001</c:v>
                </c:pt>
                <c:pt idx="2">
                  <c:v>1.1435299999999999</c:v>
                </c:pt>
                <c:pt idx="3">
                  <c:v>0.82435999999999998</c:v>
                </c:pt>
                <c:pt idx="4">
                  <c:v>0.60097</c:v>
                </c:pt>
                <c:pt idx="5">
                  <c:v>0.43265999999999999</c:v>
                </c:pt>
                <c:pt idx="6">
                  <c:v>0.29975000000000002</c:v>
                </c:pt>
                <c:pt idx="7">
                  <c:v>0.19145000000000001</c:v>
                </c:pt>
                <c:pt idx="8">
                  <c:v>0.10137</c:v>
                </c:pt>
                <c:pt idx="9">
                  <c:v>2.5530000000000001E-2</c:v>
                </c:pt>
                <c:pt idx="10">
                  <c:v>-3.8600000000000002E-2</c:v>
                </c:pt>
                <c:pt idx="11">
                  <c:v>-9.2600000000000002E-2</c:v>
                </c:pt>
                <c:pt idx="12">
                  <c:v>-0.13741</c:v>
                </c:pt>
                <c:pt idx="13">
                  <c:v>-0.17347000000000001</c:v>
                </c:pt>
                <c:pt idx="14">
                  <c:v>-0.20091000000000001</c:v>
                </c:pt>
                <c:pt idx="15">
                  <c:v>-0.21954000000000001</c:v>
                </c:pt>
                <c:pt idx="16">
                  <c:v>-0.2286</c:v>
                </c:pt>
                <c:pt idx="17">
                  <c:v>-0.22519</c:v>
                </c:pt>
                <c:pt idx="18">
                  <c:v>-0.1988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59ED-4D5C-97F2-75D731EFDCB4}"/>
            </c:ext>
          </c:extLst>
        </c:ser>
        <c:ser>
          <c:idx val="5"/>
          <c:order val="5"/>
          <c:tx>
            <c:strRef>
              <c:f>Sum_na10nb56_newEM_beta11!$R$90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56_newEM_beta1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11!$R$91:$R$109</c:f>
              <c:numCache>
                <c:formatCode>General</c:formatCode>
                <c:ptCount val="19"/>
                <c:pt idx="0">
                  <c:v>2.7530299999999999</c:v>
                </c:pt>
                <c:pt idx="1">
                  <c:v>1.6450800000000001</c:v>
                </c:pt>
                <c:pt idx="2">
                  <c:v>1.12988</c:v>
                </c:pt>
                <c:pt idx="3">
                  <c:v>0.81289</c:v>
                </c:pt>
                <c:pt idx="4">
                  <c:v>0.59116999999999997</c:v>
                </c:pt>
                <c:pt idx="5">
                  <c:v>0.42418</c:v>
                </c:pt>
                <c:pt idx="6">
                  <c:v>0.29232000000000002</c:v>
                </c:pt>
                <c:pt idx="7">
                  <c:v>0.18482999999999999</c:v>
                </c:pt>
                <c:pt idx="8">
                  <c:v>9.536E-2</c:v>
                </c:pt>
                <c:pt idx="9">
                  <c:v>1.9949999999999999E-2</c:v>
                </c:pt>
                <c:pt idx="10">
                  <c:v>-4.3909999999999998E-2</c:v>
                </c:pt>
                <c:pt idx="11">
                  <c:v>-9.7809999999999994E-2</c:v>
                </c:pt>
                <c:pt idx="12">
                  <c:v>-0.14265</c:v>
                </c:pt>
                <c:pt idx="13">
                  <c:v>-0.17892</c:v>
                </c:pt>
                <c:pt idx="14">
                  <c:v>-0.20671</c:v>
                </c:pt>
                <c:pt idx="15">
                  <c:v>-0.22586000000000001</c:v>
                </c:pt>
                <c:pt idx="16">
                  <c:v>-0.23558000000000001</c:v>
                </c:pt>
                <c:pt idx="17">
                  <c:v>-0.23296</c:v>
                </c:pt>
                <c:pt idx="18">
                  <c:v>-0.20755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59ED-4D5C-97F2-75D731EFDCB4}"/>
            </c:ext>
          </c:extLst>
        </c:ser>
        <c:ser>
          <c:idx val="6"/>
          <c:order val="6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56_newEM_beta1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11!$S$34:$S$52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59ED-4D5C-97F2-75D731EFDCB4}"/>
            </c:ext>
          </c:extLst>
        </c:ser>
        <c:ser>
          <c:idx val="7"/>
          <c:order val="7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56_newEM_beta1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56_newEM_beta11!$T$34:$T$52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59ED-4D5C-97F2-75D731EFDCB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6105896"/>
        <c:axId val="278200232"/>
      </c:scatterChart>
      <c:valAx>
        <c:axId val="2161058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1: </a:t>
                </a:r>
                <a:r>
                  <a:rPr lang="en-US" sz="1000" b="0" i="0" baseline="0">
                    <a:effectLst/>
                  </a:rPr>
                  <a:t>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8200232"/>
        <c:crosses val="autoZero"/>
        <c:crossBetween val="midCat"/>
        <c:majorUnit val="0.1"/>
      </c:valAx>
      <c:valAx>
        <c:axId val="27820023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61058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5.4137413973616346E-3"/>
          <c:y val="0.8345261338340817"/>
          <c:w val="0.99458627612627559"/>
          <c:h val="0.1221738448337381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9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elative Bias of </a:t>
            </a:r>
            <a:r>
              <a:rPr lang="el-GR"/>
              <a:t>β</a:t>
            </a:r>
            <a:r>
              <a:rPr lang="en-US"/>
              <a:t>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B!$L$5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L$6:$L$24</c:f>
              <c:numCache>
                <c:formatCode>General</c:formatCode>
                <c:ptCount val="19"/>
                <c:pt idx="0">
                  <c:v>5.7099999999999998E-3</c:v>
                </c:pt>
                <c:pt idx="1">
                  <c:v>6.0020000000000004E-3</c:v>
                </c:pt>
                <c:pt idx="2">
                  <c:v>6.6740000000000002E-3</c:v>
                </c:pt>
                <c:pt idx="3">
                  <c:v>7.5849999999999997E-3</c:v>
                </c:pt>
                <c:pt idx="4">
                  <c:v>8.6040000000000005E-3</c:v>
                </c:pt>
                <c:pt idx="5">
                  <c:v>9.6319999999999999E-3</c:v>
                </c:pt>
                <c:pt idx="6">
                  <c:v>1.0599000000000001E-2</c:v>
                </c:pt>
                <c:pt idx="7">
                  <c:v>1.1464E-2</c:v>
                </c:pt>
                <c:pt idx="8">
                  <c:v>1.2199E-2</c:v>
                </c:pt>
                <c:pt idx="9">
                  <c:v>1.2779E-2</c:v>
                </c:pt>
                <c:pt idx="10">
                  <c:v>1.3164E-2</c:v>
                </c:pt>
                <c:pt idx="11">
                  <c:v>1.3294E-2</c:v>
                </c:pt>
                <c:pt idx="12">
                  <c:v>1.3082999999999999E-2</c:v>
                </c:pt>
                <c:pt idx="13">
                  <c:v>1.2421E-2</c:v>
                </c:pt>
                <c:pt idx="14">
                  <c:v>1.1186E-2</c:v>
                </c:pt>
                <c:pt idx="15">
                  <c:v>9.2540000000000001E-3</c:v>
                </c:pt>
                <c:pt idx="16">
                  <c:v>6.5079999999999999E-3</c:v>
                </c:pt>
                <c:pt idx="17">
                  <c:v>2.8809999999999999E-3</c:v>
                </c:pt>
                <c:pt idx="18">
                  <c:v>-1.38100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0CD5-4B5E-BA3C-F29C85126397}"/>
            </c:ext>
          </c:extLst>
        </c:ser>
        <c:ser>
          <c:idx val="1"/>
          <c:order val="1"/>
          <c:tx>
            <c:strRef>
              <c:f>RB!$M$5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M$6:$M$24</c:f>
              <c:numCache>
                <c:formatCode>General</c:formatCode>
                <c:ptCount val="19"/>
                <c:pt idx="0">
                  <c:v>2.3549999999999999E-3</c:v>
                </c:pt>
                <c:pt idx="1">
                  <c:v>7.8700000000000005E-4</c:v>
                </c:pt>
                <c:pt idx="2">
                  <c:v>1.1900000000000001E-3</c:v>
                </c:pt>
                <c:pt idx="3">
                  <c:v>2.379E-3</c:v>
                </c:pt>
                <c:pt idx="4">
                  <c:v>3.7690000000000002E-3</c:v>
                </c:pt>
                <c:pt idx="5">
                  <c:v>5.0899999999999999E-3</c:v>
                </c:pt>
                <c:pt idx="6">
                  <c:v>6.2480000000000001E-3</c:v>
                </c:pt>
                <c:pt idx="7">
                  <c:v>7.2430000000000003E-3</c:v>
                </c:pt>
                <c:pt idx="8">
                  <c:v>8.1250000000000003E-3</c:v>
                </c:pt>
                <c:pt idx="9">
                  <c:v>8.9589999999999999E-3</c:v>
                </c:pt>
                <c:pt idx="10">
                  <c:v>9.8110000000000003E-3</c:v>
                </c:pt>
                <c:pt idx="11">
                  <c:v>1.0735E-2</c:v>
                </c:pt>
                <c:pt idx="12">
                  <c:v>1.1764E-2</c:v>
                </c:pt>
                <c:pt idx="13">
                  <c:v>1.2891E-2</c:v>
                </c:pt>
                <c:pt idx="14">
                  <c:v>1.4045E-2</c:v>
                </c:pt>
                <c:pt idx="15">
                  <c:v>1.5043000000000001E-2</c:v>
                </c:pt>
                <c:pt idx="16">
                  <c:v>1.5502999999999999E-2</c:v>
                </c:pt>
                <c:pt idx="17">
                  <c:v>1.4666999999999999E-2</c:v>
                </c:pt>
                <c:pt idx="18">
                  <c:v>1.1050000000000001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0CD5-4B5E-BA3C-F29C85126397}"/>
            </c:ext>
          </c:extLst>
        </c:ser>
        <c:ser>
          <c:idx val="2"/>
          <c:order val="2"/>
          <c:tx>
            <c:strRef>
              <c:f>RB!$N$5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N$6:$N$24</c:f>
              <c:numCache>
                <c:formatCode>General</c:formatCode>
                <c:ptCount val="19"/>
                <c:pt idx="0">
                  <c:v>-5.653E-3</c:v>
                </c:pt>
                <c:pt idx="1">
                  <c:v>-8.0770000000000008E-3</c:v>
                </c:pt>
                <c:pt idx="2">
                  <c:v>-8.3099999999999997E-3</c:v>
                </c:pt>
                <c:pt idx="3">
                  <c:v>-7.4689999999999999E-3</c:v>
                </c:pt>
                <c:pt idx="4">
                  <c:v>-6.1669999999999997E-3</c:v>
                </c:pt>
                <c:pt idx="5">
                  <c:v>-4.7590000000000002E-3</c:v>
                </c:pt>
                <c:pt idx="6">
                  <c:v>-3.4329999999999999E-3</c:v>
                </c:pt>
                <c:pt idx="7">
                  <c:v>-2.2650000000000001E-3</c:v>
                </c:pt>
                <c:pt idx="8">
                  <c:v>-1.2570000000000001E-3</c:v>
                </c:pt>
                <c:pt idx="9">
                  <c:v>-3.68E-4</c:v>
                </c:pt>
                <c:pt idx="10">
                  <c:v>4.6299999999999998E-4</c:v>
                </c:pt>
                <c:pt idx="11">
                  <c:v>1.292E-3</c:v>
                </c:pt>
                <c:pt idx="12">
                  <c:v>2.163E-3</c:v>
                </c:pt>
                <c:pt idx="13">
                  <c:v>3.0929999999999998E-3</c:v>
                </c:pt>
                <c:pt idx="14">
                  <c:v>4.0619999999999996E-3</c:v>
                </c:pt>
                <c:pt idx="15">
                  <c:v>4.9639999999999997E-3</c:v>
                </c:pt>
                <c:pt idx="16">
                  <c:v>5.4990000000000004E-3</c:v>
                </c:pt>
                <c:pt idx="17">
                  <c:v>4.9690000000000003E-3</c:v>
                </c:pt>
                <c:pt idx="18">
                  <c:v>2.0609999999999999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0CD5-4B5E-BA3C-F29C85126397}"/>
            </c:ext>
          </c:extLst>
        </c:ser>
        <c:ser>
          <c:idx val="3"/>
          <c:order val="3"/>
          <c:tx>
            <c:strRef>
              <c:f>RB!$O$5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7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O$6:$O$24</c:f>
              <c:numCache>
                <c:formatCode>General</c:formatCode>
                <c:ptCount val="19"/>
                <c:pt idx="0">
                  <c:v>5.7099999999999998E-3</c:v>
                </c:pt>
                <c:pt idx="1">
                  <c:v>6.0020000000000004E-3</c:v>
                </c:pt>
                <c:pt idx="2">
                  <c:v>6.6740000000000002E-3</c:v>
                </c:pt>
                <c:pt idx="3">
                  <c:v>7.5849999999999997E-3</c:v>
                </c:pt>
                <c:pt idx="4">
                  <c:v>8.6040000000000005E-3</c:v>
                </c:pt>
                <c:pt idx="5">
                  <c:v>9.6319999999999999E-3</c:v>
                </c:pt>
                <c:pt idx="6">
                  <c:v>1.0599000000000001E-2</c:v>
                </c:pt>
                <c:pt idx="7">
                  <c:v>1.1464E-2</c:v>
                </c:pt>
                <c:pt idx="8">
                  <c:v>1.2199E-2</c:v>
                </c:pt>
                <c:pt idx="9">
                  <c:v>1.2779E-2</c:v>
                </c:pt>
                <c:pt idx="10">
                  <c:v>1.3164E-2</c:v>
                </c:pt>
                <c:pt idx="11">
                  <c:v>1.3294E-2</c:v>
                </c:pt>
                <c:pt idx="12">
                  <c:v>1.3082999999999999E-2</c:v>
                </c:pt>
                <c:pt idx="13">
                  <c:v>1.2421E-2</c:v>
                </c:pt>
                <c:pt idx="14">
                  <c:v>1.1186E-2</c:v>
                </c:pt>
                <c:pt idx="15">
                  <c:v>9.2540000000000001E-3</c:v>
                </c:pt>
                <c:pt idx="16">
                  <c:v>6.5079999999999999E-3</c:v>
                </c:pt>
                <c:pt idx="17">
                  <c:v>2.8809999999999999E-3</c:v>
                </c:pt>
                <c:pt idx="18">
                  <c:v>-1.38100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0CD5-4B5E-BA3C-F29C85126397}"/>
            </c:ext>
          </c:extLst>
        </c:ser>
        <c:ser>
          <c:idx val="4"/>
          <c:order val="4"/>
          <c:tx>
            <c:strRef>
              <c:f>RB!$P$5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P$6:$P$24</c:f>
              <c:numCache>
                <c:formatCode>General</c:formatCode>
                <c:ptCount val="19"/>
                <c:pt idx="0">
                  <c:v>2.3540000000000002E-3</c:v>
                </c:pt>
                <c:pt idx="1">
                  <c:v>7.8600000000000002E-4</c:v>
                </c:pt>
                <c:pt idx="2">
                  <c:v>1.188E-3</c:v>
                </c:pt>
                <c:pt idx="3">
                  <c:v>2.3779999999999999E-3</c:v>
                </c:pt>
                <c:pt idx="4">
                  <c:v>3.7680000000000001E-3</c:v>
                </c:pt>
                <c:pt idx="5">
                  <c:v>5.0879999999999996E-3</c:v>
                </c:pt>
                <c:pt idx="6">
                  <c:v>6.2459999999999998E-3</c:v>
                </c:pt>
                <c:pt idx="7">
                  <c:v>7.2420000000000002E-3</c:v>
                </c:pt>
                <c:pt idx="8">
                  <c:v>8.1239999999999993E-3</c:v>
                </c:pt>
                <c:pt idx="9">
                  <c:v>8.9580000000000007E-3</c:v>
                </c:pt>
                <c:pt idx="10">
                  <c:v>9.8099999999999993E-3</c:v>
                </c:pt>
                <c:pt idx="11">
                  <c:v>1.0734E-2</c:v>
                </c:pt>
                <c:pt idx="12">
                  <c:v>1.1762999999999999E-2</c:v>
                </c:pt>
                <c:pt idx="13">
                  <c:v>1.289E-2</c:v>
                </c:pt>
                <c:pt idx="14">
                  <c:v>1.4043999999999999E-2</c:v>
                </c:pt>
                <c:pt idx="15">
                  <c:v>1.5042E-2</c:v>
                </c:pt>
                <c:pt idx="16">
                  <c:v>1.5502E-2</c:v>
                </c:pt>
                <c:pt idx="17">
                  <c:v>1.4666E-2</c:v>
                </c:pt>
                <c:pt idx="18">
                  <c:v>1.1048000000000001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0CD5-4B5E-BA3C-F29C85126397}"/>
            </c:ext>
          </c:extLst>
        </c:ser>
        <c:ser>
          <c:idx val="5"/>
          <c:order val="5"/>
          <c:tx>
            <c:strRef>
              <c:f>RB!$Q$5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Q$6:$Q$24</c:f>
              <c:numCache>
                <c:formatCode>General</c:formatCode>
                <c:ptCount val="19"/>
                <c:pt idx="0">
                  <c:v>-5.659E-3</c:v>
                </c:pt>
                <c:pt idx="1">
                  <c:v>-8.0820000000000006E-3</c:v>
                </c:pt>
                <c:pt idx="2">
                  <c:v>-8.3160000000000005E-3</c:v>
                </c:pt>
                <c:pt idx="3">
                  <c:v>-7.4749999999999999E-3</c:v>
                </c:pt>
                <c:pt idx="4">
                  <c:v>-6.1729999999999997E-3</c:v>
                </c:pt>
                <c:pt idx="5">
                  <c:v>-4.764E-3</c:v>
                </c:pt>
                <c:pt idx="6">
                  <c:v>-3.4380000000000001E-3</c:v>
                </c:pt>
                <c:pt idx="7">
                  <c:v>-2.2699999999999999E-3</c:v>
                </c:pt>
                <c:pt idx="8">
                  <c:v>-1.2620000000000001E-3</c:v>
                </c:pt>
                <c:pt idx="9">
                  <c:v>-3.7199999999999999E-4</c:v>
                </c:pt>
                <c:pt idx="10">
                  <c:v>4.5899999999999999E-4</c:v>
                </c:pt>
                <c:pt idx="11">
                  <c:v>1.2880000000000001E-3</c:v>
                </c:pt>
                <c:pt idx="12">
                  <c:v>2.1589999999999999E-3</c:v>
                </c:pt>
                <c:pt idx="13">
                  <c:v>3.0890000000000002E-3</c:v>
                </c:pt>
                <c:pt idx="14">
                  <c:v>4.0590000000000001E-3</c:v>
                </c:pt>
                <c:pt idx="15">
                  <c:v>4.96E-3</c:v>
                </c:pt>
                <c:pt idx="16">
                  <c:v>5.496E-3</c:v>
                </c:pt>
                <c:pt idx="17">
                  <c:v>4.9649999999999998E-3</c:v>
                </c:pt>
                <c:pt idx="18">
                  <c:v>2.0579999999999999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0CD5-4B5E-BA3C-F29C8512639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985720"/>
        <c:axId val="204645848"/>
      </c:scatterChart>
      <c:valAx>
        <c:axId val="205985720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4645848"/>
        <c:crosses val="autoZero"/>
        <c:crossBetween val="midCat"/>
        <c:majorUnit val="0.1"/>
      </c:valAx>
      <c:valAx>
        <c:axId val="204645848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5985720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elative</a:t>
            </a:r>
            <a:r>
              <a:rPr lang="en-US" baseline="0"/>
              <a:t> Bias</a:t>
            </a:r>
            <a:r>
              <a:rPr lang="en-US"/>
              <a:t> of </a:t>
            </a:r>
            <a:r>
              <a:rPr lang="el-GR"/>
              <a:t>β2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B!$L$31</c:f>
              <c:strCache>
                <c:ptCount val="1"/>
                <c:pt idx="0">
                  <c:v>SM: 0% in A, 1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L$32:$L$50</c:f>
              <c:numCache>
                <c:formatCode>General</c:formatCode>
                <c:ptCount val="19"/>
                <c:pt idx="0">
                  <c:v>-2.1450000000000002E-3</c:v>
                </c:pt>
                <c:pt idx="1">
                  <c:v>-1.6249999999999999E-3</c:v>
                </c:pt>
                <c:pt idx="2">
                  <c:v>-1.5759999999999999E-3</c:v>
                </c:pt>
                <c:pt idx="3">
                  <c:v>-1.702E-3</c:v>
                </c:pt>
                <c:pt idx="4">
                  <c:v>-1.9139999999999999E-3</c:v>
                </c:pt>
                <c:pt idx="5">
                  <c:v>-2.1329999999999999E-3</c:v>
                </c:pt>
                <c:pt idx="6">
                  <c:v>-2.2790000000000002E-3</c:v>
                </c:pt>
                <c:pt idx="7">
                  <c:v>-2.287E-3</c:v>
                </c:pt>
                <c:pt idx="8">
                  <c:v>-2.1090000000000002E-3</c:v>
                </c:pt>
                <c:pt idx="9">
                  <c:v>-1.6980000000000001E-3</c:v>
                </c:pt>
                <c:pt idx="10">
                  <c:v>-1.0020000000000001E-3</c:v>
                </c:pt>
                <c:pt idx="11">
                  <c:v>4.1E-5</c:v>
                </c:pt>
                <c:pt idx="12">
                  <c:v>1.498E-3</c:v>
                </c:pt>
                <c:pt idx="13">
                  <c:v>3.4120000000000001E-3</c:v>
                </c:pt>
                <c:pt idx="14">
                  <c:v>5.7530000000000003E-3</c:v>
                </c:pt>
                <c:pt idx="15">
                  <c:v>8.3389999999999992E-3</c:v>
                </c:pt>
                <c:pt idx="16">
                  <c:v>1.0710000000000001E-2</c:v>
                </c:pt>
                <c:pt idx="17">
                  <c:v>1.1938000000000001E-2</c:v>
                </c:pt>
                <c:pt idx="18">
                  <c:v>1.0361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11BE-43E0-9B1B-51BF277B80DE}"/>
            </c:ext>
          </c:extLst>
        </c:ser>
        <c:ser>
          <c:idx val="1"/>
          <c:order val="1"/>
          <c:tx>
            <c:strRef>
              <c:f>RB!$M$31</c:f>
              <c:strCache>
                <c:ptCount val="1"/>
                <c:pt idx="0">
                  <c:v>SM: 10% in A, 2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M$32:$M$50</c:f>
              <c:numCache>
                <c:formatCode>General</c:formatCode>
                <c:ptCount val="19"/>
                <c:pt idx="0">
                  <c:v>-4.8869999999999999E-3</c:v>
                </c:pt>
                <c:pt idx="1">
                  <c:v>-2.5600000000000002E-3</c:v>
                </c:pt>
                <c:pt idx="2">
                  <c:v>-2.4970000000000001E-3</c:v>
                </c:pt>
                <c:pt idx="3">
                  <c:v>-3.3600000000000001E-3</c:v>
                </c:pt>
                <c:pt idx="4">
                  <c:v>-4.4860000000000004E-3</c:v>
                </c:pt>
                <c:pt idx="5">
                  <c:v>-5.522E-3</c:v>
                </c:pt>
                <c:pt idx="6">
                  <c:v>-6.306E-3</c:v>
                </c:pt>
                <c:pt idx="7">
                  <c:v>-6.8019999999999999E-3</c:v>
                </c:pt>
                <c:pt idx="8">
                  <c:v>-7.0460000000000002E-3</c:v>
                </c:pt>
                <c:pt idx="9">
                  <c:v>-7.1110000000000001E-3</c:v>
                </c:pt>
                <c:pt idx="10">
                  <c:v>-7.071E-3</c:v>
                </c:pt>
                <c:pt idx="11">
                  <c:v>-6.979E-3</c:v>
                </c:pt>
                <c:pt idx="12">
                  <c:v>-6.8430000000000001E-3</c:v>
                </c:pt>
                <c:pt idx="13">
                  <c:v>-6.613E-3</c:v>
                </c:pt>
                <c:pt idx="14">
                  <c:v>-6.1630000000000001E-3</c:v>
                </c:pt>
                <c:pt idx="15">
                  <c:v>-5.3070000000000001E-3</c:v>
                </c:pt>
                <c:pt idx="16">
                  <c:v>-3.8679999999999999E-3</c:v>
                </c:pt>
                <c:pt idx="17">
                  <c:v>-1.8760000000000001E-3</c:v>
                </c:pt>
                <c:pt idx="18">
                  <c:v>3.3000000000000003E-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11BE-43E0-9B1B-51BF277B80DE}"/>
            </c:ext>
          </c:extLst>
        </c:ser>
        <c:ser>
          <c:idx val="2"/>
          <c:order val="2"/>
          <c:tx>
            <c:strRef>
              <c:f>RB!$N$31</c:f>
              <c:strCache>
                <c:ptCount val="1"/>
                <c:pt idx="0">
                  <c:v>SM: 20% in A, 3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N$32:$N$50</c:f>
              <c:numCache>
                <c:formatCode>General</c:formatCode>
                <c:ptCount val="19"/>
                <c:pt idx="0">
                  <c:v>5.7409999999999996E-3</c:v>
                </c:pt>
                <c:pt idx="1">
                  <c:v>6.2259999999999998E-3</c:v>
                </c:pt>
                <c:pt idx="2">
                  <c:v>5.078E-3</c:v>
                </c:pt>
                <c:pt idx="3">
                  <c:v>3.578E-3</c:v>
                </c:pt>
                <c:pt idx="4">
                  <c:v>2.1919999999999999E-3</c:v>
                </c:pt>
                <c:pt idx="5">
                  <c:v>1.109E-3</c:v>
                </c:pt>
                <c:pt idx="6">
                  <c:v>3.8499999999999998E-4</c:v>
                </c:pt>
                <c:pt idx="7">
                  <c:v>-1.4E-5</c:v>
                </c:pt>
                <c:pt idx="8">
                  <c:v>-1.7100000000000001E-4</c:v>
                </c:pt>
                <c:pt idx="9">
                  <c:v>-1.95E-4</c:v>
                </c:pt>
                <c:pt idx="10">
                  <c:v>-1.9000000000000001E-4</c:v>
                </c:pt>
                <c:pt idx="11">
                  <c:v>-2.43E-4</c:v>
                </c:pt>
                <c:pt idx="12">
                  <c:v>-3.97E-4</c:v>
                </c:pt>
                <c:pt idx="13">
                  <c:v>-6.5700000000000003E-4</c:v>
                </c:pt>
                <c:pt idx="14">
                  <c:v>-9.5799999999999998E-4</c:v>
                </c:pt>
                <c:pt idx="15">
                  <c:v>-1.163E-3</c:v>
                </c:pt>
                <c:pt idx="16">
                  <c:v>-1.0629999999999999E-3</c:v>
                </c:pt>
                <c:pt idx="17">
                  <c:v>-5.22E-4</c:v>
                </c:pt>
                <c:pt idx="18">
                  <c:v>1.44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11BE-43E0-9B1B-51BF277B80DE}"/>
            </c:ext>
          </c:extLst>
        </c:ser>
        <c:ser>
          <c:idx val="3"/>
          <c:order val="3"/>
          <c:tx>
            <c:strRef>
              <c:f>RB!$O$31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7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O$32:$O$50</c:f>
              <c:numCache>
                <c:formatCode>General</c:formatCode>
                <c:ptCount val="19"/>
                <c:pt idx="0">
                  <c:v>-2.1510000000000001E-3</c:v>
                </c:pt>
                <c:pt idx="1">
                  <c:v>-1.629E-3</c:v>
                </c:pt>
                <c:pt idx="2">
                  <c:v>-1.58E-3</c:v>
                </c:pt>
                <c:pt idx="3">
                  <c:v>-1.704E-3</c:v>
                </c:pt>
                <c:pt idx="4">
                  <c:v>-1.9170000000000001E-3</c:v>
                </c:pt>
                <c:pt idx="5">
                  <c:v>-2.1350000000000002E-3</c:v>
                </c:pt>
                <c:pt idx="6">
                  <c:v>-2.281E-3</c:v>
                </c:pt>
                <c:pt idx="7">
                  <c:v>-2.2899999999999999E-3</c:v>
                </c:pt>
                <c:pt idx="8">
                  <c:v>-2.1099999999999999E-3</c:v>
                </c:pt>
                <c:pt idx="9">
                  <c:v>-1.6999999999999999E-3</c:v>
                </c:pt>
                <c:pt idx="10">
                  <c:v>-1.0039999999999999E-3</c:v>
                </c:pt>
                <c:pt idx="11">
                  <c:v>4.0000000000000003E-5</c:v>
                </c:pt>
                <c:pt idx="12">
                  <c:v>1.4970000000000001E-3</c:v>
                </c:pt>
                <c:pt idx="13">
                  <c:v>3.411E-3</c:v>
                </c:pt>
                <c:pt idx="14">
                  <c:v>5.7520000000000002E-3</c:v>
                </c:pt>
                <c:pt idx="15">
                  <c:v>8.3379999999999999E-3</c:v>
                </c:pt>
                <c:pt idx="16">
                  <c:v>1.0709E-2</c:v>
                </c:pt>
                <c:pt idx="17">
                  <c:v>1.1937E-2</c:v>
                </c:pt>
                <c:pt idx="18">
                  <c:v>1.035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11BE-43E0-9B1B-51BF277B80DE}"/>
            </c:ext>
          </c:extLst>
        </c:ser>
        <c:ser>
          <c:idx val="4"/>
          <c:order val="4"/>
          <c:tx>
            <c:strRef>
              <c:f>RB!$P$31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P$32:$P$50</c:f>
              <c:numCache>
                <c:formatCode>General</c:formatCode>
                <c:ptCount val="19"/>
                <c:pt idx="0">
                  <c:v>-4.895E-3</c:v>
                </c:pt>
                <c:pt idx="1">
                  <c:v>-2.5669999999999998E-3</c:v>
                </c:pt>
                <c:pt idx="2">
                  <c:v>-2.5040000000000001E-3</c:v>
                </c:pt>
                <c:pt idx="3">
                  <c:v>-3.3670000000000002E-3</c:v>
                </c:pt>
                <c:pt idx="4">
                  <c:v>-4.4920000000000003E-3</c:v>
                </c:pt>
                <c:pt idx="5">
                  <c:v>-5.5279999999999999E-3</c:v>
                </c:pt>
                <c:pt idx="6">
                  <c:v>-6.3119999999999999E-3</c:v>
                </c:pt>
                <c:pt idx="7">
                  <c:v>-6.8069999999999997E-3</c:v>
                </c:pt>
                <c:pt idx="8">
                  <c:v>-7.051E-3</c:v>
                </c:pt>
                <c:pt idx="9">
                  <c:v>-7.1149999999999998E-3</c:v>
                </c:pt>
                <c:pt idx="10">
                  <c:v>-7.0749999999999997E-3</c:v>
                </c:pt>
                <c:pt idx="11">
                  <c:v>-6.9829999999999996E-3</c:v>
                </c:pt>
                <c:pt idx="12">
                  <c:v>-6.8469999999999998E-3</c:v>
                </c:pt>
                <c:pt idx="13">
                  <c:v>-6.6160000000000004E-3</c:v>
                </c:pt>
                <c:pt idx="14">
                  <c:v>-6.1669999999999997E-3</c:v>
                </c:pt>
                <c:pt idx="15">
                  <c:v>-5.3099999999999996E-3</c:v>
                </c:pt>
                <c:pt idx="16">
                  <c:v>-3.8709999999999999E-3</c:v>
                </c:pt>
                <c:pt idx="17">
                  <c:v>-1.879E-3</c:v>
                </c:pt>
                <c:pt idx="18">
                  <c:v>2.8E-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11BE-43E0-9B1B-51BF277B80DE}"/>
            </c:ext>
          </c:extLst>
        </c:ser>
        <c:ser>
          <c:idx val="5"/>
          <c:order val="5"/>
          <c:tx>
            <c:strRef>
              <c:f>RB!$Q$31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Q$32:$Q$50</c:f>
              <c:numCache>
                <c:formatCode>General</c:formatCode>
                <c:ptCount val="19"/>
                <c:pt idx="0">
                  <c:v>5.7359999999999998E-3</c:v>
                </c:pt>
                <c:pt idx="1">
                  <c:v>6.221E-3</c:v>
                </c:pt>
                <c:pt idx="2">
                  <c:v>5.0730000000000003E-3</c:v>
                </c:pt>
                <c:pt idx="3">
                  <c:v>3.5739999999999999E-3</c:v>
                </c:pt>
                <c:pt idx="4">
                  <c:v>2.1879999999999998E-3</c:v>
                </c:pt>
                <c:pt idx="5">
                  <c:v>1.106E-3</c:v>
                </c:pt>
                <c:pt idx="6">
                  <c:v>3.8200000000000002E-4</c:v>
                </c:pt>
                <c:pt idx="7">
                  <c:v>-1.5999999999999999E-5</c:v>
                </c:pt>
                <c:pt idx="8">
                  <c:v>-1.74E-4</c:v>
                </c:pt>
                <c:pt idx="9">
                  <c:v>-1.9900000000000001E-4</c:v>
                </c:pt>
                <c:pt idx="10">
                  <c:v>-1.94E-4</c:v>
                </c:pt>
                <c:pt idx="11">
                  <c:v>-2.4600000000000002E-4</c:v>
                </c:pt>
                <c:pt idx="12">
                  <c:v>-4.0000000000000002E-4</c:v>
                </c:pt>
                <c:pt idx="13">
                  <c:v>-6.6E-4</c:v>
                </c:pt>
                <c:pt idx="14">
                  <c:v>-9.6100000000000005E-4</c:v>
                </c:pt>
                <c:pt idx="15">
                  <c:v>-1.1659999999999999E-3</c:v>
                </c:pt>
                <c:pt idx="16">
                  <c:v>-1.0660000000000001E-3</c:v>
                </c:pt>
                <c:pt idx="17">
                  <c:v>-5.2599999999999999E-4</c:v>
                </c:pt>
                <c:pt idx="18">
                  <c:v>1.3899999999999999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11BE-43E0-9B1B-51BF277B80D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985720"/>
        <c:axId val="204645848"/>
      </c:scatterChart>
      <c:valAx>
        <c:axId val="205985720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4645848"/>
        <c:crosses val="autoZero"/>
        <c:crossBetween val="midCat"/>
        <c:majorUnit val="0.1"/>
      </c:valAx>
      <c:valAx>
        <c:axId val="204645848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5985720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9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elative Bias of </a:t>
            </a:r>
            <a:r>
              <a:rPr lang="el-GR"/>
              <a:t>β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B!$L$58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L$59:$L$77</c:f>
              <c:numCache>
                <c:formatCode>General</c:formatCode>
                <c:ptCount val="19"/>
                <c:pt idx="0">
                  <c:v>1.9799999999999999E-4</c:v>
                </c:pt>
                <c:pt idx="1">
                  <c:v>7.5799999999999999E-4</c:v>
                </c:pt>
                <c:pt idx="2">
                  <c:v>2.4000000000000001E-4</c:v>
                </c:pt>
                <c:pt idx="3">
                  <c:v>-1.145E-3</c:v>
                </c:pt>
                <c:pt idx="4">
                  <c:v>-2.8630000000000001E-3</c:v>
                </c:pt>
                <c:pt idx="5">
                  <c:v>-4.5979999999999997E-3</c:v>
                </c:pt>
                <c:pt idx="6">
                  <c:v>-6.2090000000000001E-3</c:v>
                </c:pt>
                <c:pt idx="7">
                  <c:v>-7.6550000000000003E-3</c:v>
                </c:pt>
                <c:pt idx="8">
                  <c:v>-8.9470000000000001E-3</c:v>
                </c:pt>
                <c:pt idx="9">
                  <c:v>-1.0108000000000001E-2</c:v>
                </c:pt>
                <c:pt idx="10">
                  <c:v>-1.1152E-2</c:v>
                </c:pt>
                <c:pt idx="11">
                  <c:v>-1.2059E-2</c:v>
                </c:pt>
                <c:pt idx="12">
                  <c:v>-1.2742E-2</c:v>
                </c:pt>
                <c:pt idx="13">
                  <c:v>-1.3004999999999999E-2</c:v>
                </c:pt>
                <c:pt idx="14">
                  <c:v>-1.2485E-2</c:v>
                </c:pt>
                <c:pt idx="15">
                  <c:v>-1.0564E-2</c:v>
                </c:pt>
                <c:pt idx="16">
                  <c:v>-6.3410000000000003E-3</c:v>
                </c:pt>
                <c:pt idx="17">
                  <c:v>1.0089999999999999E-3</c:v>
                </c:pt>
                <c:pt idx="18">
                  <c:v>1.0064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FE45-4C51-8E96-554E7B391D73}"/>
            </c:ext>
          </c:extLst>
        </c:ser>
        <c:ser>
          <c:idx val="1"/>
          <c:order val="1"/>
          <c:tx>
            <c:strRef>
              <c:f>RB!$M$58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M$59:$M$77</c:f>
              <c:numCache>
                <c:formatCode>General</c:formatCode>
                <c:ptCount val="19"/>
                <c:pt idx="0">
                  <c:v>1.3266E-2</c:v>
                </c:pt>
                <c:pt idx="1">
                  <c:v>1.4239E-2</c:v>
                </c:pt>
                <c:pt idx="2">
                  <c:v>1.3937E-2</c:v>
                </c:pt>
                <c:pt idx="3">
                  <c:v>1.3109000000000001E-2</c:v>
                </c:pt>
                <c:pt idx="4">
                  <c:v>1.2135999999999999E-2</c:v>
                </c:pt>
                <c:pt idx="5">
                  <c:v>1.1115E-2</c:v>
                </c:pt>
                <c:pt idx="6">
                  <c:v>1.0038E-2</c:v>
                </c:pt>
                <c:pt idx="7">
                  <c:v>8.8819999999999993E-3</c:v>
                </c:pt>
                <c:pt idx="8">
                  <c:v>7.626E-3</c:v>
                </c:pt>
                <c:pt idx="9">
                  <c:v>6.2509999999999996E-3</c:v>
                </c:pt>
                <c:pt idx="10">
                  <c:v>4.7320000000000001E-3</c:v>
                </c:pt>
                <c:pt idx="11">
                  <c:v>3.0279999999999999E-3</c:v>
                </c:pt>
                <c:pt idx="12">
                  <c:v>1.0859999999999999E-3</c:v>
                </c:pt>
                <c:pt idx="13">
                  <c:v>-1.137E-3</c:v>
                </c:pt>
                <c:pt idx="14">
                  <c:v>-3.614E-3</c:v>
                </c:pt>
                <c:pt idx="15">
                  <c:v>-6.1149999999999998E-3</c:v>
                </c:pt>
                <c:pt idx="16">
                  <c:v>-7.9100000000000004E-3</c:v>
                </c:pt>
                <c:pt idx="17">
                  <c:v>-7.3920000000000001E-3</c:v>
                </c:pt>
                <c:pt idx="18">
                  <c:v>-2.4889999999999999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FE45-4C51-8E96-554E7B391D73}"/>
            </c:ext>
          </c:extLst>
        </c:ser>
        <c:ser>
          <c:idx val="2"/>
          <c:order val="2"/>
          <c:tx>
            <c:strRef>
              <c:f>RB!$N$58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B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N$59:$N$77</c:f>
              <c:numCache>
                <c:formatCode>General</c:formatCode>
                <c:ptCount val="19"/>
                <c:pt idx="0">
                  <c:v>8.4270000000000005E-3</c:v>
                </c:pt>
                <c:pt idx="1">
                  <c:v>1.1882E-2</c:v>
                </c:pt>
                <c:pt idx="2">
                  <c:v>1.4239E-2</c:v>
                </c:pt>
                <c:pt idx="3">
                  <c:v>1.4733E-2</c:v>
                </c:pt>
                <c:pt idx="4">
                  <c:v>1.3972999999999999E-2</c:v>
                </c:pt>
                <c:pt idx="5">
                  <c:v>1.2531E-2</c:v>
                </c:pt>
                <c:pt idx="6">
                  <c:v>1.0795000000000001E-2</c:v>
                </c:pt>
                <c:pt idx="7">
                  <c:v>9.018E-3</c:v>
                </c:pt>
                <c:pt idx="8">
                  <c:v>7.3569999999999998E-3</c:v>
                </c:pt>
                <c:pt idx="9">
                  <c:v>5.9049999999999997E-3</c:v>
                </c:pt>
                <c:pt idx="10">
                  <c:v>4.7089999999999996E-3</c:v>
                </c:pt>
                <c:pt idx="11">
                  <c:v>3.7919999999999998E-3</c:v>
                </c:pt>
                <c:pt idx="12">
                  <c:v>3.1419999999999998E-3</c:v>
                </c:pt>
                <c:pt idx="13">
                  <c:v>2.7100000000000002E-3</c:v>
                </c:pt>
                <c:pt idx="14">
                  <c:v>2.3960000000000001E-3</c:v>
                </c:pt>
                <c:pt idx="15">
                  <c:v>2.0939999999999999E-3</c:v>
                </c:pt>
                <c:pt idx="16">
                  <c:v>1.869E-3</c:v>
                </c:pt>
                <c:pt idx="17">
                  <c:v>2.2799999999999999E-3</c:v>
                </c:pt>
                <c:pt idx="18">
                  <c:v>3.9950000000000003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FE45-4C51-8E96-554E7B391D73}"/>
            </c:ext>
          </c:extLst>
        </c:ser>
        <c:ser>
          <c:idx val="3"/>
          <c:order val="3"/>
          <c:tx>
            <c:strRef>
              <c:f>RB!$O$58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O$59:$O$77</c:f>
              <c:numCache>
                <c:formatCode>General</c:formatCode>
                <c:ptCount val="19"/>
                <c:pt idx="0">
                  <c:v>2.05E-4</c:v>
                </c:pt>
                <c:pt idx="1">
                  <c:v>7.6199999999999998E-4</c:v>
                </c:pt>
                <c:pt idx="2">
                  <c:v>2.43E-4</c:v>
                </c:pt>
                <c:pt idx="3">
                  <c:v>-1.1429999999999999E-3</c:v>
                </c:pt>
                <c:pt idx="4">
                  <c:v>-2.862E-3</c:v>
                </c:pt>
                <c:pt idx="5">
                  <c:v>-4.5979999999999997E-3</c:v>
                </c:pt>
                <c:pt idx="6">
                  <c:v>-6.208E-3</c:v>
                </c:pt>
                <c:pt idx="7">
                  <c:v>-7.6540000000000002E-3</c:v>
                </c:pt>
                <c:pt idx="8">
                  <c:v>-8.9470000000000001E-3</c:v>
                </c:pt>
                <c:pt idx="9">
                  <c:v>-1.0107E-2</c:v>
                </c:pt>
                <c:pt idx="10">
                  <c:v>-1.1152E-2</c:v>
                </c:pt>
                <c:pt idx="11">
                  <c:v>-1.206E-2</c:v>
                </c:pt>
                <c:pt idx="12">
                  <c:v>-1.2743000000000001E-2</c:v>
                </c:pt>
                <c:pt idx="13">
                  <c:v>-1.3006E-2</c:v>
                </c:pt>
                <c:pt idx="14">
                  <c:v>-1.2486000000000001E-2</c:v>
                </c:pt>
                <c:pt idx="15">
                  <c:v>-1.0565E-2</c:v>
                </c:pt>
                <c:pt idx="16">
                  <c:v>-6.3410000000000003E-3</c:v>
                </c:pt>
                <c:pt idx="17">
                  <c:v>1.008E-3</c:v>
                </c:pt>
                <c:pt idx="18">
                  <c:v>1.0066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FE45-4C51-8E96-554E7B391D73}"/>
            </c:ext>
          </c:extLst>
        </c:ser>
        <c:ser>
          <c:idx val="4"/>
          <c:order val="4"/>
          <c:tx>
            <c:strRef>
              <c:f>RB!$P$58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P$59:$P$77</c:f>
              <c:numCache>
                <c:formatCode>General</c:formatCode>
                <c:ptCount val="19"/>
                <c:pt idx="0">
                  <c:v>1.3263E-2</c:v>
                </c:pt>
                <c:pt idx="1">
                  <c:v>1.4234999999999999E-2</c:v>
                </c:pt>
                <c:pt idx="2">
                  <c:v>1.3932999999999999E-2</c:v>
                </c:pt>
                <c:pt idx="3">
                  <c:v>1.3105E-2</c:v>
                </c:pt>
                <c:pt idx="4">
                  <c:v>1.2132E-2</c:v>
                </c:pt>
                <c:pt idx="5">
                  <c:v>1.111E-2</c:v>
                </c:pt>
                <c:pt idx="6">
                  <c:v>1.0033E-2</c:v>
                </c:pt>
                <c:pt idx="7">
                  <c:v>8.8769999999999995E-3</c:v>
                </c:pt>
                <c:pt idx="8">
                  <c:v>7.62E-3</c:v>
                </c:pt>
                <c:pt idx="9">
                  <c:v>6.2449999999999997E-3</c:v>
                </c:pt>
                <c:pt idx="10">
                  <c:v>4.7260000000000002E-3</c:v>
                </c:pt>
                <c:pt idx="11">
                  <c:v>3.0219999999999999E-3</c:v>
                </c:pt>
                <c:pt idx="12">
                  <c:v>1.08E-3</c:v>
                </c:pt>
                <c:pt idx="13">
                  <c:v>-1.1440000000000001E-3</c:v>
                </c:pt>
                <c:pt idx="14">
                  <c:v>-3.6210000000000001E-3</c:v>
                </c:pt>
                <c:pt idx="15">
                  <c:v>-6.123E-3</c:v>
                </c:pt>
                <c:pt idx="16">
                  <c:v>-7.9170000000000004E-3</c:v>
                </c:pt>
                <c:pt idx="17">
                  <c:v>-7.3990000000000002E-3</c:v>
                </c:pt>
                <c:pt idx="18">
                  <c:v>-2.49400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FE45-4C51-8E96-554E7B391D73}"/>
            </c:ext>
          </c:extLst>
        </c:ser>
        <c:ser>
          <c:idx val="5"/>
          <c:order val="5"/>
          <c:tx>
            <c:strRef>
              <c:f>RB!$Q$58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B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B!$Q$59:$Q$77</c:f>
              <c:numCache>
                <c:formatCode>General</c:formatCode>
                <c:ptCount val="19"/>
                <c:pt idx="0">
                  <c:v>8.4200000000000004E-3</c:v>
                </c:pt>
                <c:pt idx="1">
                  <c:v>1.1875E-2</c:v>
                </c:pt>
                <c:pt idx="2">
                  <c:v>1.4231000000000001E-2</c:v>
                </c:pt>
                <c:pt idx="3">
                  <c:v>1.4726E-2</c:v>
                </c:pt>
                <c:pt idx="4">
                  <c:v>1.3964000000000001E-2</c:v>
                </c:pt>
                <c:pt idx="5">
                  <c:v>1.2522E-2</c:v>
                </c:pt>
                <c:pt idx="6">
                  <c:v>1.0786E-2</c:v>
                </c:pt>
                <c:pt idx="7">
                  <c:v>9.0069999999999994E-3</c:v>
                </c:pt>
                <c:pt idx="8">
                  <c:v>7.3460000000000001E-3</c:v>
                </c:pt>
                <c:pt idx="9">
                  <c:v>5.8960000000000002E-3</c:v>
                </c:pt>
                <c:pt idx="10">
                  <c:v>4.6990000000000001E-3</c:v>
                </c:pt>
                <c:pt idx="11">
                  <c:v>3.7810000000000001E-3</c:v>
                </c:pt>
                <c:pt idx="12">
                  <c:v>3.13E-3</c:v>
                </c:pt>
                <c:pt idx="13">
                  <c:v>2.699E-3</c:v>
                </c:pt>
                <c:pt idx="14">
                  <c:v>2.3839999999999998E-3</c:v>
                </c:pt>
                <c:pt idx="15">
                  <c:v>2.0820000000000001E-3</c:v>
                </c:pt>
                <c:pt idx="16">
                  <c:v>1.856E-3</c:v>
                </c:pt>
                <c:pt idx="17">
                  <c:v>2.2690000000000002E-3</c:v>
                </c:pt>
                <c:pt idx="18">
                  <c:v>3.9849999999999998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FE45-4C51-8E96-554E7B391D7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6105896"/>
        <c:axId val="278200232"/>
      </c:scatterChart>
      <c:valAx>
        <c:axId val="2161058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1000" b="0" i="0" u="none" strike="noStrike" kern="1200" baseline="0">
                    <a:solidFill>
                      <a:sysClr val="windowText" lastClr="000000">
                        <a:lumMod val="65000"/>
                        <a:lumOff val="35000"/>
                      </a:sys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layout>
            <c:manualLayout>
              <c:xMode val="edge"/>
              <c:yMode val="edge"/>
              <c:x val="0.3860600317709531"/>
              <c:y val="0.8632930752077042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1000" b="0" i="0" u="none" strike="noStrike" kern="1200" baseline="0">
                  <a:solidFill>
                    <a:sysClr val="windowText" lastClr="000000">
                      <a:lumMod val="65000"/>
                      <a:lumOff val="35000"/>
                    </a:sys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8200232"/>
        <c:crosses val="autoZero"/>
        <c:crossBetween val="midCat"/>
        <c:majorUnit val="0.1"/>
      </c:valAx>
      <c:valAx>
        <c:axId val="27820023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61058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5.4137492632152099E-3"/>
          <c:y val="0.90553697235214015"/>
          <c:w val="0.99458627612627559"/>
          <c:h val="9.293410692084544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9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RMSE of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1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MSE!$L$5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L$6:$L$24</c:f>
              <c:numCache>
                <c:formatCode>General</c:formatCode>
                <c:ptCount val="19"/>
                <c:pt idx="0">
                  <c:v>5.5820000000000002E-2</c:v>
                </c:pt>
                <c:pt idx="1">
                  <c:v>5.8169999999999999E-2</c:v>
                </c:pt>
                <c:pt idx="2">
                  <c:v>6.3310000000000005E-2</c:v>
                </c:pt>
                <c:pt idx="3">
                  <c:v>6.9339999999999999E-2</c:v>
                </c:pt>
                <c:pt idx="4">
                  <c:v>7.5649999999999995E-2</c:v>
                </c:pt>
                <c:pt idx="5">
                  <c:v>8.2110000000000002E-2</c:v>
                </c:pt>
                <c:pt idx="6">
                  <c:v>8.8730000000000003E-2</c:v>
                </c:pt>
                <c:pt idx="7">
                  <c:v>9.5570000000000002E-2</c:v>
                </c:pt>
                <c:pt idx="8">
                  <c:v>0.10267</c:v>
                </c:pt>
                <c:pt idx="9">
                  <c:v>0.11008</c:v>
                </c:pt>
                <c:pt idx="10">
                  <c:v>0.11781999999999999</c:v>
                </c:pt>
                <c:pt idx="11">
                  <c:v>0.12590999999999999</c:v>
                </c:pt>
                <c:pt idx="12">
                  <c:v>0.13425999999999999</c:v>
                </c:pt>
                <c:pt idx="13">
                  <c:v>0.14266000000000001</c:v>
                </c:pt>
                <c:pt idx="14">
                  <c:v>0.15060999999999999</c:v>
                </c:pt>
                <c:pt idx="15">
                  <c:v>0.15706999999999999</c:v>
                </c:pt>
                <c:pt idx="16">
                  <c:v>0.15989</c:v>
                </c:pt>
                <c:pt idx="17">
                  <c:v>0.15465000000000001</c:v>
                </c:pt>
                <c:pt idx="18">
                  <c:v>0.13039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C289-4DDE-9DFC-EA395B62E3D2}"/>
            </c:ext>
          </c:extLst>
        </c:ser>
        <c:ser>
          <c:idx val="1"/>
          <c:order val="1"/>
          <c:tx>
            <c:strRef>
              <c:f>RMSE!$M$5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M$6:$M$24</c:f>
              <c:numCache>
                <c:formatCode>General</c:formatCode>
                <c:ptCount val="19"/>
                <c:pt idx="0">
                  <c:v>7.2020000000000001E-2</c:v>
                </c:pt>
                <c:pt idx="1">
                  <c:v>7.3749999999999996E-2</c:v>
                </c:pt>
                <c:pt idx="2">
                  <c:v>7.7490000000000003E-2</c:v>
                </c:pt>
                <c:pt idx="3">
                  <c:v>8.2150000000000001E-2</c:v>
                </c:pt>
                <c:pt idx="4">
                  <c:v>8.7260000000000004E-2</c:v>
                </c:pt>
                <c:pt idx="5">
                  <c:v>9.2710000000000001E-2</c:v>
                </c:pt>
                <c:pt idx="6">
                  <c:v>9.8449999999999996E-2</c:v>
                </c:pt>
                <c:pt idx="7">
                  <c:v>0.10451000000000001</c:v>
                </c:pt>
                <c:pt idx="8">
                  <c:v>0.11093</c:v>
                </c:pt>
                <c:pt idx="9">
                  <c:v>0.11774</c:v>
                </c:pt>
                <c:pt idx="10">
                  <c:v>0.12497999999999999</c:v>
                </c:pt>
                <c:pt idx="11">
                  <c:v>0.13261000000000001</c:v>
                </c:pt>
                <c:pt idx="12">
                  <c:v>0.14057</c:v>
                </c:pt>
                <c:pt idx="13">
                  <c:v>0.14860000000000001</c:v>
                </c:pt>
                <c:pt idx="14">
                  <c:v>0.15612999999999999</c:v>
                </c:pt>
                <c:pt idx="15">
                  <c:v>0.16203999999999999</c:v>
                </c:pt>
                <c:pt idx="16">
                  <c:v>0.16403999999999999</c:v>
                </c:pt>
                <c:pt idx="17">
                  <c:v>0.15755</c:v>
                </c:pt>
                <c:pt idx="18">
                  <c:v>0.1316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C289-4DDE-9DFC-EA395B62E3D2}"/>
            </c:ext>
          </c:extLst>
        </c:ser>
        <c:ser>
          <c:idx val="2"/>
          <c:order val="2"/>
          <c:tx>
            <c:strRef>
              <c:f>RMSE!$N$5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N$6:$N$24</c:f>
              <c:numCache>
                <c:formatCode>General</c:formatCode>
                <c:ptCount val="19"/>
                <c:pt idx="0">
                  <c:v>8.8849999999999998E-2</c:v>
                </c:pt>
                <c:pt idx="1">
                  <c:v>9.0399999999999994E-2</c:v>
                </c:pt>
                <c:pt idx="2">
                  <c:v>9.35E-2</c:v>
                </c:pt>
                <c:pt idx="3">
                  <c:v>9.7299999999999998E-2</c:v>
                </c:pt>
                <c:pt idx="4">
                  <c:v>0.10149</c:v>
                </c:pt>
                <c:pt idx="5">
                  <c:v>0.10599</c:v>
                </c:pt>
                <c:pt idx="6">
                  <c:v>0.11081000000000001</c:v>
                </c:pt>
                <c:pt idx="7">
                  <c:v>0.11599</c:v>
                </c:pt>
                <c:pt idx="8">
                  <c:v>0.12156</c:v>
                </c:pt>
                <c:pt idx="9">
                  <c:v>0.12753</c:v>
                </c:pt>
                <c:pt idx="10">
                  <c:v>0.13392999999999999</c:v>
                </c:pt>
                <c:pt idx="11">
                  <c:v>0.14071</c:v>
                </c:pt>
                <c:pt idx="12">
                  <c:v>0.14777999999999999</c:v>
                </c:pt>
                <c:pt idx="13">
                  <c:v>0.15486</c:v>
                </c:pt>
                <c:pt idx="14">
                  <c:v>0.16138</c:v>
                </c:pt>
                <c:pt idx="15">
                  <c:v>0.16619999999999999</c:v>
                </c:pt>
                <c:pt idx="16">
                  <c:v>0.1671</c:v>
                </c:pt>
                <c:pt idx="17">
                  <c:v>0.15962999999999999</c:v>
                </c:pt>
                <c:pt idx="18">
                  <c:v>0.13314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C289-4DDE-9DFC-EA395B62E3D2}"/>
            </c:ext>
          </c:extLst>
        </c:ser>
        <c:ser>
          <c:idx val="3"/>
          <c:order val="3"/>
          <c:tx>
            <c:strRef>
              <c:f>RMSE!$O$5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O$6:$O$24</c:f>
              <c:numCache>
                <c:formatCode>General</c:formatCode>
                <c:ptCount val="19"/>
                <c:pt idx="0">
                  <c:v>5.5820000000000002E-2</c:v>
                </c:pt>
                <c:pt idx="1">
                  <c:v>5.8169999999999999E-2</c:v>
                </c:pt>
                <c:pt idx="2">
                  <c:v>6.3310000000000005E-2</c:v>
                </c:pt>
                <c:pt idx="3">
                  <c:v>6.9339999999999999E-2</c:v>
                </c:pt>
                <c:pt idx="4">
                  <c:v>7.5649999999999995E-2</c:v>
                </c:pt>
                <c:pt idx="5">
                  <c:v>8.2110000000000002E-2</c:v>
                </c:pt>
                <c:pt idx="6">
                  <c:v>8.8730000000000003E-2</c:v>
                </c:pt>
                <c:pt idx="7">
                  <c:v>9.5570000000000002E-2</c:v>
                </c:pt>
                <c:pt idx="8">
                  <c:v>0.10267</c:v>
                </c:pt>
                <c:pt idx="9">
                  <c:v>0.11008</c:v>
                </c:pt>
                <c:pt idx="10">
                  <c:v>0.11781999999999999</c:v>
                </c:pt>
                <c:pt idx="11">
                  <c:v>0.12590999999999999</c:v>
                </c:pt>
                <c:pt idx="12">
                  <c:v>0.13425999999999999</c:v>
                </c:pt>
                <c:pt idx="13">
                  <c:v>0.14266000000000001</c:v>
                </c:pt>
                <c:pt idx="14">
                  <c:v>0.15060999999999999</c:v>
                </c:pt>
                <c:pt idx="15">
                  <c:v>0.15706999999999999</c:v>
                </c:pt>
                <c:pt idx="16">
                  <c:v>0.15989</c:v>
                </c:pt>
                <c:pt idx="17">
                  <c:v>0.15465000000000001</c:v>
                </c:pt>
                <c:pt idx="18">
                  <c:v>0.13039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C289-4DDE-9DFC-EA395B62E3D2}"/>
            </c:ext>
          </c:extLst>
        </c:ser>
        <c:ser>
          <c:idx val="4"/>
          <c:order val="4"/>
          <c:tx>
            <c:strRef>
              <c:f>RMSE!$P$5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P$6:$P$24</c:f>
              <c:numCache>
                <c:formatCode>General</c:formatCode>
                <c:ptCount val="19"/>
                <c:pt idx="0">
                  <c:v>7.2020000000000001E-2</c:v>
                </c:pt>
                <c:pt idx="1">
                  <c:v>7.3749999999999996E-2</c:v>
                </c:pt>
                <c:pt idx="2">
                  <c:v>7.7490000000000003E-2</c:v>
                </c:pt>
                <c:pt idx="3">
                  <c:v>8.2150000000000001E-2</c:v>
                </c:pt>
                <c:pt idx="4">
                  <c:v>8.7260000000000004E-2</c:v>
                </c:pt>
                <c:pt idx="5">
                  <c:v>9.2710000000000001E-2</c:v>
                </c:pt>
                <c:pt idx="6">
                  <c:v>9.8449999999999996E-2</c:v>
                </c:pt>
                <c:pt idx="7">
                  <c:v>0.10451000000000001</c:v>
                </c:pt>
                <c:pt idx="8">
                  <c:v>0.11093</c:v>
                </c:pt>
                <c:pt idx="9">
                  <c:v>0.11774</c:v>
                </c:pt>
                <c:pt idx="10">
                  <c:v>0.12497999999999999</c:v>
                </c:pt>
                <c:pt idx="11">
                  <c:v>0.13261000000000001</c:v>
                </c:pt>
                <c:pt idx="12">
                  <c:v>0.14057</c:v>
                </c:pt>
                <c:pt idx="13">
                  <c:v>0.14860000000000001</c:v>
                </c:pt>
                <c:pt idx="14">
                  <c:v>0.15612999999999999</c:v>
                </c:pt>
                <c:pt idx="15">
                  <c:v>0.16203999999999999</c:v>
                </c:pt>
                <c:pt idx="16">
                  <c:v>0.16403999999999999</c:v>
                </c:pt>
                <c:pt idx="17">
                  <c:v>0.15755</c:v>
                </c:pt>
                <c:pt idx="18">
                  <c:v>0.1316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C289-4DDE-9DFC-EA395B62E3D2}"/>
            </c:ext>
          </c:extLst>
        </c:ser>
        <c:ser>
          <c:idx val="5"/>
          <c:order val="5"/>
          <c:tx>
            <c:strRef>
              <c:f>RMSE!$Q$5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6:$K$24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Q$6:$Q$24</c:f>
              <c:numCache>
                <c:formatCode>General</c:formatCode>
                <c:ptCount val="19"/>
                <c:pt idx="0">
                  <c:v>8.8849999999999998E-2</c:v>
                </c:pt>
                <c:pt idx="1">
                  <c:v>9.0399999999999994E-2</c:v>
                </c:pt>
                <c:pt idx="2">
                  <c:v>9.35E-2</c:v>
                </c:pt>
                <c:pt idx="3">
                  <c:v>9.7299999999999998E-2</c:v>
                </c:pt>
                <c:pt idx="4">
                  <c:v>0.10149</c:v>
                </c:pt>
                <c:pt idx="5">
                  <c:v>0.10599</c:v>
                </c:pt>
                <c:pt idx="6">
                  <c:v>0.11081000000000001</c:v>
                </c:pt>
                <c:pt idx="7">
                  <c:v>0.11599</c:v>
                </c:pt>
                <c:pt idx="8">
                  <c:v>0.12156</c:v>
                </c:pt>
                <c:pt idx="9">
                  <c:v>0.12753</c:v>
                </c:pt>
                <c:pt idx="10">
                  <c:v>0.13392999999999999</c:v>
                </c:pt>
                <c:pt idx="11">
                  <c:v>0.14071</c:v>
                </c:pt>
                <c:pt idx="12">
                  <c:v>0.14777999999999999</c:v>
                </c:pt>
                <c:pt idx="13">
                  <c:v>0.15486</c:v>
                </c:pt>
                <c:pt idx="14">
                  <c:v>0.16138</c:v>
                </c:pt>
                <c:pt idx="15">
                  <c:v>0.16619999999999999</c:v>
                </c:pt>
                <c:pt idx="16">
                  <c:v>0.1671</c:v>
                </c:pt>
                <c:pt idx="17">
                  <c:v>0.15962999999999999</c:v>
                </c:pt>
                <c:pt idx="18">
                  <c:v>0.13314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C289-4DDE-9DFC-EA395B62E3D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71236696"/>
        <c:axId val="271237088"/>
      </c:scatterChart>
      <c:valAx>
        <c:axId val="2712366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/>
                  <a:t>ϕ</a:t>
                </a:r>
                <a:r>
                  <a:rPr lang="en-US"/>
                  <a:t>1 Level</a:t>
                </a:r>
                <a:r>
                  <a:rPr lang="en-US" baseline="0"/>
                  <a:t> of Autocorrelation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7088"/>
        <c:crosses val="autoZero"/>
        <c:crossBetween val="midCat"/>
        <c:majorUnit val="0.1"/>
      </c:valAx>
      <c:valAx>
        <c:axId val="271237088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66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RMSE of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2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MSE!$L$31</c:f>
              <c:strCache>
                <c:ptCount val="1"/>
                <c:pt idx="0">
                  <c:v>SM: 0% in A, 1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L$32:$L$50</c:f>
              <c:numCache>
                <c:formatCode>General</c:formatCode>
                <c:ptCount val="19"/>
                <c:pt idx="0">
                  <c:v>0.58257000000000003</c:v>
                </c:pt>
                <c:pt idx="1">
                  <c:v>0.58860999999999997</c:v>
                </c:pt>
                <c:pt idx="2">
                  <c:v>0.62022999999999995</c:v>
                </c:pt>
                <c:pt idx="3">
                  <c:v>0.66025</c:v>
                </c:pt>
                <c:pt idx="4">
                  <c:v>0.70304999999999995</c:v>
                </c:pt>
                <c:pt idx="5">
                  <c:v>0.74709000000000003</c:v>
                </c:pt>
                <c:pt idx="6">
                  <c:v>0.79215000000000002</c:v>
                </c:pt>
                <c:pt idx="7">
                  <c:v>0.83830000000000005</c:v>
                </c:pt>
                <c:pt idx="8">
                  <c:v>0.88565000000000005</c:v>
                </c:pt>
                <c:pt idx="9">
                  <c:v>0.93416999999999994</c:v>
                </c:pt>
                <c:pt idx="10">
                  <c:v>0.98355999999999999</c:v>
                </c:pt>
                <c:pt idx="11">
                  <c:v>1.0330299999999999</c:v>
                </c:pt>
                <c:pt idx="12">
                  <c:v>1.08083</c:v>
                </c:pt>
                <c:pt idx="13">
                  <c:v>1.1234999999999999</c:v>
                </c:pt>
                <c:pt idx="14">
                  <c:v>1.1545000000000001</c:v>
                </c:pt>
                <c:pt idx="15">
                  <c:v>1.1620699999999999</c:v>
                </c:pt>
                <c:pt idx="16">
                  <c:v>1.1258900000000001</c:v>
                </c:pt>
                <c:pt idx="17">
                  <c:v>1.0121899999999999</c:v>
                </c:pt>
                <c:pt idx="18">
                  <c:v>0.76278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09D-43B0-9EFB-5ACDB474C611}"/>
            </c:ext>
          </c:extLst>
        </c:ser>
        <c:ser>
          <c:idx val="1"/>
          <c:order val="1"/>
          <c:tx>
            <c:strRef>
              <c:f>RMSE!$M$31</c:f>
              <c:strCache>
                <c:ptCount val="1"/>
                <c:pt idx="0">
                  <c:v>SM: 10% in A, 2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M$32:$M$50</c:f>
              <c:numCache>
                <c:formatCode>General</c:formatCode>
                <c:ptCount val="19"/>
                <c:pt idx="0">
                  <c:v>0.69425000000000003</c:v>
                </c:pt>
                <c:pt idx="1">
                  <c:v>0.69886999999999999</c:v>
                </c:pt>
                <c:pt idx="2">
                  <c:v>0.72160999999999997</c:v>
                </c:pt>
                <c:pt idx="3">
                  <c:v>0.75256999999999996</c:v>
                </c:pt>
                <c:pt idx="4">
                  <c:v>0.78747999999999996</c:v>
                </c:pt>
                <c:pt idx="5">
                  <c:v>0.82479999999999998</c:v>
                </c:pt>
                <c:pt idx="6">
                  <c:v>0.86414000000000002</c:v>
                </c:pt>
                <c:pt idx="7">
                  <c:v>0.90539999999999998</c:v>
                </c:pt>
                <c:pt idx="8">
                  <c:v>0.94854000000000005</c:v>
                </c:pt>
                <c:pt idx="9">
                  <c:v>0.99336999999999998</c:v>
                </c:pt>
                <c:pt idx="10">
                  <c:v>1.0394399999999999</c:v>
                </c:pt>
                <c:pt idx="11">
                  <c:v>1.0857600000000001</c:v>
                </c:pt>
                <c:pt idx="12">
                  <c:v>1.1303300000000001</c:v>
                </c:pt>
                <c:pt idx="13">
                  <c:v>1.1694</c:v>
                </c:pt>
                <c:pt idx="14">
                  <c:v>1.19601</c:v>
                </c:pt>
                <c:pt idx="15">
                  <c:v>1.19798</c:v>
                </c:pt>
                <c:pt idx="16">
                  <c:v>1.1548499999999999</c:v>
                </c:pt>
                <c:pt idx="17">
                  <c:v>1.0335300000000001</c:v>
                </c:pt>
                <c:pt idx="18">
                  <c:v>0.7768500000000000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709D-43B0-9EFB-5ACDB474C611}"/>
            </c:ext>
          </c:extLst>
        </c:ser>
        <c:ser>
          <c:idx val="2"/>
          <c:order val="2"/>
          <c:tx>
            <c:strRef>
              <c:f>RMSE!$N$31</c:f>
              <c:strCache>
                <c:ptCount val="1"/>
                <c:pt idx="0">
                  <c:v>SM: 20% in A, 3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N$32:$N$50</c:f>
              <c:numCache>
                <c:formatCode>General</c:formatCode>
                <c:ptCount val="19"/>
                <c:pt idx="0">
                  <c:v>0.81213999999999997</c:v>
                </c:pt>
                <c:pt idx="1">
                  <c:v>0.81979999999999997</c:v>
                </c:pt>
                <c:pt idx="2">
                  <c:v>0.84206000000000003</c:v>
                </c:pt>
                <c:pt idx="3">
                  <c:v>0.87000999999999995</c:v>
                </c:pt>
                <c:pt idx="4">
                  <c:v>0.90100999999999998</c:v>
                </c:pt>
                <c:pt idx="5">
                  <c:v>0.93428999999999995</c:v>
                </c:pt>
                <c:pt idx="6">
                  <c:v>0.96962999999999999</c:v>
                </c:pt>
                <c:pt idx="7">
                  <c:v>1.0069600000000001</c:v>
                </c:pt>
                <c:pt idx="8">
                  <c:v>1.0461499999999999</c:v>
                </c:pt>
                <c:pt idx="9">
                  <c:v>1.0869899999999999</c:v>
                </c:pt>
                <c:pt idx="10">
                  <c:v>1.1289800000000001</c:v>
                </c:pt>
                <c:pt idx="11">
                  <c:v>1.1711</c:v>
                </c:pt>
                <c:pt idx="12">
                  <c:v>1.2113799999999999</c:v>
                </c:pt>
                <c:pt idx="13">
                  <c:v>1.2460599999999999</c:v>
                </c:pt>
                <c:pt idx="14">
                  <c:v>1.26816</c:v>
                </c:pt>
                <c:pt idx="15">
                  <c:v>1.2652300000000001</c:v>
                </c:pt>
                <c:pt idx="16">
                  <c:v>1.2161</c:v>
                </c:pt>
                <c:pt idx="17">
                  <c:v>1.08596</c:v>
                </c:pt>
                <c:pt idx="18">
                  <c:v>0.814559999999999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709D-43B0-9EFB-5ACDB474C611}"/>
            </c:ext>
          </c:extLst>
        </c:ser>
        <c:ser>
          <c:idx val="3"/>
          <c:order val="3"/>
          <c:tx>
            <c:strRef>
              <c:f>RMSE!$O$31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O$32:$O$50</c:f>
              <c:numCache>
                <c:formatCode>General</c:formatCode>
                <c:ptCount val="19"/>
                <c:pt idx="0">
                  <c:v>0.58257000000000003</c:v>
                </c:pt>
                <c:pt idx="1">
                  <c:v>0.58860999999999997</c:v>
                </c:pt>
                <c:pt idx="2">
                  <c:v>0.62022999999999995</c:v>
                </c:pt>
                <c:pt idx="3">
                  <c:v>0.66025</c:v>
                </c:pt>
                <c:pt idx="4">
                  <c:v>0.70304999999999995</c:v>
                </c:pt>
                <c:pt idx="5">
                  <c:v>0.74709000000000003</c:v>
                </c:pt>
                <c:pt idx="6">
                  <c:v>0.79215000000000002</c:v>
                </c:pt>
                <c:pt idx="7">
                  <c:v>0.83830000000000005</c:v>
                </c:pt>
                <c:pt idx="8">
                  <c:v>0.88565000000000005</c:v>
                </c:pt>
                <c:pt idx="9">
                  <c:v>0.93416999999999994</c:v>
                </c:pt>
                <c:pt idx="10">
                  <c:v>0.98355999999999999</c:v>
                </c:pt>
                <c:pt idx="11">
                  <c:v>1.0330299999999999</c:v>
                </c:pt>
                <c:pt idx="12">
                  <c:v>1.08083</c:v>
                </c:pt>
                <c:pt idx="13">
                  <c:v>1.1234999999999999</c:v>
                </c:pt>
                <c:pt idx="14">
                  <c:v>1.1545000000000001</c:v>
                </c:pt>
                <c:pt idx="15">
                  <c:v>1.1620699999999999</c:v>
                </c:pt>
                <c:pt idx="16">
                  <c:v>1.1258900000000001</c:v>
                </c:pt>
                <c:pt idx="17">
                  <c:v>1.0121899999999999</c:v>
                </c:pt>
                <c:pt idx="18">
                  <c:v>0.76278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709D-43B0-9EFB-5ACDB474C611}"/>
            </c:ext>
          </c:extLst>
        </c:ser>
        <c:ser>
          <c:idx val="4"/>
          <c:order val="4"/>
          <c:tx>
            <c:strRef>
              <c:f>RMSE!$P$31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P$32:$P$50</c:f>
              <c:numCache>
                <c:formatCode>General</c:formatCode>
                <c:ptCount val="19"/>
                <c:pt idx="0">
                  <c:v>0.69423999999999997</c:v>
                </c:pt>
                <c:pt idx="1">
                  <c:v>0.69886999999999999</c:v>
                </c:pt>
                <c:pt idx="2">
                  <c:v>0.72160999999999997</c:v>
                </c:pt>
                <c:pt idx="3">
                  <c:v>0.75256999999999996</c:v>
                </c:pt>
                <c:pt idx="4">
                  <c:v>0.78747</c:v>
                </c:pt>
                <c:pt idx="5">
                  <c:v>0.82479999999999998</c:v>
                </c:pt>
                <c:pt idx="6">
                  <c:v>0.86414000000000002</c:v>
                </c:pt>
                <c:pt idx="7">
                  <c:v>0.90539999999999998</c:v>
                </c:pt>
                <c:pt idx="8">
                  <c:v>0.94852999999999998</c:v>
                </c:pt>
                <c:pt idx="9">
                  <c:v>0.99336000000000002</c:v>
                </c:pt>
                <c:pt idx="10">
                  <c:v>1.0394300000000001</c:v>
                </c:pt>
                <c:pt idx="11">
                  <c:v>1.08575</c:v>
                </c:pt>
                <c:pt idx="12">
                  <c:v>1.1303300000000001</c:v>
                </c:pt>
                <c:pt idx="13">
                  <c:v>1.1693899999999999</c:v>
                </c:pt>
                <c:pt idx="14">
                  <c:v>1.196</c:v>
                </c:pt>
                <c:pt idx="15">
                  <c:v>1.19797</c:v>
                </c:pt>
                <c:pt idx="16">
                  <c:v>1.1548499999999999</c:v>
                </c:pt>
                <c:pt idx="17">
                  <c:v>1.03352</c:v>
                </c:pt>
                <c:pt idx="18">
                  <c:v>0.7768500000000000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709D-43B0-9EFB-5ACDB474C611}"/>
            </c:ext>
          </c:extLst>
        </c:ser>
        <c:ser>
          <c:idx val="5"/>
          <c:order val="5"/>
          <c:tx>
            <c:strRef>
              <c:f>RMSE!$Q$31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Q$32:$Q$50</c:f>
              <c:numCache>
                <c:formatCode>General</c:formatCode>
                <c:ptCount val="19"/>
                <c:pt idx="0">
                  <c:v>0.81213000000000002</c:v>
                </c:pt>
                <c:pt idx="1">
                  <c:v>0.81979000000000002</c:v>
                </c:pt>
                <c:pt idx="2">
                  <c:v>0.84206000000000003</c:v>
                </c:pt>
                <c:pt idx="3">
                  <c:v>0.87</c:v>
                </c:pt>
                <c:pt idx="4">
                  <c:v>0.90100000000000002</c:v>
                </c:pt>
                <c:pt idx="5">
                  <c:v>0.93428</c:v>
                </c:pt>
                <c:pt idx="6">
                  <c:v>0.96962000000000004</c:v>
                </c:pt>
                <c:pt idx="7">
                  <c:v>1.0069399999999999</c:v>
                </c:pt>
                <c:pt idx="8">
                  <c:v>1.0461400000000001</c:v>
                </c:pt>
                <c:pt idx="9">
                  <c:v>1.0869800000000001</c:v>
                </c:pt>
                <c:pt idx="10">
                  <c:v>1.12897</c:v>
                </c:pt>
                <c:pt idx="11">
                  <c:v>1.17109</c:v>
                </c:pt>
                <c:pt idx="12">
                  <c:v>1.2113700000000001</c:v>
                </c:pt>
                <c:pt idx="13">
                  <c:v>1.2460500000000001</c:v>
                </c:pt>
                <c:pt idx="14">
                  <c:v>1.26814</c:v>
                </c:pt>
                <c:pt idx="15">
                  <c:v>1.26522</c:v>
                </c:pt>
                <c:pt idx="16">
                  <c:v>1.2160899999999999</c:v>
                </c:pt>
                <c:pt idx="17">
                  <c:v>1.0859399999999999</c:v>
                </c:pt>
                <c:pt idx="18">
                  <c:v>0.8145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709D-43B0-9EFB-5ACDB474C611}"/>
            </c:ext>
          </c:extLst>
        </c:ser>
        <c:ser>
          <c:idx val="6"/>
          <c:order val="6"/>
          <c:tx>
            <c:strRef>
              <c:f>RMSE!$R$31</c:f>
              <c:strCache>
                <c:ptCount val="1"/>
                <c:pt idx="0">
                  <c:v>Acceptable </c:v>
                </c:pt>
              </c:strCache>
            </c:strRef>
          </c:tx>
          <c:spPr>
            <a:ln w="25400" cap="rnd">
              <a:solidFill>
                <a:srgbClr val="0070C0"/>
              </a:solidFill>
              <a:round/>
            </a:ln>
            <a:effectLst/>
          </c:spPr>
          <c:marker>
            <c:symbol val="none"/>
          </c:marker>
          <c:xVal>
            <c:numRef>
              <c:f>RMSE!$K$32:$K$5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R$32:$R$50</c:f>
              <c:numCache>
                <c:formatCode>General</c:formatCode>
                <c:ptCount val="19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709D-43B0-9EFB-5ACDB474C61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71237872"/>
        <c:axId val="271238264"/>
      </c:scatterChart>
      <c:valAx>
        <c:axId val="271237872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8264"/>
        <c:crosses val="autoZero"/>
        <c:crossBetween val="midCat"/>
        <c:majorUnit val="0.1"/>
      </c:valAx>
      <c:valAx>
        <c:axId val="271238264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7872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RMSE of </a:t>
            </a:r>
            <a:r>
              <a:rPr lang="el-GR" baseline="0">
                <a:latin typeface="Calibri" panose="020F0502020204030204" pitchFamily="34" charset="0"/>
              </a:rPr>
              <a:t>β</a:t>
            </a:r>
            <a:r>
              <a:rPr lang="en-US" baseline="0">
                <a:latin typeface="Calibri" panose="020F0502020204030204" pitchFamily="34" charset="0"/>
              </a:rPr>
              <a:t>3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RMSE!$L$58</c:f>
              <c:strCache>
                <c:ptCount val="1"/>
                <c:pt idx="0">
                  <c:v>SM: 0% in A, 1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L$59:$L$77</c:f>
              <c:numCache>
                <c:formatCode>General</c:formatCode>
                <c:ptCount val="19"/>
                <c:pt idx="0">
                  <c:v>7.0000000000000007E-2</c:v>
                </c:pt>
                <c:pt idx="1">
                  <c:v>8.1409999999999996E-2</c:v>
                </c:pt>
                <c:pt idx="2">
                  <c:v>9.0880000000000002E-2</c:v>
                </c:pt>
                <c:pt idx="3">
                  <c:v>0.10009999999999999</c:v>
                </c:pt>
                <c:pt idx="4">
                  <c:v>0.10939</c:v>
                </c:pt>
                <c:pt idx="5">
                  <c:v>0.11892</c:v>
                </c:pt>
                <c:pt idx="6">
                  <c:v>0.12881000000000001</c:v>
                </c:pt>
                <c:pt idx="7">
                  <c:v>0.13918</c:v>
                </c:pt>
                <c:pt idx="8">
                  <c:v>0.15015999999999999</c:v>
                </c:pt>
                <c:pt idx="9">
                  <c:v>0.16186</c:v>
                </c:pt>
                <c:pt idx="10">
                  <c:v>0.17441999999999999</c:v>
                </c:pt>
                <c:pt idx="11">
                  <c:v>0.18793000000000001</c:v>
                </c:pt>
                <c:pt idx="12">
                  <c:v>0.20241999999999999</c:v>
                </c:pt>
                <c:pt idx="13">
                  <c:v>0.21772</c:v>
                </c:pt>
                <c:pt idx="14">
                  <c:v>0.23322999999999999</c:v>
                </c:pt>
                <c:pt idx="15">
                  <c:v>0.24726000000000001</c:v>
                </c:pt>
                <c:pt idx="16">
                  <c:v>0.25578000000000001</c:v>
                </c:pt>
                <c:pt idx="17">
                  <c:v>0.24948999999999999</c:v>
                </c:pt>
                <c:pt idx="18">
                  <c:v>0.2064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3E5A-47D8-BDEF-E28F009AFE95}"/>
            </c:ext>
          </c:extLst>
        </c:ser>
        <c:ser>
          <c:idx val="1"/>
          <c:order val="1"/>
          <c:tx>
            <c:strRef>
              <c:f>RMSE!$M$58</c:f>
              <c:strCache>
                <c:ptCount val="1"/>
                <c:pt idx="0">
                  <c:v>SM: 10% in A, 2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M$59:$M$77</c:f>
              <c:numCache>
                <c:formatCode>General</c:formatCode>
                <c:ptCount val="19"/>
                <c:pt idx="0">
                  <c:v>9.8489999999999994E-2</c:v>
                </c:pt>
                <c:pt idx="1">
                  <c:v>0.10671</c:v>
                </c:pt>
                <c:pt idx="2">
                  <c:v>0.11351</c:v>
                </c:pt>
                <c:pt idx="3">
                  <c:v>0.12031</c:v>
                </c:pt>
                <c:pt idx="4">
                  <c:v>0.12748000000000001</c:v>
                </c:pt>
                <c:pt idx="5">
                  <c:v>0.13514999999999999</c:v>
                </c:pt>
                <c:pt idx="6">
                  <c:v>0.1434</c:v>
                </c:pt>
                <c:pt idx="7">
                  <c:v>0.15229999999999999</c:v>
                </c:pt>
                <c:pt idx="8">
                  <c:v>0.16192999999999999</c:v>
                </c:pt>
                <c:pt idx="9">
                  <c:v>0.1724</c:v>
                </c:pt>
                <c:pt idx="10">
                  <c:v>0.18379999999999999</c:v>
                </c:pt>
                <c:pt idx="11">
                  <c:v>0.19622999999999999</c:v>
                </c:pt>
                <c:pt idx="12">
                  <c:v>0.20968000000000001</c:v>
                </c:pt>
                <c:pt idx="13">
                  <c:v>0.22398999999999999</c:v>
                </c:pt>
                <c:pt idx="14">
                  <c:v>0.23849999999999999</c:v>
                </c:pt>
                <c:pt idx="15">
                  <c:v>0.25147999999999998</c:v>
                </c:pt>
                <c:pt idx="16">
                  <c:v>0.25874000000000003</c:v>
                </c:pt>
                <c:pt idx="17">
                  <c:v>0.25079000000000001</c:v>
                </c:pt>
                <c:pt idx="18">
                  <c:v>0.205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E5A-47D8-BDEF-E28F009AFE95}"/>
            </c:ext>
          </c:extLst>
        </c:ser>
        <c:ser>
          <c:idx val="2"/>
          <c:order val="2"/>
          <c:tx>
            <c:strRef>
              <c:f>RMSE!$N$58</c:f>
              <c:strCache>
                <c:ptCount val="1"/>
                <c:pt idx="0">
                  <c:v>SM: 20% in A, 30%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RMSE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N$59:$N$77</c:f>
              <c:numCache>
                <c:formatCode>General</c:formatCode>
                <c:ptCount val="19"/>
                <c:pt idx="0">
                  <c:v>0.12753999999999999</c:v>
                </c:pt>
                <c:pt idx="1">
                  <c:v>0.13317999999999999</c:v>
                </c:pt>
                <c:pt idx="2">
                  <c:v>0.13819999999999999</c:v>
                </c:pt>
                <c:pt idx="3">
                  <c:v>0.14349000000000001</c:v>
                </c:pt>
                <c:pt idx="4">
                  <c:v>0.14918999999999999</c:v>
                </c:pt>
                <c:pt idx="5">
                  <c:v>0.15539</c:v>
                </c:pt>
                <c:pt idx="6">
                  <c:v>0.16217000000000001</c:v>
                </c:pt>
                <c:pt idx="7">
                  <c:v>0.16961000000000001</c:v>
                </c:pt>
                <c:pt idx="8">
                  <c:v>0.17782000000000001</c:v>
                </c:pt>
                <c:pt idx="9">
                  <c:v>0.18690000000000001</c:v>
                </c:pt>
                <c:pt idx="10">
                  <c:v>0.19694</c:v>
                </c:pt>
                <c:pt idx="11">
                  <c:v>0.20801</c:v>
                </c:pt>
                <c:pt idx="12">
                  <c:v>0.22012000000000001</c:v>
                </c:pt>
                <c:pt idx="13">
                  <c:v>0.23305000000000001</c:v>
                </c:pt>
                <c:pt idx="14">
                  <c:v>0.24612000000000001</c:v>
                </c:pt>
                <c:pt idx="15">
                  <c:v>0.25763000000000003</c:v>
                </c:pt>
                <c:pt idx="16">
                  <c:v>0.26355000000000001</c:v>
                </c:pt>
                <c:pt idx="17">
                  <c:v>0.25474999999999998</c:v>
                </c:pt>
                <c:pt idx="18">
                  <c:v>0.20971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3E5A-47D8-BDEF-E28F009AFE95}"/>
            </c:ext>
          </c:extLst>
        </c:ser>
        <c:ser>
          <c:idx val="3"/>
          <c:order val="3"/>
          <c:tx>
            <c:strRef>
              <c:f>RMSE!$O$58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O$59:$O$77</c:f>
              <c:numCache>
                <c:formatCode>General</c:formatCode>
                <c:ptCount val="19"/>
                <c:pt idx="0">
                  <c:v>7.0000000000000007E-2</c:v>
                </c:pt>
                <c:pt idx="1">
                  <c:v>8.1409999999999996E-2</c:v>
                </c:pt>
                <c:pt idx="2">
                  <c:v>9.0880000000000002E-2</c:v>
                </c:pt>
                <c:pt idx="3">
                  <c:v>0.10009999999999999</c:v>
                </c:pt>
                <c:pt idx="4">
                  <c:v>0.10939</c:v>
                </c:pt>
                <c:pt idx="5">
                  <c:v>0.11892</c:v>
                </c:pt>
                <c:pt idx="6">
                  <c:v>0.12881000000000001</c:v>
                </c:pt>
                <c:pt idx="7">
                  <c:v>0.13918</c:v>
                </c:pt>
                <c:pt idx="8">
                  <c:v>0.15015999999999999</c:v>
                </c:pt>
                <c:pt idx="9">
                  <c:v>0.16186</c:v>
                </c:pt>
                <c:pt idx="10">
                  <c:v>0.17441999999999999</c:v>
                </c:pt>
                <c:pt idx="11">
                  <c:v>0.18793000000000001</c:v>
                </c:pt>
                <c:pt idx="12">
                  <c:v>0.20241999999999999</c:v>
                </c:pt>
                <c:pt idx="13">
                  <c:v>0.21772</c:v>
                </c:pt>
                <c:pt idx="14">
                  <c:v>0.23322999999999999</c:v>
                </c:pt>
                <c:pt idx="15">
                  <c:v>0.24726000000000001</c:v>
                </c:pt>
                <c:pt idx="16">
                  <c:v>0.25578000000000001</c:v>
                </c:pt>
                <c:pt idx="17">
                  <c:v>0.24948999999999999</c:v>
                </c:pt>
                <c:pt idx="18">
                  <c:v>0.2064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3E5A-47D8-BDEF-E28F009AFE95}"/>
            </c:ext>
          </c:extLst>
        </c:ser>
        <c:ser>
          <c:idx val="4"/>
          <c:order val="4"/>
          <c:tx>
            <c:strRef>
              <c:f>RMSE!$P$58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P$59:$P$77</c:f>
              <c:numCache>
                <c:formatCode>General</c:formatCode>
                <c:ptCount val="19"/>
                <c:pt idx="0">
                  <c:v>9.8489999999999994E-2</c:v>
                </c:pt>
                <c:pt idx="1">
                  <c:v>0.10671</c:v>
                </c:pt>
                <c:pt idx="2">
                  <c:v>0.11351</c:v>
                </c:pt>
                <c:pt idx="3">
                  <c:v>0.12031</c:v>
                </c:pt>
                <c:pt idx="4">
                  <c:v>0.12748000000000001</c:v>
                </c:pt>
                <c:pt idx="5">
                  <c:v>0.13514999999999999</c:v>
                </c:pt>
                <c:pt idx="6">
                  <c:v>0.1434</c:v>
                </c:pt>
                <c:pt idx="7">
                  <c:v>0.15229000000000001</c:v>
                </c:pt>
                <c:pt idx="8">
                  <c:v>0.16192999999999999</c:v>
                </c:pt>
                <c:pt idx="9">
                  <c:v>0.1724</c:v>
                </c:pt>
                <c:pt idx="10">
                  <c:v>0.18379999999999999</c:v>
                </c:pt>
                <c:pt idx="11">
                  <c:v>0.19622000000000001</c:v>
                </c:pt>
                <c:pt idx="12">
                  <c:v>0.20968000000000001</c:v>
                </c:pt>
                <c:pt idx="13">
                  <c:v>0.22398999999999999</c:v>
                </c:pt>
                <c:pt idx="14">
                  <c:v>0.23849999999999999</c:v>
                </c:pt>
                <c:pt idx="15">
                  <c:v>0.25147999999999998</c:v>
                </c:pt>
                <c:pt idx="16">
                  <c:v>0.25874000000000003</c:v>
                </c:pt>
                <c:pt idx="17">
                  <c:v>0.25079000000000001</c:v>
                </c:pt>
                <c:pt idx="18">
                  <c:v>0.20596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3E5A-47D8-BDEF-E28F009AFE95}"/>
            </c:ext>
          </c:extLst>
        </c:ser>
        <c:ser>
          <c:idx val="5"/>
          <c:order val="5"/>
          <c:tx>
            <c:strRef>
              <c:f>RMSE!$Q$58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RMSE!$K$59:$K$77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RMSE!$Q$59:$Q$77</c:f>
              <c:numCache>
                <c:formatCode>General</c:formatCode>
                <c:ptCount val="19"/>
                <c:pt idx="0">
                  <c:v>0.12753999999999999</c:v>
                </c:pt>
                <c:pt idx="1">
                  <c:v>0.13317999999999999</c:v>
                </c:pt>
                <c:pt idx="2">
                  <c:v>0.13819999999999999</c:v>
                </c:pt>
                <c:pt idx="3">
                  <c:v>0.14349000000000001</c:v>
                </c:pt>
                <c:pt idx="4">
                  <c:v>0.14918999999999999</c:v>
                </c:pt>
                <c:pt idx="5">
                  <c:v>0.15539</c:v>
                </c:pt>
                <c:pt idx="6">
                  <c:v>0.16217000000000001</c:v>
                </c:pt>
                <c:pt idx="7">
                  <c:v>0.16961000000000001</c:v>
                </c:pt>
                <c:pt idx="8">
                  <c:v>0.17782000000000001</c:v>
                </c:pt>
                <c:pt idx="9">
                  <c:v>0.18689</c:v>
                </c:pt>
                <c:pt idx="10">
                  <c:v>0.19692999999999999</c:v>
                </c:pt>
                <c:pt idx="11">
                  <c:v>0.20801</c:v>
                </c:pt>
                <c:pt idx="12">
                  <c:v>0.22012000000000001</c:v>
                </c:pt>
                <c:pt idx="13">
                  <c:v>0.23305000000000001</c:v>
                </c:pt>
                <c:pt idx="14">
                  <c:v>0.24612000000000001</c:v>
                </c:pt>
                <c:pt idx="15">
                  <c:v>0.25763000000000003</c:v>
                </c:pt>
                <c:pt idx="16">
                  <c:v>0.26355000000000001</c:v>
                </c:pt>
                <c:pt idx="17">
                  <c:v>0.25474999999999998</c:v>
                </c:pt>
                <c:pt idx="18">
                  <c:v>0.20971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3E5A-47D8-BDEF-E28F009AFE9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71239048"/>
        <c:axId val="271239440"/>
      </c:scatterChart>
      <c:valAx>
        <c:axId val="271239048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</a:t>
                </a:r>
                <a:r>
                  <a:rPr lang="en-US" sz="1000" b="0" i="0" baseline="0">
                    <a:effectLst/>
                  </a:rPr>
                  <a:t>1 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9440"/>
        <c:crosses val="autoZero"/>
        <c:crossBetween val="midCat"/>
        <c:majorUnit val="0.1"/>
      </c:valAx>
      <c:valAx>
        <c:axId val="271239440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1239048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ESE of </a:t>
            </a:r>
            <a:r>
              <a:rPr lang="el-GR"/>
              <a:t>β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um_na10nb10_newEM_beta21!$M$33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10_newEM_beta2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21!$M$34:$M$52</c:f>
              <c:numCache>
                <c:formatCode>General</c:formatCode>
                <c:ptCount val="19"/>
                <c:pt idx="0">
                  <c:v>2.4754399999999999</c:v>
                </c:pt>
                <c:pt idx="1">
                  <c:v>1.5585500000000001</c:v>
                </c:pt>
                <c:pt idx="2">
                  <c:v>1.1087</c:v>
                </c:pt>
                <c:pt idx="3">
                  <c:v>0.8246</c:v>
                </c:pt>
                <c:pt idx="4">
                  <c:v>0.62341000000000002</c:v>
                </c:pt>
                <c:pt idx="5">
                  <c:v>0.47123999999999999</c:v>
                </c:pt>
                <c:pt idx="6">
                  <c:v>0.35116000000000003</c:v>
                </c:pt>
                <c:pt idx="7">
                  <c:v>0.25367000000000001</c:v>
                </c:pt>
                <c:pt idx="8">
                  <c:v>0.17297000000000001</c:v>
                </c:pt>
                <c:pt idx="9">
                  <c:v>0.10534</c:v>
                </c:pt>
                <c:pt idx="10">
                  <c:v>4.8300000000000003E-2</c:v>
                </c:pt>
                <c:pt idx="11">
                  <c:v>1.6000000000000001E-4</c:v>
                </c:pt>
                <c:pt idx="12">
                  <c:v>-4.0250000000000001E-2</c:v>
                </c:pt>
                <c:pt idx="13">
                  <c:v>-7.3749999999999996E-2</c:v>
                </c:pt>
                <c:pt idx="14">
                  <c:v>-0.10091</c:v>
                </c:pt>
                <c:pt idx="15">
                  <c:v>-0.12222</c:v>
                </c:pt>
                <c:pt idx="16">
                  <c:v>-0.13822000000000001</c:v>
                </c:pt>
                <c:pt idx="17">
                  <c:v>-0.14954999999999999</c:v>
                </c:pt>
                <c:pt idx="18">
                  <c:v>-0.15701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A5B-4A51-B910-A61AEB1AEB06}"/>
            </c:ext>
          </c:extLst>
        </c:ser>
        <c:ser>
          <c:idx val="1"/>
          <c:order val="1"/>
          <c:tx>
            <c:strRef>
              <c:f>Sum_na10nb10_newEM_beta21!$N$33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10_newEM_beta2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21!$N$34:$N$52</c:f>
              <c:numCache>
                <c:formatCode>General</c:formatCode>
                <c:ptCount val="19"/>
                <c:pt idx="0">
                  <c:v>2.2518699999999998</c:v>
                </c:pt>
                <c:pt idx="1">
                  <c:v>1.38426</c:v>
                </c:pt>
                <c:pt idx="2">
                  <c:v>0.96033999999999997</c:v>
                </c:pt>
                <c:pt idx="3">
                  <c:v>0.69391999999999998</c:v>
                </c:pt>
                <c:pt idx="4">
                  <c:v>0.50588</c:v>
                </c:pt>
                <c:pt idx="5">
                  <c:v>0.36393999999999999</c:v>
                </c:pt>
                <c:pt idx="6">
                  <c:v>0.25206000000000001</c:v>
                </c:pt>
                <c:pt idx="7">
                  <c:v>0.16123999999999999</c:v>
                </c:pt>
                <c:pt idx="8">
                  <c:v>8.6029999999999995E-2</c:v>
                </c:pt>
                <c:pt idx="9">
                  <c:v>2.29E-2</c:v>
                </c:pt>
                <c:pt idx="10">
                  <c:v>-3.0450000000000001E-2</c:v>
                </c:pt>
                <c:pt idx="11">
                  <c:v>-7.5609999999999997E-2</c:v>
                </c:pt>
                <c:pt idx="12">
                  <c:v>-0.11366</c:v>
                </c:pt>
                <c:pt idx="13">
                  <c:v>-0.14534</c:v>
                </c:pt>
                <c:pt idx="14">
                  <c:v>-0.17119000000000001</c:v>
                </c:pt>
                <c:pt idx="15">
                  <c:v>-0.19162000000000001</c:v>
                </c:pt>
                <c:pt idx="16">
                  <c:v>-0.20705000000000001</c:v>
                </c:pt>
                <c:pt idx="17">
                  <c:v>-0.21790000000000001</c:v>
                </c:pt>
                <c:pt idx="18">
                  <c:v>-0.22464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A5B-4A51-B910-A61AEB1AEB06}"/>
            </c:ext>
          </c:extLst>
        </c:ser>
        <c:ser>
          <c:idx val="2"/>
          <c:order val="2"/>
          <c:tx>
            <c:strRef>
              <c:f>Sum_na10nb10_newEM_beta21!$O$33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10_newEM_beta2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21!$O$34:$O$52</c:f>
              <c:numCache>
                <c:formatCode>General</c:formatCode>
                <c:ptCount val="19"/>
                <c:pt idx="0">
                  <c:v>1.9959100000000001</c:v>
                </c:pt>
                <c:pt idx="1">
                  <c:v>1.19733</c:v>
                </c:pt>
                <c:pt idx="2">
                  <c:v>0.80632000000000004</c:v>
                </c:pt>
                <c:pt idx="3">
                  <c:v>0.56030999999999997</c:v>
                </c:pt>
                <c:pt idx="4">
                  <c:v>0.38658999999999999</c:v>
                </c:pt>
                <c:pt idx="5">
                  <c:v>0.25541000000000003</c:v>
                </c:pt>
                <c:pt idx="6">
                  <c:v>0.152</c:v>
                </c:pt>
                <c:pt idx="7">
                  <c:v>6.8059999999999996E-2</c:v>
                </c:pt>
                <c:pt idx="8">
                  <c:v>-1.4400000000000001E-3</c:v>
                </c:pt>
                <c:pt idx="9">
                  <c:v>-5.9720000000000002E-2</c:v>
                </c:pt>
                <c:pt idx="10">
                  <c:v>-0.10893</c:v>
                </c:pt>
                <c:pt idx="11">
                  <c:v>-0.15051999999999999</c:v>
                </c:pt>
                <c:pt idx="12">
                  <c:v>-0.1855</c:v>
                </c:pt>
                <c:pt idx="13">
                  <c:v>-0.21459</c:v>
                </c:pt>
                <c:pt idx="14">
                  <c:v>-0.23830000000000001</c:v>
                </c:pt>
                <c:pt idx="15">
                  <c:v>-0.25703999999999999</c:v>
                </c:pt>
                <c:pt idx="16">
                  <c:v>-0.27121000000000001</c:v>
                </c:pt>
                <c:pt idx="17">
                  <c:v>-0.28134999999999999</c:v>
                </c:pt>
                <c:pt idx="18">
                  <c:v>-0.288059999999999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BA5B-4A51-B910-A61AEB1AEB06}"/>
            </c:ext>
          </c:extLst>
        </c:ser>
        <c:ser>
          <c:idx val="3"/>
          <c:order val="3"/>
          <c:tx>
            <c:strRef>
              <c:f>Sum_na10nb10_newEM_beta21!$P$33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gradFill>
                <a:gsLst>
                  <a:gs pos="25000">
                    <a:srgbClr val="4472C4">
                      <a:lumMod val="5000"/>
                      <a:lumOff val="95000"/>
                    </a:srgbClr>
                  </a:gs>
                  <a:gs pos="74000">
                    <a:srgbClr val="4472C4">
                      <a:lumMod val="45000"/>
                      <a:lumOff val="55000"/>
                    </a:srgbClr>
                  </a:gs>
                  <a:gs pos="83000">
                    <a:srgbClr val="4472C4">
                      <a:lumMod val="45000"/>
                      <a:lumOff val="55000"/>
                    </a:srgbClr>
                  </a:gs>
                  <a:gs pos="100000">
                    <a:srgbClr val="4472C4">
                      <a:lumMod val="30000"/>
                      <a:lumOff val="70000"/>
                    </a:srgbClr>
                  </a:gs>
                </a:gsLst>
                <a:lin ang="5400000" scaled="1"/>
              </a:grad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10_newEM_beta2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21!$P$34:$P$52</c:f>
              <c:numCache>
                <c:formatCode>General</c:formatCode>
                <c:ptCount val="19"/>
                <c:pt idx="0">
                  <c:v>2.5657199999999998</c:v>
                </c:pt>
                <c:pt idx="1">
                  <c:v>1.6250199999999999</c:v>
                </c:pt>
                <c:pt idx="2">
                  <c:v>1.1634800000000001</c:v>
                </c:pt>
                <c:pt idx="3">
                  <c:v>0.872</c:v>
                </c:pt>
                <c:pt idx="4">
                  <c:v>0.66557999999999995</c:v>
                </c:pt>
                <c:pt idx="5">
                  <c:v>0.50946000000000002</c:v>
                </c:pt>
                <c:pt idx="6">
                  <c:v>0.38625999999999999</c:v>
                </c:pt>
                <c:pt idx="7">
                  <c:v>0.28623999999999999</c:v>
                </c:pt>
                <c:pt idx="8">
                  <c:v>0.20344000000000001</c:v>
                </c:pt>
                <c:pt idx="9">
                  <c:v>0.13405</c:v>
                </c:pt>
                <c:pt idx="10">
                  <c:v>7.553E-2</c:v>
                </c:pt>
                <c:pt idx="11">
                  <c:v>2.614E-2</c:v>
                </c:pt>
                <c:pt idx="12">
                  <c:v>-1.532E-2</c:v>
                </c:pt>
                <c:pt idx="13">
                  <c:v>-4.9680000000000002E-2</c:v>
                </c:pt>
                <c:pt idx="14">
                  <c:v>-7.7549999999999994E-2</c:v>
                </c:pt>
                <c:pt idx="15">
                  <c:v>-9.9419999999999994E-2</c:v>
                </c:pt>
                <c:pt idx="16">
                  <c:v>-0.11583</c:v>
                </c:pt>
                <c:pt idx="17">
                  <c:v>-0.12745999999999999</c:v>
                </c:pt>
                <c:pt idx="18">
                  <c:v>-0.13511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BA5B-4A51-B910-A61AEB1AEB06}"/>
            </c:ext>
          </c:extLst>
        </c:ser>
        <c:ser>
          <c:idx val="4"/>
          <c:order val="4"/>
          <c:tx>
            <c:strRef>
              <c:f>Sum_na10nb10_newEM_beta21!$Q$33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pattFill prst="pct25">
                <a:fgClr>
                  <a:sysClr val="windowText" lastClr="000000">
                    <a:lumMod val="50000"/>
                    <a:lumOff val="50000"/>
                  </a:sysClr>
                </a:fgClr>
                <a:bgClr>
                  <a:sysClr val="window" lastClr="FFFFFF"/>
                </a:bgClr>
              </a:patt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10_newEM_beta2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21!$Q$34:$Q$52</c:f>
              <c:numCache>
                <c:formatCode>General</c:formatCode>
                <c:ptCount val="19"/>
                <c:pt idx="0">
                  <c:v>2.5271499999999998</c:v>
                </c:pt>
                <c:pt idx="1">
                  <c:v>1.5861000000000001</c:v>
                </c:pt>
                <c:pt idx="2">
                  <c:v>1.12629</c:v>
                </c:pt>
                <c:pt idx="3">
                  <c:v>0.83731999999999995</c:v>
                </c:pt>
                <c:pt idx="4">
                  <c:v>0.63336000000000003</c:v>
                </c:pt>
                <c:pt idx="5">
                  <c:v>0.47939999999999999</c:v>
                </c:pt>
                <c:pt idx="6">
                  <c:v>0.35804999999999998</c:v>
                </c:pt>
                <c:pt idx="7">
                  <c:v>0.25953999999999999</c:v>
                </c:pt>
                <c:pt idx="8">
                  <c:v>0.17796000000000001</c:v>
                </c:pt>
                <c:pt idx="9">
                  <c:v>0.10949</c:v>
                </c:pt>
                <c:pt idx="10">
                  <c:v>5.1619999999999999E-2</c:v>
                </c:pt>
                <c:pt idx="11">
                  <c:v>2.64E-3</c:v>
                </c:pt>
                <c:pt idx="12">
                  <c:v>-3.8629999999999998E-2</c:v>
                </c:pt>
                <c:pt idx="13">
                  <c:v>-7.2989999999999999E-2</c:v>
                </c:pt>
                <c:pt idx="14">
                  <c:v>-0.10102999999999999</c:v>
                </c:pt>
                <c:pt idx="15">
                  <c:v>-0.12318999999999999</c:v>
                </c:pt>
                <c:pt idx="16">
                  <c:v>-0.13991999999999999</c:v>
                </c:pt>
                <c:pt idx="17">
                  <c:v>-0.15168999999999999</c:v>
                </c:pt>
                <c:pt idx="18">
                  <c:v>-0.15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BA5B-4A51-B910-A61AEB1AEB06}"/>
            </c:ext>
          </c:extLst>
        </c:ser>
        <c:ser>
          <c:idx val="5"/>
          <c:order val="5"/>
          <c:tx>
            <c:strRef>
              <c:f>Sum_na10nb10_newEM_beta21!$R$33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10_newEM_beta2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21!$R$34:$R$52</c:f>
              <c:numCache>
                <c:formatCode>General</c:formatCode>
                <c:ptCount val="19"/>
                <c:pt idx="0">
                  <c:v>2.4593799999999999</c:v>
                </c:pt>
                <c:pt idx="1">
                  <c:v>1.5372600000000001</c:v>
                </c:pt>
                <c:pt idx="2">
                  <c:v>1.0857600000000001</c:v>
                </c:pt>
                <c:pt idx="3">
                  <c:v>0.80169000000000001</c:v>
                </c:pt>
                <c:pt idx="4">
                  <c:v>0.60109000000000001</c:v>
                </c:pt>
                <c:pt idx="5">
                  <c:v>0.44962999999999997</c:v>
                </c:pt>
                <c:pt idx="6">
                  <c:v>0.33022000000000001</c:v>
                </c:pt>
                <c:pt idx="7">
                  <c:v>0.23329</c:v>
                </c:pt>
                <c:pt idx="8">
                  <c:v>0.15303</c:v>
                </c:pt>
                <c:pt idx="9">
                  <c:v>8.5739999999999997E-2</c:v>
                </c:pt>
                <c:pt idx="10">
                  <c:v>2.8920000000000001E-2</c:v>
                </c:pt>
                <c:pt idx="11">
                  <c:v>-1.9099999999999999E-2</c:v>
                </c:pt>
                <c:pt idx="12">
                  <c:v>-5.9499999999999997E-2</c:v>
                </c:pt>
                <c:pt idx="13">
                  <c:v>-9.3090000000000006E-2</c:v>
                </c:pt>
                <c:pt idx="14">
                  <c:v>-0.12046999999999999</c:v>
                </c:pt>
                <c:pt idx="15">
                  <c:v>-0.1421</c:v>
                </c:pt>
                <c:pt idx="16">
                  <c:v>-0.15847</c:v>
                </c:pt>
                <c:pt idx="17">
                  <c:v>-0.17016999999999999</c:v>
                </c:pt>
                <c:pt idx="18">
                  <c:v>-0.17791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BA5B-4A51-B910-A61AEB1AEB06}"/>
            </c:ext>
          </c:extLst>
        </c:ser>
        <c:ser>
          <c:idx val="6"/>
          <c:order val="6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10_newEM_beta2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21!$S$34:$S$52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BA5B-4A51-B910-A61AEB1AEB06}"/>
            </c:ext>
          </c:extLst>
        </c:ser>
        <c:ser>
          <c:idx val="7"/>
          <c:order val="7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10_newEM_beta21!$L$34:$L$52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21!$T$34:$T$52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BA5B-4A51-B910-A61AEB1AEB0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6105896"/>
        <c:axId val="278200232"/>
      </c:scatterChart>
      <c:valAx>
        <c:axId val="2161058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1: </a:t>
                </a:r>
                <a:r>
                  <a:rPr lang="en-US" sz="1000" b="0" i="0" baseline="0">
                    <a:effectLst/>
                  </a:rPr>
                  <a:t>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8200232"/>
        <c:crosses val="autoZero"/>
        <c:crossBetween val="midCat"/>
        <c:majorUnit val="0.1"/>
      </c:valAx>
      <c:valAx>
        <c:axId val="27820023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61058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5.4137413973616346E-3"/>
          <c:y val="0.8345261338340817"/>
          <c:w val="0.99458627612627559"/>
          <c:h val="0.1221738448337381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9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ESE of </a:t>
            </a:r>
            <a:r>
              <a:rPr lang="el-GR"/>
              <a:t>β2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um_na10nb10_newEM_beta21!$M$61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10_newEM_beta2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21!$M$62:$M$80</c:f>
              <c:numCache>
                <c:formatCode>General</c:formatCode>
                <c:ptCount val="19"/>
                <c:pt idx="0">
                  <c:v>2.4218299999999999</c:v>
                </c:pt>
                <c:pt idx="1">
                  <c:v>1.5159400000000001</c:v>
                </c:pt>
                <c:pt idx="2">
                  <c:v>1.07165</c:v>
                </c:pt>
                <c:pt idx="3">
                  <c:v>0.79149999999999998</c:v>
                </c:pt>
                <c:pt idx="4">
                  <c:v>0.59374000000000005</c:v>
                </c:pt>
                <c:pt idx="5">
                  <c:v>0.44495000000000001</c:v>
                </c:pt>
                <c:pt idx="6">
                  <c:v>0.32847999999999999</c:v>
                </c:pt>
                <c:pt idx="7">
                  <c:v>0.23499999999999999</c:v>
                </c:pt>
                <c:pt idx="8">
                  <c:v>0.15887000000000001</c:v>
                </c:pt>
                <c:pt idx="9">
                  <c:v>9.6490000000000006E-2</c:v>
                </c:pt>
                <c:pt idx="10">
                  <c:v>4.5449999999999997E-2</c:v>
                </c:pt>
                <c:pt idx="11">
                  <c:v>4.1000000000000003E-3</c:v>
                </c:pt>
                <c:pt idx="12">
                  <c:v>-2.8750000000000001E-2</c:v>
                </c:pt>
                <c:pt idx="13">
                  <c:v>-5.4080000000000003E-2</c:v>
                </c:pt>
                <c:pt idx="14">
                  <c:v>-7.2749999999999995E-2</c:v>
                </c:pt>
                <c:pt idx="15">
                  <c:v>-8.5739999999999997E-2</c:v>
                </c:pt>
                <c:pt idx="16">
                  <c:v>-9.4159999999999994E-2</c:v>
                </c:pt>
                <c:pt idx="17">
                  <c:v>-9.9330000000000002E-2</c:v>
                </c:pt>
                <c:pt idx="18">
                  <c:v>-0.1025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64F8-49D3-85B4-D359DAB59C2A}"/>
            </c:ext>
          </c:extLst>
        </c:ser>
        <c:ser>
          <c:idx val="1"/>
          <c:order val="1"/>
          <c:tx>
            <c:strRef>
              <c:f>Sum_na10nb10_newEM_beta21!$N$61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10_newEM_beta2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21!$N$62:$N$80</c:f>
              <c:numCache>
                <c:formatCode>General</c:formatCode>
                <c:ptCount val="19"/>
                <c:pt idx="0">
                  <c:v>2.2017099999999998</c:v>
                </c:pt>
                <c:pt idx="1">
                  <c:v>1.34456</c:v>
                </c:pt>
                <c:pt idx="2">
                  <c:v>0.92588999999999999</c:v>
                </c:pt>
                <c:pt idx="3">
                  <c:v>0.66320000000000001</c:v>
                </c:pt>
                <c:pt idx="4">
                  <c:v>0.47836000000000001</c:v>
                </c:pt>
                <c:pt idx="5">
                  <c:v>0.33956999999999998</c:v>
                </c:pt>
                <c:pt idx="6">
                  <c:v>0.23104</c:v>
                </c:pt>
                <c:pt idx="7">
                  <c:v>0.14394999999999999</c:v>
                </c:pt>
                <c:pt idx="8">
                  <c:v>7.2969999999999993E-2</c:v>
                </c:pt>
                <c:pt idx="9">
                  <c:v>1.4710000000000001E-2</c:v>
                </c:pt>
                <c:pt idx="10">
                  <c:v>-3.3090000000000001E-2</c:v>
                </c:pt>
                <c:pt idx="11">
                  <c:v>-7.1970000000000006E-2</c:v>
                </c:pt>
                <c:pt idx="12">
                  <c:v>-0.10304000000000001</c:v>
                </c:pt>
                <c:pt idx="13">
                  <c:v>-0.12719</c:v>
                </c:pt>
                <c:pt idx="14">
                  <c:v>-0.14524000000000001</c:v>
                </c:pt>
                <c:pt idx="15">
                  <c:v>-0.15801999999999999</c:v>
                </c:pt>
                <c:pt idx="16">
                  <c:v>-0.16650999999999999</c:v>
                </c:pt>
                <c:pt idx="17">
                  <c:v>-0.17171</c:v>
                </c:pt>
                <c:pt idx="18">
                  <c:v>-0.1745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64F8-49D3-85B4-D359DAB59C2A}"/>
            </c:ext>
          </c:extLst>
        </c:ser>
        <c:ser>
          <c:idx val="2"/>
          <c:order val="2"/>
          <c:tx>
            <c:strRef>
              <c:f>Sum_na10nb10_newEM_beta21!$O$61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10_newEM_beta2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21!$O$62:$O$80</c:f>
              <c:numCache>
                <c:formatCode>General</c:formatCode>
                <c:ptCount val="19"/>
                <c:pt idx="0">
                  <c:v>1.9496899999999999</c:v>
                </c:pt>
                <c:pt idx="1">
                  <c:v>1.16073</c:v>
                </c:pt>
                <c:pt idx="2">
                  <c:v>0.77458000000000005</c:v>
                </c:pt>
                <c:pt idx="3">
                  <c:v>0.53200999999999998</c:v>
                </c:pt>
                <c:pt idx="4">
                  <c:v>0.36125000000000002</c:v>
                </c:pt>
                <c:pt idx="5">
                  <c:v>0.23299</c:v>
                </c:pt>
                <c:pt idx="6">
                  <c:v>0.13266</c:v>
                </c:pt>
                <c:pt idx="7">
                  <c:v>5.2150000000000002E-2</c:v>
                </c:pt>
                <c:pt idx="8">
                  <c:v>-1.3440000000000001E-2</c:v>
                </c:pt>
                <c:pt idx="9">
                  <c:v>-6.7250000000000004E-2</c:v>
                </c:pt>
                <c:pt idx="10">
                  <c:v>-0.11135</c:v>
                </c:pt>
                <c:pt idx="11">
                  <c:v>-0.14716000000000001</c:v>
                </c:pt>
                <c:pt idx="12">
                  <c:v>-0.17574000000000001</c:v>
                </c:pt>
                <c:pt idx="13">
                  <c:v>-0.19792000000000001</c:v>
                </c:pt>
                <c:pt idx="14">
                  <c:v>-0.21445</c:v>
                </c:pt>
                <c:pt idx="15">
                  <c:v>-0.22616</c:v>
                </c:pt>
                <c:pt idx="16">
                  <c:v>-0.23396</c:v>
                </c:pt>
                <c:pt idx="17">
                  <c:v>-0.23891000000000001</c:v>
                </c:pt>
                <c:pt idx="18">
                  <c:v>-0.2420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64F8-49D3-85B4-D359DAB59C2A}"/>
            </c:ext>
          </c:extLst>
        </c:ser>
        <c:ser>
          <c:idx val="3"/>
          <c:order val="3"/>
          <c:tx>
            <c:strRef>
              <c:f>Sum_na10nb10_newEM_beta21!$P$61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gradFill>
                <a:gsLst>
                  <a:gs pos="25000">
                    <a:srgbClr val="4472C4">
                      <a:lumMod val="5000"/>
                      <a:lumOff val="95000"/>
                    </a:srgbClr>
                  </a:gs>
                  <a:gs pos="74000">
                    <a:srgbClr val="4472C4">
                      <a:lumMod val="45000"/>
                      <a:lumOff val="55000"/>
                    </a:srgbClr>
                  </a:gs>
                  <a:gs pos="83000">
                    <a:srgbClr val="4472C4">
                      <a:lumMod val="45000"/>
                      <a:lumOff val="55000"/>
                    </a:srgbClr>
                  </a:gs>
                  <a:gs pos="100000">
                    <a:srgbClr val="4472C4">
                      <a:lumMod val="30000"/>
                      <a:lumOff val="70000"/>
                    </a:srgbClr>
                  </a:gs>
                </a:gsLst>
                <a:lin ang="5400000" scaled="1"/>
              </a:grad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10_newEM_beta2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21!$P$62:$P$80</c:f>
              <c:numCache>
                <c:formatCode>General</c:formatCode>
                <c:ptCount val="19"/>
                <c:pt idx="0">
                  <c:v>2.5107200000000001</c:v>
                </c:pt>
                <c:pt idx="1">
                  <c:v>1.5812999999999999</c:v>
                </c:pt>
                <c:pt idx="2">
                  <c:v>1.1254599999999999</c:v>
                </c:pt>
                <c:pt idx="3">
                  <c:v>0.83804000000000001</c:v>
                </c:pt>
                <c:pt idx="4">
                  <c:v>0.63514999999999999</c:v>
                </c:pt>
                <c:pt idx="5">
                  <c:v>0.48248999999999997</c:v>
                </c:pt>
                <c:pt idx="6">
                  <c:v>0.36298999999999998</c:v>
                </c:pt>
                <c:pt idx="7">
                  <c:v>0.26708999999999999</c:v>
                </c:pt>
                <c:pt idx="8">
                  <c:v>0.18898000000000001</c:v>
                </c:pt>
                <c:pt idx="9">
                  <c:v>0.12497</c:v>
                </c:pt>
                <c:pt idx="10">
                  <c:v>7.2609999999999994E-2</c:v>
                </c:pt>
                <c:pt idx="11">
                  <c:v>3.0190000000000002E-2</c:v>
                </c:pt>
                <c:pt idx="12">
                  <c:v>-3.5200000000000001E-3</c:v>
                </c:pt>
                <c:pt idx="13">
                  <c:v>-2.9499999999999998E-2</c:v>
                </c:pt>
                <c:pt idx="14">
                  <c:v>-4.8669999999999998E-2</c:v>
                </c:pt>
                <c:pt idx="15">
                  <c:v>-6.1990000000000003E-2</c:v>
                </c:pt>
                <c:pt idx="16">
                  <c:v>-7.0629999999999998E-2</c:v>
                </c:pt>
                <c:pt idx="17">
                  <c:v>-7.5929999999999997E-2</c:v>
                </c:pt>
                <c:pt idx="18">
                  <c:v>-7.920000000000000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64F8-49D3-85B4-D359DAB59C2A}"/>
            </c:ext>
          </c:extLst>
        </c:ser>
        <c:ser>
          <c:idx val="4"/>
          <c:order val="4"/>
          <c:tx>
            <c:strRef>
              <c:f>Sum_na10nb10_newEM_beta21!$Q$61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pattFill prst="pct25">
                <a:fgClr>
                  <a:sysClr val="windowText" lastClr="000000">
                    <a:lumMod val="50000"/>
                    <a:lumOff val="50000"/>
                  </a:sysClr>
                </a:fgClr>
                <a:bgClr>
                  <a:sysClr val="window" lastClr="FFFFFF"/>
                </a:bgClr>
              </a:patt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10_newEM_beta2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21!$Q$62:$Q$80</c:f>
              <c:numCache>
                <c:formatCode>General</c:formatCode>
                <c:ptCount val="19"/>
                <c:pt idx="0">
                  <c:v>2.4727399999999999</c:v>
                </c:pt>
                <c:pt idx="1">
                  <c:v>1.5430299999999999</c:v>
                </c:pt>
                <c:pt idx="2">
                  <c:v>1.08893</c:v>
                </c:pt>
                <c:pt idx="3">
                  <c:v>0.80398999999999998</c:v>
                </c:pt>
                <c:pt idx="4">
                  <c:v>0.60350999999999999</c:v>
                </c:pt>
                <c:pt idx="5">
                  <c:v>0.45296999999999998</c:v>
                </c:pt>
                <c:pt idx="6">
                  <c:v>0.33524999999999999</c:v>
                </c:pt>
                <c:pt idx="7">
                  <c:v>0.24079</c:v>
                </c:pt>
                <c:pt idx="8">
                  <c:v>0.1638</c:v>
                </c:pt>
                <c:pt idx="9">
                  <c:v>0.10061</c:v>
                </c:pt>
                <c:pt idx="10">
                  <c:v>4.8759999999999998E-2</c:v>
                </c:pt>
                <c:pt idx="11">
                  <c:v>6.6E-3</c:v>
                </c:pt>
                <c:pt idx="12">
                  <c:v>-2.7109999999999999E-2</c:v>
                </c:pt>
                <c:pt idx="13">
                  <c:v>-5.3310000000000003E-2</c:v>
                </c:pt>
                <c:pt idx="14">
                  <c:v>-7.288E-2</c:v>
                </c:pt>
                <c:pt idx="15">
                  <c:v>-8.6749999999999994E-2</c:v>
                </c:pt>
                <c:pt idx="16">
                  <c:v>-9.5949999999999994E-2</c:v>
                </c:pt>
                <c:pt idx="17">
                  <c:v>-0.10159</c:v>
                </c:pt>
                <c:pt idx="18">
                  <c:v>-0.1046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64F8-49D3-85B4-D359DAB59C2A}"/>
            </c:ext>
          </c:extLst>
        </c:ser>
        <c:ser>
          <c:idx val="5"/>
          <c:order val="5"/>
          <c:tx>
            <c:strRef>
              <c:f>Sum_na10nb10_newEM_beta21!$R$61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10_newEM_beta2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21!$R$62:$R$80</c:f>
              <c:numCache>
                <c:formatCode>General</c:formatCode>
                <c:ptCount val="19"/>
                <c:pt idx="0">
                  <c:v>2.4060100000000002</c:v>
                </c:pt>
                <c:pt idx="1">
                  <c:v>1.4950000000000001</c:v>
                </c:pt>
                <c:pt idx="2">
                  <c:v>1.04911</c:v>
                </c:pt>
                <c:pt idx="3">
                  <c:v>0.76900999999999997</c:v>
                </c:pt>
                <c:pt idx="4">
                  <c:v>0.57184000000000001</c:v>
                </c:pt>
                <c:pt idx="5">
                  <c:v>0.42373</c:v>
                </c:pt>
                <c:pt idx="6">
                  <c:v>0.30789</c:v>
                </c:pt>
                <c:pt idx="7">
                  <c:v>0.21492</c:v>
                </c:pt>
                <c:pt idx="8">
                  <c:v>0.13918</c:v>
                </c:pt>
                <c:pt idx="9">
                  <c:v>7.7039999999999997E-2</c:v>
                </c:pt>
                <c:pt idx="10">
                  <c:v>2.613E-2</c:v>
                </c:pt>
                <c:pt idx="11">
                  <c:v>-1.523E-2</c:v>
                </c:pt>
                <c:pt idx="12">
                  <c:v>-4.8230000000000002E-2</c:v>
                </c:pt>
                <c:pt idx="13">
                  <c:v>-7.3830000000000007E-2</c:v>
                </c:pt>
                <c:pt idx="14">
                  <c:v>-9.2929999999999999E-2</c:v>
                </c:pt>
                <c:pt idx="15">
                  <c:v>-0.10644000000000001</c:v>
                </c:pt>
                <c:pt idx="16">
                  <c:v>-0.11545</c:v>
                </c:pt>
                <c:pt idx="17">
                  <c:v>-0.12116</c:v>
                </c:pt>
                <c:pt idx="18">
                  <c:v>-0.12477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64F8-49D3-85B4-D359DAB59C2A}"/>
            </c:ext>
          </c:extLst>
        </c:ser>
        <c:ser>
          <c:idx val="6"/>
          <c:order val="6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10_newEM_beta2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21!$S$34:$S$52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64F8-49D3-85B4-D359DAB59C2A}"/>
            </c:ext>
          </c:extLst>
        </c:ser>
        <c:ser>
          <c:idx val="7"/>
          <c:order val="7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10_newEM_beta21!$L$62:$L$80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21!$T$34:$T$52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64F8-49D3-85B4-D359DAB59C2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6105896"/>
        <c:axId val="278200232"/>
      </c:scatterChart>
      <c:valAx>
        <c:axId val="2161058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1: </a:t>
                </a:r>
                <a:r>
                  <a:rPr lang="en-US" sz="1000" b="0" i="0" baseline="0">
                    <a:effectLst/>
                  </a:rPr>
                  <a:t>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8200232"/>
        <c:crosses val="autoZero"/>
        <c:crossBetween val="midCat"/>
        <c:majorUnit val="0.1"/>
      </c:valAx>
      <c:valAx>
        <c:axId val="27820023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61058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5.4137413973616346E-3"/>
          <c:y val="0.8345261338340817"/>
          <c:w val="0.99458627612627559"/>
          <c:h val="0.1221738448337381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9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BESE of </a:t>
            </a:r>
            <a:r>
              <a:rPr lang="el-GR"/>
              <a:t>β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um_na10nb10_newEM_beta21!$M$90</c:f>
              <c:strCache>
                <c:ptCount val="1"/>
                <c:pt idx="0">
                  <c:v>SM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10_newEM_beta2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21!$M$91:$M$109</c:f>
              <c:numCache>
                <c:formatCode>General</c:formatCode>
                <c:ptCount val="19"/>
                <c:pt idx="0">
                  <c:v>2.6071</c:v>
                </c:pt>
                <c:pt idx="1">
                  <c:v>1.6529199999999999</c:v>
                </c:pt>
                <c:pt idx="2">
                  <c:v>1.1837599999999999</c:v>
                </c:pt>
                <c:pt idx="3">
                  <c:v>0.88653000000000004</c:v>
                </c:pt>
                <c:pt idx="4">
                  <c:v>0.67510999999999999</c:v>
                </c:pt>
                <c:pt idx="5">
                  <c:v>0.51426000000000005</c:v>
                </c:pt>
                <c:pt idx="6">
                  <c:v>0.38635999999999998</c:v>
                </c:pt>
                <c:pt idx="7">
                  <c:v>0.28149999999999997</c:v>
                </c:pt>
                <c:pt idx="8">
                  <c:v>0.19367000000000001</c:v>
                </c:pt>
                <c:pt idx="9">
                  <c:v>0.11901</c:v>
                </c:pt>
                <c:pt idx="10">
                  <c:v>5.5E-2</c:v>
                </c:pt>
                <c:pt idx="11">
                  <c:v>-6.0000000000000002E-5</c:v>
                </c:pt>
                <c:pt idx="12">
                  <c:v>-4.7239999999999997E-2</c:v>
                </c:pt>
                <c:pt idx="13">
                  <c:v>-8.7230000000000002E-2</c:v>
                </c:pt>
                <c:pt idx="14">
                  <c:v>-0.12043</c:v>
                </c:pt>
                <c:pt idx="15">
                  <c:v>-0.14712</c:v>
                </c:pt>
                <c:pt idx="16">
                  <c:v>-0.16761000000000001</c:v>
                </c:pt>
                <c:pt idx="17">
                  <c:v>-0.18239</c:v>
                </c:pt>
                <c:pt idx="18">
                  <c:v>-0.19214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B34-4738-9F9C-D4708F6E8CB9}"/>
            </c:ext>
          </c:extLst>
        </c:ser>
        <c:ser>
          <c:idx val="1"/>
          <c:order val="1"/>
          <c:tx>
            <c:strRef>
              <c:f>Sum_na10nb10_newEM_beta21!$N$90</c:f>
              <c:strCache>
                <c:ptCount val="1"/>
                <c:pt idx="0">
                  <c:v>SM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10_newEM_beta2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21!$N$91:$N$109</c:f>
              <c:numCache>
                <c:formatCode>General</c:formatCode>
                <c:ptCount val="19"/>
                <c:pt idx="0">
                  <c:v>2.37507</c:v>
                </c:pt>
                <c:pt idx="1">
                  <c:v>1.47221</c:v>
                </c:pt>
                <c:pt idx="2">
                  <c:v>1.0301199999999999</c:v>
                </c:pt>
                <c:pt idx="3">
                  <c:v>0.75141999999999998</c:v>
                </c:pt>
                <c:pt idx="4">
                  <c:v>0.55384</c:v>
                </c:pt>
                <c:pt idx="5">
                  <c:v>0.40382000000000001</c:v>
                </c:pt>
                <c:pt idx="6">
                  <c:v>0.28466999999999998</c:v>
                </c:pt>
                <c:pt idx="7">
                  <c:v>0.18701999999999999</c:v>
                </c:pt>
                <c:pt idx="8">
                  <c:v>0.10519000000000001</c:v>
                </c:pt>
                <c:pt idx="9">
                  <c:v>3.5560000000000001E-2</c:v>
                </c:pt>
                <c:pt idx="10">
                  <c:v>-2.426E-2</c:v>
                </c:pt>
                <c:pt idx="11">
                  <c:v>-7.5810000000000002E-2</c:v>
                </c:pt>
                <c:pt idx="12">
                  <c:v>-0.12010999999999999</c:v>
                </c:pt>
                <c:pt idx="13">
                  <c:v>-0.15778</c:v>
                </c:pt>
                <c:pt idx="14">
                  <c:v>-0.18919</c:v>
                </c:pt>
                <c:pt idx="15">
                  <c:v>-0.21454999999999999</c:v>
                </c:pt>
                <c:pt idx="16">
                  <c:v>-0.23408999999999999</c:v>
                </c:pt>
                <c:pt idx="17">
                  <c:v>-0.24809999999999999</c:v>
                </c:pt>
                <c:pt idx="18">
                  <c:v>-0.25695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B34-4738-9F9C-D4708F6E8CB9}"/>
            </c:ext>
          </c:extLst>
        </c:ser>
        <c:ser>
          <c:idx val="2"/>
          <c:order val="2"/>
          <c:tx>
            <c:strRef>
              <c:f>Sum_na10nb10_newEM_beta21!$O$90</c:f>
              <c:strCache>
                <c:ptCount val="1"/>
                <c:pt idx="0">
                  <c:v>SM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Sum_na10nb10_newEM_beta2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21!$O$91:$O$109</c:f>
              <c:numCache>
                <c:formatCode>General</c:formatCode>
                <c:ptCount val="19"/>
                <c:pt idx="0">
                  <c:v>2.1093999999999999</c:v>
                </c:pt>
                <c:pt idx="1">
                  <c:v>1.27837</c:v>
                </c:pt>
                <c:pt idx="2">
                  <c:v>0.87061999999999995</c:v>
                </c:pt>
                <c:pt idx="3">
                  <c:v>0.61326999999999998</c:v>
                </c:pt>
                <c:pt idx="4">
                  <c:v>0.43075000000000002</c:v>
                </c:pt>
                <c:pt idx="5">
                  <c:v>0.29211999999999999</c:v>
                </c:pt>
                <c:pt idx="6">
                  <c:v>0.18201000000000001</c:v>
                </c:pt>
                <c:pt idx="7">
                  <c:v>9.1770000000000004E-2</c:v>
                </c:pt>
                <c:pt idx="8">
                  <c:v>1.618E-2</c:v>
                </c:pt>
                <c:pt idx="9">
                  <c:v>-4.8090000000000001E-2</c:v>
                </c:pt>
                <c:pt idx="10">
                  <c:v>-0.10324</c:v>
                </c:pt>
                <c:pt idx="11">
                  <c:v>-0.1507</c:v>
                </c:pt>
                <c:pt idx="12">
                  <c:v>-0.19142999999999999</c:v>
                </c:pt>
                <c:pt idx="13">
                  <c:v>-0.22603000000000001</c:v>
                </c:pt>
                <c:pt idx="14">
                  <c:v>-0.25484000000000001</c:v>
                </c:pt>
                <c:pt idx="15">
                  <c:v>-0.27811000000000002</c:v>
                </c:pt>
                <c:pt idx="16">
                  <c:v>-0.29607</c:v>
                </c:pt>
                <c:pt idx="17">
                  <c:v>-0.30909999999999999</c:v>
                </c:pt>
                <c:pt idx="18">
                  <c:v>-0.3177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AB34-4738-9F9C-D4708F6E8CB9}"/>
            </c:ext>
          </c:extLst>
        </c:ser>
        <c:ser>
          <c:idx val="3"/>
          <c:order val="3"/>
          <c:tx>
            <c:strRef>
              <c:f>Sum_na10nb10_newEM_beta21!$P$90</c:f>
              <c:strCache>
                <c:ptCount val="1"/>
                <c:pt idx="0">
                  <c:v>SMCOV: 1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gradFill>
                <a:gsLst>
                  <a:gs pos="25000">
                    <a:srgbClr val="4472C4">
                      <a:lumMod val="5000"/>
                      <a:lumOff val="95000"/>
                    </a:srgbClr>
                  </a:gs>
                  <a:gs pos="74000">
                    <a:srgbClr val="4472C4">
                      <a:lumMod val="45000"/>
                      <a:lumOff val="55000"/>
                    </a:srgbClr>
                  </a:gs>
                  <a:gs pos="83000">
                    <a:srgbClr val="4472C4">
                      <a:lumMod val="45000"/>
                      <a:lumOff val="55000"/>
                    </a:srgbClr>
                  </a:gs>
                  <a:gs pos="100000">
                    <a:srgbClr val="4472C4">
                      <a:lumMod val="30000"/>
                      <a:lumOff val="70000"/>
                    </a:srgbClr>
                  </a:gs>
                </a:gsLst>
                <a:lin ang="5400000" scaled="1"/>
              </a:grad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10_newEM_beta2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21!$P$91:$P$109</c:f>
              <c:numCache>
                <c:formatCode>General</c:formatCode>
                <c:ptCount val="19"/>
                <c:pt idx="0">
                  <c:v>2.7008100000000002</c:v>
                </c:pt>
                <c:pt idx="1">
                  <c:v>1.72184</c:v>
                </c:pt>
                <c:pt idx="2">
                  <c:v>1.2404900000000001</c:v>
                </c:pt>
                <c:pt idx="3">
                  <c:v>0.93554000000000004</c:v>
                </c:pt>
                <c:pt idx="4">
                  <c:v>0.71862999999999999</c:v>
                </c:pt>
                <c:pt idx="5">
                  <c:v>0.55359999999999998</c:v>
                </c:pt>
                <c:pt idx="6">
                  <c:v>0.42237000000000002</c:v>
                </c:pt>
                <c:pt idx="7">
                  <c:v>0.31479000000000001</c:v>
                </c:pt>
                <c:pt idx="8">
                  <c:v>0.22467999999999999</c:v>
                </c:pt>
                <c:pt idx="9">
                  <c:v>0.14807999999999999</c:v>
                </c:pt>
                <c:pt idx="10">
                  <c:v>8.2400000000000001E-2</c:v>
                </c:pt>
                <c:pt idx="11">
                  <c:v>2.5919999999999999E-2</c:v>
                </c:pt>
                <c:pt idx="12">
                  <c:v>-2.249E-2</c:v>
                </c:pt>
                <c:pt idx="13">
                  <c:v>-6.3519999999999993E-2</c:v>
                </c:pt>
                <c:pt idx="14">
                  <c:v>-9.758E-2</c:v>
                </c:pt>
                <c:pt idx="15">
                  <c:v>-0.12496</c:v>
                </c:pt>
                <c:pt idx="16">
                  <c:v>-0.14598</c:v>
                </c:pt>
                <c:pt idx="17">
                  <c:v>-0.16114999999999999</c:v>
                </c:pt>
                <c:pt idx="18">
                  <c:v>-0.1711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AB34-4738-9F9C-D4708F6E8CB9}"/>
            </c:ext>
          </c:extLst>
        </c:ser>
        <c:ser>
          <c:idx val="4"/>
          <c:order val="4"/>
          <c:tx>
            <c:strRef>
              <c:f>Sum_na10nb10_newEM_beta21!$Q$90</c:f>
              <c:strCache>
                <c:ptCount val="1"/>
                <c:pt idx="0">
                  <c:v>SMCOV: 10% miss in A, 2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pattFill prst="pct25">
                <a:fgClr>
                  <a:sysClr val="windowText" lastClr="000000">
                    <a:lumMod val="50000"/>
                    <a:lumOff val="50000"/>
                  </a:sysClr>
                </a:fgClr>
                <a:bgClr>
                  <a:sysClr val="window" lastClr="FFFFFF"/>
                </a:bgClr>
              </a:patt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10_newEM_beta2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21!$Q$91:$Q$109</c:f>
              <c:numCache>
                <c:formatCode>General</c:formatCode>
                <c:ptCount val="19"/>
                <c:pt idx="0">
                  <c:v>2.6607799999999999</c:v>
                </c:pt>
                <c:pt idx="1">
                  <c:v>1.6814800000000001</c:v>
                </c:pt>
                <c:pt idx="2">
                  <c:v>1.20198</c:v>
                </c:pt>
                <c:pt idx="3">
                  <c:v>0.89968000000000004</c:v>
                </c:pt>
                <c:pt idx="4">
                  <c:v>0.68537999999999999</c:v>
                </c:pt>
                <c:pt idx="5">
                  <c:v>0.52266000000000001</c:v>
                </c:pt>
                <c:pt idx="6">
                  <c:v>0.39341999999999999</c:v>
                </c:pt>
                <c:pt idx="7">
                  <c:v>0.28749999999999998</c:v>
                </c:pt>
                <c:pt idx="8">
                  <c:v>0.19875000000000001</c:v>
                </c:pt>
                <c:pt idx="9">
                  <c:v>0.12322</c:v>
                </c:pt>
                <c:pt idx="10">
                  <c:v>5.8340000000000003E-2</c:v>
                </c:pt>
                <c:pt idx="11">
                  <c:v>2.4199999999999998E-3</c:v>
                </c:pt>
                <c:pt idx="12">
                  <c:v>-4.5629999999999997E-2</c:v>
                </c:pt>
                <c:pt idx="13">
                  <c:v>-8.6489999999999997E-2</c:v>
                </c:pt>
                <c:pt idx="14">
                  <c:v>-0.12055</c:v>
                </c:pt>
                <c:pt idx="15">
                  <c:v>-0.14806</c:v>
                </c:pt>
                <c:pt idx="16">
                  <c:v>-0.16925000000000001</c:v>
                </c:pt>
                <c:pt idx="17">
                  <c:v>-0.18445</c:v>
                </c:pt>
                <c:pt idx="18">
                  <c:v>-0.19403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AB34-4738-9F9C-D4708F6E8CB9}"/>
            </c:ext>
          </c:extLst>
        </c:ser>
        <c:ser>
          <c:idx val="5"/>
          <c:order val="5"/>
          <c:tx>
            <c:strRef>
              <c:f>Sum_na10nb10_newEM_beta21!$R$90</c:f>
              <c:strCache>
                <c:ptCount val="1"/>
                <c:pt idx="0">
                  <c:v>SMCOV: 20% miss in A, 30% miss in 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square"/>
            <c:size val="5"/>
            <c:spPr>
              <a:noFill/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Sum_na10nb10_newEM_beta2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21!$R$91:$R$109</c:f>
              <c:numCache>
                <c:formatCode>General</c:formatCode>
                <c:ptCount val="19"/>
                <c:pt idx="0">
                  <c:v>2.59043</c:v>
                </c:pt>
                <c:pt idx="1">
                  <c:v>1.6308400000000001</c:v>
                </c:pt>
                <c:pt idx="2">
                  <c:v>1.16001</c:v>
                </c:pt>
                <c:pt idx="3">
                  <c:v>0.86285000000000001</c:v>
                </c:pt>
                <c:pt idx="4">
                  <c:v>0.65208999999999995</c:v>
                </c:pt>
                <c:pt idx="5">
                  <c:v>0.49202000000000001</c:v>
                </c:pt>
                <c:pt idx="6">
                  <c:v>0.36487000000000003</c:v>
                </c:pt>
                <c:pt idx="7">
                  <c:v>0.26066</c:v>
                </c:pt>
                <c:pt idx="8">
                  <c:v>0.17338000000000001</c:v>
                </c:pt>
                <c:pt idx="9">
                  <c:v>9.9169999999999994E-2</c:v>
                </c:pt>
                <c:pt idx="10">
                  <c:v>3.5499999999999997E-2</c:v>
                </c:pt>
                <c:pt idx="11">
                  <c:v>-1.9310000000000001E-2</c:v>
                </c:pt>
                <c:pt idx="12">
                  <c:v>-6.6339999999999996E-2</c:v>
                </c:pt>
                <c:pt idx="13">
                  <c:v>-0.10629</c:v>
                </c:pt>
                <c:pt idx="14">
                  <c:v>-0.13957</c:v>
                </c:pt>
                <c:pt idx="15">
                  <c:v>-0.16642999999999999</c:v>
                </c:pt>
                <c:pt idx="16">
                  <c:v>-0.18717</c:v>
                </c:pt>
                <c:pt idx="17">
                  <c:v>-0.20222000000000001</c:v>
                </c:pt>
                <c:pt idx="18">
                  <c:v>-0.2121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AB34-4738-9F9C-D4708F6E8CB9}"/>
            </c:ext>
          </c:extLst>
        </c:ser>
        <c:ser>
          <c:idx val="6"/>
          <c:order val="6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10_newEM_beta2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21!$S$34:$S$52</c:f>
              <c:numCache>
                <c:formatCode>General</c:formatCode>
                <c:ptCount val="19"/>
                <c:pt idx="0">
                  <c:v>-0.1</c:v>
                </c:pt>
                <c:pt idx="1">
                  <c:v>-0.1</c:v>
                </c:pt>
                <c:pt idx="2">
                  <c:v>-0.1</c:v>
                </c:pt>
                <c:pt idx="3">
                  <c:v>-0.1</c:v>
                </c:pt>
                <c:pt idx="4">
                  <c:v>-0.1</c:v>
                </c:pt>
                <c:pt idx="5">
                  <c:v>-0.1</c:v>
                </c:pt>
                <c:pt idx="6">
                  <c:v>-0.1</c:v>
                </c:pt>
                <c:pt idx="7">
                  <c:v>-0.1</c:v>
                </c:pt>
                <c:pt idx="8">
                  <c:v>-0.1</c:v>
                </c:pt>
                <c:pt idx="9">
                  <c:v>-0.1</c:v>
                </c:pt>
                <c:pt idx="10">
                  <c:v>-0.1</c:v>
                </c:pt>
                <c:pt idx="11">
                  <c:v>-0.1</c:v>
                </c:pt>
                <c:pt idx="12">
                  <c:v>-0.1</c:v>
                </c:pt>
                <c:pt idx="13">
                  <c:v>-0.1</c:v>
                </c:pt>
                <c:pt idx="14">
                  <c:v>-0.1</c:v>
                </c:pt>
                <c:pt idx="15">
                  <c:v>-0.1</c:v>
                </c:pt>
                <c:pt idx="16">
                  <c:v>-0.1</c:v>
                </c:pt>
                <c:pt idx="17">
                  <c:v>-0.1</c:v>
                </c:pt>
                <c:pt idx="18">
                  <c:v>-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AB34-4738-9F9C-D4708F6E8CB9}"/>
            </c:ext>
          </c:extLst>
        </c:ser>
        <c:ser>
          <c:idx val="7"/>
          <c:order val="7"/>
          <c:spPr>
            <a:ln w="25400" cap="rnd">
              <a:solidFill>
                <a:srgbClr val="458BD7"/>
              </a:solidFill>
              <a:round/>
            </a:ln>
            <a:effectLst/>
          </c:spPr>
          <c:marker>
            <c:symbol val="none"/>
          </c:marker>
          <c:xVal>
            <c:numRef>
              <c:f>Sum_na10nb10_newEM_beta21!$L$91:$L$109</c:f>
              <c:numCache>
                <c:formatCode>General</c:formatCode>
                <c:ptCount val="19"/>
                <c:pt idx="0">
                  <c:v>-0.9</c:v>
                </c:pt>
                <c:pt idx="1">
                  <c:v>-0.8</c:v>
                </c:pt>
                <c:pt idx="2">
                  <c:v>-0.7</c:v>
                </c:pt>
                <c:pt idx="3">
                  <c:v>-0.6</c:v>
                </c:pt>
                <c:pt idx="4">
                  <c:v>-0.5</c:v>
                </c:pt>
                <c:pt idx="5">
                  <c:v>-0.4</c:v>
                </c:pt>
                <c:pt idx="6">
                  <c:v>-0.3</c:v>
                </c:pt>
                <c:pt idx="7">
                  <c:v>-0.2</c:v>
                </c:pt>
                <c:pt idx="8">
                  <c:v>-0.1</c:v>
                </c:pt>
                <c:pt idx="9">
                  <c:v>0</c:v>
                </c:pt>
                <c:pt idx="10">
                  <c:v>0.1</c:v>
                </c:pt>
                <c:pt idx="11">
                  <c:v>0.2</c:v>
                </c:pt>
                <c:pt idx="12">
                  <c:v>0.3</c:v>
                </c:pt>
                <c:pt idx="13">
                  <c:v>0.4</c:v>
                </c:pt>
                <c:pt idx="14">
                  <c:v>0.5</c:v>
                </c:pt>
                <c:pt idx="15">
                  <c:v>0.6</c:v>
                </c:pt>
                <c:pt idx="16">
                  <c:v>0.7</c:v>
                </c:pt>
                <c:pt idx="17">
                  <c:v>0.8</c:v>
                </c:pt>
                <c:pt idx="18">
                  <c:v>0.9</c:v>
                </c:pt>
              </c:numCache>
            </c:numRef>
          </c:xVal>
          <c:yVal>
            <c:numRef>
              <c:f>Sum_na10nb10_newEM_beta21!$T$34:$T$52</c:f>
              <c:numCache>
                <c:formatCode>General</c:formatCode>
                <c:ptCount val="19"/>
                <c:pt idx="0">
                  <c:v>0.1</c:v>
                </c:pt>
                <c:pt idx="1">
                  <c:v>0.1</c:v>
                </c:pt>
                <c:pt idx="2">
                  <c:v>0.1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1</c:v>
                </c:pt>
                <c:pt idx="7">
                  <c:v>0.1</c:v>
                </c:pt>
                <c:pt idx="8">
                  <c:v>0.1</c:v>
                </c:pt>
                <c:pt idx="9">
                  <c:v>0.1</c:v>
                </c:pt>
                <c:pt idx="10">
                  <c:v>0.1</c:v>
                </c:pt>
                <c:pt idx="11">
                  <c:v>0.1</c:v>
                </c:pt>
                <c:pt idx="12">
                  <c:v>0.1</c:v>
                </c:pt>
                <c:pt idx="13">
                  <c:v>0.1</c:v>
                </c:pt>
                <c:pt idx="14">
                  <c:v>0.1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AB34-4738-9F9C-D4708F6E8CB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6105896"/>
        <c:axId val="278200232"/>
      </c:scatterChart>
      <c:valAx>
        <c:axId val="216105896"/>
        <c:scaling>
          <c:orientation val="minMax"/>
          <c:max val="0.9"/>
          <c:min val="-0.9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1000" b="0" i="0" baseline="0">
                    <a:effectLst/>
                  </a:rPr>
                  <a:t>ϕ1: </a:t>
                </a:r>
                <a:r>
                  <a:rPr lang="en-US" sz="1000" b="0" i="0" baseline="0">
                    <a:effectLst/>
                  </a:rPr>
                  <a:t>Level of Autocorrelation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8200232"/>
        <c:crosses val="autoZero"/>
        <c:crossBetween val="midCat"/>
        <c:majorUnit val="0.1"/>
      </c:valAx>
      <c:valAx>
        <c:axId val="27820023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6105896"/>
        <c:crosses val="max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5.4137413973616346E-3"/>
          <c:y val="0.8345261338340817"/>
          <c:w val="0.99458627612627559"/>
          <c:h val="0.1221738448337381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0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7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8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9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0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7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8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9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0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7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8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9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0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6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7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8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9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0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6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7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8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9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0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7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8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9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0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7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8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9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0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7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8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9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0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7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8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9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0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7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8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9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0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7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8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9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0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4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5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6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7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8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9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0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4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5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6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7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8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9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0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4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5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6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7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8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9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4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40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4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4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4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44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45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46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47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48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49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5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50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5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5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5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54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55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56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57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58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6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7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8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9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48FD20-C1CD-4F98-9D33-44E5814A7A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71</Pages>
  <Words>22317</Words>
  <Characters>127208</Characters>
  <Application>Microsoft Office Word</Application>
  <DocSecurity>0</DocSecurity>
  <Lines>1060</Lines>
  <Paragraphs>2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University</Company>
  <LinksUpToDate>false</LinksUpToDate>
  <CharactersWithSpaces>149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g, Yanan</dc:creator>
  <cp:keywords/>
  <dc:description/>
  <cp:lastModifiedBy>Li-Ting Chen</cp:lastModifiedBy>
  <cp:revision>3</cp:revision>
  <dcterms:created xsi:type="dcterms:W3CDTF">2019-02-08T03:30:00Z</dcterms:created>
  <dcterms:modified xsi:type="dcterms:W3CDTF">2019-02-08T03:41:00Z</dcterms:modified>
</cp:coreProperties>
</file>